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2A44B" w14:textId="77777777" w:rsidR="00D15122" w:rsidRPr="007014C6" w:rsidRDefault="00D15122" w:rsidP="003874FD">
      <w:pPr>
        <w:jc w:val="center"/>
        <w:rPr>
          <w:rFonts w:ascii="Times New Roman" w:eastAsia="Times New Roman" w:hAnsi="Times New Roman"/>
          <w:color w:val="000000"/>
          <w:sz w:val="20"/>
          <w:szCs w:val="20"/>
        </w:rPr>
      </w:pPr>
    </w:p>
    <w:p w14:paraId="4B8593DB" w14:textId="77777777" w:rsidR="00D15122" w:rsidRPr="007014C6" w:rsidRDefault="00D15122" w:rsidP="003874FD">
      <w:pPr>
        <w:jc w:val="center"/>
        <w:rPr>
          <w:rFonts w:ascii="Times New Roman" w:eastAsia="Times New Roman" w:hAnsi="Times New Roman"/>
          <w:color w:val="000000"/>
          <w:sz w:val="20"/>
          <w:szCs w:val="20"/>
        </w:rPr>
      </w:pPr>
    </w:p>
    <w:p w14:paraId="5E8624C1" w14:textId="77777777" w:rsidR="00D15122" w:rsidRPr="007014C6" w:rsidRDefault="00D15122" w:rsidP="003874FD">
      <w:pPr>
        <w:jc w:val="center"/>
        <w:rPr>
          <w:rFonts w:ascii="Times New Roman" w:eastAsia="Times New Roman" w:hAnsi="Times New Roman"/>
          <w:color w:val="000000"/>
          <w:sz w:val="20"/>
          <w:szCs w:val="20"/>
        </w:rPr>
      </w:pPr>
    </w:p>
    <w:p w14:paraId="5B3CE50A" w14:textId="77777777" w:rsidR="00D15122" w:rsidRPr="007014C6" w:rsidRDefault="00D15122" w:rsidP="003874FD">
      <w:pPr>
        <w:jc w:val="center"/>
        <w:rPr>
          <w:rFonts w:ascii="Times New Roman" w:eastAsia="Times New Roman" w:hAnsi="Times New Roman"/>
          <w:color w:val="000000"/>
          <w:sz w:val="20"/>
          <w:szCs w:val="20"/>
        </w:rPr>
      </w:pPr>
    </w:p>
    <w:p w14:paraId="4A2BA42C" w14:textId="77777777" w:rsidR="00D15122" w:rsidRPr="007014C6" w:rsidRDefault="00D15122" w:rsidP="003874FD">
      <w:pPr>
        <w:jc w:val="center"/>
        <w:rPr>
          <w:rFonts w:ascii="Times New Roman" w:eastAsia="Times New Roman" w:hAnsi="Times New Roman"/>
          <w:color w:val="000000"/>
          <w:sz w:val="20"/>
          <w:szCs w:val="20"/>
        </w:rPr>
      </w:pPr>
    </w:p>
    <w:p w14:paraId="07460946" w14:textId="77777777" w:rsidR="00D15122" w:rsidRPr="007014C6" w:rsidRDefault="00D15122" w:rsidP="003874FD">
      <w:pPr>
        <w:jc w:val="center"/>
        <w:rPr>
          <w:rFonts w:ascii="Times New Roman" w:eastAsia="Times New Roman" w:hAnsi="Times New Roman"/>
          <w:color w:val="000000"/>
          <w:sz w:val="20"/>
          <w:szCs w:val="20"/>
        </w:rPr>
      </w:pPr>
    </w:p>
    <w:p w14:paraId="24DE7B61" w14:textId="77777777" w:rsidR="00D15122" w:rsidRPr="007014C6" w:rsidRDefault="00D15122" w:rsidP="003874FD">
      <w:pPr>
        <w:jc w:val="center"/>
        <w:rPr>
          <w:rFonts w:ascii="Times New Roman" w:eastAsia="Times New Roman" w:hAnsi="Times New Roman"/>
          <w:color w:val="000000"/>
          <w:sz w:val="20"/>
          <w:szCs w:val="20"/>
        </w:rPr>
      </w:pPr>
    </w:p>
    <w:p w14:paraId="062FED84" w14:textId="77777777" w:rsidR="00D15122" w:rsidRPr="007014C6" w:rsidRDefault="00D15122" w:rsidP="003874FD">
      <w:pPr>
        <w:jc w:val="center"/>
        <w:rPr>
          <w:rFonts w:ascii="Times New Roman" w:eastAsia="Times New Roman" w:hAnsi="Times New Roman"/>
          <w:color w:val="000000"/>
          <w:sz w:val="20"/>
          <w:szCs w:val="20"/>
        </w:rPr>
      </w:pPr>
    </w:p>
    <w:p w14:paraId="77B79A0C" w14:textId="77777777" w:rsidR="00D15122" w:rsidRPr="007014C6" w:rsidRDefault="00D15122" w:rsidP="003874FD">
      <w:pPr>
        <w:jc w:val="center"/>
        <w:rPr>
          <w:rFonts w:ascii="Times New Roman" w:eastAsia="Times New Roman" w:hAnsi="Times New Roman"/>
          <w:color w:val="000000"/>
          <w:sz w:val="20"/>
          <w:szCs w:val="20"/>
        </w:rPr>
      </w:pPr>
    </w:p>
    <w:p w14:paraId="599DA7EF" w14:textId="77777777" w:rsidR="00D15122" w:rsidRPr="007014C6" w:rsidRDefault="00D15122" w:rsidP="003874FD">
      <w:pPr>
        <w:jc w:val="center"/>
        <w:rPr>
          <w:rFonts w:ascii="Times New Roman" w:eastAsia="Times New Roman" w:hAnsi="Times New Roman"/>
          <w:color w:val="000000"/>
          <w:sz w:val="20"/>
          <w:szCs w:val="20"/>
        </w:rPr>
      </w:pPr>
    </w:p>
    <w:p w14:paraId="1040531E" w14:textId="77777777" w:rsidR="00D15122" w:rsidRPr="007014C6" w:rsidRDefault="00D15122" w:rsidP="003874FD">
      <w:pPr>
        <w:jc w:val="center"/>
        <w:rPr>
          <w:rFonts w:ascii="Times New Roman" w:eastAsia="Times New Roman" w:hAnsi="Times New Roman"/>
          <w:color w:val="000000"/>
          <w:sz w:val="20"/>
          <w:szCs w:val="20"/>
        </w:rPr>
      </w:pPr>
    </w:p>
    <w:p w14:paraId="0EC170D4" w14:textId="77777777" w:rsidR="00D15122" w:rsidRPr="007014C6" w:rsidRDefault="00D15122" w:rsidP="003874FD">
      <w:pPr>
        <w:jc w:val="center"/>
        <w:rPr>
          <w:rFonts w:ascii="Times New Roman" w:eastAsia="Times New Roman" w:hAnsi="Times New Roman"/>
          <w:color w:val="000000"/>
          <w:sz w:val="20"/>
          <w:szCs w:val="20"/>
        </w:rPr>
      </w:pPr>
    </w:p>
    <w:p w14:paraId="2E124112" w14:textId="77777777" w:rsidR="00D15122" w:rsidRPr="007014C6" w:rsidRDefault="00D15122" w:rsidP="003874FD">
      <w:pPr>
        <w:jc w:val="center"/>
        <w:rPr>
          <w:rFonts w:ascii="Times New Roman" w:eastAsia="Times New Roman" w:hAnsi="Times New Roman"/>
          <w:color w:val="000000"/>
          <w:sz w:val="20"/>
          <w:szCs w:val="20"/>
        </w:rPr>
      </w:pPr>
    </w:p>
    <w:p w14:paraId="0D571108" w14:textId="77777777" w:rsidR="00D15122" w:rsidRPr="007014C6" w:rsidRDefault="00D15122" w:rsidP="003874FD">
      <w:pPr>
        <w:jc w:val="center"/>
        <w:rPr>
          <w:rFonts w:ascii="Times New Roman" w:eastAsia="Times New Roman" w:hAnsi="Times New Roman"/>
          <w:color w:val="000000"/>
          <w:sz w:val="20"/>
          <w:szCs w:val="20"/>
        </w:rPr>
      </w:pPr>
    </w:p>
    <w:p w14:paraId="603509F0" w14:textId="77777777" w:rsidR="00D15122" w:rsidRPr="007014C6" w:rsidRDefault="00D15122" w:rsidP="003874FD">
      <w:pPr>
        <w:jc w:val="center"/>
        <w:rPr>
          <w:rFonts w:ascii="Times New Roman" w:eastAsia="Times New Roman" w:hAnsi="Times New Roman"/>
          <w:color w:val="000000"/>
          <w:sz w:val="20"/>
          <w:szCs w:val="20"/>
        </w:rPr>
      </w:pPr>
    </w:p>
    <w:p w14:paraId="6DCB3891" w14:textId="77777777" w:rsidR="00D15122" w:rsidRPr="007014C6" w:rsidRDefault="00D15122" w:rsidP="003874FD">
      <w:pPr>
        <w:jc w:val="center"/>
        <w:rPr>
          <w:rFonts w:ascii="Times New Roman" w:eastAsia="Times New Roman" w:hAnsi="Times New Roman"/>
          <w:color w:val="000000"/>
          <w:sz w:val="20"/>
          <w:szCs w:val="20"/>
        </w:rPr>
      </w:pPr>
    </w:p>
    <w:p w14:paraId="28460099" w14:textId="77777777" w:rsidR="00D15122" w:rsidRPr="007014C6" w:rsidRDefault="00D15122" w:rsidP="003874FD">
      <w:pPr>
        <w:jc w:val="center"/>
        <w:rPr>
          <w:rFonts w:ascii="Times New Roman" w:eastAsia="Times New Roman" w:hAnsi="Times New Roman"/>
          <w:color w:val="000000"/>
          <w:sz w:val="20"/>
          <w:szCs w:val="20"/>
        </w:rPr>
      </w:pPr>
    </w:p>
    <w:p w14:paraId="2091B30B" w14:textId="77777777" w:rsidR="00D15122" w:rsidRPr="007014C6" w:rsidRDefault="00D15122" w:rsidP="003874FD">
      <w:pPr>
        <w:jc w:val="center"/>
        <w:rPr>
          <w:rFonts w:ascii="Times New Roman" w:eastAsia="Times New Roman" w:hAnsi="Times New Roman"/>
          <w:color w:val="000000"/>
          <w:sz w:val="20"/>
          <w:szCs w:val="20"/>
        </w:rPr>
      </w:pPr>
    </w:p>
    <w:p w14:paraId="108E6F16" w14:textId="77777777" w:rsidR="00D15122" w:rsidRPr="007014C6" w:rsidRDefault="00D15122" w:rsidP="003874FD">
      <w:pPr>
        <w:jc w:val="center"/>
        <w:rPr>
          <w:rFonts w:ascii="Times New Roman" w:eastAsia="Times New Roman" w:hAnsi="Times New Roman"/>
          <w:color w:val="000000"/>
          <w:sz w:val="20"/>
          <w:szCs w:val="20"/>
        </w:rPr>
      </w:pPr>
    </w:p>
    <w:p w14:paraId="43485A69" w14:textId="77777777" w:rsidR="00D15122" w:rsidRPr="007014C6" w:rsidRDefault="00D15122" w:rsidP="003874FD">
      <w:pPr>
        <w:jc w:val="center"/>
        <w:rPr>
          <w:rFonts w:ascii="Times New Roman" w:eastAsia="Times New Roman" w:hAnsi="Times New Roman"/>
          <w:color w:val="000000"/>
          <w:sz w:val="20"/>
          <w:szCs w:val="20"/>
        </w:rPr>
      </w:pPr>
    </w:p>
    <w:p w14:paraId="49C1498F" w14:textId="77777777" w:rsidR="00D15122" w:rsidRPr="007014C6" w:rsidRDefault="00D15122" w:rsidP="003874FD">
      <w:pPr>
        <w:jc w:val="center"/>
        <w:rPr>
          <w:rFonts w:ascii="Times New Roman" w:eastAsia="Times New Roman" w:hAnsi="Times New Roman"/>
          <w:color w:val="000000"/>
          <w:sz w:val="20"/>
          <w:szCs w:val="20"/>
        </w:rPr>
      </w:pPr>
    </w:p>
    <w:p w14:paraId="172FBD81" w14:textId="77777777" w:rsidR="00D15122" w:rsidRPr="007014C6" w:rsidRDefault="00D15122" w:rsidP="003874FD">
      <w:pPr>
        <w:jc w:val="center"/>
        <w:rPr>
          <w:rFonts w:ascii="Times New Roman" w:eastAsia="Times New Roman" w:hAnsi="Times New Roman"/>
          <w:color w:val="000000"/>
          <w:sz w:val="20"/>
          <w:szCs w:val="20"/>
        </w:rPr>
      </w:pPr>
    </w:p>
    <w:p w14:paraId="1D85CD71" w14:textId="77777777" w:rsidR="00D15122" w:rsidRPr="00A8085E" w:rsidRDefault="00D15122" w:rsidP="003874FD">
      <w:pPr>
        <w:jc w:val="center"/>
        <w:rPr>
          <w:rFonts w:ascii="Times New Roman" w:eastAsia="Times New Roman" w:hAnsi="Times New Roman"/>
          <w:color w:val="000000"/>
        </w:rPr>
      </w:pPr>
    </w:p>
    <w:p w14:paraId="312717C8" w14:textId="77777777" w:rsidR="00D15122" w:rsidRPr="00A8085E" w:rsidRDefault="009B0756" w:rsidP="00250014">
      <w:pPr>
        <w:jc w:val="center"/>
        <w:rPr>
          <w:rFonts w:ascii="Times New Roman" w:hAnsi="Times New Roman"/>
          <w:b/>
          <w:color w:val="000000"/>
        </w:rPr>
      </w:pPr>
      <w:r w:rsidRPr="00A8085E">
        <w:rPr>
          <w:rFonts w:ascii="Times New Roman" w:hAnsi="Times New Roman"/>
          <w:b/>
          <w:color w:val="000000"/>
        </w:rPr>
        <w:t>I PIELIKUMS</w:t>
      </w:r>
    </w:p>
    <w:p w14:paraId="43C8222E" w14:textId="77777777" w:rsidR="00D15122" w:rsidRPr="00A8085E" w:rsidRDefault="00D15122" w:rsidP="003874FD">
      <w:pPr>
        <w:jc w:val="center"/>
        <w:rPr>
          <w:rFonts w:ascii="Times New Roman" w:eastAsia="Times New Roman" w:hAnsi="Times New Roman"/>
          <w:bCs/>
          <w:color w:val="000000"/>
        </w:rPr>
      </w:pPr>
    </w:p>
    <w:p w14:paraId="6FD42656" w14:textId="77777777" w:rsidR="00D15122" w:rsidRPr="00A8085E" w:rsidRDefault="009B0756" w:rsidP="002E4812">
      <w:pPr>
        <w:pStyle w:val="Heading1"/>
        <w:jc w:val="center"/>
      </w:pPr>
      <w:bookmarkStart w:id="0" w:name="SUMMARY_OF_PRODUCT_CHARACTERISTICS"/>
      <w:bookmarkEnd w:id="0"/>
      <w:r w:rsidRPr="00A8085E">
        <w:t>ZĀĻU APRAKSTS</w:t>
      </w:r>
    </w:p>
    <w:p w14:paraId="6F964367" w14:textId="07196F77" w:rsidR="000442DA" w:rsidRPr="00793C33" w:rsidRDefault="001F7B15" w:rsidP="007014C6">
      <w:pPr>
        <w:pStyle w:val="ListParagraph"/>
        <w:rPr>
          <w:rFonts w:ascii="Times New Roman" w:eastAsia="Times New Roman" w:hAnsi="Times New Roman"/>
          <w:b/>
          <w:color w:val="000000"/>
        </w:rPr>
      </w:pPr>
      <w:r w:rsidRPr="001F1AA6">
        <w:rPr>
          <w:rFonts w:ascii="Times New Roman" w:hAnsi="Times New Roman"/>
          <w:noProof/>
          <w:color w:val="000000"/>
          <w:lang w:eastAsia="en-US" w:bidi="ar-SA"/>
        </w:rPr>
        <w:br w:type="page"/>
      </w:r>
    </w:p>
    <w:p w14:paraId="72A4B47C" w14:textId="77777777" w:rsidR="0092587E" w:rsidRPr="00A8085E" w:rsidRDefault="0092587E" w:rsidP="0092587E">
      <w:pPr>
        <w:rPr>
          <w:rFonts w:ascii="Times New Roman" w:hAnsi="Times New Roman"/>
          <w:b/>
          <w:color w:val="000000"/>
        </w:rPr>
      </w:pPr>
      <w:r w:rsidRPr="00A8085E">
        <w:rPr>
          <w:rFonts w:ascii="Times New Roman" w:hAnsi="Times New Roman"/>
          <w:b/>
          <w:color w:val="000000"/>
        </w:rPr>
        <w:lastRenderedPageBreak/>
        <w:t>1.</w:t>
      </w:r>
      <w:r w:rsidRPr="00A8085E">
        <w:rPr>
          <w:rFonts w:ascii="Times New Roman" w:hAnsi="Times New Roman"/>
          <w:color w:val="000000"/>
        </w:rPr>
        <w:tab/>
      </w:r>
      <w:r w:rsidRPr="00A8085E">
        <w:rPr>
          <w:rFonts w:ascii="Times New Roman" w:hAnsi="Times New Roman"/>
          <w:b/>
          <w:color w:val="000000"/>
        </w:rPr>
        <w:t>ZĀĻU NOSAUKUMS</w:t>
      </w:r>
    </w:p>
    <w:p w14:paraId="33ACF2CE" w14:textId="77777777" w:rsidR="00D15122" w:rsidRPr="007014C6" w:rsidRDefault="00D15122" w:rsidP="007F6E1B">
      <w:pPr>
        <w:rPr>
          <w:rFonts w:ascii="Times New Roman" w:eastAsia="Times New Roman" w:hAnsi="Times New Roman"/>
          <w:bCs/>
          <w:color w:val="000000"/>
          <w:sz w:val="21"/>
          <w:szCs w:val="21"/>
        </w:rPr>
      </w:pPr>
    </w:p>
    <w:p w14:paraId="0CEBA91F" w14:textId="2FB0A346" w:rsidR="00D15122" w:rsidRPr="00A8085E" w:rsidRDefault="00114C92" w:rsidP="007F6E1B">
      <w:pPr>
        <w:pStyle w:val="BodyText"/>
        <w:ind w:left="0"/>
        <w:rPr>
          <w:color w:val="000000"/>
        </w:rPr>
      </w:pPr>
      <w:r w:rsidRPr="00A8085E">
        <w:rPr>
          <w:color w:val="000000"/>
        </w:rPr>
        <w:t>Zirabev</w:t>
      </w:r>
      <w:r w:rsidR="00426DA8" w:rsidRPr="00A8085E">
        <w:rPr>
          <w:color w:val="000000"/>
        </w:rPr>
        <w:t xml:space="preserve"> 25 mg/ml koncentrāts infūziju šķīduma pagatavošanai</w:t>
      </w:r>
    </w:p>
    <w:p w14:paraId="47C3CD66" w14:textId="77777777" w:rsidR="00D15122" w:rsidRPr="00A8085E" w:rsidRDefault="00D15122" w:rsidP="007F6E1B">
      <w:pPr>
        <w:rPr>
          <w:rFonts w:ascii="Times New Roman" w:eastAsia="Times New Roman" w:hAnsi="Times New Roman"/>
          <w:color w:val="000000"/>
        </w:rPr>
      </w:pPr>
    </w:p>
    <w:p w14:paraId="3DAB924E" w14:textId="77777777" w:rsidR="00D15122" w:rsidRPr="00A8085E" w:rsidRDefault="00D15122" w:rsidP="007F6E1B">
      <w:pPr>
        <w:rPr>
          <w:rFonts w:ascii="Times New Roman" w:eastAsia="Times New Roman" w:hAnsi="Times New Roman"/>
          <w:color w:val="000000"/>
        </w:rPr>
      </w:pPr>
    </w:p>
    <w:p w14:paraId="7A18826A" w14:textId="77777777" w:rsidR="00D15122" w:rsidRPr="00A8085E" w:rsidRDefault="00435CC3" w:rsidP="00435CC3">
      <w:pPr>
        <w:rPr>
          <w:rFonts w:ascii="Times New Roman" w:hAnsi="Times New Roman"/>
          <w:b/>
          <w:bCs/>
          <w:color w:val="000000"/>
        </w:rPr>
      </w:pPr>
      <w:r w:rsidRPr="00A8085E">
        <w:rPr>
          <w:rFonts w:ascii="Times New Roman" w:hAnsi="Times New Roman"/>
          <w:b/>
          <w:color w:val="000000"/>
        </w:rPr>
        <w:t>2.</w:t>
      </w:r>
      <w:r w:rsidRPr="00A8085E">
        <w:rPr>
          <w:rFonts w:ascii="Times New Roman" w:hAnsi="Times New Roman"/>
          <w:color w:val="000000"/>
        </w:rPr>
        <w:tab/>
      </w:r>
      <w:r w:rsidRPr="00A8085E">
        <w:rPr>
          <w:rFonts w:ascii="Times New Roman" w:hAnsi="Times New Roman"/>
          <w:b/>
          <w:color w:val="000000"/>
        </w:rPr>
        <w:t>KVALITATĪVAIS UN KVANTITATĪVAIS SASTĀVS</w:t>
      </w:r>
    </w:p>
    <w:p w14:paraId="195012AC" w14:textId="77777777" w:rsidR="00D15122" w:rsidRPr="00A8085E" w:rsidRDefault="00D15122" w:rsidP="007F6E1B">
      <w:pPr>
        <w:rPr>
          <w:rFonts w:ascii="Times New Roman" w:eastAsia="Times New Roman" w:hAnsi="Times New Roman"/>
          <w:bCs/>
          <w:color w:val="000000"/>
        </w:rPr>
      </w:pPr>
    </w:p>
    <w:p w14:paraId="2FE91532" w14:textId="77777777" w:rsidR="00DA3CC9" w:rsidRPr="00A8085E" w:rsidRDefault="009B0756" w:rsidP="007F6E1B">
      <w:pPr>
        <w:pStyle w:val="BodyText"/>
        <w:ind w:left="0"/>
        <w:rPr>
          <w:color w:val="000000"/>
        </w:rPr>
      </w:pPr>
      <w:r w:rsidRPr="00A8085E">
        <w:rPr>
          <w:color w:val="000000"/>
        </w:rPr>
        <w:t xml:space="preserve">Katrs </w:t>
      </w:r>
      <w:r w:rsidR="000D2407" w:rsidRPr="00A8085E">
        <w:rPr>
          <w:color w:val="000000"/>
        </w:rPr>
        <w:t>mililitrs</w:t>
      </w:r>
      <w:r w:rsidRPr="00A8085E">
        <w:rPr>
          <w:color w:val="000000"/>
        </w:rPr>
        <w:t xml:space="preserve"> koncentrāta satur 25 mg bevacizumaba</w:t>
      </w:r>
      <w:r w:rsidR="000D2407" w:rsidRPr="00A8085E">
        <w:rPr>
          <w:color w:val="000000"/>
        </w:rPr>
        <w:t>*</w:t>
      </w:r>
      <w:r w:rsidRPr="00A8085E">
        <w:rPr>
          <w:color w:val="000000"/>
        </w:rPr>
        <w:t xml:space="preserve"> (</w:t>
      </w:r>
      <w:r w:rsidR="000D2407" w:rsidRPr="00A8085E">
        <w:rPr>
          <w:i/>
          <w:color w:val="000000"/>
        </w:rPr>
        <w:t>b</w:t>
      </w:r>
      <w:r w:rsidRPr="00A8085E">
        <w:rPr>
          <w:i/>
          <w:color w:val="000000"/>
        </w:rPr>
        <w:t>evacizumab</w:t>
      </w:r>
      <w:r w:rsidRPr="00A8085E">
        <w:rPr>
          <w:color w:val="000000"/>
        </w:rPr>
        <w:t xml:space="preserve">). </w:t>
      </w:r>
    </w:p>
    <w:p w14:paraId="1BDEE84C" w14:textId="77777777" w:rsidR="00D15122" w:rsidRPr="00A8085E" w:rsidRDefault="009B0756" w:rsidP="007F6E1B">
      <w:pPr>
        <w:pStyle w:val="BodyText"/>
        <w:ind w:left="0"/>
        <w:rPr>
          <w:color w:val="000000"/>
        </w:rPr>
      </w:pPr>
      <w:r w:rsidRPr="00A8085E">
        <w:rPr>
          <w:color w:val="000000"/>
        </w:rPr>
        <w:t>Katrs 4 ml flakons satur 100 mg bevacizumaba.</w:t>
      </w:r>
    </w:p>
    <w:p w14:paraId="518269E0" w14:textId="77777777" w:rsidR="00D15122" w:rsidRPr="00A8085E" w:rsidRDefault="009B0756" w:rsidP="007F6E1B">
      <w:pPr>
        <w:pStyle w:val="BodyText"/>
        <w:ind w:left="0"/>
        <w:rPr>
          <w:color w:val="000000"/>
        </w:rPr>
      </w:pPr>
      <w:r w:rsidRPr="00A8085E">
        <w:rPr>
          <w:color w:val="000000"/>
        </w:rPr>
        <w:t>Katrs 16 ml flakons satur 400 mg bevacizumaba.</w:t>
      </w:r>
    </w:p>
    <w:p w14:paraId="13248E0B" w14:textId="399BBFD4" w:rsidR="00D15122" w:rsidRPr="00A8085E" w:rsidRDefault="009B0756" w:rsidP="007F6E1B">
      <w:pPr>
        <w:pStyle w:val="BodyText"/>
        <w:ind w:left="0"/>
        <w:rPr>
          <w:color w:val="000000"/>
        </w:rPr>
      </w:pPr>
      <w:r w:rsidRPr="00A8085E">
        <w:rPr>
          <w:color w:val="000000"/>
        </w:rPr>
        <w:t>Ieteikumus par atšķaidīšanu un citu</w:t>
      </w:r>
      <w:r w:rsidR="002135D0">
        <w:rPr>
          <w:color w:val="000000"/>
        </w:rPr>
        <w:t>s norādījumus par</w:t>
      </w:r>
      <w:r w:rsidRPr="00A8085E">
        <w:rPr>
          <w:color w:val="000000"/>
        </w:rPr>
        <w:t xml:space="preserve"> rīkošanos skatīt 6.6. apakšpunktā.</w:t>
      </w:r>
    </w:p>
    <w:p w14:paraId="7C6A0366" w14:textId="77777777" w:rsidR="00D15122" w:rsidRPr="00A8085E" w:rsidRDefault="00D15122" w:rsidP="007F6E1B">
      <w:pPr>
        <w:pStyle w:val="BodyText"/>
        <w:ind w:left="0"/>
        <w:rPr>
          <w:color w:val="000000"/>
        </w:rPr>
      </w:pPr>
    </w:p>
    <w:p w14:paraId="0A11643B" w14:textId="77777777" w:rsidR="00D15122" w:rsidRPr="00A8085E" w:rsidRDefault="009B0756" w:rsidP="007F6E1B">
      <w:pPr>
        <w:pStyle w:val="BodyText"/>
        <w:ind w:left="0"/>
        <w:rPr>
          <w:color w:val="000000"/>
        </w:rPr>
      </w:pPr>
      <w:r w:rsidRPr="00A8085E">
        <w:rPr>
          <w:color w:val="000000"/>
        </w:rPr>
        <w:t>*Bevacizumabs ir rekombinanta, humanizēta monoklonālā antiviela, kas iegūta no Ķīnas kāmju olnīcu šūnām, izmantojot DNS tehnoloģiju.</w:t>
      </w:r>
    </w:p>
    <w:p w14:paraId="583EEECB" w14:textId="77777777" w:rsidR="00933DEB" w:rsidRPr="00A8085E" w:rsidRDefault="00933DEB" w:rsidP="007F6E1B">
      <w:pPr>
        <w:pStyle w:val="BodyText"/>
        <w:ind w:left="0"/>
        <w:rPr>
          <w:color w:val="000000"/>
        </w:rPr>
      </w:pPr>
    </w:p>
    <w:p w14:paraId="015BC6E7" w14:textId="1C85BF29" w:rsidR="00933DEB" w:rsidRPr="00A8085E" w:rsidRDefault="00933DEB" w:rsidP="00933DEB">
      <w:pPr>
        <w:pStyle w:val="BodyText"/>
        <w:ind w:left="0"/>
        <w:rPr>
          <w:rFonts w:eastAsia="Calibri"/>
          <w:color w:val="000000"/>
          <w:u w:val="single"/>
          <w:lang w:eastAsia="en-GB"/>
        </w:rPr>
      </w:pPr>
      <w:r w:rsidRPr="00A8085E">
        <w:rPr>
          <w:rFonts w:eastAsia="Calibri"/>
          <w:color w:val="000000"/>
          <w:u w:val="single"/>
          <w:lang w:eastAsia="en-GB"/>
        </w:rPr>
        <w:t>Palīgviela</w:t>
      </w:r>
      <w:r w:rsidR="00B20425">
        <w:rPr>
          <w:rFonts w:eastAsia="Calibri"/>
          <w:color w:val="000000"/>
          <w:u w:val="single"/>
          <w:lang w:eastAsia="en-GB"/>
        </w:rPr>
        <w:t>s</w:t>
      </w:r>
      <w:r w:rsidRPr="00A8085E">
        <w:rPr>
          <w:rFonts w:eastAsia="Calibri"/>
          <w:color w:val="000000"/>
          <w:u w:val="single"/>
          <w:lang w:eastAsia="en-GB"/>
        </w:rPr>
        <w:t xml:space="preserve"> ar zināmu iedarbību</w:t>
      </w:r>
    </w:p>
    <w:p w14:paraId="38EA47A3" w14:textId="77777777" w:rsidR="00933DEB" w:rsidRPr="00A8085E" w:rsidRDefault="00933DEB" w:rsidP="00933DEB">
      <w:pPr>
        <w:pStyle w:val="BodyText"/>
        <w:ind w:left="0"/>
        <w:rPr>
          <w:color w:val="000000"/>
        </w:rPr>
      </w:pPr>
    </w:p>
    <w:p w14:paraId="0ECB0924" w14:textId="01879F3C" w:rsidR="00933DEB" w:rsidRPr="00A8085E" w:rsidRDefault="00933DEB" w:rsidP="00933DEB">
      <w:pPr>
        <w:pStyle w:val="BodyText"/>
        <w:ind w:left="0"/>
        <w:rPr>
          <w:color w:val="000000"/>
        </w:rPr>
      </w:pPr>
      <w:r w:rsidRPr="00A8085E">
        <w:rPr>
          <w:color w:val="000000"/>
        </w:rPr>
        <w:t>Katrs 4 ml flakons satur 3,0 mg nātrija</w:t>
      </w:r>
      <w:r w:rsidR="00B20425">
        <w:rPr>
          <w:color w:val="000000"/>
        </w:rPr>
        <w:t xml:space="preserve"> un 0,8 mg polisorbāta 80</w:t>
      </w:r>
      <w:r w:rsidRPr="00A8085E">
        <w:rPr>
          <w:color w:val="000000"/>
        </w:rPr>
        <w:t>.</w:t>
      </w:r>
    </w:p>
    <w:p w14:paraId="1E2A6F9D" w14:textId="53596EA1" w:rsidR="00933DEB" w:rsidRPr="00A8085E" w:rsidRDefault="00933DEB" w:rsidP="00933DEB">
      <w:pPr>
        <w:pStyle w:val="BodyText"/>
        <w:ind w:left="0"/>
        <w:rPr>
          <w:color w:val="000000"/>
        </w:rPr>
      </w:pPr>
      <w:r w:rsidRPr="00A8085E">
        <w:rPr>
          <w:color w:val="000000"/>
        </w:rPr>
        <w:t>Katrs 16 ml flakons satur 12,1 mg nātrija</w:t>
      </w:r>
      <w:r w:rsidR="00B20425">
        <w:rPr>
          <w:color w:val="000000"/>
        </w:rPr>
        <w:t xml:space="preserve"> un 3,2 mg polisorbāta 80</w:t>
      </w:r>
      <w:r w:rsidRPr="00A8085E">
        <w:rPr>
          <w:color w:val="000000"/>
        </w:rPr>
        <w:t>.</w:t>
      </w:r>
    </w:p>
    <w:p w14:paraId="5D08A317" w14:textId="77777777" w:rsidR="00D15122" w:rsidRPr="00A8085E" w:rsidRDefault="00D15122" w:rsidP="007F6E1B">
      <w:pPr>
        <w:pStyle w:val="BodyText"/>
        <w:ind w:left="0"/>
        <w:rPr>
          <w:color w:val="000000"/>
        </w:rPr>
      </w:pPr>
    </w:p>
    <w:p w14:paraId="2F658704" w14:textId="77777777" w:rsidR="00D15122" w:rsidRPr="00A8085E" w:rsidRDefault="009B0756" w:rsidP="007F6E1B">
      <w:pPr>
        <w:pStyle w:val="BodyText"/>
        <w:ind w:left="0"/>
        <w:rPr>
          <w:color w:val="000000"/>
        </w:rPr>
      </w:pPr>
      <w:r w:rsidRPr="00A8085E">
        <w:rPr>
          <w:color w:val="000000"/>
        </w:rPr>
        <w:t>Pilnu palīgvielu sarakstu skatīt 6.1. apakšpunktā.</w:t>
      </w:r>
    </w:p>
    <w:p w14:paraId="64F9803D" w14:textId="77777777" w:rsidR="00D15122" w:rsidRPr="00A8085E" w:rsidRDefault="00D15122" w:rsidP="007F6E1B">
      <w:pPr>
        <w:pStyle w:val="BodyText"/>
        <w:ind w:left="0"/>
        <w:rPr>
          <w:color w:val="000000"/>
        </w:rPr>
      </w:pPr>
    </w:p>
    <w:p w14:paraId="52B9918E" w14:textId="77777777" w:rsidR="00D15122" w:rsidRPr="00A8085E" w:rsidRDefault="00D15122" w:rsidP="007F6E1B">
      <w:pPr>
        <w:pStyle w:val="BodyText"/>
        <w:ind w:left="0"/>
        <w:rPr>
          <w:color w:val="000000"/>
        </w:rPr>
      </w:pPr>
    </w:p>
    <w:p w14:paraId="3411D5EB" w14:textId="77777777" w:rsidR="00D15122" w:rsidRPr="00A8085E" w:rsidRDefault="00435CC3" w:rsidP="00435CC3">
      <w:pPr>
        <w:rPr>
          <w:rFonts w:ascii="Times New Roman" w:hAnsi="Times New Roman"/>
          <w:b/>
          <w:color w:val="000000"/>
        </w:rPr>
      </w:pPr>
      <w:r w:rsidRPr="00A8085E">
        <w:rPr>
          <w:rFonts w:ascii="Times New Roman" w:hAnsi="Times New Roman"/>
          <w:b/>
          <w:color w:val="000000"/>
        </w:rPr>
        <w:t>3.</w:t>
      </w:r>
      <w:r w:rsidRPr="00A8085E">
        <w:rPr>
          <w:rFonts w:ascii="Times New Roman" w:hAnsi="Times New Roman"/>
          <w:color w:val="000000"/>
        </w:rPr>
        <w:tab/>
      </w:r>
      <w:r w:rsidRPr="00A8085E">
        <w:rPr>
          <w:rFonts w:ascii="Times New Roman" w:hAnsi="Times New Roman"/>
          <w:b/>
          <w:color w:val="000000"/>
        </w:rPr>
        <w:t>ZĀĻU FORMA</w:t>
      </w:r>
    </w:p>
    <w:p w14:paraId="2B487057" w14:textId="77777777" w:rsidR="00D15122" w:rsidRPr="00A8085E" w:rsidRDefault="00D15122" w:rsidP="007F6E1B">
      <w:pPr>
        <w:pStyle w:val="BodyText"/>
        <w:ind w:left="0"/>
        <w:rPr>
          <w:color w:val="000000"/>
        </w:rPr>
      </w:pPr>
    </w:p>
    <w:p w14:paraId="150A7686" w14:textId="77777777" w:rsidR="00D15122" w:rsidRPr="00A8085E" w:rsidRDefault="009B0756" w:rsidP="007F6E1B">
      <w:pPr>
        <w:pStyle w:val="BodyText"/>
        <w:ind w:left="0"/>
        <w:rPr>
          <w:color w:val="000000"/>
        </w:rPr>
      </w:pPr>
      <w:r w:rsidRPr="00A8085E">
        <w:rPr>
          <w:color w:val="000000"/>
        </w:rPr>
        <w:t>Koncentrāts infūziju šķīduma pagatavošanai</w:t>
      </w:r>
      <w:r w:rsidR="00DA3CC9" w:rsidRPr="00A8085E">
        <w:rPr>
          <w:color w:val="000000"/>
        </w:rPr>
        <w:t xml:space="preserve"> (sterils koncentrāts)</w:t>
      </w:r>
      <w:r w:rsidRPr="00A8085E">
        <w:rPr>
          <w:color w:val="000000"/>
        </w:rPr>
        <w:t>.</w:t>
      </w:r>
    </w:p>
    <w:p w14:paraId="4D71C001" w14:textId="77777777" w:rsidR="00D15122" w:rsidRPr="00A8085E" w:rsidRDefault="00D15122" w:rsidP="007F6E1B">
      <w:pPr>
        <w:pStyle w:val="BodyText"/>
        <w:ind w:left="0"/>
        <w:rPr>
          <w:color w:val="000000"/>
        </w:rPr>
      </w:pPr>
    </w:p>
    <w:p w14:paraId="1FDFD197" w14:textId="77777777" w:rsidR="00D15122" w:rsidRPr="00A8085E" w:rsidRDefault="009B0756" w:rsidP="007F6E1B">
      <w:pPr>
        <w:pStyle w:val="BodyText"/>
        <w:ind w:left="0"/>
        <w:rPr>
          <w:color w:val="000000"/>
        </w:rPr>
      </w:pPr>
      <w:r w:rsidRPr="00A8085E">
        <w:rPr>
          <w:color w:val="000000"/>
        </w:rPr>
        <w:t>Dzidrs vai nedaudz opalescējošs, bezkrāsains vai gaiši brūns šķidrums.</w:t>
      </w:r>
    </w:p>
    <w:p w14:paraId="68783E8F" w14:textId="77777777" w:rsidR="00D15122" w:rsidRPr="00A8085E" w:rsidRDefault="00D15122" w:rsidP="007F6E1B">
      <w:pPr>
        <w:pStyle w:val="BodyText"/>
        <w:ind w:left="0"/>
        <w:rPr>
          <w:color w:val="000000"/>
        </w:rPr>
      </w:pPr>
    </w:p>
    <w:p w14:paraId="6804D055" w14:textId="77777777" w:rsidR="00185E97" w:rsidRPr="00A8085E" w:rsidRDefault="00185E97" w:rsidP="007F6E1B">
      <w:pPr>
        <w:pStyle w:val="BodyText"/>
        <w:ind w:left="0"/>
        <w:rPr>
          <w:color w:val="000000"/>
        </w:rPr>
      </w:pPr>
    </w:p>
    <w:p w14:paraId="1BB94BA9" w14:textId="77777777" w:rsidR="00D15122" w:rsidRPr="00A8085E" w:rsidRDefault="00435CC3" w:rsidP="002E4812">
      <w:pPr>
        <w:rPr>
          <w:rFonts w:ascii="Times New Roman" w:hAnsi="Times New Roman"/>
          <w:b/>
          <w:color w:val="000000"/>
        </w:rPr>
      </w:pPr>
      <w:r w:rsidRPr="00A8085E">
        <w:rPr>
          <w:rFonts w:ascii="Times New Roman" w:hAnsi="Times New Roman"/>
          <w:b/>
          <w:color w:val="000000"/>
        </w:rPr>
        <w:t>4.</w:t>
      </w:r>
      <w:r w:rsidRPr="00A8085E">
        <w:rPr>
          <w:rFonts w:ascii="Times New Roman" w:hAnsi="Times New Roman"/>
          <w:b/>
          <w:color w:val="000000"/>
        </w:rPr>
        <w:tab/>
        <w:t>KLĪNISKĀ INFORMĀCIJA</w:t>
      </w:r>
    </w:p>
    <w:p w14:paraId="2E9852C2" w14:textId="77777777" w:rsidR="00D15122" w:rsidRPr="00A8085E" w:rsidRDefault="00D15122" w:rsidP="007F6E1B">
      <w:pPr>
        <w:rPr>
          <w:rFonts w:ascii="Times New Roman" w:eastAsia="Times New Roman" w:hAnsi="Times New Roman"/>
          <w:bCs/>
          <w:color w:val="000000"/>
        </w:rPr>
      </w:pPr>
    </w:p>
    <w:p w14:paraId="24ABB771" w14:textId="77777777" w:rsidR="00D15122" w:rsidRPr="00A8085E" w:rsidRDefault="003E4A60" w:rsidP="003E4A60">
      <w:pPr>
        <w:tabs>
          <w:tab w:val="left" w:pos="685"/>
        </w:tabs>
        <w:rPr>
          <w:rFonts w:ascii="Times New Roman" w:eastAsia="Times New Roman" w:hAnsi="Times New Roman"/>
          <w:b/>
          <w:color w:val="000000"/>
        </w:rPr>
      </w:pPr>
      <w:r w:rsidRPr="00A8085E">
        <w:rPr>
          <w:rFonts w:ascii="Times New Roman" w:hAnsi="Times New Roman"/>
          <w:b/>
          <w:color w:val="000000"/>
        </w:rPr>
        <w:t>4.1.</w:t>
      </w:r>
      <w:r w:rsidRPr="00A8085E">
        <w:rPr>
          <w:rFonts w:ascii="Times New Roman" w:hAnsi="Times New Roman"/>
          <w:color w:val="000000"/>
        </w:rPr>
        <w:tab/>
      </w:r>
      <w:r w:rsidRPr="00A8085E">
        <w:rPr>
          <w:rFonts w:ascii="Times New Roman" w:hAnsi="Times New Roman"/>
          <w:b/>
          <w:color w:val="000000"/>
        </w:rPr>
        <w:t>Terapeitiskās indikācijas</w:t>
      </w:r>
    </w:p>
    <w:p w14:paraId="6AA93128" w14:textId="77777777" w:rsidR="00D15122" w:rsidRPr="00A8085E" w:rsidRDefault="00D15122" w:rsidP="007F6E1B">
      <w:pPr>
        <w:rPr>
          <w:rFonts w:ascii="Times New Roman" w:eastAsia="Times New Roman" w:hAnsi="Times New Roman"/>
          <w:bCs/>
          <w:color w:val="000000"/>
        </w:rPr>
      </w:pPr>
    </w:p>
    <w:p w14:paraId="77CFB3D4" w14:textId="77777777" w:rsidR="00D15122" w:rsidRPr="00A8085E" w:rsidRDefault="00DA3CC9" w:rsidP="007F6E1B">
      <w:pPr>
        <w:pStyle w:val="BodyText"/>
        <w:ind w:left="0" w:right="176"/>
        <w:rPr>
          <w:color w:val="000000"/>
        </w:rPr>
      </w:pPr>
      <w:r w:rsidRPr="00A8085E">
        <w:rPr>
          <w:color w:val="000000"/>
        </w:rPr>
        <w:t xml:space="preserve">Zirabev </w:t>
      </w:r>
      <w:r w:rsidR="00426DA8" w:rsidRPr="00A8085E">
        <w:rPr>
          <w:color w:val="000000"/>
        </w:rPr>
        <w:t>kombinācijā ar ķīmijterapiju, k</w:t>
      </w:r>
      <w:r w:rsidR="003D5178" w:rsidRPr="00A8085E">
        <w:rPr>
          <w:color w:val="000000"/>
        </w:rPr>
        <w:t>am</w:t>
      </w:r>
      <w:r w:rsidR="00426DA8" w:rsidRPr="00A8085E">
        <w:rPr>
          <w:color w:val="000000"/>
        </w:rPr>
        <w:t xml:space="preserve"> pamatā ir fluorpirimidīn</w:t>
      </w:r>
      <w:r w:rsidR="003D5178" w:rsidRPr="00A8085E">
        <w:rPr>
          <w:color w:val="000000"/>
        </w:rPr>
        <w:t>s</w:t>
      </w:r>
      <w:r w:rsidR="00426DA8" w:rsidRPr="00A8085E">
        <w:rPr>
          <w:color w:val="000000"/>
        </w:rPr>
        <w:t xml:space="preserve">, ir </w:t>
      </w:r>
      <w:r w:rsidR="003D5178" w:rsidRPr="00A8085E">
        <w:rPr>
          <w:color w:val="000000"/>
        </w:rPr>
        <w:t>indicēts</w:t>
      </w:r>
      <w:r w:rsidR="00426DA8" w:rsidRPr="00A8085E">
        <w:rPr>
          <w:color w:val="000000"/>
        </w:rPr>
        <w:t xml:space="preserve"> pieauguš</w:t>
      </w:r>
      <w:r w:rsidR="003D5178" w:rsidRPr="00A8085E">
        <w:rPr>
          <w:color w:val="000000"/>
        </w:rPr>
        <w:t>u</w:t>
      </w:r>
      <w:r w:rsidR="00426DA8" w:rsidRPr="00A8085E">
        <w:rPr>
          <w:color w:val="000000"/>
        </w:rPr>
        <w:t xml:space="preserve"> pacient</w:t>
      </w:r>
      <w:r w:rsidR="003D5178" w:rsidRPr="00A8085E">
        <w:rPr>
          <w:color w:val="000000"/>
        </w:rPr>
        <w:t xml:space="preserve">u ar </w:t>
      </w:r>
      <w:r w:rsidR="00426DA8" w:rsidRPr="00A8085E">
        <w:rPr>
          <w:color w:val="000000"/>
        </w:rPr>
        <w:t>metastātisku resnās vai taisnās zarnas karcinomu</w:t>
      </w:r>
      <w:r w:rsidR="003D5178" w:rsidRPr="00A8085E">
        <w:rPr>
          <w:color w:val="000000"/>
        </w:rPr>
        <w:t xml:space="preserve"> terapijai</w:t>
      </w:r>
      <w:r w:rsidR="00426DA8" w:rsidRPr="00A8085E">
        <w:rPr>
          <w:color w:val="000000"/>
        </w:rPr>
        <w:t>.</w:t>
      </w:r>
    </w:p>
    <w:p w14:paraId="7632C638" w14:textId="77777777" w:rsidR="00D15122" w:rsidRPr="00A8085E" w:rsidRDefault="00D15122" w:rsidP="007F6E1B">
      <w:pPr>
        <w:rPr>
          <w:rFonts w:ascii="Times New Roman" w:eastAsia="Times New Roman" w:hAnsi="Times New Roman"/>
          <w:color w:val="000000"/>
        </w:rPr>
      </w:pPr>
    </w:p>
    <w:p w14:paraId="14EB5C71" w14:textId="77777777" w:rsidR="00D15122" w:rsidRPr="00A8085E" w:rsidRDefault="00DA3CC9" w:rsidP="007F6E1B">
      <w:pPr>
        <w:pStyle w:val="BodyText"/>
        <w:ind w:left="0" w:right="157"/>
        <w:rPr>
          <w:color w:val="000000"/>
        </w:rPr>
      </w:pPr>
      <w:r w:rsidRPr="00A8085E">
        <w:rPr>
          <w:color w:val="000000"/>
        </w:rPr>
        <w:t xml:space="preserve">Zirabev </w:t>
      </w:r>
      <w:r w:rsidR="00426DA8" w:rsidRPr="00A8085E">
        <w:rPr>
          <w:color w:val="000000"/>
        </w:rPr>
        <w:t xml:space="preserve">kombinācijā ar paklitakselu </w:t>
      </w:r>
      <w:r w:rsidR="003D5178" w:rsidRPr="00A8085E">
        <w:rPr>
          <w:color w:val="000000"/>
        </w:rPr>
        <w:t>indicēts</w:t>
      </w:r>
      <w:r w:rsidR="00426DA8" w:rsidRPr="00A8085E">
        <w:rPr>
          <w:color w:val="000000"/>
        </w:rPr>
        <w:t xml:space="preserve"> pirmās izvēles terapij</w:t>
      </w:r>
      <w:r w:rsidR="003D5178" w:rsidRPr="00A8085E">
        <w:rPr>
          <w:color w:val="000000"/>
        </w:rPr>
        <w:t>ai</w:t>
      </w:r>
      <w:r w:rsidR="00426DA8" w:rsidRPr="00A8085E">
        <w:rPr>
          <w:color w:val="000000"/>
        </w:rPr>
        <w:t xml:space="preserve"> pieaugušiem pacientiem ar metastātisku krūts vēzi. Sīkāku informāciju par cilvēka epidermālā augšanas faktora 2 receptora (HER2) stāvokli lūdzam skatīt 5.1. apakšpunktā.</w:t>
      </w:r>
    </w:p>
    <w:p w14:paraId="2446058A" w14:textId="77777777" w:rsidR="00C90E0D" w:rsidRPr="00A8085E" w:rsidRDefault="00C90E0D" w:rsidP="007F6E1B">
      <w:pPr>
        <w:pStyle w:val="BodyText"/>
        <w:ind w:left="0" w:right="157"/>
        <w:rPr>
          <w:color w:val="000000"/>
        </w:rPr>
      </w:pPr>
    </w:p>
    <w:p w14:paraId="2D4F323C" w14:textId="77777777" w:rsidR="00C90E0D" w:rsidRPr="00A8085E" w:rsidRDefault="00C90E0D" w:rsidP="007F6E1B">
      <w:pPr>
        <w:pStyle w:val="BodyText"/>
        <w:ind w:left="0" w:right="157"/>
        <w:rPr>
          <w:color w:val="000000"/>
        </w:rPr>
      </w:pPr>
      <w:r w:rsidRPr="00A8085E">
        <w:rPr>
          <w:color w:val="000000"/>
        </w:rPr>
        <w:t>Zirabev kombinācijā ar kapecitabīnu indicēts pirmās izvēles terapijai pieaugušiem pacientiem ar metastātisku krūts vēzi, kuriem ārstēšana ar citiem ķīmijterapijas izvēles preparātiem, tai skaitā taksāniem vai antraciklīniem, netiek uzskatīta par piemērotu. Pacientus, kuri pēdējo 12</w:t>
      </w:r>
      <w:r w:rsidR="00957668" w:rsidRPr="00A8085E">
        <w:rPr>
          <w:color w:val="000000"/>
        </w:rPr>
        <w:t> </w:t>
      </w:r>
      <w:r w:rsidRPr="00A8085E">
        <w:rPr>
          <w:color w:val="000000"/>
        </w:rPr>
        <w:t>mēnešu laikā adjuvantā terapijā ir saņēmuši taksānus un antraciklīnus saturošas terapijas shēmas, nedrīkst ārstēt ar Zirabev kombinācijā ar kapecitabīnu. Sīkāku informāciju par HER2 stāvokli lūdzam skatīt 5.1.</w:t>
      </w:r>
      <w:r w:rsidR="00957668" w:rsidRPr="00A8085E">
        <w:rPr>
          <w:color w:val="000000"/>
        </w:rPr>
        <w:t> </w:t>
      </w:r>
      <w:r w:rsidRPr="00A8085E">
        <w:rPr>
          <w:color w:val="000000"/>
        </w:rPr>
        <w:t>apakšpunktā.</w:t>
      </w:r>
    </w:p>
    <w:p w14:paraId="5246FCFD" w14:textId="77777777" w:rsidR="00D15122" w:rsidRPr="00A8085E" w:rsidRDefault="00D15122" w:rsidP="007F6E1B">
      <w:pPr>
        <w:rPr>
          <w:rFonts w:ascii="Times New Roman" w:eastAsia="Times New Roman" w:hAnsi="Times New Roman"/>
          <w:color w:val="000000"/>
        </w:rPr>
      </w:pPr>
    </w:p>
    <w:p w14:paraId="086463E9" w14:textId="77777777" w:rsidR="00D15122" w:rsidRPr="00A8085E" w:rsidRDefault="00DA3CC9" w:rsidP="007F6E1B">
      <w:pPr>
        <w:pStyle w:val="BodyText"/>
        <w:ind w:left="0" w:right="176"/>
        <w:rPr>
          <w:color w:val="000000"/>
        </w:rPr>
      </w:pPr>
      <w:r w:rsidRPr="00A8085E">
        <w:rPr>
          <w:color w:val="000000"/>
        </w:rPr>
        <w:t xml:space="preserve">Zirabev </w:t>
      </w:r>
      <w:r w:rsidR="00426DA8" w:rsidRPr="00A8085E">
        <w:rPr>
          <w:color w:val="000000"/>
        </w:rPr>
        <w:t xml:space="preserve">papildus ķīmijterapijai ar platīnu saturošiem līdzekļiem </w:t>
      </w:r>
      <w:r w:rsidR="003D5178" w:rsidRPr="00A8085E">
        <w:rPr>
          <w:color w:val="000000"/>
        </w:rPr>
        <w:t>indicēts</w:t>
      </w:r>
      <w:r w:rsidR="00426DA8" w:rsidRPr="00A8085E">
        <w:rPr>
          <w:color w:val="000000"/>
        </w:rPr>
        <w:t xml:space="preserve"> pirmās izvēles terapij</w:t>
      </w:r>
      <w:r w:rsidR="003D5178" w:rsidRPr="00A8085E">
        <w:rPr>
          <w:color w:val="000000"/>
        </w:rPr>
        <w:t>ai</w:t>
      </w:r>
      <w:r w:rsidR="00426DA8" w:rsidRPr="00A8085E">
        <w:rPr>
          <w:color w:val="000000"/>
        </w:rPr>
        <w:t xml:space="preserve"> pieaugušiem pacientiem ar neoperējamu, progresējošu, metastātisku vai recidivējošu nesīkšūnu plaušu vēzi, kura histoloģiskā ainā nav pārsvarā plakanās šūnas.</w:t>
      </w:r>
    </w:p>
    <w:p w14:paraId="0E5987A3" w14:textId="77777777" w:rsidR="00CB31AA" w:rsidRPr="00A8085E" w:rsidRDefault="00CB31AA" w:rsidP="007F6E1B">
      <w:pPr>
        <w:pStyle w:val="BodyText"/>
        <w:ind w:left="0" w:right="176"/>
        <w:rPr>
          <w:color w:val="000000"/>
        </w:rPr>
      </w:pPr>
    </w:p>
    <w:p w14:paraId="1BB52F37" w14:textId="77777777" w:rsidR="00CB31AA" w:rsidRPr="00A8085E" w:rsidRDefault="00CB31AA" w:rsidP="00CB31AA">
      <w:pPr>
        <w:pStyle w:val="BodyText"/>
        <w:ind w:left="0" w:right="176"/>
        <w:rPr>
          <w:color w:val="000000"/>
        </w:rPr>
      </w:pPr>
      <w:r w:rsidRPr="00A8085E">
        <w:rPr>
          <w:color w:val="000000"/>
        </w:rPr>
        <w:t>Zirabev kombinācijā ar erlotinibu indicēts pirmās izvēles terapijai pieaugušiem pacientiem ar neoperējamu, progresējošu, metastātisku vai recidivējošu neplakanšūnu nesīkšūnu plaušu vēzi ar epidermālā augšanas faktora receptoru (</w:t>
      </w:r>
      <w:r w:rsidRPr="00A8085E">
        <w:rPr>
          <w:i/>
          <w:iCs/>
          <w:color w:val="000000"/>
        </w:rPr>
        <w:t>epidermal growth factor receptor,</w:t>
      </w:r>
      <w:r w:rsidRPr="00A8085E">
        <w:rPr>
          <w:color w:val="000000"/>
        </w:rPr>
        <w:t xml:space="preserve"> EGFR) aktivējošām mutācijām (skatīt 5.1. apakšpunktu).</w:t>
      </w:r>
    </w:p>
    <w:p w14:paraId="10E110E6" w14:textId="77777777" w:rsidR="00D15122" w:rsidRPr="00A8085E" w:rsidRDefault="00D15122" w:rsidP="007F6E1B">
      <w:pPr>
        <w:rPr>
          <w:rFonts w:ascii="Times New Roman" w:eastAsia="Times New Roman" w:hAnsi="Times New Roman"/>
          <w:color w:val="000000"/>
        </w:rPr>
      </w:pPr>
    </w:p>
    <w:p w14:paraId="2551F8B6" w14:textId="77777777" w:rsidR="00D15122" w:rsidRPr="00A8085E" w:rsidRDefault="00DA3CC9" w:rsidP="007F6E1B">
      <w:pPr>
        <w:pStyle w:val="BodyText"/>
        <w:ind w:left="0" w:right="238"/>
        <w:rPr>
          <w:color w:val="000000"/>
        </w:rPr>
      </w:pPr>
      <w:r w:rsidRPr="00A8085E">
        <w:rPr>
          <w:color w:val="000000"/>
        </w:rPr>
        <w:lastRenderedPageBreak/>
        <w:t>Zirabev</w:t>
      </w:r>
      <w:r w:rsidR="00426DA8" w:rsidRPr="00A8085E">
        <w:rPr>
          <w:color w:val="000000"/>
        </w:rPr>
        <w:t xml:space="preserve"> kombinācijā ar alfa-2a interferonu </w:t>
      </w:r>
      <w:r w:rsidRPr="00A8085E">
        <w:rPr>
          <w:color w:val="000000"/>
        </w:rPr>
        <w:t>indicēts</w:t>
      </w:r>
      <w:r w:rsidR="003D5178" w:rsidRPr="00A8085E">
        <w:rPr>
          <w:color w:val="000000"/>
        </w:rPr>
        <w:t xml:space="preserve"> </w:t>
      </w:r>
      <w:r w:rsidR="00426DA8" w:rsidRPr="00A8085E">
        <w:rPr>
          <w:color w:val="000000"/>
        </w:rPr>
        <w:t>pirmās izvēles terapij</w:t>
      </w:r>
      <w:r w:rsidR="003D5178" w:rsidRPr="00A8085E">
        <w:rPr>
          <w:color w:val="000000"/>
        </w:rPr>
        <w:t>ai</w:t>
      </w:r>
      <w:r w:rsidR="00426DA8" w:rsidRPr="00A8085E">
        <w:rPr>
          <w:color w:val="000000"/>
        </w:rPr>
        <w:t xml:space="preserve"> pieaugušiem pacientiem ar progresējošu un/vai metastātisku nieru šūnu vēzi.</w:t>
      </w:r>
    </w:p>
    <w:p w14:paraId="54BF1796" w14:textId="77777777" w:rsidR="00C90E0D" w:rsidRPr="00A8085E" w:rsidRDefault="00C90E0D" w:rsidP="007F6E1B">
      <w:pPr>
        <w:pStyle w:val="BodyText"/>
        <w:ind w:left="0" w:right="238"/>
        <w:rPr>
          <w:color w:val="000000"/>
        </w:rPr>
      </w:pPr>
    </w:p>
    <w:p w14:paraId="41F8BB8B" w14:textId="77777777" w:rsidR="00C90E0D" w:rsidRPr="007014C6" w:rsidRDefault="00C90E0D" w:rsidP="00E01234">
      <w:pPr>
        <w:widowControl/>
        <w:autoSpaceDE w:val="0"/>
        <w:autoSpaceDN w:val="0"/>
        <w:adjustRightInd w:val="0"/>
        <w:rPr>
          <w:rFonts w:ascii="Times New Roman" w:hAnsi="Times New Roman"/>
          <w:color w:val="000000"/>
          <w:sz w:val="16"/>
          <w:szCs w:val="16"/>
          <w:lang w:bidi="ar-SA"/>
        </w:rPr>
      </w:pPr>
      <w:r w:rsidRPr="00A8085E">
        <w:rPr>
          <w:rFonts w:ascii="Times New Roman" w:hAnsi="Times New Roman"/>
          <w:color w:val="000000"/>
          <w:lang w:bidi="ar-SA"/>
        </w:rPr>
        <w:t>Zirabev kombinācijā ar karboplatīnu un paklitakselu indicēts progresējoša (III B, III C un IV stadija pēc Starptautiskās Ginekoloģijas un dzemdniecības federācijas (</w:t>
      </w:r>
      <w:r w:rsidRPr="00A8085E">
        <w:rPr>
          <w:rFonts w:ascii="Times New Roman" w:hAnsi="Times New Roman"/>
          <w:i/>
          <w:iCs/>
          <w:color w:val="000000"/>
          <w:lang w:bidi="ar-SA"/>
        </w:rPr>
        <w:t>International Federation of Gynecology and Obstetrics</w:t>
      </w:r>
      <w:r w:rsidRPr="00A8085E">
        <w:rPr>
          <w:rFonts w:ascii="Times New Roman" w:hAnsi="Times New Roman"/>
          <w:color w:val="000000"/>
          <w:lang w:bidi="ar-SA"/>
        </w:rPr>
        <w:t>, FIGO klasifikācijas) epiteliāla olnīcu, olvadu vai primāra peritoneāla vēža pirmās izvēles sākumterapijai pieaugušiem pacientiem (skatīt 5.1.</w:t>
      </w:r>
      <w:r w:rsidR="00957668" w:rsidRPr="00A8085E">
        <w:rPr>
          <w:rFonts w:ascii="Times New Roman" w:hAnsi="Times New Roman"/>
          <w:color w:val="000000"/>
          <w:lang w:bidi="ar-SA"/>
        </w:rPr>
        <w:t> </w:t>
      </w:r>
      <w:r w:rsidRPr="00A8085E">
        <w:rPr>
          <w:rFonts w:ascii="Times New Roman" w:hAnsi="Times New Roman"/>
          <w:color w:val="000000"/>
          <w:lang w:bidi="ar-SA"/>
        </w:rPr>
        <w:t>apakšpunktu).</w:t>
      </w:r>
    </w:p>
    <w:p w14:paraId="7E3FAC78" w14:textId="77777777" w:rsidR="00C90E0D" w:rsidRPr="00A8085E" w:rsidRDefault="00C90E0D" w:rsidP="00C90E0D">
      <w:pPr>
        <w:pStyle w:val="BodyText"/>
        <w:ind w:left="0" w:right="238"/>
        <w:rPr>
          <w:color w:val="000000"/>
        </w:rPr>
      </w:pPr>
    </w:p>
    <w:p w14:paraId="6BC863CA" w14:textId="77777777" w:rsidR="00C90E0D" w:rsidRPr="00A8085E" w:rsidRDefault="00C90E0D" w:rsidP="00C90E0D">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 xml:space="preserve">Zirabev kombinācijā ar karboplatīnu un gemcitabīnu vai kombinācijā ar karboplatīnu un paklitakselu indicēts tādu pieaugušu pacientu ārstēšanai, kuriem ir pret platīniem jutīga epiteliāla olnīcu, olvadu vai primāra peritoneāla vēža pirmreizējs recidīvs un kuri iepriekš nav ārstēti ar bevacizumabu vai citiem VEGF inhibitoriem vai līdzekļiem, kas iedarbojas uz VEGF receptoriem. </w:t>
      </w:r>
    </w:p>
    <w:p w14:paraId="01A92151" w14:textId="77777777" w:rsidR="00C90E0D" w:rsidRPr="00A8085E" w:rsidRDefault="00C90E0D" w:rsidP="00C90E0D">
      <w:pPr>
        <w:pStyle w:val="BodyText"/>
        <w:ind w:left="0" w:right="238"/>
        <w:rPr>
          <w:rFonts w:eastAsia="Calibri"/>
          <w:color w:val="000000"/>
          <w:lang w:bidi="ar-SA"/>
        </w:rPr>
      </w:pPr>
    </w:p>
    <w:p w14:paraId="506FC750" w14:textId="77777777" w:rsidR="00C90E0D" w:rsidRPr="00A8085E" w:rsidRDefault="00C90E0D" w:rsidP="00C90E0D">
      <w:pPr>
        <w:pStyle w:val="BodyText"/>
        <w:ind w:left="0" w:right="238"/>
        <w:rPr>
          <w:color w:val="000000"/>
        </w:rPr>
      </w:pPr>
      <w:r w:rsidRPr="00A8085E">
        <w:rPr>
          <w:rFonts w:eastAsia="Calibri"/>
          <w:color w:val="000000"/>
          <w:lang w:bidi="ar-SA"/>
        </w:rPr>
        <w:t xml:space="preserve">Zirabev kombinācijā ar </w:t>
      </w:r>
      <w:bookmarkStart w:id="1" w:name="_Hlk54364981"/>
      <w:r w:rsidR="00A4083D" w:rsidRPr="00A8085E">
        <w:rPr>
          <w:color w:val="000000"/>
        </w:rPr>
        <w:t>paklitakselu,</w:t>
      </w:r>
      <w:bookmarkEnd w:id="1"/>
      <w:r w:rsidR="00A4083D" w:rsidRPr="00A8085E">
        <w:rPr>
          <w:rFonts w:eastAsia="Calibri"/>
          <w:color w:val="000000"/>
          <w:lang w:bidi="ar-SA"/>
        </w:rPr>
        <w:t xml:space="preserve"> </w:t>
      </w:r>
      <w:r w:rsidRPr="00A8085E">
        <w:rPr>
          <w:rFonts w:eastAsia="Calibri"/>
          <w:color w:val="000000"/>
          <w:lang w:bidi="ar-SA"/>
        </w:rPr>
        <w:t>topotekānu vai pegilētu liposomālu doksorubicīnu indicēts tādu pieaugušu pacientu ārstēšanai, kuriem ir pret platīnu saturošiem līdzekļiem rezistenta epiteliāla olnīcu, olvadu vai primāra peritoneāla vēža recidīvs, kuri iepriekš nav saņēmuši vairāk kā divus ķīmijterapijas kursus kā arī iepriekš nav saņēmuši bevacizumaba vai citu VEGF inhibitoru vai līdzekļu, kas iedarbojas uz VEGF receptoriem, terapiju (skatīt 5.1.</w:t>
      </w:r>
      <w:r w:rsidR="00957668" w:rsidRPr="00A8085E">
        <w:rPr>
          <w:rFonts w:eastAsia="Calibri"/>
          <w:color w:val="000000"/>
          <w:lang w:bidi="ar-SA"/>
        </w:rPr>
        <w:t> </w:t>
      </w:r>
      <w:r w:rsidRPr="00A8085E">
        <w:rPr>
          <w:rFonts w:eastAsia="Calibri"/>
          <w:color w:val="000000"/>
          <w:lang w:bidi="ar-SA"/>
        </w:rPr>
        <w:t>apakšpunktu).</w:t>
      </w:r>
    </w:p>
    <w:p w14:paraId="6B3E2C51" w14:textId="77777777" w:rsidR="00D15122" w:rsidRPr="00A8085E" w:rsidRDefault="00D15122" w:rsidP="007F6E1B">
      <w:pPr>
        <w:rPr>
          <w:rFonts w:ascii="Times New Roman" w:eastAsia="Times New Roman" w:hAnsi="Times New Roman"/>
          <w:color w:val="000000"/>
        </w:rPr>
      </w:pPr>
    </w:p>
    <w:p w14:paraId="4B370614" w14:textId="77777777" w:rsidR="00D15122" w:rsidRPr="00A8085E" w:rsidRDefault="00DA3CC9" w:rsidP="007F6E1B">
      <w:pPr>
        <w:pStyle w:val="BodyText"/>
        <w:ind w:left="0" w:right="203"/>
        <w:rPr>
          <w:color w:val="000000"/>
        </w:rPr>
      </w:pPr>
      <w:r w:rsidRPr="00A8085E">
        <w:rPr>
          <w:color w:val="000000"/>
        </w:rPr>
        <w:t>Zirabev</w:t>
      </w:r>
      <w:r w:rsidR="00426DA8" w:rsidRPr="00A8085E">
        <w:rPr>
          <w:color w:val="000000"/>
        </w:rPr>
        <w:t xml:space="preserve"> </w:t>
      </w:r>
      <w:r w:rsidRPr="00A8085E">
        <w:rPr>
          <w:color w:val="000000"/>
        </w:rPr>
        <w:t>indicēts pieaugušu pacientu ārstēšanai</w:t>
      </w:r>
      <w:r w:rsidR="000D2407" w:rsidRPr="00A8085E">
        <w:rPr>
          <w:color w:val="000000"/>
        </w:rPr>
        <w:t xml:space="preserve">, </w:t>
      </w:r>
      <w:r w:rsidRPr="00A8085E">
        <w:rPr>
          <w:color w:val="000000"/>
        </w:rPr>
        <w:t>kuriem ir persistējoša</w:t>
      </w:r>
      <w:r w:rsidR="00426DA8" w:rsidRPr="00A8085E">
        <w:rPr>
          <w:color w:val="000000"/>
        </w:rPr>
        <w:t>, recidivējoš</w:t>
      </w:r>
      <w:r w:rsidRPr="00A8085E">
        <w:rPr>
          <w:color w:val="000000"/>
        </w:rPr>
        <w:t>a</w:t>
      </w:r>
      <w:r w:rsidR="00426DA8" w:rsidRPr="00A8085E">
        <w:rPr>
          <w:color w:val="000000"/>
        </w:rPr>
        <w:t xml:space="preserve"> vai metastātisk</w:t>
      </w:r>
      <w:r w:rsidRPr="00A8085E">
        <w:rPr>
          <w:color w:val="000000"/>
        </w:rPr>
        <w:t>a</w:t>
      </w:r>
      <w:r w:rsidR="00426DA8" w:rsidRPr="00A8085E">
        <w:rPr>
          <w:color w:val="000000"/>
        </w:rPr>
        <w:t xml:space="preserve"> dzemdes kakla karcinom</w:t>
      </w:r>
      <w:r w:rsidRPr="00A8085E">
        <w:rPr>
          <w:color w:val="000000"/>
        </w:rPr>
        <w:t>a</w:t>
      </w:r>
      <w:r w:rsidR="00426DA8" w:rsidRPr="00A8085E">
        <w:rPr>
          <w:color w:val="000000"/>
        </w:rPr>
        <w:t>, kombinācijā ar paklitakselu un cisplatīnu vai alternatīvā kombinācijā ar paklitakselu un topotekānu pacientiem, kuri nevar saņemt platīna terapiju (skatīt 5.1. apakšpunktu).</w:t>
      </w:r>
    </w:p>
    <w:p w14:paraId="18F1016A" w14:textId="77777777" w:rsidR="00D15122" w:rsidRPr="00A8085E" w:rsidRDefault="00D15122" w:rsidP="007F6E1B">
      <w:pPr>
        <w:rPr>
          <w:rFonts w:ascii="Times New Roman" w:eastAsia="Times New Roman" w:hAnsi="Times New Roman"/>
          <w:color w:val="000000"/>
        </w:rPr>
      </w:pPr>
    </w:p>
    <w:p w14:paraId="70CFF24E"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4.2.</w:t>
      </w:r>
      <w:r w:rsidRPr="00A8085E">
        <w:rPr>
          <w:rFonts w:ascii="Times New Roman" w:hAnsi="Times New Roman"/>
          <w:b/>
          <w:color w:val="000000"/>
        </w:rPr>
        <w:tab/>
        <w:t>Devas un lietošanas veids</w:t>
      </w:r>
    </w:p>
    <w:p w14:paraId="7819E8A4" w14:textId="77777777" w:rsidR="00935594" w:rsidRDefault="00935594" w:rsidP="007F6E1B">
      <w:pPr>
        <w:pStyle w:val="BodyText"/>
        <w:ind w:left="0" w:right="203"/>
        <w:rPr>
          <w:color w:val="000000"/>
        </w:rPr>
      </w:pPr>
    </w:p>
    <w:p w14:paraId="14FEC9E0" w14:textId="77777777" w:rsidR="00D15122" w:rsidRPr="00A8085E" w:rsidRDefault="00DA3CC9" w:rsidP="007F6E1B">
      <w:pPr>
        <w:pStyle w:val="BodyText"/>
        <w:ind w:left="0" w:right="203"/>
        <w:rPr>
          <w:color w:val="000000"/>
        </w:rPr>
      </w:pPr>
      <w:r w:rsidRPr="00A8085E">
        <w:rPr>
          <w:color w:val="000000"/>
        </w:rPr>
        <w:t>Zirabev</w:t>
      </w:r>
      <w:r w:rsidR="00426DA8" w:rsidRPr="00A8085E">
        <w:rPr>
          <w:color w:val="000000"/>
        </w:rPr>
        <w:t xml:space="preserve"> jāievada pretaudzēju zāļu </w:t>
      </w:r>
      <w:r w:rsidR="000D2407" w:rsidRPr="00A8085E">
        <w:rPr>
          <w:color w:val="000000"/>
        </w:rPr>
        <w:t>lietošanā</w:t>
      </w:r>
      <w:r w:rsidR="00A3637C" w:rsidRPr="00A8085E">
        <w:rPr>
          <w:color w:val="000000"/>
        </w:rPr>
        <w:t xml:space="preserve"> pieredzējuša ārsta uzraudzībā</w:t>
      </w:r>
      <w:r w:rsidR="00426DA8" w:rsidRPr="00A8085E">
        <w:rPr>
          <w:color w:val="000000"/>
        </w:rPr>
        <w:t>.</w:t>
      </w:r>
    </w:p>
    <w:p w14:paraId="0D93583E" w14:textId="77777777" w:rsidR="00D15122" w:rsidRPr="00A8085E" w:rsidRDefault="00D15122" w:rsidP="007F6E1B">
      <w:pPr>
        <w:rPr>
          <w:rFonts w:ascii="Times New Roman" w:eastAsia="Times New Roman" w:hAnsi="Times New Roman"/>
          <w:color w:val="000000"/>
        </w:rPr>
      </w:pPr>
    </w:p>
    <w:p w14:paraId="68ACE909" w14:textId="77777777" w:rsidR="00D15122" w:rsidRPr="00A8085E" w:rsidRDefault="009B0756" w:rsidP="00C0667E">
      <w:pPr>
        <w:pStyle w:val="BodyText"/>
        <w:keepNext/>
        <w:ind w:left="0"/>
        <w:rPr>
          <w:color w:val="000000"/>
        </w:rPr>
      </w:pPr>
      <w:r w:rsidRPr="00A8085E">
        <w:rPr>
          <w:color w:val="000000"/>
          <w:u w:val="single" w:color="000000"/>
        </w:rPr>
        <w:t>Devas</w:t>
      </w:r>
    </w:p>
    <w:p w14:paraId="4C74E60B" w14:textId="77777777" w:rsidR="00D15122" w:rsidRPr="00A8085E" w:rsidRDefault="00D15122" w:rsidP="007F6E1B">
      <w:pPr>
        <w:rPr>
          <w:rFonts w:ascii="Times New Roman" w:eastAsia="Times New Roman" w:hAnsi="Times New Roman"/>
          <w:color w:val="000000"/>
        </w:rPr>
      </w:pPr>
    </w:p>
    <w:p w14:paraId="3BAA23CA" w14:textId="77777777" w:rsidR="00D15122" w:rsidRPr="00A8085E" w:rsidRDefault="009B0756" w:rsidP="007F6E1B">
      <w:pPr>
        <w:rPr>
          <w:rFonts w:ascii="Times New Roman" w:eastAsia="Times New Roman" w:hAnsi="Times New Roman"/>
          <w:i/>
          <w:color w:val="000000"/>
        </w:rPr>
      </w:pPr>
      <w:r w:rsidRPr="00A8085E">
        <w:rPr>
          <w:rFonts w:ascii="Times New Roman" w:hAnsi="Times New Roman"/>
          <w:i/>
          <w:color w:val="000000"/>
          <w:u w:val="single" w:color="000000"/>
        </w:rPr>
        <w:t>Metastātiska resnās vai taisnās zarnas karcinoma (mRTZK)</w:t>
      </w:r>
    </w:p>
    <w:p w14:paraId="092BD686" w14:textId="77777777" w:rsidR="00D15122" w:rsidRPr="00A8085E" w:rsidRDefault="00D15122" w:rsidP="007F6E1B">
      <w:pPr>
        <w:rPr>
          <w:rFonts w:ascii="Times New Roman" w:eastAsia="Times New Roman" w:hAnsi="Times New Roman"/>
          <w:i/>
          <w:color w:val="000000"/>
        </w:rPr>
      </w:pPr>
    </w:p>
    <w:p w14:paraId="71D199DC" w14:textId="77777777" w:rsidR="00D15122" w:rsidRPr="00A8085E" w:rsidRDefault="00DA3CC9" w:rsidP="007F6E1B">
      <w:pPr>
        <w:pStyle w:val="BodyText"/>
        <w:ind w:left="0"/>
        <w:rPr>
          <w:color w:val="000000"/>
        </w:rPr>
      </w:pPr>
      <w:r w:rsidRPr="00A8085E">
        <w:rPr>
          <w:color w:val="000000"/>
        </w:rPr>
        <w:t>Zirabev</w:t>
      </w:r>
      <w:r w:rsidR="009B0756" w:rsidRPr="00A8085E">
        <w:rPr>
          <w:color w:val="000000"/>
        </w:rPr>
        <w:t xml:space="preserve"> ieteicamā deva, ievadot intravenozas infūzijas veidā, ir 5 mg/kg vai 10 mg/kg ķermeņa masas vienu reizi </w:t>
      </w:r>
      <w:r w:rsidR="009B0756" w:rsidRPr="00A8085E">
        <w:rPr>
          <w:color w:val="000000"/>
          <w:u w:val="single" w:color="000000"/>
        </w:rPr>
        <w:t xml:space="preserve">2 nedēļās </w:t>
      </w:r>
      <w:r w:rsidR="009B0756" w:rsidRPr="00A8085E">
        <w:rPr>
          <w:color w:val="000000"/>
        </w:rPr>
        <w:t xml:space="preserve">vai 7,5 mg/kg vai 15 mg/kg ķermeņa masas, ievadot vienu reizi </w:t>
      </w:r>
      <w:r w:rsidR="009B0756" w:rsidRPr="00A8085E">
        <w:rPr>
          <w:color w:val="000000"/>
          <w:u w:val="single" w:color="000000"/>
        </w:rPr>
        <w:t>3 nedēļās.</w:t>
      </w:r>
    </w:p>
    <w:p w14:paraId="11087C32" w14:textId="77777777" w:rsidR="00203535" w:rsidRPr="00A8085E" w:rsidRDefault="00203535" w:rsidP="007F6E1B">
      <w:pPr>
        <w:pStyle w:val="BodyText"/>
        <w:ind w:left="0" w:right="203"/>
        <w:rPr>
          <w:color w:val="000000"/>
        </w:rPr>
      </w:pPr>
    </w:p>
    <w:p w14:paraId="0D91339A" w14:textId="77777777" w:rsidR="00D15122" w:rsidRPr="00A8085E" w:rsidRDefault="009B0756" w:rsidP="007F6E1B">
      <w:pPr>
        <w:pStyle w:val="BodyText"/>
        <w:ind w:left="0" w:right="203"/>
        <w:rPr>
          <w:color w:val="000000"/>
        </w:rPr>
      </w:pPr>
      <w:r w:rsidRPr="00A8085E">
        <w:rPr>
          <w:color w:val="000000"/>
        </w:rPr>
        <w:t>Ieteicams turpināt terapiju līdz pamatslimības progresēšanai vai līdz nepieņemamai toksicitātei.</w:t>
      </w:r>
    </w:p>
    <w:p w14:paraId="16755F95" w14:textId="77777777" w:rsidR="00D15122" w:rsidRPr="00A8085E" w:rsidRDefault="00D15122" w:rsidP="007F6E1B">
      <w:pPr>
        <w:rPr>
          <w:rFonts w:ascii="Times New Roman" w:eastAsia="Times New Roman" w:hAnsi="Times New Roman"/>
          <w:color w:val="000000"/>
        </w:rPr>
      </w:pPr>
    </w:p>
    <w:p w14:paraId="2FE0994B" w14:textId="77777777" w:rsidR="00D15122" w:rsidRPr="00A8085E" w:rsidRDefault="009B0756" w:rsidP="007F6E1B">
      <w:pPr>
        <w:rPr>
          <w:rFonts w:ascii="Times New Roman" w:eastAsia="Times New Roman" w:hAnsi="Times New Roman"/>
          <w:i/>
          <w:color w:val="000000"/>
        </w:rPr>
      </w:pPr>
      <w:r w:rsidRPr="00A8085E">
        <w:rPr>
          <w:rFonts w:ascii="Times New Roman" w:hAnsi="Times New Roman"/>
          <w:i/>
          <w:color w:val="000000"/>
          <w:u w:val="single" w:color="000000"/>
        </w:rPr>
        <w:t>Metastātisks krūts vēzis (mKV)</w:t>
      </w:r>
    </w:p>
    <w:p w14:paraId="566594A2" w14:textId="77777777" w:rsidR="00D15122" w:rsidRPr="00A8085E" w:rsidRDefault="00D15122" w:rsidP="007F6E1B">
      <w:pPr>
        <w:rPr>
          <w:rFonts w:ascii="Times New Roman" w:eastAsia="Times New Roman" w:hAnsi="Times New Roman"/>
          <w:color w:val="000000"/>
        </w:rPr>
      </w:pPr>
    </w:p>
    <w:p w14:paraId="1203E225" w14:textId="77777777" w:rsidR="00D15122" w:rsidRPr="00A8085E" w:rsidRDefault="00DA3CC9" w:rsidP="007F6E1B">
      <w:pPr>
        <w:pStyle w:val="BodyText"/>
        <w:ind w:left="0" w:right="68"/>
        <w:rPr>
          <w:color w:val="000000"/>
        </w:rPr>
      </w:pPr>
      <w:r w:rsidRPr="00A8085E">
        <w:rPr>
          <w:color w:val="000000"/>
        </w:rPr>
        <w:t>Zirabev</w:t>
      </w:r>
      <w:r w:rsidR="009B0756" w:rsidRPr="00A8085E">
        <w:rPr>
          <w:color w:val="000000"/>
        </w:rPr>
        <w:t xml:space="preserve"> ieteicamā deva ir 10 mg/kg ķermeņa masas reizi 2 nedēļās vai 15 mg/kg ķermeņa masas reizi 3 nedēļās intravenozas infūzijas veidā.</w:t>
      </w:r>
    </w:p>
    <w:p w14:paraId="3A07705F" w14:textId="77777777" w:rsidR="00203535" w:rsidRPr="00A8085E" w:rsidRDefault="00203535" w:rsidP="007F6E1B">
      <w:pPr>
        <w:pStyle w:val="BodyText"/>
        <w:ind w:left="0" w:right="203"/>
        <w:rPr>
          <w:color w:val="000000"/>
        </w:rPr>
      </w:pPr>
    </w:p>
    <w:p w14:paraId="4A6EB890" w14:textId="77777777" w:rsidR="00D15122" w:rsidRPr="00A8085E" w:rsidRDefault="009B0756" w:rsidP="007F6E1B">
      <w:pPr>
        <w:pStyle w:val="BodyText"/>
        <w:ind w:left="0" w:right="203"/>
        <w:rPr>
          <w:color w:val="000000"/>
        </w:rPr>
      </w:pPr>
      <w:r w:rsidRPr="00A8085E">
        <w:rPr>
          <w:color w:val="000000"/>
        </w:rPr>
        <w:t>Ieteicams turpināt terapiju līdz pamatslimības progresēšanai vai līdz nepieņemamai toksicitātei.</w:t>
      </w:r>
    </w:p>
    <w:p w14:paraId="14AB542B" w14:textId="77777777" w:rsidR="00D15122" w:rsidRPr="00A8085E" w:rsidRDefault="00D15122" w:rsidP="007F6E1B">
      <w:pPr>
        <w:rPr>
          <w:rFonts w:ascii="Times New Roman" w:eastAsia="Times New Roman" w:hAnsi="Times New Roman"/>
          <w:color w:val="000000"/>
        </w:rPr>
      </w:pPr>
    </w:p>
    <w:p w14:paraId="0BC89FA9" w14:textId="77777777" w:rsidR="00D15122" w:rsidRPr="00A8085E" w:rsidRDefault="009B0756" w:rsidP="007F6E1B">
      <w:pPr>
        <w:rPr>
          <w:rFonts w:ascii="Times New Roman" w:eastAsia="Times New Roman" w:hAnsi="Times New Roman"/>
          <w:i/>
          <w:color w:val="000000"/>
        </w:rPr>
      </w:pPr>
      <w:r w:rsidRPr="00A8085E">
        <w:rPr>
          <w:rFonts w:ascii="Times New Roman" w:hAnsi="Times New Roman"/>
          <w:i/>
          <w:color w:val="000000"/>
          <w:u w:val="single" w:color="000000"/>
        </w:rPr>
        <w:t>Nesīkšūnu plaušu vēzis (NSŠPV)</w:t>
      </w:r>
    </w:p>
    <w:p w14:paraId="2AA1C60D" w14:textId="77777777" w:rsidR="00D15122" w:rsidRPr="00A8085E" w:rsidRDefault="00D15122" w:rsidP="007F6E1B">
      <w:pPr>
        <w:rPr>
          <w:rFonts w:ascii="Times New Roman" w:eastAsia="Times New Roman" w:hAnsi="Times New Roman"/>
          <w:color w:val="000000"/>
        </w:rPr>
      </w:pPr>
    </w:p>
    <w:p w14:paraId="1B37A848" w14:textId="77777777" w:rsidR="00D15122" w:rsidRPr="00A8085E" w:rsidRDefault="009B0756" w:rsidP="007F6E1B">
      <w:pPr>
        <w:rPr>
          <w:rFonts w:ascii="Times New Roman" w:eastAsia="Times New Roman" w:hAnsi="Times New Roman"/>
          <w:i/>
          <w:color w:val="000000"/>
        </w:rPr>
      </w:pPr>
      <w:r w:rsidRPr="00A8085E">
        <w:rPr>
          <w:rFonts w:ascii="Times New Roman" w:hAnsi="Times New Roman"/>
          <w:i/>
          <w:color w:val="000000"/>
        </w:rPr>
        <w:t>Neplakanšūnu NSŠPV pirmās izvēles ārstēšana kombinācijā ar platīna grupas līdzekli saturošu ķīmijterapiju</w:t>
      </w:r>
    </w:p>
    <w:p w14:paraId="413F978A" w14:textId="77777777" w:rsidR="00D15122" w:rsidRPr="00A8085E" w:rsidRDefault="00D15122" w:rsidP="007F6E1B">
      <w:pPr>
        <w:rPr>
          <w:rFonts w:ascii="Times New Roman" w:eastAsia="Times New Roman" w:hAnsi="Times New Roman"/>
          <w:color w:val="000000"/>
        </w:rPr>
      </w:pPr>
    </w:p>
    <w:p w14:paraId="3FA56A9D" w14:textId="77777777" w:rsidR="00D15122" w:rsidRPr="00A8085E" w:rsidRDefault="00DA3CC9" w:rsidP="007F6E1B">
      <w:pPr>
        <w:pStyle w:val="BodyText"/>
        <w:ind w:left="0" w:right="203"/>
        <w:rPr>
          <w:color w:val="000000"/>
        </w:rPr>
      </w:pPr>
      <w:r w:rsidRPr="00A8085E">
        <w:rPr>
          <w:color w:val="000000"/>
        </w:rPr>
        <w:t>Zirabev</w:t>
      </w:r>
      <w:r w:rsidR="00426DA8" w:rsidRPr="00A8085E">
        <w:rPr>
          <w:color w:val="000000"/>
        </w:rPr>
        <w:t xml:space="preserve"> lieto papildu ķīmijterapijai ar platīnu saturošiem līdzekļiem līdz pat 6 ārstēšanas cikliem, kam seko </w:t>
      </w:r>
      <w:r w:rsidRPr="00A8085E">
        <w:rPr>
          <w:color w:val="000000"/>
        </w:rPr>
        <w:t>Zirabev</w:t>
      </w:r>
      <w:r w:rsidR="00426DA8" w:rsidRPr="00A8085E">
        <w:rPr>
          <w:color w:val="000000"/>
        </w:rPr>
        <w:t xml:space="preserve"> monoter</w:t>
      </w:r>
      <w:r w:rsidR="000D2407" w:rsidRPr="00A8085E">
        <w:rPr>
          <w:color w:val="000000"/>
        </w:rPr>
        <w:t>a</w:t>
      </w:r>
      <w:r w:rsidR="00426DA8" w:rsidRPr="00A8085E">
        <w:rPr>
          <w:color w:val="000000"/>
        </w:rPr>
        <w:t>pija, līdz slimības progresēšanai.</w:t>
      </w:r>
    </w:p>
    <w:p w14:paraId="47F7EEF0" w14:textId="77777777" w:rsidR="00203535" w:rsidRPr="00A8085E" w:rsidRDefault="00203535" w:rsidP="007F6E1B">
      <w:pPr>
        <w:pStyle w:val="BodyText"/>
        <w:ind w:left="0" w:right="203"/>
        <w:rPr>
          <w:color w:val="000000"/>
        </w:rPr>
      </w:pPr>
    </w:p>
    <w:p w14:paraId="0D96483B" w14:textId="77777777" w:rsidR="00D15122" w:rsidRPr="00A8085E" w:rsidRDefault="009B0756" w:rsidP="007F6E1B">
      <w:pPr>
        <w:pStyle w:val="BodyText"/>
        <w:ind w:left="0" w:right="203"/>
        <w:rPr>
          <w:color w:val="000000"/>
        </w:rPr>
      </w:pPr>
      <w:r w:rsidRPr="00A8085E">
        <w:rPr>
          <w:color w:val="000000"/>
        </w:rPr>
        <w:t xml:space="preserve">Ieteicamā </w:t>
      </w:r>
      <w:r w:rsidR="00DA3CC9" w:rsidRPr="00A8085E">
        <w:rPr>
          <w:color w:val="000000"/>
        </w:rPr>
        <w:t>Zirabev</w:t>
      </w:r>
      <w:r w:rsidRPr="00A8085E">
        <w:rPr>
          <w:color w:val="000000"/>
        </w:rPr>
        <w:t xml:space="preserve"> deva ir 7,5 mg/kg vai 15 mg/kg ķermeņa masas reizi 3 nedēļās intravenozas infūzijas veidā.</w:t>
      </w:r>
    </w:p>
    <w:p w14:paraId="595DA725" w14:textId="77777777" w:rsidR="004A0605" w:rsidRPr="00A8085E" w:rsidRDefault="004A0605" w:rsidP="00B11B98">
      <w:pPr>
        <w:pStyle w:val="BodyText"/>
        <w:widowControl/>
        <w:ind w:left="0" w:right="216"/>
        <w:rPr>
          <w:color w:val="000000"/>
        </w:rPr>
      </w:pPr>
    </w:p>
    <w:p w14:paraId="78E21A9E" w14:textId="77777777" w:rsidR="00D15122" w:rsidRPr="00A8085E" w:rsidRDefault="009B0756" w:rsidP="00B11B98">
      <w:pPr>
        <w:pStyle w:val="BodyText"/>
        <w:widowControl/>
        <w:ind w:left="0" w:right="216"/>
        <w:rPr>
          <w:color w:val="000000"/>
        </w:rPr>
      </w:pPr>
      <w:r w:rsidRPr="00A8085E">
        <w:rPr>
          <w:color w:val="000000"/>
        </w:rPr>
        <w:t>Klīniskais ieguvums NSŠPV pacientiem pierādīts, lietojot gan 7,5 mg/kg, gan 15 mg/kg devu (skatīt 5.1. apakšpunktu).</w:t>
      </w:r>
    </w:p>
    <w:p w14:paraId="152419FC" w14:textId="77777777" w:rsidR="00203535" w:rsidRPr="00A8085E" w:rsidRDefault="00203535" w:rsidP="007F6E1B">
      <w:pPr>
        <w:pStyle w:val="BodyText"/>
        <w:ind w:left="0" w:right="203"/>
        <w:rPr>
          <w:color w:val="000000"/>
        </w:rPr>
      </w:pPr>
    </w:p>
    <w:p w14:paraId="25059252" w14:textId="77777777" w:rsidR="00D15122" w:rsidRPr="00A8085E" w:rsidRDefault="009B0756" w:rsidP="007F6E1B">
      <w:pPr>
        <w:pStyle w:val="BodyText"/>
        <w:ind w:left="0" w:right="203"/>
        <w:rPr>
          <w:color w:val="000000"/>
        </w:rPr>
      </w:pPr>
      <w:r w:rsidRPr="00A8085E">
        <w:rPr>
          <w:color w:val="000000"/>
        </w:rPr>
        <w:lastRenderedPageBreak/>
        <w:t>Ieteicams turpināt terapiju līdz pamatslimības progresēšanai vai līdz nepieņemamai toksicitātei.</w:t>
      </w:r>
    </w:p>
    <w:p w14:paraId="61CB08FD" w14:textId="77777777" w:rsidR="00070276" w:rsidRPr="00A8085E" w:rsidRDefault="00070276" w:rsidP="00070276">
      <w:pPr>
        <w:rPr>
          <w:rFonts w:ascii="Times New Roman" w:hAnsi="Times New Roman"/>
          <w:i/>
          <w:color w:val="000000"/>
          <w:u w:val="single"/>
        </w:rPr>
      </w:pPr>
    </w:p>
    <w:p w14:paraId="4524AA67" w14:textId="77777777" w:rsidR="00070276" w:rsidRPr="007014C6" w:rsidRDefault="00070276" w:rsidP="00070276">
      <w:pPr>
        <w:rPr>
          <w:color w:val="000000"/>
        </w:rPr>
      </w:pPr>
      <w:r w:rsidRPr="00A8085E">
        <w:rPr>
          <w:rFonts w:ascii="Times New Roman" w:hAnsi="Times New Roman"/>
          <w:i/>
          <w:color w:val="000000"/>
        </w:rPr>
        <w:t>Neplakanšūnu NSŠPV</w:t>
      </w:r>
      <w:r w:rsidR="002D2D1E" w:rsidRPr="00A8085E">
        <w:rPr>
          <w:rFonts w:ascii="Times New Roman" w:hAnsi="Times New Roman"/>
          <w:i/>
          <w:color w:val="000000"/>
        </w:rPr>
        <w:t xml:space="preserve"> ar EGFR aktivējošām mutācijām</w:t>
      </w:r>
      <w:r w:rsidRPr="00A8085E">
        <w:rPr>
          <w:rFonts w:ascii="Times New Roman" w:hAnsi="Times New Roman"/>
          <w:i/>
          <w:color w:val="000000"/>
        </w:rPr>
        <w:t xml:space="preserve"> pirmās izvēles ārstēšana kombinācijā ar erlotinibu</w:t>
      </w:r>
    </w:p>
    <w:p w14:paraId="2AA9F8C0" w14:textId="77777777" w:rsidR="00070276" w:rsidRPr="00A8085E" w:rsidRDefault="00070276" w:rsidP="00070276">
      <w:pPr>
        <w:rPr>
          <w:rFonts w:ascii="Times New Roman" w:eastAsia="Times New Roman" w:hAnsi="Times New Roman"/>
          <w:color w:val="000000"/>
        </w:rPr>
      </w:pPr>
    </w:p>
    <w:p w14:paraId="55B8B497" w14:textId="77777777" w:rsidR="00070276" w:rsidRPr="00A8085E" w:rsidRDefault="00070276" w:rsidP="00070276">
      <w:pPr>
        <w:rPr>
          <w:rFonts w:ascii="Times New Roman" w:eastAsia="Times New Roman" w:hAnsi="Times New Roman"/>
          <w:color w:val="000000"/>
        </w:rPr>
      </w:pPr>
      <w:r w:rsidRPr="00A8085E">
        <w:rPr>
          <w:rFonts w:ascii="Times New Roman" w:eastAsia="Times New Roman" w:hAnsi="Times New Roman"/>
          <w:color w:val="000000"/>
        </w:rPr>
        <w:t>Pirms ārstēšanas uzsākšanas ar Zirabev kombinācijā ar erlotinibu, jānosaka EGFR mutācijas. Ir svarīgi izvēlēties labi validētu un pārliecinošu metodoloģiju, lai izvairītos no viltus negatīvu vai viltus pozitīvu rezultātu iegūšanas.</w:t>
      </w:r>
    </w:p>
    <w:p w14:paraId="29F4F2B4" w14:textId="77777777" w:rsidR="00070276" w:rsidRPr="00A8085E" w:rsidRDefault="00070276" w:rsidP="00070276">
      <w:pPr>
        <w:rPr>
          <w:rFonts w:ascii="Times New Roman" w:eastAsia="Times New Roman" w:hAnsi="Times New Roman"/>
          <w:color w:val="000000"/>
        </w:rPr>
      </w:pPr>
    </w:p>
    <w:p w14:paraId="350FA1CF" w14:textId="77777777" w:rsidR="00070276" w:rsidRPr="00A8085E" w:rsidRDefault="00070276" w:rsidP="00070276">
      <w:pPr>
        <w:rPr>
          <w:rFonts w:ascii="Times New Roman" w:eastAsia="Times New Roman" w:hAnsi="Times New Roman"/>
          <w:color w:val="000000"/>
        </w:rPr>
      </w:pPr>
      <w:r w:rsidRPr="00A8085E">
        <w:rPr>
          <w:rFonts w:ascii="Times New Roman" w:eastAsia="Times New Roman" w:hAnsi="Times New Roman"/>
          <w:color w:val="000000"/>
        </w:rPr>
        <w:t xml:space="preserve">Ieteicamā Zirabev deva, lietojot kopā ar erlotinibu, ir 15 mg/kg </w:t>
      </w:r>
      <w:r w:rsidRPr="00A8085E">
        <w:rPr>
          <w:rFonts w:ascii="Times New Roman" w:hAnsi="Times New Roman"/>
          <w:color w:val="000000"/>
        </w:rPr>
        <w:t>ķermeņa masas reizi 3 nedēļās intravenozas infūzijas veidā</w:t>
      </w:r>
      <w:r w:rsidRPr="00A8085E">
        <w:rPr>
          <w:rFonts w:ascii="Times New Roman" w:eastAsia="Times New Roman" w:hAnsi="Times New Roman"/>
          <w:color w:val="000000"/>
        </w:rPr>
        <w:t>.</w:t>
      </w:r>
    </w:p>
    <w:p w14:paraId="33BF4171" w14:textId="77777777" w:rsidR="00070276" w:rsidRPr="00A8085E" w:rsidRDefault="00070276" w:rsidP="00070276">
      <w:pPr>
        <w:rPr>
          <w:rFonts w:ascii="Times New Roman" w:eastAsia="Times New Roman" w:hAnsi="Times New Roman"/>
          <w:color w:val="000000"/>
        </w:rPr>
      </w:pPr>
    </w:p>
    <w:p w14:paraId="4B3E4B37" w14:textId="77777777" w:rsidR="00070276" w:rsidRPr="00A8085E" w:rsidRDefault="00070276" w:rsidP="00070276">
      <w:pPr>
        <w:rPr>
          <w:rFonts w:ascii="Times New Roman" w:eastAsia="Times New Roman" w:hAnsi="Times New Roman"/>
          <w:color w:val="000000"/>
        </w:rPr>
      </w:pPr>
      <w:r w:rsidRPr="00A8085E">
        <w:rPr>
          <w:rFonts w:ascii="Times New Roman" w:eastAsia="Times New Roman" w:hAnsi="Times New Roman"/>
          <w:color w:val="000000"/>
        </w:rPr>
        <w:t>Ieteicams turpināt terapiju ar Zirabev papildus erlotinibam līdz slimības progresēšanai.</w:t>
      </w:r>
    </w:p>
    <w:p w14:paraId="2FD85B8B" w14:textId="77777777" w:rsidR="00070276" w:rsidRPr="00A8085E" w:rsidRDefault="00070276" w:rsidP="00070276">
      <w:pPr>
        <w:rPr>
          <w:rFonts w:ascii="Times New Roman" w:eastAsia="Times New Roman" w:hAnsi="Times New Roman"/>
          <w:color w:val="000000"/>
        </w:rPr>
      </w:pPr>
    </w:p>
    <w:p w14:paraId="1A3C9FD1" w14:textId="77777777" w:rsidR="00070276" w:rsidRPr="00A8085E" w:rsidRDefault="00070276" w:rsidP="00070276">
      <w:pPr>
        <w:rPr>
          <w:rFonts w:ascii="Times New Roman" w:eastAsia="Times New Roman" w:hAnsi="Times New Roman"/>
          <w:color w:val="000000"/>
        </w:rPr>
      </w:pPr>
      <w:r w:rsidRPr="00A8085E">
        <w:rPr>
          <w:rFonts w:ascii="Times New Roman" w:eastAsia="Times New Roman" w:hAnsi="Times New Roman"/>
          <w:color w:val="000000"/>
        </w:rPr>
        <w:t>Pilnīgu informāciju par erlotiniba devām un lietošanas veidu skatīt erlotiniba zāļu aprakstā.</w:t>
      </w:r>
    </w:p>
    <w:p w14:paraId="22CBD0DF" w14:textId="77777777" w:rsidR="00D15122" w:rsidRPr="00A8085E" w:rsidRDefault="00D15122" w:rsidP="007F6E1B">
      <w:pPr>
        <w:rPr>
          <w:rFonts w:ascii="Times New Roman" w:eastAsia="Times New Roman" w:hAnsi="Times New Roman"/>
          <w:color w:val="000000"/>
        </w:rPr>
      </w:pPr>
    </w:p>
    <w:p w14:paraId="0018BA7B" w14:textId="77777777" w:rsidR="00D15122" w:rsidRPr="00A8085E" w:rsidRDefault="009B0756" w:rsidP="002749B7">
      <w:pPr>
        <w:keepNext/>
        <w:rPr>
          <w:rFonts w:ascii="Times New Roman" w:eastAsia="Times New Roman" w:hAnsi="Times New Roman"/>
          <w:i/>
          <w:color w:val="000000"/>
        </w:rPr>
      </w:pPr>
      <w:r w:rsidRPr="00A8085E">
        <w:rPr>
          <w:rFonts w:ascii="Times New Roman" w:hAnsi="Times New Roman"/>
          <w:i/>
          <w:color w:val="000000"/>
          <w:u w:val="single" w:color="000000"/>
        </w:rPr>
        <w:t>Progresējošs un/vai metastātisks nieru šūnu vēzis (mNŠV)</w:t>
      </w:r>
    </w:p>
    <w:p w14:paraId="4FB6AE64" w14:textId="77777777" w:rsidR="00D15122" w:rsidRPr="00A8085E" w:rsidRDefault="00D15122" w:rsidP="002749B7">
      <w:pPr>
        <w:keepNext/>
        <w:rPr>
          <w:rFonts w:ascii="Times New Roman" w:eastAsia="Times New Roman" w:hAnsi="Times New Roman"/>
          <w:color w:val="000000"/>
        </w:rPr>
      </w:pPr>
    </w:p>
    <w:p w14:paraId="2E4D0487" w14:textId="77777777" w:rsidR="00D15122" w:rsidRPr="00A8085E" w:rsidRDefault="009B0756" w:rsidP="002749B7">
      <w:pPr>
        <w:pStyle w:val="BodyText"/>
        <w:keepNext/>
        <w:ind w:left="0" w:right="192"/>
        <w:rPr>
          <w:color w:val="000000"/>
        </w:rPr>
      </w:pPr>
      <w:r w:rsidRPr="00A8085E">
        <w:rPr>
          <w:color w:val="000000"/>
        </w:rPr>
        <w:t xml:space="preserve">Ieteicamā </w:t>
      </w:r>
      <w:r w:rsidR="00DA3CC9" w:rsidRPr="00A8085E">
        <w:rPr>
          <w:color w:val="000000"/>
        </w:rPr>
        <w:t>Zirabev</w:t>
      </w:r>
      <w:r w:rsidRPr="00A8085E">
        <w:rPr>
          <w:color w:val="000000"/>
        </w:rPr>
        <w:t xml:space="preserve"> deva ir 10 mg/kg ķermeņa masas, ko lieto reizi 2 nedēļās intravenozas infūzijas veidā.</w:t>
      </w:r>
    </w:p>
    <w:p w14:paraId="5BB37A1F" w14:textId="77777777" w:rsidR="00203535" w:rsidRPr="00A8085E" w:rsidRDefault="00203535" w:rsidP="007F6E1B">
      <w:pPr>
        <w:pStyle w:val="BodyText"/>
        <w:ind w:left="0" w:right="192"/>
        <w:rPr>
          <w:color w:val="000000"/>
        </w:rPr>
      </w:pPr>
    </w:p>
    <w:p w14:paraId="0F60D141" w14:textId="77777777" w:rsidR="00D15122" w:rsidRPr="00A8085E" w:rsidRDefault="009B0756" w:rsidP="007F6E1B">
      <w:pPr>
        <w:pStyle w:val="BodyText"/>
        <w:ind w:left="0" w:right="192"/>
        <w:rPr>
          <w:color w:val="000000"/>
        </w:rPr>
      </w:pPr>
      <w:r w:rsidRPr="00A8085E">
        <w:rPr>
          <w:color w:val="000000"/>
        </w:rPr>
        <w:t>Ieteicams turpināt terapiju līdz pamatslimības progresēšanai vai līdz nepieņemamai toksicitātei.</w:t>
      </w:r>
    </w:p>
    <w:p w14:paraId="104863DD" w14:textId="77777777" w:rsidR="00CB31AA" w:rsidRPr="00A8085E" w:rsidRDefault="00CB31AA" w:rsidP="00CB31AA">
      <w:pPr>
        <w:rPr>
          <w:rFonts w:ascii="Times New Roman" w:eastAsia="Times New Roman" w:hAnsi="Times New Roman"/>
          <w:color w:val="000000"/>
        </w:rPr>
      </w:pPr>
    </w:p>
    <w:p w14:paraId="442BC012" w14:textId="77777777" w:rsidR="00067102" w:rsidRPr="00A8085E" w:rsidRDefault="00067102" w:rsidP="00067102">
      <w:pPr>
        <w:widowControl/>
        <w:autoSpaceDE w:val="0"/>
        <w:autoSpaceDN w:val="0"/>
        <w:adjustRightInd w:val="0"/>
        <w:rPr>
          <w:rFonts w:ascii="Times New Roman" w:hAnsi="Times New Roman"/>
          <w:color w:val="000000"/>
          <w:u w:val="single"/>
          <w:lang w:bidi="ar-SA"/>
        </w:rPr>
      </w:pPr>
      <w:r w:rsidRPr="00A8085E">
        <w:rPr>
          <w:rFonts w:ascii="Times New Roman" w:hAnsi="Times New Roman"/>
          <w:i/>
          <w:iCs/>
          <w:color w:val="000000"/>
          <w:u w:val="single"/>
          <w:lang w:bidi="ar-SA"/>
        </w:rPr>
        <w:t>Epiteliāls olnīcu vēzis, olvadu vēzis un primārs peritoneāls vēzis</w:t>
      </w:r>
    </w:p>
    <w:p w14:paraId="5D744183" w14:textId="77777777" w:rsidR="00067102" w:rsidRPr="00A8085E" w:rsidRDefault="00067102" w:rsidP="00067102">
      <w:pPr>
        <w:widowControl/>
        <w:autoSpaceDE w:val="0"/>
        <w:autoSpaceDN w:val="0"/>
        <w:adjustRightInd w:val="0"/>
        <w:rPr>
          <w:rFonts w:ascii="Times New Roman" w:hAnsi="Times New Roman"/>
          <w:i/>
          <w:iCs/>
          <w:color w:val="000000"/>
          <w:lang w:bidi="ar-SA"/>
        </w:rPr>
      </w:pPr>
    </w:p>
    <w:p w14:paraId="500229A9" w14:textId="77777777" w:rsidR="00067102" w:rsidRPr="00A8085E" w:rsidRDefault="00067102" w:rsidP="00067102">
      <w:pPr>
        <w:widowControl/>
        <w:autoSpaceDE w:val="0"/>
        <w:autoSpaceDN w:val="0"/>
        <w:adjustRightInd w:val="0"/>
        <w:rPr>
          <w:rFonts w:ascii="Times New Roman" w:hAnsi="Times New Roman"/>
          <w:color w:val="000000"/>
          <w:lang w:bidi="ar-SA"/>
        </w:rPr>
      </w:pPr>
      <w:r w:rsidRPr="00A8085E">
        <w:rPr>
          <w:rFonts w:ascii="Times New Roman" w:hAnsi="Times New Roman"/>
          <w:i/>
          <w:iCs/>
          <w:color w:val="000000"/>
          <w:lang w:bidi="ar-SA"/>
        </w:rPr>
        <w:t xml:space="preserve">Pirmās izvēles sākumterapija: </w:t>
      </w:r>
      <w:bookmarkStart w:id="2" w:name="_Hlk23416866"/>
      <w:r w:rsidRPr="00A8085E">
        <w:rPr>
          <w:rFonts w:ascii="Times New Roman" w:hAnsi="Times New Roman"/>
          <w:color w:val="000000"/>
          <w:lang w:bidi="ar-SA"/>
        </w:rPr>
        <w:t>Zirabev</w:t>
      </w:r>
      <w:bookmarkEnd w:id="2"/>
      <w:r w:rsidRPr="00A8085E">
        <w:rPr>
          <w:rFonts w:ascii="Times New Roman" w:hAnsi="Times New Roman"/>
          <w:color w:val="000000"/>
          <w:lang w:bidi="ar-SA"/>
        </w:rPr>
        <w:t xml:space="preserve"> nozīmē papildus karboplatīnam un paklitakselam līdz pat sešu terapijas ciklu veidā, pēc tam turpinot Zirabev lietošanu monoterapijā līdz slimības progresēšanai vai ne ilgāk kā 15</w:t>
      </w:r>
      <w:r w:rsidR="00957668" w:rsidRPr="00A8085E">
        <w:rPr>
          <w:rFonts w:ascii="Times New Roman" w:hAnsi="Times New Roman"/>
          <w:color w:val="000000"/>
          <w:lang w:bidi="ar-SA"/>
        </w:rPr>
        <w:t> </w:t>
      </w:r>
      <w:r w:rsidRPr="00A8085E">
        <w:rPr>
          <w:rFonts w:ascii="Times New Roman" w:hAnsi="Times New Roman"/>
          <w:color w:val="000000"/>
          <w:lang w:bidi="ar-SA"/>
        </w:rPr>
        <w:t>mēnešus, vai līdz nepieņemamai toksicitātei (atkarībā no tā, kas iestājas agrāk).</w:t>
      </w:r>
    </w:p>
    <w:p w14:paraId="7E0527E2" w14:textId="77777777" w:rsidR="005964FA" w:rsidRPr="00A8085E" w:rsidRDefault="005964FA" w:rsidP="00067102">
      <w:pPr>
        <w:widowControl/>
        <w:autoSpaceDE w:val="0"/>
        <w:autoSpaceDN w:val="0"/>
        <w:adjustRightInd w:val="0"/>
        <w:rPr>
          <w:rFonts w:ascii="Times New Roman" w:hAnsi="Times New Roman"/>
          <w:color w:val="000000"/>
          <w:lang w:bidi="ar-SA"/>
        </w:rPr>
      </w:pPr>
    </w:p>
    <w:p w14:paraId="26D81418" w14:textId="77777777" w:rsidR="00067102" w:rsidRPr="00A8085E" w:rsidRDefault="00067102" w:rsidP="00067102">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Ieteicamā Zirabev deva ir 15</w:t>
      </w:r>
      <w:r w:rsidR="00957668" w:rsidRPr="00A8085E">
        <w:rPr>
          <w:rFonts w:ascii="Times New Roman" w:hAnsi="Times New Roman"/>
          <w:color w:val="000000"/>
          <w:lang w:bidi="ar-SA"/>
        </w:rPr>
        <w:t> </w:t>
      </w:r>
      <w:r w:rsidRPr="00A8085E">
        <w:rPr>
          <w:rFonts w:ascii="Times New Roman" w:hAnsi="Times New Roman"/>
          <w:color w:val="000000"/>
          <w:lang w:bidi="ar-SA"/>
        </w:rPr>
        <w:t>mg/kg ķermeņa masas, ievadot intravenozas infūzijas veidā vienu reizi ik pēc trim nedēļām.</w:t>
      </w:r>
    </w:p>
    <w:p w14:paraId="4A87B476" w14:textId="77777777" w:rsidR="00067102" w:rsidRPr="00A8085E" w:rsidRDefault="00067102" w:rsidP="00067102">
      <w:pPr>
        <w:widowControl/>
        <w:autoSpaceDE w:val="0"/>
        <w:autoSpaceDN w:val="0"/>
        <w:adjustRightInd w:val="0"/>
        <w:rPr>
          <w:rFonts w:ascii="Times New Roman" w:hAnsi="Times New Roman"/>
          <w:i/>
          <w:iCs/>
          <w:color w:val="000000"/>
          <w:lang w:bidi="ar-SA"/>
        </w:rPr>
      </w:pPr>
    </w:p>
    <w:p w14:paraId="5322E13E" w14:textId="77777777" w:rsidR="00067102" w:rsidRPr="00A8085E" w:rsidRDefault="00067102" w:rsidP="00067102">
      <w:pPr>
        <w:widowControl/>
        <w:autoSpaceDE w:val="0"/>
        <w:autoSpaceDN w:val="0"/>
        <w:adjustRightInd w:val="0"/>
        <w:rPr>
          <w:rFonts w:ascii="Times New Roman" w:hAnsi="Times New Roman"/>
          <w:color w:val="000000"/>
          <w:lang w:bidi="ar-SA"/>
        </w:rPr>
      </w:pPr>
      <w:r w:rsidRPr="00A8085E">
        <w:rPr>
          <w:rFonts w:ascii="Times New Roman" w:hAnsi="Times New Roman"/>
          <w:i/>
          <w:iCs/>
          <w:color w:val="000000"/>
          <w:lang w:bidi="ar-SA"/>
        </w:rPr>
        <w:t xml:space="preserve">Pret platīnu saturošiem līdzekļiem jutīgs, recidivējošas slimības ārstēšana: </w:t>
      </w:r>
      <w:r w:rsidRPr="00A8085E">
        <w:rPr>
          <w:rFonts w:ascii="Times New Roman" w:hAnsi="Times New Roman"/>
          <w:color w:val="000000"/>
          <w:lang w:bidi="ar-SA"/>
        </w:rPr>
        <w:t xml:space="preserve">Zirabev lieto kombinācijā ar karboplatīnu un gemcitabīnu 6 </w:t>
      </w:r>
      <w:r w:rsidR="00957668" w:rsidRPr="00A8085E">
        <w:rPr>
          <w:rFonts w:ascii="Times New Roman" w:hAnsi="Times New Roman"/>
          <w:color w:val="000000"/>
          <w:lang w:bidi="ar-SA"/>
        </w:rPr>
        <w:t>–</w:t>
      </w:r>
      <w:r w:rsidRPr="00A8085E">
        <w:rPr>
          <w:rFonts w:ascii="Times New Roman" w:hAnsi="Times New Roman"/>
          <w:color w:val="000000"/>
          <w:lang w:bidi="ar-SA"/>
        </w:rPr>
        <w:t xml:space="preserve"> 10</w:t>
      </w:r>
      <w:r w:rsidR="00957668" w:rsidRPr="00A8085E">
        <w:rPr>
          <w:rFonts w:ascii="Times New Roman" w:hAnsi="Times New Roman"/>
          <w:color w:val="000000"/>
          <w:lang w:bidi="ar-SA"/>
        </w:rPr>
        <w:t> </w:t>
      </w:r>
      <w:r w:rsidRPr="00A8085E">
        <w:rPr>
          <w:rFonts w:ascii="Times New Roman" w:hAnsi="Times New Roman"/>
          <w:color w:val="000000"/>
          <w:lang w:bidi="ar-SA"/>
        </w:rPr>
        <w:t>ciklu garumā vai kombinācijā ar karboplatīnu un paklitakselu sešu līdz astoņu ciklu garumā, pēc tam turpinot lietot Zirabev kā vienīgo līdzekli, kamēr nav vērojama slimības progresēšana. Zirabev ieteicamā deva ir 15</w:t>
      </w:r>
      <w:r w:rsidR="00957668" w:rsidRPr="00A8085E">
        <w:rPr>
          <w:rFonts w:ascii="Times New Roman" w:hAnsi="Times New Roman"/>
          <w:color w:val="000000"/>
          <w:lang w:bidi="ar-SA"/>
        </w:rPr>
        <w:t> </w:t>
      </w:r>
      <w:r w:rsidRPr="00A8085E">
        <w:rPr>
          <w:rFonts w:ascii="Times New Roman" w:hAnsi="Times New Roman"/>
          <w:color w:val="000000"/>
          <w:lang w:bidi="ar-SA"/>
        </w:rPr>
        <w:t>mg/kg ķermeņa masas, ko lieto vienu reizi 3</w:t>
      </w:r>
      <w:r w:rsidR="00957668" w:rsidRPr="00A8085E">
        <w:rPr>
          <w:rFonts w:ascii="Times New Roman" w:hAnsi="Times New Roman"/>
          <w:color w:val="000000"/>
          <w:lang w:bidi="ar-SA"/>
        </w:rPr>
        <w:t> </w:t>
      </w:r>
      <w:r w:rsidRPr="00A8085E">
        <w:rPr>
          <w:rFonts w:ascii="Times New Roman" w:hAnsi="Times New Roman"/>
          <w:color w:val="000000"/>
          <w:lang w:bidi="ar-SA"/>
        </w:rPr>
        <w:t>nedēļās intravenozas infūzijas veidā.</w:t>
      </w:r>
    </w:p>
    <w:p w14:paraId="7C27E136" w14:textId="77777777" w:rsidR="00067102" w:rsidRPr="00A8085E" w:rsidRDefault="00067102" w:rsidP="00067102">
      <w:pPr>
        <w:rPr>
          <w:rFonts w:ascii="Times New Roman" w:hAnsi="Times New Roman"/>
          <w:i/>
          <w:iCs/>
          <w:color w:val="000000"/>
          <w:lang w:bidi="ar-SA"/>
        </w:rPr>
      </w:pPr>
    </w:p>
    <w:p w14:paraId="20F7BEB8" w14:textId="77777777" w:rsidR="00067102" w:rsidRPr="00A8085E" w:rsidRDefault="00067102" w:rsidP="00067102">
      <w:pPr>
        <w:rPr>
          <w:rFonts w:ascii="Times New Roman" w:hAnsi="Times New Roman"/>
          <w:i/>
          <w:color w:val="000000"/>
          <w:u w:val="single" w:color="000000"/>
        </w:rPr>
      </w:pPr>
      <w:r w:rsidRPr="00A8085E">
        <w:rPr>
          <w:rFonts w:ascii="Times New Roman" w:hAnsi="Times New Roman"/>
          <w:i/>
          <w:iCs/>
          <w:color w:val="000000"/>
          <w:lang w:bidi="ar-SA"/>
        </w:rPr>
        <w:t xml:space="preserve">Pret platīnu saturošiem līdzekļiem rezistentas, recidivējošas slimības ārstēšana: </w:t>
      </w:r>
      <w:r w:rsidRPr="00A8085E">
        <w:rPr>
          <w:rFonts w:ascii="Times New Roman" w:hAnsi="Times New Roman"/>
          <w:color w:val="000000"/>
          <w:lang w:bidi="ar-SA"/>
        </w:rPr>
        <w:t>Zirabev lieto kombinācijā ar vienu no šiem līdzekļiem –</w:t>
      </w:r>
      <w:r w:rsidR="00A4083D" w:rsidRPr="00A8085E">
        <w:rPr>
          <w:rFonts w:ascii="Times New Roman" w:hAnsi="Times New Roman"/>
          <w:color w:val="000000"/>
        </w:rPr>
        <w:t xml:space="preserve"> paklitakselu,</w:t>
      </w:r>
      <w:r w:rsidRPr="00A8085E">
        <w:rPr>
          <w:rFonts w:ascii="Times New Roman" w:hAnsi="Times New Roman"/>
          <w:color w:val="000000"/>
          <w:lang w:bidi="ar-SA"/>
        </w:rPr>
        <w:t xml:space="preserve"> topotekānu (reizi nedēļā) vai pegilētu liposomālu doksorubicīnu. Zirabev ieteicamā deva ir 10</w:t>
      </w:r>
      <w:r w:rsidR="00957668" w:rsidRPr="00A8085E">
        <w:rPr>
          <w:rFonts w:ascii="Times New Roman" w:hAnsi="Times New Roman"/>
          <w:color w:val="000000"/>
          <w:lang w:bidi="ar-SA"/>
        </w:rPr>
        <w:t> </w:t>
      </w:r>
      <w:r w:rsidRPr="00A8085E">
        <w:rPr>
          <w:rFonts w:ascii="Times New Roman" w:hAnsi="Times New Roman"/>
          <w:color w:val="000000"/>
          <w:lang w:bidi="ar-SA"/>
        </w:rPr>
        <w:t>mg/kg ķermeņa masas, lietojot reizi 2 nedēļās intravenozas infūzijas veidā. Zirabev, lietojot kombinācijā ar topotekānu (1. - 5.</w:t>
      </w:r>
      <w:r w:rsidR="00957668" w:rsidRPr="00A8085E">
        <w:rPr>
          <w:rFonts w:ascii="Times New Roman" w:hAnsi="Times New Roman"/>
          <w:color w:val="000000"/>
          <w:lang w:bidi="ar-SA"/>
        </w:rPr>
        <w:t> </w:t>
      </w:r>
      <w:r w:rsidRPr="00A8085E">
        <w:rPr>
          <w:rFonts w:ascii="Times New Roman" w:hAnsi="Times New Roman"/>
          <w:color w:val="000000"/>
          <w:lang w:bidi="ar-SA"/>
        </w:rPr>
        <w:t>dienā ik pēc 3</w:t>
      </w:r>
      <w:r w:rsidR="00957668" w:rsidRPr="00A8085E">
        <w:rPr>
          <w:rFonts w:ascii="Times New Roman" w:hAnsi="Times New Roman"/>
          <w:color w:val="000000"/>
          <w:lang w:bidi="ar-SA"/>
        </w:rPr>
        <w:t> </w:t>
      </w:r>
      <w:r w:rsidRPr="00A8085E">
        <w:rPr>
          <w:rFonts w:ascii="Times New Roman" w:hAnsi="Times New Roman"/>
          <w:color w:val="000000"/>
          <w:lang w:bidi="ar-SA"/>
        </w:rPr>
        <w:t>nedēļām), ieteicamā deva ir 15</w:t>
      </w:r>
      <w:r w:rsidR="00957668" w:rsidRPr="00A8085E">
        <w:rPr>
          <w:rFonts w:ascii="Times New Roman" w:hAnsi="Times New Roman"/>
          <w:color w:val="000000"/>
          <w:lang w:bidi="ar-SA"/>
        </w:rPr>
        <w:t> </w:t>
      </w:r>
      <w:r w:rsidRPr="00A8085E">
        <w:rPr>
          <w:rFonts w:ascii="Times New Roman" w:hAnsi="Times New Roman"/>
          <w:color w:val="000000"/>
          <w:lang w:bidi="ar-SA"/>
        </w:rPr>
        <w:t>mg/kg ķermeņa masas, lietojot reizi 3 nedēļās intravenozas infūzijas veidā. Ieteicams ārstēšanu turpināt līdz slimības progresēšanai vai nepieņemamai toksicitātei (skatīt 5.1.</w:t>
      </w:r>
      <w:r w:rsidR="00957668" w:rsidRPr="00A8085E">
        <w:rPr>
          <w:rFonts w:ascii="Times New Roman" w:hAnsi="Times New Roman"/>
          <w:color w:val="000000"/>
          <w:lang w:bidi="ar-SA"/>
        </w:rPr>
        <w:t> </w:t>
      </w:r>
      <w:r w:rsidRPr="00A8085E">
        <w:rPr>
          <w:rFonts w:ascii="Times New Roman" w:hAnsi="Times New Roman"/>
          <w:color w:val="000000"/>
          <w:lang w:bidi="ar-SA"/>
        </w:rPr>
        <w:t>apakšpunktu, MO22224 pētījums).</w:t>
      </w:r>
    </w:p>
    <w:p w14:paraId="5B5C541C" w14:textId="77777777" w:rsidR="00067102" w:rsidRPr="00A8085E" w:rsidRDefault="00067102" w:rsidP="007F6E1B">
      <w:pPr>
        <w:rPr>
          <w:rFonts w:ascii="Times New Roman" w:hAnsi="Times New Roman"/>
          <w:i/>
          <w:color w:val="000000"/>
          <w:u w:val="single" w:color="000000"/>
        </w:rPr>
      </w:pPr>
    </w:p>
    <w:p w14:paraId="0013AA04" w14:textId="77777777" w:rsidR="00D15122" w:rsidRPr="00A8085E" w:rsidRDefault="009B0756" w:rsidP="007F6E1B">
      <w:pPr>
        <w:rPr>
          <w:rFonts w:ascii="Times New Roman" w:eastAsia="Times New Roman" w:hAnsi="Times New Roman"/>
          <w:i/>
          <w:color w:val="000000"/>
        </w:rPr>
      </w:pPr>
      <w:r w:rsidRPr="00A8085E">
        <w:rPr>
          <w:rFonts w:ascii="Times New Roman" w:hAnsi="Times New Roman"/>
          <w:i/>
          <w:color w:val="000000"/>
          <w:u w:val="single" w:color="000000"/>
        </w:rPr>
        <w:t>Dzemdes kakla vēzis</w:t>
      </w:r>
    </w:p>
    <w:p w14:paraId="0D6E07E4" w14:textId="77777777" w:rsidR="00D15122" w:rsidRPr="00A8085E" w:rsidRDefault="00D15122" w:rsidP="007F6E1B">
      <w:pPr>
        <w:rPr>
          <w:rFonts w:ascii="Times New Roman" w:eastAsia="Times New Roman" w:hAnsi="Times New Roman"/>
          <w:color w:val="000000"/>
        </w:rPr>
      </w:pPr>
    </w:p>
    <w:p w14:paraId="51315E4A" w14:textId="77777777" w:rsidR="00D15122" w:rsidRPr="00A8085E" w:rsidRDefault="00DA3CC9" w:rsidP="007F6E1B">
      <w:pPr>
        <w:pStyle w:val="BodyText"/>
        <w:ind w:left="0" w:right="192"/>
        <w:rPr>
          <w:color w:val="000000"/>
        </w:rPr>
      </w:pPr>
      <w:r w:rsidRPr="00A8085E">
        <w:rPr>
          <w:color w:val="000000"/>
        </w:rPr>
        <w:t>Zirabev</w:t>
      </w:r>
      <w:r w:rsidR="00426DA8" w:rsidRPr="00A8085E">
        <w:rPr>
          <w:color w:val="000000"/>
        </w:rPr>
        <w:t xml:space="preserve"> lieto kombinācijā ar vienu no tālāk minētajām ķīmijterapijas shēmām: paklitaksels un cisplatīns vai paklitaksels un topotekāns.</w:t>
      </w:r>
    </w:p>
    <w:p w14:paraId="6DFB27AC" w14:textId="77777777" w:rsidR="00203535" w:rsidRPr="00A8085E" w:rsidRDefault="00203535" w:rsidP="007F6E1B">
      <w:pPr>
        <w:pStyle w:val="BodyText"/>
        <w:ind w:left="0" w:right="285"/>
        <w:rPr>
          <w:color w:val="000000"/>
        </w:rPr>
      </w:pPr>
    </w:p>
    <w:p w14:paraId="572DE399" w14:textId="77777777" w:rsidR="00D15122" w:rsidRPr="00A8085E" w:rsidRDefault="009B0756" w:rsidP="007F6E1B">
      <w:pPr>
        <w:pStyle w:val="BodyText"/>
        <w:ind w:left="0" w:right="285"/>
        <w:rPr>
          <w:color w:val="000000"/>
        </w:rPr>
      </w:pPr>
      <w:r w:rsidRPr="00A8085E">
        <w:rPr>
          <w:color w:val="000000"/>
        </w:rPr>
        <w:t xml:space="preserve">Ieteicamā </w:t>
      </w:r>
      <w:r w:rsidR="00DA3CC9" w:rsidRPr="00A8085E">
        <w:rPr>
          <w:color w:val="000000"/>
        </w:rPr>
        <w:t>Zirabev</w:t>
      </w:r>
      <w:r w:rsidRPr="00A8085E">
        <w:rPr>
          <w:color w:val="000000"/>
        </w:rPr>
        <w:t xml:space="preserve"> deva ir 15 mg/kg ķermeņa masas reizi 3 nedēļās intravenozas infūzijas veidā.</w:t>
      </w:r>
    </w:p>
    <w:p w14:paraId="16815700" w14:textId="77777777" w:rsidR="00203535" w:rsidRPr="00A8085E" w:rsidRDefault="00203535" w:rsidP="007F6E1B">
      <w:pPr>
        <w:pStyle w:val="BodyText"/>
        <w:ind w:left="0" w:right="192"/>
        <w:rPr>
          <w:color w:val="000000"/>
        </w:rPr>
      </w:pPr>
    </w:p>
    <w:p w14:paraId="7AF35C7C" w14:textId="77777777" w:rsidR="00D15122" w:rsidRPr="00A8085E" w:rsidRDefault="009B0756" w:rsidP="007F6E1B">
      <w:pPr>
        <w:pStyle w:val="BodyText"/>
        <w:ind w:left="0" w:right="192"/>
        <w:rPr>
          <w:color w:val="000000"/>
        </w:rPr>
      </w:pPr>
      <w:r w:rsidRPr="00A8085E">
        <w:rPr>
          <w:color w:val="000000"/>
        </w:rPr>
        <w:t>Ieteicams turpināt ārstēšanu līdz pamatslimības progresēšanai vai līdz nepieņemamai toksicitātei (skatīt 5.1. apakšpunktu).</w:t>
      </w:r>
    </w:p>
    <w:p w14:paraId="652FF7CE" w14:textId="77777777" w:rsidR="00D15122" w:rsidRPr="00A8085E" w:rsidRDefault="00D15122" w:rsidP="007F6E1B">
      <w:pPr>
        <w:rPr>
          <w:rFonts w:ascii="Times New Roman" w:eastAsia="Times New Roman" w:hAnsi="Times New Roman"/>
          <w:color w:val="000000"/>
        </w:rPr>
      </w:pPr>
    </w:p>
    <w:p w14:paraId="7C42964A" w14:textId="77777777" w:rsidR="00D15122" w:rsidRPr="00A8085E" w:rsidRDefault="009B0756" w:rsidP="006273DD">
      <w:pPr>
        <w:keepNext/>
        <w:keepLines/>
        <w:rPr>
          <w:rFonts w:ascii="Times New Roman" w:eastAsia="Times New Roman" w:hAnsi="Times New Roman"/>
          <w:i/>
          <w:color w:val="000000"/>
        </w:rPr>
      </w:pPr>
      <w:r w:rsidRPr="00A8085E">
        <w:rPr>
          <w:rFonts w:ascii="Times New Roman" w:hAnsi="Times New Roman"/>
          <w:i/>
          <w:color w:val="000000"/>
          <w:u w:val="single" w:color="000000"/>
        </w:rPr>
        <w:lastRenderedPageBreak/>
        <w:t>Īpašas pacientu grupas</w:t>
      </w:r>
    </w:p>
    <w:p w14:paraId="218C89C6" w14:textId="77777777" w:rsidR="00D15122" w:rsidRPr="00A8085E" w:rsidRDefault="00D15122" w:rsidP="007F6E1B">
      <w:pPr>
        <w:rPr>
          <w:rFonts w:ascii="Times New Roman" w:eastAsia="Times New Roman" w:hAnsi="Times New Roman"/>
          <w:color w:val="000000"/>
        </w:rPr>
      </w:pPr>
    </w:p>
    <w:p w14:paraId="278E3232" w14:textId="77777777" w:rsidR="006E2D42" w:rsidRPr="00A8085E" w:rsidRDefault="006E2D42" w:rsidP="007F6E1B">
      <w:pPr>
        <w:rPr>
          <w:rFonts w:ascii="Times New Roman" w:hAnsi="Times New Roman"/>
          <w:color w:val="000000"/>
        </w:rPr>
      </w:pPr>
      <w:r w:rsidRPr="00A8085E">
        <w:rPr>
          <w:rFonts w:ascii="Times New Roman" w:hAnsi="Times New Roman"/>
          <w:i/>
          <w:color w:val="000000"/>
        </w:rPr>
        <w:t>Gados vecāki pacienti</w:t>
      </w:r>
      <w:r w:rsidR="009B0756" w:rsidRPr="00A8085E">
        <w:rPr>
          <w:rFonts w:ascii="Times New Roman" w:hAnsi="Times New Roman"/>
          <w:color w:val="000000"/>
        </w:rPr>
        <w:t xml:space="preserve"> </w:t>
      </w:r>
    </w:p>
    <w:p w14:paraId="152863A9" w14:textId="77777777" w:rsidR="00D15122" w:rsidRPr="00A8085E" w:rsidRDefault="006E2D42" w:rsidP="007F6E1B">
      <w:pPr>
        <w:rPr>
          <w:rFonts w:ascii="Times New Roman" w:eastAsia="Times New Roman" w:hAnsi="Times New Roman"/>
          <w:color w:val="000000"/>
        </w:rPr>
      </w:pPr>
      <w:r w:rsidRPr="00A8085E">
        <w:rPr>
          <w:rFonts w:ascii="Times New Roman" w:hAnsi="Times New Roman"/>
          <w:color w:val="000000"/>
        </w:rPr>
        <w:t>D</w:t>
      </w:r>
      <w:r w:rsidR="009B0756" w:rsidRPr="00A8085E">
        <w:rPr>
          <w:rFonts w:ascii="Times New Roman" w:hAnsi="Times New Roman"/>
          <w:color w:val="000000"/>
        </w:rPr>
        <w:t xml:space="preserve">evas pielāgošana </w:t>
      </w:r>
      <w:r w:rsidR="004A1FB2" w:rsidRPr="00A8085E">
        <w:rPr>
          <w:rFonts w:ascii="Times New Roman" w:hAnsi="Times New Roman"/>
          <w:color w:val="000000"/>
        </w:rPr>
        <w:t>pacientiem vecākiem par 65 gadiem</w:t>
      </w:r>
      <w:r w:rsidR="009B0756" w:rsidRPr="00A8085E">
        <w:rPr>
          <w:rFonts w:ascii="Times New Roman" w:hAnsi="Times New Roman"/>
          <w:color w:val="000000"/>
        </w:rPr>
        <w:t xml:space="preserve"> nav nepieciešama.</w:t>
      </w:r>
    </w:p>
    <w:p w14:paraId="49840669" w14:textId="77777777" w:rsidR="00D15122" w:rsidRPr="00A8085E" w:rsidRDefault="00D15122" w:rsidP="007F6E1B">
      <w:pPr>
        <w:rPr>
          <w:rFonts w:ascii="Times New Roman" w:eastAsia="Times New Roman" w:hAnsi="Times New Roman"/>
          <w:color w:val="000000"/>
        </w:rPr>
      </w:pPr>
    </w:p>
    <w:p w14:paraId="68F6D6F0" w14:textId="77777777" w:rsidR="006E2D42" w:rsidRPr="00A8085E" w:rsidRDefault="009B0756" w:rsidP="007F6E1B">
      <w:pPr>
        <w:ind w:right="285"/>
        <w:rPr>
          <w:rFonts w:ascii="Times New Roman" w:hAnsi="Times New Roman"/>
          <w:color w:val="000000"/>
        </w:rPr>
      </w:pPr>
      <w:r w:rsidRPr="00A8085E">
        <w:rPr>
          <w:rFonts w:ascii="Times New Roman" w:hAnsi="Times New Roman"/>
          <w:i/>
          <w:color w:val="000000"/>
        </w:rPr>
        <w:t>Pacienti</w:t>
      </w:r>
      <w:r w:rsidR="006E2D42" w:rsidRPr="00A8085E">
        <w:rPr>
          <w:rFonts w:ascii="Times New Roman" w:hAnsi="Times New Roman"/>
          <w:i/>
          <w:color w:val="000000"/>
        </w:rPr>
        <w:t xml:space="preserve"> ar nieru darbības traucējumiem</w:t>
      </w:r>
      <w:r w:rsidR="006E2D42" w:rsidRPr="00A8085E">
        <w:rPr>
          <w:rFonts w:ascii="Times New Roman" w:hAnsi="Times New Roman"/>
          <w:color w:val="000000"/>
        </w:rPr>
        <w:t xml:space="preserve"> </w:t>
      </w:r>
    </w:p>
    <w:p w14:paraId="60A0AB7F" w14:textId="77777777" w:rsidR="00D15122" w:rsidRPr="00A8085E" w:rsidRDefault="006E2D42" w:rsidP="007F6E1B">
      <w:pPr>
        <w:ind w:right="285"/>
        <w:rPr>
          <w:rFonts w:ascii="Times New Roman" w:eastAsia="Times New Roman" w:hAnsi="Times New Roman"/>
          <w:color w:val="000000"/>
        </w:rPr>
      </w:pPr>
      <w:r w:rsidRPr="00A8085E">
        <w:rPr>
          <w:rFonts w:ascii="Times New Roman" w:hAnsi="Times New Roman"/>
          <w:color w:val="000000"/>
        </w:rPr>
        <w:t>D</w:t>
      </w:r>
      <w:r w:rsidR="009B0756" w:rsidRPr="00A8085E">
        <w:rPr>
          <w:rFonts w:ascii="Times New Roman" w:hAnsi="Times New Roman"/>
          <w:color w:val="000000"/>
        </w:rPr>
        <w:t>rošums un efektivitāte pacientiem ar nieru darbības traucējumiem nav pētīt</w:t>
      </w:r>
      <w:r w:rsidR="00000DCB" w:rsidRPr="00A8085E">
        <w:rPr>
          <w:rFonts w:ascii="Times New Roman" w:hAnsi="Times New Roman"/>
          <w:color w:val="000000"/>
        </w:rPr>
        <w:t>i</w:t>
      </w:r>
      <w:r w:rsidR="009B0756" w:rsidRPr="00A8085E">
        <w:rPr>
          <w:rFonts w:ascii="Times New Roman" w:hAnsi="Times New Roman"/>
          <w:color w:val="000000"/>
        </w:rPr>
        <w:t xml:space="preserve"> (skatīt 5.2. apakšpunktu).</w:t>
      </w:r>
    </w:p>
    <w:p w14:paraId="0EE02013" w14:textId="77777777" w:rsidR="00D15122" w:rsidRPr="00A8085E" w:rsidRDefault="00D15122" w:rsidP="007F6E1B">
      <w:pPr>
        <w:rPr>
          <w:rFonts w:ascii="Times New Roman" w:eastAsia="Times New Roman" w:hAnsi="Times New Roman"/>
          <w:color w:val="000000"/>
        </w:rPr>
      </w:pPr>
    </w:p>
    <w:p w14:paraId="473B32D2" w14:textId="77777777" w:rsidR="00000DCB" w:rsidRPr="00A8085E" w:rsidRDefault="009B0756" w:rsidP="007F6E1B">
      <w:pPr>
        <w:ind w:right="192"/>
        <w:rPr>
          <w:rFonts w:ascii="Times New Roman" w:hAnsi="Times New Roman"/>
          <w:color w:val="000000"/>
        </w:rPr>
      </w:pPr>
      <w:r w:rsidRPr="00A8085E">
        <w:rPr>
          <w:rFonts w:ascii="Times New Roman" w:hAnsi="Times New Roman"/>
          <w:i/>
          <w:color w:val="000000"/>
        </w:rPr>
        <w:t>Pacientie</w:t>
      </w:r>
      <w:r w:rsidR="00000DCB" w:rsidRPr="00A8085E">
        <w:rPr>
          <w:rFonts w:ascii="Times New Roman" w:hAnsi="Times New Roman"/>
          <w:i/>
          <w:color w:val="000000"/>
        </w:rPr>
        <w:t>m ar aknu darbības traucējumiem</w:t>
      </w:r>
      <w:r w:rsidRPr="00A8085E">
        <w:rPr>
          <w:rFonts w:ascii="Times New Roman" w:hAnsi="Times New Roman"/>
          <w:color w:val="000000"/>
        </w:rPr>
        <w:t xml:space="preserve"> </w:t>
      </w:r>
    </w:p>
    <w:p w14:paraId="45198BCA" w14:textId="77777777" w:rsidR="00D15122" w:rsidRPr="00A8085E" w:rsidRDefault="00000DCB" w:rsidP="007F6E1B">
      <w:pPr>
        <w:ind w:right="192"/>
        <w:rPr>
          <w:rFonts w:ascii="Times New Roman" w:eastAsia="Times New Roman" w:hAnsi="Times New Roman"/>
          <w:color w:val="000000"/>
        </w:rPr>
      </w:pPr>
      <w:r w:rsidRPr="00A8085E">
        <w:rPr>
          <w:rFonts w:ascii="Times New Roman" w:hAnsi="Times New Roman"/>
          <w:color w:val="000000"/>
        </w:rPr>
        <w:t>D</w:t>
      </w:r>
      <w:r w:rsidR="009B0756" w:rsidRPr="00A8085E">
        <w:rPr>
          <w:rFonts w:ascii="Times New Roman" w:hAnsi="Times New Roman"/>
          <w:color w:val="000000"/>
        </w:rPr>
        <w:t>r</w:t>
      </w:r>
      <w:r w:rsidRPr="00A8085E">
        <w:rPr>
          <w:rFonts w:ascii="Times New Roman" w:hAnsi="Times New Roman"/>
          <w:color w:val="000000"/>
        </w:rPr>
        <w:t>ošums un efektivitāte nav pētīti</w:t>
      </w:r>
      <w:r w:rsidR="009B0756" w:rsidRPr="00A8085E">
        <w:rPr>
          <w:rFonts w:ascii="Times New Roman" w:hAnsi="Times New Roman"/>
          <w:color w:val="000000"/>
        </w:rPr>
        <w:t xml:space="preserve"> pacientiem ar aknu darbības traucējumiem (skatīt 5.2. apakšpunktu).</w:t>
      </w:r>
    </w:p>
    <w:p w14:paraId="001494A3" w14:textId="77777777" w:rsidR="006F7CE5" w:rsidRPr="00A8085E" w:rsidRDefault="006F7CE5" w:rsidP="007F6E1B">
      <w:pPr>
        <w:rPr>
          <w:rFonts w:ascii="Times New Roman" w:hAnsi="Times New Roman"/>
          <w:color w:val="000000"/>
          <w:u w:val="single" w:color="000000"/>
        </w:rPr>
      </w:pPr>
    </w:p>
    <w:p w14:paraId="3096D2EF" w14:textId="77777777" w:rsidR="00D15122" w:rsidRPr="00A8085E" w:rsidRDefault="009B0756" w:rsidP="00C0667E">
      <w:pPr>
        <w:keepNext/>
        <w:rPr>
          <w:rFonts w:ascii="Times New Roman" w:eastAsia="Times New Roman" w:hAnsi="Times New Roman"/>
          <w:i/>
          <w:color w:val="000000"/>
        </w:rPr>
      </w:pPr>
      <w:r w:rsidRPr="00A8085E">
        <w:rPr>
          <w:rFonts w:ascii="Times New Roman" w:hAnsi="Times New Roman"/>
          <w:i/>
          <w:color w:val="000000"/>
          <w:u w:val="single" w:color="000000"/>
        </w:rPr>
        <w:t>Pediatriskā populācija</w:t>
      </w:r>
    </w:p>
    <w:p w14:paraId="2526EAA0" w14:textId="77777777" w:rsidR="00D15122" w:rsidRPr="00A8085E" w:rsidRDefault="00D15122" w:rsidP="007F6E1B">
      <w:pPr>
        <w:rPr>
          <w:rFonts w:ascii="Times New Roman" w:eastAsia="Times New Roman" w:hAnsi="Times New Roman"/>
          <w:color w:val="000000"/>
        </w:rPr>
      </w:pPr>
    </w:p>
    <w:p w14:paraId="6103CE65" w14:textId="77777777" w:rsidR="00D15122" w:rsidRPr="00A8085E" w:rsidRDefault="009B0756" w:rsidP="007F6E1B">
      <w:pPr>
        <w:pStyle w:val="BodyText"/>
        <w:ind w:left="0" w:right="209"/>
        <w:rPr>
          <w:color w:val="000000"/>
        </w:rPr>
      </w:pPr>
      <w:r w:rsidRPr="00A8085E">
        <w:rPr>
          <w:color w:val="000000"/>
        </w:rPr>
        <w:t>Bevacizumaba drošums un efektivitāte, lietojot bērniem</w:t>
      </w:r>
      <w:r w:rsidR="007A3D74" w:rsidRPr="00A8085E">
        <w:rPr>
          <w:color w:val="000000"/>
        </w:rPr>
        <w:t>, kas jaunāki par</w:t>
      </w:r>
      <w:r w:rsidRPr="00A8085E">
        <w:rPr>
          <w:color w:val="000000"/>
        </w:rPr>
        <w:t xml:space="preserve"> 18 gadiem, nav pierādīta. Pašlaik pieejamie dati apskatīti 4.8., 5.1. un 5.2. apakšpunktā, taču ieteikumus par devām nevar sniegt.</w:t>
      </w:r>
    </w:p>
    <w:p w14:paraId="6A11E376" w14:textId="77777777" w:rsidR="00D15122" w:rsidRPr="00A8085E" w:rsidRDefault="00D15122" w:rsidP="007F6E1B">
      <w:pPr>
        <w:rPr>
          <w:rFonts w:ascii="Times New Roman" w:eastAsia="Times New Roman" w:hAnsi="Times New Roman"/>
          <w:color w:val="000000"/>
        </w:rPr>
      </w:pPr>
    </w:p>
    <w:p w14:paraId="4B501FDA" w14:textId="77777777" w:rsidR="00D15122" w:rsidRPr="00A8085E" w:rsidRDefault="009B0756" w:rsidP="007F6E1B">
      <w:pPr>
        <w:pStyle w:val="BodyText"/>
        <w:ind w:left="0" w:right="137"/>
        <w:rPr>
          <w:color w:val="000000"/>
        </w:rPr>
      </w:pPr>
      <w:r w:rsidRPr="00A8085E">
        <w:rPr>
          <w:color w:val="000000"/>
        </w:rPr>
        <w:t>Bevacizumabs nav piemērots lietošanai pediatriskā populācijā resnās zarnas, taisnās zarnas, krūts, plaušu, olnīcu, olvadu, vēderplēves, dzemdes kakla un nieru vēža ārstēšanas indikāciju gadījumā.</w:t>
      </w:r>
    </w:p>
    <w:p w14:paraId="5BE2BCF2" w14:textId="77777777" w:rsidR="00D15122" w:rsidRPr="00A8085E" w:rsidRDefault="00D15122" w:rsidP="007F6E1B">
      <w:pPr>
        <w:rPr>
          <w:rFonts w:ascii="Times New Roman" w:eastAsia="Times New Roman" w:hAnsi="Times New Roman"/>
          <w:color w:val="000000"/>
        </w:rPr>
      </w:pPr>
    </w:p>
    <w:p w14:paraId="24776615" w14:textId="77777777" w:rsidR="00D15122" w:rsidRPr="00A8085E" w:rsidRDefault="009B0756" w:rsidP="007F6E1B">
      <w:pPr>
        <w:pStyle w:val="BodyText"/>
        <w:ind w:left="0"/>
        <w:rPr>
          <w:color w:val="000000"/>
        </w:rPr>
      </w:pPr>
      <w:r w:rsidRPr="00A8085E">
        <w:rPr>
          <w:color w:val="000000"/>
          <w:u w:val="single" w:color="000000"/>
        </w:rPr>
        <w:t>Lietošanas veids</w:t>
      </w:r>
    </w:p>
    <w:p w14:paraId="13940920" w14:textId="77777777" w:rsidR="00D15122" w:rsidRPr="00A8085E" w:rsidRDefault="00D15122" w:rsidP="007F6E1B">
      <w:pPr>
        <w:rPr>
          <w:rFonts w:ascii="Times New Roman" w:eastAsia="Times New Roman" w:hAnsi="Times New Roman"/>
          <w:color w:val="000000"/>
        </w:rPr>
      </w:pPr>
    </w:p>
    <w:p w14:paraId="312ECDC5" w14:textId="77777777" w:rsidR="00D15122" w:rsidRPr="00A8085E" w:rsidRDefault="00000DCB" w:rsidP="00000DCB">
      <w:pPr>
        <w:pStyle w:val="BodyText"/>
        <w:ind w:left="0" w:right="197"/>
        <w:rPr>
          <w:color w:val="000000"/>
        </w:rPr>
      </w:pPr>
      <w:r w:rsidRPr="00A8085E">
        <w:rPr>
          <w:color w:val="000000"/>
        </w:rPr>
        <w:t xml:space="preserve">Zirabev paredzēts intravenozai lietošanai. </w:t>
      </w:r>
      <w:r w:rsidR="009B0756" w:rsidRPr="00A8085E">
        <w:rPr>
          <w:color w:val="000000"/>
        </w:rPr>
        <w:t>Sākumdeva jāievada 90 minūtes ilgas intravenozas infūzijas veidā. Ja labi panesta pirmā infūzija, otro infūziju drīkst ievadīt 60 minūšu laikā. Ja labi panesta 60</w:t>
      </w:r>
      <w:r w:rsidRPr="00A8085E">
        <w:rPr>
          <w:color w:val="000000"/>
        </w:rPr>
        <w:t xml:space="preserve"> minūtes ilgā </w:t>
      </w:r>
      <w:r w:rsidR="009B0756" w:rsidRPr="00A8085E">
        <w:rPr>
          <w:color w:val="000000"/>
        </w:rPr>
        <w:t>infūzija, visas nākamās infūzijas drīkst ievadīt 30 minūšu laikā.</w:t>
      </w:r>
    </w:p>
    <w:p w14:paraId="6B98BA6F" w14:textId="77777777" w:rsidR="00D15122" w:rsidRPr="00A8085E" w:rsidRDefault="00D15122" w:rsidP="00000DCB">
      <w:pPr>
        <w:rPr>
          <w:rFonts w:ascii="Times New Roman" w:eastAsia="Times New Roman" w:hAnsi="Times New Roman"/>
          <w:color w:val="000000"/>
        </w:rPr>
      </w:pPr>
    </w:p>
    <w:p w14:paraId="5D35132F" w14:textId="77777777" w:rsidR="00D15122" w:rsidRPr="00A8085E" w:rsidRDefault="009B0756" w:rsidP="00000DCB">
      <w:pPr>
        <w:pStyle w:val="BodyText"/>
        <w:ind w:left="0"/>
        <w:rPr>
          <w:color w:val="000000"/>
        </w:rPr>
      </w:pPr>
      <w:r w:rsidRPr="00A8085E">
        <w:rPr>
          <w:color w:val="000000"/>
        </w:rPr>
        <w:t xml:space="preserve">To nedrīkst ievadīt intravenozi </w:t>
      </w:r>
      <w:r w:rsidR="00000DCB" w:rsidRPr="00A8085E">
        <w:rPr>
          <w:color w:val="000000"/>
        </w:rPr>
        <w:t>strūklas</w:t>
      </w:r>
      <w:r w:rsidRPr="00A8085E">
        <w:rPr>
          <w:color w:val="000000"/>
        </w:rPr>
        <w:t xml:space="preserve"> vai bolus injekcijas veidā.</w:t>
      </w:r>
    </w:p>
    <w:p w14:paraId="582DCA6A" w14:textId="77777777" w:rsidR="00D15122" w:rsidRPr="00A8085E" w:rsidRDefault="00D15122" w:rsidP="00000DCB">
      <w:pPr>
        <w:rPr>
          <w:rFonts w:ascii="Times New Roman" w:eastAsia="Times New Roman" w:hAnsi="Times New Roman"/>
          <w:color w:val="000000"/>
        </w:rPr>
      </w:pPr>
    </w:p>
    <w:p w14:paraId="6FBB2443" w14:textId="77777777" w:rsidR="00D15122" w:rsidRPr="00A8085E" w:rsidRDefault="009B0756" w:rsidP="00000DCB">
      <w:pPr>
        <w:pStyle w:val="BodyText"/>
        <w:ind w:left="0" w:right="137"/>
        <w:rPr>
          <w:color w:val="000000"/>
        </w:rPr>
      </w:pPr>
      <w:r w:rsidRPr="00A8085E">
        <w:rPr>
          <w:color w:val="000000"/>
        </w:rPr>
        <w:t>Devas samazināšana nevēlamo blakusparādību dēļ nav ieteicama. Ja ir atbilstošas indikācijas, ārstēšana vai nu jāpārtrauc pavisam, vai uz laiku jāatliek, kā aprakstīts 4.4. apakšpunktā.</w:t>
      </w:r>
    </w:p>
    <w:p w14:paraId="796B23C9" w14:textId="77777777" w:rsidR="00D15122" w:rsidRPr="00A8085E" w:rsidRDefault="00D15122" w:rsidP="007F6E1B">
      <w:pPr>
        <w:rPr>
          <w:rFonts w:ascii="Times New Roman" w:eastAsia="Times New Roman" w:hAnsi="Times New Roman"/>
          <w:color w:val="000000"/>
        </w:rPr>
      </w:pPr>
    </w:p>
    <w:p w14:paraId="1E48C331" w14:textId="77777777" w:rsidR="00D15122" w:rsidRPr="00A8085E" w:rsidRDefault="009B0756" w:rsidP="00E02503">
      <w:pPr>
        <w:rPr>
          <w:rFonts w:ascii="Times New Roman" w:eastAsia="Times New Roman" w:hAnsi="Times New Roman"/>
          <w:i/>
          <w:color w:val="000000"/>
        </w:rPr>
      </w:pPr>
      <w:r w:rsidRPr="00A8085E">
        <w:rPr>
          <w:rFonts w:ascii="Times New Roman" w:hAnsi="Times New Roman"/>
          <w:i/>
          <w:color w:val="000000"/>
          <w:u w:val="single" w:color="000000"/>
        </w:rPr>
        <w:t>Piesardzības pasākumi pirms zāļu lietošanas vai rīkošanās ar tām</w:t>
      </w:r>
    </w:p>
    <w:p w14:paraId="6874FB4D" w14:textId="77777777" w:rsidR="00D15122" w:rsidRPr="00A8085E" w:rsidRDefault="00D15122" w:rsidP="00E02503">
      <w:pPr>
        <w:rPr>
          <w:rFonts w:ascii="Times New Roman" w:eastAsia="Times New Roman" w:hAnsi="Times New Roman"/>
          <w:color w:val="000000"/>
        </w:rPr>
      </w:pPr>
    </w:p>
    <w:p w14:paraId="6AD9A445" w14:textId="77777777" w:rsidR="00D15122" w:rsidRPr="00A8085E" w:rsidRDefault="009B0756" w:rsidP="00E02503">
      <w:pPr>
        <w:pStyle w:val="BodyText"/>
        <w:ind w:left="0" w:right="393"/>
        <w:rPr>
          <w:color w:val="000000"/>
        </w:rPr>
      </w:pPr>
      <w:r w:rsidRPr="00A8085E">
        <w:rPr>
          <w:color w:val="000000"/>
        </w:rPr>
        <w:t xml:space="preserve">Ieteikumus par zāļu atšķaidīšanu pirms lietošanas skatīt 6.6. apakšpunktā. </w:t>
      </w:r>
      <w:r w:rsidR="00DA3CC9" w:rsidRPr="00A8085E">
        <w:rPr>
          <w:color w:val="000000"/>
        </w:rPr>
        <w:t>Zirabev</w:t>
      </w:r>
      <w:r w:rsidRPr="00A8085E">
        <w:rPr>
          <w:color w:val="000000"/>
        </w:rPr>
        <w:t xml:space="preserve"> infūziju šķīdumus nedrīkst lietot maisījumā vai ievadīt vienlaicīgi ar glikozes šķīdumiem. Šīs zāles nedrīkst sajaukt (lietot maisījumā) ar citām zālēm, izņemot 6.6. apakšpunktā minētās.</w:t>
      </w:r>
    </w:p>
    <w:p w14:paraId="3A7FC91A" w14:textId="77777777" w:rsidR="00D15122" w:rsidRPr="00A8085E" w:rsidRDefault="00D15122" w:rsidP="007F6E1B">
      <w:pPr>
        <w:rPr>
          <w:rFonts w:ascii="Times New Roman" w:eastAsia="Times New Roman" w:hAnsi="Times New Roman"/>
          <w:color w:val="000000"/>
        </w:rPr>
      </w:pPr>
    </w:p>
    <w:p w14:paraId="5352C2C9"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4.3.</w:t>
      </w:r>
      <w:r w:rsidRPr="00A8085E">
        <w:rPr>
          <w:rFonts w:ascii="Times New Roman" w:hAnsi="Times New Roman"/>
          <w:b/>
          <w:color w:val="000000"/>
        </w:rPr>
        <w:tab/>
        <w:t>Kontrindikācijas</w:t>
      </w:r>
    </w:p>
    <w:p w14:paraId="290778C8" w14:textId="77777777" w:rsidR="00D15122" w:rsidRPr="00A8085E" w:rsidRDefault="00D15122" w:rsidP="007F6E1B">
      <w:pPr>
        <w:rPr>
          <w:rFonts w:ascii="Times New Roman" w:eastAsia="Times New Roman" w:hAnsi="Times New Roman"/>
          <w:bCs/>
          <w:color w:val="000000"/>
        </w:rPr>
      </w:pPr>
    </w:p>
    <w:p w14:paraId="1EB14961" w14:textId="77777777" w:rsidR="00D15122" w:rsidRPr="00A8085E" w:rsidRDefault="009B0756" w:rsidP="00C50F8A">
      <w:pPr>
        <w:pStyle w:val="BodyText"/>
        <w:numPr>
          <w:ilvl w:val="0"/>
          <w:numId w:val="15"/>
        </w:numPr>
        <w:tabs>
          <w:tab w:val="left" w:pos="719"/>
        </w:tabs>
        <w:spacing w:line="253" w:lineRule="exact"/>
        <w:ind w:left="709" w:hanging="709"/>
        <w:rPr>
          <w:color w:val="000000"/>
        </w:rPr>
      </w:pPr>
      <w:r w:rsidRPr="00A8085E">
        <w:rPr>
          <w:color w:val="000000"/>
        </w:rPr>
        <w:t>Paaugstināta jutība pret aktīvo vielu vai jebkuru no 6.1. apakšpunktā uzskaitītajām palīgvielām.</w:t>
      </w:r>
    </w:p>
    <w:p w14:paraId="1258D4F9" w14:textId="77777777" w:rsidR="00D15122" w:rsidRPr="00A8085E" w:rsidRDefault="009B0756" w:rsidP="007F6E1B">
      <w:pPr>
        <w:pStyle w:val="BodyText"/>
        <w:numPr>
          <w:ilvl w:val="0"/>
          <w:numId w:val="15"/>
        </w:numPr>
        <w:tabs>
          <w:tab w:val="left" w:pos="719"/>
        </w:tabs>
        <w:ind w:left="720" w:right="291" w:hanging="720"/>
        <w:rPr>
          <w:color w:val="000000"/>
        </w:rPr>
      </w:pPr>
      <w:r w:rsidRPr="00A8085E">
        <w:rPr>
          <w:color w:val="000000"/>
        </w:rPr>
        <w:t>Paaugstināta jutība pret Ķīnas kāmju olnīcu (</w:t>
      </w:r>
      <w:r w:rsidRPr="00A8085E">
        <w:rPr>
          <w:i/>
          <w:color w:val="000000"/>
        </w:rPr>
        <w:t>Chinese Hamster Ovary</w:t>
      </w:r>
      <w:r w:rsidRPr="00A8085E">
        <w:rPr>
          <w:color w:val="000000"/>
        </w:rPr>
        <w:t> </w:t>
      </w:r>
      <w:r w:rsidR="005301BF" w:rsidRPr="00A8085E">
        <w:rPr>
          <w:color w:val="000000"/>
        </w:rPr>
        <w:t>–</w:t>
      </w:r>
      <w:r w:rsidRPr="00A8085E">
        <w:rPr>
          <w:color w:val="000000"/>
        </w:rPr>
        <w:t xml:space="preserve"> CHO) šūnu preparātiem vai citām rekombinantām cilvēka vai humanizētām antivielām.</w:t>
      </w:r>
    </w:p>
    <w:p w14:paraId="74EF19EA" w14:textId="77777777" w:rsidR="00D15122" w:rsidRPr="00A8085E" w:rsidRDefault="009B0756" w:rsidP="007F6E1B">
      <w:pPr>
        <w:pStyle w:val="BodyText"/>
        <w:numPr>
          <w:ilvl w:val="0"/>
          <w:numId w:val="15"/>
        </w:numPr>
        <w:tabs>
          <w:tab w:val="left" w:pos="719"/>
        </w:tabs>
        <w:spacing w:line="252" w:lineRule="exact"/>
        <w:ind w:left="0" w:firstLine="0"/>
        <w:rPr>
          <w:color w:val="000000"/>
        </w:rPr>
      </w:pPr>
      <w:r w:rsidRPr="00A8085E">
        <w:rPr>
          <w:color w:val="000000"/>
        </w:rPr>
        <w:t>Grūtniecība (skatīt 4.6. apakšpunktu).</w:t>
      </w:r>
    </w:p>
    <w:p w14:paraId="13C20E76" w14:textId="77777777" w:rsidR="00D15122" w:rsidRPr="00A8085E" w:rsidRDefault="00D15122" w:rsidP="007F6E1B">
      <w:pPr>
        <w:rPr>
          <w:rFonts w:ascii="Times New Roman" w:eastAsia="Times New Roman" w:hAnsi="Times New Roman"/>
          <w:color w:val="000000"/>
        </w:rPr>
      </w:pPr>
    </w:p>
    <w:p w14:paraId="16B18070" w14:textId="77777777" w:rsidR="00D15122" w:rsidRPr="00A8085E" w:rsidRDefault="003E4A60" w:rsidP="00D42BCF">
      <w:pPr>
        <w:keepNext/>
        <w:tabs>
          <w:tab w:val="left" w:pos="685"/>
        </w:tabs>
        <w:rPr>
          <w:rFonts w:ascii="Times New Roman" w:hAnsi="Times New Roman"/>
          <w:b/>
          <w:color w:val="000000"/>
        </w:rPr>
      </w:pPr>
      <w:r w:rsidRPr="00A8085E">
        <w:rPr>
          <w:rFonts w:ascii="Times New Roman" w:hAnsi="Times New Roman"/>
          <w:b/>
          <w:color w:val="000000"/>
        </w:rPr>
        <w:t>4.4.</w:t>
      </w:r>
      <w:r w:rsidRPr="00A8085E">
        <w:rPr>
          <w:rFonts w:ascii="Times New Roman" w:hAnsi="Times New Roman"/>
          <w:b/>
          <w:color w:val="000000"/>
        </w:rPr>
        <w:tab/>
        <w:t>Īpaši brīdinājumi un piesardzība lietošanā</w:t>
      </w:r>
    </w:p>
    <w:p w14:paraId="32990BAD" w14:textId="77777777" w:rsidR="00D15122" w:rsidRPr="00A8085E" w:rsidRDefault="00D15122" w:rsidP="00D42BCF">
      <w:pPr>
        <w:keepNext/>
        <w:rPr>
          <w:rFonts w:ascii="Times New Roman" w:eastAsia="Times New Roman" w:hAnsi="Times New Roman"/>
          <w:bCs/>
          <w:color w:val="000000"/>
        </w:rPr>
      </w:pPr>
    </w:p>
    <w:p w14:paraId="3461AE29" w14:textId="77777777" w:rsidR="00000DCB" w:rsidRPr="00A8085E" w:rsidRDefault="00000DCB" w:rsidP="00F3036F">
      <w:pPr>
        <w:pStyle w:val="BodyText"/>
        <w:keepNext/>
        <w:keepLines/>
        <w:ind w:left="0" w:right="210"/>
        <w:rPr>
          <w:color w:val="000000"/>
          <w:u w:val="single"/>
        </w:rPr>
      </w:pPr>
      <w:r w:rsidRPr="00A8085E">
        <w:rPr>
          <w:color w:val="000000"/>
          <w:u w:val="single"/>
        </w:rPr>
        <w:t>Izsekojamība</w:t>
      </w:r>
    </w:p>
    <w:p w14:paraId="22632B38" w14:textId="77777777" w:rsidR="00000DCB" w:rsidRPr="00A8085E" w:rsidRDefault="00000DCB" w:rsidP="00D42BCF">
      <w:pPr>
        <w:pStyle w:val="BodyText"/>
        <w:keepNext/>
        <w:ind w:left="0" w:right="209"/>
        <w:rPr>
          <w:color w:val="000000"/>
        </w:rPr>
      </w:pPr>
    </w:p>
    <w:p w14:paraId="517DD264" w14:textId="77777777" w:rsidR="00D15122" w:rsidRPr="00A8085E" w:rsidRDefault="009B0756" w:rsidP="00D42BCF">
      <w:pPr>
        <w:pStyle w:val="BodyText"/>
        <w:keepNext/>
        <w:ind w:left="0" w:right="209"/>
        <w:rPr>
          <w:color w:val="000000"/>
        </w:rPr>
      </w:pPr>
      <w:r w:rsidRPr="00A8085E">
        <w:rPr>
          <w:color w:val="000000"/>
        </w:rPr>
        <w:t>Lai uzlabotu bioloģisk</w:t>
      </w:r>
      <w:r w:rsidR="00F47D37" w:rsidRPr="00A8085E">
        <w:rPr>
          <w:color w:val="000000"/>
        </w:rPr>
        <w:t>o</w:t>
      </w:r>
      <w:r w:rsidRPr="00A8085E">
        <w:rPr>
          <w:color w:val="000000"/>
        </w:rPr>
        <w:t xml:space="preserve"> zāļu izsekojamību, </w:t>
      </w:r>
      <w:r w:rsidR="00F47D37" w:rsidRPr="00A8085E">
        <w:rPr>
          <w:color w:val="000000"/>
        </w:rPr>
        <w:t xml:space="preserve">ir skaidri jāreģistrē lietoto </w:t>
      </w:r>
      <w:r w:rsidRPr="00A8085E">
        <w:rPr>
          <w:color w:val="000000"/>
        </w:rPr>
        <w:t>zāļu nosaukums un sērijas numurs.</w:t>
      </w:r>
    </w:p>
    <w:p w14:paraId="62FD385E" w14:textId="77777777" w:rsidR="00D15122" w:rsidRPr="00A8085E" w:rsidRDefault="00D15122" w:rsidP="007F6E1B">
      <w:pPr>
        <w:rPr>
          <w:rFonts w:ascii="Times New Roman" w:eastAsia="Times New Roman" w:hAnsi="Times New Roman"/>
          <w:color w:val="000000"/>
        </w:rPr>
      </w:pPr>
    </w:p>
    <w:p w14:paraId="27685986" w14:textId="77777777" w:rsidR="00D15122" w:rsidRPr="00A8085E" w:rsidRDefault="009B0756" w:rsidP="00F67A86">
      <w:pPr>
        <w:keepNext/>
        <w:widowControl/>
        <w:spacing w:line="252" w:lineRule="exact"/>
        <w:rPr>
          <w:rFonts w:ascii="Times New Roman" w:hAnsi="Times New Roman"/>
          <w:color w:val="000000"/>
          <w:u w:val="single"/>
        </w:rPr>
      </w:pPr>
      <w:r w:rsidRPr="00A8085E">
        <w:rPr>
          <w:rFonts w:ascii="Times New Roman" w:hAnsi="Times New Roman"/>
          <w:color w:val="000000"/>
          <w:u w:val="single"/>
        </w:rPr>
        <w:lastRenderedPageBreak/>
        <w:t>Kuņģa-zarnu trakta (KZT) perforācijas un fistulas (skatīt 4.8. apakšpunktu)</w:t>
      </w:r>
    </w:p>
    <w:p w14:paraId="693F2851" w14:textId="77777777" w:rsidR="00000DCB" w:rsidRPr="00A8085E" w:rsidRDefault="00000DCB" w:rsidP="00F67A86">
      <w:pPr>
        <w:keepNext/>
        <w:widowControl/>
        <w:spacing w:line="252" w:lineRule="exact"/>
        <w:rPr>
          <w:rFonts w:ascii="Times New Roman" w:eastAsia="Times New Roman" w:hAnsi="Times New Roman"/>
          <w:color w:val="000000"/>
          <w:u w:val="single"/>
        </w:rPr>
      </w:pPr>
    </w:p>
    <w:p w14:paraId="36FAA5EF" w14:textId="77777777" w:rsidR="00D15122" w:rsidRPr="00A8085E" w:rsidRDefault="009B0756" w:rsidP="00F67A86">
      <w:pPr>
        <w:pStyle w:val="BodyText"/>
        <w:keepNext/>
        <w:widowControl/>
        <w:ind w:left="0" w:right="209"/>
        <w:rPr>
          <w:color w:val="000000"/>
        </w:rPr>
      </w:pPr>
      <w:r w:rsidRPr="00A8085E">
        <w:rPr>
          <w:color w:val="000000"/>
        </w:rPr>
        <w:t xml:space="preserve">Bevacizumaba terapijas laikā pacientiem var būt palielināts kuņģa-zarnu trakta un žultspūšļa perforācijas risks. Pacientiem ar metastātisku resnās vai taisnās zarnas karcinomu intraabdomināls iekaisuma process var būt kuņģa-zarnu trakta perforācijas riska faktors, tādēļ, ārstējot šos pacientus, jāievēro piesardzība. Pacientiem, kuriem ar bevacizumabu tiek ārstēts pastāvīgs, recidivējošs vai metastātisks dzemdes kakla vēzis, agrāk veikta apstarošana ir KZT perforācijas riska faktors, un visiem pacientiem ar KZT perforāciju anamnēzē </w:t>
      </w:r>
      <w:r w:rsidR="005301BF" w:rsidRPr="00A8085E">
        <w:rPr>
          <w:color w:val="000000"/>
        </w:rPr>
        <w:t xml:space="preserve">bija </w:t>
      </w:r>
      <w:r w:rsidRPr="00A8085E">
        <w:rPr>
          <w:color w:val="000000"/>
        </w:rPr>
        <w:t>veikta apstarošana. Pacientiem, kuriem rodas kuņģa-zarnu trakta perforācija, terapija ir jāpārtrauc.</w:t>
      </w:r>
    </w:p>
    <w:p w14:paraId="48BC9AFD" w14:textId="77777777" w:rsidR="00D15122" w:rsidRPr="00A8085E" w:rsidRDefault="00D15122" w:rsidP="007F6E1B">
      <w:pPr>
        <w:rPr>
          <w:rFonts w:ascii="Times New Roman" w:eastAsia="Times New Roman" w:hAnsi="Times New Roman"/>
          <w:color w:val="000000"/>
        </w:rPr>
      </w:pPr>
    </w:p>
    <w:p w14:paraId="0692BB99" w14:textId="77777777" w:rsidR="00D15122" w:rsidRPr="00A8085E" w:rsidRDefault="009B0756" w:rsidP="00E02503">
      <w:pPr>
        <w:spacing w:line="252" w:lineRule="exact"/>
        <w:rPr>
          <w:rFonts w:ascii="Times New Roman" w:hAnsi="Times New Roman"/>
          <w:color w:val="000000"/>
          <w:u w:val="single"/>
        </w:rPr>
      </w:pPr>
      <w:r w:rsidRPr="00A8085E">
        <w:rPr>
          <w:rFonts w:ascii="Times New Roman" w:hAnsi="Times New Roman"/>
          <w:color w:val="000000"/>
          <w:u w:val="single"/>
        </w:rPr>
        <w:t>KZT-maksts fistulas pētījumā GOG-0240</w:t>
      </w:r>
    </w:p>
    <w:p w14:paraId="46338E56" w14:textId="77777777" w:rsidR="00000DCB" w:rsidRPr="00A8085E" w:rsidRDefault="00000DCB" w:rsidP="00E02503">
      <w:pPr>
        <w:spacing w:line="252" w:lineRule="exact"/>
        <w:rPr>
          <w:rFonts w:ascii="Times New Roman" w:eastAsia="Times New Roman" w:hAnsi="Times New Roman"/>
          <w:color w:val="000000"/>
          <w:u w:val="single"/>
        </w:rPr>
      </w:pPr>
    </w:p>
    <w:p w14:paraId="42E84418" w14:textId="77777777" w:rsidR="00D15122" w:rsidRPr="00A8085E" w:rsidRDefault="009B0756" w:rsidP="00E02503">
      <w:pPr>
        <w:pStyle w:val="BodyText"/>
        <w:ind w:left="0" w:right="137"/>
        <w:rPr>
          <w:color w:val="000000"/>
        </w:rPr>
      </w:pPr>
      <w:r w:rsidRPr="00A8085E">
        <w:rPr>
          <w:color w:val="000000"/>
        </w:rPr>
        <w:t>Pacientiem, kuriem ar bevacizumabu ārstē persistējošu, recidivējošu vai metastātisku dzemdes kakla vēzi, ir palielināts fistulu risks starp maksti un jebkuru KZT daļu (gastrointestinālas-vaginālas fistulas). Galvenais KZT-maksts fistulu rašanās riska faktors ir agrāk veikta apstarošana, un visiem pacientiem ar KZT-maksts fistulām anamnēzē veikta apstarošana. Vēl viens nozīmīgs KZT-maksts fistulu rašanās riska faktors ir vēža recidīvs agrāk veiktas apstarošanas laukā.</w:t>
      </w:r>
    </w:p>
    <w:p w14:paraId="6389382A" w14:textId="77777777" w:rsidR="004666BE" w:rsidRPr="00A8085E" w:rsidRDefault="004666BE" w:rsidP="007F6E1B">
      <w:pPr>
        <w:rPr>
          <w:rFonts w:ascii="Times New Roman" w:hAnsi="Times New Roman"/>
          <w:color w:val="000000"/>
        </w:rPr>
      </w:pPr>
    </w:p>
    <w:p w14:paraId="223C8F3B" w14:textId="77777777" w:rsidR="00D15122" w:rsidRPr="00A8085E" w:rsidRDefault="009B0756" w:rsidP="007F6E1B">
      <w:pPr>
        <w:rPr>
          <w:rFonts w:ascii="Times New Roman" w:hAnsi="Times New Roman"/>
          <w:color w:val="000000"/>
          <w:u w:val="single"/>
        </w:rPr>
      </w:pPr>
      <w:r w:rsidRPr="00A8085E">
        <w:rPr>
          <w:rFonts w:ascii="Times New Roman" w:hAnsi="Times New Roman"/>
          <w:color w:val="000000"/>
          <w:u w:val="single"/>
        </w:rPr>
        <w:t xml:space="preserve">Fistulas, kas nav </w:t>
      </w:r>
      <w:r w:rsidR="00C97ED6" w:rsidRPr="00A8085E">
        <w:rPr>
          <w:rFonts w:ascii="Times New Roman" w:hAnsi="Times New Roman"/>
          <w:color w:val="000000"/>
          <w:u w:val="single"/>
        </w:rPr>
        <w:t>KZT</w:t>
      </w:r>
      <w:r w:rsidRPr="00A8085E">
        <w:rPr>
          <w:rFonts w:ascii="Times New Roman" w:hAnsi="Times New Roman"/>
          <w:color w:val="000000"/>
          <w:u w:val="single"/>
        </w:rPr>
        <w:t xml:space="preserve"> (skatīt 4.8. apakšpunktu)</w:t>
      </w:r>
    </w:p>
    <w:p w14:paraId="084F9A76" w14:textId="77777777" w:rsidR="00C97ED6" w:rsidRPr="00A8085E" w:rsidRDefault="00C97ED6" w:rsidP="007F6E1B">
      <w:pPr>
        <w:rPr>
          <w:rFonts w:ascii="Times New Roman" w:eastAsia="Times New Roman" w:hAnsi="Times New Roman"/>
          <w:color w:val="000000"/>
          <w:u w:val="single"/>
        </w:rPr>
      </w:pPr>
    </w:p>
    <w:p w14:paraId="70E5540A" w14:textId="77777777" w:rsidR="00D15122" w:rsidRPr="00A8085E" w:rsidRDefault="009B0756" w:rsidP="007F6E1B">
      <w:pPr>
        <w:pStyle w:val="BodyText"/>
        <w:ind w:left="0" w:right="157"/>
        <w:rPr>
          <w:color w:val="000000"/>
        </w:rPr>
      </w:pPr>
      <w:r w:rsidRPr="00A8085E">
        <w:rPr>
          <w:color w:val="000000"/>
        </w:rPr>
        <w:t xml:space="preserve">Bevacizumaba terapijas laikā pacientiem var būt paaugstināts fistulu rašanās risks. Pilnībā pārtrauciet </w:t>
      </w:r>
      <w:r w:rsidR="00DA3CC9" w:rsidRPr="00A8085E">
        <w:rPr>
          <w:color w:val="000000"/>
        </w:rPr>
        <w:t>Zirabev</w:t>
      </w:r>
      <w:r w:rsidRPr="00A8085E">
        <w:rPr>
          <w:color w:val="000000"/>
        </w:rPr>
        <w:t xml:space="preserve"> lietošanu pacientiem ar traheoezofageālu (TE) vai jebkādu 4. pakāpes fistulu [ASV Nacionālais Vēža institūts </w:t>
      </w:r>
      <w:r w:rsidR="005301BF" w:rsidRPr="00A8085E">
        <w:rPr>
          <w:color w:val="000000"/>
        </w:rPr>
        <w:t>–</w:t>
      </w:r>
      <w:r w:rsidRPr="00A8085E">
        <w:rPr>
          <w:color w:val="000000"/>
        </w:rPr>
        <w:t xml:space="preserve"> Vispārējie blakusparādību terminoloģijas kritēriji (NCI-CTCAE v.3)]. Informācija par bevacizumaba lietošanas turpināšanu pacientiem ar citām fistulām ir ierobežota. </w:t>
      </w:r>
    </w:p>
    <w:p w14:paraId="28D60629" w14:textId="77777777" w:rsidR="00203535" w:rsidRPr="00A8085E" w:rsidRDefault="00203535" w:rsidP="007F6E1B">
      <w:pPr>
        <w:pStyle w:val="BodyText"/>
        <w:ind w:left="0" w:right="157"/>
        <w:rPr>
          <w:color w:val="000000"/>
        </w:rPr>
      </w:pPr>
    </w:p>
    <w:p w14:paraId="35B7168E" w14:textId="77777777" w:rsidR="00D15122" w:rsidRPr="00A8085E" w:rsidRDefault="009B0756" w:rsidP="007F6E1B">
      <w:pPr>
        <w:pStyle w:val="BodyText"/>
        <w:ind w:left="0" w:right="157"/>
        <w:rPr>
          <w:color w:val="000000"/>
        </w:rPr>
      </w:pPr>
      <w:r w:rsidRPr="00A8085E">
        <w:rPr>
          <w:color w:val="000000"/>
        </w:rPr>
        <w:t xml:space="preserve">Gadījumā, ja fistula ir iekšējos orgānos, bet tās izcelsme nav saistīta ar kuņģa-zarnu traktu, jāapsver </w:t>
      </w:r>
      <w:r w:rsidR="00DA3CC9" w:rsidRPr="00A8085E">
        <w:rPr>
          <w:color w:val="000000"/>
        </w:rPr>
        <w:t>Zirabev</w:t>
      </w:r>
      <w:r w:rsidRPr="00A8085E">
        <w:rPr>
          <w:color w:val="000000"/>
        </w:rPr>
        <w:t xml:space="preserve"> lietošanas pārtraukšana.</w:t>
      </w:r>
    </w:p>
    <w:p w14:paraId="4BE92040" w14:textId="77777777" w:rsidR="00D15122" w:rsidRPr="00A8085E" w:rsidRDefault="00D15122" w:rsidP="007F6E1B">
      <w:pPr>
        <w:rPr>
          <w:rFonts w:ascii="Times New Roman" w:eastAsia="Times New Roman" w:hAnsi="Times New Roman"/>
          <w:color w:val="000000"/>
        </w:rPr>
      </w:pPr>
    </w:p>
    <w:p w14:paraId="498708D9" w14:textId="77777777" w:rsidR="00D15122" w:rsidRPr="00A8085E" w:rsidRDefault="009B0756" w:rsidP="007F6E1B">
      <w:pPr>
        <w:spacing w:line="252" w:lineRule="exact"/>
        <w:rPr>
          <w:rFonts w:ascii="Times New Roman" w:hAnsi="Times New Roman"/>
          <w:color w:val="000000"/>
          <w:u w:val="single"/>
        </w:rPr>
      </w:pPr>
      <w:r w:rsidRPr="00A8085E">
        <w:rPr>
          <w:rFonts w:ascii="Times New Roman" w:hAnsi="Times New Roman"/>
          <w:color w:val="000000"/>
          <w:u w:val="single"/>
        </w:rPr>
        <w:t>Brū</w:t>
      </w:r>
      <w:r w:rsidR="00EB47F7" w:rsidRPr="00A8085E">
        <w:rPr>
          <w:rFonts w:ascii="Times New Roman" w:hAnsi="Times New Roman"/>
          <w:color w:val="000000"/>
          <w:u w:val="single"/>
        </w:rPr>
        <w:t>ces</w:t>
      </w:r>
      <w:r w:rsidRPr="00A8085E">
        <w:rPr>
          <w:rFonts w:ascii="Times New Roman" w:hAnsi="Times New Roman"/>
          <w:color w:val="000000"/>
          <w:u w:val="single"/>
        </w:rPr>
        <w:t xml:space="preserve"> dzīšanas komplikācijas (skatīt 4.8. apakšpunktu)</w:t>
      </w:r>
    </w:p>
    <w:p w14:paraId="5C6B3F40" w14:textId="77777777" w:rsidR="00C97ED6" w:rsidRPr="00A8085E" w:rsidRDefault="00C97ED6" w:rsidP="007F6E1B">
      <w:pPr>
        <w:spacing w:line="252" w:lineRule="exact"/>
        <w:rPr>
          <w:rFonts w:ascii="Times New Roman" w:eastAsia="Times New Roman" w:hAnsi="Times New Roman"/>
          <w:color w:val="000000"/>
          <w:u w:val="single"/>
        </w:rPr>
      </w:pPr>
    </w:p>
    <w:p w14:paraId="196672F6" w14:textId="77777777" w:rsidR="00D15122" w:rsidRPr="00A8085E" w:rsidRDefault="00007842" w:rsidP="007F6E1B">
      <w:pPr>
        <w:pStyle w:val="BodyText"/>
        <w:ind w:left="0" w:right="176"/>
        <w:rPr>
          <w:color w:val="000000"/>
        </w:rPr>
      </w:pPr>
      <w:r w:rsidRPr="00A8085E">
        <w:rPr>
          <w:color w:val="000000"/>
        </w:rPr>
        <w:t>Bevacizumabs var nelabvēlīgi ietekmēt brū</w:t>
      </w:r>
      <w:r w:rsidR="00EB47F7" w:rsidRPr="00A8085E">
        <w:rPr>
          <w:color w:val="000000"/>
        </w:rPr>
        <w:t>ces</w:t>
      </w:r>
      <w:r w:rsidRPr="00A8085E">
        <w:rPr>
          <w:color w:val="000000"/>
        </w:rPr>
        <w:t xml:space="preserve"> dzīšanu. Ir ziņots par nopietnām brū</w:t>
      </w:r>
      <w:r w:rsidR="00EB47F7" w:rsidRPr="00A8085E">
        <w:rPr>
          <w:color w:val="000000"/>
        </w:rPr>
        <w:t>ces</w:t>
      </w:r>
      <w:r w:rsidRPr="00A8085E">
        <w:rPr>
          <w:color w:val="000000"/>
        </w:rPr>
        <w:t xml:space="preserve"> dzīšanas komplikācijām, tai skaitā anastomozes komplikācijām, ar letālu iznākumu. Terapiju nedrīkst sākt vismaz 28 dienas pēc apjomīgas ķirurģiskas operācijas vai kamēr operācijas brūce nav pilnīgi sadzijusi. Pacientiem, kuriem terapijas laikā bijušas brū</w:t>
      </w:r>
      <w:r w:rsidR="00EB47F7" w:rsidRPr="00A8085E">
        <w:rPr>
          <w:color w:val="000000"/>
        </w:rPr>
        <w:t>ces</w:t>
      </w:r>
      <w:r w:rsidRPr="00A8085E">
        <w:rPr>
          <w:color w:val="000000"/>
        </w:rPr>
        <w:t xml:space="preserve"> dzīšanas komplikācijas, ārstēšana jāpārtrauc, līdz brūce ir pilnīgi sadzijusi. Terapija jāpārtrauc pirms plānveida operācijas.</w:t>
      </w:r>
    </w:p>
    <w:p w14:paraId="0A5512C0" w14:textId="77777777" w:rsidR="00D15122" w:rsidRPr="00A8085E" w:rsidRDefault="00D15122" w:rsidP="007F6E1B">
      <w:pPr>
        <w:rPr>
          <w:rFonts w:ascii="Times New Roman" w:eastAsia="Times New Roman" w:hAnsi="Times New Roman"/>
          <w:color w:val="000000"/>
        </w:rPr>
      </w:pPr>
    </w:p>
    <w:p w14:paraId="7CBCF8E2" w14:textId="77777777" w:rsidR="00D15122" w:rsidRPr="00A8085E" w:rsidRDefault="009B0756" w:rsidP="007F6E1B">
      <w:pPr>
        <w:pStyle w:val="BodyText"/>
        <w:ind w:left="0" w:right="157"/>
        <w:rPr>
          <w:color w:val="000000"/>
        </w:rPr>
      </w:pPr>
      <w:r w:rsidRPr="00A8085E">
        <w:rPr>
          <w:color w:val="000000"/>
        </w:rPr>
        <w:t>Ar bevacizumabu ārstētiem pacientiem retos gadījumos ziņots par nekrotizējošu fascītu, kam dažkārt bijis letāls iznākums. Tas parasti ir sekundārs process brū</w:t>
      </w:r>
      <w:r w:rsidR="00EB47F7" w:rsidRPr="00A8085E">
        <w:rPr>
          <w:color w:val="000000"/>
        </w:rPr>
        <w:t>ces</w:t>
      </w:r>
      <w:r w:rsidRPr="00A8085E">
        <w:rPr>
          <w:color w:val="000000"/>
        </w:rPr>
        <w:t xml:space="preserve"> dzīšanas komplikācijām, kuņģa-zarnu trakta perforācijai vai fistulai. Pacientiem, kuriem rodas nekrotizējošs fascīts, terapija ar </w:t>
      </w:r>
      <w:r w:rsidR="00DA3CC9" w:rsidRPr="00A8085E">
        <w:rPr>
          <w:color w:val="000000"/>
        </w:rPr>
        <w:t>Zirabev</w:t>
      </w:r>
      <w:r w:rsidRPr="00A8085E">
        <w:rPr>
          <w:color w:val="000000"/>
        </w:rPr>
        <w:t xml:space="preserve"> jāpārtrauc un steidzami jāuzsāk atbilstoša ārstēšana.</w:t>
      </w:r>
    </w:p>
    <w:p w14:paraId="78A4EB96" w14:textId="77777777" w:rsidR="00D15122" w:rsidRPr="00A8085E" w:rsidRDefault="00D15122" w:rsidP="007F6E1B">
      <w:pPr>
        <w:rPr>
          <w:rFonts w:ascii="Times New Roman" w:eastAsia="Times New Roman" w:hAnsi="Times New Roman"/>
          <w:color w:val="000000"/>
        </w:rPr>
      </w:pPr>
    </w:p>
    <w:p w14:paraId="69EED280" w14:textId="77777777" w:rsidR="00D15122" w:rsidRPr="00A8085E" w:rsidRDefault="009B0756" w:rsidP="007F6E1B">
      <w:pPr>
        <w:spacing w:line="252" w:lineRule="exact"/>
        <w:rPr>
          <w:rFonts w:ascii="Times New Roman" w:hAnsi="Times New Roman"/>
          <w:color w:val="000000"/>
          <w:u w:val="single"/>
        </w:rPr>
      </w:pPr>
      <w:r w:rsidRPr="00A8085E">
        <w:rPr>
          <w:rFonts w:ascii="Times New Roman" w:hAnsi="Times New Roman"/>
          <w:color w:val="000000"/>
          <w:u w:val="single"/>
        </w:rPr>
        <w:t>Hipertensija (skatīt 4.8. apakšpunktu)</w:t>
      </w:r>
    </w:p>
    <w:p w14:paraId="0A0E5FD4" w14:textId="77777777" w:rsidR="00C97ED6" w:rsidRPr="00A8085E" w:rsidRDefault="00C97ED6" w:rsidP="007F6E1B">
      <w:pPr>
        <w:spacing w:line="252" w:lineRule="exact"/>
        <w:rPr>
          <w:rFonts w:ascii="Times New Roman" w:eastAsia="Times New Roman" w:hAnsi="Times New Roman"/>
          <w:color w:val="000000"/>
          <w:u w:val="single"/>
        </w:rPr>
      </w:pPr>
    </w:p>
    <w:p w14:paraId="647F0DFF" w14:textId="77777777" w:rsidR="00D15122" w:rsidRPr="00A8085E" w:rsidRDefault="009B0756" w:rsidP="007F6E1B">
      <w:pPr>
        <w:pStyle w:val="BodyText"/>
        <w:ind w:left="0" w:right="227"/>
        <w:rPr>
          <w:color w:val="000000"/>
        </w:rPr>
      </w:pPr>
      <w:r w:rsidRPr="00A8085E">
        <w:rPr>
          <w:color w:val="000000"/>
        </w:rPr>
        <w:t xml:space="preserve">Pacientiem, kurus ārstēja ar bevacizumabu, novēroja hipertensijas sastopamības palielināšanos. Klīniskās drošības dati liecina, ka hipertensijas sastopamība, iespējams, ir atkarīga no devas. Iepriekš esoša hipertensija atbilstoši </w:t>
      </w:r>
      <w:r w:rsidR="005301BF" w:rsidRPr="00A8085E">
        <w:rPr>
          <w:color w:val="000000"/>
        </w:rPr>
        <w:t>jākontrolē</w:t>
      </w:r>
      <w:r w:rsidRPr="00A8085E">
        <w:rPr>
          <w:color w:val="000000"/>
        </w:rPr>
        <w:t xml:space="preserve"> pirms </w:t>
      </w:r>
      <w:r w:rsidR="00DA3CC9" w:rsidRPr="00A8085E">
        <w:rPr>
          <w:color w:val="000000"/>
        </w:rPr>
        <w:t>Zirabev</w:t>
      </w:r>
      <w:r w:rsidRPr="00A8085E">
        <w:rPr>
          <w:color w:val="000000"/>
        </w:rPr>
        <w:t xml:space="preserve"> terapijas uzsākšanas. Informācijas par bevacizumaba iedarbību pacientiem, kuriem terapijas sākumā ir nekontrolēta hipertensija, nav.</w:t>
      </w:r>
    </w:p>
    <w:p w14:paraId="7948E280" w14:textId="77777777" w:rsidR="00203535" w:rsidRPr="00A8085E" w:rsidRDefault="00203535" w:rsidP="007F6E1B">
      <w:pPr>
        <w:pStyle w:val="BodyText"/>
        <w:ind w:left="0"/>
        <w:rPr>
          <w:color w:val="000000"/>
        </w:rPr>
      </w:pPr>
    </w:p>
    <w:p w14:paraId="7C2633CB" w14:textId="77777777" w:rsidR="00D15122" w:rsidRPr="00A8085E" w:rsidRDefault="009B0756" w:rsidP="007F6E1B">
      <w:pPr>
        <w:pStyle w:val="BodyText"/>
        <w:ind w:left="0"/>
        <w:rPr>
          <w:color w:val="000000"/>
        </w:rPr>
      </w:pPr>
      <w:r w:rsidRPr="00A8085E">
        <w:rPr>
          <w:color w:val="000000"/>
        </w:rPr>
        <w:t xml:space="preserve">Parasti iesaka regulāri </w:t>
      </w:r>
      <w:r w:rsidR="005301BF" w:rsidRPr="00A8085E">
        <w:rPr>
          <w:color w:val="000000"/>
        </w:rPr>
        <w:t>monitorēt</w:t>
      </w:r>
      <w:r w:rsidRPr="00A8085E">
        <w:rPr>
          <w:color w:val="000000"/>
        </w:rPr>
        <w:t xml:space="preserve"> asinsspiedienu terapijas laikā.</w:t>
      </w:r>
    </w:p>
    <w:p w14:paraId="609DF725" w14:textId="77777777" w:rsidR="00D15122" w:rsidRPr="00A8085E" w:rsidRDefault="00D15122" w:rsidP="007F6E1B">
      <w:pPr>
        <w:rPr>
          <w:rFonts w:ascii="Times New Roman" w:eastAsia="Times New Roman" w:hAnsi="Times New Roman"/>
          <w:color w:val="000000"/>
        </w:rPr>
      </w:pPr>
    </w:p>
    <w:p w14:paraId="271F1EC9" w14:textId="77777777" w:rsidR="00D15122" w:rsidRPr="00A8085E" w:rsidRDefault="009B0756" w:rsidP="007F6E1B">
      <w:pPr>
        <w:pStyle w:val="BodyText"/>
        <w:ind w:left="0" w:right="157"/>
        <w:rPr>
          <w:color w:val="000000"/>
        </w:rPr>
      </w:pPr>
      <w:r w:rsidRPr="00A8085E">
        <w:rPr>
          <w:color w:val="000000"/>
        </w:rPr>
        <w:t xml:space="preserve">Lielākā daļā gadījumu hipertensija tika atbilstoši </w:t>
      </w:r>
      <w:r w:rsidR="005301BF" w:rsidRPr="00A8085E">
        <w:rPr>
          <w:color w:val="000000"/>
        </w:rPr>
        <w:t>kontrolēta</w:t>
      </w:r>
      <w:r w:rsidRPr="00A8085E">
        <w:rPr>
          <w:color w:val="000000"/>
        </w:rPr>
        <w:t xml:space="preserve"> ar standarta antihipertensīvu terapiju atbilstoši pacienta individuālajai situācijai. Diurētisko līdzekļu lietošana hipertensijas ārstēšanai nav ieteicama pacientiem, kuri saņem ķīmijterapijas shēmu ar cisplatīnu saturošiem līdzekļiem. </w:t>
      </w:r>
      <w:r w:rsidR="00DA3CC9" w:rsidRPr="00A8085E">
        <w:rPr>
          <w:color w:val="000000"/>
        </w:rPr>
        <w:t>Zirabev</w:t>
      </w:r>
      <w:r w:rsidRPr="00A8085E">
        <w:rPr>
          <w:color w:val="000000"/>
        </w:rPr>
        <w:t xml:space="preserve"> terapija pilnīgi jāpārtrauc, ja medicīniski nozīmīgu hipertensiju nevar atbilstoši kontrolēt ar antihipertensīvu terapiju vai </w:t>
      </w:r>
      <w:r w:rsidR="005301BF" w:rsidRPr="00A8085E">
        <w:rPr>
          <w:color w:val="000000"/>
        </w:rPr>
        <w:t xml:space="preserve">arī </w:t>
      </w:r>
      <w:r w:rsidRPr="00A8085E">
        <w:rPr>
          <w:color w:val="000000"/>
        </w:rPr>
        <w:t>ja pacientam attīstās hipertensīvā krīze vai hipertensīva encefalopātija.</w:t>
      </w:r>
    </w:p>
    <w:p w14:paraId="6FECBE69" w14:textId="77777777" w:rsidR="00183FE7" w:rsidRPr="00A8085E" w:rsidRDefault="00183FE7" w:rsidP="007F6E1B">
      <w:pPr>
        <w:pStyle w:val="BodyText"/>
        <w:ind w:left="0" w:right="157"/>
        <w:rPr>
          <w:color w:val="000000"/>
        </w:rPr>
      </w:pPr>
    </w:p>
    <w:p w14:paraId="6851C797" w14:textId="77777777" w:rsidR="00183FE7" w:rsidRPr="00A8085E" w:rsidRDefault="00183FE7" w:rsidP="006273DD">
      <w:pPr>
        <w:pStyle w:val="BodyText"/>
        <w:keepNext/>
        <w:keepLines/>
        <w:ind w:left="0" w:right="159"/>
        <w:rPr>
          <w:color w:val="000000"/>
        </w:rPr>
      </w:pPr>
      <w:r w:rsidRPr="00A8085E">
        <w:rPr>
          <w:color w:val="000000"/>
          <w:u w:val="single"/>
        </w:rPr>
        <w:t>Aneirisms un artēriju disekcijas</w:t>
      </w:r>
    </w:p>
    <w:p w14:paraId="2462D907" w14:textId="77777777" w:rsidR="00183FE7" w:rsidRPr="00A8085E" w:rsidRDefault="00183FE7" w:rsidP="006273DD">
      <w:pPr>
        <w:pStyle w:val="BodyText"/>
        <w:keepNext/>
        <w:keepLines/>
        <w:ind w:left="0" w:right="159"/>
        <w:rPr>
          <w:color w:val="000000"/>
        </w:rPr>
      </w:pPr>
    </w:p>
    <w:p w14:paraId="7F2CADF7" w14:textId="77777777" w:rsidR="00183FE7" w:rsidRPr="00A8085E" w:rsidRDefault="00183FE7" w:rsidP="007F6E1B">
      <w:pPr>
        <w:pStyle w:val="BodyText"/>
        <w:ind w:left="0" w:right="157"/>
        <w:rPr>
          <w:color w:val="000000"/>
        </w:rPr>
      </w:pPr>
      <w:r w:rsidRPr="00A8085E">
        <w:rPr>
          <w:i/>
          <w:iCs/>
          <w:color w:val="000000"/>
        </w:rPr>
        <w:t xml:space="preserve">VEGF </w:t>
      </w:r>
      <w:r w:rsidRPr="00A8085E">
        <w:rPr>
          <w:color w:val="000000"/>
        </w:rPr>
        <w:t xml:space="preserve">inhibitoru lietošana pacientiem ar hipertensiju vai bez tās var veicināt aneirismu un/vai artēriju disekciju veidošanos. Pirms </w:t>
      </w:r>
      <w:r w:rsidR="00E10B97" w:rsidRPr="00A8085E">
        <w:rPr>
          <w:color w:val="000000"/>
        </w:rPr>
        <w:t>Zirabev</w:t>
      </w:r>
      <w:r w:rsidRPr="00A8085E">
        <w:rPr>
          <w:color w:val="000000"/>
        </w:rPr>
        <w:t xml:space="preserve"> terapijas šis risks ir rūpīgi jāapsver pacientiem ar riska faktoriem, piemēram, hipertensiju vai aneirismu anamnēzē.</w:t>
      </w:r>
    </w:p>
    <w:p w14:paraId="701AE76C" w14:textId="77777777" w:rsidR="00D15122" w:rsidRPr="00A8085E" w:rsidRDefault="00D15122" w:rsidP="007F6E1B">
      <w:pPr>
        <w:rPr>
          <w:rFonts w:ascii="Times New Roman" w:eastAsia="Times New Roman" w:hAnsi="Times New Roman"/>
          <w:color w:val="000000"/>
        </w:rPr>
      </w:pPr>
    </w:p>
    <w:p w14:paraId="532CFC77" w14:textId="77777777" w:rsidR="00D15122" w:rsidRPr="00A8085E" w:rsidRDefault="009B0756" w:rsidP="007F6E1B">
      <w:pPr>
        <w:rPr>
          <w:rFonts w:ascii="Times New Roman" w:hAnsi="Times New Roman"/>
          <w:color w:val="000000"/>
          <w:u w:val="single"/>
        </w:rPr>
      </w:pPr>
      <w:r w:rsidRPr="00A8085E">
        <w:rPr>
          <w:rFonts w:ascii="Times New Roman" w:hAnsi="Times New Roman"/>
          <w:color w:val="000000"/>
          <w:u w:val="single"/>
        </w:rPr>
        <w:t>Atgriezeniskas mugurējās encefalopātijas sindroms (PRES) (skatīt 4.8. apakšpunktu)</w:t>
      </w:r>
    </w:p>
    <w:p w14:paraId="7FDE4029" w14:textId="77777777" w:rsidR="00C97ED6" w:rsidRPr="00A8085E" w:rsidRDefault="00C97ED6" w:rsidP="007F6E1B">
      <w:pPr>
        <w:rPr>
          <w:rFonts w:ascii="Times New Roman" w:eastAsia="Times New Roman" w:hAnsi="Times New Roman"/>
          <w:color w:val="000000"/>
        </w:rPr>
      </w:pPr>
    </w:p>
    <w:p w14:paraId="0C506A6C" w14:textId="77777777" w:rsidR="00D15122" w:rsidRPr="00A8085E" w:rsidRDefault="009B0756" w:rsidP="007F6E1B">
      <w:pPr>
        <w:pStyle w:val="BodyText"/>
        <w:ind w:left="0" w:right="176"/>
        <w:rPr>
          <w:color w:val="000000"/>
        </w:rPr>
      </w:pPr>
      <w:r w:rsidRPr="00A8085E">
        <w:rPr>
          <w:color w:val="000000"/>
        </w:rPr>
        <w:t>Ir saņemti reti ziņojumi par bevacizumaba ārstētiem pacientiem, kuriem radās atgriezeniskas mugurējās encefalopātijas sindroms (</w:t>
      </w:r>
      <w:r w:rsidR="00C97ED6" w:rsidRPr="00A8085E">
        <w:rPr>
          <w:color w:val="000000"/>
        </w:rPr>
        <w:t xml:space="preserve">PRES - </w:t>
      </w:r>
      <w:r w:rsidRPr="00A8085E">
        <w:rPr>
          <w:i/>
          <w:color w:val="000000"/>
        </w:rPr>
        <w:t>Posterior Reversible Encephalopathy Syndrome</w:t>
      </w:r>
      <w:r w:rsidRPr="00A8085E">
        <w:rPr>
          <w:color w:val="000000"/>
        </w:rPr>
        <w:t xml:space="preserve">) </w:t>
      </w:r>
      <w:r w:rsidR="005301BF" w:rsidRPr="00A8085E">
        <w:rPr>
          <w:color w:val="000000"/>
        </w:rPr>
        <w:t>–</w:t>
      </w:r>
      <w:r w:rsidRPr="00A8085E">
        <w:rPr>
          <w:color w:val="000000"/>
        </w:rPr>
        <w:t xml:space="preserve"> rets neiroloģisks traucējums, kas var noritēt arī ar šādām </w:t>
      </w:r>
      <w:r w:rsidR="005301BF" w:rsidRPr="00A8085E">
        <w:rPr>
          <w:color w:val="000000"/>
        </w:rPr>
        <w:t>pazīmēm</w:t>
      </w:r>
      <w:r w:rsidRPr="00A8085E">
        <w:rPr>
          <w:color w:val="000000"/>
        </w:rPr>
        <w:t xml:space="preserve"> un simptomiem: krampji, galvassāpes, psihiskā stāvokļa pārmaiņas, redzes traucējumi vai kortikāls aklums, ar vienlaicīgu hipertensiju vai bez. PRES diagnoze jāapstiprina ar smadzeņu </w:t>
      </w:r>
      <w:r w:rsidR="005301BF" w:rsidRPr="00A8085E">
        <w:rPr>
          <w:color w:val="000000"/>
        </w:rPr>
        <w:t>attēlveides</w:t>
      </w:r>
      <w:r w:rsidRPr="00A8085E">
        <w:rPr>
          <w:color w:val="000000"/>
        </w:rPr>
        <w:t xml:space="preserve"> izmeklējumu, vēlams, ar magnētisko rezonansi (MR). Pacientiem, kuriem rodas PRES, papildus </w:t>
      </w:r>
      <w:r w:rsidR="00DA3CC9" w:rsidRPr="00A8085E">
        <w:rPr>
          <w:color w:val="000000"/>
        </w:rPr>
        <w:t>Zirabev</w:t>
      </w:r>
      <w:r w:rsidRPr="00A8085E">
        <w:rPr>
          <w:color w:val="000000"/>
        </w:rPr>
        <w:t xml:space="preserve"> lietošanas pārtraukšanai ieteicama specifisku simptomu, tai skaitā hipertensijas, </w:t>
      </w:r>
      <w:r w:rsidR="005301BF" w:rsidRPr="00A8085E">
        <w:rPr>
          <w:color w:val="000000"/>
        </w:rPr>
        <w:t>kontrole</w:t>
      </w:r>
      <w:r w:rsidRPr="00A8085E">
        <w:rPr>
          <w:color w:val="000000"/>
        </w:rPr>
        <w:t>. Bevacizumaba terapijas atsākšanas drošums pacientiem ar iepriekš bijušu PRES nav zināms.</w:t>
      </w:r>
    </w:p>
    <w:p w14:paraId="040F58BA" w14:textId="77777777" w:rsidR="00D15122" w:rsidRPr="00A8085E" w:rsidRDefault="00D15122" w:rsidP="007F6E1B">
      <w:pPr>
        <w:rPr>
          <w:rFonts w:ascii="Times New Roman" w:eastAsia="Times New Roman" w:hAnsi="Times New Roman"/>
          <w:color w:val="000000"/>
        </w:rPr>
      </w:pPr>
    </w:p>
    <w:p w14:paraId="5BCB807B"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color w:val="000000"/>
          <w:u w:val="single"/>
        </w:rPr>
        <w:t>Proteinūrija (skatīt 4.8. apakšpunktu)</w:t>
      </w:r>
    </w:p>
    <w:p w14:paraId="290CCF45" w14:textId="77777777" w:rsidR="00C97ED6" w:rsidRPr="00A8085E" w:rsidRDefault="00C97ED6" w:rsidP="007F6E1B">
      <w:pPr>
        <w:pStyle w:val="BodyText"/>
        <w:ind w:left="0" w:right="185"/>
        <w:rPr>
          <w:color w:val="000000"/>
        </w:rPr>
      </w:pPr>
    </w:p>
    <w:p w14:paraId="6B7842B6" w14:textId="77777777" w:rsidR="00D15122" w:rsidRPr="00A8085E" w:rsidRDefault="009B0756" w:rsidP="007F6E1B">
      <w:pPr>
        <w:pStyle w:val="BodyText"/>
        <w:ind w:left="0" w:right="185"/>
        <w:rPr>
          <w:color w:val="000000"/>
        </w:rPr>
      </w:pPr>
      <w:r w:rsidRPr="00A8085E">
        <w:rPr>
          <w:color w:val="000000"/>
        </w:rPr>
        <w:t xml:space="preserve">Pacientiem, kuriem anamnēzē ir hipertensija, var būt paaugstināts proteinūrijas risks, lietojot bevacizumabu. Ir pierādījumi, kas liecina, ka visu pakāpju proteinūrija (ASV </w:t>
      </w:r>
      <w:r w:rsidR="00C97ED6" w:rsidRPr="00A8085E">
        <w:rPr>
          <w:color w:val="000000"/>
        </w:rPr>
        <w:t xml:space="preserve">Nacionālais </w:t>
      </w:r>
      <w:r w:rsidRPr="00A8085E">
        <w:rPr>
          <w:color w:val="000000"/>
        </w:rPr>
        <w:t xml:space="preserve">Vēža institūts </w:t>
      </w:r>
      <w:r w:rsidR="005301BF" w:rsidRPr="00A8085E">
        <w:rPr>
          <w:color w:val="000000"/>
        </w:rPr>
        <w:t>–</w:t>
      </w:r>
      <w:r w:rsidRPr="00A8085E">
        <w:rPr>
          <w:color w:val="000000"/>
        </w:rPr>
        <w:t xml:space="preserve"> Vispārējie blakusparādību terminoloģijas kritēriji [NCI-CTCAE v.3]) var būt atkarīga no devas. Pirms terapijas uzsākšanas un tās laikā ieteicama proteinūrijas </w:t>
      </w:r>
      <w:r w:rsidR="005301BF" w:rsidRPr="00A8085E">
        <w:rPr>
          <w:color w:val="000000"/>
        </w:rPr>
        <w:t>monitorēšana</w:t>
      </w:r>
      <w:r w:rsidRPr="00A8085E">
        <w:rPr>
          <w:color w:val="000000"/>
        </w:rPr>
        <w:t>, veicot teststrēmeles urīna analīzi. 4. pakāpes proteinūrija (nefrotiskais sindroms) novērota līdz 1,4% ar bevacizumabu ārstētiem pacientiem. Terapija pavisam jāpārtrauc pacientiem, kuriem rodas nefrotiskais sindroms (NCI-CTCAE v.3).</w:t>
      </w:r>
    </w:p>
    <w:p w14:paraId="7FA4263E" w14:textId="77777777" w:rsidR="00D15122" w:rsidRPr="00A8085E" w:rsidRDefault="00D15122" w:rsidP="007F6E1B">
      <w:pPr>
        <w:rPr>
          <w:rFonts w:ascii="Times New Roman" w:eastAsia="Times New Roman" w:hAnsi="Times New Roman"/>
          <w:color w:val="000000"/>
        </w:rPr>
      </w:pPr>
    </w:p>
    <w:p w14:paraId="575C088A" w14:textId="77777777" w:rsidR="00D15122" w:rsidRPr="00A8085E" w:rsidRDefault="009B0756" w:rsidP="00333699">
      <w:pPr>
        <w:widowControl/>
        <w:rPr>
          <w:rFonts w:ascii="Times New Roman" w:eastAsia="Times New Roman" w:hAnsi="Times New Roman"/>
          <w:color w:val="000000"/>
          <w:u w:val="single"/>
        </w:rPr>
      </w:pPr>
      <w:r w:rsidRPr="00A8085E">
        <w:rPr>
          <w:rFonts w:ascii="Times New Roman" w:hAnsi="Times New Roman"/>
          <w:color w:val="000000"/>
          <w:u w:val="single"/>
        </w:rPr>
        <w:t>Arteriālā trombembolija (skatīt 4.8. apakšpunktu)</w:t>
      </w:r>
    </w:p>
    <w:p w14:paraId="00C08541" w14:textId="77777777" w:rsidR="00C97ED6" w:rsidRPr="00A8085E" w:rsidRDefault="00C97ED6" w:rsidP="00333699">
      <w:pPr>
        <w:pStyle w:val="BodyText"/>
        <w:widowControl/>
        <w:ind w:left="0" w:right="238"/>
        <w:rPr>
          <w:color w:val="000000"/>
        </w:rPr>
      </w:pPr>
    </w:p>
    <w:p w14:paraId="74C4D066" w14:textId="77777777" w:rsidR="00D15122" w:rsidRPr="00A8085E" w:rsidRDefault="00C97ED6" w:rsidP="00333699">
      <w:pPr>
        <w:pStyle w:val="BodyText"/>
        <w:widowControl/>
        <w:ind w:left="0" w:right="238"/>
        <w:rPr>
          <w:color w:val="000000"/>
        </w:rPr>
      </w:pPr>
      <w:r w:rsidRPr="00A8085E">
        <w:rPr>
          <w:color w:val="000000"/>
        </w:rPr>
        <w:t>Klīnisk</w:t>
      </w:r>
      <w:r w:rsidR="009B0756" w:rsidRPr="00A8085E">
        <w:rPr>
          <w:color w:val="000000"/>
        </w:rPr>
        <w:t>os pētījumos arteriālās trombembolijas, tai skaitā insultu, pārejošu išēmisko lēkmju (PIL) un miokarda infarktu (MI), sastopamība bija lielāka tiem pacientiem, kuri saņēma bevacizumabu kombinācijā ar ķīmijterapiju, salīdzinot ar tiem, kuri saņēma tikai ķīmijterapiju.</w:t>
      </w:r>
    </w:p>
    <w:p w14:paraId="3D7BC554" w14:textId="77777777" w:rsidR="00D15122" w:rsidRPr="00A8085E" w:rsidRDefault="00D15122" w:rsidP="007F6E1B">
      <w:pPr>
        <w:rPr>
          <w:rFonts w:ascii="Times New Roman" w:eastAsia="Times New Roman" w:hAnsi="Times New Roman"/>
          <w:color w:val="000000"/>
        </w:rPr>
      </w:pPr>
    </w:p>
    <w:p w14:paraId="504DF8AA" w14:textId="77777777" w:rsidR="00D15122" w:rsidRPr="00A8085E" w:rsidRDefault="00C97ED6" w:rsidP="007F6E1B">
      <w:pPr>
        <w:pStyle w:val="BodyText"/>
        <w:ind w:left="0" w:right="209"/>
        <w:rPr>
          <w:color w:val="000000"/>
        </w:rPr>
      </w:pPr>
      <w:r w:rsidRPr="00A8085E">
        <w:rPr>
          <w:color w:val="000000"/>
        </w:rPr>
        <w:t>Pacienti, kuri</w:t>
      </w:r>
      <w:r w:rsidR="009B0756" w:rsidRPr="00A8085E">
        <w:rPr>
          <w:color w:val="000000"/>
        </w:rPr>
        <w:t xml:space="preserve"> saņem bevacizumabu un ķīmijterapiju un kuriem anamnēzē ir arteriālā trombembolija, diabēts vai kuri ir vecāki par 65 gadiem, ir paaugstināts arteriālās trombembolijas risks terapijas laikā. Ārstējot šos pacientus ar </w:t>
      </w:r>
      <w:r w:rsidR="00DA3CC9" w:rsidRPr="00A8085E">
        <w:rPr>
          <w:color w:val="000000"/>
        </w:rPr>
        <w:t>Zirabev</w:t>
      </w:r>
      <w:r w:rsidR="009B0756" w:rsidRPr="00A8085E">
        <w:rPr>
          <w:color w:val="000000"/>
        </w:rPr>
        <w:t>, jāievēro piesardzība.</w:t>
      </w:r>
    </w:p>
    <w:p w14:paraId="5A4960BB" w14:textId="77777777" w:rsidR="00D15122" w:rsidRPr="00A8085E" w:rsidRDefault="00D15122" w:rsidP="007F6E1B">
      <w:pPr>
        <w:rPr>
          <w:rFonts w:ascii="Times New Roman" w:eastAsia="Times New Roman" w:hAnsi="Times New Roman"/>
          <w:color w:val="000000"/>
        </w:rPr>
      </w:pPr>
    </w:p>
    <w:p w14:paraId="4C10D101" w14:textId="77777777" w:rsidR="00D15122" w:rsidRPr="00A8085E" w:rsidRDefault="009B0756" w:rsidP="007F6E1B">
      <w:pPr>
        <w:pStyle w:val="BodyText"/>
        <w:ind w:left="0" w:right="137"/>
        <w:rPr>
          <w:color w:val="000000"/>
        </w:rPr>
      </w:pPr>
      <w:r w:rsidRPr="00A8085E">
        <w:rPr>
          <w:color w:val="000000"/>
        </w:rPr>
        <w:t>Pacientiem, kuriem rodas arteriālā trombembolija, terapija jāpārtrauc.</w:t>
      </w:r>
    </w:p>
    <w:p w14:paraId="3C2F02DB" w14:textId="77777777" w:rsidR="00D15122" w:rsidRPr="00A8085E" w:rsidRDefault="00D15122" w:rsidP="007F6E1B">
      <w:pPr>
        <w:rPr>
          <w:rFonts w:ascii="Times New Roman" w:eastAsia="Times New Roman" w:hAnsi="Times New Roman"/>
          <w:color w:val="000000"/>
        </w:rPr>
      </w:pPr>
    </w:p>
    <w:p w14:paraId="728D702F" w14:textId="77777777" w:rsidR="00D15122" w:rsidRPr="00A8085E" w:rsidRDefault="009B0756" w:rsidP="007F6E1B">
      <w:pPr>
        <w:spacing w:line="252" w:lineRule="exact"/>
        <w:rPr>
          <w:rFonts w:ascii="Times New Roman" w:eastAsia="Times New Roman" w:hAnsi="Times New Roman"/>
          <w:color w:val="000000"/>
          <w:u w:val="single"/>
        </w:rPr>
      </w:pPr>
      <w:r w:rsidRPr="00A8085E">
        <w:rPr>
          <w:rFonts w:ascii="Times New Roman" w:hAnsi="Times New Roman"/>
          <w:color w:val="000000"/>
          <w:u w:val="single"/>
        </w:rPr>
        <w:t>Venozā trombembolija (skatīt 4.8. apakšpunktu)</w:t>
      </w:r>
    </w:p>
    <w:p w14:paraId="3715B91B" w14:textId="77777777" w:rsidR="00C97ED6" w:rsidRPr="00A8085E" w:rsidRDefault="00C97ED6" w:rsidP="007F6E1B">
      <w:pPr>
        <w:pStyle w:val="BodyText"/>
        <w:ind w:left="0" w:right="209"/>
        <w:rPr>
          <w:color w:val="000000"/>
        </w:rPr>
      </w:pPr>
    </w:p>
    <w:p w14:paraId="576B085D" w14:textId="77777777" w:rsidR="00D15122" w:rsidRPr="00A8085E" w:rsidRDefault="009B0756" w:rsidP="007F6E1B">
      <w:pPr>
        <w:pStyle w:val="BodyText"/>
        <w:ind w:left="0" w:right="209"/>
        <w:rPr>
          <w:color w:val="000000"/>
        </w:rPr>
      </w:pPr>
      <w:r w:rsidRPr="00A8085E">
        <w:rPr>
          <w:color w:val="000000"/>
        </w:rPr>
        <w:t>Bevacizumaba terapijas laikā pacientiem var būt</w:t>
      </w:r>
      <w:r w:rsidR="00C97ED6" w:rsidRPr="00A8085E">
        <w:rPr>
          <w:color w:val="000000"/>
        </w:rPr>
        <w:t xml:space="preserve"> venozas trombembolijas, tai skaitā</w:t>
      </w:r>
      <w:r w:rsidRPr="00A8085E">
        <w:rPr>
          <w:color w:val="000000"/>
        </w:rPr>
        <w:t xml:space="preserve"> plaušu embolijas, rašanās risks.</w:t>
      </w:r>
    </w:p>
    <w:p w14:paraId="402CC388" w14:textId="77777777" w:rsidR="00203535" w:rsidRPr="00A8085E" w:rsidRDefault="00203535" w:rsidP="007F6E1B">
      <w:pPr>
        <w:pStyle w:val="BodyText"/>
        <w:ind w:left="0" w:right="209"/>
        <w:rPr>
          <w:color w:val="000000"/>
        </w:rPr>
      </w:pPr>
    </w:p>
    <w:p w14:paraId="105619E4" w14:textId="77777777" w:rsidR="00D15122" w:rsidRPr="00A8085E" w:rsidRDefault="009B0756" w:rsidP="007F6E1B">
      <w:pPr>
        <w:pStyle w:val="BodyText"/>
        <w:ind w:left="0" w:right="209"/>
        <w:rPr>
          <w:color w:val="000000"/>
        </w:rPr>
      </w:pPr>
      <w:r w:rsidRPr="00A8085E">
        <w:rPr>
          <w:color w:val="000000"/>
        </w:rPr>
        <w:t xml:space="preserve">Pacientiem, kuriem ar bevacizumabu kombinācijā ar paklitakselu un cisplatīnu ārstē </w:t>
      </w:r>
      <w:r w:rsidR="00561955" w:rsidRPr="00A8085E">
        <w:rPr>
          <w:color w:val="000000"/>
        </w:rPr>
        <w:t>persistējošu</w:t>
      </w:r>
      <w:r w:rsidRPr="00A8085E">
        <w:rPr>
          <w:color w:val="000000"/>
        </w:rPr>
        <w:t>, recidivējošu vai metastātisku dzemdes kakla vēzi, var būt paaugstināts venozu trombembolisku notikumu risks.</w:t>
      </w:r>
    </w:p>
    <w:p w14:paraId="522BFF5E" w14:textId="77777777" w:rsidR="00203535" w:rsidRPr="00A8085E" w:rsidRDefault="00203535" w:rsidP="007F6E1B">
      <w:pPr>
        <w:pStyle w:val="BodyText"/>
        <w:ind w:left="0" w:right="137"/>
        <w:rPr>
          <w:color w:val="000000"/>
        </w:rPr>
      </w:pPr>
    </w:p>
    <w:p w14:paraId="7CF0942F" w14:textId="77777777" w:rsidR="00D15122" w:rsidRPr="00A8085E" w:rsidRDefault="00DA3CC9" w:rsidP="004F6645">
      <w:pPr>
        <w:pStyle w:val="BodyText"/>
        <w:widowControl/>
        <w:ind w:left="0" w:right="144"/>
        <w:rPr>
          <w:color w:val="000000"/>
        </w:rPr>
      </w:pPr>
      <w:r w:rsidRPr="00A8085E">
        <w:rPr>
          <w:color w:val="000000"/>
        </w:rPr>
        <w:t>Zirabev</w:t>
      </w:r>
      <w:r w:rsidR="00426DA8" w:rsidRPr="00A8085E">
        <w:rPr>
          <w:color w:val="000000"/>
        </w:rPr>
        <w:t xml:space="preserve"> lietošana jāpārtrauc pacientiem ar dzīvībai bīstamu (4. pakāpes) trombemboliju, </w:t>
      </w:r>
      <w:r w:rsidR="00561955" w:rsidRPr="00A8085E">
        <w:rPr>
          <w:color w:val="000000"/>
        </w:rPr>
        <w:t>ieskaitot</w:t>
      </w:r>
      <w:r w:rsidR="00426DA8" w:rsidRPr="00A8085E">
        <w:rPr>
          <w:color w:val="000000"/>
        </w:rPr>
        <w:t xml:space="preserve"> plaušu emboliju (NCI-CTCAE v.3). Pacient</w:t>
      </w:r>
      <w:r w:rsidR="005301BF" w:rsidRPr="00A8085E">
        <w:rPr>
          <w:color w:val="000000"/>
        </w:rPr>
        <w:t>i</w:t>
      </w:r>
      <w:r w:rsidR="00426DA8" w:rsidRPr="00A8085E">
        <w:rPr>
          <w:color w:val="000000"/>
        </w:rPr>
        <w:t xml:space="preserve"> ar ≤ 3. pakāpes trombemboliju rūpīgi jāuzrauga (NCI-CTCAE v.3).</w:t>
      </w:r>
    </w:p>
    <w:p w14:paraId="3471C384" w14:textId="77777777" w:rsidR="00D15122" w:rsidRPr="00A8085E" w:rsidRDefault="00D15122" w:rsidP="007F6E1B">
      <w:pPr>
        <w:rPr>
          <w:rFonts w:ascii="Times New Roman" w:eastAsia="Times New Roman" w:hAnsi="Times New Roman"/>
          <w:color w:val="000000"/>
        </w:rPr>
      </w:pPr>
    </w:p>
    <w:p w14:paraId="0B665CEC" w14:textId="77777777" w:rsidR="00D15122" w:rsidRPr="00A8085E" w:rsidRDefault="009B0756" w:rsidP="00756860">
      <w:pPr>
        <w:keepNext/>
        <w:keepLines/>
        <w:rPr>
          <w:rFonts w:ascii="Times New Roman" w:eastAsia="Times New Roman" w:hAnsi="Times New Roman"/>
          <w:color w:val="000000"/>
          <w:u w:val="single"/>
        </w:rPr>
      </w:pPr>
      <w:r w:rsidRPr="00A8085E">
        <w:rPr>
          <w:rFonts w:ascii="Times New Roman" w:hAnsi="Times New Roman"/>
          <w:color w:val="000000"/>
          <w:u w:val="single"/>
        </w:rPr>
        <w:t>Asiņošana</w:t>
      </w:r>
    </w:p>
    <w:p w14:paraId="71078586" w14:textId="77777777" w:rsidR="00845AE5" w:rsidRPr="00A8085E" w:rsidRDefault="00845AE5" w:rsidP="00756860">
      <w:pPr>
        <w:pStyle w:val="BodyText"/>
        <w:keepNext/>
        <w:keepLines/>
        <w:widowControl/>
        <w:ind w:left="0" w:right="144"/>
        <w:rPr>
          <w:color w:val="000000"/>
        </w:rPr>
      </w:pPr>
    </w:p>
    <w:p w14:paraId="489A63EF" w14:textId="77777777" w:rsidR="00D15122" w:rsidRPr="00A8085E" w:rsidRDefault="009B0756" w:rsidP="003A2E2F">
      <w:pPr>
        <w:pStyle w:val="BodyText"/>
        <w:ind w:left="0" w:right="142"/>
        <w:rPr>
          <w:color w:val="000000"/>
        </w:rPr>
      </w:pPr>
      <w:r w:rsidRPr="00A8085E">
        <w:rPr>
          <w:color w:val="000000"/>
        </w:rPr>
        <w:t xml:space="preserve">Pacientiem, kurus ārstē ar bevacizumabu, ir paaugstināts asiņošanas, īpaši ar audzēju saistītas asiņošanas, risks. </w:t>
      </w:r>
      <w:r w:rsidR="00DA3CC9" w:rsidRPr="00A8085E">
        <w:rPr>
          <w:color w:val="000000"/>
        </w:rPr>
        <w:t>Zirabev</w:t>
      </w:r>
      <w:r w:rsidRPr="00A8085E">
        <w:rPr>
          <w:color w:val="000000"/>
        </w:rPr>
        <w:t xml:space="preserve"> lietošana jāpārtrauc pacientiem, kuriem </w:t>
      </w:r>
      <w:r w:rsidR="00DA3CC9" w:rsidRPr="00A8085E">
        <w:rPr>
          <w:color w:val="000000"/>
        </w:rPr>
        <w:t>Zirabev</w:t>
      </w:r>
      <w:r w:rsidRPr="00A8085E">
        <w:rPr>
          <w:color w:val="000000"/>
        </w:rPr>
        <w:t xml:space="preserve"> terapijas laikā rodas 3. vai </w:t>
      </w:r>
      <w:r w:rsidRPr="00A8085E">
        <w:rPr>
          <w:color w:val="000000"/>
        </w:rPr>
        <w:lastRenderedPageBreak/>
        <w:t>4. pakāpes asiņošana (NCI-CTCAE v.3) (skatīt 4.8. apakšpunktu).</w:t>
      </w:r>
    </w:p>
    <w:p w14:paraId="65F8A435" w14:textId="77777777" w:rsidR="00D15122" w:rsidRPr="00A8085E" w:rsidRDefault="00D15122" w:rsidP="007F6E1B">
      <w:pPr>
        <w:rPr>
          <w:rFonts w:ascii="Times New Roman" w:eastAsia="Times New Roman" w:hAnsi="Times New Roman"/>
          <w:color w:val="000000"/>
        </w:rPr>
      </w:pPr>
    </w:p>
    <w:p w14:paraId="0EC08409" w14:textId="77777777" w:rsidR="00D15122" w:rsidRPr="00A8085E" w:rsidRDefault="009B0756" w:rsidP="007F6E1B">
      <w:pPr>
        <w:pStyle w:val="BodyText"/>
        <w:ind w:left="0" w:right="160"/>
        <w:rPr>
          <w:color w:val="000000"/>
        </w:rPr>
      </w:pPr>
      <w:r w:rsidRPr="00A8085E">
        <w:rPr>
          <w:color w:val="000000"/>
        </w:rPr>
        <w:t xml:space="preserve">Pacienti ar neārstētām CNS metastāzēm parasti tika izslēgti no klīniskiem pētījumiem ar bevacizumabu, pamatojoties uz </w:t>
      </w:r>
      <w:r w:rsidR="00845AE5" w:rsidRPr="00A8085E">
        <w:rPr>
          <w:color w:val="000000"/>
        </w:rPr>
        <w:t>attēldiagnostikas izmeklējumiem</w:t>
      </w:r>
      <w:r w:rsidRPr="00A8085E">
        <w:rPr>
          <w:color w:val="000000"/>
        </w:rPr>
        <w:t xml:space="preserve"> vai pazīmēm un simptomiem. Tāpēc CNS asiņošanas risks šiem pacientiem </w:t>
      </w:r>
      <w:r w:rsidR="005301BF" w:rsidRPr="00A8085E">
        <w:rPr>
          <w:color w:val="000000"/>
        </w:rPr>
        <w:t>prospektīvi</w:t>
      </w:r>
      <w:r w:rsidRPr="00A8085E">
        <w:rPr>
          <w:color w:val="000000"/>
        </w:rPr>
        <w:t xml:space="preserve"> nav novērtēts randomizētos klīniskos pētījumos (skatīt 4.8. apakšpunktu). Pacienti jānovēro, vai nerodas CNS asiņošanas pazīmes un simptomi, un intrakraniālas asiņošanas gadījumos ārstēšana ar </w:t>
      </w:r>
      <w:r w:rsidR="00DA3CC9" w:rsidRPr="00A8085E">
        <w:rPr>
          <w:color w:val="000000"/>
        </w:rPr>
        <w:t>Zirabev</w:t>
      </w:r>
      <w:r w:rsidRPr="00A8085E">
        <w:rPr>
          <w:color w:val="000000"/>
        </w:rPr>
        <w:t xml:space="preserve"> jāpārtrauc.</w:t>
      </w:r>
    </w:p>
    <w:p w14:paraId="0A960DA3" w14:textId="77777777" w:rsidR="00D15122" w:rsidRPr="00A8085E" w:rsidRDefault="00D15122" w:rsidP="007F6E1B">
      <w:pPr>
        <w:rPr>
          <w:rFonts w:ascii="Times New Roman" w:eastAsia="Times New Roman" w:hAnsi="Times New Roman"/>
          <w:color w:val="000000"/>
        </w:rPr>
      </w:pPr>
    </w:p>
    <w:p w14:paraId="3995DAD1" w14:textId="77777777" w:rsidR="00D15122" w:rsidRPr="00A8085E" w:rsidRDefault="005301BF" w:rsidP="007F6E1B">
      <w:pPr>
        <w:pStyle w:val="BodyText"/>
        <w:ind w:left="0" w:right="209"/>
        <w:rPr>
          <w:color w:val="000000"/>
        </w:rPr>
      </w:pPr>
      <w:r w:rsidRPr="00A8085E">
        <w:rPr>
          <w:color w:val="000000"/>
        </w:rPr>
        <w:t>Nav i</w:t>
      </w:r>
      <w:r w:rsidR="009B0756" w:rsidRPr="00A8085E">
        <w:rPr>
          <w:color w:val="000000"/>
        </w:rPr>
        <w:t>nformācijas par bevacizumaba drošumu pacientiem ar iedzimtu hemorāģisko diatēzi, iegūtu koagulopātiju vai pacientiem, kuri saņem pilnu antikoagulantu devu trombembolijas ārstēšanai pirms bevacizumaba terapijas sākuma, jo šie pac</w:t>
      </w:r>
      <w:r w:rsidR="00845AE5" w:rsidRPr="00A8085E">
        <w:rPr>
          <w:color w:val="000000"/>
        </w:rPr>
        <w:t>ienti tika izslēgti no klīnisk</w:t>
      </w:r>
      <w:r w:rsidR="009B0756" w:rsidRPr="00A8085E">
        <w:rPr>
          <w:color w:val="000000"/>
        </w:rPr>
        <w:t>iem pētījumiem. Tādēļ pirms terapijas uzsākšanas šiem pacientiem jāievēro piesardzība. Tomēr pacientiem, kuriem terapijas laikā radās venozā tromboze, nebija lielāks 3. vai augstākas pakāpes asiņošanas rādītājs, ja vienlaicīgi lietoja pilnu varfarīna devu un bevacizumabu (NCI-CTCAE v.3).</w:t>
      </w:r>
    </w:p>
    <w:p w14:paraId="44F84B08" w14:textId="77777777" w:rsidR="00D15122" w:rsidRPr="00A8085E" w:rsidRDefault="00D15122" w:rsidP="007F6E1B">
      <w:pPr>
        <w:rPr>
          <w:rFonts w:ascii="Times New Roman" w:eastAsia="Times New Roman" w:hAnsi="Times New Roman"/>
          <w:color w:val="000000"/>
        </w:rPr>
      </w:pPr>
    </w:p>
    <w:p w14:paraId="04635A36" w14:textId="77777777" w:rsidR="00D15122" w:rsidRPr="00A8085E" w:rsidRDefault="009B0756" w:rsidP="007F6E1B">
      <w:pPr>
        <w:spacing w:line="252" w:lineRule="exact"/>
        <w:rPr>
          <w:rFonts w:ascii="Times New Roman" w:eastAsia="Times New Roman" w:hAnsi="Times New Roman"/>
          <w:color w:val="000000"/>
          <w:u w:val="single"/>
        </w:rPr>
      </w:pPr>
      <w:r w:rsidRPr="00A8085E">
        <w:rPr>
          <w:rFonts w:ascii="Times New Roman" w:hAnsi="Times New Roman"/>
          <w:color w:val="000000"/>
          <w:u w:val="single"/>
        </w:rPr>
        <w:t>Plaušu asiņošana/asiņu atkrēpošana</w:t>
      </w:r>
    </w:p>
    <w:p w14:paraId="72887719" w14:textId="77777777" w:rsidR="00845AE5" w:rsidRPr="00A8085E" w:rsidRDefault="00845AE5" w:rsidP="007F6E1B">
      <w:pPr>
        <w:pStyle w:val="BodyText"/>
        <w:ind w:left="0" w:right="137"/>
        <w:rPr>
          <w:color w:val="000000"/>
        </w:rPr>
      </w:pPr>
    </w:p>
    <w:p w14:paraId="784DDDBC" w14:textId="77777777" w:rsidR="00D15122" w:rsidRPr="00A8085E" w:rsidRDefault="009B0756" w:rsidP="007F6E1B">
      <w:pPr>
        <w:pStyle w:val="BodyText"/>
        <w:ind w:left="0" w:right="137"/>
        <w:rPr>
          <w:color w:val="000000"/>
        </w:rPr>
      </w:pPr>
      <w:r w:rsidRPr="00A8085E">
        <w:rPr>
          <w:color w:val="000000"/>
        </w:rPr>
        <w:t>Pacientiem ar nesīkšūnu plaušu vēzi, kas ārstēti ar bevacizumabu, var būt nopietnas un dažos gadījumos letālas plaušu asiņošanas/asiņu atkrēpo</w:t>
      </w:r>
      <w:r w:rsidR="00845AE5" w:rsidRPr="00A8085E">
        <w:rPr>
          <w:color w:val="000000"/>
        </w:rPr>
        <w:t>šanas risks. Pacientus ar nesen bijušu</w:t>
      </w:r>
      <w:r w:rsidRPr="00A8085E">
        <w:rPr>
          <w:color w:val="000000"/>
        </w:rPr>
        <w:t xml:space="preserve"> plaušu asiņoš</w:t>
      </w:r>
      <w:r w:rsidR="00845AE5" w:rsidRPr="00A8085E">
        <w:rPr>
          <w:color w:val="000000"/>
        </w:rPr>
        <w:t>anu/asiņu atkrēpošanu (&gt; 2,5 ml</w:t>
      </w:r>
      <w:r w:rsidR="005301BF" w:rsidRPr="00A8085E">
        <w:rPr>
          <w:color w:val="000000"/>
        </w:rPr>
        <w:t xml:space="preserve"> </w:t>
      </w:r>
      <w:r w:rsidRPr="00A8085E">
        <w:rPr>
          <w:color w:val="000000"/>
        </w:rPr>
        <w:t xml:space="preserve">asiņu) nedrīkst ārstēt ar </w:t>
      </w:r>
      <w:r w:rsidR="00DA3CC9" w:rsidRPr="00A8085E">
        <w:rPr>
          <w:color w:val="000000"/>
        </w:rPr>
        <w:t>Zirabev</w:t>
      </w:r>
      <w:r w:rsidRPr="00A8085E">
        <w:rPr>
          <w:color w:val="000000"/>
        </w:rPr>
        <w:t>.</w:t>
      </w:r>
    </w:p>
    <w:p w14:paraId="5E40659D" w14:textId="77777777" w:rsidR="00D15122" w:rsidRPr="00A8085E" w:rsidRDefault="00D15122" w:rsidP="007F6E1B">
      <w:pPr>
        <w:rPr>
          <w:rFonts w:ascii="Times New Roman" w:eastAsia="Times New Roman" w:hAnsi="Times New Roman"/>
          <w:color w:val="000000"/>
        </w:rPr>
      </w:pPr>
    </w:p>
    <w:p w14:paraId="67871CA9" w14:textId="77777777" w:rsidR="00D15122" w:rsidRPr="00A8085E" w:rsidRDefault="009B0756" w:rsidP="00845AE5">
      <w:pPr>
        <w:keepNext/>
        <w:spacing w:line="252" w:lineRule="exact"/>
        <w:rPr>
          <w:rFonts w:ascii="Times New Roman" w:hAnsi="Times New Roman"/>
          <w:color w:val="000000"/>
          <w:u w:val="single"/>
        </w:rPr>
      </w:pPr>
      <w:r w:rsidRPr="00A8085E">
        <w:rPr>
          <w:rFonts w:ascii="Times New Roman" w:hAnsi="Times New Roman"/>
          <w:color w:val="000000"/>
          <w:u w:val="single"/>
        </w:rPr>
        <w:t>Sastrēguma sirds mazspēja (SSM) (skatīt 4.8. apakšpunktu)</w:t>
      </w:r>
    </w:p>
    <w:p w14:paraId="45637D6D" w14:textId="77777777" w:rsidR="00845AE5" w:rsidRPr="00A8085E" w:rsidRDefault="00845AE5" w:rsidP="00845AE5">
      <w:pPr>
        <w:keepNext/>
        <w:spacing w:line="252" w:lineRule="exact"/>
        <w:rPr>
          <w:rFonts w:ascii="Times New Roman" w:eastAsia="Times New Roman" w:hAnsi="Times New Roman"/>
          <w:color w:val="000000"/>
          <w:u w:val="single"/>
        </w:rPr>
      </w:pPr>
    </w:p>
    <w:p w14:paraId="14CF8602" w14:textId="77777777" w:rsidR="00D15122" w:rsidRPr="00A8085E" w:rsidRDefault="009B0756" w:rsidP="00845AE5">
      <w:pPr>
        <w:pStyle w:val="BodyText"/>
        <w:keepNext/>
        <w:widowControl/>
        <w:ind w:left="0" w:right="144"/>
        <w:rPr>
          <w:color w:val="000000"/>
        </w:rPr>
      </w:pPr>
      <w:r w:rsidRPr="00A8085E">
        <w:rPr>
          <w:color w:val="000000"/>
        </w:rPr>
        <w:t xml:space="preserve">Klīniskos pētījumos </w:t>
      </w:r>
      <w:r w:rsidR="00845AE5" w:rsidRPr="00A8085E">
        <w:rPr>
          <w:color w:val="000000"/>
        </w:rPr>
        <w:t>tika ziņots</w:t>
      </w:r>
      <w:r w:rsidRPr="00A8085E">
        <w:rPr>
          <w:color w:val="000000"/>
        </w:rPr>
        <w:t xml:space="preserve"> par gadījumiem, kas </w:t>
      </w:r>
      <w:r w:rsidR="00845AE5" w:rsidRPr="00A8085E">
        <w:rPr>
          <w:color w:val="000000"/>
        </w:rPr>
        <w:t>saistīti ar</w:t>
      </w:r>
      <w:r w:rsidRPr="00A8085E">
        <w:rPr>
          <w:color w:val="000000"/>
        </w:rPr>
        <w:t xml:space="preserve"> SSM. </w:t>
      </w:r>
      <w:r w:rsidR="005301BF" w:rsidRPr="00A8085E">
        <w:rPr>
          <w:color w:val="000000"/>
        </w:rPr>
        <w:t>Atrades</w:t>
      </w:r>
      <w:r w:rsidRPr="00A8085E">
        <w:rPr>
          <w:color w:val="000000"/>
        </w:rPr>
        <w:t xml:space="preserve"> bija no asimptomātiskas kreisā kambara izsviedes frakcijas samazināšanās līdz simptomātiskai SSM, kam nepieciešama ārstēšana vai hospitalizācija. Ārstējot ar </w:t>
      </w:r>
      <w:r w:rsidR="00DA3CC9" w:rsidRPr="00A8085E">
        <w:rPr>
          <w:color w:val="000000"/>
        </w:rPr>
        <w:t>Zirabev</w:t>
      </w:r>
      <w:r w:rsidRPr="00A8085E">
        <w:rPr>
          <w:color w:val="000000"/>
        </w:rPr>
        <w:t xml:space="preserve"> pacientus ar klīniski nozīmīgu kardiovaskulāru slimību, piemēram, iepriekš </w:t>
      </w:r>
      <w:r w:rsidR="005301BF" w:rsidRPr="00A8085E">
        <w:rPr>
          <w:color w:val="000000"/>
        </w:rPr>
        <w:t>esošu</w:t>
      </w:r>
      <w:r w:rsidRPr="00A8085E">
        <w:rPr>
          <w:color w:val="000000"/>
        </w:rPr>
        <w:t xml:space="preserve"> koronāro artēriju slimību vai sastrēguma sirds mazspēju, jāievēro piesardzība.</w:t>
      </w:r>
    </w:p>
    <w:p w14:paraId="7854B22C" w14:textId="77777777" w:rsidR="00D15122" w:rsidRPr="00A8085E" w:rsidRDefault="00D15122" w:rsidP="00E04BAB">
      <w:pPr>
        <w:rPr>
          <w:rFonts w:ascii="Times New Roman" w:eastAsia="Times New Roman" w:hAnsi="Times New Roman"/>
          <w:color w:val="000000"/>
        </w:rPr>
      </w:pPr>
    </w:p>
    <w:p w14:paraId="64442BB5" w14:textId="77777777" w:rsidR="00D15122" w:rsidRPr="00A8085E" w:rsidRDefault="009B0756" w:rsidP="00C531A5">
      <w:pPr>
        <w:pStyle w:val="BodyText"/>
        <w:ind w:left="0" w:right="417"/>
        <w:rPr>
          <w:color w:val="000000"/>
        </w:rPr>
      </w:pPr>
      <w:r w:rsidRPr="00A8085E">
        <w:rPr>
          <w:color w:val="000000"/>
        </w:rPr>
        <w:t xml:space="preserve">Lielākajai daļai pacientu, kuriem </w:t>
      </w:r>
      <w:r w:rsidR="005301BF" w:rsidRPr="00A8085E">
        <w:rPr>
          <w:color w:val="000000"/>
        </w:rPr>
        <w:t>radās</w:t>
      </w:r>
      <w:r w:rsidRPr="00A8085E">
        <w:rPr>
          <w:color w:val="000000"/>
        </w:rPr>
        <w:t xml:space="preserve"> SSM, bija metastātisks krūts vēzis un viņi iepriekš bija saņēmuši ārstēšanu ar antraciklīniem, viņiem iepriekš tika veikta kreisās krūšu kurvja sienas staru terapija vai bija citi SSM riska faktori.</w:t>
      </w:r>
    </w:p>
    <w:p w14:paraId="264DA3FC" w14:textId="77777777" w:rsidR="00D15122" w:rsidRPr="00A8085E" w:rsidRDefault="00D15122" w:rsidP="00E04BAB">
      <w:pPr>
        <w:rPr>
          <w:rFonts w:ascii="Times New Roman" w:eastAsia="Times New Roman" w:hAnsi="Times New Roman"/>
          <w:color w:val="000000"/>
        </w:rPr>
      </w:pPr>
    </w:p>
    <w:p w14:paraId="0B98BD3D" w14:textId="77777777" w:rsidR="00D15122" w:rsidRPr="00A8085E" w:rsidRDefault="009B0756" w:rsidP="007F6E1B">
      <w:pPr>
        <w:pStyle w:val="BodyText"/>
        <w:ind w:left="0" w:right="137"/>
        <w:rPr>
          <w:color w:val="000000"/>
        </w:rPr>
      </w:pPr>
      <w:r w:rsidRPr="00A8085E">
        <w:rPr>
          <w:color w:val="000000"/>
        </w:rPr>
        <w:t xml:space="preserve">AVF3694g pētījumā pacientiem, kuri tika ārstēti ar antraciklīniem un kuri iepriekš nebija saņēmuši antraciklīnus, nenovēroja jebkādas pakāpes SSM sastopamības palielināšanos antraciklīna + bevacizumaba grupā, salīdzinot ar ārstēšanu tikai ar antraciklīniem. 3. vai smagākas pakāpes SSM gadījumi bija nedaudz biežāki pacientiem, kuri saņēma bevacizumabu kombinācijā ar ķīmijterapiju, nekā tiem, </w:t>
      </w:r>
      <w:r w:rsidR="00FF04D1" w:rsidRPr="00A8085E">
        <w:rPr>
          <w:color w:val="000000"/>
        </w:rPr>
        <w:t>kuri</w:t>
      </w:r>
      <w:r w:rsidRPr="00A8085E">
        <w:rPr>
          <w:color w:val="000000"/>
        </w:rPr>
        <w:t xml:space="preserve"> saņēma tikai ķīmijterapiju. Tas atbilst citos metastātiska krūts vēža pētījumos iegūtiem</w:t>
      </w:r>
      <w:r w:rsidR="00FF04D1" w:rsidRPr="00A8085E">
        <w:rPr>
          <w:color w:val="000000"/>
        </w:rPr>
        <w:t xml:space="preserve"> rezultātiem par pacientiem, kuri</w:t>
      </w:r>
      <w:r w:rsidRPr="00A8085E">
        <w:rPr>
          <w:color w:val="000000"/>
        </w:rPr>
        <w:t xml:space="preserve"> vienlaikus nesaņēma ārstēšanu ar antraciklīniem (NCI-CTCAE v.3) (skatīt 4.8. apakšpunktu).</w:t>
      </w:r>
    </w:p>
    <w:p w14:paraId="7DA07398" w14:textId="77777777" w:rsidR="00D15122" w:rsidRPr="00A8085E" w:rsidRDefault="00D15122" w:rsidP="007F6E1B">
      <w:pPr>
        <w:rPr>
          <w:rFonts w:ascii="Times New Roman" w:eastAsia="Times New Roman" w:hAnsi="Times New Roman"/>
          <w:color w:val="000000"/>
        </w:rPr>
      </w:pPr>
    </w:p>
    <w:p w14:paraId="0F7F9565" w14:textId="77777777" w:rsidR="00D15122" w:rsidRPr="00A8085E" w:rsidRDefault="009B0756" w:rsidP="007F6E1B">
      <w:pPr>
        <w:spacing w:line="252" w:lineRule="exact"/>
        <w:rPr>
          <w:rFonts w:ascii="Times New Roman" w:eastAsia="Times New Roman" w:hAnsi="Times New Roman"/>
          <w:color w:val="000000"/>
          <w:u w:val="single"/>
        </w:rPr>
      </w:pPr>
      <w:r w:rsidRPr="00A8085E">
        <w:rPr>
          <w:rFonts w:ascii="Times New Roman" w:hAnsi="Times New Roman"/>
          <w:color w:val="000000"/>
          <w:u w:val="single"/>
        </w:rPr>
        <w:t>Neitropēnija un infekcijas (skatīt 4.8. apakšpunktu)</w:t>
      </w:r>
    </w:p>
    <w:p w14:paraId="2C92EAE1" w14:textId="77777777" w:rsidR="00FF04D1" w:rsidRPr="00A8085E" w:rsidRDefault="00FF04D1" w:rsidP="007F6E1B">
      <w:pPr>
        <w:pStyle w:val="BodyText"/>
        <w:ind w:left="0" w:right="126"/>
        <w:rPr>
          <w:color w:val="000000"/>
        </w:rPr>
      </w:pPr>
    </w:p>
    <w:p w14:paraId="1B499381" w14:textId="77777777" w:rsidR="00D15122" w:rsidRPr="00A8085E" w:rsidRDefault="009B0756" w:rsidP="007F6E1B">
      <w:pPr>
        <w:pStyle w:val="BodyText"/>
        <w:ind w:left="0" w:right="126"/>
        <w:rPr>
          <w:color w:val="000000"/>
        </w:rPr>
      </w:pPr>
      <w:r w:rsidRPr="00A8085E">
        <w:rPr>
          <w:color w:val="000000"/>
        </w:rPr>
        <w:t>Pacientiem, kuri tika ārstēti ar dažām mielotoksiskām ķīmijterapijas shēmām un bevacizumabu, salīdzinājumā ar tikai ķīmijterapijas izmantošanu novēroja smagas neitropēnijas, febrilas neitropēnijas vai infekcijas ar smagu neitropēniju vai bez tās (arī dažiem letāliem gadījumiem) rādītāju palielināšanos. Minētais galvenokārt novērots NSŠPV, mKV ārstēšan</w:t>
      </w:r>
      <w:r w:rsidR="00567EC8" w:rsidRPr="00A8085E">
        <w:rPr>
          <w:color w:val="000000"/>
        </w:rPr>
        <w:t>ā,</w:t>
      </w:r>
      <w:r w:rsidRPr="00A8085E">
        <w:rPr>
          <w:color w:val="000000"/>
        </w:rPr>
        <w:t xml:space="preserve"> lietojot kombinācij</w:t>
      </w:r>
      <w:r w:rsidR="00567EC8" w:rsidRPr="00A8085E">
        <w:rPr>
          <w:color w:val="000000"/>
        </w:rPr>
        <w:t>u</w:t>
      </w:r>
      <w:r w:rsidRPr="00A8085E">
        <w:rPr>
          <w:color w:val="000000"/>
        </w:rPr>
        <w:t xml:space="preserve"> ar platīna savienojumiem vai taksānu grupas zālēm</w:t>
      </w:r>
      <w:r w:rsidR="00567EC8" w:rsidRPr="00A8085E">
        <w:rPr>
          <w:color w:val="000000"/>
        </w:rPr>
        <w:t>,</w:t>
      </w:r>
      <w:r w:rsidRPr="00A8085E">
        <w:rPr>
          <w:color w:val="000000"/>
        </w:rPr>
        <w:t xml:space="preserve"> un pastāvīga, recidivējoša vai metastātiska dzemdes kakla vēža ārstēšan</w:t>
      </w:r>
      <w:r w:rsidR="00567EC8" w:rsidRPr="00A8085E">
        <w:rPr>
          <w:color w:val="000000"/>
        </w:rPr>
        <w:t>ā</w:t>
      </w:r>
      <w:r w:rsidRPr="00A8085E">
        <w:rPr>
          <w:color w:val="000000"/>
        </w:rPr>
        <w:t>, lietojot kombinācij</w:t>
      </w:r>
      <w:r w:rsidR="00FF04D1" w:rsidRPr="00A8085E">
        <w:rPr>
          <w:color w:val="000000"/>
        </w:rPr>
        <w:t>ā</w:t>
      </w:r>
      <w:r w:rsidRPr="00A8085E">
        <w:rPr>
          <w:color w:val="000000"/>
        </w:rPr>
        <w:t xml:space="preserve"> ar paklitakselu un topotekānu.</w:t>
      </w:r>
    </w:p>
    <w:p w14:paraId="70AC8690" w14:textId="77777777" w:rsidR="00D15122" w:rsidRPr="00A8085E" w:rsidRDefault="00D15122" w:rsidP="007F6E1B">
      <w:pPr>
        <w:rPr>
          <w:rFonts w:ascii="Times New Roman" w:eastAsia="Times New Roman" w:hAnsi="Times New Roman"/>
          <w:color w:val="000000"/>
        </w:rPr>
      </w:pPr>
    </w:p>
    <w:p w14:paraId="25B34630" w14:textId="77777777" w:rsidR="00D15122" w:rsidRPr="00A8085E" w:rsidRDefault="009B0756" w:rsidP="00756860">
      <w:pPr>
        <w:keepNext/>
        <w:keepLines/>
        <w:rPr>
          <w:rFonts w:ascii="Times New Roman" w:eastAsia="Times New Roman" w:hAnsi="Times New Roman"/>
          <w:color w:val="000000"/>
          <w:u w:val="single"/>
        </w:rPr>
      </w:pPr>
      <w:r w:rsidRPr="00FF67F3">
        <w:rPr>
          <w:rFonts w:ascii="Times New Roman" w:hAnsi="Times New Roman"/>
          <w:color w:val="000000"/>
          <w:u w:val="single"/>
        </w:rPr>
        <w:t xml:space="preserve">Paaugstinātas jutības </w:t>
      </w:r>
      <w:r w:rsidRPr="00A33594">
        <w:rPr>
          <w:rFonts w:ascii="Times New Roman" w:hAnsi="Times New Roman"/>
          <w:color w:val="000000"/>
          <w:u w:val="single"/>
        </w:rPr>
        <w:t>reakcijas</w:t>
      </w:r>
      <w:r w:rsidR="00C72B40" w:rsidRPr="00A33594">
        <w:rPr>
          <w:rFonts w:ascii="Times New Roman" w:hAnsi="Times New Roman"/>
          <w:color w:val="000000"/>
          <w:u w:val="single"/>
        </w:rPr>
        <w:t xml:space="preserve"> </w:t>
      </w:r>
      <w:r w:rsidR="00C72B40" w:rsidRPr="00A33594">
        <w:rPr>
          <w:rFonts w:ascii="Times New Roman" w:hAnsi="Times New Roman"/>
          <w:u w:val="single"/>
        </w:rPr>
        <w:t>(tai skaitā anafilaktiskais šoks)</w:t>
      </w:r>
      <w:r w:rsidRPr="00A33594">
        <w:rPr>
          <w:rFonts w:ascii="Times New Roman" w:hAnsi="Times New Roman"/>
          <w:color w:val="000000"/>
          <w:u w:val="single"/>
        </w:rPr>
        <w:t>/infūzijas</w:t>
      </w:r>
      <w:r w:rsidRPr="00FF67F3">
        <w:rPr>
          <w:rFonts w:ascii="Times New Roman" w:hAnsi="Times New Roman"/>
          <w:color w:val="000000"/>
          <w:u w:val="single"/>
        </w:rPr>
        <w:t xml:space="preserve"> izraisīt</w:t>
      </w:r>
      <w:r w:rsidR="00567EC8" w:rsidRPr="00FF67F3">
        <w:rPr>
          <w:rFonts w:ascii="Times New Roman" w:hAnsi="Times New Roman"/>
          <w:color w:val="000000"/>
          <w:u w:val="single"/>
        </w:rPr>
        <w:t>a</w:t>
      </w:r>
      <w:r w:rsidRPr="00FF67F3">
        <w:rPr>
          <w:rFonts w:ascii="Times New Roman" w:hAnsi="Times New Roman"/>
          <w:color w:val="000000"/>
          <w:u w:val="single"/>
        </w:rPr>
        <w:t>s reakcijas (skatīt</w:t>
      </w:r>
      <w:r w:rsidRPr="00A8085E">
        <w:rPr>
          <w:rFonts w:ascii="Times New Roman" w:hAnsi="Times New Roman"/>
          <w:color w:val="000000"/>
          <w:u w:val="single"/>
        </w:rPr>
        <w:t xml:space="preserve"> 4.8. apakšpunktu)</w:t>
      </w:r>
    </w:p>
    <w:p w14:paraId="69986D49" w14:textId="77777777" w:rsidR="00FF04D1" w:rsidRPr="00A8085E" w:rsidRDefault="00FF04D1" w:rsidP="00756860">
      <w:pPr>
        <w:pStyle w:val="BodyText"/>
        <w:keepNext/>
        <w:keepLines/>
        <w:widowControl/>
        <w:ind w:left="0" w:right="187"/>
        <w:rPr>
          <w:color w:val="000000"/>
        </w:rPr>
      </w:pPr>
    </w:p>
    <w:p w14:paraId="17A57F29" w14:textId="77777777" w:rsidR="00D15122" w:rsidRPr="00A8085E" w:rsidRDefault="009B0756" w:rsidP="004F6645">
      <w:pPr>
        <w:pStyle w:val="BodyText"/>
        <w:widowControl/>
        <w:ind w:left="0" w:right="187"/>
        <w:rPr>
          <w:color w:val="000000"/>
        </w:rPr>
      </w:pPr>
      <w:r w:rsidRPr="00A8085E">
        <w:rPr>
          <w:color w:val="000000"/>
        </w:rPr>
        <w:t xml:space="preserve">Pacientiem var būt infūzijas izraisītu/paaugstinātas jutības reakciju </w:t>
      </w:r>
      <w:r w:rsidR="00C72B40">
        <w:t>(tai skaitā anafilaktiskā</w:t>
      </w:r>
      <w:r w:rsidR="00C72B40" w:rsidRPr="00E52040">
        <w:t xml:space="preserve"> šok</w:t>
      </w:r>
      <w:r w:rsidR="00C72B40">
        <w:t>a</w:t>
      </w:r>
      <w:r w:rsidR="00C72B40" w:rsidRPr="00E52040">
        <w:t>)</w:t>
      </w:r>
      <w:r w:rsidR="00C72B40">
        <w:t xml:space="preserve"> </w:t>
      </w:r>
      <w:r w:rsidRPr="00A8085E">
        <w:rPr>
          <w:color w:val="000000"/>
        </w:rPr>
        <w:t>risks. Kā paredzēts visu terapeitisko humanizēto monoklonālo antivielu infūziju gadījumā, bevacizumaba ievadīšanas laikā un pēc tās beigām pacientu ieteicams rūpīgi novērot. Ja parādās reakcija, infūzija jāpārtrauc un jāievada piemērotas zāles. Sistemātiska premedikācija nav pamatota.</w:t>
      </w:r>
    </w:p>
    <w:p w14:paraId="430C021D" w14:textId="77777777" w:rsidR="00D15122" w:rsidRPr="00A8085E" w:rsidRDefault="00D15122" w:rsidP="007F6E1B">
      <w:pPr>
        <w:rPr>
          <w:rFonts w:ascii="Times New Roman" w:eastAsia="Times New Roman" w:hAnsi="Times New Roman"/>
          <w:color w:val="000000"/>
        </w:rPr>
      </w:pPr>
    </w:p>
    <w:p w14:paraId="3EB9F18B" w14:textId="77777777" w:rsidR="00D15122" w:rsidRPr="00A8085E" w:rsidRDefault="009B0756" w:rsidP="006273DD">
      <w:pPr>
        <w:keepNext/>
        <w:keepLines/>
        <w:rPr>
          <w:rFonts w:ascii="Times New Roman" w:eastAsia="Times New Roman" w:hAnsi="Times New Roman"/>
          <w:color w:val="000000"/>
          <w:u w:val="single"/>
        </w:rPr>
      </w:pPr>
      <w:r w:rsidRPr="00A8085E">
        <w:rPr>
          <w:rFonts w:ascii="Times New Roman" w:hAnsi="Times New Roman"/>
          <w:color w:val="000000"/>
          <w:u w:val="single"/>
        </w:rPr>
        <w:t>Žokļa kaula osteonekroze (ŽKO) (skatīt 4.8. apakšpunktu)</w:t>
      </w:r>
    </w:p>
    <w:p w14:paraId="7E74479F" w14:textId="77777777" w:rsidR="00FF04D1" w:rsidRPr="00A8085E" w:rsidRDefault="00FF04D1" w:rsidP="007F6E1B">
      <w:pPr>
        <w:pStyle w:val="BodyText"/>
        <w:ind w:left="0" w:right="285"/>
        <w:rPr>
          <w:color w:val="000000"/>
        </w:rPr>
      </w:pPr>
    </w:p>
    <w:p w14:paraId="4DEC8EB4" w14:textId="77777777" w:rsidR="00D15122" w:rsidRPr="00A8085E" w:rsidRDefault="009B0756" w:rsidP="007F6E1B">
      <w:pPr>
        <w:pStyle w:val="BodyText"/>
        <w:ind w:left="0" w:right="285"/>
        <w:rPr>
          <w:color w:val="000000"/>
        </w:rPr>
      </w:pPr>
      <w:r w:rsidRPr="00A8085E">
        <w:rPr>
          <w:color w:val="000000"/>
        </w:rPr>
        <w:t xml:space="preserve">Ar bevacizumabu ārstētiem pacientiem, kuru lielākā daļa agrāk vai vienlaikus ārstēta ar intravenozajiem bisfosfonātiem, kuru lietošanas gadījumos ir konstatēts ŽKO risks, ir aprakstīti ŽKO gadījumi. Gadījumos, kad </w:t>
      </w:r>
      <w:r w:rsidR="00DA3CC9" w:rsidRPr="00A8085E">
        <w:rPr>
          <w:color w:val="000000"/>
        </w:rPr>
        <w:t>Zirabev</w:t>
      </w:r>
      <w:r w:rsidRPr="00A8085E">
        <w:rPr>
          <w:color w:val="000000"/>
        </w:rPr>
        <w:t xml:space="preserve"> un intravenozos bisfosfonātus lieto vienlaikus vai secīgi, jāievēro piesardzība.</w:t>
      </w:r>
    </w:p>
    <w:p w14:paraId="072B779F" w14:textId="77777777" w:rsidR="00203535" w:rsidRPr="00A8085E" w:rsidRDefault="00203535" w:rsidP="007F6E1B">
      <w:pPr>
        <w:pStyle w:val="BodyText"/>
        <w:ind w:left="0" w:right="285"/>
        <w:rPr>
          <w:color w:val="000000"/>
        </w:rPr>
      </w:pPr>
    </w:p>
    <w:p w14:paraId="2998B547" w14:textId="77777777" w:rsidR="00D15122" w:rsidRPr="00A8085E" w:rsidRDefault="009B0756" w:rsidP="007F6E1B">
      <w:pPr>
        <w:pStyle w:val="BodyText"/>
        <w:ind w:left="0" w:right="192"/>
        <w:rPr>
          <w:color w:val="000000"/>
        </w:rPr>
      </w:pPr>
      <w:r w:rsidRPr="00A8085E">
        <w:rPr>
          <w:color w:val="000000"/>
        </w:rPr>
        <w:t xml:space="preserve">Vēl viens identificēts riska faktors ir invazīvas stomatoloģijas procedūras. Pirms </w:t>
      </w:r>
      <w:r w:rsidR="00DA3CC9" w:rsidRPr="00A8085E">
        <w:rPr>
          <w:color w:val="000000"/>
        </w:rPr>
        <w:t>Zirabev</w:t>
      </w:r>
      <w:r w:rsidRPr="00A8085E">
        <w:rPr>
          <w:color w:val="000000"/>
        </w:rPr>
        <w:t xml:space="preserve"> terapijas sākuma ieteicams izmeklēt pacienta zobus un veikt piemērotus profilaktiskus stomatoloģiskus pasākumus. Pacientiem, kuri nesen intravenozi saņēmuši vai saņem bisfosfonātus, pēc iespējas jāizvairās veikt invazīvas stomatoloģiskas procedūras.</w:t>
      </w:r>
    </w:p>
    <w:p w14:paraId="626F2634" w14:textId="77777777" w:rsidR="00D15122" w:rsidRPr="00A8085E" w:rsidRDefault="00D15122" w:rsidP="007F6E1B">
      <w:pPr>
        <w:rPr>
          <w:rFonts w:ascii="Times New Roman" w:eastAsia="Times New Roman" w:hAnsi="Times New Roman"/>
          <w:color w:val="000000"/>
        </w:rPr>
      </w:pPr>
    </w:p>
    <w:p w14:paraId="5D1988AF"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color w:val="000000"/>
          <w:u w:val="single"/>
        </w:rPr>
        <w:t>Intravitreāla lietošana</w:t>
      </w:r>
    </w:p>
    <w:p w14:paraId="379D7BB7" w14:textId="77777777" w:rsidR="00FF04D1" w:rsidRPr="00A8085E" w:rsidRDefault="00FF04D1" w:rsidP="007F6E1B">
      <w:pPr>
        <w:pStyle w:val="BodyText"/>
        <w:ind w:left="0"/>
        <w:rPr>
          <w:color w:val="000000"/>
        </w:rPr>
      </w:pPr>
    </w:p>
    <w:p w14:paraId="2F9FE2AA" w14:textId="77777777" w:rsidR="00D15122" w:rsidRPr="00A8085E" w:rsidRDefault="00DA3CC9" w:rsidP="007F6E1B">
      <w:pPr>
        <w:pStyle w:val="BodyText"/>
        <w:ind w:left="0"/>
        <w:rPr>
          <w:color w:val="000000"/>
        </w:rPr>
      </w:pPr>
      <w:r w:rsidRPr="00A8085E">
        <w:rPr>
          <w:color w:val="000000"/>
        </w:rPr>
        <w:t>Zirabev</w:t>
      </w:r>
      <w:r w:rsidR="00426DA8" w:rsidRPr="00A8085E">
        <w:rPr>
          <w:color w:val="000000"/>
        </w:rPr>
        <w:t xml:space="preserve"> nav paredzēts intravitreālai lietošanai.</w:t>
      </w:r>
    </w:p>
    <w:p w14:paraId="23C75CAA" w14:textId="77777777" w:rsidR="00D15122" w:rsidRPr="00A8085E" w:rsidRDefault="00D15122" w:rsidP="007F6E1B">
      <w:pPr>
        <w:rPr>
          <w:rFonts w:ascii="Times New Roman" w:eastAsia="Times New Roman" w:hAnsi="Times New Roman"/>
          <w:color w:val="000000"/>
        </w:rPr>
      </w:pPr>
    </w:p>
    <w:p w14:paraId="323AB57C" w14:textId="77777777" w:rsidR="00D15122" w:rsidRPr="00A8085E" w:rsidRDefault="009B0756" w:rsidP="00D55643">
      <w:pPr>
        <w:keepNext/>
        <w:spacing w:line="252" w:lineRule="exact"/>
        <w:rPr>
          <w:rFonts w:ascii="Times New Roman" w:eastAsia="Times New Roman" w:hAnsi="Times New Roman"/>
          <w:color w:val="000000"/>
          <w:u w:val="single"/>
        </w:rPr>
      </w:pPr>
      <w:r w:rsidRPr="00A8085E">
        <w:rPr>
          <w:rFonts w:ascii="Times New Roman" w:hAnsi="Times New Roman"/>
          <w:color w:val="000000"/>
          <w:u w:val="single"/>
        </w:rPr>
        <w:t>Acu bojājumi</w:t>
      </w:r>
    </w:p>
    <w:p w14:paraId="115113B7" w14:textId="77777777" w:rsidR="00FF04D1" w:rsidRPr="00A8085E" w:rsidRDefault="00FF04D1" w:rsidP="00D55643">
      <w:pPr>
        <w:pStyle w:val="BodyText"/>
        <w:keepNext/>
        <w:ind w:left="0" w:right="285"/>
        <w:rPr>
          <w:color w:val="000000"/>
        </w:rPr>
      </w:pPr>
    </w:p>
    <w:p w14:paraId="6E6E19C3" w14:textId="77777777" w:rsidR="00D15122" w:rsidRPr="00A8085E" w:rsidRDefault="009B0756" w:rsidP="007F6E1B">
      <w:pPr>
        <w:pStyle w:val="BodyText"/>
        <w:ind w:left="0" w:right="285"/>
        <w:rPr>
          <w:color w:val="000000"/>
        </w:rPr>
      </w:pPr>
      <w:r w:rsidRPr="00A8085E">
        <w:rPr>
          <w:color w:val="000000"/>
        </w:rPr>
        <w:t xml:space="preserve">Ziņots par atsevišķiem nopietnu acu blakusparādību gadījumiem un gadījumu kopām pēc tam, kad bevacizumabs no flakoniem, kas reģistrēti intravenozai lietošanai vēža slimniekiem, lietots neapstiprinātā veidā </w:t>
      </w:r>
      <w:r w:rsidR="005301BF" w:rsidRPr="00A8085E">
        <w:rPr>
          <w:color w:val="000000"/>
        </w:rPr>
        <w:t>–</w:t>
      </w:r>
      <w:r w:rsidRPr="00A8085E">
        <w:rPr>
          <w:color w:val="000000"/>
        </w:rPr>
        <w:t xml:space="preserve"> intravitreāli. Šie gadījumi ietvēra infekciozu endoftalmītu, tādu intraokulāru iekaisumu kā sterils endoftalmīts, uveītu un vitrītu, tīklenes atslāņošanos, tīklenes pigmenta daļas epitēlija plīsumu, intraokulārā spiediena paaugstināšanos, intraokulāru asiņošanu, piemēram, stiklveida ķermeņa asiņošanu vai tīklenes un konjunktīvas asiņošanu. Dažos no šiem gadījumiem iestājās dažādas pakāpes redzes zudums, tostarp pastāvīgs aklums.</w:t>
      </w:r>
    </w:p>
    <w:p w14:paraId="10DF3638" w14:textId="77777777" w:rsidR="00D15122" w:rsidRPr="00A8085E" w:rsidRDefault="00D15122" w:rsidP="007F6E1B">
      <w:pPr>
        <w:rPr>
          <w:rFonts w:ascii="Times New Roman" w:eastAsia="Times New Roman" w:hAnsi="Times New Roman"/>
          <w:color w:val="000000"/>
        </w:rPr>
      </w:pPr>
    </w:p>
    <w:p w14:paraId="5E2FB6DE"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color w:val="000000"/>
          <w:u w:val="single"/>
        </w:rPr>
        <w:t>Sistēmiska ietekme pēc intravitreālas lietošanas</w:t>
      </w:r>
    </w:p>
    <w:p w14:paraId="67874926" w14:textId="77777777" w:rsidR="00FF04D1" w:rsidRPr="00A8085E" w:rsidRDefault="00FF04D1" w:rsidP="007F6E1B">
      <w:pPr>
        <w:pStyle w:val="BodyText"/>
        <w:ind w:left="0" w:right="192"/>
        <w:rPr>
          <w:color w:val="000000"/>
        </w:rPr>
      </w:pPr>
    </w:p>
    <w:p w14:paraId="4C0E233A" w14:textId="77777777" w:rsidR="00D15122" w:rsidRPr="00A8085E" w:rsidRDefault="009B0756" w:rsidP="007F6E1B">
      <w:pPr>
        <w:pStyle w:val="BodyText"/>
        <w:ind w:left="0" w:right="192"/>
        <w:rPr>
          <w:color w:val="000000"/>
        </w:rPr>
      </w:pPr>
      <w:r w:rsidRPr="00A8085E">
        <w:rPr>
          <w:color w:val="000000"/>
        </w:rPr>
        <w:t>Pēc intravitreālas anti-VEGF terapijas konstatēta cirkulējošā VEGF koncentrācijas samazināšanās. Pēc intravitreālas VEGF inhibitoru injekcijas ziņots par sistēmiskām blakusparādībām, ieskaitot neokulāras asiņošanas un arteriālas trombembolijas gadījumus.</w:t>
      </w:r>
    </w:p>
    <w:p w14:paraId="556A3B8A" w14:textId="77777777" w:rsidR="00D15122" w:rsidRPr="00A8085E" w:rsidRDefault="00D15122" w:rsidP="007F6E1B">
      <w:pPr>
        <w:rPr>
          <w:rFonts w:ascii="Times New Roman" w:eastAsia="Times New Roman" w:hAnsi="Times New Roman"/>
          <w:color w:val="000000"/>
        </w:rPr>
      </w:pPr>
    </w:p>
    <w:p w14:paraId="677B044F"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color w:val="000000"/>
          <w:u w:val="single"/>
        </w:rPr>
        <w:t>Olnīcu mazspēja/fertilitāte</w:t>
      </w:r>
    </w:p>
    <w:p w14:paraId="7561291B" w14:textId="77777777" w:rsidR="00FF04D1" w:rsidRPr="00A8085E" w:rsidRDefault="00FF04D1" w:rsidP="007F6E1B">
      <w:pPr>
        <w:pStyle w:val="BodyText"/>
        <w:ind w:left="0" w:right="285"/>
        <w:rPr>
          <w:color w:val="000000"/>
        </w:rPr>
      </w:pPr>
    </w:p>
    <w:p w14:paraId="2B72EBEB" w14:textId="77777777" w:rsidR="00D15122" w:rsidRPr="00A8085E" w:rsidRDefault="00007842" w:rsidP="007F6E1B">
      <w:pPr>
        <w:pStyle w:val="BodyText"/>
        <w:ind w:left="0" w:right="285"/>
        <w:rPr>
          <w:color w:val="000000"/>
        </w:rPr>
      </w:pPr>
      <w:r w:rsidRPr="00A8085E">
        <w:rPr>
          <w:color w:val="000000"/>
        </w:rPr>
        <w:t>Bevacizumabs var samazināt sieviešu fertilitāti (</w:t>
      </w:r>
      <w:r w:rsidR="00940571" w:rsidRPr="00A8085E">
        <w:rPr>
          <w:color w:val="000000"/>
        </w:rPr>
        <w:t>skatīt 4.6. un 4.8. apakšpunktu</w:t>
      </w:r>
      <w:r w:rsidRPr="00A8085E">
        <w:rPr>
          <w:color w:val="000000"/>
        </w:rPr>
        <w:t xml:space="preserve">). Tādēļ ar sievietēm reproduktīvā vecumā pirms </w:t>
      </w:r>
      <w:r w:rsidR="00DA3CC9" w:rsidRPr="00A8085E">
        <w:rPr>
          <w:color w:val="000000"/>
        </w:rPr>
        <w:t>Zirabev</w:t>
      </w:r>
      <w:r w:rsidRPr="00A8085E">
        <w:rPr>
          <w:color w:val="000000"/>
        </w:rPr>
        <w:t xml:space="preserve"> terapijas sākuma jāapspriež fertilitātes saglabāšanas stratēģija.</w:t>
      </w:r>
    </w:p>
    <w:p w14:paraId="72D15AA1" w14:textId="77777777" w:rsidR="00933DEB" w:rsidRPr="00A8085E" w:rsidRDefault="00933DEB" w:rsidP="007F6E1B">
      <w:pPr>
        <w:pStyle w:val="BodyText"/>
        <w:ind w:left="0" w:right="285"/>
        <w:rPr>
          <w:color w:val="000000"/>
        </w:rPr>
      </w:pPr>
    </w:p>
    <w:p w14:paraId="11EEF9EE" w14:textId="1BA1AEDB" w:rsidR="00B20425" w:rsidRDefault="00B20425" w:rsidP="00933DEB">
      <w:pPr>
        <w:pStyle w:val="BodyText"/>
        <w:ind w:left="0" w:right="285"/>
        <w:rPr>
          <w:color w:val="000000"/>
          <w:u w:val="single"/>
        </w:rPr>
      </w:pPr>
      <w:r>
        <w:rPr>
          <w:color w:val="000000"/>
          <w:u w:val="single"/>
        </w:rPr>
        <w:t>P</w:t>
      </w:r>
      <w:r w:rsidR="00933DEB" w:rsidRPr="00A8085E">
        <w:rPr>
          <w:color w:val="000000"/>
          <w:u w:val="single"/>
        </w:rPr>
        <w:t>alīgviel</w:t>
      </w:r>
      <w:r>
        <w:rPr>
          <w:color w:val="000000"/>
          <w:u w:val="single"/>
        </w:rPr>
        <w:t>as</w:t>
      </w:r>
    </w:p>
    <w:p w14:paraId="648EBE88" w14:textId="24BDCF44" w:rsidR="00933DEB" w:rsidRPr="00A8085E" w:rsidRDefault="00933DEB" w:rsidP="00933DEB">
      <w:pPr>
        <w:pStyle w:val="BodyText"/>
        <w:ind w:left="0" w:right="285"/>
        <w:rPr>
          <w:color w:val="000000"/>
        </w:rPr>
      </w:pPr>
    </w:p>
    <w:p w14:paraId="533064E9" w14:textId="0BDF759F" w:rsidR="00933DEB" w:rsidRPr="00A80613" w:rsidRDefault="00B20425" w:rsidP="00933DEB">
      <w:pPr>
        <w:pStyle w:val="BodyText"/>
        <w:ind w:left="0" w:right="285"/>
        <w:rPr>
          <w:i/>
          <w:iCs/>
          <w:color w:val="000000"/>
          <w:u w:val="single"/>
        </w:rPr>
      </w:pPr>
      <w:r w:rsidRPr="00A80613">
        <w:rPr>
          <w:i/>
          <w:iCs/>
          <w:color w:val="000000"/>
          <w:u w:val="single"/>
        </w:rPr>
        <w:t>Nātrijs</w:t>
      </w:r>
    </w:p>
    <w:p w14:paraId="4BDCB925" w14:textId="77777777" w:rsidR="00B20425" w:rsidRPr="00A8085E" w:rsidRDefault="00B20425" w:rsidP="00933DEB">
      <w:pPr>
        <w:pStyle w:val="BodyText"/>
        <w:ind w:left="0" w:right="285"/>
        <w:rPr>
          <w:color w:val="000000"/>
        </w:rPr>
      </w:pPr>
    </w:p>
    <w:p w14:paraId="029C2201" w14:textId="77777777" w:rsidR="00933DEB" w:rsidRPr="00A8085E" w:rsidRDefault="00933DEB" w:rsidP="00933DEB">
      <w:pPr>
        <w:pStyle w:val="BodyText"/>
        <w:ind w:left="0" w:right="285"/>
        <w:rPr>
          <w:color w:val="000000"/>
        </w:rPr>
      </w:pPr>
      <w:r w:rsidRPr="00A8085E">
        <w:rPr>
          <w:color w:val="000000"/>
        </w:rPr>
        <w:t>Šīs zāles satur 3,0 mg nātrija katrā 4 ml flakonā, kas ir līdzvērtīgi 0,15% no PVO ieteiktās maksimālās 2 g nātrija devas dienā pieaugušajiem.</w:t>
      </w:r>
    </w:p>
    <w:p w14:paraId="3AD12E4C" w14:textId="77777777" w:rsidR="00933DEB" w:rsidRPr="00A8085E" w:rsidRDefault="00933DEB" w:rsidP="00933DEB">
      <w:pPr>
        <w:pStyle w:val="BodyText"/>
        <w:ind w:left="0" w:right="285"/>
        <w:rPr>
          <w:color w:val="000000"/>
        </w:rPr>
      </w:pPr>
    </w:p>
    <w:p w14:paraId="05E9DA5B" w14:textId="77777777" w:rsidR="00933DEB" w:rsidRDefault="00933DEB" w:rsidP="00933DEB">
      <w:pPr>
        <w:pStyle w:val="BodyText"/>
        <w:ind w:left="0" w:right="285"/>
        <w:rPr>
          <w:color w:val="000000"/>
        </w:rPr>
      </w:pPr>
      <w:r w:rsidRPr="00A8085E">
        <w:rPr>
          <w:color w:val="000000"/>
        </w:rPr>
        <w:t>Šīs zāles satur 12,1 mg nātrija katrā 16 ml flakonā, kas ir līdzvērtīgi 0,61% no PVO ieteiktās maksimālās 2 g nātrija devas dienā pieaugušajiem.</w:t>
      </w:r>
    </w:p>
    <w:p w14:paraId="5215C918" w14:textId="77777777" w:rsidR="00B20425" w:rsidRDefault="00B20425" w:rsidP="00933DEB">
      <w:pPr>
        <w:pStyle w:val="BodyText"/>
        <w:ind w:left="0" w:right="285"/>
        <w:rPr>
          <w:color w:val="000000"/>
        </w:rPr>
      </w:pPr>
    </w:p>
    <w:p w14:paraId="04B69F62" w14:textId="20C53707" w:rsidR="00B20425" w:rsidRPr="00A80613" w:rsidRDefault="00B20425" w:rsidP="00933DEB">
      <w:pPr>
        <w:pStyle w:val="BodyText"/>
        <w:ind w:left="0" w:right="285"/>
        <w:rPr>
          <w:i/>
          <w:iCs/>
          <w:color w:val="000000"/>
          <w:u w:val="single"/>
        </w:rPr>
      </w:pPr>
      <w:r w:rsidRPr="00A80613">
        <w:rPr>
          <w:i/>
          <w:iCs/>
          <w:color w:val="000000"/>
          <w:u w:val="single"/>
        </w:rPr>
        <w:t>Polisorbāts</w:t>
      </w:r>
    </w:p>
    <w:p w14:paraId="776A76C6" w14:textId="77777777" w:rsidR="00D15122" w:rsidRDefault="00D15122" w:rsidP="00A80613">
      <w:pPr>
        <w:pStyle w:val="BodyText"/>
        <w:ind w:left="0" w:right="285"/>
      </w:pPr>
    </w:p>
    <w:p w14:paraId="392B2069" w14:textId="188E1566" w:rsidR="00B20425" w:rsidRDefault="00B20425" w:rsidP="007F6E1B">
      <w:pPr>
        <w:rPr>
          <w:rFonts w:ascii="Times New Roman" w:eastAsia="Times New Roman" w:hAnsi="Times New Roman"/>
          <w:color w:val="000000"/>
        </w:rPr>
      </w:pPr>
      <w:r w:rsidRPr="00B20425">
        <w:rPr>
          <w:rFonts w:ascii="Times New Roman" w:eastAsia="Times New Roman" w:hAnsi="Times New Roman"/>
          <w:color w:val="000000"/>
        </w:rPr>
        <w:t xml:space="preserve">Šīs zāles satur </w:t>
      </w:r>
      <w:r>
        <w:rPr>
          <w:rFonts w:ascii="Times New Roman" w:eastAsia="Times New Roman" w:hAnsi="Times New Roman"/>
          <w:color w:val="000000"/>
        </w:rPr>
        <w:t>0,8 </w:t>
      </w:r>
      <w:r w:rsidRPr="00B20425">
        <w:rPr>
          <w:rFonts w:ascii="Times New Roman" w:eastAsia="Times New Roman" w:hAnsi="Times New Roman"/>
          <w:color w:val="000000"/>
        </w:rPr>
        <w:t xml:space="preserve">mg </w:t>
      </w:r>
      <w:r>
        <w:rPr>
          <w:rFonts w:ascii="Times New Roman" w:eastAsia="Times New Roman" w:hAnsi="Times New Roman"/>
          <w:color w:val="000000"/>
        </w:rPr>
        <w:t>polisorbāta 80</w:t>
      </w:r>
      <w:r w:rsidRPr="00B20425">
        <w:rPr>
          <w:rFonts w:ascii="Times New Roman" w:eastAsia="Times New Roman" w:hAnsi="Times New Roman"/>
          <w:color w:val="000000"/>
        </w:rPr>
        <w:t xml:space="preserve"> katrā </w:t>
      </w:r>
      <w:r>
        <w:rPr>
          <w:rFonts w:ascii="Times New Roman" w:eastAsia="Times New Roman" w:hAnsi="Times New Roman"/>
          <w:color w:val="000000"/>
        </w:rPr>
        <w:t>100 mg/</w:t>
      </w:r>
      <w:r w:rsidRPr="00B20425">
        <w:rPr>
          <w:rFonts w:ascii="Times New Roman" w:eastAsia="Times New Roman" w:hAnsi="Times New Roman"/>
          <w:color w:val="000000"/>
        </w:rPr>
        <w:t>4 ml flakonā</w:t>
      </w:r>
      <w:r>
        <w:rPr>
          <w:rFonts w:ascii="Times New Roman" w:eastAsia="Times New Roman" w:hAnsi="Times New Roman"/>
          <w:color w:val="000000"/>
        </w:rPr>
        <w:t xml:space="preserve"> un 3,2 mg katrā 400 mg/16 ml flakonā, kas ir līdzvērtīgi 0,2 mg/ml. Polisorbāti var izraisīt alerģiskas reakcijas.</w:t>
      </w:r>
    </w:p>
    <w:p w14:paraId="0183B4A2" w14:textId="77777777" w:rsidR="00B20425" w:rsidRPr="00A8085E" w:rsidRDefault="00B20425" w:rsidP="007F6E1B">
      <w:pPr>
        <w:rPr>
          <w:rFonts w:ascii="Times New Roman" w:eastAsia="Times New Roman" w:hAnsi="Times New Roman"/>
          <w:color w:val="000000"/>
        </w:rPr>
      </w:pPr>
    </w:p>
    <w:p w14:paraId="4A5B8017" w14:textId="77777777" w:rsidR="00D15122" w:rsidRPr="00A8085E" w:rsidRDefault="003E4A60" w:rsidP="00D42BCF">
      <w:pPr>
        <w:keepNext/>
        <w:tabs>
          <w:tab w:val="left" w:pos="685"/>
        </w:tabs>
        <w:rPr>
          <w:rFonts w:ascii="Times New Roman" w:hAnsi="Times New Roman"/>
          <w:b/>
          <w:color w:val="000000"/>
        </w:rPr>
      </w:pPr>
      <w:r w:rsidRPr="00A8085E">
        <w:rPr>
          <w:rFonts w:ascii="Times New Roman" w:hAnsi="Times New Roman"/>
          <w:b/>
          <w:color w:val="000000"/>
        </w:rPr>
        <w:lastRenderedPageBreak/>
        <w:t>4.5.</w:t>
      </w:r>
      <w:r w:rsidRPr="00A8085E">
        <w:rPr>
          <w:rFonts w:ascii="Times New Roman" w:hAnsi="Times New Roman"/>
          <w:b/>
          <w:color w:val="000000"/>
        </w:rPr>
        <w:tab/>
        <w:t>Mijiedarbība ar citām zālēm un citi mijiedarbības veidi</w:t>
      </w:r>
    </w:p>
    <w:p w14:paraId="334DDD6E" w14:textId="77777777" w:rsidR="00D15122" w:rsidRPr="00A8085E" w:rsidRDefault="00D15122" w:rsidP="00D42BCF">
      <w:pPr>
        <w:keepNext/>
        <w:rPr>
          <w:rFonts w:ascii="Times New Roman" w:eastAsia="Times New Roman" w:hAnsi="Times New Roman"/>
          <w:bCs/>
          <w:color w:val="000000"/>
        </w:rPr>
      </w:pPr>
    </w:p>
    <w:p w14:paraId="4D348E17" w14:textId="77777777" w:rsidR="00D15122" w:rsidRPr="00A8085E" w:rsidRDefault="009B0756" w:rsidP="00D42BCF">
      <w:pPr>
        <w:keepNext/>
        <w:rPr>
          <w:rFonts w:ascii="Times New Roman" w:eastAsia="Times New Roman" w:hAnsi="Times New Roman"/>
          <w:color w:val="000000"/>
          <w:u w:val="single"/>
        </w:rPr>
      </w:pPr>
      <w:r w:rsidRPr="00A8085E">
        <w:rPr>
          <w:rFonts w:ascii="Times New Roman" w:hAnsi="Times New Roman"/>
          <w:color w:val="000000"/>
          <w:u w:val="single"/>
        </w:rPr>
        <w:t>Pretaudzēju līdzekļu ietekme uz bevacizumaba farmakokinētiku</w:t>
      </w:r>
    </w:p>
    <w:p w14:paraId="743BECFB" w14:textId="77777777" w:rsidR="00940571" w:rsidRPr="00A8085E" w:rsidRDefault="00940571" w:rsidP="00D42BCF">
      <w:pPr>
        <w:pStyle w:val="BodyText"/>
        <w:keepNext/>
        <w:ind w:left="0" w:right="192"/>
        <w:rPr>
          <w:color w:val="000000"/>
        </w:rPr>
      </w:pPr>
    </w:p>
    <w:p w14:paraId="39FF5737" w14:textId="77777777" w:rsidR="00D15122" w:rsidRPr="00A8085E" w:rsidRDefault="009B0756" w:rsidP="00D42BCF">
      <w:pPr>
        <w:pStyle w:val="BodyText"/>
        <w:keepNext/>
        <w:ind w:left="0" w:right="192"/>
        <w:rPr>
          <w:color w:val="000000"/>
        </w:rPr>
      </w:pPr>
      <w:r w:rsidRPr="00A8085E">
        <w:rPr>
          <w:color w:val="000000"/>
        </w:rPr>
        <w:t>Pamatojoties uz populācijas farmakokinētikas analīzes rezultātiem, netika novērota vienlaicīgi lietotas ķīmijterapijas klīniski nozīmīga mijiedarbība ar bevacizumaba farmakokinētiku. Netika novērotas ne statistiski, ne klīniski nozīmīgas bevacizumaba klīrensa atšķirības, salīdzinot pacientus, kuri bevacizumabu saņēma monoterapijas veidā, ar pacientiem, kuri bevacizumabu saņēma kombinācijā ar alfa-2a interferonu, erlotinibu vai ķīmijterap</w:t>
      </w:r>
      <w:r w:rsidR="00567EC8" w:rsidRPr="00A8085E">
        <w:rPr>
          <w:color w:val="000000"/>
        </w:rPr>
        <w:t>ijas</w:t>
      </w:r>
      <w:r w:rsidRPr="00A8085E">
        <w:rPr>
          <w:color w:val="000000"/>
        </w:rPr>
        <w:t xml:space="preserve"> preparātiem (IFL, 5-FU/LV, karboplatīnu/paklitakselu, kapecitabīnu, doksorubicīnu vai cisplatīnu/gemcitabīnu).</w:t>
      </w:r>
    </w:p>
    <w:p w14:paraId="13C1A08A" w14:textId="77777777" w:rsidR="00D15122" w:rsidRPr="00A8085E" w:rsidRDefault="00D15122" w:rsidP="007F6E1B">
      <w:pPr>
        <w:rPr>
          <w:rFonts w:ascii="Times New Roman" w:eastAsia="Times New Roman" w:hAnsi="Times New Roman"/>
          <w:color w:val="000000"/>
        </w:rPr>
      </w:pPr>
    </w:p>
    <w:p w14:paraId="06389385" w14:textId="77777777" w:rsidR="00D15122" w:rsidRPr="00A8085E" w:rsidRDefault="009B0756" w:rsidP="000A04F9">
      <w:pPr>
        <w:keepNext/>
        <w:rPr>
          <w:rFonts w:ascii="Times New Roman" w:eastAsia="Times New Roman" w:hAnsi="Times New Roman"/>
          <w:color w:val="000000"/>
          <w:u w:val="single"/>
        </w:rPr>
      </w:pPr>
      <w:r w:rsidRPr="00A8085E">
        <w:rPr>
          <w:rFonts w:ascii="Times New Roman" w:hAnsi="Times New Roman"/>
          <w:color w:val="000000"/>
          <w:u w:val="single"/>
        </w:rPr>
        <w:t>Bevacizumaba ietekme uz citu pretaudzēju līdzekļu farmakokinētiku</w:t>
      </w:r>
    </w:p>
    <w:p w14:paraId="4380106F" w14:textId="77777777" w:rsidR="004717C1" w:rsidRPr="00A8085E" w:rsidRDefault="004717C1" w:rsidP="000A04F9">
      <w:pPr>
        <w:pStyle w:val="BodyText"/>
        <w:keepNext/>
        <w:ind w:left="0" w:right="291"/>
        <w:rPr>
          <w:color w:val="000000"/>
        </w:rPr>
      </w:pPr>
    </w:p>
    <w:p w14:paraId="2303583B" w14:textId="77777777" w:rsidR="00D15122" w:rsidRPr="00A8085E" w:rsidRDefault="00567EC8" w:rsidP="000A04F9">
      <w:pPr>
        <w:pStyle w:val="BodyText"/>
        <w:keepNext/>
        <w:ind w:left="0" w:right="291"/>
        <w:rPr>
          <w:color w:val="000000"/>
        </w:rPr>
      </w:pPr>
      <w:r w:rsidRPr="00A8085E">
        <w:rPr>
          <w:color w:val="000000"/>
        </w:rPr>
        <w:t>Nav novērota k</w:t>
      </w:r>
      <w:r w:rsidR="009B0756" w:rsidRPr="00A8085E">
        <w:rPr>
          <w:color w:val="000000"/>
        </w:rPr>
        <w:t>līniski nozīmīga bevacizumaba mijiedarbība ar vienlaikus lietota alfa 2a interferona, erlotiniba (un tā aktīvā metabolīta OSI-420) vai ķīmijterapijas līdzekļu irinotekāna (un tā aktīvā metabolīta SN38), kapecitabīna, oksaliplatīna (nosakot nesaistīto un kopējo platīna daudzumu) vai cisplatīna farmakokinētiku. Secinājumus par bevacizumaba ietekmi uz gemcitabīna farmakokinētiku nevar izdarīt.</w:t>
      </w:r>
    </w:p>
    <w:p w14:paraId="525C841B" w14:textId="77777777" w:rsidR="00D15122" w:rsidRPr="00A8085E" w:rsidRDefault="00D15122" w:rsidP="00E02503">
      <w:pPr>
        <w:rPr>
          <w:rFonts w:ascii="Times New Roman" w:eastAsia="Times New Roman" w:hAnsi="Times New Roman"/>
          <w:color w:val="000000"/>
        </w:rPr>
      </w:pPr>
    </w:p>
    <w:p w14:paraId="4244F43F" w14:textId="77777777" w:rsidR="00D15122" w:rsidRPr="00A8085E" w:rsidRDefault="009B0756" w:rsidP="006273DD">
      <w:pPr>
        <w:keepNext/>
        <w:keepLines/>
        <w:spacing w:line="252" w:lineRule="exact"/>
        <w:rPr>
          <w:rFonts w:ascii="Times New Roman" w:eastAsia="Times New Roman" w:hAnsi="Times New Roman"/>
          <w:color w:val="000000"/>
          <w:u w:val="single"/>
        </w:rPr>
      </w:pPr>
      <w:r w:rsidRPr="00A8085E">
        <w:rPr>
          <w:rFonts w:ascii="Times New Roman" w:hAnsi="Times New Roman"/>
          <w:color w:val="000000"/>
          <w:u w:val="single"/>
        </w:rPr>
        <w:t>Bevacizumaba un sunitiniba malāta kombinācija</w:t>
      </w:r>
    </w:p>
    <w:p w14:paraId="6A5AF910" w14:textId="77777777" w:rsidR="004717C1" w:rsidRPr="00A8085E" w:rsidRDefault="004717C1" w:rsidP="004F6645">
      <w:pPr>
        <w:pStyle w:val="BodyText"/>
        <w:widowControl/>
        <w:ind w:left="0" w:right="288"/>
        <w:rPr>
          <w:color w:val="000000"/>
        </w:rPr>
      </w:pPr>
    </w:p>
    <w:p w14:paraId="3F11D565" w14:textId="77777777" w:rsidR="00D15122" w:rsidRPr="00A8085E" w:rsidRDefault="009B0756" w:rsidP="004F6645">
      <w:pPr>
        <w:pStyle w:val="BodyText"/>
        <w:widowControl/>
        <w:ind w:left="0" w:right="288"/>
        <w:rPr>
          <w:color w:val="000000"/>
        </w:rPr>
      </w:pPr>
      <w:r w:rsidRPr="00A8085E">
        <w:rPr>
          <w:color w:val="000000"/>
        </w:rPr>
        <w:t>Divos metastātiska nieru šūnu</w:t>
      </w:r>
      <w:r w:rsidR="004717C1" w:rsidRPr="00A8085E">
        <w:rPr>
          <w:color w:val="000000"/>
        </w:rPr>
        <w:t xml:space="preserve"> vēža klīniskos pētījumos tika ziņots</w:t>
      </w:r>
      <w:r w:rsidRPr="00A8085E">
        <w:rPr>
          <w:color w:val="000000"/>
        </w:rPr>
        <w:t xml:space="preserve"> par mikroangiopātisku hemolītisku anēmiju (MAHA) 7 no 19 pacientiem, kuri ārstēti ar bevacizumaba (10 mg/kg ik pēc divām nedēļām) un sunitiniba malāta (50 mg dienā) kombināciju.</w:t>
      </w:r>
    </w:p>
    <w:p w14:paraId="2A3463D3" w14:textId="77777777" w:rsidR="00D15122" w:rsidRPr="00A8085E" w:rsidRDefault="00D15122" w:rsidP="007F6E1B">
      <w:pPr>
        <w:rPr>
          <w:rFonts w:ascii="Times New Roman" w:eastAsia="Times New Roman" w:hAnsi="Times New Roman"/>
          <w:color w:val="000000"/>
        </w:rPr>
      </w:pPr>
    </w:p>
    <w:p w14:paraId="36E67137" w14:textId="77777777" w:rsidR="00D15122" w:rsidRPr="00A8085E" w:rsidRDefault="009B0756" w:rsidP="007F6E1B">
      <w:pPr>
        <w:pStyle w:val="BodyText"/>
        <w:ind w:left="0" w:right="137"/>
        <w:rPr>
          <w:color w:val="000000"/>
        </w:rPr>
      </w:pPr>
      <w:r w:rsidRPr="00A8085E">
        <w:rPr>
          <w:color w:val="000000"/>
        </w:rPr>
        <w:t>MAHA ir hemolītisks trauc</w:t>
      </w:r>
      <w:r w:rsidR="004717C1" w:rsidRPr="00A8085E">
        <w:rPr>
          <w:color w:val="000000"/>
        </w:rPr>
        <w:t>ējums, kura gadījumā var būt</w:t>
      </w:r>
      <w:r w:rsidRPr="00A8085E">
        <w:rPr>
          <w:color w:val="000000"/>
        </w:rPr>
        <w:t xml:space="preserve"> eritrocītu fragmentācija, anēmija un trombocitopēnija. Turklāt dažiem no šiem pacientiem novēroja hipertensiju (arī hipertensīvo krīzi), paaugstinātu kreatinīna līmeni un neiroloģiskus simptomus. Visas šīs atrades bija atgriezeniskas pēc bevacizumaba un sunitiniba malāta lietošanas pārtraukšanas (skatīt sadaļas Hipertensija, Proteinūrija, PRES 4.4. apakšpunktā).</w:t>
      </w:r>
    </w:p>
    <w:p w14:paraId="41922379" w14:textId="77777777" w:rsidR="00D15122" w:rsidRPr="00A8085E" w:rsidRDefault="00D15122" w:rsidP="007F6E1B">
      <w:pPr>
        <w:rPr>
          <w:rFonts w:ascii="Times New Roman" w:eastAsia="Times New Roman" w:hAnsi="Times New Roman"/>
          <w:color w:val="000000"/>
        </w:rPr>
      </w:pPr>
    </w:p>
    <w:p w14:paraId="1E67A04B"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color w:val="000000"/>
          <w:u w:val="single"/>
        </w:rPr>
        <w:t>Kombinācija ar platīnu saturošām vai taksānu grupas zālēm (skatīt 4.4. un 4.8. apakšpunktus)</w:t>
      </w:r>
    </w:p>
    <w:p w14:paraId="087D0DBA" w14:textId="77777777" w:rsidR="004717C1" w:rsidRPr="00A8085E" w:rsidRDefault="004717C1" w:rsidP="007F6E1B">
      <w:pPr>
        <w:pStyle w:val="BodyText"/>
        <w:ind w:left="0" w:right="291"/>
        <w:rPr>
          <w:color w:val="000000"/>
        </w:rPr>
      </w:pPr>
    </w:p>
    <w:p w14:paraId="4084600D" w14:textId="77777777" w:rsidR="00D15122" w:rsidRPr="00A8085E" w:rsidRDefault="009B0756" w:rsidP="007F6E1B">
      <w:pPr>
        <w:pStyle w:val="BodyText"/>
        <w:ind w:left="0" w:right="291"/>
        <w:rPr>
          <w:color w:val="000000"/>
        </w:rPr>
      </w:pPr>
      <w:r w:rsidRPr="00A8085E">
        <w:rPr>
          <w:color w:val="000000"/>
        </w:rPr>
        <w:t xml:space="preserve">Novērota smagas neitropēnijas, febrilas neitropēnijas vai infekcijas ar smagu neitropēniju vai bez tās (arī dažiem letāliem gadījumiem) </w:t>
      </w:r>
      <w:r w:rsidR="00567EC8" w:rsidRPr="00A8085E">
        <w:rPr>
          <w:color w:val="000000"/>
        </w:rPr>
        <w:t>biežuma</w:t>
      </w:r>
      <w:r w:rsidRPr="00A8085E">
        <w:rPr>
          <w:color w:val="000000"/>
        </w:rPr>
        <w:t xml:space="preserve"> palielināšanās galvenokārt pacientiem, kuri tika ārstēti ar platīna savienojumiem vai taksāna grupas zālēm NSŠPV un mKV gadījumā.</w:t>
      </w:r>
    </w:p>
    <w:p w14:paraId="3165B781" w14:textId="77777777" w:rsidR="00D15122" w:rsidRPr="00A8085E" w:rsidRDefault="00D15122" w:rsidP="00E02503">
      <w:pPr>
        <w:rPr>
          <w:rFonts w:ascii="Times New Roman" w:eastAsia="Times New Roman" w:hAnsi="Times New Roman"/>
          <w:color w:val="000000"/>
        </w:rPr>
      </w:pPr>
    </w:p>
    <w:p w14:paraId="263D8F1B" w14:textId="77777777" w:rsidR="00D15122" w:rsidRPr="00A8085E" w:rsidRDefault="009B0756" w:rsidP="003874FD">
      <w:pPr>
        <w:keepNext/>
        <w:spacing w:line="252" w:lineRule="exact"/>
        <w:rPr>
          <w:rFonts w:ascii="Times New Roman" w:eastAsia="Times New Roman" w:hAnsi="Times New Roman"/>
          <w:color w:val="000000"/>
          <w:u w:val="single"/>
        </w:rPr>
      </w:pPr>
      <w:r w:rsidRPr="00A8085E">
        <w:rPr>
          <w:rFonts w:ascii="Times New Roman" w:hAnsi="Times New Roman"/>
          <w:color w:val="000000"/>
          <w:u w:val="single"/>
        </w:rPr>
        <w:t>Staru terapija</w:t>
      </w:r>
    </w:p>
    <w:p w14:paraId="22A7BDFA" w14:textId="77777777" w:rsidR="004717C1" w:rsidRPr="00A8085E" w:rsidRDefault="004717C1" w:rsidP="003874FD">
      <w:pPr>
        <w:pStyle w:val="BodyText"/>
        <w:keepNext/>
        <w:ind w:left="0" w:right="209"/>
        <w:rPr>
          <w:color w:val="000000"/>
        </w:rPr>
      </w:pPr>
    </w:p>
    <w:p w14:paraId="182FD805" w14:textId="77777777" w:rsidR="00D15122" w:rsidRPr="00A8085E" w:rsidRDefault="009B0756" w:rsidP="003874FD">
      <w:pPr>
        <w:pStyle w:val="BodyText"/>
        <w:keepNext/>
        <w:ind w:left="0" w:right="209"/>
        <w:rPr>
          <w:color w:val="000000"/>
        </w:rPr>
      </w:pPr>
      <w:r w:rsidRPr="00A8085E">
        <w:rPr>
          <w:color w:val="000000"/>
        </w:rPr>
        <w:t>Vienlaicīgas staru terapijas un bevacizumaba lietošanas drošums un efektivitāte nav noskaidrota.</w:t>
      </w:r>
    </w:p>
    <w:p w14:paraId="7E7EF421" w14:textId="77777777" w:rsidR="00D15122" w:rsidRPr="00A8085E" w:rsidRDefault="00D15122" w:rsidP="007F6E1B">
      <w:pPr>
        <w:rPr>
          <w:rFonts w:ascii="Times New Roman" w:eastAsia="Times New Roman" w:hAnsi="Times New Roman"/>
          <w:color w:val="000000"/>
        </w:rPr>
      </w:pPr>
    </w:p>
    <w:p w14:paraId="67689EA8"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color w:val="000000"/>
          <w:u w:val="single"/>
        </w:rPr>
        <w:t>EGFR monoklonālās antivielas kombinācijā ar bevacizumaba ķīmijterapijas shēmām</w:t>
      </w:r>
    </w:p>
    <w:p w14:paraId="339B78DC" w14:textId="77777777" w:rsidR="004717C1" w:rsidRPr="00A8085E" w:rsidRDefault="004717C1" w:rsidP="007F6E1B">
      <w:pPr>
        <w:pStyle w:val="BodyText"/>
        <w:ind w:left="0" w:right="209"/>
        <w:rPr>
          <w:color w:val="000000"/>
        </w:rPr>
      </w:pPr>
    </w:p>
    <w:p w14:paraId="6E7863FD" w14:textId="77777777" w:rsidR="00D15122" w:rsidRPr="00A8085E" w:rsidRDefault="009B0756" w:rsidP="007F6E1B">
      <w:pPr>
        <w:pStyle w:val="BodyText"/>
        <w:ind w:left="0" w:right="209"/>
        <w:rPr>
          <w:color w:val="000000"/>
        </w:rPr>
      </w:pPr>
      <w:r w:rsidRPr="00A8085E">
        <w:rPr>
          <w:color w:val="000000"/>
        </w:rPr>
        <w:t>Mijiedarbības pētījumi nav veikti. EGFR monoklo</w:t>
      </w:r>
      <w:r w:rsidR="004717C1" w:rsidRPr="00A8085E">
        <w:rPr>
          <w:color w:val="000000"/>
        </w:rPr>
        <w:t>nālas antivielas nedrīkst nozīmēt</w:t>
      </w:r>
      <w:r w:rsidRPr="00A8085E">
        <w:rPr>
          <w:color w:val="000000"/>
        </w:rPr>
        <w:t xml:space="preserve"> mRTZK ārstēšanai kombinācijā ar bevacizumabu saturošām ķīmijterapijas shēmām. Rezultāti, kas randomizētos III fāzes pētījumos PACCE un CAIRO-2 iegūti par pacientiem ar mRTZK, liecina, ka anti-EGFR monoklonālo antivielu panitumumaba un cetuksimaba lietošana kombinācijā ar bevacizumabu un ķīmijterapiju salīdzinājumā ar tikai bevacizumaba un ķīmijterapijas izmantošanu ir saistīta ar mazāku dzīvildzi bez slimības progresēšanas un/vai kopējo dzīvildzi, kā arī pastiprinātu toksicitāti.</w:t>
      </w:r>
    </w:p>
    <w:p w14:paraId="1BA0D979" w14:textId="77777777" w:rsidR="00D15122" w:rsidRPr="00A8085E" w:rsidRDefault="00D15122" w:rsidP="007F6E1B">
      <w:pPr>
        <w:rPr>
          <w:rFonts w:ascii="Times New Roman" w:eastAsia="Times New Roman" w:hAnsi="Times New Roman"/>
          <w:color w:val="000000"/>
        </w:rPr>
      </w:pPr>
    </w:p>
    <w:p w14:paraId="04C3B47A"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4.6.</w:t>
      </w:r>
      <w:r w:rsidRPr="00A8085E">
        <w:rPr>
          <w:rFonts w:ascii="Times New Roman" w:hAnsi="Times New Roman"/>
          <w:b/>
          <w:color w:val="000000"/>
        </w:rPr>
        <w:tab/>
        <w:t>Fertilitāte, grūtniecība un barošana ar krūti</w:t>
      </w:r>
    </w:p>
    <w:p w14:paraId="62EF64AA" w14:textId="77777777" w:rsidR="00D15122" w:rsidRPr="00A8085E" w:rsidRDefault="00D15122" w:rsidP="007F6E1B">
      <w:pPr>
        <w:rPr>
          <w:rFonts w:ascii="Times New Roman" w:eastAsia="Times New Roman" w:hAnsi="Times New Roman"/>
          <w:bCs/>
          <w:color w:val="000000"/>
        </w:rPr>
      </w:pPr>
    </w:p>
    <w:p w14:paraId="14F5BE61"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color w:val="000000"/>
          <w:u w:val="single"/>
        </w:rPr>
        <w:t>Sievietes reproduktīvā vecumā</w:t>
      </w:r>
    </w:p>
    <w:p w14:paraId="329542F1" w14:textId="77777777" w:rsidR="004717C1" w:rsidRPr="00A8085E" w:rsidRDefault="004717C1" w:rsidP="007F6E1B">
      <w:pPr>
        <w:pStyle w:val="BodyText"/>
        <w:ind w:left="0" w:right="137"/>
        <w:rPr>
          <w:color w:val="000000"/>
        </w:rPr>
      </w:pPr>
    </w:p>
    <w:p w14:paraId="2335D7C4" w14:textId="77777777" w:rsidR="00D15122" w:rsidRPr="00A8085E" w:rsidRDefault="009B0756" w:rsidP="007F6E1B">
      <w:pPr>
        <w:pStyle w:val="BodyText"/>
        <w:ind w:left="0" w:right="137"/>
        <w:rPr>
          <w:color w:val="000000"/>
        </w:rPr>
      </w:pPr>
      <w:r w:rsidRPr="00A8085E">
        <w:rPr>
          <w:color w:val="000000"/>
        </w:rPr>
        <w:t>Sievietēm reproduktīvā vecumā ārstēšanas laikā (un līdz 6 mēnešiem pēc ārstēšanas beigām) jālieto efektīvi kontracepcijas līdzekļi.</w:t>
      </w:r>
    </w:p>
    <w:p w14:paraId="63A3473A" w14:textId="77777777" w:rsidR="00D15122" w:rsidRPr="00A8085E" w:rsidRDefault="00D15122" w:rsidP="007F6E1B">
      <w:pPr>
        <w:rPr>
          <w:rFonts w:ascii="Times New Roman" w:eastAsia="Times New Roman" w:hAnsi="Times New Roman"/>
          <w:color w:val="000000"/>
        </w:rPr>
      </w:pPr>
    </w:p>
    <w:p w14:paraId="09F071C9" w14:textId="77777777" w:rsidR="00D15122" w:rsidRPr="00A8085E" w:rsidRDefault="009B0756" w:rsidP="00E02503">
      <w:pPr>
        <w:spacing w:line="252" w:lineRule="exact"/>
        <w:rPr>
          <w:rFonts w:ascii="Times New Roman" w:eastAsia="Times New Roman" w:hAnsi="Times New Roman"/>
          <w:color w:val="000000"/>
          <w:u w:val="single"/>
        </w:rPr>
      </w:pPr>
      <w:r w:rsidRPr="00A8085E">
        <w:rPr>
          <w:rFonts w:ascii="Times New Roman" w:hAnsi="Times New Roman"/>
          <w:color w:val="000000"/>
          <w:u w:val="single"/>
        </w:rPr>
        <w:t>Grūtniecība</w:t>
      </w:r>
    </w:p>
    <w:p w14:paraId="6849ED34" w14:textId="77777777" w:rsidR="004717C1" w:rsidRPr="00A8085E" w:rsidRDefault="004717C1" w:rsidP="007F6E1B">
      <w:pPr>
        <w:pStyle w:val="BodyText"/>
        <w:ind w:left="0" w:right="184"/>
        <w:rPr>
          <w:color w:val="000000"/>
        </w:rPr>
      </w:pPr>
    </w:p>
    <w:p w14:paraId="771DE524" w14:textId="77777777" w:rsidR="00D15122" w:rsidRPr="00A8085E" w:rsidRDefault="00567EC8" w:rsidP="007F6E1B">
      <w:pPr>
        <w:pStyle w:val="BodyText"/>
        <w:ind w:left="0" w:right="184"/>
        <w:rPr>
          <w:color w:val="000000"/>
        </w:rPr>
      </w:pPr>
      <w:r w:rsidRPr="00A8085E">
        <w:rPr>
          <w:color w:val="000000"/>
        </w:rPr>
        <w:t>Nav k</w:t>
      </w:r>
      <w:r w:rsidR="009B0756" w:rsidRPr="00A8085E">
        <w:rPr>
          <w:color w:val="000000"/>
        </w:rPr>
        <w:t>līnisko pētījumu datu par bevacizumaba lietošanu grūtniecības laikā. Pētījumi ar dzīvniekiem pierāda reproduktīvo toksicitāti, tai skaitā iedzimtas kroplības (skatīt 5.3. apakšpunktu). Kā zināms, IgG šķērso placentu, un ir paredzams, ka bevacizumabs kavē augļa angioģenēzi un tādējādi var izraisīt iedzimtas anomālijas, ja to lieto grūtniecības laikā. Pēcreģistrācijas periodā novēroti augļa patoloģiju gadījumi sievietēm, kuras ārstētas tikai ar bevacizumabu vai bevacizumabu kombinācijā ar ķīmijterapijas līdzekļiem, kam ir zināma embriotoksiska iedarbība (skatīt 4.8. apakšpunktu). Grūtniecības laikā bevacizumabs ir kontrindicēts (skatīt 4.3. apakšpunktu).</w:t>
      </w:r>
    </w:p>
    <w:p w14:paraId="50EC7C94" w14:textId="77777777" w:rsidR="00D15122" w:rsidRPr="00A8085E" w:rsidRDefault="00D15122" w:rsidP="007F6E1B">
      <w:pPr>
        <w:rPr>
          <w:rFonts w:ascii="Times New Roman" w:eastAsia="Times New Roman" w:hAnsi="Times New Roman"/>
          <w:color w:val="000000"/>
        </w:rPr>
      </w:pPr>
    </w:p>
    <w:p w14:paraId="1B742630" w14:textId="77777777" w:rsidR="00D15122" w:rsidRPr="00A8085E" w:rsidRDefault="009B0756" w:rsidP="007F6E1B">
      <w:pPr>
        <w:spacing w:line="252" w:lineRule="exact"/>
        <w:rPr>
          <w:rFonts w:ascii="Times New Roman" w:eastAsia="Times New Roman" w:hAnsi="Times New Roman"/>
          <w:color w:val="000000"/>
          <w:u w:val="single"/>
        </w:rPr>
      </w:pPr>
      <w:r w:rsidRPr="00A8085E">
        <w:rPr>
          <w:rFonts w:ascii="Times New Roman" w:hAnsi="Times New Roman"/>
          <w:color w:val="000000"/>
          <w:u w:val="single"/>
        </w:rPr>
        <w:t>Barošana ar krūti</w:t>
      </w:r>
    </w:p>
    <w:p w14:paraId="51E9D2E8" w14:textId="77777777" w:rsidR="004717C1" w:rsidRPr="00A8085E" w:rsidRDefault="004717C1" w:rsidP="00544E53">
      <w:pPr>
        <w:pStyle w:val="BodyText"/>
        <w:widowControl/>
        <w:ind w:left="0" w:right="144"/>
        <w:rPr>
          <w:color w:val="000000"/>
        </w:rPr>
      </w:pPr>
    </w:p>
    <w:p w14:paraId="124CF576" w14:textId="77777777" w:rsidR="00D15122" w:rsidRPr="00A8085E" w:rsidRDefault="009B0756" w:rsidP="00544E53">
      <w:pPr>
        <w:pStyle w:val="BodyText"/>
        <w:widowControl/>
        <w:ind w:left="0" w:right="144"/>
        <w:rPr>
          <w:color w:val="000000"/>
        </w:rPr>
      </w:pPr>
      <w:r w:rsidRPr="00A8085E">
        <w:rPr>
          <w:color w:val="000000"/>
        </w:rPr>
        <w:t>Nav zināms, vai bevacizumabs nokļūst mātes pienā cilvēkam. Tā kā mātes IgG nokļūst mātes pienā un bevacizumabs var traucēt bērna augšanu un attīstību (skatīt 5.3. apakšpunktu), sievietei jāpārtrauc barošana ar krūti terapijas laikā</w:t>
      </w:r>
      <w:r w:rsidR="004717C1" w:rsidRPr="00A8085E">
        <w:rPr>
          <w:color w:val="000000"/>
        </w:rPr>
        <w:t>,</w:t>
      </w:r>
      <w:r w:rsidRPr="00A8085E">
        <w:rPr>
          <w:color w:val="000000"/>
        </w:rPr>
        <w:t xml:space="preserve"> un viņa nedrīkst barot ar krūti vismaz sešus mēnešus pēc pēdējās bevacizumaba devas ievadīšanas.</w:t>
      </w:r>
    </w:p>
    <w:p w14:paraId="2D7167EA" w14:textId="77777777" w:rsidR="00226BE0" w:rsidRPr="00A8085E" w:rsidRDefault="00226BE0" w:rsidP="00544E53">
      <w:pPr>
        <w:pStyle w:val="BodyText"/>
        <w:widowControl/>
        <w:ind w:left="0" w:right="144"/>
        <w:rPr>
          <w:color w:val="000000"/>
        </w:rPr>
      </w:pPr>
    </w:p>
    <w:p w14:paraId="72AC50C0" w14:textId="77777777" w:rsidR="00D15122" w:rsidRPr="00A8085E" w:rsidRDefault="009B0756" w:rsidP="006273DD">
      <w:pPr>
        <w:keepNext/>
        <w:keepLines/>
        <w:spacing w:line="252" w:lineRule="exact"/>
        <w:rPr>
          <w:rFonts w:ascii="Times New Roman" w:eastAsia="Times New Roman" w:hAnsi="Times New Roman"/>
          <w:color w:val="000000"/>
          <w:u w:val="single"/>
        </w:rPr>
      </w:pPr>
      <w:r w:rsidRPr="00A8085E">
        <w:rPr>
          <w:rFonts w:ascii="Times New Roman" w:hAnsi="Times New Roman"/>
          <w:color w:val="000000"/>
          <w:u w:val="single"/>
        </w:rPr>
        <w:t>Fertilitāte</w:t>
      </w:r>
    </w:p>
    <w:p w14:paraId="57A2C04C" w14:textId="77777777" w:rsidR="00A97173" w:rsidRPr="00A8085E" w:rsidRDefault="00A97173" w:rsidP="007F6E1B">
      <w:pPr>
        <w:pStyle w:val="BodyText"/>
        <w:ind w:left="0" w:right="157"/>
        <w:rPr>
          <w:color w:val="000000"/>
        </w:rPr>
      </w:pPr>
    </w:p>
    <w:p w14:paraId="19B808D7" w14:textId="77777777" w:rsidR="00D15122" w:rsidRPr="00A8085E" w:rsidRDefault="009B0756" w:rsidP="007F6E1B">
      <w:pPr>
        <w:pStyle w:val="BodyText"/>
        <w:ind w:left="0" w:right="157"/>
        <w:rPr>
          <w:color w:val="000000"/>
        </w:rPr>
      </w:pPr>
      <w:r w:rsidRPr="00A8085E">
        <w:rPr>
          <w:color w:val="000000"/>
        </w:rPr>
        <w:t xml:space="preserve">Atkārtotu devu toksicitātes pētījumos ar dzīvniekiem ir pierādīts, ka bevacizumabs var nevēlami ietekmēt mātīšu fertilitāti (skatīt 5.3. apakšpunktu). III fāzes pētījumā </w:t>
      </w:r>
      <w:r w:rsidR="00A97173" w:rsidRPr="00A8085E">
        <w:rPr>
          <w:color w:val="000000"/>
        </w:rPr>
        <w:t xml:space="preserve">pacientiem </w:t>
      </w:r>
      <w:r w:rsidRPr="00A8085E">
        <w:rPr>
          <w:color w:val="000000"/>
        </w:rPr>
        <w:t xml:space="preserve">ar resnās zarnas vēzi, lietojot </w:t>
      </w:r>
      <w:r w:rsidR="00A97173" w:rsidRPr="00A8085E">
        <w:rPr>
          <w:color w:val="000000"/>
        </w:rPr>
        <w:t>zāles</w:t>
      </w:r>
      <w:r w:rsidRPr="00A8085E">
        <w:rPr>
          <w:color w:val="000000"/>
        </w:rPr>
        <w:t xml:space="preserve"> papildterapijas veidā, apakšpētījumā ar sievietēm pirms menopauzes bevacizumaba grupā biežāk nekā kontroles grupā novēroja pirmreizējas olnīcu mazspējas gadījumus. Pēc bevacizumaba terapijas pārtraukšanas lielākajai pacienšu daļai olnīcu darbība atjaunojās. Bevacizumaba terapijas ilgtermiņa ietekme uz fertilitāti nav zināma.</w:t>
      </w:r>
    </w:p>
    <w:p w14:paraId="4437E2CB" w14:textId="77777777" w:rsidR="00D15122" w:rsidRPr="00A8085E" w:rsidRDefault="00D15122" w:rsidP="007F6E1B">
      <w:pPr>
        <w:rPr>
          <w:rFonts w:ascii="Times New Roman" w:eastAsia="Times New Roman" w:hAnsi="Times New Roman"/>
          <w:color w:val="000000"/>
        </w:rPr>
      </w:pPr>
    </w:p>
    <w:p w14:paraId="2F04528D"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4.7.</w:t>
      </w:r>
      <w:r w:rsidRPr="00A8085E">
        <w:rPr>
          <w:rFonts w:ascii="Times New Roman" w:hAnsi="Times New Roman"/>
          <w:b/>
          <w:color w:val="000000"/>
        </w:rPr>
        <w:tab/>
        <w:t>Ietekme uz spēju vadīt transportlīdzekļus un apkalpot mehānismus</w:t>
      </w:r>
    </w:p>
    <w:p w14:paraId="53DFA5AA" w14:textId="77777777" w:rsidR="00D15122" w:rsidRPr="00A8085E" w:rsidRDefault="00D15122" w:rsidP="007F6E1B">
      <w:pPr>
        <w:rPr>
          <w:rFonts w:ascii="Times New Roman" w:eastAsia="Times New Roman" w:hAnsi="Times New Roman"/>
          <w:b/>
          <w:bCs/>
          <w:color w:val="000000"/>
        </w:rPr>
      </w:pPr>
    </w:p>
    <w:p w14:paraId="45E35EAC" w14:textId="77777777" w:rsidR="00D15122" w:rsidRPr="00A8085E" w:rsidRDefault="00007842" w:rsidP="007F6E1B">
      <w:pPr>
        <w:pStyle w:val="BodyText"/>
        <w:ind w:left="0" w:right="157"/>
        <w:rPr>
          <w:color w:val="000000"/>
        </w:rPr>
      </w:pPr>
      <w:r w:rsidRPr="00A8085E">
        <w:rPr>
          <w:color w:val="000000"/>
        </w:rPr>
        <w:t xml:space="preserve">Bevacizumabs neietekmē vai </w:t>
      </w:r>
      <w:r w:rsidR="009F4A40" w:rsidRPr="00A8085E">
        <w:rPr>
          <w:color w:val="000000"/>
        </w:rPr>
        <w:t>nenozīmīgi</w:t>
      </w:r>
      <w:r w:rsidRPr="00A8085E">
        <w:rPr>
          <w:color w:val="000000"/>
        </w:rPr>
        <w:t xml:space="preserve"> ietekmē spēju vadīt transportlīdzekļus un apkalpot mehānismus. Tomēr saistībā ar bevacizumaba lietošanu ziņots par miegainību un ģīboni (skatīt 1. tabulu 4.8. apakšpunktā). Ja pacientiem ir radušies simptomi, kas ietekmē redzi vai koncentrēšanos, vai reakcijas spēju, viņiem jāiesaka nevadīt transportlīdzekļus un neapkalpot mehānismus, kamēr simptomi nav izzuduši.</w:t>
      </w:r>
    </w:p>
    <w:p w14:paraId="3EB3C640" w14:textId="77777777" w:rsidR="00D15122" w:rsidRPr="00A8085E" w:rsidRDefault="00D15122" w:rsidP="007F6E1B">
      <w:pPr>
        <w:rPr>
          <w:rFonts w:ascii="Times New Roman" w:eastAsia="Times New Roman" w:hAnsi="Times New Roman"/>
          <w:color w:val="000000"/>
        </w:rPr>
      </w:pPr>
    </w:p>
    <w:p w14:paraId="11C94FF5"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4.8.</w:t>
      </w:r>
      <w:r w:rsidRPr="00A8085E">
        <w:rPr>
          <w:rFonts w:ascii="Times New Roman" w:hAnsi="Times New Roman"/>
          <w:b/>
          <w:color w:val="000000"/>
        </w:rPr>
        <w:tab/>
        <w:t>Nevēlamās blakusparādības</w:t>
      </w:r>
    </w:p>
    <w:p w14:paraId="730D2126" w14:textId="77777777" w:rsidR="00D15122" w:rsidRPr="00A8085E" w:rsidRDefault="00D15122" w:rsidP="00E02503">
      <w:pPr>
        <w:keepNext/>
        <w:rPr>
          <w:rFonts w:ascii="Times New Roman" w:eastAsia="Times New Roman" w:hAnsi="Times New Roman"/>
          <w:bCs/>
          <w:color w:val="000000"/>
        </w:rPr>
      </w:pPr>
    </w:p>
    <w:p w14:paraId="59BDA304" w14:textId="77777777" w:rsidR="00D15122" w:rsidRPr="00A8085E" w:rsidRDefault="009B0756" w:rsidP="00E02503">
      <w:pPr>
        <w:pStyle w:val="BodyText"/>
        <w:keepNext/>
        <w:ind w:left="0"/>
        <w:rPr>
          <w:color w:val="000000"/>
        </w:rPr>
      </w:pPr>
      <w:r w:rsidRPr="00A8085E">
        <w:rPr>
          <w:color w:val="000000"/>
          <w:u w:val="single" w:color="000000"/>
        </w:rPr>
        <w:t>Drošuma profila kopsavilkums</w:t>
      </w:r>
    </w:p>
    <w:p w14:paraId="5B23C62A" w14:textId="77777777" w:rsidR="00D15122" w:rsidRPr="00A8085E" w:rsidRDefault="00D15122" w:rsidP="00E02503">
      <w:pPr>
        <w:keepNext/>
        <w:rPr>
          <w:rFonts w:ascii="Times New Roman" w:eastAsia="Times New Roman" w:hAnsi="Times New Roman"/>
          <w:color w:val="000000"/>
        </w:rPr>
      </w:pPr>
    </w:p>
    <w:p w14:paraId="067620D0" w14:textId="4E4221B2" w:rsidR="00D15122" w:rsidRPr="00A8085E" w:rsidRDefault="009B0756" w:rsidP="00E02503">
      <w:pPr>
        <w:pStyle w:val="BodyText"/>
        <w:keepNext/>
        <w:ind w:left="0" w:right="157"/>
        <w:rPr>
          <w:color w:val="000000"/>
        </w:rPr>
      </w:pPr>
      <w:r w:rsidRPr="00A8085E">
        <w:rPr>
          <w:color w:val="000000"/>
        </w:rPr>
        <w:t>B</w:t>
      </w:r>
      <w:r w:rsidR="00B03635" w:rsidRPr="00A8085E">
        <w:rPr>
          <w:color w:val="000000"/>
        </w:rPr>
        <w:t>evacizumaba vispārējais drošuma profils</w:t>
      </w:r>
      <w:r w:rsidRPr="00A8085E">
        <w:rPr>
          <w:color w:val="000000"/>
        </w:rPr>
        <w:t xml:space="preserve"> pamatojas uz datiem no klīniskiem pētījumiem, kuros iesaistīja vairāk nekā 5</w:t>
      </w:r>
      <w:r w:rsidR="00090480">
        <w:rPr>
          <w:color w:val="000000"/>
        </w:rPr>
        <w:t> </w:t>
      </w:r>
      <w:r w:rsidRPr="00A8085E">
        <w:rPr>
          <w:color w:val="000000"/>
        </w:rPr>
        <w:t>700 pacientu ar dažādiem ļaundabīgiem audzējiem</w:t>
      </w:r>
      <w:r w:rsidR="00B03635" w:rsidRPr="00A8085E">
        <w:rPr>
          <w:color w:val="000000"/>
        </w:rPr>
        <w:t>, kuri</w:t>
      </w:r>
      <w:r w:rsidRPr="00A8085E">
        <w:rPr>
          <w:color w:val="000000"/>
        </w:rPr>
        <w:t xml:space="preserve"> galvenokārt </w:t>
      </w:r>
      <w:r w:rsidR="00B03635" w:rsidRPr="00A8085E">
        <w:rPr>
          <w:color w:val="000000"/>
        </w:rPr>
        <w:t>tika ārstēti</w:t>
      </w:r>
      <w:r w:rsidRPr="00A8085E">
        <w:rPr>
          <w:color w:val="000000"/>
        </w:rPr>
        <w:t xml:space="preserve"> ar bevacizumabu kombinācijā ar ķīmijterapiju.</w:t>
      </w:r>
    </w:p>
    <w:p w14:paraId="7CD58015" w14:textId="77777777" w:rsidR="00D15122" w:rsidRPr="00A8085E" w:rsidRDefault="00D15122" w:rsidP="007F6E1B">
      <w:pPr>
        <w:rPr>
          <w:rFonts w:ascii="Times New Roman" w:eastAsia="Times New Roman" w:hAnsi="Times New Roman"/>
          <w:color w:val="000000"/>
        </w:rPr>
      </w:pPr>
    </w:p>
    <w:p w14:paraId="259FB27F" w14:textId="77777777" w:rsidR="00D15122" w:rsidRPr="00A8085E" w:rsidRDefault="009B0756" w:rsidP="007F6E1B">
      <w:pPr>
        <w:pStyle w:val="BodyText"/>
        <w:ind w:left="0"/>
        <w:rPr>
          <w:color w:val="000000"/>
        </w:rPr>
      </w:pPr>
      <w:r w:rsidRPr="00A8085E">
        <w:rPr>
          <w:color w:val="000000"/>
        </w:rPr>
        <w:t>Visnopietnākās blakusparādības bija:</w:t>
      </w:r>
    </w:p>
    <w:p w14:paraId="7A8F7831" w14:textId="77777777" w:rsidR="00D15122" w:rsidRPr="00A8085E" w:rsidRDefault="00D15122" w:rsidP="007F6E1B">
      <w:pPr>
        <w:rPr>
          <w:rFonts w:ascii="Times New Roman" w:eastAsia="Times New Roman" w:hAnsi="Times New Roman"/>
          <w:color w:val="000000"/>
        </w:rPr>
      </w:pPr>
    </w:p>
    <w:p w14:paraId="6D02E9A2" w14:textId="77777777" w:rsidR="00D15122" w:rsidRPr="00A8085E" w:rsidRDefault="009B0756" w:rsidP="00DA304B">
      <w:pPr>
        <w:pStyle w:val="BodyText"/>
        <w:numPr>
          <w:ilvl w:val="0"/>
          <w:numId w:val="15"/>
        </w:numPr>
        <w:tabs>
          <w:tab w:val="left" w:pos="685"/>
        </w:tabs>
        <w:spacing w:line="252" w:lineRule="exact"/>
        <w:ind w:left="0" w:firstLine="0"/>
        <w:rPr>
          <w:color w:val="000000"/>
        </w:rPr>
      </w:pPr>
      <w:r w:rsidRPr="00A8085E">
        <w:rPr>
          <w:color w:val="000000"/>
        </w:rPr>
        <w:t>kuņģa-zarnu trakta perforācijas (skatīt 4.4. apakšpunktu);</w:t>
      </w:r>
    </w:p>
    <w:p w14:paraId="23C9D32E" w14:textId="77777777" w:rsidR="00B03635" w:rsidRPr="00A8085E" w:rsidRDefault="009B0756" w:rsidP="00DA304B">
      <w:pPr>
        <w:pStyle w:val="BodyText"/>
        <w:numPr>
          <w:ilvl w:val="0"/>
          <w:numId w:val="15"/>
        </w:numPr>
        <w:tabs>
          <w:tab w:val="left" w:pos="685"/>
        </w:tabs>
        <w:ind w:left="720" w:right="238" w:hanging="720"/>
        <w:rPr>
          <w:color w:val="000000"/>
        </w:rPr>
      </w:pPr>
      <w:r w:rsidRPr="00A8085E">
        <w:rPr>
          <w:color w:val="000000"/>
        </w:rPr>
        <w:t>asiņošana, arī plaušu asiņošana/asiņu atkrēpošana, kas bi</w:t>
      </w:r>
      <w:r w:rsidR="00B03635" w:rsidRPr="00A8085E">
        <w:rPr>
          <w:color w:val="000000"/>
        </w:rPr>
        <w:t>ežāk ir pacientiem ar nesīkšūnu</w:t>
      </w:r>
    </w:p>
    <w:p w14:paraId="10B751C6" w14:textId="77777777" w:rsidR="00D15122" w:rsidRPr="00A8085E" w:rsidRDefault="009B0756" w:rsidP="00B03635">
      <w:pPr>
        <w:pStyle w:val="BodyText"/>
        <w:tabs>
          <w:tab w:val="left" w:pos="685"/>
        </w:tabs>
        <w:ind w:left="720" w:right="238"/>
        <w:rPr>
          <w:color w:val="000000"/>
        </w:rPr>
      </w:pPr>
      <w:r w:rsidRPr="00A8085E">
        <w:rPr>
          <w:color w:val="000000"/>
        </w:rPr>
        <w:t>plaušu vēzi (skatīt 4.4. apakšpunktu);</w:t>
      </w:r>
    </w:p>
    <w:p w14:paraId="63C8C609" w14:textId="77777777" w:rsidR="00D15122" w:rsidRPr="00A8085E" w:rsidRDefault="009B0756" w:rsidP="00DA304B">
      <w:pPr>
        <w:pStyle w:val="BodyText"/>
        <w:numPr>
          <w:ilvl w:val="0"/>
          <w:numId w:val="15"/>
        </w:numPr>
        <w:tabs>
          <w:tab w:val="left" w:pos="685"/>
        </w:tabs>
        <w:ind w:left="0" w:firstLine="0"/>
        <w:rPr>
          <w:color w:val="000000"/>
        </w:rPr>
      </w:pPr>
      <w:r w:rsidRPr="00A8085E">
        <w:rPr>
          <w:color w:val="000000"/>
        </w:rPr>
        <w:t>arteriālā trombembolija (skatīt 4.4. apakšpunktu).</w:t>
      </w:r>
    </w:p>
    <w:p w14:paraId="28622E73" w14:textId="77777777" w:rsidR="00D15122" w:rsidRPr="00A8085E" w:rsidRDefault="00D15122" w:rsidP="007F6E1B">
      <w:pPr>
        <w:rPr>
          <w:rFonts w:ascii="Times New Roman" w:eastAsia="Times New Roman" w:hAnsi="Times New Roman"/>
          <w:color w:val="000000"/>
        </w:rPr>
      </w:pPr>
    </w:p>
    <w:p w14:paraId="599CA9D3" w14:textId="77777777" w:rsidR="00D15122" w:rsidRPr="00A8085E" w:rsidRDefault="009B0756" w:rsidP="007F6E1B">
      <w:pPr>
        <w:pStyle w:val="BodyText"/>
        <w:ind w:left="0" w:right="438"/>
        <w:rPr>
          <w:color w:val="000000"/>
        </w:rPr>
      </w:pPr>
      <w:r w:rsidRPr="00A8085E">
        <w:rPr>
          <w:color w:val="000000"/>
        </w:rPr>
        <w:t>Klīniskajos pētījumos pacientiem, kuri lietoja bevacizumabu, visbiežākās blakusparādības bija hipertensija, nogurums vai astēnija, caureja un sāpes vēderā.</w:t>
      </w:r>
    </w:p>
    <w:p w14:paraId="6A2BD865" w14:textId="77777777" w:rsidR="00D15122" w:rsidRPr="00A8085E" w:rsidRDefault="00D15122" w:rsidP="007F6E1B">
      <w:pPr>
        <w:rPr>
          <w:rFonts w:ascii="Times New Roman" w:eastAsia="Times New Roman" w:hAnsi="Times New Roman"/>
          <w:color w:val="000000"/>
        </w:rPr>
      </w:pPr>
    </w:p>
    <w:p w14:paraId="2F19853E" w14:textId="77777777" w:rsidR="00D15122" w:rsidRPr="00A8085E" w:rsidRDefault="00B03635" w:rsidP="007F6E1B">
      <w:pPr>
        <w:pStyle w:val="BodyText"/>
        <w:ind w:left="0" w:right="176"/>
        <w:rPr>
          <w:color w:val="000000"/>
        </w:rPr>
      </w:pPr>
      <w:r w:rsidRPr="00A8085E">
        <w:rPr>
          <w:color w:val="000000"/>
        </w:rPr>
        <w:t>Klīniskā drošuma</w:t>
      </w:r>
      <w:r w:rsidR="009B0756" w:rsidRPr="00A8085E">
        <w:rPr>
          <w:color w:val="000000"/>
        </w:rPr>
        <w:t xml:space="preserve"> datu analīze liecina, ka hipertensijas un proteinūrijas rašanās, iespējams, ir atkarīga no bevacizumaba devas.</w:t>
      </w:r>
    </w:p>
    <w:p w14:paraId="01195A3E" w14:textId="77777777" w:rsidR="00D15122" w:rsidRPr="00A8085E" w:rsidRDefault="00D15122" w:rsidP="007F6E1B">
      <w:pPr>
        <w:rPr>
          <w:rFonts w:ascii="Times New Roman" w:eastAsia="Times New Roman" w:hAnsi="Times New Roman"/>
          <w:color w:val="000000"/>
        </w:rPr>
      </w:pPr>
    </w:p>
    <w:p w14:paraId="44A7B146" w14:textId="77777777" w:rsidR="00D15122" w:rsidRPr="00A8085E" w:rsidRDefault="009B0756" w:rsidP="00D42BCF">
      <w:pPr>
        <w:pStyle w:val="BodyText"/>
        <w:keepNext/>
        <w:ind w:left="0"/>
        <w:rPr>
          <w:color w:val="000000"/>
        </w:rPr>
      </w:pPr>
      <w:r w:rsidRPr="00A8085E">
        <w:rPr>
          <w:color w:val="000000"/>
          <w:u w:val="single" w:color="000000"/>
        </w:rPr>
        <w:lastRenderedPageBreak/>
        <w:t>Nevēlamo blakusparādību uzskaitījums tabulas veidā</w:t>
      </w:r>
    </w:p>
    <w:p w14:paraId="70489F79" w14:textId="77777777" w:rsidR="00D15122" w:rsidRPr="00A8085E" w:rsidRDefault="00D15122" w:rsidP="00D42BCF">
      <w:pPr>
        <w:keepNext/>
        <w:rPr>
          <w:rFonts w:ascii="Times New Roman" w:eastAsia="Times New Roman" w:hAnsi="Times New Roman"/>
          <w:color w:val="000000"/>
        </w:rPr>
      </w:pPr>
    </w:p>
    <w:p w14:paraId="2D1AD07B" w14:textId="1CF77333" w:rsidR="00D15122" w:rsidRPr="00A8085E" w:rsidRDefault="009B0756" w:rsidP="00D42BCF">
      <w:pPr>
        <w:pStyle w:val="BodyText"/>
        <w:keepNext/>
        <w:ind w:left="0" w:right="157"/>
        <w:rPr>
          <w:color w:val="000000"/>
        </w:rPr>
      </w:pPr>
      <w:r w:rsidRPr="00A8085E">
        <w:rPr>
          <w:color w:val="000000"/>
        </w:rPr>
        <w:t>Šajā apakšpunktā uzskaitītās blakusparādības atbilst šādām biežuma kategorijām: ļoti bieži (≥ 1/10); bieži (≥ 1/100 līdz &lt; 1/10); retāk (≥ 1/1</w:t>
      </w:r>
      <w:r w:rsidR="00090480">
        <w:rPr>
          <w:color w:val="000000"/>
        </w:rPr>
        <w:t> </w:t>
      </w:r>
      <w:r w:rsidRPr="00A8085E">
        <w:rPr>
          <w:color w:val="000000"/>
        </w:rPr>
        <w:t>000 līdz &lt; 1/100); reti (≥ 1/10 000 līdz &lt; 1/1</w:t>
      </w:r>
      <w:r w:rsidR="00090480">
        <w:rPr>
          <w:color w:val="000000"/>
        </w:rPr>
        <w:t> </w:t>
      </w:r>
      <w:r w:rsidRPr="00A8085E">
        <w:rPr>
          <w:color w:val="000000"/>
        </w:rPr>
        <w:t>000); ļoti reti (&lt; 1/10 000); nav zināms (nevar noteikt pēc pieejamajiem datiem).</w:t>
      </w:r>
    </w:p>
    <w:p w14:paraId="78BCCB55" w14:textId="77777777" w:rsidR="00D15122" w:rsidRPr="00A8085E" w:rsidRDefault="00D15122" w:rsidP="007F6E1B">
      <w:pPr>
        <w:rPr>
          <w:rFonts w:ascii="Times New Roman" w:eastAsia="Times New Roman" w:hAnsi="Times New Roman"/>
          <w:color w:val="000000"/>
        </w:rPr>
      </w:pPr>
    </w:p>
    <w:p w14:paraId="7DD1751C" w14:textId="77777777" w:rsidR="00D15122" w:rsidRPr="00A8085E" w:rsidRDefault="009B0756" w:rsidP="007F6E1B">
      <w:pPr>
        <w:pStyle w:val="BodyText"/>
        <w:ind w:left="0" w:right="157"/>
        <w:rPr>
          <w:color w:val="000000"/>
        </w:rPr>
      </w:pPr>
      <w:r w:rsidRPr="00A8085E">
        <w:rPr>
          <w:color w:val="000000"/>
        </w:rPr>
        <w:t xml:space="preserve">1. un 2. tabulā uzskaitītas nevēlamās blakusparādības, kas saistītas ar bevacizumaba lietošanu kombinācijā ar dažādām ķīmijterapijas shēmām daudzu indikāciju </w:t>
      </w:r>
      <w:r w:rsidRPr="00A33594">
        <w:rPr>
          <w:color w:val="000000"/>
        </w:rPr>
        <w:t>gadījumā</w:t>
      </w:r>
      <w:r w:rsidR="0055486D" w:rsidRPr="00A33594">
        <w:rPr>
          <w:color w:val="000000"/>
        </w:rPr>
        <w:t>,</w:t>
      </w:r>
      <w:r w:rsidR="0055486D" w:rsidRPr="00926AF5">
        <w:rPr>
          <w:rFonts w:eastAsia="Calibri"/>
          <w:color w:val="000000"/>
        </w:rPr>
        <w:t xml:space="preserve"> </w:t>
      </w:r>
      <w:r w:rsidR="0055486D" w:rsidRPr="00A33594">
        <w:rPr>
          <w:color w:val="000000"/>
        </w:rPr>
        <w:t>atbilstoši</w:t>
      </w:r>
      <w:r w:rsidR="0055486D" w:rsidRPr="00A8085E">
        <w:rPr>
          <w:color w:val="000000"/>
        </w:rPr>
        <w:t xml:space="preserve"> MedDRA orgānu sistēmu klasifikācijai</w:t>
      </w:r>
      <w:r w:rsidRPr="00A8085E">
        <w:rPr>
          <w:color w:val="000000"/>
        </w:rPr>
        <w:t>.</w:t>
      </w:r>
    </w:p>
    <w:p w14:paraId="6786AF7A" w14:textId="77777777" w:rsidR="00D15122" w:rsidRPr="00A8085E" w:rsidRDefault="00D15122" w:rsidP="007F6E1B">
      <w:pPr>
        <w:rPr>
          <w:rFonts w:ascii="Times New Roman" w:eastAsia="Times New Roman" w:hAnsi="Times New Roman"/>
          <w:color w:val="000000"/>
        </w:rPr>
      </w:pPr>
    </w:p>
    <w:p w14:paraId="3506C259" w14:textId="77777777" w:rsidR="00D15122" w:rsidRPr="00A8085E" w:rsidRDefault="009B0756" w:rsidP="007F6E1B">
      <w:pPr>
        <w:pStyle w:val="BodyText"/>
        <w:ind w:left="0" w:right="157"/>
        <w:rPr>
          <w:color w:val="000000"/>
        </w:rPr>
      </w:pPr>
      <w:r w:rsidRPr="00A8085E">
        <w:rPr>
          <w:color w:val="000000"/>
        </w:rPr>
        <w:t>1. tabulā ir norādītas visas nevēlamās blakusparādības pēc sastopamības biežuma, kuru cēloņsakarību ar bevacizumabu noteica:</w:t>
      </w:r>
    </w:p>
    <w:p w14:paraId="5F5AA0CE" w14:textId="77777777" w:rsidR="00D15122" w:rsidRPr="00A8085E" w:rsidRDefault="009B0756" w:rsidP="00DA304B">
      <w:pPr>
        <w:pStyle w:val="BodyText"/>
        <w:numPr>
          <w:ilvl w:val="0"/>
          <w:numId w:val="15"/>
        </w:numPr>
        <w:spacing w:line="252" w:lineRule="exact"/>
        <w:ind w:left="720" w:hanging="720"/>
        <w:rPr>
          <w:color w:val="000000"/>
        </w:rPr>
      </w:pPr>
      <w:r w:rsidRPr="00A8085E">
        <w:rPr>
          <w:color w:val="000000"/>
        </w:rPr>
        <w:t xml:space="preserve">salīdzinot </w:t>
      </w:r>
      <w:r w:rsidR="00567EC8" w:rsidRPr="00A8085E">
        <w:rPr>
          <w:color w:val="000000"/>
        </w:rPr>
        <w:t xml:space="preserve">biežuma </w:t>
      </w:r>
      <w:r w:rsidRPr="00A8085E">
        <w:rPr>
          <w:color w:val="000000"/>
        </w:rPr>
        <w:t xml:space="preserve">datus no klīnisko pētījumu terapijas </w:t>
      </w:r>
      <w:r w:rsidR="00B03635" w:rsidRPr="00A8085E">
        <w:rPr>
          <w:color w:val="000000"/>
        </w:rPr>
        <w:t>apakš</w:t>
      </w:r>
      <w:r w:rsidRPr="00A8085E">
        <w:rPr>
          <w:color w:val="000000"/>
        </w:rPr>
        <w:t>grupām (vismaz 10% atšķirība, salīdzinot ar kontroles grupu, NCI-CTCAE 1.-5. pakāpes reakcijām vai vismaz 2% atšķirība, salīdzinot ar kontroles grupu, NCI-CTCAE 3-5. pakāpes reakcijām);</w:t>
      </w:r>
    </w:p>
    <w:p w14:paraId="32D7DBD3" w14:textId="77777777" w:rsidR="00D15122" w:rsidRPr="00A8085E" w:rsidRDefault="009B0756" w:rsidP="00DA304B">
      <w:pPr>
        <w:pStyle w:val="BodyText"/>
        <w:numPr>
          <w:ilvl w:val="0"/>
          <w:numId w:val="15"/>
        </w:numPr>
        <w:spacing w:line="252" w:lineRule="exact"/>
        <w:ind w:left="0" w:firstLine="0"/>
        <w:rPr>
          <w:color w:val="000000"/>
        </w:rPr>
      </w:pPr>
      <w:r w:rsidRPr="00A8085E">
        <w:rPr>
          <w:color w:val="000000"/>
        </w:rPr>
        <w:t>pēcreģistrācijas drošuma pētījumos;</w:t>
      </w:r>
    </w:p>
    <w:p w14:paraId="1E18F117" w14:textId="77777777" w:rsidR="00D15122" w:rsidRPr="00A8085E" w:rsidRDefault="009B0756" w:rsidP="00DA304B">
      <w:pPr>
        <w:pStyle w:val="BodyText"/>
        <w:numPr>
          <w:ilvl w:val="0"/>
          <w:numId w:val="15"/>
        </w:numPr>
        <w:tabs>
          <w:tab w:val="left" w:pos="685"/>
        </w:tabs>
        <w:spacing w:line="252" w:lineRule="exact"/>
        <w:ind w:left="0" w:firstLine="0"/>
        <w:rPr>
          <w:color w:val="000000"/>
        </w:rPr>
      </w:pPr>
      <w:r w:rsidRPr="00A8085E">
        <w:rPr>
          <w:color w:val="000000"/>
        </w:rPr>
        <w:t>no spontāniem ziņojumiem;</w:t>
      </w:r>
    </w:p>
    <w:p w14:paraId="3DE5C51D" w14:textId="77777777" w:rsidR="00D15122" w:rsidRPr="00A8085E" w:rsidRDefault="00B03635" w:rsidP="00DA304B">
      <w:pPr>
        <w:pStyle w:val="BodyText"/>
        <w:numPr>
          <w:ilvl w:val="0"/>
          <w:numId w:val="15"/>
        </w:numPr>
        <w:tabs>
          <w:tab w:val="left" w:pos="685"/>
        </w:tabs>
        <w:ind w:left="0" w:firstLine="0"/>
        <w:rPr>
          <w:color w:val="000000"/>
        </w:rPr>
      </w:pPr>
      <w:r w:rsidRPr="00A8085E">
        <w:rPr>
          <w:color w:val="000000"/>
        </w:rPr>
        <w:t>epidemioloģiskos/bez</w:t>
      </w:r>
      <w:r w:rsidR="009B0756" w:rsidRPr="00A8085E">
        <w:rPr>
          <w:color w:val="000000"/>
        </w:rPr>
        <w:t>iejaukšanās pētījumos vai novērojum</w:t>
      </w:r>
      <w:r w:rsidR="000C0AEE" w:rsidRPr="00A8085E">
        <w:rPr>
          <w:color w:val="000000"/>
        </w:rPr>
        <w:t>os</w:t>
      </w:r>
      <w:r w:rsidR="009B0756" w:rsidRPr="00A8085E">
        <w:rPr>
          <w:color w:val="000000"/>
        </w:rPr>
        <w:t>;</w:t>
      </w:r>
    </w:p>
    <w:p w14:paraId="32C7C77F" w14:textId="77777777" w:rsidR="00D15122" w:rsidRPr="00A8085E" w:rsidRDefault="00B03635" w:rsidP="00DA304B">
      <w:pPr>
        <w:pStyle w:val="BodyText"/>
        <w:numPr>
          <w:ilvl w:val="0"/>
          <w:numId w:val="15"/>
        </w:numPr>
        <w:tabs>
          <w:tab w:val="left" w:pos="685"/>
        </w:tabs>
        <w:ind w:left="0" w:firstLine="0"/>
        <w:rPr>
          <w:color w:val="000000"/>
        </w:rPr>
      </w:pPr>
      <w:r w:rsidRPr="00A8085E">
        <w:rPr>
          <w:color w:val="000000"/>
        </w:rPr>
        <w:t xml:space="preserve">vai </w:t>
      </w:r>
      <w:r w:rsidR="00567EC8" w:rsidRPr="00A8085E">
        <w:rPr>
          <w:color w:val="000000"/>
        </w:rPr>
        <w:t>v</w:t>
      </w:r>
      <w:r w:rsidR="009B0756" w:rsidRPr="00A8085E">
        <w:rPr>
          <w:color w:val="000000"/>
        </w:rPr>
        <w:t xml:space="preserve">ērtējot konkrētu gadījumu aprakstus. </w:t>
      </w:r>
    </w:p>
    <w:p w14:paraId="353D246F" w14:textId="77777777" w:rsidR="00A37F62" w:rsidRPr="00A8085E" w:rsidRDefault="00A37F62" w:rsidP="007F6E1B">
      <w:pPr>
        <w:pStyle w:val="BodyText"/>
        <w:ind w:left="0"/>
        <w:rPr>
          <w:color w:val="000000"/>
        </w:rPr>
      </w:pPr>
    </w:p>
    <w:p w14:paraId="05AB933D" w14:textId="77777777" w:rsidR="00D15122" w:rsidRPr="00A8085E" w:rsidRDefault="009B0756" w:rsidP="007F6E1B">
      <w:pPr>
        <w:pStyle w:val="BodyText"/>
        <w:ind w:left="0" w:right="328"/>
        <w:rPr>
          <w:color w:val="000000"/>
        </w:rPr>
      </w:pPr>
      <w:r w:rsidRPr="00A8085E">
        <w:rPr>
          <w:color w:val="000000"/>
        </w:rPr>
        <w:t>2. tabulā norādīts smag</w:t>
      </w:r>
      <w:r w:rsidR="00567EC8" w:rsidRPr="00A8085E">
        <w:rPr>
          <w:color w:val="000000"/>
        </w:rPr>
        <w:t>u</w:t>
      </w:r>
      <w:r w:rsidRPr="00A8085E">
        <w:rPr>
          <w:color w:val="000000"/>
        </w:rPr>
        <w:t xml:space="preserve"> nevēlamo blakusparādību sastopamības biežums. Smagas blakusparādības </w:t>
      </w:r>
      <w:r w:rsidR="000C0AEE" w:rsidRPr="00A8085E">
        <w:rPr>
          <w:color w:val="000000"/>
        </w:rPr>
        <w:t xml:space="preserve">ir </w:t>
      </w:r>
      <w:r w:rsidRPr="00A8085E">
        <w:rPr>
          <w:color w:val="000000"/>
        </w:rPr>
        <w:t>definē</w:t>
      </w:r>
      <w:r w:rsidR="000C0AEE" w:rsidRPr="00A8085E">
        <w:rPr>
          <w:color w:val="000000"/>
        </w:rPr>
        <w:t>tas</w:t>
      </w:r>
      <w:r w:rsidRPr="00A8085E">
        <w:rPr>
          <w:color w:val="000000"/>
        </w:rPr>
        <w:t xml:space="preserve"> kā nevēlam</w:t>
      </w:r>
      <w:r w:rsidR="000C0AEE" w:rsidRPr="00A8085E">
        <w:rPr>
          <w:color w:val="000000"/>
        </w:rPr>
        <w:t>as blakusparādības</w:t>
      </w:r>
      <w:r w:rsidRPr="00A8085E">
        <w:rPr>
          <w:color w:val="000000"/>
        </w:rPr>
        <w:t>, kuru biežums klīniskajos pētījumos attiecībā uz 3.–5. pakāpes reakcijām pēc NCI-CTCAE klasifikācijas salīdzinājumā ar kontroles grupu atšķīrās par vismaz 2%. 2. tabulā iekļautas arī tās nevēlamās blakusparādības, kuras reģistrācijas apliecības īpašnieks uzskata par klīniski nozīmīgām vai smagām.</w:t>
      </w:r>
    </w:p>
    <w:p w14:paraId="223C47A1" w14:textId="77777777" w:rsidR="00D15122" w:rsidRPr="00A8085E" w:rsidRDefault="00D15122" w:rsidP="007F6E1B">
      <w:pPr>
        <w:rPr>
          <w:rFonts w:ascii="Times New Roman" w:eastAsia="Times New Roman" w:hAnsi="Times New Roman"/>
          <w:color w:val="000000"/>
        </w:rPr>
      </w:pPr>
    </w:p>
    <w:p w14:paraId="7D94B55D" w14:textId="77777777" w:rsidR="00D15122" w:rsidRPr="00A8085E" w:rsidRDefault="009B0756" w:rsidP="007F6E1B">
      <w:pPr>
        <w:pStyle w:val="BodyText"/>
        <w:ind w:left="0" w:right="511"/>
        <w:rPr>
          <w:color w:val="000000"/>
        </w:rPr>
      </w:pPr>
      <w:r w:rsidRPr="00A8085E">
        <w:rPr>
          <w:color w:val="000000"/>
        </w:rPr>
        <w:t>Gan 1., gan 2. tabulā ir norādītas arī atbilstošās pēcreģistrācijas periodā novērotās nevēlamās blakusparādības. Sīkāka informācija par šīm pēcreģistrācijas periodā novērotajām nevēlamajām blakusparādībām ir sniegta 3. tabulā.</w:t>
      </w:r>
    </w:p>
    <w:p w14:paraId="4CFEB4BC" w14:textId="77777777" w:rsidR="00D15122" w:rsidRPr="00A8085E" w:rsidRDefault="00D15122" w:rsidP="007F6E1B">
      <w:pPr>
        <w:rPr>
          <w:rFonts w:ascii="Times New Roman" w:eastAsia="Times New Roman" w:hAnsi="Times New Roman"/>
          <w:color w:val="000000"/>
        </w:rPr>
      </w:pPr>
    </w:p>
    <w:p w14:paraId="62686530" w14:textId="77777777" w:rsidR="00D15122" w:rsidRPr="00A8085E" w:rsidRDefault="009B0756" w:rsidP="007F6E1B">
      <w:pPr>
        <w:pStyle w:val="BodyText"/>
        <w:ind w:left="0" w:right="511"/>
        <w:rPr>
          <w:color w:val="000000"/>
        </w:rPr>
      </w:pPr>
      <w:r w:rsidRPr="00A8085E">
        <w:rPr>
          <w:color w:val="000000"/>
        </w:rPr>
        <w:t>Blakusparādības iekļautas zemāk norādītās tabulās noteiktā sastopamības biežuma grupā atbilstoši vislielākajam biežumam, kas novērots kādai no indikācijām.</w:t>
      </w:r>
    </w:p>
    <w:p w14:paraId="59FEDAEC" w14:textId="77777777" w:rsidR="000C0AEE" w:rsidRPr="00A8085E" w:rsidRDefault="000C0AEE" w:rsidP="007F6E1B">
      <w:pPr>
        <w:pStyle w:val="BodyText"/>
        <w:ind w:left="0" w:hanging="1"/>
        <w:rPr>
          <w:color w:val="000000"/>
        </w:rPr>
      </w:pPr>
    </w:p>
    <w:p w14:paraId="21216C93" w14:textId="77777777" w:rsidR="00D15122" w:rsidRPr="00A8085E" w:rsidRDefault="009B0756" w:rsidP="007F6E1B">
      <w:pPr>
        <w:pStyle w:val="BodyText"/>
        <w:ind w:left="0" w:hanging="1"/>
        <w:rPr>
          <w:color w:val="000000"/>
        </w:rPr>
      </w:pPr>
      <w:r w:rsidRPr="00A8085E">
        <w:rPr>
          <w:color w:val="000000"/>
        </w:rPr>
        <w:t>Katrā sastopamības biežuma grupā nevēlamās blakusparādības sakārtotas to nopietnības samazinājuma secībā.</w:t>
      </w:r>
    </w:p>
    <w:p w14:paraId="1A4EF8E7" w14:textId="77777777" w:rsidR="00D15122" w:rsidRPr="00A8085E" w:rsidRDefault="00D15122" w:rsidP="007F6E1B">
      <w:pPr>
        <w:rPr>
          <w:rFonts w:ascii="Times New Roman" w:eastAsia="Times New Roman" w:hAnsi="Times New Roman"/>
          <w:color w:val="000000"/>
        </w:rPr>
      </w:pPr>
    </w:p>
    <w:p w14:paraId="62AF83EB" w14:textId="77777777" w:rsidR="00D15122" w:rsidRPr="00A8085E" w:rsidRDefault="009B0756" w:rsidP="007F6E1B">
      <w:pPr>
        <w:pStyle w:val="BodyText"/>
        <w:ind w:left="0" w:right="511"/>
        <w:rPr>
          <w:color w:val="000000"/>
        </w:rPr>
      </w:pPr>
      <w:r w:rsidRPr="00A8085E">
        <w:rPr>
          <w:color w:val="000000"/>
        </w:rPr>
        <w:t>Dažas nevēlamās blakusparādības ir reakcijas, kas bieži novērojamas pēc ķīmijterapijas; tomēr bevacizumabs var pastiprināt šīs reakcijas, ja to kombinē ar ķīmijterapijas līdzekļiem. Kā piemēru var minēt plaukstu-pēdu eritrodizestēzijas sindromu, lietojot pegilētu liposomālo doksorubicīnu vai kapecitabīnu, perifēro sensor</w:t>
      </w:r>
      <w:r w:rsidR="00567EC8" w:rsidRPr="00A8085E">
        <w:rPr>
          <w:color w:val="000000"/>
        </w:rPr>
        <w:t>o</w:t>
      </w:r>
      <w:r w:rsidRPr="00A8085E">
        <w:rPr>
          <w:color w:val="000000"/>
        </w:rPr>
        <w:t xml:space="preserve"> neiropātiju, lietojot paklitakselu vai oksaliplatīnu, nagu bojājumus vai alopēciju, lietojot paklitakselu, un paronīhiju, lietojot erlotinibu.</w:t>
      </w:r>
    </w:p>
    <w:p w14:paraId="0264AB96" w14:textId="77777777" w:rsidR="00D15122" w:rsidRPr="00A8085E" w:rsidRDefault="00D15122" w:rsidP="007F6E1B">
      <w:pPr>
        <w:rPr>
          <w:rFonts w:ascii="Times New Roman" w:eastAsia="Times New Roman" w:hAnsi="Times New Roman"/>
          <w:color w:val="000000"/>
        </w:rPr>
      </w:pPr>
    </w:p>
    <w:p w14:paraId="6B174B78" w14:textId="77777777" w:rsidR="00D15122" w:rsidRPr="00A8085E" w:rsidRDefault="002E590F" w:rsidP="002E4812">
      <w:pPr>
        <w:tabs>
          <w:tab w:val="left" w:pos="685"/>
        </w:tabs>
        <w:rPr>
          <w:rFonts w:ascii="Times New Roman" w:hAnsi="Times New Roman"/>
          <w:b/>
          <w:color w:val="000000"/>
        </w:rPr>
      </w:pPr>
      <w:r w:rsidRPr="00A8085E">
        <w:rPr>
          <w:rFonts w:ascii="Times New Roman" w:hAnsi="Times New Roman"/>
          <w:b/>
          <w:color w:val="000000"/>
        </w:rPr>
        <w:t>1. tabula.</w:t>
      </w:r>
      <w:r w:rsidRPr="00A8085E">
        <w:rPr>
          <w:rFonts w:ascii="Times New Roman" w:hAnsi="Times New Roman"/>
          <w:b/>
          <w:color w:val="000000"/>
        </w:rPr>
        <w:tab/>
        <w:t>Nevēlamās blakusparādības pēc sastopamības biežuma</w:t>
      </w:r>
    </w:p>
    <w:p w14:paraId="77B71A5A" w14:textId="77777777" w:rsidR="00D15122" w:rsidRPr="00A8085E" w:rsidRDefault="00D15122" w:rsidP="000C0AEE">
      <w:pPr>
        <w:keepNext/>
        <w:rPr>
          <w:rFonts w:ascii="Times New Roman" w:eastAsia="Times New Roman" w:hAnsi="Times New Roman"/>
          <w:bCs/>
          <w:color w:val="000000"/>
        </w:rPr>
      </w:pPr>
    </w:p>
    <w:tbl>
      <w:tblPr>
        <w:tblW w:w="9900" w:type="dxa"/>
        <w:tblInd w:w="6" w:type="dxa"/>
        <w:tblLayout w:type="fixed"/>
        <w:tblCellMar>
          <w:left w:w="0" w:type="dxa"/>
          <w:right w:w="0" w:type="dxa"/>
        </w:tblCellMar>
        <w:tblLook w:val="01E0" w:firstRow="1" w:lastRow="1" w:firstColumn="1" w:lastColumn="1" w:noHBand="0" w:noVBand="0"/>
      </w:tblPr>
      <w:tblGrid>
        <w:gridCol w:w="1890"/>
        <w:gridCol w:w="1620"/>
        <w:gridCol w:w="1530"/>
        <w:gridCol w:w="1080"/>
        <w:gridCol w:w="1251"/>
        <w:gridCol w:w="1134"/>
        <w:gridCol w:w="1395"/>
      </w:tblGrid>
      <w:tr w:rsidR="00D15122" w:rsidRPr="007014C6" w14:paraId="73F34E74" w14:textId="77777777" w:rsidTr="005843A7">
        <w:trPr>
          <w:tblHeader/>
        </w:trPr>
        <w:tc>
          <w:tcPr>
            <w:tcW w:w="1890" w:type="dxa"/>
            <w:tcBorders>
              <w:top w:val="single" w:sz="5" w:space="0" w:color="000000"/>
              <w:left w:val="single" w:sz="5" w:space="0" w:color="000000"/>
              <w:bottom w:val="single" w:sz="5" w:space="0" w:color="000000"/>
              <w:right w:val="single" w:sz="5" w:space="0" w:color="000000"/>
            </w:tcBorders>
          </w:tcPr>
          <w:p w14:paraId="467AE4DB" w14:textId="77777777" w:rsidR="00C97AED" w:rsidRPr="007014C6" w:rsidRDefault="009B0756" w:rsidP="000C0AEE">
            <w:pPr>
              <w:pStyle w:val="Footer"/>
              <w:keepNext/>
              <w:jc w:val="center"/>
              <w:rPr>
                <w:color w:val="000000"/>
                <w:sz w:val="20"/>
              </w:rPr>
            </w:pPr>
            <w:r w:rsidRPr="007014C6">
              <w:rPr>
                <w:color w:val="000000"/>
                <w:sz w:val="20"/>
              </w:rPr>
              <w:t>Orgānu sistēmu</w:t>
            </w:r>
          </w:p>
          <w:p w14:paraId="73AA90A1" w14:textId="77777777" w:rsidR="00D15122" w:rsidRPr="007014C6" w:rsidRDefault="009B0756" w:rsidP="000C0AEE">
            <w:pPr>
              <w:pStyle w:val="Footer"/>
              <w:keepNext/>
              <w:jc w:val="center"/>
              <w:rPr>
                <w:color w:val="000000"/>
                <w:sz w:val="20"/>
              </w:rPr>
            </w:pPr>
            <w:r w:rsidRPr="007014C6">
              <w:rPr>
                <w:color w:val="000000"/>
                <w:sz w:val="20"/>
              </w:rPr>
              <w:t>klasifikācija</w:t>
            </w:r>
          </w:p>
        </w:tc>
        <w:tc>
          <w:tcPr>
            <w:tcW w:w="1620" w:type="dxa"/>
            <w:tcBorders>
              <w:top w:val="single" w:sz="5" w:space="0" w:color="000000"/>
              <w:left w:val="single" w:sz="5" w:space="0" w:color="000000"/>
              <w:bottom w:val="single" w:sz="5" w:space="0" w:color="000000"/>
              <w:right w:val="single" w:sz="5" w:space="0" w:color="000000"/>
            </w:tcBorders>
          </w:tcPr>
          <w:p w14:paraId="717B5FFB" w14:textId="77777777" w:rsidR="00D15122" w:rsidRPr="007014C6" w:rsidRDefault="009B0756" w:rsidP="000C0AEE">
            <w:pPr>
              <w:pStyle w:val="Footer"/>
              <w:keepNext/>
              <w:jc w:val="center"/>
              <w:rPr>
                <w:color w:val="000000"/>
                <w:sz w:val="20"/>
              </w:rPr>
            </w:pPr>
            <w:r w:rsidRPr="007014C6">
              <w:rPr>
                <w:color w:val="000000"/>
                <w:sz w:val="20"/>
              </w:rPr>
              <w:t>Ļoti bieži</w:t>
            </w:r>
          </w:p>
        </w:tc>
        <w:tc>
          <w:tcPr>
            <w:tcW w:w="1530" w:type="dxa"/>
            <w:tcBorders>
              <w:top w:val="single" w:sz="5" w:space="0" w:color="000000"/>
              <w:left w:val="single" w:sz="5" w:space="0" w:color="000000"/>
              <w:bottom w:val="single" w:sz="5" w:space="0" w:color="000000"/>
              <w:right w:val="single" w:sz="5" w:space="0" w:color="000000"/>
            </w:tcBorders>
          </w:tcPr>
          <w:p w14:paraId="251E04D0" w14:textId="77777777" w:rsidR="00D15122" w:rsidRPr="007014C6" w:rsidRDefault="009B0756" w:rsidP="000C0AEE">
            <w:pPr>
              <w:pStyle w:val="Footer"/>
              <w:keepNext/>
              <w:jc w:val="center"/>
              <w:rPr>
                <w:color w:val="000000"/>
                <w:sz w:val="20"/>
              </w:rPr>
            </w:pPr>
            <w:r w:rsidRPr="007014C6">
              <w:rPr>
                <w:color w:val="000000"/>
                <w:sz w:val="20"/>
              </w:rPr>
              <w:t>Bieži</w:t>
            </w:r>
          </w:p>
        </w:tc>
        <w:tc>
          <w:tcPr>
            <w:tcW w:w="1080" w:type="dxa"/>
            <w:tcBorders>
              <w:top w:val="single" w:sz="5" w:space="0" w:color="000000"/>
              <w:left w:val="single" w:sz="5" w:space="0" w:color="000000"/>
              <w:bottom w:val="single" w:sz="5" w:space="0" w:color="000000"/>
              <w:right w:val="single" w:sz="5" w:space="0" w:color="000000"/>
            </w:tcBorders>
          </w:tcPr>
          <w:p w14:paraId="0BAB774F" w14:textId="77777777" w:rsidR="00D15122" w:rsidRPr="007014C6" w:rsidRDefault="009B0756" w:rsidP="000C0AEE">
            <w:pPr>
              <w:pStyle w:val="Footer"/>
              <w:keepNext/>
              <w:jc w:val="center"/>
              <w:rPr>
                <w:color w:val="000000"/>
                <w:sz w:val="20"/>
              </w:rPr>
            </w:pPr>
            <w:r w:rsidRPr="007014C6">
              <w:rPr>
                <w:color w:val="000000"/>
                <w:sz w:val="20"/>
              </w:rPr>
              <w:t>Retāk</w:t>
            </w:r>
          </w:p>
        </w:tc>
        <w:tc>
          <w:tcPr>
            <w:tcW w:w="1251" w:type="dxa"/>
            <w:tcBorders>
              <w:top w:val="single" w:sz="5" w:space="0" w:color="000000"/>
              <w:left w:val="single" w:sz="5" w:space="0" w:color="000000"/>
              <w:bottom w:val="single" w:sz="5" w:space="0" w:color="000000"/>
              <w:right w:val="single" w:sz="5" w:space="0" w:color="000000"/>
            </w:tcBorders>
          </w:tcPr>
          <w:p w14:paraId="4C0CB9B6" w14:textId="77777777" w:rsidR="00D15122" w:rsidRPr="007014C6" w:rsidRDefault="009B0756" w:rsidP="000C0AEE">
            <w:pPr>
              <w:pStyle w:val="Footer"/>
              <w:keepNext/>
              <w:jc w:val="center"/>
              <w:rPr>
                <w:color w:val="000000"/>
                <w:sz w:val="20"/>
              </w:rPr>
            </w:pPr>
            <w:r w:rsidRPr="007014C6">
              <w:rPr>
                <w:color w:val="000000"/>
                <w:sz w:val="20"/>
              </w:rPr>
              <w:t>Reti</w:t>
            </w:r>
          </w:p>
        </w:tc>
        <w:tc>
          <w:tcPr>
            <w:tcW w:w="1134" w:type="dxa"/>
            <w:tcBorders>
              <w:top w:val="single" w:sz="5" w:space="0" w:color="000000"/>
              <w:left w:val="single" w:sz="5" w:space="0" w:color="000000"/>
              <w:bottom w:val="single" w:sz="5" w:space="0" w:color="000000"/>
              <w:right w:val="single" w:sz="5" w:space="0" w:color="000000"/>
            </w:tcBorders>
          </w:tcPr>
          <w:p w14:paraId="1F3D54CF" w14:textId="77777777" w:rsidR="00D15122" w:rsidRPr="007014C6" w:rsidRDefault="009B0756" w:rsidP="000C0AEE">
            <w:pPr>
              <w:pStyle w:val="Footer"/>
              <w:keepNext/>
              <w:jc w:val="center"/>
              <w:rPr>
                <w:color w:val="000000"/>
                <w:sz w:val="20"/>
              </w:rPr>
            </w:pPr>
            <w:r w:rsidRPr="007014C6">
              <w:rPr>
                <w:color w:val="000000"/>
                <w:sz w:val="20"/>
              </w:rPr>
              <w:t>Ļoti reti</w:t>
            </w:r>
          </w:p>
        </w:tc>
        <w:tc>
          <w:tcPr>
            <w:tcW w:w="1395" w:type="dxa"/>
            <w:tcBorders>
              <w:top w:val="single" w:sz="5" w:space="0" w:color="000000"/>
              <w:left w:val="single" w:sz="5" w:space="0" w:color="000000"/>
              <w:bottom w:val="single" w:sz="5" w:space="0" w:color="000000"/>
              <w:right w:val="single" w:sz="5" w:space="0" w:color="000000"/>
            </w:tcBorders>
          </w:tcPr>
          <w:p w14:paraId="0EEB4CF0" w14:textId="77777777" w:rsidR="00D15122" w:rsidRPr="007014C6" w:rsidRDefault="009B0756" w:rsidP="000C0AEE">
            <w:pPr>
              <w:pStyle w:val="Footer"/>
              <w:keepNext/>
              <w:jc w:val="center"/>
              <w:rPr>
                <w:color w:val="000000"/>
                <w:sz w:val="20"/>
              </w:rPr>
            </w:pPr>
            <w:r w:rsidRPr="007014C6">
              <w:rPr>
                <w:color w:val="000000"/>
                <w:sz w:val="20"/>
              </w:rPr>
              <w:t>Biežums nav zināms</w:t>
            </w:r>
          </w:p>
        </w:tc>
      </w:tr>
      <w:tr w:rsidR="00D15122" w:rsidRPr="007014C6" w14:paraId="20AD607F" w14:textId="77777777" w:rsidTr="005843A7">
        <w:tc>
          <w:tcPr>
            <w:tcW w:w="1890" w:type="dxa"/>
            <w:tcBorders>
              <w:top w:val="single" w:sz="5" w:space="0" w:color="000000"/>
              <w:left w:val="single" w:sz="5" w:space="0" w:color="000000"/>
              <w:bottom w:val="single" w:sz="5" w:space="0" w:color="000000"/>
              <w:right w:val="single" w:sz="5" w:space="0" w:color="000000"/>
            </w:tcBorders>
          </w:tcPr>
          <w:p w14:paraId="5815ABFB" w14:textId="77777777" w:rsidR="00D15122" w:rsidRPr="007014C6" w:rsidRDefault="009B0756" w:rsidP="007F6E1B">
            <w:pPr>
              <w:pStyle w:val="TableText"/>
              <w:rPr>
                <w:rFonts w:cs="Times New Roman"/>
                <w:color w:val="000000"/>
              </w:rPr>
            </w:pPr>
            <w:r w:rsidRPr="007014C6">
              <w:rPr>
                <w:rFonts w:cs="Times New Roman"/>
                <w:color w:val="000000"/>
              </w:rPr>
              <w:t>Infekcijas un infestācijas</w:t>
            </w:r>
          </w:p>
        </w:tc>
        <w:tc>
          <w:tcPr>
            <w:tcW w:w="1620" w:type="dxa"/>
            <w:tcBorders>
              <w:top w:val="single" w:sz="5" w:space="0" w:color="000000"/>
              <w:left w:val="single" w:sz="5" w:space="0" w:color="000000"/>
              <w:bottom w:val="single" w:sz="5" w:space="0" w:color="000000"/>
              <w:right w:val="single" w:sz="5" w:space="0" w:color="000000"/>
            </w:tcBorders>
          </w:tcPr>
          <w:p w14:paraId="52738F21" w14:textId="77777777" w:rsidR="00D15122" w:rsidRPr="007014C6" w:rsidRDefault="00D15122" w:rsidP="007F6E1B">
            <w:pPr>
              <w:pStyle w:val="TableText"/>
              <w:rPr>
                <w:rFonts w:cs="Times New Roman"/>
                <w:color w:val="000000"/>
              </w:rPr>
            </w:pPr>
          </w:p>
        </w:tc>
        <w:tc>
          <w:tcPr>
            <w:tcW w:w="1530" w:type="dxa"/>
            <w:tcBorders>
              <w:top w:val="single" w:sz="5" w:space="0" w:color="000000"/>
              <w:left w:val="single" w:sz="5" w:space="0" w:color="000000"/>
              <w:bottom w:val="single" w:sz="5" w:space="0" w:color="000000"/>
              <w:right w:val="single" w:sz="5" w:space="0" w:color="000000"/>
            </w:tcBorders>
          </w:tcPr>
          <w:p w14:paraId="3646C1C0" w14:textId="77777777" w:rsidR="00D15122" w:rsidRPr="007014C6" w:rsidRDefault="009B0756" w:rsidP="007F6E1B">
            <w:pPr>
              <w:pStyle w:val="TableText"/>
              <w:rPr>
                <w:rFonts w:cs="Times New Roman"/>
                <w:color w:val="000000"/>
              </w:rPr>
            </w:pPr>
            <w:r w:rsidRPr="007014C6">
              <w:rPr>
                <w:rFonts w:cs="Times New Roman"/>
                <w:color w:val="000000"/>
              </w:rPr>
              <w:t>Sepse, abscess</w:t>
            </w:r>
            <w:r w:rsidRPr="007014C6">
              <w:rPr>
                <w:rFonts w:cs="Times New Roman"/>
                <w:color w:val="000000"/>
                <w:vertAlign w:val="superscript"/>
              </w:rPr>
              <w:t>b,d</w:t>
            </w:r>
            <w:r w:rsidRPr="007014C6">
              <w:rPr>
                <w:rFonts w:cs="Times New Roman"/>
                <w:color w:val="000000"/>
              </w:rPr>
              <w:t>, celulīts, infekcija, urīnceļu infekcija</w:t>
            </w:r>
          </w:p>
        </w:tc>
        <w:tc>
          <w:tcPr>
            <w:tcW w:w="1080" w:type="dxa"/>
            <w:tcBorders>
              <w:top w:val="single" w:sz="5" w:space="0" w:color="000000"/>
              <w:left w:val="single" w:sz="5" w:space="0" w:color="000000"/>
              <w:bottom w:val="single" w:sz="5" w:space="0" w:color="000000"/>
              <w:right w:val="single" w:sz="5" w:space="0" w:color="000000"/>
            </w:tcBorders>
          </w:tcPr>
          <w:p w14:paraId="5383B7A5"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5" w:space="0" w:color="000000"/>
              <w:right w:val="single" w:sz="5" w:space="0" w:color="000000"/>
            </w:tcBorders>
          </w:tcPr>
          <w:p w14:paraId="7F29070F" w14:textId="77777777" w:rsidR="00D15122" w:rsidRPr="007014C6" w:rsidRDefault="009B0756" w:rsidP="007F6E1B">
            <w:pPr>
              <w:pStyle w:val="Footer"/>
              <w:rPr>
                <w:color w:val="000000"/>
                <w:sz w:val="20"/>
              </w:rPr>
            </w:pPr>
            <w:r w:rsidRPr="007014C6">
              <w:rPr>
                <w:color w:val="000000"/>
                <w:sz w:val="20"/>
              </w:rPr>
              <w:t>Nekroti</w:t>
            </w:r>
            <w:r w:rsidR="00D06721" w:rsidRPr="007014C6">
              <w:rPr>
                <w:color w:val="000000"/>
                <w:sz w:val="20"/>
              </w:rPr>
              <w:softHyphen/>
            </w:r>
            <w:r w:rsidRPr="007014C6">
              <w:rPr>
                <w:color w:val="000000"/>
                <w:sz w:val="20"/>
              </w:rPr>
              <w:t>zē</w:t>
            </w:r>
            <w:r w:rsidR="00D06721" w:rsidRPr="007014C6">
              <w:rPr>
                <w:color w:val="000000"/>
                <w:sz w:val="20"/>
              </w:rPr>
              <w:softHyphen/>
            </w:r>
            <w:r w:rsidRPr="007014C6">
              <w:rPr>
                <w:color w:val="000000"/>
                <w:sz w:val="20"/>
              </w:rPr>
              <w:t>jošs fascīts</w:t>
            </w:r>
            <w:r w:rsidRPr="007014C6">
              <w:rPr>
                <w:color w:val="000000"/>
                <w:sz w:val="20"/>
                <w:vertAlign w:val="superscript"/>
              </w:rPr>
              <w:t>a</w:t>
            </w:r>
          </w:p>
        </w:tc>
        <w:tc>
          <w:tcPr>
            <w:tcW w:w="1134" w:type="dxa"/>
            <w:tcBorders>
              <w:top w:val="single" w:sz="5" w:space="0" w:color="000000"/>
              <w:left w:val="single" w:sz="5" w:space="0" w:color="000000"/>
              <w:bottom w:val="single" w:sz="5" w:space="0" w:color="000000"/>
              <w:right w:val="single" w:sz="5" w:space="0" w:color="000000"/>
            </w:tcBorders>
          </w:tcPr>
          <w:p w14:paraId="6400CDA6"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5" w:space="0" w:color="000000"/>
              <w:right w:val="single" w:sz="5" w:space="0" w:color="000000"/>
            </w:tcBorders>
          </w:tcPr>
          <w:p w14:paraId="0DDE353F" w14:textId="77777777" w:rsidR="00D15122" w:rsidRPr="007014C6" w:rsidRDefault="00D15122" w:rsidP="007F6E1B">
            <w:pPr>
              <w:pStyle w:val="Footer"/>
              <w:rPr>
                <w:color w:val="000000"/>
                <w:sz w:val="20"/>
              </w:rPr>
            </w:pPr>
          </w:p>
        </w:tc>
      </w:tr>
      <w:tr w:rsidR="00D15122" w:rsidRPr="007014C6" w14:paraId="4CB4E0BF" w14:textId="77777777" w:rsidTr="005843A7">
        <w:tc>
          <w:tcPr>
            <w:tcW w:w="1890" w:type="dxa"/>
            <w:tcBorders>
              <w:top w:val="single" w:sz="5" w:space="0" w:color="000000"/>
              <w:left w:val="single" w:sz="5" w:space="0" w:color="000000"/>
              <w:bottom w:val="single" w:sz="5" w:space="0" w:color="000000"/>
              <w:right w:val="single" w:sz="5" w:space="0" w:color="000000"/>
            </w:tcBorders>
          </w:tcPr>
          <w:p w14:paraId="365B9ADD" w14:textId="77777777" w:rsidR="00D15122" w:rsidRPr="007014C6" w:rsidRDefault="009B0756" w:rsidP="007F6E1B">
            <w:pPr>
              <w:pStyle w:val="Footer"/>
              <w:rPr>
                <w:color w:val="000000"/>
                <w:sz w:val="20"/>
              </w:rPr>
            </w:pPr>
            <w:r w:rsidRPr="007014C6">
              <w:rPr>
                <w:color w:val="000000"/>
                <w:sz w:val="20"/>
              </w:rPr>
              <w:t>Asins un limfātiskās sistēmas traucējumi</w:t>
            </w:r>
          </w:p>
        </w:tc>
        <w:tc>
          <w:tcPr>
            <w:tcW w:w="1620" w:type="dxa"/>
            <w:tcBorders>
              <w:top w:val="single" w:sz="5" w:space="0" w:color="000000"/>
              <w:left w:val="single" w:sz="5" w:space="0" w:color="000000"/>
              <w:bottom w:val="single" w:sz="5" w:space="0" w:color="000000"/>
              <w:right w:val="single" w:sz="5" w:space="0" w:color="000000"/>
            </w:tcBorders>
          </w:tcPr>
          <w:p w14:paraId="7350E8FF" w14:textId="77777777" w:rsidR="00D15122" w:rsidRPr="007014C6" w:rsidRDefault="009B0756" w:rsidP="007F6E1B">
            <w:pPr>
              <w:pStyle w:val="Footer"/>
              <w:rPr>
                <w:color w:val="000000"/>
                <w:sz w:val="20"/>
              </w:rPr>
            </w:pPr>
            <w:r w:rsidRPr="007014C6">
              <w:rPr>
                <w:color w:val="000000"/>
                <w:sz w:val="20"/>
              </w:rPr>
              <w:t>Febrila neitropēnija, leikopēnija, neitropēnija</w:t>
            </w:r>
            <w:r w:rsidRPr="007014C6">
              <w:rPr>
                <w:color w:val="000000"/>
                <w:sz w:val="20"/>
                <w:vertAlign w:val="superscript"/>
              </w:rPr>
              <w:t>b</w:t>
            </w:r>
            <w:r w:rsidRPr="007014C6">
              <w:rPr>
                <w:color w:val="000000"/>
                <w:sz w:val="20"/>
              </w:rPr>
              <w:t>, trombocitopēnija</w:t>
            </w:r>
          </w:p>
        </w:tc>
        <w:tc>
          <w:tcPr>
            <w:tcW w:w="1530" w:type="dxa"/>
            <w:tcBorders>
              <w:top w:val="single" w:sz="5" w:space="0" w:color="000000"/>
              <w:left w:val="single" w:sz="5" w:space="0" w:color="000000"/>
              <w:bottom w:val="single" w:sz="5" w:space="0" w:color="000000"/>
              <w:right w:val="single" w:sz="5" w:space="0" w:color="000000"/>
            </w:tcBorders>
          </w:tcPr>
          <w:p w14:paraId="0207813E" w14:textId="77777777" w:rsidR="00D15122" w:rsidRPr="007014C6" w:rsidRDefault="009B0756" w:rsidP="007F6E1B">
            <w:pPr>
              <w:pStyle w:val="Footer"/>
              <w:rPr>
                <w:color w:val="000000"/>
                <w:sz w:val="20"/>
              </w:rPr>
            </w:pPr>
            <w:r w:rsidRPr="007014C6">
              <w:rPr>
                <w:color w:val="000000"/>
                <w:sz w:val="20"/>
              </w:rPr>
              <w:t>Anēmija, limfopēnija</w:t>
            </w:r>
          </w:p>
        </w:tc>
        <w:tc>
          <w:tcPr>
            <w:tcW w:w="1080" w:type="dxa"/>
            <w:tcBorders>
              <w:top w:val="single" w:sz="5" w:space="0" w:color="000000"/>
              <w:left w:val="single" w:sz="5" w:space="0" w:color="000000"/>
              <w:bottom w:val="single" w:sz="5" w:space="0" w:color="000000"/>
              <w:right w:val="single" w:sz="5" w:space="0" w:color="000000"/>
            </w:tcBorders>
          </w:tcPr>
          <w:p w14:paraId="74F5CBB6"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5" w:space="0" w:color="000000"/>
              <w:right w:val="single" w:sz="5" w:space="0" w:color="000000"/>
            </w:tcBorders>
          </w:tcPr>
          <w:p w14:paraId="1494FB0F" w14:textId="77777777" w:rsidR="00D15122" w:rsidRPr="007014C6" w:rsidRDefault="00D15122" w:rsidP="007F6E1B">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32703542"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5" w:space="0" w:color="000000"/>
              <w:right w:val="single" w:sz="5" w:space="0" w:color="000000"/>
            </w:tcBorders>
          </w:tcPr>
          <w:p w14:paraId="15B7F168" w14:textId="77777777" w:rsidR="00D15122" w:rsidRPr="007014C6" w:rsidRDefault="00D15122" w:rsidP="007F6E1B">
            <w:pPr>
              <w:pStyle w:val="Footer"/>
              <w:rPr>
                <w:color w:val="000000"/>
                <w:sz w:val="20"/>
              </w:rPr>
            </w:pPr>
          </w:p>
        </w:tc>
      </w:tr>
      <w:tr w:rsidR="00D15122" w:rsidRPr="007014C6" w14:paraId="0E4CDFA2" w14:textId="77777777" w:rsidTr="005843A7">
        <w:tc>
          <w:tcPr>
            <w:tcW w:w="1890" w:type="dxa"/>
            <w:tcBorders>
              <w:top w:val="single" w:sz="5" w:space="0" w:color="000000"/>
              <w:left w:val="single" w:sz="5" w:space="0" w:color="000000"/>
              <w:bottom w:val="single" w:sz="5" w:space="0" w:color="000000"/>
              <w:right w:val="single" w:sz="5" w:space="0" w:color="000000"/>
            </w:tcBorders>
          </w:tcPr>
          <w:p w14:paraId="521EE18B" w14:textId="77777777" w:rsidR="00D15122" w:rsidRPr="007014C6" w:rsidRDefault="009B0756" w:rsidP="007F6E1B">
            <w:pPr>
              <w:pStyle w:val="Footer"/>
              <w:rPr>
                <w:color w:val="000000"/>
                <w:sz w:val="20"/>
              </w:rPr>
            </w:pPr>
            <w:r w:rsidRPr="007014C6">
              <w:rPr>
                <w:color w:val="000000"/>
                <w:sz w:val="20"/>
              </w:rPr>
              <w:t>Imūnās sistēmas traucējumi</w:t>
            </w:r>
          </w:p>
        </w:tc>
        <w:tc>
          <w:tcPr>
            <w:tcW w:w="1620" w:type="dxa"/>
            <w:tcBorders>
              <w:top w:val="single" w:sz="5" w:space="0" w:color="000000"/>
              <w:left w:val="single" w:sz="5" w:space="0" w:color="000000"/>
              <w:bottom w:val="single" w:sz="5" w:space="0" w:color="000000"/>
              <w:right w:val="single" w:sz="5" w:space="0" w:color="000000"/>
            </w:tcBorders>
          </w:tcPr>
          <w:p w14:paraId="05BF6964" w14:textId="77777777" w:rsidR="00D15122" w:rsidRPr="007014C6" w:rsidRDefault="00D15122" w:rsidP="007F6E1B">
            <w:pPr>
              <w:pStyle w:val="Footer"/>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1B3AD747" w14:textId="77777777" w:rsidR="00D15122" w:rsidRPr="007014C6" w:rsidRDefault="009B0756" w:rsidP="007F6E1B">
            <w:pPr>
              <w:pStyle w:val="Footer"/>
              <w:rPr>
                <w:color w:val="000000"/>
                <w:sz w:val="20"/>
              </w:rPr>
            </w:pPr>
            <w:r w:rsidRPr="007014C6">
              <w:rPr>
                <w:color w:val="000000"/>
                <w:sz w:val="20"/>
              </w:rPr>
              <w:t xml:space="preserve">Paaugstināta jutība, infūzijas </w:t>
            </w:r>
            <w:r w:rsidRPr="007014C6">
              <w:rPr>
                <w:color w:val="000000"/>
                <w:sz w:val="20"/>
              </w:rPr>
              <w:lastRenderedPageBreak/>
              <w:t>izraisītas reakcijas</w:t>
            </w:r>
            <w:r w:rsidRPr="007014C6">
              <w:rPr>
                <w:color w:val="000000"/>
                <w:sz w:val="20"/>
                <w:vertAlign w:val="superscript"/>
              </w:rPr>
              <w:t>a,b,d</w:t>
            </w:r>
          </w:p>
        </w:tc>
        <w:tc>
          <w:tcPr>
            <w:tcW w:w="1080" w:type="dxa"/>
            <w:tcBorders>
              <w:top w:val="single" w:sz="5" w:space="0" w:color="000000"/>
              <w:left w:val="single" w:sz="5" w:space="0" w:color="000000"/>
              <w:bottom w:val="single" w:sz="5" w:space="0" w:color="000000"/>
              <w:right w:val="single" w:sz="5" w:space="0" w:color="000000"/>
            </w:tcBorders>
          </w:tcPr>
          <w:p w14:paraId="3B61903E"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5" w:space="0" w:color="000000"/>
              <w:right w:val="single" w:sz="5" w:space="0" w:color="000000"/>
            </w:tcBorders>
          </w:tcPr>
          <w:p w14:paraId="28E75F02" w14:textId="6C517928" w:rsidR="00D15122" w:rsidRPr="007014C6" w:rsidRDefault="00C72B40" w:rsidP="007F6E1B">
            <w:pPr>
              <w:pStyle w:val="Footer"/>
              <w:rPr>
                <w:color w:val="000000"/>
                <w:sz w:val="20"/>
              </w:rPr>
            </w:pPr>
            <w:r w:rsidRPr="007014C6">
              <w:rPr>
                <w:sz w:val="18"/>
                <w:szCs w:val="18"/>
              </w:rPr>
              <w:t>Anafilaktiskais šoks</w:t>
            </w:r>
            <w:r w:rsidR="007245A6" w:rsidRPr="007014C6">
              <w:rPr>
                <w:sz w:val="20"/>
                <w:vertAlign w:val="superscript"/>
                <w:lang w:val="en-US"/>
              </w:rPr>
              <w:t>a,d</w:t>
            </w:r>
          </w:p>
        </w:tc>
        <w:tc>
          <w:tcPr>
            <w:tcW w:w="1134" w:type="dxa"/>
            <w:tcBorders>
              <w:top w:val="single" w:sz="5" w:space="0" w:color="000000"/>
              <w:left w:val="single" w:sz="5" w:space="0" w:color="000000"/>
              <w:bottom w:val="single" w:sz="5" w:space="0" w:color="000000"/>
              <w:right w:val="single" w:sz="5" w:space="0" w:color="000000"/>
            </w:tcBorders>
          </w:tcPr>
          <w:p w14:paraId="4F34AA50"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5" w:space="0" w:color="000000"/>
              <w:right w:val="single" w:sz="5" w:space="0" w:color="000000"/>
            </w:tcBorders>
          </w:tcPr>
          <w:p w14:paraId="3276B00E" w14:textId="77777777" w:rsidR="00D15122" w:rsidRPr="007014C6" w:rsidRDefault="00D15122" w:rsidP="007F6E1B">
            <w:pPr>
              <w:pStyle w:val="Footer"/>
              <w:rPr>
                <w:color w:val="000000"/>
                <w:sz w:val="20"/>
              </w:rPr>
            </w:pPr>
          </w:p>
        </w:tc>
      </w:tr>
      <w:tr w:rsidR="00D15122" w:rsidRPr="007014C6" w14:paraId="334AF45F" w14:textId="77777777" w:rsidTr="005843A7">
        <w:tc>
          <w:tcPr>
            <w:tcW w:w="1890" w:type="dxa"/>
            <w:tcBorders>
              <w:top w:val="single" w:sz="5" w:space="0" w:color="000000"/>
              <w:left w:val="single" w:sz="5" w:space="0" w:color="000000"/>
              <w:bottom w:val="single" w:sz="5" w:space="0" w:color="000000"/>
              <w:right w:val="single" w:sz="5" w:space="0" w:color="000000"/>
            </w:tcBorders>
          </w:tcPr>
          <w:p w14:paraId="362BF576" w14:textId="77777777" w:rsidR="00D15122" w:rsidRPr="007014C6" w:rsidRDefault="00CB4738" w:rsidP="007F6E1B">
            <w:pPr>
              <w:pStyle w:val="Footer"/>
              <w:rPr>
                <w:color w:val="000000"/>
                <w:sz w:val="20"/>
              </w:rPr>
            </w:pPr>
            <w:r w:rsidRPr="007014C6">
              <w:rPr>
                <w:color w:val="000000"/>
                <w:sz w:val="20"/>
              </w:rPr>
              <w:t>Vielmaiņas un uztures</w:t>
            </w:r>
            <w:r w:rsidR="009B0756" w:rsidRPr="007014C6">
              <w:rPr>
                <w:color w:val="000000"/>
                <w:sz w:val="20"/>
              </w:rPr>
              <w:t xml:space="preserve"> traucējumi</w:t>
            </w:r>
          </w:p>
        </w:tc>
        <w:tc>
          <w:tcPr>
            <w:tcW w:w="1620" w:type="dxa"/>
            <w:tcBorders>
              <w:top w:val="single" w:sz="5" w:space="0" w:color="000000"/>
              <w:left w:val="single" w:sz="5" w:space="0" w:color="000000"/>
              <w:bottom w:val="single" w:sz="5" w:space="0" w:color="000000"/>
              <w:right w:val="single" w:sz="5" w:space="0" w:color="000000"/>
            </w:tcBorders>
          </w:tcPr>
          <w:p w14:paraId="4F747EC4" w14:textId="77777777" w:rsidR="00D15122" w:rsidRPr="007014C6" w:rsidRDefault="009B0756" w:rsidP="007F6E1B">
            <w:pPr>
              <w:pStyle w:val="Footer"/>
              <w:rPr>
                <w:color w:val="000000"/>
                <w:sz w:val="20"/>
              </w:rPr>
            </w:pPr>
            <w:r w:rsidRPr="007014C6">
              <w:rPr>
                <w:color w:val="000000"/>
                <w:sz w:val="20"/>
              </w:rPr>
              <w:t>Anoreksija, hipomagnēmija, hiponatr</w:t>
            </w:r>
            <w:r w:rsidR="00A4083D" w:rsidRPr="007014C6">
              <w:rPr>
                <w:color w:val="000000"/>
                <w:sz w:val="20"/>
              </w:rPr>
              <w:t>i</w:t>
            </w:r>
            <w:r w:rsidRPr="007014C6">
              <w:rPr>
                <w:color w:val="000000"/>
                <w:sz w:val="20"/>
              </w:rPr>
              <w:t>ēmija</w:t>
            </w:r>
          </w:p>
        </w:tc>
        <w:tc>
          <w:tcPr>
            <w:tcW w:w="1530" w:type="dxa"/>
            <w:tcBorders>
              <w:top w:val="single" w:sz="5" w:space="0" w:color="000000"/>
              <w:left w:val="single" w:sz="5" w:space="0" w:color="000000"/>
              <w:bottom w:val="single" w:sz="5" w:space="0" w:color="000000"/>
              <w:right w:val="single" w:sz="5" w:space="0" w:color="000000"/>
            </w:tcBorders>
          </w:tcPr>
          <w:p w14:paraId="4330094F" w14:textId="77777777" w:rsidR="00D15122" w:rsidRPr="007014C6" w:rsidRDefault="009B0756" w:rsidP="007F6E1B">
            <w:pPr>
              <w:pStyle w:val="Footer"/>
              <w:rPr>
                <w:color w:val="000000"/>
                <w:sz w:val="20"/>
              </w:rPr>
            </w:pPr>
            <w:r w:rsidRPr="007014C6">
              <w:rPr>
                <w:color w:val="000000"/>
                <w:sz w:val="20"/>
              </w:rPr>
              <w:t>Dehidratācija</w:t>
            </w:r>
          </w:p>
        </w:tc>
        <w:tc>
          <w:tcPr>
            <w:tcW w:w="1080" w:type="dxa"/>
            <w:tcBorders>
              <w:top w:val="single" w:sz="5" w:space="0" w:color="000000"/>
              <w:left w:val="single" w:sz="5" w:space="0" w:color="000000"/>
              <w:bottom w:val="single" w:sz="5" w:space="0" w:color="000000"/>
              <w:right w:val="single" w:sz="5" w:space="0" w:color="000000"/>
            </w:tcBorders>
          </w:tcPr>
          <w:p w14:paraId="24E1E8F4"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5" w:space="0" w:color="000000"/>
              <w:right w:val="single" w:sz="5" w:space="0" w:color="000000"/>
            </w:tcBorders>
          </w:tcPr>
          <w:p w14:paraId="09B29689" w14:textId="77777777" w:rsidR="00D15122" w:rsidRPr="007014C6" w:rsidRDefault="00D15122" w:rsidP="007F6E1B">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2345BA99"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5" w:space="0" w:color="000000"/>
              <w:right w:val="single" w:sz="5" w:space="0" w:color="000000"/>
            </w:tcBorders>
          </w:tcPr>
          <w:p w14:paraId="4514353B" w14:textId="77777777" w:rsidR="00D15122" w:rsidRPr="007014C6" w:rsidRDefault="00D15122" w:rsidP="007F6E1B">
            <w:pPr>
              <w:pStyle w:val="Footer"/>
              <w:rPr>
                <w:color w:val="000000"/>
                <w:sz w:val="20"/>
              </w:rPr>
            </w:pPr>
          </w:p>
        </w:tc>
      </w:tr>
      <w:tr w:rsidR="00D15122" w:rsidRPr="007014C6" w14:paraId="4B0E8E5A" w14:textId="77777777" w:rsidTr="005843A7">
        <w:tc>
          <w:tcPr>
            <w:tcW w:w="1890" w:type="dxa"/>
            <w:tcBorders>
              <w:top w:val="single" w:sz="5" w:space="0" w:color="000000"/>
              <w:left w:val="single" w:sz="5" w:space="0" w:color="000000"/>
              <w:bottom w:val="single" w:sz="5" w:space="0" w:color="000000"/>
              <w:right w:val="single" w:sz="5" w:space="0" w:color="000000"/>
            </w:tcBorders>
          </w:tcPr>
          <w:p w14:paraId="5D8DB57B" w14:textId="77777777" w:rsidR="00D15122" w:rsidRPr="007014C6" w:rsidRDefault="009B0756" w:rsidP="00756860">
            <w:pPr>
              <w:pStyle w:val="Footer"/>
              <w:keepNext/>
              <w:keepLines/>
              <w:rPr>
                <w:color w:val="000000"/>
                <w:sz w:val="20"/>
              </w:rPr>
            </w:pPr>
            <w:r w:rsidRPr="007014C6">
              <w:rPr>
                <w:color w:val="000000"/>
                <w:sz w:val="20"/>
              </w:rPr>
              <w:t>Nervu sistēmas traucējumi</w:t>
            </w:r>
          </w:p>
        </w:tc>
        <w:tc>
          <w:tcPr>
            <w:tcW w:w="1620" w:type="dxa"/>
            <w:tcBorders>
              <w:top w:val="single" w:sz="5" w:space="0" w:color="000000"/>
              <w:left w:val="single" w:sz="5" w:space="0" w:color="000000"/>
              <w:bottom w:val="single" w:sz="5" w:space="0" w:color="000000"/>
              <w:right w:val="single" w:sz="5" w:space="0" w:color="000000"/>
            </w:tcBorders>
          </w:tcPr>
          <w:p w14:paraId="207808C7" w14:textId="77777777" w:rsidR="00E168AD" w:rsidRPr="007014C6" w:rsidRDefault="009B0756" w:rsidP="00756860">
            <w:pPr>
              <w:pStyle w:val="Footer"/>
              <w:keepNext/>
              <w:keepLines/>
              <w:rPr>
                <w:color w:val="000000"/>
                <w:sz w:val="20"/>
              </w:rPr>
            </w:pPr>
            <w:r w:rsidRPr="007014C6">
              <w:rPr>
                <w:color w:val="000000"/>
                <w:sz w:val="20"/>
              </w:rPr>
              <w:t>Perifēr</w:t>
            </w:r>
            <w:r w:rsidR="000C0AEE" w:rsidRPr="007014C6">
              <w:rPr>
                <w:color w:val="000000"/>
                <w:sz w:val="20"/>
              </w:rPr>
              <w:t>a</w:t>
            </w:r>
            <w:r w:rsidRPr="007014C6">
              <w:rPr>
                <w:color w:val="000000"/>
                <w:sz w:val="20"/>
              </w:rPr>
              <w:t xml:space="preserve"> sensor</w:t>
            </w:r>
            <w:r w:rsidR="000C0AEE" w:rsidRPr="007014C6">
              <w:rPr>
                <w:color w:val="000000"/>
                <w:sz w:val="20"/>
              </w:rPr>
              <w:t>a</w:t>
            </w:r>
            <w:r w:rsidRPr="007014C6">
              <w:rPr>
                <w:color w:val="000000"/>
                <w:sz w:val="20"/>
              </w:rPr>
              <w:t xml:space="preserve"> neiropātija</w:t>
            </w:r>
            <w:r w:rsidRPr="007014C6">
              <w:rPr>
                <w:color w:val="000000"/>
                <w:sz w:val="20"/>
                <w:vertAlign w:val="superscript"/>
              </w:rPr>
              <w:t>b</w:t>
            </w:r>
            <w:r w:rsidRPr="007014C6">
              <w:rPr>
                <w:color w:val="000000"/>
                <w:sz w:val="20"/>
              </w:rPr>
              <w:t xml:space="preserve">, dizartrija, galvassāpes, </w:t>
            </w:r>
          </w:p>
          <w:p w14:paraId="37F56CA5" w14:textId="77777777" w:rsidR="00D15122" w:rsidRPr="007014C6" w:rsidRDefault="009B0756" w:rsidP="00756860">
            <w:pPr>
              <w:pStyle w:val="Footer"/>
              <w:keepNext/>
              <w:keepLines/>
              <w:rPr>
                <w:color w:val="000000"/>
                <w:sz w:val="20"/>
              </w:rPr>
            </w:pPr>
            <w:r w:rsidRPr="007014C6">
              <w:rPr>
                <w:color w:val="000000"/>
                <w:sz w:val="20"/>
              </w:rPr>
              <w:t>garšas sajūtas traucējumi</w:t>
            </w:r>
          </w:p>
        </w:tc>
        <w:tc>
          <w:tcPr>
            <w:tcW w:w="1530" w:type="dxa"/>
            <w:tcBorders>
              <w:top w:val="single" w:sz="5" w:space="0" w:color="000000"/>
              <w:left w:val="single" w:sz="5" w:space="0" w:color="000000"/>
              <w:bottom w:val="single" w:sz="5" w:space="0" w:color="000000"/>
              <w:right w:val="single" w:sz="5" w:space="0" w:color="000000"/>
            </w:tcBorders>
          </w:tcPr>
          <w:p w14:paraId="5D55D22D" w14:textId="77777777" w:rsidR="00E168AD" w:rsidRPr="007014C6" w:rsidRDefault="009B0756" w:rsidP="00756860">
            <w:pPr>
              <w:pStyle w:val="Footer"/>
              <w:keepNext/>
              <w:keepLines/>
              <w:rPr>
                <w:color w:val="000000"/>
                <w:sz w:val="20"/>
              </w:rPr>
            </w:pPr>
            <w:r w:rsidRPr="007014C6">
              <w:rPr>
                <w:color w:val="000000"/>
                <w:sz w:val="20"/>
              </w:rPr>
              <w:t xml:space="preserve">Cerebrovaskulāri traucējumi, </w:t>
            </w:r>
          </w:p>
          <w:p w14:paraId="406CF931" w14:textId="77777777" w:rsidR="00E168AD" w:rsidRPr="007014C6" w:rsidRDefault="009B0756" w:rsidP="00756860">
            <w:pPr>
              <w:pStyle w:val="Footer"/>
              <w:keepNext/>
              <w:keepLines/>
              <w:rPr>
                <w:color w:val="000000"/>
                <w:sz w:val="20"/>
              </w:rPr>
            </w:pPr>
            <w:r w:rsidRPr="007014C6">
              <w:rPr>
                <w:color w:val="000000"/>
                <w:sz w:val="20"/>
              </w:rPr>
              <w:t xml:space="preserve">sinkope, </w:t>
            </w:r>
          </w:p>
          <w:p w14:paraId="2FA09568" w14:textId="77777777" w:rsidR="00D15122" w:rsidRPr="007014C6" w:rsidRDefault="009B0756" w:rsidP="00756860">
            <w:pPr>
              <w:pStyle w:val="Footer"/>
              <w:keepNext/>
              <w:keepLines/>
              <w:rPr>
                <w:color w:val="000000"/>
                <w:sz w:val="20"/>
              </w:rPr>
            </w:pPr>
            <w:r w:rsidRPr="007014C6">
              <w:rPr>
                <w:color w:val="000000"/>
                <w:sz w:val="20"/>
              </w:rPr>
              <w:t>miegainība</w:t>
            </w:r>
          </w:p>
        </w:tc>
        <w:tc>
          <w:tcPr>
            <w:tcW w:w="1080" w:type="dxa"/>
            <w:tcBorders>
              <w:top w:val="single" w:sz="5" w:space="0" w:color="000000"/>
              <w:left w:val="single" w:sz="5" w:space="0" w:color="000000"/>
              <w:bottom w:val="single" w:sz="5" w:space="0" w:color="000000"/>
              <w:right w:val="single" w:sz="5" w:space="0" w:color="000000"/>
            </w:tcBorders>
          </w:tcPr>
          <w:p w14:paraId="3E9090FF" w14:textId="77777777" w:rsidR="00D15122" w:rsidRPr="007014C6" w:rsidRDefault="00D15122" w:rsidP="00756860">
            <w:pPr>
              <w:pStyle w:val="Footer"/>
              <w:keepNext/>
              <w:keepLines/>
              <w:rPr>
                <w:color w:val="000000"/>
                <w:sz w:val="20"/>
              </w:rPr>
            </w:pPr>
          </w:p>
        </w:tc>
        <w:tc>
          <w:tcPr>
            <w:tcW w:w="1251" w:type="dxa"/>
            <w:tcBorders>
              <w:top w:val="single" w:sz="5" w:space="0" w:color="000000"/>
              <w:left w:val="single" w:sz="5" w:space="0" w:color="000000"/>
              <w:bottom w:val="single" w:sz="5" w:space="0" w:color="000000"/>
              <w:right w:val="single" w:sz="5" w:space="0" w:color="000000"/>
            </w:tcBorders>
          </w:tcPr>
          <w:p w14:paraId="4B1754C9" w14:textId="77777777" w:rsidR="00D15122" w:rsidRPr="007014C6" w:rsidRDefault="009B0756" w:rsidP="00756860">
            <w:pPr>
              <w:pStyle w:val="Footer"/>
              <w:keepNext/>
              <w:keepLines/>
              <w:rPr>
                <w:color w:val="000000"/>
                <w:sz w:val="20"/>
              </w:rPr>
            </w:pPr>
            <w:r w:rsidRPr="007014C6">
              <w:rPr>
                <w:color w:val="000000"/>
                <w:sz w:val="20"/>
              </w:rPr>
              <w:t>Mugurējās atgrieze</w:t>
            </w:r>
            <w:r w:rsidR="00567EC8" w:rsidRPr="007014C6">
              <w:rPr>
                <w:color w:val="000000"/>
                <w:sz w:val="20"/>
              </w:rPr>
              <w:softHyphen/>
            </w:r>
            <w:r w:rsidRPr="007014C6">
              <w:rPr>
                <w:color w:val="000000"/>
                <w:sz w:val="20"/>
              </w:rPr>
              <w:t>niskas encefalo</w:t>
            </w:r>
            <w:r w:rsidR="00567EC8" w:rsidRPr="007014C6">
              <w:rPr>
                <w:color w:val="000000"/>
                <w:sz w:val="20"/>
              </w:rPr>
              <w:softHyphen/>
            </w:r>
            <w:r w:rsidRPr="007014C6">
              <w:rPr>
                <w:color w:val="000000"/>
                <w:sz w:val="20"/>
              </w:rPr>
              <w:t>pātijas sindroms</w:t>
            </w:r>
            <w:r w:rsidRPr="007014C6">
              <w:rPr>
                <w:color w:val="000000"/>
                <w:sz w:val="20"/>
                <w:vertAlign w:val="superscript"/>
              </w:rPr>
              <w:t>a,b,d</w:t>
            </w:r>
          </w:p>
        </w:tc>
        <w:tc>
          <w:tcPr>
            <w:tcW w:w="1134" w:type="dxa"/>
            <w:tcBorders>
              <w:top w:val="single" w:sz="5" w:space="0" w:color="000000"/>
              <w:left w:val="single" w:sz="5" w:space="0" w:color="000000"/>
              <w:bottom w:val="single" w:sz="5" w:space="0" w:color="000000"/>
              <w:right w:val="single" w:sz="5" w:space="0" w:color="000000"/>
            </w:tcBorders>
          </w:tcPr>
          <w:p w14:paraId="591C8E2A" w14:textId="2674862E" w:rsidR="00D15122" w:rsidRPr="007014C6" w:rsidRDefault="009B0756" w:rsidP="00756860">
            <w:pPr>
              <w:pStyle w:val="Footer"/>
              <w:keepNext/>
              <w:keepLines/>
              <w:rPr>
                <w:color w:val="000000"/>
                <w:sz w:val="20"/>
              </w:rPr>
            </w:pPr>
            <w:r w:rsidRPr="007014C6">
              <w:rPr>
                <w:color w:val="000000"/>
                <w:sz w:val="20"/>
              </w:rPr>
              <w:t>Hipertensīva encefalopātija</w:t>
            </w:r>
            <w:r w:rsidRPr="007014C6">
              <w:rPr>
                <w:color w:val="000000"/>
                <w:sz w:val="20"/>
                <w:vertAlign w:val="superscript"/>
              </w:rPr>
              <w:t>a</w:t>
            </w:r>
          </w:p>
        </w:tc>
        <w:tc>
          <w:tcPr>
            <w:tcW w:w="1395" w:type="dxa"/>
            <w:tcBorders>
              <w:top w:val="single" w:sz="5" w:space="0" w:color="000000"/>
              <w:left w:val="single" w:sz="5" w:space="0" w:color="000000"/>
              <w:bottom w:val="single" w:sz="5" w:space="0" w:color="000000"/>
              <w:right w:val="single" w:sz="5" w:space="0" w:color="000000"/>
            </w:tcBorders>
          </w:tcPr>
          <w:p w14:paraId="3786D7B8" w14:textId="77777777" w:rsidR="00D15122" w:rsidRPr="007014C6" w:rsidRDefault="00D15122" w:rsidP="00756860">
            <w:pPr>
              <w:pStyle w:val="Footer"/>
              <w:keepNext/>
              <w:keepLines/>
              <w:rPr>
                <w:color w:val="000000"/>
                <w:sz w:val="20"/>
              </w:rPr>
            </w:pPr>
          </w:p>
        </w:tc>
      </w:tr>
      <w:tr w:rsidR="00D15122" w:rsidRPr="007014C6" w14:paraId="406D7D02" w14:textId="77777777" w:rsidTr="005843A7">
        <w:tc>
          <w:tcPr>
            <w:tcW w:w="1890" w:type="dxa"/>
            <w:tcBorders>
              <w:top w:val="single" w:sz="5" w:space="0" w:color="000000"/>
              <w:left w:val="single" w:sz="5" w:space="0" w:color="000000"/>
              <w:bottom w:val="single" w:sz="4" w:space="0" w:color="000000"/>
              <w:right w:val="single" w:sz="5" w:space="0" w:color="000000"/>
            </w:tcBorders>
          </w:tcPr>
          <w:p w14:paraId="0877EABD" w14:textId="77777777" w:rsidR="00D15122" w:rsidRPr="007014C6" w:rsidRDefault="009B0756" w:rsidP="007F6E1B">
            <w:pPr>
              <w:pStyle w:val="Footer"/>
              <w:rPr>
                <w:color w:val="000000"/>
                <w:sz w:val="20"/>
              </w:rPr>
            </w:pPr>
            <w:r w:rsidRPr="007014C6">
              <w:rPr>
                <w:color w:val="000000"/>
                <w:sz w:val="20"/>
              </w:rPr>
              <w:t>Acu bojājumi</w:t>
            </w:r>
          </w:p>
        </w:tc>
        <w:tc>
          <w:tcPr>
            <w:tcW w:w="1620" w:type="dxa"/>
            <w:tcBorders>
              <w:top w:val="single" w:sz="5" w:space="0" w:color="000000"/>
              <w:left w:val="single" w:sz="5" w:space="0" w:color="000000"/>
              <w:bottom w:val="single" w:sz="4" w:space="0" w:color="000000"/>
              <w:right w:val="single" w:sz="5" w:space="0" w:color="000000"/>
            </w:tcBorders>
          </w:tcPr>
          <w:p w14:paraId="7B75188B" w14:textId="77777777" w:rsidR="00D15122" w:rsidRPr="007014C6" w:rsidRDefault="009B0756" w:rsidP="007F6E1B">
            <w:pPr>
              <w:pStyle w:val="Footer"/>
              <w:rPr>
                <w:color w:val="000000"/>
                <w:sz w:val="20"/>
              </w:rPr>
            </w:pPr>
            <w:r w:rsidRPr="007014C6">
              <w:rPr>
                <w:color w:val="000000"/>
                <w:sz w:val="20"/>
              </w:rPr>
              <w:t>Acu slimības, pastiprināta asarošana</w:t>
            </w:r>
          </w:p>
        </w:tc>
        <w:tc>
          <w:tcPr>
            <w:tcW w:w="1530" w:type="dxa"/>
            <w:tcBorders>
              <w:top w:val="single" w:sz="5" w:space="0" w:color="000000"/>
              <w:left w:val="single" w:sz="5" w:space="0" w:color="000000"/>
              <w:bottom w:val="single" w:sz="4" w:space="0" w:color="000000"/>
              <w:right w:val="single" w:sz="5" w:space="0" w:color="000000"/>
            </w:tcBorders>
          </w:tcPr>
          <w:p w14:paraId="563B7C10" w14:textId="77777777" w:rsidR="00D15122" w:rsidRPr="007014C6" w:rsidRDefault="00D15122" w:rsidP="007F6E1B">
            <w:pPr>
              <w:pStyle w:val="Footer"/>
              <w:rPr>
                <w:color w:val="000000"/>
                <w:sz w:val="20"/>
              </w:rPr>
            </w:pPr>
          </w:p>
        </w:tc>
        <w:tc>
          <w:tcPr>
            <w:tcW w:w="1080" w:type="dxa"/>
            <w:tcBorders>
              <w:top w:val="single" w:sz="5" w:space="0" w:color="000000"/>
              <w:left w:val="single" w:sz="5" w:space="0" w:color="000000"/>
              <w:bottom w:val="single" w:sz="4" w:space="0" w:color="000000"/>
              <w:right w:val="single" w:sz="5" w:space="0" w:color="000000"/>
            </w:tcBorders>
          </w:tcPr>
          <w:p w14:paraId="43135D7C"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4" w:space="0" w:color="000000"/>
              <w:right w:val="single" w:sz="5" w:space="0" w:color="000000"/>
            </w:tcBorders>
          </w:tcPr>
          <w:p w14:paraId="58F6388F" w14:textId="77777777" w:rsidR="00D15122" w:rsidRPr="007014C6" w:rsidRDefault="00D15122" w:rsidP="007F6E1B">
            <w:pPr>
              <w:pStyle w:val="Footer"/>
              <w:rPr>
                <w:color w:val="000000"/>
                <w:sz w:val="20"/>
              </w:rPr>
            </w:pPr>
          </w:p>
        </w:tc>
        <w:tc>
          <w:tcPr>
            <w:tcW w:w="1134" w:type="dxa"/>
            <w:tcBorders>
              <w:top w:val="single" w:sz="5" w:space="0" w:color="000000"/>
              <w:left w:val="single" w:sz="5" w:space="0" w:color="000000"/>
              <w:bottom w:val="single" w:sz="4" w:space="0" w:color="000000"/>
              <w:right w:val="single" w:sz="5" w:space="0" w:color="000000"/>
            </w:tcBorders>
          </w:tcPr>
          <w:p w14:paraId="78E4AFF8"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4" w:space="0" w:color="000000"/>
              <w:right w:val="single" w:sz="5" w:space="0" w:color="000000"/>
            </w:tcBorders>
          </w:tcPr>
          <w:p w14:paraId="783FBE1E" w14:textId="77777777" w:rsidR="00D15122" w:rsidRPr="007014C6" w:rsidRDefault="00D15122" w:rsidP="007F6E1B">
            <w:pPr>
              <w:pStyle w:val="Footer"/>
              <w:rPr>
                <w:color w:val="000000"/>
                <w:sz w:val="20"/>
              </w:rPr>
            </w:pPr>
          </w:p>
        </w:tc>
      </w:tr>
      <w:tr w:rsidR="00D15122" w:rsidRPr="007014C6" w14:paraId="4B27E446" w14:textId="77777777" w:rsidTr="005843A7">
        <w:tc>
          <w:tcPr>
            <w:tcW w:w="1890" w:type="dxa"/>
            <w:tcBorders>
              <w:top w:val="single" w:sz="4" w:space="0" w:color="000000"/>
              <w:left w:val="single" w:sz="4" w:space="0" w:color="000000"/>
              <w:bottom w:val="single" w:sz="4" w:space="0" w:color="000000"/>
              <w:right w:val="single" w:sz="4" w:space="0" w:color="000000"/>
            </w:tcBorders>
          </w:tcPr>
          <w:p w14:paraId="43619629" w14:textId="77777777" w:rsidR="00D15122" w:rsidRPr="007014C6" w:rsidRDefault="009B0756" w:rsidP="007F6E1B">
            <w:pPr>
              <w:pStyle w:val="Footer"/>
              <w:rPr>
                <w:color w:val="000000"/>
                <w:sz w:val="20"/>
              </w:rPr>
            </w:pPr>
            <w:r w:rsidRPr="007014C6">
              <w:rPr>
                <w:color w:val="000000"/>
                <w:sz w:val="20"/>
              </w:rPr>
              <w:t>Sirds funkcijas traucējumi</w:t>
            </w:r>
          </w:p>
        </w:tc>
        <w:tc>
          <w:tcPr>
            <w:tcW w:w="1620" w:type="dxa"/>
            <w:tcBorders>
              <w:top w:val="single" w:sz="4" w:space="0" w:color="000000"/>
              <w:left w:val="single" w:sz="4" w:space="0" w:color="000000"/>
              <w:bottom w:val="single" w:sz="4" w:space="0" w:color="000000"/>
              <w:right w:val="single" w:sz="4" w:space="0" w:color="000000"/>
            </w:tcBorders>
          </w:tcPr>
          <w:p w14:paraId="11CA73F8" w14:textId="77777777" w:rsidR="00D15122" w:rsidRPr="007014C6" w:rsidRDefault="00D15122" w:rsidP="007F6E1B">
            <w:pPr>
              <w:pStyle w:val="Footer"/>
              <w:rPr>
                <w:color w:val="000000"/>
                <w:sz w:val="20"/>
              </w:rPr>
            </w:pPr>
          </w:p>
        </w:tc>
        <w:tc>
          <w:tcPr>
            <w:tcW w:w="1530" w:type="dxa"/>
            <w:tcBorders>
              <w:top w:val="single" w:sz="4" w:space="0" w:color="000000"/>
              <w:left w:val="single" w:sz="4" w:space="0" w:color="000000"/>
              <w:bottom w:val="single" w:sz="4" w:space="0" w:color="000000"/>
              <w:right w:val="single" w:sz="4" w:space="0" w:color="000000"/>
            </w:tcBorders>
          </w:tcPr>
          <w:p w14:paraId="1ECFB91A" w14:textId="77777777" w:rsidR="00D15122" w:rsidRPr="007014C6" w:rsidRDefault="009B0756" w:rsidP="007F6E1B">
            <w:pPr>
              <w:pStyle w:val="Footer"/>
              <w:rPr>
                <w:color w:val="000000"/>
                <w:sz w:val="20"/>
              </w:rPr>
            </w:pPr>
            <w:r w:rsidRPr="007014C6">
              <w:rPr>
                <w:color w:val="000000"/>
                <w:sz w:val="20"/>
              </w:rPr>
              <w:t>Sastrēguma sirds mazspēja</w:t>
            </w:r>
            <w:r w:rsidRPr="007014C6">
              <w:rPr>
                <w:color w:val="000000"/>
                <w:sz w:val="20"/>
                <w:vertAlign w:val="superscript"/>
              </w:rPr>
              <w:t>b,d</w:t>
            </w:r>
            <w:r w:rsidRPr="007014C6">
              <w:rPr>
                <w:color w:val="000000"/>
                <w:sz w:val="20"/>
              </w:rPr>
              <w:t>, supraventrikulāra tahikardija</w:t>
            </w:r>
          </w:p>
        </w:tc>
        <w:tc>
          <w:tcPr>
            <w:tcW w:w="1080" w:type="dxa"/>
            <w:tcBorders>
              <w:top w:val="single" w:sz="4" w:space="0" w:color="000000"/>
              <w:left w:val="single" w:sz="4" w:space="0" w:color="000000"/>
              <w:bottom w:val="single" w:sz="4" w:space="0" w:color="000000"/>
              <w:right w:val="single" w:sz="4" w:space="0" w:color="000000"/>
            </w:tcBorders>
          </w:tcPr>
          <w:p w14:paraId="21FCE347" w14:textId="77777777" w:rsidR="00D15122" w:rsidRPr="007014C6" w:rsidRDefault="00D15122" w:rsidP="007F6E1B">
            <w:pPr>
              <w:pStyle w:val="Footer"/>
              <w:rPr>
                <w:color w:val="000000"/>
                <w:sz w:val="20"/>
              </w:rPr>
            </w:pPr>
          </w:p>
        </w:tc>
        <w:tc>
          <w:tcPr>
            <w:tcW w:w="1251" w:type="dxa"/>
            <w:tcBorders>
              <w:top w:val="single" w:sz="4" w:space="0" w:color="000000"/>
              <w:left w:val="single" w:sz="4" w:space="0" w:color="000000"/>
              <w:bottom w:val="single" w:sz="4" w:space="0" w:color="000000"/>
              <w:right w:val="single" w:sz="4" w:space="0" w:color="000000"/>
            </w:tcBorders>
          </w:tcPr>
          <w:p w14:paraId="7DA7E38B" w14:textId="77777777" w:rsidR="00D15122" w:rsidRPr="007014C6" w:rsidRDefault="00D15122" w:rsidP="007F6E1B">
            <w:pPr>
              <w:pStyle w:val="Footer"/>
              <w:rPr>
                <w:color w:val="000000"/>
                <w:sz w:val="20"/>
              </w:rPr>
            </w:pPr>
          </w:p>
        </w:tc>
        <w:tc>
          <w:tcPr>
            <w:tcW w:w="1134" w:type="dxa"/>
            <w:tcBorders>
              <w:top w:val="single" w:sz="4" w:space="0" w:color="000000"/>
              <w:left w:val="single" w:sz="4" w:space="0" w:color="000000"/>
              <w:bottom w:val="single" w:sz="4" w:space="0" w:color="000000"/>
              <w:right w:val="single" w:sz="4" w:space="0" w:color="000000"/>
            </w:tcBorders>
          </w:tcPr>
          <w:p w14:paraId="2CD15A03" w14:textId="77777777" w:rsidR="00D15122" w:rsidRPr="007014C6" w:rsidRDefault="00D15122" w:rsidP="007F6E1B">
            <w:pPr>
              <w:pStyle w:val="Footer"/>
              <w:rPr>
                <w:color w:val="000000"/>
                <w:sz w:val="20"/>
              </w:rPr>
            </w:pPr>
          </w:p>
        </w:tc>
        <w:tc>
          <w:tcPr>
            <w:tcW w:w="1395" w:type="dxa"/>
            <w:tcBorders>
              <w:top w:val="single" w:sz="4" w:space="0" w:color="000000"/>
              <w:left w:val="single" w:sz="4" w:space="0" w:color="000000"/>
              <w:bottom w:val="single" w:sz="4" w:space="0" w:color="000000"/>
              <w:right w:val="single" w:sz="4" w:space="0" w:color="000000"/>
            </w:tcBorders>
          </w:tcPr>
          <w:p w14:paraId="7676EB25" w14:textId="77777777" w:rsidR="00D15122" w:rsidRPr="007014C6" w:rsidRDefault="00D15122" w:rsidP="007F6E1B">
            <w:pPr>
              <w:pStyle w:val="Footer"/>
              <w:rPr>
                <w:color w:val="000000"/>
                <w:sz w:val="20"/>
              </w:rPr>
            </w:pPr>
          </w:p>
        </w:tc>
      </w:tr>
      <w:tr w:rsidR="00D15122" w:rsidRPr="007014C6" w14:paraId="7401C706" w14:textId="77777777" w:rsidTr="005843A7">
        <w:tc>
          <w:tcPr>
            <w:tcW w:w="1890" w:type="dxa"/>
            <w:tcBorders>
              <w:top w:val="single" w:sz="4" w:space="0" w:color="000000"/>
              <w:left w:val="single" w:sz="5" w:space="0" w:color="000000"/>
              <w:bottom w:val="single" w:sz="5" w:space="0" w:color="000000"/>
              <w:right w:val="single" w:sz="5" w:space="0" w:color="000000"/>
            </w:tcBorders>
          </w:tcPr>
          <w:p w14:paraId="546D38C1" w14:textId="77777777" w:rsidR="00D15122" w:rsidRPr="007014C6" w:rsidRDefault="009B0756" w:rsidP="006273DD">
            <w:pPr>
              <w:pStyle w:val="TableText"/>
              <w:keepNext/>
              <w:keepLines/>
              <w:ind w:right="-180"/>
              <w:rPr>
                <w:rFonts w:cs="Times New Roman"/>
                <w:color w:val="000000"/>
              </w:rPr>
            </w:pPr>
            <w:r w:rsidRPr="007014C6">
              <w:rPr>
                <w:rFonts w:cs="Times New Roman"/>
                <w:color w:val="000000"/>
              </w:rPr>
              <w:t>Asinsvadu sistēmas traucējumi</w:t>
            </w:r>
          </w:p>
        </w:tc>
        <w:tc>
          <w:tcPr>
            <w:tcW w:w="1620" w:type="dxa"/>
            <w:tcBorders>
              <w:top w:val="single" w:sz="4" w:space="0" w:color="000000"/>
              <w:left w:val="single" w:sz="5" w:space="0" w:color="000000"/>
              <w:bottom w:val="single" w:sz="5" w:space="0" w:color="000000"/>
              <w:right w:val="single" w:sz="5" w:space="0" w:color="000000"/>
            </w:tcBorders>
          </w:tcPr>
          <w:p w14:paraId="7D273075" w14:textId="77777777" w:rsidR="00D15122" w:rsidRPr="007014C6" w:rsidRDefault="009B0756" w:rsidP="006273DD">
            <w:pPr>
              <w:pStyle w:val="TableText"/>
              <w:keepNext/>
              <w:keepLines/>
              <w:rPr>
                <w:rFonts w:cs="Times New Roman"/>
                <w:color w:val="000000"/>
              </w:rPr>
            </w:pPr>
            <w:r w:rsidRPr="007014C6">
              <w:rPr>
                <w:rFonts w:cs="Times New Roman"/>
                <w:color w:val="000000"/>
              </w:rPr>
              <w:t>Hipertensija</w:t>
            </w:r>
            <w:r w:rsidRPr="007014C6">
              <w:rPr>
                <w:rFonts w:cs="Times New Roman"/>
                <w:color w:val="000000"/>
                <w:vertAlign w:val="superscript"/>
              </w:rPr>
              <w:t>b,d</w:t>
            </w:r>
            <w:r w:rsidRPr="007014C6">
              <w:rPr>
                <w:rFonts w:cs="Times New Roman"/>
                <w:color w:val="000000"/>
              </w:rPr>
              <w:t>, trombembolija (venoza)</w:t>
            </w:r>
            <w:r w:rsidRPr="007014C6">
              <w:rPr>
                <w:rFonts w:cs="Times New Roman"/>
                <w:color w:val="000000"/>
                <w:vertAlign w:val="superscript"/>
              </w:rPr>
              <w:t>b,d</w:t>
            </w:r>
          </w:p>
        </w:tc>
        <w:tc>
          <w:tcPr>
            <w:tcW w:w="1530" w:type="dxa"/>
            <w:tcBorders>
              <w:top w:val="single" w:sz="4" w:space="0" w:color="000000"/>
              <w:left w:val="single" w:sz="5" w:space="0" w:color="000000"/>
              <w:bottom w:val="single" w:sz="5" w:space="0" w:color="000000"/>
              <w:right w:val="single" w:sz="5" w:space="0" w:color="000000"/>
            </w:tcBorders>
          </w:tcPr>
          <w:p w14:paraId="637AEB5E" w14:textId="77777777" w:rsidR="00E168AD" w:rsidRPr="007014C6" w:rsidRDefault="009B0756" w:rsidP="006273DD">
            <w:pPr>
              <w:pStyle w:val="TableText"/>
              <w:keepNext/>
              <w:keepLines/>
              <w:rPr>
                <w:rFonts w:cs="Times New Roman"/>
                <w:color w:val="000000"/>
              </w:rPr>
            </w:pPr>
            <w:r w:rsidRPr="007014C6">
              <w:rPr>
                <w:rFonts w:cs="Times New Roman"/>
                <w:color w:val="000000"/>
              </w:rPr>
              <w:t>Trombembolija (arteriāla)</w:t>
            </w:r>
            <w:r w:rsidRPr="007014C6">
              <w:rPr>
                <w:rFonts w:cs="Times New Roman"/>
                <w:color w:val="000000"/>
                <w:vertAlign w:val="superscript"/>
              </w:rPr>
              <w:t>b,d</w:t>
            </w:r>
            <w:r w:rsidRPr="007014C6">
              <w:rPr>
                <w:rFonts w:cs="Times New Roman"/>
                <w:color w:val="000000"/>
              </w:rPr>
              <w:t>, asiņošana</w:t>
            </w:r>
            <w:r w:rsidRPr="007014C6">
              <w:rPr>
                <w:rFonts w:cs="Times New Roman"/>
                <w:color w:val="000000"/>
                <w:vertAlign w:val="superscript"/>
              </w:rPr>
              <w:t>b,d</w:t>
            </w:r>
            <w:r w:rsidRPr="007014C6">
              <w:rPr>
                <w:rFonts w:cs="Times New Roman"/>
                <w:color w:val="000000"/>
              </w:rPr>
              <w:t xml:space="preserve">, </w:t>
            </w:r>
          </w:p>
          <w:p w14:paraId="7DA46084" w14:textId="77777777" w:rsidR="00D15122" w:rsidRPr="007014C6" w:rsidRDefault="009B0756" w:rsidP="006273DD">
            <w:pPr>
              <w:pStyle w:val="TableText"/>
              <w:keepNext/>
              <w:keepLines/>
              <w:rPr>
                <w:rFonts w:cs="Times New Roman"/>
                <w:color w:val="000000"/>
              </w:rPr>
            </w:pPr>
            <w:r w:rsidRPr="007014C6">
              <w:rPr>
                <w:rFonts w:cs="Times New Roman"/>
                <w:color w:val="000000"/>
              </w:rPr>
              <w:t>dziļo vēnu tromboze</w:t>
            </w:r>
          </w:p>
        </w:tc>
        <w:tc>
          <w:tcPr>
            <w:tcW w:w="1080" w:type="dxa"/>
            <w:tcBorders>
              <w:top w:val="single" w:sz="4" w:space="0" w:color="000000"/>
              <w:left w:val="single" w:sz="5" w:space="0" w:color="000000"/>
              <w:bottom w:val="single" w:sz="5" w:space="0" w:color="000000"/>
              <w:right w:val="single" w:sz="5" w:space="0" w:color="000000"/>
            </w:tcBorders>
          </w:tcPr>
          <w:p w14:paraId="2617B352" w14:textId="77777777" w:rsidR="00D15122" w:rsidRPr="007014C6" w:rsidRDefault="00D15122" w:rsidP="006273DD">
            <w:pPr>
              <w:pStyle w:val="Footer"/>
              <w:keepNext/>
              <w:keepLines/>
              <w:rPr>
                <w:color w:val="000000"/>
                <w:sz w:val="20"/>
              </w:rPr>
            </w:pPr>
          </w:p>
        </w:tc>
        <w:tc>
          <w:tcPr>
            <w:tcW w:w="1251" w:type="dxa"/>
            <w:tcBorders>
              <w:top w:val="single" w:sz="4" w:space="0" w:color="000000"/>
              <w:left w:val="single" w:sz="5" w:space="0" w:color="000000"/>
              <w:bottom w:val="single" w:sz="5" w:space="0" w:color="000000"/>
              <w:right w:val="single" w:sz="5" w:space="0" w:color="000000"/>
            </w:tcBorders>
          </w:tcPr>
          <w:p w14:paraId="764724EE" w14:textId="77777777" w:rsidR="00D15122" w:rsidRPr="007014C6" w:rsidRDefault="00D15122" w:rsidP="006273DD">
            <w:pPr>
              <w:pStyle w:val="Footer"/>
              <w:keepNext/>
              <w:keepLines/>
              <w:rPr>
                <w:color w:val="000000"/>
                <w:sz w:val="20"/>
              </w:rPr>
            </w:pPr>
          </w:p>
        </w:tc>
        <w:tc>
          <w:tcPr>
            <w:tcW w:w="1134" w:type="dxa"/>
            <w:tcBorders>
              <w:top w:val="single" w:sz="4" w:space="0" w:color="000000"/>
              <w:left w:val="single" w:sz="5" w:space="0" w:color="000000"/>
              <w:bottom w:val="single" w:sz="5" w:space="0" w:color="000000"/>
              <w:right w:val="single" w:sz="5" w:space="0" w:color="000000"/>
            </w:tcBorders>
          </w:tcPr>
          <w:p w14:paraId="2260BDFE" w14:textId="77777777" w:rsidR="00D15122" w:rsidRPr="007014C6" w:rsidRDefault="00D15122" w:rsidP="006273DD">
            <w:pPr>
              <w:pStyle w:val="Footer"/>
              <w:keepNext/>
              <w:keepLines/>
              <w:rPr>
                <w:color w:val="000000"/>
                <w:sz w:val="20"/>
              </w:rPr>
            </w:pPr>
          </w:p>
        </w:tc>
        <w:tc>
          <w:tcPr>
            <w:tcW w:w="1395" w:type="dxa"/>
            <w:tcBorders>
              <w:top w:val="single" w:sz="4" w:space="0" w:color="000000"/>
              <w:left w:val="single" w:sz="5" w:space="0" w:color="000000"/>
              <w:bottom w:val="single" w:sz="5" w:space="0" w:color="000000"/>
              <w:right w:val="single" w:sz="5" w:space="0" w:color="000000"/>
            </w:tcBorders>
          </w:tcPr>
          <w:p w14:paraId="746572BE" w14:textId="77777777" w:rsidR="0072179D" w:rsidRPr="007014C6" w:rsidRDefault="0072179D" w:rsidP="006273DD">
            <w:pPr>
              <w:pStyle w:val="Footer"/>
              <w:keepNext/>
              <w:keepLines/>
              <w:rPr>
                <w:color w:val="000000"/>
                <w:sz w:val="20"/>
              </w:rPr>
            </w:pPr>
            <w:r w:rsidRPr="007014C6">
              <w:rPr>
                <w:color w:val="000000"/>
                <w:sz w:val="20"/>
              </w:rPr>
              <w:t>Aneirismas un artēriju disekcijas.</w:t>
            </w:r>
          </w:p>
          <w:p w14:paraId="72EFC913" w14:textId="5F4C4CB4" w:rsidR="00D15122" w:rsidRPr="007014C6" w:rsidRDefault="009B0756" w:rsidP="006273DD">
            <w:pPr>
              <w:pStyle w:val="Footer"/>
              <w:keepNext/>
              <w:keepLines/>
              <w:rPr>
                <w:color w:val="000000"/>
                <w:sz w:val="20"/>
              </w:rPr>
            </w:pPr>
            <w:r w:rsidRPr="007014C6">
              <w:rPr>
                <w:color w:val="000000"/>
                <w:sz w:val="20"/>
              </w:rPr>
              <w:t>Nieru trombotiska mikroangiopātija</w:t>
            </w:r>
            <w:r w:rsidRPr="007014C6">
              <w:rPr>
                <w:color w:val="000000"/>
                <w:sz w:val="20"/>
                <w:vertAlign w:val="superscript"/>
              </w:rPr>
              <w:t>a,b</w:t>
            </w:r>
          </w:p>
        </w:tc>
      </w:tr>
      <w:tr w:rsidR="00D15122" w:rsidRPr="007014C6" w14:paraId="4AD1C4F4" w14:textId="77777777" w:rsidTr="005843A7">
        <w:tc>
          <w:tcPr>
            <w:tcW w:w="1890" w:type="dxa"/>
            <w:tcBorders>
              <w:top w:val="single" w:sz="5" w:space="0" w:color="000000"/>
              <w:left w:val="single" w:sz="5" w:space="0" w:color="000000"/>
              <w:bottom w:val="single" w:sz="5" w:space="0" w:color="000000"/>
              <w:right w:val="single" w:sz="5" w:space="0" w:color="000000"/>
            </w:tcBorders>
          </w:tcPr>
          <w:p w14:paraId="033D2B64" w14:textId="77777777" w:rsidR="00E168AD" w:rsidRPr="007014C6" w:rsidRDefault="009B0756" w:rsidP="007F6E1B">
            <w:pPr>
              <w:pStyle w:val="Footer"/>
              <w:rPr>
                <w:color w:val="000000"/>
                <w:sz w:val="20"/>
              </w:rPr>
            </w:pPr>
            <w:r w:rsidRPr="007014C6">
              <w:rPr>
                <w:color w:val="000000"/>
                <w:sz w:val="20"/>
              </w:rPr>
              <w:t>Elpošanas sistēmas traucējumi, krūš</w:t>
            </w:r>
            <w:r w:rsidR="009F4A40" w:rsidRPr="007014C6">
              <w:rPr>
                <w:color w:val="000000"/>
                <w:sz w:val="20"/>
              </w:rPr>
              <w:t xml:space="preserve">u </w:t>
            </w:r>
          </w:p>
          <w:p w14:paraId="5CB658B1" w14:textId="77777777" w:rsidR="00D15122" w:rsidRPr="007014C6" w:rsidRDefault="009B0756" w:rsidP="007F6E1B">
            <w:pPr>
              <w:pStyle w:val="Footer"/>
              <w:rPr>
                <w:color w:val="000000"/>
                <w:sz w:val="20"/>
              </w:rPr>
            </w:pPr>
            <w:r w:rsidRPr="007014C6">
              <w:rPr>
                <w:color w:val="000000"/>
                <w:sz w:val="20"/>
              </w:rPr>
              <w:t>kurvja un videnes slimības</w:t>
            </w:r>
          </w:p>
        </w:tc>
        <w:tc>
          <w:tcPr>
            <w:tcW w:w="1620" w:type="dxa"/>
            <w:tcBorders>
              <w:top w:val="single" w:sz="5" w:space="0" w:color="000000"/>
              <w:left w:val="single" w:sz="5" w:space="0" w:color="000000"/>
              <w:bottom w:val="single" w:sz="5" w:space="0" w:color="000000"/>
              <w:right w:val="single" w:sz="5" w:space="0" w:color="000000"/>
            </w:tcBorders>
          </w:tcPr>
          <w:p w14:paraId="5A757570" w14:textId="77777777" w:rsidR="00534667" w:rsidRPr="007014C6" w:rsidRDefault="009B0756" w:rsidP="007F6E1B">
            <w:pPr>
              <w:pStyle w:val="Footer"/>
              <w:rPr>
                <w:color w:val="000000"/>
                <w:sz w:val="20"/>
              </w:rPr>
            </w:pPr>
            <w:r w:rsidRPr="007014C6">
              <w:rPr>
                <w:color w:val="000000"/>
                <w:sz w:val="20"/>
              </w:rPr>
              <w:t xml:space="preserve">Aizdusa, </w:t>
            </w:r>
          </w:p>
          <w:p w14:paraId="6727332F" w14:textId="77777777" w:rsidR="00534667" w:rsidRPr="007014C6" w:rsidRDefault="009B0756" w:rsidP="007F6E1B">
            <w:pPr>
              <w:pStyle w:val="Footer"/>
              <w:rPr>
                <w:color w:val="000000"/>
                <w:sz w:val="20"/>
              </w:rPr>
            </w:pPr>
            <w:r w:rsidRPr="007014C6">
              <w:rPr>
                <w:color w:val="000000"/>
                <w:sz w:val="20"/>
              </w:rPr>
              <w:t xml:space="preserve">rinīts, </w:t>
            </w:r>
          </w:p>
          <w:p w14:paraId="65E388AF" w14:textId="77777777" w:rsidR="00D15122" w:rsidRPr="007014C6" w:rsidRDefault="009B0756" w:rsidP="007F6E1B">
            <w:pPr>
              <w:pStyle w:val="Footer"/>
              <w:rPr>
                <w:color w:val="000000"/>
                <w:sz w:val="20"/>
              </w:rPr>
            </w:pPr>
            <w:r w:rsidRPr="007014C6">
              <w:rPr>
                <w:color w:val="000000"/>
                <w:sz w:val="20"/>
              </w:rPr>
              <w:t>deguna asiņošana, klepus</w:t>
            </w:r>
          </w:p>
        </w:tc>
        <w:tc>
          <w:tcPr>
            <w:tcW w:w="1530" w:type="dxa"/>
            <w:tcBorders>
              <w:top w:val="single" w:sz="5" w:space="0" w:color="000000"/>
              <w:left w:val="single" w:sz="5" w:space="0" w:color="000000"/>
              <w:bottom w:val="single" w:sz="5" w:space="0" w:color="000000"/>
              <w:right w:val="single" w:sz="5" w:space="0" w:color="000000"/>
            </w:tcBorders>
          </w:tcPr>
          <w:p w14:paraId="64FF9004" w14:textId="77777777" w:rsidR="00E168AD" w:rsidRPr="007014C6" w:rsidRDefault="00E168AD" w:rsidP="00E168AD">
            <w:pPr>
              <w:pStyle w:val="Footer"/>
              <w:rPr>
                <w:color w:val="000000"/>
                <w:sz w:val="20"/>
              </w:rPr>
            </w:pPr>
            <w:r w:rsidRPr="007014C6">
              <w:rPr>
                <w:color w:val="000000"/>
                <w:sz w:val="20"/>
              </w:rPr>
              <w:t>Plaušu asiņošana/asins</w:t>
            </w:r>
            <w:r w:rsidR="009B0756" w:rsidRPr="007014C6">
              <w:rPr>
                <w:color w:val="000000"/>
                <w:sz w:val="20"/>
              </w:rPr>
              <w:t xml:space="preserve"> </w:t>
            </w:r>
            <w:r w:rsidRPr="007014C6">
              <w:rPr>
                <w:color w:val="000000"/>
                <w:sz w:val="20"/>
              </w:rPr>
              <w:t>spļaušana</w:t>
            </w:r>
            <w:r w:rsidR="009B0756" w:rsidRPr="007014C6">
              <w:rPr>
                <w:color w:val="000000"/>
                <w:sz w:val="20"/>
                <w:vertAlign w:val="superscript"/>
              </w:rPr>
              <w:t>b,d</w:t>
            </w:r>
            <w:r w:rsidR="009B0756" w:rsidRPr="007014C6">
              <w:rPr>
                <w:color w:val="000000"/>
                <w:sz w:val="20"/>
              </w:rPr>
              <w:t xml:space="preserve">, </w:t>
            </w:r>
          </w:p>
          <w:p w14:paraId="3B44DF9E" w14:textId="77777777" w:rsidR="00E168AD" w:rsidRPr="007014C6" w:rsidRDefault="009B0756" w:rsidP="00E168AD">
            <w:pPr>
              <w:pStyle w:val="Footer"/>
              <w:rPr>
                <w:color w:val="000000"/>
                <w:sz w:val="20"/>
              </w:rPr>
            </w:pPr>
            <w:r w:rsidRPr="007014C6">
              <w:rPr>
                <w:color w:val="000000"/>
                <w:sz w:val="20"/>
              </w:rPr>
              <w:t xml:space="preserve">plaušu embolija, hipoksija, </w:t>
            </w:r>
          </w:p>
          <w:p w14:paraId="5C437508" w14:textId="77777777" w:rsidR="00D15122" w:rsidRPr="007014C6" w:rsidRDefault="009B0756" w:rsidP="00E168AD">
            <w:pPr>
              <w:pStyle w:val="Footer"/>
              <w:rPr>
                <w:color w:val="000000"/>
                <w:sz w:val="20"/>
              </w:rPr>
            </w:pPr>
            <w:r w:rsidRPr="007014C6">
              <w:rPr>
                <w:color w:val="000000"/>
                <w:sz w:val="20"/>
              </w:rPr>
              <w:t>disfonija</w:t>
            </w:r>
            <w:r w:rsidRPr="007014C6">
              <w:rPr>
                <w:color w:val="000000"/>
                <w:sz w:val="20"/>
                <w:vertAlign w:val="superscript"/>
              </w:rPr>
              <w:t>a</w:t>
            </w:r>
          </w:p>
        </w:tc>
        <w:tc>
          <w:tcPr>
            <w:tcW w:w="1080" w:type="dxa"/>
            <w:tcBorders>
              <w:top w:val="single" w:sz="5" w:space="0" w:color="000000"/>
              <w:left w:val="single" w:sz="5" w:space="0" w:color="000000"/>
              <w:bottom w:val="single" w:sz="5" w:space="0" w:color="000000"/>
              <w:right w:val="single" w:sz="5" w:space="0" w:color="000000"/>
            </w:tcBorders>
          </w:tcPr>
          <w:p w14:paraId="22ED9C6F"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5" w:space="0" w:color="000000"/>
              <w:right w:val="single" w:sz="5" w:space="0" w:color="000000"/>
            </w:tcBorders>
          </w:tcPr>
          <w:p w14:paraId="109710B7" w14:textId="77777777" w:rsidR="00D15122" w:rsidRPr="007014C6" w:rsidRDefault="00D15122" w:rsidP="007F6E1B">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0E68ED69"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5" w:space="0" w:color="000000"/>
              <w:right w:val="single" w:sz="5" w:space="0" w:color="000000"/>
            </w:tcBorders>
          </w:tcPr>
          <w:p w14:paraId="6A68A012" w14:textId="77777777" w:rsidR="00D15122" w:rsidRPr="007014C6" w:rsidRDefault="009B0756" w:rsidP="007F6E1B">
            <w:pPr>
              <w:pStyle w:val="Footer"/>
              <w:rPr>
                <w:color w:val="000000"/>
                <w:sz w:val="20"/>
              </w:rPr>
            </w:pPr>
            <w:r w:rsidRPr="007014C6">
              <w:rPr>
                <w:color w:val="000000"/>
                <w:sz w:val="20"/>
              </w:rPr>
              <w:t>Pulmonāla hipertensija</w:t>
            </w:r>
            <w:r w:rsidRPr="007014C6">
              <w:rPr>
                <w:color w:val="000000"/>
                <w:sz w:val="20"/>
                <w:vertAlign w:val="superscript"/>
              </w:rPr>
              <w:t>a</w:t>
            </w:r>
            <w:r w:rsidRPr="007014C6">
              <w:rPr>
                <w:color w:val="000000"/>
                <w:sz w:val="20"/>
              </w:rPr>
              <w:t>, deguna starpsienas perforācija</w:t>
            </w:r>
            <w:r w:rsidRPr="007014C6">
              <w:rPr>
                <w:color w:val="000000"/>
                <w:sz w:val="20"/>
                <w:vertAlign w:val="superscript"/>
              </w:rPr>
              <w:t>a</w:t>
            </w:r>
          </w:p>
        </w:tc>
      </w:tr>
      <w:tr w:rsidR="00D15122" w:rsidRPr="007014C6" w14:paraId="056B4AC8" w14:textId="77777777" w:rsidTr="005843A7">
        <w:tc>
          <w:tcPr>
            <w:tcW w:w="1890" w:type="dxa"/>
            <w:tcBorders>
              <w:top w:val="single" w:sz="5" w:space="0" w:color="000000"/>
              <w:left w:val="single" w:sz="5" w:space="0" w:color="000000"/>
              <w:bottom w:val="single" w:sz="5" w:space="0" w:color="000000"/>
              <w:right w:val="single" w:sz="5" w:space="0" w:color="000000"/>
            </w:tcBorders>
          </w:tcPr>
          <w:p w14:paraId="6C7DAC7D" w14:textId="77777777" w:rsidR="00D15122" w:rsidRPr="007014C6" w:rsidRDefault="009B0756" w:rsidP="007F6E1B">
            <w:pPr>
              <w:pStyle w:val="Footer"/>
              <w:rPr>
                <w:color w:val="000000"/>
                <w:sz w:val="20"/>
              </w:rPr>
            </w:pPr>
            <w:r w:rsidRPr="007014C6">
              <w:rPr>
                <w:color w:val="000000"/>
                <w:sz w:val="20"/>
              </w:rPr>
              <w:t>Kuņģa</w:t>
            </w:r>
            <w:r w:rsidR="009F4A40" w:rsidRPr="007014C6">
              <w:rPr>
                <w:color w:val="000000"/>
                <w:sz w:val="20"/>
              </w:rPr>
              <w:t>-</w:t>
            </w:r>
            <w:r w:rsidRPr="007014C6">
              <w:rPr>
                <w:color w:val="000000"/>
                <w:sz w:val="20"/>
              </w:rPr>
              <w:t>zarnu trakta traucējumi</w:t>
            </w:r>
          </w:p>
        </w:tc>
        <w:tc>
          <w:tcPr>
            <w:tcW w:w="1620" w:type="dxa"/>
            <w:tcBorders>
              <w:top w:val="single" w:sz="5" w:space="0" w:color="000000"/>
              <w:left w:val="single" w:sz="5" w:space="0" w:color="000000"/>
              <w:bottom w:val="single" w:sz="5" w:space="0" w:color="000000"/>
              <w:right w:val="single" w:sz="5" w:space="0" w:color="000000"/>
            </w:tcBorders>
          </w:tcPr>
          <w:p w14:paraId="2C4F2E2C" w14:textId="77777777" w:rsidR="00E168AD" w:rsidRPr="007014C6" w:rsidRDefault="009B0756" w:rsidP="007F6E1B">
            <w:pPr>
              <w:pStyle w:val="Footer"/>
              <w:rPr>
                <w:color w:val="000000"/>
                <w:sz w:val="20"/>
              </w:rPr>
            </w:pPr>
            <w:r w:rsidRPr="007014C6">
              <w:rPr>
                <w:color w:val="000000"/>
                <w:sz w:val="20"/>
              </w:rPr>
              <w:t xml:space="preserve">Taisnās zarnas asiņošana, </w:t>
            </w:r>
          </w:p>
          <w:p w14:paraId="74AB2413" w14:textId="77777777" w:rsidR="00E168AD" w:rsidRPr="007014C6" w:rsidRDefault="009B0756" w:rsidP="007F6E1B">
            <w:pPr>
              <w:pStyle w:val="Footer"/>
              <w:rPr>
                <w:color w:val="000000"/>
                <w:sz w:val="20"/>
              </w:rPr>
            </w:pPr>
            <w:r w:rsidRPr="007014C6">
              <w:rPr>
                <w:color w:val="000000"/>
                <w:sz w:val="20"/>
              </w:rPr>
              <w:t xml:space="preserve">stomatīts, aizcietējums, </w:t>
            </w:r>
          </w:p>
          <w:p w14:paraId="6493E1CA" w14:textId="77777777" w:rsidR="00E168AD" w:rsidRPr="007014C6" w:rsidRDefault="009B0756" w:rsidP="007F6E1B">
            <w:pPr>
              <w:pStyle w:val="Footer"/>
              <w:rPr>
                <w:color w:val="000000"/>
                <w:sz w:val="20"/>
              </w:rPr>
            </w:pPr>
            <w:r w:rsidRPr="007014C6">
              <w:rPr>
                <w:color w:val="000000"/>
                <w:sz w:val="20"/>
              </w:rPr>
              <w:t xml:space="preserve">caureja, </w:t>
            </w:r>
          </w:p>
          <w:p w14:paraId="1849EA03" w14:textId="77777777" w:rsidR="00E168AD" w:rsidRPr="007014C6" w:rsidRDefault="009B0756" w:rsidP="007F6E1B">
            <w:pPr>
              <w:pStyle w:val="Footer"/>
              <w:rPr>
                <w:color w:val="000000"/>
                <w:sz w:val="20"/>
              </w:rPr>
            </w:pPr>
            <w:r w:rsidRPr="007014C6">
              <w:rPr>
                <w:color w:val="000000"/>
                <w:sz w:val="20"/>
              </w:rPr>
              <w:t xml:space="preserve">slikta dūša, </w:t>
            </w:r>
          </w:p>
          <w:p w14:paraId="66A33095" w14:textId="77777777" w:rsidR="00E168AD" w:rsidRPr="007014C6" w:rsidRDefault="009B0756" w:rsidP="007F6E1B">
            <w:pPr>
              <w:pStyle w:val="Footer"/>
              <w:rPr>
                <w:color w:val="000000"/>
                <w:sz w:val="20"/>
              </w:rPr>
            </w:pPr>
            <w:r w:rsidRPr="007014C6">
              <w:rPr>
                <w:color w:val="000000"/>
                <w:sz w:val="20"/>
              </w:rPr>
              <w:t xml:space="preserve">vemšana, </w:t>
            </w:r>
          </w:p>
          <w:p w14:paraId="1D8BA683" w14:textId="77777777" w:rsidR="00D15122" w:rsidRPr="007014C6" w:rsidRDefault="009B0756" w:rsidP="007F6E1B">
            <w:pPr>
              <w:pStyle w:val="Footer"/>
              <w:rPr>
                <w:color w:val="000000"/>
                <w:sz w:val="20"/>
              </w:rPr>
            </w:pPr>
            <w:r w:rsidRPr="007014C6">
              <w:rPr>
                <w:color w:val="000000"/>
                <w:sz w:val="20"/>
              </w:rPr>
              <w:t>sāpes vēderā</w:t>
            </w:r>
          </w:p>
        </w:tc>
        <w:tc>
          <w:tcPr>
            <w:tcW w:w="1530" w:type="dxa"/>
            <w:tcBorders>
              <w:top w:val="single" w:sz="5" w:space="0" w:color="000000"/>
              <w:left w:val="single" w:sz="5" w:space="0" w:color="000000"/>
              <w:bottom w:val="single" w:sz="5" w:space="0" w:color="000000"/>
              <w:right w:val="single" w:sz="5" w:space="0" w:color="000000"/>
            </w:tcBorders>
          </w:tcPr>
          <w:p w14:paraId="117FB607" w14:textId="77777777" w:rsidR="00E168AD" w:rsidRPr="007014C6" w:rsidRDefault="009B0756" w:rsidP="007F6E1B">
            <w:pPr>
              <w:pStyle w:val="Footer"/>
              <w:rPr>
                <w:color w:val="000000"/>
                <w:sz w:val="20"/>
              </w:rPr>
            </w:pPr>
            <w:r w:rsidRPr="007014C6">
              <w:rPr>
                <w:color w:val="000000"/>
                <w:sz w:val="20"/>
              </w:rPr>
              <w:t>Kuņģa-zarnu trakta perforācija</w:t>
            </w:r>
            <w:r w:rsidRPr="007014C6">
              <w:rPr>
                <w:color w:val="000000"/>
                <w:sz w:val="20"/>
                <w:vertAlign w:val="superscript"/>
              </w:rPr>
              <w:t>b,d</w:t>
            </w:r>
            <w:r w:rsidRPr="007014C6">
              <w:rPr>
                <w:color w:val="000000"/>
                <w:sz w:val="20"/>
              </w:rPr>
              <w:t xml:space="preserve">, </w:t>
            </w:r>
          </w:p>
          <w:p w14:paraId="6B76D420" w14:textId="77777777" w:rsidR="00D15122" w:rsidRPr="007014C6" w:rsidRDefault="009B0756" w:rsidP="007F6E1B">
            <w:pPr>
              <w:pStyle w:val="Footer"/>
              <w:rPr>
                <w:color w:val="000000"/>
                <w:sz w:val="20"/>
              </w:rPr>
            </w:pPr>
            <w:r w:rsidRPr="007014C6">
              <w:rPr>
                <w:color w:val="000000"/>
                <w:sz w:val="20"/>
              </w:rPr>
              <w:t>zarnu perforācija, ileuss,</w:t>
            </w:r>
          </w:p>
          <w:p w14:paraId="48B4C88F" w14:textId="77777777" w:rsidR="00E168AD" w:rsidRPr="007014C6" w:rsidRDefault="009B0756" w:rsidP="00E168AD">
            <w:pPr>
              <w:pStyle w:val="Footer"/>
              <w:rPr>
                <w:color w:val="000000"/>
                <w:sz w:val="20"/>
                <w:vertAlign w:val="superscript"/>
              </w:rPr>
            </w:pPr>
            <w:r w:rsidRPr="007014C6">
              <w:rPr>
                <w:color w:val="000000"/>
                <w:sz w:val="20"/>
              </w:rPr>
              <w:t xml:space="preserve">zarnu </w:t>
            </w:r>
            <w:r w:rsidR="00E168AD" w:rsidRPr="007014C6">
              <w:rPr>
                <w:color w:val="000000"/>
                <w:sz w:val="20"/>
              </w:rPr>
              <w:t>aizsprostošanās</w:t>
            </w:r>
            <w:r w:rsidRPr="007014C6">
              <w:rPr>
                <w:color w:val="000000"/>
                <w:sz w:val="20"/>
              </w:rPr>
              <w:t>, rekto-vagināla fistula</w:t>
            </w:r>
            <w:r w:rsidRPr="007014C6">
              <w:rPr>
                <w:color w:val="000000"/>
                <w:sz w:val="20"/>
                <w:vertAlign w:val="superscript"/>
              </w:rPr>
              <w:t>d,e</w:t>
            </w:r>
            <w:r w:rsidRPr="007014C6">
              <w:rPr>
                <w:color w:val="000000"/>
                <w:sz w:val="20"/>
              </w:rPr>
              <w:t>,</w:t>
            </w:r>
            <w:r w:rsidRPr="007014C6">
              <w:rPr>
                <w:color w:val="000000"/>
                <w:sz w:val="20"/>
                <w:vertAlign w:val="superscript"/>
              </w:rPr>
              <w:t xml:space="preserve"> </w:t>
            </w:r>
          </w:p>
          <w:p w14:paraId="5A7EF661" w14:textId="77777777" w:rsidR="00D15122" w:rsidRPr="007014C6" w:rsidRDefault="009B0756" w:rsidP="00E168AD">
            <w:pPr>
              <w:pStyle w:val="Footer"/>
              <w:rPr>
                <w:color w:val="000000"/>
                <w:sz w:val="20"/>
              </w:rPr>
            </w:pPr>
            <w:r w:rsidRPr="007014C6">
              <w:rPr>
                <w:color w:val="000000"/>
                <w:sz w:val="20"/>
              </w:rPr>
              <w:t>kuņģa-zarnu trakta traucējumi, proktalģija</w:t>
            </w:r>
          </w:p>
        </w:tc>
        <w:tc>
          <w:tcPr>
            <w:tcW w:w="1080" w:type="dxa"/>
            <w:tcBorders>
              <w:top w:val="single" w:sz="5" w:space="0" w:color="000000"/>
              <w:left w:val="single" w:sz="5" w:space="0" w:color="000000"/>
              <w:bottom w:val="single" w:sz="5" w:space="0" w:color="000000"/>
              <w:right w:val="single" w:sz="5" w:space="0" w:color="000000"/>
            </w:tcBorders>
          </w:tcPr>
          <w:p w14:paraId="53BEDEAC"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5" w:space="0" w:color="000000"/>
              <w:right w:val="single" w:sz="5" w:space="0" w:color="000000"/>
            </w:tcBorders>
          </w:tcPr>
          <w:p w14:paraId="5C715ADA" w14:textId="77777777" w:rsidR="00D15122" w:rsidRPr="007014C6" w:rsidRDefault="00D15122" w:rsidP="007F6E1B">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03B74C65"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5" w:space="0" w:color="000000"/>
              <w:right w:val="single" w:sz="5" w:space="0" w:color="000000"/>
            </w:tcBorders>
          </w:tcPr>
          <w:p w14:paraId="29FA6116" w14:textId="77777777" w:rsidR="00D15122" w:rsidRPr="007014C6" w:rsidRDefault="009B0756" w:rsidP="007F6E1B">
            <w:pPr>
              <w:pStyle w:val="Footer"/>
              <w:rPr>
                <w:color w:val="000000"/>
                <w:sz w:val="20"/>
              </w:rPr>
            </w:pPr>
            <w:r w:rsidRPr="007014C6">
              <w:rPr>
                <w:color w:val="000000"/>
                <w:sz w:val="20"/>
              </w:rPr>
              <w:t>Kuņģa-zarnu trakta čūla</w:t>
            </w:r>
            <w:r w:rsidRPr="007014C6">
              <w:rPr>
                <w:color w:val="000000"/>
                <w:sz w:val="20"/>
                <w:vertAlign w:val="superscript"/>
              </w:rPr>
              <w:t>a</w:t>
            </w:r>
          </w:p>
        </w:tc>
      </w:tr>
      <w:tr w:rsidR="00D15122" w:rsidRPr="007014C6" w14:paraId="0BCADD7F" w14:textId="77777777" w:rsidTr="005843A7">
        <w:tc>
          <w:tcPr>
            <w:tcW w:w="1890" w:type="dxa"/>
            <w:tcBorders>
              <w:top w:val="single" w:sz="5" w:space="0" w:color="000000"/>
              <w:left w:val="single" w:sz="5" w:space="0" w:color="000000"/>
              <w:bottom w:val="single" w:sz="4" w:space="0" w:color="000000"/>
              <w:right w:val="single" w:sz="5" w:space="0" w:color="000000"/>
            </w:tcBorders>
          </w:tcPr>
          <w:p w14:paraId="0020A092" w14:textId="77777777" w:rsidR="00D15122" w:rsidRPr="007014C6" w:rsidRDefault="009B0756" w:rsidP="007F6E1B">
            <w:pPr>
              <w:pStyle w:val="Footer"/>
              <w:rPr>
                <w:color w:val="000000"/>
                <w:sz w:val="20"/>
              </w:rPr>
            </w:pPr>
            <w:r w:rsidRPr="007014C6">
              <w:rPr>
                <w:color w:val="000000"/>
                <w:sz w:val="20"/>
              </w:rPr>
              <w:t>Aknu un/vai žults izvades sistēmas traucējumi</w:t>
            </w:r>
          </w:p>
        </w:tc>
        <w:tc>
          <w:tcPr>
            <w:tcW w:w="1620" w:type="dxa"/>
            <w:tcBorders>
              <w:top w:val="single" w:sz="5" w:space="0" w:color="000000"/>
              <w:left w:val="single" w:sz="5" w:space="0" w:color="000000"/>
              <w:bottom w:val="single" w:sz="4" w:space="0" w:color="000000"/>
              <w:right w:val="single" w:sz="5" w:space="0" w:color="000000"/>
            </w:tcBorders>
          </w:tcPr>
          <w:p w14:paraId="7EBCA035" w14:textId="77777777" w:rsidR="00D15122" w:rsidRPr="007014C6" w:rsidRDefault="00D15122" w:rsidP="007F6E1B">
            <w:pPr>
              <w:pStyle w:val="Footer"/>
              <w:rPr>
                <w:color w:val="000000"/>
                <w:sz w:val="20"/>
              </w:rPr>
            </w:pPr>
          </w:p>
        </w:tc>
        <w:tc>
          <w:tcPr>
            <w:tcW w:w="1530" w:type="dxa"/>
            <w:tcBorders>
              <w:top w:val="single" w:sz="5" w:space="0" w:color="000000"/>
              <w:left w:val="single" w:sz="5" w:space="0" w:color="000000"/>
              <w:bottom w:val="single" w:sz="4" w:space="0" w:color="000000"/>
              <w:right w:val="single" w:sz="5" w:space="0" w:color="000000"/>
            </w:tcBorders>
          </w:tcPr>
          <w:p w14:paraId="255B00AD" w14:textId="77777777" w:rsidR="00D15122" w:rsidRPr="007014C6" w:rsidRDefault="00D15122" w:rsidP="007F6E1B">
            <w:pPr>
              <w:pStyle w:val="Footer"/>
              <w:rPr>
                <w:color w:val="000000"/>
                <w:sz w:val="20"/>
              </w:rPr>
            </w:pPr>
          </w:p>
        </w:tc>
        <w:tc>
          <w:tcPr>
            <w:tcW w:w="1080" w:type="dxa"/>
            <w:tcBorders>
              <w:top w:val="single" w:sz="5" w:space="0" w:color="000000"/>
              <w:left w:val="single" w:sz="5" w:space="0" w:color="000000"/>
              <w:bottom w:val="single" w:sz="4" w:space="0" w:color="000000"/>
              <w:right w:val="single" w:sz="5" w:space="0" w:color="000000"/>
            </w:tcBorders>
          </w:tcPr>
          <w:p w14:paraId="2F35B29B"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4" w:space="0" w:color="000000"/>
              <w:right w:val="single" w:sz="5" w:space="0" w:color="000000"/>
            </w:tcBorders>
          </w:tcPr>
          <w:p w14:paraId="3A11C245" w14:textId="77777777" w:rsidR="00D15122" w:rsidRPr="007014C6" w:rsidRDefault="00D15122" w:rsidP="007F6E1B">
            <w:pPr>
              <w:pStyle w:val="Footer"/>
              <w:rPr>
                <w:color w:val="000000"/>
                <w:sz w:val="20"/>
              </w:rPr>
            </w:pPr>
          </w:p>
        </w:tc>
        <w:tc>
          <w:tcPr>
            <w:tcW w:w="1134" w:type="dxa"/>
            <w:tcBorders>
              <w:top w:val="single" w:sz="5" w:space="0" w:color="000000"/>
              <w:left w:val="single" w:sz="5" w:space="0" w:color="000000"/>
              <w:bottom w:val="single" w:sz="4" w:space="0" w:color="000000"/>
              <w:right w:val="single" w:sz="5" w:space="0" w:color="000000"/>
            </w:tcBorders>
          </w:tcPr>
          <w:p w14:paraId="5656A25D"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4" w:space="0" w:color="000000"/>
              <w:right w:val="single" w:sz="5" w:space="0" w:color="000000"/>
            </w:tcBorders>
          </w:tcPr>
          <w:p w14:paraId="549FA6B2" w14:textId="77777777" w:rsidR="00D15122" w:rsidRPr="007014C6" w:rsidRDefault="009B0756" w:rsidP="007F6E1B">
            <w:pPr>
              <w:pStyle w:val="Footer"/>
              <w:rPr>
                <w:color w:val="000000"/>
                <w:sz w:val="20"/>
              </w:rPr>
            </w:pPr>
            <w:r w:rsidRPr="007014C6">
              <w:rPr>
                <w:color w:val="000000"/>
                <w:sz w:val="20"/>
              </w:rPr>
              <w:t>Žultspūšļa perforācija</w:t>
            </w:r>
            <w:r w:rsidRPr="007014C6">
              <w:rPr>
                <w:color w:val="000000"/>
                <w:sz w:val="20"/>
                <w:vertAlign w:val="superscript"/>
              </w:rPr>
              <w:t>a,b</w:t>
            </w:r>
          </w:p>
        </w:tc>
      </w:tr>
      <w:tr w:rsidR="00D15122" w:rsidRPr="007014C6" w14:paraId="5549129C" w14:textId="77777777" w:rsidTr="005843A7">
        <w:tc>
          <w:tcPr>
            <w:tcW w:w="1890" w:type="dxa"/>
            <w:tcBorders>
              <w:top w:val="single" w:sz="4" w:space="0" w:color="000000"/>
              <w:left w:val="single" w:sz="4" w:space="0" w:color="000000"/>
              <w:bottom w:val="single" w:sz="4" w:space="0" w:color="000000"/>
              <w:right w:val="single" w:sz="4" w:space="0" w:color="000000"/>
            </w:tcBorders>
          </w:tcPr>
          <w:p w14:paraId="00A01B05" w14:textId="77777777" w:rsidR="00D15122" w:rsidRPr="007014C6" w:rsidRDefault="009B0756" w:rsidP="005843A7">
            <w:pPr>
              <w:pStyle w:val="Footer"/>
              <w:keepNext/>
              <w:keepLines/>
              <w:rPr>
                <w:color w:val="000000"/>
                <w:sz w:val="20"/>
              </w:rPr>
            </w:pPr>
            <w:r w:rsidRPr="007014C6">
              <w:rPr>
                <w:color w:val="000000"/>
                <w:sz w:val="20"/>
              </w:rPr>
              <w:t>Ādas un zemādas audu bojājumi</w:t>
            </w:r>
          </w:p>
        </w:tc>
        <w:tc>
          <w:tcPr>
            <w:tcW w:w="1620" w:type="dxa"/>
            <w:tcBorders>
              <w:top w:val="single" w:sz="4" w:space="0" w:color="000000"/>
              <w:left w:val="single" w:sz="4" w:space="0" w:color="000000"/>
              <w:bottom w:val="single" w:sz="4" w:space="0" w:color="000000"/>
              <w:right w:val="single" w:sz="4" w:space="0" w:color="000000"/>
            </w:tcBorders>
          </w:tcPr>
          <w:p w14:paraId="1939460B" w14:textId="77777777" w:rsidR="00E168AD" w:rsidRPr="007014C6" w:rsidRDefault="009B0756" w:rsidP="005843A7">
            <w:pPr>
              <w:pStyle w:val="Footer"/>
              <w:keepNext/>
              <w:keepLines/>
              <w:rPr>
                <w:color w:val="000000"/>
                <w:sz w:val="20"/>
              </w:rPr>
            </w:pPr>
            <w:r w:rsidRPr="007014C6">
              <w:rPr>
                <w:color w:val="000000"/>
                <w:sz w:val="20"/>
              </w:rPr>
              <w:t>Brū</w:t>
            </w:r>
            <w:r w:rsidR="002803DE" w:rsidRPr="007014C6">
              <w:rPr>
                <w:color w:val="000000"/>
                <w:sz w:val="20"/>
              </w:rPr>
              <w:t>ces</w:t>
            </w:r>
            <w:r w:rsidRPr="007014C6">
              <w:rPr>
                <w:color w:val="000000"/>
                <w:sz w:val="20"/>
              </w:rPr>
              <w:t xml:space="preserve"> dzīšanas komplikācijas</w:t>
            </w:r>
            <w:r w:rsidRPr="007014C6">
              <w:rPr>
                <w:color w:val="000000"/>
                <w:sz w:val="20"/>
                <w:vertAlign w:val="superscript"/>
              </w:rPr>
              <w:t>b,d</w:t>
            </w:r>
            <w:r w:rsidRPr="007014C6">
              <w:rPr>
                <w:color w:val="000000"/>
                <w:sz w:val="20"/>
              </w:rPr>
              <w:t xml:space="preserve">, eksfoliatīvs dermatīts, sausa āda, </w:t>
            </w:r>
          </w:p>
          <w:p w14:paraId="4540C274" w14:textId="77777777" w:rsidR="00D15122" w:rsidRPr="007014C6" w:rsidRDefault="009B0756" w:rsidP="005843A7">
            <w:pPr>
              <w:pStyle w:val="Footer"/>
              <w:keepNext/>
              <w:keepLines/>
              <w:rPr>
                <w:color w:val="000000"/>
                <w:sz w:val="20"/>
              </w:rPr>
            </w:pPr>
            <w:r w:rsidRPr="007014C6">
              <w:rPr>
                <w:color w:val="000000"/>
                <w:sz w:val="20"/>
              </w:rPr>
              <w:t>ādas krāsas pārmaiņas</w:t>
            </w:r>
          </w:p>
        </w:tc>
        <w:tc>
          <w:tcPr>
            <w:tcW w:w="1530" w:type="dxa"/>
            <w:tcBorders>
              <w:top w:val="single" w:sz="4" w:space="0" w:color="000000"/>
              <w:left w:val="single" w:sz="4" w:space="0" w:color="000000"/>
              <w:bottom w:val="single" w:sz="4" w:space="0" w:color="000000"/>
              <w:right w:val="single" w:sz="4" w:space="0" w:color="000000"/>
            </w:tcBorders>
          </w:tcPr>
          <w:p w14:paraId="6070B2CB" w14:textId="77777777" w:rsidR="00D15122" w:rsidRPr="007014C6" w:rsidRDefault="009B0756" w:rsidP="005843A7">
            <w:pPr>
              <w:pStyle w:val="Footer"/>
              <w:keepNext/>
              <w:keepLines/>
              <w:rPr>
                <w:color w:val="000000"/>
                <w:sz w:val="20"/>
              </w:rPr>
            </w:pPr>
            <w:r w:rsidRPr="007014C6">
              <w:rPr>
                <w:color w:val="000000"/>
                <w:sz w:val="20"/>
              </w:rPr>
              <w:t>Plaukstu-pēdu eritrodizestēzijas sindroms</w:t>
            </w:r>
          </w:p>
        </w:tc>
        <w:tc>
          <w:tcPr>
            <w:tcW w:w="1080" w:type="dxa"/>
            <w:tcBorders>
              <w:top w:val="single" w:sz="4" w:space="0" w:color="000000"/>
              <w:left w:val="single" w:sz="4" w:space="0" w:color="000000"/>
              <w:bottom w:val="single" w:sz="4" w:space="0" w:color="000000"/>
              <w:right w:val="single" w:sz="4" w:space="0" w:color="000000"/>
            </w:tcBorders>
          </w:tcPr>
          <w:p w14:paraId="5E880563" w14:textId="77777777" w:rsidR="00D15122" w:rsidRPr="007014C6" w:rsidRDefault="00D15122" w:rsidP="005843A7">
            <w:pPr>
              <w:pStyle w:val="Footer"/>
              <w:keepNext/>
              <w:keepLines/>
              <w:rPr>
                <w:color w:val="000000"/>
                <w:sz w:val="20"/>
              </w:rPr>
            </w:pPr>
          </w:p>
        </w:tc>
        <w:tc>
          <w:tcPr>
            <w:tcW w:w="1251" w:type="dxa"/>
            <w:tcBorders>
              <w:top w:val="single" w:sz="4" w:space="0" w:color="000000"/>
              <w:left w:val="single" w:sz="4" w:space="0" w:color="000000"/>
              <w:bottom w:val="single" w:sz="4" w:space="0" w:color="000000"/>
              <w:right w:val="single" w:sz="4" w:space="0" w:color="000000"/>
            </w:tcBorders>
          </w:tcPr>
          <w:p w14:paraId="23439988" w14:textId="77777777" w:rsidR="00D15122" w:rsidRPr="007014C6" w:rsidRDefault="00D15122" w:rsidP="005843A7">
            <w:pPr>
              <w:pStyle w:val="Footer"/>
              <w:keepNext/>
              <w:keepLines/>
              <w:rPr>
                <w:color w:val="000000"/>
                <w:sz w:val="20"/>
              </w:rPr>
            </w:pPr>
          </w:p>
        </w:tc>
        <w:tc>
          <w:tcPr>
            <w:tcW w:w="1134" w:type="dxa"/>
            <w:tcBorders>
              <w:top w:val="single" w:sz="4" w:space="0" w:color="000000"/>
              <w:left w:val="single" w:sz="4" w:space="0" w:color="000000"/>
              <w:bottom w:val="single" w:sz="4" w:space="0" w:color="000000"/>
              <w:right w:val="single" w:sz="4" w:space="0" w:color="000000"/>
            </w:tcBorders>
          </w:tcPr>
          <w:p w14:paraId="7365C5D4" w14:textId="77777777" w:rsidR="00D15122" w:rsidRPr="007014C6" w:rsidRDefault="00D15122" w:rsidP="005843A7">
            <w:pPr>
              <w:pStyle w:val="Footer"/>
              <w:keepNext/>
              <w:keepLines/>
              <w:rPr>
                <w:color w:val="000000"/>
                <w:sz w:val="20"/>
              </w:rPr>
            </w:pPr>
          </w:p>
        </w:tc>
        <w:tc>
          <w:tcPr>
            <w:tcW w:w="1395" w:type="dxa"/>
            <w:tcBorders>
              <w:top w:val="single" w:sz="4" w:space="0" w:color="000000"/>
              <w:left w:val="single" w:sz="4" w:space="0" w:color="000000"/>
              <w:bottom w:val="single" w:sz="4" w:space="0" w:color="000000"/>
              <w:right w:val="single" w:sz="4" w:space="0" w:color="000000"/>
            </w:tcBorders>
          </w:tcPr>
          <w:p w14:paraId="22634489" w14:textId="77777777" w:rsidR="00D15122" w:rsidRPr="007014C6" w:rsidRDefault="00D15122" w:rsidP="005843A7">
            <w:pPr>
              <w:pStyle w:val="Footer"/>
              <w:keepNext/>
              <w:keepLines/>
              <w:rPr>
                <w:color w:val="000000"/>
                <w:sz w:val="20"/>
              </w:rPr>
            </w:pPr>
          </w:p>
        </w:tc>
      </w:tr>
      <w:tr w:rsidR="00D15122" w:rsidRPr="007014C6" w14:paraId="7281F827" w14:textId="77777777" w:rsidTr="005843A7">
        <w:tc>
          <w:tcPr>
            <w:tcW w:w="1890" w:type="dxa"/>
            <w:tcBorders>
              <w:top w:val="single" w:sz="4" w:space="0" w:color="000000"/>
              <w:left w:val="single" w:sz="4" w:space="0" w:color="000000"/>
              <w:bottom w:val="single" w:sz="4" w:space="0" w:color="000000"/>
              <w:right w:val="single" w:sz="4" w:space="0" w:color="000000"/>
            </w:tcBorders>
          </w:tcPr>
          <w:p w14:paraId="6F5BD884" w14:textId="77777777" w:rsidR="00D15122" w:rsidRPr="007014C6" w:rsidRDefault="009B0756" w:rsidP="007F6E1B">
            <w:pPr>
              <w:pStyle w:val="Footer"/>
              <w:rPr>
                <w:color w:val="000000"/>
                <w:sz w:val="20"/>
              </w:rPr>
            </w:pPr>
            <w:r w:rsidRPr="007014C6">
              <w:rPr>
                <w:color w:val="000000"/>
                <w:sz w:val="20"/>
              </w:rPr>
              <w:t>Skeleta</w:t>
            </w:r>
            <w:r w:rsidR="00DB54F6" w:rsidRPr="007014C6">
              <w:rPr>
                <w:color w:val="000000"/>
                <w:sz w:val="20"/>
              </w:rPr>
              <w:t>-</w:t>
            </w:r>
            <w:r w:rsidRPr="007014C6">
              <w:rPr>
                <w:color w:val="000000"/>
                <w:sz w:val="20"/>
              </w:rPr>
              <w:t>muskuļu un saistaudu sistēmas bojājumi</w:t>
            </w:r>
          </w:p>
        </w:tc>
        <w:tc>
          <w:tcPr>
            <w:tcW w:w="1620" w:type="dxa"/>
            <w:tcBorders>
              <w:top w:val="single" w:sz="4" w:space="0" w:color="000000"/>
              <w:left w:val="single" w:sz="4" w:space="0" w:color="000000"/>
              <w:bottom w:val="single" w:sz="4" w:space="0" w:color="000000"/>
              <w:right w:val="single" w:sz="4" w:space="0" w:color="000000"/>
            </w:tcBorders>
          </w:tcPr>
          <w:p w14:paraId="318E24BC" w14:textId="77777777" w:rsidR="00D15122" w:rsidRPr="007014C6" w:rsidRDefault="009B0756" w:rsidP="007F6E1B">
            <w:pPr>
              <w:pStyle w:val="Footer"/>
              <w:rPr>
                <w:color w:val="000000"/>
                <w:sz w:val="20"/>
              </w:rPr>
            </w:pPr>
            <w:r w:rsidRPr="007014C6">
              <w:rPr>
                <w:color w:val="000000"/>
                <w:sz w:val="20"/>
              </w:rPr>
              <w:t>Artralģija</w:t>
            </w:r>
            <w:r w:rsidR="00E168AD" w:rsidRPr="007014C6">
              <w:rPr>
                <w:color w:val="000000"/>
                <w:sz w:val="20"/>
              </w:rPr>
              <w:t>,</w:t>
            </w:r>
          </w:p>
          <w:p w14:paraId="3523FF9D" w14:textId="77777777" w:rsidR="00D15122" w:rsidRPr="007014C6" w:rsidRDefault="00534667" w:rsidP="007F6E1B">
            <w:pPr>
              <w:pStyle w:val="Footer"/>
              <w:rPr>
                <w:color w:val="000000"/>
                <w:sz w:val="20"/>
              </w:rPr>
            </w:pPr>
            <w:r w:rsidRPr="007014C6">
              <w:rPr>
                <w:color w:val="000000"/>
                <w:sz w:val="20"/>
              </w:rPr>
              <w:t>m</w:t>
            </w:r>
            <w:r w:rsidR="009B0756" w:rsidRPr="007014C6">
              <w:rPr>
                <w:color w:val="000000"/>
                <w:sz w:val="20"/>
              </w:rPr>
              <w:t>ialģija</w:t>
            </w:r>
          </w:p>
        </w:tc>
        <w:tc>
          <w:tcPr>
            <w:tcW w:w="1530" w:type="dxa"/>
            <w:tcBorders>
              <w:top w:val="single" w:sz="4" w:space="0" w:color="000000"/>
              <w:left w:val="single" w:sz="4" w:space="0" w:color="000000"/>
              <w:bottom w:val="single" w:sz="4" w:space="0" w:color="000000"/>
              <w:right w:val="single" w:sz="4" w:space="0" w:color="000000"/>
            </w:tcBorders>
          </w:tcPr>
          <w:p w14:paraId="4111F02B" w14:textId="77777777" w:rsidR="00E168AD" w:rsidRPr="007014C6" w:rsidRDefault="009B0756" w:rsidP="007F6E1B">
            <w:pPr>
              <w:pStyle w:val="Footer"/>
              <w:rPr>
                <w:color w:val="000000"/>
                <w:sz w:val="20"/>
              </w:rPr>
            </w:pPr>
            <w:r w:rsidRPr="007014C6">
              <w:rPr>
                <w:color w:val="000000"/>
                <w:sz w:val="20"/>
              </w:rPr>
              <w:t>Fistula</w:t>
            </w:r>
            <w:r w:rsidRPr="007014C6">
              <w:rPr>
                <w:color w:val="000000"/>
                <w:sz w:val="20"/>
                <w:vertAlign w:val="superscript"/>
              </w:rPr>
              <w:t>b,d</w:t>
            </w:r>
            <w:r w:rsidRPr="007014C6">
              <w:rPr>
                <w:color w:val="000000"/>
                <w:sz w:val="20"/>
              </w:rPr>
              <w:t>,</w:t>
            </w:r>
          </w:p>
          <w:p w14:paraId="68377C0F" w14:textId="77777777" w:rsidR="00D15122" w:rsidRPr="007014C6" w:rsidRDefault="009B0756" w:rsidP="007F6E1B">
            <w:pPr>
              <w:pStyle w:val="Footer"/>
              <w:rPr>
                <w:color w:val="000000"/>
                <w:sz w:val="20"/>
              </w:rPr>
            </w:pPr>
            <w:r w:rsidRPr="007014C6">
              <w:rPr>
                <w:color w:val="000000"/>
                <w:sz w:val="20"/>
              </w:rPr>
              <w:t>muskuļu vājums, muguras sāpes</w:t>
            </w:r>
          </w:p>
        </w:tc>
        <w:tc>
          <w:tcPr>
            <w:tcW w:w="1080" w:type="dxa"/>
            <w:tcBorders>
              <w:top w:val="single" w:sz="4" w:space="0" w:color="000000"/>
              <w:left w:val="single" w:sz="4" w:space="0" w:color="000000"/>
              <w:bottom w:val="single" w:sz="4" w:space="0" w:color="000000"/>
              <w:right w:val="single" w:sz="4" w:space="0" w:color="000000"/>
            </w:tcBorders>
          </w:tcPr>
          <w:p w14:paraId="339F2E81" w14:textId="77777777" w:rsidR="00D15122" w:rsidRPr="007014C6" w:rsidRDefault="00D15122" w:rsidP="007F6E1B">
            <w:pPr>
              <w:pStyle w:val="Footer"/>
              <w:rPr>
                <w:color w:val="000000"/>
                <w:sz w:val="20"/>
              </w:rPr>
            </w:pPr>
          </w:p>
        </w:tc>
        <w:tc>
          <w:tcPr>
            <w:tcW w:w="1251" w:type="dxa"/>
            <w:tcBorders>
              <w:top w:val="single" w:sz="4" w:space="0" w:color="000000"/>
              <w:left w:val="single" w:sz="4" w:space="0" w:color="000000"/>
              <w:bottom w:val="single" w:sz="4" w:space="0" w:color="000000"/>
              <w:right w:val="single" w:sz="4" w:space="0" w:color="000000"/>
            </w:tcBorders>
          </w:tcPr>
          <w:p w14:paraId="7CC7E9A5" w14:textId="77777777" w:rsidR="00D15122" w:rsidRPr="007014C6" w:rsidRDefault="00D15122" w:rsidP="007F6E1B">
            <w:pPr>
              <w:pStyle w:val="Footer"/>
              <w:rPr>
                <w:color w:val="000000"/>
                <w:sz w:val="20"/>
              </w:rPr>
            </w:pPr>
          </w:p>
        </w:tc>
        <w:tc>
          <w:tcPr>
            <w:tcW w:w="1134" w:type="dxa"/>
            <w:tcBorders>
              <w:top w:val="single" w:sz="4" w:space="0" w:color="000000"/>
              <w:left w:val="single" w:sz="4" w:space="0" w:color="000000"/>
              <w:bottom w:val="single" w:sz="4" w:space="0" w:color="000000"/>
              <w:right w:val="single" w:sz="4" w:space="0" w:color="000000"/>
            </w:tcBorders>
          </w:tcPr>
          <w:p w14:paraId="1C5B5688" w14:textId="77777777" w:rsidR="00D15122" w:rsidRPr="007014C6" w:rsidRDefault="00D15122" w:rsidP="007F6E1B">
            <w:pPr>
              <w:pStyle w:val="Footer"/>
              <w:rPr>
                <w:color w:val="000000"/>
                <w:sz w:val="20"/>
              </w:rPr>
            </w:pPr>
          </w:p>
        </w:tc>
        <w:tc>
          <w:tcPr>
            <w:tcW w:w="1395" w:type="dxa"/>
            <w:tcBorders>
              <w:top w:val="single" w:sz="4" w:space="0" w:color="000000"/>
              <w:left w:val="single" w:sz="4" w:space="0" w:color="000000"/>
              <w:bottom w:val="single" w:sz="4" w:space="0" w:color="000000"/>
              <w:right w:val="single" w:sz="4" w:space="0" w:color="000000"/>
            </w:tcBorders>
          </w:tcPr>
          <w:p w14:paraId="77134EFC" w14:textId="77777777" w:rsidR="00D15122" w:rsidRPr="007014C6" w:rsidRDefault="009B0756" w:rsidP="007F6E1B">
            <w:pPr>
              <w:pStyle w:val="Footer"/>
              <w:rPr>
                <w:color w:val="000000"/>
                <w:sz w:val="20"/>
              </w:rPr>
            </w:pPr>
            <w:r w:rsidRPr="007014C6">
              <w:rPr>
                <w:color w:val="000000"/>
                <w:sz w:val="20"/>
              </w:rPr>
              <w:t>Žokļa kaula osteonekroze</w:t>
            </w:r>
            <w:r w:rsidRPr="007014C6">
              <w:rPr>
                <w:color w:val="000000"/>
                <w:sz w:val="20"/>
                <w:vertAlign w:val="superscript"/>
              </w:rPr>
              <w:t>a,b</w:t>
            </w:r>
          </w:p>
          <w:p w14:paraId="3ACA0080" w14:textId="77777777" w:rsidR="00D15122" w:rsidRPr="007014C6" w:rsidRDefault="009B0756" w:rsidP="007F6E1B">
            <w:pPr>
              <w:pStyle w:val="Footer"/>
              <w:rPr>
                <w:color w:val="000000"/>
                <w:sz w:val="20"/>
              </w:rPr>
            </w:pPr>
            <w:r w:rsidRPr="007014C6">
              <w:rPr>
                <w:color w:val="000000"/>
                <w:sz w:val="20"/>
              </w:rPr>
              <w:t>Nemandibulāra osteonekroze</w:t>
            </w:r>
            <w:r w:rsidRPr="007014C6">
              <w:rPr>
                <w:color w:val="000000"/>
                <w:sz w:val="20"/>
                <w:vertAlign w:val="superscript"/>
              </w:rPr>
              <w:t>a,f</w:t>
            </w:r>
          </w:p>
        </w:tc>
      </w:tr>
      <w:tr w:rsidR="00D15122" w:rsidRPr="007014C6" w14:paraId="48484A06" w14:textId="77777777" w:rsidTr="005843A7">
        <w:tc>
          <w:tcPr>
            <w:tcW w:w="1890" w:type="dxa"/>
            <w:tcBorders>
              <w:top w:val="single" w:sz="4" w:space="0" w:color="000000"/>
              <w:left w:val="single" w:sz="5" w:space="0" w:color="000000"/>
              <w:bottom w:val="single" w:sz="5" w:space="0" w:color="000000"/>
              <w:right w:val="single" w:sz="5" w:space="0" w:color="000000"/>
            </w:tcBorders>
          </w:tcPr>
          <w:p w14:paraId="7F19DF35" w14:textId="77777777" w:rsidR="00D15122" w:rsidRPr="007014C6" w:rsidRDefault="009B0756" w:rsidP="007F6E1B">
            <w:pPr>
              <w:pStyle w:val="Footer"/>
              <w:rPr>
                <w:color w:val="000000"/>
                <w:sz w:val="20"/>
              </w:rPr>
            </w:pPr>
            <w:r w:rsidRPr="007014C6">
              <w:rPr>
                <w:color w:val="000000"/>
                <w:sz w:val="20"/>
              </w:rPr>
              <w:t>Nieru un urīnizvades sistēmas traucējumi</w:t>
            </w:r>
          </w:p>
        </w:tc>
        <w:tc>
          <w:tcPr>
            <w:tcW w:w="1620" w:type="dxa"/>
            <w:tcBorders>
              <w:top w:val="single" w:sz="4" w:space="0" w:color="000000"/>
              <w:left w:val="single" w:sz="5" w:space="0" w:color="000000"/>
              <w:bottom w:val="single" w:sz="5" w:space="0" w:color="000000"/>
              <w:right w:val="single" w:sz="5" w:space="0" w:color="000000"/>
            </w:tcBorders>
          </w:tcPr>
          <w:p w14:paraId="1E94FBF4" w14:textId="77777777" w:rsidR="00D15122" w:rsidRPr="007014C6" w:rsidRDefault="009B0756" w:rsidP="007F6E1B">
            <w:pPr>
              <w:pStyle w:val="Footer"/>
              <w:rPr>
                <w:color w:val="000000"/>
                <w:sz w:val="20"/>
              </w:rPr>
            </w:pPr>
            <w:r w:rsidRPr="007014C6">
              <w:rPr>
                <w:color w:val="000000"/>
                <w:sz w:val="20"/>
              </w:rPr>
              <w:t>Proteinūrija</w:t>
            </w:r>
            <w:r w:rsidRPr="007014C6">
              <w:rPr>
                <w:color w:val="000000"/>
                <w:sz w:val="20"/>
                <w:vertAlign w:val="superscript"/>
              </w:rPr>
              <w:t>b,d</w:t>
            </w:r>
          </w:p>
        </w:tc>
        <w:tc>
          <w:tcPr>
            <w:tcW w:w="1530" w:type="dxa"/>
            <w:tcBorders>
              <w:top w:val="single" w:sz="4" w:space="0" w:color="000000"/>
              <w:left w:val="single" w:sz="5" w:space="0" w:color="000000"/>
              <w:bottom w:val="single" w:sz="5" w:space="0" w:color="000000"/>
              <w:right w:val="single" w:sz="5" w:space="0" w:color="000000"/>
            </w:tcBorders>
          </w:tcPr>
          <w:p w14:paraId="54927151" w14:textId="77777777" w:rsidR="00D15122" w:rsidRPr="007014C6" w:rsidRDefault="00D15122" w:rsidP="007F6E1B">
            <w:pPr>
              <w:pStyle w:val="Footer"/>
              <w:rPr>
                <w:color w:val="000000"/>
                <w:sz w:val="20"/>
              </w:rPr>
            </w:pPr>
          </w:p>
        </w:tc>
        <w:tc>
          <w:tcPr>
            <w:tcW w:w="1080" w:type="dxa"/>
            <w:tcBorders>
              <w:top w:val="single" w:sz="4" w:space="0" w:color="000000"/>
              <w:left w:val="single" w:sz="5" w:space="0" w:color="000000"/>
              <w:bottom w:val="single" w:sz="5" w:space="0" w:color="000000"/>
              <w:right w:val="single" w:sz="5" w:space="0" w:color="000000"/>
            </w:tcBorders>
          </w:tcPr>
          <w:p w14:paraId="11121AAD" w14:textId="77777777" w:rsidR="00D15122" w:rsidRPr="007014C6" w:rsidRDefault="00D15122" w:rsidP="007F6E1B">
            <w:pPr>
              <w:pStyle w:val="Footer"/>
              <w:rPr>
                <w:color w:val="000000"/>
                <w:sz w:val="20"/>
              </w:rPr>
            </w:pPr>
          </w:p>
        </w:tc>
        <w:tc>
          <w:tcPr>
            <w:tcW w:w="1251" w:type="dxa"/>
            <w:tcBorders>
              <w:top w:val="single" w:sz="4" w:space="0" w:color="000000"/>
              <w:left w:val="single" w:sz="5" w:space="0" w:color="000000"/>
              <w:bottom w:val="single" w:sz="5" w:space="0" w:color="000000"/>
              <w:right w:val="single" w:sz="5" w:space="0" w:color="000000"/>
            </w:tcBorders>
          </w:tcPr>
          <w:p w14:paraId="7E96280D" w14:textId="77777777" w:rsidR="00D15122" w:rsidRPr="007014C6" w:rsidRDefault="00D15122" w:rsidP="007F6E1B">
            <w:pPr>
              <w:pStyle w:val="Footer"/>
              <w:rPr>
                <w:color w:val="000000"/>
                <w:sz w:val="20"/>
              </w:rPr>
            </w:pPr>
          </w:p>
        </w:tc>
        <w:tc>
          <w:tcPr>
            <w:tcW w:w="1134" w:type="dxa"/>
            <w:tcBorders>
              <w:top w:val="single" w:sz="4" w:space="0" w:color="000000"/>
              <w:left w:val="single" w:sz="5" w:space="0" w:color="000000"/>
              <w:bottom w:val="single" w:sz="5" w:space="0" w:color="000000"/>
              <w:right w:val="single" w:sz="5" w:space="0" w:color="000000"/>
            </w:tcBorders>
          </w:tcPr>
          <w:p w14:paraId="618B6651" w14:textId="77777777" w:rsidR="00D15122" w:rsidRPr="007014C6" w:rsidRDefault="00D15122" w:rsidP="007F6E1B">
            <w:pPr>
              <w:pStyle w:val="Footer"/>
              <w:rPr>
                <w:color w:val="000000"/>
                <w:sz w:val="20"/>
              </w:rPr>
            </w:pPr>
          </w:p>
        </w:tc>
        <w:tc>
          <w:tcPr>
            <w:tcW w:w="1395" w:type="dxa"/>
            <w:tcBorders>
              <w:top w:val="single" w:sz="4" w:space="0" w:color="000000"/>
              <w:left w:val="single" w:sz="5" w:space="0" w:color="000000"/>
              <w:bottom w:val="single" w:sz="5" w:space="0" w:color="000000"/>
              <w:right w:val="single" w:sz="5" w:space="0" w:color="000000"/>
            </w:tcBorders>
          </w:tcPr>
          <w:p w14:paraId="3BE12B56" w14:textId="77777777" w:rsidR="00D15122" w:rsidRPr="007014C6" w:rsidRDefault="00D15122" w:rsidP="007F6E1B">
            <w:pPr>
              <w:pStyle w:val="Footer"/>
              <w:rPr>
                <w:color w:val="000000"/>
                <w:sz w:val="20"/>
              </w:rPr>
            </w:pPr>
          </w:p>
        </w:tc>
      </w:tr>
      <w:tr w:rsidR="00D15122" w:rsidRPr="007014C6" w14:paraId="5FDB445B" w14:textId="77777777" w:rsidTr="005843A7">
        <w:tc>
          <w:tcPr>
            <w:tcW w:w="1890" w:type="dxa"/>
            <w:tcBorders>
              <w:top w:val="single" w:sz="5" w:space="0" w:color="000000"/>
              <w:left w:val="single" w:sz="5" w:space="0" w:color="000000"/>
              <w:bottom w:val="single" w:sz="5" w:space="0" w:color="000000"/>
              <w:right w:val="single" w:sz="5" w:space="0" w:color="000000"/>
            </w:tcBorders>
          </w:tcPr>
          <w:p w14:paraId="184CA279" w14:textId="77777777" w:rsidR="00D15122" w:rsidRPr="007014C6" w:rsidRDefault="009B0756" w:rsidP="007F6E1B">
            <w:pPr>
              <w:pStyle w:val="Footer"/>
              <w:rPr>
                <w:color w:val="000000"/>
                <w:sz w:val="20"/>
              </w:rPr>
            </w:pPr>
            <w:r w:rsidRPr="007014C6">
              <w:rPr>
                <w:color w:val="000000"/>
                <w:sz w:val="20"/>
              </w:rPr>
              <w:lastRenderedPageBreak/>
              <w:t>Reproduktīvās sistēmas traucējumi un krūts slimības</w:t>
            </w:r>
          </w:p>
        </w:tc>
        <w:tc>
          <w:tcPr>
            <w:tcW w:w="1620" w:type="dxa"/>
            <w:tcBorders>
              <w:top w:val="single" w:sz="5" w:space="0" w:color="000000"/>
              <w:left w:val="single" w:sz="5" w:space="0" w:color="000000"/>
              <w:bottom w:val="single" w:sz="5" w:space="0" w:color="000000"/>
              <w:right w:val="single" w:sz="5" w:space="0" w:color="000000"/>
            </w:tcBorders>
          </w:tcPr>
          <w:p w14:paraId="4F01AAB6" w14:textId="77777777" w:rsidR="00C97AED" w:rsidRPr="007014C6" w:rsidRDefault="009B0756" w:rsidP="007F6E1B">
            <w:pPr>
              <w:pStyle w:val="Footer"/>
              <w:rPr>
                <w:color w:val="000000"/>
                <w:sz w:val="20"/>
              </w:rPr>
            </w:pPr>
            <w:r w:rsidRPr="007014C6">
              <w:rPr>
                <w:color w:val="000000"/>
                <w:sz w:val="20"/>
              </w:rPr>
              <w:t xml:space="preserve">Olnīcu </w:t>
            </w:r>
          </w:p>
          <w:p w14:paraId="0DFEEF26" w14:textId="77777777" w:rsidR="00D15122" w:rsidRPr="007014C6" w:rsidRDefault="009B0756" w:rsidP="007F6E1B">
            <w:pPr>
              <w:pStyle w:val="Footer"/>
              <w:rPr>
                <w:color w:val="000000"/>
                <w:sz w:val="20"/>
              </w:rPr>
            </w:pPr>
            <w:r w:rsidRPr="007014C6">
              <w:rPr>
                <w:color w:val="000000"/>
                <w:sz w:val="20"/>
              </w:rPr>
              <w:t>mazspēja</w:t>
            </w:r>
            <w:r w:rsidRPr="007014C6">
              <w:rPr>
                <w:color w:val="000000"/>
                <w:sz w:val="20"/>
                <w:vertAlign w:val="superscript"/>
              </w:rPr>
              <w:t>b,c,d</w:t>
            </w:r>
          </w:p>
        </w:tc>
        <w:tc>
          <w:tcPr>
            <w:tcW w:w="1530" w:type="dxa"/>
            <w:tcBorders>
              <w:top w:val="single" w:sz="5" w:space="0" w:color="000000"/>
              <w:left w:val="single" w:sz="5" w:space="0" w:color="000000"/>
              <w:bottom w:val="single" w:sz="5" w:space="0" w:color="000000"/>
              <w:right w:val="single" w:sz="5" w:space="0" w:color="000000"/>
            </w:tcBorders>
          </w:tcPr>
          <w:p w14:paraId="08292EEB" w14:textId="77777777" w:rsidR="00D15122" w:rsidRPr="007014C6" w:rsidRDefault="009B0756" w:rsidP="007F6E1B">
            <w:pPr>
              <w:pStyle w:val="Footer"/>
              <w:rPr>
                <w:color w:val="000000"/>
                <w:sz w:val="20"/>
              </w:rPr>
            </w:pPr>
            <w:r w:rsidRPr="007014C6">
              <w:rPr>
                <w:color w:val="000000"/>
                <w:sz w:val="20"/>
              </w:rPr>
              <w:t>Sāpes iegurnī</w:t>
            </w:r>
          </w:p>
        </w:tc>
        <w:tc>
          <w:tcPr>
            <w:tcW w:w="1080" w:type="dxa"/>
            <w:tcBorders>
              <w:top w:val="single" w:sz="5" w:space="0" w:color="000000"/>
              <w:left w:val="single" w:sz="5" w:space="0" w:color="000000"/>
              <w:bottom w:val="single" w:sz="5" w:space="0" w:color="000000"/>
              <w:right w:val="single" w:sz="5" w:space="0" w:color="000000"/>
            </w:tcBorders>
          </w:tcPr>
          <w:p w14:paraId="2EF9A3FF"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5" w:space="0" w:color="000000"/>
              <w:right w:val="single" w:sz="5" w:space="0" w:color="000000"/>
            </w:tcBorders>
          </w:tcPr>
          <w:p w14:paraId="3A153113" w14:textId="77777777" w:rsidR="00D15122" w:rsidRPr="007014C6" w:rsidRDefault="00D15122" w:rsidP="007F6E1B">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5A086BA9"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5" w:space="0" w:color="000000"/>
              <w:right w:val="single" w:sz="5" w:space="0" w:color="000000"/>
            </w:tcBorders>
          </w:tcPr>
          <w:p w14:paraId="1017105C" w14:textId="77777777" w:rsidR="00D15122" w:rsidRPr="007014C6" w:rsidRDefault="00D15122" w:rsidP="007F6E1B">
            <w:pPr>
              <w:pStyle w:val="Footer"/>
              <w:rPr>
                <w:color w:val="000000"/>
                <w:sz w:val="20"/>
              </w:rPr>
            </w:pPr>
          </w:p>
        </w:tc>
      </w:tr>
      <w:tr w:rsidR="00D15122" w:rsidRPr="007014C6" w14:paraId="44D63608" w14:textId="77777777" w:rsidTr="005843A7">
        <w:tc>
          <w:tcPr>
            <w:tcW w:w="1890" w:type="dxa"/>
            <w:tcBorders>
              <w:top w:val="single" w:sz="5" w:space="0" w:color="000000"/>
              <w:left w:val="single" w:sz="5" w:space="0" w:color="000000"/>
              <w:bottom w:val="single" w:sz="5" w:space="0" w:color="000000"/>
              <w:right w:val="single" w:sz="5" w:space="0" w:color="000000"/>
            </w:tcBorders>
          </w:tcPr>
          <w:p w14:paraId="79DA33F7" w14:textId="77777777" w:rsidR="00D15122" w:rsidRPr="007014C6" w:rsidRDefault="009B0756" w:rsidP="007F6E1B">
            <w:pPr>
              <w:pStyle w:val="Footer"/>
              <w:rPr>
                <w:color w:val="000000"/>
                <w:sz w:val="20"/>
              </w:rPr>
            </w:pPr>
            <w:r w:rsidRPr="007014C6">
              <w:rPr>
                <w:color w:val="000000"/>
                <w:sz w:val="20"/>
              </w:rPr>
              <w:t>Iedzimt</w:t>
            </w:r>
            <w:r w:rsidR="00E168AD" w:rsidRPr="007014C6">
              <w:rPr>
                <w:color w:val="000000"/>
                <w:sz w:val="20"/>
              </w:rPr>
              <w:t>i</w:t>
            </w:r>
            <w:r w:rsidRPr="007014C6">
              <w:rPr>
                <w:color w:val="000000"/>
                <w:sz w:val="20"/>
              </w:rPr>
              <w:t>, pārmantot</w:t>
            </w:r>
            <w:r w:rsidR="00E168AD" w:rsidRPr="007014C6">
              <w:rPr>
                <w:color w:val="000000"/>
                <w:sz w:val="20"/>
              </w:rPr>
              <w:t>i</w:t>
            </w:r>
            <w:r w:rsidRPr="007014C6">
              <w:rPr>
                <w:color w:val="000000"/>
                <w:sz w:val="20"/>
              </w:rPr>
              <w:t xml:space="preserve"> un ģenētiskas izcelsmes traucējumi</w:t>
            </w:r>
          </w:p>
        </w:tc>
        <w:tc>
          <w:tcPr>
            <w:tcW w:w="1620" w:type="dxa"/>
            <w:tcBorders>
              <w:top w:val="single" w:sz="5" w:space="0" w:color="000000"/>
              <w:left w:val="single" w:sz="5" w:space="0" w:color="000000"/>
              <w:bottom w:val="single" w:sz="5" w:space="0" w:color="000000"/>
              <w:right w:val="single" w:sz="5" w:space="0" w:color="000000"/>
            </w:tcBorders>
          </w:tcPr>
          <w:p w14:paraId="430893ED" w14:textId="77777777" w:rsidR="00D15122" w:rsidRPr="007014C6" w:rsidRDefault="00D15122" w:rsidP="007F6E1B">
            <w:pPr>
              <w:pStyle w:val="Footer"/>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3B1FB50D" w14:textId="77777777" w:rsidR="00D15122" w:rsidRPr="007014C6"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4A719847"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5" w:space="0" w:color="000000"/>
              <w:right w:val="single" w:sz="5" w:space="0" w:color="000000"/>
            </w:tcBorders>
          </w:tcPr>
          <w:p w14:paraId="02EBAC7F" w14:textId="77777777" w:rsidR="00D15122" w:rsidRPr="007014C6" w:rsidRDefault="00D15122" w:rsidP="007F6E1B">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2645294E"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5" w:space="0" w:color="000000"/>
              <w:right w:val="single" w:sz="5" w:space="0" w:color="000000"/>
            </w:tcBorders>
          </w:tcPr>
          <w:p w14:paraId="464E4C69" w14:textId="77777777" w:rsidR="00D15122" w:rsidRPr="007014C6" w:rsidRDefault="009B0756" w:rsidP="007F6E1B">
            <w:pPr>
              <w:pStyle w:val="Footer"/>
              <w:rPr>
                <w:color w:val="000000"/>
                <w:sz w:val="20"/>
              </w:rPr>
            </w:pPr>
            <w:r w:rsidRPr="007014C6">
              <w:rPr>
                <w:color w:val="000000"/>
                <w:sz w:val="20"/>
              </w:rPr>
              <w:t>Augļa patoloģijas</w:t>
            </w:r>
            <w:r w:rsidRPr="007014C6">
              <w:rPr>
                <w:color w:val="000000"/>
                <w:sz w:val="20"/>
                <w:vertAlign w:val="superscript"/>
              </w:rPr>
              <w:t>a,b</w:t>
            </w:r>
          </w:p>
        </w:tc>
      </w:tr>
      <w:tr w:rsidR="00D15122" w:rsidRPr="007014C6" w14:paraId="0862FBBC" w14:textId="77777777" w:rsidTr="005843A7">
        <w:tc>
          <w:tcPr>
            <w:tcW w:w="1890" w:type="dxa"/>
            <w:tcBorders>
              <w:top w:val="single" w:sz="5" w:space="0" w:color="000000"/>
              <w:left w:val="single" w:sz="5" w:space="0" w:color="000000"/>
              <w:bottom w:val="single" w:sz="5" w:space="0" w:color="000000"/>
              <w:right w:val="single" w:sz="5" w:space="0" w:color="000000"/>
            </w:tcBorders>
          </w:tcPr>
          <w:p w14:paraId="68E39B3C" w14:textId="77777777" w:rsidR="00D15122" w:rsidRPr="007014C6" w:rsidRDefault="009B0756" w:rsidP="007F6E1B">
            <w:pPr>
              <w:pStyle w:val="Footer"/>
              <w:rPr>
                <w:color w:val="000000"/>
                <w:sz w:val="20"/>
              </w:rPr>
            </w:pPr>
            <w:r w:rsidRPr="007014C6">
              <w:rPr>
                <w:color w:val="000000"/>
                <w:sz w:val="20"/>
              </w:rPr>
              <w:t>Vispārēji</w:t>
            </w:r>
            <w:r w:rsidR="00E168AD" w:rsidRPr="007014C6">
              <w:rPr>
                <w:color w:val="000000"/>
                <w:sz w:val="20"/>
              </w:rPr>
              <w:t>e</w:t>
            </w:r>
            <w:r w:rsidRPr="007014C6">
              <w:rPr>
                <w:color w:val="000000"/>
                <w:sz w:val="20"/>
              </w:rPr>
              <w:t xml:space="preserve"> traucējumi un reakcijas ievadīšanas vietā</w:t>
            </w:r>
          </w:p>
        </w:tc>
        <w:tc>
          <w:tcPr>
            <w:tcW w:w="1620" w:type="dxa"/>
            <w:tcBorders>
              <w:top w:val="single" w:sz="5" w:space="0" w:color="000000"/>
              <w:left w:val="single" w:sz="5" w:space="0" w:color="000000"/>
              <w:bottom w:val="single" w:sz="5" w:space="0" w:color="000000"/>
              <w:right w:val="single" w:sz="5" w:space="0" w:color="000000"/>
            </w:tcBorders>
          </w:tcPr>
          <w:p w14:paraId="7EC72DD3" w14:textId="77777777" w:rsidR="00D15122" w:rsidRPr="007014C6" w:rsidRDefault="009B0756" w:rsidP="00E168AD">
            <w:pPr>
              <w:pStyle w:val="Footer"/>
              <w:rPr>
                <w:color w:val="000000"/>
                <w:sz w:val="20"/>
              </w:rPr>
            </w:pPr>
            <w:r w:rsidRPr="007014C6">
              <w:rPr>
                <w:color w:val="000000"/>
                <w:sz w:val="20"/>
              </w:rPr>
              <w:t xml:space="preserve">Astēnija, </w:t>
            </w:r>
            <w:r w:rsidR="00E168AD" w:rsidRPr="007014C6">
              <w:rPr>
                <w:color w:val="000000"/>
                <w:sz w:val="20"/>
              </w:rPr>
              <w:t>nespēks</w:t>
            </w:r>
            <w:r w:rsidRPr="007014C6">
              <w:rPr>
                <w:color w:val="000000"/>
                <w:sz w:val="20"/>
              </w:rPr>
              <w:t>, pireksija, sāpes, gļotādas iekaisums</w:t>
            </w:r>
          </w:p>
        </w:tc>
        <w:tc>
          <w:tcPr>
            <w:tcW w:w="1530" w:type="dxa"/>
            <w:tcBorders>
              <w:top w:val="single" w:sz="5" w:space="0" w:color="000000"/>
              <w:left w:val="single" w:sz="5" w:space="0" w:color="000000"/>
              <w:bottom w:val="single" w:sz="5" w:space="0" w:color="000000"/>
              <w:right w:val="single" w:sz="5" w:space="0" w:color="000000"/>
            </w:tcBorders>
          </w:tcPr>
          <w:p w14:paraId="3A360079" w14:textId="77777777" w:rsidR="00D15122" w:rsidRPr="007014C6" w:rsidRDefault="009B0756" w:rsidP="007F6E1B">
            <w:pPr>
              <w:pStyle w:val="Footer"/>
              <w:rPr>
                <w:color w:val="000000"/>
                <w:sz w:val="20"/>
              </w:rPr>
            </w:pPr>
            <w:r w:rsidRPr="007014C6">
              <w:rPr>
                <w:color w:val="000000"/>
                <w:sz w:val="20"/>
              </w:rPr>
              <w:t>Letarģija</w:t>
            </w:r>
          </w:p>
        </w:tc>
        <w:tc>
          <w:tcPr>
            <w:tcW w:w="1080" w:type="dxa"/>
            <w:tcBorders>
              <w:top w:val="single" w:sz="5" w:space="0" w:color="000000"/>
              <w:left w:val="single" w:sz="5" w:space="0" w:color="000000"/>
              <w:bottom w:val="single" w:sz="5" w:space="0" w:color="000000"/>
              <w:right w:val="single" w:sz="5" w:space="0" w:color="000000"/>
            </w:tcBorders>
          </w:tcPr>
          <w:p w14:paraId="44BCEF82"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5" w:space="0" w:color="000000"/>
              <w:right w:val="single" w:sz="5" w:space="0" w:color="000000"/>
            </w:tcBorders>
          </w:tcPr>
          <w:p w14:paraId="1F3D27FE" w14:textId="77777777" w:rsidR="00D15122" w:rsidRPr="007014C6" w:rsidRDefault="00D15122" w:rsidP="007F6E1B">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083405FB"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5" w:space="0" w:color="000000"/>
              <w:right w:val="single" w:sz="5" w:space="0" w:color="000000"/>
            </w:tcBorders>
          </w:tcPr>
          <w:p w14:paraId="4ED62555" w14:textId="77777777" w:rsidR="00D15122" w:rsidRPr="007014C6" w:rsidRDefault="00D15122" w:rsidP="007F6E1B">
            <w:pPr>
              <w:pStyle w:val="Footer"/>
              <w:rPr>
                <w:color w:val="000000"/>
                <w:sz w:val="20"/>
              </w:rPr>
            </w:pPr>
          </w:p>
        </w:tc>
      </w:tr>
      <w:tr w:rsidR="00D15122" w:rsidRPr="007014C6" w14:paraId="7FBE3F7D" w14:textId="77777777" w:rsidTr="005843A7">
        <w:tc>
          <w:tcPr>
            <w:tcW w:w="1890" w:type="dxa"/>
            <w:tcBorders>
              <w:top w:val="single" w:sz="5" w:space="0" w:color="000000"/>
              <w:left w:val="single" w:sz="5" w:space="0" w:color="000000"/>
              <w:bottom w:val="single" w:sz="5" w:space="0" w:color="000000"/>
              <w:right w:val="single" w:sz="5" w:space="0" w:color="000000"/>
            </w:tcBorders>
          </w:tcPr>
          <w:p w14:paraId="58600435" w14:textId="77777777" w:rsidR="00D15122" w:rsidRPr="007014C6" w:rsidRDefault="009B0756" w:rsidP="007F6E1B">
            <w:pPr>
              <w:pStyle w:val="TableParagraph"/>
              <w:ind w:right="-2"/>
              <w:rPr>
                <w:rFonts w:ascii="Times New Roman" w:hAnsi="Times New Roman"/>
                <w:color w:val="000000"/>
                <w:sz w:val="20"/>
                <w:szCs w:val="20"/>
              </w:rPr>
            </w:pPr>
            <w:r w:rsidRPr="007014C6">
              <w:rPr>
                <w:rFonts w:ascii="Times New Roman" w:hAnsi="Times New Roman"/>
                <w:color w:val="000000"/>
                <w:sz w:val="20"/>
                <w:szCs w:val="20"/>
              </w:rPr>
              <w:t>Izmeklējumi</w:t>
            </w:r>
          </w:p>
        </w:tc>
        <w:tc>
          <w:tcPr>
            <w:tcW w:w="1620" w:type="dxa"/>
            <w:tcBorders>
              <w:top w:val="single" w:sz="5" w:space="0" w:color="000000"/>
              <w:left w:val="single" w:sz="5" w:space="0" w:color="000000"/>
              <w:bottom w:val="single" w:sz="5" w:space="0" w:color="000000"/>
              <w:right w:val="single" w:sz="5" w:space="0" w:color="000000"/>
            </w:tcBorders>
          </w:tcPr>
          <w:p w14:paraId="768E45D5" w14:textId="77777777" w:rsidR="00D15122" w:rsidRPr="007014C6" w:rsidRDefault="009B0756" w:rsidP="007F6E1B">
            <w:pPr>
              <w:pStyle w:val="TableParagraph"/>
              <w:ind w:firstLine="6"/>
              <w:rPr>
                <w:rFonts w:ascii="Times New Roman" w:hAnsi="Times New Roman"/>
                <w:color w:val="000000"/>
                <w:sz w:val="20"/>
                <w:szCs w:val="20"/>
              </w:rPr>
            </w:pPr>
            <w:r w:rsidRPr="007014C6">
              <w:rPr>
                <w:rFonts w:ascii="Times New Roman" w:hAnsi="Times New Roman"/>
                <w:color w:val="000000"/>
                <w:sz w:val="20"/>
                <w:szCs w:val="20"/>
              </w:rPr>
              <w:t>Ķermeņa masas samazināšana</w:t>
            </w:r>
          </w:p>
        </w:tc>
        <w:tc>
          <w:tcPr>
            <w:tcW w:w="1530" w:type="dxa"/>
            <w:tcBorders>
              <w:top w:val="single" w:sz="5" w:space="0" w:color="000000"/>
              <w:left w:val="single" w:sz="5" w:space="0" w:color="000000"/>
              <w:bottom w:val="single" w:sz="5" w:space="0" w:color="000000"/>
              <w:right w:val="single" w:sz="5" w:space="0" w:color="000000"/>
            </w:tcBorders>
          </w:tcPr>
          <w:p w14:paraId="4B1A01C0" w14:textId="77777777" w:rsidR="00D15122" w:rsidRPr="007014C6" w:rsidRDefault="00D15122" w:rsidP="007F6E1B">
            <w:pPr>
              <w:pStyle w:val="TableParagraph"/>
              <w:ind w:right="188" w:hanging="108"/>
              <w:rPr>
                <w:rFonts w:ascii="Times New Roman" w:hAnsi="Times New Roman"/>
                <w:color w:val="000000"/>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3FC208E1" w14:textId="77777777" w:rsidR="00D15122" w:rsidRPr="007014C6" w:rsidRDefault="00D15122" w:rsidP="007F6E1B">
            <w:pPr>
              <w:pStyle w:val="Footer"/>
              <w:rPr>
                <w:color w:val="000000"/>
                <w:sz w:val="20"/>
              </w:rPr>
            </w:pPr>
          </w:p>
        </w:tc>
        <w:tc>
          <w:tcPr>
            <w:tcW w:w="1251" w:type="dxa"/>
            <w:tcBorders>
              <w:top w:val="single" w:sz="5" w:space="0" w:color="000000"/>
              <w:left w:val="single" w:sz="5" w:space="0" w:color="000000"/>
              <w:bottom w:val="single" w:sz="5" w:space="0" w:color="000000"/>
              <w:right w:val="single" w:sz="5" w:space="0" w:color="000000"/>
            </w:tcBorders>
          </w:tcPr>
          <w:p w14:paraId="11DB6952" w14:textId="77777777" w:rsidR="00D15122" w:rsidRPr="007014C6" w:rsidRDefault="00D15122" w:rsidP="007F6E1B">
            <w:pPr>
              <w:pStyle w:val="Footer"/>
              <w:rPr>
                <w:color w:val="000000"/>
                <w:sz w:val="20"/>
              </w:rPr>
            </w:pPr>
          </w:p>
        </w:tc>
        <w:tc>
          <w:tcPr>
            <w:tcW w:w="1134" w:type="dxa"/>
            <w:tcBorders>
              <w:top w:val="single" w:sz="5" w:space="0" w:color="000000"/>
              <w:left w:val="single" w:sz="5" w:space="0" w:color="000000"/>
              <w:bottom w:val="single" w:sz="5" w:space="0" w:color="000000"/>
              <w:right w:val="single" w:sz="5" w:space="0" w:color="000000"/>
            </w:tcBorders>
          </w:tcPr>
          <w:p w14:paraId="29643081" w14:textId="77777777" w:rsidR="00D15122" w:rsidRPr="007014C6" w:rsidRDefault="00D15122" w:rsidP="007F6E1B">
            <w:pPr>
              <w:pStyle w:val="Footer"/>
              <w:rPr>
                <w:color w:val="000000"/>
                <w:sz w:val="20"/>
              </w:rPr>
            </w:pPr>
          </w:p>
        </w:tc>
        <w:tc>
          <w:tcPr>
            <w:tcW w:w="1395" w:type="dxa"/>
            <w:tcBorders>
              <w:top w:val="single" w:sz="5" w:space="0" w:color="000000"/>
              <w:left w:val="single" w:sz="5" w:space="0" w:color="000000"/>
              <w:bottom w:val="single" w:sz="5" w:space="0" w:color="000000"/>
              <w:right w:val="single" w:sz="5" w:space="0" w:color="000000"/>
            </w:tcBorders>
          </w:tcPr>
          <w:p w14:paraId="03A583CF" w14:textId="77777777" w:rsidR="00D15122" w:rsidRPr="007014C6" w:rsidRDefault="00D15122" w:rsidP="007F6E1B">
            <w:pPr>
              <w:pStyle w:val="Footer"/>
              <w:rPr>
                <w:color w:val="000000"/>
                <w:sz w:val="20"/>
              </w:rPr>
            </w:pPr>
          </w:p>
        </w:tc>
      </w:tr>
    </w:tbl>
    <w:p w14:paraId="40968D74" w14:textId="77777777" w:rsidR="00D15122" w:rsidRPr="007014C6" w:rsidRDefault="009B0756" w:rsidP="007F6E1B">
      <w:pPr>
        <w:ind w:right="855"/>
        <w:rPr>
          <w:rFonts w:ascii="Times New Roman" w:eastAsia="Times New Roman" w:hAnsi="Times New Roman"/>
          <w:color w:val="000000"/>
          <w:sz w:val="20"/>
          <w:szCs w:val="20"/>
        </w:rPr>
      </w:pPr>
      <w:r w:rsidRPr="007014C6">
        <w:rPr>
          <w:rFonts w:ascii="Times New Roman" w:hAnsi="Times New Roman"/>
          <w:color w:val="000000"/>
          <w:sz w:val="20"/>
        </w:rPr>
        <w:t>Ja klīniskajos pētījumos ir novērotas visu pakāpju, kā arī 3.–5. pakāpes nevēlamās blakusparādības, ir norādīts vislielākais pacientiem novērotais biežums. Dati nav pielāgoti atšķirīgam ārstēšanas laikam.</w:t>
      </w:r>
    </w:p>
    <w:p w14:paraId="6ABD7C78" w14:textId="77777777" w:rsidR="00D15122" w:rsidRPr="00A8085E" w:rsidRDefault="00D15122" w:rsidP="007F6E1B">
      <w:pPr>
        <w:rPr>
          <w:rFonts w:ascii="Times New Roman" w:eastAsia="Times New Roman" w:hAnsi="Times New Roman"/>
          <w:color w:val="000000"/>
        </w:rPr>
      </w:pPr>
    </w:p>
    <w:p w14:paraId="025D05ED" w14:textId="77777777" w:rsidR="00D15122" w:rsidRPr="007014C6" w:rsidRDefault="009B0756" w:rsidP="006E0FB4">
      <w:pPr>
        <w:ind w:left="142" w:hanging="142"/>
        <w:rPr>
          <w:rFonts w:ascii="Times New Roman" w:eastAsia="Times New Roman" w:hAnsi="Times New Roman"/>
          <w:color w:val="000000"/>
          <w:sz w:val="20"/>
          <w:szCs w:val="20"/>
        </w:rPr>
      </w:pPr>
      <w:r w:rsidRPr="00A8085E">
        <w:rPr>
          <w:rFonts w:ascii="Times New Roman" w:hAnsi="Times New Roman"/>
          <w:color w:val="000000"/>
          <w:vertAlign w:val="superscript"/>
        </w:rPr>
        <w:t>a</w:t>
      </w:r>
      <w:r w:rsidRPr="007014C6">
        <w:rPr>
          <w:rFonts w:ascii="Times New Roman" w:hAnsi="Times New Roman"/>
          <w:color w:val="000000"/>
          <w:sz w:val="13"/>
        </w:rPr>
        <w:t xml:space="preserve"> </w:t>
      </w:r>
      <w:r w:rsidR="00662536" w:rsidRPr="007014C6">
        <w:rPr>
          <w:rFonts w:ascii="Times New Roman" w:hAnsi="Times New Roman"/>
          <w:color w:val="000000"/>
          <w:sz w:val="13"/>
        </w:rPr>
        <w:t xml:space="preserve"> </w:t>
      </w:r>
      <w:r w:rsidRPr="007014C6">
        <w:rPr>
          <w:rFonts w:ascii="Times New Roman" w:hAnsi="Times New Roman"/>
          <w:color w:val="000000"/>
          <w:sz w:val="20"/>
        </w:rPr>
        <w:t>Sīkāku informāciju skatīt 3. tabulā “Pēcreģistrācijas periodā novērotas blakusparādības”.</w:t>
      </w:r>
    </w:p>
    <w:p w14:paraId="45B91204" w14:textId="77777777" w:rsidR="00D15122" w:rsidRPr="007014C6" w:rsidRDefault="009B0756" w:rsidP="006E0FB4">
      <w:pPr>
        <w:ind w:left="142" w:right="331" w:hanging="142"/>
        <w:rPr>
          <w:rFonts w:ascii="Times New Roman" w:eastAsia="Times New Roman" w:hAnsi="Times New Roman"/>
          <w:color w:val="000000"/>
          <w:sz w:val="20"/>
          <w:szCs w:val="20"/>
        </w:rPr>
      </w:pPr>
      <w:r w:rsidRPr="00A8085E">
        <w:rPr>
          <w:rFonts w:ascii="Times New Roman" w:hAnsi="Times New Roman"/>
          <w:color w:val="000000"/>
          <w:vertAlign w:val="superscript"/>
        </w:rPr>
        <w:t xml:space="preserve">b </w:t>
      </w:r>
      <w:r w:rsidR="00662536" w:rsidRPr="00A8085E">
        <w:rPr>
          <w:rFonts w:ascii="Times New Roman" w:hAnsi="Times New Roman"/>
          <w:color w:val="000000"/>
          <w:vertAlign w:val="superscript"/>
        </w:rPr>
        <w:t xml:space="preserve"> </w:t>
      </w:r>
      <w:r w:rsidRPr="007014C6">
        <w:rPr>
          <w:rFonts w:ascii="Times New Roman" w:hAnsi="Times New Roman"/>
          <w:color w:val="000000"/>
          <w:sz w:val="20"/>
        </w:rPr>
        <w:t xml:space="preserve">Termini attiecas uz apvienotām nevēlamo blakusparādību </w:t>
      </w:r>
      <w:r w:rsidR="00534667" w:rsidRPr="007014C6">
        <w:rPr>
          <w:rFonts w:ascii="Times New Roman" w:hAnsi="Times New Roman"/>
          <w:color w:val="000000"/>
          <w:sz w:val="20"/>
        </w:rPr>
        <w:t>grupām, kas apraksta medicīnisku</w:t>
      </w:r>
      <w:r w:rsidRPr="007014C6">
        <w:rPr>
          <w:rFonts w:ascii="Times New Roman" w:hAnsi="Times New Roman"/>
          <w:color w:val="000000"/>
          <w:sz w:val="20"/>
        </w:rPr>
        <w:t xml:space="preserve"> koncepciju, nevis atsevišķus traucējumus vai MedDRA (</w:t>
      </w:r>
      <w:r w:rsidRPr="007014C6">
        <w:rPr>
          <w:rFonts w:ascii="Times New Roman" w:hAnsi="Times New Roman"/>
          <w:i/>
          <w:color w:val="000000"/>
          <w:sz w:val="20"/>
        </w:rPr>
        <w:t>Medical Dictionary for Regulatory Activities</w:t>
      </w:r>
      <w:r w:rsidRPr="007014C6">
        <w:rPr>
          <w:rFonts w:ascii="Times New Roman" w:hAnsi="Times New Roman"/>
          <w:color w:val="000000"/>
          <w:sz w:val="20"/>
        </w:rPr>
        <w:t xml:space="preserve">) norādītu terminu. Šī medicīnisko terminu grupa var ietvert tādu pašu patofizioloģiju (piemēram, arteriālas trombembolijas gadījumu skaits ietver arī cerebrovaskulārus </w:t>
      </w:r>
      <w:r w:rsidR="00567EC8" w:rsidRPr="007014C6">
        <w:rPr>
          <w:rFonts w:ascii="Times New Roman" w:hAnsi="Times New Roman"/>
          <w:color w:val="000000"/>
          <w:sz w:val="20"/>
        </w:rPr>
        <w:t>notikumus</w:t>
      </w:r>
      <w:r w:rsidRPr="007014C6">
        <w:rPr>
          <w:rFonts w:ascii="Times New Roman" w:hAnsi="Times New Roman"/>
          <w:color w:val="000000"/>
          <w:sz w:val="20"/>
        </w:rPr>
        <w:t>, miokarda infarktu, pārejošu išēmisku lēkmi un citas arteriālas trombembolijas gadījumus).</w:t>
      </w:r>
    </w:p>
    <w:p w14:paraId="67F4F0C8" w14:textId="77777777" w:rsidR="00D15122" w:rsidRPr="007014C6" w:rsidRDefault="009B0756" w:rsidP="006E0FB4">
      <w:pPr>
        <w:ind w:left="142" w:hanging="142"/>
        <w:rPr>
          <w:rFonts w:ascii="Times New Roman" w:eastAsia="Times New Roman" w:hAnsi="Times New Roman"/>
          <w:color w:val="000000"/>
          <w:sz w:val="20"/>
          <w:szCs w:val="20"/>
        </w:rPr>
      </w:pPr>
      <w:r w:rsidRPr="00A8085E">
        <w:rPr>
          <w:rFonts w:ascii="Times New Roman" w:hAnsi="Times New Roman"/>
          <w:color w:val="000000"/>
          <w:vertAlign w:val="superscript"/>
        </w:rPr>
        <w:t>c</w:t>
      </w:r>
      <w:r w:rsidRPr="007014C6">
        <w:rPr>
          <w:rFonts w:ascii="Times New Roman" w:hAnsi="Times New Roman"/>
          <w:color w:val="000000"/>
          <w:sz w:val="13"/>
        </w:rPr>
        <w:t xml:space="preserve"> </w:t>
      </w:r>
      <w:r w:rsidR="00662536" w:rsidRPr="007014C6">
        <w:rPr>
          <w:rFonts w:ascii="Times New Roman" w:hAnsi="Times New Roman"/>
          <w:color w:val="000000"/>
          <w:sz w:val="13"/>
        </w:rPr>
        <w:t xml:space="preserve"> </w:t>
      </w:r>
      <w:r w:rsidRPr="007014C6">
        <w:rPr>
          <w:rFonts w:ascii="Times New Roman" w:hAnsi="Times New Roman"/>
          <w:color w:val="000000"/>
          <w:sz w:val="20"/>
        </w:rPr>
        <w:t>Pamatojoties uz NSABP C-08 apakšpētījuma datiem par 295 pacientiem.</w:t>
      </w:r>
    </w:p>
    <w:p w14:paraId="3AC60485" w14:textId="77777777" w:rsidR="00D15122" w:rsidRPr="007014C6" w:rsidRDefault="009B0756" w:rsidP="006E0FB4">
      <w:pPr>
        <w:ind w:left="142" w:hanging="142"/>
        <w:rPr>
          <w:rFonts w:ascii="Times New Roman" w:eastAsia="Times New Roman" w:hAnsi="Times New Roman"/>
          <w:color w:val="000000"/>
          <w:sz w:val="20"/>
          <w:szCs w:val="20"/>
        </w:rPr>
      </w:pPr>
      <w:r w:rsidRPr="00A8085E">
        <w:rPr>
          <w:rFonts w:ascii="Times New Roman" w:hAnsi="Times New Roman"/>
          <w:color w:val="000000"/>
          <w:vertAlign w:val="superscript"/>
        </w:rPr>
        <w:t>d</w:t>
      </w:r>
      <w:r w:rsidRPr="007014C6">
        <w:rPr>
          <w:rFonts w:ascii="Times New Roman" w:hAnsi="Times New Roman"/>
          <w:color w:val="000000"/>
          <w:sz w:val="13"/>
        </w:rPr>
        <w:t xml:space="preserve"> </w:t>
      </w:r>
      <w:r w:rsidR="00662536" w:rsidRPr="007014C6">
        <w:rPr>
          <w:rFonts w:ascii="Times New Roman" w:hAnsi="Times New Roman"/>
          <w:color w:val="000000"/>
          <w:sz w:val="13"/>
        </w:rPr>
        <w:t xml:space="preserve"> </w:t>
      </w:r>
      <w:r w:rsidRPr="007014C6">
        <w:rPr>
          <w:rFonts w:ascii="Times New Roman" w:hAnsi="Times New Roman"/>
          <w:color w:val="000000"/>
          <w:sz w:val="20"/>
        </w:rPr>
        <w:t>Papildinformāciju skatīt sadaļā “</w:t>
      </w:r>
      <w:r w:rsidR="00DD41DF" w:rsidRPr="007014C6">
        <w:rPr>
          <w:rFonts w:ascii="Times New Roman" w:hAnsi="Times New Roman"/>
          <w:color w:val="000000"/>
          <w:sz w:val="20"/>
        </w:rPr>
        <w:t>Atsevišķu nopietnu nevēlamo blakusparādību apraksts</w:t>
      </w:r>
      <w:r w:rsidRPr="007014C6">
        <w:rPr>
          <w:rFonts w:ascii="Times New Roman" w:hAnsi="Times New Roman"/>
          <w:color w:val="000000"/>
          <w:sz w:val="20"/>
        </w:rPr>
        <w:t>”.</w:t>
      </w:r>
    </w:p>
    <w:p w14:paraId="59A83051" w14:textId="77777777" w:rsidR="00D15122" w:rsidRPr="007014C6" w:rsidRDefault="009B0756" w:rsidP="006E0FB4">
      <w:pPr>
        <w:ind w:left="142" w:hanging="142"/>
        <w:rPr>
          <w:rFonts w:ascii="Times New Roman" w:eastAsia="Times New Roman" w:hAnsi="Times New Roman"/>
          <w:color w:val="000000"/>
          <w:sz w:val="20"/>
          <w:szCs w:val="20"/>
        </w:rPr>
      </w:pPr>
      <w:r w:rsidRPr="00A8085E">
        <w:rPr>
          <w:rFonts w:ascii="Times New Roman" w:hAnsi="Times New Roman"/>
          <w:color w:val="000000"/>
          <w:vertAlign w:val="superscript"/>
        </w:rPr>
        <w:t>e</w:t>
      </w:r>
      <w:r w:rsidRPr="007014C6">
        <w:rPr>
          <w:rFonts w:ascii="Times New Roman" w:hAnsi="Times New Roman"/>
          <w:color w:val="000000"/>
          <w:sz w:val="13"/>
        </w:rPr>
        <w:t xml:space="preserve"> </w:t>
      </w:r>
      <w:r w:rsidR="00662536" w:rsidRPr="007014C6">
        <w:rPr>
          <w:rFonts w:ascii="Times New Roman" w:hAnsi="Times New Roman"/>
          <w:color w:val="000000"/>
          <w:sz w:val="13"/>
        </w:rPr>
        <w:t xml:space="preserve"> </w:t>
      </w:r>
      <w:r w:rsidRPr="007014C6">
        <w:rPr>
          <w:rFonts w:ascii="Times New Roman" w:hAnsi="Times New Roman"/>
          <w:color w:val="000000"/>
          <w:sz w:val="20"/>
        </w:rPr>
        <w:t>Rekto-vaginālas fistulas ir biežāk sastopamās KZT-vaginālo fistulu kategorijas fistulas.</w:t>
      </w:r>
    </w:p>
    <w:p w14:paraId="245270A3" w14:textId="77777777" w:rsidR="00D15122" w:rsidRPr="007014C6" w:rsidRDefault="009B0756" w:rsidP="006E0FB4">
      <w:pPr>
        <w:ind w:left="142" w:hanging="142"/>
        <w:rPr>
          <w:rFonts w:ascii="Times New Roman" w:eastAsia="Times New Roman" w:hAnsi="Times New Roman"/>
          <w:color w:val="000000"/>
          <w:sz w:val="20"/>
          <w:szCs w:val="20"/>
        </w:rPr>
      </w:pPr>
      <w:r w:rsidRPr="00A8085E">
        <w:rPr>
          <w:rFonts w:ascii="Times New Roman" w:hAnsi="Times New Roman"/>
          <w:color w:val="000000"/>
          <w:vertAlign w:val="superscript"/>
        </w:rPr>
        <w:t>f</w:t>
      </w:r>
      <w:r w:rsidRPr="007014C6">
        <w:rPr>
          <w:rFonts w:ascii="Times New Roman" w:hAnsi="Times New Roman"/>
          <w:color w:val="000000"/>
          <w:sz w:val="13"/>
        </w:rPr>
        <w:t xml:space="preserve"> </w:t>
      </w:r>
      <w:r w:rsidR="00662536" w:rsidRPr="007014C6">
        <w:rPr>
          <w:rFonts w:ascii="Times New Roman" w:hAnsi="Times New Roman"/>
          <w:color w:val="000000"/>
          <w:sz w:val="13"/>
        </w:rPr>
        <w:t xml:space="preserve"> </w:t>
      </w:r>
      <w:r w:rsidRPr="007014C6">
        <w:rPr>
          <w:rFonts w:ascii="Times New Roman" w:hAnsi="Times New Roman"/>
          <w:color w:val="000000"/>
          <w:sz w:val="20"/>
        </w:rPr>
        <w:t>Novērota tikai pediatriskā populācijā.</w:t>
      </w:r>
    </w:p>
    <w:p w14:paraId="09B7F58F" w14:textId="77777777" w:rsidR="0069180D" w:rsidRPr="00A8085E" w:rsidRDefault="0069180D" w:rsidP="007F6E1B">
      <w:pPr>
        <w:rPr>
          <w:rFonts w:ascii="Times New Roman" w:hAnsi="Times New Roman"/>
          <w:color w:val="000000"/>
        </w:rPr>
      </w:pPr>
    </w:p>
    <w:p w14:paraId="71542857" w14:textId="77777777" w:rsidR="00D15122" w:rsidRPr="00A8085E" w:rsidRDefault="002E590F" w:rsidP="006E0FB4">
      <w:pPr>
        <w:keepNext/>
        <w:tabs>
          <w:tab w:val="left" w:pos="685"/>
        </w:tabs>
        <w:rPr>
          <w:rFonts w:ascii="Times New Roman" w:hAnsi="Times New Roman"/>
          <w:b/>
          <w:color w:val="000000"/>
        </w:rPr>
      </w:pPr>
      <w:r w:rsidRPr="00A8085E">
        <w:rPr>
          <w:rFonts w:ascii="Times New Roman" w:hAnsi="Times New Roman"/>
          <w:b/>
          <w:color w:val="000000"/>
        </w:rPr>
        <w:t>2. tabula.</w:t>
      </w:r>
      <w:r w:rsidRPr="00A8085E">
        <w:rPr>
          <w:rFonts w:ascii="Times New Roman" w:hAnsi="Times New Roman"/>
          <w:b/>
          <w:color w:val="000000"/>
        </w:rPr>
        <w:tab/>
        <w:t>Smagas blakusparādības pēc sastopamības biežuma</w:t>
      </w:r>
    </w:p>
    <w:p w14:paraId="449C970E" w14:textId="77777777" w:rsidR="00D15122" w:rsidRPr="00A8085E" w:rsidRDefault="00D15122" w:rsidP="006E0FB4">
      <w:pPr>
        <w:keepNext/>
        <w:rPr>
          <w:rFonts w:ascii="Times New Roman" w:eastAsia="Times New Roman" w:hAnsi="Times New Roman"/>
          <w:bCs/>
          <w:color w:val="000000"/>
        </w:rPr>
      </w:pPr>
    </w:p>
    <w:tbl>
      <w:tblPr>
        <w:tblW w:w="9532" w:type="dxa"/>
        <w:tblInd w:w="6" w:type="dxa"/>
        <w:tblLayout w:type="fixed"/>
        <w:tblCellMar>
          <w:left w:w="0" w:type="dxa"/>
          <w:right w:w="0" w:type="dxa"/>
        </w:tblCellMar>
        <w:tblLook w:val="01E0" w:firstRow="1" w:lastRow="1" w:firstColumn="1" w:lastColumn="1" w:noHBand="0" w:noVBand="0"/>
      </w:tblPr>
      <w:tblGrid>
        <w:gridCol w:w="1516"/>
        <w:gridCol w:w="1336"/>
        <w:gridCol w:w="1336"/>
        <w:gridCol w:w="1336"/>
        <w:gridCol w:w="1336"/>
        <w:gridCol w:w="1336"/>
        <w:gridCol w:w="1336"/>
      </w:tblGrid>
      <w:tr w:rsidR="00D15122" w:rsidRPr="007014C6" w14:paraId="543D0C45" w14:textId="77777777" w:rsidTr="00CB4738">
        <w:trPr>
          <w:tblHeader/>
        </w:trPr>
        <w:tc>
          <w:tcPr>
            <w:tcW w:w="1516" w:type="dxa"/>
            <w:tcBorders>
              <w:top w:val="single" w:sz="5" w:space="0" w:color="000000"/>
              <w:left w:val="single" w:sz="5" w:space="0" w:color="000000"/>
              <w:bottom w:val="single" w:sz="5" w:space="0" w:color="000000"/>
              <w:right w:val="single" w:sz="5" w:space="0" w:color="000000"/>
            </w:tcBorders>
          </w:tcPr>
          <w:p w14:paraId="465BBAE5" w14:textId="77777777" w:rsidR="00D15122" w:rsidRPr="007014C6" w:rsidRDefault="009B0756" w:rsidP="006E0FB4">
            <w:pPr>
              <w:pStyle w:val="TableParagraph"/>
              <w:keepNext/>
              <w:ind w:firstLine="8"/>
              <w:jc w:val="center"/>
              <w:rPr>
                <w:rFonts w:ascii="Times New Roman" w:eastAsia="Times New Roman" w:hAnsi="Times New Roman"/>
                <w:color w:val="000000"/>
                <w:sz w:val="20"/>
                <w:szCs w:val="20"/>
              </w:rPr>
            </w:pPr>
            <w:r w:rsidRPr="007014C6">
              <w:rPr>
                <w:rFonts w:ascii="Times New Roman" w:hAnsi="Times New Roman"/>
                <w:color w:val="000000"/>
                <w:sz w:val="20"/>
              </w:rPr>
              <w:t>Orgānu sistēmu klasifikācija</w:t>
            </w:r>
          </w:p>
        </w:tc>
        <w:tc>
          <w:tcPr>
            <w:tcW w:w="1336" w:type="dxa"/>
            <w:tcBorders>
              <w:top w:val="single" w:sz="5" w:space="0" w:color="000000"/>
              <w:left w:val="single" w:sz="5" w:space="0" w:color="000000"/>
              <w:bottom w:val="single" w:sz="5" w:space="0" w:color="000000"/>
              <w:right w:val="single" w:sz="5" w:space="0" w:color="000000"/>
            </w:tcBorders>
          </w:tcPr>
          <w:p w14:paraId="481DAF9E" w14:textId="77777777" w:rsidR="00D15122" w:rsidRPr="007014C6" w:rsidRDefault="009B0756" w:rsidP="006E0FB4">
            <w:pPr>
              <w:pStyle w:val="TableParagraph"/>
              <w:keepNext/>
              <w:spacing w:line="222" w:lineRule="exact"/>
              <w:jc w:val="center"/>
              <w:rPr>
                <w:rFonts w:ascii="Times New Roman" w:eastAsia="Times New Roman" w:hAnsi="Times New Roman"/>
                <w:color w:val="000000"/>
                <w:sz w:val="20"/>
                <w:szCs w:val="20"/>
              </w:rPr>
            </w:pPr>
            <w:r w:rsidRPr="007014C6">
              <w:rPr>
                <w:rFonts w:ascii="Times New Roman" w:hAnsi="Times New Roman"/>
                <w:color w:val="000000"/>
                <w:sz w:val="20"/>
              </w:rPr>
              <w:t>Ļoti bieži</w:t>
            </w:r>
          </w:p>
        </w:tc>
        <w:tc>
          <w:tcPr>
            <w:tcW w:w="1336" w:type="dxa"/>
            <w:tcBorders>
              <w:top w:val="single" w:sz="5" w:space="0" w:color="000000"/>
              <w:left w:val="single" w:sz="5" w:space="0" w:color="000000"/>
              <w:bottom w:val="single" w:sz="5" w:space="0" w:color="000000"/>
              <w:right w:val="single" w:sz="5" w:space="0" w:color="000000"/>
            </w:tcBorders>
          </w:tcPr>
          <w:p w14:paraId="35E724BA" w14:textId="77777777" w:rsidR="00D15122" w:rsidRPr="007014C6" w:rsidRDefault="009B0756" w:rsidP="006E0FB4">
            <w:pPr>
              <w:pStyle w:val="TableParagraph"/>
              <w:keepNext/>
              <w:spacing w:line="222" w:lineRule="exact"/>
              <w:jc w:val="center"/>
              <w:rPr>
                <w:rFonts w:ascii="Times New Roman" w:eastAsia="Times New Roman" w:hAnsi="Times New Roman"/>
                <w:color w:val="000000"/>
                <w:sz w:val="20"/>
                <w:szCs w:val="20"/>
              </w:rPr>
            </w:pPr>
            <w:r w:rsidRPr="007014C6">
              <w:rPr>
                <w:rFonts w:ascii="Times New Roman" w:hAnsi="Times New Roman"/>
                <w:color w:val="000000"/>
                <w:sz w:val="20"/>
              </w:rPr>
              <w:t>Bieži</w:t>
            </w:r>
          </w:p>
        </w:tc>
        <w:tc>
          <w:tcPr>
            <w:tcW w:w="1336" w:type="dxa"/>
            <w:tcBorders>
              <w:top w:val="single" w:sz="5" w:space="0" w:color="000000"/>
              <w:left w:val="single" w:sz="5" w:space="0" w:color="000000"/>
              <w:bottom w:val="single" w:sz="5" w:space="0" w:color="000000"/>
              <w:right w:val="single" w:sz="5" w:space="0" w:color="000000"/>
            </w:tcBorders>
          </w:tcPr>
          <w:p w14:paraId="7F78D5B9" w14:textId="77777777" w:rsidR="00D15122" w:rsidRPr="007014C6" w:rsidRDefault="009B0756" w:rsidP="006E0FB4">
            <w:pPr>
              <w:pStyle w:val="TableParagraph"/>
              <w:keepNext/>
              <w:spacing w:line="222" w:lineRule="exact"/>
              <w:jc w:val="center"/>
              <w:rPr>
                <w:rFonts w:ascii="Times New Roman" w:eastAsia="Times New Roman" w:hAnsi="Times New Roman"/>
                <w:color w:val="000000"/>
                <w:sz w:val="20"/>
                <w:szCs w:val="20"/>
              </w:rPr>
            </w:pPr>
            <w:r w:rsidRPr="007014C6">
              <w:rPr>
                <w:rFonts w:ascii="Times New Roman" w:hAnsi="Times New Roman"/>
                <w:color w:val="000000"/>
                <w:sz w:val="20"/>
              </w:rPr>
              <w:t>Retāk</w:t>
            </w:r>
          </w:p>
        </w:tc>
        <w:tc>
          <w:tcPr>
            <w:tcW w:w="1336" w:type="dxa"/>
            <w:tcBorders>
              <w:top w:val="single" w:sz="5" w:space="0" w:color="000000"/>
              <w:left w:val="single" w:sz="5" w:space="0" w:color="000000"/>
              <w:bottom w:val="single" w:sz="5" w:space="0" w:color="000000"/>
              <w:right w:val="single" w:sz="5" w:space="0" w:color="000000"/>
            </w:tcBorders>
          </w:tcPr>
          <w:p w14:paraId="59AC1876" w14:textId="77777777" w:rsidR="00D15122" w:rsidRPr="007014C6" w:rsidRDefault="009B0756" w:rsidP="006E0FB4">
            <w:pPr>
              <w:pStyle w:val="TableParagraph"/>
              <w:keepNext/>
              <w:spacing w:line="222" w:lineRule="exact"/>
              <w:jc w:val="center"/>
              <w:rPr>
                <w:rFonts w:ascii="Times New Roman" w:eastAsia="Times New Roman" w:hAnsi="Times New Roman"/>
                <w:color w:val="000000"/>
                <w:sz w:val="20"/>
                <w:szCs w:val="20"/>
              </w:rPr>
            </w:pPr>
            <w:r w:rsidRPr="007014C6">
              <w:rPr>
                <w:rFonts w:ascii="Times New Roman" w:hAnsi="Times New Roman"/>
                <w:color w:val="000000"/>
                <w:sz w:val="20"/>
              </w:rPr>
              <w:t>Reti</w:t>
            </w:r>
          </w:p>
        </w:tc>
        <w:tc>
          <w:tcPr>
            <w:tcW w:w="1336" w:type="dxa"/>
            <w:tcBorders>
              <w:top w:val="single" w:sz="5" w:space="0" w:color="000000"/>
              <w:left w:val="single" w:sz="5" w:space="0" w:color="000000"/>
              <w:bottom w:val="single" w:sz="5" w:space="0" w:color="000000"/>
              <w:right w:val="single" w:sz="5" w:space="0" w:color="000000"/>
            </w:tcBorders>
          </w:tcPr>
          <w:p w14:paraId="3A334341" w14:textId="77777777" w:rsidR="00D15122" w:rsidRPr="007014C6" w:rsidRDefault="009B0756" w:rsidP="006E0FB4">
            <w:pPr>
              <w:pStyle w:val="TableParagraph"/>
              <w:keepNext/>
              <w:ind w:hanging="10"/>
              <w:jc w:val="center"/>
              <w:rPr>
                <w:rFonts w:ascii="Times New Roman" w:eastAsia="Times New Roman" w:hAnsi="Times New Roman"/>
                <w:color w:val="000000"/>
                <w:sz w:val="20"/>
                <w:szCs w:val="20"/>
              </w:rPr>
            </w:pPr>
            <w:r w:rsidRPr="007014C6">
              <w:rPr>
                <w:rFonts w:ascii="Times New Roman" w:hAnsi="Times New Roman"/>
                <w:color w:val="000000"/>
                <w:sz w:val="20"/>
              </w:rPr>
              <w:t>Ļoti reti</w:t>
            </w:r>
          </w:p>
        </w:tc>
        <w:tc>
          <w:tcPr>
            <w:tcW w:w="1336" w:type="dxa"/>
            <w:tcBorders>
              <w:top w:val="single" w:sz="5" w:space="0" w:color="000000"/>
              <w:left w:val="single" w:sz="5" w:space="0" w:color="000000"/>
              <w:bottom w:val="single" w:sz="5" w:space="0" w:color="000000"/>
              <w:right w:val="single" w:sz="5" w:space="0" w:color="000000"/>
            </w:tcBorders>
          </w:tcPr>
          <w:p w14:paraId="5BA7ED07" w14:textId="77777777" w:rsidR="00D15122" w:rsidRPr="007014C6" w:rsidRDefault="009B0756" w:rsidP="006E0FB4">
            <w:pPr>
              <w:pStyle w:val="TableParagraph"/>
              <w:keepNext/>
              <w:ind w:right="260"/>
              <w:jc w:val="center"/>
              <w:rPr>
                <w:rFonts w:ascii="Times New Roman" w:eastAsia="Times New Roman" w:hAnsi="Times New Roman"/>
                <w:color w:val="000000"/>
                <w:sz w:val="20"/>
                <w:szCs w:val="20"/>
              </w:rPr>
            </w:pPr>
            <w:r w:rsidRPr="007014C6">
              <w:rPr>
                <w:rFonts w:ascii="Times New Roman" w:hAnsi="Times New Roman"/>
                <w:color w:val="000000"/>
                <w:sz w:val="20"/>
              </w:rPr>
              <w:t>Biežums nav zināms</w:t>
            </w:r>
          </w:p>
        </w:tc>
      </w:tr>
      <w:tr w:rsidR="00D15122" w:rsidRPr="007014C6" w14:paraId="68AAC68F" w14:textId="77777777" w:rsidTr="00CB4738">
        <w:tc>
          <w:tcPr>
            <w:tcW w:w="1516" w:type="dxa"/>
            <w:tcBorders>
              <w:top w:val="single" w:sz="5" w:space="0" w:color="000000"/>
              <w:left w:val="single" w:sz="5" w:space="0" w:color="000000"/>
              <w:bottom w:val="single" w:sz="5" w:space="0" w:color="000000"/>
              <w:right w:val="single" w:sz="5" w:space="0" w:color="000000"/>
            </w:tcBorders>
          </w:tcPr>
          <w:p w14:paraId="450C8E08" w14:textId="77777777" w:rsidR="00D15122" w:rsidRPr="007014C6" w:rsidRDefault="009B0756" w:rsidP="007F6E1B">
            <w:pPr>
              <w:pStyle w:val="TableParagraph"/>
              <w:spacing w:line="234" w:lineRule="auto"/>
              <w:rPr>
                <w:rFonts w:ascii="Times New Roman" w:hAnsi="Times New Roman"/>
                <w:color w:val="000000"/>
                <w:sz w:val="20"/>
                <w:szCs w:val="20"/>
              </w:rPr>
            </w:pPr>
            <w:r w:rsidRPr="007014C6">
              <w:rPr>
                <w:rFonts w:ascii="Times New Roman" w:hAnsi="Times New Roman"/>
                <w:color w:val="000000"/>
                <w:sz w:val="20"/>
              </w:rPr>
              <w:t>Infekcijas un infestācijas</w:t>
            </w:r>
          </w:p>
        </w:tc>
        <w:tc>
          <w:tcPr>
            <w:tcW w:w="1336" w:type="dxa"/>
            <w:tcBorders>
              <w:top w:val="single" w:sz="5" w:space="0" w:color="000000"/>
              <w:left w:val="single" w:sz="5" w:space="0" w:color="000000"/>
              <w:bottom w:val="single" w:sz="5" w:space="0" w:color="000000"/>
              <w:right w:val="single" w:sz="5" w:space="0" w:color="000000"/>
            </w:tcBorders>
          </w:tcPr>
          <w:p w14:paraId="0DB19004" w14:textId="77777777" w:rsidR="00D15122" w:rsidRPr="007014C6" w:rsidRDefault="00D15122" w:rsidP="007F6E1B">
            <w:pPr>
              <w:pStyle w:val="TableParagraph"/>
              <w:spacing w:line="234" w:lineRule="auto"/>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FEEAB63" w14:textId="77777777" w:rsidR="00D15122" w:rsidRPr="007014C6" w:rsidRDefault="009B0756" w:rsidP="007F6E1B">
            <w:pPr>
              <w:pStyle w:val="TableParagraph"/>
              <w:spacing w:line="234" w:lineRule="auto"/>
              <w:ind w:right="9"/>
              <w:rPr>
                <w:rFonts w:ascii="Times New Roman" w:hAnsi="Times New Roman"/>
                <w:color w:val="000000"/>
                <w:sz w:val="20"/>
                <w:szCs w:val="20"/>
              </w:rPr>
            </w:pPr>
            <w:r w:rsidRPr="007014C6">
              <w:rPr>
                <w:rFonts w:ascii="Times New Roman" w:hAnsi="Times New Roman"/>
                <w:color w:val="000000"/>
                <w:sz w:val="20"/>
              </w:rPr>
              <w:t>Sepse, celulīts, abscess</w:t>
            </w:r>
            <w:r w:rsidRPr="007014C6">
              <w:rPr>
                <w:rFonts w:ascii="Times New Roman" w:hAnsi="Times New Roman"/>
                <w:color w:val="000000"/>
                <w:sz w:val="20"/>
                <w:vertAlign w:val="superscript"/>
              </w:rPr>
              <w:t>a,b</w:t>
            </w:r>
            <w:r w:rsidRPr="007014C6">
              <w:rPr>
                <w:rFonts w:ascii="Times New Roman" w:hAnsi="Times New Roman"/>
                <w:color w:val="000000"/>
                <w:sz w:val="20"/>
              </w:rPr>
              <w:t xml:space="preserve">, infekcija, urīnceļu infekcija </w:t>
            </w:r>
          </w:p>
        </w:tc>
        <w:tc>
          <w:tcPr>
            <w:tcW w:w="1336" w:type="dxa"/>
            <w:tcBorders>
              <w:top w:val="single" w:sz="5" w:space="0" w:color="000000"/>
              <w:left w:val="single" w:sz="5" w:space="0" w:color="000000"/>
              <w:bottom w:val="single" w:sz="5" w:space="0" w:color="000000"/>
              <w:right w:val="single" w:sz="5" w:space="0" w:color="000000"/>
            </w:tcBorders>
          </w:tcPr>
          <w:p w14:paraId="3231EF2D" w14:textId="77777777" w:rsidR="00D15122" w:rsidRPr="007014C6" w:rsidRDefault="00D15122" w:rsidP="007F6E1B">
            <w:pPr>
              <w:pStyle w:val="TableParagraph"/>
              <w:spacing w:line="234" w:lineRule="auto"/>
              <w:ind w:right="3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0B14EB7" w14:textId="77777777" w:rsidR="00D15122" w:rsidRPr="007014C6" w:rsidRDefault="00D15122" w:rsidP="007F6E1B">
            <w:pPr>
              <w:pStyle w:val="TableParagraph"/>
              <w:spacing w:line="234" w:lineRule="auto"/>
              <w:ind w:right="20"/>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D259340" w14:textId="77777777" w:rsidR="00D15122" w:rsidRPr="007014C6" w:rsidRDefault="00D15122" w:rsidP="007F6E1B">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58EF71C" w14:textId="77777777" w:rsidR="00D15122" w:rsidRPr="007014C6" w:rsidRDefault="009B0756" w:rsidP="007F6E1B">
            <w:pPr>
              <w:pStyle w:val="TableParagraph"/>
              <w:spacing w:line="234" w:lineRule="auto"/>
              <w:ind w:right="26"/>
              <w:rPr>
                <w:rFonts w:ascii="Times New Roman" w:hAnsi="Times New Roman"/>
                <w:color w:val="000000"/>
                <w:sz w:val="20"/>
                <w:szCs w:val="20"/>
              </w:rPr>
            </w:pPr>
            <w:r w:rsidRPr="007014C6">
              <w:rPr>
                <w:rFonts w:ascii="Times New Roman" w:hAnsi="Times New Roman"/>
                <w:color w:val="000000"/>
                <w:sz w:val="20"/>
              </w:rPr>
              <w:t>Nekrotizējošs fascīts</w:t>
            </w:r>
            <w:r w:rsidRPr="007014C6">
              <w:rPr>
                <w:rFonts w:ascii="Times New Roman" w:hAnsi="Times New Roman"/>
                <w:color w:val="000000"/>
                <w:sz w:val="20"/>
                <w:vertAlign w:val="superscript"/>
              </w:rPr>
              <w:t>c</w:t>
            </w:r>
          </w:p>
        </w:tc>
      </w:tr>
      <w:tr w:rsidR="00D15122" w:rsidRPr="007014C6" w14:paraId="1CA0556F" w14:textId="77777777" w:rsidTr="00CB4738">
        <w:tc>
          <w:tcPr>
            <w:tcW w:w="1516" w:type="dxa"/>
            <w:tcBorders>
              <w:top w:val="single" w:sz="5" w:space="0" w:color="000000"/>
              <w:left w:val="single" w:sz="5" w:space="0" w:color="000000"/>
              <w:bottom w:val="single" w:sz="5" w:space="0" w:color="000000"/>
              <w:right w:val="single" w:sz="5" w:space="0" w:color="000000"/>
            </w:tcBorders>
          </w:tcPr>
          <w:p w14:paraId="7A905089" w14:textId="77777777" w:rsidR="00D15122" w:rsidRPr="007014C6" w:rsidRDefault="009B0756" w:rsidP="007F6E1B">
            <w:pPr>
              <w:pStyle w:val="TableParagraph"/>
              <w:spacing w:line="234" w:lineRule="auto"/>
              <w:rPr>
                <w:rFonts w:ascii="Times New Roman" w:hAnsi="Times New Roman"/>
                <w:color w:val="000000"/>
                <w:sz w:val="20"/>
                <w:szCs w:val="20"/>
              </w:rPr>
            </w:pPr>
            <w:r w:rsidRPr="007014C6">
              <w:rPr>
                <w:rFonts w:ascii="Times New Roman" w:hAnsi="Times New Roman"/>
                <w:color w:val="000000"/>
                <w:sz w:val="20"/>
              </w:rPr>
              <w:t>Asins un limfātiskās sistēmas traucējumi</w:t>
            </w:r>
          </w:p>
        </w:tc>
        <w:tc>
          <w:tcPr>
            <w:tcW w:w="1336" w:type="dxa"/>
            <w:tcBorders>
              <w:top w:val="single" w:sz="5" w:space="0" w:color="000000"/>
              <w:left w:val="single" w:sz="5" w:space="0" w:color="000000"/>
              <w:bottom w:val="single" w:sz="5" w:space="0" w:color="000000"/>
              <w:right w:val="single" w:sz="5" w:space="0" w:color="000000"/>
            </w:tcBorders>
          </w:tcPr>
          <w:p w14:paraId="0D6E89E4" w14:textId="77777777" w:rsidR="00D15122" w:rsidRPr="007014C6" w:rsidRDefault="009B0756" w:rsidP="007F6E1B">
            <w:pPr>
              <w:pStyle w:val="TableParagraph"/>
              <w:spacing w:line="234" w:lineRule="auto"/>
              <w:ind w:right="14"/>
              <w:rPr>
                <w:rFonts w:ascii="Times New Roman" w:hAnsi="Times New Roman"/>
                <w:color w:val="000000"/>
                <w:sz w:val="20"/>
                <w:szCs w:val="20"/>
              </w:rPr>
            </w:pPr>
            <w:r w:rsidRPr="007014C6">
              <w:rPr>
                <w:rFonts w:ascii="Times New Roman" w:hAnsi="Times New Roman"/>
                <w:color w:val="000000"/>
                <w:sz w:val="20"/>
              </w:rPr>
              <w:t>Febrila neitropēnija, leikopēnija, neitropēnija</w:t>
            </w:r>
            <w:r w:rsidRPr="007014C6">
              <w:rPr>
                <w:rFonts w:ascii="Times New Roman" w:hAnsi="Times New Roman"/>
                <w:color w:val="000000"/>
                <w:sz w:val="20"/>
                <w:vertAlign w:val="superscript"/>
              </w:rPr>
              <w:t>a</w:t>
            </w:r>
            <w:r w:rsidRPr="007014C6">
              <w:rPr>
                <w:rFonts w:ascii="Times New Roman" w:hAnsi="Times New Roman"/>
                <w:color w:val="000000"/>
                <w:sz w:val="20"/>
              </w:rPr>
              <w:t>, trombocito</w:t>
            </w:r>
            <w:r w:rsidR="00567EC8" w:rsidRPr="007014C6">
              <w:rPr>
                <w:rFonts w:ascii="Times New Roman" w:hAnsi="Times New Roman"/>
                <w:color w:val="000000"/>
                <w:sz w:val="20"/>
              </w:rPr>
              <w:softHyphen/>
            </w:r>
            <w:r w:rsidRPr="007014C6">
              <w:rPr>
                <w:rFonts w:ascii="Times New Roman" w:hAnsi="Times New Roman"/>
                <w:color w:val="000000"/>
                <w:sz w:val="20"/>
              </w:rPr>
              <w:t>pēnija</w:t>
            </w:r>
          </w:p>
        </w:tc>
        <w:tc>
          <w:tcPr>
            <w:tcW w:w="1336" w:type="dxa"/>
            <w:tcBorders>
              <w:top w:val="single" w:sz="5" w:space="0" w:color="000000"/>
              <w:left w:val="single" w:sz="5" w:space="0" w:color="000000"/>
              <w:bottom w:val="single" w:sz="5" w:space="0" w:color="000000"/>
              <w:right w:val="single" w:sz="5" w:space="0" w:color="000000"/>
            </w:tcBorders>
          </w:tcPr>
          <w:p w14:paraId="64AC9584" w14:textId="77777777" w:rsidR="00D15122" w:rsidRPr="007014C6" w:rsidRDefault="009B0756" w:rsidP="007F6E1B">
            <w:pPr>
              <w:pStyle w:val="TableParagraph"/>
              <w:spacing w:line="234" w:lineRule="auto"/>
              <w:ind w:right="48"/>
              <w:rPr>
                <w:rFonts w:ascii="Times New Roman" w:hAnsi="Times New Roman"/>
                <w:color w:val="000000"/>
                <w:sz w:val="20"/>
                <w:szCs w:val="20"/>
              </w:rPr>
            </w:pPr>
            <w:r w:rsidRPr="007014C6">
              <w:rPr>
                <w:rFonts w:ascii="Times New Roman" w:hAnsi="Times New Roman"/>
                <w:color w:val="000000"/>
                <w:sz w:val="20"/>
              </w:rPr>
              <w:t>Anēmija, limfopēnija</w:t>
            </w:r>
          </w:p>
        </w:tc>
        <w:tc>
          <w:tcPr>
            <w:tcW w:w="1336" w:type="dxa"/>
            <w:tcBorders>
              <w:top w:val="single" w:sz="5" w:space="0" w:color="000000"/>
              <w:left w:val="single" w:sz="5" w:space="0" w:color="000000"/>
              <w:bottom w:val="single" w:sz="5" w:space="0" w:color="000000"/>
              <w:right w:val="single" w:sz="5" w:space="0" w:color="000000"/>
            </w:tcBorders>
          </w:tcPr>
          <w:p w14:paraId="4BF0D0CE" w14:textId="77777777" w:rsidR="00D15122" w:rsidRPr="007014C6" w:rsidRDefault="00D15122" w:rsidP="007F6E1B">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0873F3B" w14:textId="77777777" w:rsidR="00D15122" w:rsidRPr="007014C6" w:rsidRDefault="00D15122" w:rsidP="007F6E1B">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F91B6D1" w14:textId="77777777" w:rsidR="00D15122" w:rsidRPr="007014C6" w:rsidRDefault="00D15122" w:rsidP="007F6E1B">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41F377B" w14:textId="77777777" w:rsidR="00D15122" w:rsidRPr="007014C6" w:rsidRDefault="00D15122" w:rsidP="007F6E1B">
            <w:pPr>
              <w:pStyle w:val="TableParagraph"/>
              <w:spacing w:line="234" w:lineRule="auto"/>
              <w:ind w:right="378"/>
              <w:rPr>
                <w:rFonts w:ascii="Times New Roman" w:hAnsi="Times New Roman"/>
                <w:color w:val="000000"/>
                <w:sz w:val="20"/>
                <w:szCs w:val="20"/>
              </w:rPr>
            </w:pPr>
          </w:p>
        </w:tc>
      </w:tr>
      <w:tr w:rsidR="00D15122" w:rsidRPr="007014C6" w14:paraId="08653F46" w14:textId="77777777" w:rsidTr="00CB4738">
        <w:tc>
          <w:tcPr>
            <w:tcW w:w="1516" w:type="dxa"/>
            <w:tcBorders>
              <w:top w:val="single" w:sz="5" w:space="0" w:color="000000"/>
              <w:left w:val="single" w:sz="5" w:space="0" w:color="000000"/>
              <w:bottom w:val="single" w:sz="5" w:space="0" w:color="000000"/>
              <w:right w:val="single" w:sz="5" w:space="0" w:color="000000"/>
            </w:tcBorders>
          </w:tcPr>
          <w:p w14:paraId="4DFA3E71" w14:textId="77777777" w:rsidR="00D15122" w:rsidRPr="007014C6" w:rsidRDefault="009B0756" w:rsidP="007F6E1B">
            <w:pPr>
              <w:pStyle w:val="TableParagraph"/>
              <w:spacing w:line="234" w:lineRule="auto"/>
              <w:rPr>
                <w:rFonts w:ascii="Times New Roman" w:hAnsi="Times New Roman"/>
                <w:color w:val="000000"/>
                <w:sz w:val="20"/>
                <w:szCs w:val="20"/>
              </w:rPr>
            </w:pPr>
            <w:r w:rsidRPr="007014C6">
              <w:rPr>
                <w:rFonts w:ascii="Times New Roman" w:hAnsi="Times New Roman"/>
                <w:color w:val="000000"/>
                <w:sz w:val="20"/>
              </w:rPr>
              <w:t>Imūnās sistēmas traucējumi</w:t>
            </w:r>
          </w:p>
        </w:tc>
        <w:tc>
          <w:tcPr>
            <w:tcW w:w="1336" w:type="dxa"/>
            <w:tcBorders>
              <w:top w:val="single" w:sz="5" w:space="0" w:color="000000"/>
              <w:left w:val="single" w:sz="5" w:space="0" w:color="000000"/>
              <w:bottom w:val="single" w:sz="5" w:space="0" w:color="000000"/>
              <w:right w:val="single" w:sz="5" w:space="0" w:color="000000"/>
            </w:tcBorders>
          </w:tcPr>
          <w:p w14:paraId="143A5AF5"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DC01DAE" w14:textId="77777777" w:rsidR="00D15122" w:rsidRPr="007014C6" w:rsidRDefault="00C72B40" w:rsidP="007F6E1B">
            <w:pPr>
              <w:pStyle w:val="TableParagraph"/>
              <w:spacing w:line="234" w:lineRule="auto"/>
              <w:ind w:right="14"/>
              <w:rPr>
                <w:rFonts w:ascii="Times New Roman" w:hAnsi="Times New Roman"/>
                <w:color w:val="000000"/>
                <w:sz w:val="20"/>
                <w:szCs w:val="20"/>
              </w:rPr>
            </w:pPr>
            <w:r w:rsidRPr="007014C6">
              <w:rPr>
                <w:rFonts w:ascii="Times New Roman" w:hAnsi="Times New Roman"/>
                <w:color w:val="000000"/>
                <w:sz w:val="20"/>
              </w:rPr>
              <w:t>Paaugstināta jutība, infūzijas izraisītas reakcijas</w:t>
            </w:r>
            <w:r w:rsidRPr="007014C6">
              <w:rPr>
                <w:rFonts w:ascii="Times New Roman" w:hAnsi="Times New Roman"/>
                <w:color w:val="000000"/>
                <w:sz w:val="20"/>
                <w:vertAlign w:val="superscript"/>
              </w:rPr>
              <w:t>a,b,c</w:t>
            </w:r>
          </w:p>
        </w:tc>
        <w:tc>
          <w:tcPr>
            <w:tcW w:w="1336" w:type="dxa"/>
            <w:tcBorders>
              <w:top w:val="single" w:sz="5" w:space="0" w:color="000000"/>
              <w:left w:val="single" w:sz="5" w:space="0" w:color="000000"/>
              <w:bottom w:val="single" w:sz="5" w:space="0" w:color="000000"/>
              <w:right w:val="single" w:sz="5" w:space="0" w:color="000000"/>
            </w:tcBorders>
          </w:tcPr>
          <w:p w14:paraId="6E3F6A49"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1DD56B4" w14:textId="1477A15D" w:rsidR="00D15122" w:rsidRPr="007014C6" w:rsidRDefault="00C72B40" w:rsidP="007F6E1B">
            <w:pPr>
              <w:pStyle w:val="TableParagraph"/>
              <w:spacing w:line="234" w:lineRule="auto"/>
              <w:ind w:right="14"/>
              <w:rPr>
                <w:rFonts w:ascii="Times New Roman" w:hAnsi="Times New Roman"/>
                <w:color w:val="000000"/>
                <w:sz w:val="20"/>
                <w:szCs w:val="20"/>
              </w:rPr>
            </w:pPr>
            <w:r w:rsidRPr="007014C6">
              <w:rPr>
                <w:rFonts w:ascii="Times New Roman" w:hAnsi="Times New Roman"/>
                <w:sz w:val="18"/>
                <w:szCs w:val="18"/>
              </w:rPr>
              <w:t>Anafilaktiskais šoks</w:t>
            </w:r>
            <w:r w:rsidR="000B2C76" w:rsidRPr="007014C6">
              <w:rPr>
                <w:rFonts w:ascii="Times New Roman" w:hAnsi="Times New Roman"/>
                <w:sz w:val="20"/>
                <w:szCs w:val="20"/>
                <w:vertAlign w:val="superscript"/>
              </w:rPr>
              <w:t>b,c</w:t>
            </w:r>
          </w:p>
        </w:tc>
        <w:tc>
          <w:tcPr>
            <w:tcW w:w="1336" w:type="dxa"/>
            <w:tcBorders>
              <w:top w:val="single" w:sz="5" w:space="0" w:color="000000"/>
              <w:left w:val="single" w:sz="5" w:space="0" w:color="000000"/>
              <w:bottom w:val="single" w:sz="5" w:space="0" w:color="000000"/>
              <w:right w:val="single" w:sz="5" w:space="0" w:color="000000"/>
            </w:tcBorders>
          </w:tcPr>
          <w:p w14:paraId="7353E552"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49161E3" w14:textId="5EE5D374" w:rsidR="00D15122" w:rsidRPr="007014C6" w:rsidRDefault="00D15122" w:rsidP="007F6E1B">
            <w:pPr>
              <w:pStyle w:val="TableParagraph"/>
              <w:spacing w:line="234" w:lineRule="auto"/>
              <w:ind w:right="14"/>
              <w:rPr>
                <w:rFonts w:ascii="Times New Roman" w:hAnsi="Times New Roman"/>
                <w:color w:val="000000"/>
                <w:sz w:val="20"/>
                <w:szCs w:val="20"/>
              </w:rPr>
            </w:pPr>
          </w:p>
        </w:tc>
      </w:tr>
      <w:tr w:rsidR="00D15122" w:rsidRPr="007014C6" w14:paraId="5C4DB640" w14:textId="77777777" w:rsidTr="00CB4738">
        <w:tc>
          <w:tcPr>
            <w:tcW w:w="1516" w:type="dxa"/>
            <w:tcBorders>
              <w:top w:val="single" w:sz="5" w:space="0" w:color="000000"/>
              <w:left w:val="single" w:sz="5" w:space="0" w:color="000000"/>
              <w:bottom w:val="single" w:sz="5" w:space="0" w:color="000000"/>
              <w:right w:val="single" w:sz="5" w:space="0" w:color="000000"/>
            </w:tcBorders>
          </w:tcPr>
          <w:p w14:paraId="2F391302" w14:textId="77777777" w:rsidR="00D15122" w:rsidRPr="007014C6" w:rsidRDefault="00CB4738" w:rsidP="004822DC">
            <w:pPr>
              <w:pStyle w:val="TableParagraph"/>
              <w:tabs>
                <w:tab w:val="left" w:pos="1336"/>
              </w:tabs>
              <w:spacing w:line="235" w:lineRule="auto"/>
              <w:rPr>
                <w:rFonts w:ascii="Times New Roman" w:hAnsi="Times New Roman"/>
                <w:color w:val="000000"/>
                <w:sz w:val="20"/>
                <w:szCs w:val="20"/>
              </w:rPr>
            </w:pPr>
            <w:r w:rsidRPr="007014C6">
              <w:rPr>
                <w:rFonts w:ascii="Times New Roman" w:hAnsi="Times New Roman"/>
                <w:color w:val="000000"/>
                <w:sz w:val="20"/>
              </w:rPr>
              <w:t>Vielmaiņas un uztures</w:t>
            </w:r>
            <w:r w:rsidR="009B0756" w:rsidRPr="007014C6">
              <w:rPr>
                <w:rFonts w:ascii="Times New Roman" w:hAnsi="Times New Roman"/>
                <w:color w:val="000000"/>
                <w:sz w:val="20"/>
              </w:rPr>
              <w:t xml:space="preserve"> traucējumi</w:t>
            </w:r>
          </w:p>
        </w:tc>
        <w:tc>
          <w:tcPr>
            <w:tcW w:w="1336" w:type="dxa"/>
            <w:tcBorders>
              <w:top w:val="single" w:sz="5" w:space="0" w:color="000000"/>
              <w:left w:val="single" w:sz="5" w:space="0" w:color="000000"/>
              <w:bottom w:val="single" w:sz="5" w:space="0" w:color="000000"/>
              <w:right w:val="single" w:sz="5" w:space="0" w:color="000000"/>
            </w:tcBorders>
          </w:tcPr>
          <w:p w14:paraId="3B9AFE81" w14:textId="77777777" w:rsidR="00D15122" w:rsidRPr="007014C6"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4227F58" w14:textId="77777777" w:rsidR="00D15122" w:rsidRPr="007014C6" w:rsidRDefault="009B0756" w:rsidP="004822DC">
            <w:pPr>
              <w:pStyle w:val="TableParagraph"/>
              <w:spacing w:line="235" w:lineRule="auto"/>
              <w:ind w:right="14"/>
              <w:rPr>
                <w:rFonts w:ascii="Times New Roman" w:hAnsi="Times New Roman"/>
                <w:color w:val="000000"/>
                <w:sz w:val="20"/>
                <w:szCs w:val="20"/>
              </w:rPr>
            </w:pPr>
            <w:r w:rsidRPr="007014C6">
              <w:rPr>
                <w:rFonts w:ascii="Times New Roman" w:hAnsi="Times New Roman"/>
                <w:color w:val="000000"/>
                <w:sz w:val="20"/>
              </w:rPr>
              <w:t>Dehidratācija, hiponatr</w:t>
            </w:r>
            <w:r w:rsidR="00A4083D" w:rsidRPr="007014C6">
              <w:rPr>
                <w:rFonts w:ascii="Times New Roman" w:hAnsi="Times New Roman"/>
                <w:color w:val="000000"/>
                <w:sz w:val="20"/>
              </w:rPr>
              <w:t>i</w:t>
            </w:r>
            <w:r w:rsidRPr="007014C6">
              <w:rPr>
                <w:rFonts w:ascii="Times New Roman" w:hAnsi="Times New Roman"/>
                <w:color w:val="000000"/>
                <w:sz w:val="20"/>
              </w:rPr>
              <w:t>ēmija</w:t>
            </w:r>
          </w:p>
        </w:tc>
        <w:tc>
          <w:tcPr>
            <w:tcW w:w="1336" w:type="dxa"/>
            <w:tcBorders>
              <w:top w:val="single" w:sz="5" w:space="0" w:color="000000"/>
              <w:left w:val="single" w:sz="5" w:space="0" w:color="000000"/>
              <w:bottom w:val="single" w:sz="5" w:space="0" w:color="000000"/>
              <w:right w:val="single" w:sz="5" w:space="0" w:color="000000"/>
            </w:tcBorders>
          </w:tcPr>
          <w:p w14:paraId="7A7C1CB2" w14:textId="77777777" w:rsidR="00D15122" w:rsidRPr="007014C6"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665CEAE" w14:textId="77777777" w:rsidR="00D15122" w:rsidRPr="007014C6"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AB69FFD" w14:textId="77777777" w:rsidR="00D15122" w:rsidRPr="007014C6"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B2457EC" w14:textId="77777777" w:rsidR="00D15122" w:rsidRPr="007014C6" w:rsidRDefault="00D15122" w:rsidP="004822DC">
            <w:pPr>
              <w:pStyle w:val="TableParagraph"/>
              <w:spacing w:line="235" w:lineRule="auto"/>
              <w:ind w:right="14"/>
              <w:rPr>
                <w:rFonts w:ascii="Times New Roman" w:hAnsi="Times New Roman"/>
                <w:color w:val="000000"/>
                <w:sz w:val="20"/>
                <w:szCs w:val="20"/>
              </w:rPr>
            </w:pPr>
          </w:p>
        </w:tc>
      </w:tr>
      <w:tr w:rsidR="00D15122" w:rsidRPr="007014C6" w14:paraId="2D97EB4C" w14:textId="77777777" w:rsidTr="00CB4738">
        <w:tc>
          <w:tcPr>
            <w:tcW w:w="1516" w:type="dxa"/>
            <w:tcBorders>
              <w:top w:val="single" w:sz="5" w:space="0" w:color="000000"/>
              <w:left w:val="single" w:sz="5" w:space="0" w:color="000000"/>
              <w:bottom w:val="single" w:sz="4" w:space="0" w:color="000000"/>
              <w:right w:val="single" w:sz="5" w:space="0" w:color="000000"/>
            </w:tcBorders>
          </w:tcPr>
          <w:p w14:paraId="2C5593F6" w14:textId="77777777" w:rsidR="00D15122" w:rsidRPr="007014C6" w:rsidRDefault="009B0756" w:rsidP="004822DC">
            <w:pPr>
              <w:pStyle w:val="TableParagraph"/>
              <w:keepNext/>
              <w:keepLines/>
              <w:widowControl/>
              <w:spacing w:line="235" w:lineRule="auto"/>
              <w:rPr>
                <w:rFonts w:ascii="Times New Roman" w:hAnsi="Times New Roman"/>
                <w:color w:val="000000"/>
                <w:sz w:val="20"/>
                <w:szCs w:val="20"/>
              </w:rPr>
            </w:pPr>
            <w:r w:rsidRPr="007014C6">
              <w:rPr>
                <w:rFonts w:ascii="Times New Roman" w:hAnsi="Times New Roman"/>
                <w:color w:val="000000"/>
                <w:sz w:val="20"/>
              </w:rPr>
              <w:t>Nervu sistēmas traucējumi</w:t>
            </w:r>
          </w:p>
        </w:tc>
        <w:tc>
          <w:tcPr>
            <w:tcW w:w="1336" w:type="dxa"/>
            <w:tcBorders>
              <w:top w:val="single" w:sz="5" w:space="0" w:color="000000"/>
              <w:left w:val="single" w:sz="5" w:space="0" w:color="000000"/>
              <w:bottom w:val="single" w:sz="4" w:space="0" w:color="000000"/>
              <w:right w:val="single" w:sz="5" w:space="0" w:color="000000"/>
            </w:tcBorders>
          </w:tcPr>
          <w:p w14:paraId="6A1A0E9E" w14:textId="77777777" w:rsidR="00D15122" w:rsidRPr="007014C6" w:rsidRDefault="009B0756" w:rsidP="004822DC">
            <w:pPr>
              <w:pStyle w:val="TableParagraph"/>
              <w:keepNext/>
              <w:keepLines/>
              <w:widowControl/>
              <w:spacing w:line="235" w:lineRule="auto"/>
              <w:ind w:right="14"/>
              <w:rPr>
                <w:rFonts w:ascii="Times New Roman" w:hAnsi="Times New Roman"/>
                <w:color w:val="000000"/>
                <w:sz w:val="20"/>
                <w:szCs w:val="20"/>
              </w:rPr>
            </w:pPr>
            <w:r w:rsidRPr="007014C6">
              <w:rPr>
                <w:rFonts w:ascii="Times New Roman" w:hAnsi="Times New Roman"/>
                <w:color w:val="000000"/>
                <w:sz w:val="20"/>
              </w:rPr>
              <w:t>Perifēr</w:t>
            </w:r>
            <w:r w:rsidR="00567EC8" w:rsidRPr="007014C6">
              <w:rPr>
                <w:rFonts w:ascii="Times New Roman" w:hAnsi="Times New Roman"/>
                <w:color w:val="000000"/>
                <w:sz w:val="20"/>
              </w:rPr>
              <w:t>ā</w:t>
            </w:r>
            <w:r w:rsidRPr="007014C6">
              <w:rPr>
                <w:rFonts w:ascii="Times New Roman" w:hAnsi="Times New Roman"/>
                <w:color w:val="000000"/>
                <w:sz w:val="20"/>
              </w:rPr>
              <w:t xml:space="preserve"> sensor</w:t>
            </w:r>
            <w:r w:rsidR="00567EC8" w:rsidRPr="007014C6">
              <w:rPr>
                <w:rFonts w:ascii="Times New Roman" w:hAnsi="Times New Roman"/>
                <w:color w:val="000000"/>
                <w:sz w:val="20"/>
              </w:rPr>
              <w:t>ā</w:t>
            </w:r>
            <w:r w:rsidRPr="007014C6">
              <w:rPr>
                <w:rFonts w:ascii="Times New Roman" w:hAnsi="Times New Roman"/>
                <w:color w:val="000000"/>
                <w:sz w:val="20"/>
              </w:rPr>
              <w:t xml:space="preserve"> neiropātija</w:t>
            </w:r>
            <w:r w:rsidRPr="007014C6">
              <w:rPr>
                <w:rFonts w:ascii="Times New Roman" w:hAnsi="Times New Roman"/>
                <w:color w:val="000000"/>
                <w:sz w:val="20"/>
                <w:vertAlign w:val="superscript"/>
              </w:rPr>
              <w:t>a</w:t>
            </w:r>
          </w:p>
        </w:tc>
        <w:tc>
          <w:tcPr>
            <w:tcW w:w="1336" w:type="dxa"/>
            <w:tcBorders>
              <w:top w:val="single" w:sz="5" w:space="0" w:color="000000"/>
              <w:left w:val="single" w:sz="5" w:space="0" w:color="000000"/>
              <w:bottom w:val="single" w:sz="4" w:space="0" w:color="000000"/>
              <w:right w:val="single" w:sz="5" w:space="0" w:color="000000"/>
            </w:tcBorders>
          </w:tcPr>
          <w:p w14:paraId="04AFC3D4" w14:textId="0D2785DD" w:rsidR="00D15122" w:rsidRPr="007014C6" w:rsidRDefault="009B0756" w:rsidP="004822DC">
            <w:pPr>
              <w:pStyle w:val="TableParagraph"/>
              <w:keepNext/>
              <w:keepLines/>
              <w:widowControl/>
              <w:spacing w:line="235" w:lineRule="auto"/>
              <w:ind w:right="14"/>
              <w:rPr>
                <w:rFonts w:ascii="Times New Roman" w:hAnsi="Times New Roman"/>
                <w:color w:val="000000"/>
                <w:sz w:val="20"/>
                <w:szCs w:val="20"/>
              </w:rPr>
            </w:pPr>
            <w:r w:rsidRPr="007014C6">
              <w:rPr>
                <w:rFonts w:ascii="Times New Roman" w:hAnsi="Times New Roman"/>
                <w:color w:val="000000"/>
                <w:sz w:val="20"/>
              </w:rPr>
              <w:t>Cerebrovas</w:t>
            </w:r>
            <w:r w:rsidR="00CB4738" w:rsidRPr="007014C6">
              <w:rPr>
                <w:rFonts w:ascii="Times New Roman" w:hAnsi="Times New Roman"/>
                <w:color w:val="000000"/>
                <w:sz w:val="20"/>
              </w:rPr>
              <w:t>kulārs traucējums</w:t>
            </w:r>
            <w:r w:rsidRPr="007014C6">
              <w:rPr>
                <w:rFonts w:ascii="Times New Roman" w:hAnsi="Times New Roman"/>
                <w:color w:val="000000"/>
                <w:sz w:val="20"/>
              </w:rPr>
              <w:t>, sinkope, miegainība, galvassāpes</w:t>
            </w:r>
          </w:p>
        </w:tc>
        <w:tc>
          <w:tcPr>
            <w:tcW w:w="1336" w:type="dxa"/>
            <w:tcBorders>
              <w:top w:val="single" w:sz="5" w:space="0" w:color="000000"/>
              <w:left w:val="single" w:sz="5" w:space="0" w:color="000000"/>
              <w:bottom w:val="single" w:sz="4" w:space="0" w:color="000000"/>
              <w:right w:val="single" w:sz="5" w:space="0" w:color="000000"/>
            </w:tcBorders>
          </w:tcPr>
          <w:p w14:paraId="65F85C3A" w14:textId="77777777" w:rsidR="00D15122" w:rsidRPr="007014C6"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3F71077" w14:textId="77777777" w:rsidR="00D15122" w:rsidRPr="007014C6"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383F4E38" w14:textId="77777777" w:rsidR="00D15122" w:rsidRPr="007014C6"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6FA87B87" w14:textId="77777777" w:rsidR="00D15122" w:rsidRPr="007014C6" w:rsidRDefault="009B0756" w:rsidP="004822DC">
            <w:pPr>
              <w:pStyle w:val="TableParagraph"/>
              <w:keepNext/>
              <w:keepLines/>
              <w:widowControl/>
              <w:spacing w:line="235" w:lineRule="auto"/>
              <w:ind w:right="14"/>
              <w:rPr>
                <w:rFonts w:ascii="Times New Roman" w:hAnsi="Times New Roman"/>
                <w:color w:val="000000"/>
                <w:sz w:val="20"/>
                <w:szCs w:val="20"/>
              </w:rPr>
            </w:pPr>
            <w:r w:rsidRPr="007014C6">
              <w:rPr>
                <w:rFonts w:ascii="Times New Roman" w:hAnsi="Times New Roman"/>
                <w:color w:val="000000"/>
                <w:sz w:val="20"/>
              </w:rPr>
              <w:t>Atgriezeniskas mugurējās encefalopātijas sindroms</w:t>
            </w:r>
            <w:r w:rsidRPr="007014C6">
              <w:rPr>
                <w:rFonts w:ascii="Times New Roman" w:hAnsi="Times New Roman"/>
                <w:color w:val="000000"/>
                <w:sz w:val="20"/>
                <w:vertAlign w:val="superscript"/>
              </w:rPr>
              <w:t>a,b,c</w:t>
            </w:r>
            <w:r w:rsidRPr="007014C6">
              <w:rPr>
                <w:rFonts w:ascii="Times New Roman" w:hAnsi="Times New Roman"/>
                <w:color w:val="000000"/>
                <w:sz w:val="20"/>
              </w:rPr>
              <w:t>, hipertensīva encefalopātija</w:t>
            </w:r>
            <w:r w:rsidRPr="007014C6">
              <w:rPr>
                <w:rFonts w:ascii="Times New Roman" w:hAnsi="Times New Roman"/>
                <w:color w:val="000000"/>
                <w:sz w:val="20"/>
                <w:vertAlign w:val="superscript"/>
              </w:rPr>
              <w:t>c</w:t>
            </w:r>
          </w:p>
        </w:tc>
      </w:tr>
      <w:tr w:rsidR="00D15122" w:rsidRPr="007014C6" w14:paraId="79457C36" w14:textId="77777777" w:rsidTr="00CB4738">
        <w:tc>
          <w:tcPr>
            <w:tcW w:w="1516" w:type="dxa"/>
            <w:tcBorders>
              <w:top w:val="single" w:sz="4" w:space="0" w:color="000000"/>
              <w:left w:val="single" w:sz="4" w:space="0" w:color="000000"/>
              <w:bottom w:val="single" w:sz="4" w:space="0" w:color="000000"/>
              <w:right w:val="single" w:sz="4" w:space="0" w:color="000000"/>
            </w:tcBorders>
          </w:tcPr>
          <w:p w14:paraId="382A82D3" w14:textId="77777777" w:rsidR="00D15122" w:rsidRPr="007014C6" w:rsidRDefault="009B0756" w:rsidP="007F6E1B">
            <w:pPr>
              <w:pStyle w:val="TableParagraph"/>
              <w:spacing w:line="234" w:lineRule="auto"/>
              <w:rPr>
                <w:rFonts w:ascii="Times New Roman" w:hAnsi="Times New Roman"/>
                <w:color w:val="000000"/>
                <w:sz w:val="20"/>
                <w:szCs w:val="20"/>
              </w:rPr>
            </w:pPr>
            <w:r w:rsidRPr="007014C6">
              <w:rPr>
                <w:rFonts w:ascii="Times New Roman" w:hAnsi="Times New Roman"/>
                <w:color w:val="000000"/>
                <w:sz w:val="20"/>
              </w:rPr>
              <w:t>Sirds funkcijas traucējumi</w:t>
            </w:r>
          </w:p>
        </w:tc>
        <w:tc>
          <w:tcPr>
            <w:tcW w:w="1336" w:type="dxa"/>
            <w:tcBorders>
              <w:top w:val="single" w:sz="4" w:space="0" w:color="000000"/>
              <w:left w:val="single" w:sz="4" w:space="0" w:color="000000"/>
              <w:bottom w:val="single" w:sz="4" w:space="0" w:color="000000"/>
              <w:right w:val="single" w:sz="4" w:space="0" w:color="000000"/>
            </w:tcBorders>
          </w:tcPr>
          <w:p w14:paraId="51E9A5AE" w14:textId="77777777" w:rsidR="00D15122" w:rsidRPr="007014C6" w:rsidRDefault="00D15122" w:rsidP="007F6E1B">
            <w:pPr>
              <w:spacing w:line="234" w:lineRule="auto"/>
              <w:ind w:right="378"/>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B85D390" w14:textId="4047150D" w:rsidR="00D15122" w:rsidRPr="007014C6" w:rsidRDefault="009B0756" w:rsidP="007F6E1B">
            <w:pPr>
              <w:pStyle w:val="TableParagraph"/>
              <w:spacing w:line="234" w:lineRule="auto"/>
              <w:ind w:right="14"/>
              <w:rPr>
                <w:rFonts w:ascii="Times New Roman" w:hAnsi="Times New Roman"/>
                <w:color w:val="000000"/>
                <w:sz w:val="20"/>
                <w:szCs w:val="20"/>
              </w:rPr>
            </w:pPr>
            <w:r w:rsidRPr="007014C6">
              <w:rPr>
                <w:rFonts w:ascii="Times New Roman" w:hAnsi="Times New Roman"/>
                <w:color w:val="000000"/>
                <w:sz w:val="20"/>
              </w:rPr>
              <w:t>Sastrēguma sirds mazspēja</w:t>
            </w:r>
            <w:r w:rsidRPr="007014C6">
              <w:rPr>
                <w:rFonts w:ascii="Times New Roman" w:hAnsi="Times New Roman"/>
                <w:color w:val="000000"/>
                <w:sz w:val="20"/>
                <w:vertAlign w:val="superscript"/>
              </w:rPr>
              <w:t>a,b</w:t>
            </w:r>
            <w:r w:rsidRPr="007014C6">
              <w:rPr>
                <w:rFonts w:ascii="Times New Roman" w:hAnsi="Times New Roman"/>
                <w:color w:val="000000"/>
                <w:sz w:val="20"/>
              </w:rPr>
              <w:t>, supraventrikulāra tahikardija</w:t>
            </w:r>
          </w:p>
        </w:tc>
        <w:tc>
          <w:tcPr>
            <w:tcW w:w="1336" w:type="dxa"/>
            <w:tcBorders>
              <w:top w:val="single" w:sz="4" w:space="0" w:color="000000"/>
              <w:left w:val="single" w:sz="4" w:space="0" w:color="000000"/>
              <w:bottom w:val="single" w:sz="4" w:space="0" w:color="000000"/>
              <w:right w:val="single" w:sz="4" w:space="0" w:color="000000"/>
            </w:tcBorders>
          </w:tcPr>
          <w:p w14:paraId="2811FC80"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5109563"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83FDD77"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5200AA7"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r>
      <w:tr w:rsidR="00D15122" w:rsidRPr="007014C6" w14:paraId="3625E461" w14:textId="77777777" w:rsidTr="00CB4738">
        <w:tc>
          <w:tcPr>
            <w:tcW w:w="1516" w:type="dxa"/>
            <w:tcBorders>
              <w:top w:val="single" w:sz="4" w:space="0" w:color="000000"/>
              <w:left w:val="single" w:sz="5" w:space="0" w:color="000000"/>
              <w:bottom w:val="single" w:sz="5" w:space="0" w:color="000000"/>
              <w:right w:val="single" w:sz="5" w:space="0" w:color="000000"/>
            </w:tcBorders>
          </w:tcPr>
          <w:p w14:paraId="79BB11C2" w14:textId="77777777" w:rsidR="00D15122" w:rsidRPr="007014C6" w:rsidRDefault="009B0756" w:rsidP="00756860">
            <w:pPr>
              <w:pStyle w:val="TableParagraph"/>
              <w:spacing w:line="235" w:lineRule="auto"/>
              <w:rPr>
                <w:rFonts w:ascii="Times New Roman" w:hAnsi="Times New Roman"/>
                <w:color w:val="000000"/>
                <w:sz w:val="20"/>
                <w:szCs w:val="20"/>
              </w:rPr>
            </w:pPr>
            <w:r w:rsidRPr="007014C6">
              <w:rPr>
                <w:rFonts w:ascii="Times New Roman" w:hAnsi="Times New Roman"/>
                <w:color w:val="000000"/>
                <w:sz w:val="20"/>
              </w:rPr>
              <w:t>Asinsvadu sistēmas traucējumi</w:t>
            </w:r>
          </w:p>
        </w:tc>
        <w:tc>
          <w:tcPr>
            <w:tcW w:w="1336" w:type="dxa"/>
            <w:tcBorders>
              <w:top w:val="single" w:sz="4" w:space="0" w:color="000000"/>
              <w:left w:val="single" w:sz="5" w:space="0" w:color="000000"/>
              <w:bottom w:val="single" w:sz="5" w:space="0" w:color="000000"/>
              <w:right w:val="single" w:sz="5" w:space="0" w:color="000000"/>
            </w:tcBorders>
          </w:tcPr>
          <w:p w14:paraId="18A54048" w14:textId="77777777" w:rsidR="00D15122" w:rsidRPr="007014C6" w:rsidRDefault="009B0756" w:rsidP="00756860">
            <w:pPr>
              <w:pStyle w:val="TableParagraph"/>
              <w:spacing w:line="235" w:lineRule="auto"/>
              <w:ind w:right="14"/>
              <w:rPr>
                <w:rFonts w:ascii="Times New Roman" w:hAnsi="Times New Roman"/>
                <w:color w:val="000000"/>
                <w:sz w:val="20"/>
                <w:szCs w:val="20"/>
              </w:rPr>
            </w:pPr>
            <w:r w:rsidRPr="007014C6">
              <w:rPr>
                <w:rFonts w:ascii="Times New Roman" w:hAnsi="Times New Roman"/>
                <w:color w:val="000000"/>
                <w:sz w:val="20"/>
              </w:rPr>
              <w:t>Hipertensija</w:t>
            </w:r>
            <w:r w:rsidRPr="007014C6">
              <w:rPr>
                <w:rFonts w:ascii="Times New Roman" w:hAnsi="Times New Roman"/>
                <w:color w:val="000000"/>
                <w:sz w:val="20"/>
                <w:vertAlign w:val="superscript"/>
              </w:rPr>
              <w:t>a,b</w:t>
            </w:r>
          </w:p>
        </w:tc>
        <w:tc>
          <w:tcPr>
            <w:tcW w:w="1336" w:type="dxa"/>
            <w:tcBorders>
              <w:top w:val="single" w:sz="4" w:space="0" w:color="000000"/>
              <w:left w:val="single" w:sz="5" w:space="0" w:color="000000"/>
              <w:bottom w:val="single" w:sz="5" w:space="0" w:color="000000"/>
              <w:right w:val="single" w:sz="5" w:space="0" w:color="000000"/>
            </w:tcBorders>
          </w:tcPr>
          <w:p w14:paraId="169FC6ED" w14:textId="77777777" w:rsidR="00D15122" w:rsidRPr="007014C6" w:rsidRDefault="009B0756" w:rsidP="00756860">
            <w:pPr>
              <w:pStyle w:val="TableParagraph"/>
              <w:spacing w:line="235" w:lineRule="auto"/>
              <w:ind w:right="14"/>
              <w:rPr>
                <w:rFonts w:ascii="Times New Roman" w:hAnsi="Times New Roman"/>
                <w:color w:val="000000"/>
                <w:sz w:val="20"/>
                <w:szCs w:val="20"/>
              </w:rPr>
            </w:pPr>
            <w:r w:rsidRPr="007014C6">
              <w:rPr>
                <w:rFonts w:ascii="Times New Roman" w:hAnsi="Times New Roman"/>
                <w:color w:val="000000"/>
                <w:sz w:val="20"/>
              </w:rPr>
              <w:t>Trombembolija (arteriāla)</w:t>
            </w:r>
            <w:r w:rsidRPr="007014C6">
              <w:rPr>
                <w:rFonts w:ascii="Times New Roman" w:hAnsi="Times New Roman"/>
                <w:color w:val="000000"/>
                <w:sz w:val="20"/>
                <w:vertAlign w:val="superscript"/>
              </w:rPr>
              <w:t>a,b</w:t>
            </w:r>
            <w:r w:rsidRPr="007014C6">
              <w:rPr>
                <w:rFonts w:ascii="Times New Roman" w:hAnsi="Times New Roman"/>
                <w:color w:val="000000"/>
                <w:sz w:val="20"/>
              </w:rPr>
              <w:t xml:space="preserve">, </w:t>
            </w:r>
            <w:r w:rsidR="00CB4738" w:rsidRPr="007014C6">
              <w:rPr>
                <w:rFonts w:ascii="Times New Roman" w:hAnsi="Times New Roman"/>
                <w:color w:val="000000"/>
                <w:sz w:val="20"/>
              </w:rPr>
              <w:t>hemorāģija</w:t>
            </w:r>
            <w:r w:rsidRPr="007014C6">
              <w:rPr>
                <w:rFonts w:ascii="Times New Roman" w:hAnsi="Times New Roman"/>
                <w:color w:val="000000"/>
                <w:sz w:val="20"/>
                <w:vertAlign w:val="superscript"/>
              </w:rPr>
              <w:t>a,b</w:t>
            </w:r>
            <w:r w:rsidRPr="007014C6">
              <w:rPr>
                <w:rFonts w:ascii="Times New Roman" w:hAnsi="Times New Roman"/>
                <w:color w:val="000000"/>
                <w:sz w:val="20"/>
              </w:rPr>
              <w:t xml:space="preserve">, </w:t>
            </w:r>
            <w:r w:rsidRPr="007014C6">
              <w:rPr>
                <w:rFonts w:ascii="Times New Roman" w:hAnsi="Times New Roman"/>
                <w:color w:val="000000"/>
                <w:sz w:val="20"/>
              </w:rPr>
              <w:lastRenderedPageBreak/>
              <w:t>trombembolija (venoza)</w:t>
            </w:r>
            <w:r w:rsidRPr="007014C6">
              <w:rPr>
                <w:rFonts w:ascii="Times New Roman" w:hAnsi="Times New Roman"/>
                <w:color w:val="000000"/>
                <w:sz w:val="20"/>
                <w:vertAlign w:val="superscript"/>
              </w:rPr>
              <w:t>a,b</w:t>
            </w:r>
            <w:r w:rsidRPr="007014C6">
              <w:rPr>
                <w:rFonts w:ascii="Times New Roman" w:hAnsi="Times New Roman"/>
                <w:color w:val="000000"/>
                <w:sz w:val="20"/>
              </w:rPr>
              <w:t>, dziļo vēnu tromboze</w:t>
            </w:r>
          </w:p>
        </w:tc>
        <w:tc>
          <w:tcPr>
            <w:tcW w:w="1336" w:type="dxa"/>
            <w:tcBorders>
              <w:top w:val="single" w:sz="4" w:space="0" w:color="000000"/>
              <w:left w:val="single" w:sz="5" w:space="0" w:color="000000"/>
              <w:bottom w:val="single" w:sz="5" w:space="0" w:color="000000"/>
              <w:right w:val="single" w:sz="5" w:space="0" w:color="000000"/>
            </w:tcBorders>
          </w:tcPr>
          <w:p w14:paraId="0A9F317E" w14:textId="77777777" w:rsidR="00D15122" w:rsidRPr="007014C6" w:rsidRDefault="00D15122" w:rsidP="00756860">
            <w:pPr>
              <w:spacing w:line="234" w:lineRule="auto"/>
              <w:ind w:right="3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183A5584" w14:textId="77777777" w:rsidR="00D15122" w:rsidRPr="007014C6" w:rsidRDefault="00D15122" w:rsidP="00756860">
            <w:pPr>
              <w:spacing w:line="234" w:lineRule="auto"/>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10EF58E9" w14:textId="77777777" w:rsidR="00D15122" w:rsidRPr="007014C6" w:rsidRDefault="00D15122" w:rsidP="00756860">
            <w:pPr>
              <w:spacing w:line="234" w:lineRule="auto"/>
              <w:ind w:right="6"/>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49329FB6" w14:textId="01FF5C2F" w:rsidR="00D15122" w:rsidRPr="007014C6" w:rsidRDefault="0072179D" w:rsidP="00756860">
            <w:pPr>
              <w:pStyle w:val="TableParagraph"/>
              <w:spacing w:line="234" w:lineRule="auto"/>
              <w:ind w:right="14"/>
              <w:rPr>
                <w:rFonts w:ascii="Times New Roman" w:hAnsi="Times New Roman"/>
                <w:color w:val="000000"/>
                <w:sz w:val="20"/>
                <w:szCs w:val="20"/>
              </w:rPr>
            </w:pPr>
            <w:r w:rsidRPr="007014C6">
              <w:rPr>
                <w:rFonts w:ascii="Times New Roman" w:hAnsi="Times New Roman"/>
                <w:color w:val="000000"/>
                <w:sz w:val="20"/>
              </w:rPr>
              <w:t xml:space="preserve">Aneirismas un artēriju disekcijas. </w:t>
            </w:r>
            <w:r w:rsidR="009B0756" w:rsidRPr="007014C6">
              <w:rPr>
                <w:rFonts w:ascii="Times New Roman" w:hAnsi="Times New Roman"/>
                <w:color w:val="000000"/>
                <w:sz w:val="20"/>
              </w:rPr>
              <w:lastRenderedPageBreak/>
              <w:t>Trombotiska nieru mikroangiopātija</w:t>
            </w:r>
            <w:r w:rsidR="009B0756" w:rsidRPr="007014C6">
              <w:rPr>
                <w:rFonts w:ascii="Times New Roman" w:hAnsi="Times New Roman"/>
                <w:color w:val="000000"/>
                <w:sz w:val="20"/>
                <w:vertAlign w:val="superscript"/>
              </w:rPr>
              <w:t>b,c</w:t>
            </w:r>
          </w:p>
        </w:tc>
      </w:tr>
      <w:tr w:rsidR="00D15122" w:rsidRPr="007014C6" w14:paraId="546F46AA" w14:textId="77777777" w:rsidTr="00CB4738">
        <w:tc>
          <w:tcPr>
            <w:tcW w:w="1516" w:type="dxa"/>
            <w:tcBorders>
              <w:top w:val="single" w:sz="5" w:space="0" w:color="000000"/>
              <w:left w:val="single" w:sz="5" w:space="0" w:color="000000"/>
              <w:bottom w:val="single" w:sz="5" w:space="0" w:color="000000"/>
              <w:right w:val="single" w:sz="5" w:space="0" w:color="000000"/>
            </w:tcBorders>
          </w:tcPr>
          <w:p w14:paraId="66B74037" w14:textId="77777777" w:rsidR="00D15122" w:rsidRPr="007014C6" w:rsidRDefault="009B0756" w:rsidP="00756860">
            <w:pPr>
              <w:pStyle w:val="TableParagraph"/>
              <w:keepNext/>
              <w:keepLines/>
              <w:spacing w:line="235" w:lineRule="auto"/>
              <w:rPr>
                <w:rFonts w:ascii="Times New Roman" w:hAnsi="Times New Roman"/>
                <w:color w:val="000000"/>
                <w:sz w:val="20"/>
                <w:szCs w:val="20"/>
              </w:rPr>
            </w:pPr>
            <w:r w:rsidRPr="007014C6">
              <w:rPr>
                <w:rFonts w:ascii="Times New Roman" w:hAnsi="Times New Roman"/>
                <w:color w:val="000000"/>
                <w:sz w:val="20"/>
              </w:rPr>
              <w:lastRenderedPageBreak/>
              <w:t>Elpošanas sistēmas traucējumi, krūš</w:t>
            </w:r>
            <w:r w:rsidR="009F4A40" w:rsidRPr="007014C6">
              <w:rPr>
                <w:rFonts w:ascii="Times New Roman" w:hAnsi="Times New Roman"/>
                <w:color w:val="000000"/>
                <w:sz w:val="20"/>
              </w:rPr>
              <w:t xml:space="preserve">u </w:t>
            </w:r>
            <w:r w:rsidRPr="007014C6">
              <w:rPr>
                <w:rFonts w:ascii="Times New Roman" w:hAnsi="Times New Roman"/>
                <w:color w:val="000000"/>
                <w:sz w:val="20"/>
              </w:rPr>
              <w:t>kurvja un videnes slimības</w:t>
            </w:r>
          </w:p>
        </w:tc>
        <w:tc>
          <w:tcPr>
            <w:tcW w:w="1336" w:type="dxa"/>
            <w:tcBorders>
              <w:top w:val="single" w:sz="5" w:space="0" w:color="000000"/>
              <w:left w:val="single" w:sz="5" w:space="0" w:color="000000"/>
              <w:bottom w:val="single" w:sz="5" w:space="0" w:color="000000"/>
              <w:right w:val="single" w:sz="5" w:space="0" w:color="000000"/>
            </w:tcBorders>
          </w:tcPr>
          <w:p w14:paraId="1F277C29" w14:textId="77777777" w:rsidR="00D15122" w:rsidRPr="007014C6" w:rsidRDefault="00D15122" w:rsidP="00756860">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8D3063D" w14:textId="77777777" w:rsidR="00D15122" w:rsidRPr="007014C6" w:rsidRDefault="00CB4738" w:rsidP="00756860">
            <w:pPr>
              <w:pStyle w:val="TableParagraph"/>
              <w:keepNext/>
              <w:keepLines/>
              <w:spacing w:line="235" w:lineRule="auto"/>
              <w:ind w:right="14"/>
              <w:rPr>
                <w:rFonts w:ascii="Times New Roman" w:hAnsi="Times New Roman"/>
                <w:color w:val="000000"/>
                <w:sz w:val="20"/>
                <w:szCs w:val="20"/>
              </w:rPr>
            </w:pPr>
            <w:r w:rsidRPr="007014C6">
              <w:rPr>
                <w:rFonts w:ascii="Times New Roman" w:hAnsi="Times New Roman"/>
                <w:color w:val="000000"/>
                <w:sz w:val="20"/>
              </w:rPr>
              <w:t>Plaušu asiņošana/asins</w:t>
            </w:r>
            <w:r w:rsidR="009B0756" w:rsidRPr="007014C6">
              <w:rPr>
                <w:rFonts w:ascii="Times New Roman" w:hAnsi="Times New Roman"/>
                <w:color w:val="000000"/>
                <w:sz w:val="20"/>
              </w:rPr>
              <w:t xml:space="preserve"> </w:t>
            </w:r>
            <w:r w:rsidRPr="007014C6">
              <w:rPr>
                <w:rFonts w:ascii="Times New Roman" w:hAnsi="Times New Roman"/>
                <w:color w:val="000000"/>
                <w:sz w:val="20"/>
              </w:rPr>
              <w:t>spļaušana</w:t>
            </w:r>
            <w:r w:rsidR="009B0756" w:rsidRPr="007014C6">
              <w:rPr>
                <w:rFonts w:ascii="Times New Roman" w:hAnsi="Times New Roman"/>
                <w:color w:val="000000"/>
                <w:sz w:val="20"/>
                <w:vertAlign w:val="superscript"/>
              </w:rPr>
              <w:t>a,b</w:t>
            </w:r>
            <w:r w:rsidR="009B0756" w:rsidRPr="007014C6">
              <w:rPr>
                <w:rFonts w:ascii="Times New Roman" w:hAnsi="Times New Roman"/>
                <w:color w:val="000000"/>
                <w:sz w:val="20"/>
              </w:rPr>
              <w:t>, plaušu embolija, deguna asiņošana, aizdusa, hipoksija</w:t>
            </w:r>
          </w:p>
        </w:tc>
        <w:tc>
          <w:tcPr>
            <w:tcW w:w="1336" w:type="dxa"/>
            <w:tcBorders>
              <w:top w:val="single" w:sz="5" w:space="0" w:color="000000"/>
              <w:left w:val="single" w:sz="5" w:space="0" w:color="000000"/>
              <w:bottom w:val="single" w:sz="5" w:space="0" w:color="000000"/>
              <w:right w:val="single" w:sz="5" w:space="0" w:color="000000"/>
            </w:tcBorders>
          </w:tcPr>
          <w:p w14:paraId="62A327BA" w14:textId="77777777" w:rsidR="00D15122" w:rsidRPr="007014C6" w:rsidRDefault="00D15122" w:rsidP="00756860">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837F50C" w14:textId="77777777" w:rsidR="00D15122" w:rsidRPr="007014C6" w:rsidRDefault="00D15122" w:rsidP="00756860">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5C0851C" w14:textId="77777777" w:rsidR="00D15122" w:rsidRPr="007014C6" w:rsidRDefault="00D15122" w:rsidP="00756860">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5BF3C0B" w14:textId="77777777" w:rsidR="00D15122" w:rsidRPr="007014C6" w:rsidRDefault="009B0756" w:rsidP="00756860">
            <w:pPr>
              <w:pStyle w:val="TableParagraph"/>
              <w:keepNext/>
              <w:keepLines/>
              <w:spacing w:line="235" w:lineRule="auto"/>
              <w:ind w:right="14"/>
              <w:rPr>
                <w:rFonts w:ascii="Times New Roman" w:hAnsi="Times New Roman"/>
                <w:color w:val="000000"/>
                <w:sz w:val="20"/>
                <w:szCs w:val="20"/>
              </w:rPr>
            </w:pPr>
            <w:r w:rsidRPr="007014C6">
              <w:rPr>
                <w:rFonts w:ascii="Times New Roman" w:hAnsi="Times New Roman"/>
                <w:color w:val="000000"/>
                <w:sz w:val="20"/>
              </w:rPr>
              <w:t>Pulmonāla hipertensija</w:t>
            </w:r>
            <w:r w:rsidRPr="007014C6">
              <w:rPr>
                <w:rFonts w:ascii="Times New Roman" w:hAnsi="Times New Roman"/>
                <w:color w:val="000000"/>
                <w:sz w:val="20"/>
                <w:vertAlign w:val="superscript"/>
              </w:rPr>
              <w:t>c,</w:t>
            </w:r>
            <w:r w:rsidRPr="007014C6">
              <w:rPr>
                <w:rFonts w:ascii="Times New Roman" w:hAnsi="Times New Roman"/>
                <w:color w:val="000000"/>
                <w:sz w:val="20"/>
              </w:rPr>
              <w:t xml:space="preserve"> deguna starpsienas perforācija</w:t>
            </w:r>
            <w:r w:rsidRPr="007014C6">
              <w:rPr>
                <w:rFonts w:ascii="Times New Roman" w:hAnsi="Times New Roman"/>
                <w:color w:val="000000"/>
                <w:sz w:val="20"/>
                <w:vertAlign w:val="superscript"/>
              </w:rPr>
              <w:t>c</w:t>
            </w:r>
          </w:p>
        </w:tc>
      </w:tr>
      <w:tr w:rsidR="00D15122" w:rsidRPr="007014C6" w14:paraId="5A624BCC" w14:textId="77777777" w:rsidTr="00CB4738">
        <w:tc>
          <w:tcPr>
            <w:tcW w:w="1516" w:type="dxa"/>
            <w:tcBorders>
              <w:top w:val="single" w:sz="5" w:space="0" w:color="000000"/>
              <w:left w:val="single" w:sz="5" w:space="0" w:color="000000"/>
              <w:bottom w:val="single" w:sz="5" w:space="0" w:color="000000"/>
              <w:right w:val="single" w:sz="5" w:space="0" w:color="000000"/>
            </w:tcBorders>
          </w:tcPr>
          <w:p w14:paraId="4BF6CB56" w14:textId="77777777" w:rsidR="00D15122" w:rsidRPr="007014C6" w:rsidRDefault="009B0756" w:rsidP="006273DD">
            <w:pPr>
              <w:pStyle w:val="TableParagraph"/>
              <w:keepNext/>
              <w:keepLines/>
              <w:spacing w:line="235" w:lineRule="auto"/>
              <w:rPr>
                <w:rFonts w:ascii="Times New Roman" w:hAnsi="Times New Roman"/>
                <w:color w:val="000000"/>
                <w:sz w:val="20"/>
                <w:szCs w:val="20"/>
              </w:rPr>
            </w:pPr>
            <w:r w:rsidRPr="007014C6">
              <w:rPr>
                <w:rFonts w:ascii="Times New Roman" w:hAnsi="Times New Roman"/>
                <w:color w:val="000000"/>
                <w:sz w:val="20"/>
              </w:rPr>
              <w:t>Kuņģa</w:t>
            </w:r>
            <w:r w:rsidR="009F4A40" w:rsidRPr="007014C6">
              <w:rPr>
                <w:rFonts w:ascii="Times New Roman" w:hAnsi="Times New Roman"/>
                <w:color w:val="000000"/>
                <w:sz w:val="20"/>
              </w:rPr>
              <w:t>-</w:t>
            </w:r>
            <w:r w:rsidRPr="007014C6">
              <w:rPr>
                <w:rFonts w:ascii="Times New Roman" w:hAnsi="Times New Roman"/>
                <w:color w:val="000000"/>
                <w:sz w:val="20"/>
              </w:rPr>
              <w:t>zarnu trakta traucējumi</w:t>
            </w:r>
          </w:p>
        </w:tc>
        <w:tc>
          <w:tcPr>
            <w:tcW w:w="1336" w:type="dxa"/>
            <w:tcBorders>
              <w:top w:val="single" w:sz="5" w:space="0" w:color="000000"/>
              <w:left w:val="single" w:sz="5" w:space="0" w:color="000000"/>
              <w:bottom w:val="single" w:sz="5" w:space="0" w:color="000000"/>
              <w:right w:val="single" w:sz="5" w:space="0" w:color="000000"/>
            </w:tcBorders>
          </w:tcPr>
          <w:p w14:paraId="55E38B71" w14:textId="77777777" w:rsidR="00D15122" w:rsidRPr="007014C6" w:rsidRDefault="009B0756" w:rsidP="006273DD">
            <w:pPr>
              <w:pStyle w:val="TableParagraph"/>
              <w:keepNext/>
              <w:keepLines/>
              <w:spacing w:line="235" w:lineRule="auto"/>
              <w:ind w:right="14"/>
              <w:rPr>
                <w:rFonts w:ascii="Times New Roman" w:hAnsi="Times New Roman"/>
                <w:color w:val="000000"/>
                <w:sz w:val="20"/>
                <w:szCs w:val="20"/>
              </w:rPr>
            </w:pPr>
            <w:r w:rsidRPr="007014C6">
              <w:rPr>
                <w:rFonts w:ascii="Times New Roman" w:hAnsi="Times New Roman"/>
                <w:color w:val="000000"/>
                <w:sz w:val="20"/>
              </w:rPr>
              <w:t>Caureja, slikta dūša, vemšana, sāpes vēderā</w:t>
            </w:r>
          </w:p>
        </w:tc>
        <w:tc>
          <w:tcPr>
            <w:tcW w:w="1336" w:type="dxa"/>
            <w:tcBorders>
              <w:top w:val="single" w:sz="5" w:space="0" w:color="000000"/>
              <w:left w:val="single" w:sz="5" w:space="0" w:color="000000"/>
              <w:bottom w:val="single" w:sz="5" w:space="0" w:color="000000"/>
              <w:right w:val="single" w:sz="5" w:space="0" w:color="000000"/>
            </w:tcBorders>
          </w:tcPr>
          <w:p w14:paraId="156948CB" w14:textId="77777777" w:rsidR="00D15122" w:rsidRPr="007014C6" w:rsidRDefault="009B0756" w:rsidP="006273DD">
            <w:pPr>
              <w:pStyle w:val="TableParagraph"/>
              <w:keepNext/>
              <w:keepLines/>
              <w:spacing w:line="235" w:lineRule="auto"/>
              <w:ind w:right="14"/>
              <w:rPr>
                <w:rFonts w:ascii="Times New Roman" w:hAnsi="Times New Roman"/>
                <w:color w:val="000000"/>
                <w:sz w:val="20"/>
                <w:szCs w:val="20"/>
              </w:rPr>
            </w:pPr>
            <w:r w:rsidRPr="007014C6">
              <w:rPr>
                <w:rFonts w:ascii="Times New Roman" w:hAnsi="Times New Roman"/>
                <w:color w:val="000000"/>
                <w:sz w:val="20"/>
              </w:rPr>
              <w:t>Zarnu perforācija, ileuss, zarnu nosprostojums, rekto-vagināla fistula</w:t>
            </w:r>
            <w:r w:rsidRPr="007014C6">
              <w:rPr>
                <w:rFonts w:ascii="Times New Roman" w:hAnsi="Times New Roman"/>
                <w:color w:val="000000"/>
                <w:sz w:val="20"/>
                <w:vertAlign w:val="superscript"/>
              </w:rPr>
              <w:t>c,d</w:t>
            </w:r>
            <w:r w:rsidRPr="007014C6">
              <w:rPr>
                <w:rFonts w:ascii="Times New Roman" w:hAnsi="Times New Roman"/>
                <w:color w:val="000000"/>
                <w:sz w:val="20"/>
              </w:rPr>
              <w:t>,</w:t>
            </w:r>
          </w:p>
          <w:p w14:paraId="031A45F4" w14:textId="77777777" w:rsidR="00D15122" w:rsidRPr="007014C6" w:rsidRDefault="009B0756" w:rsidP="006273DD">
            <w:pPr>
              <w:pStyle w:val="TableParagraph"/>
              <w:keepNext/>
              <w:keepLines/>
              <w:spacing w:line="235" w:lineRule="auto"/>
              <w:ind w:right="14"/>
              <w:rPr>
                <w:rFonts w:ascii="Times New Roman" w:hAnsi="Times New Roman"/>
                <w:color w:val="000000"/>
                <w:sz w:val="20"/>
                <w:szCs w:val="20"/>
              </w:rPr>
            </w:pPr>
            <w:r w:rsidRPr="007014C6">
              <w:rPr>
                <w:rFonts w:ascii="Times New Roman" w:hAnsi="Times New Roman"/>
                <w:color w:val="000000"/>
                <w:sz w:val="20"/>
              </w:rPr>
              <w:t>kuņģa</w:t>
            </w:r>
            <w:r w:rsidR="00FA7D9D" w:rsidRPr="007014C6">
              <w:rPr>
                <w:rFonts w:ascii="Times New Roman" w:hAnsi="Times New Roman"/>
                <w:color w:val="000000"/>
                <w:sz w:val="20"/>
              </w:rPr>
              <w:t>-</w:t>
            </w:r>
            <w:r w:rsidRPr="007014C6">
              <w:rPr>
                <w:rFonts w:ascii="Times New Roman" w:hAnsi="Times New Roman"/>
                <w:color w:val="000000"/>
                <w:sz w:val="20"/>
              </w:rPr>
              <w:t>zarnu trakta traucējumi, stomatīts, proktalģija</w:t>
            </w:r>
          </w:p>
        </w:tc>
        <w:tc>
          <w:tcPr>
            <w:tcW w:w="1336" w:type="dxa"/>
            <w:tcBorders>
              <w:top w:val="single" w:sz="5" w:space="0" w:color="000000"/>
              <w:left w:val="single" w:sz="5" w:space="0" w:color="000000"/>
              <w:bottom w:val="single" w:sz="5" w:space="0" w:color="000000"/>
              <w:right w:val="single" w:sz="5" w:space="0" w:color="000000"/>
            </w:tcBorders>
          </w:tcPr>
          <w:p w14:paraId="21FA4994" w14:textId="77777777" w:rsidR="00D15122" w:rsidRPr="007014C6" w:rsidRDefault="00D15122" w:rsidP="006273DD">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9E5857E" w14:textId="77777777" w:rsidR="00D15122" w:rsidRPr="007014C6" w:rsidRDefault="00D15122" w:rsidP="006273DD">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53EEB46" w14:textId="77777777" w:rsidR="00D15122" w:rsidRPr="007014C6" w:rsidRDefault="00D15122" w:rsidP="006273DD">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9D48E42" w14:textId="77777777" w:rsidR="00D15122" w:rsidRPr="007014C6" w:rsidRDefault="009B0756" w:rsidP="006273DD">
            <w:pPr>
              <w:pStyle w:val="TableParagraph"/>
              <w:keepNext/>
              <w:keepLines/>
              <w:spacing w:line="235" w:lineRule="auto"/>
              <w:ind w:right="14"/>
              <w:rPr>
                <w:rFonts w:ascii="Times New Roman" w:hAnsi="Times New Roman"/>
                <w:color w:val="000000"/>
                <w:sz w:val="20"/>
                <w:szCs w:val="20"/>
              </w:rPr>
            </w:pPr>
            <w:r w:rsidRPr="007014C6">
              <w:rPr>
                <w:rFonts w:ascii="Times New Roman" w:hAnsi="Times New Roman"/>
                <w:color w:val="000000"/>
                <w:sz w:val="20"/>
              </w:rPr>
              <w:t>Kuņģa un zarnu trakta perforācija</w:t>
            </w:r>
            <w:r w:rsidRPr="007014C6">
              <w:rPr>
                <w:rFonts w:ascii="Times New Roman" w:hAnsi="Times New Roman"/>
                <w:color w:val="000000"/>
                <w:sz w:val="20"/>
                <w:vertAlign w:val="superscript"/>
              </w:rPr>
              <w:t>a,b,</w:t>
            </w:r>
            <w:r w:rsidRPr="007014C6">
              <w:rPr>
                <w:rFonts w:ascii="Times New Roman" w:hAnsi="Times New Roman"/>
                <w:color w:val="000000"/>
                <w:sz w:val="20"/>
              </w:rPr>
              <w:t xml:space="preserve"> čūla kuņģa-zarnu traktā</w:t>
            </w:r>
            <w:r w:rsidRPr="007014C6">
              <w:rPr>
                <w:rFonts w:ascii="Times New Roman" w:hAnsi="Times New Roman"/>
                <w:color w:val="000000"/>
                <w:sz w:val="20"/>
                <w:vertAlign w:val="superscript"/>
              </w:rPr>
              <w:t>c</w:t>
            </w:r>
            <w:r w:rsidRPr="007014C6">
              <w:rPr>
                <w:rFonts w:ascii="Times New Roman" w:hAnsi="Times New Roman"/>
                <w:color w:val="000000"/>
                <w:sz w:val="20"/>
              </w:rPr>
              <w:t>, taisnās zarnas asiņošana</w:t>
            </w:r>
          </w:p>
        </w:tc>
      </w:tr>
      <w:tr w:rsidR="00D15122" w:rsidRPr="007014C6" w14:paraId="03CBDD02" w14:textId="77777777" w:rsidTr="00CB4738">
        <w:tc>
          <w:tcPr>
            <w:tcW w:w="1516" w:type="dxa"/>
            <w:tcBorders>
              <w:top w:val="single" w:sz="5" w:space="0" w:color="000000"/>
              <w:left w:val="single" w:sz="5" w:space="0" w:color="000000"/>
              <w:bottom w:val="single" w:sz="4" w:space="0" w:color="000000"/>
              <w:right w:val="single" w:sz="5" w:space="0" w:color="000000"/>
            </w:tcBorders>
          </w:tcPr>
          <w:p w14:paraId="0802B870" w14:textId="77777777" w:rsidR="00D15122" w:rsidRPr="007014C6" w:rsidRDefault="009B0756" w:rsidP="007F6E1B">
            <w:pPr>
              <w:pStyle w:val="TableParagraph"/>
              <w:spacing w:line="234" w:lineRule="auto"/>
              <w:rPr>
                <w:rFonts w:ascii="Times New Roman" w:hAnsi="Times New Roman"/>
                <w:color w:val="000000"/>
                <w:sz w:val="20"/>
                <w:szCs w:val="20"/>
              </w:rPr>
            </w:pPr>
            <w:r w:rsidRPr="007014C6">
              <w:rPr>
                <w:rFonts w:ascii="Times New Roman" w:hAnsi="Times New Roman"/>
                <w:color w:val="000000"/>
                <w:sz w:val="20"/>
              </w:rPr>
              <w:t>Aknu un/vai žults izvades sistēmas traucējumi</w:t>
            </w:r>
          </w:p>
        </w:tc>
        <w:tc>
          <w:tcPr>
            <w:tcW w:w="1336" w:type="dxa"/>
            <w:tcBorders>
              <w:top w:val="single" w:sz="5" w:space="0" w:color="000000"/>
              <w:left w:val="single" w:sz="5" w:space="0" w:color="000000"/>
              <w:bottom w:val="single" w:sz="4" w:space="0" w:color="000000"/>
              <w:right w:val="single" w:sz="5" w:space="0" w:color="000000"/>
            </w:tcBorders>
          </w:tcPr>
          <w:p w14:paraId="6B6A66AB"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6BF1A0FC"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2FB9CEEC"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643F274"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77B900E3"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F63FFE0" w14:textId="77777777" w:rsidR="00D15122" w:rsidRPr="007014C6" w:rsidRDefault="009B0756" w:rsidP="007F6E1B">
            <w:pPr>
              <w:pStyle w:val="TableParagraph"/>
              <w:spacing w:line="234" w:lineRule="auto"/>
              <w:ind w:right="14"/>
              <w:rPr>
                <w:rFonts w:ascii="Times New Roman" w:hAnsi="Times New Roman"/>
                <w:color w:val="000000"/>
                <w:sz w:val="20"/>
                <w:szCs w:val="20"/>
                <w:vertAlign w:val="superscript"/>
              </w:rPr>
            </w:pPr>
            <w:r w:rsidRPr="007014C6">
              <w:rPr>
                <w:rFonts w:ascii="Times New Roman" w:hAnsi="Times New Roman"/>
                <w:color w:val="000000"/>
                <w:sz w:val="20"/>
              </w:rPr>
              <w:t xml:space="preserve">Žultspūšļa perforācija </w:t>
            </w:r>
            <w:r w:rsidRPr="007014C6">
              <w:rPr>
                <w:rFonts w:ascii="Times New Roman" w:hAnsi="Times New Roman"/>
                <w:color w:val="000000"/>
                <w:sz w:val="20"/>
                <w:vertAlign w:val="superscript"/>
              </w:rPr>
              <w:t>b,c</w:t>
            </w:r>
          </w:p>
          <w:p w14:paraId="0A5BEE26" w14:textId="77777777" w:rsidR="003E37B0" w:rsidRPr="007014C6" w:rsidRDefault="003E37B0" w:rsidP="007F6E1B">
            <w:pPr>
              <w:pStyle w:val="TableParagraph"/>
              <w:spacing w:line="234" w:lineRule="auto"/>
              <w:ind w:right="14"/>
              <w:rPr>
                <w:rFonts w:ascii="Times New Roman" w:hAnsi="Times New Roman"/>
                <w:color w:val="000000"/>
                <w:sz w:val="20"/>
                <w:szCs w:val="20"/>
              </w:rPr>
            </w:pPr>
          </w:p>
        </w:tc>
      </w:tr>
      <w:tr w:rsidR="00D15122" w:rsidRPr="007014C6" w14:paraId="76A5120D" w14:textId="77777777" w:rsidTr="00CB4738">
        <w:tc>
          <w:tcPr>
            <w:tcW w:w="1516" w:type="dxa"/>
            <w:tcBorders>
              <w:top w:val="single" w:sz="4" w:space="0" w:color="000000"/>
              <w:left w:val="single" w:sz="4" w:space="0" w:color="000000"/>
              <w:bottom w:val="single" w:sz="4" w:space="0" w:color="000000"/>
              <w:right w:val="single" w:sz="4" w:space="0" w:color="000000"/>
            </w:tcBorders>
          </w:tcPr>
          <w:p w14:paraId="3EEA47DB" w14:textId="77777777" w:rsidR="00D15122" w:rsidRPr="007014C6" w:rsidRDefault="009B0756" w:rsidP="007F6E1B">
            <w:pPr>
              <w:pStyle w:val="TableParagraph"/>
              <w:spacing w:line="234" w:lineRule="auto"/>
              <w:rPr>
                <w:rFonts w:ascii="Times New Roman" w:hAnsi="Times New Roman"/>
                <w:color w:val="000000"/>
                <w:sz w:val="20"/>
                <w:szCs w:val="20"/>
              </w:rPr>
            </w:pPr>
            <w:r w:rsidRPr="007014C6">
              <w:rPr>
                <w:rFonts w:ascii="Times New Roman" w:hAnsi="Times New Roman"/>
                <w:color w:val="000000"/>
                <w:sz w:val="20"/>
              </w:rPr>
              <w:t>Ādas un zemādas audu bojājumi</w:t>
            </w:r>
          </w:p>
        </w:tc>
        <w:tc>
          <w:tcPr>
            <w:tcW w:w="1336" w:type="dxa"/>
            <w:tcBorders>
              <w:top w:val="single" w:sz="4" w:space="0" w:color="000000"/>
              <w:left w:val="single" w:sz="4" w:space="0" w:color="000000"/>
              <w:bottom w:val="single" w:sz="4" w:space="0" w:color="000000"/>
              <w:right w:val="single" w:sz="4" w:space="0" w:color="000000"/>
            </w:tcBorders>
          </w:tcPr>
          <w:p w14:paraId="3CD363E4"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4ABF8AC" w14:textId="19E4EC4F" w:rsidR="00D15122" w:rsidRPr="007014C6" w:rsidRDefault="009B0756" w:rsidP="007F6E1B">
            <w:pPr>
              <w:pStyle w:val="TableParagraph"/>
              <w:spacing w:line="234" w:lineRule="auto"/>
              <w:ind w:right="14"/>
              <w:rPr>
                <w:rFonts w:ascii="Times New Roman" w:hAnsi="Times New Roman"/>
                <w:color w:val="000000"/>
                <w:sz w:val="20"/>
                <w:szCs w:val="20"/>
              </w:rPr>
            </w:pPr>
            <w:r w:rsidRPr="007014C6">
              <w:rPr>
                <w:rFonts w:ascii="Times New Roman" w:hAnsi="Times New Roman"/>
                <w:color w:val="000000"/>
                <w:sz w:val="20"/>
              </w:rPr>
              <w:t>Brū</w:t>
            </w:r>
            <w:r w:rsidR="00DD7DB9" w:rsidRPr="007014C6">
              <w:rPr>
                <w:rFonts w:ascii="Times New Roman" w:hAnsi="Times New Roman"/>
                <w:color w:val="000000"/>
                <w:sz w:val="20"/>
              </w:rPr>
              <w:t>ces</w:t>
            </w:r>
            <w:r w:rsidRPr="007014C6">
              <w:rPr>
                <w:rFonts w:ascii="Times New Roman" w:hAnsi="Times New Roman"/>
                <w:color w:val="000000"/>
                <w:sz w:val="20"/>
              </w:rPr>
              <w:t xml:space="preserve"> dzīšanas komplikācijas</w:t>
            </w:r>
            <w:r w:rsidRPr="007014C6">
              <w:rPr>
                <w:rFonts w:ascii="Times New Roman" w:hAnsi="Times New Roman"/>
                <w:color w:val="000000"/>
                <w:sz w:val="20"/>
                <w:vertAlign w:val="superscript"/>
              </w:rPr>
              <w:t>a,b</w:t>
            </w:r>
            <w:r w:rsidRPr="007014C6">
              <w:rPr>
                <w:rFonts w:ascii="Times New Roman" w:hAnsi="Times New Roman"/>
                <w:color w:val="000000"/>
                <w:sz w:val="20"/>
              </w:rPr>
              <w:t>, plaukstu-pēdu eritrodizestēzi</w:t>
            </w:r>
            <w:r w:rsidR="001B0B5F" w:rsidRPr="007014C6">
              <w:rPr>
                <w:rFonts w:ascii="Times New Roman" w:hAnsi="Times New Roman"/>
                <w:color w:val="000000"/>
                <w:sz w:val="20"/>
              </w:rPr>
              <w:t>-</w:t>
            </w:r>
            <w:r w:rsidRPr="007014C6">
              <w:rPr>
                <w:rFonts w:ascii="Times New Roman" w:hAnsi="Times New Roman"/>
                <w:color w:val="000000"/>
                <w:sz w:val="20"/>
              </w:rPr>
              <w:t>jas sindroms</w:t>
            </w:r>
          </w:p>
        </w:tc>
        <w:tc>
          <w:tcPr>
            <w:tcW w:w="1336" w:type="dxa"/>
            <w:tcBorders>
              <w:top w:val="single" w:sz="4" w:space="0" w:color="000000"/>
              <w:left w:val="single" w:sz="4" w:space="0" w:color="000000"/>
              <w:bottom w:val="single" w:sz="4" w:space="0" w:color="000000"/>
              <w:right w:val="single" w:sz="4" w:space="0" w:color="000000"/>
            </w:tcBorders>
          </w:tcPr>
          <w:p w14:paraId="246FA5F8"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A3ED982"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82B35D5"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CBCEB8A"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r>
      <w:tr w:rsidR="00D15122" w:rsidRPr="007014C6" w14:paraId="24B3B224" w14:textId="77777777" w:rsidTr="00CB4738">
        <w:tc>
          <w:tcPr>
            <w:tcW w:w="1516" w:type="dxa"/>
            <w:tcBorders>
              <w:top w:val="single" w:sz="4" w:space="0" w:color="000000"/>
              <w:left w:val="single" w:sz="4" w:space="0" w:color="000000"/>
              <w:bottom w:val="single" w:sz="4" w:space="0" w:color="000000"/>
              <w:right w:val="single" w:sz="4" w:space="0" w:color="000000"/>
            </w:tcBorders>
          </w:tcPr>
          <w:p w14:paraId="35B285EB" w14:textId="77777777" w:rsidR="00D15122" w:rsidRPr="007014C6" w:rsidRDefault="009B0756" w:rsidP="007F6E1B">
            <w:pPr>
              <w:pStyle w:val="TableParagraph"/>
              <w:spacing w:line="234" w:lineRule="auto"/>
              <w:rPr>
                <w:rFonts w:ascii="Times New Roman" w:hAnsi="Times New Roman"/>
                <w:color w:val="000000"/>
                <w:sz w:val="20"/>
                <w:szCs w:val="20"/>
              </w:rPr>
            </w:pPr>
            <w:r w:rsidRPr="007014C6">
              <w:rPr>
                <w:rFonts w:ascii="Times New Roman" w:hAnsi="Times New Roman"/>
                <w:color w:val="000000"/>
                <w:sz w:val="20"/>
              </w:rPr>
              <w:t>Skeleta</w:t>
            </w:r>
            <w:r w:rsidR="00DB54F6" w:rsidRPr="007014C6">
              <w:rPr>
                <w:rFonts w:ascii="Times New Roman" w:hAnsi="Times New Roman"/>
                <w:color w:val="000000"/>
                <w:sz w:val="20"/>
              </w:rPr>
              <w:t>-</w:t>
            </w:r>
            <w:r w:rsidRPr="007014C6">
              <w:rPr>
                <w:rFonts w:ascii="Times New Roman" w:hAnsi="Times New Roman"/>
                <w:color w:val="000000"/>
                <w:sz w:val="20"/>
              </w:rPr>
              <w:t>muskuļu un saistaudu sistēmas bojājumi</w:t>
            </w:r>
          </w:p>
        </w:tc>
        <w:tc>
          <w:tcPr>
            <w:tcW w:w="1336" w:type="dxa"/>
            <w:tcBorders>
              <w:top w:val="single" w:sz="4" w:space="0" w:color="000000"/>
              <w:left w:val="single" w:sz="4" w:space="0" w:color="000000"/>
              <w:bottom w:val="single" w:sz="4" w:space="0" w:color="000000"/>
              <w:right w:val="single" w:sz="4" w:space="0" w:color="000000"/>
            </w:tcBorders>
          </w:tcPr>
          <w:p w14:paraId="1CC85254"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C0B1EB5" w14:textId="77777777" w:rsidR="00D15122" w:rsidRPr="007014C6" w:rsidRDefault="009B0756" w:rsidP="007F6E1B">
            <w:pPr>
              <w:pStyle w:val="TableParagraph"/>
              <w:spacing w:line="234" w:lineRule="auto"/>
              <w:ind w:right="48"/>
              <w:rPr>
                <w:rFonts w:ascii="Times New Roman" w:hAnsi="Times New Roman"/>
                <w:color w:val="000000"/>
                <w:sz w:val="20"/>
                <w:szCs w:val="20"/>
              </w:rPr>
            </w:pPr>
            <w:r w:rsidRPr="007014C6">
              <w:rPr>
                <w:rFonts w:ascii="Times New Roman" w:hAnsi="Times New Roman"/>
                <w:color w:val="000000"/>
                <w:sz w:val="20"/>
              </w:rPr>
              <w:t>Fistula</w:t>
            </w:r>
            <w:r w:rsidRPr="007014C6">
              <w:rPr>
                <w:rFonts w:ascii="Times New Roman" w:hAnsi="Times New Roman"/>
                <w:color w:val="000000"/>
                <w:sz w:val="20"/>
                <w:vertAlign w:val="superscript"/>
              </w:rPr>
              <w:t>a,b</w:t>
            </w:r>
          </w:p>
          <w:p w14:paraId="61A5D673" w14:textId="77777777" w:rsidR="00D15122" w:rsidRPr="007014C6" w:rsidRDefault="00CB4738" w:rsidP="007F6E1B">
            <w:pPr>
              <w:pStyle w:val="TableParagraph"/>
              <w:spacing w:line="234" w:lineRule="auto"/>
              <w:ind w:right="48"/>
              <w:rPr>
                <w:rFonts w:ascii="Times New Roman" w:hAnsi="Times New Roman"/>
                <w:color w:val="000000"/>
                <w:sz w:val="20"/>
                <w:szCs w:val="20"/>
              </w:rPr>
            </w:pPr>
            <w:r w:rsidRPr="007014C6">
              <w:rPr>
                <w:rFonts w:ascii="Times New Roman" w:hAnsi="Times New Roman"/>
                <w:color w:val="000000"/>
                <w:sz w:val="20"/>
              </w:rPr>
              <w:t>m</w:t>
            </w:r>
            <w:r w:rsidR="009B0756" w:rsidRPr="007014C6">
              <w:rPr>
                <w:rFonts w:ascii="Times New Roman" w:hAnsi="Times New Roman"/>
                <w:color w:val="000000"/>
                <w:sz w:val="20"/>
              </w:rPr>
              <w:t>ialģija, artralģija, muskuļu vājums, muguras sāpes</w:t>
            </w:r>
          </w:p>
        </w:tc>
        <w:tc>
          <w:tcPr>
            <w:tcW w:w="1336" w:type="dxa"/>
            <w:tcBorders>
              <w:top w:val="single" w:sz="4" w:space="0" w:color="000000"/>
              <w:left w:val="single" w:sz="4" w:space="0" w:color="000000"/>
              <w:bottom w:val="single" w:sz="4" w:space="0" w:color="000000"/>
              <w:right w:val="single" w:sz="4" w:space="0" w:color="000000"/>
            </w:tcBorders>
          </w:tcPr>
          <w:p w14:paraId="3220EBAB"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3FDDC8F"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D0320D5"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C0F5EC6" w14:textId="77777777" w:rsidR="00D15122" w:rsidRPr="007014C6" w:rsidRDefault="009B0756" w:rsidP="007F6E1B">
            <w:pPr>
              <w:pStyle w:val="TableParagraph"/>
              <w:spacing w:line="234" w:lineRule="auto"/>
              <w:ind w:right="14"/>
              <w:rPr>
                <w:rFonts w:ascii="Times New Roman" w:hAnsi="Times New Roman"/>
                <w:color w:val="000000"/>
                <w:sz w:val="20"/>
                <w:szCs w:val="20"/>
              </w:rPr>
            </w:pPr>
            <w:r w:rsidRPr="007014C6">
              <w:rPr>
                <w:rFonts w:ascii="Times New Roman" w:hAnsi="Times New Roman"/>
                <w:color w:val="000000"/>
                <w:sz w:val="20"/>
              </w:rPr>
              <w:t>Žokļa osteonekroze</w:t>
            </w:r>
            <w:r w:rsidRPr="007014C6">
              <w:rPr>
                <w:rFonts w:ascii="Times New Roman" w:hAnsi="Times New Roman"/>
                <w:color w:val="000000"/>
                <w:sz w:val="20"/>
                <w:vertAlign w:val="superscript"/>
              </w:rPr>
              <w:t>b,c</w:t>
            </w:r>
          </w:p>
        </w:tc>
      </w:tr>
      <w:tr w:rsidR="00D15122" w:rsidRPr="007014C6" w14:paraId="4BEE2781" w14:textId="77777777" w:rsidTr="00CB4738">
        <w:tc>
          <w:tcPr>
            <w:tcW w:w="1516" w:type="dxa"/>
            <w:tcBorders>
              <w:top w:val="single" w:sz="4" w:space="0" w:color="000000"/>
              <w:left w:val="single" w:sz="4" w:space="0" w:color="000000"/>
              <w:bottom w:val="single" w:sz="4" w:space="0" w:color="000000"/>
              <w:right w:val="single" w:sz="4" w:space="0" w:color="000000"/>
            </w:tcBorders>
          </w:tcPr>
          <w:p w14:paraId="1CC5CB3F" w14:textId="77777777" w:rsidR="00D15122" w:rsidRPr="007014C6" w:rsidRDefault="009B0756" w:rsidP="007F6E1B">
            <w:pPr>
              <w:pStyle w:val="TableParagraph"/>
              <w:spacing w:line="234" w:lineRule="auto"/>
              <w:rPr>
                <w:rFonts w:ascii="Times New Roman" w:hAnsi="Times New Roman"/>
                <w:color w:val="000000"/>
                <w:sz w:val="20"/>
                <w:szCs w:val="20"/>
              </w:rPr>
            </w:pPr>
            <w:r w:rsidRPr="007014C6">
              <w:rPr>
                <w:rFonts w:ascii="Times New Roman" w:hAnsi="Times New Roman"/>
                <w:color w:val="000000"/>
                <w:sz w:val="20"/>
              </w:rPr>
              <w:t>Nieru un urīnizvades sistēmas traucējumi</w:t>
            </w:r>
          </w:p>
        </w:tc>
        <w:tc>
          <w:tcPr>
            <w:tcW w:w="1336" w:type="dxa"/>
            <w:tcBorders>
              <w:top w:val="single" w:sz="4" w:space="0" w:color="000000"/>
              <w:left w:val="single" w:sz="4" w:space="0" w:color="000000"/>
              <w:bottom w:val="single" w:sz="4" w:space="0" w:color="000000"/>
              <w:right w:val="single" w:sz="4" w:space="0" w:color="000000"/>
            </w:tcBorders>
          </w:tcPr>
          <w:p w14:paraId="6B130441"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3971FAF" w14:textId="77777777" w:rsidR="00D15122" w:rsidRPr="007014C6" w:rsidRDefault="009B0756" w:rsidP="007F6E1B">
            <w:pPr>
              <w:pStyle w:val="TableParagraph"/>
              <w:spacing w:line="234" w:lineRule="auto"/>
              <w:ind w:right="48"/>
              <w:rPr>
                <w:rFonts w:ascii="Times New Roman" w:hAnsi="Times New Roman"/>
                <w:color w:val="000000"/>
                <w:sz w:val="20"/>
                <w:szCs w:val="20"/>
              </w:rPr>
            </w:pPr>
            <w:r w:rsidRPr="007014C6">
              <w:rPr>
                <w:rFonts w:ascii="Times New Roman" w:hAnsi="Times New Roman"/>
                <w:color w:val="000000"/>
                <w:sz w:val="20"/>
              </w:rPr>
              <w:t>Proteinūrija</w:t>
            </w:r>
            <w:r w:rsidRPr="007014C6">
              <w:rPr>
                <w:rFonts w:ascii="Times New Roman" w:hAnsi="Times New Roman"/>
                <w:color w:val="000000"/>
                <w:sz w:val="20"/>
                <w:vertAlign w:val="superscript"/>
              </w:rPr>
              <w:t>a,b</w:t>
            </w:r>
          </w:p>
        </w:tc>
        <w:tc>
          <w:tcPr>
            <w:tcW w:w="1336" w:type="dxa"/>
            <w:tcBorders>
              <w:top w:val="single" w:sz="4" w:space="0" w:color="000000"/>
              <w:left w:val="single" w:sz="4" w:space="0" w:color="000000"/>
              <w:bottom w:val="single" w:sz="4" w:space="0" w:color="000000"/>
              <w:right w:val="single" w:sz="4" w:space="0" w:color="000000"/>
            </w:tcBorders>
          </w:tcPr>
          <w:p w14:paraId="67A74FF8"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8B3BD4E"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2721581"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DAFCA3C"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r>
      <w:tr w:rsidR="00D15122" w:rsidRPr="007014C6" w14:paraId="735C6D46" w14:textId="77777777" w:rsidTr="00CB4738">
        <w:tc>
          <w:tcPr>
            <w:tcW w:w="1516" w:type="dxa"/>
            <w:tcBorders>
              <w:top w:val="single" w:sz="4" w:space="0" w:color="000000"/>
              <w:left w:val="single" w:sz="5" w:space="0" w:color="000000"/>
              <w:bottom w:val="single" w:sz="5" w:space="0" w:color="000000"/>
              <w:right w:val="single" w:sz="5" w:space="0" w:color="000000"/>
            </w:tcBorders>
          </w:tcPr>
          <w:p w14:paraId="0A6E5330" w14:textId="77777777" w:rsidR="00D15122" w:rsidRPr="007014C6" w:rsidRDefault="009B0756" w:rsidP="007F6E1B">
            <w:pPr>
              <w:pStyle w:val="TableParagraph"/>
              <w:spacing w:line="234" w:lineRule="auto"/>
              <w:rPr>
                <w:rFonts w:ascii="Times New Roman" w:hAnsi="Times New Roman"/>
                <w:color w:val="000000"/>
                <w:sz w:val="20"/>
                <w:szCs w:val="20"/>
              </w:rPr>
            </w:pPr>
            <w:r w:rsidRPr="007014C6">
              <w:rPr>
                <w:rFonts w:ascii="Times New Roman" w:hAnsi="Times New Roman"/>
                <w:color w:val="000000"/>
                <w:sz w:val="20"/>
              </w:rPr>
              <w:t>Reproduktīvās sistēmas traucējumi un krūts slimības</w:t>
            </w:r>
          </w:p>
        </w:tc>
        <w:tc>
          <w:tcPr>
            <w:tcW w:w="1336" w:type="dxa"/>
            <w:tcBorders>
              <w:top w:val="single" w:sz="4" w:space="0" w:color="000000"/>
              <w:left w:val="single" w:sz="5" w:space="0" w:color="000000"/>
              <w:bottom w:val="single" w:sz="5" w:space="0" w:color="000000"/>
              <w:right w:val="single" w:sz="5" w:space="0" w:color="000000"/>
            </w:tcBorders>
          </w:tcPr>
          <w:p w14:paraId="457A0B50"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7610E2B6" w14:textId="77777777" w:rsidR="00D15122" w:rsidRPr="007014C6" w:rsidRDefault="009B0756" w:rsidP="007F6E1B">
            <w:pPr>
              <w:pStyle w:val="TableParagraph"/>
              <w:spacing w:line="234" w:lineRule="auto"/>
              <w:ind w:right="14"/>
              <w:rPr>
                <w:rFonts w:ascii="Times New Roman" w:hAnsi="Times New Roman"/>
                <w:color w:val="000000"/>
                <w:sz w:val="20"/>
                <w:szCs w:val="20"/>
              </w:rPr>
            </w:pPr>
            <w:r w:rsidRPr="007014C6">
              <w:rPr>
                <w:rFonts w:ascii="Times New Roman" w:hAnsi="Times New Roman"/>
                <w:color w:val="000000"/>
                <w:sz w:val="20"/>
              </w:rPr>
              <w:t>Sāpes iegurnī</w:t>
            </w:r>
          </w:p>
        </w:tc>
        <w:tc>
          <w:tcPr>
            <w:tcW w:w="1336" w:type="dxa"/>
            <w:tcBorders>
              <w:top w:val="single" w:sz="4" w:space="0" w:color="000000"/>
              <w:left w:val="single" w:sz="5" w:space="0" w:color="000000"/>
              <w:bottom w:val="single" w:sz="5" w:space="0" w:color="000000"/>
              <w:right w:val="single" w:sz="5" w:space="0" w:color="000000"/>
            </w:tcBorders>
          </w:tcPr>
          <w:p w14:paraId="00D65A7B"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3A59C5A0"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20FF53A9"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7E3932BD" w14:textId="77777777" w:rsidR="00D15122" w:rsidRPr="007014C6" w:rsidRDefault="009B0756" w:rsidP="007F6E1B">
            <w:pPr>
              <w:pStyle w:val="TableParagraph"/>
              <w:spacing w:line="234" w:lineRule="auto"/>
              <w:ind w:right="14"/>
              <w:rPr>
                <w:rFonts w:ascii="Times New Roman" w:hAnsi="Times New Roman"/>
                <w:color w:val="000000"/>
                <w:sz w:val="20"/>
                <w:szCs w:val="20"/>
              </w:rPr>
            </w:pPr>
            <w:r w:rsidRPr="007014C6">
              <w:rPr>
                <w:rFonts w:ascii="Times New Roman" w:hAnsi="Times New Roman"/>
                <w:color w:val="000000"/>
                <w:sz w:val="20"/>
              </w:rPr>
              <w:t>Olnīcu mazspēja</w:t>
            </w:r>
            <w:r w:rsidRPr="007014C6">
              <w:rPr>
                <w:rFonts w:ascii="Times New Roman" w:hAnsi="Times New Roman"/>
                <w:color w:val="000000"/>
                <w:sz w:val="20"/>
                <w:vertAlign w:val="superscript"/>
              </w:rPr>
              <w:t>a,b</w:t>
            </w:r>
          </w:p>
        </w:tc>
      </w:tr>
      <w:tr w:rsidR="00D15122" w:rsidRPr="007014C6" w14:paraId="2B0E7A8B" w14:textId="77777777" w:rsidTr="00CB4738">
        <w:tc>
          <w:tcPr>
            <w:tcW w:w="1516" w:type="dxa"/>
            <w:tcBorders>
              <w:top w:val="single" w:sz="5" w:space="0" w:color="000000"/>
              <w:left w:val="single" w:sz="5" w:space="0" w:color="000000"/>
              <w:bottom w:val="single" w:sz="5" w:space="0" w:color="000000"/>
              <w:right w:val="single" w:sz="5" w:space="0" w:color="000000"/>
            </w:tcBorders>
          </w:tcPr>
          <w:p w14:paraId="3BD916EF" w14:textId="77777777" w:rsidR="00D15122" w:rsidRPr="007014C6" w:rsidRDefault="009B0756" w:rsidP="007F6E1B">
            <w:pPr>
              <w:pStyle w:val="TableParagraph"/>
              <w:spacing w:line="234" w:lineRule="auto"/>
              <w:rPr>
                <w:rFonts w:ascii="Times New Roman" w:hAnsi="Times New Roman"/>
                <w:color w:val="000000"/>
                <w:sz w:val="20"/>
                <w:szCs w:val="20"/>
              </w:rPr>
            </w:pPr>
            <w:r w:rsidRPr="007014C6">
              <w:rPr>
                <w:rFonts w:ascii="Times New Roman" w:hAnsi="Times New Roman"/>
                <w:color w:val="000000"/>
                <w:sz w:val="20"/>
              </w:rPr>
              <w:t>Iedzimt</w:t>
            </w:r>
            <w:r w:rsidR="00CB4738" w:rsidRPr="007014C6">
              <w:rPr>
                <w:rFonts w:ascii="Times New Roman" w:hAnsi="Times New Roman"/>
                <w:color w:val="000000"/>
                <w:sz w:val="20"/>
              </w:rPr>
              <w:t>i</w:t>
            </w:r>
            <w:r w:rsidRPr="007014C6">
              <w:rPr>
                <w:rFonts w:ascii="Times New Roman" w:hAnsi="Times New Roman"/>
                <w:color w:val="000000"/>
                <w:sz w:val="20"/>
              </w:rPr>
              <w:t>, pārmantot</w:t>
            </w:r>
            <w:r w:rsidR="00CB4738" w:rsidRPr="007014C6">
              <w:rPr>
                <w:rFonts w:ascii="Times New Roman" w:hAnsi="Times New Roman"/>
                <w:color w:val="000000"/>
                <w:sz w:val="20"/>
              </w:rPr>
              <w:t>i</w:t>
            </w:r>
            <w:r w:rsidRPr="007014C6">
              <w:rPr>
                <w:rFonts w:ascii="Times New Roman" w:hAnsi="Times New Roman"/>
                <w:color w:val="000000"/>
                <w:sz w:val="20"/>
              </w:rPr>
              <w:t xml:space="preserve"> un ģenētiskas izcelsmes traucējumi</w:t>
            </w:r>
          </w:p>
        </w:tc>
        <w:tc>
          <w:tcPr>
            <w:tcW w:w="1336" w:type="dxa"/>
            <w:tcBorders>
              <w:top w:val="single" w:sz="5" w:space="0" w:color="000000"/>
              <w:left w:val="single" w:sz="5" w:space="0" w:color="000000"/>
              <w:bottom w:val="single" w:sz="5" w:space="0" w:color="000000"/>
              <w:right w:val="single" w:sz="5" w:space="0" w:color="000000"/>
            </w:tcBorders>
          </w:tcPr>
          <w:p w14:paraId="12519616"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EF77380"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616E777"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7BAA4A2"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E4AC3F9"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54D2196" w14:textId="77777777" w:rsidR="00D15122" w:rsidRPr="007014C6" w:rsidRDefault="009B0756" w:rsidP="007F6E1B">
            <w:pPr>
              <w:pStyle w:val="TableParagraph"/>
              <w:spacing w:line="234" w:lineRule="auto"/>
              <w:ind w:right="14"/>
              <w:rPr>
                <w:rFonts w:ascii="Times New Roman" w:hAnsi="Times New Roman"/>
                <w:color w:val="000000"/>
                <w:sz w:val="20"/>
                <w:szCs w:val="20"/>
              </w:rPr>
            </w:pPr>
            <w:r w:rsidRPr="007014C6">
              <w:rPr>
                <w:rFonts w:ascii="Times New Roman" w:hAnsi="Times New Roman"/>
                <w:color w:val="000000"/>
                <w:sz w:val="20"/>
              </w:rPr>
              <w:t>Augļa patoloģijas</w:t>
            </w:r>
            <w:r w:rsidRPr="007014C6">
              <w:rPr>
                <w:rFonts w:ascii="Times New Roman" w:hAnsi="Times New Roman"/>
                <w:color w:val="000000"/>
                <w:sz w:val="20"/>
                <w:vertAlign w:val="superscript"/>
              </w:rPr>
              <w:t>a,c</w:t>
            </w:r>
          </w:p>
        </w:tc>
      </w:tr>
      <w:tr w:rsidR="00D15122" w:rsidRPr="007014C6" w14:paraId="517EDBFA" w14:textId="77777777" w:rsidTr="00CB4738">
        <w:tc>
          <w:tcPr>
            <w:tcW w:w="1516" w:type="dxa"/>
            <w:tcBorders>
              <w:top w:val="single" w:sz="5" w:space="0" w:color="000000"/>
              <w:left w:val="single" w:sz="5" w:space="0" w:color="000000"/>
              <w:bottom w:val="single" w:sz="5" w:space="0" w:color="000000"/>
              <w:right w:val="single" w:sz="5" w:space="0" w:color="000000"/>
            </w:tcBorders>
          </w:tcPr>
          <w:p w14:paraId="657FF47F" w14:textId="77777777" w:rsidR="00D15122" w:rsidRPr="007014C6" w:rsidRDefault="009B0756" w:rsidP="007F6E1B">
            <w:pPr>
              <w:pStyle w:val="TableParagraph"/>
              <w:keepNext/>
              <w:spacing w:line="235" w:lineRule="auto"/>
              <w:rPr>
                <w:rFonts w:ascii="Times New Roman" w:hAnsi="Times New Roman"/>
                <w:color w:val="000000"/>
                <w:sz w:val="20"/>
                <w:szCs w:val="20"/>
              </w:rPr>
            </w:pPr>
            <w:r w:rsidRPr="007014C6">
              <w:rPr>
                <w:rFonts w:ascii="Times New Roman" w:hAnsi="Times New Roman"/>
                <w:color w:val="000000"/>
                <w:sz w:val="20"/>
              </w:rPr>
              <w:t>Vispārēji traucējumi un reakcijas ievadīšanas vietā</w:t>
            </w:r>
          </w:p>
        </w:tc>
        <w:tc>
          <w:tcPr>
            <w:tcW w:w="1336" w:type="dxa"/>
            <w:tcBorders>
              <w:top w:val="single" w:sz="5" w:space="0" w:color="000000"/>
              <w:left w:val="single" w:sz="5" w:space="0" w:color="000000"/>
              <w:bottom w:val="single" w:sz="5" w:space="0" w:color="000000"/>
              <w:right w:val="single" w:sz="5" w:space="0" w:color="000000"/>
            </w:tcBorders>
          </w:tcPr>
          <w:p w14:paraId="78D38958" w14:textId="77777777" w:rsidR="00D15122" w:rsidRPr="007014C6" w:rsidRDefault="009B0756" w:rsidP="007F6E1B">
            <w:pPr>
              <w:pStyle w:val="TableParagraph"/>
              <w:spacing w:line="234" w:lineRule="auto"/>
              <w:ind w:right="14"/>
              <w:rPr>
                <w:rFonts w:ascii="Times New Roman" w:hAnsi="Times New Roman"/>
                <w:color w:val="000000"/>
                <w:sz w:val="20"/>
                <w:szCs w:val="20"/>
              </w:rPr>
            </w:pPr>
            <w:r w:rsidRPr="007014C6">
              <w:rPr>
                <w:rFonts w:ascii="Times New Roman" w:hAnsi="Times New Roman"/>
                <w:color w:val="000000"/>
                <w:sz w:val="20"/>
              </w:rPr>
              <w:t>Astēnija, nogurums</w:t>
            </w:r>
          </w:p>
        </w:tc>
        <w:tc>
          <w:tcPr>
            <w:tcW w:w="1336" w:type="dxa"/>
            <w:tcBorders>
              <w:top w:val="single" w:sz="5" w:space="0" w:color="000000"/>
              <w:left w:val="single" w:sz="5" w:space="0" w:color="000000"/>
              <w:bottom w:val="single" w:sz="5" w:space="0" w:color="000000"/>
              <w:right w:val="single" w:sz="5" w:space="0" w:color="000000"/>
            </w:tcBorders>
          </w:tcPr>
          <w:p w14:paraId="6648F3AC" w14:textId="77777777" w:rsidR="00D15122" w:rsidRPr="007014C6" w:rsidRDefault="009B0756" w:rsidP="007F6E1B">
            <w:pPr>
              <w:pStyle w:val="TableParagraph"/>
              <w:spacing w:line="234" w:lineRule="auto"/>
              <w:ind w:right="14"/>
              <w:rPr>
                <w:rFonts w:ascii="Times New Roman" w:hAnsi="Times New Roman"/>
                <w:color w:val="000000"/>
                <w:sz w:val="20"/>
                <w:szCs w:val="20"/>
              </w:rPr>
            </w:pPr>
            <w:r w:rsidRPr="007014C6">
              <w:rPr>
                <w:rFonts w:ascii="Times New Roman" w:hAnsi="Times New Roman"/>
                <w:color w:val="000000"/>
                <w:sz w:val="20"/>
              </w:rPr>
              <w:t>Sāpes, letarģija, gļotādas iekaisums</w:t>
            </w:r>
          </w:p>
        </w:tc>
        <w:tc>
          <w:tcPr>
            <w:tcW w:w="1336" w:type="dxa"/>
            <w:tcBorders>
              <w:top w:val="single" w:sz="5" w:space="0" w:color="000000"/>
              <w:left w:val="single" w:sz="5" w:space="0" w:color="000000"/>
              <w:bottom w:val="single" w:sz="5" w:space="0" w:color="000000"/>
              <w:right w:val="single" w:sz="5" w:space="0" w:color="000000"/>
            </w:tcBorders>
          </w:tcPr>
          <w:p w14:paraId="17B8ED52"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C75227B"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4B88B4C"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6C4A871" w14:textId="77777777" w:rsidR="00D15122" w:rsidRPr="007014C6" w:rsidRDefault="00D15122" w:rsidP="007F6E1B">
            <w:pPr>
              <w:pStyle w:val="TableParagraph"/>
              <w:spacing w:line="234" w:lineRule="auto"/>
              <w:ind w:right="14"/>
              <w:rPr>
                <w:rFonts w:ascii="Times New Roman" w:hAnsi="Times New Roman"/>
                <w:color w:val="000000"/>
                <w:sz w:val="20"/>
                <w:szCs w:val="20"/>
              </w:rPr>
            </w:pPr>
          </w:p>
        </w:tc>
      </w:tr>
    </w:tbl>
    <w:p w14:paraId="4F0F63AA" w14:textId="77777777" w:rsidR="002135D0" w:rsidRPr="007014C6" w:rsidRDefault="002135D0" w:rsidP="007F6E1B">
      <w:pPr>
        <w:ind w:right="376"/>
        <w:rPr>
          <w:rFonts w:ascii="Times New Roman" w:hAnsi="Times New Roman"/>
          <w:color w:val="000000"/>
          <w:sz w:val="20"/>
        </w:rPr>
      </w:pPr>
    </w:p>
    <w:p w14:paraId="0AC9F95D" w14:textId="271AED53" w:rsidR="00D15122" w:rsidRPr="007014C6" w:rsidRDefault="009B0756" w:rsidP="007F6E1B">
      <w:pPr>
        <w:ind w:right="376"/>
        <w:rPr>
          <w:rFonts w:ascii="Times New Roman" w:hAnsi="Times New Roman"/>
          <w:color w:val="000000"/>
          <w:sz w:val="20"/>
        </w:rPr>
      </w:pPr>
      <w:r w:rsidRPr="007014C6">
        <w:rPr>
          <w:rFonts w:ascii="Times New Roman" w:hAnsi="Times New Roman"/>
          <w:color w:val="000000"/>
          <w:sz w:val="20"/>
        </w:rPr>
        <w:t>2. tabulā norādīts smago nevē</w:t>
      </w:r>
      <w:r w:rsidR="00CB4738" w:rsidRPr="007014C6">
        <w:rPr>
          <w:rFonts w:ascii="Times New Roman" w:hAnsi="Times New Roman"/>
          <w:color w:val="000000"/>
          <w:sz w:val="20"/>
        </w:rPr>
        <w:t>lamo blakusparādību</w:t>
      </w:r>
      <w:r w:rsidRPr="007014C6">
        <w:rPr>
          <w:rFonts w:ascii="Times New Roman" w:hAnsi="Times New Roman"/>
          <w:color w:val="000000"/>
          <w:sz w:val="20"/>
        </w:rPr>
        <w:t xml:space="preserve"> biežums. Smagas blakusparādības </w:t>
      </w:r>
      <w:r w:rsidR="00CB4738" w:rsidRPr="007014C6">
        <w:rPr>
          <w:rFonts w:ascii="Times New Roman" w:hAnsi="Times New Roman"/>
          <w:color w:val="000000"/>
          <w:sz w:val="20"/>
        </w:rPr>
        <w:t xml:space="preserve">ir </w:t>
      </w:r>
      <w:r w:rsidRPr="007014C6">
        <w:rPr>
          <w:rFonts w:ascii="Times New Roman" w:hAnsi="Times New Roman"/>
          <w:color w:val="000000"/>
          <w:sz w:val="20"/>
        </w:rPr>
        <w:t>definē</w:t>
      </w:r>
      <w:r w:rsidR="00CB4738" w:rsidRPr="007014C6">
        <w:rPr>
          <w:rFonts w:ascii="Times New Roman" w:hAnsi="Times New Roman"/>
          <w:color w:val="000000"/>
          <w:sz w:val="20"/>
        </w:rPr>
        <w:t>tas</w:t>
      </w:r>
      <w:r w:rsidRPr="007014C6">
        <w:rPr>
          <w:rFonts w:ascii="Times New Roman" w:hAnsi="Times New Roman"/>
          <w:color w:val="000000"/>
          <w:sz w:val="20"/>
        </w:rPr>
        <w:t xml:space="preserve"> kā nevēlam</w:t>
      </w:r>
      <w:r w:rsidR="00CB4738" w:rsidRPr="007014C6">
        <w:rPr>
          <w:rFonts w:ascii="Times New Roman" w:hAnsi="Times New Roman"/>
          <w:color w:val="000000"/>
          <w:sz w:val="20"/>
        </w:rPr>
        <w:t>as</w:t>
      </w:r>
      <w:r w:rsidR="007A3D74" w:rsidRPr="007014C6">
        <w:rPr>
          <w:rFonts w:ascii="Times New Roman" w:hAnsi="Times New Roman"/>
          <w:color w:val="000000"/>
          <w:sz w:val="20"/>
        </w:rPr>
        <w:t xml:space="preserve"> </w:t>
      </w:r>
      <w:r w:rsidR="00CB4738" w:rsidRPr="007014C6">
        <w:rPr>
          <w:rFonts w:ascii="Times New Roman" w:hAnsi="Times New Roman"/>
          <w:color w:val="000000"/>
          <w:sz w:val="20"/>
        </w:rPr>
        <w:t>blakusparādības</w:t>
      </w:r>
      <w:r w:rsidRPr="007014C6">
        <w:rPr>
          <w:rFonts w:ascii="Times New Roman" w:hAnsi="Times New Roman"/>
          <w:color w:val="000000"/>
          <w:sz w:val="20"/>
        </w:rPr>
        <w:t xml:space="preserve">, kuru biežums klīniskajos pētījumos attiecībā uz 3.–5. pakāpes reakcijām pēc NCI-CTCAE klasifikācijas salīdzinājumā ar kontroles grupu atšķīrās par vismaz 2%. 2. tabulā iekļautas arī tās nevēlamās blakusparādības, kuras reģistrācijas apliecības īpašnieks uzskata par klīniski nozīmīgām vai smagām. Šīs klīniski nozīmīgās blakusparādības ir aprakstītas klīniskajos pētījumos, tomēr 3.–5. pakāpes reakciju biežums nesasniedza vismaz 2% atšķirību salīdzinājumā ar kontroles grupu. 2. tabulā ir norādītas </w:t>
      </w:r>
      <w:r w:rsidRPr="007014C6">
        <w:rPr>
          <w:rFonts w:ascii="Times New Roman" w:hAnsi="Times New Roman"/>
          <w:color w:val="000000"/>
          <w:sz w:val="20"/>
        </w:rPr>
        <w:lastRenderedPageBreak/>
        <w:t>arī klīniski nozīmīgās blakusparādības, kas novērotas tikai pēcreģistrācijas periodā, tādēļ to sastopamības biežums un smagums pēc NCI-CTCAE klasifikācijas nav zināms. Tādēļ šīs klīniski nozīmīgās reakcijas ir norādītas 2. tabulas ailē ar virsrakstu “Biežums nav zināms”.</w:t>
      </w:r>
    </w:p>
    <w:p w14:paraId="01701BB6" w14:textId="77777777" w:rsidR="00CA76C2" w:rsidRPr="007014C6" w:rsidRDefault="00CA76C2" w:rsidP="007F6E1B">
      <w:pPr>
        <w:ind w:right="376"/>
        <w:rPr>
          <w:rFonts w:ascii="Times New Roman" w:hAnsi="Times New Roman"/>
          <w:color w:val="000000"/>
          <w:sz w:val="20"/>
        </w:rPr>
      </w:pPr>
    </w:p>
    <w:p w14:paraId="44E3CE10" w14:textId="77777777" w:rsidR="00DD41DF" w:rsidRPr="007014C6" w:rsidRDefault="009B0756" w:rsidP="00DD41DF">
      <w:pPr>
        <w:spacing w:line="228" w:lineRule="exact"/>
        <w:ind w:left="360" w:right="376" w:hanging="180"/>
        <w:rPr>
          <w:rFonts w:ascii="Times New Roman" w:hAnsi="Times New Roman"/>
          <w:color w:val="000000"/>
          <w:sz w:val="20"/>
        </w:rPr>
      </w:pPr>
      <w:r w:rsidRPr="00A8085E">
        <w:rPr>
          <w:rFonts w:ascii="Times New Roman" w:hAnsi="Times New Roman"/>
          <w:color w:val="000000"/>
          <w:vertAlign w:val="superscript"/>
        </w:rPr>
        <w:t>a</w:t>
      </w:r>
      <w:r w:rsidRPr="007014C6">
        <w:rPr>
          <w:rFonts w:ascii="Times New Roman" w:hAnsi="Times New Roman"/>
          <w:color w:val="000000"/>
          <w:sz w:val="13"/>
        </w:rPr>
        <w:t xml:space="preserve"> </w:t>
      </w:r>
      <w:r w:rsidR="00DD41DF" w:rsidRPr="007014C6">
        <w:rPr>
          <w:rFonts w:ascii="Times New Roman" w:hAnsi="Times New Roman"/>
          <w:color w:val="000000"/>
          <w:sz w:val="13"/>
        </w:rPr>
        <w:t xml:space="preserve">  </w:t>
      </w:r>
      <w:r w:rsidRPr="007014C6">
        <w:rPr>
          <w:rFonts w:ascii="Times New Roman" w:hAnsi="Times New Roman"/>
          <w:color w:val="000000"/>
          <w:sz w:val="20"/>
        </w:rPr>
        <w:t>Termini attiecas uz apvienotām nevēlamo blakusparādību grupām, kas apraksta medicīnisku koncepciju, nevis atsevišķus traucējumus vai MedDRA (</w:t>
      </w:r>
      <w:r w:rsidRPr="007014C6">
        <w:rPr>
          <w:rFonts w:ascii="Times New Roman" w:hAnsi="Times New Roman"/>
          <w:i/>
          <w:color w:val="000000"/>
          <w:sz w:val="20"/>
        </w:rPr>
        <w:t>Medical Dictionary for Regulatory Activities</w:t>
      </w:r>
      <w:r w:rsidRPr="007014C6">
        <w:rPr>
          <w:rFonts w:ascii="Times New Roman" w:hAnsi="Times New Roman"/>
          <w:color w:val="000000"/>
          <w:sz w:val="20"/>
        </w:rPr>
        <w:t xml:space="preserve">) norādītu terminu. Šī medicīnisko terminu grupa var ietvert tādu pašu patofizioloģiju (piemēram, arteriālas trombembolijas gadījumu skaits, ietver arī cerebrovaskulārus </w:t>
      </w:r>
      <w:r w:rsidR="00567EC8" w:rsidRPr="007014C6">
        <w:rPr>
          <w:rFonts w:ascii="Times New Roman" w:hAnsi="Times New Roman"/>
          <w:color w:val="000000"/>
          <w:sz w:val="20"/>
        </w:rPr>
        <w:t>notikumus</w:t>
      </w:r>
      <w:r w:rsidRPr="007014C6">
        <w:rPr>
          <w:rFonts w:ascii="Times New Roman" w:hAnsi="Times New Roman"/>
          <w:color w:val="000000"/>
          <w:sz w:val="20"/>
        </w:rPr>
        <w:t>, miokarda infarktu, pārejošu išēmisku lēkmi un citas arteriālas trombembolijas gadījumus).</w:t>
      </w:r>
    </w:p>
    <w:p w14:paraId="72651773" w14:textId="77777777" w:rsidR="00D15122" w:rsidRPr="007014C6" w:rsidRDefault="009B0756" w:rsidP="00C437A8">
      <w:pPr>
        <w:spacing w:line="230" w:lineRule="exact"/>
        <w:ind w:left="360" w:right="537" w:hanging="180"/>
        <w:rPr>
          <w:rFonts w:ascii="Times New Roman" w:eastAsia="Times New Roman" w:hAnsi="Times New Roman"/>
          <w:color w:val="000000"/>
          <w:sz w:val="20"/>
          <w:szCs w:val="20"/>
        </w:rPr>
      </w:pPr>
      <w:r w:rsidRPr="00A8085E">
        <w:rPr>
          <w:rFonts w:ascii="Times New Roman" w:hAnsi="Times New Roman"/>
          <w:color w:val="000000"/>
          <w:vertAlign w:val="superscript"/>
        </w:rPr>
        <w:t>b</w:t>
      </w:r>
      <w:r w:rsidRPr="007014C6">
        <w:rPr>
          <w:rFonts w:ascii="Times New Roman" w:hAnsi="Times New Roman"/>
          <w:color w:val="000000"/>
          <w:sz w:val="13"/>
        </w:rPr>
        <w:t xml:space="preserve"> </w:t>
      </w:r>
      <w:r w:rsidR="00DD41DF" w:rsidRPr="007014C6">
        <w:rPr>
          <w:rFonts w:ascii="Times New Roman" w:hAnsi="Times New Roman"/>
          <w:color w:val="000000"/>
          <w:sz w:val="13"/>
        </w:rPr>
        <w:t xml:space="preserve">  </w:t>
      </w:r>
      <w:r w:rsidRPr="007014C6">
        <w:rPr>
          <w:rFonts w:ascii="Times New Roman" w:hAnsi="Times New Roman"/>
          <w:color w:val="000000"/>
          <w:sz w:val="20"/>
        </w:rPr>
        <w:t>Papild</w:t>
      </w:r>
      <w:r w:rsidR="00DD41DF" w:rsidRPr="007014C6">
        <w:rPr>
          <w:rFonts w:ascii="Times New Roman" w:hAnsi="Times New Roman"/>
          <w:color w:val="000000"/>
          <w:sz w:val="20"/>
        </w:rPr>
        <w:t xml:space="preserve">u </w:t>
      </w:r>
      <w:r w:rsidRPr="007014C6">
        <w:rPr>
          <w:rFonts w:ascii="Times New Roman" w:hAnsi="Times New Roman"/>
          <w:color w:val="000000"/>
          <w:sz w:val="20"/>
        </w:rPr>
        <w:t>informāciju skatīt sadaļā “</w:t>
      </w:r>
      <w:r w:rsidR="00DD41DF" w:rsidRPr="007014C6">
        <w:rPr>
          <w:rFonts w:ascii="Times New Roman" w:hAnsi="Times New Roman"/>
          <w:color w:val="000000"/>
          <w:sz w:val="20"/>
        </w:rPr>
        <w:t>Atsevišķu nopietnu nevēlamo blakusparādību apraksts</w:t>
      </w:r>
      <w:r w:rsidRPr="007014C6">
        <w:rPr>
          <w:rFonts w:ascii="Times New Roman" w:hAnsi="Times New Roman"/>
          <w:color w:val="000000"/>
          <w:sz w:val="20"/>
        </w:rPr>
        <w:t>”.</w:t>
      </w:r>
    </w:p>
    <w:p w14:paraId="2B4181B4" w14:textId="77777777" w:rsidR="00D15122" w:rsidRPr="007014C6" w:rsidRDefault="009B0756" w:rsidP="00C437A8">
      <w:pPr>
        <w:spacing w:line="214" w:lineRule="exact"/>
        <w:ind w:left="180"/>
        <w:rPr>
          <w:rFonts w:ascii="Times New Roman" w:eastAsia="Times New Roman" w:hAnsi="Times New Roman"/>
          <w:color w:val="000000"/>
          <w:sz w:val="20"/>
          <w:szCs w:val="20"/>
        </w:rPr>
      </w:pPr>
      <w:r w:rsidRPr="00A8085E">
        <w:rPr>
          <w:rFonts w:ascii="Times New Roman" w:hAnsi="Times New Roman"/>
          <w:color w:val="000000"/>
          <w:vertAlign w:val="superscript"/>
        </w:rPr>
        <w:t>c</w:t>
      </w:r>
      <w:r w:rsidRPr="007014C6">
        <w:rPr>
          <w:rFonts w:ascii="Times New Roman" w:hAnsi="Times New Roman"/>
          <w:color w:val="000000"/>
          <w:sz w:val="13"/>
        </w:rPr>
        <w:t xml:space="preserve"> </w:t>
      </w:r>
      <w:r w:rsidR="00DD41DF" w:rsidRPr="007014C6">
        <w:rPr>
          <w:rFonts w:ascii="Times New Roman" w:hAnsi="Times New Roman"/>
          <w:color w:val="000000"/>
          <w:sz w:val="13"/>
        </w:rPr>
        <w:t xml:space="preserve">  </w:t>
      </w:r>
      <w:r w:rsidRPr="007014C6">
        <w:rPr>
          <w:rFonts w:ascii="Times New Roman" w:hAnsi="Times New Roman"/>
          <w:color w:val="000000"/>
          <w:sz w:val="20"/>
        </w:rPr>
        <w:t>Sīkāku informāciju skatīt 3. tabulā “Pēcreģistrācijas periodā novērotas blakusparādības”.</w:t>
      </w:r>
    </w:p>
    <w:p w14:paraId="0B1991AA" w14:textId="77777777" w:rsidR="00D15122" w:rsidRPr="007014C6" w:rsidRDefault="009B0756" w:rsidP="00C437A8">
      <w:pPr>
        <w:spacing w:line="241" w:lineRule="exact"/>
        <w:ind w:left="180"/>
        <w:rPr>
          <w:rFonts w:ascii="Times New Roman" w:eastAsia="Times New Roman" w:hAnsi="Times New Roman"/>
          <w:color w:val="000000"/>
          <w:sz w:val="20"/>
          <w:szCs w:val="20"/>
        </w:rPr>
      </w:pPr>
      <w:r w:rsidRPr="00A8085E">
        <w:rPr>
          <w:rFonts w:ascii="Times New Roman" w:hAnsi="Times New Roman"/>
          <w:color w:val="000000"/>
          <w:vertAlign w:val="superscript"/>
        </w:rPr>
        <w:t>d</w:t>
      </w:r>
      <w:r w:rsidRPr="007014C6">
        <w:rPr>
          <w:rFonts w:ascii="Times New Roman" w:hAnsi="Times New Roman"/>
          <w:color w:val="000000"/>
          <w:sz w:val="13"/>
        </w:rPr>
        <w:t xml:space="preserve"> </w:t>
      </w:r>
      <w:r w:rsidR="00DD41DF" w:rsidRPr="007014C6">
        <w:rPr>
          <w:rFonts w:ascii="Times New Roman" w:hAnsi="Times New Roman"/>
          <w:color w:val="000000"/>
          <w:sz w:val="13"/>
        </w:rPr>
        <w:t xml:space="preserve">  </w:t>
      </w:r>
      <w:r w:rsidRPr="007014C6">
        <w:rPr>
          <w:rFonts w:ascii="Times New Roman" w:hAnsi="Times New Roman"/>
          <w:color w:val="000000"/>
          <w:sz w:val="20"/>
        </w:rPr>
        <w:t>Rekto-vaginālas fistulas ir biežāk sastopamās KZT-vaginālo fistulu kategorijas fistulas.</w:t>
      </w:r>
    </w:p>
    <w:p w14:paraId="6EF5CDDE" w14:textId="77777777" w:rsidR="00D15122" w:rsidRPr="00A8085E" w:rsidRDefault="00D15122" w:rsidP="007F6E1B">
      <w:pPr>
        <w:rPr>
          <w:rFonts w:ascii="Times New Roman" w:eastAsia="Times New Roman" w:hAnsi="Times New Roman"/>
          <w:color w:val="000000"/>
        </w:rPr>
      </w:pPr>
    </w:p>
    <w:p w14:paraId="66E7B6CE" w14:textId="77777777" w:rsidR="00D15122" w:rsidRPr="00A8085E" w:rsidRDefault="009B0756" w:rsidP="007F6E1B">
      <w:pPr>
        <w:pStyle w:val="BodyText"/>
        <w:ind w:left="0"/>
        <w:rPr>
          <w:color w:val="000000"/>
        </w:rPr>
      </w:pPr>
      <w:r w:rsidRPr="00A8085E">
        <w:rPr>
          <w:color w:val="000000"/>
          <w:u w:val="single" w:color="000000"/>
        </w:rPr>
        <w:t>Atsevišķu nopietnu nevēlamo blakusparādību apraksts</w:t>
      </w:r>
    </w:p>
    <w:p w14:paraId="625CF219" w14:textId="77777777" w:rsidR="00D15122" w:rsidRPr="00A8085E" w:rsidRDefault="00D15122" w:rsidP="007F6E1B">
      <w:pPr>
        <w:rPr>
          <w:rFonts w:ascii="Times New Roman" w:eastAsia="Times New Roman" w:hAnsi="Times New Roman"/>
          <w:color w:val="000000"/>
        </w:rPr>
      </w:pPr>
    </w:p>
    <w:p w14:paraId="22C08D30"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i/>
          <w:color w:val="000000"/>
          <w:u w:val="single"/>
        </w:rPr>
        <w:t>Kuņģa-zarnu trakta (KZT) perforācijas un fistulas</w:t>
      </w:r>
      <w:r w:rsidRPr="00A8085E">
        <w:rPr>
          <w:rFonts w:ascii="Times New Roman" w:hAnsi="Times New Roman"/>
          <w:color w:val="000000"/>
          <w:u w:val="single"/>
        </w:rPr>
        <w:t xml:space="preserve"> (skatīt 4.4. apakšpunktu)</w:t>
      </w:r>
    </w:p>
    <w:p w14:paraId="4FF537B0" w14:textId="77777777" w:rsidR="00E13BC4" w:rsidRPr="00A8085E" w:rsidRDefault="00E13BC4" w:rsidP="007F6E1B">
      <w:pPr>
        <w:pStyle w:val="BodyText"/>
        <w:ind w:left="0"/>
        <w:rPr>
          <w:color w:val="000000"/>
        </w:rPr>
      </w:pPr>
    </w:p>
    <w:p w14:paraId="0D663F32" w14:textId="77777777" w:rsidR="00D15122" w:rsidRPr="00A8085E" w:rsidRDefault="00007842" w:rsidP="007F6E1B">
      <w:pPr>
        <w:pStyle w:val="BodyText"/>
        <w:ind w:left="0"/>
        <w:rPr>
          <w:color w:val="000000"/>
        </w:rPr>
      </w:pPr>
      <w:r w:rsidRPr="00A8085E">
        <w:rPr>
          <w:color w:val="000000"/>
        </w:rPr>
        <w:t>Bevacizumaba lietošana ir bijusi saistīta ar smagiem kuņģa-zarnu trakta perforācijas gadījumiem.</w:t>
      </w:r>
    </w:p>
    <w:p w14:paraId="269315FE" w14:textId="77777777" w:rsidR="00D15122" w:rsidRPr="00A8085E" w:rsidRDefault="00D15122" w:rsidP="007F6E1B">
      <w:pPr>
        <w:rPr>
          <w:rFonts w:ascii="Times New Roman" w:eastAsia="Times New Roman" w:hAnsi="Times New Roman"/>
          <w:color w:val="000000"/>
        </w:rPr>
      </w:pPr>
    </w:p>
    <w:p w14:paraId="73BF66EB" w14:textId="77777777" w:rsidR="00D15122" w:rsidRPr="00A8085E" w:rsidRDefault="009B0756" w:rsidP="007F6E1B">
      <w:pPr>
        <w:pStyle w:val="BodyText"/>
        <w:ind w:left="0" w:right="259"/>
        <w:rPr>
          <w:color w:val="000000"/>
        </w:rPr>
      </w:pPr>
      <w:r w:rsidRPr="00A8085E">
        <w:rPr>
          <w:color w:val="000000"/>
        </w:rPr>
        <w:t>Kuņģa-zarnu trakta perfo</w:t>
      </w:r>
      <w:r w:rsidR="00E13BC4" w:rsidRPr="00A8085E">
        <w:rPr>
          <w:color w:val="000000"/>
        </w:rPr>
        <w:t>rācijas tika novērotas klīnisk</w:t>
      </w:r>
      <w:r w:rsidRPr="00A8085E">
        <w:rPr>
          <w:color w:val="000000"/>
        </w:rPr>
        <w:t xml:space="preserve">os pētījumos mazāk nekā 1% pacientu ar neplakanšūnu nesīkšūnu plaušu vēzi, līdz 1,3% pacientu ar metastātisku krūts vēzi, līdz 2,0% pacientu ar metastātisku nieru šūnu vēzi vai pacientu ar olnīcu vēzi, un līdz 2,7% (ieskaitot kuņģa-zarnu trakta fistulas un abscesus) pacientu ar metastātisku kolorektālu vēzi. Klīniskajā pētījumā ar pacientiem, kuriem bija persistējošs, recidivējošs vai metastātisks dzemdes kakla vēzis (pētījums GOG-0240), 3,2% pacientu novēroja KZT perforāciju (visu pakāpju); visiem šiem pacientiem anamnēzē bija iegurņa apstarošana. Šiem gadījumiem bija dažādas izpausmes un smaguma pakāpes, sākot no brīva gaisa vēdera dobumā, kas konstatēts parastajā vēdera dobuma rentgenoloģiskajā izmeklēšanā, kas izzūd bez ārstēšanas, līdz zarnu perforācijai ar abscesu vēdera dobumā un letālu iznākumu. Dažos gadījumos pamatā bija intraabdominālais iekaisums </w:t>
      </w:r>
      <w:r w:rsidR="005301BF" w:rsidRPr="00A8085E">
        <w:rPr>
          <w:color w:val="000000"/>
        </w:rPr>
        <w:t>–</w:t>
      </w:r>
      <w:r w:rsidRPr="00A8085E">
        <w:rPr>
          <w:color w:val="000000"/>
        </w:rPr>
        <w:t xml:space="preserve"> vai nu kuņģa čūlas slimība, audzēja nekroze, divertikulīts, vai ar ķīmijterapiju saistīts kolīts.</w:t>
      </w:r>
    </w:p>
    <w:p w14:paraId="10DC47AD" w14:textId="77777777" w:rsidR="00D15122" w:rsidRPr="00A8085E" w:rsidRDefault="00D15122" w:rsidP="007F6E1B">
      <w:pPr>
        <w:rPr>
          <w:rFonts w:ascii="Times New Roman" w:eastAsia="Times New Roman" w:hAnsi="Times New Roman"/>
          <w:color w:val="000000"/>
        </w:rPr>
      </w:pPr>
    </w:p>
    <w:p w14:paraId="6DB66687" w14:textId="77777777" w:rsidR="00D15122" w:rsidRPr="00A8085E" w:rsidRDefault="009B0756" w:rsidP="007F6E1B">
      <w:pPr>
        <w:pStyle w:val="BodyText"/>
        <w:ind w:left="0" w:right="198"/>
        <w:rPr>
          <w:color w:val="000000"/>
        </w:rPr>
      </w:pPr>
      <w:r w:rsidRPr="00A8085E">
        <w:rPr>
          <w:color w:val="000000"/>
        </w:rPr>
        <w:t xml:space="preserve">Letāls iznākums </w:t>
      </w:r>
      <w:r w:rsidR="00567EC8" w:rsidRPr="00A8085E">
        <w:rPr>
          <w:color w:val="000000"/>
        </w:rPr>
        <w:t>tika ziņots</w:t>
      </w:r>
      <w:r w:rsidRPr="00A8085E">
        <w:rPr>
          <w:color w:val="000000"/>
        </w:rPr>
        <w:t xml:space="preserve"> aptuveni trešdaļā nopietnu kuņģa-zarnu trakta perforācijas gadījumu, kas atbilst 0,2%–1% no visiem ar bevacizumabu ārstētiem pacientiem.</w:t>
      </w:r>
    </w:p>
    <w:p w14:paraId="0988291B" w14:textId="77777777" w:rsidR="00D15122" w:rsidRPr="00A8085E" w:rsidRDefault="00D15122" w:rsidP="007F6E1B">
      <w:pPr>
        <w:rPr>
          <w:rFonts w:ascii="Times New Roman" w:eastAsia="Times New Roman" w:hAnsi="Times New Roman"/>
          <w:color w:val="000000"/>
        </w:rPr>
      </w:pPr>
    </w:p>
    <w:p w14:paraId="479D9F30" w14:textId="77777777" w:rsidR="00D15122" w:rsidRPr="00A8085E" w:rsidRDefault="009B0756" w:rsidP="00E13BC4">
      <w:pPr>
        <w:pStyle w:val="BodyText"/>
        <w:ind w:left="0" w:right="366"/>
        <w:rPr>
          <w:color w:val="000000"/>
        </w:rPr>
      </w:pPr>
      <w:r w:rsidRPr="00A8085E">
        <w:rPr>
          <w:color w:val="000000"/>
        </w:rPr>
        <w:t>Bevacizumaba klīniskajos pētījumos kuņģa un zarnu trakta fistulas (visu pakāpju) pacientiem ar metastātisku kolorektālu vēzi un olnīcu vēzi novērotas ar līdz 2% sastopamību, retāk ziņots par fistulas rašanos arī pacientiem ar cita veida vēzi.</w:t>
      </w:r>
    </w:p>
    <w:p w14:paraId="04F0DEFD" w14:textId="77777777" w:rsidR="00D15122" w:rsidRPr="007014C6" w:rsidRDefault="00D15122" w:rsidP="007F6E1B">
      <w:pPr>
        <w:rPr>
          <w:rFonts w:ascii="Times New Roman" w:eastAsia="Times New Roman" w:hAnsi="Times New Roman"/>
          <w:color w:val="000000"/>
          <w:sz w:val="21"/>
          <w:szCs w:val="21"/>
        </w:rPr>
      </w:pPr>
    </w:p>
    <w:p w14:paraId="27A74EA0"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i/>
          <w:color w:val="000000"/>
          <w:u w:val="single"/>
        </w:rPr>
        <w:t>KZT-maksts fistulas pētījumā GOG-0240</w:t>
      </w:r>
    </w:p>
    <w:p w14:paraId="58802B3D" w14:textId="77777777" w:rsidR="00E13BC4" w:rsidRPr="00A8085E" w:rsidRDefault="00E13BC4" w:rsidP="007F6E1B">
      <w:pPr>
        <w:pStyle w:val="BodyText"/>
        <w:ind w:left="0" w:right="198"/>
        <w:rPr>
          <w:color w:val="000000"/>
        </w:rPr>
      </w:pPr>
    </w:p>
    <w:p w14:paraId="48079834" w14:textId="77777777" w:rsidR="00D15122" w:rsidRPr="00A8085E" w:rsidRDefault="009B0756" w:rsidP="007F6E1B">
      <w:pPr>
        <w:pStyle w:val="BodyText"/>
        <w:ind w:left="0" w:right="198"/>
        <w:rPr>
          <w:color w:val="000000"/>
        </w:rPr>
      </w:pPr>
      <w:r w:rsidRPr="00A8085E">
        <w:rPr>
          <w:color w:val="000000"/>
        </w:rPr>
        <w:t>Klīniskajā pētījumā pacientiem ar pastāvīgu, recidivējošu vai metastātisku dzemdes kakla vēzi KZT-maksts fistulu sastopamība bija 8,3% ar bevacizumabu ārstētiem pacientiem un 0,9% kontrolgrupas pacientiem. Visiem šiem pacientiem iepriekš bija veikta iegurņa apstarošana. Ar bevacizumabu un ķīmijterapijas palīdzību ārstētajā grupā pacientiem ar recidīviem agrāk veiktās apstarošanas laukā KZT-maksts fistulu sastopamība (16,7%) bija lielāka nekā tad, ja apstarošana iepriekš nebija veikta un/vai iepriekš apstarotajā laukā nebija novēroti recidīvi (3,6%). Kontroles grupā, kas saņēma tikai ķīmijterapiju, sastopamība bija attiecīgi 1,1% pret 0,8%. KZT-maksts fistulas gadījumā iespējama arī zarnu obstrukcija, un pacientiem var būt nepieciešama ķirurģiska iejaukšanās, kā arī stomas izveidošana.</w:t>
      </w:r>
    </w:p>
    <w:p w14:paraId="6666E2F2" w14:textId="77777777" w:rsidR="00D15122" w:rsidRPr="00A8085E" w:rsidRDefault="00D15122" w:rsidP="007F6E1B">
      <w:pPr>
        <w:rPr>
          <w:rFonts w:ascii="Times New Roman" w:eastAsia="Times New Roman" w:hAnsi="Times New Roman"/>
          <w:color w:val="000000"/>
        </w:rPr>
      </w:pPr>
    </w:p>
    <w:p w14:paraId="141D58E0"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i/>
          <w:color w:val="000000"/>
          <w:u w:val="single"/>
        </w:rPr>
        <w:t>Fistulas, kas nav kuņģa-zarnu traktā</w:t>
      </w:r>
      <w:r w:rsidRPr="00A8085E">
        <w:rPr>
          <w:rFonts w:ascii="Times New Roman" w:hAnsi="Times New Roman"/>
          <w:color w:val="000000"/>
          <w:u w:val="single"/>
        </w:rPr>
        <w:t xml:space="preserve"> (skatīt 4.4. apakšpunktu)</w:t>
      </w:r>
    </w:p>
    <w:p w14:paraId="44E73FA0" w14:textId="77777777" w:rsidR="00E13BC4" w:rsidRPr="00A8085E" w:rsidRDefault="00E13BC4" w:rsidP="007F6E1B">
      <w:pPr>
        <w:pStyle w:val="BodyText"/>
        <w:ind w:left="0"/>
        <w:rPr>
          <w:color w:val="000000"/>
        </w:rPr>
      </w:pPr>
    </w:p>
    <w:p w14:paraId="7680A414" w14:textId="77777777" w:rsidR="00D15122" w:rsidRPr="00A8085E" w:rsidRDefault="00007842" w:rsidP="007F6E1B">
      <w:pPr>
        <w:pStyle w:val="BodyText"/>
        <w:ind w:left="0"/>
        <w:rPr>
          <w:color w:val="000000"/>
        </w:rPr>
      </w:pPr>
      <w:r w:rsidRPr="00A8085E">
        <w:rPr>
          <w:color w:val="000000"/>
        </w:rPr>
        <w:t>Bevacizumaba lietošana ir bijusi saistīta ar smagiem fistulu gadījumiem, tai skaitā nāves gadījumiem.</w:t>
      </w:r>
    </w:p>
    <w:p w14:paraId="402393FE" w14:textId="77777777" w:rsidR="00D15122" w:rsidRPr="00A8085E" w:rsidRDefault="00D15122" w:rsidP="007F6E1B">
      <w:pPr>
        <w:rPr>
          <w:rFonts w:ascii="Times New Roman" w:eastAsia="Times New Roman" w:hAnsi="Times New Roman"/>
          <w:color w:val="000000"/>
        </w:rPr>
      </w:pPr>
    </w:p>
    <w:p w14:paraId="2FF15383" w14:textId="77777777" w:rsidR="00D15122" w:rsidRPr="00A8085E" w:rsidRDefault="009B0756" w:rsidP="007F6E1B">
      <w:pPr>
        <w:pStyle w:val="BodyText"/>
        <w:ind w:left="0" w:right="198"/>
        <w:rPr>
          <w:color w:val="000000"/>
        </w:rPr>
      </w:pPr>
      <w:r w:rsidRPr="00A8085E">
        <w:rPr>
          <w:color w:val="000000"/>
        </w:rPr>
        <w:t xml:space="preserve">Klīniskajā pētījumā pacientiem ar </w:t>
      </w:r>
      <w:r w:rsidR="00E13BC4" w:rsidRPr="00A8085E">
        <w:rPr>
          <w:color w:val="000000"/>
        </w:rPr>
        <w:t>persistējošu</w:t>
      </w:r>
      <w:r w:rsidRPr="00A8085E">
        <w:rPr>
          <w:color w:val="000000"/>
        </w:rPr>
        <w:t>, recidivējošu vai metastātisku dzemdes kakla vēzi (GOG-</w:t>
      </w:r>
      <w:r w:rsidR="00E13BC4" w:rsidRPr="00A8085E">
        <w:rPr>
          <w:color w:val="000000"/>
        </w:rPr>
        <w:t>0</w:t>
      </w:r>
      <w:r w:rsidRPr="00A8085E">
        <w:rPr>
          <w:color w:val="000000"/>
        </w:rPr>
        <w:t>240) 1,8% ar bevacizumabu ārstēto pacientu un 1,4% kontrolgrupas pacientu novērotas vaginālas, vezikālas vai sieviešu dzimumorgānu fistulas, kas nav saistītas ar kuņģa-zarnu traktu.</w:t>
      </w:r>
    </w:p>
    <w:p w14:paraId="581D9311" w14:textId="77777777" w:rsidR="00D15122" w:rsidRPr="00A8085E" w:rsidRDefault="00D15122" w:rsidP="007F6E1B">
      <w:pPr>
        <w:rPr>
          <w:rFonts w:ascii="Times New Roman" w:eastAsia="Times New Roman" w:hAnsi="Times New Roman"/>
          <w:color w:val="000000"/>
        </w:rPr>
      </w:pPr>
    </w:p>
    <w:p w14:paraId="019FE226" w14:textId="77777777" w:rsidR="00D15122" w:rsidRPr="00A8085E" w:rsidRDefault="009B0756" w:rsidP="007F6E1B">
      <w:pPr>
        <w:pStyle w:val="BodyText"/>
        <w:ind w:left="0" w:right="198"/>
        <w:rPr>
          <w:color w:val="000000"/>
        </w:rPr>
      </w:pPr>
      <w:r w:rsidRPr="00A8085E">
        <w:rPr>
          <w:color w:val="000000"/>
        </w:rPr>
        <w:lastRenderedPageBreak/>
        <w:t>Retāk (≥ 0,1% līdz &lt; 1%) tika saņemti ziņojumi par fistulām, kas bija radušās ārpus kuņģa-zarnu trakta (piemēram, bronhopleirālas un žultsceļu fistulas) dažādās indikāciju grupās. Par fistulu rašanos saņemti ziņojumi arī pēc zāļu nonākšanas tirgū.</w:t>
      </w:r>
    </w:p>
    <w:p w14:paraId="6DB37FA7" w14:textId="77777777" w:rsidR="00D15122" w:rsidRPr="00A8085E" w:rsidRDefault="00D15122" w:rsidP="007F6E1B">
      <w:pPr>
        <w:rPr>
          <w:rFonts w:ascii="Times New Roman" w:eastAsia="Times New Roman" w:hAnsi="Times New Roman"/>
          <w:color w:val="000000"/>
        </w:rPr>
      </w:pPr>
    </w:p>
    <w:p w14:paraId="1A351E2F" w14:textId="77777777" w:rsidR="00D15122" w:rsidRPr="00A8085E" w:rsidRDefault="009B0756" w:rsidP="007F6E1B">
      <w:pPr>
        <w:pStyle w:val="BodyText"/>
        <w:ind w:left="0" w:right="272"/>
        <w:rPr>
          <w:color w:val="000000"/>
        </w:rPr>
      </w:pPr>
      <w:r w:rsidRPr="00A8085E">
        <w:rPr>
          <w:color w:val="000000"/>
        </w:rPr>
        <w:t xml:space="preserve">Par šādām blakusparādībām ziņots dažādos terapijas laika posmos </w:t>
      </w:r>
      <w:r w:rsidR="005301BF" w:rsidRPr="00A8085E">
        <w:rPr>
          <w:color w:val="000000"/>
        </w:rPr>
        <w:t>–</w:t>
      </w:r>
      <w:r w:rsidRPr="00A8085E">
        <w:rPr>
          <w:color w:val="000000"/>
        </w:rPr>
        <w:t xml:space="preserve"> no vienas nedēļas līdz vairāk nekā 1 gadam pēc bevacizumaba lietošanas sākšanas, bet vairums gadījumu bija pirmajos 6 terapijas mēnešos.</w:t>
      </w:r>
    </w:p>
    <w:p w14:paraId="02D3C17A" w14:textId="77777777" w:rsidR="00D15122" w:rsidRPr="00A8085E" w:rsidRDefault="00D15122" w:rsidP="007F6E1B">
      <w:pPr>
        <w:rPr>
          <w:rFonts w:ascii="Times New Roman" w:eastAsia="Times New Roman" w:hAnsi="Times New Roman"/>
          <w:color w:val="000000"/>
        </w:rPr>
      </w:pPr>
    </w:p>
    <w:p w14:paraId="10B214FA" w14:textId="77777777" w:rsidR="00D15122" w:rsidRPr="00A8085E" w:rsidRDefault="009B0756" w:rsidP="007F6E1B">
      <w:pPr>
        <w:spacing w:line="252" w:lineRule="exact"/>
        <w:rPr>
          <w:rFonts w:ascii="Times New Roman" w:eastAsia="Times New Roman" w:hAnsi="Times New Roman"/>
          <w:color w:val="000000"/>
          <w:u w:val="single"/>
        </w:rPr>
      </w:pPr>
      <w:r w:rsidRPr="00A8085E">
        <w:rPr>
          <w:rFonts w:ascii="Times New Roman" w:hAnsi="Times New Roman"/>
          <w:i/>
          <w:color w:val="000000"/>
          <w:u w:val="single"/>
        </w:rPr>
        <w:t>Brū</w:t>
      </w:r>
      <w:r w:rsidR="00F4323B" w:rsidRPr="00A8085E">
        <w:rPr>
          <w:rFonts w:ascii="Times New Roman" w:hAnsi="Times New Roman"/>
          <w:i/>
          <w:color w:val="000000"/>
          <w:u w:val="single"/>
        </w:rPr>
        <w:t>ces</w:t>
      </w:r>
      <w:r w:rsidRPr="00A8085E">
        <w:rPr>
          <w:rFonts w:ascii="Times New Roman" w:hAnsi="Times New Roman"/>
          <w:i/>
          <w:color w:val="000000"/>
          <w:u w:val="single"/>
        </w:rPr>
        <w:t xml:space="preserve"> dzīšana</w:t>
      </w:r>
      <w:r w:rsidRPr="00A8085E">
        <w:rPr>
          <w:rFonts w:ascii="Times New Roman" w:hAnsi="Times New Roman"/>
          <w:color w:val="000000"/>
          <w:u w:val="single"/>
        </w:rPr>
        <w:t xml:space="preserve"> (skatīt 4.4. apakšpunktu)</w:t>
      </w:r>
    </w:p>
    <w:p w14:paraId="1ADB8262" w14:textId="77777777" w:rsidR="00E13BC4" w:rsidRPr="00A8085E" w:rsidRDefault="00E13BC4" w:rsidP="007F6E1B">
      <w:pPr>
        <w:pStyle w:val="BodyText"/>
        <w:ind w:left="0" w:right="631"/>
        <w:rPr>
          <w:color w:val="000000"/>
        </w:rPr>
      </w:pPr>
    </w:p>
    <w:p w14:paraId="72259F9F" w14:textId="77777777" w:rsidR="00D15122" w:rsidRPr="00A8085E" w:rsidRDefault="009B0756" w:rsidP="007F6E1B">
      <w:pPr>
        <w:pStyle w:val="BodyText"/>
        <w:ind w:left="0" w:right="631"/>
        <w:rPr>
          <w:color w:val="000000"/>
        </w:rPr>
      </w:pPr>
      <w:r w:rsidRPr="00A8085E">
        <w:rPr>
          <w:color w:val="000000"/>
        </w:rPr>
        <w:t>Tā kā bevacizumabs var nelabvēlīgi ietekmēt brū</w:t>
      </w:r>
      <w:r w:rsidR="00F4323B" w:rsidRPr="00A8085E">
        <w:rPr>
          <w:color w:val="000000"/>
        </w:rPr>
        <w:t>ces</w:t>
      </w:r>
      <w:r w:rsidRPr="00A8085E">
        <w:rPr>
          <w:color w:val="000000"/>
        </w:rPr>
        <w:t xml:space="preserve"> dzīšanu, </w:t>
      </w:r>
      <w:r w:rsidR="00F4323B" w:rsidRPr="00A8085E">
        <w:rPr>
          <w:color w:val="000000"/>
        </w:rPr>
        <w:t>tad pacienti</w:t>
      </w:r>
      <w:r w:rsidRPr="00A8085E">
        <w:rPr>
          <w:color w:val="000000"/>
        </w:rPr>
        <w:t xml:space="preserve">, kuriem pēdējo 28 dienu laikā bija veikta liela apjoma ķirurģiska operācija, </w:t>
      </w:r>
      <w:r w:rsidR="00F4323B" w:rsidRPr="00A8085E">
        <w:rPr>
          <w:color w:val="000000"/>
        </w:rPr>
        <w:t>tika izslēgti</w:t>
      </w:r>
      <w:r w:rsidRPr="00A8085E">
        <w:rPr>
          <w:color w:val="000000"/>
        </w:rPr>
        <w:t xml:space="preserve"> no III fāzes klīniskajiem pētījumiem.</w:t>
      </w:r>
    </w:p>
    <w:p w14:paraId="2869958B" w14:textId="77777777" w:rsidR="00D15122" w:rsidRPr="00A8085E" w:rsidRDefault="00D15122" w:rsidP="007F6E1B">
      <w:pPr>
        <w:rPr>
          <w:rFonts w:ascii="Times New Roman" w:eastAsia="Times New Roman" w:hAnsi="Times New Roman"/>
          <w:color w:val="000000"/>
        </w:rPr>
      </w:pPr>
    </w:p>
    <w:p w14:paraId="759AB5DB" w14:textId="77777777" w:rsidR="00D15122" w:rsidRPr="00A8085E" w:rsidRDefault="009B0756" w:rsidP="007F6E1B">
      <w:pPr>
        <w:pStyle w:val="BodyText"/>
        <w:ind w:left="0" w:right="213"/>
        <w:rPr>
          <w:color w:val="000000"/>
        </w:rPr>
      </w:pPr>
      <w:r w:rsidRPr="00A8085E">
        <w:rPr>
          <w:color w:val="000000"/>
        </w:rPr>
        <w:t xml:space="preserve">Pacientiem, kuriem metastātiskas resnās vai taisnās zarnas vēža klīniskajos pētījumos </w:t>
      </w:r>
      <w:r w:rsidR="00F4323B" w:rsidRPr="00A8085E">
        <w:rPr>
          <w:color w:val="000000"/>
        </w:rPr>
        <w:t>tika veikta ķirurģiska operācija</w:t>
      </w:r>
      <w:r w:rsidRPr="00A8085E">
        <w:rPr>
          <w:color w:val="000000"/>
        </w:rPr>
        <w:t xml:space="preserve"> 28.–60. dienā pirms bevacizumaba terapijas uzsākšanas, nebija paaugstināts pēcoperācijas asiņošanas vai brū</w:t>
      </w:r>
      <w:r w:rsidR="00F4323B" w:rsidRPr="00A8085E">
        <w:rPr>
          <w:color w:val="000000"/>
        </w:rPr>
        <w:t>ces</w:t>
      </w:r>
      <w:r w:rsidRPr="00A8085E">
        <w:rPr>
          <w:color w:val="000000"/>
        </w:rPr>
        <w:t xml:space="preserve"> dzīšanas komplikāciju risks. Pē</w:t>
      </w:r>
      <w:r w:rsidR="00F4323B" w:rsidRPr="00A8085E">
        <w:rPr>
          <w:color w:val="000000"/>
        </w:rPr>
        <w:t>coperācijas asiņošanas vai brūces</w:t>
      </w:r>
      <w:r w:rsidRPr="00A8085E">
        <w:rPr>
          <w:color w:val="000000"/>
        </w:rPr>
        <w:t xml:space="preserve"> dzīšanas komplikāciju sastopamības palielināšanos, kas rodas</w:t>
      </w:r>
      <w:r w:rsidR="00F4323B" w:rsidRPr="00A8085E">
        <w:rPr>
          <w:color w:val="000000"/>
        </w:rPr>
        <w:t xml:space="preserve"> 60 dienu laikā pēc lielas</w:t>
      </w:r>
      <w:r w:rsidRPr="00A8085E">
        <w:rPr>
          <w:color w:val="000000"/>
        </w:rPr>
        <w:t xml:space="preserve"> ķirurģiskas operācijas, novēroja, ja pacientu ārstēja ar bevacizumabu operācijas veikšanas laikā. Sastopamība bija no 10% (4/40) līdz 20% (3/15).</w:t>
      </w:r>
    </w:p>
    <w:p w14:paraId="4B3F93E2" w14:textId="77777777" w:rsidR="00D15122" w:rsidRPr="00A8085E" w:rsidRDefault="00D15122" w:rsidP="007F6E1B">
      <w:pPr>
        <w:rPr>
          <w:rFonts w:ascii="Times New Roman" w:eastAsia="Times New Roman" w:hAnsi="Times New Roman"/>
          <w:color w:val="000000"/>
        </w:rPr>
      </w:pPr>
    </w:p>
    <w:p w14:paraId="611932B8" w14:textId="77777777" w:rsidR="00D15122" w:rsidRPr="00A8085E" w:rsidRDefault="009B0756" w:rsidP="00333699">
      <w:pPr>
        <w:pStyle w:val="BodyText"/>
        <w:widowControl/>
        <w:ind w:left="0" w:right="274"/>
        <w:rPr>
          <w:color w:val="000000"/>
        </w:rPr>
      </w:pPr>
      <w:r w:rsidRPr="00A8085E">
        <w:rPr>
          <w:color w:val="000000"/>
        </w:rPr>
        <w:t>Ir ziņots par nopietnām brūču dzīšanas komplikācijām, ieskaitot ar anastomozēm saistītas komplikācijas, kurām dažos gadījumos bija letāls iznākums.</w:t>
      </w:r>
    </w:p>
    <w:p w14:paraId="1EBBB315" w14:textId="77777777" w:rsidR="00D15122" w:rsidRPr="00A8085E" w:rsidRDefault="00D15122" w:rsidP="007F6E1B">
      <w:pPr>
        <w:rPr>
          <w:rFonts w:ascii="Times New Roman" w:eastAsia="Times New Roman" w:hAnsi="Times New Roman"/>
          <w:color w:val="000000"/>
        </w:rPr>
      </w:pPr>
    </w:p>
    <w:p w14:paraId="21D1F83C" w14:textId="77777777" w:rsidR="00D15122" w:rsidRPr="00A8085E" w:rsidRDefault="009B0756" w:rsidP="007F6E1B">
      <w:pPr>
        <w:pStyle w:val="BodyText"/>
        <w:ind w:left="0" w:right="272"/>
        <w:rPr>
          <w:color w:val="000000"/>
        </w:rPr>
      </w:pPr>
      <w:r w:rsidRPr="00A8085E">
        <w:rPr>
          <w:color w:val="000000"/>
        </w:rPr>
        <w:t xml:space="preserve">Lokāli recidivējoša un metastātiska krūts vēža pētījumos līdz 1,1% pacientu, kuri saņēma bevacizumabu, novēroja 3.–5. pakāpes brūču dzīšanas komplikācijas, salīdzinot ar </w:t>
      </w:r>
      <w:r w:rsidR="00F4323B" w:rsidRPr="00A8085E">
        <w:rPr>
          <w:color w:val="000000"/>
        </w:rPr>
        <w:t>līdz</w:t>
      </w:r>
      <w:r w:rsidR="00567EC8" w:rsidRPr="00A8085E">
        <w:rPr>
          <w:color w:val="000000"/>
        </w:rPr>
        <w:t> </w:t>
      </w:r>
      <w:r w:rsidRPr="00A8085E">
        <w:rPr>
          <w:color w:val="000000"/>
        </w:rPr>
        <w:t>0,9% pacientu kontrolgrupās (NCI-CTCAE v.3).</w:t>
      </w:r>
    </w:p>
    <w:p w14:paraId="0F2CD3D7" w14:textId="77777777" w:rsidR="00D15122" w:rsidRPr="00A8085E" w:rsidRDefault="00D15122" w:rsidP="007F6E1B">
      <w:pPr>
        <w:rPr>
          <w:rFonts w:ascii="Times New Roman" w:eastAsia="Times New Roman" w:hAnsi="Times New Roman"/>
          <w:color w:val="000000"/>
        </w:rPr>
      </w:pPr>
    </w:p>
    <w:p w14:paraId="45C7A1DE" w14:textId="77777777" w:rsidR="00D15122" w:rsidRPr="00A8085E" w:rsidRDefault="009B0756" w:rsidP="007F6E1B">
      <w:pPr>
        <w:pStyle w:val="BodyText"/>
        <w:ind w:left="0" w:right="269"/>
        <w:rPr>
          <w:color w:val="000000"/>
        </w:rPr>
      </w:pPr>
      <w:r w:rsidRPr="00A8085E">
        <w:rPr>
          <w:color w:val="000000"/>
        </w:rPr>
        <w:t>Olnīcu vēža klīniskajos pētījumos līdz 1,8% bevacizumaba grupas pacientu, salīdzinot ar 0,1% pacientu kontroles grupā, novēroja 3.–5. smaguma pakāpes brūču dzīšanas komplikācijas (NCI-CTCAE v.3).</w:t>
      </w:r>
    </w:p>
    <w:p w14:paraId="1699956C" w14:textId="77777777" w:rsidR="00B419F6" w:rsidRPr="00A8085E" w:rsidRDefault="00B419F6" w:rsidP="007F6E1B">
      <w:pPr>
        <w:pStyle w:val="BodyText"/>
        <w:ind w:left="0" w:right="269"/>
        <w:rPr>
          <w:color w:val="000000"/>
        </w:rPr>
      </w:pPr>
    </w:p>
    <w:p w14:paraId="1D06068F" w14:textId="77777777" w:rsidR="00D15122" w:rsidRPr="00A8085E" w:rsidRDefault="009B0756" w:rsidP="002749B7">
      <w:pPr>
        <w:keepNext/>
        <w:rPr>
          <w:rFonts w:ascii="Times New Roman" w:eastAsia="Times New Roman" w:hAnsi="Times New Roman"/>
          <w:color w:val="000000"/>
          <w:u w:val="single"/>
        </w:rPr>
      </w:pPr>
      <w:r w:rsidRPr="00A8085E">
        <w:rPr>
          <w:rFonts w:ascii="Times New Roman" w:hAnsi="Times New Roman"/>
          <w:i/>
          <w:color w:val="000000"/>
          <w:u w:val="single"/>
        </w:rPr>
        <w:t>Hipertensija</w:t>
      </w:r>
      <w:r w:rsidRPr="00A8085E">
        <w:rPr>
          <w:rFonts w:ascii="Times New Roman" w:hAnsi="Times New Roman"/>
          <w:color w:val="000000"/>
          <w:u w:val="single"/>
        </w:rPr>
        <w:t xml:space="preserve"> (skatīt 4.4. apakšpunktu)</w:t>
      </w:r>
    </w:p>
    <w:p w14:paraId="0B3669E1" w14:textId="77777777" w:rsidR="00F4323B" w:rsidRPr="00A8085E" w:rsidRDefault="00F4323B" w:rsidP="002749B7">
      <w:pPr>
        <w:pStyle w:val="BodyText"/>
        <w:keepNext/>
        <w:ind w:left="0" w:right="272"/>
        <w:rPr>
          <w:color w:val="000000"/>
        </w:rPr>
      </w:pPr>
    </w:p>
    <w:p w14:paraId="41888C9E" w14:textId="77777777" w:rsidR="00D15122" w:rsidRPr="00A8085E" w:rsidRDefault="009B0756" w:rsidP="002749B7">
      <w:pPr>
        <w:pStyle w:val="BodyText"/>
        <w:keepNext/>
        <w:ind w:left="0" w:right="272"/>
        <w:rPr>
          <w:color w:val="000000"/>
        </w:rPr>
      </w:pPr>
      <w:r w:rsidRPr="00A8085E">
        <w:rPr>
          <w:color w:val="000000"/>
        </w:rPr>
        <w:t xml:space="preserve">Klīniskajos pētījumos, izņemot pētījumu JO25567, kopējā hipertensijas (visu pakāpju) sastopamība ar bevacizumabu ārstēto pacientu grupās bija līdz pat 42,1%, salīdzinot ar </w:t>
      </w:r>
      <w:r w:rsidR="00F4323B" w:rsidRPr="00A8085E">
        <w:rPr>
          <w:color w:val="000000"/>
        </w:rPr>
        <w:t>līdz pat</w:t>
      </w:r>
      <w:r w:rsidR="00567EC8" w:rsidRPr="00A8085E">
        <w:rPr>
          <w:color w:val="000000"/>
        </w:rPr>
        <w:t> </w:t>
      </w:r>
      <w:r w:rsidRPr="00A8085E">
        <w:rPr>
          <w:color w:val="000000"/>
        </w:rPr>
        <w:t xml:space="preserve">14% kontroles grupās. NCI-CTC 3. un 4. pakāpes hipertensijas kopējā sastopamība pacientiem, kuri saņem bevacizumabu, ir no 0,4% līdz 17,9%. 4. pakāpes hipertensija (hipertensīvā krīze) radās līdz pat 1,0% pacientu, kurus ārstēja ar bevacizumabu un ķīmijterapiju, salīdzinot ar </w:t>
      </w:r>
      <w:r w:rsidR="00F4323B" w:rsidRPr="00A8085E">
        <w:rPr>
          <w:color w:val="000000"/>
        </w:rPr>
        <w:t>līdz</w:t>
      </w:r>
      <w:r w:rsidR="00567EC8" w:rsidRPr="00A8085E">
        <w:rPr>
          <w:color w:val="000000"/>
        </w:rPr>
        <w:t> </w:t>
      </w:r>
      <w:r w:rsidRPr="00A8085E">
        <w:rPr>
          <w:color w:val="000000"/>
        </w:rPr>
        <w:t>0,2% pacientu, kuri tika ārstēti tikai ar to pašu ķīmijterapiju.</w:t>
      </w:r>
    </w:p>
    <w:p w14:paraId="2E8765DD" w14:textId="77777777" w:rsidR="00D15122" w:rsidRPr="00A8085E" w:rsidRDefault="00D15122" w:rsidP="007F6E1B">
      <w:pPr>
        <w:rPr>
          <w:rFonts w:ascii="Times New Roman" w:eastAsia="Times New Roman" w:hAnsi="Times New Roman"/>
          <w:color w:val="000000"/>
        </w:rPr>
      </w:pPr>
    </w:p>
    <w:p w14:paraId="1B5B884F" w14:textId="77777777" w:rsidR="00D15122" w:rsidRPr="00A8085E" w:rsidRDefault="009B0756" w:rsidP="007F6E1B">
      <w:pPr>
        <w:pStyle w:val="BodyText"/>
        <w:ind w:left="0" w:right="272"/>
        <w:rPr>
          <w:color w:val="000000"/>
        </w:rPr>
      </w:pPr>
      <w:r w:rsidRPr="00A8085E">
        <w:rPr>
          <w:color w:val="000000"/>
        </w:rPr>
        <w:t>Pētījumā JO25567 jebkādas pakāpes hipertensiju novēroja 77,3% pacientu, kuri saņēma bevacizumabu kombinācijā ar erlotinibu kā pirmās izvēles terapiju neplakanšūnu NSŠPV ar EGFR aktivējošām mutācijām ārstēšanai, savukārt tikai erlotinibu lietojošo pacientu grupā hipertensija radās 14,3% pacientu. 3. pakāpes hipertensiju novēroja 60,0% pacientu, kuri lietoja bevacizumabu kombinācijā ar erlotinibu, un 11,7% pacientu, kuri lietoja tikai erlotinibu. 4. vai 5. pakāpes hipertensijas gadījumus nenovēroja.</w:t>
      </w:r>
    </w:p>
    <w:p w14:paraId="2188FAF2" w14:textId="77777777" w:rsidR="00D15122" w:rsidRPr="00A8085E" w:rsidRDefault="00D15122" w:rsidP="007F6E1B">
      <w:pPr>
        <w:rPr>
          <w:rFonts w:ascii="Times New Roman" w:eastAsia="Times New Roman" w:hAnsi="Times New Roman"/>
          <w:color w:val="000000"/>
        </w:rPr>
      </w:pPr>
    </w:p>
    <w:p w14:paraId="1F0FCAE4" w14:textId="77777777" w:rsidR="00D15122" w:rsidRPr="00A8085E" w:rsidRDefault="00F4323B" w:rsidP="007F6E1B">
      <w:pPr>
        <w:pStyle w:val="BodyText"/>
        <w:ind w:left="0"/>
        <w:rPr>
          <w:color w:val="000000"/>
        </w:rPr>
      </w:pPr>
      <w:r w:rsidRPr="00A8085E">
        <w:rPr>
          <w:color w:val="000000"/>
        </w:rPr>
        <w:t>Hipertensija</w:t>
      </w:r>
      <w:r w:rsidR="009B0756" w:rsidRPr="00A8085E">
        <w:rPr>
          <w:color w:val="000000"/>
        </w:rPr>
        <w:t xml:space="preserve"> parasti </w:t>
      </w:r>
      <w:r w:rsidRPr="00A8085E">
        <w:rPr>
          <w:color w:val="000000"/>
        </w:rPr>
        <w:t>tika atbilstoši kontrolēt</w:t>
      </w:r>
      <w:r w:rsidR="009B0756" w:rsidRPr="00A8085E">
        <w:rPr>
          <w:color w:val="000000"/>
        </w:rPr>
        <w:t>a ar iekšķīgi lietojamiem antihipertensīviem līdzekļiem, piemēram, angiotenzīnu konvertējošā enzīma inhibitoriem, diurētiskiem līdzekļiem un kalcija kanālu blokatoriem. Retos gadījumos bija nepieciešams pārtraukt bevacizumaba terapiju vai hospitalizēt pacientu.</w:t>
      </w:r>
    </w:p>
    <w:p w14:paraId="3BE7506A" w14:textId="77777777" w:rsidR="00D15122" w:rsidRPr="00A8085E" w:rsidRDefault="00D15122" w:rsidP="007F6E1B">
      <w:pPr>
        <w:rPr>
          <w:rFonts w:ascii="Times New Roman" w:eastAsia="Times New Roman" w:hAnsi="Times New Roman"/>
          <w:color w:val="000000"/>
        </w:rPr>
      </w:pPr>
    </w:p>
    <w:p w14:paraId="3404C634" w14:textId="77777777" w:rsidR="00D15122" w:rsidRPr="00A8085E" w:rsidRDefault="009B0756" w:rsidP="007F6E1B">
      <w:pPr>
        <w:pStyle w:val="BodyText"/>
        <w:ind w:left="0"/>
        <w:rPr>
          <w:color w:val="000000"/>
        </w:rPr>
      </w:pPr>
      <w:r w:rsidRPr="00A8085E">
        <w:rPr>
          <w:color w:val="000000"/>
        </w:rPr>
        <w:t xml:space="preserve">Ļoti reti </w:t>
      </w:r>
      <w:r w:rsidR="00F4323B" w:rsidRPr="00A8085E">
        <w:rPr>
          <w:color w:val="000000"/>
        </w:rPr>
        <w:t>tika ziņots</w:t>
      </w:r>
      <w:r w:rsidRPr="00A8085E">
        <w:rPr>
          <w:color w:val="000000"/>
        </w:rPr>
        <w:t xml:space="preserve"> par hipertensīvo encefalopātiju, kas dažkārt bija letāla.</w:t>
      </w:r>
    </w:p>
    <w:p w14:paraId="36348E9C" w14:textId="77777777" w:rsidR="00D15122" w:rsidRPr="00A8085E" w:rsidRDefault="00D15122" w:rsidP="007F6E1B">
      <w:pPr>
        <w:rPr>
          <w:rFonts w:ascii="Times New Roman" w:eastAsia="Times New Roman" w:hAnsi="Times New Roman"/>
          <w:color w:val="000000"/>
        </w:rPr>
      </w:pPr>
    </w:p>
    <w:p w14:paraId="194FC8B9" w14:textId="77777777" w:rsidR="00D15122" w:rsidRPr="00A8085E" w:rsidRDefault="009B0756" w:rsidP="007F6E1B">
      <w:pPr>
        <w:pStyle w:val="BodyText"/>
        <w:ind w:left="0" w:right="181"/>
        <w:rPr>
          <w:color w:val="000000"/>
        </w:rPr>
      </w:pPr>
      <w:r w:rsidRPr="00A8085E">
        <w:rPr>
          <w:color w:val="000000"/>
        </w:rPr>
        <w:t>Ar bevacizumabu saistītās hipertensijas risks nekorelēja ar pacienta veselības stāvokļa sākotnējo raksturojumu, pamatslimību vai vienlaicīgo terapiju.</w:t>
      </w:r>
    </w:p>
    <w:p w14:paraId="24D410B7" w14:textId="77777777" w:rsidR="00D15122" w:rsidRPr="00A8085E" w:rsidRDefault="00D15122" w:rsidP="007F6E1B">
      <w:pPr>
        <w:rPr>
          <w:rFonts w:ascii="Times New Roman" w:eastAsia="Times New Roman" w:hAnsi="Times New Roman"/>
          <w:color w:val="000000"/>
        </w:rPr>
      </w:pPr>
    </w:p>
    <w:p w14:paraId="7691F619" w14:textId="77777777" w:rsidR="00D15122" w:rsidRPr="00A8085E" w:rsidRDefault="009B0756" w:rsidP="000A04F9">
      <w:pPr>
        <w:keepNext/>
        <w:spacing w:line="252" w:lineRule="exact"/>
        <w:rPr>
          <w:rFonts w:ascii="Times New Roman" w:eastAsia="Times New Roman" w:hAnsi="Times New Roman"/>
          <w:color w:val="000000"/>
          <w:u w:val="single"/>
        </w:rPr>
      </w:pPr>
      <w:r w:rsidRPr="00A8085E">
        <w:rPr>
          <w:rFonts w:ascii="Times New Roman" w:hAnsi="Times New Roman"/>
          <w:i/>
          <w:color w:val="000000"/>
          <w:u w:val="single"/>
        </w:rPr>
        <w:t>Atgriezeniskas mugurējās encefalopātijas sindroms</w:t>
      </w:r>
      <w:r w:rsidRPr="00A8085E">
        <w:rPr>
          <w:rFonts w:ascii="Times New Roman" w:hAnsi="Times New Roman"/>
          <w:color w:val="000000"/>
          <w:u w:val="single"/>
        </w:rPr>
        <w:t xml:space="preserve"> (skatīt 4.4. apakšpunktu)</w:t>
      </w:r>
    </w:p>
    <w:p w14:paraId="589B1112" w14:textId="77777777" w:rsidR="00F4323B" w:rsidRPr="00A8085E" w:rsidRDefault="00F4323B" w:rsidP="000A04F9">
      <w:pPr>
        <w:pStyle w:val="BodyText"/>
        <w:keepNext/>
        <w:ind w:left="0" w:right="148"/>
        <w:rPr>
          <w:color w:val="000000"/>
        </w:rPr>
      </w:pPr>
    </w:p>
    <w:p w14:paraId="4FEAC045" w14:textId="77777777" w:rsidR="00D15122" w:rsidRPr="00A8085E" w:rsidRDefault="009B0756" w:rsidP="000A04F9">
      <w:pPr>
        <w:pStyle w:val="BodyText"/>
        <w:keepNext/>
        <w:ind w:left="0" w:right="148"/>
        <w:rPr>
          <w:color w:val="000000"/>
        </w:rPr>
      </w:pPr>
      <w:r w:rsidRPr="00A8085E">
        <w:rPr>
          <w:color w:val="000000"/>
        </w:rPr>
        <w:t xml:space="preserve">Saņemti reti ziņojumi par pacientiem, kas ārstēti ar bevacizumabu un kuriem radušies reta neiroloģiska traucējuma </w:t>
      </w:r>
      <w:r w:rsidR="005301BF" w:rsidRPr="00A8085E">
        <w:rPr>
          <w:color w:val="000000"/>
        </w:rPr>
        <w:t>–</w:t>
      </w:r>
      <w:r w:rsidRPr="00A8085E">
        <w:rPr>
          <w:color w:val="000000"/>
        </w:rPr>
        <w:t xml:space="preserve"> atgriezeniskas mugurējās encefalopātijas sindroma (PRES) </w:t>
      </w:r>
      <w:r w:rsidR="005301BF" w:rsidRPr="00A8085E">
        <w:rPr>
          <w:color w:val="000000"/>
        </w:rPr>
        <w:t>–</w:t>
      </w:r>
      <w:r w:rsidRPr="00A8085E">
        <w:rPr>
          <w:color w:val="000000"/>
        </w:rPr>
        <w:t xml:space="preserve"> pazīmes un simptomi. Tā izpausmes var būt krampji, galvassāpes, psihiskā stāvokļa izmaiņas, redzes traucējumi vai kortikāls aklums ar saistītu hipertensiju vai bez tās. PRES klīniskās izpausmes bieži vien ir nespecifiskas, tāpēc PRES diagnoze jāapstiprina ar galvas smadzeņu vizualizācijas izmeklējumu, vēlams, MR.</w:t>
      </w:r>
    </w:p>
    <w:p w14:paraId="7BDF0402" w14:textId="77777777" w:rsidR="00D15122" w:rsidRPr="00A8085E" w:rsidRDefault="00D15122" w:rsidP="007F6E1B">
      <w:pPr>
        <w:rPr>
          <w:rFonts w:ascii="Times New Roman" w:eastAsia="Times New Roman" w:hAnsi="Times New Roman"/>
          <w:color w:val="000000"/>
        </w:rPr>
      </w:pPr>
    </w:p>
    <w:p w14:paraId="35A9C4FA" w14:textId="77777777" w:rsidR="00D15122" w:rsidRPr="00A8085E" w:rsidRDefault="009B0756" w:rsidP="007F6E1B">
      <w:pPr>
        <w:pStyle w:val="BodyText"/>
        <w:ind w:left="0" w:right="272"/>
        <w:rPr>
          <w:color w:val="000000"/>
        </w:rPr>
      </w:pPr>
      <w:r w:rsidRPr="00A8085E">
        <w:rPr>
          <w:color w:val="000000"/>
        </w:rPr>
        <w:t xml:space="preserve">Pacientiem, kuriem rodas PRES, papildus bevacizumaba terapijas pārtraukšanai ieteicama agrīna simptomu atpazīšana un tūlītēja specifisko simptomu ārstēšana, ieskaitot hipertensijas kontroli (ja sindroms saistīts ar smagu nekontrolētu hipertensiju). Simptomi parasti izzūd vai stāvoklis uzlabojas dažu dienu laikā pēc ārstēšanas pārtraukšanas, lai gan dažiem pacientiem ir </w:t>
      </w:r>
      <w:r w:rsidR="005068A1" w:rsidRPr="00A8085E">
        <w:rPr>
          <w:color w:val="000000"/>
        </w:rPr>
        <w:t>radušās</w:t>
      </w:r>
      <w:r w:rsidRPr="00A8085E">
        <w:rPr>
          <w:color w:val="000000"/>
        </w:rPr>
        <w:t xml:space="preserve"> noteiktas neiroloģiskas sekas. Bevacizumaba terapijas atsākšanas drošums pacientiem ar iepriekš bijušu PRES, nav zināms.</w:t>
      </w:r>
    </w:p>
    <w:p w14:paraId="4CF67539" w14:textId="77777777" w:rsidR="00D15122" w:rsidRPr="00A8085E" w:rsidRDefault="00D15122" w:rsidP="007F6E1B">
      <w:pPr>
        <w:rPr>
          <w:rFonts w:ascii="Times New Roman" w:eastAsia="Times New Roman" w:hAnsi="Times New Roman"/>
          <w:color w:val="000000"/>
        </w:rPr>
      </w:pPr>
    </w:p>
    <w:p w14:paraId="25FBF3B6" w14:textId="77777777" w:rsidR="00D15122" w:rsidRPr="00A8085E" w:rsidRDefault="009B0756" w:rsidP="007F6E1B">
      <w:pPr>
        <w:pStyle w:val="BodyText"/>
        <w:ind w:left="0" w:right="272"/>
        <w:rPr>
          <w:color w:val="000000"/>
        </w:rPr>
      </w:pPr>
      <w:r w:rsidRPr="00A8085E">
        <w:rPr>
          <w:color w:val="000000"/>
        </w:rPr>
        <w:t>Klīni</w:t>
      </w:r>
      <w:r w:rsidR="005068A1" w:rsidRPr="00A8085E">
        <w:rPr>
          <w:color w:val="000000"/>
        </w:rPr>
        <w:t>skajos pētījumos ir ziņots par astoņiem</w:t>
      </w:r>
      <w:r w:rsidRPr="00A8085E">
        <w:rPr>
          <w:color w:val="000000"/>
        </w:rPr>
        <w:t> PRES gadījumiem. Divi no astoņiem gadījumiem neti</w:t>
      </w:r>
      <w:r w:rsidR="005068A1" w:rsidRPr="00A8085E">
        <w:rPr>
          <w:color w:val="000000"/>
        </w:rPr>
        <w:t xml:space="preserve">ka radioloģiski apstiprināti </w:t>
      </w:r>
      <w:r w:rsidRPr="00A8085E">
        <w:rPr>
          <w:color w:val="000000"/>
        </w:rPr>
        <w:t>MR.</w:t>
      </w:r>
    </w:p>
    <w:p w14:paraId="4DC14517" w14:textId="77777777" w:rsidR="00D15122" w:rsidRPr="00A8085E" w:rsidRDefault="00D15122" w:rsidP="007F6E1B">
      <w:pPr>
        <w:rPr>
          <w:rFonts w:ascii="Times New Roman" w:eastAsia="Times New Roman" w:hAnsi="Times New Roman"/>
          <w:color w:val="000000"/>
        </w:rPr>
      </w:pPr>
    </w:p>
    <w:p w14:paraId="0A845122" w14:textId="77777777" w:rsidR="00D15122" w:rsidRPr="00A8085E" w:rsidRDefault="009B0756" w:rsidP="007F6E1B">
      <w:pPr>
        <w:spacing w:line="252" w:lineRule="exact"/>
        <w:rPr>
          <w:rFonts w:ascii="Times New Roman" w:eastAsia="Times New Roman" w:hAnsi="Times New Roman"/>
          <w:color w:val="000000"/>
          <w:u w:val="single"/>
        </w:rPr>
      </w:pPr>
      <w:r w:rsidRPr="00A8085E">
        <w:rPr>
          <w:rFonts w:ascii="Times New Roman" w:hAnsi="Times New Roman"/>
          <w:i/>
          <w:color w:val="000000"/>
          <w:u w:val="single"/>
        </w:rPr>
        <w:t>Proteinūrija</w:t>
      </w:r>
      <w:r w:rsidRPr="00A8085E">
        <w:rPr>
          <w:rFonts w:ascii="Times New Roman" w:hAnsi="Times New Roman"/>
          <w:color w:val="000000"/>
          <w:u w:val="single"/>
        </w:rPr>
        <w:t xml:space="preserve"> (skatīt 4.4. apakšpunktu)</w:t>
      </w:r>
    </w:p>
    <w:p w14:paraId="11294DA9" w14:textId="77777777" w:rsidR="005068A1" w:rsidRPr="00A8085E" w:rsidRDefault="005068A1" w:rsidP="007F6E1B">
      <w:pPr>
        <w:pStyle w:val="BodyText"/>
        <w:ind w:left="0" w:right="272"/>
        <w:rPr>
          <w:color w:val="000000"/>
        </w:rPr>
      </w:pPr>
    </w:p>
    <w:p w14:paraId="78950ABB" w14:textId="77777777" w:rsidR="00D15122" w:rsidRPr="00A8085E" w:rsidRDefault="009B0756" w:rsidP="007F6E1B">
      <w:pPr>
        <w:pStyle w:val="BodyText"/>
        <w:ind w:left="0" w:right="272"/>
        <w:rPr>
          <w:color w:val="000000"/>
        </w:rPr>
      </w:pPr>
      <w:r w:rsidRPr="00A8085E">
        <w:rPr>
          <w:color w:val="000000"/>
        </w:rPr>
        <w:t xml:space="preserve">Klīniskos pētījumos </w:t>
      </w:r>
      <w:r w:rsidR="005068A1" w:rsidRPr="00A8085E">
        <w:rPr>
          <w:color w:val="000000"/>
        </w:rPr>
        <w:t>tika ziņots</w:t>
      </w:r>
      <w:r w:rsidRPr="00A8085E">
        <w:rPr>
          <w:color w:val="000000"/>
        </w:rPr>
        <w:t xml:space="preserve"> par proteinūriju robežās no 0,7% līdz 54,7% pacientu, kuri saņēma bevacizumabu.</w:t>
      </w:r>
    </w:p>
    <w:p w14:paraId="08C9ACEF" w14:textId="77777777" w:rsidR="00D15122" w:rsidRPr="00A8085E" w:rsidRDefault="00D15122" w:rsidP="007F6E1B">
      <w:pPr>
        <w:rPr>
          <w:rFonts w:ascii="Times New Roman" w:eastAsia="Times New Roman" w:hAnsi="Times New Roman"/>
          <w:color w:val="000000"/>
        </w:rPr>
      </w:pPr>
    </w:p>
    <w:p w14:paraId="3BFC102F" w14:textId="77777777" w:rsidR="00D15122" w:rsidRPr="00A8085E" w:rsidRDefault="009B0756" w:rsidP="007F6E1B">
      <w:pPr>
        <w:pStyle w:val="BodyText"/>
        <w:ind w:left="0" w:right="198"/>
        <w:rPr>
          <w:color w:val="000000"/>
        </w:rPr>
      </w:pPr>
      <w:r w:rsidRPr="00A8085E">
        <w:rPr>
          <w:color w:val="000000"/>
        </w:rPr>
        <w:t xml:space="preserve">Proteinūrijas smaguma pakāpe bija no klīniski asimptomātiskas, pārejošas mikroproteinūrijas līdz nefrotiskajam sindromam; vairumā gadījumu tā bija 1. pakāpes proteinūrija (NCI-CTCAE v.3). Par 3. pakāpes proteinūriju ziņoja līdz 10,9% ārstēto pacientu. 4. pakāpes proteinūriju (nefrotisks sindroms) novēroja līdz pat 1,4% ārstēto pacientu. Pirms </w:t>
      </w:r>
      <w:r w:rsidR="00DA3CC9" w:rsidRPr="00A8085E">
        <w:rPr>
          <w:color w:val="000000"/>
        </w:rPr>
        <w:t>Zirabev</w:t>
      </w:r>
      <w:r w:rsidRPr="00A8085E">
        <w:rPr>
          <w:color w:val="000000"/>
        </w:rPr>
        <w:t xml:space="preserve"> terapijas sākšanas ieteicama proteinūrijas pārbaude. Lielākajā daļā klīnisko pētījumu olbaltumvielu līmenis urīnā ≥ 2 g/24 stundās izraisīja bevacizumaba terapijas aizturi, līdz līmenis normalizējās līdz &lt; 2 g/24 stundās.</w:t>
      </w:r>
    </w:p>
    <w:p w14:paraId="5005C03A" w14:textId="77777777" w:rsidR="00D15122" w:rsidRPr="00A8085E" w:rsidRDefault="00D15122" w:rsidP="007F6E1B">
      <w:pPr>
        <w:rPr>
          <w:rFonts w:ascii="Times New Roman" w:eastAsia="Times New Roman" w:hAnsi="Times New Roman"/>
          <w:color w:val="000000"/>
        </w:rPr>
      </w:pPr>
    </w:p>
    <w:p w14:paraId="07AC5328"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i/>
          <w:color w:val="000000"/>
          <w:u w:val="single"/>
        </w:rPr>
        <w:t>Asiņošana</w:t>
      </w:r>
      <w:r w:rsidRPr="00A8085E">
        <w:rPr>
          <w:rFonts w:ascii="Times New Roman" w:hAnsi="Times New Roman"/>
          <w:color w:val="000000"/>
          <w:u w:val="single"/>
        </w:rPr>
        <w:t xml:space="preserve"> (skatīt 4.4. apakšpunktu)</w:t>
      </w:r>
    </w:p>
    <w:p w14:paraId="78FED016" w14:textId="77777777" w:rsidR="005068A1" w:rsidRPr="00A8085E" w:rsidRDefault="005068A1" w:rsidP="007F6E1B">
      <w:pPr>
        <w:pStyle w:val="BodyText"/>
        <w:ind w:left="0" w:right="288" w:hanging="1"/>
        <w:rPr>
          <w:color w:val="000000"/>
        </w:rPr>
      </w:pPr>
    </w:p>
    <w:p w14:paraId="6281E2C9" w14:textId="77777777" w:rsidR="00D15122" w:rsidRPr="00A8085E" w:rsidRDefault="009B0756" w:rsidP="007F6E1B">
      <w:pPr>
        <w:pStyle w:val="BodyText"/>
        <w:ind w:left="0" w:right="288" w:hanging="1"/>
        <w:rPr>
          <w:color w:val="000000"/>
        </w:rPr>
      </w:pPr>
      <w:r w:rsidRPr="00A8085E">
        <w:rPr>
          <w:color w:val="000000"/>
        </w:rPr>
        <w:t xml:space="preserve">Klīniskos pētījumos visu indikāciju gadījumā kopējā 3.–5. pakāpes NCI-CTCAE v.3 asiņošanas sastopamība bija no 0,4% līdz 6,9% ar bevacizumabu ārstēto pacientu, salīdzinot ar </w:t>
      </w:r>
      <w:r w:rsidR="005068A1" w:rsidRPr="00A8085E">
        <w:rPr>
          <w:color w:val="000000"/>
        </w:rPr>
        <w:t>līdz pat</w:t>
      </w:r>
      <w:r w:rsidR="00567EC8" w:rsidRPr="00A8085E">
        <w:rPr>
          <w:color w:val="000000"/>
        </w:rPr>
        <w:t> </w:t>
      </w:r>
      <w:r w:rsidRPr="00A8085E">
        <w:rPr>
          <w:color w:val="000000"/>
        </w:rPr>
        <w:t>4,5% pacientu ķīmijterapijas kontroles grupā.</w:t>
      </w:r>
    </w:p>
    <w:p w14:paraId="2BE63088" w14:textId="77777777" w:rsidR="00B419F6" w:rsidRPr="00A8085E" w:rsidRDefault="00B419F6" w:rsidP="007F6E1B">
      <w:pPr>
        <w:pStyle w:val="BodyText"/>
        <w:ind w:left="0" w:right="227"/>
        <w:rPr>
          <w:color w:val="000000"/>
        </w:rPr>
      </w:pPr>
    </w:p>
    <w:p w14:paraId="38E0A062" w14:textId="77777777" w:rsidR="00D15122" w:rsidRPr="00A8085E" w:rsidRDefault="009B0756" w:rsidP="007F6E1B">
      <w:pPr>
        <w:pStyle w:val="BodyText"/>
        <w:ind w:left="0" w:right="227"/>
        <w:rPr>
          <w:color w:val="000000"/>
        </w:rPr>
      </w:pPr>
      <w:r w:rsidRPr="00A8085E">
        <w:rPr>
          <w:color w:val="000000"/>
        </w:rPr>
        <w:t xml:space="preserve">Klīniskajā pētījumā pacientiem ar </w:t>
      </w:r>
      <w:r w:rsidR="005068A1" w:rsidRPr="00A8085E">
        <w:rPr>
          <w:color w:val="000000"/>
        </w:rPr>
        <w:t>persistējošu</w:t>
      </w:r>
      <w:r w:rsidRPr="00A8085E">
        <w:rPr>
          <w:color w:val="000000"/>
        </w:rPr>
        <w:t xml:space="preserve">, recidivējošu vai metastātisku dzemdes kakla vēzi (pētījums GOG-0240) 3.–5. pakāpes asiņošanas gadījumi novēroti līdz 8,3% ar bevacizumabu kombinācijā ar paklitakselu un topotekānu ārstēto pacientu, salīdzinot ar </w:t>
      </w:r>
      <w:r w:rsidR="005068A1" w:rsidRPr="00A8085E">
        <w:rPr>
          <w:color w:val="000000"/>
        </w:rPr>
        <w:t>līdz</w:t>
      </w:r>
      <w:r w:rsidR="00567EC8" w:rsidRPr="00A8085E">
        <w:rPr>
          <w:color w:val="000000"/>
        </w:rPr>
        <w:t> </w:t>
      </w:r>
      <w:r w:rsidRPr="00A8085E">
        <w:rPr>
          <w:color w:val="000000"/>
        </w:rPr>
        <w:t>4,6% ar paklitakselu un topotekānu ārstēto pacientu.</w:t>
      </w:r>
    </w:p>
    <w:p w14:paraId="1C759450" w14:textId="77777777" w:rsidR="00D15122" w:rsidRPr="00A8085E" w:rsidRDefault="00D15122" w:rsidP="007F6E1B">
      <w:pPr>
        <w:rPr>
          <w:rFonts w:ascii="Times New Roman" w:eastAsia="Times New Roman" w:hAnsi="Times New Roman"/>
          <w:color w:val="000000"/>
        </w:rPr>
      </w:pPr>
    </w:p>
    <w:p w14:paraId="65C78A31" w14:textId="77777777" w:rsidR="00D15122" w:rsidRPr="00A8085E" w:rsidRDefault="009B0756" w:rsidP="007F6E1B">
      <w:pPr>
        <w:pStyle w:val="BodyText"/>
        <w:ind w:left="0" w:right="157"/>
        <w:rPr>
          <w:color w:val="000000"/>
        </w:rPr>
      </w:pPr>
      <w:r w:rsidRPr="00A8085E">
        <w:rPr>
          <w:color w:val="000000"/>
        </w:rPr>
        <w:t>Klīniskajos pētījumos novērotie asiņošanas gadījumi pārsvarā bija ar audzēju saistīta asiņošana (skatīt turpmāk) un neliela ādas un gļotādu asiņošana (piemēram, deguna asiņošana).</w:t>
      </w:r>
    </w:p>
    <w:p w14:paraId="330D5E6E" w14:textId="77777777" w:rsidR="00D15122" w:rsidRPr="00A8085E" w:rsidRDefault="00D15122" w:rsidP="007F6E1B">
      <w:pPr>
        <w:rPr>
          <w:rFonts w:ascii="Times New Roman" w:eastAsia="Times New Roman" w:hAnsi="Times New Roman"/>
          <w:color w:val="000000"/>
        </w:rPr>
      </w:pPr>
    </w:p>
    <w:p w14:paraId="22EC79A1" w14:textId="77777777" w:rsidR="00D15122" w:rsidRPr="00A8085E" w:rsidRDefault="009B0756" w:rsidP="007F6E1B">
      <w:pPr>
        <w:spacing w:line="252" w:lineRule="exact"/>
        <w:rPr>
          <w:rFonts w:ascii="Times New Roman" w:eastAsia="Times New Roman" w:hAnsi="Times New Roman"/>
          <w:color w:val="000000"/>
          <w:u w:val="single"/>
        </w:rPr>
      </w:pPr>
      <w:r w:rsidRPr="00A8085E">
        <w:rPr>
          <w:rFonts w:ascii="Times New Roman" w:hAnsi="Times New Roman"/>
          <w:i/>
          <w:color w:val="000000"/>
          <w:u w:val="single"/>
        </w:rPr>
        <w:t>Ar audzēju saistīta asiņošana</w:t>
      </w:r>
      <w:r w:rsidRPr="00A8085E">
        <w:rPr>
          <w:rFonts w:ascii="Times New Roman" w:hAnsi="Times New Roman"/>
          <w:color w:val="000000"/>
          <w:u w:val="single"/>
        </w:rPr>
        <w:t xml:space="preserve"> (skatīt 4.4. apakšpunktu)</w:t>
      </w:r>
    </w:p>
    <w:p w14:paraId="6502DCE5" w14:textId="77777777" w:rsidR="005068A1" w:rsidRPr="00A8085E" w:rsidRDefault="005068A1" w:rsidP="007F6E1B">
      <w:pPr>
        <w:pStyle w:val="BodyText"/>
        <w:ind w:left="0" w:right="227"/>
        <w:rPr>
          <w:color w:val="000000"/>
        </w:rPr>
      </w:pPr>
    </w:p>
    <w:p w14:paraId="39E11B01" w14:textId="77777777" w:rsidR="00D15122" w:rsidRPr="00A8085E" w:rsidRDefault="009B0756" w:rsidP="007F6E1B">
      <w:pPr>
        <w:pStyle w:val="BodyText"/>
        <w:ind w:left="0" w:right="227"/>
        <w:rPr>
          <w:color w:val="000000"/>
        </w:rPr>
      </w:pPr>
      <w:r w:rsidRPr="00A8085E">
        <w:rPr>
          <w:color w:val="000000"/>
        </w:rPr>
        <w:t xml:space="preserve">Liela apjoma vai masīva plaušu asiņošana/asiņu atkrēpošana </w:t>
      </w:r>
      <w:r w:rsidR="00567EC8" w:rsidRPr="00A8085E">
        <w:rPr>
          <w:color w:val="000000"/>
        </w:rPr>
        <w:t>tika novērota</w:t>
      </w:r>
      <w:r w:rsidRPr="00A8085E">
        <w:rPr>
          <w:color w:val="000000"/>
        </w:rPr>
        <w:t xml:space="preserve"> pētījumos galvenokārt pacientiem ar nesīkšūnu plaušu vēzi (NSŠPV). Iespējamie riska faktori bija plakanās šūnas histoloģijā, ārstēšana ar pretreimatiskām/pretiekaisuma vielām, ārstēšana ar antikoagulantiem, iepriekš veikta staru terapija, bevacizumaba terapija, ateroskleroze anamnēzē, centrāla audzēja lokalizācija un audzēju kavitācija pirms terapijas vai tās laikā. Vienīgie mainīgie raksturlielumi, kas bija statistiski nozīmīga korelācija ar asiņošanu, bija bevacizumaba terapija un plakanās šūnas histoloģijā. Pacientus ar NSŠPV ar plakanām šūnām vai jauktu šūnu tipu ar galvenokārt plakanām šūnām histoloģijā izslēdza no turpmākiem III fāzes pētījumiem, bet pacienti ar nezināmu audzēja </w:t>
      </w:r>
      <w:r w:rsidRPr="00A8085E">
        <w:rPr>
          <w:color w:val="000000"/>
        </w:rPr>
        <w:lastRenderedPageBreak/>
        <w:t>histoloģiju tika iekļauti.</w:t>
      </w:r>
    </w:p>
    <w:p w14:paraId="0BD5B8BA" w14:textId="77777777" w:rsidR="00D15122" w:rsidRPr="00A8085E" w:rsidRDefault="00D15122" w:rsidP="007F6E1B">
      <w:pPr>
        <w:rPr>
          <w:rFonts w:ascii="Times New Roman" w:eastAsia="Times New Roman" w:hAnsi="Times New Roman"/>
          <w:color w:val="000000"/>
        </w:rPr>
      </w:pPr>
    </w:p>
    <w:p w14:paraId="211C765D" w14:textId="77777777" w:rsidR="00D15122" w:rsidRPr="00A8085E" w:rsidRDefault="009B0756" w:rsidP="007F6E1B">
      <w:pPr>
        <w:pStyle w:val="BodyText"/>
        <w:ind w:left="0" w:right="125" w:hanging="1"/>
        <w:rPr>
          <w:color w:val="000000"/>
        </w:rPr>
      </w:pPr>
      <w:r w:rsidRPr="00A8085E">
        <w:rPr>
          <w:color w:val="000000"/>
        </w:rPr>
        <w:t xml:space="preserve">Pacientiem ar NSŠPV, izņemot tos, kuriem pārsvarā bija plakanšūnu histoloģiskā atrade, novēroja visu pakāpju traucējumus ar biežumu līdz 9,3%, ja viņi tika ārstēti ar bevacizumabu un ķīmijterapiju, salīdzinot ar </w:t>
      </w:r>
      <w:r w:rsidR="005068A1" w:rsidRPr="00A8085E">
        <w:rPr>
          <w:color w:val="000000"/>
        </w:rPr>
        <w:t>līdz</w:t>
      </w:r>
      <w:r w:rsidR="00567EC8" w:rsidRPr="00A8085E">
        <w:rPr>
          <w:color w:val="000000"/>
        </w:rPr>
        <w:t> </w:t>
      </w:r>
      <w:r w:rsidRPr="00A8085E">
        <w:rPr>
          <w:color w:val="000000"/>
        </w:rPr>
        <w:t xml:space="preserve">5% pacientu, kuri tika ārstēti tikai ar ķīmijterapiju. 3.–5. pakāpes traucējumi tika novēroti līdz pat 2,3% pacientu, kuri </w:t>
      </w:r>
      <w:r w:rsidR="00567EC8" w:rsidRPr="00A8085E">
        <w:rPr>
          <w:color w:val="000000"/>
        </w:rPr>
        <w:t xml:space="preserve">tika </w:t>
      </w:r>
      <w:r w:rsidRPr="00A8085E">
        <w:rPr>
          <w:color w:val="000000"/>
        </w:rPr>
        <w:t>ārstēti ar bevacizumabu un ķīmijterapiju, salīdzinot ar &lt; 1% tikai ķīmijterapijas lietošanas gadījumā (NCI-CTCAE v.3). Liela apjoma vai masīva plaušu asiņošana/asiņu atkrēpošana var rasties pēkšņi, un līdz pat divām trešdaļām nopietnu plaušu asiņošanu beidzas letāli.</w:t>
      </w:r>
    </w:p>
    <w:p w14:paraId="5BF58980" w14:textId="77777777" w:rsidR="00D15122" w:rsidRPr="00A8085E" w:rsidRDefault="00D15122" w:rsidP="007F6E1B">
      <w:pPr>
        <w:rPr>
          <w:rFonts w:ascii="Times New Roman" w:eastAsia="Times New Roman" w:hAnsi="Times New Roman"/>
          <w:color w:val="000000"/>
        </w:rPr>
      </w:pPr>
    </w:p>
    <w:p w14:paraId="75A8EAC8" w14:textId="77777777" w:rsidR="00D15122" w:rsidRPr="00A8085E" w:rsidRDefault="009B0756" w:rsidP="007F6E1B">
      <w:pPr>
        <w:pStyle w:val="BodyText"/>
        <w:ind w:left="0" w:right="176"/>
        <w:rPr>
          <w:color w:val="000000"/>
        </w:rPr>
      </w:pPr>
      <w:r w:rsidRPr="00A8085E">
        <w:rPr>
          <w:color w:val="000000"/>
        </w:rPr>
        <w:t>Tika ziņots par kuņģa-zarnu trakta asiņošanu, arī rektālu asiņošanu un melēnu pacie</w:t>
      </w:r>
      <w:r w:rsidR="005068A1" w:rsidRPr="00A8085E">
        <w:rPr>
          <w:color w:val="000000"/>
        </w:rPr>
        <w:t>ntiem ar kolorektālu vēzi, un tā tika novērtēta kā ar audzēju saistīta asiņošana</w:t>
      </w:r>
      <w:r w:rsidRPr="00A8085E">
        <w:rPr>
          <w:color w:val="000000"/>
        </w:rPr>
        <w:t>.</w:t>
      </w:r>
    </w:p>
    <w:p w14:paraId="6C440173" w14:textId="77777777" w:rsidR="00D15122" w:rsidRPr="007014C6" w:rsidRDefault="00D15122" w:rsidP="007F6E1B">
      <w:pPr>
        <w:rPr>
          <w:rFonts w:ascii="Times New Roman" w:eastAsia="Times New Roman" w:hAnsi="Times New Roman"/>
          <w:color w:val="000000"/>
          <w:sz w:val="21"/>
          <w:szCs w:val="21"/>
        </w:rPr>
      </w:pPr>
    </w:p>
    <w:p w14:paraId="07F8904B" w14:textId="77777777" w:rsidR="00D15122" w:rsidRPr="00A8085E" w:rsidRDefault="009B0756" w:rsidP="007F6E1B">
      <w:pPr>
        <w:pStyle w:val="BodyText"/>
        <w:ind w:left="0" w:right="176"/>
        <w:rPr>
          <w:color w:val="000000"/>
        </w:rPr>
      </w:pPr>
      <w:r w:rsidRPr="00A8085E">
        <w:rPr>
          <w:color w:val="000000"/>
        </w:rPr>
        <w:t>Ar audzē</w:t>
      </w:r>
      <w:r w:rsidR="005068A1" w:rsidRPr="00A8085E">
        <w:rPr>
          <w:color w:val="000000"/>
        </w:rPr>
        <w:t xml:space="preserve">ju saistīta asiņošana tika reti novērota </w:t>
      </w:r>
      <w:r w:rsidRPr="00A8085E">
        <w:rPr>
          <w:color w:val="000000"/>
        </w:rPr>
        <w:t>cita veida un lokalizācijas audzēju gadījumos, tai skaitā centrālās nervu sistēmas (CNS) asiņošanas gadījumu pacientiem ar CNS metastāzēm (skatīt 4.4. apakšpunktu).</w:t>
      </w:r>
    </w:p>
    <w:p w14:paraId="65C435EE" w14:textId="77777777" w:rsidR="00D15122" w:rsidRPr="00A8085E" w:rsidRDefault="00D15122" w:rsidP="007F6E1B">
      <w:pPr>
        <w:rPr>
          <w:rFonts w:ascii="Times New Roman" w:eastAsia="Times New Roman" w:hAnsi="Times New Roman"/>
          <w:color w:val="000000"/>
        </w:rPr>
      </w:pPr>
    </w:p>
    <w:p w14:paraId="3355DD81" w14:textId="77777777" w:rsidR="00D15122" w:rsidRPr="00A8085E" w:rsidRDefault="009B0756" w:rsidP="007F6E1B">
      <w:pPr>
        <w:pStyle w:val="BodyText"/>
        <w:ind w:left="0" w:right="176"/>
        <w:rPr>
          <w:color w:val="000000"/>
        </w:rPr>
      </w:pPr>
      <w:r w:rsidRPr="00A8085E">
        <w:rPr>
          <w:color w:val="000000"/>
        </w:rPr>
        <w:t xml:space="preserve">CNS asiņošanas sastopamība pacientiem ar neārstētām CNS metastāzēm, kuri saņem bevacizumabu, nav perspektīvi izvērtēta randomizētos klīniskos pētījumos. 13 pabeigtu randomizētu pētījumu datu par pacientiem ar dažādiem audzēju veidiem pētnieciskā, retrospektīvā analīzē 3 no 91 pacientiem (3,3%) ar metastāzēm smadzenēs ārstēšanas laikā ar bevacizumabu radās CNS asiņošana (visos gadījumos 4. pakāpes), salīdzinot ar 1 gadījumu (5. pakāpe) no 96 pacientiem (1%), kuriem netika lietots bevacizumabs. Divos nākamajos pētījumos, kuros </w:t>
      </w:r>
      <w:r w:rsidR="00F20028" w:rsidRPr="00A8085E">
        <w:rPr>
          <w:color w:val="000000"/>
        </w:rPr>
        <w:t>tika iekļauti aptuveni 800 pacienti</w:t>
      </w:r>
      <w:r w:rsidRPr="00A8085E">
        <w:rPr>
          <w:color w:val="000000"/>
        </w:rPr>
        <w:t xml:space="preserve"> ar ārstētām metastāzēm smadzenēs, starpposma drošuma analīzes laikā </w:t>
      </w:r>
      <w:r w:rsidR="00F20028" w:rsidRPr="00A8085E">
        <w:rPr>
          <w:color w:val="000000"/>
        </w:rPr>
        <w:t>tika ziņots</w:t>
      </w:r>
      <w:r w:rsidRPr="00A8085E">
        <w:rPr>
          <w:color w:val="000000"/>
        </w:rPr>
        <w:t xml:space="preserve"> par vienu 2. pakāpes CNS asiņošanas gadījumu </w:t>
      </w:r>
      <w:r w:rsidR="00F20028" w:rsidRPr="00A8085E">
        <w:rPr>
          <w:color w:val="000000"/>
        </w:rPr>
        <w:t>no 83 pacientiem, kuri tika ārstēti</w:t>
      </w:r>
      <w:r w:rsidRPr="00A8085E">
        <w:rPr>
          <w:color w:val="000000"/>
        </w:rPr>
        <w:t xml:space="preserve"> ar bevacizumabu (1,2%) (NCI-CTCAE v.3).</w:t>
      </w:r>
    </w:p>
    <w:p w14:paraId="001F62E0" w14:textId="77777777" w:rsidR="00203535" w:rsidRPr="00A8085E" w:rsidRDefault="00203535" w:rsidP="007F6E1B">
      <w:pPr>
        <w:pStyle w:val="BodyText"/>
        <w:ind w:left="0" w:right="176"/>
        <w:rPr>
          <w:color w:val="000000"/>
        </w:rPr>
      </w:pPr>
    </w:p>
    <w:p w14:paraId="4F20EA04" w14:textId="77777777" w:rsidR="00D15122" w:rsidRPr="00A8085E" w:rsidRDefault="009B0756" w:rsidP="007F6E1B">
      <w:pPr>
        <w:pStyle w:val="BodyText"/>
        <w:ind w:left="0" w:right="157"/>
        <w:rPr>
          <w:color w:val="000000"/>
        </w:rPr>
      </w:pPr>
      <w:r w:rsidRPr="00A8085E">
        <w:rPr>
          <w:color w:val="000000"/>
        </w:rPr>
        <w:t>Visos klīniskajos pētījumos ādas un gļotādu asiņošanu novēroja līdz 50% ar bevacizumabu ārstētiem pacientiem. Visbiežāk tā bija NCI-CTCAE v.3 1. pakāpes deguna asiņošana, kas ilga mazāk nekā 5 minūtes, izzuda bez medicīniskas iejaukšanās un kuras gadījumā nebija nepieciešams mainīt bevacizumab</w:t>
      </w:r>
      <w:r w:rsidR="00FA7D9D" w:rsidRPr="00A8085E">
        <w:rPr>
          <w:color w:val="000000"/>
        </w:rPr>
        <w:t>a</w:t>
      </w:r>
      <w:r w:rsidRPr="00A8085E">
        <w:rPr>
          <w:color w:val="000000"/>
        </w:rPr>
        <w:t xml:space="preserve"> </w:t>
      </w:r>
      <w:r w:rsidR="00567EC8" w:rsidRPr="00A8085E">
        <w:rPr>
          <w:color w:val="000000"/>
        </w:rPr>
        <w:t>terapijas shēmu</w:t>
      </w:r>
      <w:r w:rsidRPr="00A8085E">
        <w:rPr>
          <w:color w:val="000000"/>
        </w:rPr>
        <w:t>. Klīniskie drošības dati liecina, ka nelielas ādas un gļotādas asiņošanas (piemēram, deguna asiņošana) sastopamība var būt atkarīga no devas.</w:t>
      </w:r>
    </w:p>
    <w:p w14:paraId="3CBE6F99" w14:textId="77777777" w:rsidR="00D15122" w:rsidRPr="00A8085E" w:rsidRDefault="00D15122" w:rsidP="007F6E1B">
      <w:pPr>
        <w:rPr>
          <w:rFonts w:ascii="Times New Roman" w:eastAsia="Times New Roman" w:hAnsi="Times New Roman"/>
          <w:color w:val="000000"/>
        </w:rPr>
      </w:pPr>
    </w:p>
    <w:p w14:paraId="70CC2821" w14:textId="77777777" w:rsidR="00D15122" w:rsidRPr="00A8085E" w:rsidRDefault="009B0756" w:rsidP="004F6645">
      <w:pPr>
        <w:pStyle w:val="BodyText"/>
        <w:widowControl/>
        <w:ind w:left="0" w:right="173"/>
        <w:rPr>
          <w:color w:val="000000"/>
        </w:rPr>
      </w:pPr>
      <w:r w:rsidRPr="00A8085E">
        <w:rPr>
          <w:color w:val="000000"/>
        </w:rPr>
        <w:t>Ir bijuši arī retāki citas lokalizācijas nelielas ādas un gļotādas asiņošanas gadījumi, piemēram, smaganu asiņošana vai asiņošana no maksts.</w:t>
      </w:r>
    </w:p>
    <w:p w14:paraId="632C7B3D" w14:textId="77777777" w:rsidR="00D15122" w:rsidRPr="007014C6" w:rsidRDefault="00D15122" w:rsidP="007F6E1B">
      <w:pPr>
        <w:rPr>
          <w:rFonts w:ascii="Times New Roman" w:eastAsia="Times New Roman" w:hAnsi="Times New Roman"/>
          <w:color w:val="000000"/>
          <w:sz w:val="21"/>
          <w:szCs w:val="21"/>
        </w:rPr>
      </w:pPr>
    </w:p>
    <w:p w14:paraId="3C80B9BD" w14:textId="77777777" w:rsidR="00D15122" w:rsidRPr="00A8085E" w:rsidRDefault="009B0756" w:rsidP="005843A7">
      <w:pPr>
        <w:rPr>
          <w:rFonts w:ascii="Times New Roman" w:eastAsia="Times New Roman" w:hAnsi="Times New Roman"/>
          <w:color w:val="000000"/>
          <w:u w:val="single"/>
        </w:rPr>
      </w:pPr>
      <w:r w:rsidRPr="00A8085E">
        <w:rPr>
          <w:rFonts w:ascii="Times New Roman" w:hAnsi="Times New Roman"/>
          <w:i/>
          <w:color w:val="000000"/>
          <w:u w:val="single"/>
        </w:rPr>
        <w:t>Trombembolija</w:t>
      </w:r>
      <w:r w:rsidRPr="00A8085E">
        <w:rPr>
          <w:rFonts w:ascii="Times New Roman" w:hAnsi="Times New Roman"/>
          <w:color w:val="000000"/>
          <w:u w:val="single"/>
        </w:rPr>
        <w:t xml:space="preserve"> (skatīt 4.4. apakšpunktu)</w:t>
      </w:r>
    </w:p>
    <w:p w14:paraId="316254B0" w14:textId="77777777" w:rsidR="00D15122" w:rsidRPr="00A8085E" w:rsidRDefault="00D15122" w:rsidP="005843A7">
      <w:pPr>
        <w:rPr>
          <w:rFonts w:ascii="Times New Roman" w:eastAsia="Times New Roman" w:hAnsi="Times New Roman"/>
          <w:color w:val="000000"/>
        </w:rPr>
      </w:pPr>
    </w:p>
    <w:p w14:paraId="2457B34A" w14:textId="77777777" w:rsidR="00D5188E" w:rsidRPr="00A8085E" w:rsidRDefault="009B0756" w:rsidP="005843A7">
      <w:pPr>
        <w:pStyle w:val="BodyText"/>
        <w:ind w:left="0" w:right="176"/>
        <w:rPr>
          <w:color w:val="000000"/>
        </w:rPr>
      </w:pPr>
      <w:r w:rsidRPr="00A8085E">
        <w:rPr>
          <w:i/>
          <w:color w:val="000000"/>
        </w:rPr>
        <w:t>Arteriālā trombembolija</w:t>
      </w:r>
    </w:p>
    <w:p w14:paraId="5385DF12" w14:textId="77777777" w:rsidR="00D15122" w:rsidRPr="00A8085E" w:rsidRDefault="00D5188E" w:rsidP="005843A7">
      <w:pPr>
        <w:pStyle w:val="BodyText"/>
        <w:ind w:left="0" w:right="176"/>
        <w:rPr>
          <w:color w:val="000000"/>
        </w:rPr>
      </w:pPr>
      <w:r w:rsidRPr="00A8085E">
        <w:rPr>
          <w:color w:val="000000"/>
        </w:rPr>
        <w:t>P</w:t>
      </w:r>
      <w:r w:rsidR="009B0756" w:rsidRPr="00A8085E">
        <w:rPr>
          <w:color w:val="000000"/>
        </w:rPr>
        <w:t>alielinātu arteriālas trombembolijas sastopamību novēroja pacientiem, kuri ārstēti ar bevacizumabu visu indikāciju gadījumā, arī cerebrovaskulāru traucējumu, miokarda infarkta, pārejošu išēmisku lēkmju un citas arteriālas trombembolijas gadījumā.</w:t>
      </w:r>
    </w:p>
    <w:p w14:paraId="51CB906D" w14:textId="77777777" w:rsidR="00B419F6" w:rsidRPr="00A8085E" w:rsidRDefault="00B419F6" w:rsidP="005843A7">
      <w:pPr>
        <w:pStyle w:val="BodyText"/>
        <w:ind w:left="0" w:right="187"/>
        <w:rPr>
          <w:color w:val="000000"/>
        </w:rPr>
      </w:pPr>
    </w:p>
    <w:p w14:paraId="09708C1A" w14:textId="77777777" w:rsidR="00D15122" w:rsidRPr="00A8085E" w:rsidRDefault="009B0756" w:rsidP="007F6E1B">
      <w:pPr>
        <w:pStyle w:val="BodyText"/>
        <w:ind w:left="0" w:right="187"/>
        <w:rPr>
          <w:color w:val="000000"/>
        </w:rPr>
      </w:pPr>
      <w:r w:rsidRPr="00A8085E">
        <w:rPr>
          <w:color w:val="000000"/>
        </w:rPr>
        <w:t xml:space="preserve">Klīniskajos pētījumos kopējā arteriālās trombembolijas sastopamība bija līdz 3,8% ar bevacizumabu ārstētās grupās, salīdzinot ar </w:t>
      </w:r>
      <w:r w:rsidR="008266F4" w:rsidRPr="00A8085E">
        <w:rPr>
          <w:color w:val="000000"/>
        </w:rPr>
        <w:t>līdz pat</w:t>
      </w:r>
      <w:r w:rsidR="00567EC8" w:rsidRPr="00A8085E">
        <w:rPr>
          <w:color w:val="000000"/>
        </w:rPr>
        <w:t> </w:t>
      </w:r>
      <w:r w:rsidRPr="00A8085E">
        <w:rPr>
          <w:color w:val="000000"/>
        </w:rPr>
        <w:t xml:space="preserve">2,1% ķīmijterapijas kontroles grupās. Tika ziņots par letālu iznākumu 0,8% pacientu, kurus ārstēja ar bevacizumabu, salīdzinot ar 0,5% pacientu, kuri saņēma tikai ķīmijterapiju. Par cerebrovaskulāriem traucējumiem (tostarp pārejošām išēmiskām lēkmēm) ziņoja līdz </w:t>
      </w:r>
      <w:r w:rsidR="008266F4" w:rsidRPr="00A8085E">
        <w:rPr>
          <w:color w:val="000000"/>
        </w:rPr>
        <w:t xml:space="preserve">pat </w:t>
      </w:r>
      <w:r w:rsidRPr="00A8085E">
        <w:rPr>
          <w:color w:val="000000"/>
        </w:rPr>
        <w:t xml:space="preserve">2,7% pacientu, kurus ārstēja ar bevacizumabu kombinācijā ar ķīmijterapiju, salīdzinot ar </w:t>
      </w:r>
      <w:r w:rsidR="008266F4" w:rsidRPr="00A8085E">
        <w:rPr>
          <w:color w:val="000000"/>
        </w:rPr>
        <w:t>līdz</w:t>
      </w:r>
      <w:r w:rsidR="00567EC8" w:rsidRPr="00A8085E">
        <w:rPr>
          <w:color w:val="000000"/>
        </w:rPr>
        <w:t> </w:t>
      </w:r>
      <w:r w:rsidRPr="00A8085E">
        <w:rPr>
          <w:color w:val="000000"/>
        </w:rPr>
        <w:t xml:space="preserve">0,5% pacientu, kuri saņēma tikai ķīmijterapiju. Tika ziņots par miokarda infarkta rašanos līdz 1,4% pacientu, kuri ārstēti ar bevacizumabu kombinācijā ar ķīmijterapiju, salīdzinot ar </w:t>
      </w:r>
      <w:r w:rsidR="008266F4" w:rsidRPr="00A8085E">
        <w:rPr>
          <w:color w:val="000000"/>
        </w:rPr>
        <w:t>līdz</w:t>
      </w:r>
      <w:r w:rsidR="00567EC8" w:rsidRPr="00A8085E">
        <w:rPr>
          <w:color w:val="000000"/>
        </w:rPr>
        <w:t> </w:t>
      </w:r>
      <w:r w:rsidR="008266F4" w:rsidRPr="00A8085E">
        <w:rPr>
          <w:color w:val="000000"/>
        </w:rPr>
        <w:t>0,7% pacientu, kuri</w:t>
      </w:r>
      <w:r w:rsidRPr="00A8085E">
        <w:rPr>
          <w:color w:val="000000"/>
        </w:rPr>
        <w:t xml:space="preserve"> ārs</w:t>
      </w:r>
      <w:r w:rsidR="008266F4" w:rsidRPr="00A8085E">
        <w:rPr>
          <w:color w:val="000000"/>
        </w:rPr>
        <w:t>tēti</w:t>
      </w:r>
      <w:r w:rsidRPr="00A8085E">
        <w:rPr>
          <w:color w:val="000000"/>
        </w:rPr>
        <w:t xml:space="preserve"> tikai ar ķīmijterapiju.</w:t>
      </w:r>
    </w:p>
    <w:p w14:paraId="3DBB8781" w14:textId="77777777" w:rsidR="00D15122" w:rsidRPr="00A8085E" w:rsidRDefault="00D15122" w:rsidP="007F6E1B">
      <w:pPr>
        <w:rPr>
          <w:rFonts w:ascii="Times New Roman" w:eastAsia="Times New Roman" w:hAnsi="Times New Roman"/>
          <w:color w:val="000000"/>
        </w:rPr>
      </w:pPr>
    </w:p>
    <w:p w14:paraId="5E4A3355" w14:textId="77777777" w:rsidR="00D15122" w:rsidRPr="00A8085E" w:rsidRDefault="009B0756" w:rsidP="007F6E1B">
      <w:pPr>
        <w:pStyle w:val="BodyText"/>
        <w:ind w:left="0" w:right="285"/>
        <w:rPr>
          <w:color w:val="000000"/>
        </w:rPr>
      </w:pPr>
      <w:r w:rsidRPr="00A8085E">
        <w:rPr>
          <w:color w:val="000000"/>
        </w:rPr>
        <w:t xml:space="preserve">Vienā klīniskā pētījumā, kurā izvērtēja bevacizumabu kombinācijā ar 5-fluoruracilu/folīnskābi, AVF2192g, </w:t>
      </w:r>
      <w:r w:rsidR="008266F4" w:rsidRPr="00A8085E">
        <w:rPr>
          <w:color w:val="000000"/>
        </w:rPr>
        <w:t>tika iekļauti pacienti</w:t>
      </w:r>
      <w:r w:rsidRPr="00A8085E">
        <w:rPr>
          <w:color w:val="000000"/>
        </w:rPr>
        <w:t xml:space="preserve"> ar metastātisku kolorektālu vēzi, kuri</w:t>
      </w:r>
      <w:r w:rsidR="008266F4" w:rsidRPr="00A8085E">
        <w:rPr>
          <w:color w:val="000000"/>
        </w:rPr>
        <w:t>em</w:t>
      </w:r>
      <w:r w:rsidRPr="00A8085E">
        <w:rPr>
          <w:color w:val="000000"/>
        </w:rPr>
        <w:t xml:space="preserve"> nebija </w:t>
      </w:r>
      <w:r w:rsidR="008266F4" w:rsidRPr="00A8085E">
        <w:rPr>
          <w:color w:val="000000"/>
        </w:rPr>
        <w:t>paredzēta</w:t>
      </w:r>
      <w:r w:rsidRPr="00A8085E">
        <w:rPr>
          <w:color w:val="000000"/>
        </w:rPr>
        <w:t xml:space="preserve"> ārstēšana ar irinotekānu. Šajā pētījumā arteri</w:t>
      </w:r>
      <w:r w:rsidR="008266F4" w:rsidRPr="00A8085E">
        <w:rPr>
          <w:color w:val="000000"/>
        </w:rPr>
        <w:t>ālās trombembolijas gadījumi tika novēroti</w:t>
      </w:r>
      <w:r w:rsidRPr="00A8085E">
        <w:rPr>
          <w:color w:val="000000"/>
        </w:rPr>
        <w:t xml:space="preserve"> 11% (11/100) pacientu, salīdzinot ar 5,8% (6/104) ķīmijterapijas kontroles grupā.</w:t>
      </w:r>
    </w:p>
    <w:p w14:paraId="5FA02B0E" w14:textId="77777777" w:rsidR="00D15122" w:rsidRPr="00A8085E" w:rsidRDefault="00D15122" w:rsidP="007F6E1B">
      <w:pPr>
        <w:rPr>
          <w:rFonts w:ascii="Times New Roman" w:eastAsia="Times New Roman" w:hAnsi="Times New Roman"/>
          <w:color w:val="000000"/>
        </w:rPr>
      </w:pPr>
    </w:p>
    <w:p w14:paraId="1EA0967F" w14:textId="77777777" w:rsidR="00B94099" w:rsidRPr="00A8085E" w:rsidRDefault="009B0756" w:rsidP="00D42BCF">
      <w:pPr>
        <w:pStyle w:val="BodyText"/>
        <w:keepNext/>
        <w:ind w:left="0" w:right="284"/>
        <w:rPr>
          <w:color w:val="000000"/>
        </w:rPr>
      </w:pPr>
      <w:r w:rsidRPr="00A8085E">
        <w:rPr>
          <w:i/>
          <w:color w:val="000000"/>
        </w:rPr>
        <w:lastRenderedPageBreak/>
        <w:t>Venozā trombembolija</w:t>
      </w:r>
    </w:p>
    <w:p w14:paraId="11BA5AE2" w14:textId="77777777" w:rsidR="00D15122" w:rsidRPr="00A8085E" w:rsidRDefault="00B94099" w:rsidP="00D42BCF">
      <w:pPr>
        <w:pStyle w:val="BodyText"/>
        <w:keepNext/>
        <w:ind w:left="0" w:right="284"/>
        <w:rPr>
          <w:color w:val="000000"/>
        </w:rPr>
      </w:pPr>
      <w:r w:rsidRPr="00A8085E">
        <w:rPr>
          <w:color w:val="000000"/>
        </w:rPr>
        <w:t>V</w:t>
      </w:r>
      <w:r w:rsidR="008266F4" w:rsidRPr="00A8085E">
        <w:rPr>
          <w:color w:val="000000"/>
        </w:rPr>
        <w:t>enozā</w:t>
      </w:r>
      <w:r w:rsidR="009B0756" w:rsidRPr="00A8085E">
        <w:rPr>
          <w:color w:val="000000"/>
        </w:rPr>
        <w:t>s trombembolijas gadījumu sastopamība klīniskos pētījumos bija līdzīga pacientiem, kuri saņēma bevacizumabu kombinācijā ar ķīmijterapiju, salīdzinot ar tiem, kuri saņēma tikai</w:t>
      </w:r>
      <w:r w:rsidR="008266F4" w:rsidRPr="00A8085E">
        <w:rPr>
          <w:color w:val="000000"/>
        </w:rPr>
        <w:t xml:space="preserve"> kontroles ķīmijterapiju. Venozā</w:t>
      </w:r>
      <w:r w:rsidR="009B0756" w:rsidRPr="00A8085E">
        <w:rPr>
          <w:color w:val="000000"/>
        </w:rPr>
        <w:t>s trombembolijas gadījumi ietver dziļo vēnu trombozi, plaušu emboliju un tromboflebītu.</w:t>
      </w:r>
    </w:p>
    <w:p w14:paraId="353D544A" w14:textId="77777777" w:rsidR="00D15122" w:rsidRPr="00A8085E" w:rsidRDefault="00D15122" w:rsidP="007F6E1B">
      <w:pPr>
        <w:rPr>
          <w:rFonts w:ascii="Times New Roman" w:eastAsia="Times New Roman" w:hAnsi="Times New Roman"/>
          <w:color w:val="000000"/>
        </w:rPr>
      </w:pPr>
    </w:p>
    <w:p w14:paraId="0CD7599A" w14:textId="77777777" w:rsidR="00D15122" w:rsidRPr="00A8085E" w:rsidRDefault="009B0756" w:rsidP="007F6E1B">
      <w:pPr>
        <w:pStyle w:val="BodyText"/>
        <w:ind w:left="0" w:right="192"/>
        <w:rPr>
          <w:color w:val="000000"/>
        </w:rPr>
      </w:pPr>
      <w:r w:rsidRPr="00A8085E">
        <w:rPr>
          <w:color w:val="000000"/>
        </w:rPr>
        <w:t>Klīniskos pētījumos visu indikāciju gadījumā venozā trombembolija radās</w:t>
      </w:r>
      <w:r w:rsidR="008266F4" w:rsidRPr="00A8085E">
        <w:rPr>
          <w:color w:val="000000"/>
        </w:rPr>
        <w:t xml:space="preserve"> 2,8% līdz 17,3% pacientu, kuri tika ārstēti</w:t>
      </w:r>
      <w:r w:rsidRPr="00A8085E">
        <w:rPr>
          <w:color w:val="000000"/>
        </w:rPr>
        <w:t xml:space="preserve"> ar bevacizumabu, salīdzinot ar 3,2% līdz 15,6% pacientu kontroles grupā.</w:t>
      </w:r>
    </w:p>
    <w:p w14:paraId="3C951DB2" w14:textId="77777777" w:rsidR="00D15122" w:rsidRPr="007014C6" w:rsidRDefault="00D15122" w:rsidP="007F6E1B">
      <w:pPr>
        <w:rPr>
          <w:rFonts w:ascii="Times New Roman" w:eastAsia="Times New Roman" w:hAnsi="Times New Roman"/>
          <w:color w:val="000000"/>
          <w:sz w:val="21"/>
          <w:szCs w:val="21"/>
        </w:rPr>
      </w:pPr>
    </w:p>
    <w:p w14:paraId="3FA10AB5" w14:textId="77777777" w:rsidR="00D15122" w:rsidRPr="00A8085E" w:rsidRDefault="009B0756" w:rsidP="007F6E1B">
      <w:pPr>
        <w:pStyle w:val="BodyText"/>
        <w:ind w:left="0" w:right="192"/>
        <w:rPr>
          <w:color w:val="000000"/>
        </w:rPr>
      </w:pPr>
      <w:r w:rsidRPr="00A8085E">
        <w:rPr>
          <w:color w:val="000000"/>
        </w:rPr>
        <w:t xml:space="preserve">Ziņots par 3.–5. smaguma pakāpes venozas trombembolijas gadījumiem (NCI-CTCAE v.3) līdz pat 7,8% pacientu, kurus ārstēja ar ķīmijterapiju kombinācijā ar bevacizumabu, salīdzinot ar </w:t>
      </w:r>
      <w:r w:rsidR="009067E4" w:rsidRPr="00A8085E">
        <w:rPr>
          <w:color w:val="000000"/>
        </w:rPr>
        <w:t>līdz</w:t>
      </w:r>
      <w:r w:rsidR="00567EC8" w:rsidRPr="00A8085E">
        <w:rPr>
          <w:color w:val="000000"/>
        </w:rPr>
        <w:t> </w:t>
      </w:r>
      <w:r w:rsidR="009067E4" w:rsidRPr="00A8085E">
        <w:rPr>
          <w:color w:val="000000"/>
        </w:rPr>
        <w:t xml:space="preserve">pat </w:t>
      </w:r>
      <w:r w:rsidRPr="00A8085E">
        <w:rPr>
          <w:color w:val="000000"/>
        </w:rPr>
        <w:t>4,9% pacientu, kurus ārstēja tikai ar ķīmijterapiju (visām indikācijām, izņemot pastāvīgu, recidivējošu vai metastātisku dzemdes kakla vēzi).</w:t>
      </w:r>
    </w:p>
    <w:p w14:paraId="2024A1D0" w14:textId="77777777" w:rsidR="00D15122" w:rsidRPr="00A8085E" w:rsidRDefault="00D15122" w:rsidP="007F6E1B">
      <w:pPr>
        <w:rPr>
          <w:rFonts w:ascii="Times New Roman" w:eastAsia="Times New Roman" w:hAnsi="Times New Roman"/>
          <w:color w:val="000000"/>
        </w:rPr>
      </w:pPr>
    </w:p>
    <w:p w14:paraId="38607D28" w14:textId="77777777" w:rsidR="00D15122" w:rsidRPr="00A8085E" w:rsidRDefault="009B0756" w:rsidP="007F6E1B">
      <w:pPr>
        <w:pStyle w:val="BodyText"/>
        <w:ind w:left="0" w:right="192"/>
        <w:rPr>
          <w:color w:val="000000"/>
        </w:rPr>
      </w:pPr>
      <w:r w:rsidRPr="00A8085E">
        <w:rPr>
          <w:color w:val="000000"/>
        </w:rPr>
        <w:t xml:space="preserve">Klīniskajā pētījumā pacientiem ar pastāvīgu, recidivējošu vai metastātisku dzemdes kakla vēzi (pētījums GOG-0240) 3.–5. smaguma pakāpes venozas trombembolijas gadījumi novēroti līdz 15,6% ar bevacizumabu kombinācijā ar paklitakselu un cisplatīnu ārstēto pacientu, salīdzinot ar </w:t>
      </w:r>
      <w:r w:rsidR="008266F4" w:rsidRPr="00A8085E">
        <w:rPr>
          <w:color w:val="000000"/>
        </w:rPr>
        <w:t>līdz</w:t>
      </w:r>
      <w:r w:rsidR="00567EC8" w:rsidRPr="00A8085E">
        <w:rPr>
          <w:color w:val="000000"/>
        </w:rPr>
        <w:t> </w:t>
      </w:r>
      <w:r w:rsidRPr="00A8085E">
        <w:rPr>
          <w:color w:val="000000"/>
        </w:rPr>
        <w:t>7,0% ar paklitakselu un cisplatīnu ārstēto pacientu.</w:t>
      </w:r>
    </w:p>
    <w:p w14:paraId="68AE4424" w14:textId="77777777" w:rsidR="00D15122" w:rsidRPr="00A8085E" w:rsidRDefault="00D15122" w:rsidP="007F6E1B">
      <w:pPr>
        <w:rPr>
          <w:rFonts w:ascii="Times New Roman" w:eastAsia="Times New Roman" w:hAnsi="Times New Roman"/>
          <w:color w:val="000000"/>
        </w:rPr>
      </w:pPr>
    </w:p>
    <w:p w14:paraId="00790667" w14:textId="77777777" w:rsidR="00D15122" w:rsidRPr="00A8085E" w:rsidRDefault="009B0756" w:rsidP="007F6E1B">
      <w:pPr>
        <w:pStyle w:val="BodyText"/>
        <w:ind w:left="0" w:right="192"/>
        <w:rPr>
          <w:color w:val="000000"/>
        </w:rPr>
      </w:pPr>
      <w:r w:rsidRPr="00A8085E">
        <w:rPr>
          <w:color w:val="000000"/>
        </w:rPr>
        <w:t>Pacientiem, kuriem ir bijis venozas trombembolijas gadījums, bija augstāks recidīva risks, ja viņi lietoja bevacizumabu kombinācijā ar ķīmijterapiju, salīdzinot ar tiem, kuri saņēma tikai ķīmijterapiju.</w:t>
      </w:r>
    </w:p>
    <w:p w14:paraId="3DF7516B" w14:textId="77777777" w:rsidR="00D15122" w:rsidRPr="00A8085E" w:rsidRDefault="00D15122" w:rsidP="007F6E1B">
      <w:pPr>
        <w:rPr>
          <w:rFonts w:ascii="Times New Roman" w:eastAsia="Times New Roman" w:hAnsi="Times New Roman"/>
          <w:color w:val="000000"/>
        </w:rPr>
      </w:pPr>
    </w:p>
    <w:p w14:paraId="53FB51F5" w14:textId="77777777" w:rsidR="00D15122" w:rsidRPr="00A8085E" w:rsidRDefault="009B0756" w:rsidP="007F6E1B">
      <w:pPr>
        <w:spacing w:line="252" w:lineRule="exact"/>
        <w:rPr>
          <w:rFonts w:ascii="Times New Roman" w:eastAsia="Times New Roman" w:hAnsi="Times New Roman"/>
          <w:color w:val="000000"/>
          <w:u w:val="single"/>
        </w:rPr>
      </w:pPr>
      <w:r w:rsidRPr="00A8085E">
        <w:rPr>
          <w:rFonts w:ascii="Times New Roman" w:hAnsi="Times New Roman"/>
          <w:i/>
          <w:color w:val="000000"/>
          <w:u w:val="single"/>
        </w:rPr>
        <w:t>Sastrēguma sirds mazspēja (SSM)</w:t>
      </w:r>
    </w:p>
    <w:p w14:paraId="6B84125F" w14:textId="77777777" w:rsidR="008266F4" w:rsidRPr="00A8085E" w:rsidRDefault="008266F4" w:rsidP="004F6645">
      <w:pPr>
        <w:pStyle w:val="BodyText"/>
        <w:widowControl/>
        <w:ind w:left="0" w:right="230"/>
        <w:rPr>
          <w:color w:val="000000"/>
        </w:rPr>
      </w:pPr>
    </w:p>
    <w:p w14:paraId="44C1B5B5" w14:textId="77777777" w:rsidR="00D15122" w:rsidRPr="00A8085E" w:rsidRDefault="009B0756" w:rsidP="004F6645">
      <w:pPr>
        <w:pStyle w:val="BodyText"/>
        <w:widowControl/>
        <w:ind w:left="0" w:right="230"/>
        <w:rPr>
          <w:color w:val="000000"/>
        </w:rPr>
      </w:pPr>
      <w:r w:rsidRPr="00A8085E">
        <w:rPr>
          <w:color w:val="000000"/>
        </w:rPr>
        <w:t>Bevacizumaba klīniskos pēt</w:t>
      </w:r>
      <w:r w:rsidR="00EF4C6E" w:rsidRPr="00A8085E">
        <w:rPr>
          <w:color w:val="000000"/>
        </w:rPr>
        <w:t>ījumos sastrēguma sirds mazspēja</w:t>
      </w:r>
      <w:r w:rsidRPr="00A8085E">
        <w:rPr>
          <w:color w:val="000000"/>
        </w:rPr>
        <w:t xml:space="preserve"> (SSM) </w:t>
      </w:r>
      <w:r w:rsidR="00EF4C6E" w:rsidRPr="00A8085E">
        <w:rPr>
          <w:color w:val="000000"/>
        </w:rPr>
        <w:t>tika novērot</w:t>
      </w:r>
      <w:r w:rsidRPr="00A8085E">
        <w:rPr>
          <w:color w:val="000000"/>
        </w:rPr>
        <w:t xml:space="preserve">a visu vēža indikāciju gadījumos, </w:t>
      </w:r>
      <w:r w:rsidR="00EF4C6E" w:rsidRPr="00A8085E">
        <w:rPr>
          <w:color w:val="000000"/>
        </w:rPr>
        <w:t xml:space="preserve">kas bija pētītas līdz šim, </w:t>
      </w:r>
      <w:r w:rsidRPr="00A8085E">
        <w:rPr>
          <w:color w:val="000000"/>
        </w:rPr>
        <w:t xml:space="preserve">bet </w:t>
      </w:r>
      <w:r w:rsidR="00EF4C6E" w:rsidRPr="00A8085E">
        <w:rPr>
          <w:color w:val="000000"/>
        </w:rPr>
        <w:t xml:space="preserve">radās galvenokārt </w:t>
      </w:r>
      <w:r w:rsidRPr="00A8085E">
        <w:rPr>
          <w:color w:val="000000"/>
        </w:rPr>
        <w:t xml:space="preserve">pacientiem ar metastātisku krūts vēzi. Četros III fāzes pētījumos (AVF2119g, E2100, BO17708 un AVF3694g) pacientiem ar metastātisku krūts vēzi par 3. vai augstākas pakāpes SSM (NCI-CTCAE v.3) </w:t>
      </w:r>
      <w:r w:rsidR="00EF4C6E" w:rsidRPr="00A8085E">
        <w:rPr>
          <w:color w:val="000000"/>
        </w:rPr>
        <w:t>ziņots līdz 3,5% pacientu, kuri ārstēti</w:t>
      </w:r>
      <w:r w:rsidRPr="00A8085E">
        <w:rPr>
          <w:color w:val="000000"/>
        </w:rPr>
        <w:t xml:space="preserve"> ar bevacizumabu kombinācijā ar ķīmijterapiju, salīdzinot ar </w:t>
      </w:r>
      <w:r w:rsidR="00EF4C6E" w:rsidRPr="00A8085E">
        <w:rPr>
          <w:color w:val="000000"/>
        </w:rPr>
        <w:t>līdz pat</w:t>
      </w:r>
      <w:r w:rsidR="00567EC8" w:rsidRPr="00A8085E">
        <w:rPr>
          <w:color w:val="000000"/>
        </w:rPr>
        <w:t> </w:t>
      </w:r>
      <w:r w:rsidRPr="00A8085E">
        <w:rPr>
          <w:color w:val="000000"/>
        </w:rPr>
        <w:t xml:space="preserve">0,9% kontroles grupās. AVF3694g pētījumā pacientiem, kuri saņēma antraciklīnus vienlaikus ar bevacizumabu, 3. vai smagākas pakāpes SSM </w:t>
      </w:r>
      <w:r w:rsidR="00EF4C6E" w:rsidRPr="00A8085E">
        <w:rPr>
          <w:color w:val="000000"/>
        </w:rPr>
        <w:t>sastopamība</w:t>
      </w:r>
      <w:r w:rsidRPr="00A8085E">
        <w:rPr>
          <w:color w:val="000000"/>
        </w:rPr>
        <w:t xml:space="preserve"> bevacizumaba un </w:t>
      </w:r>
      <w:r w:rsidR="00EF4C6E" w:rsidRPr="00A8085E">
        <w:rPr>
          <w:color w:val="000000"/>
        </w:rPr>
        <w:t>kontroles grupā bija līdzīga tai, kāda novērota</w:t>
      </w:r>
      <w:r w:rsidRPr="00A8085E">
        <w:rPr>
          <w:color w:val="000000"/>
        </w:rPr>
        <w:t xml:space="preserve"> citos metastātiska krūts vēža pētījumos: 2,9% antraciklīna + bevacizumaba grupā un 0% antraciklīna + placebo grupā. Turklāt AVF3694g pētījumā jebkuras pakāpes SSM sastopamība bija līdzīga antraciklīna + bevacizumaba (6,2%) un antraciklīna + placebo grupā (6,0%).</w:t>
      </w:r>
    </w:p>
    <w:p w14:paraId="5664A982" w14:textId="77777777" w:rsidR="00D15122" w:rsidRPr="00A8085E" w:rsidRDefault="00D15122" w:rsidP="007F6E1B">
      <w:pPr>
        <w:rPr>
          <w:rFonts w:ascii="Times New Roman" w:eastAsia="Times New Roman" w:hAnsi="Times New Roman"/>
          <w:color w:val="000000"/>
        </w:rPr>
      </w:pPr>
    </w:p>
    <w:p w14:paraId="6EC7C860" w14:textId="77777777" w:rsidR="00D15122" w:rsidRPr="00A8085E" w:rsidRDefault="009B0756" w:rsidP="007F6E1B">
      <w:pPr>
        <w:pStyle w:val="BodyText"/>
        <w:ind w:left="0" w:right="285"/>
        <w:rPr>
          <w:color w:val="000000"/>
        </w:rPr>
      </w:pPr>
      <w:r w:rsidRPr="00A8085E">
        <w:rPr>
          <w:color w:val="000000"/>
        </w:rPr>
        <w:t>Vairumam pacientu, kuriem metastātiska krūts vēža pētījumos radās SSM, simptomi mazinājās un/vai kreisā kambara funkcijas uzlabojās pēc atbilstošas terapijas.</w:t>
      </w:r>
    </w:p>
    <w:p w14:paraId="015EF727" w14:textId="77777777" w:rsidR="00D15122" w:rsidRPr="00A8085E" w:rsidRDefault="00D15122" w:rsidP="007F6E1B">
      <w:pPr>
        <w:rPr>
          <w:rFonts w:ascii="Times New Roman" w:eastAsia="Times New Roman" w:hAnsi="Times New Roman"/>
          <w:color w:val="000000"/>
        </w:rPr>
      </w:pPr>
    </w:p>
    <w:p w14:paraId="333C326A" w14:textId="77777777" w:rsidR="00D15122" w:rsidRPr="00A8085E" w:rsidRDefault="00EF4C6E" w:rsidP="007F6E1B">
      <w:pPr>
        <w:pStyle w:val="BodyText"/>
        <w:ind w:left="0" w:right="192"/>
        <w:rPr>
          <w:color w:val="000000"/>
        </w:rPr>
      </w:pPr>
      <w:r w:rsidRPr="00A8085E">
        <w:rPr>
          <w:color w:val="000000"/>
        </w:rPr>
        <w:t>Lielākā daļā</w:t>
      </w:r>
      <w:r w:rsidR="009B0756" w:rsidRPr="00A8085E">
        <w:rPr>
          <w:color w:val="000000"/>
        </w:rPr>
        <w:t xml:space="preserve"> bevaciz</w:t>
      </w:r>
      <w:r w:rsidRPr="00A8085E">
        <w:rPr>
          <w:color w:val="000000"/>
        </w:rPr>
        <w:t>umaba klīnisko pētījumu pacienti</w:t>
      </w:r>
      <w:r w:rsidR="009B0756" w:rsidRPr="00A8085E">
        <w:rPr>
          <w:color w:val="000000"/>
        </w:rPr>
        <w:t xml:space="preserve">, kuriem bija II-IV pakāpes SSM pēc </w:t>
      </w:r>
      <w:r w:rsidR="009B0756" w:rsidRPr="00A8085E">
        <w:rPr>
          <w:i/>
          <w:color w:val="000000"/>
        </w:rPr>
        <w:t>NYHA</w:t>
      </w:r>
      <w:r w:rsidR="009B0756" w:rsidRPr="00A8085E">
        <w:rPr>
          <w:color w:val="000000"/>
        </w:rPr>
        <w:t xml:space="preserve"> (</w:t>
      </w:r>
      <w:r w:rsidR="009B0756" w:rsidRPr="00A8085E">
        <w:rPr>
          <w:i/>
          <w:color w:val="000000"/>
        </w:rPr>
        <w:t>New York Heart Association</w:t>
      </w:r>
      <w:r w:rsidR="009B0756" w:rsidRPr="00A8085E">
        <w:rPr>
          <w:color w:val="000000"/>
        </w:rPr>
        <w:t> </w:t>
      </w:r>
      <w:r w:rsidR="005301BF" w:rsidRPr="00A8085E">
        <w:rPr>
          <w:color w:val="000000"/>
        </w:rPr>
        <w:t>–</w:t>
      </w:r>
      <w:r w:rsidRPr="00A8085E">
        <w:rPr>
          <w:color w:val="000000"/>
        </w:rPr>
        <w:t xml:space="preserve"> Ņujorkas Sirds slimību</w:t>
      </w:r>
      <w:r w:rsidR="009B0756" w:rsidRPr="00A8085E">
        <w:rPr>
          <w:color w:val="000000"/>
        </w:rPr>
        <w:t xml:space="preserve"> asociācijas) klasifikācijas, </w:t>
      </w:r>
      <w:r w:rsidRPr="00A8085E">
        <w:rPr>
          <w:color w:val="000000"/>
        </w:rPr>
        <w:t>tika izslēgti</w:t>
      </w:r>
      <w:r w:rsidR="009B0756" w:rsidRPr="00A8085E">
        <w:rPr>
          <w:color w:val="000000"/>
        </w:rPr>
        <w:t xml:space="preserve"> no pētījumiem, tādēļ informācija par SSM risku šajā populācijā nav pieejama.</w:t>
      </w:r>
    </w:p>
    <w:p w14:paraId="2766DC89" w14:textId="77777777" w:rsidR="00D15122" w:rsidRPr="00A8085E" w:rsidRDefault="00D15122" w:rsidP="007F6E1B">
      <w:pPr>
        <w:rPr>
          <w:rFonts w:ascii="Times New Roman" w:eastAsia="Times New Roman" w:hAnsi="Times New Roman"/>
          <w:color w:val="000000"/>
        </w:rPr>
      </w:pPr>
    </w:p>
    <w:p w14:paraId="30273273" w14:textId="77777777" w:rsidR="00D15122" w:rsidRPr="00A8085E" w:rsidRDefault="009B0756" w:rsidP="007F6E1B">
      <w:pPr>
        <w:pStyle w:val="BodyText"/>
        <w:ind w:left="0" w:right="285"/>
        <w:rPr>
          <w:color w:val="000000"/>
        </w:rPr>
      </w:pPr>
      <w:r w:rsidRPr="00A8085E">
        <w:rPr>
          <w:color w:val="000000"/>
        </w:rPr>
        <w:t>Iepriekš lietoti antraciklīni un/vai iepriekš apstarota krūšu kurvja siena var būt SSM attīstības riska faktori.</w:t>
      </w:r>
    </w:p>
    <w:p w14:paraId="6AC72A39" w14:textId="77777777" w:rsidR="002F49AF" w:rsidRPr="00A8085E" w:rsidRDefault="002F49AF" w:rsidP="007F6E1B">
      <w:pPr>
        <w:pStyle w:val="BodyText"/>
        <w:ind w:left="0" w:right="192"/>
        <w:rPr>
          <w:color w:val="000000"/>
        </w:rPr>
      </w:pPr>
    </w:p>
    <w:p w14:paraId="75ABB6FD" w14:textId="77777777" w:rsidR="00D15122" w:rsidRPr="00A8085E" w:rsidRDefault="009B0756" w:rsidP="007F6E1B">
      <w:pPr>
        <w:pStyle w:val="BodyText"/>
        <w:ind w:left="0" w:right="192"/>
        <w:rPr>
          <w:color w:val="000000"/>
        </w:rPr>
      </w:pPr>
      <w:r w:rsidRPr="00A8085E">
        <w:rPr>
          <w:color w:val="000000"/>
        </w:rPr>
        <w:t xml:space="preserve">Klīniskajā pētījumā pacientiem ar difūzu lielo B šūnu limfomu, kuri saņēma bevacizumabu kopā ar doksorubicīna </w:t>
      </w:r>
      <w:r w:rsidR="00567EC8" w:rsidRPr="00A8085E">
        <w:rPr>
          <w:color w:val="000000"/>
        </w:rPr>
        <w:t>kumulatīvo</w:t>
      </w:r>
      <w:r w:rsidRPr="00A8085E">
        <w:rPr>
          <w:color w:val="000000"/>
        </w:rPr>
        <w:t xml:space="preserve"> devu, kas lielāka par 300 mg/m</w:t>
      </w:r>
      <w:r w:rsidR="007A3D74" w:rsidRPr="00A8085E">
        <w:rPr>
          <w:color w:val="000000"/>
          <w:vertAlign w:val="superscript"/>
        </w:rPr>
        <w:t>2</w:t>
      </w:r>
      <w:r w:rsidRPr="00A8085E">
        <w:rPr>
          <w:color w:val="000000"/>
        </w:rPr>
        <w:t>, novēroja biežāku SSM sastopamību. Šajā III fāzes klīniskajā pētījumā rituksimaba/ciklofosfamīda/doksorubicīna/vinkristīna/prednizona (R-CHOP) shēmas lietošanu kopā ar bevacizumabu salīdzināja ar R-CHOP shēmas lietošanu bez bevacizumaba. Lai gan SSM sastopamība abās grupās bija lielāka par to, ko iepriekš novēroja doksorubicīna terapijas laikā, R-CHOP plus bevacizumaba grupā šī sastopamība bija lielāka. Šie rezultāti liecina, ka pacientiem, kuri kopā ar bevacizumabu saņem kumulatīvu doksorubicīna devu, kas pārsniedz 300 mg/m</w:t>
      </w:r>
      <w:r w:rsidR="007A3D74" w:rsidRPr="00A8085E">
        <w:rPr>
          <w:color w:val="000000"/>
          <w:vertAlign w:val="superscript"/>
        </w:rPr>
        <w:t>2</w:t>
      </w:r>
      <w:r w:rsidRPr="00A8085E">
        <w:rPr>
          <w:color w:val="000000"/>
        </w:rPr>
        <w:t>, jāapsver nepieciešamība veikt stingru klīnisku novērošanu ar atbilstošu sirds funkciju novērtējumu.</w:t>
      </w:r>
    </w:p>
    <w:p w14:paraId="57980E41" w14:textId="77777777" w:rsidR="00D15122" w:rsidRPr="00A8085E" w:rsidRDefault="00D15122" w:rsidP="007F6E1B">
      <w:pPr>
        <w:rPr>
          <w:rFonts w:ascii="Times New Roman" w:eastAsia="Times New Roman" w:hAnsi="Times New Roman"/>
          <w:color w:val="000000"/>
        </w:rPr>
      </w:pPr>
    </w:p>
    <w:p w14:paraId="7F67C7AC" w14:textId="7E4A475F" w:rsidR="00EF4C6E" w:rsidRPr="00A8085E" w:rsidRDefault="009B0756" w:rsidP="007F6E1B">
      <w:pPr>
        <w:pStyle w:val="BodyText"/>
        <w:ind w:left="0" w:right="269"/>
        <w:rPr>
          <w:color w:val="000000"/>
          <w:u w:val="single"/>
        </w:rPr>
      </w:pPr>
      <w:r w:rsidRPr="00FF67F3">
        <w:rPr>
          <w:i/>
          <w:color w:val="000000"/>
          <w:u w:val="single"/>
        </w:rPr>
        <w:lastRenderedPageBreak/>
        <w:t>Paaugstinātas jutības reakcijas</w:t>
      </w:r>
      <w:r w:rsidR="00CC4789" w:rsidRPr="00FF67F3">
        <w:rPr>
          <w:i/>
          <w:color w:val="000000"/>
          <w:u w:val="single"/>
        </w:rPr>
        <w:t xml:space="preserve"> </w:t>
      </w:r>
      <w:r w:rsidR="00CC4789" w:rsidRPr="00455471">
        <w:rPr>
          <w:i/>
          <w:iCs/>
          <w:u w:val="single"/>
        </w:rPr>
        <w:t>(ta</w:t>
      </w:r>
      <w:r w:rsidR="00A36DC4">
        <w:rPr>
          <w:i/>
          <w:iCs/>
          <w:u w:val="single"/>
        </w:rPr>
        <w:t>jā</w:t>
      </w:r>
      <w:r w:rsidR="00CC4789" w:rsidRPr="00455471">
        <w:rPr>
          <w:i/>
          <w:iCs/>
          <w:u w:val="single"/>
        </w:rPr>
        <w:t xml:space="preserve"> skaitā anafilaktiskais šoks)</w:t>
      </w:r>
      <w:r w:rsidRPr="00FF67F3">
        <w:rPr>
          <w:i/>
          <w:color w:val="000000"/>
          <w:u w:val="single"/>
        </w:rPr>
        <w:t>/infūzijas izraisītas reakcijas</w:t>
      </w:r>
      <w:r w:rsidRPr="00FF67F3">
        <w:rPr>
          <w:color w:val="000000"/>
          <w:u w:val="single"/>
        </w:rPr>
        <w:t xml:space="preserve"> (skatīt</w:t>
      </w:r>
      <w:r w:rsidRPr="00A8085E">
        <w:rPr>
          <w:color w:val="000000"/>
          <w:u w:val="single"/>
        </w:rPr>
        <w:t xml:space="preserve"> 4.4. apakšpunktu un turpmāk </w:t>
      </w:r>
      <w:r w:rsidR="005301BF" w:rsidRPr="00A8085E">
        <w:rPr>
          <w:color w:val="000000"/>
          <w:u w:val="single"/>
        </w:rPr>
        <w:t>–</w:t>
      </w:r>
      <w:r w:rsidRPr="00A8085E">
        <w:rPr>
          <w:color w:val="000000"/>
          <w:u w:val="single"/>
        </w:rPr>
        <w:t xml:space="preserve"> “Pēcreģistrācijas pieredze”)</w:t>
      </w:r>
    </w:p>
    <w:p w14:paraId="4B641F8C" w14:textId="77777777" w:rsidR="00EF4C6E" w:rsidRPr="00A8085E" w:rsidRDefault="00EF4C6E" w:rsidP="007F6E1B">
      <w:pPr>
        <w:pStyle w:val="BodyText"/>
        <w:ind w:left="0" w:right="269"/>
        <w:rPr>
          <w:color w:val="000000"/>
        </w:rPr>
      </w:pPr>
    </w:p>
    <w:p w14:paraId="5B1B26AF" w14:textId="77777777" w:rsidR="00D15122" w:rsidRPr="00A8085E" w:rsidRDefault="009B0756" w:rsidP="007F6E1B">
      <w:pPr>
        <w:pStyle w:val="BodyText"/>
        <w:ind w:left="0" w:right="269"/>
        <w:rPr>
          <w:color w:val="000000"/>
        </w:rPr>
      </w:pPr>
      <w:r w:rsidRPr="00A8085E">
        <w:rPr>
          <w:color w:val="000000"/>
        </w:rPr>
        <w:t xml:space="preserve">Dažu klīnisko pētījumu laikā pacientiem, kuri bevacizumabu saņēma kombinācijā ar ķīmijterapiju, anafilaktiskas un anafilaktoīdas reakcijas </w:t>
      </w:r>
      <w:r w:rsidR="00EF4C6E" w:rsidRPr="00A8085E">
        <w:rPr>
          <w:color w:val="000000"/>
        </w:rPr>
        <w:t xml:space="preserve">ir </w:t>
      </w:r>
      <w:r w:rsidRPr="00A8085E">
        <w:rPr>
          <w:color w:val="000000"/>
        </w:rPr>
        <w:t>aprakstītas biežāk nekā pacientiem, kuri saņēma tikai ķīmijterapiju. Daž</w:t>
      </w:r>
      <w:r w:rsidR="00567EC8" w:rsidRPr="00A8085E">
        <w:rPr>
          <w:color w:val="000000"/>
        </w:rPr>
        <w:t>os</w:t>
      </w:r>
      <w:r w:rsidRPr="00A8085E">
        <w:rPr>
          <w:color w:val="000000"/>
        </w:rPr>
        <w:t xml:space="preserve"> </w:t>
      </w:r>
      <w:r w:rsidR="00567EC8" w:rsidRPr="00A8085E">
        <w:rPr>
          <w:color w:val="000000"/>
        </w:rPr>
        <w:t xml:space="preserve">bevacizumaba </w:t>
      </w:r>
      <w:r w:rsidRPr="00A8085E">
        <w:rPr>
          <w:color w:val="000000"/>
        </w:rPr>
        <w:t>klīnisk</w:t>
      </w:r>
      <w:r w:rsidR="00567EC8" w:rsidRPr="00A8085E">
        <w:rPr>
          <w:color w:val="000000"/>
        </w:rPr>
        <w:t>aj</w:t>
      </w:r>
      <w:r w:rsidRPr="00A8085E">
        <w:rPr>
          <w:color w:val="000000"/>
        </w:rPr>
        <w:t>o</w:t>
      </w:r>
      <w:r w:rsidR="00567EC8" w:rsidRPr="00A8085E">
        <w:rPr>
          <w:color w:val="000000"/>
        </w:rPr>
        <w:t>s</w:t>
      </w:r>
      <w:r w:rsidRPr="00A8085E">
        <w:rPr>
          <w:color w:val="000000"/>
        </w:rPr>
        <w:t xml:space="preserve"> pētījum</w:t>
      </w:r>
      <w:r w:rsidR="00567EC8" w:rsidRPr="00A8085E">
        <w:rPr>
          <w:color w:val="000000"/>
        </w:rPr>
        <w:t>os</w:t>
      </w:r>
      <w:r w:rsidRPr="00A8085E">
        <w:rPr>
          <w:color w:val="000000"/>
        </w:rPr>
        <w:t xml:space="preserve"> šīs reakcijas ir aprakstītas bieži (līdz 5% ar bevacizumabu ārstēto pacientiem).</w:t>
      </w:r>
    </w:p>
    <w:p w14:paraId="3BA7E5D6" w14:textId="77777777" w:rsidR="00D15122" w:rsidRPr="00A8085E" w:rsidRDefault="00D15122" w:rsidP="007F6E1B">
      <w:pPr>
        <w:rPr>
          <w:rFonts w:ascii="Times New Roman" w:eastAsia="Times New Roman" w:hAnsi="Times New Roman"/>
          <w:color w:val="000000"/>
        </w:rPr>
      </w:pPr>
    </w:p>
    <w:p w14:paraId="3329098D" w14:textId="77777777" w:rsidR="00D15122" w:rsidRPr="00A8085E" w:rsidRDefault="009B0756" w:rsidP="007F6E1B">
      <w:pPr>
        <w:spacing w:line="252" w:lineRule="exact"/>
        <w:rPr>
          <w:rFonts w:ascii="Times New Roman" w:eastAsia="Times New Roman" w:hAnsi="Times New Roman"/>
          <w:color w:val="000000"/>
          <w:u w:val="single"/>
        </w:rPr>
      </w:pPr>
      <w:r w:rsidRPr="00A8085E">
        <w:rPr>
          <w:rFonts w:ascii="Times New Roman" w:hAnsi="Times New Roman"/>
          <w:i/>
          <w:color w:val="000000"/>
          <w:u w:val="single"/>
        </w:rPr>
        <w:t>Infekcijas</w:t>
      </w:r>
    </w:p>
    <w:p w14:paraId="486032A6" w14:textId="77777777" w:rsidR="00EF4C6E" w:rsidRPr="00A8085E" w:rsidRDefault="00EF4C6E" w:rsidP="007F6E1B">
      <w:pPr>
        <w:pStyle w:val="BodyText"/>
        <w:ind w:left="0" w:right="192"/>
        <w:rPr>
          <w:color w:val="000000"/>
        </w:rPr>
      </w:pPr>
    </w:p>
    <w:p w14:paraId="2D83EEA3" w14:textId="77777777" w:rsidR="00D15122" w:rsidRPr="00A8085E" w:rsidRDefault="009B0756" w:rsidP="007F6E1B">
      <w:pPr>
        <w:pStyle w:val="BodyText"/>
        <w:ind w:left="0" w:right="192"/>
        <w:rPr>
          <w:color w:val="000000"/>
        </w:rPr>
      </w:pPr>
      <w:r w:rsidRPr="00A8085E">
        <w:rPr>
          <w:color w:val="000000"/>
        </w:rPr>
        <w:t xml:space="preserve">Klīniskajā pētījumā pacientiem ar </w:t>
      </w:r>
      <w:r w:rsidR="00EF4C6E" w:rsidRPr="00A8085E">
        <w:rPr>
          <w:color w:val="000000"/>
        </w:rPr>
        <w:t>persistējošu</w:t>
      </w:r>
      <w:r w:rsidRPr="00A8085E">
        <w:rPr>
          <w:color w:val="000000"/>
        </w:rPr>
        <w:t>, recidivējošu vai metastātisku dzemdes kakla vēzi (pētījums GOG-0240) 3.–5. smaguma pakāpe</w:t>
      </w:r>
      <w:r w:rsidR="00EF4C6E" w:rsidRPr="00A8085E">
        <w:rPr>
          <w:color w:val="000000"/>
        </w:rPr>
        <w:t xml:space="preserve">s infekcijas novērotas līdz </w:t>
      </w:r>
      <w:r w:rsidRPr="00A8085E">
        <w:rPr>
          <w:color w:val="000000"/>
        </w:rPr>
        <w:t xml:space="preserve">24% ar bevacizumabu kombinācijā ar paklitakselu un topotekānu ārstēto pacientu, salīdzinot ar </w:t>
      </w:r>
      <w:r w:rsidR="00EF4C6E" w:rsidRPr="00A8085E">
        <w:rPr>
          <w:color w:val="000000"/>
        </w:rPr>
        <w:t>līdz</w:t>
      </w:r>
      <w:r w:rsidR="00567EC8" w:rsidRPr="00A8085E">
        <w:rPr>
          <w:color w:val="000000"/>
        </w:rPr>
        <w:t> </w:t>
      </w:r>
      <w:r w:rsidRPr="00A8085E">
        <w:rPr>
          <w:color w:val="000000"/>
        </w:rPr>
        <w:t>13% ar paklitakselu un topotekānu ārstēto pacientu.</w:t>
      </w:r>
    </w:p>
    <w:p w14:paraId="39669F02" w14:textId="77777777" w:rsidR="00D15122" w:rsidRPr="007014C6" w:rsidRDefault="00D15122" w:rsidP="007F6E1B">
      <w:pPr>
        <w:rPr>
          <w:rFonts w:ascii="Times New Roman" w:eastAsia="Times New Roman" w:hAnsi="Times New Roman"/>
          <w:color w:val="000000"/>
          <w:sz w:val="21"/>
          <w:szCs w:val="21"/>
        </w:rPr>
      </w:pPr>
    </w:p>
    <w:p w14:paraId="30EEE79E" w14:textId="77777777" w:rsidR="00D15122" w:rsidRPr="00A8085E" w:rsidRDefault="009B0756" w:rsidP="007F6E1B">
      <w:pPr>
        <w:rPr>
          <w:rFonts w:ascii="Times New Roman" w:eastAsia="Times New Roman" w:hAnsi="Times New Roman"/>
          <w:color w:val="000000"/>
          <w:u w:val="single"/>
        </w:rPr>
      </w:pPr>
      <w:r w:rsidRPr="00A8085E">
        <w:rPr>
          <w:rFonts w:ascii="Times New Roman" w:hAnsi="Times New Roman"/>
          <w:i/>
          <w:color w:val="000000"/>
          <w:u w:val="single"/>
        </w:rPr>
        <w:t>Olnīcu mazspēja/fertilitāte</w:t>
      </w:r>
      <w:r w:rsidRPr="00A8085E">
        <w:rPr>
          <w:rFonts w:ascii="Times New Roman" w:hAnsi="Times New Roman"/>
          <w:color w:val="000000"/>
          <w:u w:val="single"/>
        </w:rPr>
        <w:t xml:space="preserve"> (skatīt 4.4. un 4.6. apakšpunktu)</w:t>
      </w:r>
    </w:p>
    <w:p w14:paraId="583874B5" w14:textId="77777777" w:rsidR="00A543DA" w:rsidRPr="00A8085E" w:rsidRDefault="00A543DA" w:rsidP="007F6E1B">
      <w:pPr>
        <w:pStyle w:val="BodyText"/>
        <w:ind w:left="0" w:right="152"/>
        <w:rPr>
          <w:color w:val="000000"/>
        </w:rPr>
      </w:pPr>
    </w:p>
    <w:p w14:paraId="08E23B91" w14:textId="77777777" w:rsidR="00D15122" w:rsidRPr="00A8085E" w:rsidRDefault="009B0756" w:rsidP="007F6E1B">
      <w:pPr>
        <w:pStyle w:val="BodyText"/>
        <w:ind w:left="0" w:right="152"/>
        <w:rPr>
          <w:color w:val="000000"/>
        </w:rPr>
      </w:pPr>
      <w:r w:rsidRPr="00A8085E">
        <w:rPr>
          <w:color w:val="000000"/>
        </w:rPr>
        <w:t>III fāzes pētījumā NSABP C-08 par bevacizumabu adjuvantā terapijā pacientiem ar resnās zarnas vēzi novērtēja jaunu olnīcu mazspējas gadījumu, kas bija definēti kā 3 vai vairāk mēnešus ilgstoša amenoreja, FSH koncentrācija ≥ 30 mSV/ml un negatīvs seruma β-HCG grūtniecības testa rezultāts, sastopamību 295 pirmsmenopauzes vecuma sieviešu grupā. Jaunus olnīcu mazspējas gadījumus novēroja 2,6% pacienšu mFOLFOX-6 grupā salīdzinājumā ar 39% pacienšu mFOLFOX-6 + bevacizumaba grupā. Pēc bevacizumaba terapijas pārtraukšanas 86,2% šo vērtēto sieviešu olnīcu darbība atjaunojās. Bevacizumaba terapijas ilgtermiņa ietekme uz fertilitāti nav zināma.</w:t>
      </w:r>
    </w:p>
    <w:p w14:paraId="6A13EE28" w14:textId="77777777" w:rsidR="00D15122" w:rsidRPr="00A8085E" w:rsidRDefault="00D15122" w:rsidP="007F6E1B">
      <w:pPr>
        <w:rPr>
          <w:rFonts w:ascii="Times New Roman" w:eastAsia="Times New Roman" w:hAnsi="Times New Roman"/>
          <w:color w:val="000000"/>
        </w:rPr>
      </w:pPr>
    </w:p>
    <w:p w14:paraId="19A4757C" w14:textId="77777777" w:rsidR="00D15122" w:rsidRPr="00A8085E" w:rsidRDefault="009B0756" w:rsidP="007F6E1B">
      <w:pPr>
        <w:keepNext/>
        <w:rPr>
          <w:rFonts w:ascii="Times New Roman" w:eastAsia="Times New Roman" w:hAnsi="Times New Roman"/>
          <w:color w:val="000000"/>
          <w:u w:val="single"/>
        </w:rPr>
      </w:pPr>
      <w:r w:rsidRPr="00A8085E">
        <w:rPr>
          <w:rFonts w:ascii="Times New Roman" w:hAnsi="Times New Roman"/>
          <w:i/>
          <w:color w:val="000000"/>
          <w:u w:val="single"/>
        </w:rPr>
        <w:t>Laboratorisko rādītāju novirzes</w:t>
      </w:r>
    </w:p>
    <w:p w14:paraId="553BE0AD" w14:textId="77777777" w:rsidR="00A543DA" w:rsidRPr="00A8085E" w:rsidRDefault="00A543DA" w:rsidP="007F6E1B">
      <w:pPr>
        <w:pStyle w:val="BodyText"/>
        <w:keepNext/>
        <w:ind w:left="0" w:right="192"/>
        <w:rPr>
          <w:color w:val="000000"/>
        </w:rPr>
      </w:pPr>
    </w:p>
    <w:p w14:paraId="75272363" w14:textId="77777777" w:rsidR="00D15122" w:rsidRPr="00A8085E" w:rsidRDefault="009B0756" w:rsidP="007F6E1B">
      <w:pPr>
        <w:pStyle w:val="BodyText"/>
        <w:keepNext/>
        <w:ind w:left="0" w:right="192"/>
        <w:rPr>
          <w:color w:val="000000"/>
        </w:rPr>
      </w:pPr>
      <w:r w:rsidRPr="00A8085E">
        <w:rPr>
          <w:color w:val="000000"/>
        </w:rPr>
        <w:t>Samazināts neitrofilo leikocītu skaits, samazināts leikocītu skaits un proteinūrija var būt saistīti ar bevacizumaba terapiju.</w:t>
      </w:r>
    </w:p>
    <w:p w14:paraId="7985854C" w14:textId="77777777" w:rsidR="00D15122" w:rsidRPr="00A8085E" w:rsidRDefault="00D15122" w:rsidP="007F6E1B">
      <w:pPr>
        <w:keepNext/>
        <w:rPr>
          <w:rFonts w:ascii="Times New Roman" w:eastAsia="Times New Roman" w:hAnsi="Times New Roman"/>
          <w:color w:val="000000"/>
        </w:rPr>
      </w:pPr>
    </w:p>
    <w:p w14:paraId="1257AA06" w14:textId="77777777" w:rsidR="00D15122" w:rsidRPr="00A8085E" w:rsidRDefault="009B0756" w:rsidP="007F6E1B">
      <w:pPr>
        <w:pStyle w:val="BodyText"/>
        <w:ind w:left="0" w:right="238"/>
        <w:rPr>
          <w:color w:val="000000"/>
        </w:rPr>
      </w:pPr>
      <w:r w:rsidRPr="00A8085E">
        <w:rPr>
          <w:color w:val="000000"/>
        </w:rPr>
        <w:t xml:space="preserve">Klīniskajos pētījumos ar bevacizumabu ārstētajiem pacientiem radās šādas 3. un 4. pakāpes (NCI-CTCAE v.3) laboratoriskās novirzes, kuru biežums salīdzinājumā ar attiecīgajām kontroles grupām atšķīrās vismaz par 2%: hiperglikēmija, pazemināts hemoglobīna līmenis, hipokaliēmija, hiponatriēmija, samazināts </w:t>
      </w:r>
      <w:r w:rsidR="00A543DA" w:rsidRPr="00A8085E">
        <w:rPr>
          <w:color w:val="000000"/>
        </w:rPr>
        <w:t>leikocītu skaits, paaugstināta S</w:t>
      </w:r>
      <w:r w:rsidRPr="00A8085E">
        <w:rPr>
          <w:color w:val="000000"/>
        </w:rPr>
        <w:t>tarptautiskā standartizētā koeficienta (</w:t>
      </w:r>
      <w:r w:rsidRPr="00A8085E">
        <w:rPr>
          <w:i/>
          <w:color w:val="000000"/>
        </w:rPr>
        <w:t>International normalised ratio</w:t>
      </w:r>
      <w:r w:rsidR="00777594" w:rsidRPr="00A8085E">
        <w:rPr>
          <w:i/>
          <w:color w:val="000000"/>
        </w:rPr>
        <w:t>,</w:t>
      </w:r>
      <w:r w:rsidRPr="00A8085E">
        <w:rPr>
          <w:color w:val="000000"/>
        </w:rPr>
        <w:t xml:space="preserve"> INR) vērtība.</w:t>
      </w:r>
    </w:p>
    <w:p w14:paraId="482273EF" w14:textId="77777777" w:rsidR="00D15122" w:rsidRPr="00A8085E" w:rsidRDefault="00D15122" w:rsidP="007F6E1B">
      <w:pPr>
        <w:rPr>
          <w:rFonts w:ascii="Times New Roman" w:eastAsia="Times New Roman" w:hAnsi="Times New Roman"/>
          <w:color w:val="000000"/>
        </w:rPr>
      </w:pPr>
    </w:p>
    <w:p w14:paraId="6CC663CD" w14:textId="77777777" w:rsidR="00D15122" w:rsidRPr="00A8085E" w:rsidRDefault="009B0756" w:rsidP="007F6E1B">
      <w:pPr>
        <w:pStyle w:val="BodyText"/>
        <w:ind w:left="0" w:right="285"/>
        <w:rPr>
          <w:color w:val="000000"/>
        </w:rPr>
      </w:pPr>
      <w:r w:rsidRPr="00A8085E">
        <w:rPr>
          <w:color w:val="000000"/>
        </w:rPr>
        <w:t xml:space="preserve">Klīniskajos pētījumos pierādīts, ka kreatinīna koncentrācijas serumā pārejoša palielināšanās (1,5-1,9 reizes, salīdzinot ar sākotnējo koncentrāciju) gan pacientiem </w:t>
      </w:r>
      <w:r w:rsidR="00A543DA" w:rsidRPr="00A8085E">
        <w:rPr>
          <w:color w:val="000000"/>
        </w:rPr>
        <w:t xml:space="preserve">ar proteinūriju, gan bez tās </w:t>
      </w:r>
      <w:r w:rsidRPr="00A8085E">
        <w:rPr>
          <w:color w:val="000000"/>
        </w:rPr>
        <w:t>saistīta ar bevacizumaba lietošanu. Novērotā kreatinīna koncentrācijas serumā palielināšanās ar bevacizumabu ārstētajiem pacientiem nebija saistīta ar nieru darbības traucējumu klīnisko izpausmju sastopamības pieaugumu.</w:t>
      </w:r>
    </w:p>
    <w:p w14:paraId="11EF905C" w14:textId="77777777" w:rsidR="00D15122" w:rsidRPr="00A8085E" w:rsidRDefault="00D15122" w:rsidP="007F6E1B">
      <w:pPr>
        <w:rPr>
          <w:rFonts w:ascii="Times New Roman" w:eastAsia="Times New Roman" w:hAnsi="Times New Roman"/>
          <w:color w:val="000000"/>
        </w:rPr>
      </w:pPr>
    </w:p>
    <w:p w14:paraId="2E81C7A7" w14:textId="77777777" w:rsidR="00D15122" w:rsidRPr="00A8085E" w:rsidRDefault="009B0756" w:rsidP="00E02503">
      <w:pPr>
        <w:pStyle w:val="BodyText"/>
        <w:ind w:left="0"/>
        <w:rPr>
          <w:color w:val="000000"/>
        </w:rPr>
      </w:pPr>
      <w:r w:rsidRPr="00A8085E">
        <w:rPr>
          <w:color w:val="000000"/>
          <w:u w:val="single" w:color="000000"/>
        </w:rPr>
        <w:t>Citas īpašas pacientu grupas</w:t>
      </w:r>
    </w:p>
    <w:p w14:paraId="43D52E48" w14:textId="77777777" w:rsidR="00D15122" w:rsidRPr="00A8085E" w:rsidRDefault="00D15122" w:rsidP="00E02503">
      <w:pPr>
        <w:rPr>
          <w:rFonts w:ascii="Times New Roman" w:eastAsia="Times New Roman" w:hAnsi="Times New Roman"/>
          <w:color w:val="000000"/>
        </w:rPr>
      </w:pPr>
    </w:p>
    <w:p w14:paraId="645D471D" w14:textId="77777777" w:rsidR="00D15122" w:rsidRPr="00A8085E" w:rsidRDefault="009B0756" w:rsidP="00ED74BC">
      <w:pPr>
        <w:spacing w:line="252" w:lineRule="exact"/>
        <w:rPr>
          <w:rFonts w:ascii="Times New Roman" w:eastAsia="Times New Roman" w:hAnsi="Times New Roman"/>
          <w:color w:val="000000"/>
          <w:u w:val="single"/>
        </w:rPr>
      </w:pPr>
      <w:r w:rsidRPr="00A8085E">
        <w:rPr>
          <w:rFonts w:ascii="Times New Roman" w:hAnsi="Times New Roman"/>
          <w:i/>
          <w:color w:val="000000"/>
          <w:u w:val="single"/>
        </w:rPr>
        <w:t>Gados vecāki pacienti</w:t>
      </w:r>
    </w:p>
    <w:p w14:paraId="697DFDE5" w14:textId="77777777" w:rsidR="00A543DA" w:rsidRPr="00A8085E" w:rsidRDefault="00A543DA" w:rsidP="00ED74BC">
      <w:pPr>
        <w:pStyle w:val="BodyText"/>
        <w:ind w:left="0" w:right="238"/>
        <w:rPr>
          <w:color w:val="000000"/>
        </w:rPr>
      </w:pPr>
    </w:p>
    <w:p w14:paraId="21823CA5" w14:textId="77777777" w:rsidR="00D15122" w:rsidRPr="00A8085E" w:rsidRDefault="009B0756" w:rsidP="00ED74BC">
      <w:pPr>
        <w:pStyle w:val="BodyText"/>
        <w:ind w:left="0" w:right="238"/>
        <w:rPr>
          <w:color w:val="000000"/>
        </w:rPr>
      </w:pPr>
      <w:r w:rsidRPr="00A8085E">
        <w:rPr>
          <w:color w:val="000000"/>
        </w:rPr>
        <w:t>Randomizētos klīniskos pētījumos vecums virs 65 gadiem bija saistīts ar paaugstinātu arteriālās trombembolijas, tai skaitā insulta, pārejošu išēmisko lēkmju (PIL) un miokarda infarkta (MI), risku. Citas reakcijas, ko, ārstējot ar bevacizumabu, biežāk novēroja pacientiem pēc 65 gadu vecuma salīdzinājumā ar ≤ 65 gadus veciem pacientiem, bija 3.–4. pakāpes leikopēnija un trombocitopēnija (NCI-CTCAE v.3) un visu pakāpju neitropēnija, caureja, slikta dūša, galvassāpes un nogurums (skatīt 4.4. un 4.8. apakšpunktu sadaļā Trombembolija). Vienā klīniskajā pētījumā ≥ 3. pakāpes hipertensijas sastopamība pacientu grupā, kuri vecāki par 65 gadiem, bija divreiz augstāka nekā gados jaunāku (&lt; 65 gadi) pacientu grupā. Pētījumā, kurā piedalījās pret platīnu saturošiem līdzekļiem rezistenta recidivējoša olnīcu vēža pacientes, ziņots arī par alopēcijas, gļotādu iekaisuma, perifēr</w:t>
      </w:r>
      <w:r w:rsidR="00567EC8" w:rsidRPr="00A8085E">
        <w:rPr>
          <w:color w:val="000000"/>
        </w:rPr>
        <w:t>ā</w:t>
      </w:r>
      <w:r w:rsidRPr="00A8085E">
        <w:rPr>
          <w:color w:val="000000"/>
        </w:rPr>
        <w:t xml:space="preserve">s sensorās neiropātijas, proteinūrijas un hipertensijas rašanos, kas bija </w:t>
      </w:r>
      <w:r w:rsidR="00777594" w:rsidRPr="00A8085E">
        <w:rPr>
          <w:color w:val="000000"/>
        </w:rPr>
        <w:t xml:space="preserve">vismaz </w:t>
      </w:r>
      <w:r w:rsidRPr="00A8085E">
        <w:rPr>
          <w:color w:val="000000"/>
        </w:rPr>
        <w:t xml:space="preserve">par 5% biežāk kā ĶT + BV grupā ar bevacizumabu ārstētām pacientēm, kuru vecums bija ≥ 65 gadi, </w:t>
      </w:r>
      <w:r w:rsidRPr="00A8085E">
        <w:rPr>
          <w:color w:val="000000"/>
        </w:rPr>
        <w:lastRenderedPageBreak/>
        <w:t>salīdzinot ar bevacizumabu ārstētām pacientēm, kuru vecums bija &lt; 65 gadiem.</w:t>
      </w:r>
    </w:p>
    <w:p w14:paraId="1C5D427C" w14:textId="77777777" w:rsidR="00B11B98" w:rsidRPr="00A8085E" w:rsidRDefault="00B11B98" w:rsidP="00E02503">
      <w:pPr>
        <w:pStyle w:val="BodyText"/>
        <w:ind w:left="0" w:right="238"/>
        <w:rPr>
          <w:color w:val="000000"/>
        </w:rPr>
      </w:pPr>
    </w:p>
    <w:p w14:paraId="40CC5FE5" w14:textId="77777777" w:rsidR="00D15122" w:rsidRPr="00A8085E" w:rsidRDefault="009B0756" w:rsidP="007F6E1B">
      <w:pPr>
        <w:pStyle w:val="BodyText"/>
        <w:ind w:left="0" w:right="137"/>
        <w:rPr>
          <w:color w:val="000000"/>
        </w:rPr>
      </w:pPr>
      <w:r w:rsidRPr="00A8085E">
        <w:rPr>
          <w:color w:val="000000"/>
        </w:rPr>
        <w:t>Gados vecākiem (&gt; 65 gadi) pacientiem, kuri lietoja bevacizumabu, nepaaugstinājās citu reakciju, tostarp kuņģa-zarnu trakta perforācijas, brūču dzīšanas komplikāciju, sastrēguma sirds mazspējas un asiņošanas gadījumu, risks, salīdzinot ar 65 gadus veciem un jaunākiem pacientiem, kuri tika ārstēti ar bevacizumabu.</w:t>
      </w:r>
    </w:p>
    <w:p w14:paraId="7B87ADA7" w14:textId="77777777" w:rsidR="00D15122" w:rsidRPr="00A8085E" w:rsidRDefault="00D15122" w:rsidP="007F6E1B">
      <w:pPr>
        <w:rPr>
          <w:rFonts w:ascii="Times New Roman" w:eastAsia="Times New Roman" w:hAnsi="Times New Roman"/>
          <w:color w:val="000000"/>
        </w:rPr>
      </w:pPr>
    </w:p>
    <w:p w14:paraId="1F1DDB3A" w14:textId="77777777" w:rsidR="00D15122" w:rsidRPr="00A8085E" w:rsidRDefault="009B0756" w:rsidP="007F6E1B">
      <w:pPr>
        <w:spacing w:line="252" w:lineRule="exact"/>
        <w:rPr>
          <w:rFonts w:ascii="Times New Roman" w:eastAsia="Times New Roman" w:hAnsi="Times New Roman"/>
          <w:color w:val="000000"/>
          <w:u w:val="single"/>
        </w:rPr>
      </w:pPr>
      <w:r w:rsidRPr="00A8085E">
        <w:rPr>
          <w:rFonts w:ascii="Times New Roman" w:hAnsi="Times New Roman"/>
          <w:i/>
          <w:color w:val="000000"/>
          <w:u w:val="single"/>
        </w:rPr>
        <w:t>Pediatriskā populācija</w:t>
      </w:r>
    </w:p>
    <w:p w14:paraId="577007C7" w14:textId="77777777" w:rsidR="00A543DA" w:rsidRPr="00A8085E" w:rsidRDefault="00A543DA" w:rsidP="007F6E1B">
      <w:pPr>
        <w:pStyle w:val="BodyText"/>
        <w:spacing w:line="252" w:lineRule="exact"/>
        <w:ind w:left="0"/>
        <w:rPr>
          <w:color w:val="000000"/>
        </w:rPr>
      </w:pPr>
    </w:p>
    <w:p w14:paraId="7FE7309C" w14:textId="77777777" w:rsidR="00D15122" w:rsidRPr="00A8085E" w:rsidRDefault="009B0756" w:rsidP="007F6E1B">
      <w:pPr>
        <w:pStyle w:val="BodyText"/>
        <w:spacing w:line="252" w:lineRule="exact"/>
        <w:ind w:left="0"/>
        <w:rPr>
          <w:color w:val="000000"/>
        </w:rPr>
      </w:pPr>
      <w:r w:rsidRPr="00A8085E">
        <w:rPr>
          <w:color w:val="000000"/>
        </w:rPr>
        <w:t>Bevacizumaba drošums un efektivitāte, lietojot bērniem</w:t>
      </w:r>
      <w:r w:rsidR="00A543DA" w:rsidRPr="00A8085E">
        <w:rPr>
          <w:color w:val="000000"/>
        </w:rPr>
        <w:t xml:space="preserve"> vecumā līdz </w:t>
      </w:r>
      <w:r w:rsidRPr="00A8085E">
        <w:rPr>
          <w:color w:val="000000"/>
        </w:rPr>
        <w:t>18 gadiem, nav pierādīta.</w:t>
      </w:r>
    </w:p>
    <w:p w14:paraId="6340D046" w14:textId="77777777" w:rsidR="00D15122" w:rsidRPr="00A8085E" w:rsidRDefault="00D15122" w:rsidP="007F6E1B">
      <w:pPr>
        <w:rPr>
          <w:rFonts w:ascii="Times New Roman" w:eastAsia="Times New Roman" w:hAnsi="Times New Roman"/>
          <w:color w:val="000000"/>
        </w:rPr>
      </w:pPr>
    </w:p>
    <w:p w14:paraId="4882F428" w14:textId="77777777" w:rsidR="00D15122" w:rsidRPr="00A8085E" w:rsidRDefault="009B0756" w:rsidP="007F6E1B">
      <w:pPr>
        <w:pStyle w:val="BodyText"/>
        <w:ind w:left="0" w:right="137"/>
        <w:rPr>
          <w:color w:val="000000"/>
        </w:rPr>
      </w:pPr>
      <w:r w:rsidRPr="00A8085E">
        <w:rPr>
          <w:color w:val="000000"/>
        </w:rPr>
        <w:t xml:space="preserve">Pētījumā BO25041, kurā bevacizumabu pievienoja pēcoperācijas staru terapijai (ST) kopā ar vienlaicīgi lietotu un adjuvantu temozolomīdu pediatriskiem pacientiem ar pirmreizēji diagnosticētu supratentoriālu, infratentoriālu, smadzenīšu vai pedunkulāru augstas </w:t>
      </w:r>
      <w:r w:rsidR="007A3D74" w:rsidRPr="00A8085E">
        <w:rPr>
          <w:color w:val="000000"/>
        </w:rPr>
        <w:t>malignitātes</w:t>
      </w:r>
      <w:r w:rsidRPr="00A8085E">
        <w:rPr>
          <w:color w:val="000000"/>
        </w:rPr>
        <w:t xml:space="preserve"> pakāpes gliomu, drošuma profils bija līdzīgs tam, kāds bija novērots ar bevacizumabu ārstētiem pieaugušajiem, kuriem bija citi audzēja veidi.</w:t>
      </w:r>
    </w:p>
    <w:p w14:paraId="62DD7D7E" w14:textId="77777777" w:rsidR="00D15122" w:rsidRPr="00A8085E" w:rsidRDefault="00D15122" w:rsidP="007F6E1B">
      <w:pPr>
        <w:rPr>
          <w:rFonts w:ascii="Times New Roman" w:eastAsia="Times New Roman" w:hAnsi="Times New Roman"/>
          <w:color w:val="000000"/>
        </w:rPr>
      </w:pPr>
    </w:p>
    <w:p w14:paraId="6624383E" w14:textId="77777777" w:rsidR="00D15122" w:rsidRPr="00A8085E" w:rsidRDefault="009B0756" w:rsidP="007F6E1B">
      <w:pPr>
        <w:pStyle w:val="BodyText"/>
        <w:ind w:left="0" w:right="137"/>
        <w:rPr>
          <w:color w:val="000000"/>
        </w:rPr>
      </w:pPr>
      <w:r w:rsidRPr="00A8085E">
        <w:rPr>
          <w:color w:val="000000"/>
        </w:rPr>
        <w:t>Pētījumā BO20924, kurā lietoja bevacizumabu kopā ar pašreizējo standarta terapiju rabdomiosarkomas un citas mīksto audu sarkomas, kas nebija rabdomiosarkoma, ārstēšanai, drošuma profils ar bevacizumabu ārstētajiem bērniem bija līdzīgs tam, kādu novēroja ar bevacizumabu ārstētiem pieaugušajiem.</w:t>
      </w:r>
    </w:p>
    <w:p w14:paraId="168E8AD4" w14:textId="77777777" w:rsidR="00D15122" w:rsidRPr="00A8085E" w:rsidRDefault="00D15122" w:rsidP="007F6E1B">
      <w:pPr>
        <w:rPr>
          <w:rFonts w:ascii="Times New Roman" w:eastAsia="Times New Roman" w:hAnsi="Times New Roman"/>
          <w:color w:val="000000"/>
        </w:rPr>
      </w:pPr>
    </w:p>
    <w:p w14:paraId="7570947F" w14:textId="77777777" w:rsidR="00D15122" w:rsidRPr="00A8085E" w:rsidRDefault="00007842" w:rsidP="007F6E1B">
      <w:pPr>
        <w:pStyle w:val="BodyText"/>
        <w:ind w:left="0" w:right="371"/>
        <w:rPr>
          <w:color w:val="000000"/>
        </w:rPr>
      </w:pPr>
      <w:r w:rsidRPr="00A8085E">
        <w:rPr>
          <w:color w:val="000000"/>
        </w:rPr>
        <w:t>Bevacizumaba lietošana pacientiem</w:t>
      </w:r>
      <w:r w:rsidR="007A3D74" w:rsidRPr="00A8085E">
        <w:rPr>
          <w:color w:val="000000"/>
        </w:rPr>
        <w:t>, kas jaunāki par</w:t>
      </w:r>
      <w:r w:rsidRPr="00A8085E">
        <w:rPr>
          <w:color w:val="000000"/>
        </w:rPr>
        <w:t xml:space="preserve"> 18 gad</w:t>
      </w:r>
      <w:r w:rsidR="007A3D74" w:rsidRPr="00A8085E">
        <w:rPr>
          <w:color w:val="000000"/>
        </w:rPr>
        <w:t>iem,</w:t>
      </w:r>
      <w:r w:rsidRPr="00A8085E">
        <w:rPr>
          <w:color w:val="000000"/>
        </w:rPr>
        <w:t xml:space="preserve"> nav apstiprināta. Literatūrā pu</w:t>
      </w:r>
      <w:r w:rsidR="00A543DA" w:rsidRPr="00A8085E">
        <w:rPr>
          <w:color w:val="000000"/>
        </w:rPr>
        <w:t xml:space="preserve">blicētajos ziņojumos par </w:t>
      </w:r>
      <w:r w:rsidRPr="00A8085E">
        <w:rPr>
          <w:color w:val="000000"/>
        </w:rPr>
        <w:t>pacientiem</w:t>
      </w:r>
      <w:r w:rsidR="00A543DA" w:rsidRPr="00A8085E">
        <w:rPr>
          <w:color w:val="000000"/>
        </w:rPr>
        <w:t xml:space="preserve"> vecumā līdz</w:t>
      </w:r>
      <w:r w:rsidRPr="00A8085E">
        <w:rPr>
          <w:color w:val="000000"/>
        </w:rPr>
        <w:t xml:space="preserve"> 18 gadiem</w:t>
      </w:r>
      <w:r w:rsidR="00A543DA" w:rsidRPr="00A8085E">
        <w:rPr>
          <w:color w:val="000000"/>
        </w:rPr>
        <w:t>, kas ārstēti ar bevacizumabu, novēroti</w:t>
      </w:r>
      <w:r w:rsidRPr="00A8085E">
        <w:rPr>
          <w:color w:val="000000"/>
        </w:rPr>
        <w:t xml:space="preserve"> nemand</w:t>
      </w:r>
      <w:r w:rsidR="00A543DA" w:rsidRPr="00A8085E">
        <w:rPr>
          <w:color w:val="000000"/>
        </w:rPr>
        <w:t>ibulāras osteonekrozes gadījumi</w:t>
      </w:r>
      <w:r w:rsidRPr="00A8085E">
        <w:rPr>
          <w:color w:val="000000"/>
        </w:rPr>
        <w:t>.</w:t>
      </w:r>
    </w:p>
    <w:p w14:paraId="7AFDAFCA" w14:textId="77777777" w:rsidR="008142CA" w:rsidRPr="00A8085E" w:rsidRDefault="008142CA" w:rsidP="007F6E1B">
      <w:pPr>
        <w:pStyle w:val="BodyText"/>
        <w:ind w:left="0" w:right="371"/>
        <w:rPr>
          <w:color w:val="000000"/>
        </w:rPr>
      </w:pPr>
    </w:p>
    <w:p w14:paraId="714DC8B3" w14:textId="77777777" w:rsidR="00D15122" w:rsidRPr="00A8085E" w:rsidRDefault="009B0756" w:rsidP="005843A7">
      <w:pPr>
        <w:pStyle w:val="BodyText"/>
        <w:keepNext/>
        <w:keepLines/>
        <w:ind w:left="0"/>
        <w:rPr>
          <w:color w:val="000000"/>
        </w:rPr>
      </w:pPr>
      <w:r w:rsidRPr="00A8085E">
        <w:rPr>
          <w:color w:val="000000"/>
          <w:u w:val="single" w:color="000000"/>
        </w:rPr>
        <w:t>Pēcreģistrācijas pieredze</w:t>
      </w:r>
    </w:p>
    <w:p w14:paraId="50195FA8" w14:textId="77777777" w:rsidR="00D15122" w:rsidRPr="00A8085E" w:rsidRDefault="00D15122" w:rsidP="005843A7">
      <w:pPr>
        <w:keepNext/>
        <w:keepLines/>
        <w:rPr>
          <w:rFonts w:ascii="Times New Roman" w:eastAsia="Times New Roman" w:hAnsi="Times New Roman"/>
          <w:color w:val="000000"/>
        </w:rPr>
      </w:pPr>
    </w:p>
    <w:p w14:paraId="787787C5" w14:textId="77777777" w:rsidR="00D15122" w:rsidRPr="00A8085E" w:rsidRDefault="002E590F" w:rsidP="00863974">
      <w:pPr>
        <w:keepNext/>
        <w:keepLines/>
        <w:tabs>
          <w:tab w:val="left" w:pos="685"/>
        </w:tabs>
        <w:rPr>
          <w:rFonts w:ascii="Times New Roman" w:hAnsi="Times New Roman"/>
          <w:b/>
          <w:color w:val="000000"/>
        </w:rPr>
      </w:pPr>
      <w:r w:rsidRPr="00A8085E">
        <w:rPr>
          <w:rFonts w:ascii="Times New Roman" w:hAnsi="Times New Roman"/>
          <w:b/>
          <w:color w:val="000000"/>
        </w:rPr>
        <w:t>3. tabula.</w:t>
      </w:r>
      <w:r w:rsidRPr="00A8085E">
        <w:rPr>
          <w:rFonts w:ascii="Times New Roman" w:hAnsi="Times New Roman"/>
          <w:b/>
          <w:color w:val="000000"/>
        </w:rPr>
        <w:tab/>
        <w:t>Pēcreģistrācijas periodā novērotas blakusparādības</w:t>
      </w:r>
    </w:p>
    <w:p w14:paraId="1CA0854F" w14:textId="77777777" w:rsidR="00D15122" w:rsidRPr="00A8085E" w:rsidRDefault="00D15122" w:rsidP="005843A7">
      <w:pPr>
        <w:pStyle w:val="TableParagraph"/>
        <w:keepNext/>
        <w:keepLines/>
        <w:ind w:right="182"/>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2"/>
        <w:gridCol w:w="6480"/>
      </w:tblGrid>
      <w:tr w:rsidR="00D15122" w:rsidRPr="007014C6" w14:paraId="48B9DC35" w14:textId="77777777" w:rsidTr="005843A7">
        <w:trPr>
          <w:tblHeader/>
        </w:trPr>
        <w:tc>
          <w:tcPr>
            <w:tcW w:w="2502" w:type="dxa"/>
          </w:tcPr>
          <w:p w14:paraId="5526DB2D" w14:textId="77777777" w:rsidR="00D15122" w:rsidRPr="00A8085E" w:rsidRDefault="009B0756" w:rsidP="005843A7">
            <w:pPr>
              <w:pStyle w:val="TableParagraph"/>
              <w:keepNext/>
              <w:keepLines/>
              <w:spacing w:line="240" w:lineRule="exact"/>
              <w:ind w:right="282" w:firstLine="48"/>
              <w:jc w:val="center"/>
              <w:rPr>
                <w:rFonts w:ascii="Times New Roman" w:eastAsia="Times New Roman" w:hAnsi="Times New Roman"/>
                <w:color w:val="000000"/>
              </w:rPr>
            </w:pPr>
            <w:r w:rsidRPr="00A8085E">
              <w:rPr>
                <w:rFonts w:ascii="Times New Roman" w:hAnsi="Times New Roman"/>
                <w:color w:val="000000"/>
              </w:rPr>
              <w:t>Orgānu sistēmu klasifikācija (OSK)</w:t>
            </w:r>
          </w:p>
        </w:tc>
        <w:tc>
          <w:tcPr>
            <w:tcW w:w="6480" w:type="dxa"/>
          </w:tcPr>
          <w:p w14:paraId="4EB31F05" w14:textId="77777777" w:rsidR="00D15122" w:rsidRPr="00A8085E" w:rsidRDefault="009B0756" w:rsidP="005843A7">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Reakcijas (biežums*)</w:t>
            </w:r>
          </w:p>
        </w:tc>
      </w:tr>
      <w:tr w:rsidR="00D15122" w:rsidRPr="007014C6" w14:paraId="20DFE9AB" w14:textId="77777777" w:rsidTr="005843A7">
        <w:tc>
          <w:tcPr>
            <w:tcW w:w="2502" w:type="dxa"/>
          </w:tcPr>
          <w:p w14:paraId="1D41AB7B" w14:textId="77777777" w:rsidR="00D15122" w:rsidRPr="00A8085E" w:rsidRDefault="009B0756" w:rsidP="005843A7">
            <w:pPr>
              <w:pStyle w:val="TableParagraph"/>
              <w:keepNext/>
              <w:keepLines/>
              <w:spacing w:line="240" w:lineRule="exact"/>
              <w:ind w:right="500"/>
              <w:rPr>
                <w:rFonts w:ascii="Times New Roman" w:eastAsia="Times New Roman" w:hAnsi="Times New Roman"/>
                <w:color w:val="000000"/>
              </w:rPr>
            </w:pPr>
            <w:r w:rsidRPr="00A8085E">
              <w:rPr>
                <w:rFonts w:ascii="Times New Roman" w:hAnsi="Times New Roman"/>
                <w:color w:val="000000"/>
              </w:rPr>
              <w:t>Infekcijas un infestācijas</w:t>
            </w:r>
          </w:p>
        </w:tc>
        <w:tc>
          <w:tcPr>
            <w:tcW w:w="6480" w:type="dxa"/>
          </w:tcPr>
          <w:p w14:paraId="7B5C596F" w14:textId="77777777" w:rsidR="00D15122" w:rsidRPr="00A8085E" w:rsidRDefault="009B0756" w:rsidP="005843A7">
            <w:pPr>
              <w:pStyle w:val="TableParagraph"/>
              <w:keepNext/>
              <w:keepLines/>
              <w:spacing w:line="240" w:lineRule="exact"/>
              <w:ind w:right="327"/>
              <w:rPr>
                <w:rFonts w:ascii="Times New Roman" w:eastAsia="Times New Roman" w:hAnsi="Times New Roman"/>
                <w:color w:val="000000"/>
              </w:rPr>
            </w:pPr>
            <w:r w:rsidRPr="00A8085E">
              <w:rPr>
                <w:rFonts w:ascii="Times New Roman" w:hAnsi="Times New Roman"/>
                <w:color w:val="000000"/>
              </w:rPr>
              <w:t>Nekrotizējošs fascīts, parasti sekundāri brū</w:t>
            </w:r>
            <w:r w:rsidR="00A543DA" w:rsidRPr="00A8085E">
              <w:rPr>
                <w:rFonts w:ascii="Times New Roman" w:hAnsi="Times New Roman"/>
                <w:color w:val="000000"/>
              </w:rPr>
              <w:t>ces</w:t>
            </w:r>
            <w:r w:rsidRPr="00A8085E">
              <w:rPr>
                <w:rFonts w:ascii="Times New Roman" w:hAnsi="Times New Roman"/>
                <w:color w:val="000000"/>
              </w:rPr>
              <w:t xml:space="preserve"> dzīšanas komplikācijām, kuņģa-zarnu trakta perforācijai vai fistulai (reti) (skatīt arī 4.4. apakšpunktu)</w:t>
            </w:r>
          </w:p>
        </w:tc>
      </w:tr>
      <w:tr w:rsidR="00D15122" w:rsidRPr="007014C6" w14:paraId="2C81B20E" w14:textId="77777777" w:rsidTr="005843A7">
        <w:tc>
          <w:tcPr>
            <w:tcW w:w="2502" w:type="dxa"/>
          </w:tcPr>
          <w:p w14:paraId="4913FFCA" w14:textId="77777777" w:rsidR="00D15122" w:rsidRPr="00A8085E" w:rsidRDefault="009B0756" w:rsidP="005843A7">
            <w:pPr>
              <w:pStyle w:val="TableParagraph"/>
              <w:keepNext/>
              <w:keepLines/>
              <w:spacing w:line="240" w:lineRule="exact"/>
              <w:ind w:right="451"/>
              <w:rPr>
                <w:rFonts w:ascii="Times New Roman" w:eastAsia="Times New Roman" w:hAnsi="Times New Roman"/>
                <w:color w:val="000000"/>
              </w:rPr>
            </w:pPr>
            <w:r w:rsidRPr="00A8085E">
              <w:rPr>
                <w:rFonts w:ascii="Times New Roman" w:hAnsi="Times New Roman"/>
                <w:color w:val="000000"/>
              </w:rPr>
              <w:t>Imūnās sistēmas traucējumi</w:t>
            </w:r>
          </w:p>
        </w:tc>
        <w:tc>
          <w:tcPr>
            <w:tcW w:w="6480" w:type="dxa"/>
          </w:tcPr>
          <w:p w14:paraId="1F48CAD7" w14:textId="02A0FBF4" w:rsidR="00D15122" w:rsidRDefault="009B0756" w:rsidP="005843A7">
            <w:pPr>
              <w:pStyle w:val="TableParagraph"/>
              <w:keepNext/>
              <w:keepLines/>
              <w:spacing w:line="240" w:lineRule="exact"/>
              <w:ind w:right="176"/>
              <w:rPr>
                <w:rFonts w:ascii="Times New Roman" w:hAnsi="Times New Roman"/>
                <w:color w:val="000000"/>
              </w:rPr>
            </w:pPr>
            <w:r w:rsidRPr="00A8085E">
              <w:rPr>
                <w:rFonts w:ascii="Times New Roman" w:hAnsi="Times New Roman"/>
                <w:color w:val="000000"/>
              </w:rPr>
              <w:t>Paaugstinātas jutības reakcijas un infūzijas izraisītas reakcijas (</w:t>
            </w:r>
            <w:r w:rsidR="00CC4789">
              <w:rPr>
                <w:rFonts w:ascii="Times New Roman" w:hAnsi="Times New Roman"/>
                <w:color w:val="000000"/>
              </w:rPr>
              <w:t>bieži</w:t>
            </w:r>
            <w:r w:rsidRPr="00A8085E">
              <w:rPr>
                <w:rFonts w:ascii="Times New Roman" w:hAnsi="Times New Roman"/>
                <w:color w:val="000000"/>
              </w:rPr>
              <w:t>); kuru iespējamās kombinētās izpausmes ir šādas: elpas trūkums/apgrūtināta elpošana, pietvīkums/apsārtums/izsitumi, hipotensija vai hipertensija, asins piesātinājuma ar skābekli pazemināšanās, sāpes krūtīs, drebuļi un slikta dūša/vemšana (skatīt arī iepriekš</w:t>
            </w:r>
            <w:r w:rsidR="00777594" w:rsidRPr="00A8085E">
              <w:rPr>
                <w:rFonts w:ascii="Times New Roman" w:hAnsi="Times New Roman"/>
                <w:color w:val="000000"/>
              </w:rPr>
              <w:t xml:space="preserve"> </w:t>
            </w:r>
            <w:r w:rsidRPr="00A8085E">
              <w:rPr>
                <w:rFonts w:ascii="Times New Roman" w:hAnsi="Times New Roman"/>
                <w:color w:val="000000"/>
              </w:rPr>
              <w:t xml:space="preserve">4.4. apakšpunktā un sadaļā </w:t>
            </w:r>
            <w:r w:rsidRPr="00A8085E">
              <w:rPr>
                <w:rFonts w:ascii="Times New Roman" w:hAnsi="Times New Roman"/>
                <w:i/>
                <w:color w:val="000000"/>
              </w:rPr>
              <w:t>Paaugstinātas jutības reakcijas</w:t>
            </w:r>
            <w:r w:rsidR="00EF5582">
              <w:rPr>
                <w:rFonts w:ascii="Times New Roman" w:hAnsi="Times New Roman"/>
                <w:i/>
                <w:color w:val="000000"/>
              </w:rPr>
              <w:t xml:space="preserve"> (</w:t>
            </w:r>
            <w:r w:rsidR="00CB528C" w:rsidRPr="00CB528C">
              <w:rPr>
                <w:rFonts w:ascii="Times New Roman" w:hAnsi="Times New Roman"/>
                <w:i/>
                <w:iCs/>
                <w:color w:val="000000"/>
                <w:u w:val="single"/>
              </w:rPr>
              <w:t>ta</w:t>
            </w:r>
            <w:r w:rsidR="001B0B5F">
              <w:rPr>
                <w:rFonts w:ascii="Times New Roman" w:hAnsi="Times New Roman"/>
                <w:i/>
                <w:iCs/>
                <w:color w:val="000000"/>
                <w:u w:val="single"/>
              </w:rPr>
              <w:t>jā</w:t>
            </w:r>
            <w:r w:rsidR="00CB528C" w:rsidRPr="00CB528C">
              <w:rPr>
                <w:rFonts w:ascii="Times New Roman" w:hAnsi="Times New Roman"/>
                <w:i/>
                <w:iCs/>
                <w:color w:val="000000"/>
                <w:u w:val="single"/>
              </w:rPr>
              <w:t xml:space="preserve"> skaitā anafilaktiskais šoks</w:t>
            </w:r>
            <w:r w:rsidR="00EF5582">
              <w:rPr>
                <w:rFonts w:ascii="Times New Roman" w:hAnsi="Times New Roman"/>
                <w:i/>
                <w:color w:val="000000"/>
              </w:rPr>
              <w:t>)</w:t>
            </w:r>
            <w:r w:rsidRPr="00A8085E">
              <w:rPr>
                <w:rFonts w:ascii="Times New Roman" w:hAnsi="Times New Roman"/>
                <w:i/>
                <w:color w:val="000000"/>
              </w:rPr>
              <w:t>/infūzijas izraisītas reakcijas</w:t>
            </w:r>
            <w:r w:rsidRPr="00A8085E">
              <w:rPr>
                <w:rFonts w:ascii="Times New Roman" w:hAnsi="Times New Roman"/>
                <w:color w:val="000000"/>
              </w:rPr>
              <w:t>)</w:t>
            </w:r>
            <w:r w:rsidR="00CC4789">
              <w:rPr>
                <w:rFonts w:ascii="Times New Roman" w:hAnsi="Times New Roman"/>
                <w:color w:val="000000"/>
              </w:rPr>
              <w:t>.</w:t>
            </w:r>
          </w:p>
          <w:p w14:paraId="469A6782" w14:textId="1003D385" w:rsidR="00CC4789" w:rsidRPr="00F3036F" w:rsidRDefault="00CC4789" w:rsidP="005843A7">
            <w:pPr>
              <w:pStyle w:val="TableParagraph"/>
              <w:keepNext/>
              <w:keepLines/>
              <w:spacing w:line="240" w:lineRule="exact"/>
              <w:ind w:right="176"/>
              <w:rPr>
                <w:rFonts w:ascii="Times New Roman" w:eastAsia="Times New Roman" w:hAnsi="Times New Roman"/>
                <w:color w:val="000000"/>
              </w:rPr>
            </w:pPr>
            <w:r w:rsidRPr="00F3036F">
              <w:rPr>
                <w:rFonts w:ascii="Times New Roman" w:hAnsi="Times New Roman"/>
                <w:iCs/>
              </w:rPr>
              <w:t>Anafilaktiskais šoks (reti)</w:t>
            </w:r>
            <w:r w:rsidRPr="00F3036F">
              <w:rPr>
                <w:rFonts w:ascii="Times New Roman" w:hAnsi="Times New Roman"/>
              </w:rPr>
              <w:t xml:space="preserve"> </w:t>
            </w:r>
            <w:r w:rsidRPr="00F3036F">
              <w:rPr>
                <w:rFonts w:ascii="Times New Roman" w:hAnsi="Times New Roman"/>
                <w:iCs/>
              </w:rPr>
              <w:t>(skatīt arī 4.4.</w:t>
            </w:r>
            <w:r w:rsidR="000B2C76">
              <w:rPr>
                <w:rFonts w:ascii="Times New Roman" w:hAnsi="Times New Roman"/>
                <w:iCs/>
              </w:rPr>
              <w:t> </w:t>
            </w:r>
            <w:r w:rsidRPr="00F3036F">
              <w:rPr>
                <w:rFonts w:ascii="Times New Roman" w:hAnsi="Times New Roman"/>
                <w:iCs/>
              </w:rPr>
              <w:t>apakšpunktu).</w:t>
            </w:r>
          </w:p>
        </w:tc>
      </w:tr>
      <w:tr w:rsidR="00D15122" w:rsidRPr="007014C6" w14:paraId="5462613D" w14:textId="77777777" w:rsidTr="005843A7">
        <w:tc>
          <w:tcPr>
            <w:tcW w:w="2502" w:type="dxa"/>
          </w:tcPr>
          <w:p w14:paraId="06989609" w14:textId="77777777" w:rsidR="00D15122" w:rsidRPr="00A8085E" w:rsidRDefault="009B0756" w:rsidP="005843A7">
            <w:pPr>
              <w:pStyle w:val="TableParagraph"/>
              <w:keepNext/>
              <w:keepLines/>
              <w:spacing w:line="240" w:lineRule="exact"/>
              <w:ind w:right="437"/>
              <w:rPr>
                <w:rFonts w:ascii="Times New Roman" w:eastAsia="Times New Roman" w:hAnsi="Times New Roman"/>
                <w:color w:val="000000"/>
              </w:rPr>
            </w:pPr>
            <w:r w:rsidRPr="00A8085E">
              <w:rPr>
                <w:rFonts w:ascii="Times New Roman" w:hAnsi="Times New Roman"/>
                <w:color w:val="000000"/>
              </w:rPr>
              <w:t>Nervu sistēmas traucējumi</w:t>
            </w:r>
          </w:p>
        </w:tc>
        <w:tc>
          <w:tcPr>
            <w:tcW w:w="6480" w:type="dxa"/>
          </w:tcPr>
          <w:p w14:paraId="26C08DAB" w14:textId="77777777" w:rsidR="00D15122" w:rsidRPr="00A8085E" w:rsidRDefault="009B0756" w:rsidP="005843A7">
            <w:pPr>
              <w:pStyle w:val="TableParagraph"/>
              <w:keepNext/>
              <w:keepLines/>
              <w:spacing w:line="246" w:lineRule="exact"/>
              <w:rPr>
                <w:rFonts w:ascii="Times New Roman" w:eastAsia="Times New Roman" w:hAnsi="Times New Roman"/>
                <w:color w:val="000000"/>
              </w:rPr>
            </w:pPr>
            <w:r w:rsidRPr="00A8085E">
              <w:rPr>
                <w:rFonts w:ascii="Times New Roman" w:hAnsi="Times New Roman"/>
                <w:color w:val="000000"/>
              </w:rPr>
              <w:t>Hipertensīva encefalopātija (ļoti reti) (skatīt arī 4.4. apakšpunktu un</w:t>
            </w:r>
          </w:p>
          <w:p w14:paraId="4407AE04" w14:textId="77777777" w:rsidR="00D15122" w:rsidRPr="00A8085E" w:rsidRDefault="009B0756" w:rsidP="005843A7">
            <w:pPr>
              <w:pStyle w:val="TableParagraph"/>
              <w:keepNext/>
              <w:keepLines/>
              <w:spacing w:line="246" w:lineRule="exact"/>
              <w:rPr>
                <w:rFonts w:ascii="Times New Roman" w:eastAsia="Times New Roman" w:hAnsi="Times New Roman"/>
                <w:color w:val="000000"/>
              </w:rPr>
            </w:pPr>
            <w:r w:rsidRPr="00A8085E">
              <w:rPr>
                <w:rFonts w:ascii="Times New Roman" w:hAnsi="Times New Roman"/>
                <w:color w:val="000000"/>
              </w:rPr>
              <w:t xml:space="preserve">sadaļu </w:t>
            </w:r>
            <w:r w:rsidRPr="00A8085E">
              <w:rPr>
                <w:rFonts w:ascii="Times New Roman" w:hAnsi="Times New Roman"/>
                <w:i/>
                <w:color w:val="000000"/>
              </w:rPr>
              <w:t>Hipertensija</w:t>
            </w:r>
            <w:r w:rsidRPr="00A8085E">
              <w:rPr>
                <w:rFonts w:ascii="Times New Roman" w:hAnsi="Times New Roman"/>
                <w:color w:val="000000"/>
              </w:rPr>
              <w:t xml:space="preserve"> 4.8. apakšpunktā)</w:t>
            </w:r>
          </w:p>
          <w:p w14:paraId="75ABA192" w14:textId="77777777" w:rsidR="00D15122" w:rsidRPr="00A8085E" w:rsidRDefault="009B0756" w:rsidP="005843A7">
            <w:pPr>
              <w:pStyle w:val="TableParagraph"/>
              <w:keepNext/>
              <w:keepLines/>
              <w:spacing w:line="240" w:lineRule="exact"/>
              <w:ind w:right="399"/>
              <w:rPr>
                <w:rFonts w:ascii="Times New Roman" w:eastAsia="Times New Roman" w:hAnsi="Times New Roman"/>
                <w:color w:val="000000"/>
              </w:rPr>
            </w:pPr>
            <w:r w:rsidRPr="00A8085E">
              <w:rPr>
                <w:rFonts w:ascii="Times New Roman" w:hAnsi="Times New Roman"/>
                <w:color w:val="000000"/>
              </w:rPr>
              <w:t>Atgriezeniskas mugurējās encefalopātijas sindroms (PRES), (reti) (skatīt arī 4.4. apakšpunktu)</w:t>
            </w:r>
          </w:p>
        </w:tc>
      </w:tr>
      <w:tr w:rsidR="00D15122" w:rsidRPr="007014C6" w14:paraId="5D0674D0" w14:textId="77777777" w:rsidTr="005843A7">
        <w:tc>
          <w:tcPr>
            <w:tcW w:w="2502" w:type="dxa"/>
          </w:tcPr>
          <w:p w14:paraId="5D393D19" w14:textId="77777777" w:rsidR="00D15122" w:rsidRPr="00A8085E" w:rsidRDefault="009B0756" w:rsidP="007F6E1B">
            <w:pPr>
              <w:pStyle w:val="TableParagraph"/>
              <w:rPr>
                <w:rFonts w:ascii="Times New Roman" w:eastAsia="Times New Roman" w:hAnsi="Times New Roman"/>
                <w:color w:val="000000"/>
              </w:rPr>
            </w:pPr>
            <w:r w:rsidRPr="00A8085E">
              <w:rPr>
                <w:rFonts w:ascii="Times New Roman" w:hAnsi="Times New Roman"/>
                <w:color w:val="000000"/>
              </w:rPr>
              <w:t>Asinsvadu sistēmas traucējumi</w:t>
            </w:r>
          </w:p>
        </w:tc>
        <w:tc>
          <w:tcPr>
            <w:tcW w:w="6480" w:type="dxa"/>
          </w:tcPr>
          <w:p w14:paraId="77E9BD0C" w14:textId="77777777" w:rsidR="00D15122" w:rsidRPr="00A8085E" w:rsidRDefault="009B0756" w:rsidP="007F6E1B">
            <w:pPr>
              <w:pStyle w:val="TableParagraph"/>
              <w:spacing w:line="240" w:lineRule="exact"/>
              <w:ind w:right="435"/>
              <w:rPr>
                <w:rFonts w:ascii="Times New Roman" w:eastAsia="Times New Roman" w:hAnsi="Times New Roman"/>
                <w:color w:val="000000"/>
              </w:rPr>
            </w:pPr>
            <w:r w:rsidRPr="00A8085E">
              <w:rPr>
                <w:rFonts w:ascii="Times New Roman" w:hAnsi="Times New Roman"/>
                <w:color w:val="000000"/>
              </w:rPr>
              <w:t>Nieru trombotiska mikroangiopātija, kas klīniski var izpausties kā proteinūrija (nav zināmi), vienlaikus lietojot vai nelietojot sunitinibu. Papild</w:t>
            </w:r>
            <w:r w:rsidR="00DB54F6" w:rsidRPr="00A8085E">
              <w:rPr>
                <w:rFonts w:ascii="Times New Roman" w:hAnsi="Times New Roman"/>
                <w:color w:val="000000"/>
              </w:rPr>
              <w:t xml:space="preserve">u </w:t>
            </w:r>
            <w:r w:rsidRPr="00A8085E">
              <w:rPr>
                <w:rFonts w:ascii="Times New Roman" w:hAnsi="Times New Roman"/>
                <w:color w:val="000000"/>
              </w:rPr>
              <w:t xml:space="preserve">informāciju par proteinūriju skatīt 4.4. apakšpunktā un sadaļā </w:t>
            </w:r>
            <w:r w:rsidRPr="00A8085E">
              <w:rPr>
                <w:rFonts w:ascii="Times New Roman" w:hAnsi="Times New Roman"/>
                <w:i/>
                <w:color w:val="000000"/>
              </w:rPr>
              <w:t>Proteinūrija</w:t>
            </w:r>
            <w:r w:rsidRPr="00A8085E">
              <w:rPr>
                <w:rFonts w:ascii="Times New Roman" w:hAnsi="Times New Roman"/>
                <w:color w:val="000000"/>
              </w:rPr>
              <w:t xml:space="preserve"> 4.8. apakšpunktā.</w:t>
            </w:r>
          </w:p>
        </w:tc>
      </w:tr>
      <w:tr w:rsidR="00D15122" w:rsidRPr="007014C6" w14:paraId="652EC59F" w14:textId="77777777" w:rsidTr="005843A7">
        <w:tc>
          <w:tcPr>
            <w:tcW w:w="2502" w:type="dxa"/>
          </w:tcPr>
          <w:p w14:paraId="5BBC285A" w14:textId="77777777" w:rsidR="00D15122" w:rsidRPr="00A8085E" w:rsidRDefault="009B0756" w:rsidP="008A6FBF">
            <w:pPr>
              <w:pStyle w:val="TableParagraph"/>
              <w:tabs>
                <w:tab w:val="left" w:pos="2280"/>
              </w:tabs>
              <w:spacing w:line="240" w:lineRule="exact"/>
              <w:ind w:right="186"/>
              <w:rPr>
                <w:rFonts w:ascii="Times New Roman" w:eastAsia="Times New Roman" w:hAnsi="Times New Roman"/>
                <w:color w:val="000000"/>
              </w:rPr>
            </w:pPr>
            <w:r w:rsidRPr="00A8085E">
              <w:rPr>
                <w:rFonts w:ascii="Times New Roman" w:hAnsi="Times New Roman"/>
                <w:color w:val="000000"/>
              </w:rPr>
              <w:t>Elpošanas sistēmas traucējumi, krūš</w:t>
            </w:r>
            <w:r w:rsidR="009F4A40" w:rsidRPr="00A8085E">
              <w:rPr>
                <w:rFonts w:ascii="Times New Roman" w:hAnsi="Times New Roman"/>
                <w:color w:val="000000"/>
              </w:rPr>
              <w:t xml:space="preserve">u </w:t>
            </w:r>
            <w:r w:rsidRPr="00A8085E">
              <w:rPr>
                <w:rFonts w:ascii="Times New Roman" w:hAnsi="Times New Roman"/>
                <w:color w:val="000000"/>
              </w:rPr>
              <w:t>kurvja un videnes slimības</w:t>
            </w:r>
          </w:p>
        </w:tc>
        <w:tc>
          <w:tcPr>
            <w:tcW w:w="6480" w:type="dxa"/>
          </w:tcPr>
          <w:p w14:paraId="5C64E7E6" w14:textId="77777777" w:rsidR="00DB54F6" w:rsidRPr="00A8085E" w:rsidRDefault="009B0756" w:rsidP="00777594">
            <w:pPr>
              <w:pStyle w:val="TableParagraph"/>
              <w:spacing w:line="240" w:lineRule="atLeast"/>
              <w:rPr>
                <w:rFonts w:ascii="Times New Roman" w:hAnsi="Times New Roman"/>
                <w:color w:val="000000"/>
              </w:rPr>
            </w:pPr>
            <w:r w:rsidRPr="00A8085E">
              <w:rPr>
                <w:rFonts w:ascii="Times New Roman" w:hAnsi="Times New Roman"/>
                <w:color w:val="000000"/>
              </w:rPr>
              <w:t xml:space="preserve">Deguna starpsienas perforācija (nav zināmi) </w:t>
            </w:r>
          </w:p>
          <w:p w14:paraId="26214F47" w14:textId="77777777" w:rsidR="00DB54F6" w:rsidRPr="00A8085E" w:rsidRDefault="009B0756" w:rsidP="00777594">
            <w:pPr>
              <w:pStyle w:val="TableParagraph"/>
              <w:spacing w:line="240" w:lineRule="atLeast"/>
              <w:rPr>
                <w:rFonts w:ascii="Times New Roman" w:hAnsi="Times New Roman"/>
                <w:color w:val="000000"/>
              </w:rPr>
            </w:pPr>
            <w:r w:rsidRPr="00A8085E">
              <w:rPr>
                <w:rFonts w:ascii="Times New Roman" w:hAnsi="Times New Roman"/>
                <w:color w:val="000000"/>
              </w:rPr>
              <w:t xml:space="preserve">Plaušu hipertensija (nav zināmi) </w:t>
            </w:r>
          </w:p>
          <w:p w14:paraId="66EB1FC5" w14:textId="77777777" w:rsidR="00D15122" w:rsidRPr="00A8085E" w:rsidRDefault="009B0756" w:rsidP="00777594">
            <w:pPr>
              <w:pStyle w:val="TableParagraph"/>
              <w:spacing w:line="240" w:lineRule="atLeast"/>
              <w:rPr>
                <w:rFonts w:ascii="Times New Roman" w:eastAsia="Times New Roman" w:hAnsi="Times New Roman"/>
                <w:color w:val="000000"/>
              </w:rPr>
            </w:pPr>
            <w:r w:rsidRPr="00A8085E">
              <w:rPr>
                <w:rFonts w:ascii="Times New Roman" w:hAnsi="Times New Roman"/>
                <w:color w:val="000000"/>
              </w:rPr>
              <w:t>Disfonija (bieži)</w:t>
            </w:r>
          </w:p>
        </w:tc>
      </w:tr>
      <w:tr w:rsidR="00D15122" w:rsidRPr="007014C6" w14:paraId="08CAE6EF" w14:textId="77777777" w:rsidTr="005843A7">
        <w:tc>
          <w:tcPr>
            <w:tcW w:w="2502" w:type="dxa"/>
          </w:tcPr>
          <w:p w14:paraId="4E6044AB" w14:textId="77777777" w:rsidR="00D15122" w:rsidRPr="00A8085E" w:rsidRDefault="009B0756" w:rsidP="006A1778">
            <w:pPr>
              <w:pStyle w:val="TableParagraph"/>
              <w:spacing w:line="240" w:lineRule="exact"/>
              <w:ind w:right="413"/>
              <w:rPr>
                <w:rFonts w:ascii="Times New Roman" w:eastAsia="Times New Roman" w:hAnsi="Times New Roman"/>
                <w:color w:val="000000"/>
              </w:rPr>
            </w:pPr>
            <w:r w:rsidRPr="00A8085E">
              <w:rPr>
                <w:rFonts w:ascii="Times New Roman" w:hAnsi="Times New Roman"/>
                <w:color w:val="000000"/>
              </w:rPr>
              <w:t>Kuņģa</w:t>
            </w:r>
            <w:r w:rsidR="009F4A40" w:rsidRPr="00A8085E">
              <w:rPr>
                <w:rFonts w:ascii="Times New Roman" w:hAnsi="Times New Roman"/>
                <w:color w:val="000000"/>
              </w:rPr>
              <w:t>-</w:t>
            </w:r>
            <w:r w:rsidRPr="00A8085E">
              <w:rPr>
                <w:rFonts w:ascii="Times New Roman" w:hAnsi="Times New Roman"/>
                <w:color w:val="000000"/>
              </w:rPr>
              <w:t>zarnu trakta traucējumi</w:t>
            </w:r>
          </w:p>
        </w:tc>
        <w:tc>
          <w:tcPr>
            <w:tcW w:w="6480" w:type="dxa"/>
          </w:tcPr>
          <w:p w14:paraId="5E374124" w14:textId="77777777" w:rsidR="00D15122" w:rsidRPr="00A8085E" w:rsidRDefault="009B0756" w:rsidP="007F6E1B">
            <w:pPr>
              <w:pStyle w:val="TableParagraph"/>
              <w:rPr>
                <w:rFonts w:ascii="Times New Roman" w:eastAsia="Times New Roman" w:hAnsi="Times New Roman"/>
                <w:color w:val="000000"/>
              </w:rPr>
            </w:pPr>
            <w:r w:rsidRPr="00A8085E">
              <w:rPr>
                <w:rFonts w:ascii="Times New Roman" w:hAnsi="Times New Roman"/>
                <w:color w:val="000000"/>
              </w:rPr>
              <w:t>Čūlas kuņģa-zarnu traktā (nav zināmi)</w:t>
            </w:r>
          </w:p>
        </w:tc>
      </w:tr>
      <w:tr w:rsidR="00D15122" w:rsidRPr="007014C6" w14:paraId="29762D00" w14:textId="77777777" w:rsidTr="005843A7">
        <w:tc>
          <w:tcPr>
            <w:tcW w:w="2502" w:type="dxa"/>
          </w:tcPr>
          <w:p w14:paraId="6B0A2508" w14:textId="77777777" w:rsidR="00D15122" w:rsidRPr="00A8085E" w:rsidRDefault="009B0756" w:rsidP="006A1778">
            <w:pPr>
              <w:pStyle w:val="TableParagraph"/>
              <w:spacing w:line="240" w:lineRule="exact"/>
              <w:ind w:right="510"/>
              <w:rPr>
                <w:rFonts w:ascii="Times New Roman" w:eastAsia="Times New Roman" w:hAnsi="Times New Roman"/>
                <w:color w:val="000000"/>
              </w:rPr>
            </w:pPr>
            <w:r w:rsidRPr="00A8085E">
              <w:rPr>
                <w:rFonts w:ascii="Times New Roman" w:hAnsi="Times New Roman"/>
                <w:color w:val="000000"/>
              </w:rPr>
              <w:t xml:space="preserve">Aknu un/vai žults izvades sistēmas </w:t>
            </w:r>
            <w:r w:rsidRPr="00A8085E">
              <w:rPr>
                <w:rFonts w:ascii="Times New Roman" w:hAnsi="Times New Roman"/>
                <w:color w:val="000000"/>
              </w:rPr>
              <w:lastRenderedPageBreak/>
              <w:t>traucējumi</w:t>
            </w:r>
          </w:p>
        </w:tc>
        <w:tc>
          <w:tcPr>
            <w:tcW w:w="6480" w:type="dxa"/>
          </w:tcPr>
          <w:p w14:paraId="7F3B854F" w14:textId="77777777" w:rsidR="00D15122" w:rsidRPr="00A8085E" w:rsidRDefault="009B0756" w:rsidP="007F6E1B">
            <w:pPr>
              <w:pStyle w:val="TableParagraph"/>
              <w:rPr>
                <w:rFonts w:ascii="Times New Roman" w:eastAsia="Times New Roman" w:hAnsi="Times New Roman"/>
                <w:color w:val="000000"/>
              </w:rPr>
            </w:pPr>
            <w:r w:rsidRPr="00A8085E">
              <w:rPr>
                <w:rFonts w:ascii="Times New Roman" w:hAnsi="Times New Roman"/>
                <w:color w:val="000000"/>
              </w:rPr>
              <w:lastRenderedPageBreak/>
              <w:t>Žultspūšļa perforācija (nav zināmi)</w:t>
            </w:r>
          </w:p>
        </w:tc>
      </w:tr>
      <w:tr w:rsidR="00D15122" w:rsidRPr="007014C6" w14:paraId="7A9932CA" w14:textId="77777777" w:rsidTr="005843A7">
        <w:tc>
          <w:tcPr>
            <w:tcW w:w="2502" w:type="dxa"/>
          </w:tcPr>
          <w:p w14:paraId="35A911DF" w14:textId="77777777" w:rsidR="00D15122" w:rsidRPr="00A8085E" w:rsidRDefault="009B0756" w:rsidP="00756860">
            <w:pPr>
              <w:pStyle w:val="TableParagraph"/>
              <w:keepNext/>
              <w:keepLines/>
              <w:spacing w:line="240" w:lineRule="exact"/>
              <w:ind w:right="219"/>
              <w:rPr>
                <w:rFonts w:ascii="Times New Roman" w:eastAsia="Times New Roman" w:hAnsi="Times New Roman"/>
                <w:color w:val="000000"/>
              </w:rPr>
            </w:pPr>
            <w:r w:rsidRPr="00A8085E">
              <w:rPr>
                <w:rFonts w:ascii="Times New Roman" w:hAnsi="Times New Roman"/>
                <w:color w:val="000000"/>
              </w:rPr>
              <w:t>Skeleta</w:t>
            </w:r>
            <w:r w:rsidR="009F4A40" w:rsidRPr="00A8085E">
              <w:rPr>
                <w:rFonts w:ascii="Times New Roman" w:hAnsi="Times New Roman"/>
                <w:color w:val="000000"/>
              </w:rPr>
              <w:t>-</w:t>
            </w:r>
            <w:r w:rsidRPr="00A8085E">
              <w:rPr>
                <w:rFonts w:ascii="Times New Roman" w:hAnsi="Times New Roman"/>
                <w:color w:val="000000"/>
              </w:rPr>
              <w:t>muskuļu un saistaudu sistēmas bojājumi</w:t>
            </w:r>
          </w:p>
        </w:tc>
        <w:tc>
          <w:tcPr>
            <w:tcW w:w="6480" w:type="dxa"/>
          </w:tcPr>
          <w:p w14:paraId="321F6CAF" w14:textId="77777777" w:rsidR="00D15122" w:rsidRPr="00A8085E" w:rsidRDefault="009B0756" w:rsidP="00756860">
            <w:pPr>
              <w:pStyle w:val="TableParagraph"/>
              <w:keepNext/>
              <w:keepLines/>
              <w:spacing w:line="240" w:lineRule="exact"/>
              <w:ind w:right="238"/>
              <w:rPr>
                <w:rFonts w:ascii="Times New Roman" w:eastAsia="Times New Roman" w:hAnsi="Times New Roman"/>
                <w:color w:val="000000"/>
              </w:rPr>
            </w:pPr>
            <w:r w:rsidRPr="00A8085E">
              <w:rPr>
                <w:rFonts w:ascii="Times New Roman" w:hAnsi="Times New Roman"/>
                <w:color w:val="000000"/>
              </w:rPr>
              <w:t>Ar bevacizumabu ārstētiem pacientiem ir ziņots par žokļa kaula osteonekrozes (ŽKO) gadījumiem, no kuriem lielākā daļa bijusi pacientiem ar identificētiem ŽKO riska faktoriem, īpaši intravenozu bisfosfonātu lietošanu un/vai zobu slimībām anamnēzē, kuru dēļ bijušas nepieciešamas invazīvas stomatoloģijas procedūras (skatīt arī 4.4. apakšpunktu)</w:t>
            </w:r>
          </w:p>
        </w:tc>
      </w:tr>
      <w:tr w:rsidR="00D15122" w:rsidRPr="007014C6" w14:paraId="01B4EB38" w14:textId="77777777" w:rsidTr="005843A7">
        <w:tc>
          <w:tcPr>
            <w:tcW w:w="2502" w:type="dxa"/>
          </w:tcPr>
          <w:p w14:paraId="623E5895" w14:textId="77777777" w:rsidR="00D15122" w:rsidRPr="00A8085E" w:rsidRDefault="00D15122" w:rsidP="007F6E1B">
            <w:pPr>
              <w:rPr>
                <w:rFonts w:ascii="Times New Roman" w:hAnsi="Times New Roman"/>
                <w:color w:val="000000"/>
              </w:rPr>
            </w:pPr>
          </w:p>
        </w:tc>
        <w:tc>
          <w:tcPr>
            <w:tcW w:w="6480" w:type="dxa"/>
          </w:tcPr>
          <w:p w14:paraId="0CD926DF" w14:textId="77777777" w:rsidR="00D15122" w:rsidRPr="00A8085E" w:rsidRDefault="009B0756" w:rsidP="007F6E1B">
            <w:pPr>
              <w:pStyle w:val="TableParagraph"/>
              <w:spacing w:line="240" w:lineRule="exact"/>
              <w:ind w:right="150"/>
              <w:rPr>
                <w:rFonts w:ascii="Times New Roman" w:eastAsia="Times New Roman" w:hAnsi="Times New Roman"/>
                <w:color w:val="000000"/>
              </w:rPr>
            </w:pPr>
            <w:r w:rsidRPr="00A8085E">
              <w:rPr>
                <w:rFonts w:ascii="Times New Roman" w:hAnsi="Times New Roman"/>
                <w:color w:val="000000"/>
              </w:rPr>
              <w:t xml:space="preserve">Pediatrijas pacientiem, kas ārstēti ar bevacizumabu, ir novēroti nemandibulārās osteonekrozes gadījumi (skatīt apakšpunktu 4.8., </w:t>
            </w:r>
            <w:r w:rsidRPr="00A8085E">
              <w:rPr>
                <w:rFonts w:ascii="Times New Roman" w:hAnsi="Times New Roman"/>
                <w:i/>
                <w:color w:val="000000"/>
              </w:rPr>
              <w:t>Pediatriskā populācija</w:t>
            </w:r>
            <w:r w:rsidRPr="00A8085E">
              <w:rPr>
                <w:rFonts w:ascii="Times New Roman" w:hAnsi="Times New Roman"/>
                <w:color w:val="000000"/>
              </w:rPr>
              <w:t>).</w:t>
            </w:r>
          </w:p>
        </w:tc>
      </w:tr>
      <w:tr w:rsidR="00D15122" w:rsidRPr="007014C6" w14:paraId="466D4599" w14:textId="77777777" w:rsidTr="005843A7">
        <w:tc>
          <w:tcPr>
            <w:tcW w:w="2502" w:type="dxa"/>
          </w:tcPr>
          <w:p w14:paraId="14B06B49" w14:textId="77777777" w:rsidR="00D15122" w:rsidRPr="00A8085E" w:rsidRDefault="009B0756" w:rsidP="006273DD">
            <w:pPr>
              <w:pStyle w:val="TableParagraph"/>
              <w:keepNext/>
              <w:keepLines/>
              <w:spacing w:line="240" w:lineRule="exact"/>
              <w:ind w:right="212" w:hanging="3"/>
              <w:rPr>
                <w:rFonts w:ascii="Times New Roman" w:eastAsia="Times New Roman" w:hAnsi="Times New Roman"/>
                <w:color w:val="000000"/>
              </w:rPr>
            </w:pPr>
            <w:r w:rsidRPr="00A8085E">
              <w:rPr>
                <w:rFonts w:ascii="Times New Roman" w:hAnsi="Times New Roman"/>
                <w:color w:val="000000"/>
              </w:rPr>
              <w:t>Iedzimt</w:t>
            </w:r>
            <w:r w:rsidR="009F4A40" w:rsidRPr="00A8085E">
              <w:rPr>
                <w:rFonts w:ascii="Times New Roman" w:hAnsi="Times New Roman"/>
                <w:color w:val="000000"/>
              </w:rPr>
              <w:t>as</w:t>
            </w:r>
            <w:r w:rsidRPr="00A8085E">
              <w:rPr>
                <w:rFonts w:ascii="Times New Roman" w:hAnsi="Times New Roman"/>
                <w:color w:val="000000"/>
              </w:rPr>
              <w:t>, pārmantot</w:t>
            </w:r>
            <w:r w:rsidR="009F4A40" w:rsidRPr="00A8085E">
              <w:rPr>
                <w:rFonts w:ascii="Times New Roman" w:hAnsi="Times New Roman"/>
                <w:color w:val="000000"/>
              </w:rPr>
              <w:t>as</w:t>
            </w:r>
            <w:r w:rsidRPr="00A8085E">
              <w:rPr>
                <w:rFonts w:ascii="Times New Roman" w:hAnsi="Times New Roman"/>
                <w:color w:val="000000"/>
              </w:rPr>
              <w:t xml:space="preserve"> un ģenētiskas izcelsmes traucējumi</w:t>
            </w:r>
          </w:p>
        </w:tc>
        <w:tc>
          <w:tcPr>
            <w:tcW w:w="6480" w:type="dxa"/>
          </w:tcPr>
          <w:p w14:paraId="4F107BE1" w14:textId="77777777" w:rsidR="00D15122" w:rsidRPr="00A8085E" w:rsidRDefault="009B0756" w:rsidP="006273DD">
            <w:pPr>
              <w:pStyle w:val="TableParagraph"/>
              <w:keepNext/>
              <w:keepLines/>
              <w:spacing w:line="240" w:lineRule="exact"/>
              <w:ind w:right="288"/>
              <w:rPr>
                <w:rFonts w:ascii="Times New Roman" w:eastAsia="Times New Roman" w:hAnsi="Times New Roman"/>
                <w:color w:val="000000"/>
              </w:rPr>
            </w:pPr>
            <w:r w:rsidRPr="00A8085E">
              <w:rPr>
                <w:rFonts w:ascii="Times New Roman" w:hAnsi="Times New Roman"/>
                <w:color w:val="000000"/>
              </w:rPr>
              <w:t>Novēroti augļa patoloģiju gadījumi sievietēm, kuras ārstētas tikai ar bevacizumabu vai bevacizumabu kombinācijā ar ķīmijterapijas līdzekļiem, kam ir zināma embriotoksiska iedarbība (skatīt 4.6. apakšpunktu)</w:t>
            </w:r>
          </w:p>
        </w:tc>
      </w:tr>
    </w:tbl>
    <w:p w14:paraId="6913D6C5" w14:textId="77777777" w:rsidR="00D15122" w:rsidRPr="007014C6" w:rsidRDefault="009B0756" w:rsidP="006E0FB4">
      <w:pPr>
        <w:rPr>
          <w:rFonts w:ascii="Times New Roman" w:eastAsia="Times New Roman" w:hAnsi="Times New Roman"/>
          <w:color w:val="000000"/>
          <w:sz w:val="20"/>
          <w:szCs w:val="20"/>
        </w:rPr>
      </w:pPr>
      <w:r w:rsidRPr="007014C6">
        <w:rPr>
          <w:rFonts w:ascii="Times New Roman" w:hAnsi="Times New Roman"/>
          <w:color w:val="000000"/>
          <w:sz w:val="20"/>
        </w:rPr>
        <w:t xml:space="preserve">* </w:t>
      </w:r>
      <w:r w:rsidR="00662536" w:rsidRPr="007014C6">
        <w:rPr>
          <w:rFonts w:ascii="Times New Roman" w:hAnsi="Times New Roman"/>
          <w:color w:val="000000"/>
          <w:sz w:val="20"/>
        </w:rPr>
        <w:t>J</w:t>
      </w:r>
      <w:r w:rsidRPr="007014C6">
        <w:rPr>
          <w:rFonts w:ascii="Times New Roman" w:hAnsi="Times New Roman"/>
          <w:color w:val="000000"/>
          <w:sz w:val="20"/>
        </w:rPr>
        <w:t>a norādīts, biežums iegūts no klīniska pētījuma datiem</w:t>
      </w:r>
    </w:p>
    <w:p w14:paraId="39233BC1" w14:textId="77777777" w:rsidR="00221EBE" w:rsidRPr="00A8085E" w:rsidRDefault="00221EBE" w:rsidP="007F6E1B">
      <w:pPr>
        <w:pStyle w:val="BodyText"/>
        <w:ind w:left="0"/>
        <w:rPr>
          <w:color w:val="000000"/>
          <w:u w:val="single" w:color="000000"/>
        </w:rPr>
      </w:pPr>
    </w:p>
    <w:p w14:paraId="17B81C14" w14:textId="77777777" w:rsidR="00D15122" w:rsidRPr="00A8085E" w:rsidRDefault="009B0756" w:rsidP="00E02503">
      <w:pPr>
        <w:pStyle w:val="BodyText"/>
        <w:keepNext/>
        <w:ind w:left="0"/>
        <w:rPr>
          <w:color w:val="000000"/>
        </w:rPr>
      </w:pPr>
      <w:r w:rsidRPr="00A8085E">
        <w:rPr>
          <w:color w:val="000000"/>
          <w:u w:val="single" w:color="000000"/>
        </w:rPr>
        <w:t>Ziņošana par iespējamām nevēlamajām blakusparādībām</w:t>
      </w:r>
    </w:p>
    <w:p w14:paraId="0D19F141" w14:textId="77777777" w:rsidR="00D15122" w:rsidRPr="00A8085E" w:rsidRDefault="00D15122" w:rsidP="00E02503">
      <w:pPr>
        <w:keepNext/>
        <w:rPr>
          <w:rFonts w:ascii="Times New Roman" w:eastAsia="Times New Roman" w:hAnsi="Times New Roman"/>
          <w:color w:val="000000"/>
        </w:rPr>
      </w:pPr>
    </w:p>
    <w:p w14:paraId="3748F0C1" w14:textId="2096232C" w:rsidR="00DF42A2" w:rsidRPr="00A8085E" w:rsidRDefault="009B0756" w:rsidP="00E02503">
      <w:pPr>
        <w:pStyle w:val="BodyText"/>
        <w:keepNext/>
        <w:ind w:left="0" w:right="157"/>
        <w:rPr>
          <w:color w:val="000000"/>
        </w:rPr>
      </w:pPr>
      <w:r w:rsidRPr="00A8085E">
        <w:rPr>
          <w:color w:val="000000"/>
        </w:rPr>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izmantojot </w:t>
      </w:r>
      <w:hyperlink r:id="rId8" w:history="1">
        <w:r w:rsidR="00F07673" w:rsidRPr="007014C6">
          <w:rPr>
            <w:rStyle w:val="Hyperlink"/>
            <w:highlight w:val="lightGray"/>
          </w:rPr>
          <w:t>V pielikumā</w:t>
        </w:r>
      </w:hyperlink>
      <w:r w:rsidRPr="007014C6">
        <w:rPr>
          <w:color w:val="000000"/>
          <w:highlight w:val="lightGray"/>
        </w:rPr>
        <w:t xml:space="preserve"> minēto nacionālās ziņošanas sistēmas kontaktinformāciju</w:t>
      </w:r>
      <w:r w:rsidRPr="00A8085E">
        <w:rPr>
          <w:color w:val="000000"/>
          <w:highlight w:val="lightGray"/>
        </w:rPr>
        <w:t>.</w:t>
      </w:r>
    </w:p>
    <w:p w14:paraId="0448E10D" w14:textId="77777777" w:rsidR="00D15122" w:rsidRPr="007014C6" w:rsidRDefault="00D15122" w:rsidP="007F6E1B">
      <w:pPr>
        <w:spacing w:line="200" w:lineRule="atLeast"/>
        <w:rPr>
          <w:rFonts w:ascii="Times New Roman" w:eastAsia="Times New Roman" w:hAnsi="Times New Roman"/>
          <w:color w:val="000000"/>
          <w:sz w:val="20"/>
          <w:szCs w:val="20"/>
        </w:rPr>
      </w:pPr>
    </w:p>
    <w:p w14:paraId="7AEE6764" w14:textId="77777777" w:rsidR="00D15122" w:rsidRPr="00A8085E" w:rsidRDefault="003E4A60" w:rsidP="006E0FB4">
      <w:pPr>
        <w:keepNext/>
        <w:tabs>
          <w:tab w:val="left" w:pos="685"/>
        </w:tabs>
        <w:rPr>
          <w:rFonts w:ascii="Times New Roman" w:hAnsi="Times New Roman"/>
          <w:b/>
          <w:color w:val="000000"/>
        </w:rPr>
      </w:pPr>
      <w:r w:rsidRPr="00A8085E">
        <w:rPr>
          <w:rFonts w:ascii="Times New Roman" w:hAnsi="Times New Roman"/>
          <w:b/>
          <w:color w:val="000000"/>
        </w:rPr>
        <w:t>4.9.</w:t>
      </w:r>
      <w:r w:rsidRPr="00A8085E">
        <w:rPr>
          <w:rFonts w:ascii="Times New Roman" w:hAnsi="Times New Roman"/>
          <w:b/>
          <w:color w:val="000000"/>
        </w:rPr>
        <w:tab/>
        <w:t>Pārdozēšana</w:t>
      </w:r>
    </w:p>
    <w:p w14:paraId="270165F5" w14:textId="77777777" w:rsidR="00D15122" w:rsidRPr="00A8085E" w:rsidRDefault="00D15122" w:rsidP="00662536">
      <w:pPr>
        <w:keepNext/>
        <w:rPr>
          <w:rFonts w:ascii="Times New Roman" w:eastAsia="Times New Roman" w:hAnsi="Times New Roman"/>
          <w:bCs/>
          <w:color w:val="000000"/>
        </w:rPr>
      </w:pPr>
    </w:p>
    <w:p w14:paraId="7BB140F1" w14:textId="77777777" w:rsidR="00D15122" w:rsidRPr="00A8085E" w:rsidRDefault="009B0756" w:rsidP="00DA5BE1">
      <w:pPr>
        <w:pStyle w:val="BodyText"/>
        <w:keepNext/>
        <w:ind w:left="0" w:right="76"/>
        <w:rPr>
          <w:color w:val="000000"/>
        </w:rPr>
      </w:pPr>
      <w:r w:rsidRPr="00A8085E">
        <w:rPr>
          <w:color w:val="000000"/>
        </w:rPr>
        <w:t>Lielākā cilvēkiem pārbaudītā deva (20 mg/kg ķermeņa masas, intravenozi reizi 2 nedēļās) izraisīja smagu migrēnu vairākiem pacientiem.</w:t>
      </w:r>
    </w:p>
    <w:p w14:paraId="5A154EB1" w14:textId="77777777" w:rsidR="00D15122" w:rsidRPr="00A8085E" w:rsidRDefault="00D15122" w:rsidP="007F6E1B">
      <w:pPr>
        <w:rPr>
          <w:rFonts w:ascii="Times New Roman" w:eastAsia="Times New Roman" w:hAnsi="Times New Roman"/>
          <w:color w:val="000000"/>
        </w:rPr>
      </w:pPr>
    </w:p>
    <w:p w14:paraId="7E78C0ED" w14:textId="77777777" w:rsidR="00D15122" w:rsidRPr="00A8085E" w:rsidRDefault="00D15122" w:rsidP="007F6E1B">
      <w:pPr>
        <w:rPr>
          <w:rFonts w:ascii="Times New Roman" w:eastAsia="Times New Roman" w:hAnsi="Times New Roman"/>
          <w:color w:val="000000"/>
        </w:rPr>
      </w:pPr>
    </w:p>
    <w:p w14:paraId="798E4220"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5.</w:t>
      </w:r>
      <w:r w:rsidRPr="00A8085E">
        <w:rPr>
          <w:rFonts w:ascii="Times New Roman" w:hAnsi="Times New Roman"/>
          <w:b/>
          <w:color w:val="000000"/>
        </w:rPr>
        <w:tab/>
        <w:t>FARMAKOLOĢISKĀS ĪPAŠĪBAS</w:t>
      </w:r>
    </w:p>
    <w:p w14:paraId="618BB38B" w14:textId="77777777" w:rsidR="00D15122" w:rsidRPr="00A8085E" w:rsidRDefault="00D15122" w:rsidP="007F6E1B">
      <w:pPr>
        <w:rPr>
          <w:rFonts w:ascii="Times New Roman" w:eastAsia="Times New Roman" w:hAnsi="Times New Roman"/>
          <w:b/>
          <w:bCs/>
          <w:color w:val="000000"/>
        </w:rPr>
      </w:pPr>
    </w:p>
    <w:p w14:paraId="4773C751"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5.1.</w:t>
      </w:r>
      <w:r w:rsidRPr="00A8085E">
        <w:rPr>
          <w:rFonts w:ascii="Times New Roman" w:hAnsi="Times New Roman"/>
          <w:b/>
          <w:color w:val="000000"/>
        </w:rPr>
        <w:tab/>
      </w:r>
      <w:r w:rsidRPr="00A8085E">
        <w:rPr>
          <w:rFonts w:ascii="Times New Roman" w:hAnsi="Times New Roman"/>
          <w:b/>
          <w:color w:val="000000"/>
        </w:rPr>
        <w:tab/>
        <w:t>Farmakodinamiskās īpašības</w:t>
      </w:r>
    </w:p>
    <w:p w14:paraId="3FB256E0" w14:textId="77777777" w:rsidR="00D15122" w:rsidRPr="00A8085E" w:rsidRDefault="00D15122" w:rsidP="007F6E1B">
      <w:pPr>
        <w:rPr>
          <w:rFonts w:ascii="Times New Roman" w:eastAsia="Times New Roman" w:hAnsi="Times New Roman"/>
          <w:b/>
          <w:bCs/>
          <w:color w:val="000000"/>
        </w:rPr>
      </w:pPr>
    </w:p>
    <w:p w14:paraId="37BBB128" w14:textId="77EE1532" w:rsidR="00D15122" w:rsidRPr="00A8085E" w:rsidRDefault="009B0756" w:rsidP="007F6E1B">
      <w:pPr>
        <w:pStyle w:val="BodyText"/>
        <w:ind w:left="0" w:right="157"/>
        <w:rPr>
          <w:color w:val="000000"/>
        </w:rPr>
      </w:pPr>
      <w:r w:rsidRPr="00A8085E">
        <w:rPr>
          <w:color w:val="000000"/>
        </w:rPr>
        <w:t>Farmakoterapeitiskā grupa: pretaudzēju un imūno sistēmu ietekmējoši līdzekļi; pretaudzēju līdzekļi; monoklonālās</w:t>
      </w:r>
      <w:r w:rsidR="00777594" w:rsidRPr="00A8085E">
        <w:rPr>
          <w:color w:val="000000"/>
        </w:rPr>
        <w:t xml:space="preserve"> antivielas</w:t>
      </w:r>
      <w:r w:rsidR="00F07673">
        <w:rPr>
          <w:color w:val="000000"/>
        </w:rPr>
        <w:t xml:space="preserve"> un </w:t>
      </w:r>
      <w:r w:rsidR="00F07673" w:rsidRPr="00F07673">
        <w:rPr>
          <w:color w:val="000000"/>
        </w:rPr>
        <w:t>antivielas-zāļu konjugāti</w:t>
      </w:r>
      <w:r w:rsidR="00777594" w:rsidRPr="00A8085E">
        <w:rPr>
          <w:color w:val="000000"/>
        </w:rPr>
        <w:t xml:space="preserve">, ATĶ kods: </w:t>
      </w:r>
      <w:r w:rsidR="00DB0243" w:rsidRPr="00C00723">
        <w:t>L01FG01</w:t>
      </w:r>
    </w:p>
    <w:p w14:paraId="368826F2" w14:textId="77777777" w:rsidR="00D15122" w:rsidRPr="00A8085E" w:rsidRDefault="00D15122" w:rsidP="007F6E1B">
      <w:pPr>
        <w:rPr>
          <w:rFonts w:ascii="Times New Roman" w:eastAsia="Times New Roman" w:hAnsi="Times New Roman"/>
          <w:color w:val="000000"/>
        </w:rPr>
      </w:pPr>
    </w:p>
    <w:p w14:paraId="204ADC78" w14:textId="665B2D75" w:rsidR="001F6DDC" w:rsidRPr="00A8085E" w:rsidRDefault="000B2E80" w:rsidP="001F6DDC">
      <w:pPr>
        <w:widowControl/>
        <w:tabs>
          <w:tab w:val="left" w:pos="567"/>
        </w:tabs>
        <w:autoSpaceDE w:val="0"/>
        <w:autoSpaceDN w:val="0"/>
        <w:adjustRightInd w:val="0"/>
        <w:rPr>
          <w:rFonts w:ascii="Times New Roman" w:eastAsia="Times New Roman" w:hAnsi="Times New Roman"/>
          <w:color w:val="000000"/>
        </w:rPr>
      </w:pPr>
      <w:r w:rsidRPr="00A8085E">
        <w:rPr>
          <w:rFonts w:ascii="Times New Roman" w:hAnsi="Times New Roman"/>
          <w:color w:val="000000"/>
        </w:rPr>
        <w:t>Zirabev</w:t>
      </w:r>
      <w:r w:rsidR="001F6DDC" w:rsidRPr="00A8085E">
        <w:rPr>
          <w:rFonts w:ascii="Times New Roman" w:hAnsi="Times New Roman"/>
          <w:color w:val="000000"/>
        </w:rPr>
        <w:t xml:space="preserve"> ir </w:t>
      </w:r>
      <w:r w:rsidRPr="00A8085E">
        <w:rPr>
          <w:rFonts w:ascii="Times New Roman" w:hAnsi="Times New Roman"/>
          <w:color w:val="000000"/>
        </w:rPr>
        <w:t>biolīdzīgās</w:t>
      </w:r>
      <w:r w:rsidR="001F6DDC" w:rsidRPr="00A8085E">
        <w:rPr>
          <w:rFonts w:ascii="Times New Roman" w:hAnsi="Times New Roman"/>
          <w:color w:val="000000"/>
        </w:rPr>
        <w:t xml:space="preserve"> zāles. Sīkāka informācija ir pieejama Eiropas Zāļu aģentūras tīmekļa vietnē </w:t>
      </w:r>
      <w:hyperlink r:id="rId9" w:history="1">
        <w:r w:rsidR="00F67A86" w:rsidRPr="007014C6">
          <w:rPr>
            <w:rStyle w:val="Hyperlink"/>
            <w:rFonts w:ascii="Times New Roman" w:hAnsi="Times New Roman"/>
          </w:rPr>
          <w:t>https://www.ema.europa.eu</w:t>
        </w:r>
      </w:hyperlink>
      <w:r w:rsidR="00F67A86" w:rsidRPr="00C00723">
        <w:rPr>
          <w:rFonts w:ascii="Times New Roman" w:hAnsi="Times New Roman"/>
          <w:color w:val="000000" w:themeColor="text1"/>
          <w:u w:val="single"/>
        </w:rPr>
        <w:t>.</w:t>
      </w:r>
    </w:p>
    <w:p w14:paraId="72F8B72A" w14:textId="77777777" w:rsidR="001F6DDC" w:rsidRPr="00A8085E" w:rsidRDefault="001F6DDC" w:rsidP="001F6DDC">
      <w:pPr>
        <w:rPr>
          <w:rFonts w:ascii="Times New Roman" w:eastAsia="Times New Roman" w:hAnsi="Times New Roman"/>
          <w:color w:val="000000"/>
        </w:rPr>
      </w:pPr>
    </w:p>
    <w:p w14:paraId="4A97C2B7" w14:textId="77777777" w:rsidR="00D15122" w:rsidRPr="00A8085E" w:rsidRDefault="009B0756" w:rsidP="007F6E1B">
      <w:pPr>
        <w:pStyle w:val="BodyText"/>
        <w:spacing w:line="252" w:lineRule="exact"/>
        <w:ind w:left="0"/>
        <w:rPr>
          <w:color w:val="000000"/>
        </w:rPr>
      </w:pPr>
      <w:r w:rsidRPr="00A8085E">
        <w:rPr>
          <w:color w:val="000000"/>
          <w:u w:val="single" w:color="000000"/>
        </w:rPr>
        <w:t>Darbības mehānisms</w:t>
      </w:r>
    </w:p>
    <w:p w14:paraId="3B15B515" w14:textId="77777777" w:rsidR="000B2E80" w:rsidRPr="00A8085E" w:rsidRDefault="000B2E80" w:rsidP="007F6E1B">
      <w:pPr>
        <w:pStyle w:val="BodyText"/>
        <w:ind w:left="0" w:right="227"/>
        <w:rPr>
          <w:color w:val="000000"/>
        </w:rPr>
      </w:pPr>
    </w:p>
    <w:p w14:paraId="4AD0AEDC" w14:textId="77777777" w:rsidR="00D15122" w:rsidRPr="00A8085E" w:rsidRDefault="009B0756" w:rsidP="007F6E1B">
      <w:pPr>
        <w:pStyle w:val="BodyText"/>
        <w:ind w:left="0" w:right="227"/>
        <w:rPr>
          <w:color w:val="000000"/>
        </w:rPr>
      </w:pPr>
      <w:r w:rsidRPr="00A8085E">
        <w:rPr>
          <w:color w:val="000000"/>
        </w:rPr>
        <w:t xml:space="preserve">Bevacizumabs saistās ar asinsvadu endotēlija augšanas faktoru (VEGF), galveno vaskuloģenēzes un angioģenēzes veicinātāju, un tādējādi kavē VEGF saistīšanos ar receptoriem Flt-1 (VEGFR-1) un  </w:t>
      </w:r>
      <w:r w:rsidRPr="00A8085E">
        <w:rPr>
          <w:color w:val="000000"/>
        </w:rPr>
        <w:br/>
        <w:t>KDR (VEGFR-2) uz endotēlija šūnu virsmas. VEGF bioloģiskās aktivitātes neitralizēšana samazina audzēju vaskularizāciju, normalizē atlikušo audzēja asinsvadu sistēmu un inhibē jaunu audzēja asinsvadu veidošanos, tādējādi kavējot tā augšanu.</w:t>
      </w:r>
    </w:p>
    <w:p w14:paraId="42D10BA8" w14:textId="77777777" w:rsidR="00D15122" w:rsidRPr="00A8085E" w:rsidRDefault="00D15122" w:rsidP="007F6E1B">
      <w:pPr>
        <w:rPr>
          <w:rFonts w:ascii="Times New Roman" w:eastAsia="Times New Roman" w:hAnsi="Times New Roman"/>
          <w:color w:val="000000"/>
        </w:rPr>
      </w:pPr>
    </w:p>
    <w:p w14:paraId="68B90EC9" w14:textId="77777777" w:rsidR="00D15122" w:rsidRPr="00A8085E" w:rsidRDefault="009B0756" w:rsidP="00E02503">
      <w:pPr>
        <w:pStyle w:val="BodyText"/>
        <w:spacing w:line="252" w:lineRule="exact"/>
        <w:ind w:left="0"/>
        <w:rPr>
          <w:color w:val="000000"/>
        </w:rPr>
      </w:pPr>
      <w:r w:rsidRPr="00A8085E">
        <w:rPr>
          <w:color w:val="000000"/>
          <w:u w:val="single" w:color="000000"/>
        </w:rPr>
        <w:t xml:space="preserve">Farmakodinamiskā </w:t>
      </w:r>
      <w:r w:rsidR="009F4A40" w:rsidRPr="00A8085E">
        <w:rPr>
          <w:color w:val="000000"/>
          <w:u w:val="single" w:color="000000"/>
        </w:rPr>
        <w:t>iedarbība</w:t>
      </w:r>
    </w:p>
    <w:p w14:paraId="1E791E4C" w14:textId="77777777" w:rsidR="0016752D" w:rsidRPr="00A8085E" w:rsidRDefault="0016752D" w:rsidP="007F6E1B">
      <w:pPr>
        <w:pStyle w:val="BodyText"/>
        <w:ind w:left="0" w:right="227"/>
        <w:rPr>
          <w:color w:val="000000"/>
        </w:rPr>
      </w:pPr>
    </w:p>
    <w:p w14:paraId="278C04F4" w14:textId="77777777" w:rsidR="00D15122" w:rsidRPr="00A8085E" w:rsidRDefault="009B0756" w:rsidP="007F6E1B">
      <w:pPr>
        <w:pStyle w:val="BodyText"/>
        <w:ind w:left="0" w:right="227"/>
        <w:rPr>
          <w:color w:val="000000"/>
        </w:rPr>
      </w:pPr>
      <w:r w:rsidRPr="00A8085E">
        <w:rPr>
          <w:color w:val="000000"/>
        </w:rPr>
        <w:t>Ievadot bevacizumabu vai tā sākotnējo peļu antivielu vēža ksenotransplantāta modelī kailajām pelēm, tas izraisīja plašu pretaudzēju darbību pret cilvēka vēzi, tai skaitā resnās zarnas, krūts, aizkuņģa dziedzera un priekšdziedzera vēzi. Tika kavēta metastāžu veidošanās un samazināta mikrovaskulārā caurlaidība.</w:t>
      </w:r>
    </w:p>
    <w:p w14:paraId="41A6D916" w14:textId="77777777" w:rsidR="00D15122" w:rsidRPr="00A8085E" w:rsidRDefault="00D15122" w:rsidP="007F6E1B">
      <w:pPr>
        <w:rPr>
          <w:rFonts w:ascii="Times New Roman" w:eastAsia="Times New Roman" w:hAnsi="Times New Roman"/>
          <w:color w:val="000000"/>
        </w:rPr>
      </w:pPr>
    </w:p>
    <w:p w14:paraId="38E2EFAB" w14:textId="70269505" w:rsidR="00D15122" w:rsidRPr="00A8085E" w:rsidRDefault="009B0756" w:rsidP="00756860">
      <w:pPr>
        <w:pStyle w:val="BodyText"/>
        <w:keepNext/>
        <w:keepLines/>
        <w:ind w:left="0"/>
        <w:rPr>
          <w:color w:val="000000"/>
          <w:u w:val="single"/>
        </w:rPr>
      </w:pPr>
      <w:r w:rsidRPr="00A8085E">
        <w:rPr>
          <w:color w:val="000000"/>
          <w:u w:val="single"/>
        </w:rPr>
        <w:lastRenderedPageBreak/>
        <w:t>Klīniskā efektivitāte</w:t>
      </w:r>
      <w:r w:rsidR="00B20425">
        <w:rPr>
          <w:color w:val="000000"/>
          <w:u w:val="single"/>
        </w:rPr>
        <w:t xml:space="preserve"> un drošums</w:t>
      </w:r>
    </w:p>
    <w:p w14:paraId="75114251" w14:textId="77777777" w:rsidR="00D15122" w:rsidRPr="00A8085E" w:rsidRDefault="00D15122" w:rsidP="00756860">
      <w:pPr>
        <w:keepNext/>
        <w:keepLines/>
        <w:rPr>
          <w:rFonts w:ascii="Times New Roman" w:eastAsia="Times New Roman" w:hAnsi="Times New Roman"/>
          <w:color w:val="000000"/>
        </w:rPr>
      </w:pPr>
    </w:p>
    <w:p w14:paraId="322A1D68" w14:textId="77777777" w:rsidR="00D15122" w:rsidRPr="00A8085E" w:rsidRDefault="009B0756" w:rsidP="00756860">
      <w:pPr>
        <w:keepNext/>
        <w:keepLines/>
        <w:rPr>
          <w:rFonts w:ascii="Times New Roman" w:eastAsia="Times New Roman" w:hAnsi="Times New Roman"/>
          <w:color w:val="000000"/>
        </w:rPr>
      </w:pPr>
      <w:r w:rsidRPr="00A8085E">
        <w:rPr>
          <w:rFonts w:ascii="Times New Roman" w:hAnsi="Times New Roman"/>
          <w:i/>
          <w:color w:val="000000"/>
          <w:u w:val="single" w:color="000000"/>
        </w:rPr>
        <w:t>Metastātiska resnās vai taisnās zarnas karcinoma (mRTZK)</w:t>
      </w:r>
    </w:p>
    <w:p w14:paraId="14B6DB8D" w14:textId="77777777" w:rsidR="00D15122" w:rsidRPr="00A8085E" w:rsidRDefault="00D15122" w:rsidP="007F6E1B">
      <w:pPr>
        <w:rPr>
          <w:rFonts w:ascii="Times New Roman" w:eastAsia="Times New Roman" w:hAnsi="Times New Roman"/>
          <w:color w:val="000000"/>
        </w:rPr>
      </w:pPr>
    </w:p>
    <w:p w14:paraId="46116F9D" w14:textId="77777777" w:rsidR="00D15122" w:rsidRPr="00A8085E" w:rsidRDefault="009B0756" w:rsidP="00BB06A3">
      <w:pPr>
        <w:pStyle w:val="BodyText"/>
        <w:ind w:left="0" w:right="708"/>
        <w:rPr>
          <w:color w:val="000000"/>
        </w:rPr>
      </w:pPr>
      <w:r w:rsidRPr="00A8085E">
        <w:rPr>
          <w:color w:val="000000"/>
        </w:rPr>
        <w:t>Ieteicamās devas (5</w:t>
      </w:r>
      <w:r w:rsidR="009D6451" w:rsidRPr="00A8085E">
        <w:rPr>
          <w:color w:val="000000"/>
        </w:rPr>
        <w:t> </w:t>
      </w:r>
      <w:r w:rsidRPr="00A8085E">
        <w:rPr>
          <w:color w:val="000000"/>
        </w:rPr>
        <w:t>mg/kg ķermeņa masas ik 2 nedēļas) drošums un efektivitāte metastātiskajā resnās vai taisnās zarnas karcinomā tika pētīti trīs randomizētos, aktīvi kontrolētos klīniskajos pētījumos, lietojot kombinācijā ar pirmās izvēles terapiju, kuras pamatā ir fluorpirimidīn</w:t>
      </w:r>
      <w:r w:rsidR="000D2407" w:rsidRPr="00A8085E">
        <w:rPr>
          <w:color w:val="000000"/>
        </w:rPr>
        <w:t>a</w:t>
      </w:r>
      <w:r w:rsidR="007A3D74" w:rsidRPr="00A8085E">
        <w:rPr>
          <w:color w:val="000000"/>
        </w:rPr>
        <w:t xml:space="preserve"> līdzeklis</w:t>
      </w:r>
      <w:r w:rsidRPr="00A8085E">
        <w:rPr>
          <w:color w:val="000000"/>
        </w:rPr>
        <w:t>. Bevacizumabu kombinēja ar divām ķīmijterapijas shēmām:</w:t>
      </w:r>
    </w:p>
    <w:p w14:paraId="25F3A723" w14:textId="77777777" w:rsidR="00D15122" w:rsidRPr="00A8085E" w:rsidRDefault="00D15122" w:rsidP="007F6E1B">
      <w:pPr>
        <w:rPr>
          <w:rFonts w:ascii="Times New Roman" w:eastAsia="Times New Roman" w:hAnsi="Times New Roman"/>
          <w:color w:val="000000"/>
        </w:rPr>
      </w:pPr>
    </w:p>
    <w:p w14:paraId="0F5FC009" w14:textId="77777777" w:rsidR="00D15122" w:rsidRPr="00A8085E" w:rsidRDefault="009B0756" w:rsidP="00E04BAB">
      <w:pPr>
        <w:pStyle w:val="BodyText"/>
        <w:numPr>
          <w:ilvl w:val="0"/>
          <w:numId w:val="15"/>
        </w:numPr>
        <w:tabs>
          <w:tab w:val="left" w:pos="685"/>
        </w:tabs>
        <w:ind w:right="329"/>
        <w:rPr>
          <w:color w:val="000000"/>
        </w:rPr>
      </w:pPr>
      <w:r w:rsidRPr="00A8085E">
        <w:rPr>
          <w:color w:val="000000"/>
        </w:rPr>
        <w:t>AVF2107g: irinotekāns/5-fluoruracila/folīnskābes bolus</w:t>
      </w:r>
      <w:r w:rsidR="00567EC8" w:rsidRPr="00A8085E">
        <w:rPr>
          <w:color w:val="000000"/>
        </w:rPr>
        <w:t>a</w:t>
      </w:r>
      <w:r w:rsidRPr="00A8085E">
        <w:rPr>
          <w:color w:val="000000"/>
        </w:rPr>
        <w:t xml:space="preserve"> deva (IFL) vienu reizi nedēļā 4</w:t>
      </w:r>
      <w:r w:rsidR="009D6451" w:rsidRPr="00A8085E">
        <w:rPr>
          <w:color w:val="000000"/>
        </w:rPr>
        <w:t> </w:t>
      </w:r>
      <w:r w:rsidRPr="00A8085E">
        <w:rPr>
          <w:color w:val="000000"/>
        </w:rPr>
        <w:t xml:space="preserve">nedēļas </w:t>
      </w:r>
      <w:r w:rsidR="007A3D74" w:rsidRPr="00A8085E">
        <w:rPr>
          <w:color w:val="000000"/>
        </w:rPr>
        <w:t>katrā 6</w:t>
      </w:r>
      <w:r w:rsidR="009D6451" w:rsidRPr="00A8085E">
        <w:rPr>
          <w:color w:val="000000"/>
        </w:rPr>
        <w:t> </w:t>
      </w:r>
      <w:r w:rsidR="007A3D74" w:rsidRPr="00A8085E">
        <w:rPr>
          <w:color w:val="000000"/>
        </w:rPr>
        <w:t>nedēļu ciklā</w:t>
      </w:r>
      <w:r w:rsidRPr="00A8085E">
        <w:rPr>
          <w:color w:val="000000"/>
        </w:rPr>
        <w:t xml:space="preserve"> (</w:t>
      </w:r>
      <w:r w:rsidRPr="00A8085E">
        <w:rPr>
          <w:i/>
          <w:color w:val="000000"/>
        </w:rPr>
        <w:t>Saltz</w:t>
      </w:r>
      <w:r w:rsidRPr="00A8085E">
        <w:rPr>
          <w:color w:val="000000"/>
        </w:rPr>
        <w:t xml:space="preserve"> shēma);</w:t>
      </w:r>
    </w:p>
    <w:p w14:paraId="6756D656" w14:textId="77777777" w:rsidR="00D15122" w:rsidRPr="00A8085E" w:rsidRDefault="009B0756" w:rsidP="00C531A5">
      <w:pPr>
        <w:pStyle w:val="BodyText"/>
        <w:numPr>
          <w:ilvl w:val="0"/>
          <w:numId w:val="15"/>
        </w:numPr>
        <w:tabs>
          <w:tab w:val="left" w:pos="685"/>
        </w:tabs>
        <w:ind w:right="519"/>
        <w:rPr>
          <w:color w:val="000000"/>
        </w:rPr>
      </w:pPr>
      <w:r w:rsidRPr="00A8085E">
        <w:rPr>
          <w:color w:val="000000"/>
        </w:rPr>
        <w:t>AVF0780g: kombinācijā ar 5-fluoruracila/folīnskābes bolus</w:t>
      </w:r>
      <w:r w:rsidR="00567EC8" w:rsidRPr="00A8085E">
        <w:rPr>
          <w:color w:val="000000"/>
        </w:rPr>
        <w:t>a</w:t>
      </w:r>
      <w:r w:rsidRPr="00A8085E">
        <w:rPr>
          <w:color w:val="000000"/>
        </w:rPr>
        <w:t xml:space="preserve"> devu (5-FU/FA) 6</w:t>
      </w:r>
      <w:r w:rsidR="009D6451" w:rsidRPr="00A8085E">
        <w:rPr>
          <w:color w:val="000000"/>
        </w:rPr>
        <w:t> </w:t>
      </w:r>
      <w:r w:rsidRPr="00A8085E">
        <w:rPr>
          <w:color w:val="000000"/>
        </w:rPr>
        <w:t xml:space="preserve">nedēļas </w:t>
      </w:r>
      <w:r w:rsidR="007A3D74" w:rsidRPr="00A8085E">
        <w:rPr>
          <w:color w:val="000000"/>
        </w:rPr>
        <w:t>katrā 8</w:t>
      </w:r>
      <w:r w:rsidR="009D6451" w:rsidRPr="00A8085E">
        <w:rPr>
          <w:color w:val="000000"/>
        </w:rPr>
        <w:t> </w:t>
      </w:r>
      <w:r w:rsidR="007A3D74" w:rsidRPr="00A8085E">
        <w:rPr>
          <w:color w:val="000000"/>
        </w:rPr>
        <w:t>nedēļu ciklā</w:t>
      </w:r>
      <w:r w:rsidRPr="00A8085E">
        <w:rPr>
          <w:color w:val="000000"/>
        </w:rPr>
        <w:t xml:space="preserve"> (</w:t>
      </w:r>
      <w:r w:rsidRPr="00A8085E">
        <w:rPr>
          <w:i/>
          <w:color w:val="000000"/>
        </w:rPr>
        <w:t>Roswell Park</w:t>
      </w:r>
      <w:r w:rsidRPr="00A8085E">
        <w:rPr>
          <w:color w:val="000000"/>
        </w:rPr>
        <w:t xml:space="preserve"> shēma);</w:t>
      </w:r>
    </w:p>
    <w:p w14:paraId="09697C82" w14:textId="77777777" w:rsidR="00221EBE" w:rsidRPr="00A8085E" w:rsidRDefault="009B0756" w:rsidP="00C531A5">
      <w:pPr>
        <w:pStyle w:val="BodyText"/>
        <w:numPr>
          <w:ilvl w:val="0"/>
          <w:numId w:val="15"/>
        </w:numPr>
        <w:tabs>
          <w:tab w:val="left" w:pos="719"/>
        </w:tabs>
        <w:ind w:right="728"/>
        <w:rPr>
          <w:color w:val="000000"/>
        </w:rPr>
      </w:pPr>
      <w:r w:rsidRPr="00A8085E">
        <w:rPr>
          <w:color w:val="000000"/>
        </w:rPr>
        <w:t>AVF2192g: kombinācijā ar bolus</w:t>
      </w:r>
      <w:r w:rsidR="00567EC8" w:rsidRPr="00A8085E">
        <w:rPr>
          <w:color w:val="000000"/>
        </w:rPr>
        <w:t>a</w:t>
      </w:r>
      <w:r w:rsidRPr="00A8085E">
        <w:rPr>
          <w:color w:val="000000"/>
        </w:rPr>
        <w:t xml:space="preserve"> 5-FU/FA 6</w:t>
      </w:r>
      <w:r w:rsidR="009D6451" w:rsidRPr="00A8085E">
        <w:rPr>
          <w:color w:val="000000"/>
        </w:rPr>
        <w:t> </w:t>
      </w:r>
      <w:r w:rsidRPr="00A8085E">
        <w:rPr>
          <w:color w:val="000000"/>
        </w:rPr>
        <w:t xml:space="preserve">nedēļas </w:t>
      </w:r>
      <w:r w:rsidR="007A3D74" w:rsidRPr="00A8085E">
        <w:rPr>
          <w:color w:val="000000"/>
        </w:rPr>
        <w:t>katrā 8</w:t>
      </w:r>
      <w:r w:rsidR="009D6451" w:rsidRPr="00A8085E">
        <w:rPr>
          <w:color w:val="000000"/>
        </w:rPr>
        <w:t> </w:t>
      </w:r>
      <w:r w:rsidR="007A3D74" w:rsidRPr="00A8085E">
        <w:rPr>
          <w:color w:val="000000"/>
        </w:rPr>
        <w:t>nedēļu ciklā</w:t>
      </w:r>
      <w:r w:rsidRPr="00A8085E">
        <w:rPr>
          <w:color w:val="000000"/>
        </w:rPr>
        <w:t xml:space="preserve"> (</w:t>
      </w:r>
      <w:r w:rsidRPr="00A8085E">
        <w:rPr>
          <w:i/>
          <w:color w:val="000000"/>
        </w:rPr>
        <w:t>Roswell Park</w:t>
      </w:r>
      <w:r w:rsidRPr="00A8085E">
        <w:rPr>
          <w:color w:val="000000"/>
        </w:rPr>
        <w:t xml:space="preserve"> shēma) pacientiem, kuriem nebija piemērota irinotekāna pirmās izvēles terapija.</w:t>
      </w:r>
    </w:p>
    <w:p w14:paraId="2EDA43D8" w14:textId="77777777" w:rsidR="00221EBE" w:rsidRPr="00A8085E" w:rsidRDefault="00221EBE" w:rsidP="00C531A5">
      <w:pPr>
        <w:pStyle w:val="BodyText"/>
        <w:tabs>
          <w:tab w:val="left" w:pos="719"/>
        </w:tabs>
        <w:ind w:left="0" w:right="728"/>
        <w:rPr>
          <w:color w:val="000000"/>
        </w:rPr>
      </w:pPr>
    </w:p>
    <w:p w14:paraId="06698D4A" w14:textId="77777777" w:rsidR="00D15122" w:rsidRPr="00A8085E" w:rsidRDefault="009B0756" w:rsidP="00E04BAB">
      <w:pPr>
        <w:pStyle w:val="BodyText"/>
        <w:tabs>
          <w:tab w:val="left" w:pos="719"/>
        </w:tabs>
        <w:ind w:left="0" w:right="728"/>
        <w:rPr>
          <w:color w:val="000000"/>
        </w:rPr>
      </w:pPr>
      <w:r w:rsidRPr="00A8085E">
        <w:rPr>
          <w:color w:val="000000"/>
        </w:rPr>
        <w:t xml:space="preserve">Tika veikti trīs papildu pētījumi ar bevacizumabu </w:t>
      </w:r>
      <w:r w:rsidR="00EC10CB" w:rsidRPr="00A8085E">
        <w:rPr>
          <w:color w:val="000000"/>
        </w:rPr>
        <w:t>mRTZK</w:t>
      </w:r>
      <w:r w:rsidRPr="00A8085E">
        <w:rPr>
          <w:color w:val="000000"/>
        </w:rPr>
        <w:t xml:space="preserve"> pacientiem: pirmās izvēles terapijā (NO16966), otrās izvēles terapijā, ja bevacizumabs iepriekš nav lietots (E3200), un otrās izvēles terapijā, ja bevacizumabs iepriekš ir lietots pēc slimības progresēšanas, izmantojot pirmās izvēles terapiju (ML18147). Šajos pētījumos bevacizumabs tika ievadīts turpmāk norādīto shēmu sastāvā kombinācijā ar FOLFOX-4 (5-FU/LV/oksaliplatīnu), XELOX (kapecitabīnu/oksaliplatīnu), fluorpirimidīn</w:t>
      </w:r>
      <w:r w:rsidR="000D2407" w:rsidRPr="00A8085E">
        <w:rPr>
          <w:color w:val="000000"/>
        </w:rPr>
        <w:t>a līdzekli</w:t>
      </w:r>
      <w:r w:rsidRPr="00A8085E">
        <w:rPr>
          <w:color w:val="000000"/>
        </w:rPr>
        <w:t>/irinotekānu un fluorpirimidīn</w:t>
      </w:r>
      <w:r w:rsidR="000D2407" w:rsidRPr="00A8085E">
        <w:rPr>
          <w:color w:val="000000"/>
        </w:rPr>
        <w:t>a līdzekli</w:t>
      </w:r>
      <w:r w:rsidRPr="00A8085E">
        <w:rPr>
          <w:color w:val="000000"/>
        </w:rPr>
        <w:t>/oksaliplatīnu:</w:t>
      </w:r>
    </w:p>
    <w:p w14:paraId="1A5DFEDE" w14:textId="77777777" w:rsidR="00D15122" w:rsidRPr="007014C6" w:rsidRDefault="00D15122" w:rsidP="007F6E1B">
      <w:pPr>
        <w:rPr>
          <w:rFonts w:ascii="Times New Roman" w:eastAsia="Times New Roman" w:hAnsi="Times New Roman"/>
          <w:color w:val="000000"/>
          <w:sz w:val="21"/>
          <w:szCs w:val="21"/>
        </w:rPr>
      </w:pPr>
    </w:p>
    <w:p w14:paraId="230739DB" w14:textId="77777777" w:rsidR="00D15122" w:rsidRPr="00A8085E" w:rsidRDefault="009B0756" w:rsidP="00801A56">
      <w:pPr>
        <w:pStyle w:val="BodyText"/>
        <w:numPr>
          <w:ilvl w:val="0"/>
          <w:numId w:val="15"/>
        </w:numPr>
        <w:tabs>
          <w:tab w:val="left" w:pos="599"/>
        </w:tabs>
        <w:ind w:right="269"/>
        <w:rPr>
          <w:color w:val="000000"/>
        </w:rPr>
      </w:pPr>
      <w:r w:rsidRPr="00A8085E">
        <w:rPr>
          <w:color w:val="000000"/>
        </w:rPr>
        <w:t>NO16966: bevacizumabs 7,5</w:t>
      </w:r>
      <w:r w:rsidR="009D6451" w:rsidRPr="00A8085E">
        <w:rPr>
          <w:color w:val="000000"/>
        </w:rPr>
        <w:t> </w:t>
      </w:r>
      <w:r w:rsidRPr="00A8085E">
        <w:rPr>
          <w:color w:val="000000"/>
        </w:rPr>
        <w:t>mg/kg ķermeņa masas ik 3</w:t>
      </w:r>
      <w:r w:rsidR="009D6451" w:rsidRPr="00A8085E">
        <w:rPr>
          <w:color w:val="000000"/>
        </w:rPr>
        <w:t> </w:t>
      </w:r>
      <w:r w:rsidRPr="00A8085E">
        <w:rPr>
          <w:color w:val="000000"/>
        </w:rPr>
        <w:t>nedēļas kombinācijā ar perorālo kapecitabīnu un intravenozo oksaliplatīnu (XELOX) vai bevacizumabs 5</w:t>
      </w:r>
      <w:r w:rsidR="009D6451" w:rsidRPr="00A8085E">
        <w:rPr>
          <w:color w:val="000000"/>
        </w:rPr>
        <w:t> </w:t>
      </w:r>
      <w:r w:rsidRPr="00A8085E">
        <w:rPr>
          <w:color w:val="000000"/>
        </w:rPr>
        <w:t>mg/kg ķermeņa masas ik 2 nedēļas kombinācijā ar leikovorīnu plus 5-fluoruracilu bolus</w:t>
      </w:r>
      <w:r w:rsidR="00EF06C2" w:rsidRPr="00A8085E">
        <w:rPr>
          <w:color w:val="000000"/>
        </w:rPr>
        <w:t>a</w:t>
      </w:r>
      <w:r w:rsidRPr="00A8085E">
        <w:rPr>
          <w:color w:val="000000"/>
        </w:rPr>
        <w:t xml:space="preserve"> veidā, kam sekoja 5-fluoruracila infūzija ar oksaliplatīnu intravenozi (FOLFOX-4);</w:t>
      </w:r>
    </w:p>
    <w:p w14:paraId="67434AAB" w14:textId="77777777" w:rsidR="00D15122" w:rsidRPr="007014C6" w:rsidRDefault="00D15122" w:rsidP="007F6E1B">
      <w:pPr>
        <w:rPr>
          <w:rFonts w:ascii="Times New Roman" w:eastAsia="Times New Roman" w:hAnsi="Times New Roman"/>
          <w:color w:val="000000"/>
          <w:sz w:val="21"/>
          <w:szCs w:val="21"/>
        </w:rPr>
      </w:pPr>
    </w:p>
    <w:p w14:paraId="1B94603C" w14:textId="77777777" w:rsidR="00D15122" w:rsidRPr="00A8085E" w:rsidRDefault="009B0756" w:rsidP="00801A56">
      <w:pPr>
        <w:pStyle w:val="BodyText"/>
        <w:numPr>
          <w:ilvl w:val="0"/>
          <w:numId w:val="15"/>
        </w:numPr>
        <w:tabs>
          <w:tab w:val="left" w:pos="599"/>
        </w:tabs>
        <w:ind w:right="580"/>
        <w:rPr>
          <w:color w:val="000000"/>
        </w:rPr>
      </w:pPr>
      <w:r w:rsidRPr="00A8085E">
        <w:rPr>
          <w:color w:val="000000"/>
        </w:rPr>
        <w:t>E3200: bevacizumabs 10</w:t>
      </w:r>
      <w:r w:rsidR="009D6451" w:rsidRPr="00A8085E">
        <w:rPr>
          <w:color w:val="000000"/>
        </w:rPr>
        <w:t> </w:t>
      </w:r>
      <w:r w:rsidRPr="00A8085E">
        <w:rPr>
          <w:color w:val="000000"/>
        </w:rPr>
        <w:t>mg/kg ķermeņa masas ik 2 nedēļas kombinācijā ar leikovorīnu un 5-fluoruracilu bolus</w:t>
      </w:r>
      <w:r w:rsidR="00EF06C2" w:rsidRPr="00A8085E">
        <w:rPr>
          <w:color w:val="000000"/>
        </w:rPr>
        <w:t>a</w:t>
      </w:r>
      <w:r w:rsidRPr="00A8085E">
        <w:rPr>
          <w:color w:val="000000"/>
        </w:rPr>
        <w:t xml:space="preserve"> veidā, kam sekoja 5-fluoruracila infūzija ar oksaliplatīnu intravenozi (FOLFOX-4) iepriekš ar bevacizumabu neārstētiem pacientiem;</w:t>
      </w:r>
    </w:p>
    <w:p w14:paraId="263C96AB" w14:textId="77777777" w:rsidR="00D15122" w:rsidRPr="00A8085E" w:rsidRDefault="00D15122" w:rsidP="007F6E1B">
      <w:pPr>
        <w:rPr>
          <w:rFonts w:ascii="Times New Roman" w:eastAsia="Times New Roman" w:hAnsi="Times New Roman"/>
          <w:color w:val="000000"/>
        </w:rPr>
      </w:pPr>
    </w:p>
    <w:p w14:paraId="7D6CF2C9" w14:textId="77777777" w:rsidR="00D15122" w:rsidRPr="00A8085E" w:rsidRDefault="009B0756" w:rsidP="004F6645">
      <w:pPr>
        <w:pStyle w:val="BodyText"/>
        <w:widowControl/>
        <w:numPr>
          <w:ilvl w:val="0"/>
          <w:numId w:val="15"/>
        </w:numPr>
        <w:tabs>
          <w:tab w:val="left" w:pos="594"/>
        </w:tabs>
        <w:ind w:left="720" w:right="274" w:hanging="605"/>
        <w:rPr>
          <w:color w:val="000000"/>
        </w:rPr>
      </w:pPr>
      <w:r w:rsidRPr="00A8085E">
        <w:rPr>
          <w:color w:val="000000"/>
        </w:rPr>
        <w:t>ML18147: bevacizumabs 5,0</w:t>
      </w:r>
      <w:r w:rsidR="009D6451" w:rsidRPr="00A8085E">
        <w:rPr>
          <w:color w:val="000000"/>
        </w:rPr>
        <w:t> </w:t>
      </w:r>
      <w:r w:rsidRPr="00A8085E">
        <w:rPr>
          <w:color w:val="000000"/>
        </w:rPr>
        <w:t>mg/kg ķermeņa masas ik pēc divām nedēļām vai bevacizumabs 7,5</w:t>
      </w:r>
      <w:r w:rsidR="009D6451" w:rsidRPr="00A8085E">
        <w:rPr>
          <w:color w:val="000000"/>
        </w:rPr>
        <w:t> </w:t>
      </w:r>
      <w:r w:rsidRPr="00A8085E">
        <w:rPr>
          <w:color w:val="000000"/>
        </w:rPr>
        <w:t>mg/kg ķermeņa masas ik pēc trim nedēļām kombinācijā ar fluorpirimidīn</w:t>
      </w:r>
      <w:r w:rsidR="000D2407" w:rsidRPr="00A8085E">
        <w:rPr>
          <w:color w:val="000000"/>
        </w:rPr>
        <w:t>a līdzekli</w:t>
      </w:r>
      <w:r w:rsidRPr="00A8085E">
        <w:rPr>
          <w:color w:val="000000"/>
        </w:rPr>
        <w:t>/irinotekānu vai fluorpirimidīn</w:t>
      </w:r>
      <w:r w:rsidR="000D2407" w:rsidRPr="00A8085E">
        <w:rPr>
          <w:color w:val="000000"/>
        </w:rPr>
        <w:t>a līdzekli</w:t>
      </w:r>
      <w:r w:rsidRPr="00A8085E">
        <w:rPr>
          <w:color w:val="000000"/>
        </w:rPr>
        <w:t>/oksaliplatīnu pacientiem, kuriem slimība progresējusi pēc pirmās izvēles terapijas ar bevacizumabu. Pāreja uz irinotekānu vai oksaliplatīnu saturošu shēmu tika veikta atkarībā no tā, vai pirmās izvēles terapijā izmantoja oksaliplatīnu vai irinotekānu.</w:t>
      </w:r>
    </w:p>
    <w:p w14:paraId="57AB12F6" w14:textId="77777777" w:rsidR="00D15122" w:rsidRPr="007014C6" w:rsidRDefault="00D15122" w:rsidP="007F6E1B">
      <w:pPr>
        <w:rPr>
          <w:rFonts w:ascii="Times New Roman" w:eastAsia="Times New Roman" w:hAnsi="Times New Roman"/>
          <w:color w:val="000000"/>
          <w:sz w:val="21"/>
          <w:szCs w:val="21"/>
        </w:rPr>
      </w:pPr>
    </w:p>
    <w:p w14:paraId="590350A4" w14:textId="77777777" w:rsidR="00D15122" w:rsidRPr="00A8085E" w:rsidRDefault="009B0756" w:rsidP="007F6E1B">
      <w:pPr>
        <w:rPr>
          <w:rFonts w:ascii="Times New Roman" w:eastAsia="Times New Roman" w:hAnsi="Times New Roman"/>
          <w:color w:val="000000"/>
        </w:rPr>
      </w:pPr>
      <w:r w:rsidRPr="00A8085E">
        <w:rPr>
          <w:rFonts w:ascii="Times New Roman" w:hAnsi="Times New Roman"/>
          <w:i/>
          <w:color w:val="000000"/>
        </w:rPr>
        <w:t>AVF2107g</w:t>
      </w:r>
    </w:p>
    <w:p w14:paraId="6F398548" w14:textId="77777777" w:rsidR="00D15122" w:rsidRPr="00A8085E" w:rsidRDefault="009B0756" w:rsidP="007F6E1B">
      <w:pPr>
        <w:pStyle w:val="BodyText"/>
        <w:ind w:left="0" w:right="269"/>
        <w:rPr>
          <w:color w:val="000000"/>
        </w:rPr>
      </w:pPr>
      <w:r w:rsidRPr="00A8085E">
        <w:rPr>
          <w:color w:val="000000"/>
        </w:rPr>
        <w:t>Šis bija III fāzes, randomizēts, dubult</w:t>
      </w:r>
      <w:r w:rsidR="006A03DD" w:rsidRPr="00A8085E">
        <w:rPr>
          <w:color w:val="000000"/>
        </w:rPr>
        <w:t>maskēts</w:t>
      </w:r>
      <w:r w:rsidRPr="00A8085E">
        <w:rPr>
          <w:color w:val="000000"/>
        </w:rPr>
        <w:t>, aktīvi kontrolēts klīniskais pētījums, kurā tika novērtēta bevacizumaba un IFL kombinācija kā pirmās izvēles terapija metastātiskas resnās vai taisnās zarnas vēža gadījumā. 813</w:t>
      </w:r>
      <w:r w:rsidR="009D6451" w:rsidRPr="00A8085E">
        <w:rPr>
          <w:color w:val="000000"/>
        </w:rPr>
        <w:t> </w:t>
      </w:r>
      <w:r w:rsidRPr="00A8085E">
        <w:rPr>
          <w:color w:val="000000"/>
        </w:rPr>
        <w:t>pacienti tika randomizēti, lai saņemtu IFL</w:t>
      </w:r>
      <w:r w:rsidR="00F65F55" w:rsidRPr="00A8085E">
        <w:rPr>
          <w:color w:val="000000"/>
        </w:rPr>
        <w:t> </w:t>
      </w:r>
      <w:r w:rsidRPr="00A8085E">
        <w:rPr>
          <w:color w:val="000000"/>
        </w:rPr>
        <w:t>+</w:t>
      </w:r>
      <w:r w:rsidR="00F65F55" w:rsidRPr="00A8085E">
        <w:rPr>
          <w:color w:val="000000"/>
        </w:rPr>
        <w:t> </w:t>
      </w:r>
      <w:r w:rsidRPr="00A8085E">
        <w:rPr>
          <w:color w:val="000000"/>
        </w:rPr>
        <w:t>placebo (1.</w:t>
      </w:r>
      <w:r w:rsidR="009D6451" w:rsidRPr="00A8085E">
        <w:rPr>
          <w:color w:val="000000"/>
        </w:rPr>
        <w:t> </w:t>
      </w:r>
      <w:r w:rsidRPr="00A8085E">
        <w:rPr>
          <w:color w:val="000000"/>
        </w:rPr>
        <w:t>grupa) vai IFL</w:t>
      </w:r>
      <w:r w:rsidR="00F65F55" w:rsidRPr="00A8085E">
        <w:rPr>
          <w:color w:val="000000"/>
        </w:rPr>
        <w:t> </w:t>
      </w:r>
      <w:r w:rsidRPr="00A8085E">
        <w:rPr>
          <w:color w:val="000000"/>
        </w:rPr>
        <w:t>+</w:t>
      </w:r>
      <w:r w:rsidR="00F65F55" w:rsidRPr="00A8085E">
        <w:rPr>
          <w:color w:val="000000"/>
        </w:rPr>
        <w:t> </w:t>
      </w:r>
      <w:r w:rsidRPr="00A8085E">
        <w:rPr>
          <w:color w:val="000000"/>
        </w:rPr>
        <w:t>bevacizumaba (5</w:t>
      </w:r>
      <w:r w:rsidR="009D6451" w:rsidRPr="00A8085E">
        <w:rPr>
          <w:color w:val="000000"/>
        </w:rPr>
        <w:t> </w:t>
      </w:r>
      <w:r w:rsidRPr="00A8085E">
        <w:rPr>
          <w:color w:val="000000"/>
        </w:rPr>
        <w:t>mg/kg ik 2</w:t>
      </w:r>
      <w:r w:rsidR="009D6451" w:rsidRPr="00A8085E">
        <w:rPr>
          <w:color w:val="000000"/>
        </w:rPr>
        <w:t> </w:t>
      </w:r>
      <w:r w:rsidRPr="00A8085E">
        <w:rPr>
          <w:color w:val="000000"/>
        </w:rPr>
        <w:t>nedēļas, 2.</w:t>
      </w:r>
      <w:r w:rsidR="009D6451" w:rsidRPr="00A8085E">
        <w:rPr>
          <w:color w:val="000000"/>
        </w:rPr>
        <w:t> </w:t>
      </w:r>
      <w:r w:rsidRPr="00A8085E">
        <w:rPr>
          <w:color w:val="000000"/>
        </w:rPr>
        <w:t>grupa). Trešajā grupā iekļautie 110</w:t>
      </w:r>
      <w:r w:rsidR="009D6451" w:rsidRPr="00A8085E">
        <w:rPr>
          <w:color w:val="000000"/>
        </w:rPr>
        <w:t> </w:t>
      </w:r>
      <w:r w:rsidRPr="00A8085E">
        <w:rPr>
          <w:color w:val="000000"/>
        </w:rPr>
        <w:t>pacienti saņēma 5-FU/FA bolus</w:t>
      </w:r>
      <w:r w:rsidR="00EF06C2" w:rsidRPr="00A8085E">
        <w:rPr>
          <w:color w:val="000000"/>
        </w:rPr>
        <w:t>a</w:t>
      </w:r>
      <w:r w:rsidRPr="00A8085E">
        <w:rPr>
          <w:color w:val="000000"/>
        </w:rPr>
        <w:t xml:space="preserve"> devu + bevacizumabu (3.</w:t>
      </w:r>
      <w:r w:rsidR="009D6451" w:rsidRPr="00A8085E">
        <w:rPr>
          <w:color w:val="000000"/>
        </w:rPr>
        <w:t> </w:t>
      </w:r>
      <w:r w:rsidRPr="00A8085E">
        <w:rPr>
          <w:color w:val="000000"/>
        </w:rPr>
        <w:t>grupa). Kā norādīts iepriekš, iesaistīšana trešajā grupā tika pārtraukta, līdzko bevacizumaba un IFL shēmas drošums bija pierādīts un atzīts par pieņemamu. Visās grupās ārstēšanu turpināja līdz slimības progresēšanai. Vidējais vecums bija 59,4</w:t>
      </w:r>
      <w:r w:rsidR="009D6451" w:rsidRPr="00A8085E">
        <w:rPr>
          <w:color w:val="000000"/>
        </w:rPr>
        <w:t> </w:t>
      </w:r>
      <w:r w:rsidRPr="00A8085E">
        <w:rPr>
          <w:color w:val="000000"/>
        </w:rPr>
        <w:t>gadi; 56,6% pacientu bija 0 ECOG vispārējā ves</w:t>
      </w:r>
      <w:r w:rsidR="00EC10CB" w:rsidRPr="00A8085E">
        <w:rPr>
          <w:color w:val="000000"/>
        </w:rPr>
        <w:t>elības stāvokļa novērtējums 0,</w:t>
      </w:r>
      <w:r w:rsidRPr="00A8085E">
        <w:rPr>
          <w:color w:val="000000"/>
        </w:rPr>
        <w:t>43% bija novērtējums 1 un 0,4% bija novērtējums 2. 15,5% pacientu iepriekš tika veikta staru terapija, savukārt 28,4% pacientu iepriekš saņēma ķīmijterapiju.</w:t>
      </w:r>
    </w:p>
    <w:p w14:paraId="0CBB15F8" w14:textId="77777777" w:rsidR="00D15122" w:rsidRPr="00A8085E" w:rsidRDefault="00D15122" w:rsidP="007F6E1B">
      <w:pPr>
        <w:rPr>
          <w:rFonts w:ascii="Times New Roman" w:eastAsia="Times New Roman" w:hAnsi="Times New Roman"/>
          <w:color w:val="000000"/>
        </w:rPr>
      </w:pPr>
    </w:p>
    <w:p w14:paraId="0046737C" w14:textId="77777777" w:rsidR="00D15122" w:rsidRPr="00A8085E" w:rsidRDefault="009B0756" w:rsidP="007F6E1B">
      <w:pPr>
        <w:pStyle w:val="BodyText"/>
        <w:ind w:left="0" w:right="167"/>
        <w:rPr>
          <w:color w:val="000000"/>
        </w:rPr>
      </w:pPr>
      <w:r w:rsidRPr="00A8085E">
        <w:rPr>
          <w:color w:val="000000"/>
        </w:rPr>
        <w:t>Šajā pētījumā primārais efektivitātes mainīgais lielums bija kopējā dzīvildze. Bevacizumaba pievienošana IFL izraisīja statistiski nozīmīgu kopējās dzīvildzes, dzīvildzes bez slimības progresēšanas un vispārējās atbildes reakcijas rādītāja palielināšanos (skatīt 4.</w:t>
      </w:r>
      <w:r w:rsidR="009D6451" w:rsidRPr="00A8085E">
        <w:rPr>
          <w:color w:val="000000"/>
        </w:rPr>
        <w:t> </w:t>
      </w:r>
      <w:r w:rsidRPr="00A8085E">
        <w:rPr>
          <w:color w:val="000000"/>
        </w:rPr>
        <w:t xml:space="preserve">tabulu). Klīniskā priekšrocība – kopējās dzīvildzes palielināšanās – tika novērota visās iepriekš norādītajās pacientu apakšgrupās, tai skaitā tajās, kas tika definētas pēc vecuma, dzimuma, funkcionālā stāvokļa, primārā </w:t>
      </w:r>
      <w:r w:rsidRPr="00A8085E">
        <w:rPr>
          <w:color w:val="000000"/>
        </w:rPr>
        <w:lastRenderedPageBreak/>
        <w:t>audzēja lokalizācijas, skarto orgānu skaita un metastātiskās slimības ilguma.</w:t>
      </w:r>
    </w:p>
    <w:p w14:paraId="29C90BDA" w14:textId="77777777" w:rsidR="00D15122" w:rsidRPr="007014C6" w:rsidRDefault="00D15122" w:rsidP="007F6E1B">
      <w:pPr>
        <w:rPr>
          <w:rFonts w:ascii="Times New Roman" w:eastAsia="Times New Roman" w:hAnsi="Times New Roman"/>
          <w:color w:val="000000"/>
          <w:sz w:val="18"/>
          <w:szCs w:val="18"/>
        </w:rPr>
      </w:pPr>
    </w:p>
    <w:p w14:paraId="20D87FB1" w14:textId="77777777" w:rsidR="00D15122" w:rsidRPr="00A8085E" w:rsidRDefault="009B0756" w:rsidP="007F6E1B">
      <w:pPr>
        <w:pStyle w:val="BodyText"/>
        <w:ind w:left="0"/>
        <w:rPr>
          <w:color w:val="000000"/>
        </w:rPr>
      </w:pPr>
      <w:r w:rsidRPr="00A8085E">
        <w:rPr>
          <w:color w:val="000000"/>
        </w:rPr>
        <w:t>Bevacizumaba un IFL-ķīmijterapijas kombinācijas efektivitātes rezultāti atspoguļoti 4.</w:t>
      </w:r>
      <w:r w:rsidR="009D6451" w:rsidRPr="00A8085E">
        <w:rPr>
          <w:color w:val="000000"/>
        </w:rPr>
        <w:t> </w:t>
      </w:r>
      <w:r w:rsidRPr="00A8085E">
        <w:rPr>
          <w:color w:val="000000"/>
        </w:rPr>
        <w:t>tabulā.</w:t>
      </w:r>
    </w:p>
    <w:p w14:paraId="2CA774D4" w14:textId="77777777" w:rsidR="00221EBE" w:rsidRPr="00A8085E" w:rsidRDefault="00221EBE" w:rsidP="002E4812">
      <w:pPr>
        <w:tabs>
          <w:tab w:val="left" w:pos="685"/>
        </w:tabs>
        <w:rPr>
          <w:rFonts w:ascii="Times New Roman" w:hAnsi="Times New Roman"/>
          <w:b/>
          <w:color w:val="000000"/>
        </w:rPr>
      </w:pPr>
    </w:p>
    <w:p w14:paraId="2F39C674" w14:textId="77777777" w:rsidR="00D15122" w:rsidRPr="00A8085E" w:rsidRDefault="009B0756" w:rsidP="006273DD">
      <w:pPr>
        <w:keepNext/>
        <w:keepLines/>
        <w:tabs>
          <w:tab w:val="left" w:pos="685"/>
        </w:tabs>
        <w:rPr>
          <w:rFonts w:ascii="Times New Roman" w:hAnsi="Times New Roman"/>
          <w:b/>
          <w:color w:val="000000"/>
        </w:rPr>
      </w:pPr>
      <w:r w:rsidRPr="00A8085E">
        <w:rPr>
          <w:rFonts w:ascii="Times New Roman" w:hAnsi="Times New Roman"/>
          <w:b/>
          <w:color w:val="000000"/>
        </w:rPr>
        <w:t>4. tabula.</w:t>
      </w:r>
      <w:r w:rsidRPr="00A8085E">
        <w:rPr>
          <w:rFonts w:ascii="Times New Roman" w:hAnsi="Times New Roman"/>
          <w:b/>
          <w:color w:val="000000"/>
        </w:rPr>
        <w:tab/>
        <w:t>AVF2107g pētījuma efektivitātes rezultāti</w:t>
      </w:r>
    </w:p>
    <w:p w14:paraId="567F1706" w14:textId="77777777" w:rsidR="00D15122" w:rsidRPr="00A8085E" w:rsidRDefault="00D15122" w:rsidP="006273DD">
      <w:pPr>
        <w:keepNext/>
        <w:keepLines/>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600"/>
        <w:gridCol w:w="2280"/>
        <w:gridCol w:w="2160"/>
      </w:tblGrid>
      <w:tr w:rsidR="00D15122" w:rsidRPr="007014C6" w14:paraId="7AEAE233" w14:textId="77777777" w:rsidTr="005843A7">
        <w:trPr>
          <w:tblHeader/>
        </w:trPr>
        <w:tc>
          <w:tcPr>
            <w:tcW w:w="3600" w:type="dxa"/>
            <w:vMerge w:val="restart"/>
            <w:tcBorders>
              <w:top w:val="single" w:sz="5" w:space="0" w:color="000000"/>
              <w:left w:val="single" w:sz="5" w:space="0" w:color="000000"/>
              <w:right w:val="single" w:sz="5" w:space="0" w:color="000000"/>
            </w:tcBorders>
          </w:tcPr>
          <w:p w14:paraId="64A31493" w14:textId="77777777" w:rsidR="00D15122" w:rsidRPr="00A8085E" w:rsidRDefault="00D15122" w:rsidP="006273DD">
            <w:pPr>
              <w:keepNext/>
              <w:keepLines/>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5F592B9C" w14:textId="77777777" w:rsidR="00D15122" w:rsidRPr="00A8085E" w:rsidRDefault="009B0756" w:rsidP="006273DD">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AVF2107g</w:t>
            </w:r>
          </w:p>
        </w:tc>
      </w:tr>
      <w:tr w:rsidR="00D15122" w:rsidRPr="007014C6" w14:paraId="353476B2" w14:textId="77777777" w:rsidTr="005843A7">
        <w:trPr>
          <w:tblHeader/>
        </w:trPr>
        <w:tc>
          <w:tcPr>
            <w:tcW w:w="3600" w:type="dxa"/>
            <w:vMerge/>
            <w:tcBorders>
              <w:left w:val="single" w:sz="5" w:space="0" w:color="000000"/>
              <w:bottom w:val="single" w:sz="5" w:space="0" w:color="000000"/>
              <w:right w:val="single" w:sz="5" w:space="0" w:color="000000"/>
            </w:tcBorders>
          </w:tcPr>
          <w:p w14:paraId="1FF4B943" w14:textId="77777777" w:rsidR="00D15122" w:rsidRPr="00A8085E" w:rsidRDefault="00D15122" w:rsidP="006273DD">
            <w:pPr>
              <w:keepNext/>
              <w:keepLines/>
              <w:rPr>
                <w:rFonts w:ascii="Times New Roman" w:hAnsi="Times New Roman"/>
                <w:color w:val="000000"/>
              </w:rPr>
            </w:pPr>
          </w:p>
        </w:tc>
        <w:tc>
          <w:tcPr>
            <w:tcW w:w="2280" w:type="dxa"/>
            <w:tcBorders>
              <w:top w:val="single" w:sz="5" w:space="0" w:color="000000"/>
              <w:left w:val="single" w:sz="5" w:space="0" w:color="000000"/>
              <w:bottom w:val="single" w:sz="5" w:space="0" w:color="000000"/>
              <w:right w:val="single" w:sz="5" w:space="0" w:color="000000"/>
            </w:tcBorders>
          </w:tcPr>
          <w:p w14:paraId="0A740733" w14:textId="77777777" w:rsidR="00DE043A" w:rsidRPr="00A8085E" w:rsidRDefault="009B0756" w:rsidP="006273DD">
            <w:pPr>
              <w:pStyle w:val="TableParagraph"/>
              <w:keepNext/>
              <w:keepLines/>
              <w:spacing w:line="278" w:lineRule="auto"/>
              <w:ind w:firstLine="14"/>
              <w:jc w:val="center"/>
              <w:rPr>
                <w:rFonts w:ascii="Times New Roman" w:eastAsia="Times New Roman" w:hAnsi="Times New Roman"/>
                <w:color w:val="000000"/>
              </w:rPr>
            </w:pPr>
            <w:r w:rsidRPr="00A8085E">
              <w:rPr>
                <w:rFonts w:ascii="Times New Roman" w:hAnsi="Times New Roman"/>
                <w:color w:val="000000"/>
              </w:rPr>
              <w:t xml:space="preserve">1. grupa </w:t>
            </w:r>
          </w:p>
          <w:p w14:paraId="2044EA6C" w14:textId="77777777" w:rsidR="00D15122" w:rsidRPr="00A8085E" w:rsidRDefault="009B0756" w:rsidP="006273DD">
            <w:pPr>
              <w:pStyle w:val="TableParagraph"/>
              <w:keepNext/>
              <w:keepLines/>
              <w:spacing w:line="278" w:lineRule="auto"/>
              <w:ind w:firstLine="14"/>
              <w:jc w:val="center"/>
              <w:rPr>
                <w:rFonts w:ascii="Times New Roman" w:eastAsia="Times New Roman" w:hAnsi="Times New Roman"/>
                <w:color w:val="000000"/>
              </w:rPr>
            </w:pPr>
            <w:r w:rsidRPr="00A8085E">
              <w:rPr>
                <w:rFonts w:ascii="Times New Roman" w:hAnsi="Times New Roman"/>
                <w:color w:val="000000"/>
              </w:rPr>
              <w:t>IFL + placebo</w:t>
            </w:r>
          </w:p>
        </w:tc>
        <w:tc>
          <w:tcPr>
            <w:tcW w:w="2160" w:type="dxa"/>
            <w:tcBorders>
              <w:top w:val="single" w:sz="5" w:space="0" w:color="000000"/>
              <w:left w:val="single" w:sz="5" w:space="0" w:color="000000"/>
              <w:bottom w:val="single" w:sz="5" w:space="0" w:color="000000"/>
              <w:right w:val="single" w:sz="5" w:space="0" w:color="000000"/>
            </w:tcBorders>
          </w:tcPr>
          <w:p w14:paraId="0EE2023C" w14:textId="77777777" w:rsidR="00DE043A" w:rsidRPr="00A8085E" w:rsidRDefault="009B0756" w:rsidP="006273DD">
            <w:pPr>
              <w:pStyle w:val="TableParagraph"/>
              <w:keepNext/>
              <w:keepLines/>
              <w:spacing w:line="269" w:lineRule="auto"/>
              <w:ind w:right="16"/>
              <w:jc w:val="center"/>
              <w:rPr>
                <w:rFonts w:ascii="Times New Roman" w:eastAsia="Times New Roman" w:hAnsi="Times New Roman"/>
                <w:color w:val="000000"/>
              </w:rPr>
            </w:pPr>
            <w:r w:rsidRPr="00A8085E">
              <w:rPr>
                <w:rFonts w:ascii="Times New Roman" w:hAnsi="Times New Roman"/>
                <w:color w:val="000000"/>
              </w:rPr>
              <w:t xml:space="preserve">2. grupa </w:t>
            </w:r>
          </w:p>
          <w:p w14:paraId="0F7C78D7" w14:textId="77777777" w:rsidR="00D15122" w:rsidRPr="007014C6" w:rsidRDefault="009B0756" w:rsidP="006273DD">
            <w:pPr>
              <w:pStyle w:val="TableParagraph"/>
              <w:keepNext/>
              <w:keepLines/>
              <w:spacing w:line="269" w:lineRule="auto"/>
              <w:ind w:right="16"/>
              <w:jc w:val="center"/>
              <w:rPr>
                <w:rFonts w:ascii="Times New Roman" w:eastAsia="Times New Roman" w:hAnsi="Times New Roman"/>
                <w:color w:val="000000"/>
                <w:sz w:val="14"/>
                <w:szCs w:val="14"/>
              </w:rPr>
            </w:pPr>
            <w:r w:rsidRPr="00A8085E">
              <w:rPr>
                <w:rFonts w:ascii="Times New Roman" w:hAnsi="Times New Roman"/>
                <w:color w:val="000000"/>
              </w:rPr>
              <w:t>IFL + bevacizumabs</w:t>
            </w:r>
            <w:r w:rsidRPr="00A8085E">
              <w:rPr>
                <w:rFonts w:ascii="Times New Roman" w:hAnsi="Times New Roman"/>
                <w:color w:val="000000"/>
                <w:vertAlign w:val="superscript"/>
              </w:rPr>
              <w:t>a</w:t>
            </w:r>
          </w:p>
        </w:tc>
      </w:tr>
      <w:tr w:rsidR="00D15122" w:rsidRPr="007014C6" w14:paraId="7233FADF" w14:textId="77777777" w:rsidTr="005843A7">
        <w:tc>
          <w:tcPr>
            <w:tcW w:w="3600" w:type="dxa"/>
            <w:tcBorders>
              <w:top w:val="single" w:sz="5" w:space="0" w:color="000000"/>
              <w:left w:val="single" w:sz="5" w:space="0" w:color="000000"/>
              <w:bottom w:val="single" w:sz="5" w:space="0" w:color="000000"/>
              <w:right w:val="single" w:sz="5" w:space="0" w:color="000000"/>
            </w:tcBorders>
          </w:tcPr>
          <w:p w14:paraId="38BA530C" w14:textId="77777777" w:rsidR="00D15122" w:rsidRPr="00A8085E" w:rsidRDefault="009B0756" w:rsidP="006273DD">
            <w:pPr>
              <w:pStyle w:val="TableParagraph"/>
              <w:keepNext/>
              <w:keepLines/>
              <w:rPr>
                <w:rFonts w:ascii="Times New Roman" w:eastAsia="Times New Roman" w:hAnsi="Times New Roman"/>
                <w:color w:val="000000"/>
              </w:rPr>
            </w:pPr>
            <w:r w:rsidRPr="00A8085E">
              <w:rPr>
                <w:rFonts w:ascii="Times New Roman" w:hAnsi="Times New Roman"/>
                <w:color w:val="000000"/>
              </w:rPr>
              <w:t>Pacientu skaits</w:t>
            </w:r>
          </w:p>
        </w:tc>
        <w:tc>
          <w:tcPr>
            <w:tcW w:w="2280" w:type="dxa"/>
            <w:tcBorders>
              <w:top w:val="single" w:sz="5" w:space="0" w:color="000000"/>
              <w:left w:val="single" w:sz="5" w:space="0" w:color="000000"/>
              <w:bottom w:val="single" w:sz="5" w:space="0" w:color="000000"/>
              <w:right w:val="single" w:sz="5" w:space="0" w:color="000000"/>
            </w:tcBorders>
          </w:tcPr>
          <w:p w14:paraId="5F10B8AB" w14:textId="77777777" w:rsidR="00D15122" w:rsidRPr="00A8085E" w:rsidRDefault="009B0756" w:rsidP="006273DD">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411</w:t>
            </w:r>
          </w:p>
        </w:tc>
        <w:tc>
          <w:tcPr>
            <w:tcW w:w="2160" w:type="dxa"/>
            <w:tcBorders>
              <w:top w:val="single" w:sz="5" w:space="0" w:color="000000"/>
              <w:left w:val="single" w:sz="5" w:space="0" w:color="000000"/>
              <w:bottom w:val="single" w:sz="5" w:space="0" w:color="000000"/>
              <w:right w:val="single" w:sz="5" w:space="0" w:color="000000"/>
            </w:tcBorders>
          </w:tcPr>
          <w:p w14:paraId="1F8952A3" w14:textId="77777777" w:rsidR="00D15122" w:rsidRPr="00A8085E" w:rsidRDefault="009B0756" w:rsidP="006273DD">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402</w:t>
            </w:r>
          </w:p>
        </w:tc>
      </w:tr>
      <w:tr w:rsidR="00D15122" w:rsidRPr="007014C6" w14:paraId="6F54D761" w14:textId="77777777" w:rsidTr="005843A7">
        <w:tc>
          <w:tcPr>
            <w:tcW w:w="8040" w:type="dxa"/>
            <w:gridSpan w:val="3"/>
            <w:tcBorders>
              <w:top w:val="single" w:sz="5" w:space="0" w:color="000000"/>
              <w:left w:val="single" w:sz="5" w:space="0" w:color="000000"/>
              <w:bottom w:val="single" w:sz="5" w:space="0" w:color="000000"/>
              <w:right w:val="single" w:sz="5" w:space="0" w:color="000000"/>
            </w:tcBorders>
          </w:tcPr>
          <w:p w14:paraId="4F2C3E0A" w14:textId="77777777" w:rsidR="00D15122" w:rsidRPr="00A8085E" w:rsidRDefault="009B0756" w:rsidP="006273DD">
            <w:pPr>
              <w:pStyle w:val="TableParagraph"/>
              <w:keepNext/>
              <w:keepLines/>
              <w:rPr>
                <w:rFonts w:ascii="Times New Roman" w:eastAsia="Times New Roman" w:hAnsi="Times New Roman"/>
                <w:color w:val="000000"/>
              </w:rPr>
            </w:pPr>
            <w:r w:rsidRPr="00A8085E">
              <w:rPr>
                <w:rFonts w:ascii="Times New Roman" w:hAnsi="Times New Roman"/>
                <w:color w:val="000000"/>
              </w:rPr>
              <w:t>Kopējā dzīvildze</w:t>
            </w:r>
          </w:p>
        </w:tc>
      </w:tr>
      <w:tr w:rsidR="00D15122" w:rsidRPr="007014C6" w14:paraId="3EDA6790" w14:textId="77777777" w:rsidTr="005843A7">
        <w:tc>
          <w:tcPr>
            <w:tcW w:w="3600" w:type="dxa"/>
            <w:tcBorders>
              <w:top w:val="single" w:sz="5" w:space="0" w:color="000000"/>
              <w:left w:val="single" w:sz="5" w:space="0" w:color="000000"/>
              <w:bottom w:val="single" w:sz="5" w:space="0" w:color="000000"/>
              <w:right w:val="single" w:sz="5" w:space="0" w:color="000000"/>
            </w:tcBorders>
          </w:tcPr>
          <w:p w14:paraId="24D78499" w14:textId="77777777" w:rsidR="00D15122" w:rsidRPr="00A8085E" w:rsidRDefault="00EC10CB" w:rsidP="006273DD">
            <w:pPr>
              <w:pStyle w:val="TableParagraph"/>
              <w:keepNext/>
              <w:keepLines/>
              <w:rPr>
                <w:rFonts w:ascii="Times New Roman" w:eastAsia="Times New Roman" w:hAnsi="Times New Roman"/>
                <w:color w:val="000000"/>
              </w:rPr>
            </w:pPr>
            <w:r w:rsidRPr="00A8085E">
              <w:rPr>
                <w:rFonts w:ascii="Times New Roman" w:hAnsi="Times New Roman"/>
                <w:color w:val="000000"/>
              </w:rPr>
              <w:t xml:space="preserve">       Laika mediāna</w:t>
            </w:r>
            <w:r w:rsidR="009B0756" w:rsidRPr="00A8085E">
              <w:rPr>
                <w:rFonts w:ascii="Times New Roman" w:hAnsi="Times New Roman"/>
                <w:color w:val="000000"/>
              </w:rPr>
              <w:t xml:space="preserve"> (mēneši)</w:t>
            </w:r>
          </w:p>
        </w:tc>
        <w:tc>
          <w:tcPr>
            <w:tcW w:w="2280" w:type="dxa"/>
            <w:tcBorders>
              <w:top w:val="single" w:sz="5" w:space="0" w:color="000000"/>
              <w:left w:val="single" w:sz="5" w:space="0" w:color="000000"/>
              <w:bottom w:val="single" w:sz="5" w:space="0" w:color="000000"/>
              <w:right w:val="single" w:sz="5" w:space="0" w:color="000000"/>
            </w:tcBorders>
          </w:tcPr>
          <w:p w14:paraId="7B06ABD5" w14:textId="77777777" w:rsidR="00D15122" w:rsidRPr="00A8085E" w:rsidRDefault="009B0756" w:rsidP="006273DD">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5,6</w:t>
            </w:r>
          </w:p>
        </w:tc>
        <w:tc>
          <w:tcPr>
            <w:tcW w:w="2160" w:type="dxa"/>
            <w:tcBorders>
              <w:top w:val="single" w:sz="5" w:space="0" w:color="000000"/>
              <w:left w:val="single" w:sz="5" w:space="0" w:color="000000"/>
              <w:bottom w:val="single" w:sz="5" w:space="0" w:color="000000"/>
              <w:right w:val="single" w:sz="5" w:space="0" w:color="000000"/>
            </w:tcBorders>
          </w:tcPr>
          <w:p w14:paraId="49FB0ACE" w14:textId="77777777" w:rsidR="00D15122" w:rsidRPr="00A8085E" w:rsidRDefault="009B0756" w:rsidP="006273DD">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20,3</w:t>
            </w:r>
          </w:p>
        </w:tc>
      </w:tr>
      <w:tr w:rsidR="00D15122" w:rsidRPr="007014C6" w14:paraId="2344A468" w14:textId="77777777" w:rsidTr="005843A7">
        <w:tc>
          <w:tcPr>
            <w:tcW w:w="3600" w:type="dxa"/>
            <w:tcBorders>
              <w:top w:val="single" w:sz="5" w:space="0" w:color="000000"/>
              <w:left w:val="single" w:sz="5" w:space="0" w:color="000000"/>
              <w:bottom w:val="single" w:sz="5" w:space="0" w:color="000000"/>
              <w:right w:val="single" w:sz="5" w:space="0" w:color="000000"/>
            </w:tcBorders>
          </w:tcPr>
          <w:p w14:paraId="5BC3DA46" w14:textId="77777777" w:rsidR="00D15122" w:rsidRPr="00A8085E" w:rsidRDefault="00EC10CB" w:rsidP="007F6E1B">
            <w:pPr>
              <w:pStyle w:val="TableParagraph"/>
              <w:rPr>
                <w:rFonts w:ascii="Times New Roman" w:eastAsia="Times New Roman" w:hAnsi="Times New Roman"/>
                <w:color w:val="000000"/>
              </w:rPr>
            </w:pPr>
            <w:r w:rsidRPr="00A8085E">
              <w:rPr>
                <w:rFonts w:ascii="Times New Roman" w:hAnsi="Times New Roman"/>
                <w:color w:val="000000"/>
              </w:rPr>
              <w:t xml:space="preserve">       </w:t>
            </w:r>
            <w:r w:rsidR="009B0756" w:rsidRPr="00A8085E">
              <w:rPr>
                <w:rFonts w:ascii="Times New Roman" w:hAnsi="Times New Roman"/>
                <w:color w:val="000000"/>
              </w:rPr>
              <w:t>95% TI</w:t>
            </w:r>
          </w:p>
        </w:tc>
        <w:tc>
          <w:tcPr>
            <w:tcW w:w="2280" w:type="dxa"/>
            <w:tcBorders>
              <w:top w:val="single" w:sz="5" w:space="0" w:color="000000"/>
              <w:left w:val="single" w:sz="5" w:space="0" w:color="000000"/>
              <w:bottom w:val="single" w:sz="5" w:space="0" w:color="000000"/>
              <w:right w:val="single" w:sz="5" w:space="0" w:color="000000"/>
            </w:tcBorders>
          </w:tcPr>
          <w:p w14:paraId="03999CE7" w14:textId="1510EEE5" w:rsidR="00D15122" w:rsidRPr="00A8085E" w:rsidRDefault="009B0756" w:rsidP="00AF5221">
            <w:pPr>
              <w:pStyle w:val="TableParagraph"/>
              <w:jc w:val="center"/>
              <w:rPr>
                <w:rFonts w:ascii="Times New Roman" w:eastAsia="Times New Roman" w:hAnsi="Times New Roman"/>
                <w:color w:val="000000"/>
              </w:rPr>
            </w:pPr>
            <w:r w:rsidRPr="00A8085E">
              <w:rPr>
                <w:rFonts w:ascii="Times New Roman" w:hAnsi="Times New Roman"/>
                <w:color w:val="000000"/>
              </w:rPr>
              <w:t>14,29</w:t>
            </w:r>
            <w:r w:rsidR="00CB528C" w:rsidRPr="00993C76">
              <w:rPr>
                <w:rFonts w:ascii="Times New Roman" w:eastAsia="Times New Roman" w:hAnsi="Times New Roman"/>
              </w:rPr>
              <w:t>–</w:t>
            </w:r>
            <w:r w:rsidRPr="00A8085E">
              <w:rPr>
                <w:rFonts w:ascii="Times New Roman" w:hAnsi="Times New Roman"/>
                <w:color w:val="000000"/>
              </w:rPr>
              <w:t>16,99</w:t>
            </w:r>
          </w:p>
        </w:tc>
        <w:tc>
          <w:tcPr>
            <w:tcW w:w="2160" w:type="dxa"/>
            <w:tcBorders>
              <w:top w:val="single" w:sz="5" w:space="0" w:color="000000"/>
              <w:left w:val="single" w:sz="5" w:space="0" w:color="000000"/>
              <w:bottom w:val="single" w:sz="5" w:space="0" w:color="000000"/>
              <w:right w:val="single" w:sz="5" w:space="0" w:color="000000"/>
            </w:tcBorders>
          </w:tcPr>
          <w:p w14:paraId="37250BDB" w14:textId="075C6FD7" w:rsidR="00D15122" w:rsidRPr="00A8085E" w:rsidRDefault="009B0756" w:rsidP="00AF5221">
            <w:pPr>
              <w:pStyle w:val="TableParagraph"/>
              <w:jc w:val="center"/>
              <w:rPr>
                <w:rFonts w:ascii="Times New Roman" w:eastAsia="Times New Roman" w:hAnsi="Times New Roman"/>
                <w:color w:val="000000"/>
              </w:rPr>
            </w:pPr>
            <w:r w:rsidRPr="00A8085E">
              <w:rPr>
                <w:rFonts w:ascii="Times New Roman" w:hAnsi="Times New Roman"/>
                <w:color w:val="000000"/>
              </w:rPr>
              <w:t>18,46</w:t>
            </w:r>
            <w:r w:rsidR="00E5344F" w:rsidRPr="00993C76">
              <w:rPr>
                <w:rFonts w:ascii="Times New Roman" w:eastAsia="Times New Roman" w:hAnsi="Times New Roman"/>
              </w:rPr>
              <w:t>–</w:t>
            </w:r>
            <w:r w:rsidRPr="00A8085E">
              <w:rPr>
                <w:rFonts w:ascii="Times New Roman" w:hAnsi="Times New Roman"/>
                <w:color w:val="000000"/>
              </w:rPr>
              <w:t>24,18</w:t>
            </w:r>
          </w:p>
        </w:tc>
      </w:tr>
      <w:tr w:rsidR="00D15122" w:rsidRPr="007014C6" w14:paraId="096F2875" w14:textId="77777777" w:rsidTr="005843A7">
        <w:tc>
          <w:tcPr>
            <w:tcW w:w="3600" w:type="dxa"/>
            <w:tcBorders>
              <w:top w:val="single" w:sz="5" w:space="0" w:color="000000"/>
              <w:left w:val="single" w:sz="5" w:space="0" w:color="000000"/>
              <w:bottom w:val="single" w:sz="5" w:space="0" w:color="000000"/>
              <w:right w:val="single" w:sz="5" w:space="0" w:color="000000"/>
            </w:tcBorders>
          </w:tcPr>
          <w:p w14:paraId="1B63E713" w14:textId="77777777" w:rsidR="00D15122" w:rsidRPr="007014C6" w:rsidRDefault="00EC10CB" w:rsidP="007F6E1B">
            <w:pPr>
              <w:pStyle w:val="TableParagraph"/>
              <w:rPr>
                <w:rFonts w:ascii="Times New Roman" w:eastAsia="Times New Roman" w:hAnsi="Times New Roman"/>
                <w:color w:val="000000"/>
                <w:sz w:val="14"/>
                <w:szCs w:val="14"/>
              </w:rPr>
            </w:pPr>
            <w:r w:rsidRPr="00A8085E">
              <w:rPr>
                <w:rFonts w:ascii="Times New Roman" w:hAnsi="Times New Roman"/>
                <w:color w:val="000000"/>
              </w:rPr>
              <w:t xml:space="preserve">       </w:t>
            </w:r>
            <w:r w:rsidR="009B0756" w:rsidRPr="00A8085E">
              <w:rPr>
                <w:rFonts w:ascii="Times New Roman" w:hAnsi="Times New Roman"/>
                <w:color w:val="000000"/>
              </w:rPr>
              <w:t>Riska attiecība</w:t>
            </w:r>
            <w:r w:rsidR="009B0756" w:rsidRPr="00A8085E">
              <w:rPr>
                <w:rFonts w:ascii="Times New Roman" w:hAnsi="Times New Roman"/>
                <w:color w:val="000000"/>
                <w:vertAlign w:val="superscript"/>
              </w:rPr>
              <w:t>b</w:t>
            </w:r>
          </w:p>
        </w:tc>
        <w:tc>
          <w:tcPr>
            <w:tcW w:w="4440" w:type="dxa"/>
            <w:gridSpan w:val="2"/>
            <w:tcBorders>
              <w:top w:val="single" w:sz="5" w:space="0" w:color="000000"/>
              <w:left w:val="single" w:sz="5" w:space="0" w:color="000000"/>
              <w:bottom w:val="single" w:sz="5" w:space="0" w:color="000000"/>
              <w:right w:val="single" w:sz="5" w:space="0" w:color="000000"/>
            </w:tcBorders>
          </w:tcPr>
          <w:p w14:paraId="62A48DB4" w14:textId="77777777" w:rsidR="00D15122" w:rsidRPr="00A8085E" w:rsidRDefault="009B0756" w:rsidP="007F6E1B">
            <w:pPr>
              <w:pStyle w:val="TableParagraph"/>
              <w:jc w:val="center"/>
              <w:rPr>
                <w:rFonts w:ascii="Times New Roman" w:eastAsia="Times New Roman" w:hAnsi="Times New Roman"/>
                <w:color w:val="000000"/>
              </w:rPr>
            </w:pPr>
            <w:r w:rsidRPr="00A8085E">
              <w:rPr>
                <w:rFonts w:ascii="Times New Roman" w:hAnsi="Times New Roman"/>
                <w:color w:val="000000"/>
              </w:rPr>
              <w:t>0,660</w:t>
            </w:r>
          </w:p>
          <w:p w14:paraId="5DDD2F5F" w14:textId="77777777" w:rsidR="00D15122" w:rsidRPr="00A8085E" w:rsidRDefault="009B0756" w:rsidP="007F6E1B">
            <w:pPr>
              <w:pStyle w:val="TableParagraph"/>
              <w:jc w:val="center"/>
              <w:rPr>
                <w:rFonts w:ascii="Times New Roman" w:eastAsia="Times New Roman" w:hAnsi="Times New Roman"/>
                <w:color w:val="000000"/>
              </w:rPr>
            </w:pPr>
            <w:r w:rsidRPr="00A8085E">
              <w:rPr>
                <w:rFonts w:ascii="Times New Roman" w:hAnsi="Times New Roman"/>
                <w:color w:val="000000"/>
              </w:rPr>
              <w:t>(p vērtība = 0,00004)</w:t>
            </w:r>
          </w:p>
        </w:tc>
      </w:tr>
      <w:tr w:rsidR="00D15122" w:rsidRPr="007014C6" w14:paraId="407C7FDA" w14:textId="77777777" w:rsidTr="005843A7">
        <w:tc>
          <w:tcPr>
            <w:tcW w:w="8040" w:type="dxa"/>
            <w:gridSpan w:val="3"/>
            <w:tcBorders>
              <w:top w:val="single" w:sz="5" w:space="0" w:color="000000"/>
              <w:left w:val="single" w:sz="5" w:space="0" w:color="000000"/>
              <w:bottom w:val="single" w:sz="5" w:space="0" w:color="000000"/>
              <w:right w:val="single" w:sz="5" w:space="0" w:color="000000"/>
            </w:tcBorders>
          </w:tcPr>
          <w:p w14:paraId="086FB4EC" w14:textId="77777777" w:rsidR="00D15122" w:rsidRPr="00A8085E" w:rsidRDefault="009B0756" w:rsidP="007F6E1B">
            <w:pPr>
              <w:pStyle w:val="TableParagraph"/>
              <w:rPr>
                <w:rFonts w:ascii="Times New Roman" w:eastAsia="Times New Roman" w:hAnsi="Times New Roman"/>
                <w:color w:val="000000"/>
              </w:rPr>
            </w:pPr>
            <w:r w:rsidRPr="00A8085E">
              <w:rPr>
                <w:rFonts w:ascii="Times New Roman" w:hAnsi="Times New Roman"/>
                <w:color w:val="000000"/>
              </w:rPr>
              <w:t>Dzīvildze bez slimības progresēšanas</w:t>
            </w:r>
          </w:p>
        </w:tc>
      </w:tr>
      <w:tr w:rsidR="00D15122" w:rsidRPr="007014C6" w14:paraId="5810472C" w14:textId="77777777" w:rsidTr="005843A7">
        <w:tc>
          <w:tcPr>
            <w:tcW w:w="3600" w:type="dxa"/>
            <w:tcBorders>
              <w:top w:val="single" w:sz="5" w:space="0" w:color="000000"/>
              <w:left w:val="single" w:sz="5" w:space="0" w:color="000000"/>
              <w:bottom w:val="single" w:sz="5" w:space="0" w:color="000000"/>
              <w:right w:val="single" w:sz="5" w:space="0" w:color="000000"/>
            </w:tcBorders>
          </w:tcPr>
          <w:p w14:paraId="034197EE" w14:textId="77777777" w:rsidR="00D15122" w:rsidRPr="00A8085E" w:rsidRDefault="00EC10CB" w:rsidP="00EC10CB">
            <w:pPr>
              <w:pStyle w:val="TableParagraph"/>
              <w:rPr>
                <w:rFonts w:ascii="Times New Roman" w:eastAsia="Times New Roman" w:hAnsi="Times New Roman"/>
                <w:color w:val="000000"/>
              </w:rPr>
            </w:pPr>
            <w:r w:rsidRPr="00A8085E">
              <w:rPr>
                <w:rFonts w:ascii="Times New Roman" w:hAnsi="Times New Roman"/>
                <w:color w:val="000000"/>
              </w:rPr>
              <w:t xml:space="preserve">       Laika mediāna</w:t>
            </w:r>
            <w:r w:rsidR="009B0756" w:rsidRPr="00A8085E">
              <w:rPr>
                <w:rFonts w:ascii="Times New Roman" w:hAnsi="Times New Roman"/>
                <w:color w:val="000000"/>
              </w:rPr>
              <w:t xml:space="preserve"> (mēneši)</w:t>
            </w:r>
          </w:p>
        </w:tc>
        <w:tc>
          <w:tcPr>
            <w:tcW w:w="2280" w:type="dxa"/>
            <w:tcBorders>
              <w:top w:val="single" w:sz="5" w:space="0" w:color="000000"/>
              <w:left w:val="single" w:sz="5" w:space="0" w:color="000000"/>
              <w:bottom w:val="single" w:sz="5" w:space="0" w:color="000000"/>
              <w:right w:val="single" w:sz="5" w:space="0" w:color="000000"/>
            </w:tcBorders>
          </w:tcPr>
          <w:p w14:paraId="066E2EC0" w14:textId="77777777" w:rsidR="00D15122" w:rsidRPr="00A8085E" w:rsidRDefault="009B0756" w:rsidP="007F6E1B">
            <w:pPr>
              <w:pStyle w:val="TableParagraph"/>
              <w:jc w:val="center"/>
              <w:rPr>
                <w:rFonts w:ascii="Times New Roman" w:eastAsia="Times New Roman" w:hAnsi="Times New Roman"/>
                <w:color w:val="000000"/>
              </w:rPr>
            </w:pPr>
            <w:r w:rsidRPr="00A8085E">
              <w:rPr>
                <w:rFonts w:ascii="Times New Roman" w:hAnsi="Times New Roman"/>
                <w:color w:val="000000"/>
              </w:rPr>
              <w:t>6,2</w:t>
            </w:r>
          </w:p>
        </w:tc>
        <w:tc>
          <w:tcPr>
            <w:tcW w:w="2160" w:type="dxa"/>
            <w:tcBorders>
              <w:top w:val="single" w:sz="5" w:space="0" w:color="000000"/>
              <w:left w:val="single" w:sz="5" w:space="0" w:color="000000"/>
              <w:bottom w:val="single" w:sz="5" w:space="0" w:color="000000"/>
              <w:right w:val="single" w:sz="5" w:space="0" w:color="000000"/>
            </w:tcBorders>
          </w:tcPr>
          <w:p w14:paraId="4C043273" w14:textId="77777777" w:rsidR="00D15122" w:rsidRPr="00A8085E" w:rsidRDefault="009B0756" w:rsidP="007F6E1B">
            <w:pPr>
              <w:pStyle w:val="TableParagraph"/>
              <w:jc w:val="center"/>
              <w:rPr>
                <w:rFonts w:ascii="Times New Roman" w:eastAsia="Times New Roman" w:hAnsi="Times New Roman"/>
                <w:color w:val="000000"/>
              </w:rPr>
            </w:pPr>
            <w:r w:rsidRPr="00A8085E">
              <w:rPr>
                <w:rFonts w:ascii="Times New Roman" w:hAnsi="Times New Roman"/>
                <w:color w:val="000000"/>
              </w:rPr>
              <w:t>10,6</w:t>
            </w:r>
          </w:p>
        </w:tc>
      </w:tr>
      <w:tr w:rsidR="00D15122" w:rsidRPr="007014C6" w14:paraId="6D551009" w14:textId="77777777" w:rsidTr="005843A7">
        <w:tc>
          <w:tcPr>
            <w:tcW w:w="3600" w:type="dxa"/>
            <w:tcBorders>
              <w:top w:val="single" w:sz="5" w:space="0" w:color="000000"/>
              <w:left w:val="single" w:sz="5" w:space="0" w:color="000000"/>
              <w:bottom w:val="single" w:sz="5" w:space="0" w:color="000000"/>
              <w:right w:val="single" w:sz="5" w:space="0" w:color="000000"/>
            </w:tcBorders>
          </w:tcPr>
          <w:p w14:paraId="03875900" w14:textId="77777777" w:rsidR="00D15122" w:rsidRPr="00A8085E" w:rsidRDefault="00EC10CB" w:rsidP="007F6E1B">
            <w:pPr>
              <w:pStyle w:val="TableParagraph"/>
              <w:rPr>
                <w:rFonts w:ascii="Times New Roman" w:eastAsia="Times New Roman" w:hAnsi="Times New Roman"/>
                <w:color w:val="000000"/>
              </w:rPr>
            </w:pPr>
            <w:r w:rsidRPr="00A8085E">
              <w:rPr>
                <w:rFonts w:ascii="Times New Roman" w:hAnsi="Times New Roman"/>
                <w:color w:val="000000"/>
              </w:rPr>
              <w:t xml:space="preserve">       </w:t>
            </w:r>
            <w:r w:rsidR="009B0756" w:rsidRPr="00A8085E">
              <w:rPr>
                <w:rFonts w:ascii="Times New Roman" w:hAnsi="Times New Roman"/>
                <w:color w:val="000000"/>
              </w:rPr>
              <w:t>Riska attiecība</w:t>
            </w:r>
          </w:p>
        </w:tc>
        <w:tc>
          <w:tcPr>
            <w:tcW w:w="4440" w:type="dxa"/>
            <w:gridSpan w:val="2"/>
            <w:tcBorders>
              <w:top w:val="single" w:sz="5" w:space="0" w:color="000000"/>
              <w:left w:val="single" w:sz="5" w:space="0" w:color="000000"/>
              <w:bottom w:val="single" w:sz="5" w:space="0" w:color="000000"/>
              <w:right w:val="single" w:sz="5" w:space="0" w:color="000000"/>
            </w:tcBorders>
          </w:tcPr>
          <w:p w14:paraId="7A6E0BB2" w14:textId="77777777" w:rsidR="00D15122" w:rsidRPr="00A8085E" w:rsidRDefault="009B0756" w:rsidP="007F6E1B">
            <w:pPr>
              <w:pStyle w:val="TableParagraph"/>
              <w:jc w:val="center"/>
              <w:rPr>
                <w:rFonts w:ascii="Times New Roman" w:eastAsia="Times New Roman" w:hAnsi="Times New Roman"/>
                <w:color w:val="000000"/>
              </w:rPr>
            </w:pPr>
            <w:r w:rsidRPr="00A8085E">
              <w:rPr>
                <w:rFonts w:ascii="Times New Roman" w:hAnsi="Times New Roman"/>
                <w:color w:val="000000"/>
              </w:rPr>
              <w:t>0,54</w:t>
            </w:r>
          </w:p>
          <w:p w14:paraId="6AC39C6E" w14:textId="77777777" w:rsidR="00D15122" w:rsidRPr="00A8085E" w:rsidRDefault="00780CBF" w:rsidP="00C0667E">
            <w:pPr>
              <w:pStyle w:val="TableParagraph"/>
              <w:jc w:val="center"/>
              <w:rPr>
                <w:rFonts w:ascii="Times New Roman" w:eastAsia="Times New Roman" w:hAnsi="Times New Roman"/>
                <w:color w:val="000000"/>
              </w:rPr>
            </w:pPr>
            <w:r w:rsidRPr="00A8085E">
              <w:rPr>
                <w:rFonts w:ascii="Times New Roman" w:hAnsi="Times New Roman"/>
                <w:color w:val="000000"/>
              </w:rPr>
              <w:t>(p</w:t>
            </w:r>
            <w:r w:rsidR="006A03DD" w:rsidRPr="00A8085E">
              <w:rPr>
                <w:rFonts w:ascii="Times New Roman" w:hAnsi="Times New Roman"/>
                <w:color w:val="000000"/>
              </w:rPr>
              <w:t xml:space="preserve"> </w:t>
            </w:r>
            <w:r w:rsidRPr="00A8085E">
              <w:rPr>
                <w:rFonts w:ascii="Times New Roman" w:hAnsi="Times New Roman"/>
                <w:color w:val="000000"/>
              </w:rPr>
              <w:t>vērtība &lt; 0,0001)</w:t>
            </w:r>
          </w:p>
        </w:tc>
      </w:tr>
      <w:tr w:rsidR="00D15122" w:rsidRPr="007014C6" w14:paraId="211CE70F" w14:textId="77777777" w:rsidTr="005843A7">
        <w:tc>
          <w:tcPr>
            <w:tcW w:w="8040" w:type="dxa"/>
            <w:gridSpan w:val="3"/>
            <w:tcBorders>
              <w:top w:val="single" w:sz="5" w:space="0" w:color="000000"/>
              <w:left w:val="single" w:sz="5" w:space="0" w:color="000000"/>
              <w:bottom w:val="single" w:sz="5" w:space="0" w:color="000000"/>
              <w:right w:val="single" w:sz="5" w:space="0" w:color="000000"/>
            </w:tcBorders>
          </w:tcPr>
          <w:p w14:paraId="73550E92" w14:textId="77777777" w:rsidR="00D15122" w:rsidRPr="00A8085E" w:rsidRDefault="009B0756" w:rsidP="00EB6BEC">
            <w:pPr>
              <w:pStyle w:val="TableParagraph"/>
              <w:keepNext/>
              <w:keepLines/>
              <w:rPr>
                <w:rFonts w:ascii="Times New Roman" w:eastAsia="Times New Roman" w:hAnsi="Times New Roman"/>
                <w:color w:val="000000"/>
              </w:rPr>
            </w:pPr>
            <w:r w:rsidRPr="00A8085E">
              <w:rPr>
                <w:rFonts w:ascii="Times New Roman" w:hAnsi="Times New Roman"/>
                <w:color w:val="000000"/>
              </w:rPr>
              <w:t>Vispārējās atbildes reakcijas rādītājs</w:t>
            </w:r>
          </w:p>
        </w:tc>
      </w:tr>
      <w:tr w:rsidR="00D15122" w:rsidRPr="007014C6" w14:paraId="12D0728F" w14:textId="77777777" w:rsidTr="005843A7">
        <w:tc>
          <w:tcPr>
            <w:tcW w:w="3600" w:type="dxa"/>
            <w:tcBorders>
              <w:top w:val="single" w:sz="5" w:space="0" w:color="000000"/>
              <w:left w:val="single" w:sz="5" w:space="0" w:color="000000"/>
              <w:bottom w:val="single" w:sz="5" w:space="0" w:color="000000"/>
              <w:right w:val="single" w:sz="5" w:space="0" w:color="000000"/>
            </w:tcBorders>
          </w:tcPr>
          <w:p w14:paraId="6CD8F334" w14:textId="77777777" w:rsidR="00D15122" w:rsidRPr="00A8085E" w:rsidRDefault="00EC10CB" w:rsidP="00EB6BEC">
            <w:pPr>
              <w:pStyle w:val="TableParagraph"/>
              <w:keepNext/>
              <w:keepLines/>
              <w:rPr>
                <w:rFonts w:ascii="Times New Roman" w:eastAsia="Times New Roman" w:hAnsi="Times New Roman"/>
                <w:color w:val="000000"/>
              </w:rPr>
            </w:pPr>
            <w:r w:rsidRPr="00A8085E">
              <w:rPr>
                <w:rFonts w:ascii="Times New Roman" w:hAnsi="Times New Roman"/>
                <w:color w:val="000000"/>
              </w:rPr>
              <w:t xml:space="preserve">       </w:t>
            </w:r>
            <w:r w:rsidR="009B0756" w:rsidRPr="00A8085E">
              <w:rPr>
                <w:rFonts w:ascii="Times New Roman" w:hAnsi="Times New Roman"/>
                <w:color w:val="000000"/>
              </w:rPr>
              <w:t>Rādītājs (%)</w:t>
            </w:r>
          </w:p>
        </w:tc>
        <w:tc>
          <w:tcPr>
            <w:tcW w:w="2280" w:type="dxa"/>
            <w:tcBorders>
              <w:top w:val="single" w:sz="5" w:space="0" w:color="000000"/>
              <w:left w:val="single" w:sz="5" w:space="0" w:color="000000"/>
              <w:bottom w:val="single" w:sz="5" w:space="0" w:color="000000"/>
              <w:right w:val="single" w:sz="5" w:space="0" w:color="000000"/>
            </w:tcBorders>
          </w:tcPr>
          <w:p w14:paraId="59F6FA0A"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34,8</w:t>
            </w:r>
          </w:p>
        </w:tc>
        <w:tc>
          <w:tcPr>
            <w:tcW w:w="2160" w:type="dxa"/>
            <w:tcBorders>
              <w:top w:val="single" w:sz="5" w:space="0" w:color="000000"/>
              <w:left w:val="single" w:sz="5" w:space="0" w:color="000000"/>
              <w:bottom w:val="single" w:sz="5" w:space="0" w:color="000000"/>
              <w:right w:val="single" w:sz="5" w:space="0" w:color="000000"/>
            </w:tcBorders>
          </w:tcPr>
          <w:p w14:paraId="72E33E0D"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44,8</w:t>
            </w:r>
          </w:p>
        </w:tc>
      </w:tr>
      <w:tr w:rsidR="00D15122" w:rsidRPr="007014C6" w14:paraId="1E45F2C7" w14:textId="77777777" w:rsidTr="005843A7">
        <w:tc>
          <w:tcPr>
            <w:tcW w:w="3600" w:type="dxa"/>
            <w:tcBorders>
              <w:top w:val="single" w:sz="5" w:space="0" w:color="000000"/>
              <w:left w:val="single" w:sz="5" w:space="0" w:color="000000"/>
              <w:bottom w:val="single" w:sz="5" w:space="0" w:color="000000"/>
              <w:right w:val="single" w:sz="5" w:space="0" w:color="000000"/>
            </w:tcBorders>
          </w:tcPr>
          <w:p w14:paraId="61C798E9" w14:textId="77777777" w:rsidR="00D15122" w:rsidRPr="00A8085E" w:rsidRDefault="00D15122" w:rsidP="00EB6BEC">
            <w:pPr>
              <w:keepNext/>
              <w:keepLines/>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41420EFE"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p</w:t>
            </w:r>
            <w:r w:rsidR="006A03DD" w:rsidRPr="00A8085E">
              <w:rPr>
                <w:rFonts w:ascii="Times New Roman" w:hAnsi="Times New Roman"/>
                <w:color w:val="000000"/>
              </w:rPr>
              <w:t xml:space="preserve"> </w:t>
            </w:r>
            <w:r w:rsidRPr="00A8085E">
              <w:rPr>
                <w:rFonts w:ascii="Times New Roman" w:hAnsi="Times New Roman"/>
                <w:color w:val="000000"/>
              </w:rPr>
              <w:t>vērtība = 0,0036)</w:t>
            </w:r>
          </w:p>
        </w:tc>
      </w:tr>
    </w:tbl>
    <w:p w14:paraId="7C7F8139" w14:textId="77777777" w:rsidR="00D15122" w:rsidRPr="007014C6" w:rsidRDefault="009B0756" w:rsidP="00662536">
      <w:pPr>
        <w:pStyle w:val="BodyText"/>
        <w:spacing w:line="247" w:lineRule="exact"/>
        <w:ind w:left="284" w:hanging="142"/>
        <w:rPr>
          <w:color w:val="000000"/>
          <w:sz w:val="20"/>
          <w:szCs w:val="20"/>
        </w:rPr>
      </w:pPr>
      <w:r w:rsidRPr="007014C6">
        <w:rPr>
          <w:color w:val="000000"/>
          <w:sz w:val="20"/>
          <w:szCs w:val="20"/>
          <w:vertAlign w:val="superscript"/>
        </w:rPr>
        <w:t>a</w:t>
      </w:r>
      <w:r w:rsidR="00662536" w:rsidRPr="007014C6">
        <w:rPr>
          <w:color w:val="000000"/>
          <w:sz w:val="20"/>
          <w:szCs w:val="20"/>
        </w:rPr>
        <w:t xml:space="preserve"> </w:t>
      </w:r>
      <w:r w:rsidRPr="007014C6">
        <w:rPr>
          <w:color w:val="000000"/>
          <w:sz w:val="20"/>
          <w:szCs w:val="20"/>
        </w:rPr>
        <w:t xml:space="preserve"> 5</w:t>
      </w:r>
      <w:r w:rsidR="009D6451" w:rsidRPr="007014C6">
        <w:rPr>
          <w:color w:val="000000"/>
          <w:sz w:val="20"/>
          <w:szCs w:val="20"/>
        </w:rPr>
        <w:t> </w:t>
      </w:r>
      <w:r w:rsidRPr="007014C6">
        <w:rPr>
          <w:color w:val="000000"/>
          <w:sz w:val="20"/>
          <w:szCs w:val="20"/>
        </w:rPr>
        <w:t>mg/kg ik 2 nedēļas.</w:t>
      </w:r>
    </w:p>
    <w:p w14:paraId="428D6C1B" w14:textId="77777777" w:rsidR="00D15122" w:rsidRPr="007014C6" w:rsidRDefault="009B0756" w:rsidP="006E0FB4">
      <w:pPr>
        <w:pStyle w:val="BodyText"/>
        <w:spacing w:line="265" w:lineRule="exact"/>
        <w:ind w:left="284" w:hanging="142"/>
        <w:rPr>
          <w:color w:val="000000"/>
          <w:sz w:val="20"/>
          <w:szCs w:val="20"/>
        </w:rPr>
      </w:pPr>
      <w:r w:rsidRPr="007014C6">
        <w:rPr>
          <w:color w:val="000000"/>
          <w:sz w:val="20"/>
          <w:szCs w:val="20"/>
          <w:vertAlign w:val="superscript"/>
        </w:rPr>
        <w:t>b</w:t>
      </w:r>
      <w:r w:rsidRPr="007014C6">
        <w:rPr>
          <w:color w:val="000000"/>
          <w:sz w:val="20"/>
          <w:szCs w:val="20"/>
        </w:rPr>
        <w:t xml:space="preserve"> Attiecībā pret kontroles grupu.</w:t>
      </w:r>
    </w:p>
    <w:p w14:paraId="46792026" w14:textId="77777777" w:rsidR="00D15122" w:rsidRPr="00A8085E" w:rsidRDefault="00D15122" w:rsidP="007F6E1B">
      <w:pPr>
        <w:rPr>
          <w:rFonts w:ascii="Times New Roman" w:eastAsia="Times New Roman" w:hAnsi="Times New Roman"/>
          <w:color w:val="000000"/>
        </w:rPr>
      </w:pPr>
    </w:p>
    <w:p w14:paraId="2FD33190" w14:textId="77777777" w:rsidR="00D15122" w:rsidRPr="00A8085E" w:rsidRDefault="009B0756" w:rsidP="007F6E1B">
      <w:pPr>
        <w:pStyle w:val="BodyText"/>
        <w:ind w:left="0" w:right="238"/>
        <w:rPr>
          <w:color w:val="000000"/>
        </w:rPr>
      </w:pPr>
      <w:r w:rsidRPr="00A8085E">
        <w:rPr>
          <w:color w:val="000000"/>
        </w:rPr>
        <w:t>110</w:t>
      </w:r>
      <w:r w:rsidR="009D6451" w:rsidRPr="00A8085E">
        <w:rPr>
          <w:color w:val="000000"/>
        </w:rPr>
        <w:t> </w:t>
      </w:r>
      <w:r w:rsidRPr="00A8085E">
        <w:rPr>
          <w:color w:val="000000"/>
        </w:rPr>
        <w:t>trešās grupas pacientiem (5-FU/FA + bevacizumabs) pirms grupas terapijas pārtraukšanas, kopējās dzīvildzes mediāna bija 18,3</w:t>
      </w:r>
      <w:r w:rsidR="009D6451" w:rsidRPr="00A8085E">
        <w:rPr>
          <w:color w:val="000000"/>
        </w:rPr>
        <w:t> </w:t>
      </w:r>
      <w:r w:rsidRPr="00A8085E">
        <w:rPr>
          <w:color w:val="000000"/>
        </w:rPr>
        <w:t>mēneši un dzīvildze</w:t>
      </w:r>
      <w:r w:rsidR="007A3D74" w:rsidRPr="00A8085E">
        <w:rPr>
          <w:color w:val="000000"/>
        </w:rPr>
        <w:t>s</w:t>
      </w:r>
      <w:r w:rsidRPr="00A8085E">
        <w:rPr>
          <w:color w:val="000000"/>
        </w:rPr>
        <w:t xml:space="preserve"> bez slimības progresēšanas mediāna </w:t>
      </w:r>
      <w:r w:rsidR="007D5B79" w:rsidRPr="00A8085E">
        <w:rPr>
          <w:color w:val="000000"/>
        </w:rPr>
        <w:t>–</w:t>
      </w:r>
      <w:r w:rsidRPr="00A8085E">
        <w:rPr>
          <w:color w:val="000000"/>
        </w:rPr>
        <w:t xml:space="preserve"> 8,8</w:t>
      </w:r>
      <w:r w:rsidR="009D6451" w:rsidRPr="00A8085E">
        <w:rPr>
          <w:color w:val="000000"/>
        </w:rPr>
        <w:t> </w:t>
      </w:r>
      <w:r w:rsidRPr="00A8085E">
        <w:rPr>
          <w:color w:val="000000"/>
        </w:rPr>
        <w:t>mēneši.</w:t>
      </w:r>
    </w:p>
    <w:p w14:paraId="54214065" w14:textId="77777777" w:rsidR="00D15122" w:rsidRPr="00A8085E" w:rsidRDefault="00D15122" w:rsidP="007F6E1B">
      <w:pPr>
        <w:rPr>
          <w:rFonts w:ascii="Times New Roman" w:eastAsia="Times New Roman" w:hAnsi="Times New Roman"/>
          <w:color w:val="000000"/>
        </w:rPr>
      </w:pPr>
    </w:p>
    <w:p w14:paraId="1AB04FCA" w14:textId="77777777" w:rsidR="00D15122" w:rsidRPr="00A8085E" w:rsidRDefault="009B0756" w:rsidP="005843A7">
      <w:pPr>
        <w:keepNext/>
        <w:keepLines/>
        <w:spacing w:line="252" w:lineRule="exact"/>
        <w:rPr>
          <w:rFonts w:ascii="Times New Roman" w:eastAsia="Times New Roman" w:hAnsi="Times New Roman"/>
          <w:color w:val="000000"/>
        </w:rPr>
      </w:pPr>
      <w:r w:rsidRPr="00A8085E">
        <w:rPr>
          <w:rFonts w:ascii="Times New Roman" w:hAnsi="Times New Roman"/>
          <w:i/>
          <w:color w:val="000000"/>
        </w:rPr>
        <w:t>AVF2192g</w:t>
      </w:r>
    </w:p>
    <w:p w14:paraId="78F1BDD7" w14:textId="77777777" w:rsidR="00D15122" w:rsidRPr="00A8085E" w:rsidRDefault="009B0756" w:rsidP="007F6E1B">
      <w:pPr>
        <w:pStyle w:val="BodyText"/>
        <w:ind w:left="0" w:right="179" w:hanging="1"/>
        <w:rPr>
          <w:color w:val="000000"/>
        </w:rPr>
      </w:pPr>
      <w:r w:rsidRPr="00A8085E">
        <w:rPr>
          <w:color w:val="000000"/>
        </w:rPr>
        <w:t>Šis bija I</w:t>
      </w:r>
      <w:r w:rsidR="00EC10CB" w:rsidRPr="00A8085E">
        <w:rPr>
          <w:color w:val="000000"/>
        </w:rPr>
        <w:t>I fāzes, randomizēts, dubultmaskēts</w:t>
      </w:r>
      <w:r w:rsidRPr="00A8085E">
        <w:rPr>
          <w:color w:val="000000"/>
        </w:rPr>
        <w:t xml:space="preserve">, aktīvi kontrolēts klīniskais pētījums, kurā tika novērtēta bevacizumaba un 5-FU/FA kombinācijas efektivitāte un drošums metastātiska kolorektālā vēža pirmās </w:t>
      </w:r>
      <w:r w:rsidRPr="00A8085E">
        <w:rPr>
          <w:color w:val="000000"/>
        </w:rPr>
        <w:br/>
        <w:t>izvēles terapijā pacientiem, kuriem nebija piemērota irinotekāna pirmās izvēles terapija. 105</w:t>
      </w:r>
      <w:r w:rsidR="009D6451" w:rsidRPr="00A8085E">
        <w:rPr>
          <w:color w:val="000000"/>
        </w:rPr>
        <w:t> </w:t>
      </w:r>
      <w:r w:rsidRPr="00A8085E">
        <w:rPr>
          <w:color w:val="000000"/>
        </w:rPr>
        <w:t xml:space="preserve">pacienti tika randomizēti 5-FU/FA + placebo grupā, savukārt 104 pacienti </w:t>
      </w:r>
      <w:r w:rsidR="007D5B79" w:rsidRPr="00A8085E">
        <w:rPr>
          <w:color w:val="000000"/>
        </w:rPr>
        <w:t>–</w:t>
      </w:r>
      <w:r w:rsidR="00EC10CB" w:rsidRPr="00A8085E">
        <w:rPr>
          <w:color w:val="000000"/>
        </w:rPr>
        <w:t xml:space="preserve"> 5-FU/FA + bevacizumaba (5 </w:t>
      </w:r>
      <w:r w:rsidRPr="00A8085E">
        <w:rPr>
          <w:color w:val="000000"/>
        </w:rPr>
        <w:t>mg/kg ik 2 nedēļas) grupā. Visās grupās ārstēšanu turpināja līdz slimības progresēšanai. Pievienojot bevacizumabu (5</w:t>
      </w:r>
      <w:r w:rsidR="009D6451" w:rsidRPr="00A8085E">
        <w:rPr>
          <w:color w:val="000000"/>
        </w:rPr>
        <w:t> </w:t>
      </w:r>
      <w:r w:rsidRPr="00A8085E">
        <w:rPr>
          <w:color w:val="000000"/>
        </w:rPr>
        <w:t>mg/kg ik 2 nedēļas) 5-FU/FA, palielinājās objektīv</w:t>
      </w:r>
      <w:r w:rsidR="007A3D74" w:rsidRPr="00A8085E">
        <w:rPr>
          <w:color w:val="000000"/>
        </w:rPr>
        <w:t>ās</w:t>
      </w:r>
      <w:r w:rsidRPr="00A8085E">
        <w:rPr>
          <w:color w:val="000000"/>
        </w:rPr>
        <w:t xml:space="preserve"> atbildes reakcijas rādītāj</w:t>
      </w:r>
      <w:r w:rsidR="007A3D74" w:rsidRPr="00A8085E">
        <w:rPr>
          <w:color w:val="000000"/>
        </w:rPr>
        <w:t>s</w:t>
      </w:r>
      <w:r w:rsidRPr="00A8085E">
        <w:rPr>
          <w:color w:val="000000"/>
        </w:rPr>
        <w:t>, ievērojami palielinājās dzīvildze bez slimības progresēšanas, un bija vērojama dzīvildzes palielināšanās tendence, salīdzinot ar 5-FU/FA ķīmijterapiju.</w:t>
      </w:r>
    </w:p>
    <w:p w14:paraId="6D0CC98E" w14:textId="77777777" w:rsidR="00D15122" w:rsidRPr="00A8085E" w:rsidRDefault="00D15122" w:rsidP="007F6E1B">
      <w:pPr>
        <w:rPr>
          <w:rFonts w:ascii="Times New Roman" w:eastAsia="Times New Roman" w:hAnsi="Times New Roman"/>
          <w:color w:val="000000"/>
        </w:rPr>
      </w:pPr>
    </w:p>
    <w:p w14:paraId="1E9D2E85" w14:textId="77777777" w:rsidR="00D15122" w:rsidRPr="00A8085E" w:rsidRDefault="009B0756" w:rsidP="007F6E1B">
      <w:pPr>
        <w:spacing w:line="252" w:lineRule="exact"/>
        <w:rPr>
          <w:rFonts w:ascii="Times New Roman" w:eastAsia="Times New Roman" w:hAnsi="Times New Roman"/>
          <w:color w:val="000000"/>
        </w:rPr>
      </w:pPr>
      <w:r w:rsidRPr="00A8085E">
        <w:rPr>
          <w:rFonts w:ascii="Times New Roman" w:hAnsi="Times New Roman"/>
          <w:i/>
          <w:color w:val="000000"/>
        </w:rPr>
        <w:t>AVF0780g</w:t>
      </w:r>
    </w:p>
    <w:p w14:paraId="0F0E6761" w14:textId="77777777" w:rsidR="00D15122" w:rsidRPr="00A8085E" w:rsidRDefault="009B0756" w:rsidP="00EC10CB">
      <w:pPr>
        <w:pStyle w:val="BodyText"/>
        <w:ind w:left="0" w:right="190"/>
        <w:rPr>
          <w:color w:val="000000"/>
        </w:rPr>
      </w:pPr>
      <w:r w:rsidRPr="00A8085E">
        <w:rPr>
          <w:color w:val="000000"/>
        </w:rPr>
        <w:t>Šis bija II fāzes, randomizēts, aktīvi kontrolēts, atklāts klīniskais pētījums, kurā tika pētīta bevacizumaba un 5-FU/FA kombinācija kā pirmās izvēles terapija metastātiska kolorektālā vēža gadījumā. Pacientu vecuma mediāna bija 64</w:t>
      </w:r>
      <w:r w:rsidR="009D6451" w:rsidRPr="00A8085E">
        <w:rPr>
          <w:color w:val="000000"/>
        </w:rPr>
        <w:t> </w:t>
      </w:r>
      <w:r w:rsidRPr="00A8085E">
        <w:rPr>
          <w:color w:val="000000"/>
        </w:rPr>
        <w:t>gadi. 19% pacientu iepriekš saņēma ķīmijterapiju, savukārt 14% pacientu iepriekš tika veikta staru terapija. 71</w:t>
      </w:r>
      <w:r w:rsidR="009D6451" w:rsidRPr="00A8085E">
        <w:rPr>
          <w:color w:val="000000"/>
        </w:rPr>
        <w:t> </w:t>
      </w:r>
      <w:r w:rsidRPr="00A8085E">
        <w:rPr>
          <w:color w:val="000000"/>
        </w:rPr>
        <w:t>pacients tika randomizēts, lai saņemtu vai nu 5-FU/FA bolus</w:t>
      </w:r>
      <w:r w:rsidR="00EF06C2" w:rsidRPr="00A8085E">
        <w:rPr>
          <w:color w:val="000000"/>
        </w:rPr>
        <w:t>a</w:t>
      </w:r>
      <w:r w:rsidRPr="00A8085E">
        <w:rPr>
          <w:color w:val="000000"/>
        </w:rPr>
        <w:t xml:space="preserve"> devu vai 5-FU/FA + bevacizumabu (5</w:t>
      </w:r>
      <w:r w:rsidR="009D6451" w:rsidRPr="00A8085E">
        <w:rPr>
          <w:color w:val="000000"/>
        </w:rPr>
        <w:t> </w:t>
      </w:r>
      <w:r w:rsidRPr="00A8085E">
        <w:rPr>
          <w:color w:val="000000"/>
        </w:rPr>
        <w:t>mg/kg ik 2</w:t>
      </w:r>
      <w:r w:rsidR="009D6451" w:rsidRPr="00A8085E">
        <w:rPr>
          <w:color w:val="000000"/>
        </w:rPr>
        <w:t> </w:t>
      </w:r>
      <w:r w:rsidRPr="00A8085E">
        <w:rPr>
          <w:color w:val="000000"/>
        </w:rPr>
        <w:t>nedēļas). Trešajā grupā iekļautie 33</w:t>
      </w:r>
      <w:r w:rsidR="009D6451" w:rsidRPr="00A8085E">
        <w:rPr>
          <w:color w:val="000000"/>
        </w:rPr>
        <w:t> </w:t>
      </w:r>
      <w:r w:rsidRPr="00A8085E">
        <w:rPr>
          <w:color w:val="000000"/>
        </w:rPr>
        <w:t>pacienti saņēma 5-FU/FA bolus</w:t>
      </w:r>
      <w:r w:rsidR="00EF06C2" w:rsidRPr="00A8085E">
        <w:rPr>
          <w:color w:val="000000"/>
        </w:rPr>
        <w:t>a</w:t>
      </w:r>
      <w:r w:rsidRPr="00A8085E">
        <w:rPr>
          <w:color w:val="000000"/>
        </w:rPr>
        <w:t xml:space="preserve"> devu + bevacizumabu (10</w:t>
      </w:r>
      <w:r w:rsidR="009D6451" w:rsidRPr="00A8085E">
        <w:rPr>
          <w:color w:val="000000"/>
        </w:rPr>
        <w:t> </w:t>
      </w:r>
      <w:r w:rsidRPr="00A8085E">
        <w:rPr>
          <w:color w:val="000000"/>
        </w:rPr>
        <w:t>mg/kg ik 2</w:t>
      </w:r>
      <w:r w:rsidR="009D6451" w:rsidRPr="00A8085E">
        <w:rPr>
          <w:color w:val="000000"/>
        </w:rPr>
        <w:t> </w:t>
      </w:r>
      <w:r w:rsidRPr="00A8085E">
        <w:rPr>
          <w:color w:val="000000"/>
        </w:rPr>
        <w:t>nedēļas). Pacientus tika ārstēti līdz slimības progresēšanai. Pētījuma primārie mērķa kritēriji bija objektīv</w:t>
      </w:r>
      <w:r w:rsidR="007A3D74" w:rsidRPr="00A8085E">
        <w:rPr>
          <w:color w:val="000000"/>
        </w:rPr>
        <w:t>ās</w:t>
      </w:r>
      <w:r w:rsidRPr="00A8085E">
        <w:rPr>
          <w:color w:val="000000"/>
        </w:rPr>
        <w:t xml:space="preserve"> atbildes reakcijas rādītājs un dzīvildze bez slimības progresēšanas. Pievienojot bevacizumabu (5</w:t>
      </w:r>
      <w:r w:rsidR="009D6451" w:rsidRPr="00A8085E">
        <w:rPr>
          <w:color w:val="000000"/>
        </w:rPr>
        <w:t> </w:t>
      </w:r>
      <w:r w:rsidRPr="00A8085E">
        <w:rPr>
          <w:color w:val="000000"/>
        </w:rPr>
        <w:t>mg/kg ik 2</w:t>
      </w:r>
      <w:r w:rsidR="009D6451" w:rsidRPr="00A8085E">
        <w:rPr>
          <w:color w:val="000000"/>
        </w:rPr>
        <w:t> </w:t>
      </w:r>
      <w:r w:rsidRPr="00A8085E">
        <w:rPr>
          <w:color w:val="000000"/>
        </w:rPr>
        <w:t>nedēļas) 5-FU/FA, palielinājās objektīvā</w:t>
      </w:r>
      <w:r w:rsidR="007A3D74" w:rsidRPr="00A8085E">
        <w:rPr>
          <w:color w:val="000000"/>
        </w:rPr>
        <w:t>s</w:t>
      </w:r>
      <w:r w:rsidRPr="00A8085E">
        <w:rPr>
          <w:color w:val="000000"/>
        </w:rPr>
        <w:t xml:space="preserve"> atbildes reakcijas rādītājs, palielinājās dzīvildze bez slimības progresēšanas, un bija vērojama dzīvildzes palielināšanās tendence, salīdzinot ar 5-FU/FA ķīmijterapiju (skatīt 5.</w:t>
      </w:r>
      <w:r w:rsidR="009D6451" w:rsidRPr="00A8085E">
        <w:rPr>
          <w:color w:val="000000"/>
        </w:rPr>
        <w:t> </w:t>
      </w:r>
      <w:r w:rsidRPr="00A8085E">
        <w:rPr>
          <w:color w:val="000000"/>
        </w:rPr>
        <w:t>tabulu). Šie dati par efektivitāti atbilst AVF2107g pētījuma rezultātiem.</w:t>
      </w:r>
    </w:p>
    <w:p w14:paraId="36A0BD85" w14:textId="77777777" w:rsidR="00D15122" w:rsidRPr="007014C6" w:rsidRDefault="00D15122" w:rsidP="007F6E1B">
      <w:pPr>
        <w:rPr>
          <w:rFonts w:ascii="Times New Roman" w:eastAsia="Times New Roman" w:hAnsi="Times New Roman"/>
          <w:color w:val="000000"/>
          <w:sz w:val="21"/>
          <w:szCs w:val="21"/>
        </w:rPr>
      </w:pPr>
    </w:p>
    <w:p w14:paraId="4F936385" w14:textId="77777777" w:rsidR="00D15122" w:rsidRPr="00A8085E" w:rsidRDefault="009B0756" w:rsidP="007F6E1B">
      <w:pPr>
        <w:pStyle w:val="BodyText"/>
        <w:ind w:left="0" w:right="458"/>
        <w:rPr>
          <w:color w:val="000000"/>
        </w:rPr>
      </w:pPr>
      <w:r w:rsidRPr="00A8085E">
        <w:rPr>
          <w:color w:val="000000"/>
        </w:rPr>
        <w:t>AVF0780g un AVF2192g pētījumu, kuros tika novērtēta bevacizumaba lietošana kombinācijā ar 5-FU/FA ķīmijterapiju, efektivitātes rezultāti ir apkopoti 5.</w:t>
      </w:r>
      <w:r w:rsidR="009D6451" w:rsidRPr="00A8085E">
        <w:rPr>
          <w:color w:val="000000"/>
        </w:rPr>
        <w:t> </w:t>
      </w:r>
      <w:r w:rsidRPr="00A8085E">
        <w:rPr>
          <w:color w:val="000000"/>
        </w:rPr>
        <w:t>tabulā.</w:t>
      </w:r>
    </w:p>
    <w:p w14:paraId="645DB4BD" w14:textId="77777777" w:rsidR="00221EBE" w:rsidRPr="00A8085E" w:rsidRDefault="00221EBE" w:rsidP="002E4812">
      <w:pPr>
        <w:tabs>
          <w:tab w:val="left" w:pos="685"/>
        </w:tabs>
        <w:rPr>
          <w:rFonts w:ascii="Times New Roman" w:hAnsi="Times New Roman"/>
          <w:b/>
          <w:color w:val="000000"/>
        </w:rPr>
      </w:pPr>
    </w:p>
    <w:p w14:paraId="79EBA52D" w14:textId="77777777" w:rsidR="00D15122" w:rsidRPr="00A8085E" w:rsidRDefault="009B0756" w:rsidP="006E0FB4">
      <w:pPr>
        <w:keepNext/>
        <w:tabs>
          <w:tab w:val="left" w:pos="685"/>
        </w:tabs>
        <w:rPr>
          <w:rFonts w:ascii="Times New Roman" w:hAnsi="Times New Roman"/>
          <w:b/>
          <w:color w:val="000000"/>
        </w:rPr>
      </w:pPr>
      <w:r w:rsidRPr="00A8085E">
        <w:rPr>
          <w:rFonts w:ascii="Times New Roman" w:hAnsi="Times New Roman"/>
          <w:b/>
          <w:color w:val="000000"/>
        </w:rPr>
        <w:t>5. tabula</w:t>
      </w:r>
      <w:r w:rsidRPr="00A8085E">
        <w:rPr>
          <w:rFonts w:ascii="Times New Roman" w:hAnsi="Times New Roman"/>
          <w:b/>
          <w:color w:val="000000"/>
        </w:rPr>
        <w:tab/>
        <w:t>AVF0780g un AVF2192g pētījuma efektivitātes rezultāti</w:t>
      </w:r>
    </w:p>
    <w:p w14:paraId="602CAC7A" w14:textId="77777777" w:rsidR="00D15122" w:rsidRPr="007014C6" w:rsidRDefault="00D15122" w:rsidP="00DA5BE1">
      <w:pPr>
        <w:keepNext/>
        <w:keepLines/>
        <w:rPr>
          <w:rFonts w:ascii="Times New Roman" w:eastAsia="Times New Roman" w:hAnsi="Times New Roman"/>
          <w:bCs/>
          <w:color w:val="000000"/>
          <w:sz w:val="20"/>
          <w:szCs w:val="20"/>
        </w:rPr>
      </w:pPr>
    </w:p>
    <w:tbl>
      <w:tblPr>
        <w:tblW w:w="9308" w:type="dxa"/>
        <w:tblInd w:w="6" w:type="dxa"/>
        <w:tblLayout w:type="fixed"/>
        <w:tblCellMar>
          <w:left w:w="0" w:type="dxa"/>
          <w:right w:w="0" w:type="dxa"/>
        </w:tblCellMar>
        <w:tblLook w:val="01E0" w:firstRow="1" w:lastRow="1" w:firstColumn="1" w:lastColumn="1" w:noHBand="0" w:noVBand="0"/>
      </w:tblPr>
      <w:tblGrid>
        <w:gridCol w:w="2888"/>
        <w:gridCol w:w="1284"/>
        <w:gridCol w:w="1284"/>
        <w:gridCol w:w="1284"/>
        <w:gridCol w:w="1284"/>
        <w:gridCol w:w="1284"/>
      </w:tblGrid>
      <w:tr w:rsidR="00D15122" w:rsidRPr="007014C6" w14:paraId="06677E17" w14:textId="77777777" w:rsidTr="005843A7">
        <w:trPr>
          <w:tblHeader/>
        </w:trPr>
        <w:tc>
          <w:tcPr>
            <w:tcW w:w="2888" w:type="dxa"/>
            <w:vMerge w:val="restart"/>
            <w:tcBorders>
              <w:top w:val="single" w:sz="5" w:space="0" w:color="000000"/>
              <w:left w:val="single" w:sz="5" w:space="0" w:color="000000"/>
              <w:right w:val="single" w:sz="5" w:space="0" w:color="000000"/>
            </w:tcBorders>
          </w:tcPr>
          <w:p w14:paraId="2CE1AB59" w14:textId="77777777" w:rsidR="00D15122" w:rsidRPr="00A8085E" w:rsidRDefault="00D15122" w:rsidP="00DA5BE1">
            <w:pPr>
              <w:keepNext/>
              <w:keepLines/>
              <w:rPr>
                <w:rFonts w:ascii="Times New Roman" w:hAnsi="Times New Roman"/>
                <w:color w:val="000000"/>
              </w:rPr>
            </w:pPr>
          </w:p>
        </w:tc>
        <w:tc>
          <w:tcPr>
            <w:tcW w:w="3852" w:type="dxa"/>
            <w:gridSpan w:val="3"/>
            <w:tcBorders>
              <w:top w:val="single" w:sz="5" w:space="0" w:color="000000"/>
              <w:left w:val="single" w:sz="5" w:space="0" w:color="000000"/>
              <w:bottom w:val="single" w:sz="5" w:space="0" w:color="000000"/>
              <w:right w:val="single" w:sz="5" w:space="0" w:color="000000"/>
            </w:tcBorders>
          </w:tcPr>
          <w:p w14:paraId="687745CE" w14:textId="77777777" w:rsidR="00D15122" w:rsidRPr="00A8085E" w:rsidRDefault="009B0756" w:rsidP="00DA5BE1">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42BDCCD2" w14:textId="77777777" w:rsidR="00D15122" w:rsidRPr="00A8085E" w:rsidRDefault="009B0756" w:rsidP="00DA5BE1">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AVF2192g</w:t>
            </w:r>
          </w:p>
        </w:tc>
      </w:tr>
      <w:tr w:rsidR="00D15122" w:rsidRPr="007014C6" w14:paraId="18F345BD" w14:textId="77777777" w:rsidTr="005843A7">
        <w:trPr>
          <w:tblHeader/>
        </w:trPr>
        <w:tc>
          <w:tcPr>
            <w:tcW w:w="2888" w:type="dxa"/>
            <w:vMerge/>
            <w:tcBorders>
              <w:left w:val="single" w:sz="5" w:space="0" w:color="000000"/>
              <w:bottom w:val="single" w:sz="5" w:space="0" w:color="000000"/>
              <w:right w:val="single" w:sz="5" w:space="0" w:color="000000"/>
            </w:tcBorders>
          </w:tcPr>
          <w:p w14:paraId="4B5CFE1D" w14:textId="77777777" w:rsidR="00D15122" w:rsidRPr="00A8085E" w:rsidRDefault="00D15122" w:rsidP="00EB6BEC">
            <w:pPr>
              <w:keepNext/>
              <w:keepLines/>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498D7C7F" w14:textId="77777777" w:rsidR="00D15122" w:rsidRPr="00A8085E" w:rsidRDefault="009B0756" w:rsidP="006E0FB4">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5-FU/FA</w:t>
            </w:r>
          </w:p>
        </w:tc>
        <w:tc>
          <w:tcPr>
            <w:tcW w:w="1284" w:type="dxa"/>
            <w:tcBorders>
              <w:top w:val="single" w:sz="5" w:space="0" w:color="000000"/>
              <w:left w:val="single" w:sz="5" w:space="0" w:color="000000"/>
              <w:bottom w:val="single" w:sz="5" w:space="0" w:color="000000"/>
              <w:right w:val="single" w:sz="5" w:space="0" w:color="000000"/>
            </w:tcBorders>
            <w:vAlign w:val="center"/>
          </w:tcPr>
          <w:p w14:paraId="53EDE56F" w14:textId="77777777" w:rsidR="00D15122" w:rsidRPr="007014C6" w:rsidRDefault="009B0756" w:rsidP="006E0FB4">
            <w:pPr>
              <w:pStyle w:val="TableParagraph"/>
              <w:keepNext/>
              <w:keepLines/>
              <w:spacing w:line="257" w:lineRule="exact"/>
              <w:ind w:right="2"/>
              <w:jc w:val="center"/>
              <w:rPr>
                <w:rFonts w:ascii="Times New Roman" w:eastAsia="Times New Roman" w:hAnsi="Times New Roman"/>
                <w:color w:val="000000"/>
                <w:sz w:val="14"/>
                <w:szCs w:val="14"/>
              </w:rPr>
            </w:pPr>
            <w:r w:rsidRPr="00A8085E">
              <w:rPr>
                <w:rFonts w:ascii="Times New Roman" w:hAnsi="Times New Roman"/>
                <w:color w:val="000000"/>
              </w:rPr>
              <w:t>5-FU/FA +</w:t>
            </w:r>
            <w:r w:rsidR="00CF7B61" w:rsidRPr="00A8085E">
              <w:rPr>
                <w:rFonts w:ascii="Times New Roman" w:hAnsi="Times New Roman"/>
                <w:color w:val="000000"/>
              </w:rPr>
              <w:t xml:space="preserve"> </w:t>
            </w:r>
            <w:r w:rsidR="00022607" w:rsidRPr="00A8085E">
              <w:rPr>
                <w:rFonts w:ascii="Times New Roman" w:hAnsi="Times New Roman"/>
                <w:color w:val="000000"/>
              </w:rPr>
              <w:t>bevaci</w:t>
            </w:r>
            <w:r w:rsidR="007A3D74" w:rsidRPr="00A8085E">
              <w:rPr>
                <w:rFonts w:ascii="Times New Roman" w:hAnsi="Times New Roman"/>
                <w:color w:val="000000"/>
              </w:rPr>
              <w:softHyphen/>
            </w:r>
            <w:r w:rsidR="00022607" w:rsidRPr="00A8085E">
              <w:rPr>
                <w:rFonts w:ascii="Times New Roman" w:hAnsi="Times New Roman"/>
                <w:color w:val="000000"/>
              </w:rPr>
              <w:t>zumabs</w:t>
            </w:r>
            <w:r w:rsidR="00022607" w:rsidRPr="00A8085E">
              <w:rPr>
                <w:rFonts w:ascii="Times New Roman" w:hAnsi="Times New Roman"/>
                <w:color w:val="000000"/>
                <w:vertAlign w:val="superscript"/>
              </w:rPr>
              <w:t>a</w:t>
            </w:r>
          </w:p>
        </w:tc>
        <w:tc>
          <w:tcPr>
            <w:tcW w:w="1284" w:type="dxa"/>
            <w:tcBorders>
              <w:top w:val="single" w:sz="5" w:space="0" w:color="000000"/>
              <w:left w:val="single" w:sz="5" w:space="0" w:color="000000"/>
              <w:bottom w:val="single" w:sz="5" w:space="0" w:color="000000"/>
              <w:right w:val="single" w:sz="5" w:space="0" w:color="000000"/>
            </w:tcBorders>
            <w:vAlign w:val="center"/>
          </w:tcPr>
          <w:p w14:paraId="6887B03C" w14:textId="77777777" w:rsidR="00D15122" w:rsidRPr="007014C6" w:rsidRDefault="009B0756" w:rsidP="006E0FB4">
            <w:pPr>
              <w:pStyle w:val="TableParagraph"/>
              <w:keepNext/>
              <w:keepLines/>
              <w:spacing w:line="257" w:lineRule="exact"/>
              <w:ind w:right="1"/>
              <w:jc w:val="center"/>
              <w:rPr>
                <w:rFonts w:ascii="Times New Roman" w:eastAsia="Times New Roman" w:hAnsi="Times New Roman"/>
                <w:color w:val="000000"/>
                <w:sz w:val="14"/>
                <w:szCs w:val="14"/>
              </w:rPr>
            </w:pPr>
            <w:r w:rsidRPr="00A8085E">
              <w:rPr>
                <w:rFonts w:ascii="Times New Roman" w:hAnsi="Times New Roman"/>
                <w:color w:val="000000"/>
              </w:rPr>
              <w:t>5-FU/FA +</w:t>
            </w:r>
            <w:r w:rsidR="00CF7B61" w:rsidRPr="00A8085E">
              <w:rPr>
                <w:rFonts w:ascii="Times New Roman" w:hAnsi="Times New Roman"/>
                <w:color w:val="000000"/>
              </w:rPr>
              <w:t xml:space="preserve"> </w:t>
            </w:r>
            <w:r w:rsidR="00022607" w:rsidRPr="00A8085E">
              <w:rPr>
                <w:rFonts w:ascii="Times New Roman" w:hAnsi="Times New Roman"/>
                <w:color w:val="000000"/>
              </w:rPr>
              <w:t>bevaci</w:t>
            </w:r>
            <w:r w:rsidR="007A3D74" w:rsidRPr="00A8085E">
              <w:rPr>
                <w:rFonts w:ascii="Times New Roman" w:hAnsi="Times New Roman"/>
                <w:color w:val="000000"/>
              </w:rPr>
              <w:softHyphen/>
            </w:r>
            <w:r w:rsidR="00022607" w:rsidRPr="00A8085E">
              <w:rPr>
                <w:rFonts w:ascii="Times New Roman" w:hAnsi="Times New Roman"/>
                <w:color w:val="000000"/>
              </w:rPr>
              <w:t>zumabs</w:t>
            </w:r>
            <w:r w:rsidR="00022607" w:rsidRPr="00A8085E">
              <w:rPr>
                <w:rFonts w:ascii="Times New Roman" w:hAnsi="Times New Roman"/>
                <w:color w:val="000000"/>
                <w:vertAlign w:val="superscript"/>
              </w:rPr>
              <w:t>b</w:t>
            </w:r>
          </w:p>
        </w:tc>
        <w:tc>
          <w:tcPr>
            <w:tcW w:w="1284" w:type="dxa"/>
            <w:tcBorders>
              <w:top w:val="single" w:sz="5" w:space="0" w:color="000000"/>
              <w:left w:val="single" w:sz="5" w:space="0" w:color="000000"/>
              <w:bottom w:val="single" w:sz="5" w:space="0" w:color="000000"/>
              <w:right w:val="single" w:sz="5" w:space="0" w:color="000000"/>
            </w:tcBorders>
            <w:vAlign w:val="center"/>
          </w:tcPr>
          <w:p w14:paraId="3880D0A1" w14:textId="77777777" w:rsidR="00D15122" w:rsidRPr="00A8085E" w:rsidRDefault="009B0756" w:rsidP="00CF7B61">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5-FU/FA +</w:t>
            </w:r>
            <w:r w:rsidR="00CF7B61" w:rsidRPr="00A8085E">
              <w:rPr>
                <w:rFonts w:ascii="Times New Roman" w:hAnsi="Times New Roman"/>
                <w:color w:val="000000"/>
              </w:rPr>
              <w:t xml:space="preserve"> </w:t>
            </w:r>
            <w:r w:rsidRPr="00A8085E">
              <w:rPr>
                <w:rFonts w:ascii="Times New Roman" w:hAnsi="Times New Roman"/>
                <w:color w:val="000000"/>
              </w:rPr>
              <w:t>placebo</w:t>
            </w:r>
          </w:p>
        </w:tc>
        <w:tc>
          <w:tcPr>
            <w:tcW w:w="1284" w:type="dxa"/>
            <w:tcBorders>
              <w:top w:val="single" w:sz="5" w:space="0" w:color="000000"/>
              <w:left w:val="single" w:sz="5" w:space="0" w:color="000000"/>
              <w:bottom w:val="single" w:sz="5" w:space="0" w:color="000000"/>
              <w:right w:val="single" w:sz="5" w:space="0" w:color="000000"/>
            </w:tcBorders>
            <w:vAlign w:val="center"/>
          </w:tcPr>
          <w:p w14:paraId="40D07A5E" w14:textId="77777777" w:rsidR="00D15122" w:rsidRPr="00A8085E" w:rsidRDefault="009B0756" w:rsidP="00CF7B61">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5-FU/FA +</w:t>
            </w:r>
            <w:r w:rsidR="00CF7B61" w:rsidRPr="00A8085E">
              <w:rPr>
                <w:rFonts w:ascii="Times New Roman" w:hAnsi="Times New Roman"/>
                <w:color w:val="000000"/>
              </w:rPr>
              <w:t xml:space="preserve"> </w:t>
            </w:r>
            <w:r w:rsidR="00022607" w:rsidRPr="00A8085E">
              <w:rPr>
                <w:rFonts w:ascii="Times New Roman" w:hAnsi="Times New Roman"/>
                <w:color w:val="000000"/>
              </w:rPr>
              <w:t>bevacizumabs</w:t>
            </w:r>
          </w:p>
        </w:tc>
      </w:tr>
      <w:tr w:rsidR="00D15122" w:rsidRPr="007014C6" w14:paraId="23D17051"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47C7121E" w14:textId="77777777" w:rsidR="00D15122" w:rsidRPr="00A8085E" w:rsidRDefault="009B0756" w:rsidP="00EB6BEC">
            <w:pPr>
              <w:pStyle w:val="TableParagraph"/>
              <w:keepNext/>
              <w:keepLines/>
              <w:rPr>
                <w:rFonts w:ascii="Times New Roman" w:eastAsia="Times New Roman" w:hAnsi="Times New Roman"/>
                <w:color w:val="000000"/>
              </w:rPr>
            </w:pPr>
            <w:r w:rsidRPr="00A8085E">
              <w:rPr>
                <w:rFonts w:ascii="Times New Roman" w:hAnsi="Times New Roman"/>
                <w:color w:val="000000"/>
              </w:rPr>
              <w:t>Pacientu skaits</w:t>
            </w:r>
          </w:p>
        </w:tc>
        <w:tc>
          <w:tcPr>
            <w:tcW w:w="1284" w:type="dxa"/>
            <w:tcBorders>
              <w:top w:val="single" w:sz="5" w:space="0" w:color="000000"/>
              <w:left w:val="single" w:sz="5" w:space="0" w:color="000000"/>
              <w:bottom w:val="single" w:sz="5" w:space="0" w:color="000000"/>
              <w:right w:val="single" w:sz="5" w:space="0" w:color="000000"/>
            </w:tcBorders>
          </w:tcPr>
          <w:p w14:paraId="3B0ED40D"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36</w:t>
            </w:r>
          </w:p>
        </w:tc>
        <w:tc>
          <w:tcPr>
            <w:tcW w:w="1284" w:type="dxa"/>
            <w:tcBorders>
              <w:top w:val="single" w:sz="5" w:space="0" w:color="000000"/>
              <w:left w:val="single" w:sz="5" w:space="0" w:color="000000"/>
              <w:bottom w:val="single" w:sz="5" w:space="0" w:color="000000"/>
              <w:right w:val="single" w:sz="5" w:space="0" w:color="000000"/>
            </w:tcBorders>
          </w:tcPr>
          <w:p w14:paraId="42E9D7AE"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35</w:t>
            </w:r>
          </w:p>
        </w:tc>
        <w:tc>
          <w:tcPr>
            <w:tcW w:w="1284" w:type="dxa"/>
            <w:tcBorders>
              <w:top w:val="single" w:sz="5" w:space="0" w:color="000000"/>
              <w:left w:val="single" w:sz="5" w:space="0" w:color="000000"/>
              <w:bottom w:val="single" w:sz="5" w:space="0" w:color="000000"/>
              <w:right w:val="single" w:sz="5" w:space="0" w:color="000000"/>
            </w:tcBorders>
          </w:tcPr>
          <w:p w14:paraId="200409B3"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33</w:t>
            </w:r>
          </w:p>
        </w:tc>
        <w:tc>
          <w:tcPr>
            <w:tcW w:w="1284" w:type="dxa"/>
            <w:tcBorders>
              <w:top w:val="single" w:sz="5" w:space="0" w:color="000000"/>
              <w:left w:val="single" w:sz="5" w:space="0" w:color="000000"/>
              <w:bottom w:val="single" w:sz="5" w:space="0" w:color="000000"/>
              <w:right w:val="single" w:sz="5" w:space="0" w:color="000000"/>
            </w:tcBorders>
          </w:tcPr>
          <w:p w14:paraId="55F4E98C"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05</w:t>
            </w:r>
          </w:p>
        </w:tc>
        <w:tc>
          <w:tcPr>
            <w:tcW w:w="1284" w:type="dxa"/>
            <w:tcBorders>
              <w:top w:val="single" w:sz="5" w:space="0" w:color="000000"/>
              <w:left w:val="single" w:sz="5" w:space="0" w:color="000000"/>
              <w:bottom w:val="single" w:sz="5" w:space="0" w:color="000000"/>
              <w:right w:val="single" w:sz="5" w:space="0" w:color="000000"/>
            </w:tcBorders>
          </w:tcPr>
          <w:p w14:paraId="2FB091AD"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04</w:t>
            </w:r>
          </w:p>
        </w:tc>
      </w:tr>
      <w:tr w:rsidR="00D15122" w:rsidRPr="007014C6" w14:paraId="75A0B4FB" w14:textId="77777777" w:rsidTr="005843A7">
        <w:tc>
          <w:tcPr>
            <w:tcW w:w="9308" w:type="dxa"/>
            <w:gridSpan w:val="6"/>
            <w:tcBorders>
              <w:top w:val="single" w:sz="5" w:space="0" w:color="000000"/>
              <w:left w:val="single" w:sz="5" w:space="0" w:color="000000"/>
              <w:bottom w:val="single" w:sz="5" w:space="0" w:color="000000"/>
              <w:right w:val="single" w:sz="5" w:space="0" w:color="000000"/>
            </w:tcBorders>
          </w:tcPr>
          <w:p w14:paraId="34CE9E6E" w14:textId="77777777" w:rsidR="00D15122" w:rsidRPr="00A8085E" w:rsidRDefault="009B0756" w:rsidP="00EB6BEC">
            <w:pPr>
              <w:pStyle w:val="TableParagraph"/>
              <w:keepNext/>
              <w:keepLines/>
              <w:rPr>
                <w:rFonts w:ascii="Times New Roman" w:eastAsia="Times New Roman" w:hAnsi="Times New Roman"/>
                <w:color w:val="000000"/>
              </w:rPr>
            </w:pPr>
            <w:r w:rsidRPr="00A8085E">
              <w:rPr>
                <w:rFonts w:ascii="Times New Roman" w:hAnsi="Times New Roman"/>
                <w:color w:val="000000"/>
              </w:rPr>
              <w:t>Kopējā dzīvildze</w:t>
            </w:r>
          </w:p>
        </w:tc>
      </w:tr>
      <w:tr w:rsidR="00D15122" w:rsidRPr="007014C6" w14:paraId="5DB0ECE3"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314BE4EA" w14:textId="77777777" w:rsidR="00D15122" w:rsidRPr="00A8085E" w:rsidRDefault="00EC10CB" w:rsidP="00EB6BEC">
            <w:pPr>
              <w:pStyle w:val="TableParagraph"/>
              <w:keepNext/>
              <w:keepLines/>
              <w:ind w:left="263"/>
              <w:rPr>
                <w:rFonts w:ascii="Times New Roman" w:eastAsia="Times New Roman" w:hAnsi="Times New Roman"/>
                <w:color w:val="000000"/>
              </w:rPr>
            </w:pPr>
            <w:r w:rsidRPr="00A8085E">
              <w:rPr>
                <w:rFonts w:ascii="Times New Roman" w:hAnsi="Times New Roman"/>
                <w:color w:val="000000"/>
              </w:rPr>
              <w:t>Laika mediāna</w:t>
            </w:r>
            <w:r w:rsidR="009B0756" w:rsidRPr="00A8085E">
              <w:rPr>
                <w:rFonts w:ascii="Times New Roman" w:hAnsi="Times New Roman"/>
                <w:color w:val="000000"/>
              </w:rPr>
              <w:t xml:space="preserve"> (mēneši)</w:t>
            </w:r>
          </w:p>
        </w:tc>
        <w:tc>
          <w:tcPr>
            <w:tcW w:w="1284" w:type="dxa"/>
            <w:tcBorders>
              <w:top w:val="single" w:sz="5" w:space="0" w:color="000000"/>
              <w:left w:val="single" w:sz="5" w:space="0" w:color="000000"/>
              <w:bottom w:val="single" w:sz="5" w:space="0" w:color="000000"/>
              <w:right w:val="single" w:sz="5" w:space="0" w:color="000000"/>
            </w:tcBorders>
          </w:tcPr>
          <w:p w14:paraId="4799B5DB"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3,6</w:t>
            </w:r>
          </w:p>
        </w:tc>
        <w:tc>
          <w:tcPr>
            <w:tcW w:w="1284" w:type="dxa"/>
            <w:tcBorders>
              <w:top w:val="single" w:sz="5" w:space="0" w:color="000000"/>
              <w:left w:val="single" w:sz="5" w:space="0" w:color="000000"/>
              <w:bottom w:val="single" w:sz="5" w:space="0" w:color="000000"/>
              <w:right w:val="single" w:sz="5" w:space="0" w:color="000000"/>
            </w:tcBorders>
          </w:tcPr>
          <w:p w14:paraId="6EE26C05"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7,7</w:t>
            </w:r>
          </w:p>
        </w:tc>
        <w:tc>
          <w:tcPr>
            <w:tcW w:w="1284" w:type="dxa"/>
            <w:tcBorders>
              <w:top w:val="single" w:sz="5" w:space="0" w:color="000000"/>
              <w:left w:val="single" w:sz="5" w:space="0" w:color="000000"/>
              <w:bottom w:val="single" w:sz="5" w:space="0" w:color="000000"/>
              <w:right w:val="single" w:sz="5" w:space="0" w:color="000000"/>
            </w:tcBorders>
          </w:tcPr>
          <w:p w14:paraId="7F56F75F"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465CE595"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2,9</w:t>
            </w:r>
          </w:p>
        </w:tc>
        <w:tc>
          <w:tcPr>
            <w:tcW w:w="1284" w:type="dxa"/>
            <w:tcBorders>
              <w:top w:val="single" w:sz="5" w:space="0" w:color="000000"/>
              <w:left w:val="single" w:sz="5" w:space="0" w:color="000000"/>
              <w:bottom w:val="single" w:sz="5" w:space="0" w:color="000000"/>
              <w:right w:val="single" w:sz="5" w:space="0" w:color="000000"/>
            </w:tcBorders>
          </w:tcPr>
          <w:p w14:paraId="74E05885"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6,6</w:t>
            </w:r>
          </w:p>
        </w:tc>
      </w:tr>
      <w:tr w:rsidR="00D15122" w:rsidRPr="007014C6" w14:paraId="1C4A8BC9"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677CA2FE" w14:textId="77777777" w:rsidR="00D15122" w:rsidRPr="00A8085E" w:rsidRDefault="009B0756" w:rsidP="00EB6BEC">
            <w:pPr>
              <w:pStyle w:val="TableParagraph"/>
              <w:keepNext/>
              <w:keepLines/>
              <w:ind w:left="263"/>
              <w:rPr>
                <w:rFonts w:ascii="Times New Roman" w:eastAsia="Times New Roman" w:hAnsi="Times New Roman"/>
                <w:color w:val="000000"/>
              </w:rPr>
            </w:pPr>
            <w:r w:rsidRPr="00A8085E">
              <w:rPr>
                <w:rFonts w:ascii="Times New Roman" w:hAnsi="Times New Roman"/>
                <w:color w:val="000000"/>
              </w:rPr>
              <w:t>95% TI</w:t>
            </w:r>
          </w:p>
        </w:tc>
        <w:tc>
          <w:tcPr>
            <w:tcW w:w="1284" w:type="dxa"/>
            <w:tcBorders>
              <w:top w:val="single" w:sz="5" w:space="0" w:color="000000"/>
              <w:left w:val="single" w:sz="5" w:space="0" w:color="000000"/>
              <w:bottom w:val="single" w:sz="5" w:space="0" w:color="000000"/>
              <w:right w:val="single" w:sz="5" w:space="0" w:color="000000"/>
            </w:tcBorders>
          </w:tcPr>
          <w:p w14:paraId="3385E502" w14:textId="77777777" w:rsidR="00D15122" w:rsidRPr="00A8085E" w:rsidRDefault="00D15122" w:rsidP="00EB6BEC">
            <w:pPr>
              <w:keepNext/>
              <w:keepLines/>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32AF456F" w14:textId="77777777" w:rsidR="00D15122" w:rsidRPr="00A8085E" w:rsidRDefault="00D15122" w:rsidP="00EB6BEC">
            <w:pPr>
              <w:keepNext/>
              <w:keepLines/>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90786A6" w14:textId="77777777" w:rsidR="00D15122" w:rsidRPr="00A8085E" w:rsidRDefault="00D15122" w:rsidP="00EB6BEC">
            <w:pPr>
              <w:keepNext/>
              <w:keepLines/>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00C5412F" w14:textId="0130DE42" w:rsidR="00D15122" w:rsidRPr="00A8085E" w:rsidRDefault="009B0756" w:rsidP="00EB6BEC">
            <w:pPr>
              <w:pStyle w:val="TableParagraph"/>
              <w:keepNext/>
              <w:keepLines/>
              <w:ind w:right="14" w:firstLine="100"/>
              <w:jc w:val="center"/>
              <w:rPr>
                <w:rFonts w:ascii="Times New Roman" w:eastAsia="Times New Roman" w:hAnsi="Times New Roman"/>
                <w:color w:val="000000"/>
              </w:rPr>
            </w:pPr>
            <w:r w:rsidRPr="00A8085E">
              <w:rPr>
                <w:rFonts w:ascii="Times New Roman" w:hAnsi="Times New Roman"/>
                <w:color w:val="000000"/>
              </w:rPr>
              <w:t>10,35</w:t>
            </w:r>
            <w:r w:rsidR="00E5344F" w:rsidRPr="00993C76">
              <w:rPr>
                <w:rFonts w:ascii="Times New Roman" w:eastAsia="Times New Roman" w:hAnsi="Times New Roman"/>
              </w:rPr>
              <w:t>–</w:t>
            </w:r>
            <w:r w:rsidRPr="00A8085E">
              <w:rPr>
                <w:rFonts w:ascii="Times New Roman" w:hAnsi="Times New Roman"/>
                <w:color w:val="000000"/>
              </w:rPr>
              <w:t>16,95</w:t>
            </w:r>
          </w:p>
        </w:tc>
        <w:tc>
          <w:tcPr>
            <w:tcW w:w="1284" w:type="dxa"/>
            <w:tcBorders>
              <w:top w:val="single" w:sz="5" w:space="0" w:color="000000"/>
              <w:left w:val="single" w:sz="5" w:space="0" w:color="000000"/>
              <w:bottom w:val="single" w:sz="5" w:space="0" w:color="000000"/>
              <w:right w:val="single" w:sz="5" w:space="0" w:color="000000"/>
            </w:tcBorders>
          </w:tcPr>
          <w:p w14:paraId="2A62685D" w14:textId="64DDAD51" w:rsidR="00D15122" w:rsidRPr="00A8085E" w:rsidRDefault="009B0756" w:rsidP="00EB6BEC">
            <w:pPr>
              <w:pStyle w:val="TableParagraph"/>
              <w:keepNext/>
              <w:keepLines/>
              <w:ind w:right="14" w:firstLine="100"/>
              <w:jc w:val="center"/>
              <w:rPr>
                <w:rFonts w:ascii="Times New Roman" w:eastAsia="Times New Roman" w:hAnsi="Times New Roman"/>
                <w:color w:val="000000"/>
              </w:rPr>
            </w:pPr>
            <w:r w:rsidRPr="00A8085E">
              <w:rPr>
                <w:rFonts w:ascii="Times New Roman" w:hAnsi="Times New Roman"/>
                <w:color w:val="000000"/>
              </w:rPr>
              <w:t>13,63</w:t>
            </w:r>
            <w:r w:rsidR="00E5344F" w:rsidRPr="00993C76">
              <w:rPr>
                <w:rFonts w:ascii="Times New Roman" w:eastAsia="Times New Roman" w:hAnsi="Times New Roman"/>
              </w:rPr>
              <w:t>–</w:t>
            </w:r>
            <w:r w:rsidRPr="00A8085E">
              <w:rPr>
                <w:rFonts w:ascii="Times New Roman" w:hAnsi="Times New Roman"/>
                <w:color w:val="000000"/>
              </w:rPr>
              <w:t>19,32</w:t>
            </w:r>
          </w:p>
        </w:tc>
      </w:tr>
      <w:tr w:rsidR="00D15122" w:rsidRPr="007014C6" w14:paraId="171D2A3D"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72E14E62" w14:textId="77777777" w:rsidR="00D15122" w:rsidRPr="007014C6" w:rsidRDefault="009B0756" w:rsidP="00EB6BEC">
            <w:pPr>
              <w:pStyle w:val="TableParagraph"/>
              <w:keepNext/>
              <w:keepLines/>
              <w:ind w:left="263"/>
              <w:rPr>
                <w:rFonts w:ascii="Times New Roman" w:eastAsia="Times New Roman" w:hAnsi="Times New Roman"/>
                <w:color w:val="000000"/>
                <w:sz w:val="14"/>
                <w:szCs w:val="14"/>
              </w:rPr>
            </w:pPr>
            <w:r w:rsidRPr="00A8085E">
              <w:rPr>
                <w:rFonts w:ascii="Times New Roman" w:hAnsi="Times New Roman"/>
                <w:color w:val="000000"/>
              </w:rPr>
              <w:t>Riska attiecība</w:t>
            </w:r>
            <w:r w:rsidRPr="00A8085E">
              <w:rPr>
                <w:rFonts w:ascii="Times New Roman" w:hAnsi="Times New Roman"/>
                <w:color w:val="000000"/>
                <w:vertAlign w:val="superscript"/>
              </w:rPr>
              <w:t>c</w:t>
            </w:r>
          </w:p>
        </w:tc>
        <w:tc>
          <w:tcPr>
            <w:tcW w:w="1284" w:type="dxa"/>
            <w:tcBorders>
              <w:top w:val="single" w:sz="5" w:space="0" w:color="000000"/>
              <w:left w:val="single" w:sz="5" w:space="0" w:color="000000"/>
              <w:bottom w:val="single" w:sz="5" w:space="0" w:color="000000"/>
              <w:right w:val="single" w:sz="5" w:space="0" w:color="000000"/>
            </w:tcBorders>
          </w:tcPr>
          <w:p w14:paraId="4888FC2D"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4A3F223D"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52</w:t>
            </w:r>
          </w:p>
        </w:tc>
        <w:tc>
          <w:tcPr>
            <w:tcW w:w="1284" w:type="dxa"/>
            <w:tcBorders>
              <w:top w:val="single" w:sz="5" w:space="0" w:color="000000"/>
              <w:left w:val="single" w:sz="5" w:space="0" w:color="000000"/>
              <w:bottom w:val="single" w:sz="5" w:space="0" w:color="000000"/>
              <w:right w:val="single" w:sz="5" w:space="0" w:color="000000"/>
            </w:tcBorders>
          </w:tcPr>
          <w:p w14:paraId="73115A78"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01</w:t>
            </w:r>
          </w:p>
        </w:tc>
        <w:tc>
          <w:tcPr>
            <w:tcW w:w="1284" w:type="dxa"/>
            <w:tcBorders>
              <w:top w:val="single" w:sz="5" w:space="0" w:color="000000"/>
              <w:left w:val="single" w:sz="5" w:space="0" w:color="000000"/>
              <w:bottom w:val="single" w:sz="5" w:space="0" w:color="000000"/>
              <w:right w:val="single" w:sz="5" w:space="0" w:color="000000"/>
            </w:tcBorders>
          </w:tcPr>
          <w:p w14:paraId="7BC8A567" w14:textId="77777777" w:rsidR="00D15122" w:rsidRPr="00A8085E" w:rsidRDefault="00D15122" w:rsidP="00EB6BEC">
            <w:pPr>
              <w:keepNext/>
              <w:keepLines/>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5B7E4B57"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79</w:t>
            </w:r>
          </w:p>
        </w:tc>
      </w:tr>
      <w:tr w:rsidR="00D15122" w:rsidRPr="007014C6" w14:paraId="36536ED6"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54EA33A3" w14:textId="77777777" w:rsidR="00D15122" w:rsidRPr="00A8085E" w:rsidRDefault="009B0756" w:rsidP="00EB6BEC">
            <w:pPr>
              <w:pStyle w:val="TableParagraph"/>
              <w:keepNext/>
              <w:keepLines/>
              <w:ind w:left="263"/>
              <w:rPr>
                <w:rFonts w:ascii="Times New Roman" w:eastAsia="Times New Roman" w:hAnsi="Times New Roman"/>
                <w:color w:val="000000"/>
              </w:rPr>
            </w:pPr>
            <w:r w:rsidRPr="00A8085E">
              <w:rPr>
                <w:rFonts w:ascii="Times New Roman" w:hAnsi="Times New Roman"/>
                <w:color w:val="000000"/>
              </w:rPr>
              <w:t>p vērtība</w:t>
            </w:r>
          </w:p>
        </w:tc>
        <w:tc>
          <w:tcPr>
            <w:tcW w:w="1284" w:type="dxa"/>
            <w:tcBorders>
              <w:top w:val="single" w:sz="5" w:space="0" w:color="000000"/>
              <w:left w:val="single" w:sz="5" w:space="0" w:color="000000"/>
              <w:bottom w:val="single" w:sz="5" w:space="0" w:color="000000"/>
              <w:right w:val="single" w:sz="5" w:space="0" w:color="000000"/>
            </w:tcBorders>
          </w:tcPr>
          <w:p w14:paraId="37CBC703" w14:textId="77777777" w:rsidR="00D15122" w:rsidRPr="00A8085E" w:rsidRDefault="00D15122" w:rsidP="00EB6BEC">
            <w:pPr>
              <w:keepNext/>
              <w:keepLines/>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F9E8CEB"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073</w:t>
            </w:r>
          </w:p>
        </w:tc>
        <w:tc>
          <w:tcPr>
            <w:tcW w:w="1284" w:type="dxa"/>
            <w:tcBorders>
              <w:top w:val="single" w:sz="5" w:space="0" w:color="000000"/>
              <w:left w:val="single" w:sz="5" w:space="0" w:color="000000"/>
              <w:bottom w:val="single" w:sz="5" w:space="0" w:color="000000"/>
              <w:right w:val="single" w:sz="5" w:space="0" w:color="000000"/>
            </w:tcBorders>
          </w:tcPr>
          <w:p w14:paraId="2090CA25"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978</w:t>
            </w:r>
          </w:p>
        </w:tc>
        <w:tc>
          <w:tcPr>
            <w:tcW w:w="1284" w:type="dxa"/>
            <w:tcBorders>
              <w:top w:val="single" w:sz="5" w:space="0" w:color="000000"/>
              <w:left w:val="single" w:sz="5" w:space="0" w:color="000000"/>
              <w:bottom w:val="single" w:sz="5" w:space="0" w:color="000000"/>
              <w:right w:val="single" w:sz="5" w:space="0" w:color="000000"/>
            </w:tcBorders>
          </w:tcPr>
          <w:p w14:paraId="6DA7BED0" w14:textId="77777777" w:rsidR="00D15122" w:rsidRPr="00A8085E" w:rsidRDefault="00D15122" w:rsidP="00EB6BEC">
            <w:pPr>
              <w:keepNext/>
              <w:keepLines/>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57501571"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16</w:t>
            </w:r>
          </w:p>
        </w:tc>
      </w:tr>
      <w:tr w:rsidR="00D15122" w:rsidRPr="007014C6" w14:paraId="75C351AC" w14:textId="77777777" w:rsidTr="005843A7">
        <w:tc>
          <w:tcPr>
            <w:tcW w:w="9308" w:type="dxa"/>
            <w:gridSpan w:val="6"/>
            <w:tcBorders>
              <w:top w:val="single" w:sz="5" w:space="0" w:color="000000"/>
              <w:left w:val="single" w:sz="5" w:space="0" w:color="000000"/>
              <w:bottom w:val="single" w:sz="5" w:space="0" w:color="000000"/>
              <w:right w:val="single" w:sz="5" w:space="0" w:color="000000"/>
            </w:tcBorders>
          </w:tcPr>
          <w:p w14:paraId="39CFD8F7" w14:textId="77777777" w:rsidR="00D15122" w:rsidRPr="00A8085E" w:rsidRDefault="009B0756" w:rsidP="00EB6BEC">
            <w:pPr>
              <w:pStyle w:val="TableParagraph"/>
              <w:keepNext/>
              <w:keepLines/>
              <w:rPr>
                <w:rFonts w:ascii="Times New Roman" w:eastAsia="Times New Roman" w:hAnsi="Times New Roman"/>
                <w:color w:val="000000"/>
              </w:rPr>
            </w:pPr>
            <w:r w:rsidRPr="00A8085E">
              <w:rPr>
                <w:rFonts w:ascii="Times New Roman" w:hAnsi="Times New Roman"/>
                <w:color w:val="000000"/>
              </w:rPr>
              <w:t>Dzīvildze bez slimības progresēšanas</w:t>
            </w:r>
          </w:p>
        </w:tc>
      </w:tr>
      <w:tr w:rsidR="00D15122" w:rsidRPr="007014C6" w14:paraId="35421016"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61211A6F" w14:textId="77777777" w:rsidR="00D15122" w:rsidRPr="00A8085E" w:rsidRDefault="00015CF4" w:rsidP="00EB6BEC">
            <w:pPr>
              <w:pStyle w:val="TableParagraph"/>
              <w:keepNext/>
              <w:keepLines/>
              <w:ind w:left="263"/>
              <w:rPr>
                <w:rFonts w:ascii="Times New Roman" w:eastAsia="Times New Roman" w:hAnsi="Times New Roman"/>
                <w:color w:val="000000"/>
              </w:rPr>
            </w:pPr>
            <w:r w:rsidRPr="00A8085E">
              <w:rPr>
                <w:rFonts w:ascii="Times New Roman" w:hAnsi="Times New Roman"/>
                <w:color w:val="000000"/>
              </w:rPr>
              <w:t>Laika mediāna</w:t>
            </w:r>
            <w:r w:rsidR="009B0756" w:rsidRPr="00A8085E">
              <w:rPr>
                <w:rFonts w:ascii="Times New Roman" w:hAnsi="Times New Roman"/>
                <w:color w:val="000000"/>
              </w:rPr>
              <w:t xml:space="preserve"> (mēneši)</w:t>
            </w:r>
          </w:p>
        </w:tc>
        <w:tc>
          <w:tcPr>
            <w:tcW w:w="1284" w:type="dxa"/>
            <w:tcBorders>
              <w:top w:val="single" w:sz="5" w:space="0" w:color="000000"/>
              <w:left w:val="single" w:sz="5" w:space="0" w:color="000000"/>
              <w:bottom w:val="single" w:sz="5" w:space="0" w:color="000000"/>
              <w:right w:val="single" w:sz="5" w:space="0" w:color="000000"/>
            </w:tcBorders>
          </w:tcPr>
          <w:p w14:paraId="4E000457"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5,2</w:t>
            </w:r>
          </w:p>
        </w:tc>
        <w:tc>
          <w:tcPr>
            <w:tcW w:w="1284" w:type="dxa"/>
            <w:tcBorders>
              <w:top w:val="single" w:sz="5" w:space="0" w:color="000000"/>
              <w:left w:val="single" w:sz="5" w:space="0" w:color="000000"/>
              <w:bottom w:val="single" w:sz="5" w:space="0" w:color="000000"/>
              <w:right w:val="single" w:sz="5" w:space="0" w:color="000000"/>
            </w:tcBorders>
          </w:tcPr>
          <w:p w14:paraId="71B36CA6"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9,0</w:t>
            </w:r>
          </w:p>
        </w:tc>
        <w:tc>
          <w:tcPr>
            <w:tcW w:w="1284" w:type="dxa"/>
            <w:tcBorders>
              <w:top w:val="single" w:sz="5" w:space="0" w:color="000000"/>
              <w:left w:val="single" w:sz="5" w:space="0" w:color="000000"/>
              <w:bottom w:val="single" w:sz="5" w:space="0" w:color="000000"/>
              <w:right w:val="single" w:sz="5" w:space="0" w:color="000000"/>
            </w:tcBorders>
          </w:tcPr>
          <w:p w14:paraId="0B5BFD7D"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7,2</w:t>
            </w:r>
          </w:p>
        </w:tc>
        <w:tc>
          <w:tcPr>
            <w:tcW w:w="1284" w:type="dxa"/>
            <w:tcBorders>
              <w:top w:val="single" w:sz="5" w:space="0" w:color="000000"/>
              <w:left w:val="single" w:sz="5" w:space="0" w:color="000000"/>
              <w:bottom w:val="single" w:sz="5" w:space="0" w:color="000000"/>
              <w:right w:val="single" w:sz="5" w:space="0" w:color="000000"/>
            </w:tcBorders>
          </w:tcPr>
          <w:p w14:paraId="63186E83"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5,5</w:t>
            </w:r>
          </w:p>
        </w:tc>
        <w:tc>
          <w:tcPr>
            <w:tcW w:w="1284" w:type="dxa"/>
            <w:tcBorders>
              <w:top w:val="single" w:sz="5" w:space="0" w:color="000000"/>
              <w:left w:val="single" w:sz="5" w:space="0" w:color="000000"/>
              <w:bottom w:val="single" w:sz="5" w:space="0" w:color="000000"/>
              <w:right w:val="single" w:sz="5" w:space="0" w:color="000000"/>
            </w:tcBorders>
          </w:tcPr>
          <w:p w14:paraId="3B548A15"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9,2</w:t>
            </w:r>
          </w:p>
        </w:tc>
      </w:tr>
      <w:tr w:rsidR="00D15122" w:rsidRPr="007014C6" w14:paraId="0E7C3E18"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426FE845" w14:textId="77777777" w:rsidR="00D15122" w:rsidRPr="00A8085E" w:rsidRDefault="009B0756" w:rsidP="00EB6BEC">
            <w:pPr>
              <w:pStyle w:val="TableParagraph"/>
              <w:keepNext/>
              <w:keepLines/>
              <w:ind w:left="263"/>
              <w:rPr>
                <w:rFonts w:ascii="Times New Roman" w:eastAsia="Times New Roman" w:hAnsi="Times New Roman"/>
                <w:color w:val="000000"/>
              </w:rPr>
            </w:pPr>
            <w:r w:rsidRPr="00A8085E">
              <w:rPr>
                <w:rFonts w:ascii="Times New Roman" w:hAnsi="Times New Roman"/>
                <w:color w:val="000000"/>
              </w:rPr>
              <w:t>Riska attiecība</w:t>
            </w:r>
          </w:p>
        </w:tc>
        <w:tc>
          <w:tcPr>
            <w:tcW w:w="1284" w:type="dxa"/>
            <w:tcBorders>
              <w:top w:val="single" w:sz="5" w:space="0" w:color="000000"/>
              <w:left w:val="single" w:sz="5" w:space="0" w:color="000000"/>
              <w:bottom w:val="single" w:sz="5" w:space="0" w:color="000000"/>
              <w:right w:val="single" w:sz="5" w:space="0" w:color="000000"/>
            </w:tcBorders>
          </w:tcPr>
          <w:p w14:paraId="5A2E7575" w14:textId="77777777" w:rsidR="00D15122" w:rsidRPr="00A8085E" w:rsidRDefault="00D15122" w:rsidP="00EB6BEC">
            <w:pPr>
              <w:keepNext/>
              <w:keepLines/>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35CF3E7"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44</w:t>
            </w:r>
          </w:p>
        </w:tc>
        <w:tc>
          <w:tcPr>
            <w:tcW w:w="1284" w:type="dxa"/>
            <w:tcBorders>
              <w:top w:val="single" w:sz="5" w:space="0" w:color="000000"/>
              <w:left w:val="single" w:sz="5" w:space="0" w:color="000000"/>
              <w:bottom w:val="single" w:sz="5" w:space="0" w:color="000000"/>
              <w:right w:val="single" w:sz="5" w:space="0" w:color="000000"/>
            </w:tcBorders>
          </w:tcPr>
          <w:p w14:paraId="6005BC0F"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69</w:t>
            </w:r>
          </w:p>
        </w:tc>
        <w:tc>
          <w:tcPr>
            <w:tcW w:w="1284" w:type="dxa"/>
            <w:tcBorders>
              <w:top w:val="single" w:sz="5" w:space="0" w:color="000000"/>
              <w:left w:val="single" w:sz="5" w:space="0" w:color="000000"/>
              <w:bottom w:val="single" w:sz="5" w:space="0" w:color="000000"/>
              <w:right w:val="single" w:sz="5" w:space="0" w:color="000000"/>
            </w:tcBorders>
          </w:tcPr>
          <w:p w14:paraId="570C6ECE" w14:textId="77777777" w:rsidR="00D15122" w:rsidRPr="00A8085E" w:rsidRDefault="00D15122" w:rsidP="00EB6BEC">
            <w:pPr>
              <w:keepNext/>
              <w:keepLines/>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303A922"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5</w:t>
            </w:r>
          </w:p>
        </w:tc>
      </w:tr>
      <w:tr w:rsidR="00D15122" w:rsidRPr="007014C6" w14:paraId="21082A30"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4F66CFCC" w14:textId="77777777" w:rsidR="00D15122" w:rsidRPr="00A8085E" w:rsidRDefault="009B0756" w:rsidP="00EB6BEC">
            <w:pPr>
              <w:pStyle w:val="TableParagraph"/>
              <w:keepNext/>
              <w:keepLines/>
              <w:ind w:left="263"/>
              <w:rPr>
                <w:rFonts w:ascii="Times New Roman" w:eastAsia="Times New Roman" w:hAnsi="Times New Roman"/>
                <w:color w:val="000000"/>
              </w:rPr>
            </w:pPr>
            <w:r w:rsidRPr="00A8085E">
              <w:rPr>
                <w:rFonts w:ascii="Times New Roman" w:hAnsi="Times New Roman"/>
                <w:color w:val="000000"/>
              </w:rPr>
              <w:t>p vērtība</w:t>
            </w:r>
          </w:p>
        </w:tc>
        <w:tc>
          <w:tcPr>
            <w:tcW w:w="1284" w:type="dxa"/>
            <w:tcBorders>
              <w:top w:val="single" w:sz="5" w:space="0" w:color="000000"/>
              <w:left w:val="single" w:sz="5" w:space="0" w:color="000000"/>
              <w:bottom w:val="single" w:sz="5" w:space="0" w:color="000000"/>
              <w:right w:val="single" w:sz="5" w:space="0" w:color="000000"/>
            </w:tcBorders>
          </w:tcPr>
          <w:p w14:paraId="363E9DFA"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w:t>
            </w:r>
          </w:p>
        </w:tc>
        <w:tc>
          <w:tcPr>
            <w:tcW w:w="1284" w:type="dxa"/>
            <w:tcBorders>
              <w:top w:val="single" w:sz="5" w:space="0" w:color="000000"/>
              <w:left w:val="single" w:sz="5" w:space="0" w:color="000000"/>
              <w:bottom w:val="single" w:sz="5" w:space="0" w:color="000000"/>
              <w:right w:val="single" w:sz="5" w:space="0" w:color="000000"/>
            </w:tcBorders>
          </w:tcPr>
          <w:p w14:paraId="1B3F43A2"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0049</w:t>
            </w:r>
          </w:p>
        </w:tc>
        <w:tc>
          <w:tcPr>
            <w:tcW w:w="1284" w:type="dxa"/>
            <w:tcBorders>
              <w:top w:val="single" w:sz="5" w:space="0" w:color="000000"/>
              <w:left w:val="single" w:sz="5" w:space="0" w:color="000000"/>
              <w:bottom w:val="single" w:sz="5" w:space="0" w:color="000000"/>
              <w:right w:val="single" w:sz="5" w:space="0" w:color="000000"/>
            </w:tcBorders>
          </w:tcPr>
          <w:p w14:paraId="65126016"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217</w:t>
            </w:r>
          </w:p>
        </w:tc>
        <w:tc>
          <w:tcPr>
            <w:tcW w:w="1284" w:type="dxa"/>
            <w:tcBorders>
              <w:top w:val="single" w:sz="5" w:space="0" w:color="000000"/>
              <w:left w:val="single" w:sz="5" w:space="0" w:color="000000"/>
              <w:bottom w:val="single" w:sz="5" w:space="0" w:color="000000"/>
              <w:right w:val="single" w:sz="5" w:space="0" w:color="000000"/>
            </w:tcBorders>
          </w:tcPr>
          <w:p w14:paraId="0CFD1BB7" w14:textId="77777777" w:rsidR="00D15122" w:rsidRPr="00A8085E" w:rsidRDefault="00D15122" w:rsidP="00EB6BEC">
            <w:pPr>
              <w:keepNext/>
              <w:keepLines/>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651CE849"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0002</w:t>
            </w:r>
          </w:p>
        </w:tc>
      </w:tr>
      <w:tr w:rsidR="00D15122" w:rsidRPr="007014C6" w14:paraId="34D46C57" w14:textId="77777777" w:rsidTr="005843A7">
        <w:tc>
          <w:tcPr>
            <w:tcW w:w="9308" w:type="dxa"/>
            <w:gridSpan w:val="6"/>
            <w:tcBorders>
              <w:top w:val="single" w:sz="5" w:space="0" w:color="000000"/>
              <w:left w:val="single" w:sz="5" w:space="0" w:color="000000"/>
              <w:bottom w:val="single" w:sz="5" w:space="0" w:color="000000"/>
              <w:right w:val="single" w:sz="5" w:space="0" w:color="000000"/>
            </w:tcBorders>
          </w:tcPr>
          <w:p w14:paraId="51473BF8" w14:textId="77777777" w:rsidR="00D15122" w:rsidRPr="00A8085E" w:rsidRDefault="009B0756" w:rsidP="00EB6BEC">
            <w:pPr>
              <w:pStyle w:val="TableParagraph"/>
              <w:keepNext/>
              <w:keepLines/>
              <w:rPr>
                <w:rFonts w:ascii="Times New Roman" w:eastAsia="Times New Roman" w:hAnsi="Times New Roman"/>
                <w:color w:val="000000"/>
              </w:rPr>
            </w:pPr>
            <w:r w:rsidRPr="00A8085E">
              <w:rPr>
                <w:rFonts w:ascii="Times New Roman" w:hAnsi="Times New Roman"/>
                <w:color w:val="000000"/>
              </w:rPr>
              <w:t>Vispārējās atbildes reakcijas rādītājs</w:t>
            </w:r>
          </w:p>
        </w:tc>
      </w:tr>
      <w:tr w:rsidR="00D15122" w:rsidRPr="007014C6" w14:paraId="2FF1EAC8"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544D17E0" w14:textId="77777777" w:rsidR="00D15122" w:rsidRPr="00A8085E" w:rsidRDefault="009B0756" w:rsidP="00EB6BEC">
            <w:pPr>
              <w:pStyle w:val="TableParagraph"/>
              <w:keepNext/>
              <w:keepLines/>
              <w:ind w:left="263"/>
              <w:rPr>
                <w:rFonts w:ascii="Times New Roman" w:eastAsia="Times New Roman" w:hAnsi="Times New Roman"/>
                <w:color w:val="000000"/>
              </w:rPr>
            </w:pPr>
            <w:r w:rsidRPr="00A8085E">
              <w:rPr>
                <w:rFonts w:ascii="Times New Roman" w:hAnsi="Times New Roman"/>
                <w:color w:val="000000"/>
              </w:rPr>
              <w:t>Rādītājs (procentos)</w:t>
            </w:r>
          </w:p>
        </w:tc>
        <w:tc>
          <w:tcPr>
            <w:tcW w:w="1284" w:type="dxa"/>
            <w:tcBorders>
              <w:top w:val="single" w:sz="5" w:space="0" w:color="000000"/>
              <w:left w:val="single" w:sz="5" w:space="0" w:color="000000"/>
              <w:bottom w:val="single" w:sz="5" w:space="0" w:color="000000"/>
              <w:right w:val="single" w:sz="5" w:space="0" w:color="000000"/>
            </w:tcBorders>
          </w:tcPr>
          <w:p w14:paraId="2C99D726"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6,7</w:t>
            </w:r>
          </w:p>
        </w:tc>
        <w:tc>
          <w:tcPr>
            <w:tcW w:w="1284" w:type="dxa"/>
            <w:tcBorders>
              <w:top w:val="single" w:sz="5" w:space="0" w:color="000000"/>
              <w:left w:val="single" w:sz="5" w:space="0" w:color="000000"/>
              <w:bottom w:val="single" w:sz="5" w:space="0" w:color="000000"/>
              <w:right w:val="single" w:sz="5" w:space="0" w:color="000000"/>
            </w:tcBorders>
          </w:tcPr>
          <w:p w14:paraId="24DFA06D"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40,0</w:t>
            </w:r>
          </w:p>
        </w:tc>
        <w:tc>
          <w:tcPr>
            <w:tcW w:w="1284" w:type="dxa"/>
            <w:tcBorders>
              <w:top w:val="single" w:sz="5" w:space="0" w:color="000000"/>
              <w:left w:val="single" w:sz="5" w:space="0" w:color="000000"/>
              <w:bottom w:val="single" w:sz="5" w:space="0" w:color="000000"/>
              <w:right w:val="single" w:sz="5" w:space="0" w:color="000000"/>
            </w:tcBorders>
          </w:tcPr>
          <w:p w14:paraId="321A4459"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24,2</w:t>
            </w:r>
          </w:p>
        </w:tc>
        <w:tc>
          <w:tcPr>
            <w:tcW w:w="1284" w:type="dxa"/>
            <w:tcBorders>
              <w:top w:val="single" w:sz="5" w:space="0" w:color="000000"/>
              <w:left w:val="single" w:sz="5" w:space="0" w:color="000000"/>
              <w:bottom w:val="single" w:sz="5" w:space="0" w:color="000000"/>
              <w:right w:val="single" w:sz="5" w:space="0" w:color="000000"/>
            </w:tcBorders>
          </w:tcPr>
          <w:p w14:paraId="34BCE080"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5,2</w:t>
            </w:r>
          </w:p>
        </w:tc>
        <w:tc>
          <w:tcPr>
            <w:tcW w:w="1284" w:type="dxa"/>
            <w:tcBorders>
              <w:top w:val="single" w:sz="5" w:space="0" w:color="000000"/>
              <w:left w:val="single" w:sz="5" w:space="0" w:color="000000"/>
              <w:bottom w:val="single" w:sz="5" w:space="0" w:color="000000"/>
              <w:right w:val="single" w:sz="5" w:space="0" w:color="000000"/>
            </w:tcBorders>
          </w:tcPr>
          <w:p w14:paraId="4CFD63FE"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26</w:t>
            </w:r>
          </w:p>
        </w:tc>
      </w:tr>
      <w:tr w:rsidR="00D15122" w:rsidRPr="007014C6" w14:paraId="00E7699B"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6EC8B685" w14:textId="77777777" w:rsidR="00D15122" w:rsidRPr="00A8085E" w:rsidRDefault="009B0756" w:rsidP="00EB6BEC">
            <w:pPr>
              <w:pStyle w:val="TableParagraph"/>
              <w:keepNext/>
              <w:keepLines/>
              <w:ind w:left="263"/>
              <w:rPr>
                <w:rFonts w:ascii="Times New Roman" w:eastAsia="Times New Roman" w:hAnsi="Times New Roman"/>
                <w:color w:val="000000"/>
              </w:rPr>
            </w:pPr>
            <w:r w:rsidRPr="00A8085E">
              <w:rPr>
                <w:rFonts w:ascii="Times New Roman" w:hAnsi="Times New Roman"/>
                <w:color w:val="000000"/>
              </w:rPr>
              <w:t>95% TI</w:t>
            </w:r>
          </w:p>
        </w:tc>
        <w:tc>
          <w:tcPr>
            <w:tcW w:w="1284" w:type="dxa"/>
            <w:tcBorders>
              <w:top w:val="single" w:sz="5" w:space="0" w:color="000000"/>
              <w:left w:val="single" w:sz="5" w:space="0" w:color="000000"/>
              <w:bottom w:val="single" w:sz="5" w:space="0" w:color="000000"/>
              <w:right w:val="single" w:sz="5" w:space="0" w:color="000000"/>
            </w:tcBorders>
          </w:tcPr>
          <w:p w14:paraId="250F118A" w14:textId="2EF62176"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7,0</w:t>
            </w:r>
            <w:r w:rsidR="00E5344F" w:rsidRPr="00993C76">
              <w:rPr>
                <w:rFonts w:ascii="Times New Roman" w:eastAsia="Times New Roman" w:hAnsi="Times New Roman"/>
              </w:rPr>
              <w:t>–</w:t>
            </w:r>
            <w:r w:rsidRPr="00A8085E">
              <w:rPr>
                <w:rFonts w:ascii="Times New Roman" w:hAnsi="Times New Roman"/>
                <w:color w:val="000000"/>
              </w:rPr>
              <w:t>33,5</w:t>
            </w:r>
          </w:p>
        </w:tc>
        <w:tc>
          <w:tcPr>
            <w:tcW w:w="1284" w:type="dxa"/>
            <w:tcBorders>
              <w:top w:val="single" w:sz="5" w:space="0" w:color="000000"/>
              <w:left w:val="single" w:sz="5" w:space="0" w:color="000000"/>
              <w:bottom w:val="single" w:sz="5" w:space="0" w:color="000000"/>
              <w:right w:val="single" w:sz="5" w:space="0" w:color="000000"/>
            </w:tcBorders>
          </w:tcPr>
          <w:p w14:paraId="4E20B379" w14:textId="319F35DE"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24,4</w:t>
            </w:r>
            <w:r w:rsidR="00E5344F" w:rsidRPr="00993C76">
              <w:rPr>
                <w:rFonts w:ascii="Times New Roman" w:eastAsia="Times New Roman" w:hAnsi="Times New Roman"/>
              </w:rPr>
              <w:t>–</w:t>
            </w:r>
            <w:r w:rsidRPr="00A8085E">
              <w:rPr>
                <w:rFonts w:ascii="Times New Roman" w:hAnsi="Times New Roman"/>
                <w:color w:val="000000"/>
              </w:rPr>
              <w:t>57,8</w:t>
            </w:r>
          </w:p>
        </w:tc>
        <w:tc>
          <w:tcPr>
            <w:tcW w:w="1284" w:type="dxa"/>
            <w:tcBorders>
              <w:top w:val="single" w:sz="5" w:space="0" w:color="000000"/>
              <w:left w:val="single" w:sz="5" w:space="0" w:color="000000"/>
              <w:bottom w:val="single" w:sz="5" w:space="0" w:color="000000"/>
              <w:right w:val="single" w:sz="5" w:space="0" w:color="000000"/>
            </w:tcBorders>
          </w:tcPr>
          <w:p w14:paraId="579208B7" w14:textId="43774A6B"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1,7</w:t>
            </w:r>
            <w:r w:rsidR="00E5344F" w:rsidRPr="00993C76">
              <w:rPr>
                <w:rFonts w:ascii="Times New Roman" w:eastAsia="Times New Roman" w:hAnsi="Times New Roman"/>
              </w:rPr>
              <w:t>–</w:t>
            </w:r>
            <w:r w:rsidRPr="00A8085E">
              <w:rPr>
                <w:rFonts w:ascii="Times New Roman" w:hAnsi="Times New Roman"/>
                <w:color w:val="000000"/>
              </w:rPr>
              <w:t>42,6</w:t>
            </w:r>
          </w:p>
        </w:tc>
        <w:tc>
          <w:tcPr>
            <w:tcW w:w="1284" w:type="dxa"/>
            <w:tcBorders>
              <w:top w:val="single" w:sz="5" w:space="0" w:color="000000"/>
              <w:left w:val="single" w:sz="5" w:space="0" w:color="000000"/>
              <w:bottom w:val="single" w:sz="5" w:space="0" w:color="000000"/>
              <w:right w:val="single" w:sz="5" w:space="0" w:color="000000"/>
            </w:tcBorders>
          </w:tcPr>
          <w:p w14:paraId="18653391" w14:textId="128839C1"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9,2</w:t>
            </w:r>
            <w:r w:rsidR="00E5344F" w:rsidRPr="00993C76">
              <w:rPr>
                <w:rFonts w:ascii="Times New Roman" w:eastAsia="Times New Roman" w:hAnsi="Times New Roman"/>
              </w:rPr>
              <w:t>–</w:t>
            </w:r>
            <w:r w:rsidRPr="00A8085E">
              <w:rPr>
                <w:rFonts w:ascii="Times New Roman" w:hAnsi="Times New Roman"/>
                <w:color w:val="000000"/>
              </w:rPr>
              <w:t>23,9</w:t>
            </w:r>
          </w:p>
        </w:tc>
        <w:tc>
          <w:tcPr>
            <w:tcW w:w="1284" w:type="dxa"/>
            <w:tcBorders>
              <w:top w:val="single" w:sz="5" w:space="0" w:color="000000"/>
              <w:left w:val="single" w:sz="5" w:space="0" w:color="000000"/>
              <w:bottom w:val="single" w:sz="5" w:space="0" w:color="000000"/>
              <w:right w:val="single" w:sz="5" w:space="0" w:color="000000"/>
            </w:tcBorders>
          </w:tcPr>
          <w:p w14:paraId="7D780868" w14:textId="17C7314E"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18,1</w:t>
            </w:r>
            <w:r w:rsidR="00E5344F" w:rsidRPr="00993C76">
              <w:rPr>
                <w:rFonts w:ascii="Times New Roman" w:eastAsia="Times New Roman" w:hAnsi="Times New Roman"/>
              </w:rPr>
              <w:t>–</w:t>
            </w:r>
            <w:r w:rsidRPr="00A8085E">
              <w:rPr>
                <w:rFonts w:ascii="Times New Roman" w:hAnsi="Times New Roman"/>
                <w:color w:val="000000"/>
              </w:rPr>
              <w:t>35,6</w:t>
            </w:r>
          </w:p>
        </w:tc>
      </w:tr>
      <w:tr w:rsidR="00D15122" w:rsidRPr="007014C6" w14:paraId="675C039A"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48CB2178" w14:textId="77777777" w:rsidR="00D15122" w:rsidRPr="00A8085E" w:rsidRDefault="009B0756" w:rsidP="00EB6BEC">
            <w:pPr>
              <w:pStyle w:val="TableParagraph"/>
              <w:keepNext/>
              <w:keepLines/>
              <w:ind w:left="263"/>
              <w:rPr>
                <w:rFonts w:ascii="Times New Roman" w:eastAsia="Times New Roman" w:hAnsi="Times New Roman"/>
                <w:color w:val="000000"/>
              </w:rPr>
            </w:pPr>
            <w:r w:rsidRPr="00A8085E">
              <w:rPr>
                <w:rFonts w:ascii="Times New Roman" w:hAnsi="Times New Roman"/>
                <w:color w:val="000000"/>
              </w:rPr>
              <w:t>p vērtība</w:t>
            </w:r>
          </w:p>
        </w:tc>
        <w:tc>
          <w:tcPr>
            <w:tcW w:w="1284" w:type="dxa"/>
            <w:tcBorders>
              <w:top w:val="single" w:sz="5" w:space="0" w:color="000000"/>
              <w:left w:val="single" w:sz="5" w:space="0" w:color="000000"/>
              <w:bottom w:val="single" w:sz="5" w:space="0" w:color="000000"/>
              <w:right w:val="single" w:sz="5" w:space="0" w:color="000000"/>
            </w:tcBorders>
          </w:tcPr>
          <w:p w14:paraId="33CFE159" w14:textId="77777777" w:rsidR="00D15122" w:rsidRPr="00A8085E" w:rsidRDefault="00D15122" w:rsidP="00EB6BEC">
            <w:pPr>
              <w:keepNext/>
              <w:keepLines/>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4904CFB9"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029</w:t>
            </w:r>
          </w:p>
        </w:tc>
        <w:tc>
          <w:tcPr>
            <w:tcW w:w="1284" w:type="dxa"/>
            <w:tcBorders>
              <w:top w:val="single" w:sz="5" w:space="0" w:color="000000"/>
              <w:left w:val="single" w:sz="5" w:space="0" w:color="000000"/>
              <w:bottom w:val="single" w:sz="5" w:space="0" w:color="000000"/>
              <w:right w:val="single" w:sz="5" w:space="0" w:color="000000"/>
            </w:tcBorders>
          </w:tcPr>
          <w:p w14:paraId="58A1D57B"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43</w:t>
            </w:r>
          </w:p>
        </w:tc>
        <w:tc>
          <w:tcPr>
            <w:tcW w:w="1284" w:type="dxa"/>
            <w:tcBorders>
              <w:top w:val="single" w:sz="5" w:space="0" w:color="000000"/>
              <w:left w:val="single" w:sz="5" w:space="0" w:color="000000"/>
              <w:bottom w:val="single" w:sz="5" w:space="0" w:color="000000"/>
              <w:right w:val="single" w:sz="5" w:space="0" w:color="000000"/>
            </w:tcBorders>
          </w:tcPr>
          <w:p w14:paraId="5387B164" w14:textId="77777777" w:rsidR="00D15122" w:rsidRPr="00A8085E" w:rsidRDefault="00D15122" w:rsidP="00EB6BEC">
            <w:pPr>
              <w:keepNext/>
              <w:keepLines/>
              <w:jc w:val="center"/>
              <w:rPr>
                <w:rFonts w:ascii="Times New Roman" w:hAnsi="Times New Roman"/>
                <w:color w:val="000000"/>
              </w:rPr>
            </w:pPr>
          </w:p>
        </w:tc>
        <w:tc>
          <w:tcPr>
            <w:tcW w:w="1284" w:type="dxa"/>
            <w:tcBorders>
              <w:top w:val="single" w:sz="5" w:space="0" w:color="000000"/>
              <w:left w:val="single" w:sz="5" w:space="0" w:color="000000"/>
              <w:bottom w:val="single" w:sz="5" w:space="0" w:color="000000"/>
              <w:right w:val="single" w:sz="5" w:space="0" w:color="000000"/>
            </w:tcBorders>
          </w:tcPr>
          <w:p w14:paraId="17AD1DC6"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0,055</w:t>
            </w:r>
          </w:p>
        </w:tc>
      </w:tr>
      <w:tr w:rsidR="00D15122" w:rsidRPr="007014C6" w14:paraId="2302F4D8" w14:textId="77777777" w:rsidTr="005843A7">
        <w:tc>
          <w:tcPr>
            <w:tcW w:w="9308" w:type="dxa"/>
            <w:gridSpan w:val="6"/>
            <w:tcBorders>
              <w:top w:val="single" w:sz="5" w:space="0" w:color="000000"/>
              <w:left w:val="single" w:sz="5" w:space="0" w:color="000000"/>
              <w:bottom w:val="single" w:sz="5" w:space="0" w:color="000000"/>
              <w:right w:val="single" w:sz="5" w:space="0" w:color="000000"/>
            </w:tcBorders>
          </w:tcPr>
          <w:p w14:paraId="50032082" w14:textId="77777777" w:rsidR="00D15122" w:rsidRPr="00A8085E" w:rsidRDefault="009B0756" w:rsidP="00EB6BEC">
            <w:pPr>
              <w:pStyle w:val="TableParagraph"/>
              <w:keepNext/>
              <w:keepLines/>
              <w:rPr>
                <w:rFonts w:ascii="Times New Roman" w:eastAsia="Times New Roman" w:hAnsi="Times New Roman"/>
                <w:color w:val="000000"/>
              </w:rPr>
            </w:pPr>
            <w:r w:rsidRPr="00A8085E">
              <w:rPr>
                <w:rFonts w:ascii="Times New Roman" w:hAnsi="Times New Roman"/>
                <w:color w:val="000000"/>
              </w:rPr>
              <w:t>Atbilde</w:t>
            </w:r>
            <w:r w:rsidR="00FA7D9D" w:rsidRPr="00A8085E">
              <w:rPr>
                <w:rFonts w:ascii="Times New Roman" w:hAnsi="Times New Roman"/>
                <w:color w:val="000000"/>
              </w:rPr>
              <w:t>s</w:t>
            </w:r>
            <w:r w:rsidRPr="00A8085E">
              <w:rPr>
                <w:rFonts w:ascii="Times New Roman" w:hAnsi="Times New Roman"/>
                <w:color w:val="000000"/>
              </w:rPr>
              <w:t xml:space="preserve"> reakcijas ilgums</w:t>
            </w:r>
          </w:p>
        </w:tc>
      </w:tr>
      <w:tr w:rsidR="00D15122" w:rsidRPr="007014C6" w14:paraId="031F802F"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4377BF3C" w14:textId="77777777" w:rsidR="00D15122" w:rsidRPr="00A8085E" w:rsidRDefault="00015CF4" w:rsidP="00EB6BEC">
            <w:pPr>
              <w:pStyle w:val="TableParagraph"/>
              <w:keepNext/>
              <w:keepLines/>
              <w:rPr>
                <w:rFonts w:ascii="Times New Roman" w:eastAsia="Times New Roman" w:hAnsi="Times New Roman"/>
                <w:color w:val="000000"/>
              </w:rPr>
            </w:pPr>
            <w:r w:rsidRPr="00A8085E">
              <w:rPr>
                <w:rFonts w:ascii="Times New Roman" w:hAnsi="Times New Roman"/>
                <w:color w:val="000000"/>
              </w:rPr>
              <w:t xml:space="preserve">     Laika mediāna</w:t>
            </w:r>
            <w:r w:rsidR="009B0756" w:rsidRPr="00A8085E">
              <w:rPr>
                <w:rFonts w:ascii="Times New Roman" w:hAnsi="Times New Roman"/>
                <w:color w:val="000000"/>
              </w:rPr>
              <w:t>(mēneši)</w:t>
            </w:r>
          </w:p>
        </w:tc>
        <w:tc>
          <w:tcPr>
            <w:tcW w:w="1284" w:type="dxa"/>
            <w:tcBorders>
              <w:top w:val="single" w:sz="5" w:space="0" w:color="000000"/>
              <w:left w:val="single" w:sz="5" w:space="0" w:color="000000"/>
              <w:bottom w:val="single" w:sz="5" w:space="0" w:color="000000"/>
              <w:right w:val="single" w:sz="5" w:space="0" w:color="000000"/>
            </w:tcBorders>
          </w:tcPr>
          <w:p w14:paraId="63F0468C"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NS</w:t>
            </w:r>
          </w:p>
        </w:tc>
        <w:tc>
          <w:tcPr>
            <w:tcW w:w="1284" w:type="dxa"/>
            <w:tcBorders>
              <w:top w:val="single" w:sz="5" w:space="0" w:color="000000"/>
              <w:left w:val="single" w:sz="5" w:space="0" w:color="000000"/>
              <w:bottom w:val="single" w:sz="5" w:space="0" w:color="000000"/>
              <w:right w:val="single" w:sz="5" w:space="0" w:color="000000"/>
            </w:tcBorders>
          </w:tcPr>
          <w:p w14:paraId="13CF5C54"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9,3</w:t>
            </w:r>
          </w:p>
        </w:tc>
        <w:tc>
          <w:tcPr>
            <w:tcW w:w="1284" w:type="dxa"/>
            <w:tcBorders>
              <w:top w:val="single" w:sz="5" w:space="0" w:color="000000"/>
              <w:left w:val="single" w:sz="5" w:space="0" w:color="000000"/>
              <w:bottom w:val="single" w:sz="5" w:space="0" w:color="000000"/>
              <w:right w:val="single" w:sz="5" w:space="0" w:color="000000"/>
            </w:tcBorders>
          </w:tcPr>
          <w:p w14:paraId="1515B279"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5,0</w:t>
            </w:r>
          </w:p>
        </w:tc>
        <w:tc>
          <w:tcPr>
            <w:tcW w:w="1284" w:type="dxa"/>
            <w:tcBorders>
              <w:top w:val="single" w:sz="5" w:space="0" w:color="000000"/>
              <w:left w:val="single" w:sz="5" w:space="0" w:color="000000"/>
              <w:bottom w:val="single" w:sz="5" w:space="0" w:color="000000"/>
              <w:right w:val="single" w:sz="5" w:space="0" w:color="000000"/>
            </w:tcBorders>
          </w:tcPr>
          <w:p w14:paraId="7C6C8905"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6,8</w:t>
            </w:r>
          </w:p>
        </w:tc>
        <w:tc>
          <w:tcPr>
            <w:tcW w:w="1284" w:type="dxa"/>
            <w:tcBorders>
              <w:top w:val="single" w:sz="5" w:space="0" w:color="000000"/>
              <w:left w:val="single" w:sz="5" w:space="0" w:color="000000"/>
              <w:bottom w:val="single" w:sz="5" w:space="0" w:color="000000"/>
              <w:right w:val="single" w:sz="5" w:space="0" w:color="000000"/>
            </w:tcBorders>
          </w:tcPr>
          <w:p w14:paraId="6AD18671"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9,2</w:t>
            </w:r>
          </w:p>
        </w:tc>
      </w:tr>
      <w:tr w:rsidR="00D15122" w:rsidRPr="007014C6" w14:paraId="10C41303" w14:textId="77777777" w:rsidTr="005843A7">
        <w:tc>
          <w:tcPr>
            <w:tcW w:w="2888" w:type="dxa"/>
            <w:tcBorders>
              <w:top w:val="single" w:sz="5" w:space="0" w:color="000000"/>
              <w:left w:val="single" w:sz="5" w:space="0" w:color="000000"/>
              <w:bottom w:val="single" w:sz="5" w:space="0" w:color="000000"/>
              <w:right w:val="single" w:sz="5" w:space="0" w:color="000000"/>
            </w:tcBorders>
          </w:tcPr>
          <w:p w14:paraId="6A854A89" w14:textId="77777777" w:rsidR="00D15122" w:rsidRPr="00A8085E" w:rsidRDefault="00015CF4" w:rsidP="00EB6BEC">
            <w:pPr>
              <w:pStyle w:val="TableParagraph"/>
              <w:keepNext/>
              <w:keepLines/>
              <w:rPr>
                <w:rFonts w:ascii="Times New Roman" w:eastAsia="Times New Roman" w:hAnsi="Times New Roman"/>
                <w:color w:val="000000"/>
              </w:rPr>
            </w:pPr>
            <w:r w:rsidRPr="00A8085E">
              <w:rPr>
                <w:rFonts w:ascii="Times New Roman" w:hAnsi="Times New Roman"/>
                <w:color w:val="000000"/>
              </w:rPr>
              <w:t xml:space="preserve">     </w:t>
            </w:r>
            <w:r w:rsidR="009B0756" w:rsidRPr="00A8085E">
              <w:rPr>
                <w:rFonts w:ascii="Times New Roman" w:hAnsi="Times New Roman"/>
                <w:color w:val="000000"/>
              </w:rPr>
              <w:t>25-75 procentile</w:t>
            </w:r>
            <w:r w:rsidRPr="00A8085E">
              <w:rPr>
                <w:rFonts w:ascii="Times New Roman" w:hAnsi="Times New Roman"/>
                <w:color w:val="000000"/>
              </w:rPr>
              <w:t>s</w:t>
            </w:r>
            <w:r w:rsidR="009B0756" w:rsidRPr="00A8085E">
              <w:rPr>
                <w:rFonts w:ascii="Times New Roman" w:hAnsi="Times New Roman"/>
                <w:color w:val="000000"/>
              </w:rPr>
              <w:t xml:space="preserve"> (mēneši)</w:t>
            </w:r>
          </w:p>
        </w:tc>
        <w:tc>
          <w:tcPr>
            <w:tcW w:w="1284" w:type="dxa"/>
            <w:tcBorders>
              <w:top w:val="single" w:sz="5" w:space="0" w:color="000000"/>
              <w:left w:val="single" w:sz="5" w:space="0" w:color="000000"/>
              <w:bottom w:val="single" w:sz="5" w:space="0" w:color="000000"/>
              <w:right w:val="single" w:sz="5" w:space="0" w:color="000000"/>
            </w:tcBorders>
          </w:tcPr>
          <w:p w14:paraId="16896435" w14:textId="5D6BB4CA"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5,5–NS</w:t>
            </w:r>
          </w:p>
        </w:tc>
        <w:tc>
          <w:tcPr>
            <w:tcW w:w="1284" w:type="dxa"/>
            <w:tcBorders>
              <w:top w:val="single" w:sz="5" w:space="0" w:color="000000"/>
              <w:left w:val="single" w:sz="5" w:space="0" w:color="000000"/>
              <w:bottom w:val="single" w:sz="5" w:space="0" w:color="000000"/>
              <w:right w:val="single" w:sz="5" w:space="0" w:color="000000"/>
            </w:tcBorders>
          </w:tcPr>
          <w:p w14:paraId="2FD60817" w14:textId="0DBEE5FD"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6,1–NS</w:t>
            </w:r>
          </w:p>
        </w:tc>
        <w:tc>
          <w:tcPr>
            <w:tcW w:w="1284" w:type="dxa"/>
            <w:tcBorders>
              <w:top w:val="single" w:sz="5" w:space="0" w:color="000000"/>
              <w:left w:val="single" w:sz="5" w:space="0" w:color="000000"/>
              <w:bottom w:val="single" w:sz="5" w:space="0" w:color="000000"/>
              <w:right w:val="single" w:sz="5" w:space="0" w:color="000000"/>
            </w:tcBorders>
          </w:tcPr>
          <w:p w14:paraId="41013518" w14:textId="0725A9D4"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3,8</w:t>
            </w:r>
            <w:r w:rsidR="00E5344F" w:rsidRPr="00E5344F">
              <w:rPr>
                <w:rFonts w:ascii="Times New Roman" w:hAnsi="Times New Roman"/>
                <w:color w:val="000000"/>
                <w:lang w:val="en-US"/>
              </w:rPr>
              <w:t>–</w:t>
            </w:r>
            <w:r w:rsidRPr="00A8085E">
              <w:rPr>
                <w:rFonts w:ascii="Times New Roman" w:hAnsi="Times New Roman"/>
                <w:color w:val="000000"/>
              </w:rPr>
              <w:t>7,8</w:t>
            </w:r>
          </w:p>
        </w:tc>
        <w:tc>
          <w:tcPr>
            <w:tcW w:w="1284" w:type="dxa"/>
            <w:tcBorders>
              <w:top w:val="single" w:sz="5" w:space="0" w:color="000000"/>
              <w:left w:val="single" w:sz="5" w:space="0" w:color="000000"/>
              <w:bottom w:val="single" w:sz="5" w:space="0" w:color="000000"/>
              <w:right w:val="single" w:sz="5" w:space="0" w:color="000000"/>
            </w:tcBorders>
          </w:tcPr>
          <w:p w14:paraId="665EB248" w14:textId="4302F04B"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5,59</w:t>
            </w:r>
            <w:r w:rsidR="00E5344F" w:rsidRPr="00E5344F">
              <w:rPr>
                <w:rFonts w:ascii="Times New Roman" w:hAnsi="Times New Roman"/>
                <w:color w:val="000000"/>
                <w:lang w:val="en-US"/>
              </w:rPr>
              <w:t>–</w:t>
            </w:r>
            <w:r w:rsidRPr="00A8085E">
              <w:rPr>
                <w:rFonts w:ascii="Times New Roman" w:hAnsi="Times New Roman"/>
                <w:color w:val="000000"/>
              </w:rPr>
              <w:t>9,17</w:t>
            </w:r>
          </w:p>
        </w:tc>
        <w:tc>
          <w:tcPr>
            <w:tcW w:w="1284" w:type="dxa"/>
            <w:tcBorders>
              <w:top w:val="single" w:sz="5" w:space="0" w:color="000000"/>
              <w:left w:val="single" w:sz="5" w:space="0" w:color="000000"/>
              <w:bottom w:val="single" w:sz="5" w:space="0" w:color="000000"/>
              <w:right w:val="single" w:sz="5" w:space="0" w:color="000000"/>
            </w:tcBorders>
          </w:tcPr>
          <w:p w14:paraId="59EA68D1" w14:textId="5EF70186"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5,88</w:t>
            </w:r>
            <w:r w:rsidR="00E5344F" w:rsidRPr="00E5344F">
              <w:rPr>
                <w:rFonts w:ascii="Times New Roman" w:hAnsi="Times New Roman"/>
                <w:color w:val="000000"/>
                <w:lang w:val="en-US"/>
              </w:rPr>
              <w:t>–</w:t>
            </w:r>
            <w:r w:rsidRPr="00A8085E">
              <w:rPr>
                <w:rFonts w:ascii="Times New Roman" w:hAnsi="Times New Roman"/>
                <w:color w:val="000000"/>
              </w:rPr>
              <w:t>13,01</w:t>
            </w:r>
          </w:p>
        </w:tc>
      </w:tr>
    </w:tbl>
    <w:p w14:paraId="4D1A21F2" w14:textId="77777777" w:rsidR="00D15122" w:rsidRPr="007014C6" w:rsidRDefault="009B0756" w:rsidP="006E0FB4">
      <w:pPr>
        <w:spacing w:line="227" w:lineRule="exact"/>
        <w:ind w:left="142" w:hanging="90"/>
        <w:rPr>
          <w:rFonts w:ascii="Times New Roman" w:eastAsia="Times New Roman" w:hAnsi="Times New Roman"/>
          <w:color w:val="000000"/>
          <w:sz w:val="20"/>
          <w:szCs w:val="20"/>
        </w:rPr>
      </w:pPr>
      <w:r w:rsidRPr="00A8085E">
        <w:rPr>
          <w:rFonts w:ascii="Times New Roman" w:hAnsi="Times New Roman"/>
          <w:color w:val="000000"/>
          <w:vertAlign w:val="superscript"/>
        </w:rPr>
        <w:t>a</w:t>
      </w:r>
      <w:r w:rsidRPr="007014C6">
        <w:rPr>
          <w:rFonts w:ascii="Times New Roman" w:hAnsi="Times New Roman"/>
          <w:color w:val="000000"/>
          <w:sz w:val="13"/>
        </w:rPr>
        <w:t xml:space="preserve"> </w:t>
      </w:r>
      <w:r w:rsidR="00DA5BE1" w:rsidRPr="007014C6">
        <w:rPr>
          <w:rFonts w:ascii="Times New Roman" w:hAnsi="Times New Roman"/>
          <w:color w:val="000000"/>
          <w:sz w:val="13"/>
        </w:rPr>
        <w:t xml:space="preserve"> </w:t>
      </w:r>
      <w:r w:rsidRPr="007014C6">
        <w:rPr>
          <w:rFonts w:ascii="Times New Roman" w:hAnsi="Times New Roman"/>
          <w:color w:val="000000"/>
          <w:sz w:val="20"/>
        </w:rPr>
        <w:t>5</w:t>
      </w:r>
      <w:r w:rsidR="009D6451" w:rsidRPr="007014C6">
        <w:rPr>
          <w:rFonts w:ascii="Times New Roman" w:hAnsi="Times New Roman"/>
          <w:color w:val="000000"/>
          <w:sz w:val="20"/>
        </w:rPr>
        <w:t> </w:t>
      </w:r>
      <w:r w:rsidRPr="007014C6">
        <w:rPr>
          <w:rFonts w:ascii="Times New Roman" w:hAnsi="Times New Roman"/>
          <w:color w:val="000000"/>
          <w:sz w:val="20"/>
        </w:rPr>
        <w:t>mg/kg ik 2 nedēļas.</w:t>
      </w:r>
    </w:p>
    <w:p w14:paraId="7E95222B" w14:textId="77777777" w:rsidR="00B15D97" w:rsidRPr="007014C6" w:rsidRDefault="009B0756" w:rsidP="006E0FB4">
      <w:pPr>
        <w:spacing w:line="230" w:lineRule="exact"/>
        <w:ind w:left="142" w:right="6750" w:hanging="90"/>
        <w:rPr>
          <w:rFonts w:ascii="Times New Roman" w:hAnsi="Times New Roman"/>
          <w:color w:val="000000"/>
          <w:sz w:val="20"/>
        </w:rPr>
      </w:pPr>
      <w:r w:rsidRPr="00A8085E">
        <w:rPr>
          <w:rFonts w:ascii="Times New Roman" w:hAnsi="Times New Roman"/>
          <w:color w:val="000000"/>
          <w:vertAlign w:val="superscript"/>
        </w:rPr>
        <w:t>b</w:t>
      </w:r>
      <w:r w:rsidRPr="007014C6">
        <w:rPr>
          <w:rFonts w:ascii="Times New Roman" w:hAnsi="Times New Roman"/>
          <w:color w:val="000000"/>
          <w:sz w:val="13"/>
        </w:rPr>
        <w:t xml:space="preserve"> </w:t>
      </w:r>
      <w:r w:rsidR="00DA5BE1" w:rsidRPr="007014C6">
        <w:rPr>
          <w:rFonts w:ascii="Times New Roman" w:hAnsi="Times New Roman"/>
          <w:color w:val="000000"/>
          <w:sz w:val="13"/>
        </w:rPr>
        <w:t xml:space="preserve"> </w:t>
      </w:r>
      <w:r w:rsidRPr="007014C6">
        <w:rPr>
          <w:rFonts w:ascii="Times New Roman" w:hAnsi="Times New Roman"/>
          <w:color w:val="000000"/>
          <w:sz w:val="20"/>
        </w:rPr>
        <w:t>10</w:t>
      </w:r>
      <w:r w:rsidR="009D6451" w:rsidRPr="007014C6">
        <w:rPr>
          <w:rFonts w:ascii="Times New Roman" w:hAnsi="Times New Roman"/>
          <w:color w:val="000000"/>
          <w:sz w:val="20"/>
        </w:rPr>
        <w:t> </w:t>
      </w:r>
      <w:r w:rsidRPr="007014C6">
        <w:rPr>
          <w:rFonts w:ascii="Times New Roman" w:hAnsi="Times New Roman"/>
          <w:color w:val="000000"/>
          <w:sz w:val="20"/>
        </w:rPr>
        <w:t xml:space="preserve">mg/kg ik 2 nedēļas. </w:t>
      </w:r>
    </w:p>
    <w:p w14:paraId="3A4CC2FC" w14:textId="77777777" w:rsidR="00B15D97" w:rsidRPr="007014C6" w:rsidRDefault="009B0756" w:rsidP="006E0FB4">
      <w:pPr>
        <w:spacing w:line="230" w:lineRule="exact"/>
        <w:ind w:left="142" w:hanging="91"/>
        <w:rPr>
          <w:rFonts w:ascii="Times New Roman" w:hAnsi="Times New Roman"/>
          <w:color w:val="000000"/>
          <w:sz w:val="20"/>
        </w:rPr>
      </w:pPr>
      <w:r w:rsidRPr="00A8085E">
        <w:rPr>
          <w:rFonts w:ascii="Times New Roman" w:hAnsi="Times New Roman"/>
          <w:color w:val="000000"/>
          <w:vertAlign w:val="superscript"/>
        </w:rPr>
        <w:t>c</w:t>
      </w:r>
      <w:r w:rsidRPr="007014C6">
        <w:rPr>
          <w:rFonts w:ascii="Times New Roman" w:hAnsi="Times New Roman"/>
          <w:color w:val="000000"/>
          <w:sz w:val="13"/>
        </w:rPr>
        <w:t xml:space="preserve"> </w:t>
      </w:r>
      <w:r w:rsidR="00DA5BE1" w:rsidRPr="007014C6">
        <w:rPr>
          <w:rFonts w:ascii="Times New Roman" w:hAnsi="Times New Roman"/>
          <w:color w:val="000000"/>
          <w:sz w:val="13"/>
        </w:rPr>
        <w:t xml:space="preserve"> </w:t>
      </w:r>
      <w:r w:rsidRPr="007014C6">
        <w:rPr>
          <w:rFonts w:ascii="Times New Roman" w:hAnsi="Times New Roman"/>
          <w:color w:val="000000"/>
          <w:sz w:val="20"/>
        </w:rPr>
        <w:t xml:space="preserve">Attiecībā pret kontroles grupu. </w:t>
      </w:r>
    </w:p>
    <w:p w14:paraId="2DE0FEA9" w14:textId="77777777" w:rsidR="00D15122" w:rsidRPr="007014C6" w:rsidRDefault="009B0756" w:rsidP="006E0FB4">
      <w:pPr>
        <w:spacing w:line="230" w:lineRule="exact"/>
        <w:ind w:left="142" w:right="6930" w:hanging="90"/>
        <w:rPr>
          <w:rFonts w:ascii="Times New Roman" w:eastAsia="Times New Roman" w:hAnsi="Times New Roman"/>
          <w:color w:val="000000"/>
          <w:sz w:val="20"/>
          <w:szCs w:val="20"/>
        </w:rPr>
      </w:pPr>
      <w:r w:rsidRPr="007014C6">
        <w:rPr>
          <w:rFonts w:ascii="Times New Roman" w:hAnsi="Times New Roman"/>
          <w:color w:val="000000"/>
          <w:sz w:val="20"/>
        </w:rPr>
        <w:t>NS = nesasniegts.</w:t>
      </w:r>
    </w:p>
    <w:p w14:paraId="2B966D51" w14:textId="77777777" w:rsidR="00D15122" w:rsidRPr="00A8085E" w:rsidRDefault="00D15122" w:rsidP="007F6E1B">
      <w:pPr>
        <w:rPr>
          <w:rFonts w:ascii="Times New Roman" w:eastAsia="Times New Roman" w:hAnsi="Times New Roman"/>
          <w:color w:val="000000"/>
        </w:rPr>
      </w:pPr>
    </w:p>
    <w:p w14:paraId="44EC80AF" w14:textId="77777777" w:rsidR="00D15122" w:rsidRPr="00A8085E" w:rsidRDefault="009B0756" w:rsidP="007F6E1B">
      <w:pPr>
        <w:rPr>
          <w:rFonts w:ascii="Times New Roman" w:eastAsia="Times New Roman" w:hAnsi="Times New Roman"/>
          <w:color w:val="000000"/>
        </w:rPr>
      </w:pPr>
      <w:r w:rsidRPr="00A8085E">
        <w:rPr>
          <w:rFonts w:ascii="Times New Roman" w:hAnsi="Times New Roman"/>
          <w:i/>
          <w:color w:val="000000"/>
        </w:rPr>
        <w:t>NO16966</w:t>
      </w:r>
    </w:p>
    <w:p w14:paraId="4011A59F" w14:textId="77777777" w:rsidR="00D15122" w:rsidRPr="00A8085E" w:rsidRDefault="009B0756" w:rsidP="007F6E1B">
      <w:pPr>
        <w:pStyle w:val="BodyText"/>
        <w:spacing w:line="252" w:lineRule="exact"/>
        <w:ind w:left="0"/>
        <w:rPr>
          <w:color w:val="000000"/>
        </w:rPr>
      </w:pPr>
      <w:r w:rsidRPr="00A8085E">
        <w:rPr>
          <w:color w:val="000000"/>
        </w:rPr>
        <w:t>Šis bija II</w:t>
      </w:r>
      <w:r w:rsidR="005C6654" w:rsidRPr="00A8085E">
        <w:rPr>
          <w:color w:val="000000"/>
        </w:rPr>
        <w:t>I fāzes, randomizēts, dubultmaskēts</w:t>
      </w:r>
      <w:r w:rsidRPr="00A8085E">
        <w:rPr>
          <w:color w:val="000000"/>
        </w:rPr>
        <w:t xml:space="preserve"> (bevacizumabam) klīniskais pētījums, kurā tika novērtēts bevacizumabs 7,5</w:t>
      </w:r>
      <w:r w:rsidR="009D6451" w:rsidRPr="00A8085E">
        <w:rPr>
          <w:color w:val="000000"/>
        </w:rPr>
        <w:t> </w:t>
      </w:r>
      <w:r w:rsidRPr="00A8085E">
        <w:rPr>
          <w:color w:val="000000"/>
        </w:rPr>
        <w:t>mg/kg kombinācijā ar perorālo kapecitabīnu un i.v. oksaliplatīnu (XELOX), nozīmējot 3 nedēļu kursā; vai bevacizumabs 5</w:t>
      </w:r>
      <w:r w:rsidR="009D6451" w:rsidRPr="00A8085E">
        <w:rPr>
          <w:color w:val="000000"/>
        </w:rPr>
        <w:t> </w:t>
      </w:r>
      <w:r w:rsidRPr="00A8085E">
        <w:rPr>
          <w:color w:val="000000"/>
        </w:rPr>
        <w:t>mg/kg kombinācijā ar leikovorīnu un 5-fluoruracilu bolusa veidā, kam sekoja 5-fluoruracila infūzija ar i.v. oksaliplatīnu (FOLFOX-4), nozīmējot ik 2</w:t>
      </w:r>
      <w:r w:rsidR="009D6451" w:rsidRPr="00A8085E">
        <w:rPr>
          <w:color w:val="000000"/>
        </w:rPr>
        <w:t> </w:t>
      </w:r>
      <w:r w:rsidRPr="00A8085E">
        <w:rPr>
          <w:color w:val="000000"/>
        </w:rPr>
        <w:t>nedēļas. Pētījums sastāvēja no 2</w:t>
      </w:r>
      <w:r w:rsidR="009D6451" w:rsidRPr="00A8085E">
        <w:rPr>
          <w:color w:val="000000"/>
        </w:rPr>
        <w:t> </w:t>
      </w:r>
      <w:r w:rsidRPr="00A8085E">
        <w:rPr>
          <w:color w:val="000000"/>
        </w:rPr>
        <w:t>daļām: sākotnējā atklātā 2</w:t>
      </w:r>
      <w:r w:rsidR="009D6451" w:rsidRPr="00A8085E">
        <w:rPr>
          <w:color w:val="000000"/>
        </w:rPr>
        <w:t> </w:t>
      </w:r>
      <w:r w:rsidRPr="00A8085E">
        <w:rPr>
          <w:color w:val="000000"/>
        </w:rPr>
        <w:t>grupu daļa (I daļa), kurā pacienti tika randomizēti divās dažādās terapijas grupās (XELOX un FOLFOX-4) un sekojoša 2 x 2 faktoriāla 4 grupu daļa (II daļa), kurā pacienti tika randomizēti 4 terapijas grupās (XELOX + placebo, FOLFOX-4 + placebo, XELOX + bevacizumabs, FOLFOX-4 + bevacizumabs). II daļā terap</w:t>
      </w:r>
      <w:r w:rsidR="005E6114" w:rsidRPr="00A8085E">
        <w:rPr>
          <w:color w:val="000000"/>
        </w:rPr>
        <w:t>ija tika nozīmēta pēc dubultmaskētā</w:t>
      </w:r>
      <w:r w:rsidRPr="00A8085E">
        <w:rPr>
          <w:color w:val="000000"/>
        </w:rPr>
        <w:t xml:space="preserve"> principa attiecībā uz bevacizumabu.</w:t>
      </w:r>
    </w:p>
    <w:p w14:paraId="000B9BC2" w14:textId="77777777" w:rsidR="00D15122" w:rsidRPr="00A8085E" w:rsidRDefault="00D15122" w:rsidP="007F6E1B">
      <w:pPr>
        <w:rPr>
          <w:rFonts w:ascii="Times New Roman" w:eastAsia="Times New Roman" w:hAnsi="Times New Roman"/>
          <w:color w:val="000000"/>
        </w:rPr>
      </w:pPr>
    </w:p>
    <w:p w14:paraId="58631088" w14:textId="77777777" w:rsidR="00D15122" w:rsidRPr="00A8085E" w:rsidRDefault="009B0756" w:rsidP="007F6E1B">
      <w:pPr>
        <w:pStyle w:val="BodyText"/>
        <w:ind w:left="0"/>
        <w:rPr>
          <w:color w:val="000000"/>
        </w:rPr>
      </w:pPr>
      <w:r w:rsidRPr="00A8085E">
        <w:rPr>
          <w:color w:val="000000"/>
        </w:rPr>
        <w:t>Pētījuma II daļā apmēram 350</w:t>
      </w:r>
      <w:r w:rsidR="009D6451" w:rsidRPr="00A8085E">
        <w:rPr>
          <w:color w:val="000000"/>
        </w:rPr>
        <w:t> </w:t>
      </w:r>
      <w:r w:rsidRPr="00A8085E">
        <w:rPr>
          <w:color w:val="000000"/>
        </w:rPr>
        <w:t>pacienti tika randomizēti katrā no 4 pētījuma grupām.</w:t>
      </w:r>
    </w:p>
    <w:p w14:paraId="6B7E0DF1" w14:textId="77777777" w:rsidR="00221EBE" w:rsidRPr="00A8085E" w:rsidRDefault="00221EBE" w:rsidP="002E4812">
      <w:pPr>
        <w:tabs>
          <w:tab w:val="left" w:pos="685"/>
        </w:tabs>
        <w:rPr>
          <w:rFonts w:ascii="Times New Roman" w:hAnsi="Times New Roman"/>
          <w:b/>
          <w:color w:val="000000"/>
        </w:rPr>
      </w:pPr>
    </w:p>
    <w:p w14:paraId="5DE9CA8A" w14:textId="77777777" w:rsidR="00D15122" w:rsidRPr="00A8085E" w:rsidRDefault="009B0756" w:rsidP="006E0FB4">
      <w:pPr>
        <w:keepNext/>
        <w:tabs>
          <w:tab w:val="left" w:pos="685"/>
        </w:tabs>
        <w:rPr>
          <w:rFonts w:ascii="Times New Roman" w:hAnsi="Times New Roman"/>
          <w:b/>
          <w:color w:val="000000"/>
        </w:rPr>
      </w:pPr>
      <w:r w:rsidRPr="00A8085E">
        <w:rPr>
          <w:rFonts w:ascii="Times New Roman" w:hAnsi="Times New Roman"/>
          <w:b/>
          <w:color w:val="000000"/>
        </w:rPr>
        <w:lastRenderedPageBreak/>
        <w:t>6. tabula.</w:t>
      </w:r>
      <w:r w:rsidRPr="00A8085E">
        <w:rPr>
          <w:rFonts w:ascii="Times New Roman" w:hAnsi="Times New Roman"/>
          <w:b/>
          <w:color w:val="000000"/>
        </w:rPr>
        <w:tab/>
        <w:t>NO16966 (m</w:t>
      </w:r>
      <w:r w:rsidR="000E0026" w:rsidRPr="00A8085E">
        <w:rPr>
          <w:rFonts w:ascii="Times New Roman" w:hAnsi="Times New Roman"/>
          <w:b/>
          <w:color w:val="000000"/>
        </w:rPr>
        <w:t>K</w:t>
      </w:r>
      <w:r w:rsidRPr="00A8085E">
        <w:rPr>
          <w:rFonts w:ascii="Times New Roman" w:hAnsi="Times New Roman"/>
          <w:b/>
          <w:color w:val="000000"/>
        </w:rPr>
        <w:t>R</w:t>
      </w:r>
      <w:r w:rsidR="000E0026" w:rsidRPr="00A8085E">
        <w:rPr>
          <w:rFonts w:ascii="Times New Roman" w:hAnsi="Times New Roman"/>
          <w:b/>
          <w:color w:val="000000"/>
        </w:rPr>
        <w:t>K</w:t>
      </w:r>
      <w:r w:rsidRPr="00A8085E">
        <w:rPr>
          <w:rFonts w:ascii="Times New Roman" w:hAnsi="Times New Roman"/>
          <w:b/>
          <w:color w:val="000000"/>
        </w:rPr>
        <w:t>) pētījuma terapijas shēmas</w:t>
      </w:r>
    </w:p>
    <w:p w14:paraId="6D0BF0DD" w14:textId="77777777" w:rsidR="00D15122" w:rsidRPr="00A8085E" w:rsidRDefault="00D15122" w:rsidP="00DA5BE1">
      <w:pPr>
        <w:keepNext/>
        <w:keepLines/>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5"/>
        <w:gridCol w:w="1646"/>
        <w:gridCol w:w="2250"/>
        <w:gridCol w:w="3088"/>
      </w:tblGrid>
      <w:tr w:rsidR="00D15122" w:rsidRPr="007014C6" w14:paraId="4B13825D" w14:textId="77777777" w:rsidTr="005843A7">
        <w:tc>
          <w:tcPr>
            <w:tcW w:w="1445" w:type="dxa"/>
          </w:tcPr>
          <w:p w14:paraId="7E243B3A" w14:textId="77777777" w:rsidR="00D15122" w:rsidRPr="00A8085E" w:rsidRDefault="00D15122" w:rsidP="00DA5BE1">
            <w:pPr>
              <w:keepNext/>
              <w:keepLines/>
              <w:rPr>
                <w:rFonts w:ascii="Times New Roman" w:hAnsi="Times New Roman"/>
                <w:color w:val="000000"/>
              </w:rPr>
            </w:pPr>
          </w:p>
        </w:tc>
        <w:tc>
          <w:tcPr>
            <w:tcW w:w="1646" w:type="dxa"/>
          </w:tcPr>
          <w:p w14:paraId="4F012478" w14:textId="77777777" w:rsidR="00D15122" w:rsidRPr="00A8085E" w:rsidRDefault="009B0756" w:rsidP="001130D8">
            <w:pPr>
              <w:pStyle w:val="TableParagraph"/>
              <w:keepNext/>
              <w:keepLines/>
              <w:ind w:left="111"/>
              <w:jc w:val="center"/>
              <w:rPr>
                <w:rFonts w:ascii="Times New Roman" w:eastAsia="Times New Roman" w:hAnsi="Times New Roman"/>
                <w:color w:val="000000"/>
              </w:rPr>
            </w:pPr>
            <w:r w:rsidRPr="00A8085E">
              <w:rPr>
                <w:rFonts w:ascii="Times New Roman" w:hAnsi="Times New Roman"/>
                <w:color w:val="000000"/>
              </w:rPr>
              <w:t>Terapija</w:t>
            </w:r>
          </w:p>
        </w:tc>
        <w:tc>
          <w:tcPr>
            <w:tcW w:w="2250" w:type="dxa"/>
          </w:tcPr>
          <w:p w14:paraId="79E0E7EE" w14:textId="77777777" w:rsidR="00D15122" w:rsidRPr="00A8085E" w:rsidRDefault="009B0756" w:rsidP="00DD6FD3">
            <w:pPr>
              <w:pStyle w:val="TableParagraph"/>
              <w:keepNext/>
              <w:keepLines/>
              <w:ind w:left="85"/>
              <w:jc w:val="center"/>
              <w:rPr>
                <w:rFonts w:ascii="Times New Roman" w:eastAsia="Times New Roman" w:hAnsi="Times New Roman"/>
                <w:color w:val="000000"/>
              </w:rPr>
            </w:pPr>
            <w:r w:rsidRPr="00A8085E">
              <w:rPr>
                <w:rFonts w:ascii="Times New Roman" w:hAnsi="Times New Roman"/>
                <w:color w:val="000000"/>
              </w:rPr>
              <w:t>Sākumdeva</w:t>
            </w:r>
          </w:p>
        </w:tc>
        <w:tc>
          <w:tcPr>
            <w:tcW w:w="3088" w:type="dxa"/>
          </w:tcPr>
          <w:p w14:paraId="442E9B95" w14:textId="77777777" w:rsidR="00D15122" w:rsidRPr="00A8085E" w:rsidRDefault="009B0756" w:rsidP="007254D1">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Shēma</w:t>
            </w:r>
          </w:p>
        </w:tc>
      </w:tr>
      <w:tr w:rsidR="00D15122" w:rsidRPr="007014C6" w14:paraId="1B4AC0D3" w14:textId="77777777" w:rsidTr="005843A7">
        <w:tc>
          <w:tcPr>
            <w:tcW w:w="1445" w:type="dxa"/>
            <w:vMerge w:val="restart"/>
          </w:tcPr>
          <w:p w14:paraId="467CFE74" w14:textId="77777777" w:rsidR="00D15122" w:rsidRPr="00A8085E" w:rsidRDefault="009B0756"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FOLFOX-4 vai FOLFOX-4 + bevacizu</w:t>
            </w:r>
            <w:r w:rsidR="007A3D74" w:rsidRPr="00A8085E">
              <w:rPr>
                <w:rFonts w:ascii="Times New Roman" w:hAnsi="Times New Roman"/>
                <w:color w:val="000000"/>
              </w:rPr>
              <w:softHyphen/>
            </w:r>
            <w:r w:rsidRPr="00A8085E">
              <w:rPr>
                <w:rFonts w:ascii="Times New Roman" w:hAnsi="Times New Roman"/>
                <w:color w:val="000000"/>
              </w:rPr>
              <w:t>mabs</w:t>
            </w:r>
          </w:p>
        </w:tc>
        <w:tc>
          <w:tcPr>
            <w:tcW w:w="1646" w:type="dxa"/>
          </w:tcPr>
          <w:p w14:paraId="443A8BB8" w14:textId="77777777" w:rsidR="00184E52" w:rsidRPr="00A8085E" w:rsidRDefault="00B15D97" w:rsidP="00EB6BEC">
            <w:pPr>
              <w:pStyle w:val="TableParagraph"/>
              <w:keepNext/>
              <w:keepLines/>
              <w:spacing w:line="341" w:lineRule="auto"/>
              <w:ind w:left="111" w:right="5"/>
              <w:rPr>
                <w:rFonts w:ascii="Times New Roman" w:hAnsi="Times New Roman"/>
                <w:color w:val="000000"/>
              </w:rPr>
            </w:pPr>
            <w:r w:rsidRPr="00A8085E">
              <w:rPr>
                <w:rFonts w:ascii="Times New Roman" w:hAnsi="Times New Roman"/>
                <w:color w:val="000000"/>
              </w:rPr>
              <w:t>Oksaliplatīns</w:t>
            </w:r>
          </w:p>
          <w:p w14:paraId="150EFB0C" w14:textId="77777777" w:rsidR="00D15122" w:rsidRPr="00A8085E" w:rsidRDefault="00B15D97" w:rsidP="00EB6BEC">
            <w:pPr>
              <w:pStyle w:val="TableParagraph"/>
              <w:keepNext/>
              <w:keepLines/>
              <w:spacing w:line="341" w:lineRule="auto"/>
              <w:ind w:left="111" w:right="5"/>
              <w:rPr>
                <w:rFonts w:ascii="Times New Roman" w:eastAsia="Times New Roman" w:hAnsi="Times New Roman"/>
                <w:color w:val="000000"/>
              </w:rPr>
            </w:pPr>
            <w:r w:rsidRPr="00A8085E">
              <w:rPr>
                <w:rFonts w:ascii="Times New Roman" w:hAnsi="Times New Roman"/>
                <w:color w:val="000000"/>
              </w:rPr>
              <w:t>Leikovorīns</w:t>
            </w:r>
          </w:p>
          <w:p w14:paraId="7AC1AFBB" w14:textId="77777777" w:rsidR="00D15122" w:rsidRPr="00A8085E" w:rsidRDefault="009B0756" w:rsidP="00EB6BEC">
            <w:pPr>
              <w:pStyle w:val="TableParagraph"/>
              <w:keepNext/>
              <w:keepLines/>
              <w:ind w:left="111"/>
              <w:rPr>
                <w:rFonts w:ascii="Times New Roman" w:eastAsia="Times New Roman" w:hAnsi="Times New Roman"/>
                <w:color w:val="000000"/>
              </w:rPr>
            </w:pPr>
            <w:r w:rsidRPr="00A8085E">
              <w:rPr>
                <w:rFonts w:ascii="Times New Roman" w:hAnsi="Times New Roman"/>
                <w:color w:val="000000"/>
              </w:rPr>
              <w:t>5-Fluorouracils</w:t>
            </w:r>
          </w:p>
        </w:tc>
        <w:tc>
          <w:tcPr>
            <w:tcW w:w="2250" w:type="dxa"/>
          </w:tcPr>
          <w:p w14:paraId="737F97DC" w14:textId="77777777" w:rsidR="00B15D97" w:rsidRPr="00A8085E" w:rsidRDefault="009B0756" w:rsidP="00EB6BEC">
            <w:pPr>
              <w:pStyle w:val="TableParagraph"/>
              <w:keepNext/>
              <w:keepLines/>
              <w:spacing w:after="120"/>
              <w:ind w:left="85"/>
              <w:rPr>
                <w:rFonts w:ascii="Times New Roman" w:hAnsi="Times New Roman"/>
                <w:color w:val="000000"/>
              </w:rPr>
            </w:pPr>
            <w:r w:rsidRPr="00A8085E">
              <w:rPr>
                <w:rFonts w:ascii="Times New Roman" w:hAnsi="Times New Roman"/>
                <w:color w:val="000000"/>
              </w:rPr>
              <w:t>85 mg/m</w:t>
            </w:r>
            <w:r w:rsidRPr="00A8085E">
              <w:rPr>
                <w:rFonts w:ascii="Times New Roman" w:hAnsi="Times New Roman"/>
                <w:color w:val="000000"/>
                <w:vertAlign w:val="superscript"/>
              </w:rPr>
              <w:t>2</w:t>
            </w:r>
            <w:r w:rsidRPr="00A8085E">
              <w:rPr>
                <w:rFonts w:ascii="Times New Roman" w:hAnsi="Times New Roman"/>
                <w:color w:val="000000"/>
              </w:rPr>
              <w:t xml:space="preserve"> </w:t>
            </w:r>
            <w:r w:rsidR="007A3D74" w:rsidRPr="00A8085E">
              <w:rPr>
                <w:rFonts w:ascii="Times New Roman" w:hAnsi="Times New Roman"/>
                <w:color w:val="000000"/>
              </w:rPr>
              <w:t>i.v.</w:t>
            </w:r>
            <w:r w:rsidR="005E6114" w:rsidRPr="00A8085E">
              <w:rPr>
                <w:rFonts w:ascii="Times New Roman" w:hAnsi="Times New Roman"/>
                <w:color w:val="000000"/>
              </w:rPr>
              <w:t xml:space="preserve"> 2 h</w:t>
            </w:r>
          </w:p>
          <w:p w14:paraId="00F1C7BD" w14:textId="77777777" w:rsidR="00B15D97" w:rsidRPr="00A8085E" w:rsidRDefault="009B0756" w:rsidP="00EB6BEC">
            <w:pPr>
              <w:pStyle w:val="TableParagraph"/>
              <w:keepNext/>
              <w:keepLines/>
              <w:spacing w:after="120"/>
              <w:ind w:left="85"/>
              <w:rPr>
                <w:rFonts w:ascii="Times New Roman" w:hAnsi="Times New Roman"/>
                <w:color w:val="000000"/>
              </w:rPr>
            </w:pPr>
            <w:r w:rsidRPr="00A8085E">
              <w:rPr>
                <w:rFonts w:ascii="Times New Roman" w:hAnsi="Times New Roman"/>
                <w:color w:val="000000"/>
              </w:rPr>
              <w:t>200 mg/m</w:t>
            </w:r>
            <w:r w:rsidRPr="00A8085E">
              <w:rPr>
                <w:rFonts w:ascii="Times New Roman" w:hAnsi="Times New Roman"/>
                <w:color w:val="000000"/>
                <w:vertAlign w:val="superscript"/>
              </w:rPr>
              <w:t>2</w:t>
            </w:r>
            <w:r w:rsidRPr="00A8085E">
              <w:rPr>
                <w:rFonts w:ascii="Times New Roman" w:hAnsi="Times New Roman"/>
                <w:color w:val="000000"/>
              </w:rPr>
              <w:t xml:space="preserve"> </w:t>
            </w:r>
            <w:r w:rsidR="007A3D74" w:rsidRPr="00A8085E">
              <w:rPr>
                <w:rFonts w:ascii="Times New Roman" w:hAnsi="Times New Roman"/>
                <w:color w:val="000000"/>
              </w:rPr>
              <w:t>i.v.</w:t>
            </w:r>
            <w:r w:rsidR="005E6114" w:rsidRPr="00A8085E">
              <w:rPr>
                <w:rFonts w:ascii="Times New Roman" w:hAnsi="Times New Roman"/>
                <w:color w:val="000000"/>
              </w:rPr>
              <w:t xml:space="preserve"> 2 h</w:t>
            </w:r>
            <w:r w:rsidRPr="00A8085E">
              <w:rPr>
                <w:rFonts w:ascii="Times New Roman" w:hAnsi="Times New Roman"/>
                <w:color w:val="000000"/>
              </w:rPr>
              <w:t xml:space="preserve"> </w:t>
            </w:r>
          </w:p>
          <w:p w14:paraId="56885807" w14:textId="77777777" w:rsidR="003904CE" w:rsidRPr="00A8085E" w:rsidRDefault="009B0756" w:rsidP="00EB6BEC">
            <w:pPr>
              <w:pStyle w:val="TableParagraph"/>
              <w:keepNext/>
              <w:keepLines/>
              <w:ind w:left="85"/>
              <w:rPr>
                <w:rFonts w:ascii="Times New Roman" w:hAnsi="Times New Roman"/>
                <w:color w:val="000000"/>
              </w:rPr>
            </w:pPr>
            <w:r w:rsidRPr="00A8085E">
              <w:rPr>
                <w:rFonts w:ascii="Times New Roman" w:hAnsi="Times New Roman"/>
                <w:color w:val="000000"/>
              </w:rPr>
              <w:t>400 mg/m</w:t>
            </w:r>
            <w:r w:rsidRPr="00A8085E">
              <w:rPr>
                <w:rFonts w:ascii="Times New Roman" w:hAnsi="Times New Roman"/>
                <w:color w:val="000000"/>
                <w:vertAlign w:val="superscript"/>
              </w:rPr>
              <w:t>2</w:t>
            </w:r>
            <w:r w:rsidRPr="00A8085E">
              <w:rPr>
                <w:rFonts w:ascii="Times New Roman" w:hAnsi="Times New Roman"/>
                <w:color w:val="000000"/>
              </w:rPr>
              <w:t xml:space="preserve"> </w:t>
            </w:r>
            <w:r w:rsidR="007A3D74" w:rsidRPr="00A8085E">
              <w:rPr>
                <w:rFonts w:ascii="Times New Roman" w:hAnsi="Times New Roman"/>
                <w:color w:val="000000"/>
              </w:rPr>
              <w:t>i.v.</w:t>
            </w:r>
            <w:r w:rsidRPr="00A8085E">
              <w:rPr>
                <w:rFonts w:ascii="Times New Roman" w:hAnsi="Times New Roman"/>
                <w:color w:val="000000"/>
              </w:rPr>
              <w:t xml:space="preserve"> bolus</w:t>
            </w:r>
            <w:r w:rsidR="005E6114" w:rsidRPr="00A8085E">
              <w:rPr>
                <w:rFonts w:ascii="Times New Roman" w:hAnsi="Times New Roman"/>
                <w:color w:val="000000"/>
              </w:rPr>
              <w:t>,</w:t>
            </w:r>
            <w:r w:rsidRPr="00A8085E">
              <w:rPr>
                <w:rFonts w:ascii="Times New Roman" w:hAnsi="Times New Roman"/>
                <w:color w:val="000000"/>
              </w:rPr>
              <w:t xml:space="preserve"> </w:t>
            </w:r>
          </w:p>
          <w:p w14:paraId="47A5F17D" w14:textId="77777777" w:rsidR="00D15122" w:rsidRPr="00A8085E" w:rsidRDefault="009B0756" w:rsidP="00EB6BEC">
            <w:pPr>
              <w:pStyle w:val="TableParagraph"/>
              <w:keepNext/>
              <w:keepLines/>
              <w:ind w:left="85"/>
              <w:rPr>
                <w:rFonts w:ascii="Times New Roman" w:eastAsia="Times New Roman" w:hAnsi="Times New Roman"/>
                <w:color w:val="000000"/>
              </w:rPr>
            </w:pPr>
            <w:r w:rsidRPr="00A8085E">
              <w:rPr>
                <w:rFonts w:ascii="Times New Roman" w:hAnsi="Times New Roman"/>
                <w:color w:val="000000"/>
              </w:rPr>
              <w:t>600 mg/m</w:t>
            </w:r>
            <w:r w:rsidRPr="00A8085E">
              <w:rPr>
                <w:rFonts w:ascii="Times New Roman" w:hAnsi="Times New Roman"/>
                <w:color w:val="000000"/>
                <w:vertAlign w:val="superscript"/>
              </w:rPr>
              <w:t>2</w:t>
            </w:r>
            <w:r w:rsidRPr="00A8085E">
              <w:rPr>
                <w:rFonts w:ascii="Times New Roman" w:hAnsi="Times New Roman"/>
                <w:color w:val="000000"/>
              </w:rPr>
              <w:t xml:space="preserve"> </w:t>
            </w:r>
            <w:r w:rsidR="007A3D74" w:rsidRPr="00A8085E">
              <w:rPr>
                <w:rFonts w:ascii="Times New Roman" w:hAnsi="Times New Roman"/>
                <w:color w:val="000000"/>
              </w:rPr>
              <w:t>i.v.</w:t>
            </w:r>
            <w:r w:rsidR="005E6114" w:rsidRPr="00A8085E">
              <w:rPr>
                <w:rFonts w:ascii="Times New Roman" w:hAnsi="Times New Roman"/>
                <w:color w:val="000000"/>
              </w:rPr>
              <w:t xml:space="preserve"> 22 h</w:t>
            </w:r>
          </w:p>
        </w:tc>
        <w:tc>
          <w:tcPr>
            <w:tcW w:w="3088" w:type="dxa"/>
          </w:tcPr>
          <w:p w14:paraId="442E31C2" w14:textId="77777777" w:rsidR="00207976" w:rsidRPr="00A8085E" w:rsidRDefault="009B0756" w:rsidP="00EB6BEC">
            <w:pPr>
              <w:pStyle w:val="TableParagraph"/>
              <w:keepNext/>
              <w:keepLines/>
              <w:spacing w:after="120"/>
              <w:ind w:left="85" w:right="29"/>
              <w:rPr>
                <w:rFonts w:ascii="Times New Roman" w:hAnsi="Times New Roman"/>
                <w:color w:val="000000"/>
              </w:rPr>
            </w:pPr>
            <w:r w:rsidRPr="00A8085E">
              <w:rPr>
                <w:rFonts w:ascii="Times New Roman" w:hAnsi="Times New Roman"/>
                <w:color w:val="000000"/>
              </w:rPr>
              <w:t xml:space="preserve">Oksaliplatīns 1. dienā </w:t>
            </w:r>
          </w:p>
          <w:p w14:paraId="3B37C827" w14:textId="77777777" w:rsidR="00207976" w:rsidRPr="00A8085E" w:rsidRDefault="009B0756" w:rsidP="00EB6BEC">
            <w:pPr>
              <w:pStyle w:val="TableParagraph"/>
              <w:keepNext/>
              <w:keepLines/>
              <w:spacing w:after="120"/>
              <w:ind w:left="85" w:right="29"/>
              <w:rPr>
                <w:rFonts w:ascii="Times New Roman" w:hAnsi="Times New Roman"/>
                <w:color w:val="000000"/>
              </w:rPr>
            </w:pPr>
            <w:r w:rsidRPr="00A8085E">
              <w:rPr>
                <w:rFonts w:ascii="Times New Roman" w:hAnsi="Times New Roman"/>
                <w:color w:val="000000"/>
              </w:rPr>
              <w:t xml:space="preserve">Leikovorīns 1. un 2. dienā </w:t>
            </w:r>
          </w:p>
          <w:p w14:paraId="6606507D" w14:textId="77777777" w:rsidR="00D15122" w:rsidRPr="00A8085E" w:rsidRDefault="009B0756" w:rsidP="00EB6BEC">
            <w:pPr>
              <w:pStyle w:val="TableParagraph"/>
              <w:keepNext/>
              <w:keepLines/>
              <w:spacing w:line="273" w:lineRule="auto"/>
              <w:ind w:left="85" w:right="33"/>
              <w:rPr>
                <w:rFonts w:ascii="Times New Roman" w:eastAsia="Times New Roman" w:hAnsi="Times New Roman"/>
                <w:color w:val="000000"/>
              </w:rPr>
            </w:pPr>
            <w:r w:rsidRPr="00A8085E">
              <w:rPr>
                <w:rFonts w:ascii="Times New Roman" w:hAnsi="Times New Roman"/>
                <w:color w:val="000000"/>
              </w:rPr>
              <w:t xml:space="preserve">5-fluoruracila </w:t>
            </w:r>
            <w:r w:rsidR="007A3D74" w:rsidRPr="00A8085E">
              <w:rPr>
                <w:rFonts w:ascii="Times New Roman" w:hAnsi="Times New Roman"/>
                <w:color w:val="000000"/>
              </w:rPr>
              <w:t>i.v.</w:t>
            </w:r>
            <w:r w:rsidRPr="00A8085E">
              <w:rPr>
                <w:rFonts w:ascii="Times New Roman" w:hAnsi="Times New Roman"/>
                <w:color w:val="000000"/>
              </w:rPr>
              <w:t xml:space="preserve"> bolus/infūzija, katrs 1. un 2. dienā</w:t>
            </w:r>
          </w:p>
        </w:tc>
      </w:tr>
      <w:tr w:rsidR="00D15122" w:rsidRPr="007014C6" w14:paraId="17521ED4" w14:textId="77777777" w:rsidTr="005843A7">
        <w:tc>
          <w:tcPr>
            <w:tcW w:w="1445" w:type="dxa"/>
            <w:vMerge/>
          </w:tcPr>
          <w:p w14:paraId="1DD42A55" w14:textId="77777777" w:rsidR="00D15122" w:rsidRPr="00A8085E" w:rsidRDefault="00D15122" w:rsidP="00EB6BEC">
            <w:pPr>
              <w:keepNext/>
              <w:keepLines/>
              <w:rPr>
                <w:rFonts w:ascii="Times New Roman" w:hAnsi="Times New Roman"/>
                <w:color w:val="000000"/>
              </w:rPr>
            </w:pPr>
          </w:p>
        </w:tc>
        <w:tc>
          <w:tcPr>
            <w:tcW w:w="1646" w:type="dxa"/>
          </w:tcPr>
          <w:p w14:paraId="6F68C3E3" w14:textId="77777777" w:rsidR="00D15122" w:rsidRPr="00A8085E" w:rsidRDefault="009B0756" w:rsidP="00EB6BEC">
            <w:pPr>
              <w:pStyle w:val="TableParagraph"/>
              <w:keepNext/>
              <w:keepLines/>
              <w:ind w:left="111" w:right="274"/>
              <w:rPr>
                <w:rFonts w:ascii="Times New Roman" w:eastAsia="Times New Roman" w:hAnsi="Times New Roman"/>
                <w:color w:val="000000"/>
              </w:rPr>
            </w:pPr>
            <w:r w:rsidRPr="00A8085E">
              <w:rPr>
                <w:rFonts w:ascii="Times New Roman" w:hAnsi="Times New Roman"/>
                <w:color w:val="000000"/>
              </w:rPr>
              <w:t>Placebo vai bevacizumabs</w:t>
            </w:r>
          </w:p>
        </w:tc>
        <w:tc>
          <w:tcPr>
            <w:tcW w:w="2250" w:type="dxa"/>
          </w:tcPr>
          <w:p w14:paraId="212FC078" w14:textId="77777777" w:rsidR="00D15122" w:rsidRPr="00A8085E" w:rsidRDefault="009B0756" w:rsidP="00EB6BEC">
            <w:pPr>
              <w:pStyle w:val="TableParagraph"/>
              <w:keepNext/>
              <w:keepLines/>
              <w:spacing w:line="238" w:lineRule="exact"/>
              <w:ind w:left="85" w:right="457"/>
              <w:rPr>
                <w:rFonts w:ascii="Times New Roman" w:eastAsia="Times New Roman" w:hAnsi="Times New Roman"/>
                <w:color w:val="000000"/>
              </w:rPr>
            </w:pPr>
            <w:r w:rsidRPr="00A8085E">
              <w:rPr>
                <w:rFonts w:ascii="Times New Roman" w:hAnsi="Times New Roman"/>
                <w:color w:val="000000"/>
              </w:rPr>
              <w:t xml:space="preserve">5 mg/kg </w:t>
            </w:r>
            <w:r w:rsidR="007A3D74" w:rsidRPr="00A8085E">
              <w:rPr>
                <w:rFonts w:ascii="Times New Roman" w:hAnsi="Times New Roman"/>
                <w:color w:val="000000"/>
              </w:rPr>
              <w:t>i.v.</w:t>
            </w:r>
            <w:r w:rsidRPr="00A8085E">
              <w:rPr>
                <w:rFonts w:ascii="Times New Roman" w:hAnsi="Times New Roman"/>
                <w:color w:val="000000"/>
              </w:rPr>
              <w:t xml:space="preserve"> 30-90 min</w:t>
            </w:r>
          </w:p>
        </w:tc>
        <w:tc>
          <w:tcPr>
            <w:tcW w:w="3088" w:type="dxa"/>
          </w:tcPr>
          <w:p w14:paraId="3FF78FBD" w14:textId="77777777" w:rsidR="00D15122" w:rsidRPr="00A8085E" w:rsidRDefault="009B0756" w:rsidP="00EB6BEC">
            <w:pPr>
              <w:pStyle w:val="TableParagraph"/>
              <w:keepNext/>
              <w:keepLines/>
              <w:spacing w:line="238" w:lineRule="exact"/>
              <w:ind w:left="85" w:right="546"/>
              <w:rPr>
                <w:rFonts w:ascii="Times New Roman" w:eastAsia="Times New Roman" w:hAnsi="Times New Roman"/>
                <w:color w:val="000000"/>
              </w:rPr>
            </w:pPr>
            <w:r w:rsidRPr="00A8085E">
              <w:rPr>
                <w:rFonts w:ascii="Times New Roman" w:hAnsi="Times New Roman"/>
                <w:color w:val="000000"/>
              </w:rPr>
              <w:t>1. diena, pir</w:t>
            </w:r>
            <w:r w:rsidR="005E6114" w:rsidRPr="00A8085E">
              <w:rPr>
                <w:rFonts w:ascii="Times New Roman" w:hAnsi="Times New Roman"/>
                <w:color w:val="000000"/>
              </w:rPr>
              <w:t>ms FOLFOX-4, katras 2 nedēļas</w:t>
            </w:r>
          </w:p>
        </w:tc>
      </w:tr>
      <w:tr w:rsidR="00D15122" w:rsidRPr="007014C6" w14:paraId="77F0A4DD" w14:textId="77777777" w:rsidTr="005843A7">
        <w:tc>
          <w:tcPr>
            <w:tcW w:w="1445" w:type="dxa"/>
            <w:vMerge w:val="restart"/>
          </w:tcPr>
          <w:p w14:paraId="44756456" w14:textId="77777777" w:rsidR="00D15122" w:rsidRPr="00A8085E" w:rsidRDefault="009B0756" w:rsidP="00EB6BEC">
            <w:pPr>
              <w:pStyle w:val="TableParagraph"/>
              <w:keepNext/>
              <w:keepLines/>
              <w:jc w:val="center"/>
              <w:rPr>
                <w:rFonts w:ascii="Times New Roman" w:hAnsi="Times New Roman"/>
                <w:color w:val="000000"/>
              </w:rPr>
            </w:pPr>
            <w:r w:rsidRPr="00A8085E">
              <w:rPr>
                <w:rFonts w:ascii="Times New Roman" w:hAnsi="Times New Roman"/>
                <w:color w:val="000000"/>
              </w:rPr>
              <w:t>XELOX</w:t>
            </w:r>
          </w:p>
          <w:p w14:paraId="66970F5B" w14:textId="77777777" w:rsidR="00D15122" w:rsidRPr="00A8085E" w:rsidRDefault="009B0756" w:rsidP="00EB6BEC">
            <w:pPr>
              <w:pStyle w:val="TableParagraph"/>
              <w:keepNext/>
              <w:keepLines/>
              <w:jc w:val="center"/>
              <w:rPr>
                <w:rFonts w:ascii="Times New Roman" w:hAnsi="Times New Roman"/>
                <w:color w:val="000000"/>
              </w:rPr>
            </w:pPr>
            <w:r w:rsidRPr="00A8085E">
              <w:rPr>
                <w:rFonts w:ascii="Times New Roman" w:hAnsi="Times New Roman"/>
                <w:color w:val="000000"/>
              </w:rPr>
              <w:t>vai XELOX +</w:t>
            </w:r>
          </w:p>
          <w:p w14:paraId="4C350746" w14:textId="77777777" w:rsidR="00D15122" w:rsidRPr="00A8085E" w:rsidRDefault="00022607" w:rsidP="00EB6BEC">
            <w:pPr>
              <w:pStyle w:val="TableParagraph"/>
              <w:keepNext/>
              <w:keepLines/>
              <w:jc w:val="center"/>
              <w:rPr>
                <w:rFonts w:ascii="Times New Roman" w:eastAsia="Times New Roman" w:hAnsi="Times New Roman"/>
                <w:color w:val="000000"/>
              </w:rPr>
            </w:pPr>
            <w:r w:rsidRPr="00A8085E">
              <w:rPr>
                <w:rFonts w:ascii="Times New Roman" w:hAnsi="Times New Roman"/>
                <w:color w:val="000000"/>
              </w:rPr>
              <w:t>bevacizu</w:t>
            </w:r>
            <w:r w:rsidR="007A3D74" w:rsidRPr="00A8085E">
              <w:rPr>
                <w:rFonts w:ascii="Times New Roman" w:hAnsi="Times New Roman"/>
                <w:color w:val="000000"/>
              </w:rPr>
              <w:softHyphen/>
            </w:r>
            <w:r w:rsidRPr="00A8085E">
              <w:rPr>
                <w:rFonts w:ascii="Times New Roman" w:hAnsi="Times New Roman"/>
                <w:color w:val="000000"/>
              </w:rPr>
              <w:t>mabs</w:t>
            </w:r>
          </w:p>
        </w:tc>
        <w:tc>
          <w:tcPr>
            <w:tcW w:w="1646" w:type="dxa"/>
          </w:tcPr>
          <w:p w14:paraId="2964F3E1" w14:textId="77777777" w:rsidR="00B15D97" w:rsidRPr="00A8085E" w:rsidRDefault="009B0756" w:rsidP="00EB6BEC">
            <w:pPr>
              <w:pStyle w:val="TableParagraph"/>
              <w:keepNext/>
              <w:keepLines/>
              <w:spacing w:after="120"/>
              <w:ind w:left="111" w:right="29"/>
              <w:rPr>
                <w:rFonts w:ascii="Times New Roman" w:hAnsi="Times New Roman"/>
                <w:color w:val="000000"/>
              </w:rPr>
            </w:pPr>
            <w:r w:rsidRPr="00A8085E">
              <w:rPr>
                <w:rFonts w:ascii="Times New Roman" w:hAnsi="Times New Roman"/>
                <w:color w:val="000000"/>
              </w:rPr>
              <w:t xml:space="preserve">Oksaliplatīns </w:t>
            </w:r>
          </w:p>
          <w:p w14:paraId="20ECC459" w14:textId="77777777" w:rsidR="00D15122" w:rsidRPr="00A8085E" w:rsidRDefault="009B0756" w:rsidP="00EB6BEC">
            <w:pPr>
              <w:pStyle w:val="TableParagraph"/>
              <w:keepNext/>
              <w:keepLines/>
              <w:spacing w:after="120"/>
              <w:ind w:left="111" w:right="29"/>
              <w:rPr>
                <w:rFonts w:ascii="Times New Roman" w:eastAsia="Times New Roman" w:hAnsi="Times New Roman"/>
                <w:color w:val="000000"/>
              </w:rPr>
            </w:pPr>
            <w:r w:rsidRPr="00A8085E">
              <w:rPr>
                <w:rFonts w:ascii="Times New Roman" w:hAnsi="Times New Roman"/>
                <w:color w:val="000000"/>
              </w:rPr>
              <w:t>Kapecitabīns</w:t>
            </w:r>
          </w:p>
        </w:tc>
        <w:tc>
          <w:tcPr>
            <w:tcW w:w="2250" w:type="dxa"/>
          </w:tcPr>
          <w:p w14:paraId="36355A5B" w14:textId="77777777" w:rsidR="00B15D97" w:rsidRPr="00A8085E" w:rsidRDefault="009B0756" w:rsidP="00EB6BEC">
            <w:pPr>
              <w:pStyle w:val="TableParagraph"/>
              <w:keepNext/>
              <w:keepLines/>
              <w:spacing w:after="120"/>
              <w:ind w:left="85" w:right="29"/>
              <w:rPr>
                <w:rFonts w:ascii="Times New Roman" w:hAnsi="Times New Roman"/>
                <w:color w:val="000000"/>
              </w:rPr>
            </w:pPr>
            <w:r w:rsidRPr="00A8085E">
              <w:rPr>
                <w:rFonts w:ascii="Times New Roman" w:hAnsi="Times New Roman"/>
                <w:color w:val="000000"/>
              </w:rPr>
              <w:t>130 mg/m</w:t>
            </w:r>
            <w:r w:rsidRPr="00A8085E">
              <w:rPr>
                <w:rFonts w:ascii="Times New Roman" w:hAnsi="Times New Roman"/>
                <w:color w:val="000000"/>
                <w:vertAlign w:val="superscript"/>
              </w:rPr>
              <w:t>2</w:t>
            </w:r>
            <w:r w:rsidRPr="00A8085E">
              <w:rPr>
                <w:rFonts w:ascii="Times New Roman" w:hAnsi="Times New Roman"/>
                <w:color w:val="000000"/>
              </w:rPr>
              <w:t xml:space="preserve"> </w:t>
            </w:r>
            <w:r w:rsidR="007A3D74" w:rsidRPr="00A8085E">
              <w:rPr>
                <w:rFonts w:ascii="Times New Roman" w:hAnsi="Times New Roman"/>
                <w:color w:val="000000"/>
              </w:rPr>
              <w:t>i.v.</w:t>
            </w:r>
            <w:r w:rsidR="005E6114" w:rsidRPr="00A8085E">
              <w:rPr>
                <w:rFonts w:ascii="Times New Roman" w:hAnsi="Times New Roman"/>
                <w:color w:val="000000"/>
              </w:rPr>
              <w:t xml:space="preserve"> 2 h</w:t>
            </w:r>
            <w:r w:rsidRPr="00A8085E">
              <w:rPr>
                <w:rFonts w:ascii="Times New Roman" w:hAnsi="Times New Roman"/>
                <w:color w:val="000000"/>
              </w:rPr>
              <w:t xml:space="preserve"> </w:t>
            </w:r>
          </w:p>
          <w:p w14:paraId="37D82E99" w14:textId="77777777" w:rsidR="005E6114" w:rsidRPr="00A8085E" w:rsidRDefault="009B0756" w:rsidP="00EB6BEC">
            <w:pPr>
              <w:pStyle w:val="TableParagraph"/>
              <w:keepNext/>
              <w:keepLines/>
              <w:spacing w:after="120"/>
              <w:ind w:left="85" w:right="29"/>
              <w:rPr>
                <w:rFonts w:ascii="Times New Roman" w:hAnsi="Times New Roman"/>
                <w:color w:val="000000"/>
              </w:rPr>
            </w:pPr>
            <w:r w:rsidRPr="00A8085E">
              <w:rPr>
                <w:rFonts w:ascii="Times New Roman" w:hAnsi="Times New Roman"/>
                <w:color w:val="000000"/>
              </w:rPr>
              <w:t>1000 mg/m</w:t>
            </w:r>
            <w:r w:rsidRPr="00A8085E">
              <w:rPr>
                <w:rFonts w:ascii="Times New Roman" w:hAnsi="Times New Roman"/>
                <w:color w:val="000000"/>
                <w:vertAlign w:val="superscript"/>
              </w:rPr>
              <w:t>2</w:t>
            </w:r>
            <w:r w:rsidRPr="00A8085E">
              <w:rPr>
                <w:rFonts w:ascii="Times New Roman" w:hAnsi="Times New Roman"/>
                <w:color w:val="000000"/>
              </w:rPr>
              <w:t xml:space="preserve"> perorāli</w:t>
            </w:r>
            <w:r w:rsidR="005E6114" w:rsidRPr="00A8085E">
              <w:rPr>
                <w:rFonts w:ascii="Times New Roman" w:hAnsi="Times New Roman"/>
                <w:color w:val="000000"/>
              </w:rPr>
              <w:t xml:space="preserve"> </w:t>
            </w:r>
          </w:p>
          <w:p w14:paraId="7B807FBE" w14:textId="77777777" w:rsidR="00D15122" w:rsidRPr="00A8085E" w:rsidRDefault="005E6114" w:rsidP="00EB6BEC">
            <w:pPr>
              <w:pStyle w:val="TableParagraph"/>
              <w:keepNext/>
              <w:keepLines/>
              <w:spacing w:after="120"/>
              <w:ind w:left="85" w:right="29"/>
              <w:rPr>
                <w:rFonts w:ascii="Times New Roman" w:eastAsia="Times New Roman" w:hAnsi="Times New Roman"/>
                <w:color w:val="000000"/>
              </w:rPr>
            </w:pPr>
            <w:r w:rsidRPr="00A8085E">
              <w:rPr>
                <w:rFonts w:ascii="Times New Roman" w:hAnsi="Times New Roman"/>
                <w:color w:val="000000"/>
              </w:rPr>
              <w:t>2 x dienā</w:t>
            </w:r>
          </w:p>
        </w:tc>
        <w:tc>
          <w:tcPr>
            <w:tcW w:w="3088" w:type="dxa"/>
          </w:tcPr>
          <w:p w14:paraId="0BB185E7" w14:textId="77777777" w:rsidR="00B15D97" w:rsidRPr="00A8085E" w:rsidRDefault="009B0756" w:rsidP="00EB6BEC">
            <w:pPr>
              <w:pStyle w:val="TableParagraph"/>
              <w:keepNext/>
              <w:keepLines/>
              <w:spacing w:after="120" w:line="252" w:lineRule="auto"/>
              <w:ind w:left="85" w:right="259"/>
              <w:rPr>
                <w:rFonts w:ascii="Times New Roman" w:hAnsi="Times New Roman"/>
                <w:color w:val="000000"/>
              </w:rPr>
            </w:pPr>
            <w:r w:rsidRPr="00A8085E">
              <w:rPr>
                <w:rFonts w:ascii="Times New Roman" w:hAnsi="Times New Roman"/>
                <w:color w:val="000000"/>
              </w:rPr>
              <w:t xml:space="preserve">Oksaliplatīns 1. dienā </w:t>
            </w:r>
          </w:p>
          <w:p w14:paraId="346A955B" w14:textId="77777777" w:rsidR="00D15122" w:rsidRPr="00A8085E" w:rsidRDefault="009B0756" w:rsidP="00EB6BEC">
            <w:pPr>
              <w:pStyle w:val="TableParagraph"/>
              <w:keepNext/>
              <w:keepLines/>
              <w:spacing w:after="120" w:line="252" w:lineRule="auto"/>
              <w:ind w:left="85" w:right="259"/>
              <w:rPr>
                <w:rFonts w:ascii="Times New Roman" w:eastAsia="Times New Roman" w:hAnsi="Times New Roman"/>
                <w:color w:val="000000"/>
              </w:rPr>
            </w:pPr>
            <w:r w:rsidRPr="00A8085E">
              <w:rPr>
                <w:rFonts w:ascii="Times New Roman" w:hAnsi="Times New Roman"/>
                <w:color w:val="000000"/>
              </w:rPr>
              <w:t xml:space="preserve">Kapecitabīns perorāli 2 </w:t>
            </w:r>
            <w:r w:rsidR="005E6114" w:rsidRPr="00A8085E">
              <w:rPr>
                <w:rFonts w:ascii="Times New Roman" w:hAnsi="Times New Roman"/>
                <w:color w:val="000000"/>
              </w:rPr>
              <w:t xml:space="preserve">x dienā 2 </w:t>
            </w:r>
            <w:r w:rsidRPr="00A8085E">
              <w:rPr>
                <w:rFonts w:ascii="Times New Roman" w:hAnsi="Times New Roman"/>
                <w:color w:val="000000"/>
              </w:rPr>
              <w:t>nedēļas (kam seko 1 nedēļa bez terapijas)</w:t>
            </w:r>
          </w:p>
        </w:tc>
      </w:tr>
      <w:tr w:rsidR="00D15122" w:rsidRPr="007014C6" w14:paraId="23D9C071" w14:textId="77777777" w:rsidTr="005843A7">
        <w:tc>
          <w:tcPr>
            <w:tcW w:w="1445" w:type="dxa"/>
            <w:vMerge/>
          </w:tcPr>
          <w:p w14:paraId="65F1A632" w14:textId="77777777" w:rsidR="00D15122" w:rsidRPr="00A8085E" w:rsidRDefault="00D15122" w:rsidP="00EB6BEC">
            <w:pPr>
              <w:keepNext/>
              <w:keepLines/>
              <w:rPr>
                <w:rFonts w:ascii="Times New Roman" w:hAnsi="Times New Roman"/>
                <w:color w:val="000000"/>
              </w:rPr>
            </w:pPr>
          </w:p>
        </w:tc>
        <w:tc>
          <w:tcPr>
            <w:tcW w:w="1646" w:type="dxa"/>
          </w:tcPr>
          <w:p w14:paraId="0281CC5F" w14:textId="77777777" w:rsidR="00D15122" w:rsidRPr="00A8085E" w:rsidRDefault="009B0756" w:rsidP="00EB6BEC">
            <w:pPr>
              <w:pStyle w:val="TableParagraph"/>
              <w:keepNext/>
              <w:keepLines/>
              <w:ind w:left="111" w:right="274"/>
              <w:rPr>
                <w:rFonts w:ascii="Times New Roman" w:eastAsia="Times New Roman" w:hAnsi="Times New Roman"/>
                <w:color w:val="000000"/>
              </w:rPr>
            </w:pPr>
            <w:r w:rsidRPr="00A8085E">
              <w:rPr>
                <w:rFonts w:ascii="Times New Roman" w:hAnsi="Times New Roman"/>
                <w:color w:val="000000"/>
              </w:rPr>
              <w:t>Placebo vai bevacizumabs</w:t>
            </w:r>
          </w:p>
        </w:tc>
        <w:tc>
          <w:tcPr>
            <w:tcW w:w="2250" w:type="dxa"/>
          </w:tcPr>
          <w:p w14:paraId="488A03D2" w14:textId="77777777" w:rsidR="00D15122" w:rsidRPr="00A8085E" w:rsidRDefault="009B0756" w:rsidP="00EB6BEC">
            <w:pPr>
              <w:pStyle w:val="TableParagraph"/>
              <w:keepNext/>
              <w:keepLines/>
              <w:spacing w:line="240" w:lineRule="exact"/>
              <w:ind w:left="85" w:right="292"/>
              <w:rPr>
                <w:rFonts w:ascii="Times New Roman" w:eastAsia="Times New Roman" w:hAnsi="Times New Roman"/>
                <w:color w:val="000000"/>
              </w:rPr>
            </w:pPr>
            <w:r w:rsidRPr="00A8085E">
              <w:rPr>
                <w:rFonts w:ascii="Times New Roman" w:hAnsi="Times New Roman"/>
                <w:color w:val="000000"/>
              </w:rPr>
              <w:t xml:space="preserve">7,5 mg/kg </w:t>
            </w:r>
            <w:r w:rsidR="007A3D74" w:rsidRPr="00A8085E">
              <w:rPr>
                <w:rFonts w:ascii="Times New Roman" w:hAnsi="Times New Roman"/>
                <w:color w:val="000000"/>
              </w:rPr>
              <w:t>i.v.</w:t>
            </w:r>
            <w:r w:rsidRPr="00A8085E">
              <w:rPr>
                <w:rFonts w:ascii="Times New Roman" w:hAnsi="Times New Roman"/>
                <w:color w:val="000000"/>
              </w:rPr>
              <w:t xml:space="preserve"> 30-90 min</w:t>
            </w:r>
          </w:p>
        </w:tc>
        <w:tc>
          <w:tcPr>
            <w:tcW w:w="3088" w:type="dxa"/>
          </w:tcPr>
          <w:p w14:paraId="71C168AE" w14:textId="77777777" w:rsidR="00D15122" w:rsidRPr="00A8085E" w:rsidRDefault="009B0756" w:rsidP="00EB6BEC">
            <w:pPr>
              <w:pStyle w:val="TableParagraph"/>
              <w:keepNext/>
              <w:keepLines/>
              <w:spacing w:line="240" w:lineRule="exact"/>
              <w:ind w:left="85" w:right="671"/>
              <w:rPr>
                <w:rFonts w:ascii="Times New Roman" w:eastAsia="Times New Roman" w:hAnsi="Times New Roman"/>
                <w:color w:val="000000"/>
              </w:rPr>
            </w:pPr>
            <w:r w:rsidRPr="00A8085E">
              <w:rPr>
                <w:rFonts w:ascii="Times New Roman" w:hAnsi="Times New Roman"/>
                <w:color w:val="000000"/>
              </w:rPr>
              <w:t>1. diena, pirms XELOX</w:t>
            </w:r>
            <w:r w:rsidR="00A670E1" w:rsidRPr="00A8085E">
              <w:rPr>
                <w:rFonts w:ascii="Times New Roman" w:hAnsi="Times New Roman"/>
                <w:color w:val="000000"/>
              </w:rPr>
              <w:t xml:space="preserve"> terapijas 3 nedēļu kurss</w:t>
            </w:r>
          </w:p>
        </w:tc>
      </w:tr>
      <w:tr w:rsidR="00D15122" w:rsidRPr="007014C6" w14:paraId="05F30C56" w14:textId="77777777" w:rsidTr="005843A7">
        <w:tc>
          <w:tcPr>
            <w:tcW w:w="8429" w:type="dxa"/>
            <w:gridSpan w:val="4"/>
          </w:tcPr>
          <w:p w14:paraId="73B871CF" w14:textId="77777777" w:rsidR="00D15122" w:rsidRPr="00A8085E" w:rsidRDefault="009B0756" w:rsidP="00EB6BEC">
            <w:pPr>
              <w:pStyle w:val="TableParagraph"/>
              <w:keepNext/>
              <w:keepLines/>
              <w:tabs>
                <w:tab w:val="left" w:pos="1798"/>
              </w:tabs>
              <w:rPr>
                <w:rFonts w:ascii="Times New Roman" w:eastAsia="Times New Roman" w:hAnsi="Times New Roman"/>
                <w:color w:val="000000"/>
              </w:rPr>
            </w:pPr>
            <w:r w:rsidRPr="00A8085E">
              <w:rPr>
                <w:rFonts w:ascii="Times New Roman" w:hAnsi="Times New Roman"/>
                <w:color w:val="000000"/>
              </w:rPr>
              <w:t>5-fluorouracils:</w:t>
            </w:r>
            <w:r w:rsidRPr="00A8085E">
              <w:rPr>
                <w:rFonts w:ascii="Times New Roman" w:hAnsi="Times New Roman"/>
                <w:color w:val="000000"/>
              </w:rPr>
              <w:tab/>
            </w:r>
            <w:r w:rsidR="007A3D74" w:rsidRPr="00A8085E">
              <w:rPr>
                <w:rFonts w:ascii="Times New Roman" w:hAnsi="Times New Roman"/>
                <w:color w:val="000000"/>
              </w:rPr>
              <w:t>i.v.</w:t>
            </w:r>
            <w:r w:rsidRPr="00A8085E">
              <w:rPr>
                <w:rFonts w:ascii="Times New Roman" w:hAnsi="Times New Roman"/>
                <w:color w:val="000000"/>
              </w:rPr>
              <w:t xml:space="preserve"> bolus</w:t>
            </w:r>
            <w:r w:rsidR="00EF06C2" w:rsidRPr="00A8085E">
              <w:rPr>
                <w:rFonts w:ascii="Times New Roman" w:hAnsi="Times New Roman"/>
                <w:color w:val="000000"/>
              </w:rPr>
              <w:t>a</w:t>
            </w:r>
            <w:r w:rsidRPr="00A8085E">
              <w:rPr>
                <w:rFonts w:ascii="Times New Roman" w:hAnsi="Times New Roman"/>
                <w:color w:val="000000"/>
              </w:rPr>
              <w:t xml:space="preserve"> injekcija tūlīt pēc leikovorīna</w:t>
            </w:r>
          </w:p>
        </w:tc>
      </w:tr>
    </w:tbl>
    <w:p w14:paraId="582CF5B7" w14:textId="77777777" w:rsidR="00D15122" w:rsidRPr="00A8085E" w:rsidRDefault="00D15122" w:rsidP="007F6E1B">
      <w:pPr>
        <w:rPr>
          <w:rFonts w:ascii="Times New Roman" w:eastAsia="Times New Roman" w:hAnsi="Times New Roman"/>
          <w:bCs/>
          <w:color w:val="000000"/>
        </w:rPr>
      </w:pPr>
    </w:p>
    <w:p w14:paraId="4FDB4958" w14:textId="77777777" w:rsidR="00D15122" w:rsidRPr="00A8085E" w:rsidRDefault="009B0756" w:rsidP="007F6E1B">
      <w:pPr>
        <w:pStyle w:val="BodyText"/>
        <w:ind w:left="0" w:right="157"/>
        <w:rPr>
          <w:color w:val="000000"/>
        </w:rPr>
      </w:pPr>
      <w:r w:rsidRPr="00A8085E">
        <w:rPr>
          <w:color w:val="000000"/>
        </w:rPr>
        <w:t xml:space="preserve">Pētījuma primārais efektivitātes rādītājs bija dzīvildze bez slimības progresēšanas. Šajā pētījumā bija divi primārie mērķi: parādīt, ka XELOX nebija mazvērtīgāks par FOLFOX-4, un parādīt, ka bevacizumabs kombinācijā ar FOLFOX-4 vai XELOX ķīmijterapiju ir </w:t>
      </w:r>
      <w:r w:rsidR="007A3D74" w:rsidRPr="00A8085E">
        <w:rPr>
          <w:color w:val="000000"/>
        </w:rPr>
        <w:t>pārāks</w:t>
      </w:r>
      <w:r w:rsidRPr="00A8085E">
        <w:rPr>
          <w:color w:val="000000"/>
        </w:rPr>
        <w:t xml:space="preserve"> par ķīmijterapiju vienu pašu</w:t>
      </w:r>
      <w:r w:rsidR="007A3D74" w:rsidRPr="00A8085E">
        <w:rPr>
          <w:color w:val="000000"/>
        </w:rPr>
        <w:t>.</w:t>
      </w:r>
      <w:r w:rsidRPr="00A8085E">
        <w:rPr>
          <w:color w:val="000000"/>
        </w:rPr>
        <w:t xml:space="preserve"> Tika sasniegti abi primārie mērķi:</w:t>
      </w:r>
    </w:p>
    <w:p w14:paraId="2A9982F9" w14:textId="77777777" w:rsidR="00D15122" w:rsidRPr="00A8085E" w:rsidRDefault="00D15122" w:rsidP="007F6E1B">
      <w:pPr>
        <w:rPr>
          <w:rFonts w:ascii="Times New Roman" w:eastAsia="Times New Roman" w:hAnsi="Times New Roman"/>
          <w:color w:val="000000"/>
        </w:rPr>
      </w:pPr>
    </w:p>
    <w:p w14:paraId="5E42414E" w14:textId="77777777" w:rsidR="00D15122" w:rsidRPr="00A8085E" w:rsidRDefault="009B0756" w:rsidP="00320CDD">
      <w:pPr>
        <w:pStyle w:val="BodyText"/>
        <w:numPr>
          <w:ilvl w:val="0"/>
          <w:numId w:val="14"/>
        </w:numPr>
        <w:tabs>
          <w:tab w:val="left" w:pos="567"/>
        </w:tabs>
        <w:ind w:left="600" w:right="157" w:hanging="600"/>
        <w:rPr>
          <w:color w:val="000000"/>
        </w:rPr>
      </w:pPr>
      <w:r w:rsidRPr="00A8085E">
        <w:rPr>
          <w:color w:val="000000"/>
        </w:rPr>
        <w:t xml:space="preserve">XELOX saturošās grupas </w:t>
      </w:r>
      <w:r w:rsidR="00320CDD" w:rsidRPr="00A8085E">
        <w:rPr>
          <w:color w:val="000000"/>
        </w:rPr>
        <w:t>līdzvērtība</w:t>
      </w:r>
      <w:r w:rsidRPr="00A8085E">
        <w:rPr>
          <w:color w:val="000000"/>
        </w:rPr>
        <w:t>, salīdzinot ar FOLFOX-4 saturošo grupu</w:t>
      </w:r>
      <w:r w:rsidR="00D465AB" w:rsidRPr="00A8085E">
        <w:rPr>
          <w:color w:val="000000"/>
        </w:rPr>
        <w:t>,</w:t>
      </w:r>
      <w:r w:rsidRPr="00A8085E">
        <w:rPr>
          <w:color w:val="000000"/>
        </w:rPr>
        <w:t xml:space="preserve"> kopumā bija pierādīt</w:t>
      </w:r>
      <w:r w:rsidR="00320CDD" w:rsidRPr="00A8085E">
        <w:rPr>
          <w:color w:val="000000"/>
        </w:rPr>
        <w:t>a</w:t>
      </w:r>
      <w:r w:rsidRPr="00A8085E">
        <w:rPr>
          <w:color w:val="000000"/>
        </w:rPr>
        <w:t xml:space="preserve"> attiecībā uz dzīvildzi bez slimības progresēšanas un kopējo dzīvildzi protokolam atbilstošajā populācijā;</w:t>
      </w:r>
    </w:p>
    <w:p w14:paraId="2ED025AE" w14:textId="77777777" w:rsidR="00D15122" w:rsidRPr="00A8085E" w:rsidRDefault="00D15122" w:rsidP="00320CDD">
      <w:pPr>
        <w:tabs>
          <w:tab w:val="left" w:pos="567"/>
        </w:tabs>
        <w:ind w:left="90"/>
        <w:rPr>
          <w:rFonts w:ascii="Times New Roman" w:eastAsia="Times New Roman" w:hAnsi="Times New Roman"/>
          <w:color w:val="000000"/>
        </w:rPr>
      </w:pPr>
    </w:p>
    <w:p w14:paraId="02423D9C" w14:textId="77777777" w:rsidR="00D15122" w:rsidRPr="00A8085E" w:rsidRDefault="009B0756" w:rsidP="00320CDD">
      <w:pPr>
        <w:pStyle w:val="BodyText"/>
        <w:numPr>
          <w:ilvl w:val="0"/>
          <w:numId w:val="14"/>
        </w:numPr>
        <w:tabs>
          <w:tab w:val="left" w:pos="567"/>
        </w:tabs>
        <w:ind w:left="600" w:right="317" w:hanging="600"/>
        <w:rPr>
          <w:color w:val="000000"/>
        </w:rPr>
      </w:pPr>
      <w:r w:rsidRPr="00A8085E">
        <w:rPr>
          <w:color w:val="000000"/>
        </w:rPr>
        <w:t>kopumā, bevacizumabu saturošās grupas pārākums, salīdzinot ar tikai ķīmijterapijas grupu, bija pierādīts attiecībā uz dzīvildzi bez slimības progresēšanas ITT (</w:t>
      </w:r>
      <w:r w:rsidR="007A3D74" w:rsidRPr="00A8085E">
        <w:rPr>
          <w:i/>
          <w:color w:val="000000"/>
        </w:rPr>
        <w:t xml:space="preserve">intention-to-treat – </w:t>
      </w:r>
      <w:r w:rsidRPr="00A8085E">
        <w:rPr>
          <w:color w:val="000000"/>
        </w:rPr>
        <w:t>terapijai paredzētā populācijā) (7.</w:t>
      </w:r>
      <w:r w:rsidR="009D6451" w:rsidRPr="00A8085E">
        <w:rPr>
          <w:color w:val="000000"/>
        </w:rPr>
        <w:t> </w:t>
      </w:r>
      <w:r w:rsidRPr="00A8085E">
        <w:rPr>
          <w:color w:val="000000"/>
        </w:rPr>
        <w:t>tabula).</w:t>
      </w:r>
    </w:p>
    <w:p w14:paraId="42424265" w14:textId="77777777" w:rsidR="00D15122" w:rsidRPr="00A8085E" w:rsidRDefault="00D15122" w:rsidP="00801A56">
      <w:pPr>
        <w:rPr>
          <w:rFonts w:ascii="Times New Roman" w:eastAsia="Times New Roman" w:hAnsi="Times New Roman"/>
          <w:color w:val="000000"/>
        </w:rPr>
      </w:pPr>
    </w:p>
    <w:p w14:paraId="02F9E36E" w14:textId="77777777" w:rsidR="00D15122" w:rsidRPr="00A8085E" w:rsidRDefault="009B0756" w:rsidP="006273DD">
      <w:pPr>
        <w:pStyle w:val="BodyText"/>
        <w:ind w:left="0" w:right="157"/>
        <w:rPr>
          <w:color w:val="000000"/>
        </w:rPr>
      </w:pPr>
      <w:r w:rsidRPr="00A8085E">
        <w:rPr>
          <w:color w:val="000000"/>
        </w:rPr>
        <w:t xml:space="preserve">Sekundārā dzīvildzes bez slimības progresēšanas analīze, pamatojoties uz </w:t>
      </w:r>
      <w:r w:rsidR="007A3D74" w:rsidRPr="00A8085E">
        <w:rPr>
          <w:color w:val="000000"/>
        </w:rPr>
        <w:t>“</w:t>
      </w:r>
      <w:r w:rsidRPr="00A8085E">
        <w:rPr>
          <w:color w:val="000000"/>
        </w:rPr>
        <w:t>uz terapiju” balstītas atbildes reakcijas izvērtējumu, apstiprināja ievērojamu klīniskā ieguvuma pārākumu pacientiem bevacizumaba terapijas grupā (analīze parādīta 7.</w:t>
      </w:r>
      <w:r w:rsidR="009D6451" w:rsidRPr="00A8085E">
        <w:rPr>
          <w:color w:val="000000"/>
        </w:rPr>
        <w:t> </w:t>
      </w:r>
      <w:r w:rsidRPr="00A8085E">
        <w:rPr>
          <w:color w:val="000000"/>
        </w:rPr>
        <w:t>tabulā), kas pamatojas uz statistiski ticamu ieguvumu apvienotā analīzē.</w:t>
      </w:r>
    </w:p>
    <w:p w14:paraId="4796A90F" w14:textId="77777777" w:rsidR="00221EBE" w:rsidRPr="00A8085E" w:rsidRDefault="00221EBE" w:rsidP="006273DD">
      <w:pPr>
        <w:tabs>
          <w:tab w:val="left" w:pos="685"/>
        </w:tabs>
        <w:rPr>
          <w:rFonts w:ascii="Times New Roman" w:hAnsi="Times New Roman"/>
          <w:b/>
          <w:color w:val="000000"/>
        </w:rPr>
      </w:pPr>
    </w:p>
    <w:p w14:paraId="79E083D5" w14:textId="77777777" w:rsidR="00D15122" w:rsidRPr="00A8085E" w:rsidRDefault="009B0756" w:rsidP="006273DD">
      <w:pPr>
        <w:keepNext/>
        <w:keepLines/>
        <w:tabs>
          <w:tab w:val="left" w:pos="685"/>
        </w:tabs>
        <w:rPr>
          <w:rFonts w:ascii="Times New Roman" w:hAnsi="Times New Roman"/>
          <w:b/>
          <w:color w:val="000000"/>
        </w:rPr>
      </w:pPr>
      <w:r w:rsidRPr="00A8085E">
        <w:rPr>
          <w:rFonts w:ascii="Times New Roman" w:hAnsi="Times New Roman"/>
          <w:b/>
          <w:color w:val="000000"/>
        </w:rPr>
        <w:lastRenderedPageBreak/>
        <w:t>7. tabula.</w:t>
      </w:r>
      <w:r w:rsidRPr="00A8085E">
        <w:rPr>
          <w:rFonts w:ascii="Times New Roman" w:hAnsi="Times New Roman"/>
          <w:b/>
          <w:color w:val="000000"/>
        </w:rPr>
        <w:tab/>
        <w:t>Pārākuma analīzes galvenie efektivitātes rezultāti (ITT populācija, NO16966 pētījums)</w:t>
      </w:r>
    </w:p>
    <w:p w14:paraId="352E7BFD" w14:textId="77777777" w:rsidR="00D15122" w:rsidRPr="00A8085E" w:rsidRDefault="00D15122" w:rsidP="006273DD">
      <w:pPr>
        <w:keepNext/>
        <w:keepLines/>
        <w:rPr>
          <w:rFonts w:ascii="Times New Roman" w:eastAsia="Times New Roman" w:hAnsi="Times New Roman"/>
          <w:bCs/>
          <w:color w:val="000000"/>
        </w:rPr>
      </w:pPr>
    </w:p>
    <w:tbl>
      <w:tblPr>
        <w:tblW w:w="9288" w:type="dxa"/>
        <w:tblInd w:w="104" w:type="dxa"/>
        <w:tblLayout w:type="fixed"/>
        <w:tblCellMar>
          <w:left w:w="0" w:type="dxa"/>
          <w:right w:w="0" w:type="dxa"/>
        </w:tblCellMar>
        <w:tblLook w:val="01E0" w:firstRow="1" w:lastRow="1" w:firstColumn="1" w:lastColumn="1" w:noHBand="0" w:noVBand="0"/>
      </w:tblPr>
      <w:tblGrid>
        <w:gridCol w:w="3370"/>
        <w:gridCol w:w="2138"/>
        <w:gridCol w:w="2191"/>
        <w:gridCol w:w="1589"/>
      </w:tblGrid>
      <w:tr w:rsidR="00D15122" w:rsidRPr="007014C6" w14:paraId="1DDEFF2D" w14:textId="77777777" w:rsidTr="005843A7">
        <w:trPr>
          <w:tblHeader/>
        </w:trPr>
        <w:tc>
          <w:tcPr>
            <w:tcW w:w="3370" w:type="dxa"/>
            <w:tcBorders>
              <w:top w:val="single" w:sz="5" w:space="0" w:color="000000"/>
              <w:left w:val="single" w:sz="5" w:space="0" w:color="000000"/>
              <w:bottom w:val="single" w:sz="5" w:space="0" w:color="000000"/>
              <w:right w:val="single" w:sz="5" w:space="0" w:color="000000"/>
            </w:tcBorders>
          </w:tcPr>
          <w:p w14:paraId="53576B41" w14:textId="77777777" w:rsidR="00D15122" w:rsidRPr="00A8085E" w:rsidRDefault="009B0756" w:rsidP="006273DD">
            <w:pPr>
              <w:pStyle w:val="TableParagraph"/>
              <w:keepNext/>
              <w:keepLines/>
              <w:spacing w:line="246" w:lineRule="exact"/>
              <w:rPr>
                <w:rFonts w:ascii="Times New Roman" w:eastAsia="Times New Roman" w:hAnsi="Times New Roman"/>
                <w:color w:val="000000"/>
              </w:rPr>
            </w:pPr>
            <w:r w:rsidRPr="00A8085E">
              <w:rPr>
                <w:rFonts w:ascii="Times New Roman" w:hAnsi="Times New Roman"/>
                <w:color w:val="000000"/>
              </w:rPr>
              <w:t>Rezultāts (mēneši)</w:t>
            </w:r>
          </w:p>
        </w:tc>
        <w:tc>
          <w:tcPr>
            <w:tcW w:w="2138" w:type="dxa"/>
            <w:tcBorders>
              <w:top w:val="single" w:sz="5" w:space="0" w:color="000000"/>
              <w:left w:val="single" w:sz="5" w:space="0" w:color="000000"/>
              <w:bottom w:val="single" w:sz="5" w:space="0" w:color="000000"/>
              <w:right w:val="single" w:sz="5" w:space="0" w:color="000000"/>
            </w:tcBorders>
          </w:tcPr>
          <w:p w14:paraId="5BBA8E5A" w14:textId="77777777" w:rsidR="00D15122" w:rsidRPr="00A8085E" w:rsidRDefault="009B0756" w:rsidP="006273DD">
            <w:pPr>
              <w:pStyle w:val="TableParagraph"/>
              <w:keepNext/>
              <w:keepLines/>
              <w:spacing w:line="241" w:lineRule="auto"/>
              <w:ind w:right="544"/>
              <w:jc w:val="center"/>
              <w:rPr>
                <w:rFonts w:ascii="Times New Roman" w:eastAsia="Times New Roman" w:hAnsi="Times New Roman"/>
                <w:color w:val="000000"/>
              </w:rPr>
            </w:pPr>
            <w:r w:rsidRPr="00A8085E">
              <w:rPr>
                <w:rFonts w:ascii="Times New Roman" w:hAnsi="Times New Roman"/>
                <w:color w:val="000000"/>
              </w:rPr>
              <w:t>FOLFOX-4 vai XELOX</w:t>
            </w:r>
          </w:p>
          <w:p w14:paraId="1EF4088F" w14:textId="77777777" w:rsidR="00021B87" w:rsidRPr="00A8085E" w:rsidRDefault="00021B87" w:rsidP="006273DD">
            <w:pPr>
              <w:pStyle w:val="TableParagraph"/>
              <w:keepNext/>
              <w:keepLines/>
              <w:spacing w:line="241" w:lineRule="auto"/>
              <w:ind w:right="627"/>
              <w:jc w:val="center"/>
              <w:rPr>
                <w:rFonts w:ascii="Times New Roman" w:hAnsi="Times New Roman"/>
                <w:color w:val="000000"/>
              </w:rPr>
            </w:pPr>
            <w:r w:rsidRPr="00A8085E">
              <w:rPr>
                <w:rFonts w:ascii="Times New Roman" w:hAnsi="Times New Roman"/>
                <w:color w:val="000000"/>
              </w:rPr>
              <w:t xml:space="preserve">+ placebo </w:t>
            </w:r>
          </w:p>
          <w:p w14:paraId="12F92514" w14:textId="3ABFFC23" w:rsidR="00D15122" w:rsidRPr="00A8085E" w:rsidRDefault="00021B87" w:rsidP="006273DD">
            <w:pPr>
              <w:pStyle w:val="TableParagraph"/>
              <w:keepNext/>
              <w:keepLines/>
              <w:spacing w:line="241" w:lineRule="auto"/>
              <w:ind w:right="627"/>
              <w:jc w:val="center"/>
              <w:rPr>
                <w:rFonts w:ascii="Times New Roman" w:eastAsia="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009B0756" w:rsidRPr="00A8085E">
              <w:rPr>
                <w:rFonts w:ascii="Times New Roman" w:hAnsi="Times New Roman"/>
                <w:color w:val="000000"/>
              </w:rPr>
              <w:t>701)</w:t>
            </w:r>
          </w:p>
        </w:tc>
        <w:tc>
          <w:tcPr>
            <w:tcW w:w="2191" w:type="dxa"/>
            <w:tcBorders>
              <w:top w:val="single" w:sz="5" w:space="0" w:color="000000"/>
              <w:left w:val="single" w:sz="5" w:space="0" w:color="000000"/>
              <w:bottom w:val="single" w:sz="5" w:space="0" w:color="000000"/>
              <w:right w:val="single" w:sz="5" w:space="0" w:color="000000"/>
            </w:tcBorders>
          </w:tcPr>
          <w:p w14:paraId="7B101C8C" w14:textId="77777777" w:rsidR="00D15122" w:rsidRPr="00A8085E" w:rsidRDefault="009B0756" w:rsidP="006273DD">
            <w:pPr>
              <w:pStyle w:val="TableParagraph"/>
              <w:keepNext/>
              <w:keepLines/>
              <w:spacing w:line="241" w:lineRule="auto"/>
              <w:ind w:right="553"/>
              <w:jc w:val="center"/>
              <w:rPr>
                <w:rFonts w:ascii="Times New Roman" w:eastAsia="Times New Roman" w:hAnsi="Times New Roman"/>
                <w:color w:val="000000"/>
              </w:rPr>
            </w:pPr>
            <w:r w:rsidRPr="00A8085E">
              <w:rPr>
                <w:rFonts w:ascii="Times New Roman" w:hAnsi="Times New Roman"/>
                <w:color w:val="000000"/>
              </w:rPr>
              <w:t>FOLFOX-4 vai XELOX</w:t>
            </w:r>
          </w:p>
          <w:p w14:paraId="34240E1D" w14:textId="77777777" w:rsidR="00021B87" w:rsidRPr="00A8085E" w:rsidRDefault="009B0756" w:rsidP="006273DD">
            <w:pPr>
              <w:pStyle w:val="TableParagraph"/>
              <w:keepNext/>
              <w:keepLines/>
              <w:spacing w:line="241" w:lineRule="auto"/>
              <w:ind w:right="401"/>
              <w:jc w:val="center"/>
              <w:rPr>
                <w:rFonts w:ascii="Times New Roman" w:hAnsi="Times New Roman"/>
                <w:color w:val="000000"/>
              </w:rPr>
            </w:pPr>
            <w:r w:rsidRPr="00A8085E">
              <w:rPr>
                <w:rFonts w:ascii="Times New Roman" w:hAnsi="Times New Roman"/>
                <w:color w:val="000000"/>
              </w:rPr>
              <w:t xml:space="preserve">+ bevacizumabs </w:t>
            </w:r>
          </w:p>
          <w:p w14:paraId="663E2DB3" w14:textId="03E74B0C" w:rsidR="00D15122" w:rsidRPr="00A8085E" w:rsidRDefault="009B0756" w:rsidP="006273DD">
            <w:pPr>
              <w:pStyle w:val="TableParagraph"/>
              <w:keepNext/>
              <w:keepLines/>
              <w:spacing w:line="241" w:lineRule="auto"/>
              <w:ind w:right="401"/>
              <w:jc w:val="center"/>
              <w:rPr>
                <w:rFonts w:ascii="Times New Roman" w:eastAsia="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Pr="00A8085E">
              <w:rPr>
                <w:rFonts w:ascii="Times New Roman" w:hAnsi="Times New Roman"/>
                <w:color w:val="000000"/>
              </w:rPr>
              <w:t>699)</w:t>
            </w:r>
          </w:p>
        </w:tc>
        <w:tc>
          <w:tcPr>
            <w:tcW w:w="1589" w:type="dxa"/>
            <w:tcBorders>
              <w:top w:val="single" w:sz="5" w:space="0" w:color="000000"/>
              <w:left w:val="single" w:sz="5" w:space="0" w:color="000000"/>
              <w:bottom w:val="single" w:sz="5" w:space="0" w:color="000000"/>
              <w:right w:val="single" w:sz="5" w:space="0" w:color="000000"/>
            </w:tcBorders>
          </w:tcPr>
          <w:p w14:paraId="7A6C0A95" w14:textId="77777777" w:rsidR="00D15122" w:rsidRPr="00A8085E" w:rsidRDefault="009B0756" w:rsidP="006273DD">
            <w:pPr>
              <w:pStyle w:val="TableParagraph"/>
              <w:keepNext/>
              <w:keepLines/>
              <w:spacing w:line="246" w:lineRule="exact"/>
              <w:jc w:val="center"/>
              <w:rPr>
                <w:rFonts w:ascii="Times New Roman" w:eastAsia="Times New Roman" w:hAnsi="Times New Roman"/>
                <w:color w:val="000000"/>
              </w:rPr>
            </w:pPr>
            <w:r w:rsidRPr="00A8085E">
              <w:rPr>
                <w:rFonts w:ascii="Times New Roman" w:hAnsi="Times New Roman"/>
                <w:color w:val="000000"/>
              </w:rPr>
              <w:t>p vērtība</w:t>
            </w:r>
          </w:p>
        </w:tc>
      </w:tr>
      <w:tr w:rsidR="00D15122" w:rsidRPr="007014C6" w14:paraId="2CA36595" w14:textId="77777777" w:rsidTr="005843A7">
        <w:tc>
          <w:tcPr>
            <w:tcW w:w="9288" w:type="dxa"/>
            <w:gridSpan w:val="4"/>
            <w:tcBorders>
              <w:top w:val="single" w:sz="5" w:space="0" w:color="000000"/>
              <w:left w:val="single" w:sz="5" w:space="0" w:color="000000"/>
              <w:bottom w:val="single" w:sz="5" w:space="0" w:color="000000"/>
              <w:right w:val="single" w:sz="5" w:space="0" w:color="000000"/>
            </w:tcBorders>
          </w:tcPr>
          <w:p w14:paraId="0EF01D5E" w14:textId="77777777" w:rsidR="00D15122" w:rsidRPr="00A8085E" w:rsidRDefault="009B0756" w:rsidP="006273DD">
            <w:pPr>
              <w:pStyle w:val="TableParagraph"/>
              <w:keepNext/>
              <w:keepLines/>
              <w:spacing w:line="246" w:lineRule="exact"/>
              <w:rPr>
                <w:rFonts w:ascii="Times New Roman" w:eastAsia="Times New Roman" w:hAnsi="Times New Roman"/>
                <w:color w:val="000000"/>
              </w:rPr>
            </w:pPr>
            <w:r w:rsidRPr="00A8085E">
              <w:rPr>
                <w:rFonts w:ascii="Times New Roman" w:hAnsi="Times New Roman"/>
                <w:color w:val="000000"/>
              </w:rPr>
              <w:t>Primārais mērķa kritērijs</w:t>
            </w:r>
          </w:p>
        </w:tc>
      </w:tr>
      <w:tr w:rsidR="00D15122" w:rsidRPr="007014C6" w14:paraId="770D1275" w14:textId="77777777" w:rsidTr="005843A7">
        <w:tc>
          <w:tcPr>
            <w:tcW w:w="3370" w:type="dxa"/>
            <w:tcBorders>
              <w:top w:val="single" w:sz="5" w:space="0" w:color="000000"/>
              <w:left w:val="single" w:sz="5" w:space="0" w:color="000000"/>
              <w:bottom w:val="single" w:sz="5" w:space="0" w:color="000000"/>
              <w:right w:val="single" w:sz="5" w:space="0" w:color="000000"/>
            </w:tcBorders>
          </w:tcPr>
          <w:p w14:paraId="137CD515" w14:textId="77777777" w:rsidR="00D15122" w:rsidRPr="00A8085E" w:rsidRDefault="00021B87" w:rsidP="006273DD">
            <w:pPr>
              <w:pStyle w:val="TableParagraph"/>
              <w:keepNext/>
              <w:keepLines/>
              <w:spacing w:line="246" w:lineRule="exact"/>
              <w:ind w:left="262"/>
              <w:rPr>
                <w:rFonts w:ascii="Times New Roman" w:eastAsia="Times New Roman" w:hAnsi="Times New Roman"/>
                <w:color w:val="000000"/>
              </w:rPr>
            </w:pPr>
            <w:r w:rsidRPr="00A8085E">
              <w:rPr>
                <w:rFonts w:ascii="Times New Roman" w:hAnsi="Times New Roman"/>
                <w:color w:val="000000"/>
              </w:rPr>
              <w:t>Dzīvildzes</w:t>
            </w:r>
            <w:r w:rsidR="009B0756" w:rsidRPr="00A8085E">
              <w:rPr>
                <w:rFonts w:ascii="Times New Roman" w:hAnsi="Times New Roman"/>
                <w:color w:val="000000"/>
              </w:rPr>
              <w:t xml:space="preserve"> bez slimības progresēšanas mediāna **</w:t>
            </w:r>
          </w:p>
        </w:tc>
        <w:tc>
          <w:tcPr>
            <w:tcW w:w="2138" w:type="dxa"/>
            <w:tcBorders>
              <w:top w:val="single" w:sz="5" w:space="0" w:color="000000"/>
              <w:left w:val="single" w:sz="5" w:space="0" w:color="000000"/>
              <w:bottom w:val="single" w:sz="5" w:space="0" w:color="000000"/>
              <w:right w:val="single" w:sz="5" w:space="0" w:color="000000"/>
            </w:tcBorders>
          </w:tcPr>
          <w:p w14:paraId="370732D6" w14:textId="77777777" w:rsidR="00D15122" w:rsidRPr="00A8085E" w:rsidRDefault="009B0756" w:rsidP="006273DD">
            <w:pPr>
              <w:pStyle w:val="TableParagraph"/>
              <w:keepNext/>
              <w:keepLines/>
              <w:spacing w:line="246" w:lineRule="exact"/>
              <w:jc w:val="center"/>
              <w:rPr>
                <w:rFonts w:ascii="Times New Roman" w:eastAsia="Times New Roman" w:hAnsi="Times New Roman"/>
                <w:color w:val="000000"/>
              </w:rPr>
            </w:pPr>
            <w:r w:rsidRPr="00A8085E">
              <w:rPr>
                <w:rFonts w:ascii="Times New Roman" w:hAnsi="Times New Roman"/>
                <w:color w:val="000000"/>
              </w:rPr>
              <w:t>8,0</w:t>
            </w:r>
          </w:p>
        </w:tc>
        <w:tc>
          <w:tcPr>
            <w:tcW w:w="2191" w:type="dxa"/>
            <w:tcBorders>
              <w:top w:val="single" w:sz="5" w:space="0" w:color="000000"/>
              <w:left w:val="single" w:sz="5" w:space="0" w:color="000000"/>
              <w:bottom w:val="single" w:sz="5" w:space="0" w:color="000000"/>
              <w:right w:val="single" w:sz="5" w:space="0" w:color="000000"/>
            </w:tcBorders>
          </w:tcPr>
          <w:p w14:paraId="2A361C07" w14:textId="77777777" w:rsidR="00D15122" w:rsidRPr="00A8085E" w:rsidRDefault="009B0756" w:rsidP="006273DD">
            <w:pPr>
              <w:pStyle w:val="TableParagraph"/>
              <w:keepNext/>
              <w:keepLines/>
              <w:spacing w:line="246" w:lineRule="exact"/>
              <w:jc w:val="center"/>
              <w:rPr>
                <w:rFonts w:ascii="Times New Roman" w:eastAsia="Times New Roman" w:hAnsi="Times New Roman"/>
                <w:color w:val="000000"/>
              </w:rPr>
            </w:pPr>
            <w:r w:rsidRPr="00A8085E">
              <w:rPr>
                <w:rFonts w:ascii="Times New Roman" w:hAnsi="Times New Roman"/>
                <w:color w:val="000000"/>
              </w:rPr>
              <w:t>9,4</w:t>
            </w:r>
          </w:p>
        </w:tc>
        <w:tc>
          <w:tcPr>
            <w:tcW w:w="1589" w:type="dxa"/>
            <w:tcBorders>
              <w:top w:val="single" w:sz="5" w:space="0" w:color="000000"/>
              <w:left w:val="single" w:sz="5" w:space="0" w:color="000000"/>
              <w:bottom w:val="single" w:sz="5" w:space="0" w:color="000000"/>
              <w:right w:val="single" w:sz="5" w:space="0" w:color="000000"/>
            </w:tcBorders>
          </w:tcPr>
          <w:p w14:paraId="78DDFBAD" w14:textId="77777777" w:rsidR="00D15122" w:rsidRPr="00A8085E" w:rsidRDefault="009B0756" w:rsidP="006273DD">
            <w:pPr>
              <w:pStyle w:val="TableParagraph"/>
              <w:keepNext/>
              <w:keepLines/>
              <w:spacing w:line="246" w:lineRule="exact"/>
              <w:jc w:val="center"/>
              <w:rPr>
                <w:rFonts w:ascii="Times New Roman" w:eastAsia="Times New Roman" w:hAnsi="Times New Roman"/>
                <w:color w:val="000000"/>
              </w:rPr>
            </w:pPr>
            <w:r w:rsidRPr="00A8085E">
              <w:rPr>
                <w:rFonts w:ascii="Times New Roman" w:hAnsi="Times New Roman"/>
                <w:color w:val="000000"/>
              </w:rPr>
              <w:t>0,0023</w:t>
            </w:r>
          </w:p>
        </w:tc>
      </w:tr>
      <w:tr w:rsidR="00D15122" w:rsidRPr="007014C6" w14:paraId="79987B2B" w14:textId="77777777" w:rsidTr="005843A7">
        <w:tc>
          <w:tcPr>
            <w:tcW w:w="3370" w:type="dxa"/>
            <w:tcBorders>
              <w:top w:val="single" w:sz="5" w:space="0" w:color="000000"/>
              <w:left w:val="single" w:sz="5" w:space="0" w:color="000000"/>
              <w:bottom w:val="single" w:sz="5" w:space="0" w:color="000000"/>
              <w:right w:val="single" w:sz="5" w:space="0" w:color="000000"/>
            </w:tcBorders>
          </w:tcPr>
          <w:p w14:paraId="4B8A0106" w14:textId="450260E0" w:rsidR="00D15122" w:rsidRPr="007014C6" w:rsidRDefault="00021B87" w:rsidP="006273DD">
            <w:pPr>
              <w:pStyle w:val="TableParagraph"/>
              <w:keepNext/>
              <w:keepLines/>
              <w:spacing w:line="246" w:lineRule="exact"/>
              <w:rPr>
                <w:rFonts w:ascii="Times New Roman" w:eastAsia="Times New Roman" w:hAnsi="Times New Roman"/>
                <w:color w:val="000000"/>
                <w:sz w:val="13"/>
                <w:szCs w:val="13"/>
              </w:rPr>
            </w:pPr>
            <w:r w:rsidRPr="00A8085E">
              <w:rPr>
                <w:rFonts w:ascii="Times New Roman" w:hAnsi="Times New Roman"/>
                <w:color w:val="000000"/>
              </w:rPr>
              <w:t xml:space="preserve">     </w:t>
            </w:r>
            <w:r w:rsidR="009B0756" w:rsidRPr="00A8085E">
              <w:rPr>
                <w:rFonts w:ascii="Times New Roman" w:hAnsi="Times New Roman"/>
                <w:color w:val="000000"/>
              </w:rPr>
              <w:t xml:space="preserve">Riska attiecība (97,5% TI) </w:t>
            </w:r>
            <w:r w:rsidR="009B0756" w:rsidRPr="00A8085E">
              <w:rPr>
                <w:rFonts w:ascii="Times New Roman" w:hAnsi="Times New Roman"/>
                <w:color w:val="000000"/>
                <w:vertAlign w:val="superscript"/>
              </w:rPr>
              <w:t>a</w:t>
            </w:r>
          </w:p>
        </w:tc>
        <w:tc>
          <w:tcPr>
            <w:tcW w:w="4329" w:type="dxa"/>
            <w:gridSpan w:val="2"/>
            <w:tcBorders>
              <w:top w:val="single" w:sz="5" w:space="0" w:color="000000"/>
              <w:left w:val="single" w:sz="5" w:space="0" w:color="000000"/>
              <w:bottom w:val="single" w:sz="5" w:space="0" w:color="000000"/>
              <w:right w:val="single" w:sz="5" w:space="0" w:color="000000"/>
            </w:tcBorders>
          </w:tcPr>
          <w:p w14:paraId="08561A06" w14:textId="20CCE6FD" w:rsidR="00D15122" w:rsidRPr="00A8085E" w:rsidRDefault="009B0756" w:rsidP="006273DD">
            <w:pPr>
              <w:pStyle w:val="TableParagraph"/>
              <w:keepNext/>
              <w:keepLines/>
              <w:spacing w:line="246" w:lineRule="exact"/>
              <w:jc w:val="center"/>
              <w:rPr>
                <w:rFonts w:ascii="Times New Roman" w:eastAsia="Times New Roman" w:hAnsi="Times New Roman"/>
                <w:color w:val="000000"/>
              </w:rPr>
            </w:pPr>
            <w:r w:rsidRPr="00A8085E">
              <w:rPr>
                <w:rFonts w:ascii="Times New Roman" w:hAnsi="Times New Roman"/>
                <w:color w:val="000000"/>
              </w:rPr>
              <w:t>0,83 (0,72</w:t>
            </w:r>
            <w:r w:rsidR="00E5344F" w:rsidRPr="00E5344F">
              <w:rPr>
                <w:rFonts w:ascii="Times New Roman" w:hAnsi="Times New Roman"/>
                <w:color w:val="000000"/>
                <w:lang w:val="en-US"/>
              </w:rPr>
              <w:t>–</w:t>
            </w:r>
            <w:r w:rsidRPr="00A8085E">
              <w:rPr>
                <w:rFonts w:ascii="Times New Roman" w:hAnsi="Times New Roman"/>
                <w:color w:val="000000"/>
              </w:rPr>
              <w:t>0,95)</w:t>
            </w:r>
          </w:p>
        </w:tc>
        <w:tc>
          <w:tcPr>
            <w:tcW w:w="1589" w:type="dxa"/>
            <w:tcBorders>
              <w:top w:val="single" w:sz="5" w:space="0" w:color="000000"/>
              <w:left w:val="single" w:sz="5" w:space="0" w:color="000000"/>
              <w:bottom w:val="single" w:sz="5" w:space="0" w:color="000000"/>
              <w:right w:val="single" w:sz="5" w:space="0" w:color="000000"/>
            </w:tcBorders>
          </w:tcPr>
          <w:p w14:paraId="6A311FA9" w14:textId="77777777" w:rsidR="00D15122" w:rsidRPr="00A8085E" w:rsidRDefault="00D15122" w:rsidP="006273DD">
            <w:pPr>
              <w:keepNext/>
              <w:keepLines/>
              <w:rPr>
                <w:rFonts w:ascii="Times New Roman" w:hAnsi="Times New Roman"/>
                <w:color w:val="000000"/>
              </w:rPr>
            </w:pPr>
          </w:p>
        </w:tc>
      </w:tr>
      <w:tr w:rsidR="00D15122" w:rsidRPr="007014C6" w14:paraId="264D5C06" w14:textId="77777777" w:rsidTr="005843A7">
        <w:tc>
          <w:tcPr>
            <w:tcW w:w="9288" w:type="dxa"/>
            <w:gridSpan w:val="4"/>
            <w:tcBorders>
              <w:top w:val="single" w:sz="5" w:space="0" w:color="000000"/>
              <w:left w:val="single" w:sz="5" w:space="0" w:color="000000"/>
              <w:bottom w:val="single" w:sz="5" w:space="0" w:color="000000"/>
              <w:right w:val="single" w:sz="5" w:space="0" w:color="000000"/>
            </w:tcBorders>
          </w:tcPr>
          <w:p w14:paraId="69BA2C96" w14:textId="77777777" w:rsidR="00D15122" w:rsidRPr="00A8085E" w:rsidRDefault="009B0756" w:rsidP="006273DD">
            <w:pPr>
              <w:pStyle w:val="TableParagraph"/>
              <w:keepNext/>
              <w:keepLines/>
              <w:spacing w:line="246" w:lineRule="exact"/>
              <w:rPr>
                <w:rFonts w:ascii="Times New Roman" w:eastAsia="Times New Roman" w:hAnsi="Times New Roman"/>
                <w:color w:val="000000"/>
              </w:rPr>
            </w:pPr>
            <w:r w:rsidRPr="00A8085E">
              <w:rPr>
                <w:rFonts w:ascii="Times New Roman" w:hAnsi="Times New Roman"/>
                <w:color w:val="000000"/>
              </w:rPr>
              <w:t>Sekundārais mērķa kritērijs</w:t>
            </w:r>
          </w:p>
        </w:tc>
      </w:tr>
      <w:tr w:rsidR="00D15122" w:rsidRPr="007014C6" w14:paraId="68BC5150" w14:textId="77777777" w:rsidTr="005843A7">
        <w:tc>
          <w:tcPr>
            <w:tcW w:w="3370" w:type="dxa"/>
            <w:tcBorders>
              <w:top w:val="single" w:sz="5" w:space="0" w:color="000000"/>
              <w:left w:val="single" w:sz="5" w:space="0" w:color="000000"/>
              <w:bottom w:val="single" w:sz="5" w:space="0" w:color="000000"/>
              <w:right w:val="single" w:sz="5" w:space="0" w:color="000000"/>
            </w:tcBorders>
          </w:tcPr>
          <w:p w14:paraId="00D00A61" w14:textId="77777777" w:rsidR="00D15122" w:rsidRPr="00A8085E" w:rsidRDefault="009B0756" w:rsidP="006273DD">
            <w:pPr>
              <w:pStyle w:val="TableParagraph"/>
              <w:keepNext/>
              <w:keepLines/>
              <w:spacing w:line="246" w:lineRule="exact"/>
              <w:ind w:left="262"/>
              <w:rPr>
                <w:rFonts w:ascii="Times New Roman" w:eastAsia="Times New Roman" w:hAnsi="Times New Roman"/>
                <w:color w:val="000000"/>
              </w:rPr>
            </w:pPr>
            <w:r w:rsidRPr="00A8085E">
              <w:rPr>
                <w:rFonts w:ascii="Times New Roman" w:hAnsi="Times New Roman"/>
                <w:color w:val="000000"/>
              </w:rPr>
              <w:t>Dzīvildzes bez slimības progresēšanas (terapijas laikā) mediāna**</w:t>
            </w:r>
          </w:p>
        </w:tc>
        <w:tc>
          <w:tcPr>
            <w:tcW w:w="2138" w:type="dxa"/>
            <w:tcBorders>
              <w:top w:val="single" w:sz="5" w:space="0" w:color="000000"/>
              <w:left w:val="single" w:sz="5" w:space="0" w:color="000000"/>
              <w:bottom w:val="single" w:sz="5" w:space="0" w:color="000000"/>
              <w:right w:val="single" w:sz="5" w:space="0" w:color="000000"/>
            </w:tcBorders>
          </w:tcPr>
          <w:p w14:paraId="482AE78E" w14:textId="77777777" w:rsidR="00D15122" w:rsidRPr="00A8085E" w:rsidRDefault="009B0756" w:rsidP="006273DD">
            <w:pPr>
              <w:pStyle w:val="TableParagraph"/>
              <w:keepNext/>
              <w:keepLines/>
              <w:spacing w:line="246" w:lineRule="exact"/>
              <w:jc w:val="center"/>
              <w:rPr>
                <w:rFonts w:ascii="Times New Roman" w:eastAsia="Times New Roman" w:hAnsi="Times New Roman"/>
                <w:color w:val="000000"/>
              </w:rPr>
            </w:pPr>
            <w:r w:rsidRPr="00A8085E">
              <w:rPr>
                <w:rFonts w:ascii="Times New Roman" w:hAnsi="Times New Roman"/>
                <w:color w:val="000000"/>
              </w:rPr>
              <w:t>7,9</w:t>
            </w:r>
          </w:p>
        </w:tc>
        <w:tc>
          <w:tcPr>
            <w:tcW w:w="2191" w:type="dxa"/>
            <w:tcBorders>
              <w:top w:val="single" w:sz="5" w:space="0" w:color="000000"/>
              <w:left w:val="single" w:sz="5" w:space="0" w:color="000000"/>
              <w:bottom w:val="single" w:sz="5" w:space="0" w:color="000000"/>
              <w:right w:val="single" w:sz="5" w:space="0" w:color="000000"/>
            </w:tcBorders>
          </w:tcPr>
          <w:p w14:paraId="310214E5" w14:textId="77777777" w:rsidR="00D15122" w:rsidRPr="00A8085E" w:rsidRDefault="009B0756" w:rsidP="006273DD">
            <w:pPr>
              <w:pStyle w:val="TableParagraph"/>
              <w:keepNext/>
              <w:keepLines/>
              <w:spacing w:line="246" w:lineRule="exact"/>
              <w:jc w:val="center"/>
              <w:rPr>
                <w:rFonts w:ascii="Times New Roman" w:eastAsia="Times New Roman" w:hAnsi="Times New Roman"/>
                <w:color w:val="000000"/>
              </w:rPr>
            </w:pPr>
            <w:r w:rsidRPr="00A8085E">
              <w:rPr>
                <w:rFonts w:ascii="Times New Roman" w:hAnsi="Times New Roman"/>
                <w:color w:val="000000"/>
              </w:rPr>
              <w:t>10,4</w:t>
            </w:r>
          </w:p>
        </w:tc>
        <w:tc>
          <w:tcPr>
            <w:tcW w:w="1589" w:type="dxa"/>
            <w:tcBorders>
              <w:top w:val="single" w:sz="5" w:space="0" w:color="000000"/>
              <w:left w:val="single" w:sz="5" w:space="0" w:color="000000"/>
              <w:bottom w:val="single" w:sz="5" w:space="0" w:color="000000"/>
              <w:right w:val="single" w:sz="5" w:space="0" w:color="000000"/>
            </w:tcBorders>
          </w:tcPr>
          <w:p w14:paraId="37E8601F" w14:textId="77777777" w:rsidR="00D15122" w:rsidRPr="00A8085E" w:rsidRDefault="009B0756" w:rsidP="006273DD">
            <w:pPr>
              <w:pStyle w:val="TableParagraph"/>
              <w:keepNext/>
              <w:keepLines/>
              <w:spacing w:line="246" w:lineRule="exact"/>
              <w:jc w:val="center"/>
              <w:rPr>
                <w:rFonts w:ascii="Times New Roman" w:eastAsia="Times New Roman" w:hAnsi="Times New Roman"/>
                <w:color w:val="000000"/>
              </w:rPr>
            </w:pPr>
            <w:r w:rsidRPr="00A8085E">
              <w:rPr>
                <w:rFonts w:ascii="Times New Roman" w:hAnsi="Times New Roman"/>
                <w:color w:val="000000"/>
              </w:rPr>
              <w:t>&lt;</w:t>
            </w:r>
            <w:r w:rsidR="00B60B81" w:rsidRPr="00A8085E">
              <w:rPr>
                <w:rFonts w:ascii="Times New Roman" w:hAnsi="Times New Roman"/>
                <w:color w:val="000000"/>
              </w:rPr>
              <w:t xml:space="preserve"> </w:t>
            </w:r>
            <w:r w:rsidRPr="00A8085E">
              <w:rPr>
                <w:rFonts w:ascii="Times New Roman" w:hAnsi="Times New Roman"/>
                <w:color w:val="000000"/>
              </w:rPr>
              <w:t>0,0001</w:t>
            </w:r>
          </w:p>
        </w:tc>
      </w:tr>
      <w:tr w:rsidR="00D15122" w:rsidRPr="007014C6" w14:paraId="09069D08" w14:textId="77777777" w:rsidTr="005843A7">
        <w:tc>
          <w:tcPr>
            <w:tcW w:w="3370" w:type="dxa"/>
            <w:tcBorders>
              <w:top w:val="single" w:sz="5" w:space="0" w:color="000000"/>
              <w:left w:val="single" w:sz="5" w:space="0" w:color="000000"/>
              <w:bottom w:val="single" w:sz="5" w:space="0" w:color="000000"/>
              <w:right w:val="single" w:sz="5" w:space="0" w:color="000000"/>
            </w:tcBorders>
          </w:tcPr>
          <w:p w14:paraId="1B8851EA" w14:textId="6FC63D84" w:rsidR="00D15122" w:rsidRPr="00A8085E" w:rsidRDefault="00021B87" w:rsidP="006273DD">
            <w:pPr>
              <w:pStyle w:val="TableParagraph"/>
              <w:keepNext/>
              <w:keepLines/>
              <w:spacing w:line="246" w:lineRule="exact"/>
              <w:rPr>
                <w:rFonts w:ascii="Times New Roman" w:eastAsia="Times New Roman" w:hAnsi="Times New Roman"/>
                <w:color w:val="000000"/>
              </w:rPr>
            </w:pPr>
            <w:r w:rsidRPr="00A8085E">
              <w:rPr>
                <w:rFonts w:ascii="Times New Roman" w:hAnsi="Times New Roman"/>
                <w:color w:val="000000"/>
              </w:rPr>
              <w:t xml:space="preserve">     </w:t>
            </w:r>
            <w:r w:rsidR="009B0756" w:rsidRPr="00A8085E">
              <w:rPr>
                <w:rFonts w:ascii="Times New Roman" w:hAnsi="Times New Roman"/>
                <w:color w:val="000000"/>
              </w:rPr>
              <w:t>Riska attiecība (97,5% TI)</w:t>
            </w:r>
          </w:p>
        </w:tc>
        <w:tc>
          <w:tcPr>
            <w:tcW w:w="4329" w:type="dxa"/>
            <w:gridSpan w:val="2"/>
            <w:tcBorders>
              <w:top w:val="single" w:sz="5" w:space="0" w:color="000000"/>
              <w:left w:val="single" w:sz="5" w:space="0" w:color="000000"/>
              <w:bottom w:val="single" w:sz="5" w:space="0" w:color="000000"/>
              <w:right w:val="single" w:sz="5" w:space="0" w:color="000000"/>
            </w:tcBorders>
          </w:tcPr>
          <w:p w14:paraId="57BB4E68" w14:textId="5BAE3D9A" w:rsidR="00D15122" w:rsidRPr="00A8085E" w:rsidRDefault="009B0756" w:rsidP="006273DD">
            <w:pPr>
              <w:pStyle w:val="TableParagraph"/>
              <w:keepNext/>
              <w:keepLines/>
              <w:spacing w:line="246" w:lineRule="exact"/>
              <w:jc w:val="center"/>
              <w:rPr>
                <w:rFonts w:ascii="Times New Roman" w:eastAsia="Times New Roman" w:hAnsi="Times New Roman"/>
                <w:color w:val="000000"/>
              </w:rPr>
            </w:pPr>
            <w:r w:rsidRPr="00A8085E">
              <w:rPr>
                <w:rFonts w:ascii="Times New Roman" w:hAnsi="Times New Roman"/>
                <w:color w:val="000000"/>
              </w:rPr>
              <w:t>0,63 (0,52</w:t>
            </w:r>
            <w:r w:rsidR="00E5344F" w:rsidRPr="00E5344F">
              <w:rPr>
                <w:rFonts w:ascii="Times New Roman" w:hAnsi="Times New Roman"/>
                <w:color w:val="000000"/>
                <w:lang w:val="en-US"/>
              </w:rPr>
              <w:t>–</w:t>
            </w:r>
            <w:r w:rsidRPr="00A8085E">
              <w:rPr>
                <w:rFonts w:ascii="Times New Roman" w:hAnsi="Times New Roman"/>
                <w:color w:val="000000"/>
              </w:rPr>
              <w:t>0,75)</w:t>
            </w:r>
          </w:p>
        </w:tc>
        <w:tc>
          <w:tcPr>
            <w:tcW w:w="1589" w:type="dxa"/>
            <w:tcBorders>
              <w:top w:val="single" w:sz="5" w:space="0" w:color="000000"/>
              <w:left w:val="single" w:sz="5" w:space="0" w:color="000000"/>
              <w:bottom w:val="single" w:sz="5" w:space="0" w:color="000000"/>
              <w:right w:val="single" w:sz="5" w:space="0" w:color="000000"/>
            </w:tcBorders>
          </w:tcPr>
          <w:p w14:paraId="47BBC1CC" w14:textId="77777777" w:rsidR="00D15122" w:rsidRPr="00A8085E" w:rsidRDefault="00D15122" w:rsidP="006273DD">
            <w:pPr>
              <w:keepNext/>
              <w:keepLines/>
              <w:rPr>
                <w:rFonts w:ascii="Times New Roman" w:hAnsi="Times New Roman"/>
                <w:color w:val="000000"/>
              </w:rPr>
            </w:pPr>
          </w:p>
        </w:tc>
      </w:tr>
      <w:tr w:rsidR="00D15122" w:rsidRPr="007014C6" w14:paraId="18333CE6" w14:textId="77777777" w:rsidTr="005843A7">
        <w:tc>
          <w:tcPr>
            <w:tcW w:w="3370" w:type="dxa"/>
            <w:tcBorders>
              <w:top w:val="single" w:sz="5" w:space="0" w:color="000000"/>
              <w:left w:val="single" w:sz="5" w:space="0" w:color="000000"/>
              <w:bottom w:val="single" w:sz="5" w:space="0" w:color="000000"/>
              <w:right w:val="single" w:sz="5" w:space="0" w:color="000000"/>
            </w:tcBorders>
          </w:tcPr>
          <w:p w14:paraId="5DC3014A" w14:textId="77777777" w:rsidR="00D15122" w:rsidRPr="00A8085E" w:rsidRDefault="009B0756" w:rsidP="00C00723">
            <w:pPr>
              <w:pStyle w:val="TableParagraph"/>
              <w:keepNext/>
              <w:keepLines/>
              <w:spacing w:line="241" w:lineRule="auto"/>
              <w:ind w:right="913"/>
              <w:rPr>
                <w:rFonts w:ascii="Times New Roman" w:eastAsia="Times New Roman" w:hAnsi="Times New Roman"/>
                <w:color w:val="000000"/>
              </w:rPr>
            </w:pPr>
            <w:r w:rsidRPr="00A8085E">
              <w:rPr>
                <w:rFonts w:ascii="Times New Roman" w:hAnsi="Times New Roman"/>
                <w:color w:val="000000"/>
              </w:rPr>
              <w:t>Vispārējās atbildes reakcijas rādītājs (pētn</w:t>
            </w:r>
            <w:r w:rsidR="007A3D74" w:rsidRPr="00A8085E">
              <w:rPr>
                <w:rFonts w:ascii="Times New Roman" w:hAnsi="Times New Roman"/>
                <w:color w:val="000000"/>
              </w:rPr>
              <w:t>ieka</w:t>
            </w:r>
            <w:r w:rsidRPr="00A8085E">
              <w:rPr>
                <w:rFonts w:ascii="Times New Roman" w:hAnsi="Times New Roman"/>
                <w:color w:val="000000"/>
              </w:rPr>
              <w:t xml:space="preserve"> vērtējums)**</w:t>
            </w:r>
          </w:p>
        </w:tc>
        <w:tc>
          <w:tcPr>
            <w:tcW w:w="2138" w:type="dxa"/>
            <w:tcBorders>
              <w:top w:val="single" w:sz="5" w:space="0" w:color="000000"/>
              <w:left w:val="single" w:sz="5" w:space="0" w:color="000000"/>
              <w:bottom w:val="single" w:sz="5" w:space="0" w:color="000000"/>
              <w:right w:val="single" w:sz="5" w:space="0" w:color="000000"/>
            </w:tcBorders>
          </w:tcPr>
          <w:p w14:paraId="1D15555E" w14:textId="77777777" w:rsidR="00D15122" w:rsidRPr="00A8085E" w:rsidRDefault="009B0756" w:rsidP="006273DD">
            <w:pPr>
              <w:pStyle w:val="TableParagraph"/>
              <w:keepNext/>
              <w:keepLines/>
              <w:spacing w:line="246" w:lineRule="exact"/>
              <w:jc w:val="center"/>
              <w:rPr>
                <w:rFonts w:ascii="Times New Roman" w:eastAsia="Times New Roman" w:hAnsi="Times New Roman"/>
                <w:color w:val="000000"/>
              </w:rPr>
            </w:pPr>
            <w:r w:rsidRPr="00A8085E">
              <w:rPr>
                <w:rFonts w:ascii="Times New Roman" w:hAnsi="Times New Roman"/>
                <w:color w:val="000000"/>
              </w:rPr>
              <w:t>49,2%</w:t>
            </w:r>
          </w:p>
        </w:tc>
        <w:tc>
          <w:tcPr>
            <w:tcW w:w="2191" w:type="dxa"/>
            <w:tcBorders>
              <w:top w:val="single" w:sz="5" w:space="0" w:color="000000"/>
              <w:left w:val="single" w:sz="5" w:space="0" w:color="000000"/>
              <w:bottom w:val="single" w:sz="5" w:space="0" w:color="000000"/>
              <w:right w:val="single" w:sz="5" w:space="0" w:color="000000"/>
            </w:tcBorders>
          </w:tcPr>
          <w:p w14:paraId="5678B6B0" w14:textId="77777777" w:rsidR="00D15122" w:rsidRPr="00A8085E" w:rsidRDefault="009B0756" w:rsidP="006273DD">
            <w:pPr>
              <w:pStyle w:val="TableParagraph"/>
              <w:keepNext/>
              <w:keepLines/>
              <w:spacing w:line="246" w:lineRule="exact"/>
              <w:jc w:val="center"/>
              <w:rPr>
                <w:rFonts w:ascii="Times New Roman" w:eastAsia="Times New Roman" w:hAnsi="Times New Roman"/>
                <w:color w:val="000000"/>
              </w:rPr>
            </w:pPr>
            <w:r w:rsidRPr="00A8085E">
              <w:rPr>
                <w:rFonts w:ascii="Times New Roman" w:hAnsi="Times New Roman"/>
                <w:color w:val="000000"/>
              </w:rPr>
              <w:t>46,5%</w:t>
            </w:r>
          </w:p>
        </w:tc>
        <w:tc>
          <w:tcPr>
            <w:tcW w:w="1589" w:type="dxa"/>
            <w:tcBorders>
              <w:top w:val="single" w:sz="5" w:space="0" w:color="000000"/>
              <w:left w:val="single" w:sz="5" w:space="0" w:color="000000"/>
              <w:bottom w:val="single" w:sz="5" w:space="0" w:color="000000"/>
              <w:right w:val="single" w:sz="5" w:space="0" w:color="000000"/>
            </w:tcBorders>
          </w:tcPr>
          <w:p w14:paraId="700558F9" w14:textId="77777777" w:rsidR="00D15122" w:rsidRPr="00A8085E" w:rsidRDefault="00D15122" w:rsidP="006273DD">
            <w:pPr>
              <w:keepNext/>
              <w:keepLines/>
              <w:rPr>
                <w:rFonts w:ascii="Times New Roman" w:hAnsi="Times New Roman"/>
                <w:color w:val="000000"/>
              </w:rPr>
            </w:pPr>
          </w:p>
        </w:tc>
      </w:tr>
      <w:tr w:rsidR="00D15122" w:rsidRPr="007014C6" w14:paraId="62543809" w14:textId="77777777" w:rsidTr="005843A7">
        <w:tc>
          <w:tcPr>
            <w:tcW w:w="3370" w:type="dxa"/>
            <w:tcBorders>
              <w:top w:val="single" w:sz="5" w:space="0" w:color="000000"/>
              <w:left w:val="single" w:sz="5" w:space="0" w:color="000000"/>
              <w:bottom w:val="single" w:sz="5" w:space="0" w:color="000000"/>
              <w:right w:val="single" w:sz="5" w:space="0" w:color="000000"/>
            </w:tcBorders>
          </w:tcPr>
          <w:p w14:paraId="00B40186" w14:textId="77777777" w:rsidR="00D15122" w:rsidRPr="00A8085E" w:rsidRDefault="00021B87" w:rsidP="006273DD">
            <w:pPr>
              <w:pStyle w:val="TableParagraph"/>
              <w:keepNext/>
              <w:keepLines/>
              <w:spacing w:line="248" w:lineRule="exact"/>
              <w:ind w:left="262"/>
              <w:rPr>
                <w:rFonts w:ascii="Times New Roman" w:eastAsia="Times New Roman" w:hAnsi="Times New Roman"/>
                <w:color w:val="000000"/>
              </w:rPr>
            </w:pPr>
            <w:r w:rsidRPr="00A8085E">
              <w:rPr>
                <w:rFonts w:ascii="Times New Roman" w:hAnsi="Times New Roman"/>
                <w:color w:val="000000"/>
              </w:rPr>
              <w:t>Vidējā k</w:t>
            </w:r>
            <w:r w:rsidR="009B0756" w:rsidRPr="00A8085E">
              <w:rPr>
                <w:rFonts w:ascii="Times New Roman" w:hAnsi="Times New Roman"/>
                <w:color w:val="000000"/>
              </w:rPr>
              <w:t>opējā dzīvildzes mediāna*</w:t>
            </w:r>
          </w:p>
        </w:tc>
        <w:tc>
          <w:tcPr>
            <w:tcW w:w="2138" w:type="dxa"/>
            <w:tcBorders>
              <w:top w:val="single" w:sz="5" w:space="0" w:color="000000"/>
              <w:left w:val="single" w:sz="5" w:space="0" w:color="000000"/>
              <w:bottom w:val="single" w:sz="5" w:space="0" w:color="000000"/>
              <w:right w:val="single" w:sz="5" w:space="0" w:color="000000"/>
            </w:tcBorders>
          </w:tcPr>
          <w:p w14:paraId="14AB2D7A" w14:textId="77777777" w:rsidR="00D15122" w:rsidRPr="00A8085E" w:rsidRDefault="009B0756" w:rsidP="006273DD">
            <w:pPr>
              <w:pStyle w:val="TableParagraph"/>
              <w:keepNext/>
              <w:keepLines/>
              <w:spacing w:line="248" w:lineRule="exact"/>
              <w:jc w:val="center"/>
              <w:rPr>
                <w:rFonts w:ascii="Times New Roman" w:eastAsia="Times New Roman" w:hAnsi="Times New Roman"/>
                <w:color w:val="000000"/>
              </w:rPr>
            </w:pPr>
            <w:r w:rsidRPr="00A8085E">
              <w:rPr>
                <w:rFonts w:ascii="Times New Roman" w:hAnsi="Times New Roman"/>
                <w:color w:val="000000"/>
              </w:rPr>
              <w:t>19,9</w:t>
            </w:r>
          </w:p>
        </w:tc>
        <w:tc>
          <w:tcPr>
            <w:tcW w:w="2191" w:type="dxa"/>
            <w:tcBorders>
              <w:top w:val="single" w:sz="5" w:space="0" w:color="000000"/>
              <w:left w:val="single" w:sz="5" w:space="0" w:color="000000"/>
              <w:bottom w:val="single" w:sz="5" w:space="0" w:color="000000"/>
              <w:right w:val="single" w:sz="5" w:space="0" w:color="000000"/>
            </w:tcBorders>
          </w:tcPr>
          <w:p w14:paraId="05FC52DA" w14:textId="77777777" w:rsidR="00D15122" w:rsidRPr="00A8085E" w:rsidRDefault="009B0756" w:rsidP="006273DD">
            <w:pPr>
              <w:pStyle w:val="TableParagraph"/>
              <w:keepNext/>
              <w:keepLines/>
              <w:spacing w:line="248" w:lineRule="exact"/>
              <w:jc w:val="center"/>
              <w:rPr>
                <w:rFonts w:ascii="Times New Roman" w:eastAsia="Times New Roman" w:hAnsi="Times New Roman"/>
                <w:color w:val="000000"/>
              </w:rPr>
            </w:pPr>
            <w:r w:rsidRPr="00A8085E">
              <w:rPr>
                <w:rFonts w:ascii="Times New Roman" w:hAnsi="Times New Roman"/>
                <w:color w:val="000000"/>
              </w:rPr>
              <w:t>21,2</w:t>
            </w:r>
          </w:p>
        </w:tc>
        <w:tc>
          <w:tcPr>
            <w:tcW w:w="1589" w:type="dxa"/>
            <w:tcBorders>
              <w:top w:val="single" w:sz="5" w:space="0" w:color="000000"/>
              <w:left w:val="single" w:sz="5" w:space="0" w:color="000000"/>
              <w:bottom w:val="single" w:sz="5" w:space="0" w:color="000000"/>
              <w:right w:val="single" w:sz="5" w:space="0" w:color="000000"/>
            </w:tcBorders>
          </w:tcPr>
          <w:p w14:paraId="3C0336A5" w14:textId="77777777" w:rsidR="00D15122" w:rsidRPr="00A8085E" w:rsidRDefault="009B0756" w:rsidP="006273DD">
            <w:pPr>
              <w:pStyle w:val="TableParagraph"/>
              <w:keepNext/>
              <w:keepLines/>
              <w:spacing w:line="248" w:lineRule="exact"/>
              <w:jc w:val="center"/>
              <w:rPr>
                <w:rFonts w:ascii="Times New Roman" w:eastAsia="Times New Roman" w:hAnsi="Times New Roman"/>
                <w:color w:val="000000"/>
              </w:rPr>
            </w:pPr>
            <w:r w:rsidRPr="00A8085E">
              <w:rPr>
                <w:rFonts w:ascii="Times New Roman" w:hAnsi="Times New Roman"/>
                <w:color w:val="000000"/>
              </w:rPr>
              <w:t>0,0769</w:t>
            </w:r>
          </w:p>
        </w:tc>
      </w:tr>
      <w:tr w:rsidR="00D15122" w:rsidRPr="007014C6" w14:paraId="0F34D265" w14:textId="77777777" w:rsidTr="005843A7">
        <w:tc>
          <w:tcPr>
            <w:tcW w:w="3370" w:type="dxa"/>
            <w:tcBorders>
              <w:top w:val="single" w:sz="5" w:space="0" w:color="000000"/>
              <w:left w:val="single" w:sz="5" w:space="0" w:color="000000"/>
              <w:bottom w:val="single" w:sz="5" w:space="0" w:color="000000"/>
              <w:right w:val="single" w:sz="5" w:space="0" w:color="000000"/>
            </w:tcBorders>
          </w:tcPr>
          <w:p w14:paraId="53F69C91" w14:textId="0161B0A4" w:rsidR="00D15122" w:rsidRPr="00A8085E" w:rsidRDefault="00E5344F" w:rsidP="00C00723">
            <w:pPr>
              <w:pStyle w:val="TableParagraph"/>
              <w:spacing w:line="248" w:lineRule="exact"/>
              <w:rPr>
                <w:rFonts w:ascii="Times New Roman" w:eastAsia="Times New Roman" w:hAnsi="Times New Roman"/>
                <w:color w:val="000000"/>
              </w:rPr>
            </w:pPr>
            <w:r>
              <w:rPr>
                <w:rFonts w:ascii="Times New Roman" w:hAnsi="Times New Roman"/>
                <w:color w:val="000000"/>
              </w:rPr>
              <w:t xml:space="preserve">     </w:t>
            </w:r>
            <w:r w:rsidR="009B0756" w:rsidRPr="00A8085E">
              <w:rPr>
                <w:rFonts w:ascii="Times New Roman" w:hAnsi="Times New Roman"/>
                <w:color w:val="000000"/>
              </w:rPr>
              <w:t>Riska attiecība (97,5% TI)</w:t>
            </w:r>
          </w:p>
        </w:tc>
        <w:tc>
          <w:tcPr>
            <w:tcW w:w="4329" w:type="dxa"/>
            <w:gridSpan w:val="2"/>
            <w:tcBorders>
              <w:top w:val="single" w:sz="5" w:space="0" w:color="000000"/>
              <w:left w:val="single" w:sz="5" w:space="0" w:color="000000"/>
              <w:bottom w:val="single" w:sz="5" w:space="0" w:color="000000"/>
              <w:right w:val="single" w:sz="5" w:space="0" w:color="000000"/>
            </w:tcBorders>
          </w:tcPr>
          <w:p w14:paraId="36E144B6" w14:textId="3E072E13" w:rsidR="00D15122" w:rsidRPr="00A8085E" w:rsidRDefault="0063042E" w:rsidP="0063042E">
            <w:pPr>
              <w:pStyle w:val="TableParagraph"/>
              <w:spacing w:line="248" w:lineRule="exact"/>
              <w:jc w:val="center"/>
              <w:rPr>
                <w:rFonts w:ascii="Times New Roman" w:eastAsia="Times New Roman" w:hAnsi="Times New Roman"/>
                <w:color w:val="000000"/>
              </w:rPr>
            </w:pPr>
            <w:r w:rsidRPr="00A8085E">
              <w:rPr>
                <w:rFonts w:ascii="Times New Roman" w:hAnsi="Times New Roman"/>
                <w:color w:val="000000"/>
              </w:rPr>
              <w:t>0,89 (0,76</w:t>
            </w:r>
            <w:r w:rsidR="00E5344F" w:rsidRPr="00E5344F">
              <w:rPr>
                <w:rFonts w:ascii="Times New Roman" w:hAnsi="Times New Roman"/>
                <w:color w:val="000000"/>
                <w:lang w:val="en-US"/>
              </w:rPr>
              <w:t>–</w:t>
            </w:r>
            <w:r w:rsidRPr="00A8085E">
              <w:rPr>
                <w:rFonts w:ascii="Times New Roman" w:hAnsi="Times New Roman"/>
                <w:color w:val="000000"/>
              </w:rPr>
              <w:t>1,03)</w:t>
            </w:r>
          </w:p>
        </w:tc>
        <w:tc>
          <w:tcPr>
            <w:tcW w:w="1589" w:type="dxa"/>
            <w:tcBorders>
              <w:top w:val="single" w:sz="5" w:space="0" w:color="000000"/>
              <w:left w:val="single" w:sz="5" w:space="0" w:color="000000"/>
              <w:bottom w:val="single" w:sz="5" w:space="0" w:color="000000"/>
              <w:right w:val="single" w:sz="5" w:space="0" w:color="000000"/>
            </w:tcBorders>
          </w:tcPr>
          <w:p w14:paraId="7B15D261" w14:textId="77777777" w:rsidR="00D15122" w:rsidRPr="00A8085E" w:rsidRDefault="00D15122" w:rsidP="007F6E1B">
            <w:pPr>
              <w:rPr>
                <w:rFonts w:ascii="Times New Roman" w:hAnsi="Times New Roman"/>
                <w:color w:val="000000"/>
              </w:rPr>
            </w:pPr>
          </w:p>
        </w:tc>
      </w:tr>
    </w:tbl>
    <w:p w14:paraId="7878299B" w14:textId="77777777" w:rsidR="00D15122" w:rsidRPr="007014C6" w:rsidRDefault="00801A56" w:rsidP="00801A56">
      <w:pPr>
        <w:spacing w:line="221" w:lineRule="exact"/>
        <w:ind w:left="450"/>
        <w:rPr>
          <w:rFonts w:ascii="Times New Roman" w:eastAsia="Times New Roman" w:hAnsi="Times New Roman"/>
          <w:color w:val="000000"/>
          <w:sz w:val="20"/>
          <w:szCs w:val="20"/>
        </w:rPr>
      </w:pPr>
      <w:r w:rsidRPr="007014C6">
        <w:rPr>
          <w:rFonts w:ascii="Times New Roman" w:hAnsi="Times New Roman"/>
          <w:color w:val="000000"/>
          <w:sz w:val="20"/>
        </w:rPr>
        <w:t xml:space="preserve">* </w:t>
      </w:r>
      <w:r w:rsidR="00021B87" w:rsidRPr="007014C6">
        <w:rPr>
          <w:rFonts w:ascii="Times New Roman" w:hAnsi="Times New Roman"/>
          <w:color w:val="000000"/>
          <w:sz w:val="20"/>
        </w:rPr>
        <w:tab/>
      </w:r>
      <w:r w:rsidRPr="007014C6">
        <w:rPr>
          <w:rFonts w:ascii="Times New Roman" w:hAnsi="Times New Roman"/>
          <w:color w:val="000000"/>
          <w:sz w:val="20"/>
        </w:rPr>
        <w:t>Kopējā</w:t>
      </w:r>
      <w:r w:rsidR="00021B87" w:rsidRPr="007014C6">
        <w:rPr>
          <w:rFonts w:ascii="Times New Roman" w:hAnsi="Times New Roman"/>
          <w:color w:val="000000"/>
          <w:sz w:val="20"/>
        </w:rPr>
        <w:t>s</w:t>
      </w:r>
      <w:r w:rsidRPr="007014C6">
        <w:rPr>
          <w:rFonts w:ascii="Times New Roman" w:hAnsi="Times New Roman"/>
          <w:color w:val="000000"/>
          <w:sz w:val="20"/>
        </w:rPr>
        <w:t xml:space="preserve"> dzīvildzes analīze klīnisko datu nolasīšanas brīdī 2007. gada 31. janvārī</w:t>
      </w:r>
    </w:p>
    <w:p w14:paraId="34E11300" w14:textId="77777777" w:rsidR="00D15122" w:rsidRPr="007014C6" w:rsidRDefault="009B0756" w:rsidP="00801A56">
      <w:pPr>
        <w:spacing w:line="217" w:lineRule="exact"/>
        <w:ind w:left="450"/>
        <w:rPr>
          <w:rFonts w:ascii="Times New Roman" w:eastAsia="Times New Roman" w:hAnsi="Times New Roman"/>
          <w:color w:val="000000"/>
          <w:sz w:val="20"/>
          <w:szCs w:val="20"/>
        </w:rPr>
      </w:pPr>
      <w:r w:rsidRPr="007014C6">
        <w:rPr>
          <w:rFonts w:ascii="Times New Roman" w:hAnsi="Times New Roman"/>
          <w:color w:val="000000"/>
          <w:sz w:val="20"/>
        </w:rPr>
        <w:t>** Primārā analīze klīnisko datu nolasīšanas brīdī 2006. gada 31. janvārī</w:t>
      </w:r>
    </w:p>
    <w:p w14:paraId="39A2ABDC" w14:textId="77777777" w:rsidR="00D15122" w:rsidRPr="007014C6" w:rsidRDefault="009B0756" w:rsidP="00801A56">
      <w:pPr>
        <w:spacing w:line="242" w:lineRule="exact"/>
        <w:ind w:left="450"/>
        <w:rPr>
          <w:rFonts w:ascii="Times New Roman" w:eastAsia="Times New Roman" w:hAnsi="Times New Roman"/>
          <w:color w:val="000000"/>
          <w:sz w:val="20"/>
          <w:szCs w:val="20"/>
        </w:rPr>
      </w:pPr>
      <w:r w:rsidRPr="00A8085E">
        <w:rPr>
          <w:rFonts w:ascii="Times New Roman" w:hAnsi="Times New Roman"/>
          <w:color w:val="000000"/>
          <w:vertAlign w:val="superscript"/>
        </w:rPr>
        <w:t>a</w:t>
      </w:r>
      <w:r w:rsidR="00021B87" w:rsidRPr="00A8085E">
        <w:rPr>
          <w:rFonts w:ascii="Times New Roman" w:hAnsi="Times New Roman"/>
          <w:color w:val="000000"/>
          <w:vertAlign w:val="superscript"/>
        </w:rPr>
        <w:tab/>
      </w:r>
      <w:r w:rsidR="00021B87" w:rsidRPr="007014C6">
        <w:rPr>
          <w:rFonts w:ascii="Times New Roman" w:hAnsi="Times New Roman"/>
          <w:color w:val="000000"/>
          <w:sz w:val="20"/>
        </w:rPr>
        <w:t>R</w:t>
      </w:r>
      <w:r w:rsidRPr="007014C6">
        <w:rPr>
          <w:rFonts w:ascii="Times New Roman" w:hAnsi="Times New Roman"/>
          <w:color w:val="000000"/>
          <w:sz w:val="20"/>
        </w:rPr>
        <w:t>elatīvi attiecībā uz kontroles grupu.</w:t>
      </w:r>
    </w:p>
    <w:p w14:paraId="30A7EDFD" w14:textId="77777777" w:rsidR="00D15122" w:rsidRPr="00A8085E" w:rsidRDefault="00D15122" w:rsidP="007F6E1B">
      <w:pPr>
        <w:rPr>
          <w:rFonts w:ascii="Times New Roman" w:eastAsia="Times New Roman" w:hAnsi="Times New Roman"/>
          <w:color w:val="000000"/>
        </w:rPr>
      </w:pPr>
    </w:p>
    <w:p w14:paraId="3561DF4C" w14:textId="77777777" w:rsidR="00D15122" w:rsidRPr="00A8085E" w:rsidRDefault="009B0756" w:rsidP="007F6E1B">
      <w:pPr>
        <w:pStyle w:val="BodyText"/>
        <w:ind w:left="0" w:right="266"/>
        <w:rPr>
          <w:color w:val="000000"/>
        </w:rPr>
      </w:pPr>
      <w:r w:rsidRPr="00A8085E">
        <w:rPr>
          <w:color w:val="000000"/>
        </w:rPr>
        <w:t>FOLFOX terapijas apakšgrupā dzīvildzes bez slimības progresēšanas mediāna bija 8,6</w:t>
      </w:r>
      <w:r w:rsidR="009D6451" w:rsidRPr="00A8085E">
        <w:rPr>
          <w:color w:val="000000"/>
        </w:rPr>
        <w:t> </w:t>
      </w:r>
      <w:r w:rsidRPr="00A8085E">
        <w:rPr>
          <w:color w:val="000000"/>
        </w:rPr>
        <w:t>mēneši placebo grupā un 9,4</w:t>
      </w:r>
      <w:r w:rsidR="009D6451" w:rsidRPr="00A8085E">
        <w:rPr>
          <w:color w:val="000000"/>
        </w:rPr>
        <w:t> </w:t>
      </w:r>
      <w:r w:rsidRPr="00A8085E">
        <w:rPr>
          <w:color w:val="000000"/>
        </w:rPr>
        <w:t>mēneši bevacizumaba terapijas grupā, RA (riska attiecība) = 0,89, 97,5% TI</w:t>
      </w:r>
      <w:r w:rsidR="00B60B81" w:rsidRPr="00A8085E">
        <w:rPr>
          <w:color w:val="000000"/>
        </w:rPr>
        <w:t xml:space="preserve"> </w:t>
      </w:r>
      <w:r w:rsidRPr="00A8085E">
        <w:rPr>
          <w:color w:val="000000"/>
        </w:rPr>
        <w:t>=</w:t>
      </w:r>
      <w:r w:rsidR="00B60B81" w:rsidRPr="00A8085E">
        <w:rPr>
          <w:color w:val="000000"/>
        </w:rPr>
        <w:t xml:space="preserve"> </w:t>
      </w:r>
      <w:r w:rsidRPr="00A8085E">
        <w:rPr>
          <w:color w:val="000000"/>
        </w:rPr>
        <w:t>[0,73; 1,08]; p</w:t>
      </w:r>
      <w:r w:rsidR="007A3D74" w:rsidRPr="00A8085E">
        <w:rPr>
          <w:color w:val="000000"/>
        </w:rPr>
        <w:t xml:space="preserve"> </w:t>
      </w:r>
      <w:r w:rsidRPr="00A8085E">
        <w:rPr>
          <w:color w:val="000000"/>
        </w:rPr>
        <w:t>vērtība = 0,1871, attiecīgie rezultāti XELOX terapijas apakšgrupā bija 7,4 salīdzinot ar 9,3</w:t>
      </w:r>
      <w:r w:rsidR="009D6451" w:rsidRPr="00A8085E">
        <w:rPr>
          <w:color w:val="000000"/>
        </w:rPr>
        <w:t> </w:t>
      </w:r>
      <w:r w:rsidRPr="00A8085E">
        <w:rPr>
          <w:color w:val="000000"/>
        </w:rPr>
        <w:t>mēnešiem, RA</w:t>
      </w:r>
      <w:r w:rsidR="00B60B81" w:rsidRPr="00A8085E">
        <w:rPr>
          <w:color w:val="000000"/>
        </w:rPr>
        <w:t xml:space="preserve"> </w:t>
      </w:r>
      <w:r w:rsidRPr="00A8085E">
        <w:rPr>
          <w:color w:val="000000"/>
        </w:rPr>
        <w:t>=</w:t>
      </w:r>
      <w:r w:rsidR="00B60B81" w:rsidRPr="00A8085E">
        <w:rPr>
          <w:color w:val="000000"/>
        </w:rPr>
        <w:t xml:space="preserve"> </w:t>
      </w:r>
      <w:r w:rsidRPr="00A8085E">
        <w:rPr>
          <w:color w:val="000000"/>
        </w:rPr>
        <w:t>0,77, 97,5% TI</w:t>
      </w:r>
      <w:r w:rsidR="00B60B81" w:rsidRPr="00A8085E">
        <w:rPr>
          <w:color w:val="000000"/>
        </w:rPr>
        <w:t xml:space="preserve"> </w:t>
      </w:r>
      <w:r w:rsidRPr="00A8085E">
        <w:rPr>
          <w:color w:val="000000"/>
        </w:rPr>
        <w:t>=</w:t>
      </w:r>
      <w:r w:rsidR="00B60B81" w:rsidRPr="00A8085E">
        <w:rPr>
          <w:color w:val="000000"/>
        </w:rPr>
        <w:t xml:space="preserve"> </w:t>
      </w:r>
      <w:r w:rsidRPr="00A8085E">
        <w:rPr>
          <w:color w:val="000000"/>
        </w:rPr>
        <w:t>[0,63; 0,94]; p-vērtība = 0,0026.</w:t>
      </w:r>
    </w:p>
    <w:p w14:paraId="06C03F07" w14:textId="77777777" w:rsidR="00D15122" w:rsidRPr="00A8085E" w:rsidRDefault="00D15122" w:rsidP="007F6E1B">
      <w:pPr>
        <w:rPr>
          <w:rFonts w:ascii="Times New Roman" w:eastAsia="Times New Roman" w:hAnsi="Times New Roman"/>
          <w:color w:val="000000"/>
        </w:rPr>
      </w:pPr>
    </w:p>
    <w:p w14:paraId="183EAFE9" w14:textId="77777777" w:rsidR="00D15122" w:rsidRPr="00A8085E" w:rsidRDefault="009B0756" w:rsidP="007F6E1B">
      <w:pPr>
        <w:pStyle w:val="BodyText"/>
        <w:ind w:left="0" w:right="266"/>
        <w:rPr>
          <w:color w:val="000000"/>
        </w:rPr>
      </w:pPr>
      <w:r w:rsidRPr="00A8085E">
        <w:rPr>
          <w:color w:val="000000"/>
        </w:rPr>
        <w:t>FOLFOX terapijas apakšgrupā kopējās dzīvildzes mediāna bija 20,3 mēneši placebo un 21,2</w:t>
      </w:r>
      <w:r w:rsidR="009D6451" w:rsidRPr="00A8085E">
        <w:rPr>
          <w:color w:val="000000"/>
        </w:rPr>
        <w:t> </w:t>
      </w:r>
      <w:r w:rsidRPr="00A8085E">
        <w:rPr>
          <w:color w:val="000000"/>
        </w:rPr>
        <w:t>mēneši bevacizumaba terapijas grupā, RA = 0,94, 97,5% TI</w:t>
      </w:r>
      <w:r w:rsidR="00B60B81" w:rsidRPr="00A8085E">
        <w:rPr>
          <w:color w:val="000000"/>
        </w:rPr>
        <w:t xml:space="preserve"> </w:t>
      </w:r>
      <w:r w:rsidRPr="00A8085E">
        <w:rPr>
          <w:color w:val="000000"/>
        </w:rPr>
        <w:t>=</w:t>
      </w:r>
      <w:r w:rsidR="00B60B81" w:rsidRPr="00A8085E">
        <w:rPr>
          <w:color w:val="000000"/>
        </w:rPr>
        <w:t xml:space="preserve"> </w:t>
      </w:r>
      <w:r w:rsidRPr="00A8085E">
        <w:rPr>
          <w:color w:val="000000"/>
        </w:rPr>
        <w:t>[0,75; 1,16]; p</w:t>
      </w:r>
      <w:r w:rsidR="007A3D74" w:rsidRPr="00A8085E">
        <w:rPr>
          <w:color w:val="000000"/>
        </w:rPr>
        <w:t xml:space="preserve"> </w:t>
      </w:r>
      <w:r w:rsidRPr="00A8085E">
        <w:rPr>
          <w:color w:val="000000"/>
        </w:rPr>
        <w:t>vērtība = 0,4937</w:t>
      </w:r>
      <w:r w:rsidR="007A3D74" w:rsidRPr="00A8085E">
        <w:rPr>
          <w:color w:val="000000"/>
        </w:rPr>
        <w:t>;</w:t>
      </w:r>
      <w:r w:rsidRPr="00A8085E">
        <w:rPr>
          <w:color w:val="000000"/>
        </w:rPr>
        <w:t xml:space="preserve"> attiecīgie rezultāti XELOX terapijas apakšgrupā bija 19,2</w:t>
      </w:r>
      <w:r w:rsidR="007A3D74" w:rsidRPr="00A8085E">
        <w:rPr>
          <w:color w:val="000000"/>
        </w:rPr>
        <w:t>,</w:t>
      </w:r>
      <w:r w:rsidRPr="00A8085E">
        <w:rPr>
          <w:color w:val="000000"/>
        </w:rPr>
        <w:t xml:space="preserve"> salīdzinot ar 21,4</w:t>
      </w:r>
      <w:r w:rsidR="009D6451" w:rsidRPr="00A8085E">
        <w:rPr>
          <w:color w:val="000000"/>
        </w:rPr>
        <w:t> </w:t>
      </w:r>
      <w:r w:rsidRPr="00A8085E">
        <w:rPr>
          <w:color w:val="000000"/>
        </w:rPr>
        <w:t>mēnešiem, RA</w:t>
      </w:r>
      <w:r w:rsidR="00B60B81" w:rsidRPr="00A8085E">
        <w:rPr>
          <w:color w:val="000000"/>
        </w:rPr>
        <w:t xml:space="preserve"> </w:t>
      </w:r>
      <w:r w:rsidRPr="00A8085E">
        <w:rPr>
          <w:color w:val="000000"/>
        </w:rPr>
        <w:t>=</w:t>
      </w:r>
      <w:r w:rsidR="00B60B81" w:rsidRPr="00A8085E">
        <w:rPr>
          <w:color w:val="000000"/>
        </w:rPr>
        <w:t xml:space="preserve"> </w:t>
      </w:r>
      <w:r w:rsidRPr="00A8085E">
        <w:rPr>
          <w:color w:val="000000"/>
        </w:rPr>
        <w:t>0,84, 97,5% TI</w:t>
      </w:r>
      <w:r w:rsidR="00B60B81" w:rsidRPr="00A8085E">
        <w:rPr>
          <w:color w:val="000000"/>
        </w:rPr>
        <w:t xml:space="preserve"> </w:t>
      </w:r>
      <w:r w:rsidRPr="00A8085E">
        <w:rPr>
          <w:color w:val="000000"/>
        </w:rPr>
        <w:t>=</w:t>
      </w:r>
      <w:r w:rsidR="00B60B81" w:rsidRPr="00A8085E">
        <w:rPr>
          <w:color w:val="000000"/>
        </w:rPr>
        <w:t xml:space="preserve"> </w:t>
      </w:r>
      <w:r w:rsidRPr="00A8085E">
        <w:rPr>
          <w:color w:val="000000"/>
        </w:rPr>
        <w:t>[0,68; 1,04]; p</w:t>
      </w:r>
      <w:r w:rsidR="007A3D74" w:rsidRPr="00A8085E">
        <w:rPr>
          <w:color w:val="000000"/>
        </w:rPr>
        <w:t xml:space="preserve"> </w:t>
      </w:r>
      <w:r w:rsidRPr="00A8085E">
        <w:rPr>
          <w:color w:val="000000"/>
        </w:rPr>
        <w:t>vērtība = 0,0698.</w:t>
      </w:r>
    </w:p>
    <w:p w14:paraId="37EF323F" w14:textId="77777777" w:rsidR="00D15122" w:rsidRPr="00A8085E" w:rsidRDefault="00D15122" w:rsidP="007F6E1B">
      <w:pPr>
        <w:rPr>
          <w:rFonts w:ascii="Times New Roman" w:eastAsia="Times New Roman" w:hAnsi="Times New Roman"/>
          <w:color w:val="000000"/>
        </w:rPr>
      </w:pPr>
    </w:p>
    <w:p w14:paraId="6E6761FE" w14:textId="77777777" w:rsidR="00D15122" w:rsidRPr="00A8085E" w:rsidRDefault="009B0756" w:rsidP="004F6645">
      <w:pPr>
        <w:keepNext/>
        <w:rPr>
          <w:rFonts w:ascii="Times New Roman" w:eastAsia="Times New Roman" w:hAnsi="Times New Roman"/>
          <w:color w:val="000000"/>
        </w:rPr>
      </w:pPr>
      <w:r w:rsidRPr="00A8085E">
        <w:rPr>
          <w:rFonts w:ascii="Times New Roman" w:hAnsi="Times New Roman"/>
          <w:i/>
          <w:color w:val="000000"/>
        </w:rPr>
        <w:t>ECOG E3200</w:t>
      </w:r>
    </w:p>
    <w:p w14:paraId="0F273594" w14:textId="77777777" w:rsidR="00D15122" w:rsidRPr="00A8085E" w:rsidRDefault="009B0756" w:rsidP="007F6E1B">
      <w:pPr>
        <w:pStyle w:val="BodyText"/>
        <w:ind w:left="0" w:right="376"/>
        <w:rPr>
          <w:color w:val="000000"/>
        </w:rPr>
      </w:pPr>
      <w:r w:rsidRPr="00A8085E">
        <w:rPr>
          <w:color w:val="000000"/>
        </w:rPr>
        <w:t>Šis bija III fāzes, random</w:t>
      </w:r>
      <w:r w:rsidR="005C6654" w:rsidRPr="00A8085E">
        <w:rPr>
          <w:color w:val="000000"/>
        </w:rPr>
        <w:t xml:space="preserve">izēts, </w:t>
      </w:r>
      <w:r w:rsidR="00EC5974" w:rsidRPr="00A8085E">
        <w:rPr>
          <w:color w:val="000000"/>
        </w:rPr>
        <w:t>atklāts</w:t>
      </w:r>
      <w:r w:rsidRPr="00A8085E">
        <w:rPr>
          <w:color w:val="000000"/>
        </w:rPr>
        <w:t>, aktīvi kontrolēts klīniskais pētījums, kurā tika novērtēts bevacizumabs 10</w:t>
      </w:r>
      <w:r w:rsidR="009D6451" w:rsidRPr="00A8085E">
        <w:rPr>
          <w:color w:val="000000"/>
        </w:rPr>
        <w:t> </w:t>
      </w:r>
      <w:r w:rsidRPr="00A8085E">
        <w:rPr>
          <w:color w:val="000000"/>
        </w:rPr>
        <w:t>mg/kg kombinācijā ar leikovorīnu un 5-fluoruracilu bolus veidā un pēc tam 5-fluoruracila infūziju ar oksaliplatīnu i.v. (FOLFOX-4), nozīmējot pēc 2 nedēļu shēmas iepriekš ārstētiem pacientiem (otrā izvēle) ar progresējošu kolorektālo vēzi. Ķīmijterapijas grupā FOLFOX-4 nozīmēja tajā pašā devā un shēmā kā parādīts 6. tabulā pētījumam NO16966.</w:t>
      </w:r>
    </w:p>
    <w:p w14:paraId="6E3F1C3F" w14:textId="77777777" w:rsidR="00D15122" w:rsidRPr="00A8085E" w:rsidRDefault="00D15122" w:rsidP="007F6E1B">
      <w:pPr>
        <w:rPr>
          <w:rFonts w:ascii="Times New Roman" w:eastAsia="Times New Roman" w:hAnsi="Times New Roman"/>
          <w:color w:val="000000"/>
        </w:rPr>
      </w:pPr>
    </w:p>
    <w:p w14:paraId="062B808C" w14:textId="77777777" w:rsidR="00D15122" w:rsidRPr="00A8085E" w:rsidRDefault="009B0756" w:rsidP="007F6E1B">
      <w:pPr>
        <w:pStyle w:val="BodyText"/>
        <w:ind w:left="0" w:right="266"/>
        <w:rPr>
          <w:color w:val="000000"/>
        </w:rPr>
      </w:pPr>
      <w:r w:rsidRPr="00A8085E">
        <w:rPr>
          <w:color w:val="000000"/>
        </w:rPr>
        <w:t xml:space="preserve">Pētījuma primārie efektivitātes rādītāji bija kopējā dzīvildze, kas noteikta kā laiks no randomizācijas brīža līdz nāvei jebkura iemesla dēļ. Tika randomizēti </w:t>
      </w:r>
      <w:r w:rsidR="007A3D74" w:rsidRPr="00A8085E">
        <w:rPr>
          <w:color w:val="000000"/>
        </w:rPr>
        <w:t>892</w:t>
      </w:r>
      <w:r w:rsidR="009D6451" w:rsidRPr="00A8085E">
        <w:rPr>
          <w:color w:val="000000"/>
        </w:rPr>
        <w:t> </w:t>
      </w:r>
      <w:r w:rsidRPr="00A8085E">
        <w:rPr>
          <w:color w:val="000000"/>
        </w:rPr>
        <w:t>pacienti (292</w:t>
      </w:r>
      <w:r w:rsidR="009D6451" w:rsidRPr="00A8085E">
        <w:rPr>
          <w:color w:val="000000"/>
        </w:rPr>
        <w:t> </w:t>
      </w:r>
      <w:r w:rsidRPr="00A8085E">
        <w:rPr>
          <w:color w:val="000000"/>
        </w:rPr>
        <w:t>FOLFOX-4, 293</w:t>
      </w:r>
      <w:r w:rsidR="009D6451" w:rsidRPr="00A8085E">
        <w:rPr>
          <w:color w:val="000000"/>
        </w:rPr>
        <w:t> </w:t>
      </w:r>
      <w:r w:rsidRPr="00A8085E">
        <w:rPr>
          <w:color w:val="000000"/>
        </w:rPr>
        <w:t>bevacizumabs +</w:t>
      </w:r>
      <w:r w:rsidR="00B60B81" w:rsidRPr="00A8085E">
        <w:rPr>
          <w:color w:val="000000"/>
        </w:rPr>
        <w:t xml:space="preserve"> </w:t>
      </w:r>
      <w:r w:rsidRPr="00A8085E">
        <w:rPr>
          <w:color w:val="000000"/>
        </w:rPr>
        <w:t>FOLFOX</w:t>
      </w:r>
      <w:r w:rsidR="007D5B79" w:rsidRPr="00A8085E">
        <w:rPr>
          <w:color w:val="000000"/>
        </w:rPr>
        <w:t>-</w:t>
      </w:r>
      <w:r w:rsidRPr="00A8085E">
        <w:rPr>
          <w:color w:val="000000"/>
        </w:rPr>
        <w:t>4 un 244</w:t>
      </w:r>
      <w:r w:rsidR="009D6451" w:rsidRPr="00A8085E">
        <w:rPr>
          <w:color w:val="000000"/>
        </w:rPr>
        <w:t> </w:t>
      </w:r>
      <w:r w:rsidRPr="00A8085E">
        <w:rPr>
          <w:color w:val="000000"/>
        </w:rPr>
        <w:t>bevacizumaba monoterapija). Bevacizumaba pievienošanas FOLFOX-4 rezultātā statistiski nozīmīgi pagarinājās dzīvildze. Tika novērota arī statistiski nozīmīga dzīvildzes bez slimības progresēšanas pagarināšanās un vispārējās atbildes reakcijas rādītāja uzlabošanās (skatīt 8.</w:t>
      </w:r>
      <w:r w:rsidR="009D6451" w:rsidRPr="00A8085E">
        <w:rPr>
          <w:color w:val="000000"/>
        </w:rPr>
        <w:t> </w:t>
      </w:r>
      <w:r w:rsidRPr="00A8085E">
        <w:rPr>
          <w:color w:val="000000"/>
        </w:rPr>
        <w:t>tabulu).</w:t>
      </w:r>
    </w:p>
    <w:p w14:paraId="4DEF1E73" w14:textId="77777777" w:rsidR="00221EBE" w:rsidRPr="00A8085E" w:rsidRDefault="00221EBE" w:rsidP="002E4812">
      <w:pPr>
        <w:tabs>
          <w:tab w:val="left" w:pos="685"/>
        </w:tabs>
        <w:rPr>
          <w:rFonts w:ascii="Times New Roman" w:hAnsi="Times New Roman"/>
          <w:b/>
          <w:color w:val="000000"/>
        </w:rPr>
      </w:pPr>
    </w:p>
    <w:p w14:paraId="69700654" w14:textId="77777777" w:rsidR="00D15122" w:rsidRPr="00A8085E" w:rsidRDefault="009B0756" w:rsidP="00863974">
      <w:pPr>
        <w:keepNext/>
        <w:keepLines/>
        <w:tabs>
          <w:tab w:val="left" w:pos="685"/>
        </w:tabs>
        <w:rPr>
          <w:rFonts w:ascii="Times New Roman" w:hAnsi="Times New Roman"/>
          <w:b/>
          <w:color w:val="000000"/>
        </w:rPr>
      </w:pPr>
      <w:r w:rsidRPr="00A8085E">
        <w:rPr>
          <w:rFonts w:ascii="Times New Roman" w:hAnsi="Times New Roman"/>
          <w:b/>
          <w:color w:val="000000"/>
        </w:rPr>
        <w:lastRenderedPageBreak/>
        <w:t>8. tabula.</w:t>
      </w:r>
      <w:r w:rsidRPr="00A8085E">
        <w:rPr>
          <w:rFonts w:ascii="Times New Roman" w:hAnsi="Times New Roman"/>
          <w:b/>
          <w:color w:val="000000"/>
        </w:rPr>
        <w:tab/>
        <w:t>E3200 pētījuma efektivitātes rezultāti</w:t>
      </w:r>
    </w:p>
    <w:p w14:paraId="09AFBB95" w14:textId="77777777" w:rsidR="00D15122" w:rsidRPr="00A8085E" w:rsidRDefault="00D15122" w:rsidP="00804C7A">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7014C6" w14:paraId="09959A76" w14:textId="77777777" w:rsidTr="005843A7">
        <w:trPr>
          <w:tblHeader/>
        </w:trPr>
        <w:tc>
          <w:tcPr>
            <w:tcW w:w="3893" w:type="dxa"/>
            <w:vMerge w:val="restart"/>
          </w:tcPr>
          <w:p w14:paraId="35BBE84B" w14:textId="77777777" w:rsidR="00D15122" w:rsidRPr="00A8085E" w:rsidRDefault="00D15122" w:rsidP="00804C7A">
            <w:pPr>
              <w:keepNext/>
              <w:rPr>
                <w:rFonts w:ascii="Times New Roman" w:hAnsi="Times New Roman"/>
                <w:color w:val="000000"/>
              </w:rPr>
            </w:pPr>
          </w:p>
        </w:tc>
        <w:tc>
          <w:tcPr>
            <w:tcW w:w="4562" w:type="dxa"/>
            <w:gridSpan w:val="2"/>
          </w:tcPr>
          <w:p w14:paraId="04CB62B0"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E3200</w:t>
            </w:r>
          </w:p>
        </w:tc>
      </w:tr>
      <w:tr w:rsidR="00D15122" w:rsidRPr="007014C6" w14:paraId="7197AFE1" w14:textId="77777777" w:rsidTr="005843A7">
        <w:trPr>
          <w:tblHeader/>
        </w:trPr>
        <w:tc>
          <w:tcPr>
            <w:tcW w:w="3893" w:type="dxa"/>
            <w:vMerge/>
          </w:tcPr>
          <w:p w14:paraId="4B534DE6" w14:textId="77777777" w:rsidR="00D15122" w:rsidRPr="00A8085E" w:rsidRDefault="00D15122" w:rsidP="00804C7A">
            <w:pPr>
              <w:keepNext/>
              <w:rPr>
                <w:rFonts w:ascii="Times New Roman" w:hAnsi="Times New Roman"/>
                <w:color w:val="000000"/>
              </w:rPr>
            </w:pPr>
          </w:p>
        </w:tc>
        <w:tc>
          <w:tcPr>
            <w:tcW w:w="2160" w:type="dxa"/>
          </w:tcPr>
          <w:p w14:paraId="55E050C3"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FOLFOX-4</w:t>
            </w:r>
          </w:p>
        </w:tc>
        <w:tc>
          <w:tcPr>
            <w:tcW w:w="2402" w:type="dxa"/>
          </w:tcPr>
          <w:p w14:paraId="19872B60" w14:textId="77777777" w:rsidR="00D15122" w:rsidRPr="007014C6" w:rsidRDefault="009B0756" w:rsidP="00022607">
            <w:pPr>
              <w:pStyle w:val="TableParagraph"/>
              <w:keepNext/>
              <w:jc w:val="center"/>
              <w:rPr>
                <w:rFonts w:ascii="Times New Roman" w:eastAsia="Times New Roman" w:hAnsi="Times New Roman"/>
                <w:color w:val="000000"/>
                <w:sz w:val="14"/>
                <w:szCs w:val="14"/>
              </w:rPr>
            </w:pPr>
            <w:r w:rsidRPr="00A8085E">
              <w:rPr>
                <w:rFonts w:ascii="Times New Roman" w:hAnsi="Times New Roman"/>
                <w:color w:val="000000"/>
              </w:rPr>
              <w:t>FOLFOX-4 + bevacizumabs</w:t>
            </w:r>
            <w:r w:rsidRPr="00A8085E">
              <w:rPr>
                <w:rFonts w:ascii="Times New Roman" w:hAnsi="Times New Roman"/>
                <w:color w:val="000000"/>
                <w:vertAlign w:val="superscript"/>
              </w:rPr>
              <w:t>a</w:t>
            </w:r>
          </w:p>
        </w:tc>
      </w:tr>
      <w:tr w:rsidR="00D15122" w:rsidRPr="007014C6" w14:paraId="39CF9321" w14:textId="77777777" w:rsidTr="005843A7">
        <w:tc>
          <w:tcPr>
            <w:tcW w:w="3893" w:type="dxa"/>
          </w:tcPr>
          <w:p w14:paraId="634338CE" w14:textId="77777777" w:rsidR="00D15122" w:rsidRPr="00A8085E" w:rsidRDefault="009B0756" w:rsidP="00804C7A">
            <w:pPr>
              <w:pStyle w:val="TableParagraph"/>
              <w:keepNext/>
              <w:rPr>
                <w:rFonts w:ascii="Times New Roman" w:eastAsia="Times New Roman" w:hAnsi="Times New Roman"/>
                <w:color w:val="000000"/>
              </w:rPr>
            </w:pPr>
            <w:r w:rsidRPr="00A8085E">
              <w:rPr>
                <w:rFonts w:ascii="Times New Roman" w:hAnsi="Times New Roman"/>
                <w:color w:val="000000"/>
              </w:rPr>
              <w:t>Pacientu skaits</w:t>
            </w:r>
          </w:p>
        </w:tc>
        <w:tc>
          <w:tcPr>
            <w:tcW w:w="2160" w:type="dxa"/>
          </w:tcPr>
          <w:p w14:paraId="24E73099" w14:textId="77777777" w:rsidR="00D15122" w:rsidRPr="00A8085E" w:rsidRDefault="009B0756" w:rsidP="00804C7A">
            <w:pPr>
              <w:pStyle w:val="TableParagraph"/>
              <w:keepNext/>
              <w:ind w:right="2"/>
              <w:jc w:val="center"/>
              <w:rPr>
                <w:rFonts w:ascii="Times New Roman" w:eastAsia="Times New Roman" w:hAnsi="Times New Roman"/>
                <w:color w:val="000000"/>
              </w:rPr>
            </w:pPr>
            <w:r w:rsidRPr="00A8085E">
              <w:rPr>
                <w:rFonts w:ascii="Times New Roman" w:hAnsi="Times New Roman"/>
                <w:color w:val="000000"/>
              </w:rPr>
              <w:t>292</w:t>
            </w:r>
          </w:p>
        </w:tc>
        <w:tc>
          <w:tcPr>
            <w:tcW w:w="2402" w:type="dxa"/>
          </w:tcPr>
          <w:p w14:paraId="5440176D"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293</w:t>
            </w:r>
          </w:p>
        </w:tc>
      </w:tr>
      <w:tr w:rsidR="00D15122" w:rsidRPr="007014C6" w14:paraId="6474EA20" w14:textId="77777777" w:rsidTr="005843A7">
        <w:tc>
          <w:tcPr>
            <w:tcW w:w="8455" w:type="dxa"/>
            <w:gridSpan w:val="3"/>
          </w:tcPr>
          <w:p w14:paraId="6B4C2D5B" w14:textId="77777777" w:rsidR="00D15122" w:rsidRPr="00A8085E" w:rsidRDefault="009B0756" w:rsidP="00804C7A">
            <w:pPr>
              <w:pStyle w:val="TableParagraph"/>
              <w:keepNext/>
              <w:rPr>
                <w:rFonts w:ascii="Times New Roman" w:eastAsia="Times New Roman" w:hAnsi="Times New Roman"/>
                <w:color w:val="000000"/>
              </w:rPr>
            </w:pPr>
            <w:r w:rsidRPr="00A8085E">
              <w:rPr>
                <w:rFonts w:ascii="Times New Roman" w:hAnsi="Times New Roman"/>
                <w:color w:val="000000"/>
              </w:rPr>
              <w:t>Kopējā dzīvildze</w:t>
            </w:r>
          </w:p>
        </w:tc>
      </w:tr>
      <w:tr w:rsidR="00D15122" w:rsidRPr="007014C6" w14:paraId="6675EF4D" w14:textId="77777777" w:rsidTr="005843A7">
        <w:tc>
          <w:tcPr>
            <w:tcW w:w="3893" w:type="dxa"/>
          </w:tcPr>
          <w:p w14:paraId="7446C761" w14:textId="77777777" w:rsidR="00D15122" w:rsidRPr="00A8085E" w:rsidRDefault="007A3D74" w:rsidP="00804C7A">
            <w:pPr>
              <w:pStyle w:val="TableParagraph"/>
              <w:keepNext/>
              <w:ind w:left="310"/>
              <w:rPr>
                <w:rFonts w:ascii="Times New Roman" w:eastAsia="Times New Roman" w:hAnsi="Times New Roman"/>
                <w:color w:val="000000"/>
              </w:rPr>
            </w:pPr>
            <w:r w:rsidRPr="00A8085E">
              <w:rPr>
                <w:rFonts w:ascii="Times New Roman" w:hAnsi="Times New Roman"/>
                <w:color w:val="000000"/>
              </w:rPr>
              <w:t>Mediāna</w:t>
            </w:r>
            <w:r w:rsidR="009B0756" w:rsidRPr="00A8085E">
              <w:rPr>
                <w:rFonts w:ascii="Times New Roman" w:hAnsi="Times New Roman"/>
                <w:color w:val="000000"/>
              </w:rPr>
              <w:t xml:space="preserve"> (mēneši)</w:t>
            </w:r>
          </w:p>
        </w:tc>
        <w:tc>
          <w:tcPr>
            <w:tcW w:w="2160" w:type="dxa"/>
          </w:tcPr>
          <w:p w14:paraId="5A5BDACF"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10,8</w:t>
            </w:r>
          </w:p>
        </w:tc>
        <w:tc>
          <w:tcPr>
            <w:tcW w:w="2402" w:type="dxa"/>
          </w:tcPr>
          <w:p w14:paraId="10E619BC"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13,0</w:t>
            </w:r>
          </w:p>
        </w:tc>
      </w:tr>
      <w:tr w:rsidR="00D15122" w:rsidRPr="007014C6" w14:paraId="63FF6468" w14:textId="77777777" w:rsidTr="005843A7">
        <w:tc>
          <w:tcPr>
            <w:tcW w:w="3893" w:type="dxa"/>
          </w:tcPr>
          <w:p w14:paraId="556A4B0B" w14:textId="77777777" w:rsidR="00D15122" w:rsidRPr="00A8085E" w:rsidRDefault="009B0756" w:rsidP="00804C7A">
            <w:pPr>
              <w:pStyle w:val="TableParagraph"/>
              <w:keepNext/>
              <w:ind w:left="310"/>
              <w:rPr>
                <w:rFonts w:ascii="Times New Roman" w:eastAsia="Times New Roman" w:hAnsi="Times New Roman"/>
                <w:color w:val="000000"/>
              </w:rPr>
            </w:pPr>
            <w:r w:rsidRPr="00A8085E">
              <w:rPr>
                <w:rFonts w:ascii="Times New Roman" w:hAnsi="Times New Roman"/>
                <w:color w:val="000000"/>
              </w:rPr>
              <w:t>95% TI</w:t>
            </w:r>
          </w:p>
        </w:tc>
        <w:tc>
          <w:tcPr>
            <w:tcW w:w="2160" w:type="dxa"/>
          </w:tcPr>
          <w:p w14:paraId="69CDB850" w14:textId="42FF86C5"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10,12</w:t>
            </w:r>
            <w:r w:rsidR="00E5344F" w:rsidRPr="00E5344F">
              <w:rPr>
                <w:rFonts w:ascii="Times New Roman" w:hAnsi="Times New Roman"/>
                <w:color w:val="000000"/>
                <w:lang w:val="en-US"/>
              </w:rPr>
              <w:t>–</w:t>
            </w:r>
            <w:r w:rsidRPr="00A8085E">
              <w:rPr>
                <w:rFonts w:ascii="Times New Roman" w:hAnsi="Times New Roman"/>
                <w:color w:val="000000"/>
              </w:rPr>
              <w:t>11,86</w:t>
            </w:r>
          </w:p>
        </w:tc>
        <w:tc>
          <w:tcPr>
            <w:tcW w:w="2402" w:type="dxa"/>
          </w:tcPr>
          <w:p w14:paraId="1424D4AB" w14:textId="4039D812"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12,09</w:t>
            </w:r>
            <w:r w:rsidR="00E5344F" w:rsidRPr="00E5344F">
              <w:rPr>
                <w:rFonts w:ascii="Times New Roman" w:hAnsi="Times New Roman"/>
                <w:color w:val="000000"/>
                <w:lang w:val="en-US"/>
              </w:rPr>
              <w:t>–</w:t>
            </w:r>
            <w:r w:rsidRPr="00A8085E">
              <w:rPr>
                <w:rFonts w:ascii="Times New Roman" w:hAnsi="Times New Roman"/>
                <w:color w:val="000000"/>
              </w:rPr>
              <w:t>14,03</w:t>
            </w:r>
          </w:p>
        </w:tc>
      </w:tr>
      <w:tr w:rsidR="00D15122" w:rsidRPr="007014C6" w14:paraId="05193DB6" w14:textId="77777777" w:rsidTr="005843A7">
        <w:tc>
          <w:tcPr>
            <w:tcW w:w="3893" w:type="dxa"/>
          </w:tcPr>
          <w:p w14:paraId="57BBE423" w14:textId="77777777" w:rsidR="00D15122" w:rsidRPr="007014C6" w:rsidRDefault="009B0756" w:rsidP="00804C7A">
            <w:pPr>
              <w:pStyle w:val="TableParagraph"/>
              <w:keepNext/>
              <w:ind w:left="310"/>
              <w:rPr>
                <w:rFonts w:ascii="Times New Roman" w:eastAsia="Times New Roman" w:hAnsi="Times New Roman"/>
                <w:color w:val="000000"/>
                <w:sz w:val="14"/>
                <w:szCs w:val="14"/>
              </w:rPr>
            </w:pPr>
            <w:r w:rsidRPr="00A8085E">
              <w:rPr>
                <w:rFonts w:ascii="Times New Roman" w:hAnsi="Times New Roman"/>
                <w:color w:val="000000"/>
              </w:rPr>
              <w:t>Riska attiecība</w:t>
            </w:r>
            <w:r w:rsidRPr="00A8085E">
              <w:rPr>
                <w:rFonts w:ascii="Times New Roman" w:hAnsi="Times New Roman"/>
                <w:color w:val="000000"/>
                <w:vertAlign w:val="superscript"/>
              </w:rPr>
              <w:t>b</w:t>
            </w:r>
          </w:p>
        </w:tc>
        <w:tc>
          <w:tcPr>
            <w:tcW w:w="4562" w:type="dxa"/>
            <w:gridSpan w:val="2"/>
          </w:tcPr>
          <w:p w14:paraId="5E2C044E"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0,751</w:t>
            </w:r>
          </w:p>
          <w:p w14:paraId="59AE0C43"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p vērtība = 0,0012)</w:t>
            </w:r>
          </w:p>
        </w:tc>
      </w:tr>
      <w:tr w:rsidR="00D15122" w:rsidRPr="007014C6" w14:paraId="0C48409A" w14:textId="77777777" w:rsidTr="005843A7">
        <w:tc>
          <w:tcPr>
            <w:tcW w:w="8455" w:type="dxa"/>
            <w:gridSpan w:val="3"/>
          </w:tcPr>
          <w:p w14:paraId="34611AA7" w14:textId="77777777" w:rsidR="00D15122" w:rsidRPr="00A8085E" w:rsidRDefault="009B0756" w:rsidP="00804C7A">
            <w:pPr>
              <w:pStyle w:val="TableParagraph"/>
              <w:keepNext/>
              <w:rPr>
                <w:rFonts w:ascii="Times New Roman" w:eastAsia="Times New Roman" w:hAnsi="Times New Roman"/>
                <w:color w:val="000000"/>
              </w:rPr>
            </w:pPr>
            <w:r w:rsidRPr="00A8085E">
              <w:rPr>
                <w:rFonts w:ascii="Times New Roman" w:hAnsi="Times New Roman"/>
                <w:color w:val="000000"/>
              </w:rPr>
              <w:t>Dzīvildze bez slimības progresēšanas</w:t>
            </w:r>
          </w:p>
        </w:tc>
      </w:tr>
      <w:tr w:rsidR="00D15122" w:rsidRPr="007014C6" w14:paraId="51A8E7A4" w14:textId="77777777" w:rsidTr="005843A7">
        <w:tc>
          <w:tcPr>
            <w:tcW w:w="3893" w:type="dxa"/>
          </w:tcPr>
          <w:p w14:paraId="4AE315CF" w14:textId="77777777" w:rsidR="00D15122" w:rsidRPr="00A8085E" w:rsidRDefault="007A3D74" w:rsidP="00804C7A">
            <w:pPr>
              <w:pStyle w:val="TableParagraph"/>
              <w:keepNext/>
              <w:ind w:left="310"/>
              <w:rPr>
                <w:rFonts w:ascii="Times New Roman" w:eastAsia="Times New Roman" w:hAnsi="Times New Roman"/>
                <w:color w:val="000000"/>
              </w:rPr>
            </w:pPr>
            <w:r w:rsidRPr="00A8085E">
              <w:rPr>
                <w:rFonts w:ascii="Times New Roman" w:hAnsi="Times New Roman"/>
                <w:color w:val="000000"/>
              </w:rPr>
              <w:t>Mediāna</w:t>
            </w:r>
            <w:r w:rsidR="009B0756" w:rsidRPr="00A8085E">
              <w:rPr>
                <w:rFonts w:ascii="Times New Roman" w:hAnsi="Times New Roman"/>
                <w:color w:val="000000"/>
              </w:rPr>
              <w:t xml:space="preserve"> (mēneši)</w:t>
            </w:r>
          </w:p>
        </w:tc>
        <w:tc>
          <w:tcPr>
            <w:tcW w:w="2160" w:type="dxa"/>
          </w:tcPr>
          <w:p w14:paraId="04C87314"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4,5</w:t>
            </w:r>
          </w:p>
        </w:tc>
        <w:tc>
          <w:tcPr>
            <w:tcW w:w="2402" w:type="dxa"/>
          </w:tcPr>
          <w:p w14:paraId="18F387AE"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7,5</w:t>
            </w:r>
          </w:p>
        </w:tc>
      </w:tr>
      <w:tr w:rsidR="00D15122" w:rsidRPr="007014C6" w14:paraId="5B9BCE80" w14:textId="77777777" w:rsidTr="005843A7">
        <w:tc>
          <w:tcPr>
            <w:tcW w:w="3893" w:type="dxa"/>
          </w:tcPr>
          <w:p w14:paraId="57CB58B7" w14:textId="77777777" w:rsidR="00D15122" w:rsidRPr="00A8085E" w:rsidRDefault="009B0756" w:rsidP="00804C7A">
            <w:pPr>
              <w:pStyle w:val="TableParagraph"/>
              <w:keepNext/>
              <w:ind w:left="310"/>
              <w:rPr>
                <w:rFonts w:ascii="Times New Roman" w:eastAsia="Times New Roman" w:hAnsi="Times New Roman"/>
                <w:color w:val="000000"/>
              </w:rPr>
            </w:pPr>
            <w:r w:rsidRPr="00A8085E">
              <w:rPr>
                <w:rFonts w:ascii="Times New Roman" w:hAnsi="Times New Roman"/>
                <w:color w:val="000000"/>
              </w:rPr>
              <w:t>Riska attiecība</w:t>
            </w:r>
          </w:p>
        </w:tc>
        <w:tc>
          <w:tcPr>
            <w:tcW w:w="4562" w:type="dxa"/>
            <w:gridSpan w:val="2"/>
          </w:tcPr>
          <w:p w14:paraId="2F175207"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0,518</w:t>
            </w:r>
          </w:p>
          <w:p w14:paraId="2CB29F73"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p vērtība &lt; 0,0001)</w:t>
            </w:r>
          </w:p>
        </w:tc>
      </w:tr>
      <w:tr w:rsidR="00D15122" w:rsidRPr="007014C6" w14:paraId="5EDE6FB0" w14:textId="77777777" w:rsidTr="005843A7">
        <w:tc>
          <w:tcPr>
            <w:tcW w:w="8455" w:type="dxa"/>
            <w:gridSpan w:val="3"/>
          </w:tcPr>
          <w:p w14:paraId="034DE889" w14:textId="77777777" w:rsidR="00D15122" w:rsidRPr="00A8085E" w:rsidRDefault="009B0756" w:rsidP="00804C7A">
            <w:pPr>
              <w:pStyle w:val="TableParagraph"/>
              <w:keepNext/>
              <w:rPr>
                <w:rFonts w:ascii="Times New Roman" w:eastAsia="Times New Roman" w:hAnsi="Times New Roman"/>
                <w:color w:val="000000"/>
              </w:rPr>
            </w:pPr>
            <w:r w:rsidRPr="00A8085E">
              <w:rPr>
                <w:rFonts w:ascii="Times New Roman" w:hAnsi="Times New Roman"/>
                <w:color w:val="000000"/>
              </w:rPr>
              <w:t>Objektīvās atbildes reakcijas rādītājs</w:t>
            </w:r>
          </w:p>
        </w:tc>
      </w:tr>
      <w:tr w:rsidR="00D15122" w:rsidRPr="007014C6" w14:paraId="06A13743" w14:textId="77777777" w:rsidTr="005843A7">
        <w:tc>
          <w:tcPr>
            <w:tcW w:w="3893" w:type="dxa"/>
          </w:tcPr>
          <w:p w14:paraId="166F9B51" w14:textId="77777777" w:rsidR="00D15122" w:rsidRPr="00A8085E" w:rsidRDefault="009B0756" w:rsidP="00804C7A">
            <w:pPr>
              <w:pStyle w:val="TableParagraph"/>
              <w:keepNext/>
              <w:ind w:left="310"/>
              <w:rPr>
                <w:rFonts w:ascii="Times New Roman" w:eastAsia="Times New Roman" w:hAnsi="Times New Roman"/>
                <w:color w:val="000000"/>
              </w:rPr>
            </w:pPr>
            <w:r w:rsidRPr="00A8085E">
              <w:rPr>
                <w:rFonts w:ascii="Times New Roman" w:hAnsi="Times New Roman"/>
                <w:color w:val="000000"/>
              </w:rPr>
              <w:t>Rādītājs</w:t>
            </w:r>
          </w:p>
        </w:tc>
        <w:tc>
          <w:tcPr>
            <w:tcW w:w="2160" w:type="dxa"/>
          </w:tcPr>
          <w:p w14:paraId="52A63DE1"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8,6%</w:t>
            </w:r>
          </w:p>
        </w:tc>
        <w:tc>
          <w:tcPr>
            <w:tcW w:w="2402" w:type="dxa"/>
          </w:tcPr>
          <w:p w14:paraId="4EA0B734"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22,2%</w:t>
            </w:r>
          </w:p>
        </w:tc>
      </w:tr>
      <w:tr w:rsidR="00D15122" w:rsidRPr="007014C6" w14:paraId="4ED851FF" w14:textId="77777777" w:rsidTr="005843A7">
        <w:tc>
          <w:tcPr>
            <w:tcW w:w="3893" w:type="dxa"/>
          </w:tcPr>
          <w:p w14:paraId="71D1B1FF" w14:textId="77777777" w:rsidR="00D15122" w:rsidRPr="00A8085E" w:rsidRDefault="00D15122" w:rsidP="00804C7A">
            <w:pPr>
              <w:keepNext/>
              <w:rPr>
                <w:rFonts w:ascii="Times New Roman" w:hAnsi="Times New Roman"/>
                <w:color w:val="000000"/>
              </w:rPr>
            </w:pPr>
          </w:p>
        </w:tc>
        <w:tc>
          <w:tcPr>
            <w:tcW w:w="4562" w:type="dxa"/>
            <w:gridSpan w:val="2"/>
          </w:tcPr>
          <w:p w14:paraId="14A6675F" w14:textId="77777777" w:rsidR="00D15122" w:rsidRPr="00A8085E" w:rsidRDefault="009B0756" w:rsidP="00804C7A">
            <w:pPr>
              <w:pStyle w:val="TableParagraph"/>
              <w:keepNext/>
              <w:jc w:val="center"/>
              <w:rPr>
                <w:rFonts w:ascii="Times New Roman" w:eastAsia="Times New Roman" w:hAnsi="Times New Roman"/>
                <w:color w:val="000000"/>
              </w:rPr>
            </w:pPr>
            <w:r w:rsidRPr="00A8085E">
              <w:rPr>
                <w:rFonts w:ascii="Times New Roman" w:hAnsi="Times New Roman"/>
                <w:color w:val="000000"/>
              </w:rPr>
              <w:t>(p vērtība &lt; 0,0001)</w:t>
            </w:r>
          </w:p>
        </w:tc>
      </w:tr>
    </w:tbl>
    <w:p w14:paraId="5BCE7D1A" w14:textId="77777777" w:rsidR="00D15122" w:rsidRPr="007014C6" w:rsidRDefault="009B0756" w:rsidP="006E0FB4">
      <w:pPr>
        <w:ind w:left="142"/>
        <w:rPr>
          <w:rFonts w:ascii="Times New Roman" w:eastAsia="Times New Roman" w:hAnsi="Times New Roman"/>
          <w:color w:val="000000"/>
          <w:sz w:val="20"/>
          <w:szCs w:val="20"/>
        </w:rPr>
      </w:pPr>
      <w:r w:rsidRPr="00A8085E">
        <w:rPr>
          <w:rFonts w:ascii="Times New Roman" w:hAnsi="Times New Roman"/>
          <w:color w:val="000000"/>
          <w:vertAlign w:val="superscript"/>
        </w:rPr>
        <w:t xml:space="preserve">a </w:t>
      </w:r>
      <w:r w:rsidRPr="007014C6">
        <w:rPr>
          <w:rFonts w:ascii="Times New Roman" w:hAnsi="Times New Roman"/>
          <w:color w:val="000000"/>
          <w:sz w:val="20"/>
        </w:rPr>
        <w:t>10</w:t>
      </w:r>
      <w:r w:rsidR="00D5068C" w:rsidRPr="007014C6">
        <w:rPr>
          <w:rFonts w:ascii="Times New Roman" w:hAnsi="Times New Roman"/>
          <w:color w:val="000000"/>
          <w:sz w:val="20"/>
        </w:rPr>
        <w:t> </w:t>
      </w:r>
      <w:r w:rsidRPr="007014C6">
        <w:rPr>
          <w:rFonts w:ascii="Times New Roman" w:hAnsi="Times New Roman"/>
          <w:color w:val="000000"/>
          <w:sz w:val="20"/>
        </w:rPr>
        <w:t>mg/kg ik 2 nedēļas.</w:t>
      </w:r>
    </w:p>
    <w:p w14:paraId="1BA223A4" w14:textId="77777777" w:rsidR="00D15122" w:rsidRPr="007014C6" w:rsidRDefault="009B0756" w:rsidP="006E0FB4">
      <w:pPr>
        <w:ind w:left="142"/>
        <w:rPr>
          <w:rFonts w:ascii="Times New Roman" w:eastAsia="Times New Roman" w:hAnsi="Times New Roman"/>
          <w:color w:val="000000"/>
          <w:sz w:val="20"/>
          <w:szCs w:val="20"/>
        </w:rPr>
      </w:pPr>
      <w:r w:rsidRPr="00A8085E">
        <w:rPr>
          <w:rFonts w:ascii="Times New Roman" w:hAnsi="Times New Roman"/>
          <w:color w:val="000000"/>
          <w:vertAlign w:val="superscript"/>
        </w:rPr>
        <w:t>b</w:t>
      </w:r>
      <w:r w:rsidRPr="007014C6">
        <w:rPr>
          <w:rFonts w:ascii="Times New Roman" w:hAnsi="Times New Roman"/>
          <w:color w:val="000000"/>
          <w:sz w:val="13"/>
        </w:rPr>
        <w:t xml:space="preserve"> </w:t>
      </w:r>
      <w:r w:rsidRPr="007014C6">
        <w:rPr>
          <w:rFonts w:ascii="Times New Roman" w:hAnsi="Times New Roman"/>
          <w:color w:val="000000"/>
          <w:sz w:val="20"/>
        </w:rPr>
        <w:t>Attiecībā pret kontroles grupu.</w:t>
      </w:r>
    </w:p>
    <w:p w14:paraId="363E1236" w14:textId="77777777" w:rsidR="00D15122" w:rsidRPr="00A8085E" w:rsidRDefault="00D15122" w:rsidP="00D5068C">
      <w:pPr>
        <w:rPr>
          <w:rFonts w:ascii="Times New Roman" w:eastAsia="Times New Roman" w:hAnsi="Times New Roman"/>
          <w:color w:val="000000"/>
        </w:rPr>
      </w:pPr>
    </w:p>
    <w:p w14:paraId="064D6DF9" w14:textId="77777777" w:rsidR="00D15122" w:rsidRPr="00A8085E" w:rsidRDefault="009B0756" w:rsidP="007F6E1B">
      <w:pPr>
        <w:pStyle w:val="BodyText"/>
        <w:ind w:left="0" w:right="438"/>
        <w:rPr>
          <w:color w:val="000000"/>
        </w:rPr>
      </w:pPr>
      <w:r w:rsidRPr="00A8085E">
        <w:rPr>
          <w:color w:val="000000"/>
        </w:rPr>
        <w:t>Pacientiem, kuri saņēma bevacizumaba monoterapiju, salīdzinot ar pacientiem, kuri saņēma FOLFOX-4, būtiskas atšķirības kopējā dzīvildzē nav. Dzīvildze bez slimības progresēšanas un vispārējās atbildes reakcijas rādītājs bevacizumaba monoterapijas grupā bija zemāks nekā FOLFOX-4 grupā.</w:t>
      </w:r>
    </w:p>
    <w:p w14:paraId="6380A074" w14:textId="77777777" w:rsidR="00D15122" w:rsidRPr="00A8085E" w:rsidRDefault="00D15122" w:rsidP="007F6E1B">
      <w:pPr>
        <w:rPr>
          <w:rFonts w:ascii="Times New Roman" w:eastAsia="Times New Roman" w:hAnsi="Times New Roman"/>
          <w:color w:val="000000"/>
        </w:rPr>
      </w:pPr>
    </w:p>
    <w:p w14:paraId="5898686B" w14:textId="77777777" w:rsidR="00D15122" w:rsidRPr="00A8085E" w:rsidRDefault="009B0756" w:rsidP="007F6E1B">
      <w:pPr>
        <w:rPr>
          <w:rFonts w:ascii="Times New Roman" w:eastAsia="Times New Roman" w:hAnsi="Times New Roman"/>
          <w:color w:val="000000"/>
        </w:rPr>
      </w:pPr>
      <w:r w:rsidRPr="00A8085E">
        <w:rPr>
          <w:rFonts w:ascii="Times New Roman" w:hAnsi="Times New Roman"/>
          <w:i/>
          <w:color w:val="000000"/>
        </w:rPr>
        <w:t>ML18147</w:t>
      </w:r>
    </w:p>
    <w:p w14:paraId="69EAA863" w14:textId="77777777" w:rsidR="00D15122" w:rsidRPr="00A8085E" w:rsidRDefault="009B0756" w:rsidP="007F6E1B">
      <w:pPr>
        <w:pStyle w:val="BodyText"/>
        <w:ind w:left="0" w:right="238"/>
        <w:rPr>
          <w:color w:val="000000"/>
        </w:rPr>
      </w:pPr>
      <w:r w:rsidRPr="00A8085E">
        <w:rPr>
          <w:color w:val="000000"/>
        </w:rPr>
        <w:t>Šis bija randomizēts, kontrolēts, atklāts III fāzes pētījums, kurā pētīja bevacizumaba 5,0</w:t>
      </w:r>
      <w:r w:rsidR="00D5068C" w:rsidRPr="00A8085E">
        <w:rPr>
          <w:color w:val="000000"/>
        </w:rPr>
        <w:t> </w:t>
      </w:r>
      <w:r w:rsidRPr="00A8085E">
        <w:rPr>
          <w:color w:val="000000"/>
        </w:rPr>
        <w:t>mg/kg devas lietošanu ik pēc divām nedēļām vai bevacizumaba 7,5</w:t>
      </w:r>
      <w:r w:rsidR="00D5068C" w:rsidRPr="00A8085E">
        <w:rPr>
          <w:color w:val="000000"/>
        </w:rPr>
        <w:t> </w:t>
      </w:r>
      <w:r w:rsidRPr="00A8085E">
        <w:rPr>
          <w:color w:val="000000"/>
        </w:rPr>
        <w:t>mg/kg devas lietošanu ik pēc trim nedēļām kombinācijā ar fluorpirimidīn</w:t>
      </w:r>
      <w:r w:rsidR="000D2407" w:rsidRPr="00A8085E">
        <w:rPr>
          <w:color w:val="000000"/>
        </w:rPr>
        <w:t>a līdzekli</w:t>
      </w:r>
      <w:r w:rsidRPr="00A8085E">
        <w:rPr>
          <w:color w:val="000000"/>
        </w:rPr>
        <w:t xml:space="preserve"> saturošu ķīmijterapiju salīdzinājumā ar fluorpirimidīn</w:t>
      </w:r>
      <w:r w:rsidR="000D2407" w:rsidRPr="00A8085E">
        <w:rPr>
          <w:color w:val="000000"/>
        </w:rPr>
        <w:t>a līdzekli</w:t>
      </w:r>
      <w:r w:rsidRPr="00A8085E">
        <w:rPr>
          <w:color w:val="000000"/>
        </w:rPr>
        <w:t xml:space="preserve"> saturošu ķīmijterapiju monoterapijā pacientiem ar mRTZK, kuriem slimība progresējusi, lietojot pirmās izvēles terapijā bevacizumabu saturošu shēmu.</w:t>
      </w:r>
    </w:p>
    <w:p w14:paraId="6A4ABDCC" w14:textId="77777777" w:rsidR="00203535" w:rsidRPr="00A8085E" w:rsidRDefault="00203535" w:rsidP="007F6E1B">
      <w:pPr>
        <w:pStyle w:val="BodyText"/>
        <w:ind w:left="0" w:right="238"/>
        <w:rPr>
          <w:color w:val="000000"/>
        </w:rPr>
      </w:pPr>
    </w:p>
    <w:p w14:paraId="50602129" w14:textId="77777777" w:rsidR="00D15122" w:rsidRPr="00A8085E" w:rsidRDefault="009B0756" w:rsidP="004F6645">
      <w:pPr>
        <w:pStyle w:val="BodyText"/>
        <w:widowControl/>
        <w:ind w:left="0" w:right="173"/>
        <w:rPr>
          <w:color w:val="000000"/>
        </w:rPr>
      </w:pPr>
      <w:r w:rsidRPr="00A8085E">
        <w:rPr>
          <w:color w:val="000000"/>
        </w:rPr>
        <w:t>Pacienti ar histoloģiski apstiprinātu mRTZK un slimības progresēšanu tika randomizēti trīs mēnešu laikā pēc pirmās izvēles terapijas ar bevaciz</w:t>
      </w:r>
      <w:r w:rsidR="00EC5974" w:rsidRPr="00A8085E">
        <w:rPr>
          <w:color w:val="000000"/>
        </w:rPr>
        <w:t>umabu pārtraukšanas attiecībā 1:</w:t>
      </w:r>
      <w:r w:rsidRPr="00A8085E">
        <w:rPr>
          <w:color w:val="000000"/>
        </w:rPr>
        <w:t>1, lai saņemtu fluorpirimidīn</w:t>
      </w:r>
      <w:r w:rsidR="000D2407" w:rsidRPr="00A8085E">
        <w:rPr>
          <w:color w:val="000000"/>
        </w:rPr>
        <w:t>a līdzekli</w:t>
      </w:r>
      <w:r w:rsidRPr="00A8085E">
        <w:rPr>
          <w:color w:val="000000"/>
        </w:rPr>
        <w:t>/oksaliplatīnu vai fluorpirimidīn</w:t>
      </w:r>
      <w:r w:rsidR="000D2407" w:rsidRPr="00A8085E">
        <w:rPr>
          <w:color w:val="000000"/>
        </w:rPr>
        <w:t>a līdzekli</w:t>
      </w:r>
      <w:r w:rsidRPr="00A8085E">
        <w:rPr>
          <w:color w:val="000000"/>
        </w:rPr>
        <w:t>/irinotekānu saturošu ķīmijterapiju (ķīmijterapijas veidu izvēlējās atkarībā no pirmās izvēles ķīmijterapijas veida) ar bevacizumabu vai bez tā. Šo ārstēšanu saņēma līdz slimības progresēšanai vai nepieņemamai toksicitātei. Primārais vērtēšanas kritērijs bija kopējā dzīvildze, kas definēta kā laiks no randomizācijas līdz jebkura iemesla izraisītai nāvei.</w:t>
      </w:r>
    </w:p>
    <w:p w14:paraId="12E50ADF" w14:textId="77777777" w:rsidR="00203535" w:rsidRPr="00A8085E" w:rsidRDefault="00203535" w:rsidP="007F6E1B">
      <w:pPr>
        <w:pStyle w:val="BodyText"/>
        <w:ind w:left="0" w:right="176"/>
        <w:rPr>
          <w:color w:val="000000"/>
        </w:rPr>
      </w:pPr>
    </w:p>
    <w:p w14:paraId="77DED2D8" w14:textId="77777777" w:rsidR="00221EBE" w:rsidRPr="00A8085E" w:rsidRDefault="009B0756" w:rsidP="007F6E1B">
      <w:pPr>
        <w:pStyle w:val="BodyText"/>
        <w:ind w:left="0" w:right="238"/>
        <w:rPr>
          <w:color w:val="000000"/>
        </w:rPr>
      </w:pPr>
      <w:r w:rsidRPr="00A8085E">
        <w:rPr>
          <w:color w:val="000000"/>
        </w:rPr>
        <w:t>Kopā tika randomizēti 820</w:t>
      </w:r>
      <w:r w:rsidR="00D5068C" w:rsidRPr="00A8085E">
        <w:rPr>
          <w:color w:val="000000"/>
        </w:rPr>
        <w:t> </w:t>
      </w:r>
      <w:r w:rsidRPr="00A8085E">
        <w:rPr>
          <w:color w:val="000000"/>
        </w:rPr>
        <w:t>pacienti. Bevacizumaba pievienošana fluorpirimidīn</w:t>
      </w:r>
      <w:r w:rsidR="000D2407" w:rsidRPr="00A8085E">
        <w:rPr>
          <w:color w:val="000000"/>
        </w:rPr>
        <w:t>a līdzekli</w:t>
      </w:r>
      <w:r w:rsidRPr="00A8085E">
        <w:rPr>
          <w:color w:val="000000"/>
        </w:rPr>
        <w:t xml:space="preserve"> saturošai ķīmijterapijai statistiski nozīmīgi pagarināja dzīvildzi mRTZK pacientiem, kuriem slimība progresēja pēc pirmās izvēles terapijas ar bevacizumabu saturošu shēmu (ITT populācija = 819) (skatīt 9.</w:t>
      </w:r>
      <w:r w:rsidR="00D5068C" w:rsidRPr="00A8085E">
        <w:rPr>
          <w:color w:val="000000"/>
        </w:rPr>
        <w:t> </w:t>
      </w:r>
      <w:r w:rsidRPr="00A8085E">
        <w:rPr>
          <w:color w:val="000000"/>
        </w:rPr>
        <w:t>tabulu).</w:t>
      </w:r>
    </w:p>
    <w:p w14:paraId="3A4B8D66" w14:textId="77777777" w:rsidR="00221EBE" w:rsidRPr="00A8085E" w:rsidRDefault="00221EBE" w:rsidP="007F6E1B">
      <w:pPr>
        <w:pStyle w:val="BodyText"/>
        <w:ind w:left="0" w:right="238"/>
        <w:rPr>
          <w:color w:val="000000"/>
        </w:rPr>
      </w:pPr>
    </w:p>
    <w:p w14:paraId="7F7C4F4D" w14:textId="77777777" w:rsidR="00D15122" w:rsidRPr="00A8085E" w:rsidRDefault="002E590F" w:rsidP="00863974">
      <w:pPr>
        <w:keepNext/>
        <w:keepLines/>
        <w:tabs>
          <w:tab w:val="left" w:pos="685"/>
        </w:tabs>
        <w:rPr>
          <w:rFonts w:ascii="Times New Roman" w:hAnsi="Times New Roman"/>
          <w:b/>
          <w:color w:val="000000"/>
        </w:rPr>
      </w:pPr>
      <w:r w:rsidRPr="00A8085E">
        <w:rPr>
          <w:rFonts w:ascii="Times New Roman" w:hAnsi="Times New Roman"/>
          <w:b/>
          <w:color w:val="000000"/>
        </w:rPr>
        <w:lastRenderedPageBreak/>
        <w:t>9. tabula.</w:t>
      </w:r>
      <w:r w:rsidRPr="00A8085E">
        <w:rPr>
          <w:rFonts w:ascii="Times New Roman" w:hAnsi="Times New Roman"/>
          <w:b/>
          <w:color w:val="000000"/>
        </w:rPr>
        <w:tab/>
        <w:t>ML18147 pētījuma efektivitātes rezultāti (ITT populācija)</w:t>
      </w:r>
    </w:p>
    <w:p w14:paraId="5EFB4797" w14:textId="77777777" w:rsidR="00273BB0" w:rsidRPr="00A8085E" w:rsidRDefault="00273BB0" w:rsidP="00804C7A">
      <w:pPr>
        <w:pStyle w:val="BodyText"/>
        <w:keepNext/>
        <w:ind w:left="0" w:right="238"/>
        <w:rPr>
          <w:bCs/>
          <w:color w:val="000000"/>
        </w:rPr>
      </w:pPr>
    </w:p>
    <w:tbl>
      <w:tblPr>
        <w:tblW w:w="0" w:type="auto"/>
        <w:tblInd w:w="98" w:type="dxa"/>
        <w:tblLayout w:type="fixed"/>
        <w:tblCellMar>
          <w:left w:w="0" w:type="dxa"/>
          <w:right w:w="0" w:type="dxa"/>
        </w:tblCellMar>
        <w:tblLook w:val="01E0" w:firstRow="1" w:lastRow="1" w:firstColumn="1" w:lastColumn="1" w:noHBand="0" w:noVBand="0"/>
      </w:tblPr>
      <w:tblGrid>
        <w:gridCol w:w="3454"/>
        <w:gridCol w:w="1945"/>
        <w:gridCol w:w="890"/>
        <w:gridCol w:w="99"/>
        <w:gridCol w:w="2764"/>
        <w:gridCol w:w="8"/>
      </w:tblGrid>
      <w:tr w:rsidR="00273BB0" w:rsidRPr="007014C6" w14:paraId="27F3F572" w14:textId="77777777" w:rsidTr="005843A7">
        <w:trPr>
          <w:gridAfter w:val="1"/>
          <w:wAfter w:w="8" w:type="dxa"/>
        </w:trPr>
        <w:tc>
          <w:tcPr>
            <w:tcW w:w="3454" w:type="dxa"/>
            <w:tcBorders>
              <w:top w:val="single" w:sz="6" w:space="0" w:color="000000"/>
              <w:left w:val="single" w:sz="6" w:space="0" w:color="000000"/>
              <w:bottom w:val="single" w:sz="5" w:space="0" w:color="000000"/>
              <w:right w:val="single" w:sz="5" w:space="0" w:color="000000"/>
            </w:tcBorders>
          </w:tcPr>
          <w:p w14:paraId="68F64731" w14:textId="77777777" w:rsidR="00273BB0" w:rsidRPr="00A8085E" w:rsidRDefault="00273BB0" w:rsidP="00804C7A">
            <w:pPr>
              <w:keepNext/>
              <w:rPr>
                <w:rFonts w:ascii="Times New Roman" w:hAnsi="Times New Roman"/>
                <w:color w:val="000000"/>
              </w:rPr>
            </w:pPr>
          </w:p>
        </w:tc>
        <w:tc>
          <w:tcPr>
            <w:tcW w:w="5698" w:type="dxa"/>
            <w:gridSpan w:val="4"/>
            <w:tcBorders>
              <w:top w:val="single" w:sz="6" w:space="0" w:color="000000"/>
              <w:left w:val="single" w:sz="5" w:space="0" w:color="000000"/>
              <w:bottom w:val="single" w:sz="5" w:space="0" w:color="000000"/>
              <w:right w:val="single" w:sz="6" w:space="0" w:color="000000"/>
            </w:tcBorders>
          </w:tcPr>
          <w:p w14:paraId="4B160CC0" w14:textId="77777777" w:rsidR="00273BB0" w:rsidRPr="00A8085E" w:rsidRDefault="00273BB0" w:rsidP="00804C7A">
            <w:pPr>
              <w:pStyle w:val="TableParagraph"/>
              <w:keepNext/>
              <w:spacing w:before="19"/>
              <w:jc w:val="center"/>
              <w:rPr>
                <w:rFonts w:ascii="Times New Roman" w:eastAsia="Times New Roman" w:hAnsi="Times New Roman"/>
                <w:color w:val="000000"/>
              </w:rPr>
            </w:pPr>
            <w:r w:rsidRPr="00A8085E">
              <w:rPr>
                <w:rFonts w:ascii="Times New Roman" w:hAnsi="Times New Roman"/>
                <w:color w:val="000000"/>
                <w:spacing w:val="-1"/>
              </w:rPr>
              <w:t>ML18147</w:t>
            </w:r>
          </w:p>
        </w:tc>
      </w:tr>
      <w:tr w:rsidR="00273BB0" w:rsidRPr="007014C6" w14:paraId="2DDF5579" w14:textId="77777777" w:rsidTr="005843A7">
        <w:trPr>
          <w:gridAfter w:val="1"/>
          <w:wAfter w:w="8" w:type="dxa"/>
        </w:trPr>
        <w:tc>
          <w:tcPr>
            <w:tcW w:w="3454" w:type="dxa"/>
            <w:tcBorders>
              <w:top w:val="single" w:sz="5" w:space="0" w:color="000000"/>
              <w:left w:val="single" w:sz="6" w:space="0" w:color="000000"/>
              <w:bottom w:val="single" w:sz="5" w:space="0" w:color="000000"/>
              <w:right w:val="single" w:sz="5" w:space="0" w:color="000000"/>
            </w:tcBorders>
          </w:tcPr>
          <w:p w14:paraId="551BEC22" w14:textId="77777777" w:rsidR="00273BB0" w:rsidRPr="00A8085E" w:rsidRDefault="00273BB0" w:rsidP="00804C7A">
            <w:pPr>
              <w:keepNext/>
              <w:rPr>
                <w:rFonts w:ascii="Times New Roman" w:hAnsi="Times New Roman"/>
                <w:color w:val="000000"/>
              </w:rPr>
            </w:pPr>
          </w:p>
        </w:tc>
        <w:tc>
          <w:tcPr>
            <w:tcW w:w="2835" w:type="dxa"/>
            <w:gridSpan w:val="2"/>
            <w:tcBorders>
              <w:top w:val="single" w:sz="5" w:space="0" w:color="000000"/>
              <w:left w:val="single" w:sz="5" w:space="0" w:color="000000"/>
              <w:bottom w:val="single" w:sz="5" w:space="0" w:color="000000"/>
              <w:right w:val="single" w:sz="5" w:space="0" w:color="000000"/>
            </w:tcBorders>
          </w:tcPr>
          <w:p w14:paraId="2B3EA666" w14:textId="77777777" w:rsidR="00273BB0" w:rsidRPr="00A8085E" w:rsidRDefault="00525ECE" w:rsidP="00804C7A">
            <w:pPr>
              <w:pStyle w:val="TableParagraph"/>
              <w:keepNext/>
              <w:spacing w:before="134" w:line="248" w:lineRule="auto"/>
              <w:ind w:right="118" w:firstLine="2"/>
              <w:jc w:val="center"/>
              <w:rPr>
                <w:rFonts w:ascii="Times New Roman" w:eastAsia="Times New Roman" w:hAnsi="Times New Roman"/>
                <w:color w:val="000000"/>
              </w:rPr>
            </w:pPr>
            <w:r w:rsidRPr="00A8085E">
              <w:rPr>
                <w:rFonts w:ascii="Times New Roman" w:hAnsi="Times New Roman"/>
                <w:color w:val="000000"/>
                <w:spacing w:val="-1"/>
              </w:rPr>
              <w:t>F</w:t>
            </w:r>
            <w:r w:rsidR="00273BB0" w:rsidRPr="00A8085E">
              <w:rPr>
                <w:rFonts w:ascii="Times New Roman" w:hAnsi="Times New Roman"/>
                <w:color w:val="000000"/>
                <w:spacing w:val="-1"/>
              </w:rPr>
              <w:t>luorpirimidīn</w:t>
            </w:r>
            <w:r w:rsidR="00A43C2B" w:rsidRPr="00A8085E">
              <w:rPr>
                <w:rFonts w:ascii="Times New Roman" w:hAnsi="Times New Roman"/>
                <w:color w:val="000000"/>
                <w:spacing w:val="-1"/>
              </w:rPr>
              <w:t>u</w:t>
            </w:r>
            <w:r w:rsidR="00273BB0" w:rsidRPr="00A8085E">
              <w:rPr>
                <w:rFonts w:ascii="Times New Roman" w:hAnsi="Times New Roman"/>
                <w:color w:val="000000"/>
                <w:spacing w:val="-1"/>
              </w:rPr>
              <w:t>/irinotekān</w:t>
            </w:r>
            <w:r w:rsidR="00A43C2B" w:rsidRPr="00A8085E">
              <w:rPr>
                <w:rFonts w:ascii="Times New Roman" w:hAnsi="Times New Roman"/>
                <w:color w:val="000000"/>
                <w:spacing w:val="-1"/>
              </w:rPr>
              <w:t>u</w:t>
            </w:r>
            <w:r w:rsidR="00273BB0" w:rsidRPr="00A8085E">
              <w:rPr>
                <w:rFonts w:ascii="Times New Roman" w:hAnsi="Times New Roman"/>
                <w:color w:val="000000"/>
                <w:spacing w:val="-1"/>
              </w:rPr>
              <w:t xml:space="preserve"> vai fluo</w:t>
            </w:r>
            <w:r w:rsidR="00A43C2B" w:rsidRPr="00A8085E">
              <w:rPr>
                <w:rFonts w:ascii="Times New Roman" w:hAnsi="Times New Roman"/>
                <w:color w:val="000000"/>
                <w:spacing w:val="-1"/>
              </w:rPr>
              <w:t>r</w:t>
            </w:r>
            <w:r w:rsidR="00273BB0" w:rsidRPr="00A8085E">
              <w:rPr>
                <w:rFonts w:ascii="Times New Roman" w:hAnsi="Times New Roman"/>
                <w:color w:val="000000"/>
                <w:spacing w:val="-1"/>
              </w:rPr>
              <w:t>pirimidīn</w:t>
            </w:r>
            <w:r w:rsidR="00A43C2B" w:rsidRPr="00A8085E">
              <w:rPr>
                <w:rFonts w:ascii="Times New Roman" w:hAnsi="Times New Roman"/>
                <w:color w:val="000000"/>
                <w:spacing w:val="-1"/>
              </w:rPr>
              <w:t>u</w:t>
            </w:r>
            <w:r w:rsidR="00273BB0" w:rsidRPr="00A8085E">
              <w:rPr>
                <w:rFonts w:ascii="Times New Roman" w:hAnsi="Times New Roman"/>
                <w:color w:val="000000"/>
                <w:spacing w:val="-1"/>
              </w:rPr>
              <w:t>/oksaliplatīnu saturoša ķīmijterapija</w:t>
            </w:r>
          </w:p>
        </w:tc>
        <w:tc>
          <w:tcPr>
            <w:tcW w:w="2863" w:type="dxa"/>
            <w:gridSpan w:val="2"/>
            <w:tcBorders>
              <w:top w:val="single" w:sz="5" w:space="0" w:color="000000"/>
              <w:left w:val="single" w:sz="5" w:space="0" w:color="000000"/>
              <w:bottom w:val="single" w:sz="5" w:space="0" w:color="000000"/>
              <w:right w:val="single" w:sz="6" w:space="0" w:color="000000"/>
            </w:tcBorders>
          </w:tcPr>
          <w:p w14:paraId="1D826CED" w14:textId="77777777" w:rsidR="00273BB0" w:rsidRPr="00A8085E" w:rsidRDefault="00525ECE" w:rsidP="00804C7A">
            <w:pPr>
              <w:pStyle w:val="TableParagraph"/>
              <w:keepNext/>
              <w:spacing w:line="248" w:lineRule="auto"/>
              <w:ind w:right="118" w:firstLine="2"/>
              <w:jc w:val="center"/>
              <w:rPr>
                <w:rFonts w:ascii="Times New Roman" w:eastAsia="Times New Roman" w:hAnsi="Times New Roman"/>
                <w:color w:val="000000"/>
              </w:rPr>
            </w:pPr>
            <w:r w:rsidRPr="00A8085E">
              <w:rPr>
                <w:rFonts w:ascii="Times New Roman" w:hAnsi="Times New Roman"/>
                <w:color w:val="000000"/>
                <w:spacing w:val="-1"/>
              </w:rPr>
              <w:t>F</w:t>
            </w:r>
            <w:r w:rsidR="00273BB0" w:rsidRPr="00A8085E">
              <w:rPr>
                <w:rFonts w:ascii="Times New Roman" w:hAnsi="Times New Roman"/>
                <w:color w:val="000000"/>
                <w:spacing w:val="-1"/>
              </w:rPr>
              <w:t>luorpirimidīn</w:t>
            </w:r>
            <w:r w:rsidR="00A43C2B" w:rsidRPr="00A8085E">
              <w:rPr>
                <w:rFonts w:ascii="Times New Roman" w:hAnsi="Times New Roman"/>
                <w:color w:val="000000"/>
                <w:spacing w:val="-1"/>
              </w:rPr>
              <w:t>u</w:t>
            </w:r>
            <w:r w:rsidR="00273BB0" w:rsidRPr="00A8085E">
              <w:rPr>
                <w:rFonts w:ascii="Times New Roman" w:hAnsi="Times New Roman"/>
                <w:color w:val="000000"/>
                <w:spacing w:val="-1"/>
              </w:rPr>
              <w:t>/irinotekān</w:t>
            </w:r>
            <w:r w:rsidR="00A43C2B" w:rsidRPr="00A8085E">
              <w:rPr>
                <w:rFonts w:ascii="Times New Roman" w:hAnsi="Times New Roman"/>
                <w:color w:val="000000"/>
                <w:spacing w:val="-1"/>
              </w:rPr>
              <w:t>u</w:t>
            </w:r>
            <w:r w:rsidR="00273BB0" w:rsidRPr="00A8085E">
              <w:rPr>
                <w:rFonts w:ascii="Times New Roman" w:hAnsi="Times New Roman"/>
                <w:color w:val="000000"/>
                <w:spacing w:val="-1"/>
              </w:rPr>
              <w:t xml:space="preserve"> vai fluorpirimidīn</w:t>
            </w:r>
            <w:r w:rsidR="00A43C2B" w:rsidRPr="00A8085E">
              <w:rPr>
                <w:rFonts w:ascii="Times New Roman" w:hAnsi="Times New Roman"/>
                <w:color w:val="000000"/>
                <w:spacing w:val="-1"/>
              </w:rPr>
              <w:t>u</w:t>
            </w:r>
            <w:r w:rsidR="00273BB0" w:rsidRPr="00A8085E">
              <w:rPr>
                <w:rFonts w:ascii="Times New Roman" w:hAnsi="Times New Roman"/>
                <w:color w:val="000000"/>
                <w:spacing w:val="-1"/>
              </w:rPr>
              <w:t>/oksaliplatīnu saturoša ķīmijterapija</w:t>
            </w:r>
          </w:p>
          <w:p w14:paraId="2F9979B8" w14:textId="77777777" w:rsidR="00273BB0" w:rsidRPr="007014C6" w:rsidRDefault="00273BB0" w:rsidP="00022607">
            <w:pPr>
              <w:pStyle w:val="TableParagraph"/>
              <w:keepNext/>
              <w:spacing w:line="269" w:lineRule="exact"/>
              <w:jc w:val="center"/>
              <w:rPr>
                <w:rFonts w:ascii="Times New Roman" w:eastAsia="Times New Roman" w:hAnsi="Times New Roman"/>
                <w:color w:val="000000"/>
                <w:sz w:val="14"/>
                <w:szCs w:val="14"/>
              </w:rPr>
            </w:pPr>
            <w:r w:rsidRPr="00A8085E">
              <w:rPr>
                <w:rFonts w:ascii="Times New Roman" w:hAnsi="Times New Roman"/>
                <w:color w:val="000000"/>
              </w:rPr>
              <w:t>+ bevacizumabs</w:t>
            </w:r>
            <w:r w:rsidRPr="00A8085E">
              <w:rPr>
                <w:rFonts w:ascii="Times New Roman" w:hAnsi="Times New Roman"/>
                <w:color w:val="000000"/>
                <w:spacing w:val="-1"/>
                <w:position w:val="10"/>
                <w:vertAlign w:val="superscript"/>
              </w:rPr>
              <w:t>a</w:t>
            </w:r>
          </w:p>
        </w:tc>
      </w:tr>
      <w:tr w:rsidR="00273BB0" w:rsidRPr="007014C6" w14:paraId="30FD162A" w14:textId="77777777" w:rsidTr="005843A7">
        <w:tc>
          <w:tcPr>
            <w:tcW w:w="3454" w:type="dxa"/>
            <w:tcBorders>
              <w:top w:val="single" w:sz="5" w:space="0" w:color="000000"/>
              <w:left w:val="single" w:sz="6" w:space="0" w:color="000000"/>
              <w:bottom w:val="single" w:sz="5" w:space="0" w:color="000000"/>
              <w:right w:val="single" w:sz="5" w:space="0" w:color="000000"/>
            </w:tcBorders>
          </w:tcPr>
          <w:p w14:paraId="6BDEBD53" w14:textId="77777777" w:rsidR="00273BB0" w:rsidRPr="00A8085E" w:rsidRDefault="00273BB0" w:rsidP="00804C7A">
            <w:pPr>
              <w:pStyle w:val="TableParagraph"/>
              <w:keepNext/>
              <w:spacing w:before="19"/>
              <w:rPr>
                <w:rFonts w:ascii="Times New Roman" w:eastAsia="Times New Roman" w:hAnsi="Times New Roman"/>
                <w:color w:val="000000"/>
              </w:rPr>
            </w:pPr>
            <w:r w:rsidRPr="00A8085E">
              <w:rPr>
                <w:rFonts w:ascii="Times New Roman" w:hAnsi="Times New Roman"/>
                <w:color w:val="000000"/>
                <w:spacing w:val="-1"/>
              </w:rPr>
              <w:t>Pacientu skaits</w:t>
            </w:r>
          </w:p>
        </w:tc>
        <w:tc>
          <w:tcPr>
            <w:tcW w:w="2835" w:type="dxa"/>
            <w:gridSpan w:val="2"/>
            <w:tcBorders>
              <w:top w:val="single" w:sz="5" w:space="0" w:color="000000"/>
              <w:left w:val="single" w:sz="5" w:space="0" w:color="000000"/>
              <w:bottom w:val="single" w:sz="5" w:space="0" w:color="000000"/>
              <w:right w:val="single" w:sz="5" w:space="0" w:color="000000"/>
            </w:tcBorders>
          </w:tcPr>
          <w:p w14:paraId="5B120619" w14:textId="77777777" w:rsidR="00273BB0" w:rsidRPr="00A8085E" w:rsidRDefault="00273BB0" w:rsidP="00804C7A">
            <w:pPr>
              <w:pStyle w:val="TableParagraph"/>
              <w:keepNext/>
              <w:spacing w:before="19"/>
              <w:jc w:val="center"/>
              <w:rPr>
                <w:rFonts w:ascii="Times New Roman" w:hAnsi="Times New Roman"/>
                <w:color w:val="000000"/>
              </w:rPr>
            </w:pPr>
            <w:r w:rsidRPr="00A8085E">
              <w:rPr>
                <w:rFonts w:ascii="Times New Roman" w:hAnsi="Times New Roman"/>
                <w:color w:val="000000"/>
              </w:rPr>
              <w:t>410</w:t>
            </w:r>
          </w:p>
        </w:tc>
        <w:tc>
          <w:tcPr>
            <w:tcW w:w="2871" w:type="dxa"/>
            <w:gridSpan w:val="3"/>
            <w:tcBorders>
              <w:top w:val="single" w:sz="5" w:space="0" w:color="000000"/>
              <w:left w:val="single" w:sz="5" w:space="0" w:color="000000"/>
              <w:bottom w:val="single" w:sz="5" w:space="0" w:color="000000"/>
              <w:right w:val="single" w:sz="6" w:space="0" w:color="000000"/>
            </w:tcBorders>
          </w:tcPr>
          <w:p w14:paraId="5D80CB1E" w14:textId="77777777" w:rsidR="00273BB0" w:rsidRPr="00A8085E" w:rsidRDefault="00273BB0" w:rsidP="00804C7A">
            <w:pPr>
              <w:pStyle w:val="TableParagraph"/>
              <w:keepNext/>
              <w:spacing w:before="19"/>
              <w:jc w:val="center"/>
              <w:rPr>
                <w:rFonts w:ascii="Times New Roman" w:eastAsia="Times New Roman" w:hAnsi="Times New Roman"/>
                <w:color w:val="000000"/>
              </w:rPr>
            </w:pPr>
            <w:r w:rsidRPr="00A8085E">
              <w:rPr>
                <w:rFonts w:ascii="Times New Roman" w:hAnsi="Times New Roman"/>
                <w:color w:val="000000"/>
              </w:rPr>
              <w:t>409</w:t>
            </w:r>
          </w:p>
        </w:tc>
      </w:tr>
      <w:tr w:rsidR="00273BB0" w:rsidRPr="007014C6" w14:paraId="76701040" w14:textId="77777777" w:rsidTr="005843A7">
        <w:trPr>
          <w:gridAfter w:val="1"/>
          <w:wAfter w:w="8" w:type="dxa"/>
        </w:trPr>
        <w:tc>
          <w:tcPr>
            <w:tcW w:w="3454" w:type="dxa"/>
            <w:tcBorders>
              <w:top w:val="single" w:sz="5" w:space="0" w:color="000000"/>
              <w:left w:val="single" w:sz="6" w:space="0" w:color="000000"/>
              <w:bottom w:val="single" w:sz="5" w:space="0" w:color="000000"/>
              <w:right w:val="single" w:sz="5" w:space="0" w:color="000000"/>
            </w:tcBorders>
          </w:tcPr>
          <w:p w14:paraId="7848220B" w14:textId="77777777" w:rsidR="00273BB0" w:rsidRPr="00A8085E" w:rsidRDefault="00273BB0" w:rsidP="00804C7A">
            <w:pPr>
              <w:pStyle w:val="TableParagraph"/>
              <w:keepNext/>
              <w:spacing w:before="24"/>
              <w:rPr>
                <w:rFonts w:ascii="Times New Roman" w:eastAsia="Times New Roman" w:hAnsi="Times New Roman"/>
                <w:bCs/>
                <w:color w:val="000000"/>
              </w:rPr>
            </w:pPr>
            <w:r w:rsidRPr="00A8085E">
              <w:rPr>
                <w:rFonts w:ascii="Times New Roman" w:hAnsi="Times New Roman"/>
                <w:bCs/>
                <w:color w:val="000000"/>
                <w:spacing w:val="-1"/>
              </w:rPr>
              <w:t>Kopējā dzīvildze</w:t>
            </w:r>
          </w:p>
        </w:tc>
        <w:tc>
          <w:tcPr>
            <w:tcW w:w="2835" w:type="dxa"/>
            <w:gridSpan w:val="2"/>
            <w:tcBorders>
              <w:top w:val="single" w:sz="5" w:space="0" w:color="000000"/>
              <w:left w:val="single" w:sz="5" w:space="0" w:color="000000"/>
              <w:bottom w:val="single" w:sz="5" w:space="0" w:color="000000"/>
              <w:right w:val="nil"/>
            </w:tcBorders>
          </w:tcPr>
          <w:p w14:paraId="024F0992" w14:textId="77777777" w:rsidR="00273BB0" w:rsidRPr="00A8085E" w:rsidRDefault="00273BB0" w:rsidP="00804C7A">
            <w:pPr>
              <w:pStyle w:val="TableParagraph"/>
              <w:keepNext/>
              <w:tabs>
                <w:tab w:val="left" w:pos="2880"/>
              </w:tabs>
              <w:spacing w:before="19"/>
              <w:ind w:right="-2"/>
              <w:jc w:val="center"/>
              <w:rPr>
                <w:rFonts w:ascii="Times New Roman" w:hAnsi="Times New Roman"/>
                <w:color w:val="000000"/>
              </w:rPr>
            </w:pPr>
          </w:p>
        </w:tc>
        <w:tc>
          <w:tcPr>
            <w:tcW w:w="2863" w:type="dxa"/>
            <w:gridSpan w:val="2"/>
            <w:tcBorders>
              <w:top w:val="single" w:sz="5" w:space="0" w:color="000000"/>
              <w:left w:val="nil"/>
              <w:bottom w:val="single" w:sz="5" w:space="0" w:color="000000"/>
              <w:right w:val="single" w:sz="6" w:space="0" w:color="000000"/>
            </w:tcBorders>
          </w:tcPr>
          <w:p w14:paraId="2D2EC609" w14:textId="77777777" w:rsidR="00273BB0" w:rsidRPr="00A8085E" w:rsidRDefault="00273BB0" w:rsidP="00804C7A">
            <w:pPr>
              <w:pStyle w:val="TableParagraph"/>
              <w:keepNext/>
              <w:tabs>
                <w:tab w:val="left" w:pos="2880"/>
              </w:tabs>
              <w:spacing w:before="19"/>
              <w:ind w:right="-2"/>
              <w:jc w:val="center"/>
              <w:rPr>
                <w:rFonts w:ascii="Times New Roman" w:hAnsi="Times New Roman"/>
                <w:color w:val="000000"/>
              </w:rPr>
            </w:pPr>
          </w:p>
        </w:tc>
      </w:tr>
      <w:tr w:rsidR="00273BB0" w:rsidRPr="007014C6" w14:paraId="61D87EEE" w14:textId="77777777" w:rsidTr="005843A7">
        <w:tc>
          <w:tcPr>
            <w:tcW w:w="3454" w:type="dxa"/>
            <w:tcBorders>
              <w:top w:val="single" w:sz="5" w:space="0" w:color="000000"/>
              <w:left w:val="single" w:sz="6" w:space="0" w:color="000000"/>
              <w:bottom w:val="single" w:sz="5" w:space="0" w:color="000000"/>
              <w:right w:val="single" w:sz="5" w:space="0" w:color="000000"/>
            </w:tcBorders>
          </w:tcPr>
          <w:p w14:paraId="442C54F2" w14:textId="51A41766" w:rsidR="00273BB0" w:rsidRPr="00A8085E" w:rsidRDefault="007A3D74" w:rsidP="00C00723">
            <w:pPr>
              <w:pStyle w:val="TableParagraph"/>
              <w:keepNext/>
              <w:spacing w:before="19"/>
              <w:ind w:firstLine="321"/>
              <w:rPr>
                <w:rFonts w:ascii="Times New Roman" w:eastAsia="Times New Roman" w:hAnsi="Times New Roman"/>
                <w:color w:val="000000"/>
              </w:rPr>
            </w:pPr>
            <w:r w:rsidRPr="00A8085E">
              <w:rPr>
                <w:rFonts w:ascii="Times New Roman" w:hAnsi="Times New Roman"/>
                <w:color w:val="000000"/>
                <w:spacing w:val="-1"/>
              </w:rPr>
              <w:t>Mediāna</w:t>
            </w:r>
            <w:r w:rsidR="00273BB0" w:rsidRPr="00A8085E">
              <w:rPr>
                <w:rFonts w:ascii="Times New Roman" w:hAnsi="Times New Roman"/>
                <w:color w:val="000000"/>
                <w:spacing w:val="-1"/>
              </w:rPr>
              <w:t xml:space="preserve"> (mēneši)</w:t>
            </w:r>
          </w:p>
        </w:tc>
        <w:tc>
          <w:tcPr>
            <w:tcW w:w="2835" w:type="dxa"/>
            <w:gridSpan w:val="2"/>
            <w:tcBorders>
              <w:top w:val="single" w:sz="5" w:space="0" w:color="000000"/>
              <w:left w:val="single" w:sz="5" w:space="0" w:color="000000"/>
              <w:bottom w:val="single" w:sz="5" w:space="0" w:color="000000"/>
              <w:right w:val="single" w:sz="5" w:space="0" w:color="000000"/>
            </w:tcBorders>
          </w:tcPr>
          <w:p w14:paraId="73C39EC1" w14:textId="77777777" w:rsidR="00273BB0" w:rsidRPr="00A8085E" w:rsidRDefault="00273BB0" w:rsidP="00804C7A">
            <w:pPr>
              <w:pStyle w:val="TableParagraph"/>
              <w:keepNext/>
              <w:tabs>
                <w:tab w:val="left" w:pos="2880"/>
              </w:tabs>
              <w:spacing w:before="19"/>
              <w:ind w:right="-2"/>
              <w:jc w:val="center"/>
              <w:rPr>
                <w:rFonts w:ascii="Times New Roman" w:hAnsi="Times New Roman"/>
                <w:color w:val="000000"/>
              </w:rPr>
            </w:pPr>
            <w:r w:rsidRPr="00A8085E">
              <w:rPr>
                <w:rFonts w:ascii="Times New Roman" w:hAnsi="Times New Roman"/>
                <w:color w:val="000000"/>
              </w:rPr>
              <w:t>9,8</w:t>
            </w:r>
          </w:p>
        </w:tc>
        <w:tc>
          <w:tcPr>
            <w:tcW w:w="2871" w:type="dxa"/>
            <w:gridSpan w:val="3"/>
            <w:tcBorders>
              <w:top w:val="single" w:sz="5" w:space="0" w:color="000000"/>
              <w:left w:val="single" w:sz="5" w:space="0" w:color="000000"/>
              <w:bottom w:val="single" w:sz="5" w:space="0" w:color="000000"/>
              <w:right w:val="single" w:sz="6" w:space="0" w:color="000000"/>
            </w:tcBorders>
          </w:tcPr>
          <w:p w14:paraId="32AE3FF6" w14:textId="77777777" w:rsidR="00273BB0" w:rsidRPr="00A8085E" w:rsidRDefault="00273BB0" w:rsidP="00804C7A">
            <w:pPr>
              <w:pStyle w:val="TableParagraph"/>
              <w:keepNext/>
              <w:spacing w:before="19"/>
              <w:jc w:val="center"/>
              <w:rPr>
                <w:rFonts w:ascii="Times New Roman" w:eastAsia="Times New Roman" w:hAnsi="Times New Roman"/>
                <w:color w:val="000000"/>
              </w:rPr>
            </w:pPr>
            <w:r w:rsidRPr="00A8085E">
              <w:rPr>
                <w:rFonts w:ascii="Times New Roman" w:hAnsi="Times New Roman"/>
                <w:color w:val="000000"/>
              </w:rPr>
              <w:t>11,2</w:t>
            </w:r>
          </w:p>
        </w:tc>
      </w:tr>
      <w:tr w:rsidR="00273BB0" w:rsidRPr="007014C6" w14:paraId="14A34CA8" w14:textId="77777777" w:rsidTr="005843A7">
        <w:trPr>
          <w:gridAfter w:val="1"/>
          <w:wAfter w:w="8" w:type="dxa"/>
        </w:trPr>
        <w:tc>
          <w:tcPr>
            <w:tcW w:w="3454" w:type="dxa"/>
            <w:tcBorders>
              <w:top w:val="single" w:sz="5" w:space="0" w:color="000000"/>
              <w:left w:val="single" w:sz="6" w:space="0" w:color="000000"/>
              <w:bottom w:val="single" w:sz="5" w:space="0" w:color="000000"/>
              <w:right w:val="single" w:sz="5" w:space="0" w:color="000000"/>
            </w:tcBorders>
          </w:tcPr>
          <w:p w14:paraId="498A6400" w14:textId="395F7C4B" w:rsidR="00273BB0" w:rsidRPr="00A8085E" w:rsidRDefault="00273BB0" w:rsidP="00624DFD">
            <w:pPr>
              <w:pStyle w:val="TableParagraph"/>
              <w:keepNext/>
              <w:tabs>
                <w:tab w:val="left" w:pos="290"/>
              </w:tabs>
              <w:spacing w:before="161"/>
              <w:ind w:firstLine="321"/>
              <w:rPr>
                <w:rFonts w:ascii="Times New Roman" w:eastAsia="Times New Roman" w:hAnsi="Times New Roman"/>
                <w:color w:val="000000"/>
              </w:rPr>
            </w:pPr>
            <w:r w:rsidRPr="00A8085E">
              <w:rPr>
                <w:rFonts w:ascii="Times New Roman" w:hAnsi="Times New Roman"/>
                <w:color w:val="000000"/>
                <w:spacing w:val="-1"/>
              </w:rPr>
              <w:t xml:space="preserve">Riska attiecība (95% </w:t>
            </w:r>
            <w:r w:rsidR="007A3D74" w:rsidRPr="00A8085E">
              <w:rPr>
                <w:rFonts w:ascii="Times New Roman" w:hAnsi="Times New Roman"/>
                <w:color w:val="000000"/>
                <w:spacing w:val="-1"/>
              </w:rPr>
              <w:t>TI</w:t>
            </w:r>
            <w:r w:rsidRPr="00A8085E">
              <w:rPr>
                <w:rFonts w:ascii="Times New Roman" w:hAnsi="Times New Roman"/>
                <w:color w:val="000000"/>
                <w:spacing w:val="-1"/>
              </w:rPr>
              <w:t>)</w:t>
            </w:r>
          </w:p>
        </w:tc>
        <w:tc>
          <w:tcPr>
            <w:tcW w:w="5698" w:type="dxa"/>
            <w:gridSpan w:val="4"/>
            <w:tcBorders>
              <w:top w:val="single" w:sz="5" w:space="0" w:color="000000"/>
              <w:left w:val="single" w:sz="5" w:space="0" w:color="000000"/>
              <w:bottom w:val="single" w:sz="5" w:space="0" w:color="000000"/>
              <w:right w:val="single" w:sz="6" w:space="0" w:color="000000"/>
            </w:tcBorders>
          </w:tcPr>
          <w:p w14:paraId="5D2B3149" w14:textId="77777777" w:rsidR="00273BB0" w:rsidRPr="00A8085E" w:rsidRDefault="00273BB0" w:rsidP="00804C7A">
            <w:pPr>
              <w:pStyle w:val="TableParagraph"/>
              <w:keepNext/>
              <w:spacing w:before="21"/>
              <w:jc w:val="center"/>
              <w:rPr>
                <w:rFonts w:ascii="Times New Roman" w:eastAsia="Times New Roman" w:hAnsi="Times New Roman"/>
                <w:color w:val="000000"/>
              </w:rPr>
            </w:pPr>
            <w:r w:rsidRPr="00A8085E">
              <w:rPr>
                <w:rFonts w:ascii="Times New Roman" w:hAnsi="Times New Roman"/>
                <w:color w:val="000000"/>
              </w:rPr>
              <w:t>0,81 (0,69; 0,94)</w:t>
            </w:r>
          </w:p>
          <w:p w14:paraId="5D0E9CD4" w14:textId="77777777" w:rsidR="00273BB0" w:rsidRPr="00A8085E" w:rsidRDefault="00273BB0" w:rsidP="00804C7A">
            <w:pPr>
              <w:pStyle w:val="TableParagraph"/>
              <w:keepNext/>
              <w:spacing w:before="25"/>
              <w:jc w:val="center"/>
              <w:rPr>
                <w:rFonts w:ascii="Times New Roman" w:eastAsia="Times New Roman" w:hAnsi="Times New Roman"/>
                <w:color w:val="000000"/>
              </w:rPr>
            </w:pPr>
            <w:r w:rsidRPr="00A8085E">
              <w:rPr>
                <w:rFonts w:ascii="Times New Roman" w:hAnsi="Times New Roman"/>
                <w:color w:val="000000"/>
                <w:spacing w:val="-1"/>
              </w:rPr>
              <w:t>(p vērtība = 0,0062)</w:t>
            </w:r>
          </w:p>
        </w:tc>
      </w:tr>
      <w:tr w:rsidR="00273BB0" w:rsidRPr="007014C6" w14:paraId="1CB6B959" w14:textId="77777777" w:rsidTr="005843A7">
        <w:trPr>
          <w:gridAfter w:val="1"/>
          <w:wAfter w:w="8" w:type="dxa"/>
        </w:trPr>
        <w:tc>
          <w:tcPr>
            <w:tcW w:w="3454" w:type="dxa"/>
            <w:tcBorders>
              <w:top w:val="single" w:sz="5" w:space="0" w:color="000000"/>
              <w:left w:val="single" w:sz="6" w:space="0" w:color="000000"/>
              <w:bottom w:val="single" w:sz="5" w:space="0" w:color="000000"/>
              <w:right w:val="single" w:sz="5" w:space="0" w:color="000000"/>
            </w:tcBorders>
          </w:tcPr>
          <w:p w14:paraId="57C08220" w14:textId="77777777" w:rsidR="00273BB0" w:rsidRPr="00A8085E" w:rsidRDefault="00273BB0" w:rsidP="00804C7A">
            <w:pPr>
              <w:pStyle w:val="TableParagraph"/>
              <w:keepNext/>
              <w:spacing w:before="24"/>
              <w:rPr>
                <w:rFonts w:ascii="Times New Roman" w:eastAsia="Times New Roman" w:hAnsi="Times New Roman"/>
                <w:bCs/>
                <w:color w:val="000000"/>
              </w:rPr>
            </w:pPr>
            <w:r w:rsidRPr="00A8085E">
              <w:rPr>
                <w:rFonts w:ascii="Times New Roman" w:hAnsi="Times New Roman"/>
                <w:bCs/>
                <w:color w:val="000000"/>
                <w:spacing w:val="-1"/>
              </w:rPr>
              <w:t>Dzīvildze bez slimības progresēšanas</w:t>
            </w:r>
          </w:p>
        </w:tc>
        <w:tc>
          <w:tcPr>
            <w:tcW w:w="2934" w:type="dxa"/>
            <w:gridSpan w:val="3"/>
            <w:tcBorders>
              <w:top w:val="single" w:sz="5" w:space="0" w:color="000000"/>
              <w:left w:val="single" w:sz="5" w:space="0" w:color="000000"/>
              <w:bottom w:val="single" w:sz="5" w:space="0" w:color="000000"/>
              <w:right w:val="nil"/>
            </w:tcBorders>
          </w:tcPr>
          <w:p w14:paraId="0F4CEF34" w14:textId="77777777" w:rsidR="00273BB0" w:rsidRPr="00A8085E" w:rsidRDefault="00273BB0" w:rsidP="00804C7A">
            <w:pPr>
              <w:keepNext/>
              <w:rPr>
                <w:rFonts w:ascii="Times New Roman" w:hAnsi="Times New Roman"/>
                <w:color w:val="000000"/>
              </w:rPr>
            </w:pPr>
          </w:p>
        </w:tc>
        <w:tc>
          <w:tcPr>
            <w:tcW w:w="2764" w:type="dxa"/>
            <w:tcBorders>
              <w:top w:val="single" w:sz="5" w:space="0" w:color="000000"/>
              <w:left w:val="nil"/>
              <w:bottom w:val="single" w:sz="5" w:space="0" w:color="000000"/>
              <w:right w:val="single" w:sz="6" w:space="0" w:color="000000"/>
            </w:tcBorders>
          </w:tcPr>
          <w:p w14:paraId="15814EBF" w14:textId="77777777" w:rsidR="00273BB0" w:rsidRPr="00A8085E" w:rsidRDefault="00273BB0" w:rsidP="00804C7A">
            <w:pPr>
              <w:keepNext/>
              <w:rPr>
                <w:rFonts w:ascii="Times New Roman" w:hAnsi="Times New Roman"/>
                <w:color w:val="000000"/>
              </w:rPr>
            </w:pPr>
          </w:p>
        </w:tc>
      </w:tr>
      <w:tr w:rsidR="00972D3C" w:rsidRPr="007014C6" w14:paraId="03BE2B4F" w14:textId="77777777" w:rsidTr="005843A7">
        <w:trPr>
          <w:gridAfter w:val="1"/>
          <w:wAfter w:w="8" w:type="dxa"/>
        </w:trPr>
        <w:tc>
          <w:tcPr>
            <w:tcW w:w="3454" w:type="dxa"/>
            <w:tcBorders>
              <w:top w:val="single" w:sz="5" w:space="0" w:color="000000"/>
              <w:left w:val="single" w:sz="6" w:space="0" w:color="000000"/>
              <w:bottom w:val="single" w:sz="5" w:space="0" w:color="000000"/>
              <w:right w:val="single" w:sz="5" w:space="0" w:color="000000"/>
            </w:tcBorders>
          </w:tcPr>
          <w:p w14:paraId="28F15B82" w14:textId="2CA63FD7" w:rsidR="00972D3C" w:rsidRPr="00A8085E" w:rsidRDefault="007A3D74" w:rsidP="00C00723">
            <w:pPr>
              <w:pStyle w:val="TableParagraph"/>
              <w:keepNext/>
              <w:tabs>
                <w:tab w:val="left" w:pos="270"/>
              </w:tabs>
              <w:spacing w:before="19"/>
              <w:ind w:firstLine="321"/>
              <w:rPr>
                <w:rFonts w:ascii="Times New Roman" w:eastAsia="Times New Roman" w:hAnsi="Times New Roman"/>
                <w:color w:val="000000"/>
              </w:rPr>
            </w:pPr>
            <w:r w:rsidRPr="00A8085E">
              <w:rPr>
                <w:rFonts w:ascii="Times New Roman" w:hAnsi="Times New Roman"/>
                <w:color w:val="000000"/>
                <w:spacing w:val="-1"/>
              </w:rPr>
              <w:t>Mediāna</w:t>
            </w:r>
            <w:r w:rsidR="00972D3C" w:rsidRPr="00A8085E">
              <w:rPr>
                <w:rFonts w:ascii="Times New Roman" w:hAnsi="Times New Roman"/>
                <w:color w:val="000000"/>
                <w:spacing w:val="-1"/>
              </w:rPr>
              <w:t xml:space="preserve"> (mēneši)</w:t>
            </w:r>
          </w:p>
        </w:tc>
        <w:tc>
          <w:tcPr>
            <w:tcW w:w="2934" w:type="dxa"/>
            <w:gridSpan w:val="3"/>
            <w:tcBorders>
              <w:top w:val="single" w:sz="5" w:space="0" w:color="000000"/>
              <w:left w:val="single" w:sz="5" w:space="0" w:color="000000"/>
              <w:bottom w:val="single" w:sz="5" w:space="0" w:color="000000"/>
              <w:right w:val="single" w:sz="5" w:space="0" w:color="000000"/>
            </w:tcBorders>
          </w:tcPr>
          <w:p w14:paraId="4E504B57" w14:textId="77777777" w:rsidR="00972D3C" w:rsidRPr="00A8085E" w:rsidRDefault="00972D3C" w:rsidP="00804C7A">
            <w:pPr>
              <w:pStyle w:val="TableParagraph"/>
              <w:keepNext/>
              <w:spacing w:before="19"/>
              <w:ind w:right="470"/>
              <w:jc w:val="center"/>
              <w:rPr>
                <w:rFonts w:ascii="Times New Roman" w:hAnsi="Times New Roman"/>
                <w:color w:val="000000"/>
              </w:rPr>
            </w:pPr>
            <w:r w:rsidRPr="00A8085E">
              <w:rPr>
                <w:rFonts w:ascii="Times New Roman" w:hAnsi="Times New Roman"/>
                <w:color w:val="000000"/>
              </w:rPr>
              <w:t>4,1</w:t>
            </w:r>
          </w:p>
        </w:tc>
        <w:tc>
          <w:tcPr>
            <w:tcW w:w="2764" w:type="dxa"/>
            <w:tcBorders>
              <w:top w:val="single" w:sz="5" w:space="0" w:color="000000"/>
              <w:left w:val="single" w:sz="5" w:space="0" w:color="000000"/>
              <w:bottom w:val="single" w:sz="5" w:space="0" w:color="000000"/>
              <w:right w:val="single" w:sz="6" w:space="0" w:color="000000"/>
            </w:tcBorders>
          </w:tcPr>
          <w:p w14:paraId="79671C86" w14:textId="77777777" w:rsidR="00972D3C" w:rsidRPr="00A8085E" w:rsidRDefault="00972D3C" w:rsidP="00804C7A">
            <w:pPr>
              <w:pStyle w:val="TableParagraph"/>
              <w:keepNext/>
              <w:spacing w:before="19"/>
              <w:jc w:val="center"/>
              <w:rPr>
                <w:rFonts w:ascii="Times New Roman" w:hAnsi="Times New Roman"/>
                <w:color w:val="000000"/>
              </w:rPr>
            </w:pPr>
            <w:r w:rsidRPr="00A8085E">
              <w:rPr>
                <w:rFonts w:ascii="Times New Roman" w:hAnsi="Times New Roman"/>
                <w:color w:val="000000"/>
              </w:rPr>
              <w:t>5,7</w:t>
            </w:r>
          </w:p>
        </w:tc>
      </w:tr>
      <w:tr w:rsidR="00273BB0" w:rsidRPr="007014C6" w14:paraId="1B58706B" w14:textId="77777777" w:rsidTr="005843A7">
        <w:trPr>
          <w:gridAfter w:val="1"/>
          <w:wAfter w:w="8" w:type="dxa"/>
        </w:trPr>
        <w:tc>
          <w:tcPr>
            <w:tcW w:w="3454" w:type="dxa"/>
            <w:tcBorders>
              <w:top w:val="single" w:sz="5" w:space="0" w:color="000000"/>
              <w:left w:val="single" w:sz="6" w:space="0" w:color="000000"/>
              <w:bottom w:val="single" w:sz="4" w:space="0" w:color="000000"/>
              <w:right w:val="single" w:sz="5" w:space="0" w:color="000000"/>
            </w:tcBorders>
          </w:tcPr>
          <w:p w14:paraId="31901518" w14:textId="2A82C458" w:rsidR="00273BB0" w:rsidRPr="00A8085E" w:rsidRDefault="00273BB0" w:rsidP="00624DFD">
            <w:pPr>
              <w:pStyle w:val="TableParagraph"/>
              <w:keepNext/>
              <w:spacing w:before="158"/>
              <w:ind w:firstLine="321"/>
              <w:rPr>
                <w:rFonts w:ascii="Times New Roman" w:eastAsia="Times New Roman" w:hAnsi="Times New Roman"/>
                <w:color w:val="000000"/>
              </w:rPr>
            </w:pPr>
            <w:r w:rsidRPr="00A8085E">
              <w:rPr>
                <w:rFonts w:ascii="Times New Roman" w:hAnsi="Times New Roman"/>
                <w:color w:val="000000"/>
                <w:spacing w:val="-1"/>
              </w:rPr>
              <w:t xml:space="preserve">Riska attiecība (95% </w:t>
            </w:r>
            <w:r w:rsidR="007A3D74" w:rsidRPr="00A8085E">
              <w:rPr>
                <w:rFonts w:ascii="Times New Roman" w:hAnsi="Times New Roman"/>
                <w:color w:val="000000"/>
                <w:spacing w:val="-1"/>
              </w:rPr>
              <w:t>TI</w:t>
            </w:r>
            <w:r w:rsidRPr="00A8085E">
              <w:rPr>
                <w:rFonts w:ascii="Times New Roman" w:hAnsi="Times New Roman"/>
                <w:color w:val="000000"/>
                <w:spacing w:val="-1"/>
              </w:rPr>
              <w:t>)</w:t>
            </w:r>
          </w:p>
        </w:tc>
        <w:tc>
          <w:tcPr>
            <w:tcW w:w="1945" w:type="dxa"/>
            <w:tcBorders>
              <w:top w:val="single" w:sz="5" w:space="0" w:color="000000"/>
              <w:left w:val="single" w:sz="5" w:space="0" w:color="000000"/>
              <w:bottom w:val="single" w:sz="5" w:space="0" w:color="000000"/>
              <w:right w:val="nil"/>
            </w:tcBorders>
          </w:tcPr>
          <w:p w14:paraId="7F8617AD" w14:textId="77777777" w:rsidR="00273BB0" w:rsidRPr="00A8085E" w:rsidRDefault="00273BB0" w:rsidP="00804C7A">
            <w:pPr>
              <w:keepNext/>
              <w:rPr>
                <w:rFonts w:ascii="Times New Roman" w:hAnsi="Times New Roman"/>
                <w:color w:val="000000"/>
              </w:rPr>
            </w:pPr>
          </w:p>
        </w:tc>
        <w:tc>
          <w:tcPr>
            <w:tcW w:w="3753" w:type="dxa"/>
            <w:gridSpan w:val="3"/>
            <w:tcBorders>
              <w:top w:val="single" w:sz="5" w:space="0" w:color="000000"/>
              <w:left w:val="nil"/>
              <w:bottom w:val="single" w:sz="5" w:space="0" w:color="000000"/>
              <w:right w:val="single" w:sz="6" w:space="0" w:color="000000"/>
            </w:tcBorders>
          </w:tcPr>
          <w:p w14:paraId="56473F82" w14:textId="77777777" w:rsidR="00273BB0" w:rsidRPr="00A8085E" w:rsidRDefault="00273BB0" w:rsidP="00804C7A">
            <w:pPr>
              <w:pStyle w:val="TableParagraph"/>
              <w:keepNext/>
              <w:spacing w:before="19"/>
              <w:rPr>
                <w:rFonts w:ascii="Times New Roman" w:eastAsia="Times New Roman" w:hAnsi="Times New Roman"/>
                <w:color w:val="000000"/>
              </w:rPr>
            </w:pPr>
            <w:r w:rsidRPr="00A8085E">
              <w:rPr>
                <w:rFonts w:ascii="Times New Roman" w:hAnsi="Times New Roman"/>
                <w:color w:val="000000"/>
              </w:rPr>
              <w:t>0,68 (0,59; 0,78)</w:t>
            </w:r>
          </w:p>
          <w:p w14:paraId="065C3B37" w14:textId="77777777" w:rsidR="00273BB0" w:rsidRPr="00A8085E" w:rsidRDefault="00273BB0" w:rsidP="00804C7A">
            <w:pPr>
              <w:pStyle w:val="TableParagraph"/>
              <w:keepNext/>
              <w:spacing w:before="25"/>
              <w:rPr>
                <w:rFonts w:ascii="Times New Roman" w:eastAsia="Times New Roman" w:hAnsi="Times New Roman"/>
                <w:color w:val="000000"/>
              </w:rPr>
            </w:pPr>
            <w:r w:rsidRPr="00A8085E">
              <w:rPr>
                <w:rFonts w:ascii="Times New Roman" w:hAnsi="Times New Roman"/>
                <w:color w:val="000000"/>
                <w:spacing w:val="-1"/>
              </w:rPr>
              <w:t>(p vērtība &lt; 0,0001)</w:t>
            </w:r>
          </w:p>
        </w:tc>
      </w:tr>
      <w:tr w:rsidR="00273BB0" w:rsidRPr="007014C6" w14:paraId="473D52D0" w14:textId="77777777" w:rsidTr="005843A7">
        <w:trPr>
          <w:gridAfter w:val="1"/>
          <w:wAfter w:w="8" w:type="dxa"/>
        </w:trPr>
        <w:tc>
          <w:tcPr>
            <w:tcW w:w="3454" w:type="dxa"/>
            <w:tcBorders>
              <w:top w:val="single" w:sz="4" w:space="0" w:color="000000"/>
              <w:left w:val="single" w:sz="4" w:space="0" w:color="000000"/>
              <w:bottom w:val="single" w:sz="4" w:space="0" w:color="000000"/>
              <w:right w:val="single" w:sz="4" w:space="0" w:color="000000"/>
            </w:tcBorders>
          </w:tcPr>
          <w:p w14:paraId="2ADD7EA2" w14:textId="77777777" w:rsidR="00273BB0" w:rsidRPr="00A8085E" w:rsidRDefault="00273BB0" w:rsidP="00804C7A">
            <w:pPr>
              <w:pStyle w:val="TableParagraph"/>
              <w:keepNext/>
              <w:spacing w:before="24" w:line="242" w:lineRule="exact"/>
              <w:rPr>
                <w:rFonts w:ascii="Times New Roman" w:eastAsia="Times New Roman" w:hAnsi="Times New Roman"/>
                <w:bCs/>
                <w:color w:val="000000"/>
              </w:rPr>
            </w:pPr>
            <w:r w:rsidRPr="00A8085E">
              <w:rPr>
                <w:rFonts w:ascii="Times New Roman" w:hAnsi="Times New Roman"/>
                <w:bCs/>
                <w:color w:val="000000"/>
                <w:spacing w:val="-1"/>
              </w:rPr>
              <w:t>Objektīvās atbildes reakcijas rādītājs (ORR)</w:t>
            </w:r>
          </w:p>
        </w:tc>
        <w:tc>
          <w:tcPr>
            <w:tcW w:w="2934" w:type="dxa"/>
            <w:gridSpan w:val="3"/>
            <w:tcBorders>
              <w:top w:val="single" w:sz="5" w:space="0" w:color="000000"/>
              <w:left w:val="single" w:sz="4" w:space="0" w:color="000000"/>
              <w:bottom w:val="single" w:sz="5" w:space="0" w:color="000000"/>
              <w:right w:val="nil"/>
            </w:tcBorders>
          </w:tcPr>
          <w:p w14:paraId="0E4FC474" w14:textId="77777777" w:rsidR="00273BB0" w:rsidRPr="00A8085E" w:rsidRDefault="00273BB0" w:rsidP="00804C7A">
            <w:pPr>
              <w:keepNext/>
              <w:rPr>
                <w:rFonts w:ascii="Times New Roman" w:hAnsi="Times New Roman"/>
                <w:color w:val="000000"/>
              </w:rPr>
            </w:pPr>
          </w:p>
        </w:tc>
        <w:tc>
          <w:tcPr>
            <w:tcW w:w="2764" w:type="dxa"/>
            <w:tcBorders>
              <w:top w:val="single" w:sz="5" w:space="0" w:color="000000"/>
              <w:left w:val="nil"/>
              <w:bottom w:val="single" w:sz="5" w:space="0" w:color="000000"/>
              <w:right w:val="single" w:sz="6" w:space="0" w:color="000000"/>
            </w:tcBorders>
          </w:tcPr>
          <w:p w14:paraId="25304114" w14:textId="77777777" w:rsidR="00273BB0" w:rsidRPr="00A8085E" w:rsidRDefault="00273BB0" w:rsidP="00804C7A">
            <w:pPr>
              <w:keepNext/>
              <w:rPr>
                <w:rFonts w:ascii="Times New Roman" w:hAnsi="Times New Roman"/>
                <w:color w:val="000000"/>
              </w:rPr>
            </w:pPr>
          </w:p>
        </w:tc>
      </w:tr>
      <w:tr w:rsidR="00972D3C" w:rsidRPr="007014C6" w14:paraId="2AFA58F2" w14:textId="77777777" w:rsidTr="005843A7">
        <w:trPr>
          <w:gridAfter w:val="1"/>
          <w:wAfter w:w="8" w:type="dxa"/>
        </w:trPr>
        <w:tc>
          <w:tcPr>
            <w:tcW w:w="3454" w:type="dxa"/>
            <w:tcBorders>
              <w:top w:val="single" w:sz="4" w:space="0" w:color="000000"/>
              <w:left w:val="single" w:sz="4" w:space="0" w:color="000000"/>
              <w:bottom w:val="single" w:sz="4" w:space="0" w:color="000000"/>
              <w:right w:val="single" w:sz="4" w:space="0" w:color="000000"/>
            </w:tcBorders>
          </w:tcPr>
          <w:p w14:paraId="169ED865" w14:textId="393601DB" w:rsidR="00972D3C" w:rsidRPr="00A8085E" w:rsidRDefault="00972D3C" w:rsidP="00C00723">
            <w:pPr>
              <w:pStyle w:val="TableParagraph"/>
              <w:keepNext/>
              <w:tabs>
                <w:tab w:val="left" w:pos="280"/>
              </w:tabs>
              <w:spacing w:before="6"/>
              <w:ind w:firstLine="321"/>
              <w:rPr>
                <w:rFonts w:ascii="Times New Roman" w:eastAsia="Times New Roman" w:hAnsi="Times New Roman"/>
                <w:color w:val="000000"/>
              </w:rPr>
            </w:pPr>
            <w:r w:rsidRPr="00A8085E">
              <w:rPr>
                <w:rFonts w:ascii="Times New Roman" w:hAnsi="Times New Roman"/>
                <w:color w:val="000000"/>
                <w:spacing w:val="-1"/>
              </w:rPr>
              <w:t>Analīzē iekļautie pacienti</w:t>
            </w:r>
          </w:p>
        </w:tc>
        <w:tc>
          <w:tcPr>
            <w:tcW w:w="2934" w:type="dxa"/>
            <w:gridSpan w:val="3"/>
            <w:tcBorders>
              <w:top w:val="single" w:sz="5" w:space="0" w:color="000000"/>
              <w:left w:val="single" w:sz="4" w:space="0" w:color="000000"/>
              <w:bottom w:val="single" w:sz="5" w:space="0" w:color="000000"/>
              <w:right w:val="single" w:sz="5" w:space="0" w:color="000000"/>
            </w:tcBorders>
          </w:tcPr>
          <w:p w14:paraId="66E06492" w14:textId="77777777" w:rsidR="00972D3C" w:rsidRPr="00A8085E" w:rsidRDefault="00972D3C" w:rsidP="00804C7A">
            <w:pPr>
              <w:pStyle w:val="TableParagraph"/>
              <w:keepNext/>
              <w:jc w:val="center"/>
              <w:rPr>
                <w:rFonts w:ascii="Times New Roman" w:hAnsi="Times New Roman"/>
                <w:color w:val="000000"/>
              </w:rPr>
            </w:pPr>
            <w:r w:rsidRPr="00A8085E">
              <w:rPr>
                <w:rFonts w:ascii="Times New Roman" w:hAnsi="Times New Roman"/>
                <w:color w:val="000000"/>
              </w:rPr>
              <w:t>406</w:t>
            </w:r>
          </w:p>
        </w:tc>
        <w:tc>
          <w:tcPr>
            <w:tcW w:w="2764" w:type="dxa"/>
            <w:tcBorders>
              <w:top w:val="single" w:sz="5" w:space="0" w:color="000000"/>
              <w:left w:val="single" w:sz="5" w:space="0" w:color="000000"/>
              <w:bottom w:val="single" w:sz="5" w:space="0" w:color="000000"/>
              <w:right w:val="single" w:sz="6" w:space="0" w:color="000000"/>
            </w:tcBorders>
          </w:tcPr>
          <w:p w14:paraId="497F12A0" w14:textId="77777777" w:rsidR="00972D3C" w:rsidRPr="00A8085E" w:rsidRDefault="00972D3C" w:rsidP="00804C7A">
            <w:pPr>
              <w:pStyle w:val="TableParagraph"/>
              <w:keepNext/>
              <w:spacing w:before="19"/>
              <w:jc w:val="center"/>
              <w:rPr>
                <w:rFonts w:ascii="Times New Roman" w:eastAsia="Times New Roman" w:hAnsi="Times New Roman"/>
                <w:color w:val="000000"/>
              </w:rPr>
            </w:pPr>
            <w:r w:rsidRPr="00A8085E">
              <w:rPr>
                <w:rFonts w:ascii="Times New Roman" w:hAnsi="Times New Roman"/>
                <w:color w:val="000000"/>
              </w:rPr>
              <w:t>404</w:t>
            </w:r>
          </w:p>
        </w:tc>
      </w:tr>
      <w:tr w:rsidR="00972D3C" w:rsidRPr="007014C6" w14:paraId="18D108B5" w14:textId="77777777" w:rsidTr="005843A7">
        <w:trPr>
          <w:gridAfter w:val="1"/>
          <w:wAfter w:w="8" w:type="dxa"/>
        </w:trPr>
        <w:tc>
          <w:tcPr>
            <w:tcW w:w="3454" w:type="dxa"/>
            <w:tcBorders>
              <w:top w:val="single" w:sz="4" w:space="0" w:color="000000"/>
              <w:left w:val="single" w:sz="6" w:space="0" w:color="000000"/>
              <w:bottom w:val="single" w:sz="5" w:space="0" w:color="000000"/>
              <w:right w:val="single" w:sz="5" w:space="0" w:color="000000"/>
            </w:tcBorders>
          </w:tcPr>
          <w:p w14:paraId="61330711" w14:textId="1BBACD62" w:rsidR="00972D3C" w:rsidRPr="00A8085E" w:rsidRDefault="00461A31" w:rsidP="00461A31">
            <w:pPr>
              <w:pStyle w:val="TableParagraph"/>
              <w:keepNext/>
              <w:tabs>
                <w:tab w:val="left" w:pos="290"/>
              </w:tabs>
              <w:spacing w:before="19"/>
              <w:rPr>
                <w:rFonts w:ascii="Times New Roman" w:eastAsia="Times New Roman" w:hAnsi="Times New Roman"/>
                <w:color w:val="000000"/>
              </w:rPr>
            </w:pPr>
            <w:r>
              <w:rPr>
                <w:rFonts w:ascii="Times New Roman" w:hAnsi="Times New Roman"/>
                <w:color w:val="000000"/>
              </w:rPr>
              <w:t xml:space="preserve">     </w:t>
            </w:r>
            <w:r w:rsidR="00972D3C" w:rsidRPr="00A8085E">
              <w:rPr>
                <w:rFonts w:ascii="Times New Roman" w:hAnsi="Times New Roman"/>
                <w:color w:val="000000"/>
              </w:rPr>
              <w:t>Rādītājs</w:t>
            </w:r>
          </w:p>
        </w:tc>
        <w:tc>
          <w:tcPr>
            <w:tcW w:w="2934" w:type="dxa"/>
            <w:gridSpan w:val="3"/>
            <w:tcBorders>
              <w:top w:val="single" w:sz="5" w:space="0" w:color="000000"/>
              <w:left w:val="single" w:sz="5" w:space="0" w:color="000000"/>
              <w:bottom w:val="single" w:sz="5" w:space="0" w:color="000000"/>
              <w:right w:val="single" w:sz="5" w:space="0" w:color="000000"/>
            </w:tcBorders>
          </w:tcPr>
          <w:p w14:paraId="7DA2F821" w14:textId="77777777" w:rsidR="00972D3C" w:rsidRPr="00A8085E" w:rsidRDefault="00972D3C" w:rsidP="00804C7A">
            <w:pPr>
              <w:keepNext/>
              <w:jc w:val="center"/>
              <w:rPr>
                <w:rFonts w:ascii="Times New Roman" w:hAnsi="Times New Roman"/>
                <w:color w:val="000000"/>
              </w:rPr>
            </w:pPr>
            <w:r w:rsidRPr="00A8085E">
              <w:rPr>
                <w:rFonts w:ascii="Times New Roman" w:hAnsi="Times New Roman"/>
                <w:color w:val="000000"/>
              </w:rPr>
              <w:t>3,9%</w:t>
            </w:r>
          </w:p>
        </w:tc>
        <w:tc>
          <w:tcPr>
            <w:tcW w:w="2764" w:type="dxa"/>
            <w:tcBorders>
              <w:top w:val="single" w:sz="5" w:space="0" w:color="000000"/>
              <w:left w:val="single" w:sz="5" w:space="0" w:color="000000"/>
              <w:bottom w:val="single" w:sz="5" w:space="0" w:color="000000"/>
              <w:right w:val="single" w:sz="6" w:space="0" w:color="000000"/>
            </w:tcBorders>
          </w:tcPr>
          <w:p w14:paraId="70160BD6" w14:textId="77777777" w:rsidR="00972D3C" w:rsidRPr="00A8085E" w:rsidRDefault="00972D3C" w:rsidP="00804C7A">
            <w:pPr>
              <w:pStyle w:val="TableParagraph"/>
              <w:keepNext/>
              <w:spacing w:before="19"/>
              <w:ind w:hanging="1"/>
              <w:jc w:val="center"/>
              <w:rPr>
                <w:rFonts w:ascii="Times New Roman" w:eastAsia="Times New Roman" w:hAnsi="Times New Roman"/>
                <w:color w:val="000000"/>
              </w:rPr>
            </w:pPr>
            <w:r w:rsidRPr="00A8085E">
              <w:rPr>
                <w:rFonts w:ascii="Times New Roman" w:hAnsi="Times New Roman"/>
                <w:color w:val="000000"/>
              </w:rPr>
              <w:t>5,4%</w:t>
            </w:r>
          </w:p>
        </w:tc>
      </w:tr>
      <w:tr w:rsidR="00972D3C" w:rsidRPr="007014C6" w14:paraId="7A7193E9" w14:textId="77777777" w:rsidTr="005843A7">
        <w:trPr>
          <w:gridAfter w:val="1"/>
          <w:wAfter w:w="8" w:type="dxa"/>
        </w:trPr>
        <w:tc>
          <w:tcPr>
            <w:tcW w:w="3454" w:type="dxa"/>
            <w:tcBorders>
              <w:top w:val="single" w:sz="5" w:space="0" w:color="000000"/>
              <w:left w:val="single" w:sz="6" w:space="0" w:color="000000"/>
              <w:bottom w:val="single" w:sz="6" w:space="0" w:color="000000"/>
              <w:right w:val="single" w:sz="5" w:space="0" w:color="000000"/>
            </w:tcBorders>
          </w:tcPr>
          <w:p w14:paraId="2647B3E3" w14:textId="77777777" w:rsidR="00972D3C" w:rsidRPr="00A8085E" w:rsidRDefault="00972D3C" w:rsidP="00804C7A">
            <w:pPr>
              <w:keepNext/>
              <w:rPr>
                <w:rFonts w:ascii="Times New Roman" w:hAnsi="Times New Roman"/>
                <w:color w:val="000000"/>
              </w:rPr>
            </w:pPr>
          </w:p>
        </w:tc>
        <w:tc>
          <w:tcPr>
            <w:tcW w:w="5698" w:type="dxa"/>
            <w:gridSpan w:val="4"/>
            <w:tcBorders>
              <w:top w:val="single" w:sz="5" w:space="0" w:color="000000"/>
              <w:left w:val="single" w:sz="5" w:space="0" w:color="000000"/>
              <w:bottom w:val="single" w:sz="6" w:space="0" w:color="000000"/>
              <w:right w:val="single" w:sz="6" w:space="0" w:color="000000"/>
            </w:tcBorders>
          </w:tcPr>
          <w:p w14:paraId="27CCE4C8" w14:textId="77777777" w:rsidR="00972D3C" w:rsidRPr="00A8085E" w:rsidRDefault="00972D3C" w:rsidP="00804C7A">
            <w:pPr>
              <w:pStyle w:val="TableParagraph"/>
              <w:keepNext/>
              <w:spacing w:before="19"/>
              <w:jc w:val="center"/>
              <w:rPr>
                <w:rFonts w:ascii="Times New Roman" w:eastAsia="Times New Roman" w:hAnsi="Times New Roman"/>
                <w:color w:val="000000"/>
              </w:rPr>
            </w:pPr>
            <w:r w:rsidRPr="00A8085E">
              <w:rPr>
                <w:rFonts w:ascii="Times New Roman" w:hAnsi="Times New Roman"/>
                <w:color w:val="000000"/>
                <w:spacing w:val="-1"/>
              </w:rPr>
              <w:t>(p vērtība = 0,3113)</w:t>
            </w:r>
          </w:p>
        </w:tc>
      </w:tr>
    </w:tbl>
    <w:p w14:paraId="724447E1" w14:textId="77777777" w:rsidR="00D15122" w:rsidRPr="007014C6" w:rsidRDefault="009B0756" w:rsidP="006E0FB4">
      <w:pPr>
        <w:keepNext/>
        <w:ind w:left="142"/>
        <w:rPr>
          <w:rFonts w:ascii="Times New Roman" w:eastAsia="Times New Roman" w:hAnsi="Times New Roman"/>
          <w:color w:val="000000"/>
          <w:sz w:val="20"/>
          <w:szCs w:val="20"/>
        </w:rPr>
      </w:pPr>
      <w:r w:rsidRPr="00A8085E">
        <w:rPr>
          <w:rFonts w:ascii="Times New Roman" w:hAnsi="Times New Roman"/>
          <w:color w:val="000000"/>
          <w:vertAlign w:val="superscript"/>
        </w:rPr>
        <w:t>a</w:t>
      </w:r>
      <w:r w:rsidRPr="007014C6">
        <w:rPr>
          <w:rFonts w:ascii="Times New Roman" w:hAnsi="Times New Roman"/>
          <w:color w:val="000000"/>
          <w:sz w:val="13"/>
        </w:rPr>
        <w:t xml:space="preserve"> </w:t>
      </w:r>
      <w:r w:rsidR="00DA5BE1" w:rsidRPr="007014C6">
        <w:rPr>
          <w:rFonts w:ascii="Times New Roman" w:hAnsi="Times New Roman"/>
          <w:color w:val="000000"/>
          <w:sz w:val="13"/>
        </w:rPr>
        <w:t xml:space="preserve"> </w:t>
      </w:r>
      <w:r w:rsidRPr="007014C6">
        <w:rPr>
          <w:rFonts w:ascii="Times New Roman" w:hAnsi="Times New Roman"/>
          <w:color w:val="000000"/>
          <w:sz w:val="20"/>
        </w:rPr>
        <w:t>5,0</w:t>
      </w:r>
      <w:r w:rsidR="00D5068C" w:rsidRPr="007014C6">
        <w:rPr>
          <w:rFonts w:ascii="Times New Roman" w:hAnsi="Times New Roman"/>
          <w:color w:val="000000"/>
          <w:sz w:val="20"/>
        </w:rPr>
        <w:t> </w:t>
      </w:r>
      <w:r w:rsidRPr="007014C6">
        <w:rPr>
          <w:rFonts w:ascii="Times New Roman" w:hAnsi="Times New Roman"/>
          <w:color w:val="000000"/>
          <w:sz w:val="20"/>
        </w:rPr>
        <w:t>mg/kg ik pēc divām nedēļām vai 7,5</w:t>
      </w:r>
      <w:r w:rsidR="00D5068C" w:rsidRPr="007014C6">
        <w:rPr>
          <w:rFonts w:ascii="Times New Roman" w:hAnsi="Times New Roman"/>
          <w:color w:val="000000"/>
          <w:sz w:val="20"/>
        </w:rPr>
        <w:t> </w:t>
      </w:r>
      <w:r w:rsidRPr="007014C6">
        <w:rPr>
          <w:rFonts w:ascii="Times New Roman" w:hAnsi="Times New Roman"/>
          <w:color w:val="000000"/>
          <w:sz w:val="20"/>
        </w:rPr>
        <w:t>mg/kg ik pēc trim nedēļām</w:t>
      </w:r>
    </w:p>
    <w:p w14:paraId="408674DB" w14:textId="77777777" w:rsidR="00D15122" w:rsidRPr="00A8085E" w:rsidRDefault="00D15122" w:rsidP="007F6E1B">
      <w:pPr>
        <w:rPr>
          <w:rFonts w:ascii="Times New Roman" w:eastAsia="Times New Roman" w:hAnsi="Times New Roman"/>
          <w:color w:val="000000"/>
        </w:rPr>
      </w:pPr>
    </w:p>
    <w:p w14:paraId="013DC19D" w14:textId="77777777" w:rsidR="00D15122" w:rsidRPr="00A8085E" w:rsidRDefault="009B0756" w:rsidP="007F6E1B">
      <w:pPr>
        <w:pStyle w:val="BodyText"/>
        <w:ind w:left="0" w:right="716"/>
        <w:rPr>
          <w:color w:val="000000"/>
        </w:rPr>
      </w:pPr>
      <w:r w:rsidRPr="00A8085E">
        <w:rPr>
          <w:color w:val="000000"/>
        </w:rPr>
        <w:t>Tika novērota arī statistiski nozīmīga dzīvildzes bez slimības progresēšanas uzlabošanās. Abās terapijas grupās objektīvās atbildes reakcijas rādītājs bija mazs un atšķirība nebija nozīmīga.</w:t>
      </w:r>
    </w:p>
    <w:p w14:paraId="39396586" w14:textId="77777777" w:rsidR="00D15122" w:rsidRPr="00A8085E" w:rsidRDefault="00D15122" w:rsidP="007F6E1B">
      <w:pPr>
        <w:rPr>
          <w:rFonts w:ascii="Times New Roman" w:eastAsia="Times New Roman" w:hAnsi="Times New Roman"/>
          <w:color w:val="000000"/>
        </w:rPr>
      </w:pPr>
    </w:p>
    <w:p w14:paraId="69F89614" w14:textId="77777777" w:rsidR="00D15122" w:rsidRPr="00A8085E" w:rsidRDefault="009B0756" w:rsidP="007F6E1B">
      <w:pPr>
        <w:pStyle w:val="BodyText"/>
        <w:ind w:left="0" w:right="220"/>
        <w:rPr>
          <w:color w:val="000000"/>
        </w:rPr>
      </w:pPr>
      <w:r w:rsidRPr="00A8085E">
        <w:rPr>
          <w:color w:val="000000"/>
        </w:rPr>
        <w:t>Pētījumā E3200 izmantoja 5</w:t>
      </w:r>
      <w:r w:rsidR="00D5068C" w:rsidRPr="00A8085E">
        <w:rPr>
          <w:color w:val="000000"/>
        </w:rPr>
        <w:t> </w:t>
      </w:r>
      <w:r w:rsidRPr="00A8085E">
        <w:rPr>
          <w:color w:val="000000"/>
        </w:rPr>
        <w:t>mg/kg/nedēļā līdzvērtīgas bevacizumaba devas iepriekš ar bevacizumabu neārstētiem pacientiem, bet pētījumā ML18147 izmantoja 2,5</w:t>
      </w:r>
      <w:r w:rsidR="00D5068C" w:rsidRPr="00A8085E">
        <w:rPr>
          <w:color w:val="000000"/>
        </w:rPr>
        <w:t> </w:t>
      </w:r>
      <w:r w:rsidRPr="00A8085E">
        <w:rPr>
          <w:color w:val="000000"/>
        </w:rPr>
        <w:t>mg/kg/nedēļā līdzvērtīgas bevacizumaba devas iepriekš ar bevacizumabu ārstētiem pacientiem. Dažādos pētījumos novērotās efektivitātes un drošuma salīdzināšanu ierobežo šo pētījumu atšķirības, īpaši pacientu populāciju atšķirības, iepriekšēja bevacizumaba lietošana un ķīmijterapijas shēmu atšķirības. Gan 5</w:t>
      </w:r>
      <w:r w:rsidR="00D5068C" w:rsidRPr="00A8085E">
        <w:rPr>
          <w:color w:val="000000"/>
        </w:rPr>
        <w:t> </w:t>
      </w:r>
      <w:r w:rsidRPr="00A8085E">
        <w:rPr>
          <w:color w:val="000000"/>
        </w:rPr>
        <w:t>mg/kg/nedēļā, gan 2,5</w:t>
      </w:r>
      <w:r w:rsidR="00D5068C" w:rsidRPr="00A8085E">
        <w:rPr>
          <w:color w:val="000000"/>
        </w:rPr>
        <w:t> </w:t>
      </w:r>
      <w:r w:rsidRPr="00A8085E">
        <w:rPr>
          <w:color w:val="000000"/>
        </w:rPr>
        <w:t xml:space="preserve">mg/kg/nedēļā līdzvērtīgas bevacizumaba devas nodrošināja statistiski nozīmīgu ieguvumu attiecībā uz </w:t>
      </w:r>
      <w:r w:rsidR="007A3D74" w:rsidRPr="00A8085E">
        <w:rPr>
          <w:color w:val="000000"/>
        </w:rPr>
        <w:t>kopējo dzīvildzi</w:t>
      </w:r>
      <w:r w:rsidRPr="00A8085E">
        <w:rPr>
          <w:color w:val="000000"/>
        </w:rPr>
        <w:t xml:space="preserve"> (RA 0,751 pētījumā E3200 un RA 0,81 pētījumā ML18147) un PFS (RA 0,518 pētījumā E3200 un RA 0,68 pētījumā ML18147). Salīdzinājumā ar pētījumu ML18147 pētījumā E3200 bija lielāka 3.–5.</w:t>
      </w:r>
      <w:r w:rsidR="00D5068C" w:rsidRPr="00A8085E">
        <w:rPr>
          <w:color w:val="000000"/>
        </w:rPr>
        <w:t> </w:t>
      </w:r>
      <w:r w:rsidRPr="00A8085E">
        <w:rPr>
          <w:color w:val="000000"/>
        </w:rPr>
        <w:t xml:space="preserve">smaguma pakāpes </w:t>
      </w:r>
      <w:r w:rsidR="007A3D74" w:rsidRPr="00A8085E">
        <w:rPr>
          <w:color w:val="000000"/>
        </w:rPr>
        <w:t>nevēlamo notikumu</w:t>
      </w:r>
      <w:r w:rsidRPr="00A8085E">
        <w:rPr>
          <w:color w:val="000000"/>
        </w:rPr>
        <w:t xml:space="preserve"> kopējā sastopamība.</w:t>
      </w:r>
    </w:p>
    <w:p w14:paraId="00A25EC0" w14:textId="77777777" w:rsidR="00D15122" w:rsidRPr="00A8085E" w:rsidRDefault="00D15122" w:rsidP="007F6E1B">
      <w:pPr>
        <w:rPr>
          <w:rFonts w:ascii="Times New Roman" w:eastAsia="Times New Roman" w:hAnsi="Times New Roman"/>
          <w:color w:val="000000"/>
        </w:rPr>
      </w:pPr>
    </w:p>
    <w:p w14:paraId="7019AB49" w14:textId="77777777" w:rsidR="00D15122" w:rsidRPr="00A8085E" w:rsidRDefault="009B0756" w:rsidP="007F6E1B">
      <w:pPr>
        <w:rPr>
          <w:rFonts w:ascii="Times New Roman" w:eastAsia="Times New Roman" w:hAnsi="Times New Roman"/>
          <w:i/>
          <w:color w:val="000000"/>
        </w:rPr>
      </w:pPr>
      <w:r w:rsidRPr="00A8085E">
        <w:rPr>
          <w:rFonts w:ascii="Times New Roman" w:hAnsi="Times New Roman"/>
          <w:i/>
          <w:color w:val="000000"/>
          <w:u w:val="single" w:color="000000"/>
        </w:rPr>
        <w:t>Metastātisks krūts vēzis (mKV)</w:t>
      </w:r>
    </w:p>
    <w:p w14:paraId="23CD10ED" w14:textId="77777777" w:rsidR="00D15122" w:rsidRPr="00A8085E" w:rsidRDefault="00D15122" w:rsidP="007F6E1B">
      <w:pPr>
        <w:rPr>
          <w:rFonts w:ascii="Times New Roman" w:eastAsia="Times New Roman" w:hAnsi="Times New Roman"/>
          <w:color w:val="000000"/>
        </w:rPr>
      </w:pPr>
    </w:p>
    <w:p w14:paraId="0D0F076D" w14:textId="77777777" w:rsidR="00B11DDF" w:rsidRPr="00A8085E" w:rsidRDefault="00B11DDF" w:rsidP="00B11DDF">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 xml:space="preserve">Tika izplānoti divi plaši III fāzes pētījumi, lai pētītu </w:t>
      </w:r>
      <w:r w:rsidR="00193AF3" w:rsidRPr="00A8085E">
        <w:rPr>
          <w:rFonts w:ascii="Times New Roman" w:hAnsi="Times New Roman"/>
          <w:color w:val="000000"/>
          <w:lang w:bidi="ar-SA"/>
        </w:rPr>
        <w:t>bevacizumaba</w:t>
      </w:r>
      <w:r w:rsidRPr="00A8085E">
        <w:rPr>
          <w:rFonts w:ascii="Times New Roman" w:hAnsi="Times New Roman"/>
          <w:color w:val="000000"/>
          <w:lang w:bidi="ar-SA"/>
        </w:rPr>
        <w:t xml:space="preserve"> terapijas efektivitāti kombinācijā ar diviem atsevišķiem ķīmijterapijas līdzekļiem, ko vērtēja ar PFS primāro mērķa kritēriju. Klīniski un statistiski nozīmīga PFS uzlabošanās tika novērota abos pētījumos.</w:t>
      </w:r>
    </w:p>
    <w:p w14:paraId="149CA456" w14:textId="77777777" w:rsidR="00193AF3" w:rsidRPr="00A8085E" w:rsidRDefault="00193AF3" w:rsidP="00B11DDF">
      <w:pPr>
        <w:widowControl/>
        <w:autoSpaceDE w:val="0"/>
        <w:autoSpaceDN w:val="0"/>
        <w:adjustRightInd w:val="0"/>
        <w:rPr>
          <w:rFonts w:ascii="Times New Roman" w:hAnsi="Times New Roman"/>
          <w:color w:val="000000"/>
          <w:lang w:bidi="ar-SA"/>
        </w:rPr>
      </w:pPr>
    </w:p>
    <w:p w14:paraId="58593282" w14:textId="77777777" w:rsidR="00B11DDF" w:rsidRPr="00A8085E" w:rsidRDefault="00B11DDF" w:rsidP="00B11DDF">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Turpmāk apkopoti PFS rezultāti atsevišķiem ķīmijterapijas līdzekļiem, kas ietverti indikācijā</w:t>
      </w:r>
      <w:r w:rsidR="00193AF3" w:rsidRPr="00A8085E">
        <w:rPr>
          <w:rFonts w:ascii="Times New Roman" w:hAnsi="Times New Roman"/>
          <w:color w:val="000000"/>
          <w:lang w:bidi="ar-SA"/>
        </w:rPr>
        <w:t>:</w:t>
      </w:r>
    </w:p>
    <w:p w14:paraId="70F39910" w14:textId="77777777" w:rsidR="00193AF3" w:rsidRPr="00A8085E" w:rsidRDefault="00193AF3" w:rsidP="00B11DDF">
      <w:pPr>
        <w:widowControl/>
        <w:autoSpaceDE w:val="0"/>
        <w:autoSpaceDN w:val="0"/>
        <w:adjustRightInd w:val="0"/>
        <w:rPr>
          <w:rFonts w:ascii="Times New Roman" w:hAnsi="Times New Roman"/>
          <w:color w:val="000000"/>
          <w:lang w:bidi="ar-SA"/>
        </w:rPr>
      </w:pPr>
    </w:p>
    <w:p w14:paraId="4C43F3F9" w14:textId="77777777" w:rsidR="00B11DDF" w:rsidRPr="00A8085E" w:rsidRDefault="00B11DDF" w:rsidP="00D5068C">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w:t>
      </w:r>
      <w:r w:rsidR="00040C7D" w:rsidRPr="00A8085E">
        <w:rPr>
          <w:rFonts w:ascii="Times New Roman" w:hAnsi="Times New Roman"/>
          <w:color w:val="000000"/>
          <w:lang w:bidi="ar-SA"/>
        </w:rPr>
        <w:tab/>
      </w:r>
      <w:r w:rsidRPr="00A8085E">
        <w:rPr>
          <w:rFonts w:ascii="Times New Roman" w:hAnsi="Times New Roman"/>
          <w:color w:val="000000"/>
          <w:lang w:bidi="ar-SA"/>
        </w:rPr>
        <w:t xml:space="preserve">E2100 pētījums (paklitaksels) </w:t>
      </w:r>
    </w:p>
    <w:p w14:paraId="65F3665B" w14:textId="77777777" w:rsidR="00B11DDF" w:rsidRPr="00A8085E" w:rsidRDefault="00B11DDF" w:rsidP="00D5068C">
      <w:pPr>
        <w:widowControl/>
        <w:numPr>
          <w:ilvl w:val="0"/>
          <w:numId w:val="33"/>
        </w:numPr>
        <w:autoSpaceDE w:val="0"/>
        <w:autoSpaceDN w:val="0"/>
        <w:adjustRightInd w:val="0"/>
        <w:ind w:left="1134" w:hanging="283"/>
        <w:rPr>
          <w:rFonts w:ascii="Times New Roman" w:hAnsi="Times New Roman"/>
          <w:color w:val="000000"/>
          <w:lang w:bidi="ar-SA"/>
        </w:rPr>
      </w:pPr>
      <w:r w:rsidRPr="00A8085E">
        <w:rPr>
          <w:rFonts w:ascii="Times New Roman" w:hAnsi="Times New Roman"/>
          <w:color w:val="000000"/>
          <w:lang w:bidi="ar-SA"/>
        </w:rPr>
        <w:t>Mediānā PFS pagarinājās par 5,6</w:t>
      </w:r>
      <w:r w:rsidR="00D5068C" w:rsidRPr="00A8085E">
        <w:rPr>
          <w:rFonts w:ascii="Times New Roman" w:hAnsi="Times New Roman"/>
          <w:color w:val="000000"/>
          <w:lang w:bidi="ar-SA"/>
        </w:rPr>
        <w:t> </w:t>
      </w:r>
      <w:r w:rsidRPr="00A8085E">
        <w:rPr>
          <w:rFonts w:ascii="Times New Roman" w:hAnsi="Times New Roman"/>
          <w:color w:val="000000"/>
          <w:lang w:bidi="ar-SA"/>
        </w:rPr>
        <w:t>mēnešiem, RA 0,421 (p</w:t>
      </w:r>
      <w:r w:rsidR="00D5068C" w:rsidRPr="00A8085E">
        <w:rPr>
          <w:rFonts w:ascii="Times New Roman" w:hAnsi="Times New Roman"/>
          <w:color w:val="000000"/>
          <w:lang w:bidi="ar-SA"/>
        </w:rPr>
        <w:t> </w:t>
      </w:r>
      <w:r w:rsidRPr="00A8085E">
        <w:rPr>
          <w:rFonts w:ascii="Times New Roman" w:hAnsi="Times New Roman"/>
          <w:color w:val="000000"/>
          <w:lang w:bidi="ar-SA"/>
        </w:rPr>
        <w:t>&lt;0,0001, 95% TI 0,343; 0,516).</w:t>
      </w:r>
    </w:p>
    <w:p w14:paraId="45AA952A" w14:textId="77777777" w:rsidR="00B11DDF" w:rsidRPr="00A8085E" w:rsidRDefault="00B11DDF" w:rsidP="00D5068C">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w:t>
      </w:r>
      <w:r w:rsidR="00040C7D" w:rsidRPr="00A8085E">
        <w:rPr>
          <w:rFonts w:ascii="Times New Roman" w:hAnsi="Times New Roman"/>
          <w:color w:val="000000"/>
          <w:lang w:bidi="ar-SA"/>
        </w:rPr>
        <w:tab/>
      </w:r>
      <w:r w:rsidRPr="00A8085E">
        <w:rPr>
          <w:rFonts w:ascii="Times New Roman" w:hAnsi="Times New Roman"/>
          <w:color w:val="000000"/>
          <w:lang w:bidi="ar-SA"/>
        </w:rPr>
        <w:t xml:space="preserve">AVF3694g pētījums (kapecitabīns) </w:t>
      </w:r>
    </w:p>
    <w:p w14:paraId="3C293982" w14:textId="77777777" w:rsidR="00B11DDF" w:rsidRPr="00A8085E" w:rsidRDefault="00B11DDF" w:rsidP="00D5068C">
      <w:pPr>
        <w:widowControl/>
        <w:numPr>
          <w:ilvl w:val="0"/>
          <w:numId w:val="34"/>
        </w:numPr>
        <w:autoSpaceDE w:val="0"/>
        <w:autoSpaceDN w:val="0"/>
        <w:adjustRightInd w:val="0"/>
        <w:ind w:left="1134" w:hanging="283"/>
        <w:rPr>
          <w:rFonts w:ascii="Times New Roman" w:hAnsi="Times New Roman"/>
          <w:color w:val="000000"/>
          <w:lang w:bidi="ar-SA"/>
        </w:rPr>
      </w:pPr>
      <w:r w:rsidRPr="00A8085E">
        <w:rPr>
          <w:rFonts w:ascii="Times New Roman" w:hAnsi="Times New Roman"/>
          <w:color w:val="000000"/>
          <w:lang w:bidi="ar-SA"/>
        </w:rPr>
        <w:t>Mediānā PFS pagarinājās par 2,9</w:t>
      </w:r>
      <w:r w:rsidR="00D5068C" w:rsidRPr="00A8085E">
        <w:rPr>
          <w:rFonts w:ascii="Times New Roman" w:hAnsi="Times New Roman"/>
          <w:color w:val="000000"/>
          <w:lang w:bidi="ar-SA"/>
        </w:rPr>
        <w:t> </w:t>
      </w:r>
      <w:r w:rsidRPr="00A8085E">
        <w:rPr>
          <w:rFonts w:ascii="Times New Roman" w:hAnsi="Times New Roman"/>
          <w:color w:val="000000"/>
          <w:lang w:bidi="ar-SA"/>
        </w:rPr>
        <w:t>mēnešiem, RA 0,69 (p</w:t>
      </w:r>
      <w:r w:rsidR="00D5068C" w:rsidRPr="00A8085E">
        <w:rPr>
          <w:rFonts w:ascii="Times New Roman" w:hAnsi="Times New Roman"/>
          <w:color w:val="000000"/>
          <w:lang w:bidi="ar-SA"/>
        </w:rPr>
        <w:t> </w:t>
      </w:r>
      <w:r w:rsidRPr="00A8085E">
        <w:rPr>
          <w:rFonts w:ascii="Times New Roman" w:hAnsi="Times New Roman"/>
          <w:color w:val="000000"/>
          <w:lang w:bidi="ar-SA"/>
        </w:rPr>
        <w:t>=</w:t>
      </w:r>
      <w:r w:rsidR="00D5068C" w:rsidRPr="00A8085E">
        <w:rPr>
          <w:rFonts w:ascii="Times New Roman" w:hAnsi="Times New Roman"/>
          <w:color w:val="000000"/>
          <w:lang w:bidi="ar-SA"/>
        </w:rPr>
        <w:t> </w:t>
      </w:r>
      <w:r w:rsidRPr="00A8085E">
        <w:rPr>
          <w:rFonts w:ascii="Times New Roman" w:hAnsi="Times New Roman"/>
          <w:color w:val="000000"/>
          <w:lang w:bidi="ar-SA"/>
        </w:rPr>
        <w:t>0,0002, 95% TI 0,56; 0,84).</w:t>
      </w:r>
    </w:p>
    <w:p w14:paraId="1490147C" w14:textId="77777777" w:rsidR="00193AF3" w:rsidRPr="00A8085E" w:rsidRDefault="00193AF3" w:rsidP="00B11DDF">
      <w:pPr>
        <w:rPr>
          <w:rFonts w:ascii="Times New Roman" w:hAnsi="Times New Roman"/>
          <w:color w:val="000000"/>
          <w:lang w:bidi="ar-SA"/>
        </w:rPr>
      </w:pPr>
    </w:p>
    <w:p w14:paraId="766E8DDE" w14:textId="77777777" w:rsidR="00B11DDF" w:rsidRPr="00A8085E" w:rsidRDefault="00B11DDF" w:rsidP="00B11DDF">
      <w:pPr>
        <w:rPr>
          <w:rFonts w:ascii="Times New Roman" w:hAnsi="Times New Roman"/>
          <w:color w:val="000000"/>
          <w:lang w:bidi="ar-SA"/>
        </w:rPr>
      </w:pPr>
      <w:r w:rsidRPr="00A8085E">
        <w:rPr>
          <w:rFonts w:ascii="Times New Roman" w:hAnsi="Times New Roman"/>
          <w:color w:val="000000"/>
          <w:lang w:bidi="ar-SA"/>
        </w:rPr>
        <w:t>Sīkāka informācija par katru pētījumu un rezultāti sniegti turpmāk.</w:t>
      </w:r>
    </w:p>
    <w:p w14:paraId="0A458007" w14:textId="77777777" w:rsidR="00B11DDF" w:rsidRPr="00A8085E" w:rsidRDefault="00B11DDF" w:rsidP="00B11DDF">
      <w:pPr>
        <w:rPr>
          <w:rFonts w:ascii="Times New Roman" w:eastAsia="Times New Roman" w:hAnsi="Times New Roman"/>
          <w:color w:val="000000"/>
        </w:rPr>
      </w:pPr>
    </w:p>
    <w:p w14:paraId="274D421E" w14:textId="77777777" w:rsidR="00D15122" w:rsidRPr="00A8085E" w:rsidRDefault="009B0756" w:rsidP="002749B7">
      <w:pPr>
        <w:keepNext/>
        <w:spacing w:line="252" w:lineRule="exact"/>
        <w:rPr>
          <w:rFonts w:ascii="Times New Roman" w:eastAsia="Times New Roman" w:hAnsi="Times New Roman"/>
          <w:color w:val="000000"/>
        </w:rPr>
      </w:pPr>
      <w:r w:rsidRPr="00A8085E">
        <w:rPr>
          <w:rFonts w:ascii="Times New Roman" w:hAnsi="Times New Roman"/>
          <w:i/>
          <w:color w:val="000000"/>
        </w:rPr>
        <w:t>ECOG E2100</w:t>
      </w:r>
    </w:p>
    <w:p w14:paraId="59EE4DDE" w14:textId="77777777" w:rsidR="00D15122" w:rsidRPr="00A8085E" w:rsidRDefault="009B0756" w:rsidP="002749B7">
      <w:pPr>
        <w:pStyle w:val="BodyText"/>
        <w:keepNext/>
        <w:ind w:left="0" w:right="63"/>
        <w:rPr>
          <w:color w:val="000000"/>
        </w:rPr>
      </w:pPr>
      <w:r w:rsidRPr="00A8085E">
        <w:rPr>
          <w:color w:val="000000"/>
        </w:rPr>
        <w:t xml:space="preserve">E2100 pētījums bija atklāts, randomizēts, aktīvi kontrolēts, daudzcentru klīnisks pētījums </w:t>
      </w:r>
      <w:r w:rsidRPr="00A8085E">
        <w:rPr>
          <w:color w:val="000000"/>
        </w:rPr>
        <w:lastRenderedPageBreak/>
        <w:t>bevacizumaba kombinācijas ar paklitakselu novērtēšanai lokāli recidivējoša vai metastātiska krūts vēža gadījumā pacientiem, kuri iepriekš nebija saņēmuši ķīmijterapiju lokāli recidivējošas vai metastātiskas slimības gadījumā. Pacienti tika randomizēti tikai paklitaksela (90 mg/m</w:t>
      </w:r>
      <w:r w:rsidR="007A3D74" w:rsidRPr="00A8085E">
        <w:rPr>
          <w:color w:val="000000"/>
          <w:vertAlign w:val="superscript"/>
        </w:rPr>
        <w:t>2</w:t>
      </w:r>
      <w:r w:rsidRPr="00433E12">
        <w:rPr>
          <w:color w:val="000000"/>
        </w:rPr>
        <w:t xml:space="preserve"> </w:t>
      </w:r>
      <w:r w:rsidRPr="00A8085E">
        <w:rPr>
          <w:color w:val="000000"/>
        </w:rPr>
        <w:t>i.v. 1 stundas laikā reizi nedēļā trīs no četrām nedēļām) grupā vai kombinācijas ar bevacizumabu (10 mg/kg i.v. infūzijas veidā reizi divās nedēļās) grupā. Tika pieļauta iepriekšēja hormonālā terapija metastātiskās slimības ārstēšanai. Adjuvanta terapija ar taksānu bija pieļaujama tikai tad, ja tā tika pabeigta vismaz 12 mēnešus pirms iekļaušanas pētījumā. Lielākajai daļai no 722 pētījumā iekļautajiem pacientiem, kuri iepriekš tika ārstēti ar trastuzumabu vai tika uzskatīti par šādai ārstēšanai nepiemērotiem, bija HER2 negatīva slimība (90%) un nelielam pacientu skaitam bija nezināms (8%) vai apstiprināts HER2 pozitīvs statuss (2%). Bez tam 65% pacientu bija saņēmuši adjuvantu ķīmijterapiju, tostarp 19% iepriekš saņēma taksānus un 49% – antraciklīnus. Pacienti ar metastāzēm centrāl</w:t>
      </w:r>
      <w:r w:rsidR="007A3D74" w:rsidRPr="00A8085E">
        <w:rPr>
          <w:color w:val="000000"/>
        </w:rPr>
        <w:t>aj</w:t>
      </w:r>
      <w:r w:rsidRPr="00A8085E">
        <w:rPr>
          <w:color w:val="000000"/>
        </w:rPr>
        <w:t>ā nervu sistēmā, tai skaitā ar iepriekš ārstētu vai rezecētu smadzeņu bojājumu, netika iekļauti pētījumā.</w:t>
      </w:r>
    </w:p>
    <w:p w14:paraId="262E16BD" w14:textId="77777777" w:rsidR="00D15122" w:rsidRPr="00A8085E" w:rsidRDefault="00D15122" w:rsidP="007F6E1B">
      <w:pPr>
        <w:rPr>
          <w:rFonts w:ascii="Times New Roman" w:eastAsia="Times New Roman" w:hAnsi="Times New Roman"/>
          <w:color w:val="000000"/>
        </w:rPr>
      </w:pPr>
    </w:p>
    <w:p w14:paraId="512B2960" w14:textId="77777777" w:rsidR="00D15122" w:rsidRPr="00A8085E" w:rsidRDefault="009B0756" w:rsidP="007F6E1B">
      <w:pPr>
        <w:pStyle w:val="BodyText"/>
        <w:ind w:left="0" w:right="265"/>
        <w:rPr>
          <w:color w:val="000000"/>
        </w:rPr>
      </w:pPr>
      <w:r w:rsidRPr="00A8085E">
        <w:rPr>
          <w:color w:val="000000"/>
        </w:rPr>
        <w:t>E2100 pētījumā pacienti tika ārstēti līdz slimības progresēšanai. Ja bija nepieciešama agrīna ķīmijterapijas pārtraukšana, līdz slimības progresēšanai tika turpināta monoterapija ar bevacizumabu. Pētījuma grupās pacientu raksturojums bija līdzīgs. Primārais mērķa kritērijs šajā pētījumā bija dzīvildze bez slimības progresēšanas (PFS). Papildus tika veikts arī neatkarīgs primārā mērķa kritērija novērtējums. Šī pētījuma rezultāti norādīti 10. tabulā.</w:t>
      </w:r>
    </w:p>
    <w:p w14:paraId="7FDF241C" w14:textId="77777777" w:rsidR="00D15122" w:rsidRPr="00A8085E" w:rsidRDefault="00D15122" w:rsidP="007F6E1B">
      <w:pPr>
        <w:rPr>
          <w:rFonts w:ascii="Times New Roman" w:eastAsia="Times New Roman" w:hAnsi="Times New Roman"/>
          <w:color w:val="000000"/>
        </w:rPr>
      </w:pPr>
    </w:p>
    <w:p w14:paraId="2E793704" w14:textId="77777777" w:rsidR="00D15122" w:rsidRPr="00A8085E" w:rsidRDefault="009B0756" w:rsidP="002E4812">
      <w:pPr>
        <w:tabs>
          <w:tab w:val="left" w:pos="685"/>
        </w:tabs>
        <w:rPr>
          <w:rFonts w:ascii="Times New Roman" w:hAnsi="Times New Roman"/>
          <w:b/>
          <w:color w:val="000000"/>
        </w:rPr>
      </w:pPr>
      <w:r w:rsidRPr="00A8085E">
        <w:rPr>
          <w:rFonts w:ascii="Times New Roman" w:hAnsi="Times New Roman"/>
          <w:b/>
          <w:color w:val="000000"/>
        </w:rPr>
        <w:t>10. tabula.</w:t>
      </w:r>
      <w:r w:rsidRPr="00A8085E">
        <w:rPr>
          <w:rFonts w:ascii="Times New Roman" w:hAnsi="Times New Roman"/>
          <w:b/>
          <w:color w:val="000000"/>
        </w:rPr>
        <w:tab/>
        <w:t>E2100 pētījuma efektivitātes rezultāti</w:t>
      </w:r>
    </w:p>
    <w:p w14:paraId="7B405D35" w14:textId="77777777" w:rsidR="00D15122" w:rsidRPr="00A8085E" w:rsidRDefault="00D15122" w:rsidP="007F6E1B">
      <w:pPr>
        <w:keepNext/>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410"/>
        <w:gridCol w:w="1306"/>
        <w:gridCol w:w="1800"/>
        <w:gridCol w:w="1440"/>
        <w:gridCol w:w="1800"/>
      </w:tblGrid>
      <w:tr w:rsidR="00D15122" w:rsidRPr="007014C6" w14:paraId="371735D7" w14:textId="77777777" w:rsidTr="005843A7">
        <w:tc>
          <w:tcPr>
            <w:tcW w:w="8756" w:type="dxa"/>
            <w:gridSpan w:val="5"/>
            <w:tcBorders>
              <w:top w:val="single" w:sz="5" w:space="0" w:color="000000"/>
              <w:left w:val="single" w:sz="5" w:space="0" w:color="000000"/>
              <w:bottom w:val="single" w:sz="5" w:space="0" w:color="000000"/>
              <w:right w:val="single" w:sz="5" w:space="0" w:color="000000"/>
            </w:tcBorders>
          </w:tcPr>
          <w:p w14:paraId="6F44A267" w14:textId="77777777" w:rsidR="00D15122" w:rsidRPr="00A8085E" w:rsidRDefault="009B0756" w:rsidP="007F6E1B">
            <w:pPr>
              <w:pStyle w:val="TableParagraph"/>
              <w:keepNext/>
              <w:spacing w:line="246" w:lineRule="exact"/>
              <w:rPr>
                <w:rFonts w:ascii="Times New Roman" w:eastAsia="Times New Roman" w:hAnsi="Times New Roman"/>
                <w:color w:val="000000"/>
              </w:rPr>
            </w:pPr>
            <w:r w:rsidRPr="00A8085E">
              <w:rPr>
                <w:rFonts w:ascii="Times New Roman" w:hAnsi="Times New Roman"/>
                <w:color w:val="000000"/>
              </w:rPr>
              <w:t>Dzīvildze bez slimības progresēšanas</w:t>
            </w:r>
          </w:p>
        </w:tc>
      </w:tr>
      <w:tr w:rsidR="00D15122" w:rsidRPr="007014C6" w14:paraId="11C4994C"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10794CA7" w14:textId="77777777" w:rsidR="00D15122" w:rsidRPr="00A8085E" w:rsidRDefault="00D15122" w:rsidP="007F6E1B">
            <w:pPr>
              <w:keepNext/>
              <w:rPr>
                <w:rFonts w:ascii="Times New Roman" w:hAnsi="Times New Roman"/>
                <w:color w:val="000000"/>
              </w:rPr>
            </w:pPr>
          </w:p>
        </w:tc>
        <w:tc>
          <w:tcPr>
            <w:tcW w:w="3106" w:type="dxa"/>
            <w:gridSpan w:val="2"/>
            <w:tcBorders>
              <w:top w:val="single" w:sz="5" w:space="0" w:color="000000"/>
              <w:left w:val="single" w:sz="5" w:space="0" w:color="000000"/>
              <w:bottom w:val="single" w:sz="5" w:space="0" w:color="000000"/>
              <w:right w:val="single" w:sz="5" w:space="0" w:color="000000"/>
            </w:tcBorders>
          </w:tcPr>
          <w:p w14:paraId="187E6A74" w14:textId="77777777" w:rsidR="00D15122" w:rsidRPr="00A8085E" w:rsidRDefault="009B0756" w:rsidP="00CA03A1">
            <w:pPr>
              <w:pStyle w:val="TableParagraph"/>
              <w:spacing w:line="246" w:lineRule="exact"/>
              <w:jc w:val="center"/>
              <w:rPr>
                <w:rFonts w:ascii="Times New Roman" w:eastAsia="Times New Roman" w:hAnsi="Times New Roman"/>
                <w:color w:val="000000"/>
              </w:rPr>
            </w:pPr>
            <w:r w:rsidRPr="00A8085E">
              <w:rPr>
                <w:rFonts w:ascii="Times New Roman" w:hAnsi="Times New Roman"/>
                <w:color w:val="000000"/>
              </w:rPr>
              <w:t>Pētnieka novērtējums*</w:t>
            </w:r>
          </w:p>
        </w:tc>
        <w:tc>
          <w:tcPr>
            <w:tcW w:w="3240" w:type="dxa"/>
            <w:gridSpan w:val="2"/>
            <w:tcBorders>
              <w:top w:val="single" w:sz="5" w:space="0" w:color="000000"/>
              <w:left w:val="single" w:sz="5" w:space="0" w:color="000000"/>
              <w:bottom w:val="single" w:sz="5" w:space="0" w:color="000000"/>
              <w:right w:val="single" w:sz="5" w:space="0" w:color="000000"/>
            </w:tcBorders>
          </w:tcPr>
          <w:p w14:paraId="44C69811" w14:textId="77777777" w:rsidR="00D15122" w:rsidRPr="00A8085E" w:rsidRDefault="009B0756" w:rsidP="00CA03A1">
            <w:pPr>
              <w:pStyle w:val="TableParagraph"/>
              <w:spacing w:line="246" w:lineRule="exact"/>
              <w:jc w:val="center"/>
              <w:rPr>
                <w:rFonts w:ascii="Times New Roman" w:eastAsia="Times New Roman" w:hAnsi="Times New Roman"/>
                <w:color w:val="000000"/>
              </w:rPr>
            </w:pPr>
            <w:r w:rsidRPr="00A8085E">
              <w:rPr>
                <w:rFonts w:ascii="Times New Roman" w:hAnsi="Times New Roman"/>
                <w:color w:val="000000"/>
              </w:rPr>
              <w:t>IRF novērtējums</w:t>
            </w:r>
          </w:p>
        </w:tc>
      </w:tr>
      <w:tr w:rsidR="00D15122" w:rsidRPr="007014C6" w14:paraId="5CBE2621"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3E39B946" w14:textId="77777777" w:rsidR="00D15122" w:rsidRPr="00A8085E" w:rsidRDefault="00D15122" w:rsidP="007F6E1B">
            <w:pPr>
              <w:keepNext/>
              <w:rPr>
                <w:rFonts w:ascii="Times New Roman" w:hAnsi="Times New Roman"/>
                <w:color w:val="000000"/>
              </w:rPr>
            </w:pPr>
          </w:p>
        </w:tc>
        <w:tc>
          <w:tcPr>
            <w:tcW w:w="1306" w:type="dxa"/>
            <w:tcBorders>
              <w:top w:val="single" w:sz="5" w:space="0" w:color="000000"/>
              <w:left w:val="single" w:sz="5" w:space="0" w:color="000000"/>
              <w:bottom w:val="single" w:sz="5" w:space="0" w:color="000000"/>
              <w:right w:val="single" w:sz="5" w:space="0" w:color="000000"/>
            </w:tcBorders>
          </w:tcPr>
          <w:p w14:paraId="478582E7" w14:textId="77777777" w:rsidR="00D15122" w:rsidRPr="00A8085E" w:rsidRDefault="009B0756" w:rsidP="007F6E1B">
            <w:pPr>
              <w:pStyle w:val="TableParagraph"/>
              <w:spacing w:line="246" w:lineRule="exact"/>
              <w:jc w:val="center"/>
              <w:rPr>
                <w:rFonts w:ascii="Times New Roman" w:eastAsia="Times New Roman" w:hAnsi="Times New Roman"/>
                <w:color w:val="000000"/>
              </w:rPr>
            </w:pPr>
            <w:r w:rsidRPr="00A8085E">
              <w:rPr>
                <w:rFonts w:ascii="Times New Roman" w:hAnsi="Times New Roman"/>
                <w:color w:val="000000"/>
              </w:rPr>
              <w:t>Paklitaksels</w:t>
            </w:r>
          </w:p>
          <w:p w14:paraId="67FBB4E7" w14:textId="77777777" w:rsidR="00FE1157" w:rsidRPr="00A8085E" w:rsidRDefault="00FE1157" w:rsidP="007F6E1B">
            <w:pPr>
              <w:pStyle w:val="TableParagraph"/>
              <w:jc w:val="center"/>
              <w:rPr>
                <w:rFonts w:ascii="Times New Roman" w:hAnsi="Times New Roman"/>
                <w:color w:val="000000"/>
              </w:rPr>
            </w:pPr>
          </w:p>
          <w:p w14:paraId="3E57EBB8" w14:textId="71469C9A" w:rsidR="00D15122" w:rsidRPr="00A8085E" w:rsidRDefault="009B0756" w:rsidP="007F6E1B">
            <w:pPr>
              <w:pStyle w:val="TableParagraph"/>
              <w:jc w:val="center"/>
              <w:rPr>
                <w:rFonts w:ascii="Times New Roman" w:eastAsia="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Pr="00A8085E">
              <w:rPr>
                <w:rFonts w:ascii="Times New Roman" w:hAnsi="Times New Roman"/>
                <w:color w:val="000000"/>
              </w:rPr>
              <w:t>354)</w:t>
            </w:r>
          </w:p>
        </w:tc>
        <w:tc>
          <w:tcPr>
            <w:tcW w:w="1800" w:type="dxa"/>
            <w:tcBorders>
              <w:top w:val="single" w:sz="5" w:space="0" w:color="000000"/>
              <w:left w:val="single" w:sz="5" w:space="0" w:color="000000"/>
              <w:bottom w:val="single" w:sz="5" w:space="0" w:color="000000"/>
              <w:right w:val="single" w:sz="5" w:space="0" w:color="000000"/>
            </w:tcBorders>
          </w:tcPr>
          <w:p w14:paraId="4DFAB79A" w14:textId="77777777" w:rsidR="000E7F1F" w:rsidRPr="00A8085E" w:rsidRDefault="009B0756" w:rsidP="00022607">
            <w:pPr>
              <w:pStyle w:val="TableParagraph"/>
              <w:spacing w:line="246" w:lineRule="exact"/>
              <w:jc w:val="center"/>
              <w:rPr>
                <w:rFonts w:ascii="Times New Roman" w:hAnsi="Times New Roman"/>
                <w:color w:val="000000"/>
              </w:rPr>
            </w:pPr>
            <w:r w:rsidRPr="00A8085E">
              <w:rPr>
                <w:rFonts w:ascii="Times New Roman" w:hAnsi="Times New Roman"/>
                <w:color w:val="000000"/>
              </w:rPr>
              <w:t>Paklitaksels/beva</w:t>
            </w:r>
            <w:r w:rsidR="007A3D74" w:rsidRPr="00A8085E">
              <w:rPr>
                <w:rFonts w:ascii="Times New Roman" w:hAnsi="Times New Roman"/>
                <w:color w:val="000000"/>
              </w:rPr>
              <w:softHyphen/>
            </w:r>
            <w:r w:rsidRPr="00A8085E">
              <w:rPr>
                <w:rFonts w:ascii="Times New Roman" w:hAnsi="Times New Roman"/>
                <w:color w:val="000000"/>
              </w:rPr>
              <w:t xml:space="preserve">cizumabs </w:t>
            </w:r>
          </w:p>
          <w:p w14:paraId="26626CE8" w14:textId="5E6DAE55" w:rsidR="00D15122" w:rsidRPr="00A8085E" w:rsidRDefault="009B0756" w:rsidP="00022607">
            <w:pPr>
              <w:pStyle w:val="TableParagraph"/>
              <w:spacing w:line="246" w:lineRule="exact"/>
              <w:jc w:val="center"/>
              <w:rPr>
                <w:rFonts w:ascii="Times New Roman" w:eastAsia="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Pr="00A8085E">
              <w:rPr>
                <w:rFonts w:ascii="Times New Roman" w:hAnsi="Times New Roman"/>
                <w:color w:val="000000"/>
              </w:rPr>
              <w:t>368)</w:t>
            </w:r>
          </w:p>
        </w:tc>
        <w:tc>
          <w:tcPr>
            <w:tcW w:w="1440" w:type="dxa"/>
            <w:tcBorders>
              <w:top w:val="single" w:sz="5" w:space="0" w:color="000000"/>
              <w:left w:val="single" w:sz="5" w:space="0" w:color="000000"/>
              <w:bottom w:val="single" w:sz="5" w:space="0" w:color="000000"/>
              <w:right w:val="single" w:sz="5" w:space="0" w:color="000000"/>
            </w:tcBorders>
          </w:tcPr>
          <w:p w14:paraId="28F8D195"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Paklitaksels</w:t>
            </w:r>
          </w:p>
          <w:p w14:paraId="6C8CF7AD" w14:textId="77777777" w:rsidR="00D15122" w:rsidRPr="00A8085E" w:rsidRDefault="00D15122" w:rsidP="00FE1157">
            <w:pPr>
              <w:pStyle w:val="TableParagraph"/>
              <w:spacing w:line="246" w:lineRule="exact"/>
              <w:jc w:val="center"/>
              <w:rPr>
                <w:rFonts w:ascii="Times New Roman" w:hAnsi="Times New Roman"/>
                <w:color w:val="000000"/>
              </w:rPr>
            </w:pPr>
          </w:p>
          <w:p w14:paraId="77068AAD" w14:textId="10560F05" w:rsidR="00D15122" w:rsidRPr="00A8085E" w:rsidRDefault="009B0756" w:rsidP="00FE1157">
            <w:pPr>
              <w:pStyle w:val="TableParagraph"/>
              <w:spacing w:line="246" w:lineRule="exact"/>
              <w:jc w:val="center"/>
              <w:rPr>
                <w:rFonts w:ascii="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Pr="00A8085E">
              <w:rPr>
                <w:rFonts w:ascii="Times New Roman" w:hAnsi="Times New Roman"/>
                <w:color w:val="000000"/>
              </w:rPr>
              <w:t>354)</w:t>
            </w:r>
          </w:p>
        </w:tc>
        <w:tc>
          <w:tcPr>
            <w:tcW w:w="1800" w:type="dxa"/>
            <w:tcBorders>
              <w:top w:val="single" w:sz="5" w:space="0" w:color="000000"/>
              <w:left w:val="single" w:sz="5" w:space="0" w:color="000000"/>
              <w:bottom w:val="single" w:sz="5" w:space="0" w:color="000000"/>
              <w:right w:val="single" w:sz="5" w:space="0" w:color="000000"/>
            </w:tcBorders>
          </w:tcPr>
          <w:p w14:paraId="5102FF2A" w14:textId="77777777" w:rsidR="000E7F1F" w:rsidRPr="00A8085E" w:rsidRDefault="009B0756" w:rsidP="00022607">
            <w:pPr>
              <w:pStyle w:val="TableParagraph"/>
              <w:spacing w:line="246" w:lineRule="exact"/>
              <w:jc w:val="center"/>
              <w:rPr>
                <w:rFonts w:ascii="Times New Roman" w:hAnsi="Times New Roman"/>
                <w:color w:val="000000"/>
              </w:rPr>
            </w:pPr>
            <w:r w:rsidRPr="00A8085E">
              <w:rPr>
                <w:rFonts w:ascii="Times New Roman" w:hAnsi="Times New Roman"/>
                <w:color w:val="000000"/>
              </w:rPr>
              <w:t>Paklitaksels/beva</w:t>
            </w:r>
            <w:r w:rsidR="007A3D74" w:rsidRPr="00A8085E">
              <w:rPr>
                <w:rFonts w:ascii="Times New Roman" w:hAnsi="Times New Roman"/>
                <w:color w:val="000000"/>
              </w:rPr>
              <w:softHyphen/>
            </w:r>
            <w:r w:rsidRPr="00A8085E">
              <w:rPr>
                <w:rFonts w:ascii="Times New Roman" w:hAnsi="Times New Roman"/>
                <w:color w:val="000000"/>
              </w:rPr>
              <w:t xml:space="preserve">cizumabs </w:t>
            </w:r>
          </w:p>
          <w:p w14:paraId="7B03D2E2" w14:textId="71E3EDA6" w:rsidR="00D15122" w:rsidRPr="00A8085E" w:rsidRDefault="009B0756" w:rsidP="00022607">
            <w:pPr>
              <w:pStyle w:val="TableParagraph"/>
              <w:spacing w:line="246" w:lineRule="exact"/>
              <w:jc w:val="center"/>
              <w:rPr>
                <w:rFonts w:ascii="Times New Roman" w:eastAsia="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Pr="00A8085E">
              <w:rPr>
                <w:rFonts w:ascii="Times New Roman" w:hAnsi="Times New Roman"/>
                <w:color w:val="000000"/>
              </w:rPr>
              <w:t>368)</w:t>
            </w:r>
          </w:p>
        </w:tc>
      </w:tr>
      <w:tr w:rsidR="00D15122" w:rsidRPr="007014C6" w14:paraId="731D1932"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05C9ADE9" w14:textId="77777777" w:rsidR="00D15122" w:rsidRPr="00A8085E" w:rsidRDefault="009B0756" w:rsidP="007F6E1B">
            <w:pPr>
              <w:pStyle w:val="TableParagraph"/>
              <w:keepNext/>
              <w:spacing w:line="246" w:lineRule="exact"/>
              <w:rPr>
                <w:rFonts w:ascii="Times New Roman" w:eastAsia="Times New Roman" w:hAnsi="Times New Roman"/>
                <w:color w:val="000000"/>
              </w:rPr>
            </w:pPr>
            <w:r w:rsidRPr="00A8085E">
              <w:rPr>
                <w:rFonts w:ascii="Times New Roman" w:hAnsi="Times New Roman"/>
                <w:color w:val="000000"/>
              </w:rPr>
              <w:t>Mediānā PFS (mēneši)</w:t>
            </w:r>
          </w:p>
        </w:tc>
        <w:tc>
          <w:tcPr>
            <w:tcW w:w="1306" w:type="dxa"/>
            <w:tcBorders>
              <w:top w:val="single" w:sz="5" w:space="0" w:color="000000"/>
              <w:left w:val="single" w:sz="5" w:space="0" w:color="000000"/>
              <w:bottom w:val="single" w:sz="5" w:space="0" w:color="000000"/>
              <w:right w:val="single" w:sz="5" w:space="0" w:color="000000"/>
            </w:tcBorders>
          </w:tcPr>
          <w:p w14:paraId="25218908"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1292B307"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11,4</w:t>
            </w:r>
          </w:p>
        </w:tc>
        <w:tc>
          <w:tcPr>
            <w:tcW w:w="1440" w:type="dxa"/>
            <w:tcBorders>
              <w:top w:val="single" w:sz="5" w:space="0" w:color="000000"/>
              <w:left w:val="single" w:sz="5" w:space="0" w:color="000000"/>
              <w:bottom w:val="single" w:sz="5" w:space="0" w:color="000000"/>
              <w:right w:val="single" w:sz="5" w:space="0" w:color="000000"/>
            </w:tcBorders>
          </w:tcPr>
          <w:p w14:paraId="20EAD316"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6BB0A7AA"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11,3</w:t>
            </w:r>
          </w:p>
        </w:tc>
      </w:tr>
      <w:tr w:rsidR="00D15122" w:rsidRPr="007014C6" w14:paraId="67477647"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3E5C777E" w14:textId="77777777" w:rsidR="00FE1157" w:rsidRPr="00A8085E" w:rsidRDefault="009B0756" w:rsidP="00040C7D">
            <w:pPr>
              <w:pStyle w:val="TableParagraph"/>
              <w:keepNext/>
              <w:spacing w:line="239" w:lineRule="auto"/>
              <w:ind w:right="717" w:firstLine="261"/>
              <w:jc w:val="center"/>
              <w:rPr>
                <w:rFonts w:ascii="Times New Roman" w:hAnsi="Times New Roman"/>
                <w:color w:val="000000"/>
              </w:rPr>
            </w:pPr>
            <w:r w:rsidRPr="00A8085E">
              <w:rPr>
                <w:rFonts w:ascii="Times New Roman" w:hAnsi="Times New Roman"/>
                <w:color w:val="000000"/>
              </w:rPr>
              <w:t>R</w:t>
            </w:r>
            <w:r w:rsidR="00040C7D" w:rsidRPr="00A8085E">
              <w:rPr>
                <w:rFonts w:ascii="Times New Roman" w:hAnsi="Times New Roman"/>
                <w:color w:val="000000"/>
              </w:rPr>
              <w:t>iska attiecība</w:t>
            </w:r>
          </w:p>
          <w:p w14:paraId="7C60FF00" w14:textId="77777777" w:rsidR="00D15122" w:rsidRPr="00A8085E" w:rsidRDefault="009B0756" w:rsidP="00FE1157">
            <w:pPr>
              <w:pStyle w:val="TableParagraph"/>
              <w:keepNext/>
              <w:spacing w:line="239" w:lineRule="auto"/>
              <w:ind w:right="717" w:firstLine="261"/>
              <w:jc w:val="center"/>
              <w:rPr>
                <w:rFonts w:ascii="Times New Roman" w:eastAsia="Times New Roman" w:hAnsi="Times New Roman"/>
                <w:color w:val="000000"/>
              </w:rPr>
            </w:pPr>
            <w:r w:rsidRPr="00A8085E">
              <w:rPr>
                <w:rFonts w:ascii="Times New Roman" w:hAnsi="Times New Roman"/>
                <w:color w:val="000000"/>
              </w:rPr>
              <w:t>(95% TI)</w:t>
            </w:r>
          </w:p>
        </w:tc>
        <w:tc>
          <w:tcPr>
            <w:tcW w:w="3106" w:type="dxa"/>
            <w:gridSpan w:val="2"/>
            <w:tcBorders>
              <w:top w:val="single" w:sz="5" w:space="0" w:color="000000"/>
              <w:left w:val="single" w:sz="5" w:space="0" w:color="000000"/>
              <w:bottom w:val="single" w:sz="5" w:space="0" w:color="000000"/>
              <w:right w:val="single" w:sz="5" w:space="0" w:color="000000"/>
            </w:tcBorders>
          </w:tcPr>
          <w:p w14:paraId="3023A839"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0,421</w:t>
            </w:r>
          </w:p>
          <w:p w14:paraId="62F96B0C"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0,343; 0,516)</w:t>
            </w:r>
          </w:p>
        </w:tc>
        <w:tc>
          <w:tcPr>
            <w:tcW w:w="3240" w:type="dxa"/>
            <w:gridSpan w:val="2"/>
            <w:tcBorders>
              <w:top w:val="single" w:sz="5" w:space="0" w:color="000000"/>
              <w:left w:val="single" w:sz="5" w:space="0" w:color="000000"/>
              <w:bottom w:val="single" w:sz="5" w:space="0" w:color="000000"/>
              <w:right w:val="single" w:sz="5" w:space="0" w:color="000000"/>
            </w:tcBorders>
          </w:tcPr>
          <w:p w14:paraId="158C8B1F" w14:textId="77777777" w:rsidR="00D15122" w:rsidRPr="00A8085E" w:rsidRDefault="009B0756" w:rsidP="007F6E1B">
            <w:pPr>
              <w:pStyle w:val="TableParagraph"/>
              <w:spacing w:line="246" w:lineRule="exact"/>
              <w:jc w:val="center"/>
              <w:rPr>
                <w:rFonts w:ascii="Times New Roman" w:eastAsia="Times New Roman" w:hAnsi="Times New Roman"/>
                <w:color w:val="000000"/>
              </w:rPr>
            </w:pPr>
            <w:r w:rsidRPr="00A8085E">
              <w:rPr>
                <w:rFonts w:ascii="Times New Roman" w:hAnsi="Times New Roman"/>
                <w:color w:val="000000"/>
              </w:rPr>
              <w:t>0,483</w:t>
            </w:r>
          </w:p>
          <w:p w14:paraId="4BC1DCFB" w14:textId="77777777" w:rsidR="00D15122" w:rsidRPr="00A8085E" w:rsidRDefault="009B0756" w:rsidP="007F6E1B">
            <w:pPr>
              <w:pStyle w:val="TableParagraph"/>
              <w:spacing w:line="252" w:lineRule="exact"/>
              <w:jc w:val="center"/>
              <w:rPr>
                <w:rFonts w:ascii="Times New Roman" w:eastAsia="Times New Roman" w:hAnsi="Times New Roman"/>
                <w:color w:val="000000"/>
              </w:rPr>
            </w:pPr>
            <w:r w:rsidRPr="00A8085E">
              <w:rPr>
                <w:rFonts w:ascii="Times New Roman" w:hAnsi="Times New Roman"/>
                <w:color w:val="000000"/>
              </w:rPr>
              <w:t>(0,385; 0,607)</w:t>
            </w:r>
          </w:p>
        </w:tc>
      </w:tr>
      <w:tr w:rsidR="00D15122" w:rsidRPr="007014C6" w14:paraId="45ABC66E"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3B916D9E" w14:textId="77777777" w:rsidR="00D15122" w:rsidRPr="00A8085E" w:rsidRDefault="009B0756" w:rsidP="00FE1157">
            <w:pPr>
              <w:pStyle w:val="TableParagraph"/>
              <w:keepNext/>
              <w:spacing w:line="239" w:lineRule="auto"/>
              <w:ind w:right="717" w:firstLine="261"/>
              <w:jc w:val="center"/>
              <w:rPr>
                <w:rFonts w:ascii="Times New Roman" w:eastAsia="Times New Roman" w:hAnsi="Times New Roman"/>
                <w:color w:val="000000"/>
              </w:rPr>
            </w:pPr>
            <w:r w:rsidRPr="00A8085E">
              <w:rPr>
                <w:rFonts w:ascii="Times New Roman" w:hAnsi="Times New Roman"/>
                <w:color w:val="000000"/>
              </w:rPr>
              <w:t>p vērtība</w:t>
            </w:r>
          </w:p>
        </w:tc>
        <w:tc>
          <w:tcPr>
            <w:tcW w:w="3106" w:type="dxa"/>
            <w:gridSpan w:val="2"/>
            <w:tcBorders>
              <w:top w:val="single" w:sz="5" w:space="0" w:color="000000"/>
              <w:left w:val="single" w:sz="5" w:space="0" w:color="000000"/>
              <w:bottom w:val="single" w:sz="5" w:space="0" w:color="000000"/>
              <w:right w:val="single" w:sz="5" w:space="0" w:color="000000"/>
            </w:tcBorders>
          </w:tcPr>
          <w:p w14:paraId="5527087C" w14:textId="77777777" w:rsidR="00D15122" w:rsidRPr="00A8085E" w:rsidRDefault="009B0756" w:rsidP="007F6E1B">
            <w:pPr>
              <w:pStyle w:val="TableParagraph"/>
              <w:spacing w:line="246" w:lineRule="exact"/>
              <w:jc w:val="center"/>
              <w:rPr>
                <w:rFonts w:ascii="Times New Roman" w:eastAsia="Times New Roman" w:hAnsi="Times New Roman"/>
                <w:color w:val="000000"/>
              </w:rPr>
            </w:pPr>
            <w:r w:rsidRPr="00A8085E">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557D5ED4" w14:textId="77777777" w:rsidR="00D15122" w:rsidRPr="00A8085E" w:rsidRDefault="009B0756" w:rsidP="007F6E1B">
            <w:pPr>
              <w:pStyle w:val="TableParagraph"/>
              <w:spacing w:line="246" w:lineRule="exact"/>
              <w:jc w:val="center"/>
              <w:rPr>
                <w:rFonts w:ascii="Times New Roman" w:eastAsia="Times New Roman" w:hAnsi="Times New Roman"/>
                <w:color w:val="000000"/>
              </w:rPr>
            </w:pPr>
            <w:r w:rsidRPr="00A8085E">
              <w:rPr>
                <w:rFonts w:ascii="Times New Roman" w:hAnsi="Times New Roman"/>
                <w:color w:val="000000"/>
              </w:rPr>
              <w:t>&lt; 0,0001</w:t>
            </w:r>
          </w:p>
        </w:tc>
      </w:tr>
      <w:tr w:rsidR="00D15122" w:rsidRPr="007014C6" w14:paraId="0C337B88" w14:textId="77777777" w:rsidTr="005843A7">
        <w:tc>
          <w:tcPr>
            <w:tcW w:w="8756" w:type="dxa"/>
            <w:gridSpan w:val="5"/>
            <w:tcBorders>
              <w:top w:val="single" w:sz="5" w:space="0" w:color="000000"/>
              <w:left w:val="single" w:sz="5" w:space="0" w:color="000000"/>
              <w:bottom w:val="single" w:sz="5" w:space="0" w:color="000000"/>
              <w:right w:val="single" w:sz="5" w:space="0" w:color="000000"/>
            </w:tcBorders>
          </w:tcPr>
          <w:p w14:paraId="69E83483" w14:textId="77777777" w:rsidR="00D15122" w:rsidRPr="00A8085E" w:rsidRDefault="009B0756" w:rsidP="00FE1157">
            <w:pPr>
              <w:pStyle w:val="TableParagraph"/>
              <w:spacing w:before="120"/>
              <w:rPr>
                <w:rFonts w:ascii="Times New Roman" w:eastAsia="Times New Roman" w:hAnsi="Times New Roman"/>
                <w:color w:val="000000"/>
              </w:rPr>
            </w:pPr>
            <w:r w:rsidRPr="00A8085E">
              <w:rPr>
                <w:rFonts w:ascii="Times New Roman" w:hAnsi="Times New Roman"/>
                <w:color w:val="000000"/>
              </w:rPr>
              <w:t>Atbildes reakcijas rādītājs (pacientiem ar novērtējamu slimību)</w:t>
            </w:r>
          </w:p>
        </w:tc>
      </w:tr>
      <w:tr w:rsidR="00D15122" w:rsidRPr="007014C6" w14:paraId="6C05F4E0"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2E16C023" w14:textId="77777777" w:rsidR="00D15122" w:rsidRPr="00A8085E" w:rsidRDefault="00D15122" w:rsidP="00054CB9">
            <w:pPr>
              <w:keepNext/>
              <w:rPr>
                <w:rFonts w:ascii="Times New Roman" w:hAnsi="Times New Roman"/>
                <w:color w:val="000000"/>
              </w:rPr>
            </w:pPr>
          </w:p>
        </w:tc>
        <w:tc>
          <w:tcPr>
            <w:tcW w:w="3106" w:type="dxa"/>
            <w:gridSpan w:val="2"/>
            <w:tcBorders>
              <w:top w:val="single" w:sz="5" w:space="0" w:color="000000"/>
              <w:left w:val="single" w:sz="5" w:space="0" w:color="000000"/>
              <w:bottom w:val="single" w:sz="5" w:space="0" w:color="000000"/>
              <w:right w:val="single" w:sz="5" w:space="0" w:color="000000"/>
            </w:tcBorders>
          </w:tcPr>
          <w:p w14:paraId="39D5CD3E" w14:textId="77777777"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Pētnieka novērtējums</w:t>
            </w:r>
          </w:p>
        </w:tc>
        <w:tc>
          <w:tcPr>
            <w:tcW w:w="3240" w:type="dxa"/>
            <w:gridSpan w:val="2"/>
            <w:tcBorders>
              <w:top w:val="single" w:sz="5" w:space="0" w:color="000000"/>
              <w:left w:val="single" w:sz="5" w:space="0" w:color="000000"/>
              <w:bottom w:val="single" w:sz="5" w:space="0" w:color="000000"/>
              <w:right w:val="single" w:sz="5" w:space="0" w:color="000000"/>
            </w:tcBorders>
          </w:tcPr>
          <w:p w14:paraId="5A2F84C9" w14:textId="77777777"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IRF novērtējums</w:t>
            </w:r>
          </w:p>
        </w:tc>
      </w:tr>
      <w:tr w:rsidR="00D15122" w:rsidRPr="007014C6" w14:paraId="16A6677A"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3B9017C2" w14:textId="77777777" w:rsidR="00D15122" w:rsidRPr="00A8085E" w:rsidRDefault="00D15122" w:rsidP="00054CB9">
            <w:pPr>
              <w:keepNext/>
              <w:rPr>
                <w:rFonts w:ascii="Times New Roman" w:hAnsi="Times New Roman"/>
                <w:color w:val="000000"/>
              </w:rPr>
            </w:pPr>
          </w:p>
        </w:tc>
        <w:tc>
          <w:tcPr>
            <w:tcW w:w="1306" w:type="dxa"/>
            <w:tcBorders>
              <w:top w:val="single" w:sz="5" w:space="0" w:color="000000"/>
              <w:left w:val="single" w:sz="5" w:space="0" w:color="000000"/>
              <w:bottom w:val="single" w:sz="5" w:space="0" w:color="000000"/>
              <w:right w:val="single" w:sz="5" w:space="0" w:color="000000"/>
            </w:tcBorders>
          </w:tcPr>
          <w:p w14:paraId="21EC33FC" w14:textId="77777777" w:rsidR="00D15122" w:rsidRPr="00A8085E" w:rsidRDefault="009B0756" w:rsidP="00054CB9">
            <w:pPr>
              <w:pStyle w:val="TableParagraph"/>
              <w:keepNext/>
              <w:spacing w:line="246" w:lineRule="exact"/>
              <w:jc w:val="center"/>
              <w:rPr>
                <w:rFonts w:ascii="Times New Roman" w:hAnsi="Times New Roman"/>
                <w:color w:val="000000"/>
              </w:rPr>
            </w:pPr>
            <w:r w:rsidRPr="00A8085E">
              <w:rPr>
                <w:rFonts w:ascii="Times New Roman" w:hAnsi="Times New Roman"/>
                <w:color w:val="000000"/>
              </w:rPr>
              <w:t>Paklitaksels</w:t>
            </w:r>
          </w:p>
          <w:p w14:paraId="7D932176" w14:textId="77777777" w:rsidR="00D15122" w:rsidRPr="00A8085E" w:rsidRDefault="00D15122" w:rsidP="00054CB9">
            <w:pPr>
              <w:pStyle w:val="TableParagraph"/>
              <w:keepNext/>
              <w:spacing w:line="246" w:lineRule="exact"/>
              <w:jc w:val="center"/>
              <w:rPr>
                <w:rFonts w:ascii="Times New Roman" w:hAnsi="Times New Roman"/>
                <w:color w:val="000000"/>
              </w:rPr>
            </w:pPr>
          </w:p>
          <w:p w14:paraId="1077A0AF" w14:textId="3A16EC86"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Pr="00A8085E">
              <w:rPr>
                <w:rFonts w:ascii="Times New Roman" w:hAnsi="Times New Roman"/>
                <w:color w:val="000000"/>
              </w:rPr>
              <w:t>273)</w:t>
            </w:r>
          </w:p>
        </w:tc>
        <w:tc>
          <w:tcPr>
            <w:tcW w:w="1800" w:type="dxa"/>
            <w:tcBorders>
              <w:top w:val="single" w:sz="5" w:space="0" w:color="000000"/>
              <w:left w:val="single" w:sz="5" w:space="0" w:color="000000"/>
              <w:bottom w:val="single" w:sz="5" w:space="0" w:color="000000"/>
              <w:right w:val="single" w:sz="5" w:space="0" w:color="000000"/>
            </w:tcBorders>
          </w:tcPr>
          <w:p w14:paraId="585C13F1" w14:textId="77777777" w:rsidR="000E7F1F" w:rsidRPr="00A8085E" w:rsidRDefault="009B0756" w:rsidP="00022607">
            <w:pPr>
              <w:pStyle w:val="TableParagraph"/>
              <w:keepNext/>
              <w:spacing w:line="246" w:lineRule="exact"/>
              <w:jc w:val="center"/>
              <w:rPr>
                <w:rFonts w:ascii="Times New Roman" w:hAnsi="Times New Roman"/>
                <w:color w:val="000000"/>
              </w:rPr>
            </w:pPr>
            <w:r w:rsidRPr="00A8085E">
              <w:rPr>
                <w:rFonts w:ascii="Times New Roman" w:hAnsi="Times New Roman"/>
                <w:color w:val="000000"/>
              </w:rPr>
              <w:t>Paklitaksels/bevaci</w:t>
            </w:r>
            <w:r w:rsidR="007A3D74" w:rsidRPr="00A8085E">
              <w:rPr>
                <w:rFonts w:ascii="Times New Roman" w:hAnsi="Times New Roman"/>
                <w:color w:val="000000"/>
              </w:rPr>
              <w:softHyphen/>
            </w:r>
            <w:r w:rsidRPr="00A8085E">
              <w:rPr>
                <w:rFonts w:ascii="Times New Roman" w:hAnsi="Times New Roman"/>
                <w:color w:val="000000"/>
              </w:rPr>
              <w:t xml:space="preserve">zumabs </w:t>
            </w:r>
          </w:p>
          <w:p w14:paraId="5F75F17F" w14:textId="60C447A5" w:rsidR="00D15122" w:rsidRPr="00A8085E" w:rsidRDefault="009B0756" w:rsidP="00022607">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Pr="00A8085E">
              <w:rPr>
                <w:rFonts w:ascii="Times New Roman" w:hAnsi="Times New Roman"/>
                <w:color w:val="000000"/>
              </w:rPr>
              <w:t>252)</w:t>
            </w:r>
          </w:p>
        </w:tc>
        <w:tc>
          <w:tcPr>
            <w:tcW w:w="1440" w:type="dxa"/>
            <w:tcBorders>
              <w:top w:val="single" w:sz="5" w:space="0" w:color="000000"/>
              <w:left w:val="single" w:sz="5" w:space="0" w:color="000000"/>
              <w:bottom w:val="single" w:sz="5" w:space="0" w:color="000000"/>
              <w:right w:val="single" w:sz="5" w:space="0" w:color="000000"/>
            </w:tcBorders>
          </w:tcPr>
          <w:p w14:paraId="4ABE7306" w14:textId="77777777" w:rsidR="00D15122" w:rsidRPr="00A8085E" w:rsidRDefault="009B0756" w:rsidP="00054CB9">
            <w:pPr>
              <w:pStyle w:val="TableParagraph"/>
              <w:keepNext/>
              <w:spacing w:line="246" w:lineRule="exact"/>
              <w:jc w:val="center"/>
              <w:rPr>
                <w:rFonts w:ascii="Times New Roman" w:hAnsi="Times New Roman"/>
                <w:color w:val="000000"/>
              </w:rPr>
            </w:pPr>
            <w:r w:rsidRPr="00A8085E">
              <w:rPr>
                <w:rFonts w:ascii="Times New Roman" w:hAnsi="Times New Roman"/>
                <w:color w:val="000000"/>
              </w:rPr>
              <w:t>Paklitaksels</w:t>
            </w:r>
          </w:p>
          <w:p w14:paraId="074F7783" w14:textId="77777777" w:rsidR="00D15122" w:rsidRPr="00A8085E" w:rsidRDefault="00D15122" w:rsidP="00054CB9">
            <w:pPr>
              <w:pStyle w:val="TableParagraph"/>
              <w:keepNext/>
              <w:spacing w:line="246" w:lineRule="exact"/>
              <w:jc w:val="center"/>
              <w:rPr>
                <w:rFonts w:ascii="Times New Roman" w:hAnsi="Times New Roman"/>
                <w:color w:val="000000"/>
              </w:rPr>
            </w:pPr>
          </w:p>
          <w:p w14:paraId="0EA89743" w14:textId="1CD8373C" w:rsidR="00D15122" w:rsidRPr="00A8085E" w:rsidRDefault="009B0756" w:rsidP="00054CB9">
            <w:pPr>
              <w:pStyle w:val="TableParagraph"/>
              <w:keepNext/>
              <w:spacing w:line="246" w:lineRule="exact"/>
              <w:jc w:val="center"/>
              <w:rPr>
                <w:rFonts w:ascii="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Pr="00A8085E">
              <w:rPr>
                <w:rFonts w:ascii="Times New Roman" w:hAnsi="Times New Roman"/>
                <w:color w:val="000000"/>
              </w:rPr>
              <w:t>243)</w:t>
            </w:r>
          </w:p>
        </w:tc>
        <w:tc>
          <w:tcPr>
            <w:tcW w:w="1800" w:type="dxa"/>
            <w:tcBorders>
              <w:top w:val="single" w:sz="5" w:space="0" w:color="000000"/>
              <w:left w:val="single" w:sz="5" w:space="0" w:color="000000"/>
              <w:bottom w:val="single" w:sz="5" w:space="0" w:color="000000"/>
              <w:right w:val="single" w:sz="5" w:space="0" w:color="000000"/>
            </w:tcBorders>
          </w:tcPr>
          <w:p w14:paraId="74BFA16E" w14:textId="77777777" w:rsidR="000E7F1F" w:rsidRPr="00A8085E" w:rsidRDefault="009B0756" w:rsidP="00022607">
            <w:pPr>
              <w:pStyle w:val="TableParagraph"/>
              <w:keepNext/>
              <w:spacing w:line="246" w:lineRule="exact"/>
              <w:ind w:right="427"/>
              <w:jc w:val="center"/>
              <w:rPr>
                <w:rFonts w:ascii="Times New Roman" w:hAnsi="Times New Roman"/>
                <w:color w:val="000000"/>
              </w:rPr>
            </w:pPr>
            <w:r w:rsidRPr="00A8085E">
              <w:rPr>
                <w:rFonts w:ascii="Times New Roman" w:hAnsi="Times New Roman"/>
                <w:color w:val="000000"/>
              </w:rPr>
              <w:t>Paklitak</w:t>
            </w:r>
            <w:r w:rsidR="007A3D74" w:rsidRPr="00A8085E">
              <w:rPr>
                <w:rFonts w:ascii="Times New Roman" w:hAnsi="Times New Roman"/>
                <w:color w:val="000000"/>
              </w:rPr>
              <w:softHyphen/>
            </w:r>
            <w:r w:rsidRPr="00A8085E">
              <w:rPr>
                <w:rFonts w:ascii="Times New Roman" w:hAnsi="Times New Roman"/>
                <w:color w:val="000000"/>
              </w:rPr>
              <w:t>sels/bevacizu</w:t>
            </w:r>
            <w:r w:rsidR="007A3D74" w:rsidRPr="00A8085E">
              <w:rPr>
                <w:rFonts w:ascii="Times New Roman" w:hAnsi="Times New Roman"/>
                <w:color w:val="000000"/>
              </w:rPr>
              <w:softHyphen/>
            </w:r>
            <w:r w:rsidRPr="00A8085E">
              <w:rPr>
                <w:rFonts w:ascii="Times New Roman" w:hAnsi="Times New Roman"/>
                <w:color w:val="000000"/>
              </w:rPr>
              <w:t xml:space="preserve">mabs </w:t>
            </w:r>
          </w:p>
          <w:p w14:paraId="76A0ECB9" w14:textId="00AB616F" w:rsidR="00D15122" w:rsidRPr="00A8085E" w:rsidRDefault="009B0756" w:rsidP="00022607">
            <w:pPr>
              <w:pStyle w:val="TableParagraph"/>
              <w:keepNext/>
              <w:spacing w:line="246" w:lineRule="exact"/>
              <w:ind w:right="427"/>
              <w:jc w:val="center"/>
              <w:rPr>
                <w:rFonts w:ascii="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Pr="00A8085E">
              <w:rPr>
                <w:rFonts w:ascii="Times New Roman" w:hAnsi="Times New Roman"/>
                <w:color w:val="000000"/>
              </w:rPr>
              <w:t>229)</w:t>
            </w:r>
          </w:p>
        </w:tc>
      </w:tr>
      <w:tr w:rsidR="00D15122" w:rsidRPr="007014C6" w14:paraId="285975AE"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08DC66F3" w14:textId="77777777" w:rsidR="00D15122" w:rsidRPr="00A8085E" w:rsidRDefault="00FE1157" w:rsidP="00FE1157">
            <w:pPr>
              <w:pStyle w:val="TableParagraph"/>
              <w:spacing w:line="239" w:lineRule="auto"/>
              <w:ind w:right="225" w:firstLine="90"/>
              <w:jc w:val="center"/>
              <w:rPr>
                <w:rFonts w:ascii="Times New Roman" w:eastAsia="Times New Roman" w:hAnsi="Times New Roman"/>
                <w:color w:val="000000"/>
              </w:rPr>
            </w:pPr>
            <w:r w:rsidRPr="00A8085E">
              <w:rPr>
                <w:rFonts w:ascii="Times New Roman" w:hAnsi="Times New Roman"/>
                <w:color w:val="000000"/>
              </w:rPr>
              <w:t>% punkti ar objektīvu atbild</w:t>
            </w:r>
            <w:r w:rsidR="007A3D74" w:rsidRPr="00A8085E">
              <w:rPr>
                <w:rFonts w:ascii="Times New Roman" w:hAnsi="Times New Roman"/>
                <w:color w:val="000000"/>
              </w:rPr>
              <w:t>es reakciju</w:t>
            </w:r>
          </w:p>
        </w:tc>
        <w:tc>
          <w:tcPr>
            <w:tcW w:w="1306" w:type="dxa"/>
            <w:tcBorders>
              <w:top w:val="single" w:sz="5" w:space="0" w:color="000000"/>
              <w:left w:val="single" w:sz="5" w:space="0" w:color="000000"/>
              <w:bottom w:val="single" w:sz="5" w:space="0" w:color="000000"/>
              <w:right w:val="single" w:sz="5" w:space="0" w:color="000000"/>
            </w:tcBorders>
          </w:tcPr>
          <w:p w14:paraId="0A663187"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23,4</w:t>
            </w:r>
          </w:p>
        </w:tc>
        <w:tc>
          <w:tcPr>
            <w:tcW w:w="1800" w:type="dxa"/>
            <w:tcBorders>
              <w:top w:val="single" w:sz="5" w:space="0" w:color="000000"/>
              <w:left w:val="single" w:sz="5" w:space="0" w:color="000000"/>
              <w:bottom w:val="single" w:sz="5" w:space="0" w:color="000000"/>
              <w:right w:val="single" w:sz="5" w:space="0" w:color="000000"/>
            </w:tcBorders>
          </w:tcPr>
          <w:p w14:paraId="0D86B2D5"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48,0</w:t>
            </w:r>
          </w:p>
        </w:tc>
        <w:tc>
          <w:tcPr>
            <w:tcW w:w="1440" w:type="dxa"/>
            <w:tcBorders>
              <w:top w:val="single" w:sz="5" w:space="0" w:color="000000"/>
              <w:left w:val="single" w:sz="5" w:space="0" w:color="000000"/>
              <w:bottom w:val="single" w:sz="5" w:space="0" w:color="000000"/>
              <w:right w:val="single" w:sz="5" w:space="0" w:color="000000"/>
            </w:tcBorders>
          </w:tcPr>
          <w:p w14:paraId="03873DFE"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22,2</w:t>
            </w:r>
          </w:p>
        </w:tc>
        <w:tc>
          <w:tcPr>
            <w:tcW w:w="1800" w:type="dxa"/>
            <w:tcBorders>
              <w:top w:val="single" w:sz="5" w:space="0" w:color="000000"/>
              <w:left w:val="single" w:sz="5" w:space="0" w:color="000000"/>
              <w:bottom w:val="single" w:sz="5" w:space="0" w:color="000000"/>
              <w:right w:val="single" w:sz="5" w:space="0" w:color="000000"/>
            </w:tcBorders>
          </w:tcPr>
          <w:p w14:paraId="7661FDFB"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49,8</w:t>
            </w:r>
          </w:p>
        </w:tc>
      </w:tr>
      <w:tr w:rsidR="00D15122" w:rsidRPr="007014C6" w14:paraId="16413F3D"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0B04527B" w14:textId="77777777" w:rsidR="00D15122" w:rsidRPr="00A8085E" w:rsidRDefault="005A4712" w:rsidP="007F6E1B">
            <w:pPr>
              <w:pStyle w:val="TableParagraph"/>
              <w:spacing w:line="246" w:lineRule="exact"/>
              <w:jc w:val="center"/>
              <w:rPr>
                <w:rFonts w:ascii="Times New Roman" w:eastAsia="Times New Roman" w:hAnsi="Times New Roman"/>
                <w:color w:val="000000"/>
              </w:rPr>
            </w:pPr>
            <w:r w:rsidRPr="00A8085E">
              <w:rPr>
                <w:rFonts w:ascii="Times New Roman" w:hAnsi="Times New Roman"/>
                <w:color w:val="000000"/>
              </w:rPr>
              <w:t xml:space="preserve">p </w:t>
            </w:r>
            <w:r w:rsidR="009B0756" w:rsidRPr="00A8085E">
              <w:rPr>
                <w:rFonts w:ascii="Times New Roman" w:hAnsi="Times New Roman"/>
                <w:color w:val="000000"/>
              </w:rPr>
              <w:t>vērtība</w:t>
            </w:r>
          </w:p>
        </w:tc>
        <w:tc>
          <w:tcPr>
            <w:tcW w:w="3106" w:type="dxa"/>
            <w:gridSpan w:val="2"/>
            <w:tcBorders>
              <w:top w:val="single" w:sz="5" w:space="0" w:color="000000"/>
              <w:left w:val="single" w:sz="5" w:space="0" w:color="000000"/>
              <w:bottom w:val="single" w:sz="5" w:space="0" w:color="000000"/>
              <w:right w:val="single" w:sz="5" w:space="0" w:color="000000"/>
            </w:tcBorders>
          </w:tcPr>
          <w:p w14:paraId="3FDCE9FD"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19095652"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lt; 0,0001</w:t>
            </w:r>
          </w:p>
        </w:tc>
      </w:tr>
    </w:tbl>
    <w:p w14:paraId="6023CA85" w14:textId="77777777" w:rsidR="00D15122" w:rsidRPr="007014C6" w:rsidRDefault="009B0756" w:rsidP="007F6E1B">
      <w:pPr>
        <w:spacing w:line="222" w:lineRule="exact"/>
        <w:rPr>
          <w:rFonts w:ascii="Times New Roman" w:hAnsi="Times New Roman"/>
          <w:color w:val="000000"/>
          <w:sz w:val="20"/>
        </w:rPr>
      </w:pPr>
      <w:r w:rsidRPr="007014C6">
        <w:rPr>
          <w:rFonts w:ascii="Times New Roman" w:hAnsi="Times New Roman"/>
          <w:color w:val="000000"/>
          <w:sz w:val="20"/>
        </w:rPr>
        <w:t>* primārā analīze</w:t>
      </w:r>
    </w:p>
    <w:p w14:paraId="581D3578" w14:textId="77777777" w:rsidR="007A3D74" w:rsidRPr="007014C6" w:rsidRDefault="007A3D74" w:rsidP="007F6E1B">
      <w:pPr>
        <w:spacing w:line="222" w:lineRule="exact"/>
        <w:rPr>
          <w:rFonts w:ascii="Times New Roman" w:eastAsia="Times New Roman" w:hAnsi="Times New Roman"/>
          <w:color w:val="000000"/>
          <w:sz w:val="20"/>
          <w:szCs w:val="20"/>
        </w:rPr>
      </w:pPr>
      <w:r w:rsidRPr="007014C6">
        <w:rPr>
          <w:rFonts w:ascii="Times New Roman" w:hAnsi="Times New Roman"/>
          <w:color w:val="000000"/>
          <w:sz w:val="20"/>
        </w:rPr>
        <w:t>IRF = Neatkarīga novērtētāju iestāde (</w:t>
      </w:r>
      <w:r w:rsidRPr="007014C6">
        <w:rPr>
          <w:rFonts w:ascii="Times New Roman" w:hAnsi="Times New Roman"/>
          <w:i/>
          <w:color w:val="000000"/>
          <w:sz w:val="20"/>
          <w:lang w:val="en-US"/>
        </w:rPr>
        <w:t>Independent review facility</w:t>
      </w:r>
      <w:r w:rsidRPr="007014C6">
        <w:rPr>
          <w:rFonts w:ascii="Times New Roman" w:hAnsi="Times New Roman"/>
          <w:color w:val="000000"/>
          <w:sz w:val="20"/>
        </w:rPr>
        <w:t>)</w:t>
      </w:r>
    </w:p>
    <w:p w14:paraId="73991EAC" w14:textId="77777777" w:rsidR="00D15122" w:rsidRPr="007014C6" w:rsidRDefault="00D15122" w:rsidP="007F6E1B">
      <w:pPr>
        <w:rPr>
          <w:rFonts w:ascii="Times New Roman" w:eastAsia="Times New Roman" w:hAnsi="Times New Roman"/>
          <w:color w:val="000000"/>
          <w:sz w:val="20"/>
          <w:szCs w:val="20"/>
        </w:rPr>
      </w:pPr>
    </w:p>
    <w:tbl>
      <w:tblPr>
        <w:tblW w:w="0" w:type="auto"/>
        <w:tblInd w:w="6" w:type="dxa"/>
        <w:tblLayout w:type="fixed"/>
        <w:tblCellMar>
          <w:left w:w="0" w:type="dxa"/>
          <w:right w:w="0" w:type="dxa"/>
        </w:tblCellMar>
        <w:tblLook w:val="01E0" w:firstRow="1" w:lastRow="1" w:firstColumn="1" w:lastColumn="1" w:noHBand="0" w:noVBand="0"/>
      </w:tblPr>
      <w:tblGrid>
        <w:gridCol w:w="2410"/>
        <w:gridCol w:w="3252"/>
        <w:gridCol w:w="3029"/>
      </w:tblGrid>
      <w:tr w:rsidR="00D15122" w:rsidRPr="007014C6" w14:paraId="68A99CFF" w14:textId="77777777" w:rsidTr="005843A7">
        <w:tc>
          <w:tcPr>
            <w:tcW w:w="8691" w:type="dxa"/>
            <w:gridSpan w:val="3"/>
            <w:tcBorders>
              <w:top w:val="single" w:sz="5" w:space="0" w:color="000000"/>
              <w:left w:val="single" w:sz="5" w:space="0" w:color="000000"/>
              <w:bottom w:val="single" w:sz="5" w:space="0" w:color="000000"/>
              <w:right w:val="single" w:sz="5" w:space="0" w:color="000000"/>
            </w:tcBorders>
          </w:tcPr>
          <w:p w14:paraId="543AA3C5" w14:textId="77777777" w:rsidR="00D15122" w:rsidRPr="00A8085E" w:rsidRDefault="009B0756" w:rsidP="007F6E1B">
            <w:pPr>
              <w:pStyle w:val="TableParagraph"/>
              <w:spacing w:line="246" w:lineRule="exact"/>
              <w:rPr>
                <w:rFonts w:ascii="Times New Roman" w:eastAsia="Times New Roman" w:hAnsi="Times New Roman"/>
                <w:color w:val="000000"/>
              </w:rPr>
            </w:pPr>
            <w:r w:rsidRPr="00A8085E">
              <w:rPr>
                <w:rFonts w:ascii="Times New Roman" w:hAnsi="Times New Roman"/>
                <w:color w:val="000000"/>
              </w:rPr>
              <w:t>Kopējā dzīvildze</w:t>
            </w:r>
          </w:p>
        </w:tc>
      </w:tr>
      <w:tr w:rsidR="00D15122" w:rsidRPr="007014C6" w14:paraId="01C14600"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4DF8DA12" w14:textId="77777777" w:rsidR="00D15122" w:rsidRPr="00A8085E" w:rsidRDefault="00D15122" w:rsidP="007F6E1B">
            <w:pPr>
              <w:rPr>
                <w:rFonts w:ascii="Times New Roman" w:hAnsi="Times New Roman"/>
                <w:color w:val="000000"/>
              </w:rPr>
            </w:pPr>
          </w:p>
        </w:tc>
        <w:tc>
          <w:tcPr>
            <w:tcW w:w="3252" w:type="dxa"/>
            <w:tcBorders>
              <w:top w:val="single" w:sz="5" w:space="0" w:color="000000"/>
              <w:left w:val="single" w:sz="5" w:space="0" w:color="000000"/>
              <w:bottom w:val="single" w:sz="5" w:space="0" w:color="000000"/>
              <w:right w:val="single" w:sz="5" w:space="0" w:color="000000"/>
            </w:tcBorders>
          </w:tcPr>
          <w:p w14:paraId="5ED2D2E8"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Paklitaksels</w:t>
            </w:r>
          </w:p>
          <w:p w14:paraId="58F1FD79" w14:textId="2BC8AA69"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Pr="00A8085E">
              <w:rPr>
                <w:rFonts w:ascii="Times New Roman" w:hAnsi="Times New Roman"/>
                <w:color w:val="000000"/>
              </w:rPr>
              <w:t>354)</w:t>
            </w:r>
          </w:p>
        </w:tc>
        <w:tc>
          <w:tcPr>
            <w:tcW w:w="3029" w:type="dxa"/>
            <w:tcBorders>
              <w:top w:val="single" w:sz="5" w:space="0" w:color="000000"/>
              <w:left w:val="single" w:sz="5" w:space="0" w:color="000000"/>
              <w:bottom w:val="single" w:sz="5" w:space="0" w:color="000000"/>
              <w:right w:val="single" w:sz="5" w:space="0" w:color="000000"/>
            </w:tcBorders>
          </w:tcPr>
          <w:p w14:paraId="5695FA13" w14:textId="77777777" w:rsidR="00FE1157" w:rsidRPr="00A8085E" w:rsidRDefault="009B0756" w:rsidP="00FE1157">
            <w:pPr>
              <w:pStyle w:val="TableParagraph"/>
              <w:spacing w:line="246" w:lineRule="exact"/>
              <w:jc w:val="center"/>
              <w:rPr>
                <w:rFonts w:ascii="Times New Roman" w:hAnsi="Times New Roman"/>
                <w:color w:val="000000"/>
              </w:rPr>
            </w:pPr>
            <w:r w:rsidRPr="00A8085E">
              <w:rPr>
                <w:rFonts w:ascii="Times New Roman" w:hAnsi="Times New Roman"/>
                <w:color w:val="000000"/>
              </w:rPr>
              <w:t>Paklitaksels/bevacizumabs</w:t>
            </w:r>
          </w:p>
          <w:p w14:paraId="52A7930D" w14:textId="3AC39382" w:rsidR="00D15122" w:rsidRPr="00A8085E" w:rsidRDefault="009B0756" w:rsidP="00FE1157">
            <w:pPr>
              <w:pStyle w:val="TableParagraph"/>
              <w:spacing w:line="246" w:lineRule="exact"/>
              <w:jc w:val="center"/>
              <w:rPr>
                <w:rFonts w:ascii="Times New Roman" w:hAnsi="Times New Roman"/>
                <w:color w:val="000000"/>
              </w:rPr>
            </w:pPr>
            <w:r w:rsidRPr="00A8085E">
              <w:rPr>
                <w:rFonts w:ascii="Times New Roman" w:hAnsi="Times New Roman"/>
                <w:color w:val="000000"/>
              </w:rPr>
              <w:t>(n</w:t>
            </w:r>
            <w:r w:rsidR="00090480">
              <w:rPr>
                <w:rFonts w:ascii="Times New Roman" w:hAnsi="Times New Roman"/>
                <w:color w:val="000000"/>
              </w:rPr>
              <w:t> </w:t>
            </w:r>
            <w:r w:rsidRPr="00A8085E">
              <w:rPr>
                <w:rFonts w:ascii="Times New Roman" w:hAnsi="Times New Roman"/>
                <w:color w:val="000000"/>
              </w:rPr>
              <w:t>=</w:t>
            </w:r>
            <w:r w:rsidR="00090480">
              <w:rPr>
                <w:rFonts w:ascii="Times New Roman" w:hAnsi="Times New Roman"/>
                <w:color w:val="000000"/>
              </w:rPr>
              <w:t> </w:t>
            </w:r>
            <w:r w:rsidRPr="00A8085E">
              <w:rPr>
                <w:rFonts w:ascii="Times New Roman" w:hAnsi="Times New Roman"/>
                <w:color w:val="000000"/>
              </w:rPr>
              <w:t>368)</w:t>
            </w:r>
          </w:p>
        </w:tc>
      </w:tr>
      <w:tr w:rsidR="00D15122" w:rsidRPr="007014C6" w14:paraId="66CFC454"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6EA70D2B" w14:textId="77777777" w:rsidR="00D15122" w:rsidRPr="00A8085E" w:rsidRDefault="000E7F1F" w:rsidP="007F6E1B">
            <w:pPr>
              <w:pStyle w:val="TableParagraph"/>
              <w:spacing w:line="246" w:lineRule="exact"/>
              <w:rPr>
                <w:rFonts w:ascii="Times New Roman" w:eastAsia="Times New Roman" w:hAnsi="Times New Roman"/>
                <w:color w:val="000000"/>
              </w:rPr>
            </w:pPr>
            <w:r w:rsidRPr="00A8085E">
              <w:rPr>
                <w:rFonts w:ascii="Times New Roman" w:hAnsi="Times New Roman"/>
                <w:color w:val="000000"/>
              </w:rPr>
              <w:t>Mediānā kopējā dzīvildze</w:t>
            </w:r>
            <w:r w:rsidR="009B0756" w:rsidRPr="00A8085E">
              <w:rPr>
                <w:rFonts w:ascii="Times New Roman" w:hAnsi="Times New Roman"/>
                <w:color w:val="000000"/>
              </w:rPr>
              <w:t xml:space="preserve"> (mēneši)</w:t>
            </w:r>
          </w:p>
        </w:tc>
        <w:tc>
          <w:tcPr>
            <w:tcW w:w="3252" w:type="dxa"/>
            <w:tcBorders>
              <w:top w:val="single" w:sz="5" w:space="0" w:color="000000"/>
              <w:left w:val="single" w:sz="5" w:space="0" w:color="000000"/>
              <w:bottom w:val="single" w:sz="5" w:space="0" w:color="000000"/>
              <w:right w:val="single" w:sz="5" w:space="0" w:color="000000"/>
            </w:tcBorders>
          </w:tcPr>
          <w:p w14:paraId="19B11A0B"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24,8</w:t>
            </w:r>
          </w:p>
        </w:tc>
        <w:tc>
          <w:tcPr>
            <w:tcW w:w="3029" w:type="dxa"/>
            <w:tcBorders>
              <w:top w:val="single" w:sz="5" w:space="0" w:color="000000"/>
              <w:left w:val="single" w:sz="5" w:space="0" w:color="000000"/>
              <w:bottom w:val="single" w:sz="5" w:space="0" w:color="000000"/>
              <w:right w:val="single" w:sz="5" w:space="0" w:color="000000"/>
            </w:tcBorders>
          </w:tcPr>
          <w:p w14:paraId="3A40E64C"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26,5</w:t>
            </w:r>
          </w:p>
        </w:tc>
      </w:tr>
      <w:tr w:rsidR="00D15122" w:rsidRPr="007014C6" w14:paraId="425AEE5C"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4BABB8BC" w14:textId="77777777" w:rsidR="00FE1157" w:rsidRPr="00A8085E" w:rsidRDefault="009B0756" w:rsidP="00FE1157">
            <w:pPr>
              <w:pStyle w:val="TableParagraph"/>
              <w:spacing w:line="239" w:lineRule="auto"/>
              <w:ind w:right="717" w:firstLine="261"/>
              <w:jc w:val="center"/>
              <w:rPr>
                <w:rFonts w:ascii="Times New Roman" w:hAnsi="Times New Roman"/>
                <w:color w:val="000000"/>
              </w:rPr>
            </w:pPr>
            <w:r w:rsidRPr="00A8085E">
              <w:rPr>
                <w:rFonts w:ascii="Times New Roman" w:hAnsi="Times New Roman"/>
                <w:color w:val="000000"/>
              </w:rPr>
              <w:t>R</w:t>
            </w:r>
            <w:r w:rsidR="00CC78C5" w:rsidRPr="00A8085E">
              <w:rPr>
                <w:rFonts w:ascii="Times New Roman" w:hAnsi="Times New Roman"/>
                <w:color w:val="000000"/>
              </w:rPr>
              <w:t>iska attiecība</w:t>
            </w:r>
          </w:p>
          <w:p w14:paraId="15DAE58F" w14:textId="77777777" w:rsidR="00D15122" w:rsidRPr="00A8085E" w:rsidRDefault="009B0756" w:rsidP="00FE1157">
            <w:pPr>
              <w:pStyle w:val="TableParagraph"/>
              <w:spacing w:line="239" w:lineRule="auto"/>
              <w:ind w:right="717" w:firstLine="261"/>
              <w:jc w:val="center"/>
              <w:rPr>
                <w:rFonts w:ascii="Times New Roman" w:eastAsia="Times New Roman" w:hAnsi="Times New Roman"/>
                <w:color w:val="000000"/>
              </w:rPr>
            </w:pPr>
            <w:r w:rsidRPr="00A8085E">
              <w:rPr>
                <w:rFonts w:ascii="Times New Roman" w:hAnsi="Times New Roman"/>
                <w:color w:val="000000"/>
              </w:rPr>
              <w:t>(95% TI)</w:t>
            </w:r>
          </w:p>
        </w:tc>
        <w:tc>
          <w:tcPr>
            <w:tcW w:w="6281" w:type="dxa"/>
            <w:gridSpan w:val="2"/>
            <w:tcBorders>
              <w:top w:val="single" w:sz="5" w:space="0" w:color="000000"/>
              <w:left w:val="single" w:sz="5" w:space="0" w:color="000000"/>
              <w:bottom w:val="single" w:sz="5" w:space="0" w:color="000000"/>
              <w:right w:val="single" w:sz="5" w:space="0" w:color="000000"/>
            </w:tcBorders>
          </w:tcPr>
          <w:p w14:paraId="09A54996"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0,869</w:t>
            </w:r>
          </w:p>
          <w:p w14:paraId="2504C088"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0,722; 1,046)</w:t>
            </w:r>
          </w:p>
        </w:tc>
      </w:tr>
      <w:tr w:rsidR="00D15122" w:rsidRPr="007014C6" w14:paraId="07E478F5" w14:textId="77777777" w:rsidTr="006E0FB4">
        <w:tc>
          <w:tcPr>
            <w:tcW w:w="2410" w:type="dxa"/>
            <w:tcBorders>
              <w:top w:val="single" w:sz="5" w:space="0" w:color="000000"/>
              <w:left w:val="single" w:sz="5" w:space="0" w:color="000000"/>
              <w:bottom w:val="single" w:sz="5" w:space="0" w:color="000000"/>
              <w:right w:val="single" w:sz="5" w:space="0" w:color="000000"/>
            </w:tcBorders>
          </w:tcPr>
          <w:p w14:paraId="357707CE" w14:textId="77777777" w:rsidR="00D15122" w:rsidRPr="00A8085E" w:rsidRDefault="005A4712" w:rsidP="00FE1157">
            <w:pPr>
              <w:pStyle w:val="TableParagraph"/>
              <w:spacing w:line="239" w:lineRule="auto"/>
              <w:ind w:right="717" w:firstLine="261"/>
              <w:jc w:val="center"/>
              <w:rPr>
                <w:rFonts w:ascii="Times New Roman" w:eastAsia="Times New Roman" w:hAnsi="Times New Roman"/>
                <w:color w:val="000000"/>
              </w:rPr>
            </w:pPr>
            <w:r w:rsidRPr="00A8085E">
              <w:rPr>
                <w:rFonts w:ascii="Times New Roman" w:hAnsi="Times New Roman"/>
                <w:color w:val="000000"/>
              </w:rPr>
              <w:t xml:space="preserve">p </w:t>
            </w:r>
            <w:r w:rsidR="009B0756" w:rsidRPr="00A8085E">
              <w:rPr>
                <w:rFonts w:ascii="Times New Roman" w:hAnsi="Times New Roman"/>
                <w:color w:val="000000"/>
              </w:rPr>
              <w:t>vērtība</w:t>
            </w:r>
          </w:p>
        </w:tc>
        <w:tc>
          <w:tcPr>
            <w:tcW w:w="6281" w:type="dxa"/>
            <w:gridSpan w:val="2"/>
            <w:tcBorders>
              <w:top w:val="single" w:sz="5" w:space="0" w:color="000000"/>
              <w:left w:val="single" w:sz="5" w:space="0" w:color="000000"/>
              <w:bottom w:val="single" w:sz="5" w:space="0" w:color="000000"/>
              <w:right w:val="single" w:sz="5" w:space="0" w:color="000000"/>
            </w:tcBorders>
          </w:tcPr>
          <w:p w14:paraId="32732F25" w14:textId="77777777" w:rsidR="00D15122" w:rsidRPr="00A8085E" w:rsidRDefault="009B0756" w:rsidP="007F6E1B">
            <w:pPr>
              <w:pStyle w:val="TableParagraph"/>
              <w:spacing w:line="246" w:lineRule="exact"/>
              <w:jc w:val="center"/>
              <w:rPr>
                <w:rFonts w:ascii="Times New Roman" w:hAnsi="Times New Roman"/>
                <w:color w:val="000000"/>
              </w:rPr>
            </w:pPr>
            <w:r w:rsidRPr="00A8085E">
              <w:rPr>
                <w:rFonts w:ascii="Times New Roman" w:hAnsi="Times New Roman"/>
                <w:color w:val="000000"/>
              </w:rPr>
              <w:t>0,1374</w:t>
            </w:r>
          </w:p>
        </w:tc>
      </w:tr>
    </w:tbl>
    <w:p w14:paraId="630112AA" w14:textId="77777777" w:rsidR="00D15122" w:rsidRPr="00A8085E" w:rsidRDefault="00D15122" w:rsidP="007F6E1B">
      <w:pPr>
        <w:rPr>
          <w:rFonts w:ascii="Times New Roman" w:eastAsia="Times New Roman" w:hAnsi="Times New Roman"/>
          <w:color w:val="000000"/>
        </w:rPr>
      </w:pPr>
    </w:p>
    <w:p w14:paraId="3B35DE6C" w14:textId="77777777" w:rsidR="00D15122" w:rsidRPr="00A8085E" w:rsidRDefault="009B0756" w:rsidP="007F6E1B">
      <w:pPr>
        <w:pStyle w:val="BodyText"/>
        <w:ind w:left="0" w:right="265"/>
        <w:rPr>
          <w:color w:val="000000"/>
        </w:rPr>
      </w:pPr>
      <w:r w:rsidRPr="00A8085E">
        <w:rPr>
          <w:color w:val="000000"/>
        </w:rPr>
        <w:t>Klīniskais bevacizumaba lietošanas ieguvums, kas novērtēts ar PFS, tika novērots visās iepriekš norādītajās pārbaudāmajās apakšgrupās (tai skaitā laiks bez slimības simptomiem, metastātisku vietu skaits, iepriekš saņemta adjuvanta ķīmijterapija un estrogēnu receptoru (ER) statuss).</w:t>
      </w:r>
    </w:p>
    <w:p w14:paraId="1CA2A6D5" w14:textId="77777777" w:rsidR="00542BB7" w:rsidRPr="00A8085E" w:rsidRDefault="00542BB7" w:rsidP="007F6E1B">
      <w:pPr>
        <w:pStyle w:val="BodyText"/>
        <w:ind w:left="0" w:right="265"/>
        <w:rPr>
          <w:color w:val="000000"/>
        </w:rPr>
      </w:pPr>
    </w:p>
    <w:p w14:paraId="26E70BCD" w14:textId="77777777" w:rsidR="00542BB7" w:rsidRPr="00A8085E" w:rsidRDefault="00542BB7" w:rsidP="005843A7">
      <w:pPr>
        <w:keepNext/>
        <w:keepLines/>
        <w:widowControl/>
        <w:autoSpaceDE w:val="0"/>
        <w:autoSpaceDN w:val="0"/>
        <w:adjustRightInd w:val="0"/>
        <w:rPr>
          <w:rFonts w:ascii="Times New Roman" w:hAnsi="Times New Roman"/>
          <w:color w:val="000000"/>
          <w:lang w:bidi="ar-SA"/>
        </w:rPr>
      </w:pPr>
      <w:r w:rsidRPr="00A8085E">
        <w:rPr>
          <w:rFonts w:ascii="Times New Roman" w:hAnsi="Times New Roman"/>
          <w:i/>
          <w:iCs/>
          <w:color w:val="000000"/>
          <w:lang w:bidi="ar-SA"/>
        </w:rPr>
        <w:lastRenderedPageBreak/>
        <w:t xml:space="preserve">AVF3694g </w:t>
      </w:r>
    </w:p>
    <w:p w14:paraId="08BC89D3" w14:textId="77777777" w:rsidR="00542BB7" w:rsidRPr="00A8085E" w:rsidRDefault="00542BB7" w:rsidP="00542BB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ētījums AVF3694g bija randomizēts, placebo kontrolēts III</w:t>
      </w:r>
      <w:r w:rsidR="00B42B8A" w:rsidRPr="00A8085E">
        <w:rPr>
          <w:rFonts w:ascii="Times New Roman" w:hAnsi="Times New Roman"/>
          <w:color w:val="000000"/>
          <w:lang w:bidi="ar-SA"/>
        </w:rPr>
        <w:t> </w:t>
      </w:r>
      <w:r w:rsidRPr="00A8085E">
        <w:rPr>
          <w:rFonts w:ascii="Times New Roman" w:hAnsi="Times New Roman"/>
          <w:color w:val="000000"/>
          <w:lang w:bidi="ar-SA"/>
        </w:rPr>
        <w:t>fāzes daudzcentru pētījums, kas plānots, lai novērtētu bevacizumaba un ķīmijterapijas kombinācijas efektivitāti un lietošanas drošumu salīdzinājumā ar ķīmijterapijas un placebo kombināciju pirmās izvēles terapijā pacientiem ar HER2 negatīvu metastatisku vai lokāli recidivējošu krūts vēzi.</w:t>
      </w:r>
    </w:p>
    <w:p w14:paraId="440008AB" w14:textId="77777777" w:rsidR="00542BB7" w:rsidRPr="00A8085E" w:rsidRDefault="00542BB7" w:rsidP="00542BB7">
      <w:pPr>
        <w:widowControl/>
        <w:autoSpaceDE w:val="0"/>
        <w:autoSpaceDN w:val="0"/>
        <w:adjustRightInd w:val="0"/>
        <w:rPr>
          <w:rFonts w:ascii="Times New Roman" w:hAnsi="Times New Roman"/>
          <w:color w:val="000000"/>
          <w:lang w:bidi="ar-SA"/>
        </w:rPr>
      </w:pPr>
    </w:p>
    <w:p w14:paraId="5059579F" w14:textId="77777777" w:rsidR="00DA5BE1" w:rsidRPr="00A8085E" w:rsidRDefault="00542BB7" w:rsidP="00542BB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 xml:space="preserve">Ķīmijterapiju izvēlējās pēc pētnieka ieskatiem pirms randomizācijas attiecībā 2:1, lai saņemtu vai nu ķīmijterapiju plus bevacizumabu, vai ķīmijterapiju plus placebo. Ķīmijterapijas izvēles līdzekļi bija kapecitabīns, taksāni (ar proteīniem saistīts paklitaksels vai docetaksels) un antraciklīnus saturoši līdzekļi (doksorubicīns/ciklofosfamīds, epirubicīns/ciklofosfamīds, </w:t>
      </w:r>
    </w:p>
    <w:p w14:paraId="0E833DE4" w14:textId="77777777" w:rsidR="00542BB7" w:rsidRPr="00A8085E" w:rsidRDefault="00542BB7" w:rsidP="00542BB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5-fluoruracils/doksorubicīns/ciklofosfamīds vai 5-fluoruracils/epirubicīns/ciklofosfamīds), ko ievadīja ik pēc trim nedēļām. Bevacizumabu vai placebo 15</w:t>
      </w:r>
      <w:r w:rsidR="00B42B8A" w:rsidRPr="00A8085E">
        <w:rPr>
          <w:rFonts w:ascii="Times New Roman" w:hAnsi="Times New Roman"/>
          <w:color w:val="000000"/>
          <w:lang w:bidi="ar-SA"/>
        </w:rPr>
        <w:t> </w:t>
      </w:r>
      <w:r w:rsidRPr="00A8085E">
        <w:rPr>
          <w:rFonts w:ascii="Times New Roman" w:hAnsi="Times New Roman"/>
          <w:color w:val="000000"/>
          <w:lang w:bidi="ar-SA"/>
        </w:rPr>
        <w:t>mg/kg lielā devā ievadīja ik pēc trim nedēļām.</w:t>
      </w:r>
    </w:p>
    <w:p w14:paraId="5BEA001C" w14:textId="77777777" w:rsidR="00542BB7" w:rsidRPr="00A8085E" w:rsidRDefault="00542BB7" w:rsidP="00542BB7">
      <w:pPr>
        <w:widowControl/>
        <w:autoSpaceDE w:val="0"/>
        <w:autoSpaceDN w:val="0"/>
        <w:adjustRightInd w:val="0"/>
        <w:rPr>
          <w:rFonts w:ascii="Times New Roman" w:hAnsi="Times New Roman"/>
          <w:color w:val="000000"/>
          <w:lang w:bidi="ar-SA"/>
        </w:rPr>
      </w:pPr>
    </w:p>
    <w:p w14:paraId="3B13196C" w14:textId="77777777" w:rsidR="00542BB7" w:rsidRPr="00A8085E" w:rsidRDefault="00542BB7" w:rsidP="00542BB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 xml:space="preserve">Šajā pētījumā bija maskēta terapijas fāze, nemaskēta pēcprogresēšanas fāze (pēc izvēles) un dzīvildzes novērošanas fāze. Maskētās terapijas fāzes laikā pacienti līdz slimības progresēšanai, terapiju ierobežojošām toksicitātes izpausmēm vai nāvei ik pēc trim nedēļām saņēma ķīmijterapiju un zāles (bevacizumabs vai placebo). Pēc dokumentētas slimības progresēšanas pacienti, kuri iekļuva nemaskētajā izvēles fāzē, varēja nemaskēti saņemt </w:t>
      </w:r>
      <w:r w:rsidR="00847B96" w:rsidRPr="00A8085E">
        <w:rPr>
          <w:rFonts w:ascii="Times New Roman" w:hAnsi="Times New Roman"/>
          <w:color w:val="000000"/>
          <w:lang w:bidi="ar-SA"/>
        </w:rPr>
        <w:t>bevacizumabu</w:t>
      </w:r>
      <w:r w:rsidRPr="00A8085E">
        <w:rPr>
          <w:rFonts w:ascii="Times New Roman" w:hAnsi="Times New Roman"/>
          <w:color w:val="000000"/>
          <w:lang w:bidi="ar-SA"/>
        </w:rPr>
        <w:t xml:space="preserve"> kopā ar dažādiem otrās izvēles preparātiem.</w:t>
      </w:r>
    </w:p>
    <w:p w14:paraId="66C3299C" w14:textId="77777777" w:rsidR="00542BB7" w:rsidRPr="00A8085E" w:rsidRDefault="00542BB7" w:rsidP="00542BB7">
      <w:pPr>
        <w:widowControl/>
        <w:autoSpaceDE w:val="0"/>
        <w:autoSpaceDN w:val="0"/>
        <w:adjustRightInd w:val="0"/>
        <w:rPr>
          <w:rFonts w:ascii="Times New Roman" w:hAnsi="Times New Roman"/>
          <w:color w:val="000000"/>
          <w:lang w:bidi="ar-SA"/>
        </w:rPr>
      </w:pPr>
    </w:p>
    <w:p w14:paraId="68203CA8" w14:textId="77777777" w:rsidR="00542BB7" w:rsidRPr="00A8085E" w:rsidRDefault="00542BB7" w:rsidP="00542BB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Tika veiktas neatkarīgas statistiskas analīzes par 1)</w:t>
      </w:r>
      <w:r w:rsidR="00B42B8A" w:rsidRPr="00A8085E">
        <w:rPr>
          <w:rFonts w:ascii="Times New Roman" w:hAnsi="Times New Roman"/>
          <w:color w:val="000000"/>
          <w:lang w:bidi="ar-SA"/>
        </w:rPr>
        <w:t> </w:t>
      </w:r>
      <w:r w:rsidRPr="00A8085E">
        <w:rPr>
          <w:rFonts w:ascii="Times New Roman" w:hAnsi="Times New Roman"/>
          <w:color w:val="000000"/>
          <w:lang w:bidi="ar-SA"/>
        </w:rPr>
        <w:t xml:space="preserve">pacientiem, kuri saņēma kapecitabīnu kombinācijā ar </w:t>
      </w:r>
      <w:r w:rsidR="00847B96" w:rsidRPr="00A8085E">
        <w:rPr>
          <w:rFonts w:ascii="Times New Roman" w:hAnsi="Times New Roman"/>
          <w:color w:val="000000"/>
          <w:lang w:bidi="ar-SA"/>
        </w:rPr>
        <w:t>bevacizumabu</w:t>
      </w:r>
      <w:r w:rsidRPr="00A8085E">
        <w:rPr>
          <w:rFonts w:ascii="Times New Roman" w:hAnsi="Times New Roman"/>
          <w:color w:val="000000"/>
          <w:lang w:bidi="ar-SA"/>
        </w:rPr>
        <w:t xml:space="preserve"> vai placebo; 2)</w:t>
      </w:r>
      <w:r w:rsidR="00B42B8A" w:rsidRPr="00A8085E">
        <w:rPr>
          <w:rFonts w:ascii="Times New Roman" w:hAnsi="Times New Roman"/>
          <w:color w:val="000000"/>
          <w:lang w:bidi="ar-SA"/>
        </w:rPr>
        <w:t> </w:t>
      </w:r>
      <w:r w:rsidRPr="00A8085E">
        <w:rPr>
          <w:rFonts w:ascii="Times New Roman" w:hAnsi="Times New Roman"/>
          <w:color w:val="000000"/>
          <w:lang w:bidi="ar-SA"/>
        </w:rPr>
        <w:t xml:space="preserve">pacientiem, kuri saņēma taksānus vai antraciklīnus saturošu ķīmijterapiju kopā ar </w:t>
      </w:r>
      <w:r w:rsidR="00847B96" w:rsidRPr="00A8085E">
        <w:rPr>
          <w:rFonts w:ascii="Times New Roman" w:hAnsi="Times New Roman"/>
          <w:color w:val="000000"/>
          <w:lang w:bidi="ar-SA"/>
        </w:rPr>
        <w:t>bevacizumabu</w:t>
      </w:r>
      <w:r w:rsidRPr="00A8085E">
        <w:rPr>
          <w:rFonts w:ascii="Times New Roman" w:hAnsi="Times New Roman"/>
          <w:color w:val="000000"/>
          <w:lang w:bidi="ar-SA"/>
        </w:rPr>
        <w:t xml:space="preserve"> vai placebo. Pētījuma primārais mērķa kritērijs bija dzīvildze bez slimības progresēšanas (</w:t>
      </w:r>
      <w:r w:rsidRPr="00A8085E">
        <w:rPr>
          <w:rFonts w:ascii="Times New Roman" w:hAnsi="Times New Roman"/>
          <w:i/>
          <w:iCs/>
          <w:color w:val="000000"/>
          <w:lang w:bidi="ar-SA"/>
        </w:rPr>
        <w:t>PFS</w:t>
      </w:r>
      <w:r w:rsidRPr="00A8085E">
        <w:rPr>
          <w:rFonts w:ascii="Times New Roman" w:hAnsi="Times New Roman"/>
          <w:color w:val="000000"/>
          <w:lang w:bidi="ar-SA"/>
        </w:rPr>
        <w:t>) pēc pētnieka vērtējuma. Turklāt primāro mērķa kritēriju vērtēja arī Neatkarīga pārskata komiteja (</w:t>
      </w:r>
      <w:r w:rsidRPr="00A8085E">
        <w:rPr>
          <w:rFonts w:ascii="Times New Roman" w:hAnsi="Times New Roman"/>
          <w:i/>
          <w:iCs/>
          <w:color w:val="000000"/>
          <w:lang w:bidi="ar-SA"/>
        </w:rPr>
        <w:t>IRC</w:t>
      </w:r>
      <w:r w:rsidRPr="00A8085E">
        <w:rPr>
          <w:rFonts w:ascii="Times New Roman" w:hAnsi="Times New Roman"/>
          <w:color w:val="000000"/>
          <w:lang w:bidi="ar-SA"/>
        </w:rPr>
        <w:t>).</w:t>
      </w:r>
    </w:p>
    <w:p w14:paraId="37C3E3F4" w14:textId="77777777" w:rsidR="00542BB7" w:rsidRPr="00A8085E" w:rsidRDefault="00542BB7" w:rsidP="00542BB7">
      <w:pPr>
        <w:widowControl/>
        <w:autoSpaceDE w:val="0"/>
        <w:autoSpaceDN w:val="0"/>
        <w:adjustRightInd w:val="0"/>
        <w:rPr>
          <w:rFonts w:ascii="Times New Roman" w:hAnsi="Times New Roman"/>
          <w:color w:val="000000"/>
          <w:lang w:bidi="ar-SA"/>
        </w:rPr>
      </w:pPr>
    </w:p>
    <w:p w14:paraId="710CE932" w14:textId="77777777" w:rsidR="00542BB7" w:rsidRPr="00A8085E" w:rsidRDefault="00542BB7" w:rsidP="00542BB7">
      <w:pPr>
        <w:pStyle w:val="BodyText"/>
        <w:ind w:left="0" w:right="265"/>
        <w:rPr>
          <w:rFonts w:eastAsia="Calibri"/>
          <w:color w:val="000000"/>
          <w:lang w:bidi="ar-SA"/>
        </w:rPr>
      </w:pPr>
      <w:r w:rsidRPr="00A8085E">
        <w:rPr>
          <w:rFonts w:eastAsia="Calibri"/>
          <w:color w:val="000000"/>
          <w:lang w:bidi="ar-SA"/>
        </w:rPr>
        <w:t xml:space="preserve">Šī pētījuma rezultāti no galīgā protokolā definētās dzīvildzes bez slimības progresēšanas un atbildes reakcijas rādītāju analīzes pētījuma AVF3694g neatkarīgā kapecitabīna kopā parādīti 11. tabulā. Parādīti arī rezultāti, kas iegūti pētnieciskā kopējās dzīvildzes analīzē, ietverot papildu septiņus mēnešus ilgu novērošanas periodu (aptuveni 46% pacientu mira). Pacientu īpatsvars, kuri nemaskētajā fāzē saņēma </w:t>
      </w:r>
      <w:r w:rsidR="00847B96" w:rsidRPr="00A8085E">
        <w:rPr>
          <w:color w:val="000000"/>
          <w:lang w:bidi="ar-SA"/>
        </w:rPr>
        <w:t>bevacizumabu</w:t>
      </w:r>
      <w:r w:rsidRPr="00A8085E">
        <w:rPr>
          <w:rFonts w:eastAsia="Calibri"/>
          <w:color w:val="000000"/>
          <w:lang w:bidi="ar-SA"/>
        </w:rPr>
        <w:t xml:space="preserve"> bija 62,1% kapecitabīna + placebo grupā un 49,9% kapecitabīna + </w:t>
      </w:r>
      <w:r w:rsidR="00847B96" w:rsidRPr="00A8085E">
        <w:rPr>
          <w:color w:val="000000"/>
          <w:lang w:bidi="ar-SA"/>
        </w:rPr>
        <w:t>bevacizumaba</w:t>
      </w:r>
      <w:r w:rsidRPr="00A8085E">
        <w:rPr>
          <w:rFonts w:eastAsia="Calibri"/>
          <w:color w:val="000000"/>
          <w:lang w:bidi="ar-SA"/>
        </w:rPr>
        <w:t xml:space="preserve"> grupā.</w:t>
      </w:r>
    </w:p>
    <w:p w14:paraId="175B100A" w14:textId="77777777" w:rsidR="00CD1AEA" w:rsidRPr="00A8085E" w:rsidRDefault="00CD1AEA" w:rsidP="00542BB7">
      <w:pPr>
        <w:pStyle w:val="BodyText"/>
        <w:ind w:left="0" w:right="265"/>
        <w:rPr>
          <w:rFonts w:eastAsia="Calibri"/>
          <w:color w:val="000000"/>
          <w:lang w:bidi="ar-SA"/>
        </w:rPr>
      </w:pPr>
    </w:p>
    <w:p w14:paraId="1B830044" w14:textId="77777777" w:rsidR="00CD1AEA" w:rsidRPr="00A8085E" w:rsidRDefault="00CD1AEA" w:rsidP="002E4812">
      <w:pPr>
        <w:tabs>
          <w:tab w:val="left" w:pos="685"/>
        </w:tabs>
        <w:rPr>
          <w:rFonts w:ascii="Times New Roman" w:hAnsi="Times New Roman"/>
          <w:b/>
          <w:color w:val="000000"/>
        </w:rPr>
      </w:pPr>
      <w:r w:rsidRPr="00A8085E">
        <w:rPr>
          <w:rFonts w:ascii="Times New Roman" w:hAnsi="Times New Roman"/>
          <w:b/>
          <w:color w:val="000000"/>
        </w:rPr>
        <w:t>11. tabula.</w:t>
      </w:r>
      <w:r w:rsidR="00FA5260" w:rsidRPr="00A8085E">
        <w:rPr>
          <w:rFonts w:ascii="Times New Roman" w:hAnsi="Times New Roman"/>
          <w:b/>
          <w:color w:val="000000"/>
        </w:rPr>
        <w:tab/>
      </w:r>
      <w:r w:rsidRPr="00A8085E">
        <w:rPr>
          <w:rFonts w:ascii="Times New Roman" w:hAnsi="Times New Roman"/>
          <w:b/>
          <w:color w:val="000000"/>
        </w:rPr>
        <w:t>AVF3694g pētījuma efektivitātes rezultāti: kapecitabīns</w:t>
      </w:r>
      <w:r w:rsidRPr="00A8085E">
        <w:rPr>
          <w:rFonts w:ascii="Times New Roman" w:hAnsi="Times New Roman"/>
          <w:b/>
          <w:color w:val="000000"/>
          <w:vertAlign w:val="superscript"/>
        </w:rPr>
        <w:t>a</w:t>
      </w:r>
      <w:r w:rsidRPr="00A8085E">
        <w:rPr>
          <w:rFonts w:ascii="Times New Roman" w:hAnsi="Times New Roman"/>
          <w:b/>
          <w:color w:val="000000"/>
        </w:rPr>
        <w:t xml:space="preserve"> un</w:t>
      </w:r>
      <w:r w:rsidR="00B42B8A" w:rsidRPr="00A8085E">
        <w:rPr>
          <w:rFonts w:ascii="Times New Roman" w:hAnsi="Times New Roman"/>
          <w:b/>
          <w:color w:val="000000"/>
        </w:rPr>
        <w:t xml:space="preserve"> </w:t>
      </w:r>
      <w:r w:rsidRPr="00A8085E">
        <w:rPr>
          <w:rFonts w:ascii="Times New Roman" w:hAnsi="Times New Roman"/>
          <w:b/>
          <w:color w:val="000000"/>
        </w:rPr>
        <w:t>bevacizumabs/placebo (Cap + Bevacizumabs/Pl)</w:t>
      </w:r>
    </w:p>
    <w:p w14:paraId="0BADDFC3" w14:textId="77777777" w:rsidR="00DA61D6" w:rsidRPr="00A8085E" w:rsidRDefault="00DA61D6" w:rsidP="005843A7">
      <w:pPr>
        <w:pStyle w:val="BodyText"/>
        <w:widowControl/>
        <w:ind w:left="1134" w:right="266" w:hanging="1134"/>
        <w:rPr>
          <w:b/>
          <w:bCs/>
          <w:color w:val="000000"/>
        </w:rPr>
      </w:pPr>
    </w:p>
    <w:tbl>
      <w:tblPr>
        <w:tblW w:w="0" w:type="auto"/>
        <w:tblBorders>
          <w:top w:val="nil"/>
          <w:left w:val="nil"/>
          <w:bottom w:val="nil"/>
          <w:right w:val="nil"/>
        </w:tblBorders>
        <w:tblLayout w:type="fixed"/>
        <w:tblLook w:val="0000" w:firstRow="0" w:lastRow="0" w:firstColumn="0" w:lastColumn="0" w:noHBand="0" w:noVBand="0"/>
      </w:tblPr>
      <w:tblGrid>
        <w:gridCol w:w="8762"/>
      </w:tblGrid>
      <w:tr w:rsidR="00DA61D6" w:rsidRPr="007014C6" w14:paraId="091EBD63" w14:textId="77777777" w:rsidTr="00AC2A54">
        <w:trPr>
          <w:trHeight w:val="3118"/>
        </w:trPr>
        <w:tc>
          <w:tcPr>
            <w:tcW w:w="8762"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1559"/>
              <w:gridCol w:w="1559"/>
              <w:gridCol w:w="1159"/>
              <w:gridCol w:w="1707"/>
            </w:tblGrid>
            <w:tr w:rsidR="003F2B5A" w:rsidRPr="007014C6" w14:paraId="1CEA4372" w14:textId="77777777" w:rsidTr="00FA3D2D">
              <w:tc>
                <w:tcPr>
                  <w:tcW w:w="8531" w:type="dxa"/>
                  <w:gridSpan w:val="5"/>
                  <w:shd w:val="clear" w:color="auto" w:fill="auto"/>
                </w:tcPr>
                <w:p w14:paraId="286DF204" w14:textId="77777777" w:rsidR="003F2B5A" w:rsidRPr="007014C6" w:rsidRDefault="003F2B5A" w:rsidP="005843A7">
                  <w:pPr>
                    <w:widowControl/>
                    <w:autoSpaceDE w:val="0"/>
                    <w:autoSpaceDN w:val="0"/>
                    <w:adjustRightInd w:val="0"/>
                    <w:rPr>
                      <w:rFonts w:ascii="Times New Roman" w:hAnsi="Times New Roman"/>
                      <w:color w:val="000000"/>
                      <w:sz w:val="14"/>
                      <w:szCs w:val="14"/>
                      <w:vertAlign w:val="superscript"/>
                      <w:lang w:bidi="ar-SA"/>
                    </w:rPr>
                  </w:pPr>
                  <w:r w:rsidRPr="00A8085E">
                    <w:rPr>
                      <w:rFonts w:ascii="Times New Roman" w:hAnsi="Times New Roman"/>
                      <w:color w:val="000000"/>
                      <w:lang w:bidi="ar-SA"/>
                    </w:rPr>
                    <w:t>Dzīvildze bez slimības progresēšanas</w:t>
                  </w:r>
                  <w:r w:rsidRPr="00A8085E">
                    <w:rPr>
                      <w:rFonts w:ascii="Times New Roman" w:hAnsi="Times New Roman"/>
                      <w:color w:val="000000"/>
                      <w:vertAlign w:val="superscript"/>
                      <w:lang w:bidi="ar-SA"/>
                    </w:rPr>
                    <w:t>b</w:t>
                  </w:r>
                </w:p>
              </w:tc>
            </w:tr>
            <w:tr w:rsidR="003F2B5A" w:rsidRPr="007014C6" w14:paraId="6F51679F" w14:textId="77777777" w:rsidTr="00FA3D2D">
              <w:tc>
                <w:tcPr>
                  <w:tcW w:w="2547" w:type="dxa"/>
                  <w:shd w:val="clear" w:color="auto" w:fill="auto"/>
                </w:tcPr>
                <w:p w14:paraId="622A2489" w14:textId="77777777" w:rsidR="003F2B5A" w:rsidRPr="00A8085E" w:rsidRDefault="003F2B5A" w:rsidP="005843A7">
                  <w:pPr>
                    <w:widowControl/>
                    <w:autoSpaceDE w:val="0"/>
                    <w:autoSpaceDN w:val="0"/>
                    <w:adjustRightInd w:val="0"/>
                    <w:rPr>
                      <w:rFonts w:ascii="Times New Roman" w:hAnsi="Times New Roman"/>
                      <w:color w:val="000000"/>
                      <w:lang w:bidi="ar-SA"/>
                    </w:rPr>
                  </w:pPr>
                </w:p>
              </w:tc>
              <w:tc>
                <w:tcPr>
                  <w:tcW w:w="3118" w:type="dxa"/>
                  <w:gridSpan w:val="2"/>
                  <w:shd w:val="clear" w:color="auto" w:fill="auto"/>
                </w:tcPr>
                <w:p w14:paraId="05C8777C" w14:textId="77777777" w:rsidR="003F2B5A" w:rsidRPr="00A8085E" w:rsidRDefault="003F2B5A" w:rsidP="005843A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ētnieka vērtējum</w:t>
                  </w:r>
                </w:p>
              </w:tc>
              <w:tc>
                <w:tcPr>
                  <w:tcW w:w="2866" w:type="dxa"/>
                  <w:gridSpan w:val="2"/>
                  <w:shd w:val="clear" w:color="auto" w:fill="auto"/>
                </w:tcPr>
                <w:p w14:paraId="769C901C" w14:textId="77777777" w:rsidR="003F2B5A" w:rsidRPr="00A8085E" w:rsidRDefault="003F2B5A" w:rsidP="005843A7">
                  <w:pPr>
                    <w:widowControl/>
                    <w:autoSpaceDE w:val="0"/>
                    <w:autoSpaceDN w:val="0"/>
                    <w:adjustRightInd w:val="0"/>
                    <w:rPr>
                      <w:rFonts w:ascii="Times New Roman" w:hAnsi="Times New Roman"/>
                      <w:color w:val="000000"/>
                      <w:lang w:bidi="ar-SA"/>
                    </w:rPr>
                  </w:pPr>
                  <w:r w:rsidRPr="00A8085E">
                    <w:rPr>
                      <w:rFonts w:ascii="Times New Roman" w:hAnsi="Times New Roman"/>
                      <w:i/>
                      <w:iCs/>
                      <w:color w:val="000000"/>
                      <w:lang w:bidi="ar-SA"/>
                    </w:rPr>
                    <w:t xml:space="preserve">IRC </w:t>
                  </w:r>
                  <w:r w:rsidRPr="00A8085E">
                    <w:rPr>
                      <w:rFonts w:ascii="Times New Roman" w:hAnsi="Times New Roman"/>
                      <w:color w:val="000000"/>
                      <w:lang w:bidi="ar-SA"/>
                    </w:rPr>
                    <w:t>vērtējums</w:t>
                  </w:r>
                </w:p>
              </w:tc>
            </w:tr>
            <w:tr w:rsidR="003F2B5A" w:rsidRPr="007014C6" w14:paraId="7ED9178C" w14:textId="77777777" w:rsidTr="00FA3D2D">
              <w:tc>
                <w:tcPr>
                  <w:tcW w:w="2547" w:type="dxa"/>
                  <w:shd w:val="clear" w:color="auto" w:fill="auto"/>
                </w:tcPr>
                <w:p w14:paraId="21013CDE" w14:textId="77777777" w:rsidR="003F2B5A" w:rsidRPr="00A8085E" w:rsidRDefault="003F2B5A" w:rsidP="005843A7">
                  <w:pPr>
                    <w:widowControl/>
                    <w:autoSpaceDE w:val="0"/>
                    <w:autoSpaceDN w:val="0"/>
                    <w:adjustRightInd w:val="0"/>
                    <w:rPr>
                      <w:rFonts w:ascii="Times New Roman" w:hAnsi="Times New Roman"/>
                      <w:color w:val="000000"/>
                      <w:lang w:bidi="ar-SA"/>
                    </w:rPr>
                  </w:pPr>
                </w:p>
              </w:tc>
              <w:tc>
                <w:tcPr>
                  <w:tcW w:w="1559" w:type="dxa"/>
                  <w:shd w:val="clear" w:color="auto" w:fill="auto"/>
                </w:tcPr>
                <w:p w14:paraId="4788DF19"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ap + Pl</w:t>
                  </w:r>
                </w:p>
                <w:p w14:paraId="68E3A2BD" w14:textId="55618991"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090480">
                    <w:rPr>
                      <w:rFonts w:ascii="Times New Roman" w:hAnsi="Times New Roman"/>
                      <w:color w:val="000000"/>
                      <w:lang w:bidi="ar-SA"/>
                    </w:rPr>
                    <w:t> </w:t>
                  </w:r>
                  <w:r w:rsidRPr="00A8085E">
                    <w:rPr>
                      <w:rFonts w:ascii="Times New Roman" w:hAnsi="Times New Roman"/>
                      <w:color w:val="000000"/>
                      <w:lang w:bidi="ar-SA"/>
                    </w:rPr>
                    <w:t>=</w:t>
                  </w:r>
                  <w:r w:rsidR="00090480">
                    <w:rPr>
                      <w:rFonts w:ascii="Times New Roman" w:hAnsi="Times New Roman"/>
                      <w:color w:val="000000"/>
                      <w:lang w:bidi="ar-SA"/>
                    </w:rPr>
                    <w:t> </w:t>
                  </w:r>
                  <w:r w:rsidRPr="00A8085E">
                    <w:rPr>
                      <w:rFonts w:ascii="Times New Roman" w:hAnsi="Times New Roman"/>
                      <w:color w:val="000000"/>
                      <w:lang w:bidi="ar-SA"/>
                    </w:rPr>
                    <w:t>206)</w:t>
                  </w:r>
                </w:p>
              </w:tc>
              <w:tc>
                <w:tcPr>
                  <w:tcW w:w="1559" w:type="dxa"/>
                  <w:shd w:val="clear" w:color="auto" w:fill="auto"/>
                </w:tcPr>
                <w:p w14:paraId="7FE712A2"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ap + bevacizumabs</w:t>
                  </w:r>
                </w:p>
                <w:p w14:paraId="5EC2D938" w14:textId="458EF891"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090480">
                    <w:rPr>
                      <w:rFonts w:ascii="Times New Roman" w:hAnsi="Times New Roman"/>
                      <w:color w:val="000000"/>
                      <w:lang w:bidi="ar-SA"/>
                    </w:rPr>
                    <w:t> </w:t>
                  </w:r>
                  <w:r w:rsidRPr="00A8085E">
                    <w:rPr>
                      <w:rFonts w:ascii="Times New Roman" w:hAnsi="Times New Roman"/>
                      <w:color w:val="000000"/>
                      <w:lang w:bidi="ar-SA"/>
                    </w:rPr>
                    <w:t>=</w:t>
                  </w:r>
                  <w:r w:rsidR="00090480">
                    <w:rPr>
                      <w:rFonts w:ascii="Times New Roman" w:hAnsi="Times New Roman"/>
                      <w:color w:val="000000"/>
                      <w:lang w:bidi="ar-SA"/>
                    </w:rPr>
                    <w:t> </w:t>
                  </w:r>
                  <w:r w:rsidRPr="00A8085E">
                    <w:rPr>
                      <w:rFonts w:ascii="Times New Roman" w:hAnsi="Times New Roman"/>
                      <w:color w:val="000000"/>
                      <w:lang w:bidi="ar-SA"/>
                    </w:rPr>
                    <w:t>409)</w:t>
                  </w:r>
                </w:p>
              </w:tc>
              <w:tc>
                <w:tcPr>
                  <w:tcW w:w="1159" w:type="dxa"/>
                  <w:shd w:val="clear" w:color="auto" w:fill="auto"/>
                </w:tcPr>
                <w:p w14:paraId="741429A9"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ap + Pl</w:t>
                  </w:r>
                </w:p>
                <w:p w14:paraId="448F1CF3" w14:textId="1C323FE6"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090480">
                    <w:rPr>
                      <w:rFonts w:ascii="Times New Roman" w:hAnsi="Times New Roman"/>
                      <w:color w:val="000000"/>
                      <w:lang w:bidi="ar-SA"/>
                    </w:rPr>
                    <w:t> </w:t>
                  </w:r>
                  <w:r w:rsidRPr="00A8085E">
                    <w:rPr>
                      <w:rFonts w:ascii="Times New Roman" w:hAnsi="Times New Roman"/>
                      <w:color w:val="000000"/>
                      <w:lang w:bidi="ar-SA"/>
                    </w:rPr>
                    <w:t>=</w:t>
                  </w:r>
                  <w:r w:rsidR="00090480">
                    <w:rPr>
                      <w:rFonts w:ascii="Times New Roman" w:hAnsi="Times New Roman"/>
                      <w:color w:val="000000"/>
                      <w:lang w:bidi="ar-SA"/>
                    </w:rPr>
                    <w:t> </w:t>
                  </w:r>
                  <w:r w:rsidRPr="00A8085E">
                    <w:rPr>
                      <w:rFonts w:ascii="Times New Roman" w:hAnsi="Times New Roman"/>
                      <w:color w:val="000000"/>
                      <w:lang w:bidi="ar-SA"/>
                    </w:rPr>
                    <w:t>206)</w:t>
                  </w:r>
                </w:p>
              </w:tc>
              <w:tc>
                <w:tcPr>
                  <w:tcW w:w="1707" w:type="dxa"/>
                  <w:shd w:val="clear" w:color="auto" w:fill="auto"/>
                </w:tcPr>
                <w:p w14:paraId="41566720"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ap + bevacizumabs</w:t>
                  </w:r>
                </w:p>
                <w:p w14:paraId="2ABF1017" w14:textId="0FB1D320"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090480">
                    <w:rPr>
                      <w:rFonts w:ascii="Times New Roman" w:hAnsi="Times New Roman"/>
                      <w:color w:val="000000"/>
                      <w:lang w:bidi="ar-SA"/>
                    </w:rPr>
                    <w:t> </w:t>
                  </w:r>
                  <w:r w:rsidRPr="00A8085E">
                    <w:rPr>
                      <w:rFonts w:ascii="Times New Roman" w:hAnsi="Times New Roman"/>
                      <w:color w:val="000000"/>
                      <w:lang w:bidi="ar-SA"/>
                    </w:rPr>
                    <w:t>=</w:t>
                  </w:r>
                  <w:r w:rsidR="00090480">
                    <w:rPr>
                      <w:rFonts w:ascii="Times New Roman" w:hAnsi="Times New Roman"/>
                      <w:color w:val="000000"/>
                      <w:lang w:bidi="ar-SA"/>
                    </w:rPr>
                    <w:t> </w:t>
                  </w:r>
                  <w:r w:rsidRPr="00A8085E">
                    <w:rPr>
                      <w:rFonts w:ascii="Times New Roman" w:hAnsi="Times New Roman"/>
                      <w:color w:val="000000"/>
                      <w:lang w:bidi="ar-SA"/>
                    </w:rPr>
                    <w:t>409)</w:t>
                  </w:r>
                </w:p>
              </w:tc>
            </w:tr>
            <w:tr w:rsidR="003F2B5A" w:rsidRPr="007014C6" w14:paraId="24E2DF8E" w14:textId="77777777" w:rsidTr="00FA3D2D">
              <w:tc>
                <w:tcPr>
                  <w:tcW w:w="2547" w:type="dxa"/>
                  <w:shd w:val="clear" w:color="auto" w:fill="auto"/>
                </w:tcPr>
                <w:p w14:paraId="696943DA" w14:textId="77777777" w:rsidR="003F2B5A" w:rsidRPr="00A8085E" w:rsidRDefault="003F2B5A" w:rsidP="005843A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 xml:space="preserve">Mediāna </w:t>
                  </w:r>
                  <w:r w:rsidRPr="00A8085E">
                    <w:rPr>
                      <w:rFonts w:ascii="Times New Roman" w:hAnsi="Times New Roman"/>
                      <w:i/>
                      <w:iCs/>
                      <w:color w:val="000000"/>
                      <w:lang w:bidi="ar-SA"/>
                    </w:rPr>
                    <w:t xml:space="preserve">PFS </w:t>
                  </w:r>
                  <w:r w:rsidRPr="00A8085E">
                    <w:rPr>
                      <w:rFonts w:ascii="Times New Roman" w:hAnsi="Times New Roman"/>
                      <w:color w:val="000000"/>
                      <w:lang w:bidi="ar-SA"/>
                    </w:rPr>
                    <w:t>(mēneši)</w:t>
                  </w:r>
                </w:p>
              </w:tc>
              <w:tc>
                <w:tcPr>
                  <w:tcW w:w="1559" w:type="dxa"/>
                  <w:shd w:val="clear" w:color="auto" w:fill="auto"/>
                </w:tcPr>
                <w:p w14:paraId="065CF4EA"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5,7</w:t>
                  </w:r>
                </w:p>
              </w:tc>
              <w:tc>
                <w:tcPr>
                  <w:tcW w:w="1559" w:type="dxa"/>
                  <w:shd w:val="clear" w:color="auto" w:fill="auto"/>
                </w:tcPr>
                <w:p w14:paraId="372C6C02"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8,6</w:t>
                  </w:r>
                </w:p>
              </w:tc>
              <w:tc>
                <w:tcPr>
                  <w:tcW w:w="1159" w:type="dxa"/>
                  <w:shd w:val="clear" w:color="auto" w:fill="auto"/>
                </w:tcPr>
                <w:p w14:paraId="3E3848A4"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6,2</w:t>
                  </w:r>
                </w:p>
              </w:tc>
              <w:tc>
                <w:tcPr>
                  <w:tcW w:w="1707" w:type="dxa"/>
                  <w:shd w:val="clear" w:color="auto" w:fill="auto"/>
                </w:tcPr>
                <w:p w14:paraId="10479319"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9,8</w:t>
                  </w:r>
                </w:p>
              </w:tc>
            </w:tr>
            <w:tr w:rsidR="003F2B5A" w:rsidRPr="007014C6" w14:paraId="088583B8" w14:textId="77777777" w:rsidTr="00FA3D2D">
              <w:tc>
                <w:tcPr>
                  <w:tcW w:w="2547" w:type="dxa"/>
                  <w:shd w:val="clear" w:color="auto" w:fill="auto"/>
                </w:tcPr>
                <w:p w14:paraId="2EA70A47" w14:textId="77777777" w:rsidR="003F2B5A" w:rsidRPr="00A8085E" w:rsidRDefault="003F2B5A" w:rsidP="005843A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Riska attiecība salīdzinājumā ar placebo grupu (95% TI)</w:t>
                  </w:r>
                </w:p>
              </w:tc>
              <w:tc>
                <w:tcPr>
                  <w:tcW w:w="3118" w:type="dxa"/>
                  <w:gridSpan w:val="2"/>
                  <w:shd w:val="clear" w:color="auto" w:fill="auto"/>
                </w:tcPr>
                <w:p w14:paraId="59420867"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p>
                <w:p w14:paraId="5549439D"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69 (0,56; 0,84)</w:t>
                  </w:r>
                </w:p>
              </w:tc>
              <w:tc>
                <w:tcPr>
                  <w:tcW w:w="2866" w:type="dxa"/>
                  <w:gridSpan w:val="2"/>
                  <w:shd w:val="clear" w:color="auto" w:fill="auto"/>
                </w:tcPr>
                <w:p w14:paraId="76B3C2F6"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p>
                <w:p w14:paraId="694B4AE8"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68 (0,54; 0,86)</w:t>
                  </w:r>
                </w:p>
              </w:tc>
            </w:tr>
            <w:tr w:rsidR="003F2B5A" w:rsidRPr="007014C6" w14:paraId="0566C2B9" w14:textId="77777777" w:rsidTr="00FA3D2D">
              <w:tc>
                <w:tcPr>
                  <w:tcW w:w="2547" w:type="dxa"/>
                  <w:shd w:val="clear" w:color="auto" w:fill="auto"/>
                </w:tcPr>
                <w:p w14:paraId="051AF0BB" w14:textId="77777777" w:rsidR="003F2B5A" w:rsidRPr="00A8085E" w:rsidRDefault="003F2B5A" w:rsidP="005843A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 vērtība</w:t>
                  </w:r>
                </w:p>
              </w:tc>
              <w:tc>
                <w:tcPr>
                  <w:tcW w:w="3118" w:type="dxa"/>
                  <w:gridSpan w:val="2"/>
                  <w:shd w:val="clear" w:color="auto" w:fill="auto"/>
                </w:tcPr>
                <w:p w14:paraId="7591E2F6"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0002</w:t>
                  </w:r>
                </w:p>
              </w:tc>
              <w:tc>
                <w:tcPr>
                  <w:tcW w:w="2866" w:type="dxa"/>
                  <w:gridSpan w:val="2"/>
                  <w:shd w:val="clear" w:color="auto" w:fill="auto"/>
                </w:tcPr>
                <w:p w14:paraId="78BCFDEF" w14:textId="77777777"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0011</w:t>
                  </w:r>
                </w:p>
              </w:tc>
            </w:tr>
            <w:tr w:rsidR="003F2B5A" w:rsidRPr="007014C6" w14:paraId="50F7A28F" w14:textId="77777777" w:rsidTr="00FA3D2D">
              <w:tc>
                <w:tcPr>
                  <w:tcW w:w="8531" w:type="dxa"/>
                  <w:gridSpan w:val="5"/>
                  <w:shd w:val="clear" w:color="auto" w:fill="auto"/>
                </w:tcPr>
                <w:p w14:paraId="5248E14A" w14:textId="77777777" w:rsidR="003F2B5A" w:rsidRPr="00A8085E" w:rsidRDefault="003F2B5A" w:rsidP="005843A7">
                  <w:pPr>
                    <w:widowControl/>
                    <w:autoSpaceDE w:val="0"/>
                    <w:autoSpaceDN w:val="0"/>
                    <w:adjustRightInd w:val="0"/>
                    <w:rPr>
                      <w:rFonts w:ascii="Times New Roman" w:hAnsi="Times New Roman"/>
                      <w:color w:val="000000"/>
                      <w:vertAlign w:val="superscript"/>
                      <w:lang w:bidi="ar-SA"/>
                    </w:rPr>
                  </w:pPr>
                  <w:r w:rsidRPr="00A8085E">
                    <w:rPr>
                      <w:rFonts w:ascii="Times New Roman" w:hAnsi="Times New Roman"/>
                      <w:color w:val="000000"/>
                      <w:lang w:bidi="ar-SA"/>
                    </w:rPr>
                    <w:t>Atbildes reakcijas rādītājs (pacientiem ar raksturojamu slimību)</w:t>
                  </w:r>
                  <w:r w:rsidRPr="00A8085E">
                    <w:rPr>
                      <w:rFonts w:ascii="Times New Roman" w:hAnsi="Times New Roman"/>
                      <w:color w:val="000000"/>
                      <w:vertAlign w:val="superscript"/>
                      <w:lang w:bidi="ar-SA"/>
                    </w:rPr>
                    <w:t>b</w:t>
                  </w:r>
                </w:p>
              </w:tc>
            </w:tr>
            <w:tr w:rsidR="003F2B5A" w:rsidRPr="007014C6" w14:paraId="717137C0" w14:textId="77777777" w:rsidTr="00FA3D2D">
              <w:tc>
                <w:tcPr>
                  <w:tcW w:w="2547" w:type="dxa"/>
                  <w:shd w:val="clear" w:color="auto" w:fill="auto"/>
                </w:tcPr>
                <w:p w14:paraId="47241726" w14:textId="77777777" w:rsidR="003F2B5A" w:rsidRPr="00A8085E" w:rsidRDefault="003F2B5A" w:rsidP="005843A7">
                  <w:pPr>
                    <w:widowControl/>
                    <w:autoSpaceDE w:val="0"/>
                    <w:autoSpaceDN w:val="0"/>
                    <w:adjustRightInd w:val="0"/>
                    <w:rPr>
                      <w:rFonts w:ascii="Times New Roman" w:hAnsi="Times New Roman"/>
                      <w:color w:val="000000"/>
                      <w:lang w:bidi="ar-SA"/>
                    </w:rPr>
                  </w:pPr>
                </w:p>
              </w:tc>
              <w:tc>
                <w:tcPr>
                  <w:tcW w:w="3118" w:type="dxa"/>
                  <w:gridSpan w:val="2"/>
                  <w:shd w:val="clear" w:color="auto" w:fill="auto"/>
                </w:tcPr>
                <w:p w14:paraId="4E98E66B" w14:textId="0F3BAE1A"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ap + Pl (n</w:t>
                  </w:r>
                  <w:r w:rsidR="00090480">
                    <w:rPr>
                      <w:rFonts w:ascii="Times New Roman" w:hAnsi="Times New Roman"/>
                      <w:color w:val="000000"/>
                      <w:lang w:bidi="ar-SA"/>
                    </w:rPr>
                    <w:t> </w:t>
                  </w:r>
                  <w:r w:rsidRPr="00A8085E">
                    <w:rPr>
                      <w:rFonts w:ascii="Times New Roman" w:hAnsi="Times New Roman"/>
                      <w:color w:val="000000"/>
                      <w:lang w:bidi="ar-SA"/>
                    </w:rPr>
                    <w:t>=</w:t>
                  </w:r>
                  <w:r w:rsidR="00090480">
                    <w:rPr>
                      <w:rFonts w:ascii="Times New Roman" w:hAnsi="Times New Roman"/>
                      <w:color w:val="000000"/>
                      <w:lang w:bidi="ar-SA"/>
                    </w:rPr>
                    <w:t> </w:t>
                  </w:r>
                  <w:r w:rsidRPr="00A8085E">
                    <w:rPr>
                      <w:rFonts w:ascii="Times New Roman" w:hAnsi="Times New Roman"/>
                      <w:color w:val="000000"/>
                      <w:lang w:bidi="ar-SA"/>
                    </w:rPr>
                    <w:t>161)</w:t>
                  </w:r>
                </w:p>
              </w:tc>
              <w:tc>
                <w:tcPr>
                  <w:tcW w:w="2866" w:type="dxa"/>
                  <w:gridSpan w:val="2"/>
                  <w:shd w:val="clear" w:color="auto" w:fill="auto"/>
                </w:tcPr>
                <w:p w14:paraId="5ACC7A00" w14:textId="5A10289D" w:rsidR="003F2B5A" w:rsidRPr="00A8085E" w:rsidRDefault="003F2B5A"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 xml:space="preserve">Cap + </w:t>
                  </w:r>
                  <w:r w:rsidR="00B400FA" w:rsidRPr="00A8085E">
                    <w:rPr>
                      <w:rFonts w:ascii="Times New Roman" w:hAnsi="Times New Roman"/>
                      <w:color w:val="000000"/>
                      <w:lang w:bidi="ar-SA"/>
                    </w:rPr>
                    <w:t>Bevacizumabs</w:t>
                  </w:r>
                  <w:r w:rsidRPr="00A8085E">
                    <w:rPr>
                      <w:rFonts w:ascii="Times New Roman" w:hAnsi="Times New Roman"/>
                      <w:color w:val="000000"/>
                      <w:lang w:bidi="ar-SA"/>
                    </w:rPr>
                    <w:t xml:space="preserve"> (n</w:t>
                  </w:r>
                  <w:r w:rsidR="00090480">
                    <w:rPr>
                      <w:rFonts w:ascii="Times New Roman" w:hAnsi="Times New Roman"/>
                      <w:color w:val="000000"/>
                      <w:lang w:bidi="ar-SA"/>
                    </w:rPr>
                    <w:t> </w:t>
                  </w:r>
                  <w:r w:rsidRPr="00A8085E">
                    <w:rPr>
                      <w:rFonts w:ascii="Times New Roman" w:hAnsi="Times New Roman"/>
                      <w:color w:val="000000"/>
                      <w:lang w:bidi="ar-SA"/>
                    </w:rPr>
                    <w:t>=</w:t>
                  </w:r>
                  <w:r w:rsidR="00090480">
                    <w:rPr>
                      <w:rFonts w:ascii="Times New Roman" w:hAnsi="Times New Roman"/>
                      <w:color w:val="000000"/>
                      <w:lang w:bidi="ar-SA"/>
                    </w:rPr>
                    <w:t> </w:t>
                  </w:r>
                  <w:r w:rsidRPr="00A8085E">
                    <w:rPr>
                      <w:rFonts w:ascii="Times New Roman" w:hAnsi="Times New Roman"/>
                      <w:color w:val="000000"/>
                      <w:lang w:bidi="ar-SA"/>
                    </w:rPr>
                    <w:t>325)</w:t>
                  </w:r>
                </w:p>
              </w:tc>
            </w:tr>
            <w:tr w:rsidR="001434BF" w:rsidRPr="007014C6" w14:paraId="60E8C7C9" w14:textId="77777777" w:rsidTr="00FA3D2D">
              <w:tc>
                <w:tcPr>
                  <w:tcW w:w="2547" w:type="dxa"/>
                  <w:shd w:val="clear" w:color="auto" w:fill="auto"/>
                </w:tcPr>
                <w:p w14:paraId="1F74B438" w14:textId="77777777" w:rsidR="001434BF" w:rsidRPr="00A8085E" w:rsidRDefault="001434BF" w:rsidP="005843A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acienti ar objektīvu atbildes reakciju (%)</w:t>
                  </w:r>
                </w:p>
              </w:tc>
              <w:tc>
                <w:tcPr>
                  <w:tcW w:w="3118" w:type="dxa"/>
                  <w:gridSpan w:val="2"/>
                  <w:shd w:val="clear" w:color="auto" w:fill="auto"/>
                </w:tcPr>
                <w:p w14:paraId="5B32785F" w14:textId="77777777" w:rsidR="001434BF" w:rsidRPr="00A8085E" w:rsidRDefault="001434BF"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 xml:space="preserve">23,6 </w:t>
                  </w:r>
                </w:p>
              </w:tc>
              <w:tc>
                <w:tcPr>
                  <w:tcW w:w="2866" w:type="dxa"/>
                  <w:gridSpan w:val="2"/>
                  <w:shd w:val="clear" w:color="auto" w:fill="auto"/>
                </w:tcPr>
                <w:p w14:paraId="3A40BEE9" w14:textId="77777777" w:rsidR="001434BF" w:rsidRPr="00A8085E" w:rsidRDefault="001434BF"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 xml:space="preserve">35,4 </w:t>
                  </w:r>
                </w:p>
              </w:tc>
            </w:tr>
            <w:tr w:rsidR="001434BF" w:rsidRPr="007014C6" w14:paraId="5662C8B9" w14:textId="77777777" w:rsidTr="00FA3D2D">
              <w:tc>
                <w:tcPr>
                  <w:tcW w:w="2547" w:type="dxa"/>
                  <w:shd w:val="clear" w:color="auto" w:fill="auto"/>
                </w:tcPr>
                <w:p w14:paraId="5D454D5F" w14:textId="77777777" w:rsidR="001434BF" w:rsidRPr="00A8085E" w:rsidRDefault="001434BF" w:rsidP="005843A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 vērtība</w:t>
                  </w:r>
                </w:p>
              </w:tc>
              <w:tc>
                <w:tcPr>
                  <w:tcW w:w="5984" w:type="dxa"/>
                  <w:gridSpan w:val="4"/>
                  <w:shd w:val="clear" w:color="auto" w:fill="auto"/>
                </w:tcPr>
                <w:p w14:paraId="46B6302B" w14:textId="77777777" w:rsidR="001434BF" w:rsidRPr="00A8085E" w:rsidRDefault="001434BF"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 xml:space="preserve">0,0097 </w:t>
                  </w:r>
                </w:p>
              </w:tc>
            </w:tr>
            <w:tr w:rsidR="001434BF" w:rsidRPr="007014C6" w14:paraId="7779112B" w14:textId="77777777" w:rsidTr="00FA3D2D">
              <w:tc>
                <w:tcPr>
                  <w:tcW w:w="8531" w:type="dxa"/>
                  <w:gridSpan w:val="5"/>
                  <w:shd w:val="clear" w:color="auto" w:fill="auto"/>
                </w:tcPr>
                <w:p w14:paraId="26BB38A6" w14:textId="77777777" w:rsidR="001434BF" w:rsidRPr="007014C6" w:rsidRDefault="001434BF" w:rsidP="005843A7">
                  <w:pPr>
                    <w:widowControl/>
                    <w:autoSpaceDE w:val="0"/>
                    <w:autoSpaceDN w:val="0"/>
                    <w:adjustRightInd w:val="0"/>
                    <w:rPr>
                      <w:rFonts w:ascii="Times New Roman" w:hAnsi="Times New Roman"/>
                      <w:color w:val="000000"/>
                      <w:sz w:val="14"/>
                      <w:szCs w:val="14"/>
                      <w:vertAlign w:val="superscript"/>
                      <w:lang w:bidi="ar-SA"/>
                    </w:rPr>
                  </w:pPr>
                  <w:r w:rsidRPr="00A8085E">
                    <w:rPr>
                      <w:rFonts w:ascii="Times New Roman" w:hAnsi="Times New Roman"/>
                      <w:color w:val="000000"/>
                      <w:lang w:bidi="ar-SA"/>
                    </w:rPr>
                    <w:t>Kopējā dzīvildze</w:t>
                  </w:r>
                  <w:r w:rsidRPr="00A8085E">
                    <w:rPr>
                      <w:rFonts w:ascii="Times New Roman" w:hAnsi="Times New Roman"/>
                      <w:color w:val="000000"/>
                      <w:vertAlign w:val="superscript"/>
                      <w:lang w:bidi="ar-SA"/>
                    </w:rPr>
                    <w:t>b</w:t>
                  </w:r>
                </w:p>
              </w:tc>
            </w:tr>
            <w:tr w:rsidR="001434BF" w:rsidRPr="007014C6" w14:paraId="47594BA2" w14:textId="77777777" w:rsidTr="00FA3D2D">
              <w:tc>
                <w:tcPr>
                  <w:tcW w:w="2547" w:type="dxa"/>
                  <w:shd w:val="clear" w:color="auto" w:fill="auto"/>
                </w:tcPr>
                <w:p w14:paraId="7A9488CB" w14:textId="77777777" w:rsidR="001434BF" w:rsidRPr="00A8085E" w:rsidRDefault="001434BF" w:rsidP="005843A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R</w:t>
                  </w:r>
                  <w:r w:rsidR="007418EB" w:rsidRPr="00A8085E">
                    <w:rPr>
                      <w:rFonts w:ascii="Times New Roman" w:hAnsi="Times New Roman"/>
                      <w:color w:val="000000"/>
                      <w:lang w:bidi="ar-SA"/>
                    </w:rPr>
                    <w:t>iska attiecība</w:t>
                  </w:r>
                  <w:r w:rsidRPr="00A8085E">
                    <w:rPr>
                      <w:rFonts w:ascii="Times New Roman" w:hAnsi="Times New Roman"/>
                      <w:color w:val="000000"/>
                      <w:lang w:bidi="ar-SA"/>
                    </w:rPr>
                    <w:t xml:space="preserve"> (95% TI)</w:t>
                  </w:r>
                </w:p>
              </w:tc>
              <w:tc>
                <w:tcPr>
                  <w:tcW w:w="5984" w:type="dxa"/>
                  <w:gridSpan w:val="4"/>
                  <w:shd w:val="clear" w:color="auto" w:fill="auto"/>
                </w:tcPr>
                <w:p w14:paraId="2F50BC6C" w14:textId="77777777" w:rsidR="001434BF" w:rsidRPr="00A8085E" w:rsidRDefault="001434BF"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 xml:space="preserve">0,88 (0,69; 1,13) </w:t>
                  </w:r>
                </w:p>
              </w:tc>
            </w:tr>
            <w:tr w:rsidR="001434BF" w:rsidRPr="007014C6" w14:paraId="687C436C" w14:textId="77777777" w:rsidTr="00FA3D2D">
              <w:tc>
                <w:tcPr>
                  <w:tcW w:w="2547" w:type="dxa"/>
                  <w:shd w:val="clear" w:color="auto" w:fill="auto"/>
                </w:tcPr>
                <w:p w14:paraId="47B75BDE" w14:textId="77777777" w:rsidR="001434BF" w:rsidRPr="00A8085E" w:rsidRDefault="001434BF" w:rsidP="005843A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 vērtība (pētnieciskā)</w:t>
                  </w:r>
                </w:p>
              </w:tc>
              <w:tc>
                <w:tcPr>
                  <w:tcW w:w="5984" w:type="dxa"/>
                  <w:gridSpan w:val="4"/>
                  <w:shd w:val="clear" w:color="auto" w:fill="auto"/>
                </w:tcPr>
                <w:p w14:paraId="604C4191" w14:textId="77777777" w:rsidR="001434BF" w:rsidRPr="00A8085E" w:rsidRDefault="001434BF" w:rsidP="005843A7">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 xml:space="preserve">0,33 </w:t>
                  </w:r>
                </w:p>
              </w:tc>
            </w:tr>
          </w:tbl>
          <w:p w14:paraId="023367B8" w14:textId="77777777" w:rsidR="00DA61D6" w:rsidRPr="007014C6" w:rsidRDefault="00DA61D6" w:rsidP="005843A7">
            <w:pPr>
              <w:widowControl/>
              <w:autoSpaceDE w:val="0"/>
              <w:autoSpaceDN w:val="0"/>
              <w:adjustRightInd w:val="0"/>
              <w:rPr>
                <w:rFonts w:ascii="Times New Roman" w:hAnsi="Times New Roman"/>
                <w:color w:val="000000"/>
                <w:sz w:val="14"/>
                <w:szCs w:val="14"/>
                <w:lang w:bidi="ar-SA"/>
              </w:rPr>
            </w:pPr>
          </w:p>
        </w:tc>
      </w:tr>
    </w:tbl>
    <w:p w14:paraId="7B5433A3" w14:textId="77777777" w:rsidR="00913BB2" w:rsidRPr="007014C6" w:rsidRDefault="00913BB2" w:rsidP="005843A7">
      <w:pPr>
        <w:widowControl/>
        <w:autoSpaceDE w:val="0"/>
        <w:autoSpaceDN w:val="0"/>
        <w:adjustRightInd w:val="0"/>
        <w:rPr>
          <w:rFonts w:ascii="Times New Roman" w:hAnsi="Times New Roman"/>
          <w:color w:val="000000"/>
          <w:sz w:val="20"/>
          <w:szCs w:val="20"/>
          <w:lang w:bidi="ar-SA"/>
        </w:rPr>
      </w:pPr>
      <w:r w:rsidRPr="007014C6">
        <w:rPr>
          <w:rFonts w:ascii="Times New Roman" w:hAnsi="Times New Roman"/>
          <w:color w:val="000000"/>
          <w:sz w:val="20"/>
          <w:szCs w:val="20"/>
          <w:vertAlign w:val="superscript"/>
          <w:lang w:bidi="ar-SA"/>
        </w:rPr>
        <w:t>a</w:t>
      </w:r>
      <w:r w:rsidRPr="007014C6">
        <w:rPr>
          <w:rFonts w:ascii="Times New Roman" w:hAnsi="Times New Roman"/>
          <w:color w:val="000000"/>
          <w:sz w:val="13"/>
          <w:szCs w:val="13"/>
          <w:lang w:bidi="ar-SA"/>
        </w:rPr>
        <w:t xml:space="preserve"> </w:t>
      </w:r>
      <w:r w:rsidR="00DA5BE1"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14 dienas iekšķīgi pa 1000</w:t>
      </w:r>
      <w:r w:rsidR="00B42B8A"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mg/m</w:t>
      </w:r>
      <w:r w:rsidRPr="007014C6">
        <w:rPr>
          <w:rFonts w:ascii="Times New Roman" w:hAnsi="Times New Roman"/>
          <w:color w:val="000000"/>
          <w:sz w:val="20"/>
          <w:szCs w:val="20"/>
          <w:vertAlign w:val="superscript"/>
          <w:lang w:bidi="ar-SA"/>
        </w:rPr>
        <w:t>2</w:t>
      </w:r>
      <w:r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 xml:space="preserve">divas reizes dienā, ik pēc trim nedēļām. </w:t>
      </w:r>
    </w:p>
    <w:p w14:paraId="684DFFA5" w14:textId="77777777" w:rsidR="00913BB2" w:rsidRPr="007014C6" w:rsidRDefault="00913BB2" w:rsidP="005843A7">
      <w:pPr>
        <w:widowControl/>
        <w:autoSpaceDE w:val="0"/>
        <w:autoSpaceDN w:val="0"/>
        <w:adjustRightInd w:val="0"/>
        <w:rPr>
          <w:rFonts w:ascii="Times New Roman" w:hAnsi="Times New Roman"/>
          <w:color w:val="000000"/>
          <w:sz w:val="20"/>
          <w:szCs w:val="20"/>
          <w:lang w:bidi="ar-SA"/>
        </w:rPr>
      </w:pPr>
      <w:r w:rsidRPr="007014C6">
        <w:rPr>
          <w:rFonts w:ascii="Times New Roman" w:hAnsi="Times New Roman"/>
          <w:color w:val="000000"/>
          <w:sz w:val="20"/>
          <w:szCs w:val="20"/>
          <w:vertAlign w:val="superscript"/>
          <w:lang w:bidi="ar-SA"/>
        </w:rPr>
        <w:lastRenderedPageBreak/>
        <w:t>b</w:t>
      </w:r>
      <w:r w:rsidRPr="007014C6">
        <w:rPr>
          <w:rFonts w:ascii="Times New Roman" w:hAnsi="Times New Roman"/>
          <w:color w:val="000000"/>
          <w:sz w:val="13"/>
          <w:szCs w:val="13"/>
          <w:lang w:bidi="ar-SA"/>
        </w:rPr>
        <w:t xml:space="preserve"> </w:t>
      </w:r>
      <w:r w:rsidR="00DA5BE1"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 xml:space="preserve">Stratificētajā analīzē tika iekļauti visi progresēšanas un nāves gadījumi, izņemot gadījumus, kas bija pēc tam, kad protokolā neparedzēta ārstēšana tika sākta pirms dokumentētas slimības progresēšanas. Dati par šiem pacientiem tika izslēgti pēdējā audzēja novērtējuma reizē pirms protokolā neparedzētas ārstēšanas uzsākšanas. </w:t>
      </w:r>
    </w:p>
    <w:p w14:paraId="13554F36" w14:textId="77777777" w:rsidR="00913BB2" w:rsidRPr="00A8085E" w:rsidRDefault="00913BB2" w:rsidP="00E01234">
      <w:pPr>
        <w:pStyle w:val="BodyText"/>
        <w:keepNext/>
        <w:keepLines/>
        <w:widowControl/>
        <w:ind w:left="1134" w:right="266" w:hanging="1134"/>
        <w:rPr>
          <w:rFonts w:eastAsia="Calibri"/>
          <w:color w:val="000000"/>
          <w:lang w:bidi="ar-SA"/>
        </w:rPr>
      </w:pPr>
    </w:p>
    <w:p w14:paraId="4ACC7E2B" w14:textId="77777777" w:rsidR="00DA61D6" w:rsidRPr="00A8085E" w:rsidRDefault="00913BB2" w:rsidP="00E01234">
      <w:pPr>
        <w:pStyle w:val="BodyText"/>
        <w:keepNext/>
        <w:keepLines/>
        <w:widowControl/>
        <w:ind w:left="0" w:right="266"/>
        <w:rPr>
          <w:color w:val="000000"/>
        </w:rPr>
      </w:pPr>
      <w:r w:rsidRPr="00A8085E">
        <w:rPr>
          <w:rFonts w:eastAsia="Calibri"/>
          <w:color w:val="000000"/>
          <w:lang w:bidi="ar-SA"/>
        </w:rPr>
        <w:t xml:space="preserve">Tika veikta nestratificēta </w:t>
      </w:r>
      <w:r w:rsidRPr="00A8085E">
        <w:rPr>
          <w:rFonts w:eastAsia="Calibri"/>
          <w:i/>
          <w:iCs/>
          <w:color w:val="000000"/>
          <w:lang w:bidi="ar-SA"/>
        </w:rPr>
        <w:t xml:space="preserve">PFS </w:t>
      </w:r>
      <w:r w:rsidRPr="00A8085E">
        <w:rPr>
          <w:rFonts w:eastAsia="Calibri"/>
          <w:color w:val="000000"/>
          <w:lang w:bidi="ar-SA"/>
        </w:rPr>
        <w:t>(pēc pētnieka vērtējuma) analīze, neizslēdzot protokolā neparedzētas</w:t>
      </w:r>
      <w:r w:rsidR="00AC2A54" w:rsidRPr="00A8085E">
        <w:rPr>
          <w:rFonts w:eastAsia="Calibri"/>
          <w:color w:val="000000"/>
          <w:lang w:bidi="ar-SA"/>
        </w:rPr>
        <w:t xml:space="preserve"> </w:t>
      </w:r>
      <w:r w:rsidRPr="00A8085E">
        <w:rPr>
          <w:rFonts w:eastAsia="Calibri"/>
          <w:color w:val="000000"/>
          <w:lang w:bidi="ar-SA"/>
        </w:rPr>
        <w:t>ārstēšanas gadījumus pirms slimības progresēšanas. Šīs analīzes rezultāti bija ļoti līdzīgi primārās PFS analīzes rezultātiem.</w:t>
      </w:r>
    </w:p>
    <w:p w14:paraId="22111043" w14:textId="77777777" w:rsidR="00F13762" w:rsidRPr="00A8085E" w:rsidRDefault="00F13762" w:rsidP="00E01234">
      <w:pPr>
        <w:pStyle w:val="BodyText"/>
        <w:keepNext/>
        <w:keepLines/>
        <w:widowControl/>
        <w:ind w:left="0" w:right="265"/>
        <w:rPr>
          <w:color w:val="000000"/>
        </w:rPr>
      </w:pPr>
    </w:p>
    <w:p w14:paraId="03A9AF9D" w14:textId="77777777" w:rsidR="00D15122" w:rsidRPr="00A8085E" w:rsidRDefault="009B0756" w:rsidP="00E01234">
      <w:pPr>
        <w:keepNext/>
        <w:keepLines/>
        <w:widowControl/>
        <w:rPr>
          <w:rFonts w:ascii="Times New Roman" w:eastAsia="Times New Roman" w:hAnsi="Times New Roman"/>
          <w:i/>
          <w:color w:val="000000"/>
        </w:rPr>
      </w:pPr>
      <w:r w:rsidRPr="00A8085E">
        <w:rPr>
          <w:rFonts w:ascii="Times New Roman" w:hAnsi="Times New Roman"/>
          <w:i/>
          <w:color w:val="000000"/>
          <w:u w:val="single" w:color="000000"/>
        </w:rPr>
        <w:t>Nesīkšūnu plaušu vēzis (NSŠPV)</w:t>
      </w:r>
    </w:p>
    <w:p w14:paraId="1FC2C246" w14:textId="77777777" w:rsidR="00D15122" w:rsidRPr="00A8085E" w:rsidRDefault="00D15122" w:rsidP="00E01234">
      <w:pPr>
        <w:keepNext/>
        <w:keepLines/>
        <w:widowControl/>
        <w:rPr>
          <w:rFonts w:ascii="Times New Roman" w:eastAsia="Times New Roman" w:hAnsi="Times New Roman"/>
          <w:color w:val="000000"/>
        </w:rPr>
      </w:pPr>
    </w:p>
    <w:p w14:paraId="0DA3BFAA" w14:textId="77777777" w:rsidR="00D15122" w:rsidRPr="00A8085E" w:rsidRDefault="009B0756" w:rsidP="00B42B8A">
      <w:pPr>
        <w:ind w:hanging="1"/>
        <w:rPr>
          <w:rFonts w:ascii="Times New Roman" w:eastAsia="Times New Roman" w:hAnsi="Times New Roman"/>
          <w:i/>
          <w:iCs/>
          <w:color w:val="000000"/>
        </w:rPr>
      </w:pPr>
      <w:r w:rsidRPr="00A8085E">
        <w:rPr>
          <w:rFonts w:ascii="Times New Roman" w:hAnsi="Times New Roman"/>
          <w:i/>
          <w:iCs/>
          <w:color w:val="000000"/>
        </w:rPr>
        <w:t>Neplakanšūnu NSŠPV pirmās izvēles ārstēšana kombinācijā ar platīna grupas līdzekli saturošu ķīmijterapiju</w:t>
      </w:r>
    </w:p>
    <w:p w14:paraId="5DFC9421" w14:textId="77777777" w:rsidR="00D15122" w:rsidRPr="00A8085E" w:rsidRDefault="00D15122" w:rsidP="007F6E1B">
      <w:pPr>
        <w:rPr>
          <w:rFonts w:ascii="Times New Roman" w:eastAsia="Times New Roman" w:hAnsi="Times New Roman"/>
          <w:color w:val="000000"/>
        </w:rPr>
      </w:pPr>
    </w:p>
    <w:p w14:paraId="3DCB98BF" w14:textId="77777777" w:rsidR="00D15122" w:rsidRPr="00A8085E" w:rsidRDefault="009B0756" w:rsidP="004F6645">
      <w:pPr>
        <w:pStyle w:val="BodyText"/>
        <w:widowControl/>
        <w:ind w:left="0" w:right="216"/>
        <w:rPr>
          <w:color w:val="000000"/>
        </w:rPr>
      </w:pPr>
      <w:r w:rsidRPr="00A8085E">
        <w:rPr>
          <w:color w:val="000000"/>
        </w:rPr>
        <w:t>Bevacizumaba drošums un efektivitāte papildu platīnu saturošai ķīmijterapijai pirmās izvēles terapijā pacientiem ar neplakanšūnu nesīkšūnu plaušu vēzi (NSŠPV) tika pētīta E4599 un BO17704 pētījumos. Kopējais dzīvildzes ieguvums pierādīts pētījumā E4599 ar bevacizumaba 15</w:t>
      </w:r>
      <w:r w:rsidR="00B42B8A" w:rsidRPr="00A8085E">
        <w:rPr>
          <w:color w:val="000000"/>
        </w:rPr>
        <w:t> </w:t>
      </w:r>
      <w:r w:rsidRPr="00A8085E">
        <w:rPr>
          <w:color w:val="000000"/>
        </w:rPr>
        <w:t>mg/kg devu reizi 3</w:t>
      </w:r>
      <w:r w:rsidR="00B42B8A" w:rsidRPr="00A8085E">
        <w:rPr>
          <w:color w:val="000000"/>
        </w:rPr>
        <w:t> </w:t>
      </w:r>
      <w:r w:rsidRPr="00A8085E">
        <w:rPr>
          <w:color w:val="000000"/>
        </w:rPr>
        <w:t>nedēļās. BO17704 pētījums liecināja, ka gan 7,5</w:t>
      </w:r>
      <w:r w:rsidR="00B42B8A" w:rsidRPr="00A8085E">
        <w:rPr>
          <w:color w:val="000000"/>
        </w:rPr>
        <w:t> </w:t>
      </w:r>
      <w:r w:rsidRPr="00A8085E">
        <w:rPr>
          <w:color w:val="000000"/>
        </w:rPr>
        <w:t>mg/kg, gan 15</w:t>
      </w:r>
      <w:r w:rsidR="00B42B8A" w:rsidRPr="00A8085E">
        <w:rPr>
          <w:color w:val="000000"/>
        </w:rPr>
        <w:t> </w:t>
      </w:r>
      <w:r w:rsidRPr="00A8085E">
        <w:rPr>
          <w:color w:val="000000"/>
        </w:rPr>
        <w:t>mg/kg bevacizumaba deva reizi 3</w:t>
      </w:r>
      <w:r w:rsidR="00B42B8A" w:rsidRPr="00A8085E">
        <w:rPr>
          <w:color w:val="000000"/>
        </w:rPr>
        <w:t> </w:t>
      </w:r>
      <w:r w:rsidRPr="00A8085E">
        <w:rPr>
          <w:color w:val="000000"/>
        </w:rPr>
        <w:t>nedēļās palielina dzīvildzi bez slimības progresēšanas un atbildes reakcijas rādītāju.</w:t>
      </w:r>
    </w:p>
    <w:p w14:paraId="46AF9A4C" w14:textId="77777777" w:rsidR="00D15122" w:rsidRPr="00A8085E" w:rsidRDefault="00D15122" w:rsidP="007F6E1B">
      <w:pPr>
        <w:rPr>
          <w:rFonts w:ascii="Times New Roman" w:eastAsia="Times New Roman" w:hAnsi="Times New Roman"/>
          <w:color w:val="000000"/>
        </w:rPr>
      </w:pPr>
    </w:p>
    <w:p w14:paraId="59BF3751" w14:textId="77777777" w:rsidR="00D15122" w:rsidRPr="00A8085E" w:rsidRDefault="009B0756" w:rsidP="007F6E1B">
      <w:pPr>
        <w:rPr>
          <w:rFonts w:ascii="Times New Roman" w:eastAsia="Times New Roman" w:hAnsi="Times New Roman"/>
          <w:color w:val="000000"/>
        </w:rPr>
      </w:pPr>
      <w:r w:rsidRPr="00A8085E">
        <w:rPr>
          <w:rFonts w:ascii="Times New Roman" w:hAnsi="Times New Roman"/>
          <w:i/>
          <w:color w:val="000000"/>
        </w:rPr>
        <w:t>E4599</w:t>
      </w:r>
    </w:p>
    <w:p w14:paraId="17B9F2DF" w14:textId="77777777" w:rsidR="00D15122" w:rsidRPr="00A8085E" w:rsidRDefault="009B0756" w:rsidP="007F6E1B">
      <w:pPr>
        <w:pStyle w:val="BodyText"/>
        <w:widowControl/>
        <w:ind w:left="0" w:right="216"/>
        <w:rPr>
          <w:color w:val="000000"/>
        </w:rPr>
      </w:pPr>
      <w:r w:rsidRPr="00A8085E">
        <w:rPr>
          <w:color w:val="000000"/>
        </w:rPr>
        <w:t>E4599 bija atklāts, randomizēts, aktīvi kontrolēts, daudzcentru klīniskais pētījums, kurā vērtēja bevacizumaba pirmās izvēles terapijai pacientiem ar lokāli progresējošu (IIIb stadijas ar ļaundabīgu izsvīdumu pleirā), metastātisku vai recidivējošu NSŠPV, kam histoloģijā galvenokārt nav plakanās šūnas.</w:t>
      </w:r>
    </w:p>
    <w:p w14:paraId="53A723B0" w14:textId="77777777" w:rsidR="00772EFE" w:rsidRPr="00A8085E" w:rsidRDefault="00772EFE" w:rsidP="007F6E1B">
      <w:pPr>
        <w:pStyle w:val="BodyText"/>
        <w:ind w:left="0" w:right="209"/>
        <w:rPr>
          <w:color w:val="000000"/>
        </w:rPr>
      </w:pPr>
    </w:p>
    <w:p w14:paraId="4E10E623" w14:textId="77777777" w:rsidR="00D15122" w:rsidRPr="00A8085E" w:rsidRDefault="009B0756" w:rsidP="007F6E1B">
      <w:pPr>
        <w:pStyle w:val="BodyText"/>
        <w:ind w:left="0" w:right="194" w:hanging="1"/>
        <w:rPr>
          <w:color w:val="000000"/>
        </w:rPr>
      </w:pPr>
      <w:r w:rsidRPr="00A8085E">
        <w:rPr>
          <w:color w:val="000000"/>
        </w:rPr>
        <w:t>Pacienti tika randomizēti platīnu saturošai ķīmijterapijai (200</w:t>
      </w:r>
      <w:r w:rsidR="00B42B8A" w:rsidRPr="00A8085E">
        <w:rPr>
          <w:color w:val="000000"/>
        </w:rPr>
        <w:t> </w:t>
      </w:r>
      <w:r w:rsidRPr="00A8085E">
        <w:rPr>
          <w:color w:val="000000"/>
        </w:rPr>
        <w:t>mg/m</w:t>
      </w:r>
      <w:r w:rsidR="007A3D74" w:rsidRPr="00A8085E">
        <w:rPr>
          <w:color w:val="000000"/>
          <w:vertAlign w:val="superscript"/>
        </w:rPr>
        <w:t>2</w:t>
      </w:r>
      <w:r w:rsidRPr="00A8085E">
        <w:rPr>
          <w:color w:val="000000"/>
        </w:rPr>
        <w:t xml:space="preserve"> paklitaksela un karboplatīna AUC = 6,0, abus ievadot i.v. infūzijā) (PC) katra 3</w:t>
      </w:r>
      <w:r w:rsidR="00B42B8A" w:rsidRPr="00A8085E">
        <w:rPr>
          <w:color w:val="000000"/>
        </w:rPr>
        <w:t> </w:t>
      </w:r>
      <w:r w:rsidRPr="00A8085E">
        <w:rPr>
          <w:color w:val="000000"/>
        </w:rPr>
        <w:t>nedēļas ilga cikla 1.</w:t>
      </w:r>
      <w:r w:rsidR="00B42B8A" w:rsidRPr="00A8085E">
        <w:rPr>
          <w:color w:val="000000"/>
        </w:rPr>
        <w:t> </w:t>
      </w:r>
      <w:r w:rsidRPr="00A8085E">
        <w:rPr>
          <w:color w:val="000000"/>
        </w:rPr>
        <w:t>dienā līdz pat 6 cikliem vai PC kombinācijā ar bevacizumabu devā 15</w:t>
      </w:r>
      <w:r w:rsidR="00B42B8A" w:rsidRPr="00A8085E">
        <w:rPr>
          <w:color w:val="000000"/>
        </w:rPr>
        <w:t> </w:t>
      </w:r>
      <w:r w:rsidRPr="00A8085E">
        <w:rPr>
          <w:color w:val="000000"/>
        </w:rPr>
        <w:t>mg/kg i.v. infūzijā katra 3</w:t>
      </w:r>
      <w:r w:rsidR="00B42B8A" w:rsidRPr="00A8085E">
        <w:rPr>
          <w:color w:val="000000"/>
        </w:rPr>
        <w:t> </w:t>
      </w:r>
      <w:r w:rsidRPr="00A8085E">
        <w:rPr>
          <w:color w:val="000000"/>
        </w:rPr>
        <w:t>nedēļas ilga cikla 1.</w:t>
      </w:r>
      <w:r w:rsidR="00B42B8A" w:rsidRPr="00A8085E">
        <w:rPr>
          <w:color w:val="000000"/>
        </w:rPr>
        <w:t> </w:t>
      </w:r>
      <w:r w:rsidRPr="00A8085E">
        <w:rPr>
          <w:color w:val="000000"/>
        </w:rPr>
        <w:t>dienā. Pēc karboplatīna-paklitaksela ķīmijterapijas sešu ciklu pabeigšanas vai priekšlaicīgi pārtraucot ķīmijterapiju, pacienti no bevacizumaba + karboplatīna</w:t>
      </w:r>
      <w:r w:rsidR="007A3D74" w:rsidRPr="00A8085E">
        <w:rPr>
          <w:color w:val="000000"/>
        </w:rPr>
        <w:t>-</w:t>
      </w:r>
      <w:r w:rsidRPr="00A8085E">
        <w:rPr>
          <w:color w:val="000000"/>
        </w:rPr>
        <w:t>paklitaksela grupas turpināja lietot bevacizumabu monoterapijā reizi 3</w:t>
      </w:r>
      <w:r w:rsidR="00B42B8A" w:rsidRPr="00A8085E">
        <w:rPr>
          <w:color w:val="000000"/>
        </w:rPr>
        <w:t> </w:t>
      </w:r>
      <w:r w:rsidRPr="00A8085E">
        <w:rPr>
          <w:color w:val="000000"/>
        </w:rPr>
        <w:t>nedēļās līdz slimības progresēšanai. 878</w:t>
      </w:r>
      <w:r w:rsidR="00B42B8A" w:rsidRPr="00A8085E">
        <w:rPr>
          <w:color w:val="000000"/>
        </w:rPr>
        <w:t> </w:t>
      </w:r>
      <w:r w:rsidRPr="00A8085E">
        <w:rPr>
          <w:color w:val="000000"/>
        </w:rPr>
        <w:t>pacienti tika randomizēti divās grupās.</w:t>
      </w:r>
    </w:p>
    <w:p w14:paraId="7959A653" w14:textId="77777777" w:rsidR="00D15122" w:rsidRPr="00A8085E" w:rsidRDefault="00D15122" w:rsidP="007F6E1B">
      <w:pPr>
        <w:rPr>
          <w:rFonts w:ascii="Times New Roman" w:eastAsia="Times New Roman" w:hAnsi="Times New Roman"/>
          <w:color w:val="000000"/>
        </w:rPr>
      </w:pPr>
    </w:p>
    <w:p w14:paraId="7F4EC7A4" w14:textId="77777777" w:rsidR="00D15122" w:rsidRPr="00A8085E" w:rsidRDefault="009B0756" w:rsidP="007F6E1B">
      <w:pPr>
        <w:pStyle w:val="BodyText"/>
        <w:spacing w:line="252" w:lineRule="exact"/>
        <w:ind w:left="0"/>
        <w:rPr>
          <w:color w:val="000000"/>
        </w:rPr>
      </w:pPr>
      <w:r w:rsidRPr="00A8085E">
        <w:rPr>
          <w:color w:val="000000"/>
        </w:rPr>
        <w:t>Pētījuma laikā 32,2% (136/422) pacientu, kuri saņēma pētījuma ārstēšanu, lietoja bevacizumabu 7-12 reizes un 21,1% (89/422) pacientu lietoja bevacizumabu 13 vai vairāk reižu.</w:t>
      </w:r>
    </w:p>
    <w:p w14:paraId="0C4DEAC6" w14:textId="77777777" w:rsidR="00D15122" w:rsidRPr="00A8085E" w:rsidRDefault="00D15122" w:rsidP="007F6E1B">
      <w:pPr>
        <w:rPr>
          <w:rFonts w:ascii="Times New Roman" w:eastAsia="Times New Roman" w:hAnsi="Times New Roman"/>
          <w:color w:val="000000"/>
        </w:rPr>
      </w:pPr>
    </w:p>
    <w:p w14:paraId="24345BB7" w14:textId="77777777" w:rsidR="00D15122" w:rsidRPr="00A8085E" w:rsidRDefault="009B0756" w:rsidP="007F6E1B">
      <w:pPr>
        <w:pStyle w:val="BodyText"/>
        <w:ind w:left="0"/>
        <w:rPr>
          <w:color w:val="000000"/>
        </w:rPr>
      </w:pPr>
      <w:r w:rsidRPr="00A8085E">
        <w:rPr>
          <w:color w:val="000000"/>
        </w:rPr>
        <w:t>Primārais mērķa kritērijs bija dzīvildzes ilgums. Rezultāti norādīti 1</w:t>
      </w:r>
      <w:r w:rsidR="008146C2" w:rsidRPr="00A8085E">
        <w:rPr>
          <w:color w:val="000000"/>
        </w:rPr>
        <w:t>2</w:t>
      </w:r>
      <w:r w:rsidRPr="00A8085E">
        <w:rPr>
          <w:color w:val="000000"/>
        </w:rPr>
        <w:t>.</w:t>
      </w:r>
      <w:r w:rsidR="00B42B8A" w:rsidRPr="00A8085E">
        <w:rPr>
          <w:color w:val="000000"/>
        </w:rPr>
        <w:t> </w:t>
      </w:r>
      <w:r w:rsidRPr="00A8085E">
        <w:rPr>
          <w:color w:val="000000"/>
        </w:rPr>
        <w:t>tabulā.</w:t>
      </w:r>
    </w:p>
    <w:p w14:paraId="07AF2E49" w14:textId="77777777" w:rsidR="00D15122" w:rsidRPr="00A8085E" w:rsidRDefault="00D15122" w:rsidP="007F6E1B">
      <w:pPr>
        <w:rPr>
          <w:rFonts w:ascii="Times New Roman" w:eastAsia="Times New Roman" w:hAnsi="Times New Roman"/>
          <w:color w:val="000000"/>
        </w:rPr>
      </w:pPr>
    </w:p>
    <w:p w14:paraId="668F5FD6" w14:textId="77777777" w:rsidR="00D15122" w:rsidRPr="00A8085E" w:rsidRDefault="009B0756" w:rsidP="002E4812">
      <w:pPr>
        <w:tabs>
          <w:tab w:val="left" w:pos="685"/>
        </w:tabs>
        <w:rPr>
          <w:rFonts w:ascii="Times New Roman" w:hAnsi="Times New Roman"/>
          <w:b/>
          <w:color w:val="000000"/>
        </w:rPr>
      </w:pPr>
      <w:r w:rsidRPr="00A8085E">
        <w:rPr>
          <w:rFonts w:ascii="Times New Roman" w:hAnsi="Times New Roman"/>
          <w:b/>
          <w:color w:val="000000"/>
        </w:rPr>
        <w:t>1</w:t>
      </w:r>
      <w:r w:rsidR="008146C2" w:rsidRPr="00A8085E">
        <w:rPr>
          <w:rFonts w:ascii="Times New Roman" w:hAnsi="Times New Roman"/>
          <w:b/>
          <w:color w:val="000000"/>
        </w:rPr>
        <w:t>2</w:t>
      </w:r>
      <w:r w:rsidRPr="00A8085E">
        <w:rPr>
          <w:rFonts w:ascii="Times New Roman" w:hAnsi="Times New Roman"/>
          <w:b/>
          <w:color w:val="000000"/>
        </w:rPr>
        <w:t>. tabula.</w:t>
      </w:r>
      <w:r w:rsidRPr="00A8085E">
        <w:rPr>
          <w:rFonts w:ascii="Times New Roman" w:hAnsi="Times New Roman"/>
          <w:b/>
          <w:color w:val="000000"/>
        </w:rPr>
        <w:tab/>
        <w:t>E4599 pētījuma efektivitātes rezultāti</w:t>
      </w:r>
    </w:p>
    <w:p w14:paraId="255C9339" w14:textId="77777777" w:rsidR="00D15122" w:rsidRPr="00A8085E" w:rsidRDefault="00D15122" w:rsidP="00054CB9">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2325"/>
        <w:gridCol w:w="3261"/>
      </w:tblGrid>
      <w:tr w:rsidR="00D15122" w:rsidRPr="007014C6" w14:paraId="56BF8D03" w14:textId="77777777" w:rsidTr="00863974">
        <w:tc>
          <w:tcPr>
            <w:tcW w:w="2693" w:type="dxa"/>
          </w:tcPr>
          <w:p w14:paraId="6B88BC8F" w14:textId="77777777" w:rsidR="00D15122" w:rsidRPr="00A8085E" w:rsidRDefault="00D15122" w:rsidP="00054CB9">
            <w:pPr>
              <w:keepNext/>
              <w:rPr>
                <w:rFonts w:ascii="Times New Roman" w:hAnsi="Times New Roman"/>
                <w:color w:val="000000"/>
              </w:rPr>
            </w:pPr>
          </w:p>
        </w:tc>
        <w:tc>
          <w:tcPr>
            <w:tcW w:w="2325" w:type="dxa"/>
          </w:tcPr>
          <w:p w14:paraId="77B6A565" w14:textId="77777777" w:rsidR="00D15122" w:rsidRPr="00A8085E" w:rsidRDefault="009B0756" w:rsidP="00054CB9">
            <w:pPr>
              <w:pStyle w:val="TableParagraph"/>
              <w:keepNext/>
              <w:tabs>
                <w:tab w:val="left" w:pos="1632"/>
              </w:tabs>
              <w:spacing w:line="246" w:lineRule="exact"/>
              <w:ind w:right="53"/>
              <w:jc w:val="center"/>
              <w:rPr>
                <w:rFonts w:ascii="Times New Roman" w:eastAsia="Times New Roman" w:hAnsi="Times New Roman"/>
                <w:color w:val="000000"/>
              </w:rPr>
            </w:pPr>
            <w:r w:rsidRPr="00A8085E">
              <w:rPr>
                <w:rFonts w:ascii="Times New Roman" w:hAnsi="Times New Roman"/>
                <w:color w:val="000000"/>
              </w:rPr>
              <w:t>1. grupa</w:t>
            </w:r>
          </w:p>
          <w:p w14:paraId="34F3FFD0" w14:textId="77777777" w:rsidR="00D15122" w:rsidRPr="00A8085E" w:rsidRDefault="00D15122" w:rsidP="00054CB9">
            <w:pPr>
              <w:pStyle w:val="TableParagraph"/>
              <w:keepNext/>
              <w:rPr>
                <w:rFonts w:ascii="Times New Roman" w:eastAsia="Times New Roman" w:hAnsi="Times New Roman"/>
                <w:bCs/>
                <w:color w:val="000000"/>
              </w:rPr>
            </w:pPr>
          </w:p>
          <w:p w14:paraId="0FA9AC9A" w14:textId="77777777" w:rsidR="00D15122" w:rsidRPr="00A8085E" w:rsidRDefault="009B0756" w:rsidP="00054CB9">
            <w:pPr>
              <w:pStyle w:val="TableParagraph"/>
              <w:keepNext/>
              <w:jc w:val="center"/>
              <w:rPr>
                <w:rFonts w:ascii="Times New Roman" w:eastAsia="Times New Roman" w:hAnsi="Times New Roman"/>
                <w:color w:val="000000"/>
              </w:rPr>
            </w:pPr>
            <w:r w:rsidRPr="00A8085E">
              <w:rPr>
                <w:rFonts w:ascii="Times New Roman" w:hAnsi="Times New Roman"/>
                <w:color w:val="000000"/>
              </w:rPr>
              <w:t>Karboplatīns/paklitaksels</w:t>
            </w:r>
          </w:p>
        </w:tc>
        <w:tc>
          <w:tcPr>
            <w:tcW w:w="3261" w:type="dxa"/>
          </w:tcPr>
          <w:p w14:paraId="7B4F41D8" w14:textId="77777777"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2. grupa</w:t>
            </w:r>
          </w:p>
          <w:p w14:paraId="2A9DFAA0" w14:textId="77777777" w:rsidR="00D15122" w:rsidRPr="00A8085E" w:rsidRDefault="00D15122" w:rsidP="00054CB9">
            <w:pPr>
              <w:pStyle w:val="TableParagraph"/>
              <w:keepNext/>
              <w:rPr>
                <w:rFonts w:ascii="Times New Roman" w:eastAsia="Times New Roman" w:hAnsi="Times New Roman"/>
                <w:bCs/>
                <w:color w:val="000000"/>
              </w:rPr>
            </w:pPr>
          </w:p>
          <w:p w14:paraId="09A4890C" w14:textId="77777777" w:rsidR="00D15122" w:rsidRPr="00A8085E" w:rsidRDefault="009B0756" w:rsidP="00054CB9">
            <w:pPr>
              <w:pStyle w:val="TableParagraph"/>
              <w:keepNext/>
              <w:ind w:right="5"/>
              <w:jc w:val="center"/>
              <w:rPr>
                <w:rFonts w:ascii="Times New Roman" w:eastAsia="Times New Roman" w:hAnsi="Times New Roman"/>
                <w:color w:val="000000"/>
              </w:rPr>
            </w:pPr>
            <w:r w:rsidRPr="00A8085E">
              <w:rPr>
                <w:rFonts w:ascii="Times New Roman" w:hAnsi="Times New Roman"/>
                <w:color w:val="000000"/>
              </w:rPr>
              <w:t>Karboplatīns/paklitaksels + bevacizumabs</w:t>
            </w:r>
          </w:p>
          <w:p w14:paraId="082A3853" w14:textId="77777777" w:rsidR="00D15122" w:rsidRPr="00A8085E" w:rsidRDefault="009B0756" w:rsidP="00054CB9">
            <w:pPr>
              <w:pStyle w:val="TableParagraph"/>
              <w:keepNext/>
              <w:spacing w:line="252" w:lineRule="exact"/>
              <w:jc w:val="center"/>
              <w:rPr>
                <w:rFonts w:ascii="Times New Roman" w:eastAsia="Times New Roman" w:hAnsi="Times New Roman"/>
                <w:color w:val="000000"/>
              </w:rPr>
            </w:pPr>
            <w:r w:rsidRPr="00A8085E">
              <w:rPr>
                <w:rFonts w:ascii="Times New Roman" w:hAnsi="Times New Roman"/>
                <w:color w:val="000000"/>
              </w:rPr>
              <w:t xml:space="preserve">15 mg/kg </w:t>
            </w:r>
            <w:r w:rsidR="007A3D74" w:rsidRPr="00A8085E">
              <w:rPr>
                <w:rFonts w:ascii="Times New Roman" w:hAnsi="Times New Roman"/>
                <w:color w:val="000000"/>
              </w:rPr>
              <w:t>reizi</w:t>
            </w:r>
            <w:r w:rsidRPr="00A8085E">
              <w:rPr>
                <w:rFonts w:ascii="Times New Roman" w:hAnsi="Times New Roman"/>
                <w:color w:val="000000"/>
              </w:rPr>
              <w:t xml:space="preserve"> 3 nedēļ</w:t>
            </w:r>
            <w:r w:rsidR="007A3D74" w:rsidRPr="00A8085E">
              <w:rPr>
                <w:rFonts w:ascii="Times New Roman" w:hAnsi="Times New Roman"/>
                <w:color w:val="000000"/>
              </w:rPr>
              <w:t>ā</w:t>
            </w:r>
            <w:r w:rsidRPr="00A8085E">
              <w:rPr>
                <w:rFonts w:ascii="Times New Roman" w:hAnsi="Times New Roman"/>
                <w:color w:val="000000"/>
              </w:rPr>
              <w:t>s</w:t>
            </w:r>
          </w:p>
        </w:tc>
      </w:tr>
      <w:tr w:rsidR="00D15122" w:rsidRPr="007014C6" w14:paraId="5BC931BF" w14:textId="77777777" w:rsidTr="00863974">
        <w:tc>
          <w:tcPr>
            <w:tcW w:w="2693" w:type="dxa"/>
          </w:tcPr>
          <w:p w14:paraId="0D918329" w14:textId="77777777" w:rsidR="00D15122" w:rsidRPr="00A8085E" w:rsidRDefault="009B0756" w:rsidP="00054CB9">
            <w:pPr>
              <w:pStyle w:val="TableParagraph"/>
              <w:keepNext/>
              <w:rPr>
                <w:rFonts w:ascii="Times New Roman" w:eastAsia="Times New Roman" w:hAnsi="Times New Roman"/>
                <w:color w:val="000000"/>
              </w:rPr>
            </w:pPr>
            <w:r w:rsidRPr="00A8085E">
              <w:rPr>
                <w:rFonts w:ascii="Times New Roman" w:hAnsi="Times New Roman"/>
                <w:color w:val="000000"/>
              </w:rPr>
              <w:t>Pacientu skaits</w:t>
            </w:r>
          </w:p>
        </w:tc>
        <w:tc>
          <w:tcPr>
            <w:tcW w:w="2325" w:type="dxa"/>
          </w:tcPr>
          <w:p w14:paraId="226171EC" w14:textId="77777777"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444</w:t>
            </w:r>
          </w:p>
        </w:tc>
        <w:tc>
          <w:tcPr>
            <w:tcW w:w="3261" w:type="dxa"/>
          </w:tcPr>
          <w:p w14:paraId="0F5C1CCA" w14:textId="77777777"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434</w:t>
            </w:r>
          </w:p>
        </w:tc>
      </w:tr>
      <w:tr w:rsidR="00D15122" w:rsidRPr="007014C6" w14:paraId="4A6C0ECD" w14:textId="77777777" w:rsidTr="00863974">
        <w:tc>
          <w:tcPr>
            <w:tcW w:w="8279" w:type="dxa"/>
            <w:gridSpan w:val="3"/>
          </w:tcPr>
          <w:p w14:paraId="50864759" w14:textId="77777777" w:rsidR="00D15122" w:rsidRPr="00A8085E" w:rsidRDefault="009B0756" w:rsidP="00054CB9">
            <w:pPr>
              <w:pStyle w:val="TableParagraph"/>
              <w:keepNext/>
              <w:spacing w:line="246" w:lineRule="exact"/>
              <w:ind w:left="275"/>
              <w:rPr>
                <w:rFonts w:ascii="Times New Roman" w:eastAsia="Times New Roman" w:hAnsi="Times New Roman"/>
                <w:color w:val="000000"/>
              </w:rPr>
            </w:pPr>
            <w:r w:rsidRPr="00A8085E">
              <w:rPr>
                <w:rFonts w:ascii="Times New Roman" w:hAnsi="Times New Roman"/>
                <w:color w:val="000000"/>
              </w:rPr>
              <w:t>Kopējā dzīvildze</w:t>
            </w:r>
          </w:p>
        </w:tc>
      </w:tr>
      <w:tr w:rsidR="00D15122" w:rsidRPr="007014C6" w14:paraId="38A77C4C" w14:textId="77777777" w:rsidTr="00863974">
        <w:tc>
          <w:tcPr>
            <w:tcW w:w="2693" w:type="dxa"/>
          </w:tcPr>
          <w:p w14:paraId="2E80B6C6" w14:textId="77777777" w:rsidR="00D15122" w:rsidRPr="00A8085E" w:rsidRDefault="008A644F" w:rsidP="00054CB9">
            <w:pPr>
              <w:pStyle w:val="TableParagraph"/>
              <w:keepNext/>
              <w:spacing w:line="248" w:lineRule="exact"/>
              <w:ind w:left="275"/>
              <w:rPr>
                <w:rFonts w:ascii="Times New Roman" w:eastAsia="Times New Roman" w:hAnsi="Times New Roman"/>
                <w:color w:val="000000"/>
              </w:rPr>
            </w:pPr>
            <w:r w:rsidRPr="00A8085E">
              <w:rPr>
                <w:rFonts w:ascii="Times New Roman" w:hAnsi="Times New Roman"/>
                <w:color w:val="000000"/>
              </w:rPr>
              <w:t>Mediāna</w:t>
            </w:r>
            <w:r w:rsidR="009B0756" w:rsidRPr="00A8085E">
              <w:rPr>
                <w:rFonts w:ascii="Times New Roman" w:hAnsi="Times New Roman"/>
                <w:color w:val="000000"/>
              </w:rPr>
              <w:t xml:space="preserve"> (mēneši)</w:t>
            </w:r>
          </w:p>
        </w:tc>
        <w:tc>
          <w:tcPr>
            <w:tcW w:w="2325" w:type="dxa"/>
          </w:tcPr>
          <w:p w14:paraId="1AF09DC7" w14:textId="77777777" w:rsidR="00D15122" w:rsidRPr="00A8085E" w:rsidRDefault="009B0756" w:rsidP="00054CB9">
            <w:pPr>
              <w:pStyle w:val="TableParagraph"/>
              <w:keepNext/>
              <w:spacing w:line="248" w:lineRule="exact"/>
              <w:jc w:val="center"/>
              <w:rPr>
                <w:rFonts w:ascii="Times New Roman" w:eastAsia="Times New Roman" w:hAnsi="Times New Roman"/>
                <w:color w:val="000000"/>
              </w:rPr>
            </w:pPr>
            <w:r w:rsidRPr="00A8085E">
              <w:rPr>
                <w:rFonts w:ascii="Times New Roman" w:hAnsi="Times New Roman"/>
                <w:color w:val="000000"/>
              </w:rPr>
              <w:t>10,3</w:t>
            </w:r>
          </w:p>
        </w:tc>
        <w:tc>
          <w:tcPr>
            <w:tcW w:w="3261" w:type="dxa"/>
          </w:tcPr>
          <w:p w14:paraId="1BE19896" w14:textId="77777777" w:rsidR="00D15122" w:rsidRPr="00A8085E" w:rsidRDefault="009B0756" w:rsidP="00054CB9">
            <w:pPr>
              <w:pStyle w:val="TableParagraph"/>
              <w:keepNext/>
              <w:spacing w:line="248" w:lineRule="exact"/>
              <w:jc w:val="center"/>
              <w:rPr>
                <w:rFonts w:ascii="Times New Roman" w:eastAsia="Times New Roman" w:hAnsi="Times New Roman"/>
                <w:color w:val="000000"/>
              </w:rPr>
            </w:pPr>
            <w:r w:rsidRPr="00A8085E">
              <w:rPr>
                <w:rFonts w:ascii="Times New Roman" w:hAnsi="Times New Roman"/>
                <w:color w:val="000000"/>
              </w:rPr>
              <w:t>12,3</w:t>
            </w:r>
          </w:p>
        </w:tc>
      </w:tr>
      <w:tr w:rsidR="00D15122" w:rsidRPr="007014C6" w14:paraId="6D400A20" w14:textId="77777777" w:rsidTr="00863974">
        <w:tc>
          <w:tcPr>
            <w:tcW w:w="2693" w:type="dxa"/>
          </w:tcPr>
          <w:p w14:paraId="0C58463B" w14:textId="77777777" w:rsidR="00D15122" w:rsidRPr="00A8085E" w:rsidRDefault="009B0756" w:rsidP="00054CB9">
            <w:pPr>
              <w:pStyle w:val="TableParagraph"/>
              <w:keepNext/>
              <w:spacing w:line="246" w:lineRule="exact"/>
              <w:ind w:left="275"/>
              <w:rPr>
                <w:rFonts w:ascii="Times New Roman" w:eastAsia="Times New Roman" w:hAnsi="Times New Roman"/>
                <w:color w:val="000000"/>
              </w:rPr>
            </w:pPr>
            <w:r w:rsidRPr="00A8085E">
              <w:rPr>
                <w:rFonts w:ascii="Times New Roman" w:hAnsi="Times New Roman"/>
                <w:color w:val="000000"/>
              </w:rPr>
              <w:t>Riska attiecība</w:t>
            </w:r>
          </w:p>
        </w:tc>
        <w:tc>
          <w:tcPr>
            <w:tcW w:w="5586" w:type="dxa"/>
            <w:gridSpan w:val="2"/>
          </w:tcPr>
          <w:p w14:paraId="318AF803" w14:textId="77777777"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0,80 (p</w:t>
            </w:r>
            <w:r w:rsidR="007418EB" w:rsidRPr="00A8085E">
              <w:rPr>
                <w:rFonts w:ascii="Times New Roman" w:hAnsi="Times New Roman"/>
                <w:color w:val="000000"/>
              </w:rPr>
              <w:t xml:space="preserve"> </w:t>
            </w:r>
            <w:r w:rsidRPr="00A8085E">
              <w:rPr>
                <w:rFonts w:ascii="Times New Roman" w:hAnsi="Times New Roman"/>
                <w:color w:val="000000"/>
              </w:rPr>
              <w:t>=</w:t>
            </w:r>
            <w:r w:rsidR="007418EB" w:rsidRPr="00A8085E">
              <w:rPr>
                <w:rFonts w:ascii="Times New Roman" w:hAnsi="Times New Roman"/>
                <w:color w:val="000000"/>
              </w:rPr>
              <w:t xml:space="preserve"> </w:t>
            </w:r>
            <w:r w:rsidRPr="00A8085E">
              <w:rPr>
                <w:rFonts w:ascii="Times New Roman" w:hAnsi="Times New Roman"/>
                <w:color w:val="000000"/>
              </w:rPr>
              <w:t>0,003)</w:t>
            </w:r>
          </w:p>
          <w:p w14:paraId="3B5955DE" w14:textId="77777777" w:rsidR="00D15122" w:rsidRPr="00A8085E" w:rsidRDefault="009B0756" w:rsidP="00054CB9">
            <w:pPr>
              <w:pStyle w:val="TableParagraph"/>
              <w:keepNext/>
              <w:jc w:val="center"/>
              <w:rPr>
                <w:rFonts w:ascii="Times New Roman" w:eastAsia="Times New Roman" w:hAnsi="Times New Roman"/>
                <w:color w:val="000000"/>
              </w:rPr>
            </w:pPr>
            <w:r w:rsidRPr="00A8085E">
              <w:rPr>
                <w:rFonts w:ascii="Times New Roman" w:hAnsi="Times New Roman"/>
                <w:color w:val="000000"/>
              </w:rPr>
              <w:t>95% TI (0,69; 0,93)</w:t>
            </w:r>
          </w:p>
        </w:tc>
      </w:tr>
      <w:tr w:rsidR="00D15122" w:rsidRPr="007014C6" w14:paraId="17052B7F" w14:textId="77777777" w:rsidTr="00863974">
        <w:tc>
          <w:tcPr>
            <w:tcW w:w="8279" w:type="dxa"/>
            <w:gridSpan w:val="3"/>
          </w:tcPr>
          <w:p w14:paraId="4CD15DB8" w14:textId="77777777" w:rsidR="00D15122" w:rsidRPr="00A8085E" w:rsidRDefault="009B0756" w:rsidP="00054CB9">
            <w:pPr>
              <w:pStyle w:val="TableParagraph"/>
              <w:keepNext/>
              <w:spacing w:line="246" w:lineRule="exact"/>
              <w:ind w:left="275"/>
              <w:rPr>
                <w:rFonts w:ascii="Times New Roman" w:eastAsia="Times New Roman" w:hAnsi="Times New Roman"/>
                <w:color w:val="000000"/>
              </w:rPr>
            </w:pPr>
            <w:r w:rsidRPr="00A8085E">
              <w:rPr>
                <w:rFonts w:ascii="Times New Roman" w:hAnsi="Times New Roman"/>
                <w:color w:val="000000"/>
              </w:rPr>
              <w:t>Dzīvildze bez slimības progresēšanas</w:t>
            </w:r>
          </w:p>
        </w:tc>
      </w:tr>
      <w:tr w:rsidR="00D15122" w:rsidRPr="007014C6" w14:paraId="741C2162" w14:textId="77777777" w:rsidTr="00863974">
        <w:tc>
          <w:tcPr>
            <w:tcW w:w="2693" w:type="dxa"/>
          </w:tcPr>
          <w:p w14:paraId="3C625DD6" w14:textId="77777777" w:rsidR="00D15122" w:rsidRPr="00A8085E" w:rsidRDefault="008A644F" w:rsidP="00054CB9">
            <w:pPr>
              <w:pStyle w:val="TableParagraph"/>
              <w:keepNext/>
              <w:spacing w:line="246" w:lineRule="exact"/>
              <w:ind w:left="275"/>
              <w:rPr>
                <w:rFonts w:ascii="Times New Roman" w:eastAsia="Times New Roman" w:hAnsi="Times New Roman"/>
                <w:color w:val="000000"/>
              </w:rPr>
            </w:pPr>
            <w:r w:rsidRPr="00A8085E">
              <w:rPr>
                <w:rFonts w:ascii="Times New Roman" w:hAnsi="Times New Roman"/>
                <w:color w:val="000000"/>
              </w:rPr>
              <w:t>Mediāna</w:t>
            </w:r>
            <w:r w:rsidR="009B0756" w:rsidRPr="00A8085E">
              <w:rPr>
                <w:rFonts w:ascii="Times New Roman" w:hAnsi="Times New Roman"/>
                <w:color w:val="000000"/>
              </w:rPr>
              <w:t xml:space="preserve"> (mēneši)</w:t>
            </w:r>
          </w:p>
        </w:tc>
        <w:tc>
          <w:tcPr>
            <w:tcW w:w="2325" w:type="dxa"/>
          </w:tcPr>
          <w:p w14:paraId="24B6A526" w14:textId="77777777"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4,8</w:t>
            </w:r>
          </w:p>
        </w:tc>
        <w:tc>
          <w:tcPr>
            <w:tcW w:w="3261" w:type="dxa"/>
          </w:tcPr>
          <w:p w14:paraId="0DEA6472" w14:textId="77777777"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6,4</w:t>
            </w:r>
          </w:p>
        </w:tc>
      </w:tr>
      <w:tr w:rsidR="00D15122" w:rsidRPr="007014C6" w14:paraId="13A9CEA2" w14:textId="77777777" w:rsidTr="00863974">
        <w:tc>
          <w:tcPr>
            <w:tcW w:w="2693" w:type="dxa"/>
          </w:tcPr>
          <w:p w14:paraId="7639A0BD" w14:textId="77777777" w:rsidR="00D15122" w:rsidRPr="00A8085E" w:rsidRDefault="009B0756" w:rsidP="00054CB9">
            <w:pPr>
              <w:pStyle w:val="TableParagraph"/>
              <w:keepNext/>
              <w:spacing w:line="246" w:lineRule="exact"/>
              <w:ind w:left="275"/>
              <w:rPr>
                <w:rFonts w:ascii="Times New Roman" w:eastAsia="Times New Roman" w:hAnsi="Times New Roman"/>
                <w:color w:val="000000"/>
              </w:rPr>
            </w:pPr>
            <w:r w:rsidRPr="00A8085E">
              <w:rPr>
                <w:rFonts w:ascii="Times New Roman" w:hAnsi="Times New Roman"/>
                <w:color w:val="000000"/>
              </w:rPr>
              <w:t>Riska attiecība</w:t>
            </w:r>
          </w:p>
        </w:tc>
        <w:tc>
          <w:tcPr>
            <w:tcW w:w="5586" w:type="dxa"/>
            <w:gridSpan w:val="2"/>
          </w:tcPr>
          <w:p w14:paraId="1BD8617B" w14:textId="77777777"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0,65 (p &lt; 0,0001)</w:t>
            </w:r>
          </w:p>
          <w:p w14:paraId="57207809" w14:textId="77777777" w:rsidR="00D15122" w:rsidRPr="00A8085E" w:rsidRDefault="009B0756" w:rsidP="00054CB9">
            <w:pPr>
              <w:pStyle w:val="TableParagraph"/>
              <w:keepNext/>
              <w:jc w:val="center"/>
              <w:rPr>
                <w:rFonts w:ascii="Times New Roman" w:eastAsia="Times New Roman" w:hAnsi="Times New Roman"/>
                <w:color w:val="000000"/>
              </w:rPr>
            </w:pPr>
            <w:r w:rsidRPr="00A8085E">
              <w:rPr>
                <w:rFonts w:ascii="Times New Roman" w:hAnsi="Times New Roman"/>
                <w:color w:val="000000"/>
              </w:rPr>
              <w:t>95% TI (0,56; 0,76)</w:t>
            </w:r>
          </w:p>
        </w:tc>
      </w:tr>
      <w:tr w:rsidR="00D15122" w:rsidRPr="007014C6" w14:paraId="75EA22B7" w14:textId="77777777" w:rsidTr="00863974">
        <w:tc>
          <w:tcPr>
            <w:tcW w:w="8279" w:type="dxa"/>
            <w:gridSpan w:val="3"/>
          </w:tcPr>
          <w:p w14:paraId="7468DCC3" w14:textId="77777777" w:rsidR="00D15122" w:rsidRPr="00A8085E" w:rsidRDefault="008A644F" w:rsidP="00054CB9">
            <w:pPr>
              <w:pStyle w:val="TableParagraph"/>
              <w:keepNext/>
              <w:spacing w:line="246" w:lineRule="exact"/>
              <w:ind w:left="275"/>
              <w:rPr>
                <w:rFonts w:ascii="Times New Roman" w:eastAsia="Times New Roman" w:hAnsi="Times New Roman"/>
                <w:color w:val="000000"/>
              </w:rPr>
            </w:pPr>
            <w:r w:rsidRPr="00A8085E">
              <w:rPr>
                <w:rFonts w:ascii="Times New Roman" w:hAnsi="Times New Roman"/>
                <w:color w:val="000000"/>
              </w:rPr>
              <w:t>Kopējais</w:t>
            </w:r>
            <w:r w:rsidR="009B0756" w:rsidRPr="00A8085E">
              <w:rPr>
                <w:rFonts w:ascii="Times New Roman" w:hAnsi="Times New Roman"/>
                <w:color w:val="000000"/>
              </w:rPr>
              <w:t xml:space="preserve"> atbildes reakcijas rādītājs</w:t>
            </w:r>
          </w:p>
        </w:tc>
      </w:tr>
      <w:tr w:rsidR="00D15122" w:rsidRPr="007014C6" w14:paraId="69104F21" w14:textId="77777777" w:rsidTr="00863974">
        <w:tc>
          <w:tcPr>
            <w:tcW w:w="2693" w:type="dxa"/>
          </w:tcPr>
          <w:p w14:paraId="3242CCAE" w14:textId="77777777" w:rsidR="00D15122" w:rsidRPr="00A8085E" w:rsidRDefault="009B0756" w:rsidP="00054CB9">
            <w:pPr>
              <w:pStyle w:val="TableParagraph"/>
              <w:keepNext/>
              <w:spacing w:line="246" w:lineRule="exact"/>
              <w:ind w:left="275"/>
              <w:rPr>
                <w:rFonts w:ascii="Times New Roman" w:eastAsia="Times New Roman" w:hAnsi="Times New Roman"/>
                <w:color w:val="000000"/>
              </w:rPr>
            </w:pPr>
            <w:r w:rsidRPr="00A8085E">
              <w:rPr>
                <w:rFonts w:ascii="Times New Roman" w:hAnsi="Times New Roman"/>
                <w:color w:val="000000"/>
              </w:rPr>
              <w:t>Rādītājs (procentos)</w:t>
            </w:r>
          </w:p>
        </w:tc>
        <w:tc>
          <w:tcPr>
            <w:tcW w:w="2325" w:type="dxa"/>
          </w:tcPr>
          <w:p w14:paraId="47B2EEFA" w14:textId="77777777"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12,9</w:t>
            </w:r>
          </w:p>
        </w:tc>
        <w:tc>
          <w:tcPr>
            <w:tcW w:w="3261" w:type="dxa"/>
          </w:tcPr>
          <w:p w14:paraId="3686B667" w14:textId="77777777" w:rsidR="00D15122" w:rsidRPr="00A8085E" w:rsidRDefault="009B0756"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29,0 (p &lt; 0,0001)</w:t>
            </w:r>
          </w:p>
        </w:tc>
      </w:tr>
    </w:tbl>
    <w:p w14:paraId="31B88A4B" w14:textId="77777777" w:rsidR="00D15122" w:rsidRPr="00A8085E" w:rsidRDefault="00D15122" w:rsidP="007F6E1B">
      <w:pPr>
        <w:rPr>
          <w:rFonts w:ascii="Times New Roman" w:eastAsia="Times New Roman" w:hAnsi="Times New Roman"/>
          <w:bCs/>
          <w:color w:val="000000"/>
        </w:rPr>
      </w:pPr>
    </w:p>
    <w:p w14:paraId="0F9E28E7" w14:textId="77777777" w:rsidR="00D15122" w:rsidRPr="00A8085E" w:rsidRDefault="009B0756" w:rsidP="007F6E1B">
      <w:pPr>
        <w:pStyle w:val="BodyText"/>
        <w:ind w:left="0" w:right="167"/>
        <w:rPr>
          <w:color w:val="000000"/>
        </w:rPr>
      </w:pPr>
      <w:r w:rsidRPr="00A8085E">
        <w:rPr>
          <w:color w:val="000000"/>
        </w:rPr>
        <w:lastRenderedPageBreak/>
        <w:t>Pētnieciskā analīzē bevacizumaba labvēlīgā ietekme uz kopējo dzīvildzi bija mazāk izteikta pacientu apakšgrupā, kuriem histoloģijā nebija atklāta</w:t>
      </w:r>
      <w:r w:rsidR="007A3D74" w:rsidRPr="00A8085E">
        <w:rPr>
          <w:color w:val="000000"/>
        </w:rPr>
        <w:t>s</w:t>
      </w:r>
      <w:r w:rsidRPr="00A8085E">
        <w:rPr>
          <w:color w:val="000000"/>
        </w:rPr>
        <w:t xml:space="preserve"> adenokarcinoma</w:t>
      </w:r>
      <w:r w:rsidR="007A3D74" w:rsidRPr="00A8085E">
        <w:rPr>
          <w:color w:val="000000"/>
        </w:rPr>
        <w:t>s</w:t>
      </w:r>
      <w:r w:rsidRPr="00A8085E">
        <w:rPr>
          <w:color w:val="000000"/>
        </w:rPr>
        <w:t>.</w:t>
      </w:r>
    </w:p>
    <w:p w14:paraId="4193EE99" w14:textId="77777777" w:rsidR="00D15122" w:rsidRPr="00A8085E" w:rsidRDefault="00D15122" w:rsidP="007F6E1B">
      <w:pPr>
        <w:rPr>
          <w:rFonts w:ascii="Times New Roman" w:eastAsia="Times New Roman" w:hAnsi="Times New Roman"/>
          <w:color w:val="000000"/>
        </w:rPr>
      </w:pPr>
    </w:p>
    <w:p w14:paraId="633544C3" w14:textId="77777777" w:rsidR="00D15122" w:rsidRPr="00A8085E" w:rsidRDefault="009B0756" w:rsidP="007F6E1B">
      <w:pPr>
        <w:rPr>
          <w:rFonts w:ascii="Times New Roman" w:eastAsia="Times New Roman" w:hAnsi="Times New Roman"/>
          <w:color w:val="000000"/>
        </w:rPr>
      </w:pPr>
      <w:r w:rsidRPr="00A8085E">
        <w:rPr>
          <w:rFonts w:ascii="Times New Roman" w:hAnsi="Times New Roman"/>
          <w:i/>
          <w:color w:val="000000"/>
        </w:rPr>
        <w:t>BO17704</w:t>
      </w:r>
    </w:p>
    <w:p w14:paraId="0D9BDD3C" w14:textId="77777777" w:rsidR="00D15122" w:rsidRPr="00A8085E" w:rsidRDefault="009B0756" w:rsidP="007F6E1B">
      <w:pPr>
        <w:pStyle w:val="BodyText"/>
        <w:ind w:left="0" w:right="182"/>
        <w:rPr>
          <w:color w:val="000000"/>
        </w:rPr>
      </w:pPr>
      <w:r w:rsidRPr="00A8085E">
        <w:rPr>
          <w:color w:val="000000"/>
        </w:rPr>
        <w:t>Pētījums BO17</w:t>
      </w:r>
      <w:r w:rsidR="008A644F" w:rsidRPr="00A8085E">
        <w:rPr>
          <w:color w:val="000000"/>
        </w:rPr>
        <w:t>704 bija randomizēts, dubultmaskēts</w:t>
      </w:r>
      <w:r w:rsidRPr="00A8085E">
        <w:rPr>
          <w:color w:val="000000"/>
        </w:rPr>
        <w:t xml:space="preserve"> III fāzes pētījums par bevacizumaba papildu</w:t>
      </w:r>
      <w:r w:rsidR="007A3D74" w:rsidRPr="00A8085E">
        <w:rPr>
          <w:color w:val="000000"/>
        </w:rPr>
        <w:t>s</w:t>
      </w:r>
      <w:r w:rsidRPr="00A8085E">
        <w:rPr>
          <w:color w:val="000000"/>
        </w:rPr>
        <w:t xml:space="preserve"> cisplatīnam un gemcitabīnam, salīdzinot ar placebo, cisplatīnu un gemcitabīnu pacientiem ar lokāli progresējošu (IIIb stadijas ar metastāzēm supraklavikulāros limfmezglos vai ar ļaundabīgu izsvīdumu pleirā vai perikardā), metast</w:t>
      </w:r>
      <w:r w:rsidR="007A3D74" w:rsidRPr="00A8085E">
        <w:rPr>
          <w:color w:val="000000"/>
        </w:rPr>
        <w:t>ā</w:t>
      </w:r>
      <w:r w:rsidRPr="00A8085E">
        <w:rPr>
          <w:color w:val="000000"/>
        </w:rPr>
        <w:t>tisku vai recidivējošu neplakanšūnu NSŠPV, kuri iepriekš nav saņēmuši ķīmijterapiju. Primārais mērķa kritērijs bija dzīvildze bez slimības progresēšanas, sekundārie pētījuma mērķa kritēriji bija kopējās dzīvildzes ilgums.</w:t>
      </w:r>
    </w:p>
    <w:p w14:paraId="2F830BF5" w14:textId="77777777" w:rsidR="00D15122" w:rsidRPr="00A8085E" w:rsidRDefault="00D15122" w:rsidP="007F6E1B">
      <w:pPr>
        <w:rPr>
          <w:rFonts w:ascii="Times New Roman" w:eastAsia="Times New Roman" w:hAnsi="Times New Roman"/>
          <w:color w:val="000000"/>
        </w:rPr>
      </w:pPr>
    </w:p>
    <w:p w14:paraId="516E8294" w14:textId="77777777" w:rsidR="00D15122" w:rsidRPr="00A8085E" w:rsidRDefault="009B0756" w:rsidP="007F6E1B">
      <w:pPr>
        <w:pStyle w:val="BodyText"/>
        <w:spacing w:line="234" w:lineRule="auto"/>
        <w:ind w:left="0" w:right="128"/>
        <w:rPr>
          <w:color w:val="000000"/>
        </w:rPr>
      </w:pPr>
      <w:r w:rsidRPr="00A8085E">
        <w:rPr>
          <w:color w:val="000000"/>
        </w:rPr>
        <w:t>Pacienti tika randomizēti platīnu saturošai ķīmijterapijai, 80</w:t>
      </w:r>
      <w:r w:rsidR="00B42B8A" w:rsidRPr="00A8085E">
        <w:rPr>
          <w:color w:val="000000"/>
        </w:rPr>
        <w:t> </w:t>
      </w:r>
      <w:r w:rsidRPr="00A8085E">
        <w:rPr>
          <w:color w:val="000000"/>
        </w:rPr>
        <w:t>mg/m</w:t>
      </w:r>
      <w:r w:rsidR="007A3D74" w:rsidRPr="00A8085E">
        <w:rPr>
          <w:color w:val="000000"/>
          <w:vertAlign w:val="superscript"/>
        </w:rPr>
        <w:t>2</w:t>
      </w:r>
      <w:r w:rsidRPr="00A8085E">
        <w:rPr>
          <w:color w:val="000000"/>
        </w:rPr>
        <w:t xml:space="preserve"> cisplatīna intravenozā infūzijā 3</w:t>
      </w:r>
      <w:r w:rsidR="00B42B8A" w:rsidRPr="00A8085E">
        <w:rPr>
          <w:color w:val="000000"/>
        </w:rPr>
        <w:t> </w:t>
      </w:r>
      <w:r w:rsidRPr="00A8085E">
        <w:rPr>
          <w:color w:val="000000"/>
        </w:rPr>
        <w:t>nedēļās ilga cikla 1.</w:t>
      </w:r>
      <w:r w:rsidR="00B42B8A" w:rsidRPr="00A8085E">
        <w:rPr>
          <w:color w:val="000000"/>
        </w:rPr>
        <w:t> </w:t>
      </w:r>
      <w:r w:rsidRPr="00A8085E">
        <w:rPr>
          <w:color w:val="000000"/>
        </w:rPr>
        <w:t>dienā un 1250</w:t>
      </w:r>
      <w:r w:rsidR="00B42B8A" w:rsidRPr="00A8085E">
        <w:rPr>
          <w:color w:val="000000"/>
        </w:rPr>
        <w:t> </w:t>
      </w:r>
      <w:r w:rsidRPr="00A8085E">
        <w:rPr>
          <w:color w:val="000000"/>
        </w:rPr>
        <w:t>mg/m</w:t>
      </w:r>
      <w:r w:rsidR="007A3D74" w:rsidRPr="00A8085E">
        <w:rPr>
          <w:color w:val="000000"/>
          <w:vertAlign w:val="superscript"/>
        </w:rPr>
        <w:t>2</w:t>
      </w:r>
      <w:r w:rsidRPr="00A8085E">
        <w:rPr>
          <w:color w:val="000000"/>
        </w:rPr>
        <w:t xml:space="preserve"> gemcitabīna intravenozā infūzijā 1. un 8.</w:t>
      </w:r>
      <w:r w:rsidR="00B42B8A" w:rsidRPr="00A8085E">
        <w:rPr>
          <w:color w:val="000000"/>
        </w:rPr>
        <w:t> </w:t>
      </w:r>
      <w:r w:rsidRPr="00A8085E">
        <w:rPr>
          <w:color w:val="000000"/>
        </w:rPr>
        <w:t>dienā līdz pat 6 cikliem (CG) ar placebo vai CG ar 7,5 vai 15</w:t>
      </w:r>
      <w:r w:rsidR="00B42B8A" w:rsidRPr="00A8085E">
        <w:rPr>
          <w:color w:val="000000"/>
        </w:rPr>
        <w:t> </w:t>
      </w:r>
      <w:r w:rsidRPr="00A8085E">
        <w:rPr>
          <w:color w:val="000000"/>
        </w:rPr>
        <w:t>mg/kg bevacizumaba i.v. infūzijā 3</w:t>
      </w:r>
      <w:r w:rsidR="00B42B8A" w:rsidRPr="00A8085E">
        <w:rPr>
          <w:color w:val="000000"/>
        </w:rPr>
        <w:t> </w:t>
      </w:r>
      <w:r w:rsidRPr="00A8085E">
        <w:rPr>
          <w:color w:val="000000"/>
        </w:rPr>
        <w:t>nedēļas ilga cikla 1.</w:t>
      </w:r>
      <w:r w:rsidR="00B42B8A" w:rsidRPr="00A8085E">
        <w:rPr>
          <w:color w:val="000000"/>
        </w:rPr>
        <w:t> </w:t>
      </w:r>
      <w:r w:rsidRPr="00A8085E">
        <w:rPr>
          <w:color w:val="000000"/>
        </w:rPr>
        <w:t>dienā. Bevacizumabu lietojošās grupās pacienti saņēma bevacizumab</w:t>
      </w:r>
      <w:r w:rsidR="007A3D74" w:rsidRPr="00A8085E">
        <w:rPr>
          <w:color w:val="000000"/>
        </w:rPr>
        <w:t>u</w:t>
      </w:r>
      <w:r w:rsidRPr="00A8085E">
        <w:rPr>
          <w:color w:val="000000"/>
        </w:rPr>
        <w:t xml:space="preserve"> monoterapijā reizi 3</w:t>
      </w:r>
      <w:r w:rsidR="00B42B8A" w:rsidRPr="00A8085E">
        <w:rPr>
          <w:color w:val="000000"/>
        </w:rPr>
        <w:t> </w:t>
      </w:r>
      <w:r w:rsidRPr="00A8085E">
        <w:rPr>
          <w:color w:val="000000"/>
        </w:rPr>
        <w:t>nedēļās līdz slimības progresēšanai vai nepieņemamai toksicitātei. Pētījuma rezultāti liecina, ka 94% (277/296) piemērotu pacientu saņēma bevacizumaba monoterapiju 7.</w:t>
      </w:r>
      <w:r w:rsidR="00B42B8A" w:rsidRPr="00A8085E">
        <w:rPr>
          <w:color w:val="000000"/>
        </w:rPr>
        <w:t> </w:t>
      </w:r>
      <w:r w:rsidRPr="00A8085E">
        <w:rPr>
          <w:color w:val="000000"/>
        </w:rPr>
        <w:t>ciklā. Liels pacientu īpatsvars (apmēram 62%) turpināja lietot dažādus protokolā neiekļautus pretvēža līdzekļus, kas varēja ietekmēt kopējās dzīvildzes analīzi.</w:t>
      </w:r>
    </w:p>
    <w:p w14:paraId="17945A09" w14:textId="77777777" w:rsidR="00897DAB" w:rsidRPr="00A8085E" w:rsidRDefault="00897DAB" w:rsidP="007F6E1B">
      <w:pPr>
        <w:pStyle w:val="BodyText"/>
        <w:spacing w:line="234" w:lineRule="auto"/>
        <w:ind w:left="0" w:right="128"/>
        <w:rPr>
          <w:color w:val="000000"/>
        </w:rPr>
      </w:pPr>
    </w:p>
    <w:p w14:paraId="314EBED2" w14:textId="77777777" w:rsidR="00D15122" w:rsidRPr="00A8085E" w:rsidRDefault="00C77B27" w:rsidP="007F6E1B">
      <w:pPr>
        <w:pStyle w:val="BodyText"/>
        <w:ind w:left="0"/>
        <w:rPr>
          <w:color w:val="000000"/>
        </w:rPr>
      </w:pPr>
      <w:r w:rsidRPr="00A8085E">
        <w:rPr>
          <w:color w:val="000000"/>
        </w:rPr>
        <w:t>Efektivitātes r</w:t>
      </w:r>
      <w:r w:rsidR="009B0756" w:rsidRPr="00A8085E">
        <w:rPr>
          <w:color w:val="000000"/>
        </w:rPr>
        <w:t>ezultāti norādīti 1</w:t>
      </w:r>
      <w:r w:rsidR="008146C2" w:rsidRPr="00A8085E">
        <w:rPr>
          <w:color w:val="000000"/>
        </w:rPr>
        <w:t>3</w:t>
      </w:r>
      <w:r w:rsidR="009B0756" w:rsidRPr="00A8085E">
        <w:rPr>
          <w:color w:val="000000"/>
        </w:rPr>
        <w:t>.</w:t>
      </w:r>
      <w:r w:rsidR="00B42B8A" w:rsidRPr="00A8085E">
        <w:rPr>
          <w:color w:val="000000"/>
        </w:rPr>
        <w:t> </w:t>
      </w:r>
      <w:r w:rsidR="009B0756" w:rsidRPr="00A8085E">
        <w:rPr>
          <w:color w:val="000000"/>
        </w:rPr>
        <w:t>tabulā.</w:t>
      </w:r>
    </w:p>
    <w:p w14:paraId="34FB56EE" w14:textId="77777777" w:rsidR="00D15122" w:rsidRPr="00A8085E" w:rsidRDefault="00D15122" w:rsidP="007F6E1B">
      <w:pPr>
        <w:rPr>
          <w:rFonts w:ascii="Times New Roman" w:eastAsia="Times New Roman" w:hAnsi="Times New Roman"/>
          <w:color w:val="000000"/>
        </w:rPr>
      </w:pPr>
    </w:p>
    <w:p w14:paraId="2942BDBB" w14:textId="77777777" w:rsidR="00D15122" w:rsidRPr="00A8085E" w:rsidRDefault="009B0756" w:rsidP="006E0FB4">
      <w:pPr>
        <w:keepNext/>
        <w:tabs>
          <w:tab w:val="left" w:pos="685"/>
        </w:tabs>
        <w:rPr>
          <w:rFonts w:ascii="Times New Roman" w:hAnsi="Times New Roman"/>
          <w:b/>
          <w:color w:val="000000"/>
        </w:rPr>
      </w:pPr>
      <w:r w:rsidRPr="00A8085E">
        <w:rPr>
          <w:rFonts w:ascii="Times New Roman" w:hAnsi="Times New Roman"/>
          <w:b/>
          <w:color w:val="000000"/>
        </w:rPr>
        <w:t>1</w:t>
      </w:r>
      <w:r w:rsidR="008146C2" w:rsidRPr="00A8085E">
        <w:rPr>
          <w:rFonts w:ascii="Times New Roman" w:hAnsi="Times New Roman"/>
          <w:b/>
          <w:color w:val="000000"/>
        </w:rPr>
        <w:t>3</w:t>
      </w:r>
      <w:r w:rsidRPr="00A8085E">
        <w:rPr>
          <w:rFonts w:ascii="Times New Roman" w:hAnsi="Times New Roman"/>
          <w:b/>
          <w:color w:val="000000"/>
        </w:rPr>
        <w:t>. tabula.</w:t>
      </w:r>
      <w:r w:rsidRPr="00A8085E">
        <w:rPr>
          <w:rFonts w:ascii="Times New Roman" w:hAnsi="Times New Roman"/>
          <w:b/>
          <w:color w:val="000000"/>
        </w:rPr>
        <w:tab/>
        <w:t>BO17704 pētījuma efektivitātes rezultāti</w:t>
      </w:r>
    </w:p>
    <w:p w14:paraId="00757D8A" w14:textId="77777777" w:rsidR="00D15122" w:rsidRPr="007014C6" w:rsidRDefault="00D15122" w:rsidP="00DA5BE1">
      <w:pPr>
        <w:keepNext/>
        <w:rPr>
          <w:rFonts w:ascii="Times New Roman" w:eastAsia="Times New Roman" w:hAnsi="Times New Roman"/>
          <w:bCs/>
          <w:color w:val="000000"/>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1884"/>
        <w:gridCol w:w="2155"/>
        <w:gridCol w:w="2227"/>
        <w:gridCol w:w="2224"/>
      </w:tblGrid>
      <w:tr w:rsidR="004C384A" w:rsidRPr="007014C6" w14:paraId="5CD65E5A" w14:textId="77777777" w:rsidTr="005843A7">
        <w:tc>
          <w:tcPr>
            <w:tcW w:w="1884" w:type="dxa"/>
          </w:tcPr>
          <w:p w14:paraId="365DB900" w14:textId="77777777" w:rsidR="004C384A" w:rsidRPr="00A8085E" w:rsidRDefault="004C384A" w:rsidP="00DA5BE1">
            <w:pPr>
              <w:keepNext/>
              <w:rPr>
                <w:rFonts w:ascii="Times New Roman" w:hAnsi="Times New Roman"/>
                <w:color w:val="000000"/>
              </w:rPr>
            </w:pPr>
          </w:p>
        </w:tc>
        <w:tc>
          <w:tcPr>
            <w:tcW w:w="2155" w:type="dxa"/>
          </w:tcPr>
          <w:p w14:paraId="448F12BD" w14:textId="77777777" w:rsidR="004C384A" w:rsidRPr="007014C6" w:rsidRDefault="004C384A" w:rsidP="00DA5BE1">
            <w:pPr>
              <w:pStyle w:val="TableParagraph"/>
              <w:keepNext/>
              <w:spacing w:before="9"/>
              <w:rPr>
                <w:rFonts w:ascii="Times New Roman" w:eastAsia="Times New Roman" w:hAnsi="Times New Roman"/>
                <w:color w:val="000000"/>
                <w:sz w:val="23"/>
                <w:szCs w:val="23"/>
              </w:rPr>
            </w:pPr>
          </w:p>
          <w:p w14:paraId="3FCEA484" w14:textId="77777777" w:rsidR="004C384A" w:rsidRPr="00A8085E" w:rsidRDefault="004C384A" w:rsidP="001130D8">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spacing w:val="-1"/>
              </w:rPr>
              <w:t>Cisplatīns/gemcitabīns</w:t>
            </w:r>
          </w:p>
          <w:p w14:paraId="758A3D35" w14:textId="77777777" w:rsidR="004C384A" w:rsidRPr="00A8085E" w:rsidRDefault="004C384A" w:rsidP="001130D8">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 placebo</w:t>
            </w:r>
          </w:p>
        </w:tc>
        <w:tc>
          <w:tcPr>
            <w:tcW w:w="2227" w:type="dxa"/>
          </w:tcPr>
          <w:p w14:paraId="535B119D" w14:textId="77777777" w:rsidR="004C384A" w:rsidRPr="00A8085E" w:rsidRDefault="004C384A" w:rsidP="001130D8">
            <w:pPr>
              <w:pStyle w:val="TableParagraph"/>
              <w:keepNext/>
              <w:spacing w:before="33" w:line="248" w:lineRule="exact"/>
              <w:jc w:val="center"/>
              <w:rPr>
                <w:rFonts w:ascii="Times New Roman" w:eastAsia="Times New Roman" w:hAnsi="Times New Roman"/>
                <w:color w:val="000000"/>
              </w:rPr>
            </w:pPr>
            <w:r w:rsidRPr="00A8085E">
              <w:rPr>
                <w:rFonts w:ascii="Times New Roman" w:hAnsi="Times New Roman"/>
                <w:color w:val="000000"/>
                <w:spacing w:val="-1"/>
              </w:rPr>
              <w:t>Cisplatīns/gemcitabīns</w:t>
            </w:r>
          </w:p>
          <w:p w14:paraId="67BF9B82" w14:textId="77777777" w:rsidR="004C384A" w:rsidRPr="00A8085E" w:rsidRDefault="004C384A" w:rsidP="001130D8">
            <w:pPr>
              <w:pStyle w:val="TableParagraph"/>
              <w:keepNext/>
              <w:spacing w:line="240" w:lineRule="exact"/>
              <w:jc w:val="center"/>
              <w:rPr>
                <w:rFonts w:ascii="Times New Roman" w:eastAsia="Times New Roman" w:hAnsi="Times New Roman"/>
                <w:color w:val="000000"/>
              </w:rPr>
            </w:pPr>
            <w:r w:rsidRPr="00A8085E">
              <w:rPr>
                <w:rFonts w:ascii="Times New Roman" w:hAnsi="Times New Roman"/>
                <w:color w:val="000000"/>
              </w:rPr>
              <w:t>+ bevacizumabs</w:t>
            </w:r>
          </w:p>
          <w:p w14:paraId="3CBDC483" w14:textId="77777777" w:rsidR="004C384A" w:rsidRPr="00A8085E" w:rsidRDefault="004C384A" w:rsidP="001130D8">
            <w:pPr>
              <w:pStyle w:val="TableParagraph"/>
              <w:keepNext/>
              <w:spacing w:line="245" w:lineRule="exact"/>
              <w:jc w:val="center"/>
              <w:rPr>
                <w:rFonts w:ascii="Times New Roman" w:eastAsia="Times New Roman" w:hAnsi="Times New Roman"/>
                <w:color w:val="000000"/>
              </w:rPr>
            </w:pPr>
            <w:r w:rsidRPr="00A8085E">
              <w:rPr>
                <w:rFonts w:ascii="Times New Roman" w:hAnsi="Times New Roman"/>
                <w:color w:val="000000"/>
              </w:rPr>
              <w:t>7,5</w:t>
            </w:r>
            <w:r w:rsidR="00B42B8A" w:rsidRPr="00A8085E">
              <w:rPr>
                <w:rFonts w:ascii="Times New Roman" w:hAnsi="Times New Roman"/>
                <w:color w:val="000000"/>
              </w:rPr>
              <w:t> </w:t>
            </w:r>
            <w:r w:rsidRPr="00A8085E">
              <w:rPr>
                <w:rFonts w:ascii="Times New Roman" w:hAnsi="Times New Roman"/>
                <w:color w:val="000000"/>
              </w:rPr>
              <w:t xml:space="preserve">mg/kg </w:t>
            </w:r>
            <w:r w:rsidR="007A3D74" w:rsidRPr="00A8085E">
              <w:rPr>
                <w:rFonts w:ascii="Times New Roman" w:hAnsi="Times New Roman"/>
                <w:color w:val="000000"/>
              </w:rPr>
              <w:t>reizi</w:t>
            </w:r>
            <w:r w:rsidRPr="00A8085E">
              <w:rPr>
                <w:rFonts w:ascii="Times New Roman" w:hAnsi="Times New Roman"/>
                <w:color w:val="000000"/>
              </w:rPr>
              <w:t xml:space="preserve"> 3 nedēļ</w:t>
            </w:r>
            <w:r w:rsidR="007A3D74" w:rsidRPr="00A8085E">
              <w:rPr>
                <w:rFonts w:ascii="Times New Roman" w:hAnsi="Times New Roman"/>
                <w:color w:val="000000"/>
              </w:rPr>
              <w:t>ā</w:t>
            </w:r>
            <w:r w:rsidRPr="00A8085E">
              <w:rPr>
                <w:rFonts w:ascii="Times New Roman" w:hAnsi="Times New Roman"/>
                <w:color w:val="000000"/>
              </w:rPr>
              <w:t>s</w:t>
            </w:r>
          </w:p>
        </w:tc>
        <w:tc>
          <w:tcPr>
            <w:tcW w:w="2224" w:type="dxa"/>
          </w:tcPr>
          <w:p w14:paraId="572899D9" w14:textId="77777777" w:rsidR="004C384A" w:rsidRPr="00A8085E" w:rsidRDefault="004C384A" w:rsidP="001130D8">
            <w:pPr>
              <w:pStyle w:val="TableParagraph"/>
              <w:keepNext/>
              <w:spacing w:before="33" w:line="248" w:lineRule="exact"/>
              <w:jc w:val="center"/>
              <w:rPr>
                <w:rFonts w:ascii="Times New Roman" w:eastAsia="Times New Roman" w:hAnsi="Times New Roman"/>
                <w:color w:val="000000"/>
              </w:rPr>
            </w:pPr>
            <w:r w:rsidRPr="00A8085E">
              <w:rPr>
                <w:rFonts w:ascii="Times New Roman" w:hAnsi="Times New Roman"/>
                <w:color w:val="000000"/>
                <w:spacing w:val="-1"/>
              </w:rPr>
              <w:t>Cisplatīns/gemcitabīns</w:t>
            </w:r>
          </w:p>
          <w:p w14:paraId="4BA305E1" w14:textId="77777777" w:rsidR="004C384A" w:rsidRPr="00A8085E" w:rsidRDefault="004C384A" w:rsidP="001130D8">
            <w:pPr>
              <w:pStyle w:val="TableParagraph"/>
              <w:keepNext/>
              <w:spacing w:line="240" w:lineRule="exact"/>
              <w:jc w:val="center"/>
              <w:rPr>
                <w:rFonts w:ascii="Times New Roman" w:eastAsia="Times New Roman" w:hAnsi="Times New Roman"/>
                <w:color w:val="000000"/>
              </w:rPr>
            </w:pPr>
            <w:r w:rsidRPr="00A8085E">
              <w:rPr>
                <w:rFonts w:ascii="Times New Roman" w:hAnsi="Times New Roman"/>
                <w:color w:val="000000"/>
              </w:rPr>
              <w:t>+ bevacizumabs</w:t>
            </w:r>
          </w:p>
          <w:p w14:paraId="48255FBB" w14:textId="77777777" w:rsidR="004C384A" w:rsidRPr="00A8085E" w:rsidRDefault="004C384A" w:rsidP="001130D8">
            <w:pPr>
              <w:pStyle w:val="TableParagraph"/>
              <w:keepNext/>
              <w:spacing w:line="245" w:lineRule="exact"/>
              <w:jc w:val="center"/>
              <w:rPr>
                <w:rFonts w:ascii="Times New Roman" w:eastAsia="Times New Roman" w:hAnsi="Times New Roman"/>
                <w:color w:val="000000"/>
              </w:rPr>
            </w:pPr>
            <w:r w:rsidRPr="00A8085E">
              <w:rPr>
                <w:rFonts w:ascii="Times New Roman" w:hAnsi="Times New Roman"/>
                <w:color w:val="000000"/>
              </w:rPr>
              <w:t>15</w:t>
            </w:r>
            <w:r w:rsidR="00B42B8A" w:rsidRPr="00A8085E">
              <w:rPr>
                <w:rFonts w:ascii="Times New Roman" w:hAnsi="Times New Roman"/>
                <w:color w:val="000000"/>
              </w:rPr>
              <w:t> </w:t>
            </w:r>
            <w:r w:rsidRPr="00A8085E">
              <w:rPr>
                <w:rFonts w:ascii="Times New Roman" w:hAnsi="Times New Roman"/>
                <w:color w:val="000000"/>
              </w:rPr>
              <w:t xml:space="preserve">mg/kg </w:t>
            </w:r>
            <w:r w:rsidR="007A3D74" w:rsidRPr="00A8085E">
              <w:rPr>
                <w:rFonts w:ascii="Times New Roman" w:hAnsi="Times New Roman"/>
                <w:color w:val="000000"/>
              </w:rPr>
              <w:t>reizi</w:t>
            </w:r>
            <w:r w:rsidRPr="00A8085E">
              <w:rPr>
                <w:rFonts w:ascii="Times New Roman" w:hAnsi="Times New Roman"/>
                <w:color w:val="000000"/>
              </w:rPr>
              <w:t xml:space="preserve"> 3 nedēļ</w:t>
            </w:r>
            <w:r w:rsidR="007A3D74" w:rsidRPr="00A8085E">
              <w:rPr>
                <w:rFonts w:ascii="Times New Roman" w:hAnsi="Times New Roman"/>
                <w:color w:val="000000"/>
              </w:rPr>
              <w:t>ā</w:t>
            </w:r>
            <w:r w:rsidRPr="00A8085E">
              <w:rPr>
                <w:rFonts w:ascii="Times New Roman" w:hAnsi="Times New Roman"/>
                <w:color w:val="000000"/>
              </w:rPr>
              <w:t>s</w:t>
            </w:r>
          </w:p>
        </w:tc>
      </w:tr>
      <w:tr w:rsidR="004C384A" w:rsidRPr="007014C6" w14:paraId="796162D3" w14:textId="77777777" w:rsidTr="005843A7">
        <w:tc>
          <w:tcPr>
            <w:tcW w:w="1884" w:type="dxa"/>
            <w:tcBorders>
              <w:bottom w:val="single" w:sz="4" w:space="0" w:color="000000"/>
            </w:tcBorders>
          </w:tcPr>
          <w:p w14:paraId="26EE7F3C" w14:textId="77777777" w:rsidR="004C384A" w:rsidRPr="00A8085E" w:rsidRDefault="004C384A" w:rsidP="00054CB9">
            <w:pPr>
              <w:pStyle w:val="TableParagraph"/>
              <w:keepNext/>
              <w:spacing w:before="33"/>
              <w:rPr>
                <w:rFonts w:ascii="Times New Roman" w:eastAsia="Times New Roman" w:hAnsi="Times New Roman"/>
                <w:color w:val="000000"/>
              </w:rPr>
            </w:pPr>
            <w:r w:rsidRPr="00A8085E">
              <w:rPr>
                <w:rFonts w:ascii="Times New Roman" w:hAnsi="Times New Roman"/>
                <w:color w:val="000000"/>
                <w:spacing w:val="-1"/>
              </w:rPr>
              <w:t>Pacientu skaits</w:t>
            </w:r>
          </w:p>
        </w:tc>
        <w:tc>
          <w:tcPr>
            <w:tcW w:w="2155" w:type="dxa"/>
            <w:tcBorders>
              <w:bottom w:val="single" w:sz="4" w:space="0" w:color="000000"/>
            </w:tcBorders>
          </w:tcPr>
          <w:p w14:paraId="2693E0CA" w14:textId="77777777" w:rsidR="004C384A" w:rsidRPr="00A8085E" w:rsidRDefault="004C384A" w:rsidP="00054CB9">
            <w:pPr>
              <w:pStyle w:val="TableParagraph"/>
              <w:keepNext/>
              <w:spacing w:before="84"/>
              <w:jc w:val="center"/>
              <w:rPr>
                <w:rFonts w:ascii="Times New Roman" w:eastAsia="Times New Roman" w:hAnsi="Times New Roman"/>
                <w:color w:val="000000"/>
              </w:rPr>
            </w:pPr>
            <w:r w:rsidRPr="00A8085E">
              <w:rPr>
                <w:rFonts w:ascii="Times New Roman" w:hAnsi="Times New Roman"/>
                <w:color w:val="000000"/>
              </w:rPr>
              <w:t>347</w:t>
            </w:r>
          </w:p>
        </w:tc>
        <w:tc>
          <w:tcPr>
            <w:tcW w:w="2227" w:type="dxa"/>
            <w:tcBorders>
              <w:bottom w:val="single" w:sz="4" w:space="0" w:color="000000"/>
            </w:tcBorders>
          </w:tcPr>
          <w:p w14:paraId="12235D82" w14:textId="77777777" w:rsidR="004C384A" w:rsidRPr="00A8085E" w:rsidRDefault="004C384A" w:rsidP="00054CB9">
            <w:pPr>
              <w:pStyle w:val="TableParagraph"/>
              <w:keepNext/>
              <w:spacing w:before="84"/>
              <w:jc w:val="center"/>
              <w:rPr>
                <w:rFonts w:ascii="Times New Roman" w:eastAsia="Times New Roman" w:hAnsi="Times New Roman"/>
                <w:color w:val="000000"/>
              </w:rPr>
            </w:pPr>
            <w:r w:rsidRPr="00A8085E">
              <w:rPr>
                <w:rFonts w:ascii="Times New Roman" w:hAnsi="Times New Roman"/>
                <w:color w:val="000000"/>
              </w:rPr>
              <w:t>345</w:t>
            </w:r>
          </w:p>
        </w:tc>
        <w:tc>
          <w:tcPr>
            <w:tcW w:w="2224" w:type="dxa"/>
            <w:tcBorders>
              <w:bottom w:val="single" w:sz="4" w:space="0" w:color="000000"/>
            </w:tcBorders>
          </w:tcPr>
          <w:p w14:paraId="71C6F993" w14:textId="77777777" w:rsidR="004C384A" w:rsidRPr="00A8085E" w:rsidRDefault="004C384A" w:rsidP="00054CB9">
            <w:pPr>
              <w:pStyle w:val="TableParagraph"/>
              <w:keepNext/>
              <w:spacing w:before="84"/>
              <w:jc w:val="center"/>
              <w:rPr>
                <w:rFonts w:ascii="Times New Roman" w:eastAsia="Times New Roman" w:hAnsi="Times New Roman"/>
                <w:color w:val="000000"/>
              </w:rPr>
            </w:pPr>
            <w:r w:rsidRPr="00A8085E">
              <w:rPr>
                <w:rFonts w:ascii="Times New Roman" w:hAnsi="Times New Roman"/>
                <w:color w:val="000000"/>
              </w:rPr>
              <w:t>351</w:t>
            </w:r>
          </w:p>
        </w:tc>
      </w:tr>
      <w:tr w:rsidR="004C384A" w:rsidRPr="007014C6" w14:paraId="21012400" w14:textId="77777777" w:rsidTr="005843A7">
        <w:tc>
          <w:tcPr>
            <w:tcW w:w="1884" w:type="dxa"/>
            <w:tcBorders>
              <w:bottom w:val="nil"/>
            </w:tcBorders>
          </w:tcPr>
          <w:p w14:paraId="2819448C" w14:textId="77777777" w:rsidR="004C384A" w:rsidRPr="00A8085E" w:rsidRDefault="004C384A" w:rsidP="00054CB9">
            <w:pPr>
              <w:pStyle w:val="TableParagraph"/>
              <w:keepNext/>
              <w:spacing w:before="33"/>
              <w:rPr>
                <w:rFonts w:ascii="Times New Roman" w:hAnsi="Times New Roman"/>
                <w:color w:val="000000"/>
                <w:spacing w:val="-1"/>
              </w:rPr>
            </w:pPr>
            <w:r w:rsidRPr="00A8085E">
              <w:rPr>
                <w:rFonts w:ascii="Times New Roman" w:hAnsi="Times New Roman"/>
                <w:color w:val="000000"/>
                <w:spacing w:val="-1"/>
              </w:rPr>
              <w:t>Dzīvildze bez slimības progresēšanas</w:t>
            </w:r>
          </w:p>
        </w:tc>
        <w:tc>
          <w:tcPr>
            <w:tcW w:w="2155" w:type="dxa"/>
            <w:tcBorders>
              <w:bottom w:val="nil"/>
            </w:tcBorders>
          </w:tcPr>
          <w:p w14:paraId="6C676721" w14:textId="77777777" w:rsidR="004C384A" w:rsidRPr="00A8085E" w:rsidRDefault="004C384A" w:rsidP="00054CB9">
            <w:pPr>
              <w:pStyle w:val="TableParagraph"/>
              <w:keepNext/>
              <w:spacing w:before="33"/>
              <w:rPr>
                <w:rFonts w:ascii="Times New Roman" w:hAnsi="Times New Roman"/>
                <w:color w:val="000000"/>
                <w:spacing w:val="-1"/>
              </w:rPr>
            </w:pPr>
          </w:p>
        </w:tc>
        <w:tc>
          <w:tcPr>
            <w:tcW w:w="2227" w:type="dxa"/>
            <w:tcBorders>
              <w:bottom w:val="nil"/>
            </w:tcBorders>
          </w:tcPr>
          <w:p w14:paraId="55EC46A3" w14:textId="77777777" w:rsidR="004C384A" w:rsidRPr="00A8085E" w:rsidRDefault="004C384A" w:rsidP="00054CB9">
            <w:pPr>
              <w:pStyle w:val="TableParagraph"/>
              <w:keepNext/>
              <w:spacing w:before="33"/>
              <w:rPr>
                <w:rFonts w:ascii="Times New Roman" w:hAnsi="Times New Roman"/>
                <w:color w:val="000000"/>
                <w:spacing w:val="-1"/>
              </w:rPr>
            </w:pPr>
          </w:p>
        </w:tc>
        <w:tc>
          <w:tcPr>
            <w:tcW w:w="2224" w:type="dxa"/>
            <w:tcBorders>
              <w:bottom w:val="nil"/>
            </w:tcBorders>
          </w:tcPr>
          <w:p w14:paraId="645EB98C" w14:textId="77777777" w:rsidR="004C384A" w:rsidRPr="00A8085E" w:rsidRDefault="004C384A" w:rsidP="00054CB9">
            <w:pPr>
              <w:pStyle w:val="TableParagraph"/>
              <w:keepNext/>
              <w:spacing w:before="33"/>
              <w:rPr>
                <w:rFonts w:ascii="Times New Roman" w:hAnsi="Times New Roman"/>
                <w:color w:val="000000"/>
                <w:spacing w:val="-1"/>
              </w:rPr>
            </w:pPr>
          </w:p>
        </w:tc>
      </w:tr>
      <w:tr w:rsidR="004C384A" w:rsidRPr="007014C6" w14:paraId="53545E1E" w14:textId="77777777" w:rsidTr="005843A7">
        <w:tc>
          <w:tcPr>
            <w:tcW w:w="1884" w:type="dxa"/>
            <w:tcBorders>
              <w:top w:val="nil"/>
              <w:bottom w:val="nil"/>
            </w:tcBorders>
          </w:tcPr>
          <w:p w14:paraId="43CEDC4E" w14:textId="77777777" w:rsidR="004C384A" w:rsidRPr="00A8085E" w:rsidRDefault="007A3D74" w:rsidP="00054CB9">
            <w:pPr>
              <w:pStyle w:val="TableParagraph"/>
              <w:keepNext/>
              <w:spacing w:before="100"/>
              <w:ind w:left="270"/>
              <w:rPr>
                <w:rFonts w:ascii="Times New Roman" w:eastAsia="Times New Roman" w:hAnsi="Times New Roman"/>
                <w:color w:val="000000"/>
              </w:rPr>
            </w:pPr>
            <w:r w:rsidRPr="00A8085E">
              <w:rPr>
                <w:rFonts w:ascii="Times New Roman" w:hAnsi="Times New Roman"/>
                <w:color w:val="000000"/>
                <w:spacing w:val="-1"/>
              </w:rPr>
              <w:t xml:space="preserve">Mediāna </w:t>
            </w:r>
            <w:r w:rsidR="004C384A" w:rsidRPr="00A8085E">
              <w:rPr>
                <w:rFonts w:ascii="Times New Roman" w:hAnsi="Times New Roman"/>
                <w:color w:val="000000"/>
                <w:spacing w:val="-1"/>
              </w:rPr>
              <w:t>(mēneši)</w:t>
            </w:r>
          </w:p>
        </w:tc>
        <w:tc>
          <w:tcPr>
            <w:tcW w:w="2155" w:type="dxa"/>
            <w:tcBorders>
              <w:top w:val="nil"/>
              <w:bottom w:val="nil"/>
            </w:tcBorders>
          </w:tcPr>
          <w:p w14:paraId="71E68109" w14:textId="77777777" w:rsidR="004C384A" w:rsidRPr="00A8085E" w:rsidRDefault="004C384A" w:rsidP="00054CB9">
            <w:pPr>
              <w:pStyle w:val="TableParagraph"/>
              <w:keepNext/>
              <w:spacing w:before="31"/>
              <w:jc w:val="center"/>
              <w:rPr>
                <w:rFonts w:ascii="Times New Roman" w:eastAsia="Times New Roman" w:hAnsi="Times New Roman"/>
                <w:color w:val="000000"/>
              </w:rPr>
            </w:pPr>
            <w:r w:rsidRPr="00A8085E">
              <w:rPr>
                <w:rFonts w:ascii="Times New Roman" w:hAnsi="Times New Roman"/>
                <w:color w:val="000000"/>
              </w:rPr>
              <w:t>6,1</w:t>
            </w:r>
          </w:p>
        </w:tc>
        <w:tc>
          <w:tcPr>
            <w:tcW w:w="2227" w:type="dxa"/>
            <w:tcBorders>
              <w:top w:val="nil"/>
              <w:bottom w:val="nil"/>
            </w:tcBorders>
          </w:tcPr>
          <w:p w14:paraId="32F13B45" w14:textId="77777777" w:rsidR="00AD0244" w:rsidRPr="00A8085E" w:rsidRDefault="004C384A" w:rsidP="00054CB9">
            <w:pPr>
              <w:pStyle w:val="TableParagraph"/>
              <w:keepNext/>
              <w:spacing w:before="86" w:line="246" w:lineRule="exact"/>
              <w:jc w:val="center"/>
              <w:rPr>
                <w:rFonts w:ascii="Times New Roman" w:hAnsi="Times New Roman"/>
                <w:color w:val="000000"/>
              </w:rPr>
            </w:pPr>
            <w:r w:rsidRPr="00A8085E">
              <w:rPr>
                <w:rFonts w:ascii="Times New Roman" w:hAnsi="Times New Roman"/>
                <w:color w:val="000000"/>
              </w:rPr>
              <w:t>6,7</w:t>
            </w:r>
          </w:p>
          <w:p w14:paraId="6B7B896D" w14:textId="77777777" w:rsidR="004C384A" w:rsidRPr="00A8085E" w:rsidRDefault="004C384A" w:rsidP="00054CB9">
            <w:pPr>
              <w:pStyle w:val="TableParagraph"/>
              <w:keepNext/>
              <w:spacing w:before="86" w:line="246" w:lineRule="exact"/>
              <w:jc w:val="center"/>
              <w:rPr>
                <w:rFonts w:ascii="Times New Roman" w:eastAsia="Times New Roman" w:hAnsi="Times New Roman"/>
                <w:color w:val="000000"/>
              </w:rPr>
            </w:pPr>
            <w:r w:rsidRPr="00A8085E">
              <w:rPr>
                <w:rFonts w:ascii="Times New Roman" w:hAnsi="Times New Roman"/>
                <w:color w:val="000000"/>
              </w:rPr>
              <w:t>(p</w:t>
            </w:r>
            <w:r w:rsidR="00106436" w:rsidRPr="00A8085E">
              <w:rPr>
                <w:rFonts w:ascii="Times New Roman" w:hAnsi="Times New Roman"/>
                <w:color w:val="000000"/>
              </w:rPr>
              <w:t xml:space="preserve"> </w:t>
            </w:r>
            <w:r w:rsidRPr="00A8085E">
              <w:rPr>
                <w:rFonts w:ascii="Times New Roman" w:hAnsi="Times New Roman"/>
                <w:color w:val="000000"/>
              </w:rPr>
              <w:t>=</w:t>
            </w:r>
            <w:r w:rsidR="00106436" w:rsidRPr="00A8085E">
              <w:rPr>
                <w:rFonts w:ascii="Times New Roman" w:hAnsi="Times New Roman"/>
                <w:color w:val="000000"/>
              </w:rPr>
              <w:t xml:space="preserve"> </w:t>
            </w:r>
            <w:r w:rsidRPr="00A8085E">
              <w:rPr>
                <w:rFonts w:ascii="Times New Roman" w:hAnsi="Times New Roman"/>
                <w:color w:val="000000"/>
              </w:rPr>
              <w:t>0,0026)</w:t>
            </w:r>
          </w:p>
        </w:tc>
        <w:tc>
          <w:tcPr>
            <w:tcW w:w="2224" w:type="dxa"/>
            <w:tcBorders>
              <w:top w:val="nil"/>
              <w:bottom w:val="nil"/>
            </w:tcBorders>
          </w:tcPr>
          <w:p w14:paraId="7D53FFBF" w14:textId="77777777" w:rsidR="00AD0244" w:rsidRPr="00A8085E" w:rsidRDefault="004C384A" w:rsidP="00054CB9">
            <w:pPr>
              <w:pStyle w:val="TableParagraph"/>
              <w:keepNext/>
              <w:spacing w:before="86" w:line="246" w:lineRule="exact"/>
              <w:jc w:val="center"/>
              <w:rPr>
                <w:rFonts w:ascii="Times New Roman" w:hAnsi="Times New Roman"/>
                <w:color w:val="000000"/>
              </w:rPr>
            </w:pPr>
            <w:r w:rsidRPr="00A8085E">
              <w:rPr>
                <w:rFonts w:ascii="Times New Roman" w:hAnsi="Times New Roman"/>
                <w:color w:val="000000"/>
              </w:rPr>
              <w:t xml:space="preserve">6,5 </w:t>
            </w:r>
          </w:p>
          <w:p w14:paraId="1A874AFC" w14:textId="77777777" w:rsidR="004C384A" w:rsidRPr="00A8085E" w:rsidRDefault="004C384A" w:rsidP="00054CB9">
            <w:pPr>
              <w:pStyle w:val="TableParagraph"/>
              <w:keepNext/>
              <w:spacing w:before="86" w:line="246" w:lineRule="exact"/>
              <w:jc w:val="center"/>
              <w:rPr>
                <w:rFonts w:ascii="Times New Roman" w:eastAsia="Times New Roman" w:hAnsi="Times New Roman"/>
                <w:color w:val="000000"/>
              </w:rPr>
            </w:pPr>
            <w:r w:rsidRPr="00A8085E">
              <w:rPr>
                <w:rFonts w:ascii="Times New Roman" w:hAnsi="Times New Roman"/>
                <w:color w:val="000000"/>
              </w:rPr>
              <w:t>(p</w:t>
            </w:r>
            <w:r w:rsidR="00106436" w:rsidRPr="00A8085E">
              <w:rPr>
                <w:rFonts w:ascii="Times New Roman" w:hAnsi="Times New Roman"/>
                <w:color w:val="000000"/>
              </w:rPr>
              <w:t xml:space="preserve"> </w:t>
            </w:r>
            <w:r w:rsidRPr="00A8085E">
              <w:rPr>
                <w:rFonts w:ascii="Times New Roman" w:hAnsi="Times New Roman"/>
                <w:color w:val="000000"/>
              </w:rPr>
              <w:t>=</w:t>
            </w:r>
            <w:r w:rsidR="00106436" w:rsidRPr="00A8085E">
              <w:rPr>
                <w:rFonts w:ascii="Times New Roman" w:hAnsi="Times New Roman"/>
                <w:color w:val="000000"/>
              </w:rPr>
              <w:t xml:space="preserve"> </w:t>
            </w:r>
            <w:r w:rsidRPr="00A8085E">
              <w:rPr>
                <w:rFonts w:ascii="Times New Roman" w:hAnsi="Times New Roman"/>
                <w:color w:val="000000"/>
              </w:rPr>
              <w:t>0,0301)</w:t>
            </w:r>
          </w:p>
        </w:tc>
      </w:tr>
      <w:tr w:rsidR="004C384A" w:rsidRPr="007014C6" w14:paraId="207E43AC" w14:textId="77777777" w:rsidTr="005843A7">
        <w:tc>
          <w:tcPr>
            <w:tcW w:w="1884" w:type="dxa"/>
            <w:tcBorders>
              <w:top w:val="nil"/>
            </w:tcBorders>
          </w:tcPr>
          <w:p w14:paraId="66AB840E" w14:textId="77777777" w:rsidR="004C384A" w:rsidRPr="00A8085E" w:rsidRDefault="004C384A" w:rsidP="00054CB9">
            <w:pPr>
              <w:pStyle w:val="TableParagraph"/>
              <w:keepNext/>
              <w:spacing w:before="33"/>
              <w:ind w:left="270"/>
              <w:rPr>
                <w:rFonts w:ascii="Times New Roman" w:hAnsi="Times New Roman"/>
                <w:color w:val="000000"/>
                <w:spacing w:val="-1"/>
              </w:rPr>
            </w:pPr>
            <w:r w:rsidRPr="00A8085E">
              <w:rPr>
                <w:rFonts w:ascii="Times New Roman" w:hAnsi="Times New Roman"/>
                <w:color w:val="000000"/>
                <w:spacing w:val="-1"/>
              </w:rPr>
              <w:t>Riska attiecība</w:t>
            </w:r>
          </w:p>
        </w:tc>
        <w:tc>
          <w:tcPr>
            <w:tcW w:w="2155" w:type="dxa"/>
            <w:tcBorders>
              <w:top w:val="nil"/>
            </w:tcBorders>
          </w:tcPr>
          <w:p w14:paraId="5CF60126" w14:textId="77777777" w:rsidR="004C384A" w:rsidRPr="00A8085E" w:rsidRDefault="004C384A" w:rsidP="00054CB9">
            <w:pPr>
              <w:pStyle w:val="TableParagraph"/>
              <w:keepNext/>
              <w:spacing w:before="33"/>
              <w:jc w:val="center"/>
              <w:rPr>
                <w:rFonts w:ascii="Times New Roman" w:hAnsi="Times New Roman"/>
                <w:color w:val="000000"/>
                <w:spacing w:val="-1"/>
              </w:rPr>
            </w:pPr>
          </w:p>
        </w:tc>
        <w:tc>
          <w:tcPr>
            <w:tcW w:w="2227" w:type="dxa"/>
            <w:tcBorders>
              <w:top w:val="nil"/>
            </w:tcBorders>
          </w:tcPr>
          <w:p w14:paraId="6496F681" w14:textId="77777777" w:rsidR="004C384A" w:rsidRPr="00A8085E" w:rsidRDefault="004C384A" w:rsidP="00054CB9">
            <w:pPr>
              <w:pStyle w:val="TableParagraph"/>
              <w:keepNext/>
              <w:spacing w:before="33"/>
              <w:jc w:val="center"/>
              <w:rPr>
                <w:rFonts w:ascii="Times New Roman" w:hAnsi="Times New Roman"/>
                <w:color w:val="000000"/>
                <w:spacing w:val="-1"/>
              </w:rPr>
            </w:pPr>
            <w:r w:rsidRPr="00A8085E">
              <w:rPr>
                <w:rFonts w:ascii="Times New Roman" w:hAnsi="Times New Roman"/>
                <w:color w:val="000000"/>
                <w:spacing w:val="-1"/>
              </w:rPr>
              <w:t>0,75</w:t>
            </w:r>
          </w:p>
          <w:p w14:paraId="0E7B9BB1" w14:textId="77777777" w:rsidR="004C384A" w:rsidRPr="00A8085E" w:rsidRDefault="004C384A" w:rsidP="00054CB9">
            <w:pPr>
              <w:pStyle w:val="TableParagraph"/>
              <w:keepNext/>
              <w:spacing w:before="33"/>
              <w:jc w:val="center"/>
              <w:rPr>
                <w:rFonts w:ascii="Times New Roman" w:hAnsi="Times New Roman"/>
                <w:color w:val="000000"/>
                <w:spacing w:val="-1"/>
              </w:rPr>
            </w:pPr>
            <w:r w:rsidRPr="00A8085E">
              <w:rPr>
                <w:rFonts w:ascii="Times New Roman" w:hAnsi="Times New Roman"/>
                <w:color w:val="000000"/>
                <w:spacing w:val="-1"/>
              </w:rPr>
              <w:t>[0,62; 0,91]</w:t>
            </w:r>
          </w:p>
        </w:tc>
        <w:tc>
          <w:tcPr>
            <w:tcW w:w="2224" w:type="dxa"/>
            <w:tcBorders>
              <w:top w:val="nil"/>
            </w:tcBorders>
          </w:tcPr>
          <w:p w14:paraId="37108D33" w14:textId="77777777" w:rsidR="004C384A" w:rsidRPr="00A8085E" w:rsidRDefault="004C384A" w:rsidP="00054CB9">
            <w:pPr>
              <w:pStyle w:val="TableParagraph"/>
              <w:keepNext/>
              <w:spacing w:before="33"/>
              <w:jc w:val="center"/>
              <w:rPr>
                <w:rFonts w:ascii="Times New Roman" w:hAnsi="Times New Roman"/>
                <w:color w:val="000000"/>
                <w:spacing w:val="-1"/>
              </w:rPr>
            </w:pPr>
            <w:r w:rsidRPr="00A8085E">
              <w:rPr>
                <w:rFonts w:ascii="Times New Roman" w:hAnsi="Times New Roman"/>
                <w:color w:val="000000"/>
                <w:spacing w:val="-1"/>
              </w:rPr>
              <w:t>0,82</w:t>
            </w:r>
          </w:p>
          <w:p w14:paraId="1105A456" w14:textId="77777777" w:rsidR="004C384A" w:rsidRPr="00A8085E" w:rsidRDefault="004C384A" w:rsidP="00054CB9">
            <w:pPr>
              <w:pStyle w:val="TableParagraph"/>
              <w:keepNext/>
              <w:spacing w:before="33"/>
              <w:jc w:val="center"/>
              <w:rPr>
                <w:rFonts w:ascii="Times New Roman" w:hAnsi="Times New Roman"/>
                <w:color w:val="000000"/>
                <w:spacing w:val="-1"/>
              </w:rPr>
            </w:pPr>
            <w:r w:rsidRPr="00A8085E">
              <w:rPr>
                <w:rFonts w:ascii="Times New Roman" w:hAnsi="Times New Roman"/>
                <w:color w:val="000000"/>
                <w:spacing w:val="-1"/>
              </w:rPr>
              <w:t>[0,68; 0,98]</w:t>
            </w:r>
          </w:p>
        </w:tc>
      </w:tr>
      <w:tr w:rsidR="004C384A" w:rsidRPr="007014C6" w14:paraId="6ADF45C3" w14:textId="77777777" w:rsidTr="005843A7">
        <w:tc>
          <w:tcPr>
            <w:tcW w:w="1884" w:type="dxa"/>
          </w:tcPr>
          <w:p w14:paraId="26F6DB74" w14:textId="77777777" w:rsidR="004C384A" w:rsidRPr="007014C6" w:rsidRDefault="004C384A" w:rsidP="00E34D4D">
            <w:pPr>
              <w:pStyle w:val="TableParagraph"/>
              <w:keepNext/>
              <w:spacing w:line="240" w:lineRule="exact"/>
              <w:rPr>
                <w:rFonts w:ascii="Times New Roman" w:eastAsia="Times New Roman" w:hAnsi="Times New Roman"/>
                <w:color w:val="000000"/>
                <w:sz w:val="14"/>
                <w:szCs w:val="14"/>
              </w:rPr>
            </w:pPr>
            <w:r w:rsidRPr="00A8085E">
              <w:rPr>
                <w:rFonts w:ascii="Times New Roman" w:hAnsi="Times New Roman"/>
                <w:color w:val="000000"/>
                <w:spacing w:val="-1"/>
              </w:rPr>
              <w:t>Labākais kopējais atbildes reakcijas rādītājs</w:t>
            </w:r>
            <w:r w:rsidRPr="00A8085E">
              <w:rPr>
                <w:rFonts w:ascii="Times New Roman" w:hAnsi="Times New Roman"/>
                <w:color w:val="000000"/>
                <w:spacing w:val="-1"/>
                <w:vertAlign w:val="superscript"/>
              </w:rPr>
              <w:t>a</w:t>
            </w:r>
          </w:p>
        </w:tc>
        <w:tc>
          <w:tcPr>
            <w:tcW w:w="2155" w:type="dxa"/>
          </w:tcPr>
          <w:p w14:paraId="674DACEE" w14:textId="77777777" w:rsidR="004C384A" w:rsidRPr="00A8085E" w:rsidRDefault="004C384A" w:rsidP="00054CB9">
            <w:pPr>
              <w:pStyle w:val="TableParagraph"/>
              <w:keepNext/>
              <w:spacing w:before="86"/>
              <w:ind w:right="1"/>
              <w:jc w:val="center"/>
              <w:rPr>
                <w:rFonts w:ascii="Times New Roman" w:eastAsia="Times New Roman" w:hAnsi="Times New Roman"/>
                <w:color w:val="000000"/>
              </w:rPr>
            </w:pPr>
            <w:r w:rsidRPr="00A8085E">
              <w:rPr>
                <w:rFonts w:ascii="Times New Roman" w:hAnsi="Times New Roman"/>
                <w:color w:val="000000"/>
              </w:rPr>
              <w:t>20,1%</w:t>
            </w:r>
          </w:p>
        </w:tc>
        <w:tc>
          <w:tcPr>
            <w:tcW w:w="2227" w:type="dxa"/>
          </w:tcPr>
          <w:p w14:paraId="29F024B7" w14:textId="77777777" w:rsidR="004C384A" w:rsidRPr="00A8085E" w:rsidRDefault="004C384A" w:rsidP="00054CB9">
            <w:pPr>
              <w:pStyle w:val="TableParagraph"/>
              <w:keepNext/>
              <w:spacing w:before="86" w:line="246" w:lineRule="exact"/>
              <w:jc w:val="center"/>
              <w:rPr>
                <w:rFonts w:ascii="Times New Roman" w:eastAsia="Times New Roman" w:hAnsi="Times New Roman"/>
                <w:color w:val="000000"/>
              </w:rPr>
            </w:pPr>
            <w:r w:rsidRPr="00A8085E">
              <w:rPr>
                <w:rFonts w:ascii="Times New Roman" w:hAnsi="Times New Roman"/>
                <w:color w:val="000000"/>
              </w:rPr>
              <w:t>34,1%</w:t>
            </w:r>
          </w:p>
          <w:p w14:paraId="7CBD5CCA" w14:textId="77777777" w:rsidR="004C384A" w:rsidRPr="00A8085E" w:rsidRDefault="004C384A" w:rsidP="00054CB9">
            <w:pPr>
              <w:pStyle w:val="TableParagraph"/>
              <w:keepNext/>
              <w:spacing w:line="246" w:lineRule="exact"/>
              <w:jc w:val="center"/>
              <w:rPr>
                <w:rFonts w:ascii="Times New Roman" w:eastAsia="Times New Roman" w:hAnsi="Times New Roman"/>
                <w:color w:val="000000"/>
              </w:rPr>
            </w:pPr>
            <w:r w:rsidRPr="00A8085E">
              <w:rPr>
                <w:rFonts w:ascii="Times New Roman" w:hAnsi="Times New Roman"/>
                <w:color w:val="000000"/>
              </w:rPr>
              <w:t>(p &lt; 0,0001)</w:t>
            </w:r>
          </w:p>
        </w:tc>
        <w:tc>
          <w:tcPr>
            <w:tcW w:w="2224" w:type="dxa"/>
          </w:tcPr>
          <w:p w14:paraId="079DA932" w14:textId="77777777" w:rsidR="00AD0244" w:rsidRPr="00A8085E" w:rsidRDefault="004C384A" w:rsidP="00054CB9">
            <w:pPr>
              <w:pStyle w:val="TableParagraph"/>
              <w:keepNext/>
              <w:spacing w:before="86" w:line="246" w:lineRule="exact"/>
              <w:jc w:val="center"/>
              <w:rPr>
                <w:rFonts w:ascii="Times New Roman" w:hAnsi="Times New Roman"/>
                <w:color w:val="000000"/>
              </w:rPr>
            </w:pPr>
            <w:r w:rsidRPr="00A8085E">
              <w:rPr>
                <w:rFonts w:ascii="Times New Roman" w:hAnsi="Times New Roman"/>
                <w:color w:val="000000"/>
              </w:rPr>
              <w:t xml:space="preserve">30,4% </w:t>
            </w:r>
          </w:p>
          <w:p w14:paraId="4670A7B9" w14:textId="77777777" w:rsidR="004C384A" w:rsidRPr="00A8085E" w:rsidRDefault="004C384A" w:rsidP="00054CB9">
            <w:pPr>
              <w:pStyle w:val="TableParagraph"/>
              <w:keepNext/>
              <w:jc w:val="center"/>
              <w:rPr>
                <w:rFonts w:ascii="Times New Roman" w:eastAsia="Times New Roman" w:hAnsi="Times New Roman"/>
                <w:color w:val="000000"/>
              </w:rPr>
            </w:pPr>
            <w:r w:rsidRPr="00A8085E">
              <w:rPr>
                <w:rFonts w:ascii="Times New Roman" w:hAnsi="Times New Roman"/>
                <w:color w:val="000000"/>
              </w:rPr>
              <w:t>(p</w:t>
            </w:r>
            <w:r w:rsidR="00106436" w:rsidRPr="00A8085E">
              <w:rPr>
                <w:rFonts w:ascii="Times New Roman" w:hAnsi="Times New Roman"/>
                <w:color w:val="000000"/>
              </w:rPr>
              <w:t xml:space="preserve"> </w:t>
            </w:r>
            <w:r w:rsidRPr="00A8085E">
              <w:rPr>
                <w:rFonts w:ascii="Times New Roman" w:hAnsi="Times New Roman"/>
                <w:color w:val="000000"/>
              </w:rPr>
              <w:t>=</w:t>
            </w:r>
            <w:r w:rsidR="00106436" w:rsidRPr="00A8085E">
              <w:rPr>
                <w:rFonts w:ascii="Times New Roman" w:hAnsi="Times New Roman"/>
                <w:color w:val="000000"/>
              </w:rPr>
              <w:t xml:space="preserve"> </w:t>
            </w:r>
            <w:r w:rsidRPr="00A8085E">
              <w:rPr>
                <w:rFonts w:ascii="Times New Roman" w:hAnsi="Times New Roman"/>
                <w:color w:val="000000"/>
              </w:rPr>
              <w:t>0,0023)</w:t>
            </w:r>
          </w:p>
        </w:tc>
      </w:tr>
      <w:tr w:rsidR="00EA2A75" w:rsidRPr="007014C6" w14:paraId="27A79C36" w14:textId="77777777" w:rsidTr="001B15AD">
        <w:tc>
          <w:tcPr>
            <w:tcW w:w="8490" w:type="dxa"/>
            <w:gridSpan w:val="4"/>
          </w:tcPr>
          <w:p w14:paraId="579C70FE" w14:textId="20516A7A" w:rsidR="00EA2A75" w:rsidRPr="00A8085E" w:rsidRDefault="00EA2A75" w:rsidP="00C00723">
            <w:pPr>
              <w:pStyle w:val="TableParagraph"/>
              <w:keepNext/>
              <w:spacing w:before="86" w:line="246" w:lineRule="exact"/>
              <w:rPr>
                <w:rFonts w:ascii="Times New Roman" w:hAnsi="Times New Roman"/>
                <w:color w:val="000000"/>
              </w:rPr>
            </w:pPr>
            <w:r w:rsidRPr="00A8085E">
              <w:rPr>
                <w:rFonts w:ascii="Times New Roman" w:hAnsi="Times New Roman"/>
                <w:color w:val="000000"/>
              </w:rPr>
              <w:t>Kopējā dzīvildze</w:t>
            </w:r>
          </w:p>
        </w:tc>
      </w:tr>
      <w:tr w:rsidR="00EA2A75" w:rsidRPr="007014C6" w14:paraId="254FC823" w14:textId="77777777" w:rsidTr="005843A7">
        <w:tc>
          <w:tcPr>
            <w:tcW w:w="1884" w:type="dxa"/>
          </w:tcPr>
          <w:p w14:paraId="4541A389" w14:textId="77777777" w:rsidR="00EA2A75" w:rsidRDefault="00EA2A75" w:rsidP="00E34D4D">
            <w:pPr>
              <w:pStyle w:val="TableParagraph"/>
              <w:keepNext/>
              <w:spacing w:line="240" w:lineRule="exact"/>
              <w:rPr>
                <w:rFonts w:ascii="Times New Roman" w:hAnsi="Times New Roman"/>
                <w:color w:val="000000"/>
              </w:rPr>
            </w:pPr>
            <w:r w:rsidRPr="00A8085E">
              <w:rPr>
                <w:rFonts w:ascii="Times New Roman" w:hAnsi="Times New Roman"/>
                <w:color w:val="000000"/>
              </w:rPr>
              <w:t>Mediāna (mēneši)</w:t>
            </w:r>
          </w:p>
          <w:p w14:paraId="15167F9F" w14:textId="77777777" w:rsidR="00EA2A75" w:rsidRDefault="00EA2A75" w:rsidP="00E34D4D">
            <w:pPr>
              <w:pStyle w:val="TableParagraph"/>
              <w:keepNext/>
              <w:spacing w:line="240" w:lineRule="exact"/>
              <w:rPr>
                <w:rFonts w:ascii="Times New Roman" w:hAnsi="Times New Roman"/>
                <w:color w:val="000000"/>
              </w:rPr>
            </w:pPr>
          </w:p>
          <w:p w14:paraId="0EDD6269" w14:textId="77777777" w:rsidR="00EA2A75" w:rsidRDefault="00EA2A75" w:rsidP="00E34D4D">
            <w:pPr>
              <w:pStyle w:val="TableParagraph"/>
              <w:keepNext/>
              <w:spacing w:line="240" w:lineRule="exact"/>
              <w:rPr>
                <w:rFonts w:ascii="Times New Roman" w:hAnsi="Times New Roman"/>
                <w:color w:val="000000"/>
              </w:rPr>
            </w:pPr>
          </w:p>
          <w:p w14:paraId="76ACA2F7" w14:textId="1E78F7A9" w:rsidR="00EA2A75" w:rsidRPr="00A8085E" w:rsidRDefault="00EA2A75" w:rsidP="00E34D4D">
            <w:pPr>
              <w:pStyle w:val="TableParagraph"/>
              <w:keepNext/>
              <w:spacing w:line="240" w:lineRule="exact"/>
              <w:rPr>
                <w:rFonts w:ascii="Times New Roman" w:hAnsi="Times New Roman"/>
                <w:color w:val="000000"/>
                <w:spacing w:val="-1"/>
              </w:rPr>
            </w:pPr>
            <w:r w:rsidRPr="00A8085E">
              <w:rPr>
                <w:rFonts w:ascii="Times New Roman" w:hAnsi="Times New Roman"/>
                <w:color w:val="000000"/>
              </w:rPr>
              <w:t>Riska attiecība</w:t>
            </w:r>
          </w:p>
        </w:tc>
        <w:tc>
          <w:tcPr>
            <w:tcW w:w="2155" w:type="dxa"/>
          </w:tcPr>
          <w:p w14:paraId="57F4C235" w14:textId="351C4FA0" w:rsidR="00EA2A75" w:rsidRPr="00A8085E" w:rsidRDefault="00EA2A75" w:rsidP="00C00723">
            <w:pPr>
              <w:pStyle w:val="TableParagraph"/>
              <w:keepNext/>
              <w:jc w:val="center"/>
              <w:rPr>
                <w:rFonts w:ascii="Times New Roman" w:hAnsi="Times New Roman"/>
                <w:color w:val="000000"/>
              </w:rPr>
            </w:pPr>
            <w:r w:rsidRPr="00A8085E">
              <w:rPr>
                <w:rFonts w:ascii="Times New Roman" w:hAnsi="Times New Roman"/>
                <w:color w:val="000000"/>
              </w:rPr>
              <w:t>13,1</w:t>
            </w:r>
          </w:p>
        </w:tc>
        <w:tc>
          <w:tcPr>
            <w:tcW w:w="2227" w:type="dxa"/>
          </w:tcPr>
          <w:p w14:paraId="78BD8D3D" w14:textId="77777777" w:rsidR="00EA2A75" w:rsidRPr="00A8085E" w:rsidRDefault="00EA2A75" w:rsidP="00EA2A75">
            <w:pPr>
              <w:pStyle w:val="TableParagraph"/>
              <w:keepNext/>
              <w:spacing w:line="321" w:lineRule="auto"/>
              <w:ind w:right="5"/>
              <w:jc w:val="center"/>
              <w:rPr>
                <w:rFonts w:ascii="Times New Roman" w:hAnsi="Times New Roman"/>
                <w:color w:val="000000"/>
              </w:rPr>
            </w:pPr>
            <w:r w:rsidRPr="00A8085E">
              <w:rPr>
                <w:rFonts w:ascii="Times New Roman" w:hAnsi="Times New Roman"/>
                <w:color w:val="000000"/>
              </w:rPr>
              <w:t xml:space="preserve">13,6 </w:t>
            </w:r>
          </w:p>
          <w:p w14:paraId="0CD72A95" w14:textId="77777777" w:rsidR="00EA2A75" w:rsidRDefault="00EA2A75" w:rsidP="00054CB9">
            <w:pPr>
              <w:pStyle w:val="TableParagraph"/>
              <w:keepNext/>
              <w:spacing w:before="86" w:line="246" w:lineRule="exact"/>
              <w:jc w:val="center"/>
              <w:rPr>
                <w:rFonts w:ascii="Times New Roman" w:hAnsi="Times New Roman"/>
                <w:color w:val="000000"/>
              </w:rPr>
            </w:pPr>
            <w:r w:rsidRPr="00A8085E">
              <w:rPr>
                <w:rFonts w:ascii="Times New Roman" w:hAnsi="Times New Roman"/>
                <w:color w:val="000000"/>
              </w:rPr>
              <w:t>(p = 0,4203)</w:t>
            </w:r>
          </w:p>
          <w:p w14:paraId="012E56FF" w14:textId="77777777" w:rsidR="00EA2A75" w:rsidRPr="00A8085E" w:rsidRDefault="00EA2A75" w:rsidP="00EA2A75">
            <w:pPr>
              <w:pStyle w:val="TableParagraph"/>
              <w:keepNext/>
              <w:spacing w:line="248" w:lineRule="exact"/>
              <w:jc w:val="center"/>
              <w:rPr>
                <w:rFonts w:ascii="Times New Roman" w:eastAsia="Times New Roman" w:hAnsi="Times New Roman"/>
                <w:color w:val="000000"/>
              </w:rPr>
            </w:pPr>
            <w:r w:rsidRPr="00A8085E">
              <w:rPr>
                <w:rFonts w:ascii="Times New Roman" w:hAnsi="Times New Roman"/>
                <w:color w:val="000000"/>
              </w:rPr>
              <w:t>0,93</w:t>
            </w:r>
          </w:p>
          <w:p w14:paraId="63CB5B6B" w14:textId="75BC5D02" w:rsidR="00EA2A75" w:rsidRPr="00A8085E" w:rsidRDefault="00EA2A75" w:rsidP="00054CB9">
            <w:pPr>
              <w:pStyle w:val="TableParagraph"/>
              <w:keepNext/>
              <w:spacing w:before="86" w:line="246" w:lineRule="exact"/>
              <w:jc w:val="center"/>
              <w:rPr>
                <w:rFonts w:ascii="Times New Roman" w:hAnsi="Times New Roman"/>
                <w:color w:val="000000"/>
              </w:rPr>
            </w:pPr>
            <w:r w:rsidRPr="00A8085E">
              <w:rPr>
                <w:rFonts w:ascii="Times New Roman" w:hAnsi="Times New Roman"/>
                <w:color w:val="000000"/>
              </w:rPr>
              <w:t>[0,78; 1,11]</w:t>
            </w:r>
          </w:p>
        </w:tc>
        <w:tc>
          <w:tcPr>
            <w:tcW w:w="2224" w:type="dxa"/>
          </w:tcPr>
          <w:p w14:paraId="19CD48B1" w14:textId="77777777" w:rsidR="00EA2A75" w:rsidRPr="00A8085E" w:rsidRDefault="00EA2A75" w:rsidP="00EA2A75">
            <w:pPr>
              <w:pStyle w:val="TableParagraph"/>
              <w:keepNext/>
              <w:spacing w:line="321" w:lineRule="auto"/>
              <w:ind w:right="5"/>
              <w:jc w:val="center"/>
              <w:rPr>
                <w:rFonts w:ascii="Times New Roman" w:hAnsi="Times New Roman"/>
                <w:color w:val="000000"/>
              </w:rPr>
            </w:pPr>
            <w:r w:rsidRPr="00A8085E">
              <w:rPr>
                <w:rFonts w:ascii="Times New Roman" w:hAnsi="Times New Roman"/>
                <w:color w:val="000000"/>
              </w:rPr>
              <w:t xml:space="preserve">13,4 </w:t>
            </w:r>
          </w:p>
          <w:p w14:paraId="57D831CF" w14:textId="77777777" w:rsidR="00EA2A75" w:rsidRDefault="00EA2A75" w:rsidP="00054CB9">
            <w:pPr>
              <w:pStyle w:val="TableParagraph"/>
              <w:keepNext/>
              <w:spacing w:before="86" w:line="246" w:lineRule="exact"/>
              <w:jc w:val="center"/>
              <w:rPr>
                <w:rFonts w:ascii="Times New Roman" w:hAnsi="Times New Roman"/>
                <w:color w:val="000000"/>
              </w:rPr>
            </w:pPr>
            <w:r w:rsidRPr="00A8085E">
              <w:rPr>
                <w:rFonts w:ascii="Times New Roman" w:hAnsi="Times New Roman"/>
                <w:color w:val="000000"/>
              </w:rPr>
              <w:t>(p = 0,7613)</w:t>
            </w:r>
          </w:p>
          <w:p w14:paraId="62868557" w14:textId="77777777" w:rsidR="00EA2A75" w:rsidRPr="00A8085E" w:rsidRDefault="00EA2A75" w:rsidP="00EA2A75">
            <w:pPr>
              <w:pStyle w:val="TableParagraph"/>
              <w:keepNext/>
              <w:spacing w:line="248" w:lineRule="exact"/>
              <w:jc w:val="center"/>
              <w:rPr>
                <w:rFonts w:ascii="Times New Roman" w:eastAsia="Times New Roman" w:hAnsi="Times New Roman"/>
                <w:color w:val="000000"/>
              </w:rPr>
            </w:pPr>
            <w:r w:rsidRPr="00A8085E">
              <w:rPr>
                <w:rFonts w:ascii="Times New Roman" w:hAnsi="Times New Roman"/>
                <w:color w:val="000000"/>
              </w:rPr>
              <w:t>1,03</w:t>
            </w:r>
          </w:p>
          <w:p w14:paraId="0B7F14DB" w14:textId="29980D67" w:rsidR="00EA2A75" w:rsidRPr="00A8085E" w:rsidRDefault="00EA2A75" w:rsidP="00054CB9">
            <w:pPr>
              <w:pStyle w:val="TableParagraph"/>
              <w:keepNext/>
              <w:spacing w:before="86" w:line="246" w:lineRule="exact"/>
              <w:jc w:val="center"/>
              <w:rPr>
                <w:rFonts w:ascii="Times New Roman" w:hAnsi="Times New Roman"/>
                <w:color w:val="000000"/>
              </w:rPr>
            </w:pPr>
            <w:r w:rsidRPr="00A8085E">
              <w:rPr>
                <w:rFonts w:ascii="Times New Roman" w:hAnsi="Times New Roman"/>
                <w:color w:val="000000"/>
              </w:rPr>
              <w:t>[0,86; 1,23]</w:t>
            </w:r>
          </w:p>
        </w:tc>
      </w:tr>
    </w:tbl>
    <w:p w14:paraId="6531E3CE" w14:textId="77777777" w:rsidR="00461A31" w:rsidRPr="007014C6" w:rsidRDefault="00461A31" w:rsidP="00C00723">
      <w:pPr>
        <w:keepNext/>
        <w:rPr>
          <w:rFonts w:ascii="Times New Roman" w:eastAsia="Times New Roman" w:hAnsi="Times New Roman"/>
          <w:color w:val="000000"/>
          <w:sz w:val="20"/>
          <w:szCs w:val="20"/>
        </w:rPr>
      </w:pPr>
      <w:r w:rsidRPr="00A8085E">
        <w:rPr>
          <w:rFonts w:ascii="Times New Roman" w:hAnsi="Times New Roman"/>
          <w:color w:val="000000"/>
          <w:spacing w:val="-1"/>
          <w:vertAlign w:val="superscript"/>
        </w:rPr>
        <w:t xml:space="preserve">a </w:t>
      </w:r>
      <w:r w:rsidRPr="007014C6">
        <w:rPr>
          <w:rFonts w:ascii="Times New Roman" w:hAnsi="Times New Roman"/>
          <w:color w:val="000000"/>
          <w:sz w:val="20"/>
        </w:rPr>
        <w:t>pacienti ar novērtējamu slimību sākumā</w:t>
      </w:r>
    </w:p>
    <w:p w14:paraId="53BFA9B0" w14:textId="77777777" w:rsidR="00D15122" w:rsidRPr="00A8085E" w:rsidRDefault="00D15122" w:rsidP="007F6E1B">
      <w:pPr>
        <w:rPr>
          <w:rFonts w:ascii="Times New Roman" w:eastAsia="Times New Roman" w:hAnsi="Times New Roman"/>
          <w:color w:val="000000"/>
        </w:rPr>
      </w:pPr>
    </w:p>
    <w:p w14:paraId="7ADDB002" w14:textId="77777777" w:rsidR="00DA5BE1" w:rsidRPr="00A8085E" w:rsidRDefault="00DA5BE1" w:rsidP="00DA5BE1">
      <w:pPr>
        <w:rPr>
          <w:rFonts w:ascii="Times New Roman" w:eastAsia="Times New Roman" w:hAnsi="Times New Roman"/>
          <w:i/>
          <w:iCs/>
          <w:color w:val="000000"/>
        </w:rPr>
      </w:pPr>
      <w:r w:rsidRPr="00A8085E">
        <w:rPr>
          <w:rFonts w:ascii="Times New Roman" w:eastAsia="Times New Roman" w:hAnsi="Times New Roman"/>
          <w:i/>
          <w:iCs/>
          <w:color w:val="000000"/>
        </w:rPr>
        <w:t xml:space="preserve">Neplakanšūnu NSŠPV </w:t>
      </w:r>
      <w:r w:rsidR="00447650" w:rsidRPr="00A8085E">
        <w:rPr>
          <w:rFonts w:ascii="Times New Roman" w:eastAsia="Times New Roman" w:hAnsi="Times New Roman"/>
          <w:i/>
          <w:iCs/>
          <w:color w:val="000000"/>
        </w:rPr>
        <w:t xml:space="preserve">ar EGFR aktivējošām mutācijām </w:t>
      </w:r>
      <w:r w:rsidRPr="00A8085E">
        <w:rPr>
          <w:rFonts w:ascii="Times New Roman" w:eastAsia="Times New Roman" w:hAnsi="Times New Roman"/>
          <w:i/>
          <w:iCs/>
          <w:color w:val="000000"/>
        </w:rPr>
        <w:t>pirmās izvēles ārstēšana kombinācijā ar erlotinibu</w:t>
      </w:r>
    </w:p>
    <w:p w14:paraId="25B62C39" w14:textId="77777777" w:rsidR="00DA5BE1" w:rsidRPr="00A8085E" w:rsidRDefault="00DA5BE1" w:rsidP="00DA5BE1">
      <w:pPr>
        <w:rPr>
          <w:rFonts w:ascii="Times New Roman" w:eastAsia="Times New Roman" w:hAnsi="Times New Roman"/>
          <w:color w:val="000000"/>
        </w:rPr>
      </w:pPr>
    </w:p>
    <w:p w14:paraId="58CB44F9" w14:textId="77777777" w:rsidR="00DA5BE1" w:rsidRPr="00A8085E" w:rsidRDefault="00DA5BE1" w:rsidP="00DA5BE1">
      <w:pPr>
        <w:rPr>
          <w:rFonts w:ascii="Times New Roman" w:eastAsia="Times New Roman" w:hAnsi="Times New Roman"/>
          <w:color w:val="000000"/>
        </w:rPr>
      </w:pPr>
      <w:r w:rsidRPr="00A8085E">
        <w:rPr>
          <w:rFonts w:ascii="Times New Roman" w:eastAsia="Times New Roman" w:hAnsi="Times New Roman"/>
          <w:i/>
          <w:iCs/>
          <w:color w:val="000000"/>
        </w:rPr>
        <w:t xml:space="preserve">JO25567 </w:t>
      </w:r>
    </w:p>
    <w:p w14:paraId="0921DC20" w14:textId="77777777" w:rsidR="00DA5BE1" w:rsidRPr="00A8085E" w:rsidRDefault="00DA5BE1" w:rsidP="00DA5BE1">
      <w:pPr>
        <w:rPr>
          <w:rFonts w:ascii="Times New Roman" w:eastAsia="Times New Roman" w:hAnsi="Times New Roman"/>
          <w:color w:val="000000"/>
        </w:rPr>
      </w:pPr>
      <w:r w:rsidRPr="00A8085E">
        <w:rPr>
          <w:rFonts w:ascii="Times New Roman" w:eastAsia="Times New Roman" w:hAnsi="Times New Roman"/>
          <w:color w:val="000000"/>
        </w:rPr>
        <w:t xml:space="preserve">Pētījums JO25567 bija randomizēts, atklāts, daudzcentru, Japānā veikts II fāzes pētījums, lai novērtētu bevacizumaba efektivitāti un drošumu, lietojot to papildus erlotinibam pacientiem ar neplakanšūnu NSŠPV ar EGFR aktivējošām mutācijām (19. eksona delēcija vai 21. eksona L858R mutācija), kuri </w:t>
      </w:r>
      <w:r w:rsidRPr="00A8085E">
        <w:rPr>
          <w:rFonts w:ascii="Times New Roman" w:eastAsia="Times New Roman" w:hAnsi="Times New Roman"/>
          <w:color w:val="000000"/>
        </w:rPr>
        <w:lastRenderedPageBreak/>
        <w:t>iepriekš nebija saņēmuši sistēmisku terapiju IIIB/IV stadijas vai slimības recidīva gadījumā.</w:t>
      </w:r>
    </w:p>
    <w:p w14:paraId="73067F07" w14:textId="77777777" w:rsidR="00DA5BE1" w:rsidRPr="00A8085E" w:rsidRDefault="00DA5BE1" w:rsidP="00DA5BE1">
      <w:pPr>
        <w:rPr>
          <w:rFonts w:ascii="Times New Roman" w:eastAsia="Times New Roman" w:hAnsi="Times New Roman"/>
          <w:color w:val="000000"/>
        </w:rPr>
      </w:pPr>
    </w:p>
    <w:p w14:paraId="5B4433B7" w14:textId="77777777" w:rsidR="00DA5BE1" w:rsidRPr="00A8085E" w:rsidRDefault="00DA5BE1" w:rsidP="00DA5BE1">
      <w:pPr>
        <w:rPr>
          <w:rFonts w:ascii="Times New Roman" w:eastAsia="Times New Roman" w:hAnsi="Times New Roman"/>
          <w:color w:val="000000"/>
        </w:rPr>
      </w:pPr>
      <w:r w:rsidRPr="00A8085E">
        <w:rPr>
          <w:rFonts w:ascii="Times New Roman" w:eastAsia="Times New Roman" w:hAnsi="Times New Roman"/>
          <w:color w:val="000000"/>
        </w:rPr>
        <w:t xml:space="preserve">Primārais mērķa kritērijs bija dzīvildze bez slimības progresēšanas (PFS), pamatojoties uz neatkarīgu </w:t>
      </w:r>
      <w:r w:rsidR="0049782A" w:rsidRPr="00A8085E">
        <w:rPr>
          <w:rFonts w:ascii="Times New Roman" w:eastAsia="Times New Roman" w:hAnsi="Times New Roman"/>
          <w:color w:val="000000"/>
        </w:rPr>
        <w:t>no</w:t>
      </w:r>
      <w:r w:rsidRPr="00A8085E">
        <w:rPr>
          <w:rFonts w:ascii="Times New Roman" w:eastAsia="Times New Roman" w:hAnsi="Times New Roman"/>
          <w:color w:val="000000"/>
        </w:rPr>
        <w:t xml:space="preserve">vērtējumu. Sekundārie mērķa kritēriji ietvēra kopējo dzīvildzi, atbildes reakcijas </w:t>
      </w:r>
      <w:r w:rsidR="0049782A" w:rsidRPr="00A8085E">
        <w:rPr>
          <w:rFonts w:ascii="Times New Roman" w:eastAsia="Times New Roman" w:hAnsi="Times New Roman"/>
          <w:color w:val="000000"/>
        </w:rPr>
        <w:t>bie</w:t>
      </w:r>
      <w:r w:rsidR="00DD6FD3" w:rsidRPr="00A8085E">
        <w:rPr>
          <w:rFonts w:ascii="Times New Roman" w:eastAsia="Times New Roman" w:hAnsi="Times New Roman"/>
          <w:color w:val="000000"/>
        </w:rPr>
        <w:t>žumu</w:t>
      </w:r>
      <w:r w:rsidRPr="00A8085E">
        <w:rPr>
          <w:rFonts w:ascii="Times New Roman" w:eastAsia="Times New Roman" w:hAnsi="Times New Roman"/>
          <w:color w:val="000000"/>
        </w:rPr>
        <w:t>, slimības kontroles rādītāju, atbildes reakcijas ilgumu un drošumu.</w:t>
      </w:r>
    </w:p>
    <w:p w14:paraId="6280DD34" w14:textId="77777777" w:rsidR="00DA5BE1" w:rsidRPr="00A8085E" w:rsidRDefault="00DA5BE1" w:rsidP="00DA5BE1">
      <w:pPr>
        <w:rPr>
          <w:rFonts w:ascii="Times New Roman" w:eastAsia="Times New Roman" w:hAnsi="Times New Roman"/>
          <w:color w:val="000000"/>
        </w:rPr>
      </w:pPr>
    </w:p>
    <w:p w14:paraId="04B2F90C" w14:textId="77777777" w:rsidR="00DA5BE1" w:rsidRPr="00A8085E" w:rsidRDefault="00DA5BE1" w:rsidP="00DA5BE1">
      <w:pPr>
        <w:rPr>
          <w:rFonts w:ascii="Times New Roman" w:eastAsia="Times New Roman" w:hAnsi="Times New Roman"/>
          <w:color w:val="000000"/>
        </w:rPr>
      </w:pPr>
      <w:r w:rsidRPr="00A8085E">
        <w:rPr>
          <w:rFonts w:ascii="Times New Roman" w:eastAsia="Times New Roman" w:hAnsi="Times New Roman"/>
          <w:color w:val="000000"/>
        </w:rPr>
        <w:t xml:space="preserve">Pirms pacienta skrīninga katram pacientam tika noteikts EGFR mutācijas statuss, un 154 pacienti tika randomizēti, lai saņemtu erlotiniba + bevacizumaba terapiju (150 mg erlotiniba iekšķīgi vienu reizi dienā + bevacizumabu [15 mg/kg </w:t>
      </w:r>
      <w:r w:rsidRPr="00A8085E">
        <w:rPr>
          <w:rFonts w:ascii="Times New Roman" w:hAnsi="Times New Roman"/>
          <w:color w:val="000000"/>
          <w:lang w:bidi="ar-SA"/>
        </w:rPr>
        <w:t>vienu reizi 3 nedēļās intravenozas infūzijas veidā</w:t>
      </w:r>
      <w:r w:rsidRPr="00A8085E">
        <w:rPr>
          <w:rFonts w:ascii="Times New Roman" w:eastAsia="Times New Roman" w:hAnsi="Times New Roman"/>
          <w:color w:val="000000"/>
        </w:rPr>
        <w:t>]) vai erlotiniba monoterapiju (150 mg iekšķīgi vienu reizi dienā)) līdz slimības progresēšanai (</w:t>
      </w:r>
      <w:r w:rsidRPr="00A8085E">
        <w:rPr>
          <w:rFonts w:ascii="Times New Roman" w:eastAsia="Times New Roman" w:hAnsi="Times New Roman"/>
          <w:i/>
          <w:iCs/>
          <w:color w:val="000000"/>
        </w:rPr>
        <w:t>disease progression</w:t>
      </w:r>
      <w:r w:rsidRPr="00A8085E">
        <w:rPr>
          <w:rFonts w:ascii="Times New Roman" w:eastAsia="Times New Roman" w:hAnsi="Times New Roman"/>
          <w:color w:val="000000"/>
        </w:rPr>
        <w:t>, PD) vai nepieņemamai toksicitātei. Ja PD netika novērota, viena</w:t>
      </w:r>
      <w:r w:rsidR="00DD6FD3" w:rsidRPr="00A8085E">
        <w:rPr>
          <w:rFonts w:ascii="Times New Roman" w:eastAsia="Times New Roman" w:hAnsi="Times New Roman"/>
          <w:color w:val="000000"/>
        </w:rPr>
        <w:t>s</w:t>
      </w:r>
      <w:r w:rsidRPr="00A8085E">
        <w:rPr>
          <w:rFonts w:ascii="Times New Roman" w:eastAsia="Times New Roman" w:hAnsi="Times New Roman"/>
          <w:color w:val="000000"/>
        </w:rPr>
        <w:t xml:space="preserve"> pētījum</w:t>
      </w:r>
      <w:r w:rsidR="00DD6FD3" w:rsidRPr="00A8085E">
        <w:rPr>
          <w:rFonts w:ascii="Times New Roman" w:eastAsia="Times New Roman" w:hAnsi="Times New Roman"/>
          <w:color w:val="000000"/>
        </w:rPr>
        <w:t>ā izmantotās</w:t>
      </w:r>
      <w:r w:rsidRPr="00A8085E">
        <w:rPr>
          <w:rFonts w:ascii="Times New Roman" w:eastAsia="Times New Roman" w:hAnsi="Times New Roman"/>
          <w:color w:val="000000"/>
        </w:rPr>
        <w:t xml:space="preserve"> terapijas </w:t>
      </w:r>
      <w:r w:rsidR="00DD6FD3" w:rsidRPr="00A8085E">
        <w:rPr>
          <w:rFonts w:ascii="Times New Roman" w:eastAsia="Times New Roman" w:hAnsi="Times New Roman"/>
          <w:color w:val="000000"/>
        </w:rPr>
        <w:t>komponentes lietošanas</w:t>
      </w:r>
      <w:r w:rsidRPr="00A8085E">
        <w:rPr>
          <w:rFonts w:ascii="Times New Roman" w:eastAsia="Times New Roman" w:hAnsi="Times New Roman"/>
          <w:color w:val="000000"/>
        </w:rPr>
        <w:t xml:space="preserve"> pārtraukšana erlotiniba + bevacizumaba grupā </w:t>
      </w:r>
      <w:r w:rsidR="00DD6FD3" w:rsidRPr="00A8085E">
        <w:rPr>
          <w:rFonts w:ascii="Times New Roman" w:eastAsia="Times New Roman" w:hAnsi="Times New Roman"/>
          <w:color w:val="000000"/>
        </w:rPr>
        <w:t>nebija iemesls pārtraukt</w:t>
      </w:r>
      <w:r w:rsidRPr="00A8085E">
        <w:rPr>
          <w:rFonts w:ascii="Times New Roman" w:eastAsia="Times New Roman" w:hAnsi="Times New Roman"/>
          <w:color w:val="000000"/>
        </w:rPr>
        <w:t xml:space="preserve"> </w:t>
      </w:r>
      <w:r w:rsidR="00DD6FD3" w:rsidRPr="00A8085E">
        <w:rPr>
          <w:rFonts w:ascii="Times New Roman" w:eastAsia="Times New Roman" w:hAnsi="Times New Roman"/>
          <w:color w:val="000000"/>
        </w:rPr>
        <w:t>lietot otru</w:t>
      </w:r>
      <w:r w:rsidRPr="00A8085E">
        <w:rPr>
          <w:rFonts w:ascii="Times New Roman" w:eastAsia="Times New Roman" w:hAnsi="Times New Roman"/>
          <w:color w:val="000000"/>
        </w:rPr>
        <w:t xml:space="preserve"> pētījum</w:t>
      </w:r>
      <w:r w:rsidR="00DD6FD3" w:rsidRPr="00A8085E">
        <w:rPr>
          <w:rFonts w:ascii="Times New Roman" w:eastAsia="Times New Roman" w:hAnsi="Times New Roman"/>
          <w:color w:val="000000"/>
        </w:rPr>
        <w:t>ā izmantoto</w:t>
      </w:r>
      <w:r w:rsidRPr="00A8085E">
        <w:rPr>
          <w:rFonts w:ascii="Times New Roman" w:eastAsia="Times New Roman" w:hAnsi="Times New Roman"/>
          <w:color w:val="000000"/>
        </w:rPr>
        <w:t xml:space="preserve"> terapijas </w:t>
      </w:r>
      <w:r w:rsidR="00DD6FD3" w:rsidRPr="00A8085E">
        <w:rPr>
          <w:rFonts w:ascii="Times New Roman" w:eastAsia="Times New Roman" w:hAnsi="Times New Roman"/>
          <w:color w:val="000000"/>
        </w:rPr>
        <w:t>komponenti</w:t>
      </w:r>
      <w:r w:rsidRPr="00A8085E">
        <w:rPr>
          <w:rFonts w:ascii="Times New Roman" w:eastAsia="Times New Roman" w:hAnsi="Times New Roman"/>
          <w:color w:val="000000"/>
        </w:rPr>
        <w:t xml:space="preserve"> atbilstoši pētījuma protokola</w:t>
      </w:r>
      <w:r w:rsidR="00DD6FD3" w:rsidRPr="00A8085E">
        <w:rPr>
          <w:rFonts w:ascii="Times New Roman" w:eastAsia="Times New Roman" w:hAnsi="Times New Roman"/>
          <w:color w:val="000000"/>
        </w:rPr>
        <w:t>m</w:t>
      </w:r>
      <w:r w:rsidRPr="00A8085E">
        <w:rPr>
          <w:rFonts w:ascii="Times New Roman" w:eastAsia="Times New Roman" w:hAnsi="Times New Roman"/>
          <w:color w:val="000000"/>
        </w:rPr>
        <w:t>.</w:t>
      </w:r>
    </w:p>
    <w:p w14:paraId="6108FD13" w14:textId="77777777" w:rsidR="00DA5BE1" w:rsidRPr="00A8085E" w:rsidRDefault="00DA5BE1" w:rsidP="00DA5BE1">
      <w:pPr>
        <w:rPr>
          <w:rFonts w:ascii="Times New Roman" w:eastAsia="Times New Roman" w:hAnsi="Times New Roman"/>
          <w:color w:val="000000"/>
        </w:rPr>
      </w:pPr>
    </w:p>
    <w:p w14:paraId="30E1B930" w14:textId="77777777" w:rsidR="00DA5BE1" w:rsidRPr="00A8085E" w:rsidRDefault="00DA5BE1" w:rsidP="00DA5BE1">
      <w:pPr>
        <w:rPr>
          <w:rFonts w:ascii="Times New Roman" w:eastAsia="Times New Roman" w:hAnsi="Times New Roman"/>
          <w:color w:val="000000"/>
        </w:rPr>
      </w:pPr>
      <w:r w:rsidRPr="00A8085E">
        <w:rPr>
          <w:rFonts w:ascii="Times New Roman" w:eastAsia="Times New Roman" w:hAnsi="Times New Roman"/>
          <w:color w:val="000000"/>
        </w:rPr>
        <w:t>Pētījuma efektivitātes rezultāti norādīti 14. tabulā.</w:t>
      </w:r>
    </w:p>
    <w:p w14:paraId="5E8A46DE" w14:textId="77777777" w:rsidR="001130D8" w:rsidRPr="00A8085E" w:rsidRDefault="001130D8" w:rsidP="00DA5BE1">
      <w:pPr>
        <w:rPr>
          <w:rFonts w:ascii="Times New Roman" w:eastAsia="Times New Roman" w:hAnsi="Times New Roman"/>
          <w:b/>
          <w:bCs/>
          <w:color w:val="000000"/>
        </w:rPr>
      </w:pPr>
    </w:p>
    <w:p w14:paraId="79CDAA15" w14:textId="77777777" w:rsidR="00DA5BE1" w:rsidRPr="00A8085E" w:rsidRDefault="00DA5BE1" w:rsidP="00DA5BE1">
      <w:pPr>
        <w:rPr>
          <w:rFonts w:ascii="Times New Roman" w:eastAsia="Times New Roman" w:hAnsi="Times New Roman"/>
          <w:b/>
          <w:color w:val="000000"/>
          <w:lang w:val="en-US"/>
        </w:rPr>
      </w:pPr>
      <w:r w:rsidRPr="00A8085E">
        <w:rPr>
          <w:rFonts w:ascii="Times New Roman" w:eastAsia="Times New Roman" w:hAnsi="Times New Roman"/>
          <w:b/>
          <w:bCs/>
          <w:color w:val="000000"/>
          <w:lang w:val="en-US"/>
        </w:rPr>
        <w:t>14. tabula</w:t>
      </w:r>
      <w:r w:rsidRPr="00A8085E">
        <w:rPr>
          <w:rFonts w:ascii="Times New Roman" w:eastAsia="Times New Roman" w:hAnsi="Times New Roman"/>
          <w:b/>
          <w:bCs/>
          <w:color w:val="000000"/>
          <w:lang w:val="en-US"/>
        </w:rPr>
        <w:tab/>
        <w:t>JO25567</w:t>
      </w:r>
      <w:r w:rsidRPr="00A8085E">
        <w:rPr>
          <w:rFonts w:ascii="Times New Roman" w:hAnsi="Times New Roman"/>
          <w:b/>
          <w:color w:val="000000"/>
        </w:rPr>
        <w:t xml:space="preserve"> pētījuma efektivitātes rezultāti</w:t>
      </w:r>
    </w:p>
    <w:p w14:paraId="6202D5FF" w14:textId="77777777" w:rsidR="00DA5BE1" w:rsidRPr="00A8085E" w:rsidRDefault="00DA5BE1" w:rsidP="00DA5BE1">
      <w:pPr>
        <w:rPr>
          <w:rFonts w:ascii="Times New Roman" w:eastAsia="Times New Roman" w:hAnsi="Times New Roman"/>
          <w:color w:val="000000"/>
          <w:lang w:val="en-US"/>
        </w:rPr>
      </w:pPr>
    </w:p>
    <w:tbl>
      <w:tblPr>
        <w:tblW w:w="50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33"/>
        <w:gridCol w:w="2604"/>
        <w:gridCol w:w="90"/>
        <w:gridCol w:w="2603"/>
      </w:tblGrid>
      <w:tr w:rsidR="00DA5BE1" w:rsidRPr="007014C6" w14:paraId="234319EF" w14:textId="77777777" w:rsidTr="00354912">
        <w:trPr>
          <w:cantSplit/>
        </w:trPr>
        <w:tc>
          <w:tcPr>
            <w:tcW w:w="4052" w:type="dxa"/>
            <w:tcBorders>
              <w:bottom w:val="single" w:sz="4" w:space="0" w:color="000000"/>
            </w:tcBorders>
          </w:tcPr>
          <w:p w14:paraId="21D886E8" w14:textId="77777777" w:rsidR="00DA5BE1" w:rsidRPr="00A8085E" w:rsidRDefault="00DA5BE1" w:rsidP="00354912">
            <w:pPr>
              <w:rPr>
                <w:rFonts w:ascii="Times New Roman" w:eastAsia="Times New Roman" w:hAnsi="Times New Roman"/>
                <w:color w:val="000000"/>
                <w:lang w:val="en-US"/>
              </w:rPr>
            </w:pPr>
          </w:p>
        </w:tc>
        <w:tc>
          <w:tcPr>
            <w:tcW w:w="2674" w:type="dxa"/>
            <w:tcBorders>
              <w:bottom w:val="single" w:sz="4" w:space="0" w:color="000000"/>
            </w:tcBorders>
          </w:tcPr>
          <w:p w14:paraId="0ABC4202" w14:textId="77777777" w:rsidR="00DA5BE1" w:rsidRPr="00A8085E" w:rsidRDefault="00DA5BE1" w:rsidP="006E0FB4">
            <w:pPr>
              <w:jc w:val="center"/>
              <w:rPr>
                <w:rFonts w:ascii="Times New Roman" w:eastAsia="Times New Roman" w:hAnsi="Times New Roman"/>
                <w:color w:val="000000"/>
                <w:lang w:val="en-US"/>
              </w:rPr>
            </w:pPr>
            <w:r w:rsidRPr="00A8085E">
              <w:rPr>
                <w:rFonts w:ascii="Times New Roman" w:eastAsia="Times New Roman" w:hAnsi="Times New Roman"/>
                <w:color w:val="000000"/>
                <w:lang w:val="en-US"/>
              </w:rPr>
              <w:t>Erlotinibs</w:t>
            </w:r>
          </w:p>
          <w:p w14:paraId="733D0464" w14:textId="77777777" w:rsidR="00DA5BE1" w:rsidRPr="00A8085E" w:rsidRDefault="00DA5BE1" w:rsidP="006E0FB4">
            <w:pPr>
              <w:jc w:val="center"/>
              <w:rPr>
                <w:rFonts w:ascii="Times New Roman" w:eastAsia="Times New Roman" w:hAnsi="Times New Roman"/>
                <w:color w:val="000000"/>
                <w:lang w:val="en-US"/>
              </w:rPr>
            </w:pPr>
            <w:r w:rsidRPr="00A8085E">
              <w:rPr>
                <w:rFonts w:ascii="Times New Roman" w:eastAsia="Times New Roman" w:hAnsi="Times New Roman"/>
                <w:color w:val="000000"/>
                <w:lang w:val="en-US"/>
              </w:rPr>
              <w:t>N = 77</w:t>
            </w:r>
            <w:r w:rsidRPr="00A8085E">
              <w:rPr>
                <w:rFonts w:ascii="Times New Roman" w:eastAsia="Times New Roman" w:hAnsi="Times New Roman"/>
                <w:color w:val="000000"/>
                <w:vertAlign w:val="superscript"/>
                <w:lang w:val="en-US"/>
              </w:rPr>
              <w:t>#</w:t>
            </w:r>
          </w:p>
        </w:tc>
        <w:tc>
          <w:tcPr>
            <w:tcW w:w="2749" w:type="dxa"/>
            <w:gridSpan w:val="2"/>
            <w:tcBorders>
              <w:bottom w:val="single" w:sz="4" w:space="0" w:color="000000"/>
            </w:tcBorders>
          </w:tcPr>
          <w:p w14:paraId="06DE5CFA" w14:textId="77777777" w:rsidR="00DA5BE1" w:rsidRPr="00A8085E" w:rsidRDefault="00DA5BE1" w:rsidP="006E0FB4">
            <w:pPr>
              <w:jc w:val="center"/>
              <w:rPr>
                <w:rFonts w:ascii="Times New Roman" w:eastAsia="Times New Roman" w:hAnsi="Times New Roman"/>
                <w:color w:val="000000"/>
                <w:lang w:val="en-US"/>
              </w:rPr>
            </w:pPr>
            <w:r w:rsidRPr="00A8085E">
              <w:rPr>
                <w:rFonts w:ascii="Times New Roman" w:eastAsia="Times New Roman" w:hAnsi="Times New Roman"/>
                <w:color w:val="000000"/>
                <w:lang w:val="en-US"/>
              </w:rPr>
              <w:t>Erlotinibs + bevacizumabs</w:t>
            </w:r>
          </w:p>
          <w:p w14:paraId="1BA1A4FC" w14:textId="77777777" w:rsidR="00DA5BE1" w:rsidRPr="00A8085E" w:rsidRDefault="00DA5BE1" w:rsidP="006E0FB4">
            <w:pPr>
              <w:jc w:val="center"/>
              <w:rPr>
                <w:rFonts w:ascii="Times New Roman" w:eastAsia="Times New Roman" w:hAnsi="Times New Roman"/>
                <w:color w:val="000000"/>
                <w:lang w:val="en-US"/>
              </w:rPr>
            </w:pPr>
            <w:r w:rsidRPr="00A8085E">
              <w:rPr>
                <w:rFonts w:ascii="Times New Roman" w:eastAsia="Times New Roman" w:hAnsi="Times New Roman"/>
                <w:color w:val="000000"/>
                <w:lang w:val="en-US"/>
              </w:rPr>
              <w:t>N = 75</w:t>
            </w:r>
            <w:r w:rsidRPr="00A8085E">
              <w:rPr>
                <w:rFonts w:ascii="Times New Roman" w:eastAsia="Times New Roman" w:hAnsi="Times New Roman"/>
                <w:color w:val="000000"/>
                <w:vertAlign w:val="superscript"/>
                <w:lang w:val="en-US"/>
              </w:rPr>
              <w:t>#</w:t>
            </w:r>
          </w:p>
        </w:tc>
      </w:tr>
      <w:tr w:rsidR="00DA5BE1" w:rsidRPr="007014C6" w14:paraId="41093A77" w14:textId="77777777" w:rsidTr="00354912">
        <w:trPr>
          <w:cantSplit/>
          <w:trHeight w:val="458"/>
        </w:trPr>
        <w:tc>
          <w:tcPr>
            <w:tcW w:w="4052" w:type="dxa"/>
            <w:tcBorders>
              <w:bottom w:val="nil"/>
            </w:tcBorders>
          </w:tcPr>
          <w:p w14:paraId="6046BD1D" w14:textId="77777777" w:rsidR="00DA5BE1" w:rsidRPr="00A8085E" w:rsidRDefault="00DA5BE1" w:rsidP="00354912">
            <w:pPr>
              <w:rPr>
                <w:rFonts w:ascii="Times New Roman" w:eastAsia="Times New Roman" w:hAnsi="Times New Roman"/>
                <w:color w:val="000000"/>
                <w:lang w:val="en-US"/>
              </w:rPr>
            </w:pPr>
            <w:r w:rsidRPr="00C00723">
              <w:rPr>
                <w:rFonts w:ascii="Times New Roman" w:eastAsia="Times New Roman" w:hAnsi="Times New Roman"/>
                <w:color w:val="000000"/>
                <w:lang w:val="en-US"/>
              </w:rPr>
              <w:t>PFS</w:t>
            </w:r>
            <w:r w:rsidRPr="00A8085E">
              <w:rPr>
                <w:rFonts w:ascii="Times New Roman" w:eastAsia="Times New Roman" w:hAnsi="Times New Roman"/>
                <w:color w:val="000000"/>
                <w:lang w:val="en-US"/>
              </w:rPr>
              <w:t>^ (mēneši)</w:t>
            </w:r>
          </w:p>
          <w:p w14:paraId="14D1F2D4" w14:textId="77777777" w:rsidR="00DA5BE1" w:rsidRPr="00A8085E" w:rsidRDefault="00DA5BE1" w:rsidP="00354912">
            <w:pPr>
              <w:ind w:left="357"/>
              <w:rPr>
                <w:rFonts w:ascii="Times New Roman" w:eastAsia="Times New Roman" w:hAnsi="Times New Roman"/>
                <w:color w:val="000000"/>
                <w:lang w:val="en-US"/>
              </w:rPr>
            </w:pPr>
            <w:r w:rsidRPr="00A8085E">
              <w:rPr>
                <w:rFonts w:ascii="Times New Roman" w:eastAsia="Times New Roman" w:hAnsi="Times New Roman"/>
                <w:color w:val="000000"/>
                <w:lang w:val="en-US"/>
              </w:rPr>
              <w:t>Mediāna</w:t>
            </w:r>
          </w:p>
        </w:tc>
        <w:tc>
          <w:tcPr>
            <w:tcW w:w="2674" w:type="dxa"/>
            <w:tcBorders>
              <w:bottom w:val="nil"/>
            </w:tcBorders>
          </w:tcPr>
          <w:p w14:paraId="555D7B11" w14:textId="77777777" w:rsidR="00DA5BE1" w:rsidRPr="00A8085E" w:rsidRDefault="00DA5BE1" w:rsidP="00354912">
            <w:pPr>
              <w:rPr>
                <w:rFonts w:ascii="Times New Roman" w:eastAsia="Times New Roman" w:hAnsi="Times New Roman"/>
                <w:bCs/>
                <w:color w:val="000000"/>
                <w:lang w:val="en-US"/>
              </w:rPr>
            </w:pPr>
          </w:p>
          <w:p w14:paraId="7E472306" w14:textId="77777777" w:rsidR="00DA5BE1" w:rsidRPr="00A8085E" w:rsidRDefault="00DA5BE1" w:rsidP="00354912">
            <w:pPr>
              <w:jc w:val="center"/>
              <w:rPr>
                <w:rFonts w:ascii="Times New Roman" w:eastAsia="Times New Roman" w:hAnsi="Times New Roman"/>
                <w:color w:val="000000"/>
                <w:lang w:val="en-US"/>
              </w:rPr>
            </w:pPr>
            <w:r w:rsidRPr="00A8085E">
              <w:rPr>
                <w:rFonts w:ascii="Times New Roman" w:eastAsia="Times New Roman" w:hAnsi="Times New Roman"/>
                <w:color w:val="000000"/>
                <w:lang w:val="en-US"/>
              </w:rPr>
              <w:t>9,7</w:t>
            </w:r>
          </w:p>
        </w:tc>
        <w:tc>
          <w:tcPr>
            <w:tcW w:w="2749" w:type="dxa"/>
            <w:gridSpan w:val="2"/>
            <w:tcBorders>
              <w:bottom w:val="nil"/>
            </w:tcBorders>
          </w:tcPr>
          <w:p w14:paraId="0A1793F2" w14:textId="77777777" w:rsidR="00DA5BE1" w:rsidRPr="00A8085E" w:rsidRDefault="00DA5BE1" w:rsidP="00354912">
            <w:pPr>
              <w:rPr>
                <w:rFonts w:ascii="Times New Roman" w:eastAsia="Times New Roman" w:hAnsi="Times New Roman"/>
                <w:bCs/>
                <w:color w:val="000000"/>
                <w:lang w:val="en-US"/>
              </w:rPr>
            </w:pPr>
          </w:p>
          <w:p w14:paraId="45935AA5" w14:textId="77777777" w:rsidR="00DA5BE1" w:rsidRPr="00A8085E" w:rsidRDefault="00DA5BE1" w:rsidP="00354912">
            <w:pPr>
              <w:jc w:val="center"/>
              <w:rPr>
                <w:rFonts w:ascii="Times New Roman" w:eastAsia="Times New Roman" w:hAnsi="Times New Roman"/>
                <w:bCs/>
                <w:color w:val="000000"/>
                <w:lang w:val="en-US"/>
              </w:rPr>
            </w:pPr>
            <w:r w:rsidRPr="00A8085E">
              <w:rPr>
                <w:rFonts w:ascii="Times New Roman" w:eastAsia="Times New Roman" w:hAnsi="Times New Roman"/>
                <w:bCs/>
                <w:color w:val="000000"/>
                <w:lang w:val="en-US"/>
              </w:rPr>
              <w:t>16,0</w:t>
            </w:r>
          </w:p>
        </w:tc>
      </w:tr>
      <w:tr w:rsidR="00DA5BE1" w:rsidRPr="007014C6" w14:paraId="63CEF849" w14:textId="77777777" w:rsidTr="00354912">
        <w:trPr>
          <w:cantSplit/>
        </w:trPr>
        <w:tc>
          <w:tcPr>
            <w:tcW w:w="4052" w:type="dxa"/>
            <w:tcBorders>
              <w:top w:val="nil"/>
              <w:bottom w:val="single" w:sz="4" w:space="0" w:color="000000"/>
            </w:tcBorders>
          </w:tcPr>
          <w:p w14:paraId="1A14CEDC" w14:textId="77777777" w:rsidR="00DA5BE1" w:rsidRPr="00A8085E" w:rsidRDefault="00DA5BE1" w:rsidP="00354912">
            <w:pPr>
              <w:ind w:left="357"/>
              <w:rPr>
                <w:rFonts w:ascii="Times New Roman" w:eastAsia="Times New Roman" w:hAnsi="Times New Roman"/>
                <w:color w:val="000000"/>
                <w:lang w:val="en-US"/>
              </w:rPr>
            </w:pPr>
            <w:r w:rsidRPr="00A8085E">
              <w:rPr>
                <w:rFonts w:ascii="Times New Roman" w:eastAsia="Times New Roman" w:hAnsi="Times New Roman"/>
                <w:color w:val="000000"/>
                <w:lang w:val="en-US"/>
              </w:rPr>
              <w:t>RA (95% TI)</w:t>
            </w:r>
          </w:p>
          <w:p w14:paraId="2B50896B" w14:textId="77777777" w:rsidR="00DA5BE1" w:rsidRPr="00A8085E" w:rsidRDefault="00DA5BE1" w:rsidP="00354912">
            <w:pPr>
              <w:ind w:left="357"/>
              <w:rPr>
                <w:rFonts w:ascii="Times New Roman" w:eastAsia="Times New Roman" w:hAnsi="Times New Roman"/>
                <w:color w:val="000000"/>
                <w:lang w:val="en-US"/>
              </w:rPr>
            </w:pPr>
            <w:r w:rsidRPr="00A8085E">
              <w:rPr>
                <w:rFonts w:ascii="Times New Roman" w:eastAsia="Times New Roman" w:hAnsi="Times New Roman"/>
                <w:color w:val="000000"/>
                <w:lang w:val="en-US"/>
              </w:rPr>
              <w:t>p-vērtība</w:t>
            </w:r>
          </w:p>
        </w:tc>
        <w:tc>
          <w:tcPr>
            <w:tcW w:w="5423" w:type="dxa"/>
            <w:gridSpan w:val="3"/>
            <w:tcBorders>
              <w:top w:val="nil"/>
              <w:bottom w:val="single" w:sz="4" w:space="0" w:color="000000"/>
            </w:tcBorders>
          </w:tcPr>
          <w:p w14:paraId="4BB489E3" w14:textId="77777777" w:rsidR="00DA5BE1" w:rsidRPr="00A8085E" w:rsidRDefault="00DA5BE1" w:rsidP="00354912">
            <w:pPr>
              <w:jc w:val="center"/>
              <w:rPr>
                <w:rFonts w:ascii="Times New Roman" w:eastAsia="Times New Roman" w:hAnsi="Times New Roman"/>
                <w:bCs/>
                <w:color w:val="000000"/>
                <w:lang w:val="en-US"/>
              </w:rPr>
            </w:pPr>
            <w:r w:rsidRPr="00A8085E">
              <w:rPr>
                <w:rFonts w:ascii="Times New Roman" w:eastAsia="Times New Roman" w:hAnsi="Times New Roman"/>
                <w:bCs/>
                <w:color w:val="000000"/>
                <w:lang w:val="en-US"/>
              </w:rPr>
              <w:t>0,54 (0,36; 0,79)</w:t>
            </w:r>
          </w:p>
          <w:p w14:paraId="681AB642" w14:textId="77777777" w:rsidR="00DA5BE1" w:rsidRPr="00A8085E" w:rsidRDefault="00DA5BE1" w:rsidP="00354912">
            <w:pPr>
              <w:jc w:val="center"/>
              <w:rPr>
                <w:rFonts w:ascii="Times New Roman" w:eastAsia="Times New Roman" w:hAnsi="Times New Roman"/>
                <w:bCs/>
                <w:color w:val="000000"/>
                <w:lang w:val="en-US"/>
              </w:rPr>
            </w:pPr>
            <w:r w:rsidRPr="00A8085E">
              <w:rPr>
                <w:rFonts w:ascii="Times New Roman" w:eastAsia="Times New Roman" w:hAnsi="Times New Roman"/>
                <w:bCs/>
                <w:color w:val="000000"/>
                <w:lang w:val="en-US"/>
              </w:rPr>
              <w:t>0,0015</w:t>
            </w:r>
          </w:p>
        </w:tc>
      </w:tr>
      <w:tr w:rsidR="00DA5BE1" w:rsidRPr="007014C6" w14:paraId="2C826355" w14:textId="77777777" w:rsidTr="00354912">
        <w:trPr>
          <w:cantSplit/>
        </w:trPr>
        <w:tc>
          <w:tcPr>
            <w:tcW w:w="4052" w:type="dxa"/>
            <w:tcBorders>
              <w:bottom w:val="nil"/>
            </w:tcBorders>
          </w:tcPr>
          <w:p w14:paraId="16180175" w14:textId="77777777" w:rsidR="00DA5BE1" w:rsidRPr="00C00723" w:rsidRDefault="00DA5BE1" w:rsidP="00354912">
            <w:pPr>
              <w:rPr>
                <w:rFonts w:ascii="Times New Roman" w:eastAsia="Times New Roman" w:hAnsi="Times New Roman"/>
                <w:color w:val="000000"/>
              </w:rPr>
            </w:pPr>
            <w:r w:rsidRPr="00C00723">
              <w:rPr>
                <w:rFonts w:ascii="Times New Roman" w:eastAsia="Times New Roman" w:hAnsi="Times New Roman"/>
                <w:color w:val="000000"/>
              </w:rPr>
              <w:t>Kopējais atbildes reakcijas rādītājs</w:t>
            </w:r>
          </w:p>
          <w:p w14:paraId="31FC9F6D" w14:textId="77777777" w:rsidR="00DA5BE1" w:rsidRPr="00C00723" w:rsidRDefault="00DA5BE1" w:rsidP="00354912">
            <w:pPr>
              <w:ind w:left="357"/>
              <w:rPr>
                <w:rFonts w:ascii="Times New Roman" w:eastAsia="Times New Roman" w:hAnsi="Times New Roman"/>
                <w:color w:val="000000"/>
              </w:rPr>
            </w:pPr>
            <w:r w:rsidRPr="00C00723">
              <w:rPr>
                <w:rFonts w:ascii="Times New Roman" w:eastAsia="Times New Roman" w:hAnsi="Times New Roman"/>
                <w:color w:val="000000"/>
              </w:rPr>
              <w:t>Rādītājs (n)</w:t>
            </w:r>
          </w:p>
        </w:tc>
        <w:tc>
          <w:tcPr>
            <w:tcW w:w="2674" w:type="dxa"/>
            <w:tcBorders>
              <w:bottom w:val="nil"/>
            </w:tcBorders>
          </w:tcPr>
          <w:p w14:paraId="437CDBBC" w14:textId="77777777" w:rsidR="00DA5BE1" w:rsidRPr="00C00723" w:rsidRDefault="00DA5BE1" w:rsidP="00354912">
            <w:pPr>
              <w:rPr>
                <w:rFonts w:ascii="Times New Roman" w:eastAsia="Times New Roman" w:hAnsi="Times New Roman"/>
                <w:bCs/>
                <w:color w:val="000000"/>
              </w:rPr>
            </w:pPr>
          </w:p>
          <w:p w14:paraId="28068B8C" w14:textId="77777777" w:rsidR="00DA5BE1" w:rsidRPr="00A8085E" w:rsidRDefault="00DA5BE1" w:rsidP="00354912">
            <w:pPr>
              <w:jc w:val="center"/>
              <w:rPr>
                <w:rFonts w:ascii="Times New Roman" w:eastAsia="Times New Roman" w:hAnsi="Times New Roman"/>
                <w:bCs/>
                <w:color w:val="000000"/>
                <w:lang w:val="en-US"/>
              </w:rPr>
            </w:pPr>
            <w:r w:rsidRPr="00A8085E">
              <w:rPr>
                <w:rFonts w:ascii="Times New Roman" w:eastAsia="Times New Roman" w:hAnsi="Times New Roman"/>
                <w:bCs/>
                <w:color w:val="000000"/>
                <w:lang w:val="en-US"/>
              </w:rPr>
              <w:t>63,6% (49)</w:t>
            </w:r>
          </w:p>
        </w:tc>
        <w:tc>
          <w:tcPr>
            <w:tcW w:w="2749" w:type="dxa"/>
            <w:gridSpan w:val="2"/>
            <w:tcBorders>
              <w:bottom w:val="nil"/>
            </w:tcBorders>
          </w:tcPr>
          <w:p w14:paraId="1E2441F1" w14:textId="77777777" w:rsidR="00DA5BE1" w:rsidRPr="00A8085E" w:rsidRDefault="00DA5BE1" w:rsidP="00354912">
            <w:pPr>
              <w:rPr>
                <w:rFonts w:ascii="Times New Roman" w:eastAsia="Times New Roman" w:hAnsi="Times New Roman"/>
                <w:bCs/>
                <w:color w:val="000000"/>
                <w:lang w:val="en-US"/>
              </w:rPr>
            </w:pPr>
          </w:p>
          <w:p w14:paraId="70028A59" w14:textId="77777777" w:rsidR="00DA5BE1" w:rsidRPr="00A8085E" w:rsidRDefault="00DA5BE1" w:rsidP="00354912">
            <w:pPr>
              <w:jc w:val="center"/>
              <w:rPr>
                <w:rFonts w:ascii="Times New Roman" w:eastAsia="Times New Roman" w:hAnsi="Times New Roman"/>
                <w:bCs/>
                <w:color w:val="000000"/>
                <w:lang w:val="en-US"/>
              </w:rPr>
            </w:pPr>
            <w:r w:rsidRPr="00A8085E">
              <w:rPr>
                <w:rFonts w:ascii="Times New Roman" w:eastAsia="Times New Roman" w:hAnsi="Times New Roman"/>
                <w:bCs/>
                <w:color w:val="000000"/>
                <w:lang w:val="en-US"/>
              </w:rPr>
              <w:t>69,3% (52)</w:t>
            </w:r>
          </w:p>
        </w:tc>
      </w:tr>
      <w:tr w:rsidR="00DA5BE1" w:rsidRPr="007014C6" w14:paraId="4272F4E5" w14:textId="77777777" w:rsidTr="00354912">
        <w:trPr>
          <w:cantSplit/>
        </w:trPr>
        <w:tc>
          <w:tcPr>
            <w:tcW w:w="4052" w:type="dxa"/>
            <w:tcBorders>
              <w:top w:val="nil"/>
              <w:bottom w:val="single" w:sz="4" w:space="0" w:color="000000"/>
            </w:tcBorders>
          </w:tcPr>
          <w:p w14:paraId="2129760B" w14:textId="77777777" w:rsidR="00DA5BE1" w:rsidRPr="00A8085E" w:rsidRDefault="00DA5BE1" w:rsidP="00354912">
            <w:pPr>
              <w:ind w:left="357"/>
              <w:rPr>
                <w:rFonts w:ascii="Times New Roman" w:eastAsia="Times New Roman" w:hAnsi="Times New Roman"/>
                <w:color w:val="000000"/>
                <w:lang w:val="es-ES"/>
              </w:rPr>
            </w:pPr>
            <w:r w:rsidRPr="00A8085E">
              <w:rPr>
                <w:rFonts w:ascii="Times New Roman" w:eastAsia="Times New Roman" w:hAnsi="Times New Roman"/>
                <w:color w:val="000000"/>
                <w:lang w:val="en-US"/>
              </w:rPr>
              <w:t>p-vērtība</w:t>
            </w:r>
          </w:p>
        </w:tc>
        <w:tc>
          <w:tcPr>
            <w:tcW w:w="5423" w:type="dxa"/>
            <w:gridSpan w:val="3"/>
            <w:tcBorders>
              <w:top w:val="nil"/>
              <w:bottom w:val="single" w:sz="4" w:space="0" w:color="000000"/>
            </w:tcBorders>
          </w:tcPr>
          <w:p w14:paraId="4EA24662" w14:textId="77777777" w:rsidR="00DA5BE1" w:rsidRPr="00A8085E" w:rsidRDefault="00DA5BE1" w:rsidP="00354912">
            <w:pPr>
              <w:jc w:val="center"/>
              <w:rPr>
                <w:rFonts w:ascii="Times New Roman" w:eastAsia="Times New Roman" w:hAnsi="Times New Roman"/>
                <w:bCs/>
                <w:color w:val="000000"/>
                <w:lang w:val="en-US"/>
              </w:rPr>
            </w:pPr>
            <w:r w:rsidRPr="00A8085E">
              <w:rPr>
                <w:rFonts w:ascii="Times New Roman" w:eastAsia="Times New Roman" w:hAnsi="Times New Roman"/>
                <w:bCs/>
                <w:color w:val="000000"/>
                <w:lang w:val="en-US"/>
              </w:rPr>
              <w:t>0,4951</w:t>
            </w:r>
          </w:p>
        </w:tc>
      </w:tr>
      <w:tr w:rsidR="00DA5BE1" w:rsidRPr="007014C6" w14:paraId="2125614B" w14:textId="77777777" w:rsidTr="00354912">
        <w:trPr>
          <w:cantSplit/>
        </w:trPr>
        <w:tc>
          <w:tcPr>
            <w:tcW w:w="4052" w:type="dxa"/>
            <w:tcBorders>
              <w:bottom w:val="nil"/>
            </w:tcBorders>
          </w:tcPr>
          <w:p w14:paraId="4F29C01E" w14:textId="77777777" w:rsidR="00DA5BE1" w:rsidRPr="00A8085E" w:rsidRDefault="00DA5BE1" w:rsidP="00354912">
            <w:pPr>
              <w:rPr>
                <w:rFonts w:ascii="Times New Roman" w:eastAsia="Times New Roman" w:hAnsi="Times New Roman"/>
                <w:b/>
                <w:bCs/>
                <w:color w:val="000000"/>
                <w:lang w:val="en-US"/>
              </w:rPr>
            </w:pPr>
            <w:r w:rsidRPr="00C00723">
              <w:rPr>
                <w:rFonts w:ascii="Times New Roman" w:eastAsia="Times New Roman" w:hAnsi="Times New Roman"/>
                <w:color w:val="000000"/>
                <w:lang w:val="en-US"/>
              </w:rPr>
              <w:t>Kopējā dzīvildze</w:t>
            </w:r>
            <w:r w:rsidRPr="00A8085E">
              <w:rPr>
                <w:rFonts w:ascii="Times New Roman" w:eastAsia="Times New Roman" w:hAnsi="Times New Roman"/>
                <w:color w:val="000000"/>
                <w:lang w:val="en-US"/>
              </w:rPr>
              <w:t>* (mēneši)</w:t>
            </w:r>
          </w:p>
          <w:p w14:paraId="0FBC3151" w14:textId="77777777" w:rsidR="00DA5BE1" w:rsidRPr="00A8085E" w:rsidRDefault="00DA5BE1" w:rsidP="00354912">
            <w:pPr>
              <w:ind w:left="357"/>
              <w:rPr>
                <w:rFonts w:ascii="Times New Roman" w:eastAsia="Times New Roman" w:hAnsi="Times New Roman"/>
                <w:color w:val="000000"/>
                <w:lang w:val="en-US"/>
              </w:rPr>
            </w:pPr>
            <w:r w:rsidRPr="00A8085E">
              <w:rPr>
                <w:rFonts w:ascii="Times New Roman" w:eastAsia="Times New Roman" w:hAnsi="Times New Roman"/>
                <w:color w:val="000000"/>
                <w:lang w:val="en-US"/>
              </w:rPr>
              <w:t>Mediāna</w:t>
            </w:r>
          </w:p>
        </w:tc>
        <w:tc>
          <w:tcPr>
            <w:tcW w:w="2766" w:type="dxa"/>
            <w:gridSpan w:val="2"/>
            <w:tcBorders>
              <w:bottom w:val="nil"/>
            </w:tcBorders>
          </w:tcPr>
          <w:p w14:paraId="41BCB1EA" w14:textId="77777777" w:rsidR="00DA5BE1" w:rsidRPr="00A8085E" w:rsidRDefault="00DA5BE1" w:rsidP="00354912">
            <w:pPr>
              <w:rPr>
                <w:rFonts w:ascii="Times New Roman" w:eastAsia="Times New Roman" w:hAnsi="Times New Roman"/>
                <w:bCs/>
                <w:color w:val="000000"/>
                <w:lang w:val="en-US"/>
              </w:rPr>
            </w:pPr>
          </w:p>
          <w:p w14:paraId="7F022E67" w14:textId="77777777" w:rsidR="00DA5BE1" w:rsidRPr="00A8085E" w:rsidRDefault="00DA5BE1" w:rsidP="00354912">
            <w:pPr>
              <w:jc w:val="center"/>
              <w:rPr>
                <w:rFonts w:ascii="Times New Roman" w:eastAsia="Times New Roman" w:hAnsi="Times New Roman"/>
                <w:bCs/>
                <w:color w:val="000000"/>
                <w:lang w:val="en-US"/>
              </w:rPr>
            </w:pPr>
            <w:r w:rsidRPr="00A8085E">
              <w:rPr>
                <w:rFonts w:ascii="Times New Roman" w:eastAsia="Times New Roman" w:hAnsi="Times New Roman"/>
                <w:bCs/>
                <w:color w:val="000000"/>
                <w:lang w:val="en-US"/>
              </w:rPr>
              <w:t>47,4</w:t>
            </w:r>
          </w:p>
        </w:tc>
        <w:tc>
          <w:tcPr>
            <w:tcW w:w="2657" w:type="dxa"/>
            <w:tcBorders>
              <w:bottom w:val="nil"/>
            </w:tcBorders>
          </w:tcPr>
          <w:p w14:paraId="11BB21CD" w14:textId="77777777" w:rsidR="00DA5BE1" w:rsidRPr="00A8085E" w:rsidRDefault="00DA5BE1" w:rsidP="00354912">
            <w:pPr>
              <w:rPr>
                <w:rFonts w:ascii="Times New Roman" w:eastAsia="Times New Roman" w:hAnsi="Times New Roman"/>
                <w:bCs/>
                <w:color w:val="000000"/>
                <w:lang w:val="en-US"/>
              </w:rPr>
            </w:pPr>
          </w:p>
          <w:p w14:paraId="530C7D07" w14:textId="77777777" w:rsidR="00DA5BE1" w:rsidRPr="00A8085E" w:rsidRDefault="00DA5BE1" w:rsidP="00354912">
            <w:pPr>
              <w:jc w:val="center"/>
              <w:rPr>
                <w:rFonts w:ascii="Times New Roman" w:eastAsia="Times New Roman" w:hAnsi="Times New Roman"/>
                <w:bCs/>
                <w:color w:val="000000"/>
                <w:lang w:val="en-US"/>
              </w:rPr>
            </w:pPr>
            <w:r w:rsidRPr="00A8085E">
              <w:rPr>
                <w:rFonts w:ascii="Times New Roman" w:eastAsia="Times New Roman" w:hAnsi="Times New Roman"/>
                <w:bCs/>
                <w:color w:val="000000"/>
                <w:lang w:val="en-US"/>
              </w:rPr>
              <w:t>47,0</w:t>
            </w:r>
          </w:p>
        </w:tc>
      </w:tr>
      <w:tr w:rsidR="00DA5BE1" w:rsidRPr="007014C6" w14:paraId="6149C13D" w14:textId="77777777" w:rsidTr="00354912">
        <w:trPr>
          <w:cantSplit/>
        </w:trPr>
        <w:tc>
          <w:tcPr>
            <w:tcW w:w="4052" w:type="dxa"/>
            <w:tcBorders>
              <w:top w:val="nil"/>
            </w:tcBorders>
          </w:tcPr>
          <w:p w14:paraId="3212355E" w14:textId="77777777" w:rsidR="00DA5BE1" w:rsidRPr="00A8085E" w:rsidRDefault="00DA5BE1" w:rsidP="00354912">
            <w:pPr>
              <w:ind w:left="357"/>
              <w:rPr>
                <w:rFonts w:ascii="Times New Roman" w:eastAsia="Times New Roman" w:hAnsi="Times New Roman"/>
                <w:color w:val="000000"/>
                <w:lang w:val="en-US"/>
              </w:rPr>
            </w:pPr>
            <w:r w:rsidRPr="00A8085E">
              <w:rPr>
                <w:rFonts w:ascii="Times New Roman" w:eastAsia="Times New Roman" w:hAnsi="Times New Roman"/>
                <w:color w:val="000000"/>
                <w:lang w:val="en-US"/>
              </w:rPr>
              <w:t>RA (95% TI)</w:t>
            </w:r>
          </w:p>
          <w:p w14:paraId="7F9616AF" w14:textId="77777777" w:rsidR="00DA5BE1" w:rsidRPr="00A8085E" w:rsidRDefault="00DA5BE1" w:rsidP="00354912">
            <w:pPr>
              <w:ind w:left="357"/>
              <w:rPr>
                <w:rFonts w:ascii="Times New Roman" w:eastAsia="Times New Roman" w:hAnsi="Times New Roman"/>
                <w:color w:val="000000"/>
                <w:lang w:val="en-US"/>
              </w:rPr>
            </w:pPr>
            <w:r w:rsidRPr="00A8085E">
              <w:rPr>
                <w:rFonts w:ascii="Times New Roman" w:eastAsia="Times New Roman" w:hAnsi="Times New Roman"/>
                <w:color w:val="000000"/>
                <w:lang w:val="en-US"/>
              </w:rPr>
              <w:t>p-vērtība</w:t>
            </w:r>
          </w:p>
        </w:tc>
        <w:tc>
          <w:tcPr>
            <w:tcW w:w="5423" w:type="dxa"/>
            <w:gridSpan w:val="3"/>
            <w:tcBorders>
              <w:top w:val="nil"/>
            </w:tcBorders>
          </w:tcPr>
          <w:p w14:paraId="3BF138FA" w14:textId="77777777" w:rsidR="00DA5BE1" w:rsidRPr="00A8085E" w:rsidRDefault="00DA5BE1" w:rsidP="00354912">
            <w:pPr>
              <w:jc w:val="center"/>
              <w:rPr>
                <w:rFonts w:ascii="Times New Roman" w:eastAsia="Times New Roman" w:hAnsi="Times New Roman"/>
                <w:bCs/>
                <w:color w:val="000000"/>
                <w:lang w:val="en-US"/>
              </w:rPr>
            </w:pPr>
            <w:r w:rsidRPr="00A8085E">
              <w:rPr>
                <w:rFonts w:ascii="Times New Roman" w:eastAsia="Times New Roman" w:hAnsi="Times New Roman"/>
                <w:bCs/>
                <w:color w:val="000000"/>
                <w:lang w:val="en-US"/>
              </w:rPr>
              <w:t>0,81 (0,53; 1,23)</w:t>
            </w:r>
          </w:p>
          <w:p w14:paraId="30239CF9" w14:textId="77777777" w:rsidR="00DA5BE1" w:rsidRPr="00A8085E" w:rsidRDefault="00DA5BE1" w:rsidP="00354912">
            <w:pPr>
              <w:jc w:val="center"/>
              <w:rPr>
                <w:rFonts w:ascii="Times New Roman" w:eastAsia="Times New Roman" w:hAnsi="Times New Roman"/>
                <w:bCs/>
                <w:color w:val="000000"/>
                <w:lang w:val="en-US"/>
              </w:rPr>
            </w:pPr>
            <w:r w:rsidRPr="00A8085E">
              <w:rPr>
                <w:rFonts w:ascii="Times New Roman" w:eastAsia="Times New Roman" w:hAnsi="Times New Roman"/>
                <w:bCs/>
                <w:color w:val="000000"/>
                <w:lang w:val="en-US"/>
              </w:rPr>
              <w:t>0,3267</w:t>
            </w:r>
          </w:p>
        </w:tc>
      </w:tr>
    </w:tbl>
    <w:p w14:paraId="6587379F" w14:textId="77777777" w:rsidR="00DA5BE1" w:rsidRPr="007014C6" w:rsidRDefault="00DA5BE1" w:rsidP="00DA5BE1">
      <w:pPr>
        <w:tabs>
          <w:tab w:val="left" w:pos="360"/>
        </w:tabs>
        <w:ind w:left="360" w:hanging="360"/>
        <w:rPr>
          <w:rFonts w:ascii="Times New Roman" w:eastAsia="Times New Roman" w:hAnsi="Times New Roman"/>
          <w:color w:val="000000"/>
          <w:sz w:val="20"/>
          <w:szCs w:val="20"/>
        </w:rPr>
      </w:pPr>
      <w:r w:rsidRPr="007014C6">
        <w:rPr>
          <w:rFonts w:ascii="Times New Roman" w:eastAsia="Times New Roman" w:hAnsi="Times New Roman"/>
          <w:color w:val="000000"/>
          <w:sz w:val="20"/>
          <w:szCs w:val="20"/>
          <w:vertAlign w:val="superscript"/>
        </w:rPr>
        <w:t>#</w:t>
      </w:r>
      <w:r w:rsidRPr="007014C6">
        <w:rPr>
          <w:rFonts w:ascii="Times New Roman" w:eastAsia="Times New Roman" w:hAnsi="Times New Roman"/>
          <w:color w:val="000000"/>
          <w:sz w:val="20"/>
          <w:szCs w:val="20"/>
        </w:rPr>
        <w:t xml:space="preserve"> </w:t>
      </w:r>
      <w:r w:rsidRPr="007014C6">
        <w:rPr>
          <w:rFonts w:ascii="Times New Roman" w:eastAsia="Times New Roman" w:hAnsi="Times New Roman"/>
          <w:color w:val="000000"/>
          <w:sz w:val="20"/>
          <w:szCs w:val="20"/>
        </w:rPr>
        <w:tab/>
        <w:t>Kopumā tika randomizēti 154 pacienti (ECOG vispārējā veselības stāvokļa novērtējums 0 vai 1). Tomēr divi no randomizētiem pacientiem pārtrauca pētījumu pirms jebkādas pētījuma terapijas saņemšanas.</w:t>
      </w:r>
    </w:p>
    <w:p w14:paraId="0F6DAF46" w14:textId="77777777" w:rsidR="00DA5BE1" w:rsidRPr="007014C6" w:rsidRDefault="00DA5BE1" w:rsidP="00DA5BE1">
      <w:pPr>
        <w:tabs>
          <w:tab w:val="left" w:pos="360"/>
        </w:tabs>
        <w:rPr>
          <w:rFonts w:ascii="Times New Roman" w:eastAsia="Times New Roman" w:hAnsi="Times New Roman"/>
          <w:color w:val="000000"/>
          <w:sz w:val="20"/>
          <w:szCs w:val="20"/>
        </w:rPr>
      </w:pPr>
      <w:r w:rsidRPr="007014C6">
        <w:rPr>
          <w:rFonts w:ascii="Times New Roman" w:eastAsia="Times New Roman" w:hAnsi="Times New Roman"/>
          <w:color w:val="000000"/>
          <w:sz w:val="20"/>
          <w:szCs w:val="20"/>
        </w:rPr>
        <w:t xml:space="preserve">^ </w:t>
      </w:r>
      <w:r w:rsidRPr="007014C6">
        <w:rPr>
          <w:rFonts w:ascii="Times New Roman" w:eastAsia="Times New Roman" w:hAnsi="Times New Roman"/>
          <w:color w:val="000000"/>
          <w:sz w:val="20"/>
          <w:szCs w:val="20"/>
        </w:rPr>
        <w:tab/>
        <w:t>Maskēts, neatkarīga vērtētāja pārskats (protokolā noteiktā primārā analīze).</w:t>
      </w:r>
    </w:p>
    <w:p w14:paraId="7DE9C21B" w14:textId="77777777" w:rsidR="00DA5BE1" w:rsidRPr="007014C6" w:rsidRDefault="00DA5BE1" w:rsidP="00DA5BE1">
      <w:pPr>
        <w:tabs>
          <w:tab w:val="left" w:pos="360"/>
        </w:tabs>
        <w:ind w:left="360" w:hanging="360"/>
        <w:rPr>
          <w:rFonts w:ascii="Times New Roman" w:eastAsia="Times New Roman" w:hAnsi="Times New Roman"/>
          <w:color w:val="000000"/>
          <w:sz w:val="20"/>
          <w:szCs w:val="20"/>
        </w:rPr>
      </w:pPr>
      <w:r w:rsidRPr="007014C6">
        <w:rPr>
          <w:rFonts w:ascii="Times New Roman" w:eastAsia="Times New Roman" w:hAnsi="Times New Roman"/>
          <w:color w:val="000000"/>
          <w:sz w:val="20"/>
          <w:szCs w:val="20"/>
        </w:rPr>
        <w:t xml:space="preserve">* </w:t>
      </w:r>
      <w:r w:rsidRPr="007014C6">
        <w:rPr>
          <w:rFonts w:ascii="Times New Roman" w:eastAsia="Times New Roman" w:hAnsi="Times New Roman"/>
          <w:color w:val="000000"/>
          <w:sz w:val="20"/>
          <w:szCs w:val="20"/>
        </w:rPr>
        <w:tab/>
        <w:t>Pētnieciskā analīze: galīgajā kopējās dzīvildzes analīzē klīnisko datu slēgšanas brīdī 2017. gada 31. oktobrī aptuveni 59% pacientu bija miruši.</w:t>
      </w:r>
    </w:p>
    <w:p w14:paraId="0BC8700F" w14:textId="77777777" w:rsidR="00DA5BE1" w:rsidRPr="007014C6" w:rsidRDefault="00DA5BE1" w:rsidP="00DA5BE1">
      <w:pPr>
        <w:rPr>
          <w:rFonts w:ascii="Times New Roman" w:eastAsia="Times New Roman" w:hAnsi="Times New Roman"/>
          <w:color w:val="000000"/>
          <w:sz w:val="20"/>
          <w:szCs w:val="20"/>
        </w:rPr>
      </w:pPr>
    </w:p>
    <w:p w14:paraId="237FB8CE" w14:textId="77777777" w:rsidR="00DA5BE1" w:rsidRPr="007014C6" w:rsidRDefault="00DA5BE1" w:rsidP="007F6E1B">
      <w:pPr>
        <w:rPr>
          <w:rFonts w:ascii="Times New Roman" w:eastAsia="Times New Roman" w:hAnsi="Times New Roman"/>
          <w:color w:val="000000"/>
          <w:sz w:val="20"/>
          <w:szCs w:val="20"/>
        </w:rPr>
      </w:pPr>
      <w:r w:rsidRPr="007014C6">
        <w:rPr>
          <w:rFonts w:ascii="Times New Roman" w:eastAsia="Times New Roman" w:hAnsi="Times New Roman"/>
          <w:color w:val="000000"/>
          <w:sz w:val="20"/>
          <w:szCs w:val="20"/>
        </w:rPr>
        <w:t xml:space="preserve">TI – ticamības intervāls; RA – riska attiecība no nestratificētas Koksa regresijas analīzes; </w:t>
      </w:r>
      <w:r w:rsidRPr="007014C6">
        <w:rPr>
          <w:rFonts w:ascii="Times New Roman" w:hAnsi="Times New Roman"/>
          <w:color w:val="000000"/>
          <w:sz w:val="20"/>
          <w:szCs w:val="20"/>
        </w:rPr>
        <w:t>NS – nesasniegts</w:t>
      </w:r>
    </w:p>
    <w:p w14:paraId="75E18A01" w14:textId="77777777" w:rsidR="00DA5BE1" w:rsidRPr="00A8085E" w:rsidRDefault="00DA5BE1" w:rsidP="007F6E1B">
      <w:pPr>
        <w:rPr>
          <w:rFonts w:ascii="Times New Roman" w:eastAsia="Times New Roman" w:hAnsi="Times New Roman"/>
          <w:color w:val="000000"/>
        </w:rPr>
      </w:pPr>
    </w:p>
    <w:p w14:paraId="68783A07" w14:textId="77777777" w:rsidR="00D15122" w:rsidRPr="00A8085E" w:rsidRDefault="009B0756" w:rsidP="007F6E1B">
      <w:pPr>
        <w:rPr>
          <w:rFonts w:ascii="Times New Roman" w:eastAsia="Times New Roman" w:hAnsi="Times New Roman"/>
          <w:color w:val="000000"/>
        </w:rPr>
      </w:pPr>
      <w:r w:rsidRPr="00A8085E">
        <w:rPr>
          <w:rFonts w:ascii="Times New Roman" w:hAnsi="Times New Roman"/>
          <w:i/>
          <w:color w:val="000000"/>
          <w:u w:val="single" w:color="000000"/>
        </w:rPr>
        <w:t>Progresējošs un/vai metastātisks nieru šūnu vēzis (mNŠV)</w:t>
      </w:r>
    </w:p>
    <w:p w14:paraId="67570D82" w14:textId="77777777" w:rsidR="00D15122" w:rsidRPr="00A8085E" w:rsidRDefault="00D15122" w:rsidP="007F6E1B">
      <w:pPr>
        <w:rPr>
          <w:rFonts w:ascii="Times New Roman" w:eastAsia="Times New Roman" w:hAnsi="Times New Roman"/>
          <w:color w:val="000000"/>
        </w:rPr>
      </w:pPr>
    </w:p>
    <w:p w14:paraId="11AE34CF" w14:textId="77777777" w:rsidR="00D15122" w:rsidRPr="00A8085E" w:rsidRDefault="00007842" w:rsidP="007F6E1B">
      <w:pPr>
        <w:ind w:right="281"/>
        <w:rPr>
          <w:rFonts w:ascii="Times New Roman" w:eastAsia="Times New Roman" w:hAnsi="Times New Roman"/>
          <w:color w:val="000000"/>
        </w:rPr>
      </w:pPr>
      <w:r w:rsidRPr="00A8085E">
        <w:rPr>
          <w:rFonts w:ascii="Times New Roman" w:hAnsi="Times New Roman"/>
          <w:i/>
          <w:color w:val="000000"/>
        </w:rPr>
        <w:t>Bevacizumabs kombinācijā ar alfa-2a interferonu progresējoša un/vai metastātiska nieru šūnu vēža (BO17705) pirmās izvēles ārstēšanā</w:t>
      </w:r>
    </w:p>
    <w:p w14:paraId="632C90FC" w14:textId="77777777" w:rsidR="00D15122" w:rsidRPr="00A8085E" w:rsidRDefault="009B0756" w:rsidP="007F6E1B">
      <w:pPr>
        <w:pStyle w:val="BodyText"/>
        <w:ind w:left="0" w:right="171"/>
        <w:rPr>
          <w:color w:val="000000"/>
        </w:rPr>
      </w:pPr>
      <w:r w:rsidRPr="00A8085E">
        <w:rPr>
          <w:color w:val="000000"/>
        </w:rPr>
        <w:t xml:space="preserve">III fāzes randomizēts dubultmaskēts pētījums tika veikts, lai novērtētu bevacizumaba efektivitāti un drošumu kombinācijā ar alfa-2a interferonu (IFN), salīdzinot ar alfa-2a IFN monoterapiju pirmās izvēles ārstēšanā mNŠV gadījumā. 649 randomizētiem pacientiem (641 ārstēts) </w:t>
      </w:r>
      <w:r w:rsidR="007A3D74" w:rsidRPr="00A8085E">
        <w:rPr>
          <w:color w:val="000000"/>
        </w:rPr>
        <w:t>veiktspējas</w:t>
      </w:r>
      <w:r w:rsidRPr="00A8085E">
        <w:rPr>
          <w:color w:val="000000"/>
        </w:rPr>
        <w:t xml:space="preserve"> stāvoklis pēc Karno</w:t>
      </w:r>
      <w:r w:rsidR="007A3D74" w:rsidRPr="00A8085E">
        <w:rPr>
          <w:color w:val="000000"/>
        </w:rPr>
        <w:t>v</w:t>
      </w:r>
      <w:r w:rsidRPr="00A8085E">
        <w:rPr>
          <w:color w:val="000000"/>
        </w:rPr>
        <w:t>ska (</w:t>
      </w:r>
      <w:r w:rsidRPr="00A8085E">
        <w:rPr>
          <w:i/>
          <w:color w:val="000000"/>
        </w:rPr>
        <w:t>Karnofsky Performance Status</w:t>
      </w:r>
      <w:r w:rsidRPr="00A8085E">
        <w:rPr>
          <w:color w:val="000000"/>
        </w:rPr>
        <w:t xml:space="preserve">, KPS) bija ≥70%, nebija metastāžu CNS un bija atbilstoša orgānu darbība. Pacientiem sakarā ar primāru nieru šūnu vēzi bija veikta nefrektomija. </w:t>
      </w:r>
      <w:r w:rsidR="007A3D74" w:rsidRPr="00A8085E">
        <w:rPr>
          <w:color w:val="000000"/>
        </w:rPr>
        <w:t>B</w:t>
      </w:r>
      <w:r w:rsidRPr="00A8085E">
        <w:rPr>
          <w:color w:val="000000"/>
        </w:rPr>
        <w:t>evacizumabu 10 mg/kg lietoja ik pēc 2 nedēļām, līdz slimības progresēšanai. Alfa-2a IFN lietoja līdz pat 52 nedēļām vai līdz slimības progresēšanai ieteicamā sākumdevā 9 MSV trīs reizes nedēļā, pieļaujot devas samazināšanu līdz 3 MSV trīs reizes nedēļā 2 posmos. Pacienti tika stratificēti atbilstoši valstij un Mocera (Motzer) skalas punktu skaitam, un ārstēšanas grupas bija labi līdzsvarotas pēc prognostiskiem faktoriem.</w:t>
      </w:r>
    </w:p>
    <w:p w14:paraId="3FC2FEB2" w14:textId="77777777" w:rsidR="00D15122" w:rsidRPr="00A8085E" w:rsidRDefault="00D15122" w:rsidP="007F6E1B">
      <w:pPr>
        <w:rPr>
          <w:rFonts w:ascii="Times New Roman" w:eastAsia="Times New Roman" w:hAnsi="Times New Roman"/>
          <w:color w:val="000000"/>
        </w:rPr>
      </w:pPr>
    </w:p>
    <w:p w14:paraId="36B1C2C3" w14:textId="77777777" w:rsidR="00D15122" w:rsidRPr="00A8085E" w:rsidRDefault="009B0756" w:rsidP="004F6645">
      <w:pPr>
        <w:pStyle w:val="BodyText"/>
        <w:widowControl/>
        <w:ind w:left="0" w:right="288"/>
        <w:rPr>
          <w:color w:val="000000"/>
        </w:rPr>
      </w:pPr>
      <w:r w:rsidRPr="00A8085E">
        <w:rPr>
          <w:color w:val="000000"/>
        </w:rPr>
        <w:t xml:space="preserve">Primārais efektivitātes mērķa kritērijs bija kopējā dzīvildze, bet pētījuma sekundārais mērķa kritērijs ietvēra dzīvildzi bez slimības progresēšanas. Bevacizumaba pievienošana alfa-2a IFN shēmai ievērojami palielināja dzīvildzi bez slimības progresēšanas un objektīvas audzēja atbildes reakcijas rādītāju. Šos rezultātus apstiprināja neatkarīga radioloģisko izmeklējumu apskata </w:t>
      </w:r>
      <w:r w:rsidRPr="00A8085E">
        <w:rPr>
          <w:color w:val="000000"/>
        </w:rPr>
        <w:lastRenderedPageBreak/>
        <w:t>rezultāti. Tomēr primārā mērķa kritērija (kopējās dzīvildzes) vērtības palielināšanās par 2 mēnešiem nebija nozīmīga (RA = 0,91). Liela pacientu daļa (aptuveni 63% IFN/placebo grupas pacientu un 55% bevacizumaba/IFN grupas pacientu) pēc pētījuma saņēma daudzus un dažādus precīzi neminētus pretvēža līdzekļus, tai skaitā arī pretaudzēju līdzekļus, kuri var būt ietekmējuši kopējās dzīvildzes analīzes rezultātus.</w:t>
      </w:r>
    </w:p>
    <w:p w14:paraId="5C899359" w14:textId="77777777" w:rsidR="00203535" w:rsidRPr="00A8085E" w:rsidRDefault="00203535" w:rsidP="007F6E1B">
      <w:pPr>
        <w:pStyle w:val="BodyText"/>
        <w:ind w:left="0" w:right="281"/>
        <w:rPr>
          <w:color w:val="000000"/>
        </w:rPr>
      </w:pPr>
    </w:p>
    <w:p w14:paraId="24E69560" w14:textId="77777777" w:rsidR="00D15122" w:rsidRPr="00A8085E" w:rsidRDefault="009B0756" w:rsidP="00640240">
      <w:pPr>
        <w:pStyle w:val="BodyText"/>
        <w:ind w:left="0"/>
        <w:rPr>
          <w:color w:val="000000"/>
        </w:rPr>
      </w:pPr>
      <w:r w:rsidRPr="00A8085E">
        <w:rPr>
          <w:color w:val="000000"/>
        </w:rPr>
        <w:t>Šie efektivitāti raksturojošie rezultāti parādīti 1</w:t>
      </w:r>
      <w:r w:rsidR="007254D1" w:rsidRPr="00A8085E">
        <w:rPr>
          <w:color w:val="000000"/>
        </w:rPr>
        <w:t>5</w:t>
      </w:r>
      <w:r w:rsidRPr="00A8085E">
        <w:rPr>
          <w:color w:val="000000"/>
        </w:rPr>
        <w:t>.</w:t>
      </w:r>
      <w:r w:rsidR="00B42B8A" w:rsidRPr="00A8085E">
        <w:rPr>
          <w:color w:val="000000"/>
        </w:rPr>
        <w:t> </w:t>
      </w:r>
      <w:r w:rsidRPr="00A8085E">
        <w:rPr>
          <w:color w:val="000000"/>
        </w:rPr>
        <w:t>tabulā.</w:t>
      </w:r>
    </w:p>
    <w:p w14:paraId="3CFD47C3" w14:textId="77777777" w:rsidR="00D15122" w:rsidRPr="00A8085E" w:rsidRDefault="00D15122" w:rsidP="007F6E1B">
      <w:pPr>
        <w:rPr>
          <w:rFonts w:ascii="Times New Roman" w:eastAsia="Times New Roman" w:hAnsi="Times New Roman"/>
          <w:color w:val="000000"/>
        </w:rPr>
      </w:pPr>
    </w:p>
    <w:p w14:paraId="5BB6CD0B" w14:textId="77777777" w:rsidR="00D15122" w:rsidRPr="00A8085E" w:rsidRDefault="009B0756" w:rsidP="006E0FB4">
      <w:pPr>
        <w:keepNext/>
        <w:tabs>
          <w:tab w:val="left" w:pos="685"/>
        </w:tabs>
        <w:rPr>
          <w:rFonts w:ascii="Times New Roman" w:hAnsi="Times New Roman"/>
          <w:b/>
          <w:color w:val="000000"/>
        </w:rPr>
      </w:pPr>
      <w:r w:rsidRPr="00A8085E">
        <w:rPr>
          <w:rFonts w:ascii="Times New Roman" w:hAnsi="Times New Roman"/>
          <w:b/>
          <w:color w:val="000000"/>
        </w:rPr>
        <w:t>1</w:t>
      </w:r>
      <w:r w:rsidR="007254D1" w:rsidRPr="00A8085E">
        <w:rPr>
          <w:rFonts w:ascii="Times New Roman" w:hAnsi="Times New Roman"/>
          <w:b/>
          <w:color w:val="000000"/>
        </w:rPr>
        <w:t>5</w:t>
      </w:r>
      <w:r w:rsidRPr="00A8085E">
        <w:rPr>
          <w:rFonts w:ascii="Times New Roman" w:hAnsi="Times New Roman"/>
          <w:b/>
          <w:color w:val="000000"/>
        </w:rPr>
        <w:t>. tabula.</w:t>
      </w:r>
      <w:r w:rsidRPr="00A8085E">
        <w:rPr>
          <w:rFonts w:ascii="Times New Roman" w:hAnsi="Times New Roman"/>
          <w:b/>
          <w:color w:val="000000"/>
        </w:rPr>
        <w:tab/>
        <w:t>BO17705 pētījuma efektivitātes rezultāti</w:t>
      </w:r>
    </w:p>
    <w:p w14:paraId="0EE50A99" w14:textId="77777777" w:rsidR="00D15122" w:rsidRPr="00A8085E" w:rsidRDefault="00D15122" w:rsidP="007254D1">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4500"/>
      </w:tblGrid>
      <w:tr w:rsidR="00D15122" w:rsidRPr="007014C6" w14:paraId="311587D6" w14:textId="77777777" w:rsidTr="005843A7">
        <w:tc>
          <w:tcPr>
            <w:tcW w:w="4135" w:type="dxa"/>
            <w:vMerge w:val="restart"/>
          </w:tcPr>
          <w:p w14:paraId="03D43CC5" w14:textId="77777777" w:rsidR="00D15122" w:rsidRPr="00A8085E" w:rsidRDefault="00D15122" w:rsidP="007254D1">
            <w:pPr>
              <w:keepNext/>
              <w:rPr>
                <w:rFonts w:ascii="Times New Roman" w:hAnsi="Times New Roman"/>
                <w:color w:val="000000"/>
              </w:rPr>
            </w:pPr>
          </w:p>
        </w:tc>
        <w:tc>
          <w:tcPr>
            <w:tcW w:w="4500" w:type="dxa"/>
          </w:tcPr>
          <w:p w14:paraId="002BF2FD" w14:textId="77777777" w:rsidR="00D15122" w:rsidRPr="00A8085E" w:rsidRDefault="009B0756" w:rsidP="007254D1">
            <w:pPr>
              <w:pStyle w:val="TableParagraph"/>
              <w:keepNext/>
              <w:jc w:val="center"/>
              <w:rPr>
                <w:rFonts w:ascii="Times New Roman" w:eastAsia="Times New Roman" w:hAnsi="Times New Roman"/>
                <w:color w:val="000000"/>
              </w:rPr>
            </w:pPr>
            <w:r w:rsidRPr="00A8085E">
              <w:rPr>
                <w:rFonts w:ascii="Times New Roman" w:hAnsi="Times New Roman"/>
                <w:color w:val="000000"/>
              </w:rPr>
              <w:t>BO17705</w:t>
            </w:r>
          </w:p>
        </w:tc>
      </w:tr>
      <w:tr w:rsidR="00D15122" w:rsidRPr="007014C6" w14:paraId="6DE900EB" w14:textId="77777777" w:rsidTr="005843A7">
        <w:tc>
          <w:tcPr>
            <w:tcW w:w="4135" w:type="dxa"/>
            <w:vMerge/>
          </w:tcPr>
          <w:p w14:paraId="2208F1DD" w14:textId="77777777" w:rsidR="00D15122" w:rsidRPr="00A8085E" w:rsidRDefault="00D15122" w:rsidP="006E0FB4">
            <w:pPr>
              <w:keepNext/>
              <w:rPr>
                <w:rFonts w:ascii="Times New Roman" w:hAnsi="Times New Roman"/>
                <w:color w:val="000000"/>
              </w:rPr>
            </w:pPr>
          </w:p>
        </w:tc>
        <w:tc>
          <w:tcPr>
            <w:tcW w:w="4500" w:type="dxa"/>
          </w:tcPr>
          <w:p w14:paraId="4C337A56" w14:textId="77777777" w:rsidR="00D15122" w:rsidRPr="007014C6" w:rsidRDefault="009B0756" w:rsidP="006E0FB4">
            <w:pPr>
              <w:pStyle w:val="TableParagraph"/>
              <w:keepNext/>
              <w:tabs>
                <w:tab w:val="left" w:pos="2922"/>
              </w:tabs>
              <w:jc w:val="center"/>
              <w:rPr>
                <w:rFonts w:ascii="Times New Roman" w:eastAsia="Times New Roman" w:hAnsi="Times New Roman"/>
                <w:color w:val="000000"/>
                <w:sz w:val="14"/>
                <w:szCs w:val="14"/>
              </w:rPr>
            </w:pPr>
            <w:r w:rsidRPr="00A8085E">
              <w:rPr>
                <w:rFonts w:ascii="Times New Roman" w:hAnsi="Times New Roman"/>
                <w:color w:val="000000"/>
              </w:rPr>
              <w:t>Placebo + IFN</w:t>
            </w:r>
            <w:r w:rsidRPr="00A8085E">
              <w:rPr>
                <w:rFonts w:ascii="Times New Roman" w:hAnsi="Times New Roman"/>
                <w:color w:val="000000"/>
                <w:vertAlign w:val="superscript"/>
              </w:rPr>
              <w:t>a</w:t>
            </w:r>
            <w:r w:rsidRPr="00A8085E">
              <w:rPr>
                <w:rFonts w:ascii="Times New Roman" w:hAnsi="Times New Roman"/>
                <w:color w:val="000000"/>
              </w:rPr>
              <w:tab/>
              <w:t>Bv</w:t>
            </w:r>
            <w:r w:rsidRPr="00A8085E">
              <w:rPr>
                <w:rFonts w:ascii="Times New Roman" w:hAnsi="Times New Roman"/>
                <w:color w:val="000000"/>
                <w:vertAlign w:val="superscript"/>
              </w:rPr>
              <w:t>b</w:t>
            </w:r>
            <w:r w:rsidRPr="007014C6">
              <w:rPr>
                <w:rFonts w:ascii="Times New Roman" w:hAnsi="Times New Roman"/>
                <w:color w:val="000000"/>
                <w:sz w:val="14"/>
              </w:rPr>
              <w:t xml:space="preserve"> </w:t>
            </w:r>
            <w:r w:rsidRPr="00A8085E">
              <w:rPr>
                <w:rFonts w:ascii="Times New Roman" w:hAnsi="Times New Roman"/>
                <w:color w:val="000000"/>
              </w:rPr>
              <w:t>+ IFN</w:t>
            </w:r>
            <w:r w:rsidRPr="00A8085E">
              <w:rPr>
                <w:rFonts w:ascii="Times New Roman" w:hAnsi="Times New Roman"/>
                <w:color w:val="000000"/>
                <w:vertAlign w:val="superscript"/>
              </w:rPr>
              <w:t>a</w:t>
            </w:r>
          </w:p>
        </w:tc>
      </w:tr>
      <w:tr w:rsidR="00D15122" w:rsidRPr="007014C6" w14:paraId="0A7D9890" w14:textId="77777777" w:rsidTr="005843A7">
        <w:tc>
          <w:tcPr>
            <w:tcW w:w="4135" w:type="dxa"/>
          </w:tcPr>
          <w:p w14:paraId="1ED522BF" w14:textId="77777777" w:rsidR="00D15122" w:rsidRPr="00A8085E" w:rsidRDefault="009B0756" w:rsidP="007254D1">
            <w:pPr>
              <w:pStyle w:val="TableParagraph"/>
              <w:keepNext/>
              <w:rPr>
                <w:rFonts w:ascii="Times New Roman" w:eastAsia="Times New Roman" w:hAnsi="Times New Roman"/>
                <w:color w:val="000000"/>
              </w:rPr>
            </w:pPr>
            <w:r w:rsidRPr="00A8085E">
              <w:rPr>
                <w:rFonts w:ascii="Times New Roman" w:hAnsi="Times New Roman"/>
                <w:color w:val="000000"/>
              </w:rPr>
              <w:t>Pacientu skaits</w:t>
            </w:r>
          </w:p>
        </w:tc>
        <w:tc>
          <w:tcPr>
            <w:tcW w:w="4500" w:type="dxa"/>
          </w:tcPr>
          <w:p w14:paraId="71A2B819" w14:textId="77777777" w:rsidR="00D15122" w:rsidRPr="00A8085E" w:rsidRDefault="009B0756" w:rsidP="007254D1">
            <w:pPr>
              <w:pStyle w:val="TableParagraph"/>
              <w:keepNext/>
              <w:tabs>
                <w:tab w:val="left" w:pos="2342"/>
              </w:tabs>
              <w:jc w:val="center"/>
              <w:rPr>
                <w:rFonts w:ascii="Times New Roman" w:eastAsia="Times New Roman" w:hAnsi="Times New Roman"/>
                <w:color w:val="000000"/>
              </w:rPr>
            </w:pPr>
            <w:r w:rsidRPr="00A8085E">
              <w:rPr>
                <w:rFonts w:ascii="Times New Roman" w:hAnsi="Times New Roman"/>
                <w:color w:val="000000"/>
              </w:rPr>
              <w:t>322</w:t>
            </w:r>
            <w:r w:rsidRPr="00A8085E">
              <w:rPr>
                <w:rFonts w:ascii="Times New Roman" w:hAnsi="Times New Roman"/>
                <w:color w:val="000000"/>
              </w:rPr>
              <w:tab/>
              <w:t>327</w:t>
            </w:r>
          </w:p>
        </w:tc>
      </w:tr>
      <w:tr w:rsidR="00D15122" w:rsidRPr="007014C6" w14:paraId="7B21E108" w14:textId="77777777" w:rsidTr="005843A7">
        <w:tc>
          <w:tcPr>
            <w:tcW w:w="4135" w:type="dxa"/>
          </w:tcPr>
          <w:p w14:paraId="0F527AFF" w14:textId="77777777" w:rsidR="00583644" w:rsidRPr="00A8085E" w:rsidRDefault="009B0756" w:rsidP="003E4A60">
            <w:pPr>
              <w:pStyle w:val="TableParagraph"/>
              <w:keepNext/>
              <w:spacing w:line="299" w:lineRule="auto"/>
              <w:ind w:right="1346" w:firstLine="1"/>
              <w:rPr>
                <w:rFonts w:ascii="Times New Roman" w:hAnsi="Times New Roman"/>
                <w:color w:val="000000"/>
              </w:rPr>
            </w:pPr>
            <w:r w:rsidRPr="00A8085E">
              <w:rPr>
                <w:rFonts w:ascii="Times New Roman" w:hAnsi="Times New Roman"/>
                <w:color w:val="000000"/>
              </w:rPr>
              <w:t>Dzīvildze bez slimības progresēšanas</w:t>
            </w:r>
          </w:p>
          <w:p w14:paraId="6A454254" w14:textId="77777777" w:rsidR="006C0348" w:rsidRPr="00A8085E" w:rsidRDefault="007A3D74" w:rsidP="00583644">
            <w:pPr>
              <w:pStyle w:val="TableParagraph"/>
              <w:keepNext/>
              <w:spacing w:line="299" w:lineRule="auto"/>
              <w:ind w:left="355" w:right="1346" w:firstLine="1"/>
              <w:rPr>
                <w:rFonts w:ascii="Times New Roman" w:hAnsi="Times New Roman"/>
                <w:color w:val="000000"/>
              </w:rPr>
            </w:pPr>
            <w:r w:rsidRPr="00A8085E">
              <w:rPr>
                <w:rFonts w:ascii="Times New Roman" w:hAnsi="Times New Roman"/>
                <w:color w:val="000000"/>
              </w:rPr>
              <w:t>Mediāna</w:t>
            </w:r>
            <w:r w:rsidR="009B0756" w:rsidRPr="00A8085E">
              <w:rPr>
                <w:rFonts w:ascii="Times New Roman" w:hAnsi="Times New Roman"/>
                <w:color w:val="000000"/>
              </w:rPr>
              <w:t xml:space="preserve"> (mēneši) </w:t>
            </w:r>
          </w:p>
          <w:p w14:paraId="7E0E8B78" w14:textId="77777777" w:rsidR="00D15122" w:rsidRPr="00A8085E" w:rsidRDefault="009B0756" w:rsidP="00583644">
            <w:pPr>
              <w:pStyle w:val="TableParagraph"/>
              <w:keepNext/>
              <w:spacing w:line="299" w:lineRule="auto"/>
              <w:ind w:left="355" w:right="1346"/>
              <w:rPr>
                <w:rFonts w:ascii="Times New Roman" w:eastAsia="Times New Roman" w:hAnsi="Times New Roman"/>
                <w:color w:val="000000"/>
              </w:rPr>
            </w:pPr>
            <w:r w:rsidRPr="00A8085E">
              <w:rPr>
                <w:rFonts w:ascii="Times New Roman" w:hAnsi="Times New Roman"/>
                <w:color w:val="000000"/>
              </w:rPr>
              <w:t>Riska attiecība</w:t>
            </w:r>
          </w:p>
          <w:p w14:paraId="0F097D92" w14:textId="77777777" w:rsidR="00D15122" w:rsidRPr="00A8085E" w:rsidRDefault="009B0756" w:rsidP="00583644">
            <w:pPr>
              <w:pStyle w:val="TableParagraph"/>
              <w:keepNext/>
              <w:spacing w:line="228" w:lineRule="exact"/>
              <w:ind w:left="355"/>
              <w:rPr>
                <w:rFonts w:ascii="Times New Roman" w:eastAsia="Times New Roman" w:hAnsi="Times New Roman"/>
                <w:color w:val="000000"/>
              </w:rPr>
            </w:pPr>
            <w:r w:rsidRPr="00A8085E">
              <w:rPr>
                <w:rFonts w:ascii="Times New Roman" w:hAnsi="Times New Roman"/>
                <w:color w:val="000000"/>
              </w:rPr>
              <w:t>95% TI</w:t>
            </w:r>
          </w:p>
        </w:tc>
        <w:tc>
          <w:tcPr>
            <w:tcW w:w="4500" w:type="dxa"/>
          </w:tcPr>
          <w:p w14:paraId="7A2310FE" w14:textId="77777777" w:rsidR="00D15122" w:rsidRPr="00A8085E" w:rsidRDefault="00D15122" w:rsidP="007F6E1B">
            <w:pPr>
              <w:pStyle w:val="TableParagraph"/>
              <w:keepNext/>
              <w:rPr>
                <w:rFonts w:ascii="Times New Roman" w:eastAsia="Times New Roman" w:hAnsi="Times New Roman"/>
                <w:bCs/>
                <w:color w:val="000000"/>
              </w:rPr>
            </w:pPr>
          </w:p>
          <w:p w14:paraId="2E4FE100" w14:textId="77777777" w:rsidR="00D15122" w:rsidRPr="00A8085E" w:rsidRDefault="009B0756" w:rsidP="00583644">
            <w:pPr>
              <w:pStyle w:val="TableParagraph"/>
              <w:keepNext/>
              <w:tabs>
                <w:tab w:val="left" w:pos="2342"/>
              </w:tabs>
              <w:jc w:val="center"/>
              <w:rPr>
                <w:rFonts w:ascii="Times New Roman" w:eastAsia="Times New Roman" w:hAnsi="Times New Roman"/>
                <w:color w:val="000000"/>
              </w:rPr>
            </w:pPr>
            <w:r w:rsidRPr="00A8085E">
              <w:rPr>
                <w:rFonts w:ascii="Times New Roman" w:hAnsi="Times New Roman"/>
                <w:color w:val="000000"/>
              </w:rPr>
              <w:t>5,4</w:t>
            </w:r>
            <w:r w:rsidRPr="00A8085E">
              <w:rPr>
                <w:rFonts w:ascii="Times New Roman" w:hAnsi="Times New Roman"/>
                <w:color w:val="000000"/>
              </w:rPr>
              <w:tab/>
              <w:t>10,2</w:t>
            </w:r>
          </w:p>
          <w:p w14:paraId="4977993D" w14:textId="77777777" w:rsidR="00054CB9" w:rsidRPr="00A8085E" w:rsidRDefault="00054CB9" w:rsidP="007F6E1B">
            <w:pPr>
              <w:pStyle w:val="TableParagraph"/>
              <w:keepNext/>
              <w:jc w:val="center"/>
              <w:rPr>
                <w:rFonts w:ascii="Times New Roman" w:hAnsi="Times New Roman"/>
                <w:color w:val="000000"/>
              </w:rPr>
            </w:pPr>
          </w:p>
          <w:p w14:paraId="0C3E83A4" w14:textId="77777777" w:rsidR="00D15122" w:rsidRPr="00A8085E" w:rsidRDefault="009B0756" w:rsidP="007F6E1B">
            <w:pPr>
              <w:pStyle w:val="TableParagraph"/>
              <w:keepNext/>
              <w:jc w:val="center"/>
              <w:rPr>
                <w:rFonts w:ascii="Times New Roman" w:eastAsia="Times New Roman" w:hAnsi="Times New Roman"/>
                <w:color w:val="000000"/>
              </w:rPr>
            </w:pPr>
            <w:r w:rsidRPr="00A8085E">
              <w:rPr>
                <w:rFonts w:ascii="Times New Roman" w:hAnsi="Times New Roman"/>
                <w:color w:val="000000"/>
              </w:rPr>
              <w:t>0,63</w:t>
            </w:r>
          </w:p>
          <w:p w14:paraId="554CF32F" w14:textId="77777777" w:rsidR="00D15122" w:rsidRPr="00A8085E" w:rsidRDefault="00B02045" w:rsidP="007F6E1B">
            <w:pPr>
              <w:pStyle w:val="TableParagraph"/>
              <w:keepNext/>
              <w:jc w:val="center"/>
              <w:rPr>
                <w:rFonts w:ascii="Times New Roman" w:eastAsia="Times New Roman" w:hAnsi="Times New Roman"/>
                <w:color w:val="000000"/>
              </w:rPr>
            </w:pPr>
            <w:r w:rsidRPr="00A8085E">
              <w:rPr>
                <w:rFonts w:ascii="Times New Roman" w:hAnsi="Times New Roman"/>
                <w:color w:val="000000"/>
              </w:rPr>
              <w:t>0,52;</w:t>
            </w:r>
            <w:r w:rsidR="009B0756" w:rsidRPr="00A8085E">
              <w:rPr>
                <w:rFonts w:ascii="Times New Roman" w:hAnsi="Times New Roman"/>
                <w:color w:val="000000"/>
              </w:rPr>
              <w:t xml:space="preserve"> 0,75</w:t>
            </w:r>
          </w:p>
          <w:p w14:paraId="041A2C4B" w14:textId="2D3165A8" w:rsidR="00D15122" w:rsidRPr="00A8085E" w:rsidRDefault="00C77B27" w:rsidP="007F6E1B">
            <w:pPr>
              <w:pStyle w:val="TableParagraph"/>
              <w:keepNext/>
              <w:ind w:right="1"/>
              <w:jc w:val="center"/>
              <w:rPr>
                <w:rFonts w:ascii="Times New Roman" w:eastAsia="Times New Roman" w:hAnsi="Times New Roman"/>
                <w:color w:val="000000"/>
              </w:rPr>
            </w:pPr>
            <w:r w:rsidRPr="00A8085E">
              <w:rPr>
                <w:rFonts w:ascii="Times New Roman" w:hAnsi="Times New Roman"/>
                <w:color w:val="000000"/>
              </w:rPr>
              <w:t>(p</w:t>
            </w:r>
            <w:r w:rsidR="00106436" w:rsidRPr="00A8085E">
              <w:rPr>
                <w:rFonts w:ascii="Times New Roman" w:hAnsi="Times New Roman"/>
                <w:color w:val="000000"/>
              </w:rPr>
              <w:t xml:space="preserve"> </w:t>
            </w:r>
            <w:r w:rsidR="009B0756" w:rsidRPr="00A8085E">
              <w:rPr>
                <w:rFonts w:ascii="Times New Roman" w:hAnsi="Times New Roman"/>
                <w:color w:val="000000"/>
              </w:rPr>
              <w:t>vērtība &lt; 0,0001)</w:t>
            </w:r>
          </w:p>
        </w:tc>
      </w:tr>
      <w:tr w:rsidR="00D15122" w:rsidRPr="007014C6" w14:paraId="161E82B1" w14:textId="77777777" w:rsidTr="005843A7">
        <w:tc>
          <w:tcPr>
            <w:tcW w:w="4135" w:type="dxa"/>
          </w:tcPr>
          <w:p w14:paraId="5DC2DB0D" w14:textId="77777777" w:rsidR="00D15122" w:rsidRPr="00A8085E" w:rsidRDefault="009B0756" w:rsidP="007F6E1B">
            <w:pPr>
              <w:pStyle w:val="TableParagraph"/>
              <w:keepNext/>
              <w:spacing w:line="240" w:lineRule="exact"/>
              <w:ind w:right="135"/>
              <w:rPr>
                <w:rFonts w:ascii="Times New Roman" w:eastAsia="Times New Roman" w:hAnsi="Times New Roman"/>
                <w:color w:val="000000"/>
              </w:rPr>
            </w:pPr>
            <w:r w:rsidRPr="00A8085E">
              <w:rPr>
                <w:rFonts w:ascii="Times New Roman" w:hAnsi="Times New Roman"/>
                <w:color w:val="000000"/>
              </w:rPr>
              <w:t>Objektīvas atbildes reakcijas rādītājs (%) pacientiem ar novērtējamu slimību</w:t>
            </w:r>
          </w:p>
          <w:p w14:paraId="175A7856" w14:textId="77777777" w:rsidR="00D15122" w:rsidRPr="00A8085E" w:rsidRDefault="00B02045" w:rsidP="00583644">
            <w:pPr>
              <w:pStyle w:val="TableParagraph"/>
              <w:keepNext/>
              <w:ind w:left="355"/>
              <w:rPr>
                <w:rFonts w:ascii="Times New Roman" w:eastAsia="Times New Roman" w:hAnsi="Times New Roman"/>
                <w:color w:val="000000"/>
              </w:rPr>
            </w:pPr>
            <w:r w:rsidRPr="00A8085E">
              <w:rPr>
                <w:rFonts w:ascii="Times New Roman" w:hAnsi="Times New Roman"/>
                <w:color w:val="000000"/>
              </w:rPr>
              <w:t>n</w:t>
            </w:r>
          </w:p>
          <w:p w14:paraId="04C74354" w14:textId="77777777" w:rsidR="00D15122" w:rsidRPr="00A8085E" w:rsidRDefault="009B0756" w:rsidP="00583644">
            <w:pPr>
              <w:pStyle w:val="TableParagraph"/>
              <w:keepNext/>
              <w:ind w:left="355"/>
              <w:rPr>
                <w:rFonts w:ascii="Times New Roman" w:eastAsia="Times New Roman" w:hAnsi="Times New Roman"/>
                <w:color w:val="000000"/>
              </w:rPr>
            </w:pPr>
            <w:r w:rsidRPr="00A8085E">
              <w:rPr>
                <w:rFonts w:ascii="Times New Roman" w:hAnsi="Times New Roman"/>
                <w:color w:val="000000"/>
              </w:rPr>
              <w:t>Atbildes reakcijas rādītājs</w:t>
            </w:r>
          </w:p>
        </w:tc>
        <w:tc>
          <w:tcPr>
            <w:tcW w:w="4500" w:type="dxa"/>
          </w:tcPr>
          <w:p w14:paraId="6B6E96F3" w14:textId="77777777" w:rsidR="00D15122" w:rsidRPr="00A8085E" w:rsidRDefault="00D15122" w:rsidP="007F6E1B">
            <w:pPr>
              <w:pStyle w:val="TableParagraph"/>
              <w:keepNext/>
              <w:rPr>
                <w:rFonts w:ascii="Times New Roman" w:eastAsia="Times New Roman" w:hAnsi="Times New Roman"/>
                <w:bCs/>
                <w:color w:val="000000"/>
              </w:rPr>
            </w:pPr>
          </w:p>
          <w:p w14:paraId="0CA1D347" w14:textId="77777777" w:rsidR="00D15122" w:rsidRPr="00A8085E" w:rsidRDefault="00D15122" w:rsidP="007F6E1B">
            <w:pPr>
              <w:pStyle w:val="TableParagraph"/>
              <w:keepNext/>
              <w:rPr>
                <w:rFonts w:ascii="Times New Roman" w:eastAsia="Times New Roman" w:hAnsi="Times New Roman"/>
                <w:bCs/>
                <w:color w:val="000000"/>
              </w:rPr>
            </w:pPr>
          </w:p>
          <w:p w14:paraId="37330CF5" w14:textId="77777777" w:rsidR="00D15122" w:rsidRPr="00A8085E" w:rsidRDefault="009B0756" w:rsidP="007F6E1B">
            <w:pPr>
              <w:pStyle w:val="TableParagraph"/>
              <w:keepNext/>
              <w:tabs>
                <w:tab w:val="left" w:pos="2339"/>
              </w:tabs>
              <w:jc w:val="center"/>
              <w:rPr>
                <w:rFonts w:ascii="Times New Roman" w:eastAsia="Times New Roman" w:hAnsi="Times New Roman"/>
                <w:color w:val="000000"/>
              </w:rPr>
            </w:pPr>
            <w:r w:rsidRPr="00A8085E">
              <w:rPr>
                <w:rFonts w:ascii="Times New Roman" w:hAnsi="Times New Roman"/>
                <w:color w:val="000000"/>
              </w:rPr>
              <w:t>289</w:t>
            </w:r>
            <w:r w:rsidRPr="00A8085E">
              <w:rPr>
                <w:rFonts w:ascii="Times New Roman" w:hAnsi="Times New Roman"/>
                <w:color w:val="000000"/>
              </w:rPr>
              <w:tab/>
              <w:t>306</w:t>
            </w:r>
          </w:p>
          <w:p w14:paraId="3C84D564" w14:textId="77777777" w:rsidR="00054CB9" w:rsidRPr="00A8085E" w:rsidRDefault="009B0756" w:rsidP="00544E53">
            <w:pPr>
              <w:pStyle w:val="TableParagraph"/>
              <w:keepNext/>
              <w:tabs>
                <w:tab w:val="left" w:pos="2339"/>
              </w:tabs>
              <w:jc w:val="center"/>
              <w:rPr>
                <w:rFonts w:ascii="Times New Roman" w:eastAsia="Times New Roman" w:hAnsi="Times New Roman"/>
                <w:color w:val="000000"/>
              </w:rPr>
            </w:pPr>
            <w:r w:rsidRPr="00A8085E">
              <w:rPr>
                <w:rFonts w:ascii="Times New Roman" w:hAnsi="Times New Roman"/>
                <w:color w:val="000000"/>
              </w:rPr>
              <w:t>12,8%</w:t>
            </w:r>
            <w:r w:rsidRPr="00A8085E">
              <w:rPr>
                <w:rFonts w:ascii="Times New Roman" w:hAnsi="Times New Roman"/>
                <w:color w:val="000000"/>
              </w:rPr>
              <w:tab/>
              <w:t>31,4%</w:t>
            </w:r>
          </w:p>
          <w:p w14:paraId="4EFB349E" w14:textId="129DD1F3" w:rsidR="00D15122" w:rsidRPr="00A8085E" w:rsidRDefault="009B0756" w:rsidP="007F6E1B">
            <w:pPr>
              <w:pStyle w:val="TableParagraph"/>
              <w:keepNext/>
              <w:ind w:right="1"/>
              <w:jc w:val="center"/>
              <w:rPr>
                <w:rFonts w:ascii="Times New Roman" w:eastAsia="Times New Roman" w:hAnsi="Times New Roman"/>
                <w:color w:val="000000"/>
              </w:rPr>
            </w:pPr>
            <w:r w:rsidRPr="00A8085E">
              <w:rPr>
                <w:rFonts w:ascii="Times New Roman" w:hAnsi="Times New Roman"/>
                <w:color w:val="000000"/>
              </w:rPr>
              <w:t>(p vērtība &lt; 0,0001)</w:t>
            </w:r>
          </w:p>
        </w:tc>
      </w:tr>
      <w:tr w:rsidR="003F7564" w:rsidRPr="007014C6" w14:paraId="019562C2" w14:textId="77777777" w:rsidTr="005843A7">
        <w:tc>
          <w:tcPr>
            <w:tcW w:w="4135" w:type="dxa"/>
          </w:tcPr>
          <w:p w14:paraId="11C98A6C" w14:textId="77777777" w:rsidR="003F7564" w:rsidRPr="00A8085E" w:rsidRDefault="003F7564" w:rsidP="00C00723">
            <w:pPr>
              <w:widowControl/>
              <w:ind w:left="288" w:right="1952" w:hanging="185"/>
              <w:rPr>
                <w:rFonts w:ascii="Times New Roman" w:hAnsi="Times New Roman"/>
                <w:color w:val="000000"/>
                <w:spacing w:val="27"/>
              </w:rPr>
            </w:pPr>
            <w:r w:rsidRPr="00A8085E">
              <w:rPr>
                <w:rFonts w:ascii="Times New Roman" w:hAnsi="Times New Roman"/>
                <w:color w:val="000000"/>
                <w:spacing w:val="-1"/>
              </w:rPr>
              <w:t xml:space="preserve">Kopējā dzīvildze </w:t>
            </w:r>
          </w:p>
          <w:p w14:paraId="7BCFF9EB" w14:textId="77777777" w:rsidR="003F7564" w:rsidRPr="00A8085E" w:rsidRDefault="003F7564" w:rsidP="00C00723">
            <w:pPr>
              <w:widowControl/>
              <w:ind w:left="288" w:right="1952" w:hanging="185"/>
              <w:rPr>
                <w:rFonts w:ascii="Times New Roman" w:eastAsia="Times New Roman" w:hAnsi="Times New Roman"/>
                <w:color w:val="000000"/>
              </w:rPr>
            </w:pPr>
            <w:r w:rsidRPr="00A8085E">
              <w:rPr>
                <w:rFonts w:ascii="Times New Roman" w:hAnsi="Times New Roman"/>
                <w:color w:val="000000"/>
              </w:rPr>
              <w:tab/>
            </w:r>
            <w:r w:rsidRPr="00A8085E">
              <w:rPr>
                <w:rFonts w:ascii="Times New Roman" w:hAnsi="Times New Roman"/>
                <w:color w:val="000000"/>
                <w:spacing w:val="-1"/>
              </w:rPr>
              <w:t>Mediāna (mēneši)</w:t>
            </w:r>
          </w:p>
          <w:p w14:paraId="74B39E69" w14:textId="77777777" w:rsidR="003F7564" w:rsidRPr="00A8085E" w:rsidRDefault="003F7564" w:rsidP="00C00723">
            <w:pPr>
              <w:widowControl/>
              <w:tabs>
                <w:tab w:val="left" w:pos="2070"/>
              </w:tabs>
              <w:ind w:left="288" w:right="1995"/>
              <w:rPr>
                <w:rFonts w:ascii="Times New Roman" w:hAnsi="Times New Roman"/>
                <w:color w:val="000000"/>
                <w:spacing w:val="22"/>
              </w:rPr>
            </w:pPr>
            <w:r w:rsidRPr="00A8085E">
              <w:rPr>
                <w:rFonts w:ascii="Times New Roman" w:hAnsi="Times New Roman"/>
                <w:color w:val="000000"/>
                <w:spacing w:val="-1"/>
              </w:rPr>
              <w:t xml:space="preserve">Riska attiecība </w:t>
            </w:r>
          </w:p>
          <w:p w14:paraId="29D10DAB" w14:textId="77777777" w:rsidR="003F7564" w:rsidRPr="00A8085E" w:rsidRDefault="003F7564" w:rsidP="003F7564">
            <w:pPr>
              <w:widowControl/>
              <w:spacing w:line="280" w:lineRule="auto"/>
              <w:ind w:left="288" w:right="2378"/>
              <w:rPr>
                <w:rFonts w:ascii="Times New Roman" w:hAnsi="Times New Roman"/>
                <w:color w:val="000000"/>
              </w:rPr>
            </w:pPr>
          </w:p>
          <w:p w14:paraId="21C60D37" w14:textId="540625C6" w:rsidR="003F7564" w:rsidRPr="00A8085E" w:rsidRDefault="003F7564" w:rsidP="00C00723">
            <w:pPr>
              <w:pStyle w:val="TableParagraph"/>
              <w:keepNext/>
              <w:spacing w:line="240" w:lineRule="exact"/>
              <w:ind w:right="135"/>
              <w:jc w:val="center"/>
              <w:rPr>
                <w:rFonts w:ascii="Times New Roman" w:hAnsi="Times New Roman"/>
                <w:color w:val="000000"/>
              </w:rPr>
            </w:pPr>
            <w:r w:rsidRPr="00A8085E">
              <w:rPr>
                <w:rFonts w:ascii="Times New Roman" w:hAnsi="Times New Roman"/>
                <w:color w:val="000000"/>
              </w:rPr>
              <w:t>95% TI</w:t>
            </w:r>
          </w:p>
        </w:tc>
        <w:tc>
          <w:tcPr>
            <w:tcW w:w="4500" w:type="dxa"/>
          </w:tcPr>
          <w:p w14:paraId="5E5B70B7" w14:textId="77777777" w:rsidR="003F7564" w:rsidRPr="00A8085E" w:rsidRDefault="003F7564" w:rsidP="003F7564">
            <w:pPr>
              <w:widowControl/>
              <w:tabs>
                <w:tab w:val="left" w:pos="2281"/>
              </w:tabs>
              <w:ind w:left="62"/>
              <w:jc w:val="center"/>
              <w:rPr>
                <w:rFonts w:ascii="Times New Roman" w:hAnsi="Times New Roman"/>
                <w:color w:val="000000"/>
              </w:rPr>
            </w:pPr>
          </w:p>
          <w:p w14:paraId="1A8DF9FB" w14:textId="5FBB653A" w:rsidR="003F7564" w:rsidRPr="00A8085E" w:rsidRDefault="003F7564" w:rsidP="00C00723">
            <w:pPr>
              <w:widowControl/>
              <w:tabs>
                <w:tab w:val="left" w:pos="2281"/>
              </w:tabs>
              <w:ind w:left="62"/>
              <w:jc w:val="center"/>
              <w:rPr>
                <w:rFonts w:ascii="Times New Roman" w:hAnsi="Times New Roman"/>
                <w:color w:val="000000"/>
              </w:rPr>
            </w:pPr>
            <w:r w:rsidRPr="00A8085E">
              <w:rPr>
                <w:rFonts w:ascii="Times New Roman" w:hAnsi="Times New Roman"/>
                <w:color w:val="000000"/>
              </w:rPr>
              <w:t>21,3</w:t>
            </w:r>
            <w:r w:rsidRPr="00A8085E">
              <w:rPr>
                <w:rFonts w:ascii="Times New Roman" w:hAnsi="Times New Roman"/>
                <w:color w:val="000000"/>
              </w:rPr>
              <w:tab/>
              <w:t>23,3</w:t>
            </w:r>
          </w:p>
          <w:p w14:paraId="53BBD5D8" w14:textId="77777777" w:rsidR="003F7564" w:rsidRPr="00A8085E" w:rsidRDefault="003F7564" w:rsidP="003F7564">
            <w:pPr>
              <w:widowControl/>
              <w:ind w:left="2"/>
              <w:jc w:val="center"/>
              <w:rPr>
                <w:rFonts w:ascii="Times New Roman" w:eastAsia="Times New Roman" w:hAnsi="Times New Roman"/>
                <w:color w:val="000000"/>
              </w:rPr>
            </w:pPr>
            <w:r w:rsidRPr="00A8085E">
              <w:rPr>
                <w:rFonts w:ascii="Times New Roman" w:hAnsi="Times New Roman"/>
                <w:color w:val="000000"/>
              </w:rPr>
              <w:t>0,91</w:t>
            </w:r>
          </w:p>
          <w:p w14:paraId="68079A21" w14:textId="77777777" w:rsidR="003F7564" w:rsidRPr="00A8085E" w:rsidRDefault="003F7564" w:rsidP="003F7564">
            <w:pPr>
              <w:widowControl/>
              <w:jc w:val="center"/>
              <w:rPr>
                <w:rFonts w:ascii="Times New Roman" w:eastAsia="Times New Roman" w:hAnsi="Times New Roman"/>
                <w:color w:val="000000"/>
              </w:rPr>
            </w:pPr>
            <w:r w:rsidRPr="00A8085E">
              <w:rPr>
                <w:rFonts w:ascii="Times New Roman" w:hAnsi="Times New Roman"/>
                <w:color w:val="000000"/>
              </w:rPr>
              <w:t>0,76; 1,10</w:t>
            </w:r>
          </w:p>
          <w:p w14:paraId="45F5CBB9" w14:textId="06B0DBF4" w:rsidR="003F7564" w:rsidRPr="00A8085E" w:rsidRDefault="003F7564" w:rsidP="00C00723">
            <w:pPr>
              <w:pStyle w:val="TableParagraph"/>
              <w:keepNext/>
              <w:jc w:val="center"/>
              <w:rPr>
                <w:rFonts w:ascii="Times New Roman" w:eastAsia="Times New Roman" w:hAnsi="Times New Roman"/>
                <w:bCs/>
                <w:color w:val="000000"/>
              </w:rPr>
            </w:pPr>
            <w:r w:rsidRPr="00A8085E">
              <w:rPr>
                <w:rFonts w:ascii="Times New Roman" w:hAnsi="Times New Roman"/>
                <w:color w:val="000000"/>
                <w:spacing w:val="-1"/>
              </w:rPr>
              <w:t>(p vērtība &lt; 0,3360)</w:t>
            </w:r>
          </w:p>
        </w:tc>
      </w:tr>
    </w:tbl>
    <w:p w14:paraId="12AC5EB9" w14:textId="77777777" w:rsidR="00461A31" w:rsidRPr="007014C6" w:rsidRDefault="00461A31" w:rsidP="00C00723">
      <w:pPr>
        <w:spacing w:line="239" w:lineRule="exact"/>
        <w:rPr>
          <w:rFonts w:ascii="Times New Roman" w:eastAsia="Times New Roman" w:hAnsi="Times New Roman"/>
          <w:color w:val="000000"/>
          <w:sz w:val="20"/>
          <w:szCs w:val="20"/>
        </w:rPr>
      </w:pPr>
      <w:r w:rsidRPr="00A8085E">
        <w:rPr>
          <w:rFonts w:ascii="Times New Roman" w:hAnsi="Times New Roman"/>
          <w:color w:val="000000"/>
          <w:vertAlign w:val="superscript"/>
        </w:rPr>
        <w:t>a</w:t>
      </w:r>
      <w:r w:rsidRPr="007014C6">
        <w:rPr>
          <w:rFonts w:ascii="Times New Roman" w:hAnsi="Times New Roman"/>
          <w:color w:val="000000"/>
          <w:sz w:val="13"/>
        </w:rPr>
        <w:t xml:space="preserve">  </w:t>
      </w:r>
      <w:r w:rsidRPr="007014C6">
        <w:rPr>
          <w:rFonts w:ascii="Times New Roman" w:hAnsi="Times New Roman"/>
          <w:color w:val="000000"/>
          <w:sz w:val="20"/>
        </w:rPr>
        <w:t>Alfa-2a interferons 9 MSV 3 reizes nedēļā</w:t>
      </w:r>
    </w:p>
    <w:p w14:paraId="79BA9A8C" w14:textId="77777777" w:rsidR="00461A31" w:rsidRPr="007014C6" w:rsidRDefault="00461A31" w:rsidP="00C00723">
      <w:pPr>
        <w:rPr>
          <w:rFonts w:ascii="Times New Roman" w:eastAsia="Times New Roman" w:hAnsi="Times New Roman"/>
          <w:color w:val="000000"/>
          <w:sz w:val="20"/>
          <w:szCs w:val="20"/>
        </w:rPr>
      </w:pPr>
      <w:r w:rsidRPr="00A8085E">
        <w:rPr>
          <w:rFonts w:ascii="Times New Roman" w:hAnsi="Times New Roman"/>
          <w:color w:val="000000"/>
          <w:vertAlign w:val="superscript"/>
        </w:rPr>
        <w:t>b</w:t>
      </w:r>
      <w:r w:rsidRPr="007014C6">
        <w:rPr>
          <w:rFonts w:ascii="Times New Roman" w:hAnsi="Times New Roman"/>
          <w:color w:val="000000"/>
          <w:sz w:val="13"/>
        </w:rPr>
        <w:t xml:space="preserve">  </w:t>
      </w:r>
      <w:r w:rsidRPr="007014C6">
        <w:rPr>
          <w:rFonts w:ascii="Times New Roman" w:hAnsi="Times New Roman"/>
          <w:color w:val="000000"/>
          <w:sz w:val="20"/>
        </w:rPr>
        <w:t>Bevacizumabs 10 mg/kg reizi 2 nedēļās</w:t>
      </w:r>
    </w:p>
    <w:p w14:paraId="349A58AC" w14:textId="77777777" w:rsidR="00583644" w:rsidRPr="007014C6" w:rsidRDefault="00583644" w:rsidP="007F6E1B">
      <w:pPr>
        <w:rPr>
          <w:rFonts w:ascii="Times New Roman" w:eastAsia="Times New Roman" w:hAnsi="Times New Roman"/>
          <w:color w:val="000000"/>
          <w:sz w:val="25"/>
          <w:szCs w:val="25"/>
        </w:rPr>
      </w:pPr>
    </w:p>
    <w:p w14:paraId="20488E6F" w14:textId="77777777" w:rsidR="00D15122" w:rsidRPr="00A8085E" w:rsidRDefault="009B0756" w:rsidP="007F6E1B">
      <w:pPr>
        <w:pStyle w:val="BodyText"/>
        <w:ind w:left="0" w:right="236"/>
        <w:rPr>
          <w:color w:val="000000"/>
        </w:rPr>
      </w:pPr>
      <w:r w:rsidRPr="00A8085E">
        <w:rPr>
          <w:color w:val="000000"/>
        </w:rPr>
        <w:t>Koksa (</w:t>
      </w:r>
      <w:r w:rsidRPr="00A8085E">
        <w:rPr>
          <w:i/>
          <w:color w:val="000000"/>
        </w:rPr>
        <w:t>Cox</w:t>
      </w:r>
      <w:r w:rsidRPr="00A8085E">
        <w:rPr>
          <w:color w:val="000000"/>
        </w:rPr>
        <w:t>) regresijas modeļa ar daudziem mainīgajiem apgrieztā secībā analīzes rezultāti norādīja, ka neatkarīgi no terapijas veida ar dzīvildzi ir cieši saistīti šādi sākotnējie prognostiskie faktori: dzimums, leikocītu skaits, trombocītu skaits, ķermeņa masas samazināšanās 6 mēnešu laikā pirms pacienta iekļaušanas pētījumā, metastāžu vietu skaits, mērķa bojājumu garāko diametru summa un pēc Mocera (</w:t>
      </w:r>
      <w:r w:rsidRPr="00A8085E">
        <w:rPr>
          <w:i/>
          <w:color w:val="000000"/>
        </w:rPr>
        <w:t>Motzer</w:t>
      </w:r>
      <w:r w:rsidRPr="00A8085E">
        <w:rPr>
          <w:color w:val="000000"/>
        </w:rPr>
        <w:t>) skalas iegūtais rezultāts. Pēc šiem terapijas sākumā pastāvošajiem faktoriem veiktās korekcijas rezultātā terapijas riska attiecība ir 0,78 (95% TI [0,63; 0,96], p = 0,0219), kas norāda, ka salīdzinājumā ar alfa-2a IFN grupu bevacizumaba + alfa-2a IFN grupas pacientiem nāves risks samazinās par 22%.</w:t>
      </w:r>
    </w:p>
    <w:p w14:paraId="1A8D0AE6" w14:textId="77777777" w:rsidR="00D15122" w:rsidRPr="00A8085E" w:rsidRDefault="00D15122" w:rsidP="007F6E1B">
      <w:pPr>
        <w:rPr>
          <w:rFonts w:ascii="Times New Roman" w:eastAsia="Times New Roman" w:hAnsi="Times New Roman"/>
          <w:color w:val="000000"/>
        </w:rPr>
      </w:pPr>
    </w:p>
    <w:p w14:paraId="2FE7D37A" w14:textId="77777777" w:rsidR="00D15122" w:rsidRPr="00A8085E" w:rsidRDefault="009B0756" w:rsidP="007F6E1B">
      <w:pPr>
        <w:pStyle w:val="BodyText"/>
        <w:ind w:left="0" w:right="157"/>
        <w:rPr>
          <w:color w:val="000000"/>
        </w:rPr>
      </w:pPr>
      <w:r w:rsidRPr="00A8085E">
        <w:rPr>
          <w:color w:val="000000"/>
        </w:rPr>
        <w:t>Saskaņā ar iepriekš noteiktajām protokola prasībām deviņdesmit septiņiem (97) alfa-2a IFN grupas pacientiem un 131 bevacizumaba grupas pacientam alfa-2a IFN deva no 9 MSV tika samazināta līdz 6 vai 3 MSV 3 reizes nedēļā. Kā to pierādīja apakšgrupu analīze, pamatojoties uz gadījumu bez slimības progresēšanas rādītājiem, alfa-2a IFN devas samazināšana neietekmēja bevacizumaba un alfa-2a IFN kombinācijas efektivitāti. 131 pacients bevacizumaba + alfa-2a IFN grupas pacientam, kuriem pētījuma laikā alfa-2a IFN deva tika samazināta līdz 6 vai 3 MSV un šādā līmenī uzturēta, 6, 12 un 18 mēnešus ilgas dzīvildzes bez slimības progresēšanas rādītāji bija attiecīgi 73, 52 un 21% salīdzinājumā ar 61, 43 un 17% kopējā pacientu populācijā, kas saņēma bevacizumab</w:t>
      </w:r>
      <w:r w:rsidR="007A3D74" w:rsidRPr="00A8085E">
        <w:rPr>
          <w:color w:val="000000"/>
        </w:rPr>
        <w:t>u</w:t>
      </w:r>
      <w:r w:rsidRPr="00A8085E">
        <w:rPr>
          <w:color w:val="000000"/>
        </w:rPr>
        <w:t xml:space="preserve"> + alfa-2a IFN.</w:t>
      </w:r>
    </w:p>
    <w:p w14:paraId="6BA8B274" w14:textId="77777777" w:rsidR="00D15122" w:rsidRPr="00A8085E" w:rsidRDefault="00D15122" w:rsidP="007F6E1B">
      <w:pPr>
        <w:rPr>
          <w:rFonts w:ascii="Times New Roman" w:eastAsia="Times New Roman" w:hAnsi="Times New Roman"/>
          <w:color w:val="000000"/>
        </w:rPr>
      </w:pPr>
    </w:p>
    <w:p w14:paraId="41D302C1" w14:textId="77777777" w:rsidR="00D15122" w:rsidRPr="00A8085E" w:rsidRDefault="009B0756" w:rsidP="00B02045">
      <w:pPr>
        <w:keepNext/>
        <w:rPr>
          <w:rFonts w:ascii="Times New Roman" w:eastAsia="Times New Roman" w:hAnsi="Times New Roman"/>
          <w:color w:val="000000"/>
        </w:rPr>
      </w:pPr>
      <w:r w:rsidRPr="00A8085E">
        <w:rPr>
          <w:rFonts w:ascii="Times New Roman" w:hAnsi="Times New Roman"/>
          <w:i/>
          <w:color w:val="000000"/>
        </w:rPr>
        <w:t>AVF2938</w:t>
      </w:r>
    </w:p>
    <w:p w14:paraId="571D6E45" w14:textId="77777777" w:rsidR="00D15122" w:rsidRPr="00A8085E" w:rsidRDefault="009B0756" w:rsidP="00B02045">
      <w:pPr>
        <w:pStyle w:val="BodyText"/>
        <w:keepNext/>
        <w:ind w:left="0" w:right="137"/>
        <w:rPr>
          <w:color w:val="000000"/>
        </w:rPr>
      </w:pPr>
      <w:r w:rsidRPr="00A8085E">
        <w:rPr>
          <w:color w:val="000000"/>
        </w:rPr>
        <w:t>Šis bija randomizēts, dubultmaskēts, II fāzes klīniskais pētījums, kurā pētīja bevacizumabu 10</w:t>
      </w:r>
      <w:r w:rsidR="00DD377A" w:rsidRPr="00A8085E">
        <w:rPr>
          <w:color w:val="000000"/>
        </w:rPr>
        <w:t> </w:t>
      </w:r>
      <w:r w:rsidRPr="00A8085E">
        <w:rPr>
          <w:color w:val="000000"/>
        </w:rPr>
        <w:t>mg/kg, lietojot reizi 2 nedēļās, un tādu pašu bevacizumaba devu kombinācijā ar 150</w:t>
      </w:r>
      <w:r w:rsidR="00B42B8A" w:rsidRPr="00A8085E">
        <w:rPr>
          <w:color w:val="000000"/>
        </w:rPr>
        <w:t> </w:t>
      </w:r>
      <w:r w:rsidRPr="00A8085E">
        <w:rPr>
          <w:color w:val="000000"/>
        </w:rPr>
        <w:t>mg erlotiniba dienā pacientiem ar metastātisku gaišo šūnu NŠV. Kopumā ārstēšanai šajā pētījumā tika randomizēti 104 pacienti, 53 – bevacizumaba 10 mg/kg lietošanai reizi 2 nedēļās kopā ar placebo un 51 – bevacizumaba 10</w:t>
      </w:r>
      <w:r w:rsidR="00DD377A" w:rsidRPr="00A8085E">
        <w:rPr>
          <w:color w:val="000000"/>
        </w:rPr>
        <w:t> </w:t>
      </w:r>
      <w:r w:rsidRPr="00A8085E">
        <w:rPr>
          <w:color w:val="000000"/>
        </w:rPr>
        <w:t>mg/kg lietošanai reizi 2 nedēļās kopā ar 150</w:t>
      </w:r>
      <w:r w:rsidR="00B42B8A" w:rsidRPr="00A8085E">
        <w:rPr>
          <w:color w:val="000000"/>
        </w:rPr>
        <w:t> </w:t>
      </w:r>
      <w:r w:rsidRPr="00A8085E">
        <w:rPr>
          <w:color w:val="000000"/>
        </w:rPr>
        <w:t xml:space="preserve">mg erlotiniba dienā. Primārā mērķa </w:t>
      </w:r>
      <w:r w:rsidRPr="00A8085E">
        <w:rPr>
          <w:color w:val="000000"/>
        </w:rPr>
        <w:lastRenderedPageBreak/>
        <w:t>kritērija analīze liecināja, ka nav atšķirības starp bevacizumaba + placebo grupu un bevacizumaba + erlotiniba grupu (dzīvildzes bez slimības progresēšanas mediāna 8,5, salīdzinot ar 9,9 mēnešiem). Septiņiem pacientiem katrā grupā bija objektīva atbildes reakcija. Erlotiniba pievienošana bevacizumabam neuzlaboja kopējo dzīvildzi (RA = 1,764; p</w:t>
      </w:r>
      <w:r w:rsidR="00106436" w:rsidRPr="00A8085E">
        <w:rPr>
          <w:color w:val="000000"/>
        </w:rPr>
        <w:t xml:space="preserve"> </w:t>
      </w:r>
      <w:r w:rsidRPr="00A8085E">
        <w:rPr>
          <w:color w:val="000000"/>
        </w:rPr>
        <w:t>=</w:t>
      </w:r>
      <w:r w:rsidR="00106436" w:rsidRPr="00A8085E">
        <w:rPr>
          <w:color w:val="000000"/>
        </w:rPr>
        <w:t xml:space="preserve"> </w:t>
      </w:r>
      <w:r w:rsidRPr="00A8085E">
        <w:rPr>
          <w:color w:val="000000"/>
        </w:rPr>
        <w:t>0,1789), objektīvās atbildes reakcijas ilgumu (6,7 mēneši, salīdzinot ar 9,1 mēnešiem) vai laiku līdz simptomu progresēšanai (RA = 1,172; p = 0,5076).</w:t>
      </w:r>
    </w:p>
    <w:p w14:paraId="1F1C23D6" w14:textId="77777777" w:rsidR="00D15122" w:rsidRPr="00A8085E" w:rsidRDefault="00D15122" w:rsidP="007F6E1B">
      <w:pPr>
        <w:rPr>
          <w:rFonts w:ascii="Times New Roman" w:eastAsia="Times New Roman" w:hAnsi="Times New Roman"/>
          <w:color w:val="000000"/>
        </w:rPr>
      </w:pPr>
    </w:p>
    <w:p w14:paraId="15978942" w14:textId="77777777" w:rsidR="00D15122" w:rsidRPr="00A8085E" w:rsidRDefault="009B0756" w:rsidP="007F6E1B">
      <w:pPr>
        <w:spacing w:line="252" w:lineRule="exact"/>
        <w:rPr>
          <w:rFonts w:ascii="Times New Roman" w:eastAsia="Times New Roman" w:hAnsi="Times New Roman"/>
          <w:color w:val="000000"/>
        </w:rPr>
      </w:pPr>
      <w:r w:rsidRPr="00A8085E">
        <w:rPr>
          <w:rFonts w:ascii="Times New Roman" w:hAnsi="Times New Roman"/>
          <w:i/>
          <w:color w:val="000000"/>
        </w:rPr>
        <w:t>AVF0890</w:t>
      </w:r>
    </w:p>
    <w:p w14:paraId="71796B83" w14:textId="7B5A41A4" w:rsidR="00D15122" w:rsidRPr="00A8085E" w:rsidRDefault="009B0756" w:rsidP="007F6E1B">
      <w:pPr>
        <w:pStyle w:val="BodyText"/>
        <w:ind w:left="0" w:right="207"/>
        <w:rPr>
          <w:color w:val="000000"/>
        </w:rPr>
      </w:pPr>
      <w:r w:rsidRPr="00A8085E">
        <w:rPr>
          <w:color w:val="000000"/>
        </w:rPr>
        <w:t>Randomizēts II fāzes pētījums tika veikts, lai salīdzinātu bevacizumaba efektivitāti un drošumu, salīdzinot ar placebo. Kopumā 116</w:t>
      </w:r>
      <w:r w:rsidR="00DD377A" w:rsidRPr="00A8085E">
        <w:rPr>
          <w:color w:val="000000"/>
        </w:rPr>
        <w:t> </w:t>
      </w:r>
      <w:r w:rsidRPr="00A8085E">
        <w:rPr>
          <w:color w:val="000000"/>
        </w:rPr>
        <w:t>pacienti tika randomizēti, lai saņemtu 3</w:t>
      </w:r>
      <w:r w:rsidR="00DD377A" w:rsidRPr="00A8085E">
        <w:rPr>
          <w:color w:val="000000"/>
        </w:rPr>
        <w:t> </w:t>
      </w:r>
      <w:r w:rsidRPr="00A8085E">
        <w:rPr>
          <w:color w:val="000000"/>
        </w:rPr>
        <w:t>mg/kg bevacizumaba reizi 2 nedēļās (n</w:t>
      </w:r>
      <w:r w:rsidR="00396206">
        <w:rPr>
          <w:color w:val="000000"/>
        </w:rPr>
        <w:t xml:space="preserve"> </w:t>
      </w:r>
      <w:r w:rsidRPr="00A8085E">
        <w:rPr>
          <w:color w:val="000000"/>
        </w:rPr>
        <w:t>=</w:t>
      </w:r>
      <w:r w:rsidR="00396206">
        <w:rPr>
          <w:color w:val="000000"/>
        </w:rPr>
        <w:t xml:space="preserve"> </w:t>
      </w:r>
      <w:r w:rsidRPr="00A8085E">
        <w:rPr>
          <w:color w:val="000000"/>
        </w:rPr>
        <w:t>39), 10</w:t>
      </w:r>
      <w:r w:rsidR="00DD377A" w:rsidRPr="00A8085E">
        <w:rPr>
          <w:color w:val="000000"/>
        </w:rPr>
        <w:t> </w:t>
      </w:r>
      <w:r w:rsidRPr="00A8085E">
        <w:rPr>
          <w:color w:val="000000"/>
        </w:rPr>
        <w:t>mg/kg reizi 2 nedēļās; (n</w:t>
      </w:r>
      <w:r w:rsidR="00396206">
        <w:rPr>
          <w:color w:val="000000"/>
        </w:rPr>
        <w:t xml:space="preserve"> </w:t>
      </w:r>
      <w:r w:rsidRPr="00A8085E">
        <w:rPr>
          <w:color w:val="000000"/>
        </w:rPr>
        <w:t>=</w:t>
      </w:r>
      <w:r w:rsidR="00396206">
        <w:rPr>
          <w:color w:val="000000"/>
        </w:rPr>
        <w:t xml:space="preserve"> </w:t>
      </w:r>
      <w:r w:rsidRPr="00A8085E">
        <w:rPr>
          <w:color w:val="000000"/>
        </w:rPr>
        <w:t>37) vai placebo (n</w:t>
      </w:r>
      <w:r w:rsidR="00396206">
        <w:rPr>
          <w:color w:val="000000"/>
        </w:rPr>
        <w:t xml:space="preserve"> </w:t>
      </w:r>
      <w:r w:rsidRPr="00A8085E">
        <w:rPr>
          <w:color w:val="000000"/>
        </w:rPr>
        <w:t>=</w:t>
      </w:r>
      <w:r w:rsidR="00396206">
        <w:rPr>
          <w:color w:val="000000"/>
        </w:rPr>
        <w:t xml:space="preserve"> </w:t>
      </w:r>
      <w:r w:rsidRPr="00A8085E">
        <w:rPr>
          <w:color w:val="000000"/>
        </w:rPr>
        <w:t>40). Starpposma analīze liecināja, ka 10 mg/kg grupā, salīdzinot ar placebo grupu, būtiski pagarinājās laiks līdz slimības progresēšanai (riska attiecība 2,55; p</w:t>
      </w:r>
      <w:r w:rsidR="00AE478A" w:rsidRPr="00A8085E">
        <w:rPr>
          <w:color w:val="000000"/>
        </w:rPr>
        <w:t xml:space="preserve"> </w:t>
      </w:r>
      <w:r w:rsidRPr="00A8085E">
        <w:rPr>
          <w:color w:val="000000"/>
        </w:rPr>
        <w:t>&lt;</w:t>
      </w:r>
      <w:r w:rsidR="00AE478A" w:rsidRPr="00A8085E">
        <w:rPr>
          <w:color w:val="000000"/>
        </w:rPr>
        <w:t xml:space="preserve"> </w:t>
      </w:r>
      <w:r w:rsidRPr="00A8085E">
        <w:rPr>
          <w:color w:val="000000"/>
        </w:rPr>
        <w:t>0,001). Laiks līdz slimības progresēšanai 3</w:t>
      </w:r>
      <w:r w:rsidR="00DD377A" w:rsidRPr="00A8085E">
        <w:rPr>
          <w:color w:val="000000"/>
        </w:rPr>
        <w:t> </w:t>
      </w:r>
      <w:r w:rsidRPr="00A8085E">
        <w:rPr>
          <w:color w:val="000000"/>
        </w:rPr>
        <w:t>mg/kg grupā, salīdzinot ar placebo grupu, nedaudz atšķīrās, atšķirības nozīmīgums bija šaubīgs (riska attiecība 1,26; p</w:t>
      </w:r>
      <w:r w:rsidR="00106436" w:rsidRPr="00A8085E">
        <w:rPr>
          <w:color w:val="000000"/>
        </w:rPr>
        <w:t xml:space="preserve"> </w:t>
      </w:r>
      <w:r w:rsidRPr="00A8085E">
        <w:rPr>
          <w:color w:val="000000"/>
        </w:rPr>
        <w:t>=</w:t>
      </w:r>
      <w:r w:rsidR="00106436" w:rsidRPr="00A8085E">
        <w:rPr>
          <w:color w:val="000000"/>
        </w:rPr>
        <w:t xml:space="preserve"> </w:t>
      </w:r>
      <w:r w:rsidRPr="00A8085E">
        <w:rPr>
          <w:color w:val="000000"/>
        </w:rPr>
        <w:t>0,053). Četriem pacientiem bija objektīva (daļēja) atbildes reakcija, un visi šie pacienti saņēma 10</w:t>
      </w:r>
      <w:r w:rsidR="00DD377A" w:rsidRPr="00A8085E">
        <w:rPr>
          <w:color w:val="000000"/>
        </w:rPr>
        <w:t> </w:t>
      </w:r>
      <w:r w:rsidRPr="00A8085E">
        <w:rPr>
          <w:color w:val="000000"/>
        </w:rPr>
        <w:t>mg/kg bevacizumaba devu; objektīvas atbildes reakcijas rādītājs, lietojot 10</w:t>
      </w:r>
      <w:r w:rsidR="00DD377A" w:rsidRPr="00A8085E">
        <w:rPr>
          <w:color w:val="000000"/>
        </w:rPr>
        <w:t> </w:t>
      </w:r>
      <w:r w:rsidRPr="00A8085E">
        <w:rPr>
          <w:color w:val="000000"/>
        </w:rPr>
        <w:t>mg/kg devu, bija 10%.</w:t>
      </w:r>
    </w:p>
    <w:p w14:paraId="5A1E65D1" w14:textId="77777777" w:rsidR="008146C2" w:rsidRPr="00A8085E" w:rsidRDefault="008146C2" w:rsidP="007F6E1B">
      <w:pPr>
        <w:pStyle w:val="BodyText"/>
        <w:ind w:left="0" w:right="207"/>
        <w:rPr>
          <w:color w:val="000000"/>
        </w:rPr>
      </w:pPr>
    </w:p>
    <w:p w14:paraId="5B34EC0D" w14:textId="77777777" w:rsidR="008146C2" w:rsidRPr="00A8085E" w:rsidRDefault="008146C2" w:rsidP="008146C2">
      <w:pPr>
        <w:widowControl/>
        <w:autoSpaceDE w:val="0"/>
        <w:autoSpaceDN w:val="0"/>
        <w:adjustRightInd w:val="0"/>
        <w:rPr>
          <w:rFonts w:ascii="Times New Roman" w:hAnsi="Times New Roman"/>
          <w:color w:val="000000"/>
          <w:u w:val="single"/>
          <w:lang w:bidi="ar-SA"/>
        </w:rPr>
      </w:pPr>
      <w:r w:rsidRPr="00A8085E">
        <w:rPr>
          <w:rFonts w:ascii="Times New Roman" w:hAnsi="Times New Roman"/>
          <w:i/>
          <w:iCs/>
          <w:color w:val="000000"/>
          <w:u w:val="single"/>
          <w:lang w:bidi="ar-SA"/>
        </w:rPr>
        <w:t xml:space="preserve">Epiteliāls olnīcu vēzis (EOV), olvadu vēzis un primārs peritoneāls vēzis </w:t>
      </w:r>
    </w:p>
    <w:p w14:paraId="1850827F" w14:textId="77777777" w:rsidR="008146C2" w:rsidRPr="00A8085E" w:rsidRDefault="008146C2" w:rsidP="008146C2">
      <w:pPr>
        <w:widowControl/>
        <w:autoSpaceDE w:val="0"/>
        <w:autoSpaceDN w:val="0"/>
        <w:adjustRightInd w:val="0"/>
        <w:rPr>
          <w:rFonts w:ascii="Times New Roman" w:hAnsi="Times New Roman"/>
          <w:i/>
          <w:iCs/>
          <w:color w:val="000000"/>
          <w:lang w:bidi="ar-SA"/>
        </w:rPr>
      </w:pPr>
    </w:p>
    <w:p w14:paraId="63AAF875" w14:textId="77777777" w:rsidR="008146C2" w:rsidRPr="00A8085E" w:rsidRDefault="008146C2" w:rsidP="008146C2">
      <w:pPr>
        <w:widowControl/>
        <w:autoSpaceDE w:val="0"/>
        <w:autoSpaceDN w:val="0"/>
        <w:adjustRightInd w:val="0"/>
        <w:rPr>
          <w:rFonts w:ascii="Times New Roman" w:hAnsi="Times New Roman"/>
          <w:color w:val="000000"/>
          <w:lang w:bidi="ar-SA"/>
        </w:rPr>
      </w:pPr>
      <w:r w:rsidRPr="00A8085E">
        <w:rPr>
          <w:rFonts w:ascii="Times New Roman" w:hAnsi="Times New Roman"/>
          <w:i/>
          <w:iCs/>
          <w:color w:val="000000"/>
          <w:lang w:bidi="ar-SA"/>
        </w:rPr>
        <w:t xml:space="preserve">Pirmās izvēles sākumterapija olnīcu vēža gadījumā </w:t>
      </w:r>
    </w:p>
    <w:p w14:paraId="310A94CB" w14:textId="77777777" w:rsidR="008146C2" w:rsidRPr="00A8085E" w:rsidRDefault="008146C2" w:rsidP="008146C2">
      <w:pPr>
        <w:widowControl/>
        <w:autoSpaceDE w:val="0"/>
        <w:autoSpaceDN w:val="0"/>
        <w:adjustRightInd w:val="0"/>
        <w:rPr>
          <w:rFonts w:ascii="Times New Roman" w:hAnsi="Times New Roman"/>
          <w:color w:val="000000"/>
          <w:lang w:bidi="ar-SA"/>
        </w:rPr>
      </w:pPr>
    </w:p>
    <w:p w14:paraId="7DFB05FC" w14:textId="77777777" w:rsidR="008146C2" w:rsidRPr="00A8085E" w:rsidRDefault="008146C2" w:rsidP="008146C2">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 xml:space="preserve">Bevacizumaba lietošanas drošums un efektivitāte pirmās izvēles sākumterapijai pacientiem ar epiteliālu olnīcu vēzi, olvadu vēzi vai primāru peritoneālu vēzi tika pētīta divos III fāzes pētījumos (GOG-0218 un BO17707), kuru laikā tika vērtēta ietekme, ko salīdzinājumā ar ķīmijterapiju izraisa </w:t>
      </w:r>
      <w:bookmarkStart w:id="3" w:name="_Hlk23420524"/>
      <w:r w:rsidRPr="00A8085E">
        <w:rPr>
          <w:rFonts w:ascii="Times New Roman" w:hAnsi="Times New Roman"/>
          <w:color w:val="000000"/>
          <w:lang w:bidi="ar-SA"/>
        </w:rPr>
        <w:t>bevacizumab</w:t>
      </w:r>
      <w:bookmarkEnd w:id="3"/>
      <w:r w:rsidRPr="00A8085E">
        <w:rPr>
          <w:rFonts w:ascii="Times New Roman" w:hAnsi="Times New Roman"/>
          <w:color w:val="000000"/>
          <w:lang w:bidi="ar-SA"/>
        </w:rPr>
        <w:t>a pievienošana karboplatīnam un paklitakselam.</w:t>
      </w:r>
    </w:p>
    <w:p w14:paraId="22219760" w14:textId="77777777" w:rsidR="008146C2" w:rsidRPr="00A8085E" w:rsidRDefault="008146C2" w:rsidP="008146C2">
      <w:pPr>
        <w:widowControl/>
        <w:autoSpaceDE w:val="0"/>
        <w:autoSpaceDN w:val="0"/>
        <w:adjustRightInd w:val="0"/>
        <w:rPr>
          <w:rFonts w:ascii="Times New Roman" w:hAnsi="Times New Roman"/>
          <w:color w:val="000000"/>
          <w:lang w:bidi="ar-SA"/>
        </w:rPr>
      </w:pPr>
    </w:p>
    <w:p w14:paraId="7DB8F70B" w14:textId="77777777" w:rsidR="008146C2" w:rsidRPr="00A8085E" w:rsidRDefault="008146C2" w:rsidP="008146C2">
      <w:pPr>
        <w:widowControl/>
        <w:autoSpaceDE w:val="0"/>
        <w:autoSpaceDN w:val="0"/>
        <w:adjustRightInd w:val="0"/>
        <w:rPr>
          <w:rFonts w:ascii="Times New Roman" w:hAnsi="Times New Roman"/>
          <w:color w:val="000000"/>
          <w:lang w:bidi="ar-SA"/>
        </w:rPr>
      </w:pPr>
      <w:r w:rsidRPr="00A8085E">
        <w:rPr>
          <w:rFonts w:ascii="Times New Roman" w:hAnsi="Times New Roman"/>
          <w:i/>
          <w:iCs/>
          <w:color w:val="000000"/>
          <w:lang w:bidi="ar-SA"/>
        </w:rPr>
        <w:t xml:space="preserve">GOG-0218 </w:t>
      </w:r>
    </w:p>
    <w:p w14:paraId="3BEA518A" w14:textId="77777777" w:rsidR="008146C2" w:rsidRPr="00A8085E" w:rsidRDefault="008146C2" w:rsidP="008146C2">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ētījums GOG-0218 bija III</w:t>
      </w:r>
      <w:r w:rsidR="00DD377A" w:rsidRPr="00A8085E">
        <w:rPr>
          <w:rFonts w:ascii="Times New Roman" w:hAnsi="Times New Roman"/>
          <w:color w:val="000000"/>
          <w:lang w:bidi="ar-SA"/>
        </w:rPr>
        <w:t> </w:t>
      </w:r>
      <w:r w:rsidRPr="00A8085E">
        <w:rPr>
          <w:rFonts w:ascii="Times New Roman" w:hAnsi="Times New Roman"/>
          <w:color w:val="000000"/>
          <w:lang w:bidi="ar-SA"/>
        </w:rPr>
        <w:t xml:space="preserve">fāzes daudzcentru, randomizēts, dubultmaskēts, placebo kontrolēts trīs grupu pētījums, kura laikā tika vērtēta ietekme, ko izraisa </w:t>
      </w:r>
      <w:r w:rsidR="00CB66A2" w:rsidRPr="00A8085E">
        <w:rPr>
          <w:rFonts w:ascii="Times New Roman" w:hAnsi="Times New Roman"/>
          <w:color w:val="000000"/>
          <w:lang w:bidi="ar-SA"/>
        </w:rPr>
        <w:t>bevacizumaba</w:t>
      </w:r>
      <w:r w:rsidRPr="00A8085E">
        <w:rPr>
          <w:rFonts w:ascii="Times New Roman" w:hAnsi="Times New Roman"/>
          <w:color w:val="000000"/>
          <w:lang w:bidi="ar-SA"/>
        </w:rPr>
        <w:t xml:space="preserve"> pievienošana apstiprinātai ķīmijterapijas shēmai (karboplatīnam un paklitakselam), ārstējot pacientus ar progresējošu (IIIB, IIIC un IV stadijā pēc FIGO klasifikācijas 1988.</w:t>
      </w:r>
      <w:r w:rsidR="00DD377A" w:rsidRPr="00A8085E">
        <w:rPr>
          <w:rFonts w:ascii="Times New Roman" w:hAnsi="Times New Roman"/>
          <w:color w:val="000000"/>
          <w:lang w:bidi="ar-SA"/>
        </w:rPr>
        <w:t> </w:t>
      </w:r>
      <w:r w:rsidRPr="00A8085E">
        <w:rPr>
          <w:rFonts w:ascii="Times New Roman" w:hAnsi="Times New Roman"/>
          <w:color w:val="000000"/>
          <w:lang w:bidi="ar-SA"/>
        </w:rPr>
        <w:t>gada versijas) epiteliālu olnīcu vēzi, olvadu vēzi vai primāru peritoneālu vēzi.</w:t>
      </w:r>
    </w:p>
    <w:p w14:paraId="2746EE61" w14:textId="77777777" w:rsidR="00CB66A2" w:rsidRPr="00A8085E" w:rsidRDefault="00CB66A2" w:rsidP="008146C2">
      <w:pPr>
        <w:widowControl/>
        <w:autoSpaceDE w:val="0"/>
        <w:autoSpaceDN w:val="0"/>
        <w:adjustRightInd w:val="0"/>
        <w:rPr>
          <w:rFonts w:ascii="Times New Roman" w:hAnsi="Times New Roman"/>
          <w:color w:val="000000"/>
          <w:lang w:bidi="ar-SA"/>
        </w:rPr>
      </w:pPr>
    </w:p>
    <w:p w14:paraId="6733D182" w14:textId="77777777" w:rsidR="008146C2" w:rsidRPr="00A8085E" w:rsidRDefault="008146C2" w:rsidP="008146C2">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No pētījuma tika izslēgti pacienti, kuri agrāk ārstēti ar bevacizumabu vai, agrāk saņēmuši sistēmisku pretvēža terapiju olnīcu vēža ārstēšanai (piemēram, ķīmijterapiju, terapiju ar monoklonālajām antivielām, tirozīnkināzes inhibitoru vai hormonu terapiju), vai kuri agrāk saņēmuši staru terapiju vēdera vai iegurņa rajonā.</w:t>
      </w:r>
    </w:p>
    <w:p w14:paraId="49F95300" w14:textId="77777777" w:rsidR="00CB66A2" w:rsidRPr="00A8085E" w:rsidRDefault="00CB66A2" w:rsidP="008146C2">
      <w:pPr>
        <w:widowControl/>
        <w:autoSpaceDE w:val="0"/>
        <w:autoSpaceDN w:val="0"/>
        <w:adjustRightInd w:val="0"/>
        <w:rPr>
          <w:rFonts w:ascii="Times New Roman" w:hAnsi="Times New Roman"/>
          <w:color w:val="000000"/>
          <w:lang w:bidi="ar-SA"/>
        </w:rPr>
      </w:pPr>
    </w:p>
    <w:p w14:paraId="7CF1FA9E" w14:textId="77777777" w:rsidR="008146C2" w:rsidRPr="00A8085E" w:rsidRDefault="008146C2" w:rsidP="008146C2">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Kopā tika randomizēti 1873</w:t>
      </w:r>
      <w:r w:rsidR="00DD377A" w:rsidRPr="00A8085E">
        <w:rPr>
          <w:rFonts w:ascii="Times New Roman" w:hAnsi="Times New Roman"/>
          <w:color w:val="000000"/>
          <w:lang w:bidi="ar-SA"/>
        </w:rPr>
        <w:t> </w:t>
      </w:r>
      <w:r w:rsidRPr="00A8085E">
        <w:rPr>
          <w:rFonts w:ascii="Times New Roman" w:hAnsi="Times New Roman"/>
          <w:color w:val="000000"/>
          <w:lang w:bidi="ar-SA"/>
        </w:rPr>
        <w:t>pacienti, kuri vienādās daļās tika iedalīti trīs šādās grupās:</w:t>
      </w:r>
    </w:p>
    <w:p w14:paraId="6A287482" w14:textId="77777777" w:rsidR="00CB66A2" w:rsidRPr="00A8085E" w:rsidRDefault="00CB66A2" w:rsidP="008146C2">
      <w:pPr>
        <w:widowControl/>
        <w:autoSpaceDE w:val="0"/>
        <w:autoSpaceDN w:val="0"/>
        <w:adjustRightInd w:val="0"/>
        <w:rPr>
          <w:rFonts w:ascii="Times New Roman" w:hAnsi="Times New Roman"/>
          <w:color w:val="000000"/>
          <w:lang w:bidi="ar-SA"/>
        </w:rPr>
      </w:pPr>
    </w:p>
    <w:p w14:paraId="2D0A9BD5" w14:textId="77777777" w:rsidR="008146C2" w:rsidRPr="00A8085E" w:rsidRDefault="008146C2" w:rsidP="00CB66A2">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xml:space="preserve">• </w:t>
      </w:r>
      <w:r w:rsidR="00CB66A2" w:rsidRPr="00A8085E">
        <w:rPr>
          <w:rFonts w:ascii="Times New Roman" w:hAnsi="Times New Roman"/>
          <w:color w:val="000000"/>
          <w:lang w:bidi="ar-SA"/>
        </w:rPr>
        <w:tab/>
      </w:r>
      <w:r w:rsidRPr="00A8085E">
        <w:rPr>
          <w:rFonts w:ascii="Times New Roman" w:hAnsi="Times New Roman"/>
          <w:color w:val="000000"/>
          <w:lang w:bidi="ar-SA"/>
        </w:rPr>
        <w:t>CPP grupa: pieci placebo cikli (sākot ar 2.</w:t>
      </w:r>
      <w:r w:rsidR="00DD377A" w:rsidRPr="00A8085E">
        <w:rPr>
          <w:rFonts w:ascii="Times New Roman" w:hAnsi="Times New Roman"/>
          <w:color w:val="000000"/>
          <w:lang w:bidi="ar-SA"/>
        </w:rPr>
        <w:t> </w:t>
      </w:r>
      <w:r w:rsidRPr="00A8085E">
        <w:rPr>
          <w:rFonts w:ascii="Times New Roman" w:hAnsi="Times New Roman"/>
          <w:color w:val="000000"/>
          <w:lang w:bidi="ar-SA"/>
        </w:rPr>
        <w:t>ciklu) kombinācijā ar karboplatīnu (AUC</w:t>
      </w:r>
      <w:r w:rsidR="00DD377A" w:rsidRPr="00A8085E">
        <w:rPr>
          <w:rFonts w:ascii="Times New Roman" w:hAnsi="Times New Roman"/>
          <w:color w:val="000000"/>
          <w:lang w:bidi="ar-SA"/>
        </w:rPr>
        <w:t> </w:t>
      </w:r>
      <w:r w:rsidRPr="00A8085E">
        <w:rPr>
          <w:rFonts w:ascii="Times New Roman" w:hAnsi="Times New Roman"/>
          <w:color w:val="000000"/>
          <w:lang w:bidi="ar-SA"/>
        </w:rPr>
        <w:t>6) un paklitakselu (175</w:t>
      </w:r>
      <w:r w:rsidR="00DD377A" w:rsidRPr="00A8085E">
        <w:rPr>
          <w:rFonts w:ascii="Times New Roman" w:hAnsi="Times New Roman"/>
          <w:color w:val="000000"/>
          <w:lang w:bidi="ar-SA"/>
        </w:rPr>
        <w:t> </w:t>
      </w:r>
      <w:r w:rsidRPr="00A8085E">
        <w:rPr>
          <w:rFonts w:ascii="Times New Roman" w:hAnsi="Times New Roman"/>
          <w:color w:val="000000"/>
          <w:lang w:bidi="ar-SA"/>
        </w:rPr>
        <w:t>mg/m</w:t>
      </w:r>
      <w:r w:rsidRPr="00A8085E">
        <w:rPr>
          <w:rFonts w:ascii="Times New Roman" w:hAnsi="Times New Roman"/>
          <w:color w:val="000000"/>
          <w:vertAlign w:val="superscript"/>
          <w:lang w:bidi="ar-SA"/>
        </w:rPr>
        <w:t>2</w:t>
      </w:r>
      <w:r w:rsidRPr="00A8085E">
        <w:rPr>
          <w:rFonts w:ascii="Times New Roman" w:hAnsi="Times New Roman"/>
          <w:color w:val="000000"/>
          <w:lang w:bidi="ar-SA"/>
        </w:rPr>
        <w:t>) (seši cikli, kam seko tikai placebo), kopā līdz 15</w:t>
      </w:r>
      <w:r w:rsidR="00DD377A" w:rsidRPr="00A8085E">
        <w:rPr>
          <w:rFonts w:ascii="Times New Roman" w:hAnsi="Times New Roman"/>
          <w:color w:val="000000"/>
          <w:lang w:bidi="ar-SA"/>
        </w:rPr>
        <w:t> </w:t>
      </w:r>
      <w:r w:rsidRPr="00A8085E">
        <w:rPr>
          <w:rFonts w:ascii="Times New Roman" w:hAnsi="Times New Roman"/>
          <w:color w:val="000000"/>
          <w:lang w:bidi="ar-SA"/>
        </w:rPr>
        <w:t>mēnešus ilgai terapijai;</w:t>
      </w:r>
    </w:p>
    <w:p w14:paraId="0B0916D8" w14:textId="77777777" w:rsidR="008146C2" w:rsidRPr="00A8085E" w:rsidRDefault="008146C2" w:rsidP="00CB66A2">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xml:space="preserve">• </w:t>
      </w:r>
      <w:r w:rsidR="00CB66A2" w:rsidRPr="00A8085E">
        <w:rPr>
          <w:rFonts w:ascii="Times New Roman" w:hAnsi="Times New Roman"/>
          <w:color w:val="000000"/>
          <w:lang w:bidi="ar-SA"/>
        </w:rPr>
        <w:tab/>
      </w:r>
      <w:r w:rsidRPr="00A8085E">
        <w:rPr>
          <w:rFonts w:ascii="Times New Roman" w:hAnsi="Times New Roman"/>
          <w:color w:val="000000"/>
          <w:lang w:bidi="ar-SA"/>
        </w:rPr>
        <w:t xml:space="preserve">CPB15 grupa: pieci </w:t>
      </w:r>
      <w:r w:rsidR="00CB66A2" w:rsidRPr="00A8085E">
        <w:rPr>
          <w:rFonts w:ascii="Times New Roman" w:hAnsi="Times New Roman"/>
          <w:color w:val="000000"/>
          <w:lang w:bidi="ar-SA"/>
        </w:rPr>
        <w:t>bevacizumaba</w:t>
      </w:r>
      <w:r w:rsidRPr="00A8085E">
        <w:rPr>
          <w:rFonts w:ascii="Times New Roman" w:hAnsi="Times New Roman"/>
          <w:color w:val="000000"/>
          <w:lang w:bidi="ar-SA"/>
        </w:rPr>
        <w:t xml:space="preserve"> cikli (15</w:t>
      </w:r>
      <w:r w:rsidR="00DD377A" w:rsidRPr="00A8085E">
        <w:rPr>
          <w:rFonts w:ascii="Times New Roman" w:hAnsi="Times New Roman"/>
          <w:color w:val="000000"/>
          <w:lang w:bidi="ar-SA"/>
        </w:rPr>
        <w:t> </w:t>
      </w:r>
      <w:r w:rsidRPr="00A8085E">
        <w:rPr>
          <w:rFonts w:ascii="Times New Roman" w:hAnsi="Times New Roman"/>
          <w:color w:val="000000"/>
          <w:lang w:bidi="ar-SA"/>
        </w:rPr>
        <w:t>mg/kg ik pēc trim nedēļām, sākot ar 2.</w:t>
      </w:r>
      <w:r w:rsidR="00DD377A" w:rsidRPr="00A8085E">
        <w:rPr>
          <w:rFonts w:ascii="Times New Roman" w:hAnsi="Times New Roman"/>
          <w:color w:val="000000"/>
          <w:lang w:bidi="ar-SA"/>
        </w:rPr>
        <w:t> </w:t>
      </w:r>
      <w:r w:rsidRPr="00A8085E">
        <w:rPr>
          <w:rFonts w:ascii="Times New Roman" w:hAnsi="Times New Roman"/>
          <w:color w:val="000000"/>
          <w:lang w:bidi="ar-SA"/>
        </w:rPr>
        <w:t>ciklu) kombinācijā ar karboplatīnu (AUC</w:t>
      </w:r>
      <w:r w:rsidR="00DD377A" w:rsidRPr="00A8085E">
        <w:rPr>
          <w:rFonts w:ascii="Times New Roman" w:hAnsi="Times New Roman"/>
          <w:color w:val="000000"/>
          <w:lang w:bidi="ar-SA"/>
        </w:rPr>
        <w:t> </w:t>
      </w:r>
      <w:r w:rsidRPr="00A8085E">
        <w:rPr>
          <w:rFonts w:ascii="Times New Roman" w:hAnsi="Times New Roman"/>
          <w:color w:val="000000"/>
          <w:lang w:bidi="ar-SA"/>
        </w:rPr>
        <w:t>6) un paklitakselu (175</w:t>
      </w:r>
      <w:r w:rsidR="00DD377A" w:rsidRPr="00A8085E">
        <w:rPr>
          <w:rFonts w:ascii="Times New Roman" w:hAnsi="Times New Roman"/>
          <w:color w:val="000000"/>
          <w:lang w:bidi="ar-SA"/>
        </w:rPr>
        <w:t> </w:t>
      </w:r>
      <w:r w:rsidRPr="00A8085E">
        <w:rPr>
          <w:rFonts w:ascii="Times New Roman" w:hAnsi="Times New Roman"/>
          <w:color w:val="000000"/>
          <w:lang w:bidi="ar-SA"/>
        </w:rPr>
        <w:t>mg/ m</w:t>
      </w:r>
      <w:r w:rsidRPr="00A8085E">
        <w:rPr>
          <w:rFonts w:ascii="Times New Roman" w:hAnsi="Times New Roman"/>
          <w:color w:val="000000"/>
          <w:vertAlign w:val="superscript"/>
          <w:lang w:bidi="ar-SA"/>
        </w:rPr>
        <w:t>2</w:t>
      </w:r>
      <w:r w:rsidRPr="007014C6">
        <w:rPr>
          <w:rFonts w:ascii="Times New Roman" w:hAnsi="Times New Roman"/>
          <w:color w:val="000000"/>
          <w:sz w:val="14"/>
          <w:szCs w:val="14"/>
          <w:lang w:bidi="ar-SA"/>
        </w:rPr>
        <w:t xml:space="preserve"> </w:t>
      </w:r>
      <w:r w:rsidRPr="00A8085E">
        <w:rPr>
          <w:rFonts w:ascii="Times New Roman" w:hAnsi="Times New Roman"/>
          <w:color w:val="000000"/>
          <w:lang w:bidi="ar-SA"/>
        </w:rPr>
        <w:t>(seši cikli, kam seko tikai placebo), kopā līdz 15</w:t>
      </w:r>
      <w:r w:rsidR="00DD377A" w:rsidRPr="00A8085E">
        <w:rPr>
          <w:rFonts w:ascii="Times New Roman" w:hAnsi="Times New Roman"/>
          <w:color w:val="000000"/>
          <w:lang w:bidi="ar-SA"/>
        </w:rPr>
        <w:t> </w:t>
      </w:r>
      <w:r w:rsidRPr="00A8085E">
        <w:rPr>
          <w:rFonts w:ascii="Times New Roman" w:hAnsi="Times New Roman"/>
          <w:color w:val="000000"/>
          <w:lang w:bidi="ar-SA"/>
        </w:rPr>
        <w:t>mēnešus ilgai terapijai;</w:t>
      </w:r>
    </w:p>
    <w:p w14:paraId="76BE157C" w14:textId="77777777" w:rsidR="008146C2" w:rsidRPr="00A8085E" w:rsidRDefault="008146C2" w:rsidP="00CB66A2">
      <w:pPr>
        <w:pStyle w:val="BodyText"/>
        <w:ind w:left="567" w:right="207" w:hanging="283"/>
        <w:rPr>
          <w:rFonts w:eastAsia="Calibri"/>
          <w:color w:val="000000"/>
          <w:lang w:bidi="ar-SA"/>
        </w:rPr>
      </w:pPr>
      <w:r w:rsidRPr="00A8085E">
        <w:rPr>
          <w:rFonts w:eastAsia="Calibri"/>
          <w:color w:val="000000"/>
          <w:lang w:bidi="ar-SA"/>
        </w:rPr>
        <w:t xml:space="preserve">• </w:t>
      </w:r>
      <w:r w:rsidR="00CB66A2" w:rsidRPr="00A8085E">
        <w:rPr>
          <w:rFonts w:eastAsia="Calibri"/>
          <w:color w:val="000000"/>
          <w:lang w:bidi="ar-SA"/>
        </w:rPr>
        <w:tab/>
      </w:r>
      <w:r w:rsidRPr="00A8085E">
        <w:rPr>
          <w:rFonts w:eastAsia="Calibri"/>
          <w:color w:val="000000"/>
          <w:lang w:bidi="ar-SA"/>
        </w:rPr>
        <w:t xml:space="preserve">CPB15+ grupa: pieci </w:t>
      </w:r>
      <w:r w:rsidR="00CB66A2" w:rsidRPr="00A8085E">
        <w:rPr>
          <w:color w:val="000000"/>
          <w:lang w:bidi="ar-SA"/>
        </w:rPr>
        <w:t>bevacizumaba</w:t>
      </w:r>
      <w:r w:rsidRPr="00A8085E">
        <w:rPr>
          <w:rFonts w:eastAsia="Calibri"/>
          <w:color w:val="000000"/>
          <w:lang w:bidi="ar-SA"/>
        </w:rPr>
        <w:t xml:space="preserve"> cikli (15</w:t>
      </w:r>
      <w:r w:rsidR="00DD377A" w:rsidRPr="00A8085E">
        <w:rPr>
          <w:rFonts w:eastAsia="Calibri"/>
          <w:color w:val="000000"/>
          <w:lang w:bidi="ar-SA"/>
        </w:rPr>
        <w:t> </w:t>
      </w:r>
      <w:r w:rsidRPr="00A8085E">
        <w:rPr>
          <w:rFonts w:eastAsia="Calibri"/>
          <w:color w:val="000000"/>
          <w:lang w:bidi="ar-SA"/>
        </w:rPr>
        <w:t>mg/kg ik pēc trim nedēļām, sākot ar 2.</w:t>
      </w:r>
      <w:r w:rsidR="00DD377A" w:rsidRPr="00A8085E">
        <w:rPr>
          <w:rFonts w:eastAsia="Calibri"/>
          <w:color w:val="000000"/>
          <w:lang w:bidi="ar-SA"/>
        </w:rPr>
        <w:t> </w:t>
      </w:r>
      <w:r w:rsidRPr="00A8085E">
        <w:rPr>
          <w:rFonts w:eastAsia="Calibri"/>
          <w:color w:val="000000"/>
          <w:lang w:bidi="ar-SA"/>
        </w:rPr>
        <w:t>ciklu) kombinācijā ar karboplatīnu (AUC</w:t>
      </w:r>
      <w:r w:rsidR="00DD377A" w:rsidRPr="00A8085E">
        <w:rPr>
          <w:rFonts w:eastAsia="Calibri"/>
          <w:color w:val="000000"/>
          <w:lang w:bidi="ar-SA"/>
        </w:rPr>
        <w:t> </w:t>
      </w:r>
      <w:r w:rsidRPr="00A8085E">
        <w:rPr>
          <w:rFonts w:eastAsia="Calibri"/>
          <w:color w:val="000000"/>
          <w:lang w:bidi="ar-SA"/>
        </w:rPr>
        <w:t>6) un paklitakselu (175</w:t>
      </w:r>
      <w:r w:rsidR="00DD377A" w:rsidRPr="00A8085E">
        <w:rPr>
          <w:rFonts w:eastAsia="Calibri"/>
          <w:color w:val="000000"/>
          <w:lang w:bidi="ar-SA"/>
        </w:rPr>
        <w:t> </w:t>
      </w:r>
      <w:r w:rsidRPr="00A8085E">
        <w:rPr>
          <w:rFonts w:eastAsia="Calibri"/>
          <w:color w:val="000000"/>
          <w:lang w:bidi="ar-SA"/>
        </w:rPr>
        <w:t>mg/ m</w:t>
      </w:r>
      <w:r w:rsidRPr="00A8085E">
        <w:rPr>
          <w:rFonts w:eastAsia="Calibri"/>
          <w:color w:val="000000"/>
          <w:vertAlign w:val="superscript"/>
          <w:lang w:bidi="ar-SA"/>
        </w:rPr>
        <w:t>2</w:t>
      </w:r>
      <w:r w:rsidRPr="00A8085E">
        <w:rPr>
          <w:rFonts w:eastAsia="Calibri"/>
          <w:color w:val="000000"/>
          <w:lang w:bidi="ar-SA"/>
        </w:rPr>
        <w:t xml:space="preserve">) (seši cikli, kam seko tikai </w:t>
      </w:r>
      <w:r w:rsidR="00CB66A2" w:rsidRPr="00A8085E">
        <w:rPr>
          <w:color w:val="000000"/>
          <w:lang w:bidi="ar-SA"/>
        </w:rPr>
        <w:t>bevacizumaba</w:t>
      </w:r>
      <w:r w:rsidRPr="00A8085E">
        <w:rPr>
          <w:rFonts w:eastAsia="Calibri"/>
          <w:color w:val="000000"/>
          <w:lang w:bidi="ar-SA"/>
        </w:rPr>
        <w:t xml:space="preserve"> lietošana 15</w:t>
      </w:r>
      <w:r w:rsidR="00DD377A" w:rsidRPr="00A8085E">
        <w:rPr>
          <w:rFonts w:eastAsia="Calibri"/>
          <w:color w:val="000000"/>
          <w:lang w:bidi="ar-SA"/>
        </w:rPr>
        <w:t> </w:t>
      </w:r>
      <w:r w:rsidRPr="00A8085E">
        <w:rPr>
          <w:rFonts w:eastAsia="Calibri"/>
          <w:color w:val="000000"/>
          <w:lang w:bidi="ar-SA"/>
        </w:rPr>
        <w:t>mg/kg ik pēc trim nedēļām monoterapijas veidā), kopā līdz 15</w:t>
      </w:r>
      <w:r w:rsidR="00DD377A" w:rsidRPr="00A8085E">
        <w:rPr>
          <w:rFonts w:eastAsia="Calibri"/>
          <w:color w:val="000000"/>
          <w:lang w:bidi="ar-SA"/>
        </w:rPr>
        <w:t> </w:t>
      </w:r>
      <w:r w:rsidRPr="00A8085E">
        <w:rPr>
          <w:rFonts w:eastAsia="Calibri"/>
          <w:color w:val="000000"/>
          <w:lang w:bidi="ar-SA"/>
        </w:rPr>
        <w:t>mēnešus ilgai terapijai.</w:t>
      </w:r>
    </w:p>
    <w:p w14:paraId="754B3F03" w14:textId="77777777" w:rsidR="00CB66A2" w:rsidRPr="00A8085E" w:rsidRDefault="00CB66A2" w:rsidP="00CB66A2">
      <w:pPr>
        <w:pStyle w:val="BodyText"/>
        <w:ind w:left="0" w:right="207"/>
        <w:rPr>
          <w:rFonts w:eastAsia="Calibri"/>
          <w:color w:val="000000"/>
          <w:lang w:bidi="ar-SA"/>
        </w:rPr>
      </w:pPr>
    </w:p>
    <w:p w14:paraId="62BD57CA" w14:textId="77777777" w:rsidR="008146C2" w:rsidRPr="00A8085E" w:rsidRDefault="008146C2" w:rsidP="008146C2">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Lielākā daļa pētījumā iekļauto pacientu bija baltās rases pārstāvji (87% visās trijās grupās). CPP un CPB15 grupās vecuma mediāna bija 60</w:t>
      </w:r>
      <w:r w:rsidR="00DD377A" w:rsidRPr="00A8085E">
        <w:rPr>
          <w:rFonts w:ascii="Times New Roman" w:hAnsi="Times New Roman"/>
          <w:color w:val="000000"/>
          <w:lang w:bidi="ar-SA"/>
        </w:rPr>
        <w:t> </w:t>
      </w:r>
      <w:r w:rsidRPr="00A8085E">
        <w:rPr>
          <w:rFonts w:ascii="Times New Roman" w:hAnsi="Times New Roman"/>
          <w:color w:val="000000"/>
          <w:lang w:bidi="ar-SA"/>
        </w:rPr>
        <w:t>gadi, bet CPB15+ grupā 59</w:t>
      </w:r>
      <w:r w:rsidR="00DD377A" w:rsidRPr="00A8085E">
        <w:rPr>
          <w:rFonts w:ascii="Times New Roman" w:hAnsi="Times New Roman"/>
          <w:color w:val="000000"/>
          <w:lang w:bidi="ar-SA"/>
        </w:rPr>
        <w:t> </w:t>
      </w:r>
      <w:r w:rsidRPr="00A8085E">
        <w:rPr>
          <w:rFonts w:ascii="Times New Roman" w:hAnsi="Times New Roman"/>
          <w:color w:val="000000"/>
          <w:lang w:bidi="ar-SA"/>
        </w:rPr>
        <w:t>gadi, turklāt 29% pacientu CPP un CPB15 grupās un 26% pacientu CPB15+ grupā bija vecāki par 65</w:t>
      </w:r>
      <w:r w:rsidR="00DD377A" w:rsidRPr="00A8085E">
        <w:rPr>
          <w:rFonts w:ascii="Times New Roman" w:hAnsi="Times New Roman"/>
          <w:color w:val="000000"/>
          <w:lang w:bidi="ar-SA"/>
        </w:rPr>
        <w:t> </w:t>
      </w:r>
      <w:r w:rsidRPr="00A8085E">
        <w:rPr>
          <w:rFonts w:ascii="Times New Roman" w:hAnsi="Times New Roman"/>
          <w:color w:val="000000"/>
          <w:lang w:bidi="ar-SA"/>
        </w:rPr>
        <w:t xml:space="preserve">gadiem. Kopumā pētījuma sākumā aptuveni 50% pacientu vērtējums pēc GOG PS sistēmas bija “0”, ~ 43% pacientu vērtējums pēc GOG PS sistēmas bija “1”, bet ~ 7% pacientu vērtējums pēc GOG PS sistēmas bija “2”. Lielākajai daļai </w:t>
      </w:r>
      <w:r w:rsidRPr="00A8085E">
        <w:rPr>
          <w:rFonts w:ascii="Times New Roman" w:hAnsi="Times New Roman"/>
          <w:color w:val="000000"/>
          <w:lang w:bidi="ar-SA"/>
        </w:rPr>
        <w:lastRenderedPageBreak/>
        <w:t>pacientu bija EOV (82% CPP un CPB15 grupās un 85% CPB15+ grupā), kam sekoja PPV (16% CPP grupā, 15% CPB15 grupā un 13% CPB15+ grupā) un OVV (1% CPP grupā, 3% CPB15 grupā un 2% CPB15+ grupā). Lielākajai daļai pacientu bija serozas adenokarcinomas histoloģiskais tips (85% CPP un CPB15 grupā un 86% CPB15+ grupā). Kopā aptuveni 34% pacientu bija III</w:t>
      </w:r>
      <w:r w:rsidR="00DD377A" w:rsidRPr="00A8085E">
        <w:rPr>
          <w:rFonts w:ascii="Times New Roman" w:hAnsi="Times New Roman"/>
          <w:color w:val="000000"/>
          <w:lang w:bidi="ar-SA"/>
        </w:rPr>
        <w:t> </w:t>
      </w:r>
      <w:r w:rsidRPr="00A8085E">
        <w:rPr>
          <w:rFonts w:ascii="Times New Roman" w:hAnsi="Times New Roman"/>
          <w:color w:val="000000"/>
          <w:lang w:bidi="ar-SA"/>
        </w:rPr>
        <w:t>stadijas slimības pēc FIGO klasifikācijas un optimāli izoperēta daļa audzēja, 40% bija III</w:t>
      </w:r>
      <w:r w:rsidR="00DD377A" w:rsidRPr="00A8085E">
        <w:rPr>
          <w:rFonts w:ascii="Times New Roman" w:hAnsi="Times New Roman"/>
          <w:color w:val="000000"/>
          <w:lang w:bidi="ar-SA"/>
        </w:rPr>
        <w:t> </w:t>
      </w:r>
      <w:r w:rsidRPr="00A8085E">
        <w:rPr>
          <w:rFonts w:ascii="Times New Roman" w:hAnsi="Times New Roman"/>
          <w:color w:val="000000"/>
          <w:lang w:bidi="ar-SA"/>
        </w:rPr>
        <w:t>stadijas slimības un suboptimāli izoperēta daļa audzēja, bet 26% pacientu slimība bija IV</w:t>
      </w:r>
      <w:r w:rsidR="00DD377A" w:rsidRPr="00A8085E">
        <w:rPr>
          <w:rFonts w:ascii="Times New Roman" w:hAnsi="Times New Roman"/>
          <w:color w:val="000000"/>
          <w:lang w:bidi="ar-SA"/>
        </w:rPr>
        <w:t> </w:t>
      </w:r>
      <w:r w:rsidRPr="00A8085E">
        <w:rPr>
          <w:rFonts w:ascii="Times New Roman" w:hAnsi="Times New Roman"/>
          <w:color w:val="000000"/>
          <w:lang w:bidi="ar-SA"/>
        </w:rPr>
        <w:t>stadijā.</w:t>
      </w:r>
    </w:p>
    <w:p w14:paraId="14DDCA69" w14:textId="77777777" w:rsidR="00CB66A2" w:rsidRPr="00A8085E" w:rsidRDefault="00CB66A2" w:rsidP="008146C2">
      <w:pPr>
        <w:widowControl/>
        <w:autoSpaceDE w:val="0"/>
        <w:autoSpaceDN w:val="0"/>
        <w:adjustRightInd w:val="0"/>
        <w:rPr>
          <w:rFonts w:ascii="Times New Roman" w:hAnsi="Times New Roman"/>
          <w:color w:val="000000"/>
          <w:lang w:bidi="ar-SA"/>
        </w:rPr>
      </w:pPr>
    </w:p>
    <w:p w14:paraId="1BAAD272" w14:textId="77777777" w:rsidR="008146C2" w:rsidRPr="00A8085E" w:rsidRDefault="008146C2" w:rsidP="008146C2">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rimārais mērķa kritērijs bija PFS (dzīvildze bez slimības progresēšanas), pamatojoties uz pētnieka veiktu slimības progresēšanas vērtējumu, ņemot vērā radioloģiskās skenēšanas rezultātus, CA</w:t>
      </w:r>
      <w:r w:rsidR="00DD377A" w:rsidRPr="00A8085E">
        <w:rPr>
          <w:rFonts w:ascii="Times New Roman" w:hAnsi="Times New Roman"/>
          <w:color w:val="000000"/>
          <w:lang w:bidi="ar-SA"/>
        </w:rPr>
        <w:t> </w:t>
      </w:r>
      <w:r w:rsidRPr="00A8085E">
        <w:rPr>
          <w:rFonts w:ascii="Times New Roman" w:hAnsi="Times New Roman"/>
          <w:color w:val="000000"/>
          <w:lang w:bidi="ar-SA"/>
        </w:rPr>
        <w:t>125 līmeni vai simptomātisku stāvokļa pasliktināšanos atbilstoši protokolam. Turklāt tika veikta iepriekš definēta datu analīze, rezultātus koriģējot pēc CA-125 progresēšanas gadījumiem, kā arī neatkarīga dzīvildzes bez slimības progresēšanas vērtēšana, izmantojot radioloģiskās skenēšanas rezultātus.</w:t>
      </w:r>
    </w:p>
    <w:p w14:paraId="03583104" w14:textId="77777777" w:rsidR="00CB66A2" w:rsidRPr="00A8085E" w:rsidRDefault="00CB66A2" w:rsidP="008146C2">
      <w:pPr>
        <w:widowControl/>
        <w:autoSpaceDE w:val="0"/>
        <w:autoSpaceDN w:val="0"/>
        <w:adjustRightInd w:val="0"/>
        <w:rPr>
          <w:rFonts w:ascii="Times New Roman" w:hAnsi="Times New Roman"/>
          <w:color w:val="000000"/>
          <w:lang w:bidi="ar-SA"/>
        </w:rPr>
      </w:pPr>
    </w:p>
    <w:p w14:paraId="695D1282" w14:textId="77777777" w:rsidR="008146C2" w:rsidRPr="00A8085E" w:rsidRDefault="008146C2" w:rsidP="008146C2">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ētījumā tika sasniegts primārais mērķis – PFS uzlabošanās. Salīdzinājumā ar pacientiem, kuri pirmās izvēles sākumterapijas ietvaros saņēma tikai ķīmijterapiju (karboplatīnu un paklitakselu), pacientiem, kuri ik pēc trim nedēļām saņēma 15</w:t>
      </w:r>
      <w:r w:rsidR="00846B03" w:rsidRPr="00A8085E">
        <w:rPr>
          <w:rFonts w:ascii="Times New Roman" w:hAnsi="Times New Roman"/>
          <w:color w:val="000000"/>
          <w:lang w:bidi="ar-SA"/>
        </w:rPr>
        <w:t> </w:t>
      </w:r>
      <w:r w:rsidRPr="00A8085E">
        <w:rPr>
          <w:rFonts w:ascii="Times New Roman" w:hAnsi="Times New Roman"/>
          <w:color w:val="000000"/>
          <w:lang w:bidi="ar-SA"/>
        </w:rPr>
        <w:t>mg/kg lielu bevacizumaba devu kombinācijā ar ķīmijterapiju un turpināja saņemt bevacizumabu monoterapijas veidā (CPB15+ grupā), klīniski nozīmīgi un statistiski ticami uzlabojās dzīvildze bez slimības progresēšanas.</w:t>
      </w:r>
    </w:p>
    <w:p w14:paraId="329BFDF0" w14:textId="77777777" w:rsidR="00CB66A2" w:rsidRPr="00A8085E" w:rsidRDefault="00CB66A2" w:rsidP="008146C2">
      <w:pPr>
        <w:widowControl/>
        <w:autoSpaceDE w:val="0"/>
        <w:autoSpaceDN w:val="0"/>
        <w:adjustRightInd w:val="0"/>
        <w:rPr>
          <w:rFonts w:ascii="Times New Roman" w:hAnsi="Times New Roman"/>
          <w:color w:val="000000"/>
          <w:lang w:bidi="ar-SA"/>
        </w:rPr>
      </w:pPr>
    </w:p>
    <w:p w14:paraId="2569AB91" w14:textId="77777777" w:rsidR="008146C2" w:rsidRPr="00A8085E" w:rsidRDefault="008146C2" w:rsidP="008146C2">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acientiem, kuri saņēma tikai bevacizumaba un ķīmijterapijas kombināciju, bet neturpināja saņemt bevacizumabu monoterapijas veidā (CPB15 grupā), klīniski nozīmīga dzīvildzes bez slimības progresēšanas uzlabošanās netika novērota.</w:t>
      </w:r>
    </w:p>
    <w:p w14:paraId="61E7A92C" w14:textId="77777777" w:rsidR="00CB66A2" w:rsidRPr="00A8085E" w:rsidRDefault="00CB66A2" w:rsidP="008146C2">
      <w:pPr>
        <w:widowControl/>
        <w:autoSpaceDE w:val="0"/>
        <w:autoSpaceDN w:val="0"/>
        <w:adjustRightInd w:val="0"/>
        <w:rPr>
          <w:rFonts w:ascii="Times New Roman" w:hAnsi="Times New Roman"/>
          <w:color w:val="000000"/>
          <w:lang w:bidi="ar-SA"/>
        </w:rPr>
      </w:pPr>
    </w:p>
    <w:p w14:paraId="0F51F27A" w14:textId="77777777" w:rsidR="008146C2" w:rsidRPr="00A8085E" w:rsidRDefault="008146C2" w:rsidP="008146C2">
      <w:pPr>
        <w:pStyle w:val="BodyText"/>
        <w:ind w:left="0" w:right="207"/>
        <w:rPr>
          <w:rFonts w:eastAsia="Calibri"/>
          <w:color w:val="000000"/>
          <w:lang w:bidi="ar-SA"/>
        </w:rPr>
      </w:pPr>
      <w:r w:rsidRPr="00A8085E">
        <w:rPr>
          <w:rFonts w:eastAsia="Calibri"/>
          <w:color w:val="000000"/>
          <w:lang w:bidi="ar-SA"/>
        </w:rPr>
        <w:t>Šī pētījuma rezultāti apkopoti 1</w:t>
      </w:r>
      <w:r w:rsidR="007254D1" w:rsidRPr="00A8085E">
        <w:rPr>
          <w:rFonts w:eastAsia="Calibri"/>
          <w:color w:val="000000"/>
          <w:lang w:bidi="ar-SA"/>
        </w:rPr>
        <w:t>6</w:t>
      </w:r>
      <w:r w:rsidRPr="00A8085E">
        <w:rPr>
          <w:rFonts w:eastAsia="Calibri"/>
          <w:color w:val="000000"/>
          <w:lang w:bidi="ar-SA"/>
        </w:rPr>
        <w:t>.</w:t>
      </w:r>
      <w:r w:rsidR="00846B03" w:rsidRPr="00A8085E">
        <w:rPr>
          <w:rFonts w:eastAsia="Calibri"/>
          <w:color w:val="000000"/>
          <w:lang w:bidi="ar-SA"/>
        </w:rPr>
        <w:t> </w:t>
      </w:r>
      <w:r w:rsidRPr="00A8085E">
        <w:rPr>
          <w:rFonts w:eastAsia="Calibri"/>
          <w:color w:val="000000"/>
          <w:lang w:bidi="ar-SA"/>
        </w:rPr>
        <w:t>tabulā.</w:t>
      </w:r>
    </w:p>
    <w:p w14:paraId="55CFDE9A" w14:textId="77777777" w:rsidR="0054304F" w:rsidRPr="00A8085E" w:rsidRDefault="0054304F" w:rsidP="008146C2">
      <w:pPr>
        <w:pStyle w:val="BodyText"/>
        <w:ind w:left="0" w:right="207"/>
        <w:rPr>
          <w:rFonts w:eastAsia="Calibri"/>
          <w:color w:val="000000"/>
          <w:lang w:bidi="ar-SA"/>
        </w:rPr>
      </w:pPr>
    </w:p>
    <w:p w14:paraId="229BA133" w14:textId="77777777" w:rsidR="0054304F" w:rsidRPr="00A8085E" w:rsidRDefault="0054304F" w:rsidP="00863974">
      <w:pPr>
        <w:keepNext/>
        <w:keepLines/>
        <w:tabs>
          <w:tab w:val="left" w:pos="685"/>
        </w:tabs>
        <w:rPr>
          <w:rFonts w:ascii="Times New Roman" w:hAnsi="Times New Roman"/>
          <w:b/>
          <w:color w:val="000000"/>
        </w:rPr>
      </w:pPr>
      <w:r w:rsidRPr="00A8085E">
        <w:rPr>
          <w:rFonts w:ascii="Times New Roman" w:hAnsi="Times New Roman"/>
          <w:b/>
          <w:color w:val="000000"/>
        </w:rPr>
        <w:t>1</w:t>
      </w:r>
      <w:r w:rsidR="007254D1" w:rsidRPr="00A8085E">
        <w:rPr>
          <w:rFonts w:ascii="Times New Roman" w:hAnsi="Times New Roman"/>
          <w:b/>
          <w:color w:val="000000"/>
        </w:rPr>
        <w:t>6</w:t>
      </w:r>
      <w:r w:rsidRPr="00A8085E">
        <w:rPr>
          <w:rFonts w:ascii="Times New Roman" w:hAnsi="Times New Roman"/>
          <w:b/>
          <w:color w:val="000000"/>
        </w:rPr>
        <w:t xml:space="preserve">. tabula. </w:t>
      </w:r>
      <w:r w:rsidRPr="00A8085E">
        <w:rPr>
          <w:rFonts w:ascii="Times New Roman" w:hAnsi="Times New Roman"/>
          <w:b/>
          <w:color w:val="000000"/>
        </w:rPr>
        <w:tab/>
        <w:t>GOG-0218 pētījuma efektivitātes rezultāti</w:t>
      </w:r>
    </w:p>
    <w:p w14:paraId="4783E08B" w14:textId="77777777" w:rsidR="00CB66A2" w:rsidRPr="00A8085E" w:rsidRDefault="00CB66A2" w:rsidP="005843A7">
      <w:pPr>
        <w:pStyle w:val="BodyText"/>
        <w:keepNext/>
        <w:keepLines/>
        <w:ind w:left="0" w:right="207"/>
        <w:rPr>
          <w:rFonts w:eastAsia="Calibri"/>
          <w:color w:val="000000"/>
          <w:lang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2"/>
        <w:gridCol w:w="1942"/>
        <w:gridCol w:w="1941"/>
        <w:gridCol w:w="2178"/>
      </w:tblGrid>
      <w:tr w:rsidR="0054304F" w:rsidRPr="007014C6" w14:paraId="17B33AD3" w14:textId="77777777" w:rsidTr="00FA3D2D">
        <w:tc>
          <w:tcPr>
            <w:tcW w:w="9289" w:type="dxa"/>
            <w:gridSpan w:val="4"/>
            <w:shd w:val="clear" w:color="auto" w:fill="auto"/>
          </w:tcPr>
          <w:p w14:paraId="294A051F" w14:textId="17DE0426" w:rsidR="0054304F" w:rsidRPr="00A8085E" w:rsidRDefault="0054304F" w:rsidP="005843A7">
            <w:pPr>
              <w:pStyle w:val="BodyText"/>
              <w:keepNext/>
              <w:keepLines/>
              <w:ind w:left="0" w:right="207"/>
              <w:rPr>
                <w:color w:val="000000"/>
              </w:rPr>
            </w:pPr>
            <w:r w:rsidRPr="00A8085E">
              <w:rPr>
                <w:color w:val="000000"/>
                <w:lang w:bidi="ar-SA"/>
              </w:rPr>
              <w:t>Dzīvildze bez slimības progresēšanas</w:t>
            </w:r>
            <w:r w:rsidRPr="00A8085E">
              <w:rPr>
                <w:color w:val="000000"/>
                <w:vertAlign w:val="superscript"/>
                <w:lang w:bidi="ar-SA"/>
              </w:rPr>
              <w:t>1</w:t>
            </w:r>
          </w:p>
        </w:tc>
      </w:tr>
      <w:tr w:rsidR="004D3968" w:rsidRPr="007014C6" w14:paraId="4D8F2C3E" w14:textId="77777777" w:rsidTr="00FA3D2D">
        <w:tc>
          <w:tcPr>
            <w:tcW w:w="3085" w:type="dxa"/>
            <w:shd w:val="clear" w:color="auto" w:fill="auto"/>
          </w:tcPr>
          <w:p w14:paraId="51E46BD8" w14:textId="77777777" w:rsidR="004D3968" w:rsidRPr="00A8085E" w:rsidRDefault="004D3968" w:rsidP="005843A7">
            <w:pPr>
              <w:pStyle w:val="BodyText"/>
              <w:keepNext/>
              <w:keepLines/>
              <w:ind w:left="0" w:right="207"/>
              <w:rPr>
                <w:color w:val="000000"/>
                <w:lang w:bidi="ar-SA"/>
              </w:rPr>
            </w:pPr>
          </w:p>
          <w:p w14:paraId="430A2A57" w14:textId="77777777" w:rsidR="004D3968" w:rsidRPr="00A8085E" w:rsidRDefault="004D3968" w:rsidP="005843A7">
            <w:pPr>
              <w:pStyle w:val="BodyText"/>
              <w:keepNext/>
              <w:keepLines/>
              <w:ind w:left="0" w:right="207"/>
              <w:rPr>
                <w:color w:val="000000"/>
                <w:lang w:bidi="ar-SA"/>
              </w:rPr>
            </w:pPr>
          </w:p>
          <w:p w14:paraId="78072285" w14:textId="77777777" w:rsidR="004D3968" w:rsidRPr="00A8085E" w:rsidRDefault="004D3968" w:rsidP="005843A7">
            <w:pPr>
              <w:pStyle w:val="BodyText"/>
              <w:keepNext/>
              <w:keepLines/>
              <w:ind w:left="0" w:right="207"/>
              <w:rPr>
                <w:color w:val="000000"/>
                <w:lang w:bidi="ar-SA"/>
              </w:rPr>
            </w:pPr>
            <w:r w:rsidRPr="00A8085E">
              <w:rPr>
                <w:color w:val="000000"/>
                <w:lang w:bidi="ar-SA"/>
              </w:rPr>
              <w:t xml:space="preserve">Dzīvildze bez slimības progresēšanas mediāna (mēneši) </w:t>
            </w:r>
          </w:p>
          <w:p w14:paraId="44C43D21" w14:textId="3B51E665" w:rsidR="004D3968" w:rsidRPr="00A8085E" w:rsidRDefault="004D3968" w:rsidP="005843A7">
            <w:pPr>
              <w:pStyle w:val="BodyText"/>
              <w:keepNext/>
              <w:keepLines/>
              <w:ind w:left="0" w:right="207"/>
              <w:rPr>
                <w:color w:val="000000"/>
                <w:lang w:bidi="ar-SA"/>
              </w:rPr>
            </w:pPr>
            <w:r w:rsidRPr="00A8085E">
              <w:rPr>
                <w:color w:val="000000"/>
                <w:lang w:bidi="ar-SA"/>
              </w:rPr>
              <w:t>Riska attiecība (95 % TI)</w:t>
            </w:r>
            <w:r w:rsidRPr="00A8085E">
              <w:rPr>
                <w:color w:val="000000"/>
                <w:vertAlign w:val="superscript"/>
                <w:lang w:bidi="ar-SA"/>
              </w:rPr>
              <w:t>2</w:t>
            </w:r>
          </w:p>
          <w:p w14:paraId="3769FBB9" w14:textId="77777777" w:rsidR="004D3968" w:rsidRPr="00A8085E" w:rsidRDefault="004D3968" w:rsidP="005843A7">
            <w:pPr>
              <w:pStyle w:val="BodyText"/>
              <w:keepNext/>
              <w:keepLines/>
              <w:ind w:left="0" w:right="207"/>
              <w:rPr>
                <w:color w:val="000000"/>
                <w:lang w:bidi="ar-SA"/>
              </w:rPr>
            </w:pPr>
          </w:p>
          <w:p w14:paraId="77EAAEC9" w14:textId="500085B2" w:rsidR="004D3968" w:rsidRPr="00A8085E" w:rsidRDefault="004D3968" w:rsidP="005843A7">
            <w:pPr>
              <w:pStyle w:val="BodyText"/>
              <w:keepNext/>
              <w:keepLines/>
              <w:ind w:left="0" w:right="207"/>
              <w:rPr>
                <w:color w:val="000000"/>
              </w:rPr>
            </w:pPr>
            <w:r w:rsidRPr="00A8085E">
              <w:rPr>
                <w:color w:val="000000"/>
                <w:lang w:bidi="ar-SA"/>
              </w:rPr>
              <w:t>p vērtība</w:t>
            </w:r>
            <w:r w:rsidRPr="00A8085E">
              <w:rPr>
                <w:color w:val="000000"/>
                <w:vertAlign w:val="superscript"/>
                <w:lang w:bidi="ar-SA"/>
              </w:rPr>
              <w:t>3, 4</w:t>
            </w:r>
          </w:p>
        </w:tc>
        <w:tc>
          <w:tcPr>
            <w:tcW w:w="1985" w:type="dxa"/>
            <w:shd w:val="clear" w:color="auto" w:fill="auto"/>
          </w:tcPr>
          <w:p w14:paraId="01405946" w14:textId="77777777" w:rsidR="00A35329" w:rsidRPr="00A8085E" w:rsidRDefault="004D3968"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P</w:t>
            </w:r>
          </w:p>
          <w:p w14:paraId="1CAD7679" w14:textId="280EB08B" w:rsidR="004D3968" w:rsidRPr="00A8085E" w:rsidRDefault="004D3968"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625)</w:t>
            </w:r>
          </w:p>
          <w:p w14:paraId="45A6C198" w14:textId="77777777" w:rsidR="004D3968" w:rsidRPr="00A8085E" w:rsidRDefault="004D3968" w:rsidP="005843A7">
            <w:pPr>
              <w:pStyle w:val="BodyText"/>
              <w:keepNext/>
              <w:keepLines/>
              <w:ind w:left="0" w:right="207"/>
              <w:jc w:val="center"/>
              <w:rPr>
                <w:color w:val="000000"/>
              </w:rPr>
            </w:pPr>
            <w:r w:rsidRPr="00A8085E">
              <w:rPr>
                <w:color w:val="000000"/>
              </w:rPr>
              <w:t>10,6</w:t>
            </w:r>
          </w:p>
          <w:p w14:paraId="295DCE0F" w14:textId="77777777" w:rsidR="004D3968" w:rsidRPr="00A8085E" w:rsidRDefault="004D3968" w:rsidP="005843A7">
            <w:pPr>
              <w:pStyle w:val="BodyText"/>
              <w:keepNext/>
              <w:keepLines/>
              <w:ind w:left="0" w:right="207"/>
              <w:jc w:val="center"/>
              <w:rPr>
                <w:color w:val="000000"/>
              </w:rPr>
            </w:pPr>
          </w:p>
          <w:p w14:paraId="0EB6CB8D" w14:textId="77777777" w:rsidR="004D3968" w:rsidRPr="00A8085E" w:rsidRDefault="004D3968" w:rsidP="005843A7">
            <w:pPr>
              <w:pStyle w:val="BodyText"/>
              <w:keepNext/>
              <w:keepLines/>
              <w:ind w:left="0" w:right="207"/>
              <w:jc w:val="center"/>
              <w:rPr>
                <w:color w:val="000000"/>
              </w:rPr>
            </w:pPr>
          </w:p>
          <w:p w14:paraId="15AB993F" w14:textId="77777777" w:rsidR="004D3968" w:rsidRPr="00A8085E" w:rsidRDefault="004D3968" w:rsidP="005843A7">
            <w:pPr>
              <w:pStyle w:val="BodyText"/>
              <w:keepNext/>
              <w:keepLines/>
              <w:ind w:left="0" w:right="207"/>
              <w:jc w:val="center"/>
              <w:rPr>
                <w:color w:val="000000"/>
              </w:rPr>
            </w:pPr>
          </w:p>
          <w:p w14:paraId="7322C220" w14:textId="77777777" w:rsidR="004D3968" w:rsidRPr="00A8085E" w:rsidRDefault="004D3968" w:rsidP="005843A7">
            <w:pPr>
              <w:pStyle w:val="BodyText"/>
              <w:keepNext/>
              <w:keepLines/>
              <w:ind w:left="0" w:right="207"/>
              <w:jc w:val="center"/>
              <w:rPr>
                <w:color w:val="000000"/>
              </w:rPr>
            </w:pPr>
          </w:p>
          <w:p w14:paraId="177E4754" w14:textId="77777777" w:rsidR="004D3968" w:rsidRPr="00A8085E" w:rsidRDefault="004D3968" w:rsidP="005843A7">
            <w:pPr>
              <w:pStyle w:val="BodyText"/>
              <w:keepNext/>
              <w:keepLines/>
              <w:ind w:left="0" w:right="207"/>
              <w:jc w:val="center"/>
              <w:rPr>
                <w:color w:val="000000"/>
              </w:rPr>
            </w:pPr>
          </w:p>
        </w:tc>
        <w:tc>
          <w:tcPr>
            <w:tcW w:w="1984" w:type="dxa"/>
            <w:shd w:val="clear" w:color="auto" w:fill="auto"/>
          </w:tcPr>
          <w:p w14:paraId="6283252D" w14:textId="77777777" w:rsidR="00A35329" w:rsidRPr="00A8085E" w:rsidRDefault="004D3968"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15</w:t>
            </w:r>
          </w:p>
          <w:p w14:paraId="5C360A02" w14:textId="2204FB3F" w:rsidR="004D3968" w:rsidRPr="00A8085E" w:rsidRDefault="004D3968"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625)</w:t>
            </w:r>
          </w:p>
          <w:p w14:paraId="202AE6B0" w14:textId="77777777" w:rsidR="004D3968" w:rsidRPr="00A8085E" w:rsidRDefault="004D3968" w:rsidP="005843A7">
            <w:pPr>
              <w:pStyle w:val="BodyText"/>
              <w:keepNext/>
              <w:keepLines/>
              <w:ind w:left="0" w:right="207"/>
              <w:jc w:val="center"/>
              <w:rPr>
                <w:color w:val="000000"/>
              </w:rPr>
            </w:pPr>
            <w:r w:rsidRPr="00A8085E">
              <w:rPr>
                <w:color w:val="000000"/>
              </w:rPr>
              <w:t>11,6</w:t>
            </w:r>
          </w:p>
          <w:p w14:paraId="28E0C05C" w14:textId="77777777" w:rsidR="004D3968" w:rsidRPr="00A8085E" w:rsidRDefault="004D3968" w:rsidP="005843A7">
            <w:pPr>
              <w:pStyle w:val="BodyText"/>
              <w:keepNext/>
              <w:keepLines/>
              <w:ind w:left="0" w:right="207"/>
              <w:jc w:val="center"/>
              <w:rPr>
                <w:color w:val="000000"/>
              </w:rPr>
            </w:pPr>
          </w:p>
          <w:p w14:paraId="51405BC4" w14:textId="77777777" w:rsidR="004D3968" w:rsidRPr="00A8085E" w:rsidRDefault="004D3968" w:rsidP="005843A7">
            <w:pPr>
              <w:pStyle w:val="BodyText"/>
              <w:keepNext/>
              <w:keepLines/>
              <w:ind w:left="0" w:right="207"/>
              <w:jc w:val="center"/>
              <w:rPr>
                <w:color w:val="000000"/>
              </w:rPr>
            </w:pPr>
          </w:p>
          <w:p w14:paraId="2D0D5FF2" w14:textId="77777777" w:rsidR="004D3968" w:rsidRPr="00A8085E" w:rsidRDefault="004D3968" w:rsidP="005843A7">
            <w:pPr>
              <w:pStyle w:val="BodyText"/>
              <w:keepNext/>
              <w:keepLines/>
              <w:ind w:left="0" w:right="207"/>
              <w:jc w:val="center"/>
              <w:rPr>
                <w:color w:val="000000"/>
              </w:rPr>
            </w:pPr>
            <w:r w:rsidRPr="00A8085E">
              <w:rPr>
                <w:color w:val="000000"/>
              </w:rPr>
              <w:t>0,89</w:t>
            </w:r>
          </w:p>
          <w:p w14:paraId="75269669" w14:textId="77777777" w:rsidR="004D3968" w:rsidRPr="00A8085E" w:rsidRDefault="004D3968" w:rsidP="005843A7">
            <w:pPr>
              <w:pStyle w:val="BodyText"/>
              <w:keepNext/>
              <w:keepLines/>
              <w:ind w:left="0" w:right="207"/>
              <w:jc w:val="center"/>
              <w:rPr>
                <w:color w:val="000000"/>
              </w:rPr>
            </w:pPr>
            <w:r w:rsidRPr="00A8085E">
              <w:rPr>
                <w:color w:val="000000"/>
              </w:rPr>
              <w:t>(0,78; 1,02)</w:t>
            </w:r>
          </w:p>
          <w:p w14:paraId="64652FA1" w14:textId="77777777" w:rsidR="004D3968" w:rsidRPr="00A8085E" w:rsidRDefault="004D3968" w:rsidP="005843A7">
            <w:pPr>
              <w:pStyle w:val="BodyText"/>
              <w:keepNext/>
              <w:keepLines/>
              <w:ind w:left="0" w:right="207"/>
              <w:jc w:val="center"/>
              <w:rPr>
                <w:color w:val="000000"/>
              </w:rPr>
            </w:pPr>
            <w:r w:rsidRPr="00A8085E">
              <w:rPr>
                <w:color w:val="000000"/>
                <w:lang w:bidi="ar-SA"/>
              </w:rPr>
              <w:t>0,0437</w:t>
            </w:r>
          </w:p>
        </w:tc>
        <w:tc>
          <w:tcPr>
            <w:tcW w:w="2235" w:type="dxa"/>
            <w:shd w:val="clear" w:color="auto" w:fill="auto"/>
          </w:tcPr>
          <w:p w14:paraId="18E12C80" w14:textId="77777777" w:rsidR="00A35329" w:rsidRPr="00A8085E" w:rsidRDefault="004D3968"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15+</w:t>
            </w:r>
          </w:p>
          <w:p w14:paraId="1174EB64" w14:textId="24794F71" w:rsidR="004D3968" w:rsidRPr="00A8085E" w:rsidRDefault="004D3968"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623)</w:t>
            </w:r>
          </w:p>
          <w:p w14:paraId="4D771A58" w14:textId="77777777" w:rsidR="004D3968" w:rsidRPr="00A8085E" w:rsidRDefault="004D3968" w:rsidP="005843A7">
            <w:pPr>
              <w:pStyle w:val="BodyText"/>
              <w:keepNext/>
              <w:keepLines/>
              <w:ind w:left="0" w:right="207"/>
              <w:jc w:val="center"/>
              <w:rPr>
                <w:color w:val="000000"/>
              </w:rPr>
            </w:pPr>
            <w:r w:rsidRPr="00A8085E">
              <w:rPr>
                <w:color w:val="000000"/>
              </w:rPr>
              <w:t>14,7</w:t>
            </w:r>
          </w:p>
          <w:p w14:paraId="6D3A7297" w14:textId="77777777" w:rsidR="004D3968" w:rsidRPr="00A8085E" w:rsidRDefault="004D3968" w:rsidP="005843A7">
            <w:pPr>
              <w:pStyle w:val="BodyText"/>
              <w:keepNext/>
              <w:keepLines/>
              <w:ind w:left="0" w:right="207"/>
              <w:jc w:val="center"/>
              <w:rPr>
                <w:color w:val="000000"/>
              </w:rPr>
            </w:pPr>
          </w:p>
          <w:p w14:paraId="764AF5C6" w14:textId="77777777" w:rsidR="004D3968" w:rsidRPr="00A8085E" w:rsidRDefault="004D3968" w:rsidP="005843A7">
            <w:pPr>
              <w:pStyle w:val="BodyText"/>
              <w:keepNext/>
              <w:keepLines/>
              <w:ind w:left="0" w:right="207"/>
              <w:jc w:val="center"/>
              <w:rPr>
                <w:color w:val="000000"/>
              </w:rPr>
            </w:pPr>
          </w:p>
          <w:p w14:paraId="34C3B4ED" w14:textId="77777777" w:rsidR="004D3968" w:rsidRPr="00A8085E" w:rsidRDefault="004D3968" w:rsidP="005843A7">
            <w:pPr>
              <w:pStyle w:val="BodyText"/>
              <w:keepNext/>
              <w:keepLines/>
              <w:ind w:left="0" w:right="207"/>
              <w:jc w:val="center"/>
              <w:rPr>
                <w:color w:val="000000"/>
              </w:rPr>
            </w:pPr>
            <w:r w:rsidRPr="00A8085E">
              <w:rPr>
                <w:color w:val="000000"/>
              </w:rPr>
              <w:t>0,70</w:t>
            </w:r>
          </w:p>
          <w:p w14:paraId="5300B5A6" w14:textId="77777777" w:rsidR="004D3968" w:rsidRPr="00A8085E" w:rsidRDefault="004D3968" w:rsidP="005843A7">
            <w:pPr>
              <w:pStyle w:val="BodyText"/>
              <w:keepNext/>
              <w:keepLines/>
              <w:ind w:left="0" w:right="207"/>
              <w:jc w:val="center"/>
              <w:rPr>
                <w:color w:val="000000"/>
              </w:rPr>
            </w:pPr>
            <w:r w:rsidRPr="00A8085E">
              <w:rPr>
                <w:color w:val="000000"/>
              </w:rPr>
              <w:t>(0,61; 0,81)</w:t>
            </w:r>
          </w:p>
          <w:p w14:paraId="5D457B11" w14:textId="77777777" w:rsidR="004D3968" w:rsidRPr="00A8085E" w:rsidRDefault="004D3968" w:rsidP="005843A7">
            <w:pPr>
              <w:pStyle w:val="BodyText"/>
              <w:keepNext/>
              <w:keepLines/>
              <w:ind w:left="0" w:right="207"/>
              <w:jc w:val="center"/>
              <w:rPr>
                <w:color w:val="000000"/>
              </w:rPr>
            </w:pPr>
            <w:r w:rsidRPr="00A8085E">
              <w:rPr>
                <w:color w:val="000000"/>
                <w:lang w:bidi="ar-SA"/>
              </w:rPr>
              <w:t>&lt; 0,0001</w:t>
            </w:r>
          </w:p>
        </w:tc>
      </w:tr>
      <w:tr w:rsidR="004D3968" w:rsidRPr="007014C6" w14:paraId="28F03B1F" w14:textId="77777777" w:rsidTr="00FA3D2D">
        <w:tc>
          <w:tcPr>
            <w:tcW w:w="9289" w:type="dxa"/>
            <w:gridSpan w:val="4"/>
            <w:shd w:val="clear" w:color="auto" w:fill="auto"/>
          </w:tcPr>
          <w:p w14:paraId="08A1240A" w14:textId="3F15ED75" w:rsidR="004D3968" w:rsidRPr="00A8085E" w:rsidRDefault="004D3968" w:rsidP="005843A7">
            <w:pPr>
              <w:pStyle w:val="BodyText"/>
              <w:keepNext/>
              <w:keepLines/>
              <w:ind w:left="0" w:right="207"/>
              <w:rPr>
                <w:color w:val="000000"/>
              </w:rPr>
            </w:pPr>
            <w:r w:rsidRPr="00A8085E">
              <w:rPr>
                <w:color w:val="000000"/>
                <w:lang w:bidi="ar-SA"/>
              </w:rPr>
              <w:t>Objektīvas atbildes reakcijas rādītājs</w:t>
            </w:r>
            <w:r w:rsidRPr="00A8085E">
              <w:rPr>
                <w:color w:val="000000"/>
                <w:vertAlign w:val="superscript"/>
                <w:lang w:bidi="ar-SA"/>
              </w:rPr>
              <w:t>5</w:t>
            </w:r>
          </w:p>
        </w:tc>
      </w:tr>
      <w:tr w:rsidR="004D3968" w:rsidRPr="007014C6" w14:paraId="2B6438C1" w14:textId="77777777" w:rsidTr="00FA3D2D">
        <w:tc>
          <w:tcPr>
            <w:tcW w:w="3085" w:type="dxa"/>
            <w:shd w:val="clear" w:color="auto" w:fill="auto"/>
          </w:tcPr>
          <w:p w14:paraId="2318E38A" w14:textId="77777777" w:rsidR="004D3968" w:rsidRPr="00A8085E" w:rsidRDefault="004D3968" w:rsidP="005843A7">
            <w:pPr>
              <w:pStyle w:val="BodyText"/>
              <w:keepNext/>
              <w:keepLines/>
              <w:ind w:left="0" w:right="207"/>
              <w:rPr>
                <w:color w:val="000000"/>
              </w:rPr>
            </w:pPr>
          </w:p>
          <w:p w14:paraId="0CDDDF5B" w14:textId="77777777" w:rsidR="00A35329" w:rsidRPr="00A8085E" w:rsidRDefault="00A35329" w:rsidP="005843A7">
            <w:pPr>
              <w:pStyle w:val="BodyText"/>
              <w:keepNext/>
              <w:keepLines/>
              <w:ind w:left="0" w:right="207"/>
              <w:rPr>
                <w:color w:val="000000"/>
              </w:rPr>
            </w:pPr>
          </w:p>
          <w:p w14:paraId="36CE5EB5" w14:textId="77777777" w:rsidR="00A35329" w:rsidRPr="00A8085E" w:rsidRDefault="00A35329" w:rsidP="005843A7">
            <w:pPr>
              <w:pStyle w:val="BodyText"/>
              <w:keepNext/>
              <w:keepLines/>
              <w:ind w:left="0" w:right="207"/>
              <w:rPr>
                <w:color w:val="000000"/>
                <w:lang w:bidi="ar-SA"/>
              </w:rPr>
            </w:pPr>
            <w:r w:rsidRPr="00A8085E">
              <w:rPr>
                <w:color w:val="000000"/>
                <w:lang w:bidi="ar-SA"/>
              </w:rPr>
              <w:t>Pacienti ar objektīvu atbildes reakciju (%)</w:t>
            </w:r>
          </w:p>
          <w:p w14:paraId="26140585" w14:textId="65346A3B" w:rsidR="00A35329" w:rsidRPr="00A8085E" w:rsidRDefault="00A35329" w:rsidP="005843A7">
            <w:pPr>
              <w:pStyle w:val="BodyText"/>
              <w:keepNext/>
              <w:keepLines/>
              <w:ind w:left="0" w:right="207"/>
              <w:rPr>
                <w:color w:val="000000"/>
              </w:rPr>
            </w:pPr>
            <w:r w:rsidRPr="00A8085E">
              <w:rPr>
                <w:color w:val="000000"/>
                <w:lang w:bidi="ar-SA"/>
              </w:rPr>
              <w:t>p vērtība</w:t>
            </w:r>
          </w:p>
        </w:tc>
        <w:tc>
          <w:tcPr>
            <w:tcW w:w="1985" w:type="dxa"/>
            <w:shd w:val="clear" w:color="auto" w:fill="auto"/>
          </w:tcPr>
          <w:p w14:paraId="692488E5" w14:textId="77777777" w:rsidR="00A35329" w:rsidRPr="00A8085E" w:rsidRDefault="00A35329"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P</w:t>
            </w:r>
          </w:p>
          <w:p w14:paraId="39A4A144" w14:textId="327D9183" w:rsidR="004D3968" w:rsidRPr="00A8085E" w:rsidRDefault="00A35329"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396)</w:t>
            </w:r>
          </w:p>
          <w:p w14:paraId="7BCB9301" w14:textId="77777777" w:rsidR="00A35329" w:rsidRPr="00A8085E" w:rsidRDefault="00A35329" w:rsidP="005843A7">
            <w:pPr>
              <w:pStyle w:val="BodyText"/>
              <w:keepNext/>
              <w:keepLines/>
              <w:ind w:left="0" w:right="207"/>
              <w:jc w:val="center"/>
              <w:rPr>
                <w:color w:val="000000"/>
              </w:rPr>
            </w:pPr>
            <w:r w:rsidRPr="00A8085E">
              <w:rPr>
                <w:color w:val="000000"/>
              </w:rPr>
              <w:t>63,4</w:t>
            </w:r>
          </w:p>
          <w:p w14:paraId="4BD37D61" w14:textId="77777777" w:rsidR="00A35329" w:rsidRPr="00A8085E" w:rsidRDefault="00A35329" w:rsidP="005843A7">
            <w:pPr>
              <w:pStyle w:val="BodyText"/>
              <w:keepNext/>
              <w:keepLines/>
              <w:ind w:left="0" w:right="207"/>
              <w:jc w:val="center"/>
              <w:rPr>
                <w:color w:val="000000"/>
              </w:rPr>
            </w:pPr>
          </w:p>
          <w:p w14:paraId="0B7DE15C" w14:textId="77777777" w:rsidR="00A35329" w:rsidRPr="00A8085E" w:rsidRDefault="00A35329" w:rsidP="005843A7">
            <w:pPr>
              <w:pStyle w:val="BodyText"/>
              <w:keepNext/>
              <w:keepLines/>
              <w:ind w:left="0" w:right="207"/>
              <w:jc w:val="center"/>
              <w:rPr>
                <w:color w:val="000000"/>
              </w:rPr>
            </w:pPr>
          </w:p>
        </w:tc>
        <w:tc>
          <w:tcPr>
            <w:tcW w:w="1984" w:type="dxa"/>
            <w:shd w:val="clear" w:color="auto" w:fill="auto"/>
          </w:tcPr>
          <w:p w14:paraId="773B4835" w14:textId="77777777" w:rsidR="00A35329" w:rsidRPr="00A8085E" w:rsidRDefault="00A35329"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15</w:t>
            </w:r>
          </w:p>
          <w:p w14:paraId="384E0587" w14:textId="76D639BD" w:rsidR="004D3968" w:rsidRPr="00A8085E" w:rsidRDefault="00A35329"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393)</w:t>
            </w:r>
          </w:p>
          <w:p w14:paraId="2436D1A7" w14:textId="77777777" w:rsidR="00A35329" w:rsidRPr="00A8085E" w:rsidRDefault="00A35329" w:rsidP="005843A7">
            <w:pPr>
              <w:pStyle w:val="BodyText"/>
              <w:keepNext/>
              <w:keepLines/>
              <w:ind w:left="0" w:right="207"/>
              <w:jc w:val="center"/>
              <w:rPr>
                <w:color w:val="000000"/>
              </w:rPr>
            </w:pPr>
            <w:r w:rsidRPr="00A8085E">
              <w:rPr>
                <w:color w:val="000000"/>
              </w:rPr>
              <w:t>66,2</w:t>
            </w:r>
          </w:p>
          <w:p w14:paraId="6615C3B0" w14:textId="77777777" w:rsidR="00A35329" w:rsidRPr="00A8085E" w:rsidRDefault="00A35329" w:rsidP="005843A7">
            <w:pPr>
              <w:pStyle w:val="BodyText"/>
              <w:keepNext/>
              <w:keepLines/>
              <w:ind w:left="0" w:right="207"/>
              <w:jc w:val="center"/>
              <w:rPr>
                <w:color w:val="000000"/>
              </w:rPr>
            </w:pPr>
          </w:p>
          <w:p w14:paraId="6C0136D6" w14:textId="77777777" w:rsidR="00A35329" w:rsidRPr="00A8085E" w:rsidRDefault="00A35329" w:rsidP="005843A7">
            <w:pPr>
              <w:pStyle w:val="BodyText"/>
              <w:keepNext/>
              <w:keepLines/>
              <w:ind w:left="0" w:right="207"/>
              <w:jc w:val="center"/>
              <w:rPr>
                <w:color w:val="000000"/>
              </w:rPr>
            </w:pPr>
            <w:r w:rsidRPr="00A8085E">
              <w:rPr>
                <w:color w:val="000000"/>
                <w:lang w:bidi="ar-SA"/>
              </w:rPr>
              <w:t>0,2341</w:t>
            </w:r>
          </w:p>
        </w:tc>
        <w:tc>
          <w:tcPr>
            <w:tcW w:w="2235" w:type="dxa"/>
            <w:shd w:val="clear" w:color="auto" w:fill="auto"/>
          </w:tcPr>
          <w:p w14:paraId="05A1B245" w14:textId="77777777" w:rsidR="00A35329" w:rsidRPr="00A8085E" w:rsidRDefault="00A35329"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15+</w:t>
            </w:r>
          </w:p>
          <w:p w14:paraId="2740C4BA" w14:textId="4271EC33" w:rsidR="004D3968" w:rsidRPr="00A8085E" w:rsidRDefault="00A35329"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403)</w:t>
            </w:r>
          </w:p>
          <w:p w14:paraId="7AC7EE3B" w14:textId="77777777" w:rsidR="00A35329" w:rsidRPr="00A8085E" w:rsidRDefault="00A35329" w:rsidP="005843A7">
            <w:pPr>
              <w:pStyle w:val="BodyText"/>
              <w:keepNext/>
              <w:keepLines/>
              <w:ind w:left="0" w:right="207"/>
              <w:jc w:val="center"/>
              <w:rPr>
                <w:color w:val="000000"/>
              </w:rPr>
            </w:pPr>
            <w:r w:rsidRPr="00A8085E">
              <w:rPr>
                <w:color w:val="000000"/>
              </w:rPr>
              <w:t>66,0</w:t>
            </w:r>
          </w:p>
          <w:p w14:paraId="630B4564" w14:textId="77777777" w:rsidR="00A35329" w:rsidRPr="00A8085E" w:rsidRDefault="00A35329" w:rsidP="005843A7">
            <w:pPr>
              <w:pStyle w:val="BodyText"/>
              <w:keepNext/>
              <w:keepLines/>
              <w:ind w:left="0" w:right="207"/>
              <w:jc w:val="center"/>
              <w:rPr>
                <w:color w:val="000000"/>
              </w:rPr>
            </w:pPr>
          </w:p>
          <w:p w14:paraId="42720630" w14:textId="77777777" w:rsidR="00A35329" w:rsidRPr="00A8085E" w:rsidRDefault="00A35329" w:rsidP="005843A7">
            <w:pPr>
              <w:pStyle w:val="BodyText"/>
              <w:keepNext/>
              <w:keepLines/>
              <w:ind w:left="0" w:right="207"/>
              <w:jc w:val="center"/>
              <w:rPr>
                <w:color w:val="000000"/>
              </w:rPr>
            </w:pPr>
            <w:r w:rsidRPr="00A8085E">
              <w:rPr>
                <w:color w:val="000000"/>
                <w:lang w:bidi="ar-SA"/>
              </w:rPr>
              <w:t>0,2041</w:t>
            </w:r>
          </w:p>
        </w:tc>
      </w:tr>
      <w:tr w:rsidR="004D3968" w:rsidRPr="007014C6" w14:paraId="00DB0B64" w14:textId="77777777" w:rsidTr="00FA3D2D">
        <w:tc>
          <w:tcPr>
            <w:tcW w:w="9289" w:type="dxa"/>
            <w:gridSpan w:val="4"/>
            <w:shd w:val="clear" w:color="auto" w:fill="auto"/>
          </w:tcPr>
          <w:p w14:paraId="3EE20B5F" w14:textId="47437BA4" w:rsidR="004D3968" w:rsidRPr="00A8085E" w:rsidRDefault="004D3968" w:rsidP="005843A7">
            <w:pPr>
              <w:pStyle w:val="BodyText"/>
              <w:keepNext/>
              <w:keepLines/>
              <w:ind w:left="0" w:right="207"/>
              <w:rPr>
                <w:color w:val="000000"/>
              </w:rPr>
            </w:pPr>
            <w:r w:rsidRPr="00A8085E">
              <w:rPr>
                <w:color w:val="000000"/>
                <w:lang w:bidi="ar-SA"/>
              </w:rPr>
              <w:t>Kopējā dzīvildze</w:t>
            </w:r>
            <w:r w:rsidRPr="00A8085E">
              <w:rPr>
                <w:color w:val="000000"/>
                <w:vertAlign w:val="superscript"/>
                <w:lang w:bidi="ar-SA"/>
              </w:rPr>
              <w:t>6</w:t>
            </w:r>
          </w:p>
        </w:tc>
      </w:tr>
      <w:tr w:rsidR="00A35329" w:rsidRPr="007014C6" w14:paraId="5C4E860B" w14:textId="77777777" w:rsidTr="00FA3D2D">
        <w:tc>
          <w:tcPr>
            <w:tcW w:w="3085" w:type="dxa"/>
            <w:shd w:val="clear" w:color="auto" w:fill="auto"/>
          </w:tcPr>
          <w:p w14:paraId="6E50A091" w14:textId="77777777" w:rsidR="00A35329" w:rsidRPr="00A8085E" w:rsidRDefault="00A35329" w:rsidP="00FA3D2D">
            <w:pPr>
              <w:pStyle w:val="BodyText"/>
              <w:ind w:left="0" w:right="207"/>
              <w:rPr>
                <w:color w:val="000000"/>
              </w:rPr>
            </w:pPr>
          </w:p>
          <w:p w14:paraId="262CBF15" w14:textId="77777777" w:rsidR="00A35329" w:rsidRPr="00A8085E" w:rsidRDefault="00A35329" w:rsidP="00FA3D2D">
            <w:pPr>
              <w:pStyle w:val="BodyText"/>
              <w:ind w:left="0" w:right="207"/>
              <w:rPr>
                <w:color w:val="000000"/>
              </w:rPr>
            </w:pPr>
          </w:p>
          <w:p w14:paraId="1DAB56EE" w14:textId="77777777" w:rsidR="00A35329" w:rsidRPr="00A8085E" w:rsidRDefault="00A35329" w:rsidP="00FA3D2D">
            <w:pPr>
              <w:pStyle w:val="BodyText"/>
              <w:ind w:left="0" w:right="207"/>
              <w:rPr>
                <w:color w:val="000000"/>
                <w:lang w:bidi="ar-SA"/>
              </w:rPr>
            </w:pPr>
            <w:r w:rsidRPr="00A8085E">
              <w:rPr>
                <w:color w:val="000000"/>
                <w:lang w:bidi="ar-SA"/>
              </w:rPr>
              <w:t>Kopējās dzīvildzes mediāna (mēneši)</w:t>
            </w:r>
          </w:p>
          <w:p w14:paraId="5132BB2E" w14:textId="02EB3021" w:rsidR="00A35329" w:rsidRPr="00A8085E" w:rsidRDefault="00A35329" w:rsidP="00FA3D2D">
            <w:pPr>
              <w:pStyle w:val="BodyText"/>
              <w:ind w:left="0" w:right="207"/>
              <w:rPr>
                <w:color w:val="000000"/>
                <w:lang w:bidi="ar-SA"/>
              </w:rPr>
            </w:pPr>
            <w:r w:rsidRPr="00A8085E">
              <w:rPr>
                <w:color w:val="000000"/>
                <w:lang w:bidi="ar-SA"/>
              </w:rPr>
              <w:t>Riska attiecība (95 % TI)</w:t>
            </w:r>
            <w:r w:rsidRPr="00A8085E">
              <w:rPr>
                <w:color w:val="000000"/>
                <w:vertAlign w:val="superscript"/>
                <w:lang w:bidi="ar-SA"/>
              </w:rPr>
              <w:t>2</w:t>
            </w:r>
          </w:p>
          <w:p w14:paraId="2243C1EF" w14:textId="13A20489" w:rsidR="00A35329" w:rsidRPr="00A8085E" w:rsidRDefault="00A35329" w:rsidP="00FA3D2D">
            <w:pPr>
              <w:pStyle w:val="BodyText"/>
              <w:ind w:left="0" w:right="207"/>
              <w:rPr>
                <w:color w:val="000000"/>
              </w:rPr>
            </w:pPr>
            <w:r w:rsidRPr="00A8085E">
              <w:rPr>
                <w:color w:val="000000"/>
                <w:lang w:bidi="ar-SA"/>
              </w:rPr>
              <w:t>p vērtība</w:t>
            </w:r>
            <w:r w:rsidRPr="00A8085E">
              <w:rPr>
                <w:color w:val="000000"/>
                <w:vertAlign w:val="superscript"/>
                <w:lang w:bidi="ar-SA"/>
              </w:rPr>
              <w:t>3</w:t>
            </w:r>
          </w:p>
        </w:tc>
        <w:tc>
          <w:tcPr>
            <w:tcW w:w="1985" w:type="dxa"/>
            <w:shd w:val="clear" w:color="auto" w:fill="auto"/>
          </w:tcPr>
          <w:p w14:paraId="1C73A8B8" w14:textId="77777777" w:rsidR="00A35329" w:rsidRPr="00A8085E" w:rsidRDefault="00A35329" w:rsidP="00FA3D2D">
            <w:pPr>
              <w:pStyle w:val="BodyText"/>
              <w:ind w:left="0" w:right="207"/>
              <w:jc w:val="center"/>
              <w:rPr>
                <w:color w:val="000000"/>
                <w:lang w:bidi="ar-SA"/>
              </w:rPr>
            </w:pPr>
            <w:r w:rsidRPr="00A8085E">
              <w:rPr>
                <w:color w:val="000000"/>
                <w:lang w:bidi="ar-SA"/>
              </w:rPr>
              <w:t>CPP</w:t>
            </w:r>
          </w:p>
          <w:p w14:paraId="1C1C6BD8" w14:textId="420CC28D" w:rsidR="00A35329" w:rsidRPr="00A8085E" w:rsidRDefault="00A35329" w:rsidP="00FA3D2D">
            <w:pPr>
              <w:pStyle w:val="BodyText"/>
              <w:ind w:left="0" w:right="207"/>
              <w:jc w:val="center"/>
              <w:rPr>
                <w:color w:val="000000"/>
                <w:lang w:bidi="ar-SA"/>
              </w:rPr>
            </w:pPr>
            <w:r w:rsidRPr="00A8085E">
              <w:rPr>
                <w:color w:val="000000"/>
                <w:lang w:bidi="ar-SA"/>
              </w:rPr>
              <w:t>(n</w:t>
            </w:r>
            <w:r w:rsidR="001C555A">
              <w:rPr>
                <w:color w:val="000000"/>
                <w:lang w:bidi="ar-SA"/>
              </w:rPr>
              <w:t> </w:t>
            </w:r>
            <w:r w:rsidRPr="00A8085E">
              <w:rPr>
                <w:color w:val="000000"/>
                <w:lang w:bidi="ar-SA"/>
              </w:rPr>
              <w:t>=</w:t>
            </w:r>
            <w:r w:rsidR="001C555A">
              <w:rPr>
                <w:color w:val="000000"/>
                <w:lang w:bidi="ar-SA"/>
              </w:rPr>
              <w:t> </w:t>
            </w:r>
            <w:r w:rsidRPr="00A8085E">
              <w:rPr>
                <w:color w:val="000000"/>
                <w:lang w:bidi="ar-SA"/>
              </w:rPr>
              <w:t>625)</w:t>
            </w:r>
          </w:p>
          <w:p w14:paraId="0961FE83" w14:textId="77777777" w:rsidR="00A35329" w:rsidRPr="00A8085E" w:rsidRDefault="00A35329" w:rsidP="00FA3D2D">
            <w:pPr>
              <w:pStyle w:val="BodyText"/>
              <w:ind w:left="0" w:right="207"/>
              <w:jc w:val="center"/>
              <w:rPr>
                <w:color w:val="000000"/>
              </w:rPr>
            </w:pPr>
            <w:r w:rsidRPr="00A8085E">
              <w:rPr>
                <w:color w:val="000000"/>
              </w:rPr>
              <w:t>40,6</w:t>
            </w:r>
          </w:p>
        </w:tc>
        <w:tc>
          <w:tcPr>
            <w:tcW w:w="1984" w:type="dxa"/>
            <w:shd w:val="clear" w:color="auto" w:fill="auto"/>
          </w:tcPr>
          <w:p w14:paraId="0F6D8E2E" w14:textId="77777777" w:rsidR="00A35329" w:rsidRPr="00A8085E" w:rsidRDefault="00A35329" w:rsidP="00FA3D2D">
            <w:pPr>
              <w:pStyle w:val="BodyText"/>
              <w:ind w:left="0" w:right="207"/>
              <w:jc w:val="center"/>
              <w:rPr>
                <w:color w:val="000000"/>
                <w:lang w:bidi="ar-SA"/>
              </w:rPr>
            </w:pPr>
            <w:r w:rsidRPr="00A8085E">
              <w:rPr>
                <w:color w:val="000000"/>
                <w:lang w:bidi="ar-SA"/>
              </w:rPr>
              <w:t>CPB15</w:t>
            </w:r>
          </w:p>
          <w:p w14:paraId="78F44317" w14:textId="1687CA13" w:rsidR="00A35329" w:rsidRPr="00A8085E" w:rsidRDefault="00A35329" w:rsidP="00FA3D2D">
            <w:pPr>
              <w:pStyle w:val="BodyText"/>
              <w:ind w:left="0" w:right="207"/>
              <w:jc w:val="center"/>
              <w:rPr>
                <w:color w:val="000000"/>
                <w:lang w:bidi="ar-SA"/>
              </w:rPr>
            </w:pPr>
            <w:r w:rsidRPr="00A8085E">
              <w:rPr>
                <w:color w:val="000000"/>
                <w:lang w:bidi="ar-SA"/>
              </w:rPr>
              <w:t>(n</w:t>
            </w:r>
            <w:r w:rsidR="001C555A">
              <w:rPr>
                <w:color w:val="000000"/>
                <w:lang w:bidi="ar-SA"/>
              </w:rPr>
              <w:t> </w:t>
            </w:r>
            <w:r w:rsidRPr="00A8085E">
              <w:rPr>
                <w:color w:val="000000"/>
                <w:lang w:bidi="ar-SA"/>
              </w:rPr>
              <w:t>=</w:t>
            </w:r>
            <w:r w:rsidR="001C555A">
              <w:rPr>
                <w:color w:val="000000"/>
                <w:lang w:bidi="ar-SA"/>
              </w:rPr>
              <w:t> </w:t>
            </w:r>
            <w:r w:rsidRPr="00A8085E">
              <w:rPr>
                <w:color w:val="000000"/>
                <w:lang w:bidi="ar-SA"/>
              </w:rPr>
              <w:t>625)</w:t>
            </w:r>
          </w:p>
          <w:p w14:paraId="4DBEB507" w14:textId="77777777" w:rsidR="00A35329" w:rsidRPr="00A8085E" w:rsidRDefault="00A35329" w:rsidP="00FA3D2D">
            <w:pPr>
              <w:pStyle w:val="BodyText"/>
              <w:ind w:left="0" w:right="207"/>
              <w:jc w:val="center"/>
              <w:rPr>
                <w:color w:val="000000"/>
                <w:lang w:bidi="ar-SA"/>
              </w:rPr>
            </w:pPr>
            <w:r w:rsidRPr="00A8085E">
              <w:rPr>
                <w:color w:val="000000"/>
                <w:lang w:bidi="ar-SA"/>
              </w:rPr>
              <w:t>38,8</w:t>
            </w:r>
          </w:p>
          <w:p w14:paraId="2833A822" w14:textId="77777777" w:rsidR="00A35329" w:rsidRPr="00A8085E" w:rsidRDefault="00A35329" w:rsidP="00FA3D2D">
            <w:pPr>
              <w:pStyle w:val="BodyText"/>
              <w:ind w:left="0" w:right="207"/>
              <w:jc w:val="center"/>
              <w:rPr>
                <w:color w:val="000000"/>
              </w:rPr>
            </w:pPr>
          </w:p>
          <w:p w14:paraId="60C5EAFA" w14:textId="77777777" w:rsidR="00A35329" w:rsidRPr="00A8085E" w:rsidRDefault="00A35329" w:rsidP="00FA3D2D">
            <w:pPr>
              <w:pStyle w:val="BodyText"/>
              <w:ind w:left="0" w:right="207"/>
              <w:jc w:val="center"/>
              <w:rPr>
                <w:color w:val="000000"/>
                <w:lang w:bidi="ar-SA"/>
              </w:rPr>
            </w:pPr>
            <w:r w:rsidRPr="00A8085E">
              <w:rPr>
                <w:color w:val="000000"/>
                <w:lang w:bidi="ar-SA"/>
              </w:rPr>
              <w:t>1,07 (0,91</w:t>
            </w:r>
            <w:r w:rsidR="00AE7CB9" w:rsidRPr="00A8085E">
              <w:rPr>
                <w:color w:val="000000"/>
                <w:lang w:bidi="ar-SA"/>
              </w:rPr>
              <w:t>;</w:t>
            </w:r>
            <w:r w:rsidRPr="00A8085E">
              <w:rPr>
                <w:color w:val="000000"/>
                <w:lang w:bidi="ar-SA"/>
              </w:rPr>
              <w:t xml:space="preserve"> 1,25)</w:t>
            </w:r>
          </w:p>
          <w:p w14:paraId="23D475BA" w14:textId="77777777" w:rsidR="00A35329" w:rsidRPr="00A8085E" w:rsidRDefault="00A35329" w:rsidP="00FA3D2D">
            <w:pPr>
              <w:pStyle w:val="BodyText"/>
              <w:ind w:left="0" w:right="207"/>
              <w:jc w:val="center"/>
              <w:rPr>
                <w:color w:val="000000"/>
              </w:rPr>
            </w:pPr>
            <w:r w:rsidRPr="00A8085E">
              <w:rPr>
                <w:color w:val="000000"/>
                <w:lang w:bidi="ar-SA"/>
              </w:rPr>
              <w:t>0,2197</w:t>
            </w:r>
          </w:p>
        </w:tc>
        <w:tc>
          <w:tcPr>
            <w:tcW w:w="2235" w:type="dxa"/>
            <w:shd w:val="clear" w:color="auto" w:fill="auto"/>
          </w:tcPr>
          <w:p w14:paraId="28B5328B" w14:textId="77777777" w:rsidR="00A35329" w:rsidRPr="00A8085E" w:rsidRDefault="00A35329" w:rsidP="00FA3D2D">
            <w:pPr>
              <w:pStyle w:val="BodyText"/>
              <w:ind w:left="0" w:right="207"/>
              <w:jc w:val="center"/>
              <w:rPr>
                <w:color w:val="000000"/>
                <w:lang w:bidi="ar-SA"/>
              </w:rPr>
            </w:pPr>
            <w:r w:rsidRPr="00A8085E">
              <w:rPr>
                <w:color w:val="000000"/>
                <w:lang w:bidi="ar-SA"/>
              </w:rPr>
              <w:t>CPB15+</w:t>
            </w:r>
          </w:p>
          <w:p w14:paraId="4A60CD65" w14:textId="4FCAE31B" w:rsidR="00A35329" w:rsidRPr="00A8085E" w:rsidRDefault="00A35329" w:rsidP="00FA3D2D">
            <w:pPr>
              <w:pStyle w:val="BodyText"/>
              <w:ind w:left="0" w:right="207"/>
              <w:jc w:val="center"/>
              <w:rPr>
                <w:color w:val="000000"/>
                <w:lang w:bidi="ar-SA"/>
              </w:rPr>
            </w:pPr>
            <w:r w:rsidRPr="00A8085E">
              <w:rPr>
                <w:color w:val="000000"/>
                <w:lang w:bidi="ar-SA"/>
              </w:rPr>
              <w:t>(n</w:t>
            </w:r>
            <w:r w:rsidR="001C555A">
              <w:rPr>
                <w:color w:val="000000"/>
                <w:lang w:bidi="ar-SA"/>
              </w:rPr>
              <w:t> </w:t>
            </w:r>
            <w:r w:rsidRPr="00A8085E">
              <w:rPr>
                <w:color w:val="000000"/>
                <w:lang w:bidi="ar-SA"/>
              </w:rPr>
              <w:t>=</w:t>
            </w:r>
            <w:r w:rsidR="001C555A">
              <w:rPr>
                <w:color w:val="000000"/>
                <w:lang w:bidi="ar-SA"/>
              </w:rPr>
              <w:t> </w:t>
            </w:r>
            <w:r w:rsidRPr="00A8085E">
              <w:rPr>
                <w:color w:val="000000"/>
                <w:lang w:bidi="ar-SA"/>
              </w:rPr>
              <w:t>623)</w:t>
            </w:r>
          </w:p>
          <w:p w14:paraId="7EB47FCB" w14:textId="77777777" w:rsidR="00A35329" w:rsidRPr="00A8085E" w:rsidRDefault="00A35329" w:rsidP="00FA3D2D">
            <w:pPr>
              <w:pStyle w:val="BodyText"/>
              <w:ind w:left="0" w:right="207"/>
              <w:jc w:val="center"/>
              <w:rPr>
                <w:color w:val="000000"/>
              </w:rPr>
            </w:pPr>
            <w:r w:rsidRPr="00A8085E">
              <w:rPr>
                <w:color w:val="000000"/>
              </w:rPr>
              <w:t>43,8</w:t>
            </w:r>
          </w:p>
          <w:p w14:paraId="6D97825C" w14:textId="77777777" w:rsidR="00A35329" w:rsidRPr="00A8085E" w:rsidRDefault="00A35329" w:rsidP="00FA3D2D">
            <w:pPr>
              <w:pStyle w:val="BodyText"/>
              <w:ind w:left="0" w:right="207"/>
              <w:jc w:val="center"/>
              <w:rPr>
                <w:color w:val="000000"/>
              </w:rPr>
            </w:pPr>
          </w:p>
          <w:p w14:paraId="6870E7C0" w14:textId="77777777" w:rsidR="00A35329" w:rsidRPr="00A8085E" w:rsidRDefault="00A35329" w:rsidP="00FA3D2D">
            <w:pPr>
              <w:pStyle w:val="BodyText"/>
              <w:ind w:left="0" w:right="207"/>
              <w:jc w:val="center"/>
              <w:rPr>
                <w:color w:val="000000"/>
                <w:lang w:bidi="ar-SA"/>
              </w:rPr>
            </w:pPr>
            <w:r w:rsidRPr="00A8085E">
              <w:rPr>
                <w:color w:val="000000"/>
                <w:lang w:bidi="ar-SA"/>
              </w:rPr>
              <w:t>0,88 (0,75</w:t>
            </w:r>
            <w:r w:rsidR="00AE7CB9" w:rsidRPr="00A8085E">
              <w:rPr>
                <w:color w:val="000000"/>
                <w:lang w:bidi="ar-SA"/>
              </w:rPr>
              <w:t>;</w:t>
            </w:r>
            <w:r w:rsidRPr="00A8085E">
              <w:rPr>
                <w:color w:val="000000"/>
                <w:lang w:bidi="ar-SA"/>
              </w:rPr>
              <w:t xml:space="preserve"> 1,04)</w:t>
            </w:r>
          </w:p>
          <w:p w14:paraId="4E7792FB" w14:textId="77777777" w:rsidR="00A35329" w:rsidRPr="00A8085E" w:rsidRDefault="00A35329" w:rsidP="00FA3D2D">
            <w:pPr>
              <w:pStyle w:val="BodyText"/>
              <w:ind w:left="0" w:right="207"/>
              <w:jc w:val="center"/>
              <w:rPr>
                <w:color w:val="000000"/>
              </w:rPr>
            </w:pPr>
            <w:r w:rsidRPr="00A8085E">
              <w:rPr>
                <w:color w:val="000000"/>
                <w:lang w:bidi="ar-SA"/>
              </w:rPr>
              <w:t>0,0641</w:t>
            </w:r>
          </w:p>
        </w:tc>
      </w:tr>
    </w:tbl>
    <w:p w14:paraId="4B792C30" w14:textId="77777777" w:rsidR="00A35329" w:rsidRPr="007014C6" w:rsidRDefault="00A35329"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1</w:t>
      </w:r>
      <w:r w:rsidR="007254D1" w:rsidRPr="007014C6">
        <w:rPr>
          <w:rFonts w:ascii="Times New Roman" w:hAnsi="Times New Roman"/>
          <w:color w:val="000000"/>
          <w:sz w:val="20"/>
          <w:szCs w:val="13"/>
          <w:vertAlign w:val="superscript"/>
          <w:lang w:bidi="ar-SA"/>
        </w:rPr>
        <w:t xml:space="preserve"> </w:t>
      </w:r>
      <w:r w:rsidRPr="007014C6">
        <w:rPr>
          <w:rFonts w:ascii="Times New Roman" w:hAnsi="Times New Roman"/>
          <w:color w:val="000000"/>
          <w:sz w:val="20"/>
          <w:szCs w:val="13"/>
          <w:vertAlign w:val="superscript"/>
          <w:lang w:bidi="ar-SA"/>
        </w:rPr>
        <w:t xml:space="preserve"> </w:t>
      </w:r>
      <w:r w:rsidRPr="007014C6">
        <w:rPr>
          <w:rFonts w:ascii="Times New Roman" w:hAnsi="Times New Roman"/>
          <w:color w:val="000000"/>
          <w:sz w:val="20"/>
          <w:szCs w:val="20"/>
          <w:lang w:bidi="ar-SA"/>
        </w:rPr>
        <w:t>Pētnieka vērtējums saskaņā ar GOG protokolā definēto dzīvildzes bez slimības progresēšanas analīzi (nekoriģējot ne pēc CA-125 progresēšanas, ne protokolā neparedzētas terapijas (PNT) pirms slimības progresēšanas. Tika analizēti līdz 2010. g. 25.</w:t>
      </w:r>
      <w:r w:rsidR="00846B03"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februārim iegūtie dati.</w:t>
      </w:r>
    </w:p>
    <w:p w14:paraId="02A0FF43" w14:textId="77777777" w:rsidR="00A35329" w:rsidRPr="007014C6" w:rsidRDefault="00A35329"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2</w:t>
      </w:r>
      <w:r w:rsidRPr="007014C6">
        <w:rPr>
          <w:rFonts w:ascii="Times New Roman" w:hAnsi="Times New Roman"/>
          <w:color w:val="000000"/>
          <w:sz w:val="13"/>
          <w:szCs w:val="13"/>
          <w:lang w:bidi="ar-SA"/>
        </w:rPr>
        <w:t xml:space="preserve"> </w:t>
      </w:r>
      <w:r w:rsidR="007254D1"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Salīdzinājumā ar kontroles grupu, stratificēta riska attiecība.</w:t>
      </w:r>
    </w:p>
    <w:p w14:paraId="756D6E4D" w14:textId="77777777" w:rsidR="00A35329" w:rsidRPr="007014C6" w:rsidRDefault="00A35329"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3</w:t>
      </w:r>
      <w:r w:rsidRPr="007014C6">
        <w:rPr>
          <w:rFonts w:ascii="Times New Roman" w:hAnsi="Times New Roman"/>
          <w:color w:val="000000"/>
          <w:sz w:val="13"/>
          <w:szCs w:val="13"/>
          <w:lang w:bidi="ar-SA"/>
        </w:rPr>
        <w:t xml:space="preserve"> </w:t>
      </w:r>
      <w:r w:rsidR="007254D1"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 xml:space="preserve">Vienpusēja </w:t>
      </w:r>
      <w:r w:rsidRPr="007014C6">
        <w:rPr>
          <w:rFonts w:ascii="Times New Roman" w:hAnsi="Times New Roman"/>
          <w:i/>
          <w:iCs/>
          <w:color w:val="000000"/>
          <w:sz w:val="20"/>
          <w:szCs w:val="20"/>
          <w:lang w:bidi="ar-SA"/>
        </w:rPr>
        <w:t xml:space="preserve">log-rank </w:t>
      </w:r>
      <w:r w:rsidRPr="007014C6">
        <w:rPr>
          <w:rFonts w:ascii="Times New Roman" w:hAnsi="Times New Roman"/>
          <w:color w:val="000000"/>
          <w:sz w:val="20"/>
          <w:szCs w:val="20"/>
          <w:lang w:bidi="ar-SA"/>
        </w:rPr>
        <w:t>testa p vērtība.</w:t>
      </w:r>
    </w:p>
    <w:p w14:paraId="022D6C53" w14:textId="77777777" w:rsidR="00A35329" w:rsidRPr="007014C6" w:rsidRDefault="00A35329"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4</w:t>
      </w:r>
      <w:r w:rsidRPr="007014C6">
        <w:rPr>
          <w:rFonts w:ascii="Times New Roman" w:hAnsi="Times New Roman"/>
          <w:color w:val="000000"/>
          <w:sz w:val="13"/>
          <w:szCs w:val="13"/>
          <w:lang w:bidi="ar-SA"/>
        </w:rPr>
        <w:t xml:space="preserve"> </w:t>
      </w:r>
      <w:r w:rsidR="007254D1"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Saistīta ar p robežvērtību 0,0116.</w:t>
      </w:r>
    </w:p>
    <w:p w14:paraId="23A1695F" w14:textId="77777777" w:rsidR="00A35329" w:rsidRPr="007014C6" w:rsidRDefault="00A35329"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5</w:t>
      </w:r>
      <w:r w:rsidRPr="007014C6">
        <w:rPr>
          <w:rFonts w:ascii="Times New Roman" w:hAnsi="Times New Roman"/>
          <w:color w:val="000000"/>
          <w:sz w:val="13"/>
          <w:szCs w:val="13"/>
          <w:lang w:bidi="ar-SA"/>
        </w:rPr>
        <w:t xml:space="preserve"> </w:t>
      </w:r>
      <w:r w:rsidR="007254D1"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Pacientiem ar novērtējamu slimību pirms pētījuma sākuma.</w:t>
      </w:r>
    </w:p>
    <w:p w14:paraId="0254245B" w14:textId="77777777" w:rsidR="00A35329" w:rsidRPr="007014C6" w:rsidRDefault="00A35329"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6</w:t>
      </w:r>
      <w:r w:rsidRPr="007014C6">
        <w:rPr>
          <w:rFonts w:ascii="Times New Roman" w:hAnsi="Times New Roman"/>
          <w:color w:val="000000"/>
          <w:sz w:val="13"/>
          <w:szCs w:val="13"/>
          <w:lang w:bidi="ar-SA"/>
        </w:rPr>
        <w:t xml:space="preserve"> </w:t>
      </w:r>
      <w:r w:rsidR="007254D1"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Galīgā kopējā dzīvildze tika analizēta pēc tam, kad aptuveni 46,9% pacientu bija miruši.</w:t>
      </w:r>
    </w:p>
    <w:p w14:paraId="71035C12" w14:textId="77777777" w:rsidR="00241BB4" w:rsidRPr="00A8085E" w:rsidRDefault="00241BB4" w:rsidP="00A35329">
      <w:pPr>
        <w:pStyle w:val="BodyText"/>
        <w:ind w:left="0" w:right="207"/>
        <w:rPr>
          <w:rFonts w:eastAsia="Calibri"/>
          <w:color w:val="000000"/>
          <w:lang w:bidi="ar-SA"/>
        </w:rPr>
      </w:pPr>
    </w:p>
    <w:p w14:paraId="28F01468" w14:textId="77777777" w:rsidR="00756EC7" w:rsidRPr="00A8085E" w:rsidRDefault="00A35329" w:rsidP="00756EC7">
      <w:pPr>
        <w:pStyle w:val="Default"/>
        <w:rPr>
          <w:sz w:val="22"/>
          <w:szCs w:val="22"/>
          <w:lang w:bidi="ar-SA"/>
        </w:rPr>
      </w:pPr>
      <w:r w:rsidRPr="00A8085E">
        <w:rPr>
          <w:sz w:val="22"/>
          <w:szCs w:val="22"/>
          <w:lang w:bidi="ar-SA"/>
        </w:rPr>
        <w:lastRenderedPageBreak/>
        <w:t>Iepriekš definētā PFS analīze tika veikta, iekļaujot datus, kas iegūti līdz 2009.</w:t>
      </w:r>
      <w:r w:rsidR="00846B03" w:rsidRPr="00A8085E">
        <w:rPr>
          <w:sz w:val="22"/>
          <w:szCs w:val="22"/>
          <w:lang w:bidi="ar-SA"/>
        </w:rPr>
        <w:t> </w:t>
      </w:r>
      <w:r w:rsidRPr="00A8085E">
        <w:rPr>
          <w:sz w:val="22"/>
          <w:szCs w:val="22"/>
          <w:lang w:bidi="ar-SA"/>
        </w:rPr>
        <w:t>gada 29.</w:t>
      </w:r>
      <w:r w:rsidR="00846B03" w:rsidRPr="00A8085E">
        <w:rPr>
          <w:sz w:val="22"/>
          <w:szCs w:val="22"/>
          <w:lang w:bidi="ar-SA"/>
        </w:rPr>
        <w:t> </w:t>
      </w:r>
      <w:r w:rsidRPr="00A8085E">
        <w:rPr>
          <w:sz w:val="22"/>
          <w:szCs w:val="22"/>
          <w:lang w:bidi="ar-SA"/>
        </w:rPr>
        <w:t xml:space="preserve">septembrim. </w:t>
      </w:r>
      <w:r w:rsidR="00756EC7" w:rsidRPr="00A8085E">
        <w:rPr>
          <w:sz w:val="22"/>
          <w:szCs w:val="22"/>
          <w:lang w:bidi="ar-SA"/>
        </w:rPr>
        <w:t>Šīs iepriekš definētās analīzes rezultāti ir šādi:</w:t>
      </w:r>
    </w:p>
    <w:p w14:paraId="1D4B998C" w14:textId="77777777" w:rsidR="00756EC7" w:rsidRPr="00A8085E" w:rsidRDefault="00756EC7" w:rsidP="00756EC7">
      <w:pPr>
        <w:pStyle w:val="Default"/>
        <w:rPr>
          <w:sz w:val="22"/>
          <w:szCs w:val="22"/>
          <w:lang w:bidi="ar-SA"/>
        </w:rPr>
      </w:pPr>
    </w:p>
    <w:p w14:paraId="784E5970" w14:textId="77777777" w:rsidR="00756EC7" w:rsidRPr="00A8085E" w:rsidRDefault="00756EC7" w:rsidP="00756EC7">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xml:space="preserve">•    pēc pētnieka vērtējuma, veicot protokolā definēto dzīvildzes bez slimības progresēšanas analīzi (rezultātus nekoriģējot pēc CA-125 progresēšanas vai protokolā neparedzētas terapijas [PNT]), tika konstatēta stratificēta riska attiecība 0,71 (95% TI 0,61–0,83, vienpusēja </w:t>
      </w:r>
      <w:r w:rsidRPr="00A8085E">
        <w:rPr>
          <w:rFonts w:ascii="Times New Roman" w:hAnsi="Times New Roman"/>
          <w:i/>
          <w:iCs/>
          <w:color w:val="000000"/>
          <w:lang w:bidi="ar-SA"/>
        </w:rPr>
        <w:t xml:space="preserve">log rank </w:t>
      </w:r>
      <w:r w:rsidRPr="00A8085E">
        <w:rPr>
          <w:rFonts w:ascii="Times New Roman" w:hAnsi="Times New Roman"/>
          <w:color w:val="000000"/>
          <w:lang w:bidi="ar-SA"/>
        </w:rPr>
        <w:t>testa p</w:t>
      </w:r>
      <w:r w:rsidR="00846B03" w:rsidRPr="00A8085E">
        <w:rPr>
          <w:rFonts w:ascii="Times New Roman" w:hAnsi="Times New Roman"/>
          <w:color w:val="000000"/>
          <w:lang w:bidi="ar-SA"/>
        </w:rPr>
        <w:t> </w:t>
      </w:r>
      <w:r w:rsidRPr="00A8085E">
        <w:rPr>
          <w:rFonts w:ascii="Times New Roman" w:hAnsi="Times New Roman"/>
          <w:color w:val="000000"/>
          <w:lang w:bidi="ar-SA"/>
        </w:rPr>
        <w:t>vērtība</w:t>
      </w:r>
      <w:r w:rsidR="00846B03" w:rsidRPr="00A8085E">
        <w:rPr>
          <w:rFonts w:ascii="Times New Roman" w:hAnsi="Times New Roman"/>
          <w:color w:val="000000"/>
          <w:lang w:bidi="ar-SA"/>
        </w:rPr>
        <w:t> </w:t>
      </w:r>
      <w:r w:rsidRPr="00A8085E">
        <w:rPr>
          <w:rFonts w:ascii="Times New Roman" w:hAnsi="Times New Roman"/>
          <w:color w:val="000000"/>
          <w:lang w:bidi="ar-SA"/>
        </w:rPr>
        <w:t>&lt;0,0001), salīdzinot CPB15+ grupu ar CPP grupu, dzīvildzes bez slimības progresēšanas mediāna CPP grupā bija 10,4</w:t>
      </w:r>
      <w:r w:rsidR="00846B03" w:rsidRPr="00A8085E">
        <w:rPr>
          <w:rFonts w:ascii="Times New Roman" w:hAnsi="Times New Roman"/>
          <w:color w:val="000000"/>
          <w:lang w:bidi="ar-SA"/>
        </w:rPr>
        <w:t> </w:t>
      </w:r>
      <w:r w:rsidRPr="00A8085E">
        <w:rPr>
          <w:rFonts w:ascii="Times New Roman" w:hAnsi="Times New Roman"/>
          <w:color w:val="000000"/>
          <w:lang w:bidi="ar-SA"/>
        </w:rPr>
        <w:t>mēneši, bet CPB15+ grupā 14,1</w:t>
      </w:r>
      <w:r w:rsidR="00846B03" w:rsidRPr="00A8085E">
        <w:rPr>
          <w:rFonts w:ascii="Times New Roman" w:hAnsi="Times New Roman"/>
          <w:color w:val="000000"/>
          <w:lang w:bidi="ar-SA"/>
        </w:rPr>
        <w:t> </w:t>
      </w:r>
      <w:r w:rsidRPr="00A8085E">
        <w:rPr>
          <w:rFonts w:ascii="Times New Roman" w:hAnsi="Times New Roman"/>
          <w:color w:val="000000"/>
          <w:lang w:bidi="ar-SA"/>
        </w:rPr>
        <w:t>mēnesis;</w:t>
      </w:r>
    </w:p>
    <w:p w14:paraId="70CA05C3" w14:textId="77777777" w:rsidR="00756EC7" w:rsidRPr="00A8085E" w:rsidRDefault="00756EC7" w:rsidP="00756EC7">
      <w:pPr>
        <w:widowControl/>
        <w:autoSpaceDE w:val="0"/>
        <w:autoSpaceDN w:val="0"/>
        <w:adjustRightInd w:val="0"/>
        <w:ind w:left="567" w:hanging="283"/>
        <w:rPr>
          <w:rFonts w:ascii="Times New Roman" w:hAnsi="Times New Roman"/>
          <w:color w:val="000000"/>
          <w:lang w:bidi="ar-SA"/>
        </w:rPr>
      </w:pPr>
    </w:p>
    <w:p w14:paraId="114BEF39" w14:textId="77777777" w:rsidR="00756EC7" w:rsidRPr="00A8085E" w:rsidRDefault="00756EC7" w:rsidP="00756EC7">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xml:space="preserve">•    pēc pētnieka vērtējuma, veicot protokolā definēto dzīvildzes bez slimības progresēšanas analīzi (rezultātus koriģējot pēc CA-125 progresēšanas un PNT), tika konstatēta stratificēta riska attiecība 0,62 (95% TI 0,52–0,75, vienpusēja </w:t>
      </w:r>
      <w:r w:rsidRPr="00A8085E">
        <w:rPr>
          <w:rFonts w:ascii="Times New Roman" w:hAnsi="Times New Roman"/>
          <w:i/>
          <w:iCs/>
          <w:color w:val="000000"/>
          <w:lang w:bidi="ar-SA"/>
        </w:rPr>
        <w:t xml:space="preserve">log rank </w:t>
      </w:r>
      <w:r w:rsidRPr="00A8085E">
        <w:rPr>
          <w:rFonts w:ascii="Times New Roman" w:hAnsi="Times New Roman"/>
          <w:color w:val="000000"/>
          <w:lang w:bidi="ar-SA"/>
        </w:rPr>
        <w:t>testa p</w:t>
      </w:r>
      <w:r w:rsidR="00846B03" w:rsidRPr="00A8085E">
        <w:rPr>
          <w:rFonts w:ascii="Times New Roman" w:hAnsi="Times New Roman"/>
          <w:color w:val="000000"/>
          <w:lang w:bidi="ar-SA"/>
        </w:rPr>
        <w:t> </w:t>
      </w:r>
      <w:r w:rsidRPr="00A8085E">
        <w:rPr>
          <w:rFonts w:ascii="Times New Roman" w:hAnsi="Times New Roman"/>
          <w:color w:val="000000"/>
          <w:lang w:bidi="ar-SA"/>
        </w:rPr>
        <w:t>vērtība</w:t>
      </w:r>
      <w:r w:rsidR="00846B03" w:rsidRPr="00A8085E">
        <w:rPr>
          <w:rFonts w:ascii="Times New Roman" w:hAnsi="Times New Roman"/>
          <w:color w:val="000000"/>
          <w:lang w:bidi="ar-SA"/>
        </w:rPr>
        <w:t> </w:t>
      </w:r>
      <w:r w:rsidRPr="00A8085E">
        <w:rPr>
          <w:rFonts w:ascii="Times New Roman" w:hAnsi="Times New Roman"/>
          <w:color w:val="000000"/>
          <w:lang w:bidi="ar-SA"/>
        </w:rPr>
        <w:t>&lt;0,0001), salīdzinot CPB15+ grupu ar CPP grupu, dzīvildzes bez slimības progresēšanas mediāna CPP grupā bija 12,0</w:t>
      </w:r>
      <w:r w:rsidR="00846B03" w:rsidRPr="00A8085E">
        <w:rPr>
          <w:rFonts w:ascii="Times New Roman" w:hAnsi="Times New Roman"/>
          <w:color w:val="000000"/>
          <w:lang w:bidi="ar-SA"/>
        </w:rPr>
        <w:t> </w:t>
      </w:r>
      <w:r w:rsidRPr="00A8085E">
        <w:rPr>
          <w:rFonts w:ascii="Times New Roman" w:hAnsi="Times New Roman"/>
          <w:color w:val="000000"/>
          <w:lang w:bidi="ar-SA"/>
        </w:rPr>
        <w:t>mēneši, bet CPB15+ grupā 18,2</w:t>
      </w:r>
      <w:r w:rsidR="00846B03" w:rsidRPr="00A8085E">
        <w:rPr>
          <w:rFonts w:ascii="Times New Roman" w:hAnsi="Times New Roman"/>
          <w:color w:val="000000"/>
          <w:lang w:bidi="ar-SA"/>
        </w:rPr>
        <w:t> </w:t>
      </w:r>
      <w:r w:rsidRPr="00A8085E">
        <w:rPr>
          <w:rFonts w:ascii="Times New Roman" w:hAnsi="Times New Roman"/>
          <w:color w:val="000000"/>
          <w:lang w:bidi="ar-SA"/>
        </w:rPr>
        <w:t>mēneši;</w:t>
      </w:r>
    </w:p>
    <w:p w14:paraId="2925080B" w14:textId="77777777" w:rsidR="00756EC7" w:rsidRPr="00A8085E" w:rsidRDefault="00756EC7" w:rsidP="00756EC7">
      <w:pPr>
        <w:widowControl/>
        <w:autoSpaceDE w:val="0"/>
        <w:autoSpaceDN w:val="0"/>
        <w:adjustRightInd w:val="0"/>
        <w:ind w:left="567" w:hanging="283"/>
        <w:rPr>
          <w:rFonts w:ascii="Times New Roman" w:hAnsi="Times New Roman"/>
          <w:color w:val="000000"/>
          <w:lang w:bidi="ar-SA"/>
        </w:rPr>
      </w:pPr>
    </w:p>
    <w:p w14:paraId="0CB25987" w14:textId="77777777" w:rsidR="00D15122" w:rsidRPr="00A8085E" w:rsidRDefault="00756EC7" w:rsidP="00756EC7">
      <w:pPr>
        <w:pStyle w:val="BodyText"/>
        <w:ind w:left="567" w:right="207" w:hanging="283"/>
        <w:rPr>
          <w:rFonts w:eastAsia="Calibri"/>
          <w:color w:val="000000"/>
          <w:lang w:bidi="ar-SA"/>
        </w:rPr>
      </w:pPr>
      <w:r w:rsidRPr="00A8085E">
        <w:rPr>
          <w:rFonts w:eastAsia="Calibri"/>
          <w:color w:val="000000"/>
          <w:lang w:bidi="ar-SA"/>
        </w:rPr>
        <w:t xml:space="preserve">•    dzīvildzes bez slimības progresēšanas analīzēs, ko veica neatkarīga novērošanas komiteja (koriģējot pēc PNT), konstatēja stratificētu riska attiecību 0,62 (95 % TI 0,50–0,77, vienpusēja </w:t>
      </w:r>
      <w:r w:rsidRPr="00A8085E">
        <w:rPr>
          <w:rFonts w:eastAsia="Calibri"/>
          <w:i/>
          <w:iCs/>
          <w:color w:val="000000"/>
          <w:lang w:bidi="ar-SA"/>
        </w:rPr>
        <w:t xml:space="preserve">log rank </w:t>
      </w:r>
      <w:r w:rsidRPr="00A8085E">
        <w:rPr>
          <w:rFonts w:eastAsia="Calibri"/>
          <w:color w:val="000000"/>
          <w:lang w:bidi="ar-SA"/>
        </w:rPr>
        <w:t>testa p</w:t>
      </w:r>
      <w:r w:rsidR="00846B03" w:rsidRPr="00A8085E">
        <w:rPr>
          <w:rFonts w:eastAsia="Calibri"/>
          <w:color w:val="000000"/>
          <w:lang w:bidi="ar-SA"/>
        </w:rPr>
        <w:t> </w:t>
      </w:r>
      <w:r w:rsidRPr="00A8085E">
        <w:rPr>
          <w:rFonts w:eastAsia="Calibri"/>
          <w:color w:val="000000"/>
          <w:lang w:bidi="ar-SA"/>
        </w:rPr>
        <w:t>vērtība</w:t>
      </w:r>
      <w:r w:rsidR="00846B03" w:rsidRPr="00A8085E">
        <w:rPr>
          <w:rFonts w:eastAsia="Calibri"/>
          <w:color w:val="000000"/>
          <w:lang w:bidi="ar-SA"/>
        </w:rPr>
        <w:t> </w:t>
      </w:r>
      <w:r w:rsidRPr="00A8085E">
        <w:rPr>
          <w:rFonts w:eastAsia="Calibri"/>
          <w:color w:val="000000"/>
          <w:lang w:bidi="ar-SA"/>
        </w:rPr>
        <w:t>&lt;0,0001), un, salīdzinot CPB15+ grupu ar CPP grupu, dzīvildzes bez slimības progresēšanas mediāna CPP grupā bija 13,1</w:t>
      </w:r>
      <w:r w:rsidR="00846B03" w:rsidRPr="00A8085E">
        <w:rPr>
          <w:rFonts w:eastAsia="Calibri"/>
          <w:color w:val="000000"/>
          <w:lang w:bidi="ar-SA"/>
        </w:rPr>
        <w:t> </w:t>
      </w:r>
      <w:r w:rsidRPr="00A8085E">
        <w:rPr>
          <w:rFonts w:eastAsia="Calibri"/>
          <w:color w:val="000000"/>
          <w:lang w:bidi="ar-SA"/>
        </w:rPr>
        <w:t>mēnesis, bet CPB15+ grupā 19,1</w:t>
      </w:r>
      <w:r w:rsidR="00846B03" w:rsidRPr="00A8085E">
        <w:rPr>
          <w:rFonts w:eastAsia="Calibri"/>
          <w:color w:val="000000"/>
          <w:lang w:bidi="ar-SA"/>
        </w:rPr>
        <w:t> </w:t>
      </w:r>
      <w:r w:rsidRPr="00A8085E">
        <w:rPr>
          <w:rFonts w:eastAsia="Calibri"/>
          <w:color w:val="000000"/>
          <w:lang w:bidi="ar-SA"/>
        </w:rPr>
        <w:t>mēnesis.</w:t>
      </w:r>
    </w:p>
    <w:p w14:paraId="3121471E" w14:textId="77777777" w:rsidR="00756EC7" w:rsidRPr="00A8085E" w:rsidRDefault="00756EC7" w:rsidP="00756EC7">
      <w:pPr>
        <w:pStyle w:val="BodyText"/>
        <w:ind w:left="0" w:right="207"/>
        <w:rPr>
          <w:rFonts w:eastAsia="Calibri"/>
          <w:color w:val="000000"/>
          <w:lang w:bidi="ar-SA"/>
        </w:rPr>
      </w:pPr>
    </w:p>
    <w:p w14:paraId="64B210C7" w14:textId="77777777" w:rsidR="00756EC7" w:rsidRPr="00A8085E" w:rsidRDefault="00756EC7" w:rsidP="00756EC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Dzīvildzes bez slimības progresēšanas apakšgrupu analīzes atbilstoši slimības stadijai un daļējās audzēja rezekcijas statusam ir apkopotas 1</w:t>
      </w:r>
      <w:r w:rsidR="007254D1" w:rsidRPr="00A8085E">
        <w:rPr>
          <w:rFonts w:ascii="Times New Roman" w:hAnsi="Times New Roman"/>
          <w:color w:val="000000"/>
          <w:lang w:bidi="ar-SA"/>
        </w:rPr>
        <w:t>7</w:t>
      </w:r>
      <w:r w:rsidRPr="00A8085E">
        <w:rPr>
          <w:rFonts w:ascii="Times New Roman" w:hAnsi="Times New Roman"/>
          <w:color w:val="000000"/>
          <w:lang w:bidi="ar-SA"/>
        </w:rPr>
        <w:t>.</w:t>
      </w:r>
      <w:r w:rsidR="00846B03" w:rsidRPr="00A8085E">
        <w:rPr>
          <w:rFonts w:ascii="Times New Roman" w:hAnsi="Times New Roman"/>
          <w:color w:val="000000"/>
          <w:lang w:bidi="ar-SA"/>
        </w:rPr>
        <w:t> </w:t>
      </w:r>
      <w:r w:rsidRPr="00A8085E">
        <w:rPr>
          <w:rFonts w:ascii="Times New Roman" w:hAnsi="Times New Roman"/>
          <w:color w:val="000000"/>
          <w:lang w:bidi="ar-SA"/>
        </w:rPr>
        <w:t>tabulā. Šie rezultāti apliecina 1</w:t>
      </w:r>
      <w:r w:rsidR="007254D1" w:rsidRPr="00A8085E">
        <w:rPr>
          <w:rFonts w:ascii="Times New Roman" w:hAnsi="Times New Roman"/>
          <w:color w:val="000000"/>
          <w:lang w:bidi="ar-SA"/>
        </w:rPr>
        <w:t>6</w:t>
      </w:r>
      <w:r w:rsidRPr="00A8085E">
        <w:rPr>
          <w:rFonts w:ascii="Times New Roman" w:hAnsi="Times New Roman"/>
          <w:color w:val="000000"/>
          <w:lang w:bidi="ar-SA"/>
        </w:rPr>
        <w:t>.</w:t>
      </w:r>
      <w:r w:rsidR="00846B03" w:rsidRPr="00A8085E">
        <w:rPr>
          <w:rFonts w:ascii="Times New Roman" w:hAnsi="Times New Roman"/>
          <w:color w:val="000000"/>
          <w:lang w:bidi="ar-SA"/>
        </w:rPr>
        <w:t> </w:t>
      </w:r>
      <w:r w:rsidRPr="00A8085E">
        <w:rPr>
          <w:rFonts w:ascii="Times New Roman" w:hAnsi="Times New Roman"/>
          <w:color w:val="000000"/>
          <w:lang w:bidi="ar-SA"/>
        </w:rPr>
        <w:t>tabulā atainotās dzīvildzes bez slimības progresēšanas analīzes robustumu.</w:t>
      </w:r>
    </w:p>
    <w:p w14:paraId="1E3A9C0E" w14:textId="77777777" w:rsidR="00756EC7" w:rsidRPr="00A8085E" w:rsidRDefault="00756EC7" w:rsidP="00756EC7">
      <w:pPr>
        <w:widowControl/>
        <w:autoSpaceDE w:val="0"/>
        <w:autoSpaceDN w:val="0"/>
        <w:adjustRightInd w:val="0"/>
        <w:rPr>
          <w:rFonts w:ascii="Times New Roman" w:hAnsi="Times New Roman"/>
          <w:color w:val="000000"/>
          <w:lang w:bidi="ar-SA"/>
        </w:rPr>
      </w:pPr>
    </w:p>
    <w:p w14:paraId="49817EEE" w14:textId="77777777" w:rsidR="00756EC7" w:rsidRPr="00A8085E" w:rsidRDefault="00756EC7" w:rsidP="00756EC7">
      <w:pPr>
        <w:pStyle w:val="BodyText"/>
        <w:ind w:left="1440" w:right="207" w:hanging="1440"/>
        <w:rPr>
          <w:rFonts w:eastAsia="Calibri"/>
          <w:b/>
          <w:bCs/>
          <w:color w:val="000000"/>
          <w:lang w:bidi="ar-SA"/>
        </w:rPr>
      </w:pPr>
      <w:r w:rsidRPr="00A8085E">
        <w:rPr>
          <w:rFonts w:eastAsia="Calibri"/>
          <w:b/>
          <w:bCs/>
          <w:color w:val="000000"/>
          <w:lang w:bidi="ar-SA"/>
        </w:rPr>
        <w:t>1</w:t>
      </w:r>
      <w:r w:rsidR="007254D1" w:rsidRPr="00A8085E">
        <w:rPr>
          <w:rFonts w:eastAsia="Calibri"/>
          <w:b/>
          <w:bCs/>
          <w:color w:val="000000"/>
          <w:lang w:bidi="ar-SA"/>
        </w:rPr>
        <w:t>7</w:t>
      </w:r>
      <w:r w:rsidRPr="00A8085E">
        <w:rPr>
          <w:rFonts w:eastAsia="Calibri"/>
          <w:b/>
          <w:bCs/>
          <w:color w:val="000000"/>
          <w:lang w:bidi="ar-SA"/>
        </w:rPr>
        <w:t xml:space="preserve">. tabula. </w:t>
      </w:r>
      <w:r w:rsidRPr="00A8085E">
        <w:rPr>
          <w:rFonts w:eastAsia="Calibri"/>
          <w:b/>
          <w:bCs/>
          <w:color w:val="000000"/>
          <w:lang w:bidi="ar-SA"/>
        </w:rPr>
        <w:tab/>
        <w:t>GOG-0218 pētījumā iegūtie PFS</w:t>
      </w:r>
      <w:r w:rsidRPr="00A8085E">
        <w:rPr>
          <w:rFonts w:eastAsia="Calibri"/>
          <w:b/>
          <w:bCs/>
          <w:color w:val="000000"/>
          <w:szCs w:val="14"/>
          <w:vertAlign w:val="superscript"/>
          <w:lang w:bidi="ar-SA"/>
        </w:rPr>
        <w:t>1</w:t>
      </w:r>
      <w:r w:rsidRPr="00433E12">
        <w:rPr>
          <w:rFonts w:eastAsia="Calibri"/>
          <w:b/>
          <w:bCs/>
          <w:color w:val="000000"/>
          <w:lang w:bidi="ar-SA"/>
        </w:rPr>
        <w:t xml:space="preserve"> </w:t>
      </w:r>
      <w:r w:rsidRPr="00A8085E">
        <w:rPr>
          <w:rFonts w:eastAsia="Calibri"/>
          <w:b/>
          <w:bCs/>
          <w:color w:val="000000"/>
          <w:lang w:bidi="ar-SA"/>
        </w:rPr>
        <w:t>rezultāti atbilstoši slimības stadijai un daļējās audzēja rezekcijas statusam</w:t>
      </w:r>
    </w:p>
    <w:p w14:paraId="07EF52FF" w14:textId="77777777" w:rsidR="00756EC7" w:rsidRPr="00A8085E" w:rsidRDefault="00756EC7" w:rsidP="004F5A58">
      <w:pPr>
        <w:pStyle w:val="BodyText"/>
        <w:ind w:left="23" w:right="207" w:hanging="23"/>
        <w:rPr>
          <w:rFonts w:eastAsia="Calibri"/>
          <w:b/>
          <w:bCs/>
          <w:color w:val="000000"/>
          <w:lang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2104"/>
        <w:gridCol w:w="2098"/>
        <w:gridCol w:w="1964"/>
      </w:tblGrid>
      <w:tr w:rsidR="00756EC7" w:rsidRPr="007014C6" w14:paraId="22EBB7A6" w14:textId="77777777" w:rsidTr="00FA3D2D">
        <w:tc>
          <w:tcPr>
            <w:tcW w:w="9180" w:type="dxa"/>
            <w:gridSpan w:val="4"/>
            <w:shd w:val="clear" w:color="auto" w:fill="auto"/>
          </w:tcPr>
          <w:p w14:paraId="034FAEA6" w14:textId="77777777" w:rsidR="00756EC7" w:rsidRPr="00A8085E" w:rsidRDefault="00756EC7" w:rsidP="00FA3D2D">
            <w:pPr>
              <w:pStyle w:val="BodyText"/>
              <w:ind w:left="23" w:right="207" w:hanging="23"/>
              <w:rPr>
                <w:rFonts w:eastAsia="Calibri"/>
                <w:color w:val="000000"/>
                <w:lang w:bidi="ar-SA"/>
              </w:rPr>
            </w:pPr>
            <w:r w:rsidRPr="00A8085E">
              <w:rPr>
                <w:color w:val="000000"/>
                <w:lang w:bidi="ar-SA"/>
              </w:rPr>
              <w:t xml:space="preserve">Randomizētie pacienti, kam ir III stadijas slimība ar optimālu daļēju audzēja rezekciju </w:t>
            </w:r>
            <w:r w:rsidRPr="00A8085E">
              <w:rPr>
                <w:color w:val="000000"/>
                <w:szCs w:val="14"/>
                <w:vertAlign w:val="superscript"/>
                <w:lang w:bidi="ar-SA"/>
              </w:rPr>
              <w:t>2,3</w:t>
            </w:r>
          </w:p>
        </w:tc>
      </w:tr>
      <w:tr w:rsidR="004F5A58" w:rsidRPr="007014C6" w14:paraId="472E9FA0" w14:textId="77777777" w:rsidTr="00FA3D2D">
        <w:tc>
          <w:tcPr>
            <w:tcW w:w="2943" w:type="dxa"/>
            <w:tcBorders>
              <w:top w:val="single" w:sz="4" w:space="0" w:color="auto"/>
              <w:left w:val="single" w:sz="4" w:space="0" w:color="auto"/>
              <w:bottom w:val="nil"/>
              <w:right w:val="single" w:sz="4" w:space="0" w:color="auto"/>
            </w:tcBorders>
            <w:shd w:val="clear" w:color="auto" w:fill="auto"/>
          </w:tcPr>
          <w:p w14:paraId="47F12EA1" w14:textId="77777777" w:rsidR="00756EC7" w:rsidRPr="00A8085E" w:rsidRDefault="00756EC7" w:rsidP="00FA3D2D">
            <w:pPr>
              <w:pStyle w:val="BodyText"/>
              <w:ind w:left="23" w:right="207" w:hanging="23"/>
              <w:rPr>
                <w:rFonts w:eastAsia="Calibri"/>
                <w:color w:val="000000"/>
                <w:lang w:bidi="ar-SA"/>
              </w:rPr>
            </w:pPr>
          </w:p>
        </w:tc>
        <w:tc>
          <w:tcPr>
            <w:tcW w:w="2127" w:type="dxa"/>
            <w:tcBorders>
              <w:top w:val="single" w:sz="4" w:space="0" w:color="auto"/>
              <w:left w:val="single" w:sz="4" w:space="0" w:color="auto"/>
              <w:bottom w:val="nil"/>
              <w:right w:val="single" w:sz="4" w:space="0" w:color="auto"/>
            </w:tcBorders>
            <w:shd w:val="clear" w:color="auto" w:fill="auto"/>
          </w:tcPr>
          <w:p w14:paraId="0A96A05F" w14:textId="77777777" w:rsidR="004F5A58" w:rsidRPr="00A8085E" w:rsidRDefault="00756EC7"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P</w:t>
            </w:r>
          </w:p>
          <w:p w14:paraId="4F9313BC" w14:textId="0EDB1FF6" w:rsidR="00756EC7" w:rsidRPr="00A8085E" w:rsidRDefault="00756EC7"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219)</w:t>
            </w:r>
          </w:p>
        </w:tc>
        <w:tc>
          <w:tcPr>
            <w:tcW w:w="2126" w:type="dxa"/>
            <w:tcBorders>
              <w:top w:val="single" w:sz="4" w:space="0" w:color="auto"/>
              <w:left w:val="single" w:sz="4" w:space="0" w:color="auto"/>
              <w:bottom w:val="nil"/>
              <w:right w:val="single" w:sz="4" w:space="0" w:color="auto"/>
            </w:tcBorders>
            <w:shd w:val="clear" w:color="auto" w:fill="auto"/>
          </w:tcPr>
          <w:p w14:paraId="5868E81D" w14:textId="77777777" w:rsidR="004F5A58" w:rsidRPr="00A8085E" w:rsidRDefault="00756EC7"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15</w:t>
            </w:r>
          </w:p>
          <w:p w14:paraId="4B9D920D" w14:textId="47BB31EF" w:rsidR="00756EC7" w:rsidRPr="00A8085E" w:rsidRDefault="00756EC7"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204)</w:t>
            </w:r>
          </w:p>
        </w:tc>
        <w:tc>
          <w:tcPr>
            <w:tcW w:w="1984" w:type="dxa"/>
            <w:tcBorders>
              <w:top w:val="single" w:sz="4" w:space="0" w:color="auto"/>
              <w:left w:val="single" w:sz="4" w:space="0" w:color="auto"/>
              <w:bottom w:val="nil"/>
              <w:right w:val="single" w:sz="4" w:space="0" w:color="auto"/>
            </w:tcBorders>
            <w:shd w:val="clear" w:color="auto" w:fill="auto"/>
          </w:tcPr>
          <w:p w14:paraId="76F8DDAD" w14:textId="77777777" w:rsidR="004F5A58" w:rsidRPr="00A8085E" w:rsidRDefault="00756EC7"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15+</w:t>
            </w:r>
          </w:p>
          <w:p w14:paraId="445D37B3" w14:textId="78F952B3" w:rsidR="00756EC7" w:rsidRPr="00A8085E" w:rsidRDefault="00756EC7"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216)</w:t>
            </w:r>
          </w:p>
        </w:tc>
      </w:tr>
      <w:tr w:rsidR="004F5A58" w:rsidRPr="007014C6" w14:paraId="61C7A5D1" w14:textId="77777777" w:rsidTr="00FA3D2D">
        <w:tc>
          <w:tcPr>
            <w:tcW w:w="2943" w:type="dxa"/>
            <w:tcBorders>
              <w:top w:val="nil"/>
              <w:left w:val="single" w:sz="4" w:space="0" w:color="auto"/>
              <w:bottom w:val="nil"/>
              <w:right w:val="single" w:sz="4" w:space="0" w:color="auto"/>
            </w:tcBorders>
            <w:shd w:val="clear" w:color="auto" w:fill="auto"/>
          </w:tcPr>
          <w:p w14:paraId="62AE8F8B" w14:textId="77777777" w:rsidR="00756EC7" w:rsidRPr="00A8085E" w:rsidRDefault="00756EC7" w:rsidP="00FA3D2D">
            <w:pPr>
              <w:pStyle w:val="BodyText"/>
              <w:ind w:left="23" w:right="207" w:hanging="23"/>
              <w:rPr>
                <w:rFonts w:eastAsia="Calibri"/>
                <w:color w:val="000000"/>
                <w:lang w:bidi="ar-SA"/>
              </w:rPr>
            </w:pPr>
            <w:r w:rsidRPr="00A8085E">
              <w:rPr>
                <w:color w:val="000000"/>
                <w:lang w:bidi="ar-SA"/>
              </w:rPr>
              <w:t xml:space="preserve">Mediāna PFS (mēneši) </w:t>
            </w:r>
          </w:p>
        </w:tc>
        <w:tc>
          <w:tcPr>
            <w:tcW w:w="2127" w:type="dxa"/>
            <w:tcBorders>
              <w:top w:val="nil"/>
              <w:left w:val="single" w:sz="4" w:space="0" w:color="auto"/>
              <w:bottom w:val="nil"/>
              <w:right w:val="single" w:sz="4" w:space="0" w:color="auto"/>
            </w:tcBorders>
            <w:shd w:val="clear" w:color="auto" w:fill="auto"/>
          </w:tcPr>
          <w:p w14:paraId="5DC5C034" w14:textId="77777777" w:rsidR="00756EC7" w:rsidRPr="00A8085E" w:rsidRDefault="00756EC7" w:rsidP="00FA3D2D">
            <w:pPr>
              <w:pStyle w:val="BodyText"/>
              <w:ind w:left="23" w:right="207" w:hanging="23"/>
              <w:jc w:val="center"/>
              <w:rPr>
                <w:rFonts w:eastAsia="Calibri"/>
                <w:color w:val="000000"/>
                <w:lang w:bidi="ar-SA"/>
              </w:rPr>
            </w:pPr>
            <w:r w:rsidRPr="00A8085E">
              <w:rPr>
                <w:color w:val="000000"/>
                <w:lang w:bidi="ar-SA"/>
              </w:rPr>
              <w:t>12,4</w:t>
            </w:r>
          </w:p>
        </w:tc>
        <w:tc>
          <w:tcPr>
            <w:tcW w:w="2126" w:type="dxa"/>
            <w:tcBorders>
              <w:top w:val="nil"/>
              <w:left w:val="single" w:sz="4" w:space="0" w:color="auto"/>
              <w:bottom w:val="nil"/>
              <w:right w:val="single" w:sz="4" w:space="0" w:color="auto"/>
            </w:tcBorders>
            <w:shd w:val="clear" w:color="auto" w:fill="auto"/>
          </w:tcPr>
          <w:p w14:paraId="066B7CA3" w14:textId="77777777" w:rsidR="00756EC7" w:rsidRPr="00A8085E" w:rsidRDefault="00756EC7" w:rsidP="00FA3D2D">
            <w:pPr>
              <w:pStyle w:val="BodyText"/>
              <w:ind w:left="23" w:right="207" w:hanging="23"/>
              <w:jc w:val="center"/>
              <w:rPr>
                <w:rFonts w:eastAsia="Calibri"/>
                <w:color w:val="000000"/>
                <w:lang w:bidi="ar-SA"/>
              </w:rPr>
            </w:pPr>
            <w:r w:rsidRPr="00A8085E">
              <w:rPr>
                <w:color w:val="000000"/>
                <w:lang w:bidi="ar-SA"/>
              </w:rPr>
              <w:t>14,3</w:t>
            </w:r>
          </w:p>
        </w:tc>
        <w:tc>
          <w:tcPr>
            <w:tcW w:w="1984" w:type="dxa"/>
            <w:tcBorders>
              <w:top w:val="nil"/>
              <w:left w:val="single" w:sz="4" w:space="0" w:color="auto"/>
              <w:bottom w:val="nil"/>
              <w:right w:val="single" w:sz="4" w:space="0" w:color="auto"/>
            </w:tcBorders>
            <w:shd w:val="clear" w:color="auto" w:fill="auto"/>
          </w:tcPr>
          <w:p w14:paraId="64992259" w14:textId="77777777" w:rsidR="00756EC7" w:rsidRPr="00A8085E" w:rsidRDefault="00756EC7" w:rsidP="00FA3D2D">
            <w:pPr>
              <w:pStyle w:val="BodyText"/>
              <w:ind w:left="23" w:right="207" w:hanging="23"/>
              <w:jc w:val="center"/>
              <w:rPr>
                <w:rFonts w:eastAsia="Calibri"/>
                <w:color w:val="000000"/>
                <w:lang w:bidi="ar-SA"/>
              </w:rPr>
            </w:pPr>
            <w:r w:rsidRPr="00A8085E">
              <w:rPr>
                <w:color w:val="000000"/>
                <w:lang w:bidi="ar-SA"/>
              </w:rPr>
              <w:t>17,5</w:t>
            </w:r>
          </w:p>
        </w:tc>
      </w:tr>
      <w:tr w:rsidR="004F5A58" w:rsidRPr="007014C6" w14:paraId="468A57A4" w14:textId="77777777" w:rsidTr="00FA3D2D">
        <w:tc>
          <w:tcPr>
            <w:tcW w:w="2943" w:type="dxa"/>
            <w:tcBorders>
              <w:top w:val="nil"/>
              <w:left w:val="single" w:sz="4" w:space="0" w:color="auto"/>
              <w:bottom w:val="single" w:sz="4" w:space="0" w:color="auto"/>
              <w:right w:val="single" w:sz="4" w:space="0" w:color="auto"/>
            </w:tcBorders>
            <w:shd w:val="clear" w:color="auto" w:fill="auto"/>
          </w:tcPr>
          <w:p w14:paraId="43313BEF" w14:textId="77777777" w:rsidR="004F5A58" w:rsidRPr="00A8085E" w:rsidRDefault="004F5A58" w:rsidP="00FA3D2D">
            <w:pPr>
              <w:pStyle w:val="BodyText"/>
              <w:ind w:left="23" w:right="207" w:hanging="23"/>
              <w:rPr>
                <w:rFonts w:eastAsia="Calibri"/>
                <w:color w:val="000000"/>
                <w:lang w:bidi="ar-SA"/>
              </w:rPr>
            </w:pPr>
            <w:r w:rsidRPr="00A8085E">
              <w:rPr>
                <w:color w:val="000000"/>
                <w:lang w:bidi="ar-SA"/>
              </w:rPr>
              <w:t>Riska attiecība (95% TI)</w:t>
            </w:r>
            <w:r w:rsidRPr="00A8085E">
              <w:rPr>
                <w:color w:val="000000"/>
                <w:vertAlign w:val="superscript"/>
                <w:lang w:bidi="ar-SA"/>
              </w:rPr>
              <w:t>4</w:t>
            </w:r>
            <w:r w:rsidRPr="00A8085E">
              <w:rPr>
                <w:color w:val="000000"/>
                <w:lang w:bidi="ar-SA"/>
              </w:rPr>
              <w:t xml:space="preserve"> </w:t>
            </w:r>
          </w:p>
        </w:tc>
        <w:tc>
          <w:tcPr>
            <w:tcW w:w="2127" w:type="dxa"/>
            <w:tcBorders>
              <w:top w:val="nil"/>
              <w:left w:val="single" w:sz="4" w:space="0" w:color="auto"/>
              <w:bottom w:val="single" w:sz="4" w:space="0" w:color="auto"/>
              <w:right w:val="single" w:sz="4" w:space="0" w:color="auto"/>
            </w:tcBorders>
            <w:shd w:val="clear" w:color="auto" w:fill="auto"/>
          </w:tcPr>
          <w:p w14:paraId="52D52713" w14:textId="77777777" w:rsidR="004F5A58" w:rsidRPr="00A8085E" w:rsidRDefault="004F5A58" w:rsidP="00FA3D2D">
            <w:pPr>
              <w:pStyle w:val="BodyText"/>
              <w:ind w:left="23" w:right="207" w:hanging="23"/>
              <w:jc w:val="center"/>
              <w:rPr>
                <w:rFonts w:eastAsia="Calibri"/>
                <w:color w:val="000000"/>
                <w:lang w:bidi="ar-SA"/>
              </w:rPr>
            </w:pPr>
          </w:p>
        </w:tc>
        <w:tc>
          <w:tcPr>
            <w:tcW w:w="2126" w:type="dxa"/>
            <w:tcBorders>
              <w:top w:val="nil"/>
              <w:left w:val="single" w:sz="4" w:space="0" w:color="auto"/>
              <w:bottom w:val="single" w:sz="4" w:space="0" w:color="auto"/>
              <w:right w:val="single" w:sz="4" w:space="0" w:color="auto"/>
            </w:tcBorders>
            <w:shd w:val="clear" w:color="auto" w:fill="auto"/>
          </w:tcPr>
          <w:p w14:paraId="5648E947"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81</w:t>
            </w:r>
          </w:p>
          <w:p w14:paraId="462A3FC7"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62; 1,05)</w:t>
            </w:r>
          </w:p>
        </w:tc>
        <w:tc>
          <w:tcPr>
            <w:tcW w:w="1984" w:type="dxa"/>
            <w:tcBorders>
              <w:top w:val="nil"/>
              <w:left w:val="single" w:sz="4" w:space="0" w:color="auto"/>
              <w:bottom w:val="single" w:sz="4" w:space="0" w:color="auto"/>
              <w:right w:val="single" w:sz="4" w:space="0" w:color="auto"/>
            </w:tcBorders>
            <w:shd w:val="clear" w:color="auto" w:fill="auto"/>
          </w:tcPr>
          <w:p w14:paraId="5DDDA037"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66</w:t>
            </w:r>
          </w:p>
          <w:p w14:paraId="1A583F8A"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50; 0,86)</w:t>
            </w:r>
          </w:p>
        </w:tc>
      </w:tr>
      <w:tr w:rsidR="00756EC7" w:rsidRPr="007014C6" w14:paraId="734CA795" w14:textId="77777777" w:rsidTr="00FA3D2D">
        <w:tc>
          <w:tcPr>
            <w:tcW w:w="9180" w:type="dxa"/>
            <w:gridSpan w:val="4"/>
            <w:shd w:val="clear" w:color="auto" w:fill="auto"/>
          </w:tcPr>
          <w:p w14:paraId="4451057F" w14:textId="77777777" w:rsidR="00756EC7" w:rsidRPr="00A8085E" w:rsidRDefault="004F5A58" w:rsidP="00FA3D2D">
            <w:pPr>
              <w:pStyle w:val="BodyText"/>
              <w:ind w:left="23" w:right="207" w:hanging="23"/>
              <w:rPr>
                <w:rFonts w:eastAsia="Calibri"/>
                <w:color w:val="000000"/>
                <w:lang w:bidi="ar-SA"/>
              </w:rPr>
            </w:pPr>
            <w:r w:rsidRPr="00A8085E">
              <w:rPr>
                <w:color w:val="000000"/>
                <w:lang w:bidi="ar-SA"/>
              </w:rPr>
              <w:t xml:space="preserve">Randomizētie pacienti, kam ir III stadijas slimība ar suboptimālu daļēju audzēja rezekciju </w:t>
            </w:r>
            <w:r w:rsidRPr="00A8085E">
              <w:rPr>
                <w:color w:val="000000"/>
                <w:vertAlign w:val="superscript"/>
                <w:lang w:bidi="ar-SA"/>
              </w:rPr>
              <w:t>3</w:t>
            </w:r>
          </w:p>
        </w:tc>
      </w:tr>
      <w:tr w:rsidR="004F5A58" w:rsidRPr="007014C6" w14:paraId="3377016E" w14:textId="77777777" w:rsidTr="00FA3D2D">
        <w:tc>
          <w:tcPr>
            <w:tcW w:w="2943" w:type="dxa"/>
            <w:tcBorders>
              <w:top w:val="single" w:sz="4" w:space="0" w:color="auto"/>
              <w:left w:val="single" w:sz="4" w:space="0" w:color="auto"/>
              <w:bottom w:val="nil"/>
              <w:right w:val="single" w:sz="4" w:space="0" w:color="auto"/>
            </w:tcBorders>
            <w:shd w:val="clear" w:color="auto" w:fill="auto"/>
          </w:tcPr>
          <w:p w14:paraId="5EC60626" w14:textId="77777777" w:rsidR="004F5A58" w:rsidRPr="00A8085E" w:rsidRDefault="004F5A58" w:rsidP="00FA3D2D">
            <w:pPr>
              <w:pStyle w:val="BodyText"/>
              <w:ind w:left="23" w:right="207" w:hanging="23"/>
              <w:rPr>
                <w:rFonts w:eastAsia="Calibri"/>
                <w:color w:val="000000"/>
                <w:lang w:bidi="ar-SA"/>
              </w:rPr>
            </w:pPr>
          </w:p>
        </w:tc>
        <w:tc>
          <w:tcPr>
            <w:tcW w:w="2127" w:type="dxa"/>
            <w:tcBorders>
              <w:top w:val="single" w:sz="4" w:space="0" w:color="auto"/>
              <w:left w:val="single" w:sz="4" w:space="0" w:color="auto"/>
              <w:bottom w:val="nil"/>
              <w:right w:val="single" w:sz="4" w:space="0" w:color="auto"/>
            </w:tcBorders>
            <w:shd w:val="clear" w:color="auto" w:fill="auto"/>
          </w:tcPr>
          <w:p w14:paraId="6DE6C5EE"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P</w:t>
            </w:r>
          </w:p>
          <w:p w14:paraId="49442B67" w14:textId="7C13992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253)</w:t>
            </w:r>
          </w:p>
        </w:tc>
        <w:tc>
          <w:tcPr>
            <w:tcW w:w="2126" w:type="dxa"/>
            <w:tcBorders>
              <w:top w:val="single" w:sz="4" w:space="0" w:color="auto"/>
              <w:left w:val="single" w:sz="4" w:space="0" w:color="auto"/>
              <w:bottom w:val="nil"/>
              <w:right w:val="single" w:sz="4" w:space="0" w:color="auto"/>
            </w:tcBorders>
            <w:shd w:val="clear" w:color="auto" w:fill="auto"/>
          </w:tcPr>
          <w:p w14:paraId="5741F6A4"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15</w:t>
            </w:r>
          </w:p>
          <w:p w14:paraId="189FE4D2" w14:textId="55A1BA24"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256)</w:t>
            </w:r>
          </w:p>
        </w:tc>
        <w:tc>
          <w:tcPr>
            <w:tcW w:w="1984" w:type="dxa"/>
            <w:tcBorders>
              <w:top w:val="single" w:sz="4" w:space="0" w:color="auto"/>
              <w:left w:val="single" w:sz="4" w:space="0" w:color="auto"/>
              <w:bottom w:val="nil"/>
              <w:right w:val="single" w:sz="4" w:space="0" w:color="auto"/>
            </w:tcBorders>
            <w:shd w:val="clear" w:color="auto" w:fill="auto"/>
          </w:tcPr>
          <w:p w14:paraId="491A0DB4"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15+</w:t>
            </w:r>
          </w:p>
          <w:p w14:paraId="078C7BD3" w14:textId="181E54DD"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242)</w:t>
            </w:r>
          </w:p>
        </w:tc>
      </w:tr>
      <w:tr w:rsidR="004F5A58" w:rsidRPr="007014C6" w14:paraId="1CA9B213" w14:textId="77777777" w:rsidTr="00FA3D2D">
        <w:tc>
          <w:tcPr>
            <w:tcW w:w="2943" w:type="dxa"/>
            <w:tcBorders>
              <w:top w:val="nil"/>
              <w:left w:val="single" w:sz="4" w:space="0" w:color="auto"/>
              <w:bottom w:val="nil"/>
              <w:right w:val="single" w:sz="4" w:space="0" w:color="auto"/>
            </w:tcBorders>
            <w:shd w:val="clear" w:color="auto" w:fill="auto"/>
          </w:tcPr>
          <w:p w14:paraId="777EA024" w14:textId="77777777" w:rsidR="004F5A58" w:rsidRPr="00A8085E" w:rsidRDefault="004F5A58" w:rsidP="00FA3D2D">
            <w:pPr>
              <w:pStyle w:val="BodyText"/>
              <w:ind w:left="23" w:right="207" w:hanging="23"/>
              <w:rPr>
                <w:rFonts w:eastAsia="Calibri"/>
                <w:color w:val="000000"/>
                <w:lang w:bidi="ar-SA"/>
              </w:rPr>
            </w:pPr>
            <w:r w:rsidRPr="00A8085E">
              <w:rPr>
                <w:color w:val="000000"/>
                <w:lang w:bidi="ar-SA"/>
              </w:rPr>
              <w:t xml:space="preserve">Mediāna PFS (mēneši) </w:t>
            </w:r>
          </w:p>
        </w:tc>
        <w:tc>
          <w:tcPr>
            <w:tcW w:w="2127" w:type="dxa"/>
            <w:tcBorders>
              <w:top w:val="nil"/>
              <w:left w:val="single" w:sz="4" w:space="0" w:color="auto"/>
              <w:bottom w:val="nil"/>
              <w:right w:val="single" w:sz="4" w:space="0" w:color="auto"/>
            </w:tcBorders>
            <w:shd w:val="clear" w:color="auto" w:fill="auto"/>
          </w:tcPr>
          <w:p w14:paraId="4FD27459" w14:textId="77777777" w:rsidR="004F5A58" w:rsidRPr="00A8085E" w:rsidRDefault="004F5A58" w:rsidP="00FA3D2D">
            <w:pPr>
              <w:pStyle w:val="BodyText"/>
              <w:ind w:left="23" w:right="207" w:hanging="23"/>
              <w:jc w:val="center"/>
              <w:rPr>
                <w:rFonts w:eastAsia="Calibri"/>
                <w:color w:val="000000"/>
                <w:lang w:bidi="ar-SA"/>
              </w:rPr>
            </w:pPr>
            <w:r w:rsidRPr="00A8085E">
              <w:rPr>
                <w:color w:val="000000"/>
                <w:lang w:bidi="ar-SA"/>
              </w:rPr>
              <w:t>10,1</w:t>
            </w:r>
          </w:p>
        </w:tc>
        <w:tc>
          <w:tcPr>
            <w:tcW w:w="2126" w:type="dxa"/>
            <w:tcBorders>
              <w:top w:val="nil"/>
              <w:left w:val="single" w:sz="4" w:space="0" w:color="auto"/>
              <w:bottom w:val="nil"/>
              <w:right w:val="single" w:sz="4" w:space="0" w:color="auto"/>
            </w:tcBorders>
            <w:shd w:val="clear" w:color="auto" w:fill="auto"/>
          </w:tcPr>
          <w:p w14:paraId="57C64A21" w14:textId="77777777" w:rsidR="004F5A58" w:rsidRPr="00A8085E" w:rsidRDefault="004F5A58" w:rsidP="00FA3D2D">
            <w:pPr>
              <w:pStyle w:val="BodyText"/>
              <w:ind w:left="23" w:right="207" w:hanging="23"/>
              <w:jc w:val="center"/>
              <w:rPr>
                <w:rFonts w:eastAsia="Calibri"/>
                <w:color w:val="000000"/>
                <w:lang w:bidi="ar-SA"/>
              </w:rPr>
            </w:pPr>
            <w:r w:rsidRPr="00A8085E">
              <w:rPr>
                <w:color w:val="000000"/>
                <w:lang w:bidi="ar-SA"/>
              </w:rPr>
              <w:t>10,9</w:t>
            </w:r>
          </w:p>
        </w:tc>
        <w:tc>
          <w:tcPr>
            <w:tcW w:w="1984" w:type="dxa"/>
            <w:tcBorders>
              <w:top w:val="nil"/>
              <w:left w:val="single" w:sz="4" w:space="0" w:color="auto"/>
              <w:bottom w:val="nil"/>
              <w:right w:val="single" w:sz="4" w:space="0" w:color="auto"/>
            </w:tcBorders>
            <w:shd w:val="clear" w:color="auto" w:fill="auto"/>
          </w:tcPr>
          <w:p w14:paraId="6D16BEFC" w14:textId="77777777" w:rsidR="004F5A58" w:rsidRPr="00A8085E" w:rsidRDefault="004F5A58" w:rsidP="00FA3D2D">
            <w:pPr>
              <w:pStyle w:val="BodyText"/>
              <w:ind w:left="23" w:right="207" w:hanging="23"/>
              <w:jc w:val="center"/>
              <w:rPr>
                <w:rFonts w:eastAsia="Calibri"/>
                <w:color w:val="000000"/>
                <w:lang w:bidi="ar-SA"/>
              </w:rPr>
            </w:pPr>
            <w:r w:rsidRPr="00A8085E">
              <w:rPr>
                <w:color w:val="000000"/>
                <w:lang w:bidi="ar-SA"/>
              </w:rPr>
              <w:t>13,9</w:t>
            </w:r>
          </w:p>
        </w:tc>
      </w:tr>
      <w:tr w:rsidR="004F5A58" w:rsidRPr="007014C6" w14:paraId="0CDB469D" w14:textId="77777777" w:rsidTr="00FA3D2D">
        <w:tc>
          <w:tcPr>
            <w:tcW w:w="2943" w:type="dxa"/>
            <w:tcBorders>
              <w:top w:val="nil"/>
              <w:left w:val="single" w:sz="4" w:space="0" w:color="auto"/>
              <w:bottom w:val="single" w:sz="4" w:space="0" w:color="auto"/>
              <w:right w:val="single" w:sz="4" w:space="0" w:color="auto"/>
            </w:tcBorders>
            <w:shd w:val="clear" w:color="auto" w:fill="auto"/>
          </w:tcPr>
          <w:p w14:paraId="3521455D" w14:textId="77777777" w:rsidR="004F5A58" w:rsidRPr="00A8085E" w:rsidRDefault="004F5A58" w:rsidP="00FA3D2D">
            <w:pPr>
              <w:pStyle w:val="BodyText"/>
              <w:ind w:left="23" w:right="207" w:hanging="23"/>
              <w:rPr>
                <w:rFonts w:eastAsia="Calibri"/>
                <w:color w:val="000000"/>
                <w:lang w:bidi="ar-SA"/>
              </w:rPr>
            </w:pPr>
            <w:r w:rsidRPr="00A8085E">
              <w:rPr>
                <w:color w:val="000000"/>
                <w:lang w:bidi="ar-SA"/>
              </w:rPr>
              <w:t>Riska attiecība (95% TI)</w:t>
            </w:r>
            <w:r w:rsidRPr="00A8085E">
              <w:rPr>
                <w:color w:val="000000"/>
                <w:vertAlign w:val="superscript"/>
                <w:lang w:bidi="ar-SA"/>
              </w:rPr>
              <w:t>4</w:t>
            </w:r>
          </w:p>
        </w:tc>
        <w:tc>
          <w:tcPr>
            <w:tcW w:w="2127" w:type="dxa"/>
            <w:tcBorders>
              <w:top w:val="nil"/>
              <w:left w:val="single" w:sz="4" w:space="0" w:color="auto"/>
              <w:bottom w:val="single" w:sz="4" w:space="0" w:color="auto"/>
              <w:right w:val="single" w:sz="4" w:space="0" w:color="auto"/>
            </w:tcBorders>
            <w:shd w:val="clear" w:color="auto" w:fill="auto"/>
          </w:tcPr>
          <w:p w14:paraId="586EDF0B" w14:textId="77777777" w:rsidR="004F5A58" w:rsidRPr="00A8085E" w:rsidRDefault="004F5A58" w:rsidP="00FA3D2D">
            <w:pPr>
              <w:pStyle w:val="BodyText"/>
              <w:ind w:left="23" w:right="207" w:hanging="23"/>
              <w:jc w:val="center"/>
              <w:rPr>
                <w:rFonts w:eastAsia="Calibri"/>
                <w:color w:val="000000"/>
                <w:lang w:bidi="ar-SA"/>
              </w:rPr>
            </w:pPr>
          </w:p>
        </w:tc>
        <w:tc>
          <w:tcPr>
            <w:tcW w:w="2126" w:type="dxa"/>
            <w:tcBorders>
              <w:top w:val="nil"/>
              <w:left w:val="single" w:sz="4" w:space="0" w:color="auto"/>
              <w:bottom w:val="single" w:sz="4" w:space="0" w:color="auto"/>
              <w:right w:val="single" w:sz="4" w:space="0" w:color="auto"/>
            </w:tcBorders>
            <w:shd w:val="clear" w:color="auto" w:fill="auto"/>
          </w:tcPr>
          <w:p w14:paraId="306F962B"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93</w:t>
            </w:r>
          </w:p>
          <w:p w14:paraId="43E0BC0C"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77; 1,14)</w:t>
            </w:r>
          </w:p>
        </w:tc>
        <w:tc>
          <w:tcPr>
            <w:tcW w:w="1984" w:type="dxa"/>
            <w:tcBorders>
              <w:top w:val="nil"/>
              <w:left w:val="single" w:sz="4" w:space="0" w:color="auto"/>
              <w:bottom w:val="single" w:sz="4" w:space="0" w:color="auto"/>
              <w:right w:val="single" w:sz="4" w:space="0" w:color="auto"/>
            </w:tcBorders>
            <w:shd w:val="clear" w:color="auto" w:fill="auto"/>
          </w:tcPr>
          <w:p w14:paraId="1F9AFCB1"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78</w:t>
            </w:r>
          </w:p>
          <w:p w14:paraId="17DCCE19"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63; 0,96)</w:t>
            </w:r>
          </w:p>
        </w:tc>
      </w:tr>
      <w:tr w:rsidR="00756EC7" w:rsidRPr="007014C6" w14:paraId="0D1C56FF" w14:textId="77777777" w:rsidTr="00FA3D2D">
        <w:tc>
          <w:tcPr>
            <w:tcW w:w="9180" w:type="dxa"/>
            <w:gridSpan w:val="4"/>
            <w:shd w:val="clear" w:color="auto" w:fill="auto"/>
          </w:tcPr>
          <w:p w14:paraId="5330AAFC" w14:textId="77777777" w:rsidR="00756EC7" w:rsidRPr="00A8085E" w:rsidRDefault="004F5A58" w:rsidP="00FA3D2D">
            <w:pPr>
              <w:pStyle w:val="BodyText"/>
              <w:ind w:left="23" w:right="207" w:hanging="23"/>
              <w:rPr>
                <w:rFonts w:eastAsia="Calibri"/>
                <w:color w:val="000000"/>
                <w:lang w:bidi="ar-SA"/>
              </w:rPr>
            </w:pPr>
            <w:r w:rsidRPr="00A8085E">
              <w:rPr>
                <w:color w:val="000000"/>
                <w:lang w:bidi="ar-SA"/>
              </w:rPr>
              <w:t>Randomizētie pacienti, kam ir IV stadijas slimība</w:t>
            </w:r>
          </w:p>
        </w:tc>
      </w:tr>
      <w:tr w:rsidR="00BD72EC" w:rsidRPr="007014C6" w14:paraId="1B24C055" w14:textId="77777777" w:rsidTr="00FA3D2D">
        <w:tc>
          <w:tcPr>
            <w:tcW w:w="2943" w:type="dxa"/>
            <w:tcBorders>
              <w:top w:val="single" w:sz="4" w:space="0" w:color="auto"/>
              <w:left w:val="single" w:sz="4" w:space="0" w:color="auto"/>
              <w:bottom w:val="nil"/>
              <w:right w:val="single" w:sz="4" w:space="0" w:color="auto"/>
            </w:tcBorders>
            <w:shd w:val="clear" w:color="auto" w:fill="auto"/>
          </w:tcPr>
          <w:p w14:paraId="13423920" w14:textId="77777777" w:rsidR="004F5A58" w:rsidRPr="00A8085E" w:rsidRDefault="004F5A58" w:rsidP="00FA3D2D">
            <w:pPr>
              <w:pStyle w:val="BodyText"/>
              <w:ind w:left="23" w:right="207" w:hanging="23"/>
              <w:rPr>
                <w:rFonts w:eastAsia="Calibri"/>
                <w:color w:val="000000"/>
                <w:lang w:bidi="ar-SA"/>
              </w:rPr>
            </w:pPr>
          </w:p>
        </w:tc>
        <w:tc>
          <w:tcPr>
            <w:tcW w:w="2127" w:type="dxa"/>
            <w:tcBorders>
              <w:top w:val="single" w:sz="4" w:space="0" w:color="auto"/>
              <w:left w:val="single" w:sz="4" w:space="0" w:color="auto"/>
              <w:bottom w:val="nil"/>
              <w:right w:val="single" w:sz="4" w:space="0" w:color="auto"/>
            </w:tcBorders>
            <w:shd w:val="clear" w:color="auto" w:fill="auto"/>
          </w:tcPr>
          <w:p w14:paraId="6E9634D9" w14:textId="77777777" w:rsidR="004F5A58" w:rsidRPr="00A8085E" w:rsidRDefault="004F5A58" w:rsidP="00FA3D2D">
            <w:pPr>
              <w:pStyle w:val="BodyText"/>
              <w:ind w:left="23" w:right="207" w:hanging="23"/>
              <w:jc w:val="center"/>
              <w:rPr>
                <w:color w:val="000000"/>
                <w:lang w:bidi="ar-SA"/>
              </w:rPr>
            </w:pPr>
            <w:r w:rsidRPr="00A8085E">
              <w:rPr>
                <w:color w:val="000000"/>
                <w:lang w:bidi="ar-SA"/>
              </w:rPr>
              <w:t>CPP</w:t>
            </w:r>
          </w:p>
          <w:p w14:paraId="137659D4" w14:textId="68AA26D0" w:rsidR="004F5A58" w:rsidRPr="00A8085E" w:rsidRDefault="004F5A58" w:rsidP="00FA3D2D">
            <w:pPr>
              <w:pStyle w:val="BodyText"/>
              <w:ind w:left="23" w:right="207" w:hanging="23"/>
              <w:jc w:val="center"/>
              <w:rPr>
                <w:rFonts w:eastAsia="Calibri"/>
                <w:color w:val="000000"/>
                <w:lang w:bidi="ar-SA"/>
              </w:rPr>
            </w:pPr>
            <w:r w:rsidRPr="00A8085E">
              <w:rPr>
                <w:color w:val="000000"/>
                <w:lang w:bidi="ar-SA"/>
              </w:rPr>
              <w:t>(n</w:t>
            </w:r>
            <w:r w:rsidR="001C555A">
              <w:rPr>
                <w:color w:val="000000"/>
                <w:lang w:bidi="ar-SA"/>
              </w:rPr>
              <w:t> </w:t>
            </w:r>
            <w:r w:rsidRPr="00A8085E">
              <w:rPr>
                <w:color w:val="000000"/>
                <w:lang w:bidi="ar-SA"/>
              </w:rPr>
              <w:t>=</w:t>
            </w:r>
            <w:r w:rsidR="001C555A">
              <w:rPr>
                <w:color w:val="000000"/>
                <w:lang w:bidi="ar-SA"/>
              </w:rPr>
              <w:t> </w:t>
            </w:r>
            <w:r w:rsidRPr="00A8085E">
              <w:rPr>
                <w:color w:val="000000"/>
                <w:lang w:bidi="ar-SA"/>
              </w:rPr>
              <w:t>153)</w:t>
            </w:r>
          </w:p>
        </w:tc>
        <w:tc>
          <w:tcPr>
            <w:tcW w:w="2126" w:type="dxa"/>
            <w:tcBorders>
              <w:top w:val="single" w:sz="4" w:space="0" w:color="auto"/>
              <w:left w:val="single" w:sz="4" w:space="0" w:color="auto"/>
              <w:bottom w:val="nil"/>
              <w:right w:val="single" w:sz="4" w:space="0" w:color="auto"/>
            </w:tcBorders>
            <w:shd w:val="clear" w:color="auto" w:fill="auto"/>
          </w:tcPr>
          <w:p w14:paraId="3E60CA32" w14:textId="77777777" w:rsidR="004F5A58" w:rsidRPr="00A8085E" w:rsidRDefault="004F5A58" w:rsidP="00FA3D2D">
            <w:pPr>
              <w:pStyle w:val="BodyText"/>
              <w:ind w:left="23" w:right="207" w:hanging="23"/>
              <w:jc w:val="center"/>
              <w:rPr>
                <w:color w:val="000000"/>
                <w:lang w:bidi="ar-SA"/>
              </w:rPr>
            </w:pPr>
            <w:r w:rsidRPr="00A8085E">
              <w:rPr>
                <w:color w:val="000000"/>
                <w:lang w:bidi="ar-SA"/>
              </w:rPr>
              <w:t>CPB15</w:t>
            </w:r>
          </w:p>
          <w:p w14:paraId="2239B223" w14:textId="558536E1" w:rsidR="004F5A58" w:rsidRPr="00A8085E" w:rsidRDefault="004F5A58" w:rsidP="00FA3D2D">
            <w:pPr>
              <w:pStyle w:val="BodyText"/>
              <w:ind w:left="23" w:right="207" w:hanging="23"/>
              <w:jc w:val="center"/>
              <w:rPr>
                <w:rFonts w:eastAsia="Calibri"/>
                <w:color w:val="000000"/>
                <w:lang w:bidi="ar-SA"/>
              </w:rPr>
            </w:pPr>
            <w:r w:rsidRPr="00A8085E">
              <w:rPr>
                <w:color w:val="000000"/>
                <w:lang w:bidi="ar-SA"/>
              </w:rPr>
              <w:t>(n</w:t>
            </w:r>
            <w:r w:rsidR="00396206">
              <w:rPr>
                <w:color w:val="000000"/>
                <w:lang w:bidi="ar-SA"/>
              </w:rPr>
              <w:t xml:space="preserve"> </w:t>
            </w:r>
            <w:r w:rsidRPr="00A8085E">
              <w:rPr>
                <w:color w:val="000000"/>
                <w:lang w:bidi="ar-SA"/>
              </w:rPr>
              <w:t>=</w:t>
            </w:r>
            <w:r w:rsidR="00396206">
              <w:rPr>
                <w:color w:val="000000"/>
                <w:lang w:bidi="ar-SA"/>
              </w:rPr>
              <w:t xml:space="preserve"> </w:t>
            </w:r>
            <w:r w:rsidRPr="00A8085E">
              <w:rPr>
                <w:color w:val="000000"/>
                <w:lang w:bidi="ar-SA"/>
              </w:rPr>
              <w:t>165)</w:t>
            </w:r>
          </w:p>
        </w:tc>
        <w:tc>
          <w:tcPr>
            <w:tcW w:w="1984" w:type="dxa"/>
            <w:tcBorders>
              <w:top w:val="single" w:sz="4" w:space="0" w:color="auto"/>
              <w:left w:val="single" w:sz="4" w:space="0" w:color="auto"/>
              <w:bottom w:val="nil"/>
              <w:right w:val="single" w:sz="4" w:space="0" w:color="auto"/>
            </w:tcBorders>
            <w:shd w:val="clear" w:color="auto" w:fill="auto"/>
          </w:tcPr>
          <w:p w14:paraId="1A73B79E" w14:textId="77777777" w:rsidR="004F5A58" w:rsidRPr="00A8085E" w:rsidRDefault="004F5A58" w:rsidP="00FA3D2D">
            <w:pPr>
              <w:pStyle w:val="BodyText"/>
              <w:ind w:left="23" w:right="207" w:hanging="23"/>
              <w:jc w:val="center"/>
              <w:rPr>
                <w:color w:val="000000"/>
                <w:lang w:bidi="ar-SA"/>
              </w:rPr>
            </w:pPr>
            <w:r w:rsidRPr="00A8085E">
              <w:rPr>
                <w:color w:val="000000"/>
                <w:lang w:bidi="ar-SA"/>
              </w:rPr>
              <w:t>CPB15+</w:t>
            </w:r>
          </w:p>
          <w:p w14:paraId="6457E623" w14:textId="122F1C6D" w:rsidR="004F5A58" w:rsidRPr="00A8085E" w:rsidRDefault="004F5A58" w:rsidP="00FA3D2D">
            <w:pPr>
              <w:pStyle w:val="BodyText"/>
              <w:ind w:left="23" w:right="207" w:hanging="23"/>
              <w:jc w:val="center"/>
              <w:rPr>
                <w:rFonts w:eastAsia="Calibri"/>
                <w:color w:val="000000"/>
                <w:lang w:bidi="ar-SA"/>
              </w:rPr>
            </w:pPr>
            <w:r w:rsidRPr="00A8085E">
              <w:rPr>
                <w:color w:val="000000"/>
                <w:lang w:bidi="ar-SA"/>
              </w:rPr>
              <w:t>(n</w:t>
            </w:r>
            <w:r w:rsidR="001C555A">
              <w:rPr>
                <w:color w:val="000000"/>
                <w:lang w:bidi="ar-SA"/>
              </w:rPr>
              <w:t> </w:t>
            </w:r>
            <w:r w:rsidRPr="00A8085E">
              <w:rPr>
                <w:color w:val="000000"/>
                <w:lang w:bidi="ar-SA"/>
              </w:rPr>
              <w:t>=</w:t>
            </w:r>
            <w:r w:rsidR="001C555A">
              <w:rPr>
                <w:color w:val="000000"/>
                <w:lang w:bidi="ar-SA"/>
              </w:rPr>
              <w:t> </w:t>
            </w:r>
            <w:r w:rsidRPr="00A8085E">
              <w:rPr>
                <w:color w:val="000000"/>
                <w:lang w:bidi="ar-SA"/>
              </w:rPr>
              <w:t>165)</w:t>
            </w:r>
          </w:p>
        </w:tc>
      </w:tr>
      <w:tr w:rsidR="00BD72EC" w:rsidRPr="007014C6" w14:paraId="62D1A00A" w14:textId="77777777" w:rsidTr="00FA3D2D">
        <w:tc>
          <w:tcPr>
            <w:tcW w:w="2943" w:type="dxa"/>
            <w:tcBorders>
              <w:top w:val="nil"/>
              <w:left w:val="single" w:sz="4" w:space="0" w:color="auto"/>
              <w:bottom w:val="nil"/>
              <w:right w:val="single" w:sz="4" w:space="0" w:color="auto"/>
            </w:tcBorders>
            <w:shd w:val="clear" w:color="auto" w:fill="auto"/>
          </w:tcPr>
          <w:p w14:paraId="6BF33AC4" w14:textId="77777777" w:rsidR="004F5A58" w:rsidRPr="00A8085E" w:rsidRDefault="004F5A58" w:rsidP="00FA3D2D">
            <w:pPr>
              <w:pStyle w:val="BodyText"/>
              <w:ind w:left="23" w:right="207" w:hanging="23"/>
              <w:rPr>
                <w:rFonts w:eastAsia="Calibri"/>
                <w:color w:val="000000"/>
                <w:lang w:bidi="ar-SA"/>
              </w:rPr>
            </w:pPr>
            <w:r w:rsidRPr="00A8085E">
              <w:rPr>
                <w:color w:val="000000"/>
                <w:lang w:bidi="ar-SA"/>
              </w:rPr>
              <w:t xml:space="preserve">Mediāna PFS (mēneši) </w:t>
            </w:r>
          </w:p>
        </w:tc>
        <w:tc>
          <w:tcPr>
            <w:tcW w:w="2127" w:type="dxa"/>
            <w:tcBorders>
              <w:top w:val="nil"/>
              <w:left w:val="single" w:sz="4" w:space="0" w:color="auto"/>
              <w:bottom w:val="nil"/>
              <w:right w:val="single" w:sz="4" w:space="0" w:color="auto"/>
            </w:tcBorders>
            <w:shd w:val="clear" w:color="auto" w:fill="auto"/>
          </w:tcPr>
          <w:p w14:paraId="6D2272C0" w14:textId="77777777" w:rsidR="004F5A58" w:rsidRPr="00A8085E" w:rsidRDefault="004F5A58" w:rsidP="00FA3D2D">
            <w:pPr>
              <w:pStyle w:val="BodyText"/>
              <w:ind w:left="23" w:right="207" w:hanging="23"/>
              <w:jc w:val="center"/>
              <w:rPr>
                <w:rFonts w:eastAsia="Calibri"/>
                <w:color w:val="000000"/>
                <w:lang w:bidi="ar-SA"/>
              </w:rPr>
            </w:pPr>
            <w:r w:rsidRPr="00A8085E">
              <w:rPr>
                <w:color w:val="000000"/>
                <w:lang w:bidi="ar-SA"/>
              </w:rPr>
              <w:t>9,5</w:t>
            </w:r>
          </w:p>
        </w:tc>
        <w:tc>
          <w:tcPr>
            <w:tcW w:w="2126" w:type="dxa"/>
            <w:tcBorders>
              <w:top w:val="nil"/>
              <w:left w:val="single" w:sz="4" w:space="0" w:color="auto"/>
              <w:bottom w:val="nil"/>
              <w:right w:val="single" w:sz="4" w:space="0" w:color="auto"/>
            </w:tcBorders>
            <w:shd w:val="clear" w:color="auto" w:fill="auto"/>
          </w:tcPr>
          <w:p w14:paraId="5D993233" w14:textId="77777777" w:rsidR="004F5A58" w:rsidRPr="00A8085E" w:rsidRDefault="004F5A58" w:rsidP="00FA3D2D">
            <w:pPr>
              <w:pStyle w:val="BodyText"/>
              <w:ind w:left="23" w:right="207" w:hanging="23"/>
              <w:jc w:val="center"/>
              <w:rPr>
                <w:rFonts w:eastAsia="Calibri"/>
                <w:color w:val="000000"/>
                <w:lang w:bidi="ar-SA"/>
              </w:rPr>
            </w:pPr>
            <w:r w:rsidRPr="00A8085E">
              <w:rPr>
                <w:color w:val="000000"/>
                <w:lang w:bidi="ar-SA"/>
              </w:rPr>
              <w:t>10,4</w:t>
            </w:r>
          </w:p>
        </w:tc>
        <w:tc>
          <w:tcPr>
            <w:tcW w:w="1984" w:type="dxa"/>
            <w:tcBorders>
              <w:top w:val="nil"/>
              <w:left w:val="single" w:sz="4" w:space="0" w:color="auto"/>
              <w:bottom w:val="nil"/>
              <w:right w:val="single" w:sz="4" w:space="0" w:color="auto"/>
            </w:tcBorders>
            <w:shd w:val="clear" w:color="auto" w:fill="auto"/>
          </w:tcPr>
          <w:p w14:paraId="5927B182" w14:textId="77777777" w:rsidR="004F5A58" w:rsidRPr="00A8085E" w:rsidRDefault="004F5A58" w:rsidP="00FA3D2D">
            <w:pPr>
              <w:pStyle w:val="BodyText"/>
              <w:ind w:left="23" w:right="207" w:hanging="23"/>
              <w:jc w:val="center"/>
              <w:rPr>
                <w:rFonts w:eastAsia="Calibri"/>
                <w:color w:val="000000"/>
                <w:lang w:bidi="ar-SA"/>
              </w:rPr>
            </w:pPr>
            <w:r w:rsidRPr="00A8085E">
              <w:rPr>
                <w:color w:val="000000"/>
                <w:lang w:bidi="ar-SA"/>
              </w:rPr>
              <w:t>12,8</w:t>
            </w:r>
          </w:p>
        </w:tc>
      </w:tr>
      <w:tr w:rsidR="00BD72EC" w:rsidRPr="007014C6" w14:paraId="7CFE7AE0" w14:textId="77777777" w:rsidTr="00FA3D2D">
        <w:tc>
          <w:tcPr>
            <w:tcW w:w="2943" w:type="dxa"/>
            <w:tcBorders>
              <w:top w:val="nil"/>
              <w:left w:val="single" w:sz="4" w:space="0" w:color="auto"/>
              <w:bottom w:val="single" w:sz="4" w:space="0" w:color="auto"/>
              <w:right w:val="single" w:sz="4" w:space="0" w:color="auto"/>
            </w:tcBorders>
            <w:shd w:val="clear" w:color="auto" w:fill="auto"/>
          </w:tcPr>
          <w:p w14:paraId="1EF59B57" w14:textId="77777777" w:rsidR="004F5A58" w:rsidRPr="00A8085E" w:rsidRDefault="004F5A58" w:rsidP="00FA3D2D">
            <w:pPr>
              <w:pStyle w:val="BodyText"/>
              <w:ind w:left="23" w:right="207" w:hanging="23"/>
              <w:rPr>
                <w:rFonts w:eastAsia="Calibri"/>
                <w:color w:val="000000"/>
                <w:lang w:bidi="ar-SA"/>
              </w:rPr>
            </w:pPr>
            <w:r w:rsidRPr="00A8085E">
              <w:rPr>
                <w:color w:val="000000"/>
                <w:lang w:bidi="ar-SA"/>
              </w:rPr>
              <w:t>Riska attiecība (95% TI)</w:t>
            </w:r>
            <w:r w:rsidRPr="00A8085E">
              <w:rPr>
                <w:color w:val="000000"/>
                <w:vertAlign w:val="superscript"/>
                <w:lang w:bidi="ar-SA"/>
              </w:rPr>
              <w:t>4</w:t>
            </w:r>
          </w:p>
        </w:tc>
        <w:tc>
          <w:tcPr>
            <w:tcW w:w="2127" w:type="dxa"/>
            <w:tcBorders>
              <w:top w:val="nil"/>
              <w:left w:val="single" w:sz="4" w:space="0" w:color="auto"/>
              <w:bottom w:val="single" w:sz="4" w:space="0" w:color="auto"/>
              <w:right w:val="single" w:sz="4" w:space="0" w:color="auto"/>
            </w:tcBorders>
            <w:shd w:val="clear" w:color="auto" w:fill="auto"/>
          </w:tcPr>
          <w:p w14:paraId="4F552E2C" w14:textId="77777777" w:rsidR="004F5A58" w:rsidRPr="00A8085E" w:rsidRDefault="004F5A58" w:rsidP="00FA3D2D">
            <w:pPr>
              <w:pStyle w:val="BodyText"/>
              <w:ind w:left="23" w:right="207" w:hanging="23"/>
              <w:jc w:val="center"/>
              <w:rPr>
                <w:rFonts w:eastAsia="Calibri"/>
                <w:color w:val="000000"/>
                <w:lang w:bidi="ar-SA"/>
              </w:rPr>
            </w:pPr>
          </w:p>
        </w:tc>
        <w:tc>
          <w:tcPr>
            <w:tcW w:w="2126" w:type="dxa"/>
            <w:tcBorders>
              <w:top w:val="nil"/>
              <w:left w:val="single" w:sz="4" w:space="0" w:color="auto"/>
              <w:bottom w:val="single" w:sz="4" w:space="0" w:color="auto"/>
              <w:right w:val="single" w:sz="4" w:space="0" w:color="auto"/>
            </w:tcBorders>
            <w:shd w:val="clear" w:color="auto" w:fill="auto"/>
          </w:tcPr>
          <w:p w14:paraId="11D93876"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90</w:t>
            </w:r>
          </w:p>
          <w:p w14:paraId="5557BE9D"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70</w:t>
            </w:r>
            <w:r w:rsidR="00BD72EC" w:rsidRPr="00A8085E">
              <w:rPr>
                <w:rFonts w:ascii="Times New Roman" w:hAnsi="Times New Roman"/>
                <w:color w:val="000000"/>
                <w:lang w:bidi="ar-SA"/>
              </w:rPr>
              <w:t>;</w:t>
            </w:r>
            <w:r w:rsidRPr="00A8085E">
              <w:rPr>
                <w:rFonts w:ascii="Times New Roman" w:hAnsi="Times New Roman"/>
                <w:color w:val="000000"/>
                <w:lang w:bidi="ar-SA"/>
              </w:rPr>
              <w:t xml:space="preserve"> 1,16)</w:t>
            </w:r>
          </w:p>
        </w:tc>
        <w:tc>
          <w:tcPr>
            <w:tcW w:w="1984" w:type="dxa"/>
            <w:tcBorders>
              <w:top w:val="nil"/>
              <w:left w:val="single" w:sz="4" w:space="0" w:color="auto"/>
              <w:bottom w:val="single" w:sz="4" w:space="0" w:color="auto"/>
              <w:right w:val="single" w:sz="4" w:space="0" w:color="auto"/>
            </w:tcBorders>
            <w:shd w:val="clear" w:color="auto" w:fill="auto"/>
          </w:tcPr>
          <w:p w14:paraId="22386C45"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64</w:t>
            </w:r>
          </w:p>
          <w:p w14:paraId="699E67BC" w14:textId="77777777" w:rsidR="004F5A58" w:rsidRPr="00A8085E" w:rsidRDefault="004F5A5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49</w:t>
            </w:r>
            <w:r w:rsidR="00BD72EC" w:rsidRPr="00A8085E">
              <w:rPr>
                <w:rFonts w:ascii="Times New Roman" w:hAnsi="Times New Roman"/>
                <w:color w:val="000000"/>
                <w:lang w:bidi="ar-SA"/>
              </w:rPr>
              <w:t>;</w:t>
            </w:r>
            <w:r w:rsidRPr="00A8085E">
              <w:rPr>
                <w:rFonts w:ascii="Times New Roman" w:hAnsi="Times New Roman"/>
                <w:color w:val="000000"/>
                <w:lang w:bidi="ar-SA"/>
              </w:rPr>
              <w:t xml:space="preserve"> 0,82)</w:t>
            </w:r>
          </w:p>
        </w:tc>
      </w:tr>
    </w:tbl>
    <w:p w14:paraId="49BCCC93" w14:textId="77777777" w:rsidR="00BD72EC" w:rsidRPr="007014C6" w:rsidRDefault="00BD72EC"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20"/>
          <w:vertAlign w:val="superscript"/>
          <w:lang w:bidi="ar-SA"/>
        </w:rPr>
        <w:t>1</w:t>
      </w:r>
      <w:r w:rsidR="007254D1" w:rsidRPr="007014C6">
        <w:rPr>
          <w:rFonts w:ascii="Times New Roman" w:hAnsi="Times New Roman"/>
          <w:color w:val="000000"/>
          <w:sz w:val="20"/>
          <w:szCs w:val="20"/>
          <w:vertAlign w:val="superscript"/>
          <w:lang w:bidi="ar-SA"/>
        </w:rPr>
        <w:t xml:space="preserve">  </w:t>
      </w:r>
      <w:r w:rsidRPr="007014C6">
        <w:rPr>
          <w:rFonts w:ascii="Times New Roman" w:hAnsi="Times New Roman"/>
          <w:color w:val="000000"/>
          <w:sz w:val="20"/>
          <w:szCs w:val="20"/>
          <w:lang w:bidi="ar-SA"/>
        </w:rPr>
        <w:t>Pētnieka vērtēta GOG protokolā definēta PFS analīze (nav ņemta vērā ne CA-125 progresēšana, ne NPT pirms slimības progresēšanas), datus apkopojot uz 2010. gada 25.</w:t>
      </w:r>
      <w:r w:rsidR="00846B03"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 xml:space="preserve">februāri. </w:t>
      </w:r>
    </w:p>
    <w:p w14:paraId="6B00FE23" w14:textId="77777777" w:rsidR="00BD72EC" w:rsidRPr="007014C6" w:rsidRDefault="00BD72EC"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2</w:t>
      </w:r>
      <w:r w:rsidRPr="007014C6">
        <w:rPr>
          <w:rFonts w:ascii="Times New Roman" w:hAnsi="Times New Roman"/>
          <w:color w:val="000000"/>
          <w:sz w:val="20"/>
          <w:szCs w:val="13"/>
          <w:lang w:bidi="ar-SA"/>
        </w:rPr>
        <w:t xml:space="preserve"> </w:t>
      </w:r>
      <w:r w:rsidR="007254D1" w:rsidRPr="007014C6">
        <w:rPr>
          <w:rFonts w:ascii="Times New Roman" w:hAnsi="Times New Roman"/>
          <w:color w:val="000000"/>
          <w:sz w:val="20"/>
          <w:szCs w:val="13"/>
          <w:lang w:bidi="ar-SA"/>
        </w:rPr>
        <w:t xml:space="preserve"> </w:t>
      </w:r>
      <w:r w:rsidRPr="007014C6">
        <w:rPr>
          <w:rFonts w:ascii="Times New Roman" w:hAnsi="Times New Roman"/>
          <w:color w:val="000000"/>
          <w:sz w:val="20"/>
          <w:szCs w:val="20"/>
          <w:lang w:bidi="ar-SA"/>
        </w:rPr>
        <w:t xml:space="preserve">Ar lielu atlieku audzēju. </w:t>
      </w:r>
    </w:p>
    <w:p w14:paraId="202283A5" w14:textId="77777777" w:rsidR="00BD72EC" w:rsidRPr="007014C6" w:rsidRDefault="00BD72EC"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3</w:t>
      </w:r>
      <w:r w:rsidRPr="007014C6">
        <w:rPr>
          <w:rFonts w:ascii="Times New Roman" w:hAnsi="Times New Roman"/>
          <w:color w:val="000000"/>
          <w:sz w:val="13"/>
          <w:szCs w:val="13"/>
          <w:lang w:bidi="ar-SA"/>
        </w:rPr>
        <w:t xml:space="preserve"> </w:t>
      </w:r>
      <w:r w:rsidR="007254D1"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3,7% no visiem randomizētajiem pacientiem bija IIIB</w:t>
      </w:r>
      <w:r w:rsidR="00846B03"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 xml:space="preserve">stadijas slimība, salīdzinot ar kontroles grupu. </w:t>
      </w:r>
    </w:p>
    <w:p w14:paraId="67211F64" w14:textId="77777777" w:rsidR="00756EC7" w:rsidRPr="00A8085E" w:rsidRDefault="00BD72EC" w:rsidP="006E0FB4">
      <w:pPr>
        <w:pStyle w:val="BodyText"/>
        <w:ind w:left="142" w:right="207" w:hanging="142"/>
        <w:rPr>
          <w:color w:val="000000"/>
        </w:rPr>
      </w:pPr>
      <w:r w:rsidRPr="007014C6">
        <w:rPr>
          <w:rFonts w:eastAsia="Calibri"/>
          <w:color w:val="000000"/>
          <w:sz w:val="20"/>
          <w:szCs w:val="13"/>
          <w:vertAlign w:val="superscript"/>
          <w:lang w:bidi="ar-SA"/>
        </w:rPr>
        <w:t xml:space="preserve">4 </w:t>
      </w:r>
      <w:r w:rsidR="007254D1" w:rsidRPr="007014C6">
        <w:rPr>
          <w:rFonts w:eastAsia="Calibri"/>
          <w:color w:val="000000"/>
          <w:sz w:val="20"/>
          <w:szCs w:val="13"/>
          <w:vertAlign w:val="superscript"/>
          <w:lang w:bidi="ar-SA"/>
        </w:rPr>
        <w:t xml:space="preserve"> </w:t>
      </w:r>
      <w:r w:rsidRPr="007014C6">
        <w:rPr>
          <w:rFonts w:eastAsia="Calibri"/>
          <w:color w:val="000000"/>
          <w:sz w:val="20"/>
          <w:szCs w:val="20"/>
          <w:lang w:bidi="ar-SA"/>
        </w:rPr>
        <w:t>Salīdzinot ar kontroles grupu.</w:t>
      </w:r>
    </w:p>
    <w:p w14:paraId="7CBE1FFB" w14:textId="77777777" w:rsidR="004F5A58" w:rsidRPr="00A8085E" w:rsidRDefault="004F5A58" w:rsidP="00756EC7">
      <w:pPr>
        <w:pStyle w:val="BodyText"/>
        <w:ind w:left="0" w:right="207"/>
        <w:rPr>
          <w:color w:val="000000"/>
        </w:rPr>
      </w:pPr>
    </w:p>
    <w:p w14:paraId="24DDEC87" w14:textId="77777777" w:rsidR="00F72481" w:rsidRPr="00A8085E" w:rsidRDefault="00F72481" w:rsidP="00F72481">
      <w:pPr>
        <w:keepNext/>
        <w:widowControl/>
        <w:autoSpaceDE w:val="0"/>
        <w:autoSpaceDN w:val="0"/>
        <w:adjustRightInd w:val="0"/>
        <w:rPr>
          <w:rFonts w:ascii="Times New Roman" w:hAnsi="Times New Roman"/>
          <w:color w:val="000000"/>
          <w:lang w:bidi="ar-SA"/>
        </w:rPr>
      </w:pPr>
      <w:r w:rsidRPr="00A8085E">
        <w:rPr>
          <w:rFonts w:ascii="Times New Roman" w:hAnsi="Times New Roman"/>
          <w:i/>
          <w:iCs/>
          <w:color w:val="000000"/>
          <w:lang w:bidi="ar-SA"/>
        </w:rPr>
        <w:t xml:space="preserve">BO17707 (ICON7) </w:t>
      </w:r>
    </w:p>
    <w:p w14:paraId="70C7B2C2" w14:textId="77777777" w:rsidR="00F72481" w:rsidRPr="00A8085E" w:rsidRDefault="00F72481" w:rsidP="00F72481">
      <w:pPr>
        <w:keepNext/>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ētījums BO17707 bija III</w:t>
      </w:r>
      <w:r w:rsidR="00846B03" w:rsidRPr="00A8085E">
        <w:rPr>
          <w:rFonts w:ascii="Times New Roman" w:hAnsi="Times New Roman"/>
          <w:color w:val="000000"/>
          <w:lang w:bidi="ar-SA"/>
        </w:rPr>
        <w:t> </w:t>
      </w:r>
      <w:r w:rsidRPr="00A8085E">
        <w:rPr>
          <w:rFonts w:ascii="Times New Roman" w:hAnsi="Times New Roman"/>
          <w:color w:val="000000"/>
          <w:lang w:bidi="ar-SA"/>
        </w:rPr>
        <w:t>fāzes daudzcentru randomizēts nemaskēts, kontrolēts, divu grupu pētījums, lai salīdzinātu ietekmi, ko izraisa bevacizumaba pievienošana karboplatīna un paklitaksela kombinācijai, pēc operācijas ārstējot pacientus ar I vai IIA</w:t>
      </w:r>
      <w:r w:rsidR="00846B03" w:rsidRPr="00A8085E">
        <w:rPr>
          <w:rFonts w:ascii="Times New Roman" w:hAnsi="Times New Roman"/>
          <w:color w:val="000000"/>
          <w:lang w:bidi="ar-SA"/>
        </w:rPr>
        <w:t> </w:t>
      </w:r>
      <w:r w:rsidRPr="00A8085E">
        <w:rPr>
          <w:rFonts w:ascii="Times New Roman" w:hAnsi="Times New Roman"/>
          <w:color w:val="000000"/>
          <w:lang w:bidi="ar-SA"/>
        </w:rPr>
        <w:t>stadijas pēc FIGO klasifikācijas (3.</w:t>
      </w:r>
      <w:r w:rsidR="00846B03" w:rsidRPr="00A8085E">
        <w:rPr>
          <w:rFonts w:ascii="Times New Roman" w:hAnsi="Times New Roman"/>
          <w:color w:val="000000"/>
          <w:lang w:bidi="ar-SA"/>
        </w:rPr>
        <w:t> </w:t>
      </w:r>
      <w:r w:rsidRPr="00A8085E">
        <w:rPr>
          <w:rFonts w:ascii="Times New Roman" w:hAnsi="Times New Roman"/>
          <w:color w:val="000000"/>
          <w:lang w:bidi="ar-SA"/>
        </w:rPr>
        <w:t>pakāpes vai tikai gaišo šūnu histoloģiskā tipa, n=142) vai IIB–IV</w:t>
      </w:r>
      <w:r w:rsidR="00846B03" w:rsidRPr="00A8085E">
        <w:rPr>
          <w:rFonts w:ascii="Times New Roman" w:hAnsi="Times New Roman"/>
          <w:color w:val="000000"/>
          <w:lang w:bidi="ar-SA"/>
        </w:rPr>
        <w:t> </w:t>
      </w:r>
      <w:r w:rsidRPr="00A8085E">
        <w:rPr>
          <w:rFonts w:ascii="Times New Roman" w:hAnsi="Times New Roman"/>
          <w:color w:val="000000"/>
          <w:lang w:bidi="ar-SA"/>
        </w:rPr>
        <w:t xml:space="preserve">stadijas pēc FIGO klasifikācijas (visas </w:t>
      </w:r>
      <w:r w:rsidRPr="00A8085E">
        <w:rPr>
          <w:rFonts w:ascii="Times New Roman" w:hAnsi="Times New Roman"/>
          <w:color w:val="000000"/>
          <w:lang w:bidi="ar-SA"/>
        </w:rPr>
        <w:lastRenderedPageBreak/>
        <w:t>pakāpes un visi histoloģiskie tipi, n=1386) epiteliālu olnīcu, olvadu vai primāru peritoneālu vēzi (NCI-CTCAE v.3). Šajā pētījumā tika izmantota FIGO stadiju noteikšanas 1988.</w:t>
      </w:r>
      <w:r w:rsidR="00846B03" w:rsidRPr="00A8085E">
        <w:rPr>
          <w:rFonts w:ascii="Times New Roman" w:hAnsi="Times New Roman"/>
          <w:color w:val="000000"/>
          <w:lang w:bidi="ar-SA"/>
        </w:rPr>
        <w:t> </w:t>
      </w:r>
      <w:r w:rsidRPr="00A8085E">
        <w:rPr>
          <w:rFonts w:ascii="Times New Roman" w:hAnsi="Times New Roman"/>
          <w:color w:val="000000"/>
          <w:lang w:bidi="ar-SA"/>
        </w:rPr>
        <w:t>gada versija.</w:t>
      </w:r>
    </w:p>
    <w:p w14:paraId="3821B3C3" w14:textId="77777777" w:rsidR="00F72481" w:rsidRPr="00A8085E" w:rsidRDefault="00F72481" w:rsidP="00F72481">
      <w:pPr>
        <w:keepNext/>
        <w:widowControl/>
        <w:autoSpaceDE w:val="0"/>
        <w:autoSpaceDN w:val="0"/>
        <w:adjustRightInd w:val="0"/>
        <w:rPr>
          <w:rFonts w:ascii="Times New Roman" w:hAnsi="Times New Roman"/>
          <w:color w:val="000000"/>
          <w:lang w:bidi="ar-SA"/>
        </w:rPr>
      </w:pPr>
    </w:p>
    <w:p w14:paraId="7FFA2045" w14:textId="77777777" w:rsidR="00F72481" w:rsidRPr="00A8085E" w:rsidRDefault="00F72481" w:rsidP="00F72481">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No pētījuma tika izslēgti pacienti, kuri agrāk ārstēti ar bevacizumabu vai kuri agrāk saņēmuši sistēmisku pretvēža terapiju (piemēram, ķīmijterapiju, terapiju ar monoklonālajām antivielām, tirozīnkināzes inhibitoru vai hormonu terapiju) vai kuri agrāk saņēmuši staru terapiju vēdera vai iegurņa rajonā.</w:t>
      </w:r>
    </w:p>
    <w:p w14:paraId="39B4EE81" w14:textId="77777777" w:rsidR="00F72481" w:rsidRPr="00A8085E" w:rsidRDefault="00F72481" w:rsidP="00F72481">
      <w:pPr>
        <w:widowControl/>
        <w:autoSpaceDE w:val="0"/>
        <w:autoSpaceDN w:val="0"/>
        <w:adjustRightInd w:val="0"/>
        <w:rPr>
          <w:rFonts w:ascii="Times New Roman" w:hAnsi="Times New Roman"/>
          <w:color w:val="000000"/>
          <w:lang w:bidi="ar-SA"/>
        </w:rPr>
      </w:pPr>
    </w:p>
    <w:p w14:paraId="6D2E9304" w14:textId="77777777" w:rsidR="00F72481" w:rsidRPr="00A8085E" w:rsidRDefault="00F72481" w:rsidP="00F72481">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Kopā tika randomizēti 1528</w:t>
      </w:r>
      <w:r w:rsidR="00846B03" w:rsidRPr="00A8085E">
        <w:rPr>
          <w:rFonts w:ascii="Times New Roman" w:hAnsi="Times New Roman"/>
          <w:color w:val="000000"/>
          <w:lang w:bidi="ar-SA"/>
        </w:rPr>
        <w:t> </w:t>
      </w:r>
      <w:r w:rsidRPr="00A8085E">
        <w:rPr>
          <w:rFonts w:ascii="Times New Roman" w:hAnsi="Times New Roman"/>
          <w:color w:val="000000"/>
          <w:lang w:bidi="ar-SA"/>
        </w:rPr>
        <w:t>pacienti, kuri vienādās daļās tika iedalīti divās šādās grupās:</w:t>
      </w:r>
    </w:p>
    <w:p w14:paraId="2ECAFD96" w14:textId="77777777" w:rsidR="00F72481" w:rsidRPr="00A8085E" w:rsidRDefault="00F72481" w:rsidP="00F72481">
      <w:pPr>
        <w:widowControl/>
        <w:autoSpaceDE w:val="0"/>
        <w:autoSpaceDN w:val="0"/>
        <w:adjustRightInd w:val="0"/>
        <w:rPr>
          <w:rFonts w:ascii="Times New Roman" w:hAnsi="Times New Roman"/>
          <w:color w:val="000000"/>
          <w:lang w:bidi="ar-SA"/>
        </w:rPr>
      </w:pPr>
    </w:p>
    <w:p w14:paraId="3C6F2428" w14:textId="77777777" w:rsidR="00F72481" w:rsidRPr="00A8085E" w:rsidRDefault="00F72481" w:rsidP="00F72481">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CP grupa: karboplatīns (AUC</w:t>
      </w:r>
      <w:r w:rsidR="00846B03" w:rsidRPr="00A8085E">
        <w:rPr>
          <w:rFonts w:ascii="Times New Roman" w:hAnsi="Times New Roman"/>
          <w:color w:val="000000"/>
          <w:lang w:bidi="ar-SA"/>
        </w:rPr>
        <w:t> </w:t>
      </w:r>
      <w:r w:rsidRPr="00A8085E">
        <w:rPr>
          <w:rFonts w:ascii="Times New Roman" w:hAnsi="Times New Roman"/>
          <w:color w:val="000000"/>
          <w:lang w:bidi="ar-SA"/>
        </w:rPr>
        <w:t>6) un paklitaksels (175</w:t>
      </w:r>
      <w:r w:rsidR="00846B03" w:rsidRPr="00A8085E">
        <w:rPr>
          <w:rFonts w:ascii="Times New Roman" w:hAnsi="Times New Roman"/>
          <w:color w:val="000000"/>
          <w:lang w:bidi="ar-SA"/>
        </w:rPr>
        <w:t> </w:t>
      </w:r>
      <w:r w:rsidRPr="00A8085E">
        <w:rPr>
          <w:rFonts w:ascii="Times New Roman" w:hAnsi="Times New Roman"/>
          <w:color w:val="000000"/>
          <w:lang w:bidi="ar-SA"/>
        </w:rPr>
        <w:t>mg/m</w:t>
      </w:r>
      <w:r w:rsidRPr="00A8085E">
        <w:rPr>
          <w:rFonts w:ascii="Times New Roman" w:hAnsi="Times New Roman"/>
          <w:color w:val="000000"/>
          <w:szCs w:val="14"/>
          <w:vertAlign w:val="superscript"/>
          <w:lang w:bidi="ar-SA"/>
        </w:rPr>
        <w:t>2</w:t>
      </w:r>
      <w:r w:rsidRPr="00A8085E">
        <w:rPr>
          <w:rFonts w:ascii="Times New Roman" w:hAnsi="Times New Roman"/>
          <w:color w:val="000000"/>
          <w:lang w:bidi="ar-SA"/>
        </w:rPr>
        <w:t>) sešiem trīs nedēļas ilgiem cikliem;</w:t>
      </w:r>
    </w:p>
    <w:p w14:paraId="0ECAE302" w14:textId="77777777" w:rsidR="00F72481" w:rsidRPr="00A8085E" w:rsidRDefault="00F72481" w:rsidP="00F72481">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CPB7.5+ grupa: karboplatīns (AUC</w:t>
      </w:r>
      <w:r w:rsidR="00846B03" w:rsidRPr="00A8085E">
        <w:rPr>
          <w:rFonts w:ascii="Times New Roman" w:hAnsi="Times New Roman"/>
          <w:color w:val="000000"/>
          <w:lang w:bidi="ar-SA"/>
        </w:rPr>
        <w:t> </w:t>
      </w:r>
      <w:r w:rsidRPr="00A8085E">
        <w:rPr>
          <w:rFonts w:ascii="Times New Roman" w:hAnsi="Times New Roman"/>
          <w:color w:val="000000"/>
          <w:lang w:bidi="ar-SA"/>
        </w:rPr>
        <w:t>6) un paklitaksels (175</w:t>
      </w:r>
      <w:r w:rsidR="00846B03" w:rsidRPr="00A8085E">
        <w:rPr>
          <w:rFonts w:ascii="Times New Roman" w:hAnsi="Times New Roman"/>
          <w:color w:val="000000"/>
          <w:lang w:bidi="ar-SA"/>
        </w:rPr>
        <w:t> </w:t>
      </w:r>
      <w:r w:rsidRPr="00A8085E">
        <w:rPr>
          <w:rFonts w:ascii="Times New Roman" w:hAnsi="Times New Roman"/>
          <w:color w:val="000000"/>
          <w:lang w:bidi="ar-SA"/>
        </w:rPr>
        <w:t>mg/m</w:t>
      </w:r>
      <w:r w:rsidRPr="00A8085E">
        <w:rPr>
          <w:rFonts w:ascii="Times New Roman" w:hAnsi="Times New Roman"/>
          <w:color w:val="000000"/>
          <w:szCs w:val="14"/>
          <w:vertAlign w:val="superscript"/>
          <w:lang w:bidi="ar-SA"/>
        </w:rPr>
        <w:t>2</w:t>
      </w:r>
      <w:r w:rsidRPr="00A8085E">
        <w:rPr>
          <w:rFonts w:ascii="Times New Roman" w:hAnsi="Times New Roman"/>
          <w:color w:val="000000"/>
          <w:lang w:bidi="ar-SA"/>
        </w:rPr>
        <w:t>) plus bevacizumabs (pa 7,5</w:t>
      </w:r>
      <w:r w:rsidR="00846B03" w:rsidRPr="00A8085E">
        <w:rPr>
          <w:rFonts w:ascii="Times New Roman" w:hAnsi="Times New Roman"/>
          <w:color w:val="000000"/>
          <w:lang w:bidi="ar-SA"/>
        </w:rPr>
        <w:t> </w:t>
      </w:r>
      <w:r w:rsidRPr="00A8085E">
        <w:rPr>
          <w:rFonts w:ascii="Times New Roman" w:hAnsi="Times New Roman"/>
          <w:color w:val="000000"/>
          <w:lang w:bidi="ar-SA"/>
        </w:rPr>
        <w:t>mg/kg ik pēc trim nedēļām) līdz 12</w:t>
      </w:r>
      <w:r w:rsidR="00846B03" w:rsidRPr="00A8085E">
        <w:rPr>
          <w:rFonts w:ascii="Times New Roman" w:hAnsi="Times New Roman"/>
          <w:color w:val="000000"/>
          <w:lang w:bidi="ar-SA"/>
        </w:rPr>
        <w:t> </w:t>
      </w:r>
      <w:r w:rsidRPr="00A8085E">
        <w:rPr>
          <w:rFonts w:ascii="Times New Roman" w:hAnsi="Times New Roman"/>
          <w:color w:val="000000"/>
          <w:lang w:bidi="ar-SA"/>
        </w:rPr>
        <w:t>mēnešus ilgai ārstēšanai (bevacizumaba lietošanu uzsāka otrajā ķīmijterapijas ciklā, ja ārstēšana tika sākta četru nedēļu laikā pēc operācijas, vai pirmajā ciklā, ja ārstēšana tika sākta vairāk nekā četras nedēļas pēc operācijas).</w:t>
      </w:r>
    </w:p>
    <w:p w14:paraId="18737A5A" w14:textId="77777777" w:rsidR="00F72481" w:rsidRPr="00A8085E" w:rsidRDefault="00F72481" w:rsidP="00F72481">
      <w:pPr>
        <w:widowControl/>
        <w:autoSpaceDE w:val="0"/>
        <w:autoSpaceDN w:val="0"/>
        <w:adjustRightInd w:val="0"/>
        <w:rPr>
          <w:rFonts w:ascii="Times New Roman" w:hAnsi="Times New Roman"/>
          <w:color w:val="000000"/>
          <w:lang w:bidi="ar-SA"/>
        </w:rPr>
      </w:pPr>
    </w:p>
    <w:p w14:paraId="21299222" w14:textId="77777777" w:rsidR="00F72481" w:rsidRPr="007014C6" w:rsidRDefault="00F72481" w:rsidP="00F72481">
      <w:pPr>
        <w:widowControl/>
        <w:autoSpaceDE w:val="0"/>
        <w:autoSpaceDN w:val="0"/>
        <w:adjustRightInd w:val="0"/>
        <w:rPr>
          <w:rFonts w:ascii="Arial" w:hAnsi="Arial" w:cs="Arial"/>
          <w:color w:val="000000"/>
          <w:sz w:val="16"/>
          <w:szCs w:val="16"/>
          <w:lang w:bidi="ar-SA"/>
        </w:rPr>
      </w:pPr>
      <w:r w:rsidRPr="00A8085E">
        <w:rPr>
          <w:rFonts w:ascii="Times New Roman" w:hAnsi="Times New Roman"/>
          <w:color w:val="000000"/>
          <w:lang w:bidi="ar-SA"/>
        </w:rPr>
        <w:t>Lielākā daļa pētījumā iekļauto pacientu bija baltās rases pārstāvji (96%), vecuma mediāna abās terapijas grupās bija 57 gadi, 25% pacientu abās terapijas grupās bija 65 gadus veci vai vecāki. Aptuveni 50% pacientu vērtējums pēc ECOG PS sistēmas bija “1”, bet 7% pacientu vērtējums abās terapijas grupās pēc ECOG PS sistēmas bija “2”. Lielākajai daļai pacientu bija EOV (87,7%), kam</w:t>
      </w:r>
      <w:r w:rsidRPr="007014C6">
        <w:rPr>
          <w:rFonts w:ascii="Arial" w:hAnsi="Arial" w:cs="Arial"/>
          <w:color w:val="000000"/>
          <w:sz w:val="16"/>
          <w:szCs w:val="16"/>
          <w:lang w:bidi="ar-SA"/>
        </w:rPr>
        <w:t xml:space="preserve"> </w:t>
      </w:r>
    </w:p>
    <w:p w14:paraId="52D7E81C" w14:textId="77777777" w:rsidR="00F72481" w:rsidRPr="00A8085E" w:rsidRDefault="00F72481" w:rsidP="00F72481">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sekoja PPV (6,9%) un OVV (3,7%) vai visu trīs lokalizāciju sajaukums (1,7%). Lielākajai daļai pacientu slimība bija III stadijā pēc FIGO klasifikācijas (abās grupās pa 68%), kam sekoja IV stadija (13 un 14%), II stadija (10 un 11%) un I stadija (9 un 7%). Lielākajai daļai (74 un 71%) pacientu abās terapijas grupās pētījuma sākumā bija primāri, vāji diferencēti (3.</w:t>
      </w:r>
      <w:r w:rsidR="00846B03" w:rsidRPr="00A8085E">
        <w:rPr>
          <w:rFonts w:ascii="Times New Roman" w:hAnsi="Times New Roman"/>
          <w:color w:val="000000"/>
          <w:lang w:bidi="ar-SA"/>
        </w:rPr>
        <w:t> </w:t>
      </w:r>
      <w:r w:rsidRPr="00A8085E">
        <w:rPr>
          <w:rFonts w:ascii="Times New Roman" w:hAnsi="Times New Roman"/>
          <w:color w:val="000000"/>
          <w:lang w:bidi="ar-SA"/>
        </w:rPr>
        <w:t>pakāpes) audzēji. Visu EOV histoloģisko apakštipu sastopamība abās terapijas grupās bija līdzīga, un 69% pacientu abās terapijas grupās bija serozas adenokarcinomas histoloģiskais tips.</w:t>
      </w:r>
    </w:p>
    <w:p w14:paraId="3FF05822" w14:textId="77777777" w:rsidR="00F72481" w:rsidRPr="00A8085E" w:rsidRDefault="00F72481" w:rsidP="00F72481">
      <w:pPr>
        <w:widowControl/>
        <w:autoSpaceDE w:val="0"/>
        <w:autoSpaceDN w:val="0"/>
        <w:adjustRightInd w:val="0"/>
        <w:rPr>
          <w:rFonts w:ascii="Times New Roman" w:hAnsi="Times New Roman"/>
          <w:color w:val="000000"/>
          <w:lang w:bidi="ar-SA"/>
        </w:rPr>
      </w:pPr>
    </w:p>
    <w:p w14:paraId="0271E1A7" w14:textId="77777777" w:rsidR="00F72481" w:rsidRPr="00A8085E" w:rsidRDefault="00F72481" w:rsidP="00F72481">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rimārais mērķa kritērijs bija dzīvildze bez slimības progresēšanas pēc pētnieka vērtējuma, izmantojot RECIST.</w:t>
      </w:r>
    </w:p>
    <w:p w14:paraId="65EA7A37" w14:textId="77777777" w:rsidR="00F72481" w:rsidRPr="00A8085E" w:rsidRDefault="00F72481" w:rsidP="00F72481">
      <w:pPr>
        <w:widowControl/>
        <w:autoSpaceDE w:val="0"/>
        <w:autoSpaceDN w:val="0"/>
        <w:adjustRightInd w:val="0"/>
        <w:rPr>
          <w:rFonts w:ascii="Times New Roman" w:hAnsi="Times New Roman"/>
          <w:color w:val="000000"/>
          <w:lang w:bidi="ar-SA"/>
        </w:rPr>
      </w:pPr>
    </w:p>
    <w:p w14:paraId="6F5F72D0" w14:textId="77777777" w:rsidR="00F72481" w:rsidRPr="00A8085E" w:rsidRDefault="00F72481" w:rsidP="00F72481">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ētījumā tika sasniegts primārais mērķis – PFS uzlabošanās. Salīdzinājumā ar pacientiem, kuri pirmās izvēles sākumterapijas ietvaros saņēma tikai ķīmijterapiju (karboplatīnu un paklitakselu), pacientiem, kuri ik pēc trim nedēļām saņēma 7,5</w:t>
      </w:r>
      <w:r w:rsidR="00846B03" w:rsidRPr="00A8085E">
        <w:rPr>
          <w:rFonts w:ascii="Times New Roman" w:hAnsi="Times New Roman"/>
          <w:color w:val="000000"/>
          <w:lang w:bidi="ar-SA"/>
        </w:rPr>
        <w:t> </w:t>
      </w:r>
      <w:r w:rsidRPr="00A8085E">
        <w:rPr>
          <w:rFonts w:ascii="Times New Roman" w:hAnsi="Times New Roman"/>
          <w:color w:val="000000"/>
          <w:lang w:bidi="ar-SA"/>
        </w:rPr>
        <w:t>mg/kg lielu bevacizumaba devu kombinācijā ar ķīmijterapiju un līdz 18</w:t>
      </w:r>
      <w:r w:rsidR="00846B03" w:rsidRPr="00A8085E">
        <w:rPr>
          <w:rFonts w:ascii="Times New Roman" w:hAnsi="Times New Roman"/>
          <w:color w:val="000000"/>
          <w:lang w:bidi="ar-SA"/>
        </w:rPr>
        <w:t> </w:t>
      </w:r>
      <w:r w:rsidRPr="00A8085E">
        <w:rPr>
          <w:rFonts w:ascii="Times New Roman" w:hAnsi="Times New Roman"/>
          <w:color w:val="000000"/>
          <w:lang w:bidi="ar-SA"/>
        </w:rPr>
        <w:t>cikliem turpināja saņemt bevacizumabu monoterapijas veidā, statistiski ticami uzlabojās dzīvildze bez slimības progresēšanas.</w:t>
      </w:r>
    </w:p>
    <w:p w14:paraId="3BC47672" w14:textId="77777777" w:rsidR="00F72481" w:rsidRPr="00A8085E" w:rsidRDefault="00F72481" w:rsidP="00F72481">
      <w:pPr>
        <w:widowControl/>
        <w:autoSpaceDE w:val="0"/>
        <w:autoSpaceDN w:val="0"/>
        <w:adjustRightInd w:val="0"/>
        <w:rPr>
          <w:rFonts w:ascii="Times New Roman" w:hAnsi="Times New Roman"/>
          <w:color w:val="000000"/>
          <w:lang w:bidi="ar-SA"/>
        </w:rPr>
      </w:pPr>
    </w:p>
    <w:p w14:paraId="7B00C801" w14:textId="77777777" w:rsidR="00F72481" w:rsidRPr="00A8085E" w:rsidRDefault="00F72481" w:rsidP="00E01234">
      <w:pPr>
        <w:pStyle w:val="BodyText"/>
        <w:ind w:left="0" w:right="207"/>
        <w:rPr>
          <w:rFonts w:eastAsia="Calibri"/>
          <w:color w:val="000000"/>
          <w:lang w:bidi="ar-SA"/>
        </w:rPr>
      </w:pPr>
      <w:r w:rsidRPr="00A8085E">
        <w:rPr>
          <w:rFonts w:eastAsia="Calibri"/>
          <w:color w:val="000000"/>
          <w:lang w:bidi="ar-SA"/>
        </w:rPr>
        <w:t>Šī pētījuma rezultāti apkopoti 1</w:t>
      </w:r>
      <w:r w:rsidR="009A6AFA" w:rsidRPr="00A8085E">
        <w:rPr>
          <w:rFonts w:eastAsia="Calibri"/>
          <w:color w:val="000000"/>
          <w:lang w:bidi="ar-SA"/>
        </w:rPr>
        <w:t>8</w:t>
      </w:r>
      <w:r w:rsidRPr="00A8085E">
        <w:rPr>
          <w:rFonts w:eastAsia="Calibri"/>
          <w:color w:val="000000"/>
          <w:lang w:bidi="ar-SA"/>
        </w:rPr>
        <w:t>.</w:t>
      </w:r>
      <w:r w:rsidR="00846B03" w:rsidRPr="00A8085E">
        <w:rPr>
          <w:rFonts w:eastAsia="Calibri"/>
          <w:color w:val="000000"/>
          <w:lang w:bidi="ar-SA"/>
        </w:rPr>
        <w:t> </w:t>
      </w:r>
      <w:r w:rsidRPr="00A8085E">
        <w:rPr>
          <w:rFonts w:eastAsia="Calibri"/>
          <w:color w:val="000000"/>
          <w:lang w:bidi="ar-SA"/>
        </w:rPr>
        <w:t>tabulā.</w:t>
      </w:r>
    </w:p>
    <w:p w14:paraId="6805D156" w14:textId="77777777" w:rsidR="00E01234" w:rsidRPr="00A8085E" w:rsidRDefault="00E01234" w:rsidP="00E01234">
      <w:pPr>
        <w:pStyle w:val="BodyText"/>
        <w:ind w:left="0" w:right="207"/>
        <w:rPr>
          <w:color w:val="000000"/>
        </w:rPr>
      </w:pPr>
    </w:p>
    <w:p w14:paraId="423CBD90" w14:textId="77777777" w:rsidR="00F72481" w:rsidRPr="00A8085E" w:rsidRDefault="00B00BC2" w:rsidP="006273DD">
      <w:pPr>
        <w:keepNext/>
        <w:keepLines/>
        <w:rPr>
          <w:rFonts w:ascii="Times New Roman" w:hAnsi="Times New Roman"/>
          <w:i/>
          <w:color w:val="000000"/>
          <w:u w:val="single" w:color="000000"/>
        </w:rPr>
      </w:pPr>
      <w:r w:rsidRPr="00A8085E">
        <w:rPr>
          <w:rFonts w:ascii="Times New Roman" w:hAnsi="Times New Roman"/>
          <w:b/>
          <w:bCs/>
          <w:color w:val="000000"/>
        </w:rPr>
        <w:lastRenderedPageBreak/>
        <w:t>1</w:t>
      </w:r>
      <w:r w:rsidR="009A6AFA" w:rsidRPr="00A8085E">
        <w:rPr>
          <w:rFonts w:ascii="Times New Roman" w:hAnsi="Times New Roman"/>
          <w:b/>
          <w:bCs/>
          <w:color w:val="000000"/>
        </w:rPr>
        <w:t>8</w:t>
      </w:r>
      <w:r w:rsidRPr="00A8085E">
        <w:rPr>
          <w:rFonts w:ascii="Times New Roman" w:hAnsi="Times New Roman"/>
          <w:b/>
          <w:bCs/>
          <w:color w:val="000000"/>
        </w:rPr>
        <w:t xml:space="preserve">. tabula. </w:t>
      </w:r>
      <w:r w:rsidRPr="00A8085E">
        <w:rPr>
          <w:rFonts w:ascii="Times New Roman" w:hAnsi="Times New Roman"/>
          <w:b/>
          <w:bCs/>
          <w:color w:val="000000"/>
        </w:rPr>
        <w:tab/>
        <w:t>BO17707 (ICON7) pētījuma efektivitātes rezultāti</w:t>
      </w:r>
    </w:p>
    <w:p w14:paraId="2F4117AD" w14:textId="77777777" w:rsidR="00F72481" w:rsidRPr="00A8085E" w:rsidRDefault="00F72481" w:rsidP="006273DD">
      <w:pPr>
        <w:keepNext/>
        <w:keepLines/>
        <w:rPr>
          <w:rFonts w:ascii="Times New Roman" w:hAnsi="Times New Roman"/>
          <w:i/>
          <w:color w:val="000000"/>
          <w:u w:val="single"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7"/>
        <w:gridCol w:w="2798"/>
        <w:gridCol w:w="2798"/>
      </w:tblGrid>
      <w:tr w:rsidR="009B6DF4" w:rsidRPr="007014C6" w14:paraId="0B0D6ABC" w14:textId="77777777" w:rsidTr="00FA3D2D">
        <w:trPr>
          <w:trHeight w:val="267"/>
        </w:trPr>
        <w:tc>
          <w:tcPr>
            <w:tcW w:w="9180" w:type="dxa"/>
            <w:gridSpan w:val="3"/>
            <w:shd w:val="clear" w:color="auto" w:fill="auto"/>
          </w:tcPr>
          <w:p w14:paraId="6F3623EF" w14:textId="77777777" w:rsidR="009B6DF4" w:rsidRPr="00A8085E" w:rsidRDefault="009B6DF4" w:rsidP="006273DD">
            <w:pPr>
              <w:keepNext/>
              <w:keepLines/>
              <w:rPr>
                <w:rFonts w:ascii="Times New Roman" w:hAnsi="Times New Roman"/>
                <w:i/>
                <w:color w:val="000000"/>
                <w:u w:val="single" w:color="000000"/>
              </w:rPr>
            </w:pPr>
            <w:bookmarkStart w:id="4" w:name="_Hlk23426272"/>
            <w:r w:rsidRPr="00A8085E">
              <w:rPr>
                <w:rFonts w:ascii="Times New Roman" w:hAnsi="Times New Roman"/>
                <w:color w:val="000000"/>
                <w:lang w:bidi="ar-SA"/>
              </w:rPr>
              <w:t>Dzīvildze bez slimības progresēšanas</w:t>
            </w:r>
          </w:p>
        </w:tc>
      </w:tr>
      <w:tr w:rsidR="00AA744D" w:rsidRPr="007014C6" w14:paraId="019C848A" w14:textId="77777777" w:rsidTr="00E01234">
        <w:tc>
          <w:tcPr>
            <w:tcW w:w="3510" w:type="dxa"/>
            <w:tcBorders>
              <w:top w:val="single" w:sz="4" w:space="0" w:color="auto"/>
              <w:left w:val="single" w:sz="4" w:space="0" w:color="auto"/>
              <w:bottom w:val="nil"/>
              <w:right w:val="single" w:sz="4" w:space="0" w:color="auto"/>
            </w:tcBorders>
            <w:shd w:val="clear" w:color="auto" w:fill="auto"/>
          </w:tcPr>
          <w:p w14:paraId="1CC458C9" w14:textId="77777777" w:rsidR="009B6DF4" w:rsidRPr="00A8085E" w:rsidRDefault="009B6DF4" w:rsidP="006273DD">
            <w:pPr>
              <w:keepNext/>
              <w:keepLines/>
              <w:rPr>
                <w:rFonts w:ascii="Times New Roman" w:hAnsi="Times New Roman"/>
                <w:i/>
                <w:color w:val="000000"/>
                <w:u w:val="single" w:color="000000"/>
              </w:rPr>
            </w:pPr>
          </w:p>
        </w:tc>
        <w:tc>
          <w:tcPr>
            <w:tcW w:w="2835" w:type="dxa"/>
            <w:tcBorders>
              <w:top w:val="nil"/>
              <w:left w:val="single" w:sz="4" w:space="0" w:color="auto"/>
              <w:bottom w:val="nil"/>
              <w:right w:val="single" w:sz="4" w:space="0" w:color="auto"/>
            </w:tcBorders>
            <w:shd w:val="clear" w:color="auto" w:fill="auto"/>
          </w:tcPr>
          <w:p w14:paraId="338ECA1F" w14:textId="77777777" w:rsidR="009B6DF4" w:rsidRPr="00A8085E" w:rsidRDefault="009B6DF4" w:rsidP="006273DD">
            <w:pPr>
              <w:keepNext/>
              <w:keepLines/>
              <w:jc w:val="center"/>
              <w:rPr>
                <w:rFonts w:ascii="Times New Roman" w:hAnsi="Times New Roman"/>
                <w:color w:val="000000"/>
                <w:lang w:bidi="ar-SA"/>
              </w:rPr>
            </w:pPr>
            <w:r w:rsidRPr="00A8085E">
              <w:rPr>
                <w:rFonts w:ascii="Times New Roman" w:hAnsi="Times New Roman"/>
                <w:color w:val="000000"/>
                <w:lang w:bidi="ar-SA"/>
              </w:rPr>
              <w:t>CP</w:t>
            </w:r>
          </w:p>
          <w:p w14:paraId="07ECDC75" w14:textId="5AD58AC6" w:rsidR="009B6DF4" w:rsidRPr="00A8085E" w:rsidRDefault="009B6DF4" w:rsidP="006273DD">
            <w:pPr>
              <w:keepNext/>
              <w:keepLines/>
              <w:jc w:val="center"/>
              <w:rPr>
                <w:rFonts w:ascii="Times New Roman" w:hAnsi="Times New Roman"/>
                <w:i/>
                <w:color w:val="000000"/>
                <w:u w:val="single" w:color="000000"/>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764)</w:t>
            </w:r>
          </w:p>
        </w:tc>
        <w:tc>
          <w:tcPr>
            <w:tcW w:w="2835" w:type="dxa"/>
            <w:tcBorders>
              <w:top w:val="nil"/>
              <w:left w:val="single" w:sz="4" w:space="0" w:color="auto"/>
              <w:bottom w:val="nil"/>
              <w:right w:val="single" w:sz="4" w:space="0" w:color="auto"/>
            </w:tcBorders>
            <w:shd w:val="clear" w:color="auto" w:fill="auto"/>
          </w:tcPr>
          <w:p w14:paraId="24D23C23" w14:textId="77777777" w:rsidR="009B6DF4" w:rsidRPr="00A8085E" w:rsidRDefault="009B6DF4" w:rsidP="006273DD">
            <w:pPr>
              <w:keepNext/>
              <w:keepLines/>
              <w:jc w:val="center"/>
              <w:rPr>
                <w:rFonts w:ascii="Times New Roman" w:hAnsi="Times New Roman"/>
                <w:color w:val="000000"/>
                <w:lang w:bidi="ar-SA"/>
              </w:rPr>
            </w:pPr>
            <w:r w:rsidRPr="00A8085E">
              <w:rPr>
                <w:rFonts w:ascii="Times New Roman" w:hAnsi="Times New Roman"/>
                <w:color w:val="000000"/>
                <w:lang w:bidi="ar-SA"/>
              </w:rPr>
              <w:t>CPB7.5+</w:t>
            </w:r>
          </w:p>
          <w:p w14:paraId="3059D711" w14:textId="789D29D8" w:rsidR="009B6DF4" w:rsidRPr="00A8085E" w:rsidRDefault="009B6DF4" w:rsidP="006273DD">
            <w:pPr>
              <w:keepNext/>
              <w:keepLines/>
              <w:jc w:val="center"/>
              <w:rPr>
                <w:rFonts w:ascii="Times New Roman" w:hAnsi="Times New Roman"/>
                <w:i/>
                <w:color w:val="000000"/>
                <w:u w:val="single" w:color="000000"/>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764)</w:t>
            </w:r>
          </w:p>
        </w:tc>
      </w:tr>
      <w:tr w:rsidR="00AA744D" w:rsidRPr="007014C6" w14:paraId="24C47564" w14:textId="77777777" w:rsidTr="00FA3D2D">
        <w:tc>
          <w:tcPr>
            <w:tcW w:w="3510" w:type="dxa"/>
            <w:tcBorders>
              <w:top w:val="nil"/>
              <w:left w:val="single" w:sz="4" w:space="0" w:color="auto"/>
              <w:bottom w:val="nil"/>
              <w:right w:val="single" w:sz="4" w:space="0" w:color="auto"/>
            </w:tcBorders>
            <w:shd w:val="clear" w:color="auto" w:fill="auto"/>
          </w:tcPr>
          <w:p w14:paraId="6C95620B" w14:textId="4994A522" w:rsidR="009B6DF4" w:rsidRPr="00A8085E" w:rsidRDefault="009B6DF4" w:rsidP="006273DD">
            <w:pPr>
              <w:keepNext/>
              <w:keepLines/>
              <w:rPr>
                <w:rFonts w:ascii="Times New Roman" w:hAnsi="Times New Roman"/>
                <w:i/>
                <w:color w:val="000000"/>
                <w:u w:val="single" w:color="000000"/>
              </w:rPr>
            </w:pPr>
            <w:r w:rsidRPr="00A8085E">
              <w:rPr>
                <w:rFonts w:ascii="Times New Roman" w:hAnsi="Times New Roman"/>
                <w:color w:val="000000"/>
                <w:lang w:bidi="ar-SA"/>
              </w:rPr>
              <w:t>Vidējā dzīvildze bez slimības progresēšanas (mēneši)</w:t>
            </w:r>
            <w:r w:rsidRPr="00A8085E">
              <w:rPr>
                <w:rFonts w:ascii="Times New Roman" w:hAnsi="Times New Roman"/>
                <w:color w:val="000000"/>
                <w:vertAlign w:val="superscript"/>
                <w:lang w:bidi="ar-SA"/>
              </w:rPr>
              <w:t>2</w:t>
            </w:r>
            <w:r w:rsidRPr="00A8085E">
              <w:rPr>
                <w:rFonts w:ascii="Times New Roman" w:hAnsi="Times New Roman"/>
                <w:color w:val="000000"/>
                <w:lang w:bidi="ar-SA"/>
              </w:rPr>
              <w:t xml:space="preserve"> </w:t>
            </w:r>
          </w:p>
        </w:tc>
        <w:tc>
          <w:tcPr>
            <w:tcW w:w="2835" w:type="dxa"/>
            <w:tcBorders>
              <w:top w:val="nil"/>
              <w:left w:val="single" w:sz="4" w:space="0" w:color="auto"/>
              <w:bottom w:val="nil"/>
              <w:right w:val="single" w:sz="4" w:space="0" w:color="auto"/>
            </w:tcBorders>
            <w:shd w:val="clear" w:color="auto" w:fill="auto"/>
          </w:tcPr>
          <w:p w14:paraId="39DF3DE1" w14:textId="77777777" w:rsidR="009B6DF4" w:rsidRPr="00A8085E" w:rsidRDefault="009B6DF4" w:rsidP="006273DD">
            <w:pPr>
              <w:keepNext/>
              <w:keepLines/>
              <w:jc w:val="center"/>
              <w:rPr>
                <w:rFonts w:ascii="Times New Roman" w:hAnsi="Times New Roman"/>
                <w:i/>
                <w:color w:val="000000"/>
                <w:u w:val="single" w:color="000000"/>
              </w:rPr>
            </w:pPr>
            <w:r w:rsidRPr="00A8085E">
              <w:rPr>
                <w:rFonts w:ascii="Times New Roman" w:hAnsi="Times New Roman"/>
                <w:color w:val="000000"/>
                <w:lang w:bidi="ar-SA"/>
              </w:rPr>
              <w:t>16,9</w:t>
            </w:r>
          </w:p>
        </w:tc>
        <w:tc>
          <w:tcPr>
            <w:tcW w:w="2835" w:type="dxa"/>
            <w:tcBorders>
              <w:top w:val="nil"/>
              <w:left w:val="single" w:sz="4" w:space="0" w:color="auto"/>
              <w:bottom w:val="nil"/>
              <w:right w:val="single" w:sz="4" w:space="0" w:color="auto"/>
            </w:tcBorders>
            <w:shd w:val="clear" w:color="auto" w:fill="auto"/>
          </w:tcPr>
          <w:p w14:paraId="4455A5BF" w14:textId="77777777" w:rsidR="009B6DF4" w:rsidRPr="00A8085E" w:rsidRDefault="009B6DF4" w:rsidP="006273DD">
            <w:pPr>
              <w:keepNext/>
              <w:keepLines/>
              <w:jc w:val="center"/>
              <w:rPr>
                <w:rFonts w:ascii="Times New Roman" w:hAnsi="Times New Roman"/>
                <w:i/>
                <w:color w:val="000000"/>
                <w:u w:val="single" w:color="000000"/>
              </w:rPr>
            </w:pPr>
            <w:r w:rsidRPr="00A8085E">
              <w:rPr>
                <w:rFonts w:ascii="Times New Roman" w:hAnsi="Times New Roman"/>
                <w:color w:val="000000"/>
                <w:lang w:bidi="ar-SA"/>
              </w:rPr>
              <w:t>19,3</w:t>
            </w:r>
          </w:p>
        </w:tc>
      </w:tr>
      <w:tr w:rsidR="009B6DF4" w:rsidRPr="007014C6" w14:paraId="5B49B807" w14:textId="77777777" w:rsidTr="00E01234">
        <w:tc>
          <w:tcPr>
            <w:tcW w:w="3510" w:type="dxa"/>
            <w:tcBorders>
              <w:top w:val="nil"/>
              <w:left w:val="single" w:sz="4" w:space="0" w:color="auto"/>
              <w:bottom w:val="single" w:sz="4" w:space="0" w:color="auto"/>
              <w:right w:val="single" w:sz="4" w:space="0" w:color="auto"/>
            </w:tcBorders>
            <w:shd w:val="clear" w:color="auto" w:fill="auto"/>
          </w:tcPr>
          <w:p w14:paraId="1FD8517A" w14:textId="668FDE05" w:rsidR="009B6DF4" w:rsidRPr="00A8085E" w:rsidRDefault="009B6DF4" w:rsidP="006273DD">
            <w:pPr>
              <w:keepNext/>
              <w:keepLines/>
              <w:rPr>
                <w:rFonts w:ascii="Times New Roman" w:hAnsi="Times New Roman"/>
                <w:i/>
                <w:color w:val="000000"/>
                <w:u w:val="single" w:color="000000"/>
              </w:rPr>
            </w:pPr>
            <w:r w:rsidRPr="00A8085E">
              <w:rPr>
                <w:rFonts w:ascii="Times New Roman" w:hAnsi="Times New Roman"/>
                <w:color w:val="000000"/>
                <w:lang w:bidi="ar-SA"/>
              </w:rPr>
              <w:t>Riska attiecība [95% TI]</w:t>
            </w:r>
            <w:r w:rsidRPr="00A8085E">
              <w:rPr>
                <w:rFonts w:ascii="Times New Roman" w:hAnsi="Times New Roman"/>
                <w:color w:val="000000"/>
                <w:vertAlign w:val="superscript"/>
                <w:lang w:bidi="ar-SA"/>
              </w:rPr>
              <w:t xml:space="preserve">2 </w:t>
            </w:r>
          </w:p>
        </w:tc>
        <w:tc>
          <w:tcPr>
            <w:tcW w:w="5670" w:type="dxa"/>
            <w:gridSpan w:val="2"/>
            <w:tcBorders>
              <w:top w:val="nil"/>
              <w:left w:val="single" w:sz="4" w:space="0" w:color="auto"/>
              <w:bottom w:val="single" w:sz="4" w:space="0" w:color="auto"/>
              <w:right w:val="single" w:sz="4" w:space="0" w:color="auto"/>
            </w:tcBorders>
            <w:shd w:val="clear" w:color="auto" w:fill="auto"/>
          </w:tcPr>
          <w:p w14:paraId="48BA681F" w14:textId="77777777" w:rsidR="009B6DF4" w:rsidRPr="00A8085E" w:rsidRDefault="009B6DF4" w:rsidP="006273DD">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86 [0,75; 0,98]</w:t>
            </w:r>
          </w:p>
          <w:p w14:paraId="32394CF2" w14:textId="6E2172B8" w:rsidR="009B6DF4" w:rsidRPr="00A8085E" w:rsidRDefault="009B6DF4" w:rsidP="006273DD">
            <w:pPr>
              <w:keepNext/>
              <w:keepLines/>
              <w:jc w:val="center"/>
              <w:rPr>
                <w:rFonts w:ascii="Times New Roman" w:hAnsi="Times New Roman"/>
                <w:i/>
                <w:color w:val="000000"/>
                <w:u w:val="single" w:color="000000"/>
              </w:rPr>
            </w:pPr>
            <w:r w:rsidRPr="00A8085E">
              <w:rPr>
                <w:rFonts w:ascii="Times New Roman" w:hAnsi="Times New Roman"/>
                <w:color w:val="000000"/>
                <w:lang w:bidi="ar-SA"/>
              </w:rPr>
              <w:t>(p vērtība = 0,0185)</w:t>
            </w:r>
          </w:p>
        </w:tc>
      </w:tr>
      <w:tr w:rsidR="009B6DF4" w:rsidRPr="007014C6" w14:paraId="64865EEC" w14:textId="77777777" w:rsidTr="00E01234">
        <w:tc>
          <w:tcPr>
            <w:tcW w:w="9180" w:type="dxa"/>
            <w:gridSpan w:val="3"/>
            <w:tcBorders>
              <w:top w:val="single" w:sz="4" w:space="0" w:color="auto"/>
            </w:tcBorders>
            <w:shd w:val="clear" w:color="auto" w:fill="auto"/>
          </w:tcPr>
          <w:p w14:paraId="3625D5C3" w14:textId="38454966" w:rsidR="009B6DF4" w:rsidRPr="00A8085E" w:rsidRDefault="009B6DF4" w:rsidP="006273DD">
            <w:pPr>
              <w:keepNext/>
              <w:keepLines/>
              <w:widowControl/>
              <w:rPr>
                <w:rFonts w:ascii="Times New Roman" w:hAnsi="Times New Roman"/>
                <w:i/>
                <w:color w:val="000000"/>
                <w:u w:val="single" w:color="000000"/>
              </w:rPr>
            </w:pPr>
            <w:r w:rsidRPr="00A8085E">
              <w:rPr>
                <w:rFonts w:ascii="Times New Roman" w:hAnsi="Times New Roman"/>
                <w:color w:val="000000"/>
                <w:lang w:bidi="ar-SA"/>
              </w:rPr>
              <w:t>Objektīvas atbildes reakcijas rādītājs</w:t>
            </w:r>
            <w:r w:rsidRPr="00A8085E">
              <w:rPr>
                <w:rFonts w:ascii="Times New Roman" w:hAnsi="Times New Roman"/>
                <w:color w:val="000000"/>
                <w:vertAlign w:val="superscript"/>
                <w:lang w:bidi="ar-SA"/>
              </w:rPr>
              <w:t>1</w:t>
            </w:r>
          </w:p>
        </w:tc>
      </w:tr>
      <w:tr w:rsidR="00AA744D" w:rsidRPr="007014C6" w14:paraId="4EE3C974" w14:textId="77777777" w:rsidTr="00FA3D2D">
        <w:tc>
          <w:tcPr>
            <w:tcW w:w="3510" w:type="dxa"/>
            <w:tcBorders>
              <w:top w:val="single" w:sz="4" w:space="0" w:color="auto"/>
              <w:left w:val="single" w:sz="4" w:space="0" w:color="auto"/>
              <w:bottom w:val="nil"/>
              <w:right w:val="single" w:sz="4" w:space="0" w:color="auto"/>
            </w:tcBorders>
            <w:shd w:val="clear" w:color="auto" w:fill="auto"/>
          </w:tcPr>
          <w:p w14:paraId="11F46FB6" w14:textId="77777777" w:rsidR="009B6DF4" w:rsidRPr="00A8085E" w:rsidRDefault="009B6DF4" w:rsidP="006273DD">
            <w:pPr>
              <w:keepNext/>
              <w:keepLines/>
              <w:widowControl/>
              <w:rPr>
                <w:rFonts w:ascii="Times New Roman" w:hAnsi="Times New Roman"/>
                <w:i/>
                <w:color w:val="000000"/>
                <w:u w:val="single" w:color="000000"/>
              </w:rPr>
            </w:pPr>
          </w:p>
        </w:tc>
        <w:tc>
          <w:tcPr>
            <w:tcW w:w="2835" w:type="dxa"/>
            <w:tcBorders>
              <w:top w:val="nil"/>
              <w:left w:val="single" w:sz="4" w:space="0" w:color="auto"/>
              <w:bottom w:val="nil"/>
              <w:right w:val="single" w:sz="4" w:space="0" w:color="auto"/>
            </w:tcBorders>
            <w:shd w:val="clear" w:color="auto" w:fill="auto"/>
          </w:tcPr>
          <w:p w14:paraId="696E42C6" w14:textId="77777777" w:rsidR="00AA744D" w:rsidRPr="00A8085E" w:rsidRDefault="009B6DF4" w:rsidP="006273DD">
            <w:pPr>
              <w:keepNext/>
              <w:keepLines/>
              <w:widowControl/>
              <w:jc w:val="center"/>
              <w:rPr>
                <w:rFonts w:ascii="Times New Roman" w:hAnsi="Times New Roman"/>
                <w:color w:val="000000"/>
                <w:lang w:bidi="ar-SA"/>
              </w:rPr>
            </w:pPr>
            <w:r w:rsidRPr="00A8085E">
              <w:rPr>
                <w:rFonts w:ascii="Times New Roman" w:hAnsi="Times New Roman"/>
                <w:color w:val="000000"/>
                <w:lang w:bidi="ar-SA"/>
              </w:rPr>
              <w:t>CP</w:t>
            </w:r>
          </w:p>
          <w:p w14:paraId="4604A5D5" w14:textId="6AE86D82" w:rsidR="009B6DF4" w:rsidRPr="00A8085E" w:rsidRDefault="009B6DF4" w:rsidP="006273DD">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277)</w:t>
            </w:r>
          </w:p>
        </w:tc>
        <w:tc>
          <w:tcPr>
            <w:tcW w:w="2835" w:type="dxa"/>
            <w:tcBorders>
              <w:top w:val="nil"/>
              <w:left w:val="single" w:sz="4" w:space="0" w:color="auto"/>
              <w:bottom w:val="nil"/>
              <w:right w:val="single" w:sz="4" w:space="0" w:color="auto"/>
            </w:tcBorders>
            <w:shd w:val="clear" w:color="auto" w:fill="auto"/>
          </w:tcPr>
          <w:p w14:paraId="3B5AB88B" w14:textId="77777777" w:rsidR="00AA744D" w:rsidRPr="00A8085E" w:rsidRDefault="009B6DF4" w:rsidP="006273DD">
            <w:pPr>
              <w:keepNext/>
              <w:keepLines/>
              <w:jc w:val="center"/>
              <w:rPr>
                <w:rFonts w:ascii="Times New Roman" w:hAnsi="Times New Roman"/>
                <w:color w:val="000000"/>
                <w:lang w:bidi="ar-SA"/>
              </w:rPr>
            </w:pPr>
            <w:r w:rsidRPr="00A8085E">
              <w:rPr>
                <w:rFonts w:ascii="Times New Roman" w:hAnsi="Times New Roman"/>
                <w:color w:val="000000"/>
                <w:lang w:bidi="ar-SA"/>
              </w:rPr>
              <w:t>CPB7.5+</w:t>
            </w:r>
          </w:p>
          <w:p w14:paraId="22667002" w14:textId="29E75DDA" w:rsidR="009B6DF4" w:rsidRPr="00A8085E" w:rsidRDefault="009B6DF4" w:rsidP="006273DD">
            <w:pPr>
              <w:keepNext/>
              <w:keepLines/>
              <w:jc w:val="center"/>
              <w:rPr>
                <w:rFonts w:ascii="Times New Roman" w:hAnsi="Times New Roman"/>
                <w:i/>
                <w:color w:val="000000"/>
                <w:u w:val="single" w:color="000000"/>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272)</w:t>
            </w:r>
          </w:p>
        </w:tc>
      </w:tr>
      <w:tr w:rsidR="00AA744D" w:rsidRPr="007014C6" w14:paraId="5E579880" w14:textId="77777777" w:rsidTr="00FA3D2D">
        <w:tc>
          <w:tcPr>
            <w:tcW w:w="3510" w:type="dxa"/>
            <w:tcBorders>
              <w:top w:val="nil"/>
              <w:left w:val="single" w:sz="4" w:space="0" w:color="auto"/>
              <w:bottom w:val="nil"/>
              <w:right w:val="single" w:sz="4" w:space="0" w:color="auto"/>
            </w:tcBorders>
            <w:shd w:val="clear" w:color="auto" w:fill="auto"/>
          </w:tcPr>
          <w:p w14:paraId="13B440FC" w14:textId="77777777" w:rsidR="009B6DF4" w:rsidRPr="00A8085E" w:rsidRDefault="009B6DF4" w:rsidP="006273DD">
            <w:pPr>
              <w:keepNext/>
              <w:keepLines/>
              <w:widowControl/>
              <w:rPr>
                <w:rFonts w:ascii="Times New Roman" w:hAnsi="Times New Roman"/>
                <w:i/>
                <w:color w:val="000000"/>
                <w:u w:val="single" w:color="000000"/>
              </w:rPr>
            </w:pPr>
            <w:r w:rsidRPr="00A8085E">
              <w:rPr>
                <w:rFonts w:ascii="Times New Roman" w:hAnsi="Times New Roman"/>
                <w:color w:val="000000"/>
                <w:lang w:bidi="ar-SA"/>
              </w:rPr>
              <w:t xml:space="preserve">Atbildes reakcijas rādītājs </w:t>
            </w:r>
          </w:p>
        </w:tc>
        <w:tc>
          <w:tcPr>
            <w:tcW w:w="2835" w:type="dxa"/>
            <w:tcBorders>
              <w:top w:val="nil"/>
              <w:left w:val="single" w:sz="4" w:space="0" w:color="auto"/>
              <w:bottom w:val="nil"/>
              <w:right w:val="single" w:sz="4" w:space="0" w:color="auto"/>
            </w:tcBorders>
            <w:shd w:val="clear" w:color="auto" w:fill="auto"/>
          </w:tcPr>
          <w:p w14:paraId="052DAEDC" w14:textId="77777777" w:rsidR="009B6DF4" w:rsidRPr="00A8085E" w:rsidRDefault="009B6DF4" w:rsidP="006273DD">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54,9%</w:t>
            </w:r>
          </w:p>
        </w:tc>
        <w:tc>
          <w:tcPr>
            <w:tcW w:w="2835" w:type="dxa"/>
            <w:tcBorders>
              <w:top w:val="nil"/>
              <w:left w:val="single" w:sz="4" w:space="0" w:color="auto"/>
              <w:bottom w:val="nil"/>
              <w:right w:val="single" w:sz="4" w:space="0" w:color="auto"/>
            </w:tcBorders>
            <w:shd w:val="clear" w:color="auto" w:fill="auto"/>
          </w:tcPr>
          <w:p w14:paraId="4499E0F3" w14:textId="77777777" w:rsidR="009B6DF4" w:rsidRPr="00A8085E" w:rsidRDefault="009B6DF4" w:rsidP="006273DD">
            <w:pPr>
              <w:keepNext/>
              <w:keepLines/>
              <w:jc w:val="center"/>
              <w:rPr>
                <w:rFonts w:ascii="Times New Roman" w:hAnsi="Times New Roman"/>
                <w:i/>
                <w:color w:val="000000"/>
                <w:u w:val="single" w:color="000000"/>
              </w:rPr>
            </w:pPr>
            <w:r w:rsidRPr="00A8085E">
              <w:rPr>
                <w:rFonts w:ascii="Times New Roman" w:hAnsi="Times New Roman"/>
                <w:color w:val="000000"/>
                <w:lang w:bidi="ar-SA"/>
              </w:rPr>
              <w:t>64,7%</w:t>
            </w:r>
          </w:p>
        </w:tc>
      </w:tr>
      <w:tr w:rsidR="009B6DF4" w:rsidRPr="007014C6" w14:paraId="53A050C2" w14:textId="77777777" w:rsidTr="00FA3D2D">
        <w:tc>
          <w:tcPr>
            <w:tcW w:w="3510" w:type="dxa"/>
            <w:tcBorders>
              <w:top w:val="nil"/>
              <w:left w:val="single" w:sz="4" w:space="0" w:color="auto"/>
              <w:bottom w:val="single" w:sz="4" w:space="0" w:color="auto"/>
              <w:right w:val="single" w:sz="4" w:space="0" w:color="auto"/>
            </w:tcBorders>
            <w:shd w:val="clear" w:color="auto" w:fill="auto"/>
          </w:tcPr>
          <w:p w14:paraId="6182589D" w14:textId="77777777" w:rsidR="009B6DF4" w:rsidRPr="00A8085E" w:rsidRDefault="009B6DF4" w:rsidP="006273DD">
            <w:pPr>
              <w:keepNext/>
              <w:keepLines/>
              <w:widowControl/>
              <w:rPr>
                <w:rFonts w:ascii="Times New Roman" w:hAnsi="Times New Roman"/>
                <w:i/>
                <w:color w:val="000000"/>
                <w:u w:val="single" w:color="000000"/>
              </w:rPr>
            </w:pPr>
          </w:p>
        </w:tc>
        <w:tc>
          <w:tcPr>
            <w:tcW w:w="5670" w:type="dxa"/>
            <w:gridSpan w:val="2"/>
            <w:tcBorders>
              <w:top w:val="nil"/>
              <w:left w:val="single" w:sz="4" w:space="0" w:color="auto"/>
              <w:bottom w:val="nil"/>
              <w:right w:val="single" w:sz="4" w:space="0" w:color="auto"/>
            </w:tcBorders>
            <w:shd w:val="clear" w:color="auto" w:fill="auto"/>
          </w:tcPr>
          <w:p w14:paraId="608E7160" w14:textId="796FDB5C" w:rsidR="009B6DF4" w:rsidRPr="00A8085E" w:rsidRDefault="009B6DF4" w:rsidP="006273DD">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p vērtība = 0,0188)</w:t>
            </w:r>
          </w:p>
        </w:tc>
      </w:tr>
      <w:tr w:rsidR="009B6DF4" w:rsidRPr="007014C6" w14:paraId="657E6A47" w14:textId="77777777" w:rsidTr="00FA3D2D">
        <w:tc>
          <w:tcPr>
            <w:tcW w:w="9180" w:type="dxa"/>
            <w:gridSpan w:val="3"/>
            <w:shd w:val="clear" w:color="auto" w:fill="auto"/>
          </w:tcPr>
          <w:p w14:paraId="4846F6FF" w14:textId="551D90E4" w:rsidR="009B6DF4" w:rsidRPr="00A8085E" w:rsidRDefault="009B6DF4" w:rsidP="006273DD">
            <w:pPr>
              <w:keepNext/>
              <w:keepLines/>
              <w:widowControl/>
              <w:rPr>
                <w:rFonts w:ascii="Times New Roman" w:hAnsi="Times New Roman"/>
                <w:i/>
                <w:color w:val="000000"/>
                <w:u w:val="single" w:color="000000"/>
              </w:rPr>
            </w:pPr>
            <w:r w:rsidRPr="00A8085E">
              <w:rPr>
                <w:rFonts w:ascii="Times New Roman" w:hAnsi="Times New Roman"/>
                <w:color w:val="000000"/>
                <w:lang w:bidi="ar-SA"/>
              </w:rPr>
              <w:t>Kopējā dzīvildze</w:t>
            </w:r>
            <w:r w:rsidRPr="00A8085E">
              <w:rPr>
                <w:rFonts w:ascii="Times New Roman" w:hAnsi="Times New Roman"/>
                <w:color w:val="000000"/>
                <w:vertAlign w:val="superscript"/>
                <w:lang w:bidi="ar-SA"/>
              </w:rPr>
              <w:t>3</w:t>
            </w:r>
          </w:p>
        </w:tc>
      </w:tr>
      <w:tr w:rsidR="00AA744D" w:rsidRPr="007014C6" w14:paraId="7FC6E982" w14:textId="77777777" w:rsidTr="00FA3D2D">
        <w:tc>
          <w:tcPr>
            <w:tcW w:w="3510" w:type="dxa"/>
            <w:tcBorders>
              <w:top w:val="single" w:sz="4" w:space="0" w:color="auto"/>
              <w:left w:val="single" w:sz="4" w:space="0" w:color="auto"/>
              <w:bottom w:val="nil"/>
              <w:right w:val="single" w:sz="4" w:space="0" w:color="auto"/>
            </w:tcBorders>
            <w:shd w:val="clear" w:color="auto" w:fill="auto"/>
          </w:tcPr>
          <w:p w14:paraId="3DC0173C" w14:textId="77777777" w:rsidR="009B6DF4" w:rsidRPr="00A8085E" w:rsidRDefault="009B6DF4" w:rsidP="00E01234">
            <w:pPr>
              <w:keepNext/>
              <w:keepLines/>
              <w:widowControl/>
              <w:rPr>
                <w:rFonts w:ascii="Times New Roman" w:hAnsi="Times New Roman"/>
                <w:i/>
                <w:color w:val="000000"/>
                <w:u w:val="single" w:color="000000"/>
              </w:rPr>
            </w:pPr>
          </w:p>
        </w:tc>
        <w:tc>
          <w:tcPr>
            <w:tcW w:w="2835" w:type="dxa"/>
            <w:tcBorders>
              <w:top w:val="nil"/>
              <w:left w:val="single" w:sz="4" w:space="0" w:color="auto"/>
              <w:bottom w:val="nil"/>
              <w:right w:val="single" w:sz="4" w:space="0" w:color="auto"/>
            </w:tcBorders>
            <w:shd w:val="clear" w:color="auto" w:fill="auto"/>
          </w:tcPr>
          <w:p w14:paraId="0D4832CA" w14:textId="77777777" w:rsidR="00AA744D" w:rsidRPr="00A8085E" w:rsidRDefault="009B6DF4" w:rsidP="00E01234">
            <w:pPr>
              <w:keepNext/>
              <w:keepLines/>
              <w:widowControl/>
              <w:jc w:val="center"/>
              <w:rPr>
                <w:rFonts w:ascii="Times New Roman" w:hAnsi="Times New Roman"/>
                <w:color w:val="000000"/>
                <w:lang w:bidi="ar-SA"/>
              </w:rPr>
            </w:pPr>
            <w:r w:rsidRPr="00A8085E">
              <w:rPr>
                <w:rFonts w:ascii="Times New Roman" w:hAnsi="Times New Roman"/>
                <w:color w:val="000000"/>
                <w:lang w:bidi="ar-SA"/>
              </w:rPr>
              <w:t>CP</w:t>
            </w:r>
          </w:p>
          <w:p w14:paraId="25D128A1" w14:textId="61DEE4FB" w:rsidR="009B6DF4" w:rsidRPr="00A8085E" w:rsidRDefault="009B6DF4"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764)</w:t>
            </w:r>
          </w:p>
        </w:tc>
        <w:tc>
          <w:tcPr>
            <w:tcW w:w="2835" w:type="dxa"/>
            <w:tcBorders>
              <w:top w:val="nil"/>
              <w:left w:val="single" w:sz="4" w:space="0" w:color="auto"/>
              <w:bottom w:val="nil"/>
              <w:right w:val="single" w:sz="4" w:space="0" w:color="auto"/>
            </w:tcBorders>
            <w:shd w:val="clear" w:color="auto" w:fill="auto"/>
          </w:tcPr>
          <w:p w14:paraId="641079A2" w14:textId="77777777" w:rsidR="00AA744D" w:rsidRPr="00A8085E" w:rsidRDefault="009B6DF4" w:rsidP="00FA3D2D">
            <w:pPr>
              <w:jc w:val="center"/>
              <w:rPr>
                <w:rFonts w:ascii="Times New Roman" w:hAnsi="Times New Roman"/>
                <w:color w:val="000000"/>
                <w:lang w:bidi="ar-SA"/>
              </w:rPr>
            </w:pPr>
            <w:r w:rsidRPr="00A8085E">
              <w:rPr>
                <w:rFonts w:ascii="Times New Roman" w:hAnsi="Times New Roman"/>
                <w:color w:val="000000"/>
                <w:lang w:bidi="ar-SA"/>
              </w:rPr>
              <w:t>CPB7.5+</w:t>
            </w:r>
          </w:p>
          <w:p w14:paraId="67173130" w14:textId="1A3B0534" w:rsidR="009B6DF4" w:rsidRPr="00A8085E" w:rsidRDefault="009B6DF4" w:rsidP="00FA3D2D">
            <w:pPr>
              <w:jc w:val="center"/>
              <w:rPr>
                <w:rFonts w:ascii="Times New Roman" w:hAnsi="Times New Roman"/>
                <w:i/>
                <w:color w:val="000000"/>
                <w:u w:val="single" w:color="000000"/>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764)</w:t>
            </w:r>
          </w:p>
        </w:tc>
      </w:tr>
      <w:tr w:rsidR="00AA744D" w:rsidRPr="007014C6" w14:paraId="3B90F088" w14:textId="77777777" w:rsidTr="00FA3D2D">
        <w:tc>
          <w:tcPr>
            <w:tcW w:w="3510" w:type="dxa"/>
            <w:tcBorders>
              <w:top w:val="nil"/>
              <w:left w:val="single" w:sz="4" w:space="0" w:color="auto"/>
              <w:bottom w:val="nil"/>
              <w:right w:val="single" w:sz="4" w:space="0" w:color="auto"/>
            </w:tcBorders>
            <w:shd w:val="clear" w:color="auto" w:fill="auto"/>
          </w:tcPr>
          <w:p w14:paraId="0CF90FB9" w14:textId="77777777" w:rsidR="009B6DF4" w:rsidRPr="00A8085E" w:rsidRDefault="009B6DF4" w:rsidP="00E01234">
            <w:pPr>
              <w:keepNext/>
              <w:keepLines/>
              <w:widowControl/>
              <w:rPr>
                <w:rFonts w:ascii="Times New Roman" w:hAnsi="Times New Roman"/>
                <w:i/>
                <w:color w:val="000000"/>
                <w:u w:val="single" w:color="000000"/>
              </w:rPr>
            </w:pPr>
            <w:r w:rsidRPr="00A8085E">
              <w:rPr>
                <w:rFonts w:ascii="Times New Roman" w:hAnsi="Times New Roman"/>
                <w:color w:val="000000"/>
                <w:lang w:bidi="ar-SA"/>
              </w:rPr>
              <w:t xml:space="preserve">Mediāna (mēneši) </w:t>
            </w:r>
          </w:p>
        </w:tc>
        <w:tc>
          <w:tcPr>
            <w:tcW w:w="2835" w:type="dxa"/>
            <w:tcBorders>
              <w:top w:val="nil"/>
              <w:left w:val="single" w:sz="4" w:space="0" w:color="auto"/>
              <w:bottom w:val="nil"/>
              <w:right w:val="single" w:sz="4" w:space="0" w:color="auto"/>
            </w:tcBorders>
            <w:shd w:val="clear" w:color="auto" w:fill="auto"/>
          </w:tcPr>
          <w:p w14:paraId="49DCEA79" w14:textId="77777777" w:rsidR="009B6DF4" w:rsidRPr="00A8085E" w:rsidRDefault="009B6DF4"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58,0</w:t>
            </w:r>
          </w:p>
        </w:tc>
        <w:tc>
          <w:tcPr>
            <w:tcW w:w="2835" w:type="dxa"/>
            <w:tcBorders>
              <w:top w:val="nil"/>
              <w:left w:val="single" w:sz="4" w:space="0" w:color="auto"/>
              <w:bottom w:val="nil"/>
              <w:right w:val="single" w:sz="4" w:space="0" w:color="auto"/>
            </w:tcBorders>
            <w:shd w:val="clear" w:color="auto" w:fill="auto"/>
          </w:tcPr>
          <w:p w14:paraId="3B1BFBA0" w14:textId="77777777" w:rsidR="009B6DF4" w:rsidRPr="00A8085E" w:rsidRDefault="009B6DF4" w:rsidP="00FA3D2D">
            <w:pPr>
              <w:jc w:val="center"/>
              <w:rPr>
                <w:rFonts w:ascii="Times New Roman" w:hAnsi="Times New Roman"/>
                <w:i/>
                <w:color w:val="000000"/>
                <w:u w:val="single" w:color="000000"/>
              </w:rPr>
            </w:pPr>
            <w:r w:rsidRPr="00A8085E">
              <w:rPr>
                <w:rFonts w:ascii="Times New Roman" w:hAnsi="Times New Roman"/>
                <w:color w:val="000000"/>
                <w:lang w:bidi="ar-SA"/>
              </w:rPr>
              <w:t>57,4</w:t>
            </w:r>
          </w:p>
        </w:tc>
      </w:tr>
      <w:tr w:rsidR="009B6DF4" w:rsidRPr="007014C6" w14:paraId="3DBA2694" w14:textId="77777777" w:rsidTr="00FA3D2D">
        <w:tc>
          <w:tcPr>
            <w:tcW w:w="3510" w:type="dxa"/>
            <w:tcBorders>
              <w:top w:val="nil"/>
              <w:left w:val="single" w:sz="4" w:space="0" w:color="auto"/>
              <w:bottom w:val="single" w:sz="4" w:space="0" w:color="auto"/>
              <w:right w:val="single" w:sz="4" w:space="0" w:color="auto"/>
            </w:tcBorders>
            <w:shd w:val="clear" w:color="auto" w:fill="auto"/>
          </w:tcPr>
          <w:p w14:paraId="42686F37" w14:textId="77777777" w:rsidR="009B6DF4" w:rsidRPr="00A8085E" w:rsidRDefault="009B6DF4" w:rsidP="009B6DF4">
            <w:pPr>
              <w:rPr>
                <w:rFonts w:ascii="Times New Roman" w:hAnsi="Times New Roman"/>
                <w:i/>
                <w:color w:val="000000"/>
                <w:u w:val="single" w:color="000000"/>
              </w:rPr>
            </w:pPr>
            <w:r w:rsidRPr="00A8085E">
              <w:rPr>
                <w:rFonts w:ascii="Times New Roman" w:hAnsi="Times New Roman"/>
                <w:color w:val="000000"/>
                <w:lang w:bidi="ar-SA"/>
              </w:rPr>
              <w:t xml:space="preserve">Riska attiecība [95% TI] </w:t>
            </w:r>
          </w:p>
        </w:tc>
        <w:tc>
          <w:tcPr>
            <w:tcW w:w="5670" w:type="dxa"/>
            <w:gridSpan w:val="2"/>
            <w:tcBorders>
              <w:top w:val="nil"/>
              <w:left w:val="single" w:sz="4" w:space="0" w:color="auto"/>
              <w:bottom w:val="single" w:sz="4" w:space="0" w:color="auto"/>
              <w:right w:val="single" w:sz="4" w:space="0" w:color="auto"/>
            </w:tcBorders>
            <w:shd w:val="clear" w:color="auto" w:fill="auto"/>
          </w:tcPr>
          <w:p w14:paraId="3B7F7AB4" w14:textId="77777777" w:rsidR="009B6DF4" w:rsidRPr="00A8085E" w:rsidRDefault="009B6DF4"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99 [0,85; 1,15]</w:t>
            </w:r>
          </w:p>
          <w:p w14:paraId="2493308C" w14:textId="1DE9DFC7" w:rsidR="009B6DF4" w:rsidRPr="00A8085E" w:rsidRDefault="009B6DF4" w:rsidP="00FA3D2D">
            <w:pPr>
              <w:jc w:val="center"/>
              <w:rPr>
                <w:rFonts w:ascii="Times New Roman" w:hAnsi="Times New Roman"/>
                <w:i/>
                <w:color w:val="000000"/>
                <w:u w:val="single" w:color="000000"/>
              </w:rPr>
            </w:pPr>
            <w:r w:rsidRPr="00A8085E">
              <w:rPr>
                <w:rFonts w:ascii="Times New Roman" w:hAnsi="Times New Roman"/>
                <w:color w:val="000000"/>
                <w:lang w:bidi="ar-SA"/>
              </w:rPr>
              <w:t>(p vērtība = 0,8910)</w:t>
            </w:r>
          </w:p>
        </w:tc>
      </w:tr>
    </w:tbl>
    <w:bookmarkEnd w:id="4"/>
    <w:p w14:paraId="2966CCB1" w14:textId="77777777" w:rsidR="00AA744D" w:rsidRPr="007014C6" w:rsidRDefault="00AA744D"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1</w:t>
      </w:r>
      <w:r w:rsidRPr="007014C6">
        <w:rPr>
          <w:rFonts w:ascii="Times New Roman" w:hAnsi="Times New Roman"/>
          <w:color w:val="000000"/>
          <w:sz w:val="20"/>
          <w:szCs w:val="13"/>
          <w:lang w:bidi="ar-SA"/>
        </w:rPr>
        <w:t xml:space="preserve"> </w:t>
      </w:r>
      <w:r w:rsidRPr="007014C6">
        <w:rPr>
          <w:rFonts w:ascii="Times New Roman" w:hAnsi="Times New Roman"/>
          <w:color w:val="000000"/>
          <w:sz w:val="20"/>
          <w:szCs w:val="20"/>
          <w:lang w:bidi="ar-SA"/>
        </w:rPr>
        <w:t xml:space="preserve">Pacientiem ar kvantitatīvi raksturojamu slimību pirms pētījuma sākuma. </w:t>
      </w:r>
    </w:p>
    <w:p w14:paraId="67C75C5E" w14:textId="77777777" w:rsidR="00AA744D" w:rsidRPr="007014C6" w:rsidRDefault="00AA744D"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 xml:space="preserve">2 </w:t>
      </w:r>
      <w:r w:rsidRPr="007014C6">
        <w:rPr>
          <w:rFonts w:ascii="Times New Roman" w:hAnsi="Times New Roman"/>
          <w:color w:val="000000"/>
          <w:sz w:val="20"/>
          <w:szCs w:val="20"/>
          <w:lang w:bidi="ar-SA"/>
        </w:rPr>
        <w:t>Dzīvildze bez slimības progresēšanas pēc pētnieka vērtējuma. Tika analizēti līdz 2010.</w:t>
      </w:r>
      <w:r w:rsidR="00AA6BD0"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g. 30.</w:t>
      </w:r>
      <w:r w:rsidR="00AA6BD0"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 xml:space="preserve">novembrim iegūtie dati. </w:t>
      </w:r>
    </w:p>
    <w:p w14:paraId="662F7995" w14:textId="77777777" w:rsidR="009B6DF4" w:rsidRPr="00A8085E" w:rsidRDefault="00AA744D" w:rsidP="006E0FB4">
      <w:pPr>
        <w:ind w:left="142" w:hanging="142"/>
        <w:rPr>
          <w:rFonts w:ascii="Times New Roman" w:hAnsi="Times New Roman"/>
          <w:i/>
          <w:color w:val="000000"/>
          <w:u w:val="single" w:color="000000"/>
        </w:rPr>
      </w:pPr>
      <w:r w:rsidRPr="007014C6">
        <w:rPr>
          <w:rFonts w:ascii="Times New Roman" w:hAnsi="Times New Roman"/>
          <w:color w:val="000000"/>
          <w:sz w:val="20"/>
          <w:szCs w:val="13"/>
          <w:vertAlign w:val="superscript"/>
          <w:lang w:bidi="ar-SA"/>
        </w:rPr>
        <w:t xml:space="preserve">3 </w:t>
      </w:r>
      <w:r w:rsidRPr="007014C6">
        <w:rPr>
          <w:rFonts w:ascii="Times New Roman" w:hAnsi="Times New Roman"/>
          <w:color w:val="000000"/>
          <w:sz w:val="20"/>
          <w:szCs w:val="20"/>
          <w:lang w:bidi="ar-SA"/>
        </w:rPr>
        <w:t>Galīgā kopējā dzīvildze tika analizēta pēc tam, kad 46,7% pacientu bija iestājusies nāve, ar datu nolasīšanas brīdi 2013.</w:t>
      </w:r>
      <w:r w:rsidR="00AA6BD0"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gada 31.</w:t>
      </w:r>
      <w:r w:rsidR="00AA6BD0"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martā.</w:t>
      </w:r>
    </w:p>
    <w:p w14:paraId="46583780" w14:textId="77777777" w:rsidR="009B6DF4" w:rsidRPr="00A8085E" w:rsidRDefault="009B6DF4" w:rsidP="007A3D74">
      <w:pPr>
        <w:rPr>
          <w:rFonts w:ascii="Times New Roman" w:hAnsi="Times New Roman"/>
          <w:i/>
          <w:color w:val="000000"/>
          <w:u w:val="single" w:color="000000"/>
        </w:rPr>
      </w:pPr>
    </w:p>
    <w:p w14:paraId="4155F255" w14:textId="77777777" w:rsidR="007F737E" w:rsidRPr="00A8085E" w:rsidRDefault="007F737E" w:rsidP="007F737E">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ētnieka vērtētās PFS primārajā analīzē iekļaujot līdz 2010.</w:t>
      </w:r>
      <w:r w:rsidR="00AA6BD0" w:rsidRPr="00A8085E">
        <w:rPr>
          <w:rFonts w:ascii="Times New Roman" w:hAnsi="Times New Roman"/>
          <w:color w:val="000000"/>
          <w:lang w:bidi="ar-SA"/>
        </w:rPr>
        <w:t> </w:t>
      </w:r>
      <w:r w:rsidRPr="00A8085E">
        <w:rPr>
          <w:rFonts w:ascii="Times New Roman" w:hAnsi="Times New Roman"/>
          <w:color w:val="000000"/>
          <w:lang w:bidi="ar-SA"/>
        </w:rPr>
        <w:t>g. 28.</w:t>
      </w:r>
      <w:r w:rsidR="00AA6BD0" w:rsidRPr="00A8085E">
        <w:rPr>
          <w:rFonts w:ascii="Times New Roman" w:hAnsi="Times New Roman"/>
          <w:color w:val="000000"/>
          <w:lang w:bidi="ar-SA"/>
        </w:rPr>
        <w:t> </w:t>
      </w:r>
      <w:r w:rsidRPr="00A8085E">
        <w:rPr>
          <w:rFonts w:ascii="Times New Roman" w:hAnsi="Times New Roman"/>
          <w:color w:val="000000"/>
          <w:lang w:bidi="ar-SA"/>
        </w:rPr>
        <w:t xml:space="preserve">februārim iegūtos datus, tika konstatēta nestratificēta riska attiecība 0,79 (95% TI 0,68–0,91, divpusēja </w:t>
      </w:r>
      <w:r w:rsidRPr="00A8085E">
        <w:rPr>
          <w:rFonts w:ascii="Times New Roman" w:hAnsi="Times New Roman"/>
          <w:i/>
          <w:iCs/>
          <w:color w:val="000000"/>
          <w:lang w:bidi="ar-SA"/>
        </w:rPr>
        <w:t xml:space="preserve">log rank </w:t>
      </w:r>
      <w:r w:rsidRPr="00A8085E">
        <w:rPr>
          <w:rFonts w:ascii="Times New Roman" w:hAnsi="Times New Roman"/>
          <w:color w:val="000000"/>
          <w:lang w:bidi="ar-SA"/>
        </w:rPr>
        <w:t>testa p</w:t>
      </w:r>
      <w:r w:rsidR="00AA6BD0" w:rsidRPr="00A8085E">
        <w:rPr>
          <w:rFonts w:ascii="Times New Roman" w:hAnsi="Times New Roman"/>
          <w:color w:val="000000"/>
          <w:lang w:bidi="ar-SA"/>
        </w:rPr>
        <w:t> </w:t>
      </w:r>
      <w:r w:rsidRPr="00A8085E">
        <w:rPr>
          <w:rFonts w:ascii="Times New Roman" w:hAnsi="Times New Roman"/>
          <w:color w:val="000000"/>
          <w:lang w:bidi="ar-SA"/>
        </w:rPr>
        <w:t>vērtība = 0,0010), un vidējā dzīvildze bez slimības progresēšanas CP un CPB7.5+ grupās bija attiecīgi 16,0 un 18,3</w:t>
      </w:r>
      <w:r w:rsidR="00AA6BD0" w:rsidRPr="00A8085E">
        <w:rPr>
          <w:rFonts w:ascii="Times New Roman" w:hAnsi="Times New Roman"/>
          <w:color w:val="000000"/>
          <w:lang w:bidi="ar-SA"/>
        </w:rPr>
        <w:t> </w:t>
      </w:r>
      <w:r w:rsidRPr="00A8085E">
        <w:rPr>
          <w:rFonts w:ascii="Times New Roman" w:hAnsi="Times New Roman"/>
          <w:color w:val="000000"/>
          <w:lang w:bidi="ar-SA"/>
        </w:rPr>
        <w:t>mēneši).</w:t>
      </w:r>
    </w:p>
    <w:p w14:paraId="193E6FA3" w14:textId="77777777" w:rsidR="007F737E" w:rsidRPr="00A8085E" w:rsidRDefault="007F737E" w:rsidP="007F737E">
      <w:pPr>
        <w:widowControl/>
        <w:autoSpaceDE w:val="0"/>
        <w:autoSpaceDN w:val="0"/>
        <w:adjustRightInd w:val="0"/>
        <w:rPr>
          <w:rFonts w:ascii="Times New Roman" w:hAnsi="Times New Roman"/>
          <w:color w:val="000000"/>
          <w:lang w:bidi="ar-SA"/>
        </w:rPr>
      </w:pPr>
    </w:p>
    <w:p w14:paraId="0B4D8201" w14:textId="77777777" w:rsidR="00AA744D" w:rsidRPr="00A8085E" w:rsidRDefault="007F737E" w:rsidP="007F737E">
      <w:pPr>
        <w:rPr>
          <w:rFonts w:ascii="Times New Roman" w:hAnsi="Times New Roman"/>
          <w:i/>
          <w:color w:val="000000"/>
          <w:u w:val="single" w:color="000000"/>
        </w:rPr>
      </w:pPr>
      <w:r w:rsidRPr="00A8085E">
        <w:rPr>
          <w:rFonts w:ascii="Times New Roman" w:hAnsi="Times New Roman"/>
          <w:color w:val="000000"/>
          <w:lang w:bidi="ar-SA"/>
        </w:rPr>
        <w:t>Dzīvildzes bez slimības progresēšanas apakšgrupu analīzes atbilstoši slimības stadijai un daļējās audzēja rezekcijas statusam ir apkopotas 1</w:t>
      </w:r>
      <w:r w:rsidR="000806E7" w:rsidRPr="00A8085E">
        <w:rPr>
          <w:rFonts w:ascii="Times New Roman" w:hAnsi="Times New Roman"/>
          <w:color w:val="000000"/>
          <w:lang w:bidi="ar-SA"/>
        </w:rPr>
        <w:t>9</w:t>
      </w:r>
      <w:r w:rsidRPr="00A8085E">
        <w:rPr>
          <w:rFonts w:ascii="Times New Roman" w:hAnsi="Times New Roman"/>
          <w:color w:val="000000"/>
          <w:lang w:bidi="ar-SA"/>
        </w:rPr>
        <w:t>.</w:t>
      </w:r>
      <w:r w:rsidR="00AA6BD0" w:rsidRPr="00A8085E">
        <w:rPr>
          <w:rFonts w:ascii="Times New Roman" w:hAnsi="Times New Roman"/>
          <w:color w:val="000000"/>
          <w:lang w:bidi="ar-SA"/>
        </w:rPr>
        <w:t> </w:t>
      </w:r>
      <w:r w:rsidRPr="00A8085E">
        <w:rPr>
          <w:rFonts w:ascii="Times New Roman" w:hAnsi="Times New Roman"/>
          <w:color w:val="000000"/>
          <w:lang w:bidi="ar-SA"/>
        </w:rPr>
        <w:t>tabulā. Šie rezultāti apliecina 1</w:t>
      </w:r>
      <w:r w:rsidR="000806E7" w:rsidRPr="00A8085E">
        <w:rPr>
          <w:rFonts w:ascii="Times New Roman" w:hAnsi="Times New Roman"/>
          <w:color w:val="000000"/>
          <w:lang w:bidi="ar-SA"/>
        </w:rPr>
        <w:t>8</w:t>
      </w:r>
      <w:r w:rsidRPr="00A8085E">
        <w:rPr>
          <w:rFonts w:ascii="Times New Roman" w:hAnsi="Times New Roman"/>
          <w:color w:val="000000"/>
          <w:lang w:bidi="ar-SA"/>
        </w:rPr>
        <w:t>.</w:t>
      </w:r>
      <w:r w:rsidR="00AA6BD0" w:rsidRPr="00A8085E">
        <w:rPr>
          <w:rFonts w:ascii="Times New Roman" w:hAnsi="Times New Roman"/>
          <w:color w:val="000000"/>
          <w:lang w:bidi="ar-SA"/>
        </w:rPr>
        <w:t> </w:t>
      </w:r>
      <w:r w:rsidRPr="00A8085E">
        <w:rPr>
          <w:rFonts w:ascii="Times New Roman" w:hAnsi="Times New Roman"/>
          <w:color w:val="000000"/>
          <w:lang w:bidi="ar-SA"/>
        </w:rPr>
        <w:t>tabulā norādīto primārās PFS analīzes rezultātu robustumu.</w:t>
      </w:r>
    </w:p>
    <w:p w14:paraId="37812646" w14:textId="77777777" w:rsidR="00AA744D" w:rsidRPr="00A8085E" w:rsidRDefault="00AA744D" w:rsidP="007A3D74">
      <w:pPr>
        <w:rPr>
          <w:rFonts w:ascii="Times New Roman" w:hAnsi="Times New Roman"/>
          <w:i/>
          <w:color w:val="000000"/>
          <w:u w:val="single" w:color="000000"/>
        </w:rPr>
      </w:pPr>
    </w:p>
    <w:p w14:paraId="70A610F6" w14:textId="77777777" w:rsidR="00AA744D" w:rsidRPr="00A8085E" w:rsidRDefault="00011621" w:rsidP="006273DD">
      <w:pPr>
        <w:ind w:left="1440" w:hanging="1440"/>
        <w:rPr>
          <w:rFonts w:ascii="Times New Roman" w:hAnsi="Times New Roman"/>
          <w:i/>
          <w:color w:val="000000"/>
          <w:u w:val="single" w:color="000000"/>
        </w:rPr>
      </w:pPr>
      <w:r w:rsidRPr="00A8085E">
        <w:rPr>
          <w:rFonts w:ascii="Times New Roman" w:hAnsi="Times New Roman"/>
          <w:b/>
          <w:bCs/>
          <w:color w:val="000000"/>
        </w:rPr>
        <w:t>1</w:t>
      </w:r>
      <w:r w:rsidR="000806E7" w:rsidRPr="00A8085E">
        <w:rPr>
          <w:rFonts w:ascii="Times New Roman" w:hAnsi="Times New Roman"/>
          <w:b/>
          <w:bCs/>
          <w:color w:val="000000"/>
        </w:rPr>
        <w:t>9</w:t>
      </w:r>
      <w:r w:rsidRPr="00A8085E">
        <w:rPr>
          <w:rFonts w:ascii="Times New Roman" w:hAnsi="Times New Roman"/>
          <w:b/>
          <w:bCs/>
          <w:color w:val="000000"/>
        </w:rPr>
        <w:t xml:space="preserve">. tabula. </w:t>
      </w:r>
      <w:r w:rsidRPr="00A8085E">
        <w:rPr>
          <w:rFonts w:ascii="Times New Roman" w:hAnsi="Times New Roman"/>
          <w:b/>
          <w:bCs/>
          <w:color w:val="000000"/>
        </w:rPr>
        <w:tab/>
        <w:t>BO17707 (ICON7) pētījumā iegūtie PFS</w:t>
      </w:r>
      <w:r w:rsidRPr="00A8085E">
        <w:rPr>
          <w:rFonts w:ascii="Times New Roman" w:hAnsi="Times New Roman"/>
          <w:b/>
          <w:bCs/>
          <w:color w:val="000000"/>
          <w:vertAlign w:val="superscript"/>
        </w:rPr>
        <w:t>1</w:t>
      </w:r>
      <w:r w:rsidRPr="00A8085E">
        <w:rPr>
          <w:rFonts w:ascii="Times New Roman" w:hAnsi="Times New Roman"/>
          <w:b/>
          <w:bCs/>
          <w:color w:val="000000"/>
        </w:rPr>
        <w:t xml:space="preserve"> rezultāti atbilstoši slimības stadijai un daļējās audzēja rezekcijas statusam</w:t>
      </w:r>
    </w:p>
    <w:p w14:paraId="2DE59CC9" w14:textId="77777777" w:rsidR="00AA744D" w:rsidRPr="00A8085E" w:rsidRDefault="00AA744D" w:rsidP="006273DD">
      <w:pPr>
        <w:rPr>
          <w:rFonts w:ascii="Times New Roman" w:hAnsi="Times New Roman"/>
          <w:i/>
          <w:color w:val="000000"/>
          <w:u w:val="single"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2801"/>
        <w:gridCol w:w="2801"/>
      </w:tblGrid>
      <w:tr w:rsidR="00011621" w:rsidRPr="007014C6" w14:paraId="4CA2D6DE" w14:textId="77777777" w:rsidTr="00FA3D2D">
        <w:trPr>
          <w:trHeight w:val="267"/>
        </w:trPr>
        <w:tc>
          <w:tcPr>
            <w:tcW w:w="9180" w:type="dxa"/>
            <w:gridSpan w:val="3"/>
            <w:tcBorders>
              <w:bottom w:val="single" w:sz="4" w:space="0" w:color="auto"/>
            </w:tcBorders>
            <w:shd w:val="clear" w:color="auto" w:fill="auto"/>
          </w:tcPr>
          <w:p w14:paraId="5CBCA8C1" w14:textId="77777777" w:rsidR="00011621" w:rsidRPr="00A8085E" w:rsidRDefault="008C1125" w:rsidP="006273DD">
            <w:pPr>
              <w:rPr>
                <w:rFonts w:ascii="Times New Roman" w:hAnsi="Times New Roman"/>
                <w:i/>
                <w:color w:val="000000"/>
                <w:u w:val="single" w:color="000000"/>
              </w:rPr>
            </w:pPr>
            <w:r w:rsidRPr="00A8085E">
              <w:rPr>
                <w:rFonts w:ascii="Times New Roman" w:hAnsi="Times New Roman"/>
                <w:color w:val="000000"/>
                <w:lang w:bidi="ar-SA"/>
              </w:rPr>
              <w:t>Randomizētie pacienti, kam ir III stadijas slimība ar optimālu daļēju audzēja rezekciju</w:t>
            </w:r>
            <w:r w:rsidRPr="00A8085E">
              <w:rPr>
                <w:rFonts w:ascii="Times New Roman" w:hAnsi="Times New Roman"/>
                <w:color w:val="000000"/>
                <w:vertAlign w:val="superscript"/>
                <w:lang w:bidi="ar-SA"/>
              </w:rPr>
              <w:t>2,3</w:t>
            </w:r>
          </w:p>
        </w:tc>
      </w:tr>
      <w:tr w:rsidR="008C1125" w:rsidRPr="007014C6" w14:paraId="1578B775" w14:textId="77777777" w:rsidTr="00FA3D2D">
        <w:tc>
          <w:tcPr>
            <w:tcW w:w="3510" w:type="dxa"/>
            <w:tcBorders>
              <w:top w:val="single" w:sz="4" w:space="0" w:color="auto"/>
              <w:left w:val="single" w:sz="4" w:space="0" w:color="auto"/>
              <w:bottom w:val="nil"/>
              <w:right w:val="single" w:sz="4" w:space="0" w:color="auto"/>
            </w:tcBorders>
            <w:shd w:val="clear" w:color="auto" w:fill="auto"/>
          </w:tcPr>
          <w:p w14:paraId="1E19EBED" w14:textId="77777777" w:rsidR="008C1125" w:rsidRPr="00A8085E" w:rsidRDefault="008C1125" w:rsidP="006273DD">
            <w:pPr>
              <w:rPr>
                <w:rFonts w:ascii="Times New Roman" w:hAnsi="Times New Roman"/>
                <w:i/>
                <w:color w:val="000000"/>
                <w:u w:val="single" w:color="000000"/>
              </w:rPr>
            </w:pPr>
          </w:p>
        </w:tc>
        <w:tc>
          <w:tcPr>
            <w:tcW w:w="2835" w:type="dxa"/>
            <w:tcBorders>
              <w:top w:val="single" w:sz="4" w:space="0" w:color="auto"/>
              <w:left w:val="single" w:sz="4" w:space="0" w:color="auto"/>
              <w:bottom w:val="nil"/>
              <w:right w:val="single" w:sz="4" w:space="0" w:color="auto"/>
            </w:tcBorders>
            <w:shd w:val="clear" w:color="auto" w:fill="auto"/>
          </w:tcPr>
          <w:p w14:paraId="637C9E70" w14:textId="77777777" w:rsidR="008C1125"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w:t>
            </w:r>
          </w:p>
          <w:p w14:paraId="3ED7297F" w14:textId="7ED1E557" w:rsidR="008C1125"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368)</w:t>
            </w:r>
          </w:p>
        </w:tc>
        <w:tc>
          <w:tcPr>
            <w:tcW w:w="2835" w:type="dxa"/>
            <w:tcBorders>
              <w:top w:val="single" w:sz="4" w:space="0" w:color="auto"/>
              <w:left w:val="single" w:sz="4" w:space="0" w:color="auto"/>
              <w:bottom w:val="nil"/>
              <w:right w:val="single" w:sz="4" w:space="0" w:color="auto"/>
            </w:tcBorders>
            <w:shd w:val="clear" w:color="auto" w:fill="auto"/>
          </w:tcPr>
          <w:p w14:paraId="5F5FBBCF" w14:textId="77777777" w:rsidR="008C1125"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7.5+</w:t>
            </w:r>
          </w:p>
          <w:p w14:paraId="76B4E9C2" w14:textId="32C6816F" w:rsidR="008C1125"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383)</w:t>
            </w:r>
          </w:p>
        </w:tc>
      </w:tr>
      <w:tr w:rsidR="008C1125" w:rsidRPr="007014C6" w14:paraId="42A6BFB8" w14:textId="77777777" w:rsidTr="00FA3D2D">
        <w:tc>
          <w:tcPr>
            <w:tcW w:w="3510" w:type="dxa"/>
            <w:tcBorders>
              <w:top w:val="nil"/>
              <w:left w:val="single" w:sz="4" w:space="0" w:color="auto"/>
              <w:bottom w:val="nil"/>
              <w:right w:val="single" w:sz="4" w:space="0" w:color="auto"/>
            </w:tcBorders>
            <w:shd w:val="clear" w:color="auto" w:fill="auto"/>
          </w:tcPr>
          <w:p w14:paraId="5322C045" w14:textId="77777777" w:rsidR="008C1125" w:rsidRPr="00A8085E" w:rsidRDefault="008C1125" w:rsidP="006273DD">
            <w:pPr>
              <w:rPr>
                <w:rFonts w:ascii="Times New Roman" w:hAnsi="Times New Roman"/>
                <w:i/>
                <w:color w:val="000000"/>
                <w:u w:val="single" w:color="000000"/>
              </w:rPr>
            </w:pPr>
            <w:r w:rsidRPr="00A8085E">
              <w:rPr>
                <w:rFonts w:ascii="Times New Roman" w:hAnsi="Times New Roman"/>
                <w:color w:val="000000"/>
                <w:lang w:bidi="ar-SA"/>
              </w:rPr>
              <w:t xml:space="preserve">Mediānā PFS (mēneši) </w:t>
            </w:r>
          </w:p>
        </w:tc>
        <w:tc>
          <w:tcPr>
            <w:tcW w:w="2835" w:type="dxa"/>
            <w:tcBorders>
              <w:top w:val="nil"/>
              <w:left w:val="single" w:sz="4" w:space="0" w:color="auto"/>
              <w:bottom w:val="nil"/>
              <w:right w:val="single" w:sz="4" w:space="0" w:color="auto"/>
            </w:tcBorders>
            <w:shd w:val="clear" w:color="auto" w:fill="auto"/>
          </w:tcPr>
          <w:p w14:paraId="7736FCD1" w14:textId="77777777" w:rsidR="008C1125" w:rsidRPr="00A8085E" w:rsidRDefault="008C1125" w:rsidP="006273DD">
            <w:pPr>
              <w:jc w:val="center"/>
              <w:rPr>
                <w:rFonts w:ascii="Times New Roman" w:hAnsi="Times New Roman"/>
                <w:i/>
                <w:color w:val="000000"/>
                <w:u w:val="single" w:color="000000"/>
              </w:rPr>
            </w:pPr>
            <w:r w:rsidRPr="00A8085E">
              <w:rPr>
                <w:rFonts w:ascii="Times New Roman" w:hAnsi="Times New Roman"/>
                <w:color w:val="000000"/>
                <w:lang w:bidi="ar-SA"/>
              </w:rPr>
              <w:t>17,7</w:t>
            </w:r>
          </w:p>
        </w:tc>
        <w:tc>
          <w:tcPr>
            <w:tcW w:w="2835" w:type="dxa"/>
            <w:tcBorders>
              <w:top w:val="nil"/>
              <w:left w:val="single" w:sz="4" w:space="0" w:color="auto"/>
              <w:bottom w:val="nil"/>
              <w:right w:val="single" w:sz="4" w:space="0" w:color="auto"/>
            </w:tcBorders>
            <w:shd w:val="clear" w:color="auto" w:fill="auto"/>
          </w:tcPr>
          <w:p w14:paraId="138DD165" w14:textId="77777777" w:rsidR="008C1125" w:rsidRPr="00A8085E" w:rsidRDefault="008C1125" w:rsidP="006273DD">
            <w:pPr>
              <w:jc w:val="center"/>
              <w:rPr>
                <w:rFonts w:ascii="Times New Roman" w:hAnsi="Times New Roman"/>
                <w:i/>
                <w:color w:val="000000"/>
                <w:u w:val="single" w:color="000000"/>
              </w:rPr>
            </w:pPr>
            <w:r w:rsidRPr="00A8085E">
              <w:rPr>
                <w:rFonts w:ascii="Times New Roman" w:hAnsi="Times New Roman"/>
                <w:color w:val="000000"/>
                <w:lang w:bidi="ar-SA"/>
              </w:rPr>
              <w:t>19,3</w:t>
            </w:r>
          </w:p>
        </w:tc>
      </w:tr>
      <w:tr w:rsidR="00011621" w:rsidRPr="007014C6" w14:paraId="18F1F1DC" w14:textId="77777777" w:rsidTr="00FA3D2D">
        <w:tc>
          <w:tcPr>
            <w:tcW w:w="3510" w:type="dxa"/>
            <w:tcBorders>
              <w:top w:val="nil"/>
              <w:left w:val="single" w:sz="4" w:space="0" w:color="auto"/>
              <w:bottom w:val="single" w:sz="4" w:space="0" w:color="auto"/>
              <w:right w:val="single" w:sz="4" w:space="0" w:color="auto"/>
            </w:tcBorders>
            <w:shd w:val="clear" w:color="auto" w:fill="auto"/>
          </w:tcPr>
          <w:p w14:paraId="1215E03F" w14:textId="77777777" w:rsidR="00011621" w:rsidRPr="00A8085E" w:rsidRDefault="008C1125" w:rsidP="006273DD">
            <w:pPr>
              <w:rPr>
                <w:rFonts w:ascii="Times New Roman" w:hAnsi="Times New Roman"/>
                <w:color w:val="000000"/>
                <w:lang w:bidi="ar-SA"/>
              </w:rPr>
            </w:pPr>
            <w:r w:rsidRPr="00A8085E">
              <w:rPr>
                <w:rFonts w:ascii="Times New Roman" w:hAnsi="Times New Roman"/>
                <w:color w:val="000000"/>
                <w:lang w:bidi="ar-SA"/>
              </w:rPr>
              <w:t>Riska attiecība (95% TI)</w:t>
            </w:r>
            <w:r w:rsidRPr="00A8085E">
              <w:rPr>
                <w:rFonts w:ascii="Times New Roman" w:hAnsi="Times New Roman"/>
                <w:color w:val="000000"/>
                <w:vertAlign w:val="superscript"/>
                <w:lang w:bidi="ar-SA"/>
              </w:rPr>
              <w:t>4</w:t>
            </w:r>
          </w:p>
        </w:tc>
        <w:tc>
          <w:tcPr>
            <w:tcW w:w="2835" w:type="dxa"/>
            <w:tcBorders>
              <w:top w:val="nil"/>
              <w:left w:val="single" w:sz="4" w:space="0" w:color="auto"/>
              <w:bottom w:val="single" w:sz="4" w:space="0" w:color="auto"/>
              <w:right w:val="single" w:sz="4" w:space="0" w:color="auto"/>
            </w:tcBorders>
            <w:shd w:val="clear" w:color="auto" w:fill="auto"/>
          </w:tcPr>
          <w:p w14:paraId="6C4881AA" w14:textId="77777777" w:rsidR="00011621" w:rsidRPr="00A8085E" w:rsidRDefault="00011621" w:rsidP="006273DD">
            <w:pPr>
              <w:jc w:val="center"/>
              <w:rPr>
                <w:rFonts w:ascii="Times New Roman" w:hAnsi="Times New Roman"/>
                <w:color w:val="000000"/>
                <w:lang w:bidi="ar-SA"/>
              </w:rPr>
            </w:pPr>
          </w:p>
        </w:tc>
        <w:tc>
          <w:tcPr>
            <w:tcW w:w="2835" w:type="dxa"/>
            <w:tcBorders>
              <w:top w:val="nil"/>
              <w:left w:val="single" w:sz="4" w:space="0" w:color="auto"/>
              <w:bottom w:val="single" w:sz="4" w:space="0" w:color="auto"/>
              <w:right w:val="single" w:sz="4" w:space="0" w:color="auto"/>
            </w:tcBorders>
            <w:shd w:val="clear" w:color="auto" w:fill="auto"/>
          </w:tcPr>
          <w:p w14:paraId="34A33A1D" w14:textId="76FA8551" w:rsidR="008C1125"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w:t>
            </w:r>
            <w:r w:rsidR="002135D0">
              <w:rPr>
                <w:rFonts w:ascii="Times New Roman" w:hAnsi="Times New Roman"/>
                <w:color w:val="000000"/>
                <w:lang w:bidi="ar-SA"/>
              </w:rPr>
              <w:t>,</w:t>
            </w:r>
            <w:r w:rsidRPr="00A8085E">
              <w:rPr>
                <w:rFonts w:ascii="Times New Roman" w:hAnsi="Times New Roman"/>
                <w:color w:val="000000"/>
                <w:lang w:bidi="ar-SA"/>
              </w:rPr>
              <w:t>89</w:t>
            </w:r>
          </w:p>
          <w:p w14:paraId="74F93EFA" w14:textId="77777777" w:rsidR="00011621"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74; 1,07)</w:t>
            </w:r>
          </w:p>
        </w:tc>
      </w:tr>
      <w:tr w:rsidR="00011621" w:rsidRPr="007014C6" w14:paraId="4A25C29E" w14:textId="77777777" w:rsidTr="00FA3D2D">
        <w:tc>
          <w:tcPr>
            <w:tcW w:w="9180" w:type="dxa"/>
            <w:gridSpan w:val="3"/>
            <w:shd w:val="clear" w:color="auto" w:fill="auto"/>
          </w:tcPr>
          <w:p w14:paraId="14D85446" w14:textId="00553D61" w:rsidR="00011621" w:rsidRPr="00A8085E" w:rsidRDefault="008C1125" w:rsidP="006273DD">
            <w:pPr>
              <w:rPr>
                <w:rFonts w:ascii="Times New Roman" w:hAnsi="Times New Roman"/>
                <w:i/>
                <w:color w:val="000000"/>
                <w:u w:val="single" w:color="000000"/>
              </w:rPr>
            </w:pPr>
            <w:r w:rsidRPr="00A8085E">
              <w:rPr>
                <w:rFonts w:ascii="Times New Roman" w:hAnsi="Times New Roman"/>
                <w:color w:val="000000"/>
                <w:lang w:bidi="ar-SA"/>
              </w:rPr>
              <w:t>Randomizētie pacienti, kam ir III stadijas slimība ar suboptimālu daļēju audzēja rezekciju</w:t>
            </w:r>
            <w:r w:rsidRPr="00A8085E">
              <w:rPr>
                <w:rFonts w:ascii="Times New Roman" w:hAnsi="Times New Roman"/>
                <w:color w:val="000000"/>
                <w:vertAlign w:val="superscript"/>
                <w:lang w:bidi="ar-SA"/>
              </w:rPr>
              <w:t>3</w:t>
            </w:r>
          </w:p>
        </w:tc>
      </w:tr>
      <w:tr w:rsidR="008C1125" w:rsidRPr="007014C6" w14:paraId="64DB8F2A" w14:textId="77777777" w:rsidTr="00FA3D2D">
        <w:tc>
          <w:tcPr>
            <w:tcW w:w="3510" w:type="dxa"/>
            <w:tcBorders>
              <w:top w:val="single" w:sz="4" w:space="0" w:color="auto"/>
              <w:left w:val="single" w:sz="4" w:space="0" w:color="auto"/>
              <w:bottom w:val="nil"/>
              <w:right w:val="single" w:sz="4" w:space="0" w:color="auto"/>
            </w:tcBorders>
            <w:shd w:val="clear" w:color="auto" w:fill="auto"/>
          </w:tcPr>
          <w:p w14:paraId="25A8024A" w14:textId="77777777" w:rsidR="008C1125" w:rsidRPr="00A8085E" w:rsidRDefault="008C1125" w:rsidP="006273DD">
            <w:pPr>
              <w:rPr>
                <w:rFonts w:ascii="Times New Roman" w:hAnsi="Times New Roman"/>
                <w:i/>
                <w:color w:val="000000"/>
                <w:u w:val="single" w:color="000000"/>
              </w:rPr>
            </w:pPr>
          </w:p>
        </w:tc>
        <w:tc>
          <w:tcPr>
            <w:tcW w:w="2835" w:type="dxa"/>
            <w:tcBorders>
              <w:top w:val="single" w:sz="4" w:space="0" w:color="auto"/>
              <w:left w:val="single" w:sz="4" w:space="0" w:color="auto"/>
              <w:bottom w:val="nil"/>
              <w:right w:val="single" w:sz="4" w:space="0" w:color="auto"/>
            </w:tcBorders>
            <w:shd w:val="clear" w:color="auto" w:fill="auto"/>
          </w:tcPr>
          <w:p w14:paraId="396C9106" w14:textId="77777777" w:rsidR="008C1125"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w:t>
            </w:r>
          </w:p>
          <w:p w14:paraId="1504593E" w14:textId="3879CAE2" w:rsidR="008C1125"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154)</w:t>
            </w:r>
          </w:p>
        </w:tc>
        <w:tc>
          <w:tcPr>
            <w:tcW w:w="2835" w:type="dxa"/>
            <w:tcBorders>
              <w:top w:val="single" w:sz="4" w:space="0" w:color="auto"/>
              <w:left w:val="single" w:sz="4" w:space="0" w:color="auto"/>
              <w:bottom w:val="nil"/>
              <w:right w:val="single" w:sz="4" w:space="0" w:color="auto"/>
            </w:tcBorders>
            <w:shd w:val="clear" w:color="auto" w:fill="auto"/>
          </w:tcPr>
          <w:p w14:paraId="62E04CA1" w14:textId="77777777" w:rsidR="008C1125"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7.5+</w:t>
            </w:r>
          </w:p>
          <w:p w14:paraId="51E8A3AA" w14:textId="3E67190E" w:rsidR="008C1125"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140)</w:t>
            </w:r>
          </w:p>
        </w:tc>
      </w:tr>
      <w:tr w:rsidR="008C1125" w:rsidRPr="007014C6" w14:paraId="5847561E" w14:textId="77777777" w:rsidTr="00FA3D2D">
        <w:tc>
          <w:tcPr>
            <w:tcW w:w="3510" w:type="dxa"/>
            <w:tcBorders>
              <w:top w:val="nil"/>
              <w:left w:val="single" w:sz="4" w:space="0" w:color="auto"/>
              <w:bottom w:val="nil"/>
              <w:right w:val="single" w:sz="4" w:space="0" w:color="auto"/>
            </w:tcBorders>
            <w:shd w:val="clear" w:color="auto" w:fill="auto"/>
          </w:tcPr>
          <w:p w14:paraId="5610395D" w14:textId="77777777" w:rsidR="008C1125" w:rsidRPr="00A8085E" w:rsidRDefault="008C1125" w:rsidP="006273DD">
            <w:pPr>
              <w:rPr>
                <w:rFonts w:ascii="Times New Roman" w:hAnsi="Times New Roman"/>
                <w:i/>
                <w:color w:val="000000"/>
                <w:u w:val="single" w:color="000000"/>
              </w:rPr>
            </w:pPr>
            <w:r w:rsidRPr="00A8085E">
              <w:rPr>
                <w:rFonts w:ascii="Times New Roman" w:hAnsi="Times New Roman"/>
                <w:color w:val="000000"/>
                <w:lang w:bidi="ar-SA"/>
              </w:rPr>
              <w:t xml:space="preserve">Mediānā PFS (mēneši) </w:t>
            </w:r>
          </w:p>
        </w:tc>
        <w:tc>
          <w:tcPr>
            <w:tcW w:w="2835" w:type="dxa"/>
            <w:tcBorders>
              <w:top w:val="nil"/>
              <w:left w:val="single" w:sz="4" w:space="0" w:color="auto"/>
              <w:bottom w:val="nil"/>
              <w:right w:val="single" w:sz="4" w:space="0" w:color="auto"/>
            </w:tcBorders>
            <w:shd w:val="clear" w:color="auto" w:fill="auto"/>
          </w:tcPr>
          <w:p w14:paraId="47758F55" w14:textId="77777777" w:rsidR="008C1125" w:rsidRPr="00A8085E" w:rsidRDefault="008C1125" w:rsidP="006273DD">
            <w:pPr>
              <w:jc w:val="center"/>
              <w:rPr>
                <w:rFonts w:ascii="Times New Roman" w:hAnsi="Times New Roman"/>
                <w:i/>
                <w:color w:val="000000"/>
                <w:u w:val="single" w:color="000000"/>
              </w:rPr>
            </w:pPr>
            <w:r w:rsidRPr="00A8085E">
              <w:rPr>
                <w:rFonts w:ascii="Times New Roman" w:hAnsi="Times New Roman"/>
                <w:color w:val="000000"/>
                <w:lang w:bidi="ar-SA"/>
              </w:rPr>
              <w:t>10,1</w:t>
            </w:r>
          </w:p>
        </w:tc>
        <w:tc>
          <w:tcPr>
            <w:tcW w:w="2835" w:type="dxa"/>
            <w:tcBorders>
              <w:top w:val="nil"/>
              <w:left w:val="single" w:sz="4" w:space="0" w:color="auto"/>
              <w:bottom w:val="nil"/>
              <w:right w:val="single" w:sz="4" w:space="0" w:color="auto"/>
            </w:tcBorders>
            <w:shd w:val="clear" w:color="auto" w:fill="auto"/>
          </w:tcPr>
          <w:p w14:paraId="040894F6" w14:textId="77777777" w:rsidR="008C1125" w:rsidRPr="00A8085E" w:rsidRDefault="008C1125" w:rsidP="006273DD">
            <w:pPr>
              <w:jc w:val="center"/>
              <w:rPr>
                <w:rFonts w:ascii="Times New Roman" w:hAnsi="Times New Roman"/>
                <w:i/>
                <w:color w:val="000000"/>
                <w:u w:val="single" w:color="000000"/>
              </w:rPr>
            </w:pPr>
            <w:r w:rsidRPr="00A8085E">
              <w:rPr>
                <w:rFonts w:ascii="Times New Roman" w:hAnsi="Times New Roman"/>
                <w:color w:val="000000"/>
                <w:lang w:bidi="ar-SA"/>
              </w:rPr>
              <w:t>16,9</w:t>
            </w:r>
          </w:p>
        </w:tc>
      </w:tr>
      <w:tr w:rsidR="00011621" w:rsidRPr="007014C6" w14:paraId="4B4E9262" w14:textId="77777777" w:rsidTr="00FA3D2D">
        <w:tc>
          <w:tcPr>
            <w:tcW w:w="3510" w:type="dxa"/>
            <w:tcBorders>
              <w:top w:val="nil"/>
              <w:left w:val="single" w:sz="4" w:space="0" w:color="auto"/>
              <w:bottom w:val="single" w:sz="4" w:space="0" w:color="auto"/>
              <w:right w:val="single" w:sz="4" w:space="0" w:color="auto"/>
            </w:tcBorders>
            <w:shd w:val="clear" w:color="auto" w:fill="auto"/>
          </w:tcPr>
          <w:p w14:paraId="43BF91F1" w14:textId="77777777" w:rsidR="00011621" w:rsidRPr="00A8085E" w:rsidRDefault="008C1125" w:rsidP="006273DD">
            <w:pPr>
              <w:rPr>
                <w:rFonts w:ascii="Times New Roman" w:hAnsi="Times New Roman"/>
                <w:color w:val="000000"/>
                <w:lang w:bidi="ar-SA"/>
              </w:rPr>
            </w:pPr>
            <w:r w:rsidRPr="00A8085E">
              <w:rPr>
                <w:rFonts w:ascii="Times New Roman" w:hAnsi="Times New Roman"/>
                <w:color w:val="000000"/>
                <w:lang w:bidi="ar-SA"/>
              </w:rPr>
              <w:t>Riska attiecība (95% TI)</w:t>
            </w:r>
            <w:r w:rsidRPr="00A8085E">
              <w:rPr>
                <w:rFonts w:ascii="Times New Roman" w:hAnsi="Times New Roman"/>
                <w:color w:val="000000"/>
                <w:vertAlign w:val="superscript"/>
                <w:lang w:bidi="ar-SA"/>
              </w:rPr>
              <w:t>4</w:t>
            </w:r>
          </w:p>
        </w:tc>
        <w:tc>
          <w:tcPr>
            <w:tcW w:w="2835" w:type="dxa"/>
            <w:tcBorders>
              <w:top w:val="nil"/>
              <w:left w:val="single" w:sz="4" w:space="0" w:color="auto"/>
              <w:bottom w:val="single" w:sz="4" w:space="0" w:color="auto"/>
              <w:right w:val="single" w:sz="4" w:space="0" w:color="auto"/>
            </w:tcBorders>
            <w:shd w:val="clear" w:color="auto" w:fill="auto"/>
          </w:tcPr>
          <w:p w14:paraId="274EAA9C" w14:textId="77777777" w:rsidR="00011621" w:rsidRPr="00A8085E" w:rsidRDefault="00011621" w:rsidP="006273DD">
            <w:pPr>
              <w:jc w:val="center"/>
              <w:rPr>
                <w:rFonts w:ascii="Times New Roman" w:hAnsi="Times New Roman"/>
                <w:color w:val="000000"/>
                <w:lang w:bidi="ar-SA"/>
              </w:rPr>
            </w:pPr>
          </w:p>
        </w:tc>
        <w:tc>
          <w:tcPr>
            <w:tcW w:w="2835" w:type="dxa"/>
            <w:tcBorders>
              <w:top w:val="nil"/>
              <w:left w:val="single" w:sz="4" w:space="0" w:color="auto"/>
              <w:bottom w:val="single" w:sz="4" w:space="0" w:color="auto"/>
              <w:right w:val="single" w:sz="4" w:space="0" w:color="auto"/>
            </w:tcBorders>
            <w:shd w:val="clear" w:color="auto" w:fill="auto"/>
          </w:tcPr>
          <w:p w14:paraId="0FF3F745" w14:textId="77777777" w:rsidR="008C1125"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67</w:t>
            </w:r>
          </w:p>
          <w:p w14:paraId="1D61C851" w14:textId="77777777" w:rsidR="00011621"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52; 0,87)</w:t>
            </w:r>
          </w:p>
        </w:tc>
      </w:tr>
      <w:tr w:rsidR="00011621" w:rsidRPr="007014C6" w14:paraId="1B0346D2" w14:textId="77777777" w:rsidTr="00FA3D2D">
        <w:tc>
          <w:tcPr>
            <w:tcW w:w="9180" w:type="dxa"/>
            <w:gridSpan w:val="3"/>
            <w:shd w:val="clear" w:color="auto" w:fill="auto"/>
          </w:tcPr>
          <w:p w14:paraId="205293F8" w14:textId="77777777" w:rsidR="00011621" w:rsidRPr="00A8085E" w:rsidRDefault="008C1125" w:rsidP="006273DD">
            <w:pPr>
              <w:rPr>
                <w:rFonts w:ascii="Times New Roman" w:hAnsi="Times New Roman"/>
                <w:i/>
                <w:color w:val="000000"/>
                <w:u w:val="single" w:color="000000"/>
              </w:rPr>
            </w:pPr>
            <w:r w:rsidRPr="00A8085E">
              <w:rPr>
                <w:rFonts w:ascii="Times New Roman" w:hAnsi="Times New Roman"/>
                <w:color w:val="000000"/>
                <w:lang w:bidi="ar-SA"/>
              </w:rPr>
              <w:t>Randomizētie pacienti, kam ir IV stadijas slimība</w:t>
            </w:r>
          </w:p>
        </w:tc>
      </w:tr>
      <w:tr w:rsidR="008C1125" w:rsidRPr="007014C6" w14:paraId="5B23DF23" w14:textId="77777777" w:rsidTr="00FA3D2D">
        <w:tc>
          <w:tcPr>
            <w:tcW w:w="3510" w:type="dxa"/>
            <w:tcBorders>
              <w:top w:val="single" w:sz="4" w:space="0" w:color="auto"/>
              <w:left w:val="single" w:sz="4" w:space="0" w:color="auto"/>
              <w:bottom w:val="nil"/>
              <w:right w:val="single" w:sz="4" w:space="0" w:color="auto"/>
            </w:tcBorders>
            <w:shd w:val="clear" w:color="auto" w:fill="auto"/>
          </w:tcPr>
          <w:p w14:paraId="67C0A2D4" w14:textId="77777777" w:rsidR="008C1125" w:rsidRPr="00A8085E" w:rsidRDefault="008C1125" w:rsidP="006273DD">
            <w:pPr>
              <w:rPr>
                <w:rFonts w:ascii="Times New Roman" w:hAnsi="Times New Roman"/>
                <w:i/>
                <w:color w:val="000000"/>
                <w:u w:val="single" w:color="000000"/>
              </w:rPr>
            </w:pPr>
          </w:p>
        </w:tc>
        <w:tc>
          <w:tcPr>
            <w:tcW w:w="2835" w:type="dxa"/>
            <w:tcBorders>
              <w:top w:val="single" w:sz="4" w:space="0" w:color="auto"/>
              <w:left w:val="single" w:sz="4" w:space="0" w:color="auto"/>
              <w:bottom w:val="nil"/>
              <w:right w:val="single" w:sz="4" w:space="0" w:color="auto"/>
            </w:tcBorders>
            <w:shd w:val="clear" w:color="auto" w:fill="auto"/>
          </w:tcPr>
          <w:p w14:paraId="6433963A" w14:textId="77777777" w:rsidR="008C1125" w:rsidRPr="00A8085E" w:rsidRDefault="008C1125" w:rsidP="006273DD">
            <w:pPr>
              <w:jc w:val="center"/>
              <w:rPr>
                <w:rFonts w:ascii="Times New Roman" w:hAnsi="Times New Roman"/>
                <w:color w:val="000000"/>
                <w:lang w:bidi="ar-SA"/>
              </w:rPr>
            </w:pPr>
            <w:r w:rsidRPr="00A8085E">
              <w:rPr>
                <w:rFonts w:ascii="Times New Roman" w:hAnsi="Times New Roman"/>
                <w:color w:val="000000"/>
                <w:lang w:bidi="ar-SA"/>
              </w:rPr>
              <w:t>CP</w:t>
            </w:r>
          </w:p>
          <w:p w14:paraId="2A170889" w14:textId="11183D05" w:rsidR="008C1125" w:rsidRPr="00A8085E" w:rsidRDefault="008C1125" w:rsidP="006273DD">
            <w:pPr>
              <w:jc w:val="center"/>
              <w:rPr>
                <w:rFonts w:ascii="Times New Roman" w:hAnsi="Times New Roman"/>
                <w:i/>
                <w:color w:val="000000"/>
                <w:u w:val="single" w:color="000000"/>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97)</w:t>
            </w:r>
          </w:p>
        </w:tc>
        <w:tc>
          <w:tcPr>
            <w:tcW w:w="2835" w:type="dxa"/>
            <w:tcBorders>
              <w:top w:val="single" w:sz="4" w:space="0" w:color="auto"/>
              <w:left w:val="single" w:sz="4" w:space="0" w:color="auto"/>
              <w:bottom w:val="nil"/>
              <w:right w:val="single" w:sz="4" w:space="0" w:color="auto"/>
            </w:tcBorders>
            <w:shd w:val="clear" w:color="auto" w:fill="auto"/>
          </w:tcPr>
          <w:p w14:paraId="50AF44F6" w14:textId="77777777" w:rsidR="008C1125" w:rsidRPr="00A8085E" w:rsidRDefault="008C1125" w:rsidP="006273DD">
            <w:pPr>
              <w:jc w:val="center"/>
              <w:rPr>
                <w:rFonts w:ascii="Times New Roman" w:hAnsi="Times New Roman"/>
                <w:color w:val="000000"/>
                <w:lang w:bidi="ar-SA"/>
              </w:rPr>
            </w:pPr>
            <w:r w:rsidRPr="00A8085E">
              <w:rPr>
                <w:rFonts w:ascii="Times New Roman" w:hAnsi="Times New Roman"/>
                <w:color w:val="000000"/>
                <w:lang w:bidi="ar-SA"/>
              </w:rPr>
              <w:t>CPB7.5+</w:t>
            </w:r>
          </w:p>
          <w:p w14:paraId="6EF57F5C" w14:textId="61562A80" w:rsidR="008C1125" w:rsidRPr="00A8085E" w:rsidRDefault="008C1125" w:rsidP="006273DD">
            <w:pPr>
              <w:jc w:val="center"/>
              <w:rPr>
                <w:rFonts w:ascii="Times New Roman" w:hAnsi="Times New Roman"/>
                <w:i/>
                <w:color w:val="000000"/>
                <w:u w:val="single" w:color="000000"/>
              </w:rPr>
            </w:pPr>
            <w:r w:rsidRPr="00A8085E">
              <w:rPr>
                <w:rFonts w:ascii="Times New Roman" w:hAnsi="Times New Roman"/>
                <w:color w:val="000000"/>
                <w:lang w:bidi="ar-SA"/>
              </w:rPr>
              <w:t>(n</w:t>
            </w:r>
            <w:r w:rsidR="001C555A">
              <w:rPr>
                <w:rFonts w:ascii="Times New Roman" w:hAnsi="Times New Roman"/>
                <w:color w:val="000000"/>
                <w:lang w:bidi="ar-SA"/>
              </w:rPr>
              <w:t> </w:t>
            </w:r>
            <w:r w:rsidRPr="00A8085E">
              <w:rPr>
                <w:rFonts w:ascii="Times New Roman" w:hAnsi="Times New Roman"/>
                <w:color w:val="000000"/>
                <w:lang w:bidi="ar-SA"/>
              </w:rPr>
              <w:t>=</w:t>
            </w:r>
            <w:r w:rsidR="001C555A">
              <w:rPr>
                <w:rFonts w:ascii="Times New Roman" w:hAnsi="Times New Roman"/>
                <w:color w:val="000000"/>
                <w:lang w:bidi="ar-SA"/>
              </w:rPr>
              <w:t> </w:t>
            </w:r>
            <w:r w:rsidRPr="00A8085E">
              <w:rPr>
                <w:rFonts w:ascii="Times New Roman" w:hAnsi="Times New Roman"/>
                <w:color w:val="000000"/>
                <w:lang w:bidi="ar-SA"/>
              </w:rPr>
              <w:t>104)</w:t>
            </w:r>
          </w:p>
        </w:tc>
      </w:tr>
      <w:tr w:rsidR="008C1125" w:rsidRPr="007014C6" w14:paraId="3B11BF1B" w14:textId="77777777" w:rsidTr="00FA3D2D">
        <w:tc>
          <w:tcPr>
            <w:tcW w:w="3510" w:type="dxa"/>
            <w:tcBorders>
              <w:top w:val="nil"/>
              <w:left w:val="single" w:sz="4" w:space="0" w:color="auto"/>
              <w:bottom w:val="nil"/>
              <w:right w:val="single" w:sz="4" w:space="0" w:color="auto"/>
            </w:tcBorders>
            <w:shd w:val="clear" w:color="auto" w:fill="auto"/>
          </w:tcPr>
          <w:p w14:paraId="0A341F27" w14:textId="77777777" w:rsidR="008C1125" w:rsidRPr="00A8085E" w:rsidRDefault="008C1125" w:rsidP="006273DD">
            <w:pPr>
              <w:rPr>
                <w:rFonts w:ascii="Times New Roman" w:hAnsi="Times New Roman"/>
                <w:i/>
                <w:color w:val="000000"/>
                <w:u w:val="single" w:color="000000"/>
              </w:rPr>
            </w:pPr>
            <w:r w:rsidRPr="00A8085E">
              <w:rPr>
                <w:rFonts w:ascii="Times New Roman" w:hAnsi="Times New Roman"/>
                <w:color w:val="000000"/>
                <w:lang w:bidi="ar-SA"/>
              </w:rPr>
              <w:t xml:space="preserve">Mediānā PFS (mēneši) </w:t>
            </w:r>
          </w:p>
        </w:tc>
        <w:tc>
          <w:tcPr>
            <w:tcW w:w="2835" w:type="dxa"/>
            <w:tcBorders>
              <w:top w:val="nil"/>
              <w:left w:val="single" w:sz="4" w:space="0" w:color="auto"/>
              <w:bottom w:val="nil"/>
              <w:right w:val="single" w:sz="4" w:space="0" w:color="auto"/>
            </w:tcBorders>
            <w:shd w:val="clear" w:color="auto" w:fill="auto"/>
          </w:tcPr>
          <w:p w14:paraId="0C9BE20E" w14:textId="77777777" w:rsidR="008C1125" w:rsidRPr="00A8085E" w:rsidRDefault="008C1125" w:rsidP="006273DD">
            <w:pPr>
              <w:jc w:val="center"/>
              <w:rPr>
                <w:rFonts w:ascii="Times New Roman" w:hAnsi="Times New Roman"/>
                <w:i/>
                <w:color w:val="000000"/>
                <w:u w:val="single" w:color="000000"/>
              </w:rPr>
            </w:pPr>
            <w:r w:rsidRPr="00A8085E">
              <w:rPr>
                <w:rFonts w:ascii="Times New Roman" w:hAnsi="Times New Roman"/>
                <w:color w:val="000000"/>
                <w:lang w:bidi="ar-SA"/>
              </w:rPr>
              <w:t>10,1</w:t>
            </w:r>
          </w:p>
        </w:tc>
        <w:tc>
          <w:tcPr>
            <w:tcW w:w="2835" w:type="dxa"/>
            <w:tcBorders>
              <w:top w:val="nil"/>
              <w:left w:val="single" w:sz="4" w:space="0" w:color="auto"/>
              <w:bottom w:val="nil"/>
              <w:right w:val="single" w:sz="4" w:space="0" w:color="auto"/>
            </w:tcBorders>
            <w:shd w:val="clear" w:color="auto" w:fill="auto"/>
          </w:tcPr>
          <w:p w14:paraId="533BE01E" w14:textId="77777777" w:rsidR="008C1125" w:rsidRPr="00A8085E" w:rsidRDefault="008C1125" w:rsidP="006273DD">
            <w:pPr>
              <w:jc w:val="center"/>
              <w:rPr>
                <w:rFonts w:ascii="Times New Roman" w:hAnsi="Times New Roman"/>
                <w:i/>
                <w:color w:val="000000"/>
                <w:u w:val="single" w:color="000000"/>
              </w:rPr>
            </w:pPr>
            <w:r w:rsidRPr="00A8085E">
              <w:rPr>
                <w:rFonts w:ascii="Times New Roman" w:hAnsi="Times New Roman"/>
                <w:color w:val="000000"/>
                <w:lang w:bidi="ar-SA"/>
              </w:rPr>
              <w:t>13,5</w:t>
            </w:r>
          </w:p>
        </w:tc>
      </w:tr>
      <w:tr w:rsidR="00011621" w:rsidRPr="007014C6" w14:paraId="27DBDEE6" w14:textId="77777777" w:rsidTr="00FA3D2D">
        <w:tc>
          <w:tcPr>
            <w:tcW w:w="3510" w:type="dxa"/>
            <w:tcBorders>
              <w:top w:val="nil"/>
              <w:left w:val="single" w:sz="4" w:space="0" w:color="auto"/>
              <w:bottom w:val="single" w:sz="4" w:space="0" w:color="auto"/>
              <w:right w:val="single" w:sz="4" w:space="0" w:color="auto"/>
            </w:tcBorders>
            <w:shd w:val="clear" w:color="auto" w:fill="auto"/>
          </w:tcPr>
          <w:p w14:paraId="32DD5157" w14:textId="77777777" w:rsidR="00011621" w:rsidRPr="00A8085E" w:rsidRDefault="008C1125" w:rsidP="006273DD">
            <w:pPr>
              <w:rPr>
                <w:rFonts w:ascii="Times New Roman" w:hAnsi="Times New Roman"/>
                <w:color w:val="000000"/>
                <w:lang w:bidi="ar-SA"/>
              </w:rPr>
            </w:pPr>
            <w:r w:rsidRPr="00A8085E">
              <w:rPr>
                <w:rFonts w:ascii="Times New Roman" w:hAnsi="Times New Roman"/>
                <w:color w:val="000000"/>
                <w:lang w:bidi="ar-SA"/>
              </w:rPr>
              <w:t>Riska attiecība (95% TI)</w:t>
            </w:r>
            <w:r w:rsidRPr="00A8085E">
              <w:rPr>
                <w:rFonts w:ascii="Times New Roman" w:hAnsi="Times New Roman"/>
                <w:color w:val="000000"/>
                <w:vertAlign w:val="superscript"/>
                <w:lang w:bidi="ar-SA"/>
              </w:rPr>
              <w:t>4</w:t>
            </w:r>
          </w:p>
        </w:tc>
        <w:tc>
          <w:tcPr>
            <w:tcW w:w="2835" w:type="dxa"/>
            <w:tcBorders>
              <w:top w:val="nil"/>
              <w:left w:val="single" w:sz="4" w:space="0" w:color="auto"/>
              <w:bottom w:val="single" w:sz="4" w:space="0" w:color="auto"/>
              <w:right w:val="single" w:sz="4" w:space="0" w:color="auto"/>
            </w:tcBorders>
            <w:shd w:val="clear" w:color="auto" w:fill="auto"/>
          </w:tcPr>
          <w:p w14:paraId="6F864AF9" w14:textId="77777777" w:rsidR="00011621" w:rsidRPr="00A8085E" w:rsidRDefault="00011621" w:rsidP="006273DD">
            <w:pPr>
              <w:jc w:val="center"/>
              <w:rPr>
                <w:rFonts w:ascii="Times New Roman" w:hAnsi="Times New Roman"/>
                <w:color w:val="000000"/>
                <w:lang w:bidi="ar-SA"/>
              </w:rPr>
            </w:pPr>
          </w:p>
        </w:tc>
        <w:tc>
          <w:tcPr>
            <w:tcW w:w="2835" w:type="dxa"/>
            <w:tcBorders>
              <w:top w:val="nil"/>
              <w:left w:val="single" w:sz="4" w:space="0" w:color="auto"/>
              <w:bottom w:val="single" w:sz="4" w:space="0" w:color="auto"/>
              <w:right w:val="single" w:sz="4" w:space="0" w:color="auto"/>
            </w:tcBorders>
            <w:shd w:val="clear" w:color="auto" w:fill="auto"/>
          </w:tcPr>
          <w:p w14:paraId="0DF72088" w14:textId="77777777" w:rsidR="008C1125"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74</w:t>
            </w:r>
          </w:p>
          <w:p w14:paraId="5CA7AE70" w14:textId="77777777" w:rsidR="00011621" w:rsidRPr="00A8085E" w:rsidRDefault="008C1125" w:rsidP="006273D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0,55; 1,01)</w:t>
            </w:r>
          </w:p>
        </w:tc>
      </w:tr>
    </w:tbl>
    <w:p w14:paraId="3902D9B9" w14:textId="77777777" w:rsidR="008C1125" w:rsidRPr="007014C6" w:rsidRDefault="008C1125" w:rsidP="006273DD">
      <w:pPr>
        <w:widowControl/>
        <w:autoSpaceDE w:val="0"/>
        <w:autoSpaceDN w:val="0"/>
        <w:adjustRightInd w:val="0"/>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1</w:t>
      </w:r>
      <w:r w:rsidRPr="007014C6">
        <w:rPr>
          <w:rFonts w:ascii="Times New Roman" w:hAnsi="Times New Roman"/>
          <w:color w:val="000000"/>
          <w:sz w:val="13"/>
          <w:szCs w:val="13"/>
          <w:lang w:bidi="ar-SA"/>
        </w:rPr>
        <w:t xml:space="preserve"> </w:t>
      </w:r>
      <w:r w:rsidR="000806E7"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Pētnieka vērtēta PFS analīze, datus apkopojot 2010.</w:t>
      </w:r>
      <w:r w:rsidR="00AA6BD0"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gada 30.</w:t>
      </w:r>
      <w:r w:rsidR="00AA6BD0"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 xml:space="preserve">novembrī. </w:t>
      </w:r>
    </w:p>
    <w:p w14:paraId="3D676294" w14:textId="77777777" w:rsidR="008C1125" w:rsidRPr="007014C6" w:rsidRDefault="008C1125" w:rsidP="008C1125">
      <w:pPr>
        <w:widowControl/>
        <w:autoSpaceDE w:val="0"/>
        <w:autoSpaceDN w:val="0"/>
        <w:adjustRightInd w:val="0"/>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lastRenderedPageBreak/>
        <w:t xml:space="preserve">2 </w:t>
      </w:r>
      <w:r w:rsidR="000806E7" w:rsidRPr="007014C6">
        <w:rPr>
          <w:rFonts w:ascii="Times New Roman" w:hAnsi="Times New Roman"/>
          <w:color w:val="000000"/>
          <w:sz w:val="20"/>
          <w:szCs w:val="13"/>
          <w:vertAlign w:val="superscript"/>
          <w:lang w:bidi="ar-SA"/>
        </w:rPr>
        <w:t xml:space="preserve"> </w:t>
      </w:r>
      <w:r w:rsidRPr="007014C6">
        <w:rPr>
          <w:rFonts w:ascii="Times New Roman" w:hAnsi="Times New Roman"/>
          <w:color w:val="000000"/>
          <w:sz w:val="20"/>
          <w:szCs w:val="20"/>
          <w:lang w:bidi="ar-SA"/>
        </w:rPr>
        <w:t xml:space="preserve">Ar vai bez lielu atlieku audzēju. </w:t>
      </w:r>
    </w:p>
    <w:p w14:paraId="423D8F79" w14:textId="77777777" w:rsidR="008C1125" w:rsidRPr="007014C6" w:rsidRDefault="008C1125" w:rsidP="008C1125">
      <w:pPr>
        <w:widowControl/>
        <w:autoSpaceDE w:val="0"/>
        <w:autoSpaceDN w:val="0"/>
        <w:adjustRightInd w:val="0"/>
        <w:rPr>
          <w:rFonts w:ascii="Times New Roman" w:hAnsi="Times New Roman"/>
          <w:color w:val="000000"/>
          <w:sz w:val="20"/>
          <w:szCs w:val="20"/>
          <w:lang w:bidi="ar-SA"/>
        </w:rPr>
      </w:pPr>
      <w:r w:rsidRPr="007014C6">
        <w:rPr>
          <w:rFonts w:ascii="Times New Roman" w:hAnsi="Times New Roman"/>
          <w:color w:val="000000"/>
          <w:sz w:val="20"/>
          <w:szCs w:val="13"/>
          <w:vertAlign w:val="superscript"/>
          <w:lang w:bidi="ar-SA"/>
        </w:rPr>
        <w:t>3</w:t>
      </w:r>
      <w:r w:rsidRPr="007014C6">
        <w:rPr>
          <w:rFonts w:ascii="Times New Roman" w:hAnsi="Times New Roman"/>
          <w:color w:val="000000"/>
          <w:sz w:val="13"/>
          <w:szCs w:val="13"/>
          <w:lang w:bidi="ar-SA"/>
        </w:rPr>
        <w:t xml:space="preserve"> </w:t>
      </w:r>
      <w:r w:rsidR="000806E7"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5,8% no visiem randomizētajiem pacientiem bija IIIB</w:t>
      </w:r>
      <w:r w:rsidR="00AA6BD0"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 xml:space="preserve">stadijas slimība. </w:t>
      </w:r>
    </w:p>
    <w:p w14:paraId="4EB5E847" w14:textId="77777777" w:rsidR="00011621" w:rsidRPr="00A8085E" w:rsidRDefault="008C1125" w:rsidP="008C1125">
      <w:pPr>
        <w:rPr>
          <w:rFonts w:ascii="Times New Roman" w:hAnsi="Times New Roman"/>
          <w:i/>
          <w:color w:val="000000"/>
          <w:u w:val="single" w:color="000000"/>
        </w:rPr>
      </w:pPr>
      <w:r w:rsidRPr="007014C6">
        <w:rPr>
          <w:rFonts w:ascii="Times New Roman" w:hAnsi="Times New Roman"/>
          <w:color w:val="000000"/>
          <w:sz w:val="20"/>
          <w:szCs w:val="13"/>
          <w:vertAlign w:val="superscript"/>
          <w:lang w:bidi="ar-SA"/>
        </w:rPr>
        <w:t>4</w:t>
      </w:r>
      <w:r w:rsidRPr="007014C6">
        <w:rPr>
          <w:rFonts w:ascii="Times New Roman" w:hAnsi="Times New Roman"/>
          <w:color w:val="000000"/>
          <w:sz w:val="13"/>
          <w:szCs w:val="13"/>
          <w:lang w:bidi="ar-SA"/>
        </w:rPr>
        <w:t xml:space="preserve"> </w:t>
      </w:r>
      <w:r w:rsidR="000806E7" w:rsidRPr="007014C6">
        <w:rPr>
          <w:rFonts w:ascii="Times New Roman" w:hAnsi="Times New Roman"/>
          <w:color w:val="000000"/>
          <w:sz w:val="13"/>
          <w:szCs w:val="13"/>
          <w:lang w:bidi="ar-SA"/>
        </w:rPr>
        <w:t xml:space="preserve"> </w:t>
      </w:r>
      <w:r w:rsidRPr="007014C6">
        <w:rPr>
          <w:rFonts w:ascii="Times New Roman" w:hAnsi="Times New Roman"/>
          <w:color w:val="000000"/>
          <w:sz w:val="20"/>
          <w:szCs w:val="20"/>
          <w:lang w:bidi="ar-SA"/>
        </w:rPr>
        <w:t>Salīdzinot ar kontroles grupu.</w:t>
      </w:r>
    </w:p>
    <w:p w14:paraId="339CC509" w14:textId="77777777" w:rsidR="008C1125" w:rsidRPr="00A8085E" w:rsidRDefault="008C1125" w:rsidP="007A3D74">
      <w:pPr>
        <w:rPr>
          <w:rFonts w:ascii="Times New Roman" w:hAnsi="Times New Roman"/>
          <w:i/>
          <w:color w:val="000000"/>
          <w:u w:val="single" w:color="000000"/>
        </w:rPr>
      </w:pPr>
    </w:p>
    <w:p w14:paraId="203FAA8F" w14:textId="77777777" w:rsidR="00C7237E" w:rsidRPr="00A8085E" w:rsidRDefault="00C7237E" w:rsidP="00C7237E">
      <w:pPr>
        <w:widowControl/>
        <w:autoSpaceDE w:val="0"/>
        <w:autoSpaceDN w:val="0"/>
        <w:adjustRightInd w:val="0"/>
        <w:rPr>
          <w:rFonts w:ascii="Times New Roman" w:hAnsi="Times New Roman"/>
          <w:i/>
          <w:iCs/>
          <w:color w:val="000000"/>
          <w:lang w:bidi="ar-SA"/>
        </w:rPr>
      </w:pPr>
      <w:r w:rsidRPr="00A8085E">
        <w:rPr>
          <w:rFonts w:ascii="Times New Roman" w:hAnsi="Times New Roman"/>
          <w:i/>
          <w:iCs/>
          <w:color w:val="000000"/>
          <w:lang w:bidi="ar-SA"/>
        </w:rPr>
        <w:t>Recidivējošs olnīcu vēzis</w:t>
      </w:r>
    </w:p>
    <w:p w14:paraId="457F03F2" w14:textId="77777777" w:rsidR="00C7237E" w:rsidRPr="00A8085E" w:rsidRDefault="00C7237E" w:rsidP="00C7237E">
      <w:pPr>
        <w:widowControl/>
        <w:autoSpaceDE w:val="0"/>
        <w:autoSpaceDN w:val="0"/>
        <w:adjustRightInd w:val="0"/>
        <w:rPr>
          <w:rFonts w:ascii="Times New Roman" w:hAnsi="Times New Roman"/>
          <w:color w:val="000000"/>
          <w:lang w:bidi="ar-SA"/>
        </w:rPr>
      </w:pPr>
    </w:p>
    <w:p w14:paraId="34C72625" w14:textId="77777777" w:rsidR="00C7237E" w:rsidRPr="00A8085E" w:rsidRDefault="00CB039D" w:rsidP="00C7237E">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Bevacizumaba</w:t>
      </w:r>
      <w:r w:rsidR="00C7237E" w:rsidRPr="00A8085E">
        <w:rPr>
          <w:rFonts w:ascii="Times New Roman" w:hAnsi="Times New Roman"/>
          <w:color w:val="000000"/>
          <w:lang w:bidi="ar-SA"/>
        </w:rPr>
        <w:t xml:space="preserve"> drošums un efektivitāte epiteliāla recidivējoša olnīcu, olvadu vai primāra peritoneāla vēža ārstēšanā pētīta trijos III</w:t>
      </w:r>
      <w:r w:rsidR="00AA6BD0" w:rsidRPr="00A8085E">
        <w:rPr>
          <w:rFonts w:ascii="Times New Roman" w:hAnsi="Times New Roman"/>
          <w:color w:val="000000"/>
          <w:lang w:bidi="ar-SA"/>
        </w:rPr>
        <w:t> </w:t>
      </w:r>
      <w:r w:rsidR="00C7237E" w:rsidRPr="00A8085E">
        <w:rPr>
          <w:rFonts w:ascii="Times New Roman" w:hAnsi="Times New Roman"/>
          <w:color w:val="000000"/>
          <w:lang w:bidi="ar-SA"/>
        </w:rPr>
        <w:t>fāzes pētījumos (AVF4095g, MO22224 un GOG-0213), kuros piedalījās dažādu grupu pacienti, kas saņēma atšķirīga ķīmijterapijas shēmas.</w:t>
      </w:r>
    </w:p>
    <w:p w14:paraId="570F1B01" w14:textId="77777777" w:rsidR="00C7237E" w:rsidRPr="00A8085E" w:rsidRDefault="00C7237E" w:rsidP="00C7237E">
      <w:pPr>
        <w:widowControl/>
        <w:autoSpaceDE w:val="0"/>
        <w:autoSpaceDN w:val="0"/>
        <w:adjustRightInd w:val="0"/>
        <w:rPr>
          <w:rFonts w:ascii="Times New Roman" w:hAnsi="Times New Roman"/>
          <w:color w:val="000000"/>
          <w:lang w:bidi="ar-SA"/>
        </w:rPr>
      </w:pPr>
    </w:p>
    <w:p w14:paraId="798BCCBA" w14:textId="77777777" w:rsidR="00C7237E" w:rsidRPr="00A8085E" w:rsidRDefault="00C7237E" w:rsidP="00CB039D">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xml:space="preserve">• </w:t>
      </w:r>
      <w:r w:rsidR="00CB039D" w:rsidRPr="00A8085E">
        <w:rPr>
          <w:rFonts w:ascii="Times New Roman" w:hAnsi="Times New Roman"/>
          <w:color w:val="000000"/>
          <w:lang w:bidi="ar-SA"/>
        </w:rPr>
        <w:t xml:space="preserve">  </w:t>
      </w:r>
      <w:r w:rsidRPr="00A8085E">
        <w:rPr>
          <w:rFonts w:ascii="Times New Roman" w:hAnsi="Times New Roman"/>
          <w:color w:val="000000"/>
          <w:lang w:bidi="ar-SA"/>
        </w:rPr>
        <w:t>AVF4095g vērtēja bevacizumaba lietošanas efektivitāti un drošumu kombinācijā ar karboplatīnu un gemcitabīnu, pēc tam monoterapijas veidā lietojot bevacizumabu pacientiem, kuriem bija pret platīnu saturošiem līdzekļiem jutīgs epiteliāla olnīcu, olvadu vai primāra peritoneāla vēža recidīvs.</w:t>
      </w:r>
    </w:p>
    <w:p w14:paraId="0339F3D6" w14:textId="77777777" w:rsidR="00CB039D" w:rsidRPr="00A8085E" w:rsidRDefault="00CB039D" w:rsidP="00CB039D">
      <w:pPr>
        <w:widowControl/>
        <w:autoSpaceDE w:val="0"/>
        <w:autoSpaceDN w:val="0"/>
        <w:adjustRightInd w:val="0"/>
        <w:ind w:left="567" w:hanging="283"/>
        <w:rPr>
          <w:rFonts w:ascii="Times New Roman" w:hAnsi="Times New Roman"/>
          <w:color w:val="000000"/>
          <w:lang w:bidi="ar-SA"/>
        </w:rPr>
      </w:pPr>
    </w:p>
    <w:p w14:paraId="614BFA62" w14:textId="77777777" w:rsidR="00C7237E" w:rsidRPr="00A8085E" w:rsidRDefault="00C7237E" w:rsidP="00CB039D">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xml:space="preserve">• </w:t>
      </w:r>
      <w:r w:rsidR="00CB039D" w:rsidRPr="00A8085E">
        <w:rPr>
          <w:rFonts w:ascii="Times New Roman" w:hAnsi="Times New Roman"/>
          <w:color w:val="000000"/>
          <w:lang w:bidi="ar-SA"/>
        </w:rPr>
        <w:t xml:space="preserve">  </w:t>
      </w:r>
      <w:r w:rsidRPr="00A8085E">
        <w:rPr>
          <w:rFonts w:ascii="Times New Roman" w:hAnsi="Times New Roman"/>
          <w:color w:val="000000"/>
          <w:lang w:bidi="ar-SA"/>
        </w:rPr>
        <w:t>GOG-0213 vērtēja bevacizumaba lietošanas efektivitāti un drošumu kombinācijā ar karboplatīnu un paklitakselu, pēc tam monoterapijas veidā lietojot bevacizumabu pacientiem, kuriem bija pret platīnu saturošiem līdzekļiem jutīgs epiteliāla olnīcu, olvadu vai primāra peritoneāla vēža recidīvs.</w:t>
      </w:r>
    </w:p>
    <w:p w14:paraId="3AD170CC" w14:textId="77777777" w:rsidR="00CB039D" w:rsidRPr="00A8085E" w:rsidRDefault="00CB039D" w:rsidP="00CB039D">
      <w:pPr>
        <w:widowControl/>
        <w:autoSpaceDE w:val="0"/>
        <w:autoSpaceDN w:val="0"/>
        <w:adjustRightInd w:val="0"/>
        <w:ind w:left="567" w:hanging="283"/>
        <w:rPr>
          <w:rFonts w:ascii="Times New Roman" w:hAnsi="Times New Roman"/>
          <w:color w:val="000000"/>
          <w:lang w:bidi="ar-SA"/>
        </w:rPr>
      </w:pPr>
    </w:p>
    <w:p w14:paraId="0FE121DF" w14:textId="77777777" w:rsidR="00C7237E" w:rsidRPr="00A8085E" w:rsidRDefault="00C7237E" w:rsidP="00CB039D">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xml:space="preserve">• </w:t>
      </w:r>
      <w:r w:rsidR="00CB039D" w:rsidRPr="00A8085E">
        <w:rPr>
          <w:rFonts w:ascii="Times New Roman" w:hAnsi="Times New Roman"/>
          <w:color w:val="000000"/>
          <w:lang w:bidi="ar-SA"/>
        </w:rPr>
        <w:t xml:space="preserve">  </w:t>
      </w:r>
      <w:r w:rsidRPr="00A8085E">
        <w:rPr>
          <w:rFonts w:ascii="Times New Roman" w:hAnsi="Times New Roman"/>
          <w:color w:val="000000"/>
          <w:lang w:bidi="ar-SA"/>
        </w:rPr>
        <w:t>MO22224 vērtēja bevacizumaba lietošanas efektivitāti un drošumu kombinācijā ar paklitakselu, topotekānu vai pegilētu liposomālu doksorubicīnu pacientiem, kuriem bija pret platīnu saturošiem līdzekļiem rezistents epiteliāla olnīcu, olvadu vai primāra peritoneāla vēža recidīvs.</w:t>
      </w:r>
    </w:p>
    <w:p w14:paraId="4ADD20BB" w14:textId="77777777" w:rsidR="00CB039D" w:rsidRPr="00A8085E" w:rsidRDefault="00CB039D" w:rsidP="00C7237E">
      <w:pPr>
        <w:widowControl/>
        <w:autoSpaceDE w:val="0"/>
        <w:autoSpaceDN w:val="0"/>
        <w:adjustRightInd w:val="0"/>
        <w:rPr>
          <w:rFonts w:ascii="Times New Roman" w:hAnsi="Times New Roman"/>
          <w:color w:val="000000"/>
          <w:lang w:bidi="ar-SA"/>
        </w:rPr>
      </w:pPr>
    </w:p>
    <w:p w14:paraId="203D9308" w14:textId="77777777" w:rsidR="00C7237E" w:rsidRPr="00A8085E" w:rsidRDefault="00C7237E" w:rsidP="00C7237E">
      <w:pPr>
        <w:widowControl/>
        <w:autoSpaceDE w:val="0"/>
        <w:autoSpaceDN w:val="0"/>
        <w:adjustRightInd w:val="0"/>
        <w:rPr>
          <w:rFonts w:ascii="Times New Roman" w:hAnsi="Times New Roman"/>
          <w:color w:val="000000"/>
          <w:lang w:bidi="ar-SA"/>
        </w:rPr>
      </w:pPr>
      <w:r w:rsidRPr="00A8085E">
        <w:rPr>
          <w:rFonts w:ascii="Times New Roman" w:hAnsi="Times New Roman"/>
          <w:i/>
          <w:iCs/>
          <w:color w:val="000000"/>
          <w:lang w:bidi="ar-SA"/>
        </w:rPr>
        <w:t xml:space="preserve">AVF4095g </w:t>
      </w:r>
    </w:p>
    <w:p w14:paraId="753E5F5D" w14:textId="77777777" w:rsidR="008C1125" w:rsidRPr="00A8085E" w:rsidRDefault="00CB039D" w:rsidP="00C7237E">
      <w:pPr>
        <w:rPr>
          <w:rFonts w:ascii="Times New Roman" w:hAnsi="Times New Roman"/>
          <w:color w:val="000000"/>
          <w:lang w:bidi="ar-SA"/>
        </w:rPr>
      </w:pPr>
      <w:r w:rsidRPr="00A8085E">
        <w:rPr>
          <w:rFonts w:ascii="Times New Roman" w:hAnsi="Times New Roman"/>
          <w:color w:val="000000"/>
          <w:lang w:bidi="ar-SA"/>
        </w:rPr>
        <w:t>Bevacizumaba</w:t>
      </w:r>
      <w:r w:rsidR="00C7237E" w:rsidRPr="00A8085E">
        <w:rPr>
          <w:rFonts w:ascii="Times New Roman" w:hAnsi="Times New Roman"/>
          <w:color w:val="000000"/>
          <w:lang w:bidi="ar-SA"/>
        </w:rPr>
        <w:t xml:space="preserve"> drošumu un efektivitāti, ārstējot pacientus ar pret platīniem jutīga epiteliāla olnīcu, olvadu vai primāra peritoneāla vēža recidīvu, kas iepriekš nebija saņēmuši ķīmijterapiju recidīva gadījumā vai iepriekš nebija ārstēti ar bevacizumabu, pētīja randomizētā, dubultmaskētā, placebo kontrolētā III fāzes pētījumā (AVF4095g). Šajā pētījumā tika salīdzināta ietekme, kādu izraisīja </w:t>
      </w:r>
      <w:r w:rsidRPr="00A8085E">
        <w:rPr>
          <w:rFonts w:ascii="Times New Roman" w:hAnsi="Times New Roman"/>
          <w:color w:val="000000"/>
          <w:lang w:bidi="ar-SA"/>
        </w:rPr>
        <w:t>bevacizumaba</w:t>
      </w:r>
      <w:r w:rsidR="00C7237E" w:rsidRPr="00A8085E">
        <w:rPr>
          <w:rFonts w:ascii="Times New Roman" w:hAnsi="Times New Roman"/>
          <w:color w:val="000000"/>
          <w:lang w:bidi="ar-SA"/>
        </w:rPr>
        <w:t xml:space="preserve"> pievienošana ķīmijterapijai ar karboplatīnu un gemcitabīnu, pēc tam, turpinot lietot </w:t>
      </w:r>
      <w:r w:rsidRPr="00A8085E">
        <w:rPr>
          <w:rFonts w:ascii="Times New Roman" w:hAnsi="Times New Roman"/>
          <w:color w:val="000000"/>
          <w:lang w:bidi="ar-SA"/>
        </w:rPr>
        <w:t>bevacizumabu</w:t>
      </w:r>
      <w:r w:rsidR="00C7237E" w:rsidRPr="00A8085E">
        <w:rPr>
          <w:rFonts w:ascii="Times New Roman" w:hAnsi="Times New Roman"/>
          <w:color w:val="000000"/>
          <w:lang w:bidi="ar-SA"/>
        </w:rPr>
        <w:t xml:space="preserve"> monoterapijā līdz slimības progresēšanai, un terapiju tikai ar karboplatīnu un gemcitabīnu.</w:t>
      </w:r>
    </w:p>
    <w:p w14:paraId="74DD5B3B" w14:textId="77777777" w:rsidR="00CB039D" w:rsidRPr="00A8085E" w:rsidRDefault="00CB039D" w:rsidP="00C7237E">
      <w:pPr>
        <w:rPr>
          <w:rFonts w:ascii="Times New Roman" w:hAnsi="Times New Roman"/>
          <w:color w:val="000000"/>
          <w:lang w:bidi="ar-SA"/>
        </w:rPr>
      </w:pPr>
    </w:p>
    <w:p w14:paraId="6B01EEBA" w14:textId="77777777" w:rsidR="00CB039D" w:rsidRPr="00A8085E" w:rsidRDefault="00CB039D" w:rsidP="00CB039D">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Šajā pētījuma iekļāva tikai tādus pacientus, kuriem bija histoloģiski dokumentēts olnīcu, primārs peritoneāls vai olvadu vēzis ar recidīvu &gt;6</w:t>
      </w:r>
      <w:r w:rsidR="00AA6BD0" w:rsidRPr="00A8085E">
        <w:rPr>
          <w:rFonts w:ascii="Times New Roman" w:hAnsi="Times New Roman"/>
          <w:color w:val="000000"/>
          <w:lang w:bidi="ar-SA"/>
        </w:rPr>
        <w:t> </w:t>
      </w:r>
      <w:r w:rsidRPr="00A8085E">
        <w:rPr>
          <w:rFonts w:ascii="Times New Roman" w:hAnsi="Times New Roman"/>
          <w:color w:val="000000"/>
          <w:lang w:bidi="ar-SA"/>
        </w:rPr>
        <w:t>mēnešus pēc platīnu saturošu līdzekļu ķīmijterapijas, kuri iepriekš nebija saņēmuši ķīmijterapiju recidīva gadījumā un, kas iepriekš nebija saņēmuši terapiju ar bevacizumabu vai citiem VEGF inhibitoriem, vai līdzekļiem, kas darbojas uz VEGF receptoriem.</w:t>
      </w:r>
    </w:p>
    <w:p w14:paraId="44303EFF" w14:textId="77777777" w:rsidR="00CB039D" w:rsidRPr="00A8085E" w:rsidRDefault="00CB039D" w:rsidP="00CB039D">
      <w:pPr>
        <w:widowControl/>
        <w:autoSpaceDE w:val="0"/>
        <w:autoSpaceDN w:val="0"/>
        <w:adjustRightInd w:val="0"/>
        <w:rPr>
          <w:rFonts w:ascii="Times New Roman" w:hAnsi="Times New Roman"/>
          <w:color w:val="000000"/>
          <w:lang w:bidi="ar-SA"/>
        </w:rPr>
      </w:pPr>
    </w:p>
    <w:p w14:paraId="09ED85FF" w14:textId="77777777" w:rsidR="00CB039D" w:rsidRPr="00A8085E" w:rsidRDefault="00CB039D" w:rsidP="00CB039D">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Kopumā 484 pacienti ar novērtējamu slimību tika randomizēti attiecībā 1:1, lai saņemtu:</w:t>
      </w:r>
    </w:p>
    <w:p w14:paraId="783A3471" w14:textId="77777777" w:rsidR="00CB039D" w:rsidRPr="00A8085E" w:rsidRDefault="00CB039D" w:rsidP="00CB039D">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karboplatīnu (AUC4, 1.</w:t>
      </w:r>
      <w:r w:rsidR="00AA6BD0" w:rsidRPr="00A8085E">
        <w:rPr>
          <w:rFonts w:ascii="Times New Roman" w:hAnsi="Times New Roman"/>
          <w:color w:val="000000"/>
          <w:lang w:bidi="ar-SA"/>
        </w:rPr>
        <w:t> </w:t>
      </w:r>
      <w:r w:rsidRPr="00A8085E">
        <w:rPr>
          <w:rFonts w:ascii="Times New Roman" w:hAnsi="Times New Roman"/>
          <w:color w:val="000000"/>
          <w:lang w:bidi="ar-SA"/>
        </w:rPr>
        <w:t>diena) un gemcitabīnu (1000</w:t>
      </w:r>
      <w:r w:rsidR="00AA6BD0" w:rsidRPr="00A8085E">
        <w:rPr>
          <w:rFonts w:ascii="Times New Roman" w:hAnsi="Times New Roman"/>
          <w:color w:val="000000"/>
          <w:lang w:bidi="ar-SA"/>
        </w:rPr>
        <w:t> </w:t>
      </w:r>
      <w:r w:rsidRPr="00A8085E">
        <w:rPr>
          <w:rFonts w:ascii="Times New Roman" w:hAnsi="Times New Roman"/>
          <w:color w:val="000000"/>
          <w:lang w:bidi="ar-SA"/>
        </w:rPr>
        <w:t>mg/m</w:t>
      </w:r>
      <w:r w:rsidRPr="00A8085E">
        <w:rPr>
          <w:rFonts w:ascii="Times New Roman" w:hAnsi="Times New Roman"/>
          <w:color w:val="000000"/>
          <w:szCs w:val="14"/>
          <w:vertAlign w:val="superscript"/>
          <w:lang w:bidi="ar-SA"/>
        </w:rPr>
        <w:t>2</w:t>
      </w:r>
      <w:r w:rsidRPr="00E66B79">
        <w:rPr>
          <w:rFonts w:ascii="Times New Roman" w:hAnsi="Times New Roman"/>
          <w:color w:val="000000"/>
          <w:lang w:bidi="ar-SA"/>
        </w:rPr>
        <w:t xml:space="preserve"> </w:t>
      </w:r>
      <w:r w:rsidRPr="00A8085E">
        <w:rPr>
          <w:rFonts w:ascii="Times New Roman" w:hAnsi="Times New Roman"/>
          <w:color w:val="000000"/>
          <w:lang w:bidi="ar-SA"/>
        </w:rPr>
        <w:t>1. un 8.</w:t>
      </w:r>
      <w:r w:rsidR="00AA6BD0" w:rsidRPr="00A8085E">
        <w:rPr>
          <w:rFonts w:ascii="Times New Roman" w:hAnsi="Times New Roman"/>
          <w:color w:val="000000"/>
          <w:lang w:bidi="ar-SA"/>
        </w:rPr>
        <w:t> </w:t>
      </w:r>
      <w:r w:rsidRPr="00A8085E">
        <w:rPr>
          <w:rFonts w:ascii="Times New Roman" w:hAnsi="Times New Roman"/>
          <w:color w:val="000000"/>
          <w:lang w:bidi="ar-SA"/>
        </w:rPr>
        <w:t xml:space="preserve">dienā), un vienlaikus placebo (reizi 3 nedēļās) 6 </w:t>
      </w:r>
      <w:r w:rsidR="00AA6BD0" w:rsidRPr="00A8085E">
        <w:rPr>
          <w:rFonts w:ascii="Times New Roman" w:hAnsi="Times New Roman"/>
          <w:color w:val="000000"/>
          <w:lang w:bidi="ar-SA"/>
        </w:rPr>
        <w:t>–</w:t>
      </w:r>
      <w:r w:rsidRPr="00A8085E">
        <w:rPr>
          <w:rFonts w:ascii="Times New Roman" w:hAnsi="Times New Roman"/>
          <w:color w:val="000000"/>
          <w:lang w:bidi="ar-SA"/>
        </w:rPr>
        <w:t xml:space="preserve"> 10</w:t>
      </w:r>
      <w:r w:rsidR="00AA6BD0" w:rsidRPr="00A8085E">
        <w:rPr>
          <w:rFonts w:ascii="Times New Roman" w:hAnsi="Times New Roman"/>
          <w:color w:val="000000"/>
          <w:lang w:bidi="ar-SA"/>
        </w:rPr>
        <w:t> </w:t>
      </w:r>
      <w:r w:rsidRPr="00A8085E">
        <w:rPr>
          <w:rFonts w:ascii="Times New Roman" w:hAnsi="Times New Roman"/>
          <w:color w:val="000000"/>
          <w:lang w:bidi="ar-SA"/>
        </w:rPr>
        <w:t>ciklu garumā, pēc tam līdz slimības progresēšanai vai nepieņemamai toksicitātei lietojot tikai placebo;</w:t>
      </w:r>
    </w:p>
    <w:p w14:paraId="6BFAC4B7" w14:textId="77777777" w:rsidR="00CB039D" w:rsidRPr="00A8085E" w:rsidRDefault="00CB039D" w:rsidP="00CB039D">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karboplatīnu (AUC4, 1.</w:t>
      </w:r>
      <w:r w:rsidR="00AA6BD0" w:rsidRPr="00A8085E">
        <w:rPr>
          <w:rFonts w:ascii="Times New Roman" w:hAnsi="Times New Roman"/>
          <w:color w:val="000000"/>
          <w:lang w:bidi="ar-SA"/>
        </w:rPr>
        <w:t> </w:t>
      </w:r>
      <w:r w:rsidRPr="00A8085E">
        <w:rPr>
          <w:rFonts w:ascii="Times New Roman" w:hAnsi="Times New Roman"/>
          <w:color w:val="000000"/>
          <w:lang w:bidi="ar-SA"/>
        </w:rPr>
        <w:t>diena) un gemcitabīnu (1000</w:t>
      </w:r>
      <w:r w:rsidR="00AA6BD0" w:rsidRPr="00A8085E">
        <w:rPr>
          <w:rFonts w:ascii="Times New Roman" w:hAnsi="Times New Roman"/>
          <w:color w:val="000000"/>
          <w:lang w:bidi="ar-SA"/>
        </w:rPr>
        <w:t> </w:t>
      </w:r>
      <w:r w:rsidRPr="00E66B79">
        <w:rPr>
          <w:rFonts w:ascii="Times New Roman" w:hAnsi="Times New Roman"/>
          <w:color w:val="000000"/>
          <w:lang w:bidi="ar-SA"/>
        </w:rPr>
        <w:t>mg/m</w:t>
      </w:r>
      <w:r w:rsidRPr="00E66B79">
        <w:rPr>
          <w:rFonts w:ascii="Times New Roman" w:hAnsi="Times New Roman"/>
          <w:color w:val="000000"/>
          <w:vertAlign w:val="superscript"/>
          <w:lang w:bidi="ar-SA"/>
        </w:rPr>
        <w:t>2</w:t>
      </w:r>
      <w:r w:rsidRPr="00E66B79">
        <w:rPr>
          <w:rFonts w:ascii="Times New Roman" w:hAnsi="Times New Roman"/>
          <w:color w:val="000000"/>
          <w:lang w:bidi="ar-SA"/>
        </w:rPr>
        <w:t xml:space="preserve"> 1</w:t>
      </w:r>
      <w:r w:rsidRPr="00A8085E">
        <w:rPr>
          <w:rFonts w:ascii="Times New Roman" w:hAnsi="Times New Roman"/>
          <w:color w:val="000000"/>
          <w:lang w:bidi="ar-SA"/>
        </w:rPr>
        <w:t>. un 8.</w:t>
      </w:r>
      <w:r w:rsidR="00AA6BD0" w:rsidRPr="00A8085E">
        <w:rPr>
          <w:rFonts w:ascii="Times New Roman" w:hAnsi="Times New Roman"/>
          <w:color w:val="000000"/>
          <w:lang w:bidi="ar-SA"/>
        </w:rPr>
        <w:t> </w:t>
      </w:r>
      <w:r w:rsidRPr="00A8085E">
        <w:rPr>
          <w:rFonts w:ascii="Times New Roman" w:hAnsi="Times New Roman"/>
          <w:color w:val="000000"/>
          <w:lang w:bidi="ar-SA"/>
        </w:rPr>
        <w:t>dienā), un vienlaikus bevacizumabu (15</w:t>
      </w:r>
      <w:r w:rsidR="00AA6BD0" w:rsidRPr="00A8085E">
        <w:rPr>
          <w:rFonts w:ascii="Times New Roman" w:hAnsi="Times New Roman"/>
          <w:color w:val="000000"/>
          <w:lang w:bidi="ar-SA"/>
        </w:rPr>
        <w:t> </w:t>
      </w:r>
      <w:r w:rsidRPr="00A8085E">
        <w:rPr>
          <w:rFonts w:ascii="Times New Roman" w:hAnsi="Times New Roman"/>
          <w:color w:val="000000"/>
          <w:lang w:bidi="ar-SA"/>
        </w:rPr>
        <w:t>mg/kg 1.</w:t>
      </w:r>
      <w:r w:rsidR="00AA6BD0" w:rsidRPr="00A8085E">
        <w:rPr>
          <w:rFonts w:ascii="Times New Roman" w:hAnsi="Times New Roman"/>
          <w:color w:val="000000"/>
          <w:lang w:bidi="ar-SA"/>
        </w:rPr>
        <w:t> </w:t>
      </w:r>
      <w:r w:rsidRPr="00A8085E">
        <w:rPr>
          <w:rFonts w:ascii="Times New Roman" w:hAnsi="Times New Roman"/>
          <w:color w:val="000000"/>
          <w:lang w:bidi="ar-SA"/>
        </w:rPr>
        <w:t xml:space="preserve">dienā) reizi 3 nedēļās 6 </w:t>
      </w:r>
      <w:r w:rsidR="00AA6BD0" w:rsidRPr="00A8085E">
        <w:rPr>
          <w:rFonts w:ascii="Times New Roman" w:hAnsi="Times New Roman"/>
          <w:color w:val="000000"/>
          <w:lang w:bidi="ar-SA"/>
        </w:rPr>
        <w:t>–</w:t>
      </w:r>
      <w:r w:rsidRPr="00A8085E">
        <w:rPr>
          <w:rFonts w:ascii="Times New Roman" w:hAnsi="Times New Roman"/>
          <w:color w:val="000000"/>
          <w:lang w:bidi="ar-SA"/>
        </w:rPr>
        <w:t xml:space="preserve"> 10</w:t>
      </w:r>
      <w:r w:rsidR="00AA6BD0" w:rsidRPr="00A8085E">
        <w:rPr>
          <w:rFonts w:ascii="Times New Roman" w:hAnsi="Times New Roman"/>
          <w:color w:val="000000"/>
          <w:lang w:bidi="ar-SA"/>
        </w:rPr>
        <w:t> </w:t>
      </w:r>
      <w:r w:rsidRPr="00A8085E">
        <w:rPr>
          <w:rFonts w:ascii="Times New Roman" w:hAnsi="Times New Roman"/>
          <w:color w:val="000000"/>
          <w:lang w:bidi="ar-SA"/>
        </w:rPr>
        <w:t>ciklu garumā, pēc tam līdz slimības progresēšanai vai nepieņemamai toksicitātei lietojot tikai bevacizumabu (15</w:t>
      </w:r>
      <w:r w:rsidR="00AA6BD0" w:rsidRPr="00A8085E">
        <w:rPr>
          <w:rFonts w:ascii="Times New Roman" w:hAnsi="Times New Roman"/>
          <w:color w:val="000000"/>
          <w:lang w:bidi="ar-SA"/>
        </w:rPr>
        <w:t> </w:t>
      </w:r>
      <w:r w:rsidRPr="00A8085E">
        <w:rPr>
          <w:rFonts w:ascii="Times New Roman" w:hAnsi="Times New Roman"/>
          <w:color w:val="000000"/>
          <w:lang w:bidi="ar-SA"/>
        </w:rPr>
        <w:t>mg/kg reizi 3 nedēļās).</w:t>
      </w:r>
    </w:p>
    <w:p w14:paraId="0E598F74" w14:textId="77777777" w:rsidR="00CB039D" w:rsidRPr="00A8085E" w:rsidRDefault="00CB039D" w:rsidP="00CB039D">
      <w:pPr>
        <w:widowControl/>
        <w:autoSpaceDE w:val="0"/>
        <w:autoSpaceDN w:val="0"/>
        <w:adjustRightInd w:val="0"/>
        <w:rPr>
          <w:rFonts w:ascii="Times New Roman" w:hAnsi="Times New Roman"/>
          <w:color w:val="000000"/>
          <w:lang w:bidi="ar-SA"/>
        </w:rPr>
      </w:pPr>
    </w:p>
    <w:p w14:paraId="1CE10912" w14:textId="77777777" w:rsidR="00CB039D" w:rsidRPr="00A8085E" w:rsidRDefault="00CB039D" w:rsidP="00CB039D">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rimārais mērķa kritērijs bija dzīvildze bez slimības progresēšanas pēc pētnieka vērtējuma, izmantojot modificētu RECIST 1.0. Papildu mērķa kritēriji bija objektīva atbildes reakcija, atbildes reakcijas ilgums, kopējā dzīvildze un drošums. Tika veikta arī neatkarīga primārā mērķa kritērija pārskatīšana.</w:t>
      </w:r>
    </w:p>
    <w:p w14:paraId="0025A64C" w14:textId="77777777" w:rsidR="00CB039D" w:rsidRPr="00A8085E" w:rsidRDefault="00CB039D" w:rsidP="00CB039D">
      <w:pPr>
        <w:widowControl/>
        <w:autoSpaceDE w:val="0"/>
        <w:autoSpaceDN w:val="0"/>
        <w:adjustRightInd w:val="0"/>
        <w:rPr>
          <w:rFonts w:ascii="Times New Roman" w:hAnsi="Times New Roman"/>
          <w:color w:val="000000"/>
          <w:lang w:bidi="ar-SA"/>
        </w:rPr>
      </w:pPr>
    </w:p>
    <w:p w14:paraId="3F697246" w14:textId="77777777" w:rsidR="00CB039D" w:rsidRPr="00A8085E" w:rsidRDefault="00CB039D" w:rsidP="00CB039D">
      <w:pPr>
        <w:rPr>
          <w:rFonts w:ascii="Times New Roman" w:hAnsi="Times New Roman"/>
          <w:color w:val="000000"/>
          <w:lang w:bidi="ar-SA"/>
        </w:rPr>
      </w:pPr>
      <w:r w:rsidRPr="00A8085E">
        <w:rPr>
          <w:rFonts w:ascii="Times New Roman" w:hAnsi="Times New Roman"/>
          <w:color w:val="000000"/>
          <w:lang w:bidi="ar-SA"/>
        </w:rPr>
        <w:t xml:space="preserve">Šī pētījuma rezultāti ir apkopoti </w:t>
      </w:r>
      <w:r w:rsidR="000806E7" w:rsidRPr="00A8085E">
        <w:rPr>
          <w:rFonts w:ascii="Times New Roman" w:hAnsi="Times New Roman"/>
          <w:color w:val="000000"/>
          <w:lang w:bidi="ar-SA"/>
        </w:rPr>
        <w:t>20</w:t>
      </w:r>
      <w:r w:rsidRPr="00A8085E">
        <w:rPr>
          <w:rFonts w:ascii="Times New Roman" w:hAnsi="Times New Roman"/>
          <w:color w:val="000000"/>
          <w:lang w:bidi="ar-SA"/>
        </w:rPr>
        <w:t>.</w:t>
      </w:r>
      <w:r w:rsidR="00AA6BD0" w:rsidRPr="00A8085E">
        <w:rPr>
          <w:rFonts w:ascii="Times New Roman" w:hAnsi="Times New Roman"/>
          <w:color w:val="000000"/>
          <w:lang w:bidi="ar-SA"/>
        </w:rPr>
        <w:t> </w:t>
      </w:r>
      <w:r w:rsidRPr="00A8085E">
        <w:rPr>
          <w:rFonts w:ascii="Times New Roman" w:hAnsi="Times New Roman"/>
          <w:color w:val="000000"/>
          <w:lang w:bidi="ar-SA"/>
        </w:rPr>
        <w:t>tabulā.</w:t>
      </w:r>
    </w:p>
    <w:p w14:paraId="4B51B7E7" w14:textId="77777777" w:rsidR="00CB039D" w:rsidRPr="00A8085E" w:rsidRDefault="00CB039D" w:rsidP="00CB039D">
      <w:pPr>
        <w:rPr>
          <w:rFonts w:ascii="Times New Roman" w:hAnsi="Times New Roman"/>
          <w:color w:val="000000"/>
          <w:lang w:bidi="ar-SA"/>
        </w:rPr>
      </w:pPr>
    </w:p>
    <w:p w14:paraId="1909044B" w14:textId="77777777" w:rsidR="00CB039D" w:rsidRPr="00A8085E" w:rsidRDefault="000806E7" w:rsidP="00E01234">
      <w:pPr>
        <w:keepNext/>
        <w:keepLines/>
        <w:widowControl/>
        <w:rPr>
          <w:rFonts w:ascii="Times New Roman" w:hAnsi="Times New Roman"/>
          <w:b/>
          <w:bCs/>
          <w:color w:val="000000"/>
        </w:rPr>
      </w:pPr>
      <w:r w:rsidRPr="00A8085E">
        <w:rPr>
          <w:rFonts w:ascii="Times New Roman" w:hAnsi="Times New Roman"/>
          <w:b/>
          <w:bCs/>
          <w:color w:val="000000"/>
        </w:rPr>
        <w:lastRenderedPageBreak/>
        <w:t>20</w:t>
      </w:r>
      <w:r w:rsidR="00CB039D" w:rsidRPr="00A8085E">
        <w:rPr>
          <w:rFonts w:ascii="Times New Roman" w:hAnsi="Times New Roman"/>
          <w:b/>
          <w:bCs/>
          <w:color w:val="000000"/>
        </w:rPr>
        <w:t xml:space="preserve">. tabula. </w:t>
      </w:r>
      <w:r w:rsidR="00CB039D" w:rsidRPr="00A8085E">
        <w:rPr>
          <w:rFonts w:ascii="Times New Roman" w:hAnsi="Times New Roman"/>
          <w:b/>
          <w:bCs/>
          <w:color w:val="000000"/>
        </w:rPr>
        <w:tab/>
        <w:t>AVF4095 pētījuma efektivitātes rezultāti</w:t>
      </w:r>
    </w:p>
    <w:p w14:paraId="09F66FE4" w14:textId="77777777" w:rsidR="00CB039D" w:rsidRPr="00A8085E" w:rsidRDefault="00CB039D" w:rsidP="00E01234">
      <w:pPr>
        <w:keepNext/>
        <w:keepLines/>
        <w:widowControl/>
        <w:rPr>
          <w:rFonts w:ascii="Times New Roman" w:hAnsi="Times New Roman"/>
          <w:b/>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796"/>
        <w:gridCol w:w="1831"/>
        <w:gridCol w:w="1796"/>
        <w:gridCol w:w="1831"/>
      </w:tblGrid>
      <w:tr w:rsidR="006436C0" w:rsidRPr="007014C6" w14:paraId="02A8D8D7" w14:textId="77777777" w:rsidTr="00FA3D2D">
        <w:tc>
          <w:tcPr>
            <w:tcW w:w="9289" w:type="dxa"/>
            <w:gridSpan w:val="5"/>
            <w:shd w:val="clear" w:color="auto" w:fill="auto"/>
          </w:tcPr>
          <w:p w14:paraId="4E2F2B9C" w14:textId="77777777" w:rsidR="006436C0" w:rsidRPr="00A8085E" w:rsidRDefault="006436C0" w:rsidP="00E01234">
            <w:pPr>
              <w:keepNext/>
              <w:keepLines/>
              <w:widowControl/>
              <w:rPr>
                <w:rFonts w:ascii="Times New Roman" w:hAnsi="Times New Roman"/>
                <w:i/>
                <w:color w:val="000000"/>
                <w:u w:val="single" w:color="000000"/>
              </w:rPr>
            </w:pPr>
            <w:r w:rsidRPr="00A8085E">
              <w:rPr>
                <w:rFonts w:ascii="Times New Roman" w:hAnsi="Times New Roman"/>
                <w:color w:val="000000"/>
                <w:lang w:bidi="ar-SA"/>
              </w:rPr>
              <w:t>Dzīvildze bez slimības progresēšanas</w:t>
            </w:r>
          </w:p>
        </w:tc>
      </w:tr>
      <w:tr w:rsidR="006436C0" w:rsidRPr="007014C6" w14:paraId="3D5C7DA0" w14:textId="77777777" w:rsidTr="00FA3D2D">
        <w:tc>
          <w:tcPr>
            <w:tcW w:w="1857" w:type="dxa"/>
            <w:shd w:val="clear" w:color="auto" w:fill="auto"/>
          </w:tcPr>
          <w:p w14:paraId="2293696E" w14:textId="77777777" w:rsidR="006436C0" w:rsidRPr="00A8085E" w:rsidRDefault="006436C0" w:rsidP="00E01234">
            <w:pPr>
              <w:keepNext/>
              <w:keepLines/>
              <w:widowControl/>
              <w:rPr>
                <w:rFonts w:ascii="Times New Roman" w:hAnsi="Times New Roman"/>
                <w:i/>
                <w:color w:val="000000"/>
                <w:u w:val="single" w:color="000000"/>
              </w:rPr>
            </w:pPr>
          </w:p>
        </w:tc>
        <w:tc>
          <w:tcPr>
            <w:tcW w:w="3716" w:type="dxa"/>
            <w:gridSpan w:val="2"/>
            <w:shd w:val="clear" w:color="auto" w:fill="auto"/>
          </w:tcPr>
          <w:p w14:paraId="0C4052B8" w14:textId="77777777" w:rsidR="006436C0" w:rsidRPr="00A8085E" w:rsidRDefault="006436C0"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Pētnieka vērtējumā</w:t>
            </w:r>
          </w:p>
        </w:tc>
        <w:tc>
          <w:tcPr>
            <w:tcW w:w="3716" w:type="dxa"/>
            <w:gridSpan w:val="2"/>
            <w:shd w:val="clear" w:color="auto" w:fill="auto"/>
          </w:tcPr>
          <w:p w14:paraId="1AB21857" w14:textId="77777777" w:rsidR="006436C0" w:rsidRPr="00A8085E" w:rsidRDefault="006436C0"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PK vērtējumā</w:t>
            </w:r>
          </w:p>
        </w:tc>
      </w:tr>
      <w:tr w:rsidR="006436C0" w:rsidRPr="007014C6" w14:paraId="4707E226" w14:textId="77777777" w:rsidTr="00FA3D2D">
        <w:tc>
          <w:tcPr>
            <w:tcW w:w="1857" w:type="dxa"/>
            <w:shd w:val="clear" w:color="auto" w:fill="auto"/>
          </w:tcPr>
          <w:p w14:paraId="204C298F" w14:textId="77777777" w:rsidR="006436C0" w:rsidRPr="00A8085E" w:rsidRDefault="006436C0" w:rsidP="00E01234">
            <w:pPr>
              <w:keepNext/>
              <w:keepLines/>
              <w:widowControl/>
              <w:rPr>
                <w:rFonts w:ascii="Times New Roman" w:hAnsi="Times New Roman"/>
                <w:i/>
                <w:color w:val="000000"/>
                <w:u w:val="single" w:color="000000"/>
              </w:rPr>
            </w:pPr>
          </w:p>
        </w:tc>
        <w:tc>
          <w:tcPr>
            <w:tcW w:w="1858" w:type="dxa"/>
            <w:shd w:val="clear" w:color="auto" w:fill="auto"/>
          </w:tcPr>
          <w:p w14:paraId="24E322E6" w14:textId="77777777" w:rsidR="006436C0" w:rsidRPr="00A8085E" w:rsidRDefault="006436C0" w:rsidP="00E01234">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Placebo + C/G</w:t>
            </w:r>
          </w:p>
          <w:p w14:paraId="38BEA420" w14:textId="2A38FBBE" w:rsidR="006436C0" w:rsidRPr="00A8085E" w:rsidRDefault="006436C0"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w:t>
            </w:r>
            <w:r w:rsidR="00395C3E">
              <w:rPr>
                <w:rFonts w:ascii="Times New Roman" w:hAnsi="Times New Roman"/>
                <w:color w:val="000000"/>
                <w:lang w:bidi="ar-SA"/>
              </w:rPr>
              <w:t> </w:t>
            </w:r>
            <w:r w:rsidRPr="00A8085E">
              <w:rPr>
                <w:rFonts w:ascii="Times New Roman" w:hAnsi="Times New Roman"/>
                <w:color w:val="000000"/>
                <w:lang w:bidi="ar-SA"/>
              </w:rPr>
              <w:t>=</w:t>
            </w:r>
            <w:r w:rsidR="00395C3E">
              <w:rPr>
                <w:rFonts w:ascii="Times New Roman" w:hAnsi="Times New Roman"/>
                <w:color w:val="000000"/>
                <w:lang w:bidi="ar-SA"/>
              </w:rPr>
              <w:t> </w:t>
            </w:r>
            <w:r w:rsidRPr="00A8085E">
              <w:rPr>
                <w:rFonts w:ascii="Times New Roman" w:hAnsi="Times New Roman"/>
                <w:color w:val="000000"/>
                <w:lang w:bidi="ar-SA"/>
              </w:rPr>
              <w:t>242)</w:t>
            </w:r>
          </w:p>
        </w:tc>
        <w:tc>
          <w:tcPr>
            <w:tcW w:w="1858" w:type="dxa"/>
            <w:shd w:val="clear" w:color="auto" w:fill="auto"/>
          </w:tcPr>
          <w:p w14:paraId="04AB3FE9" w14:textId="77777777" w:rsidR="006436C0" w:rsidRPr="00A8085E" w:rsidRDefault="00001A4E" w:rsidP="00E01234">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 xml:space="preserve">Bevacizumabs </w:t>
            </w:r>
            <w:r w:rsidR="006436C0" w:rsidRPr="00A8085E">
              <w:rPr>
                <w:rFonts w:ascii="Times New Roman" w:hAnsi="Times New Roman"/>
                <w:color w:val="000000"/>
                <w:lang w:bidi="ar-SA"/>
              </w:rPr>
              <w:t>+ C/G</w:t>
            </w:r>
          </w:p>
          <w:p w14:paraId="38BF90C8" w14:textId="7E8A391D" w:rsidR="006436C0" w:rsidRPr="00A8085E" w:rsidRDefault="006436C0"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w:t>
            </w:r>
            <w:r w:rsidR="00395C3E">
              <w:rPr>
                <w:rFonts w:ascii="Times New Roman" w:hAnsi="Times New Roman"/>
                <w:color w:val="000000"/>
                <w:lang w:bidi="ar-SA"/>
              </w:rPr>
              <w:t> </w:t>
            </w:r>
            <w:r w:rsidRPr="00A8085E">
              <w:rPr>
                <w:rFonts w:ascii="Times New Roman" w:hAnsi="Times New Roman"/>
                <w:color w:val="000000"/>
                <w:lang w:bidi="ar-SA"/>
              </w:rPr>
              <w:t>=</w:t>
            </w:r>
            <w:r w:rsidR="00395C3E">
              <w:rPr>
                <w:rFonts w:ascii="Times New Roman" w:hAnsi="Times New Roman"/>
                <w:color w:val="000000"/>
                <w:lang w:bidi="ar-SA"/>
              </w:rPr>
              <w:t> </w:t>
            </w:r>
            <w:r w:rsidRPr="00A8085E">
              <w:rPr>
                <w:rFonts w:ascii="Times New Roman" w:hAnsi="Times New Roman"/>
                <w:color w:val="000000"/>
                <w:lang w:bidi="ar-SA"/>
              </w:rPr>
              <w:t>242)</w:t>
            </w:r>
          </w:p>
        </w:tc>
        <w:tc>
          <w:tcPr>
            <w:tcW w:w="1858" w:type="dxa"/>
            <w:shd w:val="clear" w:color="auto" w:fill="auto"/>
          </w:tcPr>
          <w:p w14:paraId="282218E8" w14:textId="77777777" w:rsidR="00DC7689" w:rsidRPr="00A8085E" w:rsidRDefault="006436C0" w:rsidP="00E01234">
            <w:pPr>
              <w:keepNext/>
              <w:keepLines/>
              <w:widowControl/>
              <w:jc w:val="center"/>
              <w:rPr>
                <w:rFonts w:ascii="Times New Roman" w:hAnsi="Times New Roman"/>
                <w:color w:val="000000"/>
                <w:lang w:bidi="ar-SA"/>
              </w:rPr>
            </w:pPr>
            <w:r w:rsidRPr="00A8085E">
              <w:rPr>
                <w:rFonts w:ascii="Times New Roman" w:hAnsi="Times New Roman"/>
                <w:color w:val="000000"/>
                <w:lang w:bidi="ar-SA"/>
              </w:rPr>
              <w:t>Placebo + C/G</w:t>
            </w:r>
          </w:p>
          <w:p w14:paraId="3F22445D" w14:textId="19A10B4A" w:rsidR="006436C0" w:rsidRPr="00A8085E" w:rsidRDefault="006436C0"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w:t>
            </w:r>
            <w:r w:rsidR="00395C3E">
              <w:rPr>
                <w:rFonts w:ascii="Times New Roman" w:hAnsi="Times New Roman"/>
                <w:color w:val="000000"/>
                <w:lang w:bidi="ar-SA"/>
              </w:rPr>
              <w:t> </w:t>
            </w:r>
            <w:r w:rsidRPr="00A8085E">
              <w:rPr>
                <w:rFonts w:ascii="Times New Roman" w:hAnsi="Times New Roman"/>
                <w:color w:val="000000"/>
                <w:lang w:bidi="ar-SA"/>
              </w:rPr>
              <w:t>=</w:t>
            </w:r>
            <w:r w:rsidR="00395C3E">
              <w:rPr>
                <w:rFonts w:ascii="Times New Roman" w:hAnsi="Times New Roman"/>
                <w:color w:val="000000"/>
                <w:lang w:bidi="ar-SA"/>
              </w:rPr>
              <w:t> </w:t>
            </w:r>
            <w:r w:rsidRPr="00A8085E">
              <w:rPr>
                <w:rFonts w:ascii="Times New Roman" w:hAnsi="Times New Roman"/>
                <w:color w:val="000000"/>
                <w:lang w:bidi="ar-SA"/>
              </w:rPr>
              <w:t>242)</w:t>
            </w:r>
          </w:p>
        </w:tc>
        <w:tc>
          <w:tcPr>
            <w:tcW w:w="1858" w:type="dxa"/>
            <w:shd w:val="clear" w:color="auto" w:fill="auto"/>
          </w:tcPr>
          <w:p w14:paraId="20A57396" w14:textId="77777777" w:rsidR="006436C0" w:rsidRPr="00A8085E" w:rsidRDefault="00001A4E" w:rsidP="00E01234">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Bevacizumabs</w:t>
            </w:r>
            <w:r w:rsidR="006436C0" w:rsidRPr="00A8085E">
              <w:rPr>
                <w:rFonts w:ascii="Times New Roman" w:hAnsi="Times New Roman"/>
                <w:color w:val="000000"/>
                <w:lang w:bidi="ar-SA"/>
              </w:rPr>
              <w:t xml:space="preserve"> + C/G</w:t>
            </w:r>
          </w:p>
          <w:p w14:paraId="06500621" w14:textId="7436F4AA" w:rsidR="006436C0" w:rsidRPr="00A8085E" w:rsidRDefault="006436C0"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w:t>
            </w:r>
            <w:r w:rsidR="00395C3E">
              <w:rPr>
                <w:rFonts w:ascii="Times New Roman" w:hAnsi="Times New Roman"/>
                <w:color w:val="000000"/>
                <w:lang w:bidi="ar-SA"/>
              </w:rPr>
              <w:t> </w:t>
            </w:r>
            <w:r w:rsidRPr="00A8085E">
              <w:rPr>
                <w:rFonts w:ascii="Times New Roman" w:hAnsi="Times New Roman"/>
                <w:color w:val="000000"/>
                <w:lang w:bidi="ar-SA"/>
              </w:rPr>
              <w:t>=</w:t>
            </w:r>
            <w:r w:rsidR="00395C3E">
              <w:rPr>
                <w:rFonts w:ascii="Times New Roman" w:hAnsi="Times New Roman"/>
                <w:color w:val="000000"/>
                <w:lang w:bidi="ar-SA"/>
              </w:rPr>
              <w:t> </w:t>
            </w:r>
            <w:r w:rsidRPr="00A8085E">
              <w:rPr>
                <w:rFonts w:ascii="Times New Roman" w:hAnsi="Times New Roman"/>
                <w:color w:val="000000"/>
                <w:lang w:bidi="ar-SA"/>
              </w:rPr>
              <w:t>242)</w:t>
            </w:r>
          </w:p>
        </w:tc>
      </w:tr>
      <w:tr w:rsidR="00FE2DF5" w:rsidRPr="007014C6" w14:paraId="3C0BBCAB" w14:textId="77777777" w:rsidTr="00FA3D2D">
        <w:tc>
          <w:tcPr>
            <w:tcW w:w="1857" w:type="dxa"/>
            <w:shd w:val="clear" w:color="auto" w:fill="auto"/>
          </w:tcPr>
          <w:p w14:paraId="147BB48F" w14:textId="77777777" w:rsidR="00FE2DF5" w:rsidRPr="00A8085E" w:rsidRDefault="00FE2DF5" w:rsidP="00E01234">
            <w:pPr>
              <w:keepNext/>
              <w:keepLines/>
              <w:widowControl/>
              <w:rPr>
                <w:rFonts w:ascii="Times New Roman" w:hAnsi="Times New Roman"/>
                <w:i/>
                <w:color w:val="000000"/>
                <w:u w:val="single" w:color="000000"/>
              </w:rPr>
            </w:pPr>
            <w:r w:rsidRPr="00A8085E">
              <w:rPr>
                <w:rFonts w:ascii="Times New Roman" w:hAnsi="Times New Roman"/>
                <w:i/>
                <w:iCs/>
                <w:color w:val="000000"/>
                <w:lang w:bidi="ar-SA"/>
              </w:rPr>
              <w:t>Neizslēdzot NPT</w:t>
            </w:r>
          </w:p>
        </w:tc>
        <w:tc>
          <w:tcPr>
            <w:tcW w:w="7432" w:type="dxa"/>
            <w:gridSpan w:val="4"/>
            <w:shd w:val="clear" w:color="auto" w:fill="auto"/>
          </w:tcPr>
          <w:p w14:paraId="68CA82E0" w14:textId="77777777" w:rsidR="00FE2DF5" w:rsidRPr="00A8085E" w:rsidRDefault="00FE2DF5" w:rsidP="00E01234">
            <w:pPr>
              <w:keepNext/>
              <w:keepLines/>
              <w:widowControl/>
              <w:rPr>
                <w:rFonts w:ascii="Times New Roman" w:hAnsi="Times New Roman"/>
                <w:i/>
                <w:color w:val="000000"/>
                <w:u w:val="single" w:color="000000"/>
              </w:rPr>
            </w:pPr>
          </w:p>
        </w:tc>
      </w:tr>
      <w:tr w:rsidR="00FE2DF5" w:rsidRPr="007014C6" w14:paraId="2524CAF7" w14:textId="77777777" w:rsidTr="00FA3D2D">
        <w:tc>
          <w:tcPr>
            <w:tcW w:w="1857" w:type="dxa"/>
            <w:shd w:val="clear" w:color="auto" w:fill="auto"/>
          </w:tcPr>
          <w:p w14:paraId="2951B82D" w14:textId="77777777" w:rsidR="00FE2DF5" w:rsidRPr="00A8085E" w:rsidRDefault="00FE2DF5" w:rsidP="00E01234">
            <w:pPr>
              <w:keepNext/>
              <w:keepLines/>
              <w:widowControl/>
              <w:rPr>
                <w:rFonts w:ascii="Times New Roman" w:hAnsi="Times New Roman"/>
                <w:i/>
                <w:color w:val="000000"/>
                <w:u w:val="single" w:color="000000"/>
              </w:rPr>
            </w:pPr>
            <w:r w:rsidRPr="00A8085E">
              <w:rPr>
                <w:rFonts w:ascii="Times New Roman" w:hAnsi="Times New Roman"/>
                <w:color w:val="000000"/>
                <w:lang w:bidi="ar-SA"/>
              </w:rPr>
              <w:t xml:space="preserve">Mediānā PFS (mēneši) </w:t>
            </w:r>
          </w:p>
        </w:tc>
        <w:tc>
          <w:tcPr>
            <w:tcW w:w="1858" w:type="dxa"/>
            <w:shd w:val="clear" w:color="auto" w:fill="auto"/>
          </w:tcPr>
          <w:p w14:paraId="3F1357D6"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8,4</w:t>
            </w:r>
          </w:p>
        </w:tc>
        <w:tc>
          <w:tcPr>
            <w:tcW w:w="1858" w:type="dxa"/>
            <w:shd w:val="clear" w:color="auto" w:fill="auto"/>
          </w:tcPr>
          <w:p w14:paraId="641D7D23"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12,4</w:t>
            </w:r>
          </w:p>
        </w:tc>
        <w:tc>
          <w:tcPr>
            <w:tcW w:w="1858" w:type="dxa"/>
            <w:shd w:val="clear" w:color="auto" w:fill="auto"/>
          </w:tcPr>
          <w:p w14:paraId="5A56A418"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8,6</w:t>
            </w:r>
          </w:p>
        </w:tc>
        <w:tc>
          <w:tcPr>
            <w:tcW w:w="1858" w:type="dxa"/>
            <w:shd w:val="clear" w:color="auto" w:fill="auto"/>
          </w:tcPr>
          <w:p w14:paraId="48E21AA3"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12,3</w:t>
            </w:r>
          </w:p>
        </w:tc>
      </w:tr>
      <w:tr w:rsidR="00FE2DF5" w:rsidRPr="007014C6" w14:paraId="253E059C" w14:textId="77777777" w:rsidTr="00FA3D2D">
        <w:tc>
          <w:tcPr>
            <w:tcW w:w="1857" w:type="dxa"/>
            <w:shd w:val="clear" w:color="auto" w:fill="auto"/>
          </w:tcPr>
          <w:p w14:paraId="0F8B20DA" w14:textId="77777777" w:rsidR="00FE2DF5" w:rsidRPr="00A8085E" w:rsidRDefault="00FE2DF5" w:rsidP="00E01234">
            <w:pPr>
              <w:keepNext/>
              <w:keepLines/>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 xml:space="preserve">Riska attiecība </w:t>
            </w:r>
          </w:p>
          <w:p w14:paraId="67780ABC" w14:textId="77777777" w:rsidR="00FE2DF5" w:rsidRPr="00A8085E" w:rsidRDefault="00FE2DF5" w:rsidP="00E01234">
            <w:pPr>
              <w:keepNext/>
              <w:keepLines/>
              <w:widowControl/>
              <w:rPr>
                <w:rFonts w:ascii="Times New Roman" w:hAnsi="Times New Roman"/>
                <w:i/>
                <w:color w:val="000000"/>
                <w:u w:val="single" w:color="000000"/>
              </w:rPr>
            </w:pPr>
            <w:r w:rsidRPr="00A8085E">
              <w:rPr>
                <w:rFonts w:ascii="Times New Roman" w:hAnsi="Times New Roman"/>
                <w:color w:val="000000"/>
                <w:lang w:bidi="ar-SA"/>
              </w:rPr>
              <w:t xml:space="preserve">(95% TI) </w:t>
            </w:r>
          </w:p>
        </w:tc>
        <w:tc>
          <w:tcPr>
            <w:tcW w:w="3716" w:type="dxa"/>
            <w:gridSpan w:val="2"/>
            <w:shd w:val="clear" w:color="auto" w:fill="auto"/>
          </w:tcPr>
          <w:p w14:paraId="0340A957"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0,524 [0,425; 0,645]</w:t>
            </w:r>
          </w:p>
        </w:tc>
        <w:tc>
          <w:tcPr>
            <w:tcW w:w="3716" w:type="dxa"/>
            <w:gridSpan w:val="2"/>
            <w:shd w:val="clear" w:color="auto" w:fill="auto"/>
          </w:tcPr>
          <w:p w14:paraId="62AD1651"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0,480 [0,377; 0,613]</w:t>
            </w:r>
          </w:p>
        </w:tc>
      </w:tr>
      <w:tr w:rsidR="00FE2DF5" w:rsidRPr="007014C6" w14:paraId="69BF1462" w14:textId="77777777" w:rsidTr="00FA3D2D">
        <w:tc>
          <w:tcPr>
            <w:tcW w:w="1857" w:type="dxa"/>
            <w:shd w:val="clear" w:color="auto" w:fill="auto"/>
          </w:tcPr>
          <w:p w14:paraId="5769F688" w14:textId="77777777" w:rsidR="00FE2DF5" w:rsidRPr="00A8085E" w:rsidRDefault="00FE2DF5" w:rsidP="00E01234">
            <w:pPr>
              <w:keepNext/>
              <w:keepLines/>
              <w:widowControl/>
              <w:rPr>
                <w:rFonts w:ascii="Times New Roman" w:hAnsi="Times New Roman"/>
                <w:i/>
                <w:color w:val="000000"/>
                <w:u w:val="single" w:color="000000"/>
              </w:rPr>
            </w:pPr>
            <w:r w:rsidRPr="00A8085E">
              <w:rPr>
                <w:rFonts w:ascii="Times New Roman" w:hAnsi="Times New Roman"/>
                <w:color w:val="000000"/>
                <w:lang w:bidi="ar-SA"/>
              </w:rPr>
              <w:t xml:space="preserve">p vērtība </w:t>
            </w:r>
          </w:p>
        </w:tc>
        <w:tc>
          <w:tcPr>
            <w:tcW w:w="3716" w:type="dxa"/>
            <w:gridSpan w:val="2"/>
            <w:shd w:val="clear" w:color="auto" w:fill="auto"/>
          </w:tcPr>
          <w:p w14:paraId="1723967A"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szCs w:val="24"/>
                <w:lang w:bidi="ar-SA"/>
              </w:rPr>
              <w:t>&lt;</w:t>
            </w:r>
            <w:r w:rsidR="00AE478A" w:rsidRPr="00A8085E">
              <w:rPr>
                <w:rFonts w:ascii="Times New Roman" w:hAnsi="Times New Roman"/>
                <w:color w:val="000000"/>
                <w:szCs w:val="24"/>
                <w:lang w:bidi="ar-SA"/>
              </w:rPr>
              <w:t xml:space="preserve"> </w:t>
            </w:r>
            <w:r w:rsidRPr="00A8085E">
              <w:rPr>
                <w:rFonts w:ascii="Times New Roman" w:hAnsi="Times New Roman"/>
                <w:color w:val="000000"/>
                <w:szCs w:val="24"/>
                <w:lang w:bidi="ar-SA"/>
              </w:rPr>
              <w:t>0,0001</w:t>
            </w:r>
          </w:p>
        </w:tc>
        <w:tc>
          <w:tcPr>
            <w:tcW w:w="3716" w:type="dxa"/>
            <w:gridSpan w:val="2"/>
            <w:shd w:val="clear" w:color="auto" w:fill="auto"/>
          </w:tcPr>
          <w:p w14:paraId="4B507C58"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lt;</w:t>
            </w:r>
            <w:r w:rsidR="00AE478A" w:rsidRPr="00A8085E">
              <w:rPr>
                <w:rFonts w:ascii="Times New Roman" w:hAnsi="Times New Roman"/>
                <w:color w:val="000000"/>
                <w:lang w:bidi="ar-SA"/>
              </w:rPr>
              <w:t xml:space="preserve"> </w:t>
            </w:r>
            <w:r w:rsidRPr="00A8085E">
              <w:rPr>
                <w:rFonts w:ascii="Times New Roman" w:hAnsi="Times New Roman"/>
                <w:color w:val="000000"/>
                <w:lang w:bidi="ar-SA"/>
              </w:rPr>
              <w:t>0,0001</w:t>
            </w:r>
          </w:p>
        </w:tc>
      </w:tr>
      <w:tr w:rsidR="00FE2DF5" w:rsidRPr="007014C6" w14:paraId="1EE56CCB" w14:textId="77777777" w:rsidTr="00FA3D2D">
        <w:tc>
          <w:tcPr>
            <w:tcW w:w="1857" w:type="dxa"/>
            <w:shd w:val="clear" w:color="auto" w:fill="auto"/>
          </w:tcPr>
          <w:p w14:paraId="627DDA54" w14:textId="77777777" w:rsidR="00FE2DF5" w:rsidRPr="00A8085E" w:rsidRDefault="00FE2DF5" w:rsidP="00E01234">
            <w:pPr>
              <w:keepNext/>
              <w:keepLines/>
              <w:widowControl/>
              <w:rPr>
                <w:rFonts w:ascii="Times New Roman" w:hAnsi="Times New Roman"/>
                <w:i/>
                <w:color w:val="000000"/>
                <w:u w:val="single" w:color="000000"/>
              </w:rPr>
            </w:pPr>
            <w:r w:rsidRPr="00A8085E">
              <w:rPr>
                <w:rFonts w:ascii="Times New Roman" w:hAnsi="Times New Roman"/>
                <w:i/>
                <w:iCs/>
                <w:color w:val="000000"/>
                <w:lang w:bidi="ar-SA"/>
              </w:rPr>
              <w:t>Izslēdzot NPT</w:t>
            </w:r>
          </w:p>
        </w:tc>
        <w:tc>
          <w:tcPr>
            <w:tcW w:w="7432" w:type="dxa"/>
            <w:gridSpan w:val="4"/>
            <w:shd w:val="clear" w:color="auto" w:fill="auto"/>
          </w:tcPr>
          <w:p w14:paraId="112DA37B" w14:textId="77777777" w:rsidR="00FE2DF5" w:rsidRPr="00A8085E" w:rsidRDefault="00FE2DF5" w:rsidP="00E01234">
            <w:pPr>
              <w:keepNext/>
              <w:keepLines/>
              <w:widowControl/>
              <w:rPr>
                <w:rFonts w:ascii="Times New Roman" w:hAnsi="Times New Roman"/>
                <w:i/>
                <w:color w:val="000000"/>
                <w:u w:val="single" w:color="000000"/>
              </w:rPr>
            </w:pPr>
          </w:p>
        </w:tc>
      </w:tr>
      <w:tr w:rsidR="00FE2DF5" w:rsidRPr="007014C6" w14:paraId="7E33B5B7" w14:textId="77777777" w:rsidTr="00FA3D2D">
        <w:tc>
          <w:tcPr>
            <w:tcW w:w="1857" w:type="dxa"/>
            <w:shd w:val="clear" w:color="auto" w:fill="auto"/>
          </w:tcPr>
          <w:p w14:paraId="628B69AE" w14:textId="77777777" w:rsidR="00FE2DF5" w:rsidRPr="00A8085E" w:rsidRDefault="00FE2DF5" w:rsidP="00E01234">
            <w:pPr>
              <w:keepNext/>
              <w:keepLines/>
              <w:widowControl/>
              <w:rPr>
                <w:rFonts w:ascii="Times New Roman" w:hAnsi="Times New Roman"/>
                <w:i/>
                <w:color w:val="000000"/>
                <w:u w:val="single" w:color="000000"/>
              </w:rPr>
            </w:pPr>
            <w:r w:rsidRPr="00A8085E">
              <w:rPr>
                <w:rFonts w:ascii="Times New Roman" w:hAnsi="Times New Roman"/>
                <w:color w:val="000000"/>
                <w:lang w:bidi="ar-SA"/>
              </w:rPr>
              <w:t xml:space="preserve">Mediānā PFS (mēneši) </w:t>
            </w:r>
          </w:p>
        </w:tc>
        <w:tc>
          <w:tcPr>
            <w:tcW w:w="1858" w:type="dxa"/>
            <w:shd w:val="clear" w:color="auto" w:fill="auto"/>
          </w:tcPr>
          <w:p w14:paraId="1962326C"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8,4</w:t>
            </w:r>
          </w:p>
        </w:tc>
        <w:tc>
          <w:tcPr>
            <w:tcW w:w="1858" w:type="dxa"/>
            <w:shd w:val="clear" w:color="auto" w:fill="auto"/>
          </w:tcPr>
          <w:p w14:paraId="67351686"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12,4</w:t>
            </w:r>
          </w:p>
        </w:tc>
        <w:tc>
          <w:tcPr>
            <w:tcW w:w="1858" w:type="dxa"/>
            <w:shd w:val="clear" w:color="auto" w:fill="auto"/>
          </w:tcPr>
          <w:p w14:paraId="7AAE02D8"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8,6</w:t>
            </w:r>
          </w:p>
        </w:tc>
        <w:tc>
          <w:tcPr>
            <w:tcW w:w="1858" w:type="dxa"/>
            <w:shd w:val="clear" w:color="auto" w:fill="auto"/>
          </w:tcPr>
          <w:p w14:paraId="00B01574"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12,3</w:t>
            </w:r>
          </w:p>
        </w:tc>
      </w:tr>
      <w:tr w:rsidR="00FE2DF5" w:rsidRPr="007014C6" w14:paraId="01D929B5" w14:textId="77777777" w:rsidTr="00FA3D2D">
        <w:tc>
          <w:tcPr>
            <w:tcW w:w="1857" w:type="dxa"/>
            <w:shd w:val="clear" w:color="auto" w:fill="auto"/>
          </w:tcPr>
          <w:p w14:paraId="20CF1EA0" w14:textId="77777777" w:rsidR="00FE2DF5" w:rsidRPr="00A8085E" w:rsidRDefault="00FE2DF5" w:rsidP="00E01234">
            <w:pPr>
              <w:keepNext/>
              <w:keepLines/>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 xml:space="preserve">Riska attiecība </w:t>
            </w:r>
          </w:p>
          <w:p w14:paraId="44D6A9C8" w14:textId="77777777" w:rsidR="00FE2DF5" w:rsidRPr="00A8085E" w:rsidRDefault="00FE2DF5" w:rsidP="00E01234">
            <w:pPr>
              <w:keepNext/>
              <w:keepLines/>
              <w:widowControl/>
              <w:rPr>
                <w:rFonts w:ascii="Times New Roman" w:hAnsi="Times New Roman"/>
                <w:i/>
                <w:color w:val="000000"/>
                <w:u w:val="single" w:color="000000"/>
              </w:rPr>
            </w:pPr>
            <w:r w:rsidRPr="00A8085E">
              <w:rPr>
                <w:rFonts w:ascii="Times New Roman" w:hAnsi="Times New Roman"/>
                <w:color w:val="000000"/>
                <w:lang w:bidi="ar-SA"/>
              </w:rPr>
              <w:t xml:space="preserve">(95% TI) </w:t>
            </w:r>
          </w:p>
        </w:tc>
        <w:tc>
          <w:tcPr>
            <w:tcW w:w="3716" w:type="dxa"/>
            <w:gridSpan w:val="2"/>
            <w:shd w:val="clear" w:color="auto" w:fill="auto"/>
          </w:tcPr>
          <w:p w14:paraId="7A3C2655"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0,484 [0,388; 0,605]</w:t>
            </w:r>
          </w:p>
        </w:tc>
        <w:tc>
          <w:tcPr>
            <w:tcW w:w="3716" w:type="dxa"/>
            <w:gridSpan w:val="2"/>
            <w:shd w:val="clear" w:color="auto" w:fill="auto"/>
          </w:tcPr>
          <w:p w14:paraId="7097926C"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0,451 [0,351; 0,580]</w:t>
            </w:r>
          </w:p>
        </w:tc>
      </w:tr>
      <w:tr w:rsidR="00FE2DF5" w:rsidRPr="007014C6" w14:paraId="05963225" w14:textId="77777777" w:rsidTr="00FA3D2D">
        <w:tc>
          <w:tcPr>
            <w:tcW w:w="1857" w:type="dxa"/>
            <w:shd w:val="clear" w:color="auto" w:fill="auto"/>
          </w:tcPr>
          <w:p w14:paraId="0321AA99" w14:textId="77777777" w:rsidR="00FE2DF5" w:rsidRPr="00A8085E" w:rsidRDefault="00FE2DF5" w:rsidP="00E01234">
            <w:pPr>
              <w:keepNext/>
              <w:keepLines/>
              <w:widowControl/>
              <w:rPr>
                <w:rFonts w:ascii="Times New Roman" w:hAnsi="Times New Roman"/>
                <w:i/>
                <w:color w:val="000000"/>
                <w:u w:val="single" w:color="000000"/>
              </w:rPr>
            </w:pPr>
            <w:r w:rsidRPr="00A8085E">
              <w:rPr>
                <w:rFonts w:ascii="Times New Roman" w:hAnsi="Times New Roman"/>
                <w:color w:val="000000"/>
                <w:lang w:bidi="ar-SA"/>
              </w:rPr>
              <w:t>p vērtība</w:t>
            </w:r>
          </w:p>
        </w:tc>
        <w:tc>
          <w:tcPr>
            <w:tcW w:w="3716" w:type="dxa"/>
            <w:gridSpan w:val="2"/>
            <w:shd w:val="clear" w:color="auto" w:fill="auto"/>
          </w:tcPr>
          <w:p w14:paraId="3D9A58A5"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szCs w:val="24"/>
                <w:lang w:bidi="ar-SA"/>
              </w:rPr>
              <w:t>&lt;</w:t>
            </w:r>
            <w:r w:rsidR="00AE478A" w:rsidRPr="00A8085E">
              <w:rPr>
                <w:rFonts w:ascii="Times New Roman" w:hAnsi="Times New Roman"/>
                <w:color w:val="000000"/>
                <w:szCs w:val="24"/>
                <w:lang w:bidi="ar-SA"/>
              </w:rPr>
              <w:t xml:space="preserve"> </w:t>
            </w:r>
            <w:r w:rsidRPr="00A8085E">
              <w:rPr>
                <w:rFonts w:ascii="Times New Roman" w:hAnsi="Times New Roman"/>
                <w:color w:val="000000"/>
                <w:szCs w:val="24"/>
                <w:lang w:bidi="ar-SA"/>
              </w:rPr>
              <w:t>0,0001</w:t>
            </w:r>
          </w:p>
        </w:tc>
        <w:tc>
          <w:tcPr>
            <w:tcW w:w="3716" w:type="dxa"/>
            <w:gridSpan w:val="2"/>
            <w:shd w:val="clear" w:color="auto" w:fill="auto"/>
          </w:tcPr>
          <w:p w14:paraId="65479118"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szCs w:val="24"/>
                <w:lang w:bidi="ar-SA"/>
              </w:rPr>
              <w:t>&lt;</w:t>
            </w:r>
            <w:r w:rsidR="00AE478A" w:rsidRPr="00A8085E">
              <w:rPr>
                <w:rFonts w:ascii="Times New Roman" w:hAnsi="Times New Roman"/>
                <w:color w:val="000000"/>
                <w:szCs w:val="24"/>
                <w:lang w:bidi="ar-SA"/>
              </w:rPr>
              <w:t xml:space="preserve"> </w:t>
            </w:r>
            <w:r w:rsidRPr="00A8085E">
              <w:rPr>
                <w:rFonts w:ascii="Times New Roman" w:hAnsi="Times New Roman"/>
                <w:color w:val="000000"/>
                <w:szCs w:val="24"/>
                <w:lang w:bidi="ar-SA"/>
              </w:rPr>
              <w:t>0,0001</w:t>
            </w:r>
          </w:p>
        </w:tc>
      </w:tr>
      <w:tr w:rsidR="00FE2DF5" w:rsidRPr="007014C6" w14:paraId="38E77C09" w14:textId="77777777" w:rsidTr="00FA3D2D">
        <w:tc>
          <w:tcPr>
            <w:tcW w:w="9289" w:type="dxa"/>
            <w:gridSpan w:val="5"/>
            <w:shd w:val="clear" w:color="auto" w:fill="auto"/>
          </w:tcPr>
          <w:p w14:paraId="6E0E628C" w14:textId="77777777" w:rsidR="00FE2DF5" w:rsidRPr="00A8085E" w:rsidRDefault="00FE2DF5" w:rsidP="00E01234">
            <w:pPr>
              <w:keepNext/>
              <w:keepLines/>
              <w:widowControl/>
              <w:rPr>
                <w:rFonts w:ascii="Times New Roman" w:hAnsi="Times New Roman"/>
                <w:i/>
                <w:color w:val="000000"/>
                <w:u w:val="single" w:color="000000"/>
              </w:rPr>
            </w:pPr>
            <w:r w:rsidRPr="00A8085E">
              <w:rPr>
                <w:rFonts w:ascii="Times New Roman" w:hAnsi="Times New Roman"/>
                <w:color w:val="000000"/>
                <w:lang w:bidi="ar-SA"/>
              </w:rPr>
              <w:t>Objektīvas atbildes reakcijas rādītājs</w:t>
            </w:r>
          </w:p>
        </w:tc>
      </w:tr>
      <w:tr w:rsidR="00FE2DF5" w:rsidRPr="007014C6" w14:paraId="49D1C3B8" w14:textId="77777777" w:rsidTr="00FA3D2D">
        <w:tc>
          <w:tcPr>
            <w:tcW w:w="1857" w:type="dxa"/>
            <w:shd w:val="clear" w:color="auto" w:fill="auto"/>
          </w:tcPr>
          <w:p w14:paraId="238E43C2" w14:textId="77777777" w:rsidR="00FE2DF5" w:rsidRPr="00A8085E" w:rsidRDefault="00FE2DF5" w:rsidP="00E01234">
            <w:pPr>
              <w:keepNext/>
              <w:keepLines/>
              <w:widowControl/>
              <w:rPr>
                <w:rFonts w:ascii="Times New Roman" w:hAnsi="Times New Roman"/>
                <w:i/>
                <w:color w:val="000000"/>
                <w:u w:val="single" w:color="000000"/>
              </w:rPr>
            </w:pPr>
          </w:p>
        </w:tc>
        <w:tc>
          <w:tcPr>
            <w:tcW w:w="3716" w:type="dxa"/>
            <w:gridSpan w:val="2"/>
            <w:shd w:val="clear" w:color="auto" w:fill="auto"/>
          </w:tcPr>
          <w:p w14:paraId="23CA1ED4"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Pētnieka vērtējumā</w:t>
            </w:r>
          </w:p>
        </w:tc>
        <w:tc>
          <w:tcPr>
            <w:tcW w:w="3716" w:type="dxa"/>
            <w:gridSpan w:val="2"/>
            <w:shd w:val="clear" w:color="auto" w:fill="auto"/>
          </w:tcPr>
          <w:p w14:paraId="1C0D6B15" w14:textId="7777777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PK vērtējumā</w:t>
            </w:r>
          </w:p>
        </w:tc>
      </w:tr>
      <w:tr w:rsidR="00FE2DF5" w:rsidRPr="007014C6" w14:paraId="7CD19C9F" w14:textId="77777777" w:rsidTr="00FA3D2D">
        <w:tc>
          <w:tcPr>
            <w:tcW w:w="1857" w:type="dxa"/>
            <w:shd w:val="clear" w:color="auto" w:fill="auto"/>
          </w:tcPr>
          <w:p w14:paraId="0F4E4170" w14:textId="77777777" w:rsidR="00FE2DF5" w:rsidRPr="00A8085E" w:rsidRDefault="00FE2DF5" w:rsidP="00E01234">
            <w:pPr>
              <w:keepNext/>
              <w:keepLines/>
              <w:widowControl/>
              <w:rPr>
                <w:rFonts w:ascii="Times New Roman" w:hAnsi="Times New Roman"/>
                <w:i/>
                <w:color w:val="000000"/>
                <w:u w:val="single" w:color="000000"/>
              </w:rPr>
            </w:pPr>
          </w:p>
        </w:tc>
        <w:tc>
          <w:tcPr>
            <w:tcW w:w="1858" w:type="dxa"/>
            <w:shd w:val="clear" w:color="auto" w:fill="auto"/>
          </w:tcPr>
          <w:p w14:paraId="48312620" w14:textId="77777777" w:rsidR="00FE2DF5" w:rsidRPr="00A8085E" w:rsidRDefault="00FE2DF5" w:rsidP="00E01234">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Placebo+ C/G</w:t>
            </w:r>
          </w:p>
          <w:p w14:paraId="20907B8F" w14:textId="075FFA9D"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242)</w:t>
            </w:r>
          </w:p>
        </w:tc>
        <w:tc>
          <w:tcPr>
            <w:tcW w:w="1858" w:type="dxa"/>
            <w:shd w:val="clear" w:color="auto" w:fill="auto"/>
          </w:tcPr>
          <w:p w14:paraId="61E0DFEF" w14:textId="77777777" w:rsidR="00FE2DF5" w:rsidRPr="00A8085E" w:rsidRDefault="00001A4E" w:rsidP="00E01234">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Bevacizumabs</w:t>
            </w:r>
            <w:r w:rsidR="00FE2DF5" w:rsidRPr="00A8085E">
              <w:rPr>
                <w:rFonts w:ascii="Times New Roman" w:hAnsi="Times New Roman"/>
                <w:color w:val="000000"/>
                <w:lang w:bidi="ar-SA"/>
              </w:rPr>
              <w:t xml:space="preserve"> + C/G</w:t>
            </w:r>
          </w:p>
          <w:p w14:paraId="0AFBBC81" w14:textId="0B3B7B07"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242)</w:t>
            </w:r>
          </w:p>
        </w:tc>
        <w:tc>
          <w:tcPr>
            <w:tcW w:w="1858" w:type="dxa"/>
            <w:shd w:val="clear" w:color="auto" w:fill="auto"/>
          </w:tcPr>
          <w:p w14:paraId="767B4AD2" w14:textId="77777777" w:rsidR="00D254C2" w:rsidRPr="00A8085E" w:rsidRDefault="00FE2DF5" w:rsidP="00E01234">
            <w:pPr>
              <w:keepNext/>
              <w:keepLines/>
              <w:widowControl/>
              <w:jc w:val="center"/>
              <w:rPr>
                <w:rFonts w:ascii="Times New Roman" w:hAnsi="Times New Roman"/>
                <w:color w:val="000000"/>
                <w:lang w:bidi="ar-SA"/>
              </w:rPr>
            </w:pPr>
            <w:r w:rsidRPr="00A8085E">
              <w:rPr>
                <w:rFonts w:ascii="Times New Roman" w:hAnsi="Times New Roman"/>
                <w:color w:val="000000"/>
                <w:lang w:bidi="ar-SA"/>
              </w:rPr>
              <w:t>Placebo+ C/G</w:t>
            </w:r>
          </w:p>
          <w:p w14:paraId="72F24FB3" w14:textId="22F3E1C3"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242)</w:t>
            </w:r>
          </w:p>
        </w:tc>
        <w:tc>
          <w:tcPr>
            <w:tcW w:w="1858" w:type="dxa"/>
            <w:shd w:val="clear" w:color="auto" w:fill="auto"/>
          </w:tcPr>
          <w:p w14:paraId="54E87824" w14:textId="77777777" w:rsidR="00FE2DF5" w:rsidRPr="00A8085E" w:rsidRDefault="00001A4E" w:rsidP="00E01234">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Bevacizumabs</w:t>
            </w:r>
            <w:r w:rsidR="00FE2DF5" w:rsidRPr="00A8085E">
              <w:rPr>
                <w:rFonts w:ascii="Times New Roman" w:hAnsi="Times New Roman"/>
                <w:color w:val="000000"/>
                <w:lang w:bidi="ar-SA"/>
              </w:rPr>
              <w:t xml:space="preserve"> + C/G</w:t>
            </w:r>
          </w:p>
          <w:p w14:paraId="7555EF7E" w14:textId="218EE0DA" w:rsidR="00FE2DF5" w:rsidRPr="00A8085E" w:rsidRDefault="00FE2DF5" w:rsidP="00E01234">
            <w:pPr>
              <w:keepNext/>
              <w:keepLines/>
              <w:widowControl/>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242)</w:t>
            </w:r>
          </w:p>
        </w:tc>
      </w:tr>
      <w:tr w:rsidR="00FE2DF5" w:rsidRPr="007014C6" w14:paraId="53503FA4" w14:textId="77777777" w:rsidTr="00FA3D2D">
        <w:tc>
          <w:tcPr>
            <w:tcW w:w="1857" w:type="dxa"/>
            <w:shd w:val="clear" w:color="auto" w:fill="auto"/>
          </w:tcPr>
          <w:p w14:paraId="107276AD" w14:textId="77777777" w:rsidR="00FE2DF5" w:rsidRPr="00A8085E" w:rsidRDefault="00FE2DF5" w:rsidP="00FE2DF5">
            <w:pPr>
              <w:rPr>
                <w:rFonts w:ascii="Times New Roman" w:hAnsi="Times New Roman"/>
                <w:i/>
                <w:color w:val="000000"/>
                <w:u w:val="single" w:color="000000"/>
              </w:rPr>
            </w:pPr>
            <w:r w:rsidRPr="00A8085E">
              <w:rPr>
                <w:rFonts w:ascii="Times New Roman" w:hAnsi="Times New Roman"/>
                <w:color w:val="000000"/>
                <w:lang w:bidi="ar-SA"/>
              </w:rPr>
              <w:t xml:space="preserve">% pac. ar objektīvu atbildes reakciju </w:t>
            </w:r>
          </w:p>
        </w:tc>
        <w:tc>
          <w:tcPr>
            <w:tcW w:w="1858" w:type="dxa"/>
            <w:shd w:val="clear" w:color="auto" w:fill="auto"/>
          </w:tcPr>
          <w:p w14:paraId="123F8884" w14:textId="77777777" w:rsidR="00FE2DF5" w:rsidRPr="00A8085E" w:rsidRDefault="00FE2DF5" w:rsidP="00FA3D2D">
            <w:pPr>
              <w:jc w:val="center"/>
              <w:rPr>
                <w:rFonts w:ascii="Times New Roman" w:hAnsi="Times New Roman"/>
                <w:i/>
                <w:color w:val="000000"/>
                <w:u w:val="single" w:color="000000"/>
              </w:rPr>
            </w:pPr>
            <w:r w:rsidRPr="00A8085E">
              <w:rPr>
                <w:rFonts w:ascii="Times New Roman" w:hAnsi="Times New Roman"/>
                <w:color w:val="000000"/>
                <w:lang w:bidi="ar-SA"/>
              </w:rPr>
              <w:t>57,4 %</w:t>
            </w:r>
          </w:p>
        </w:tc>
        <w:tc>
          <w:tcPr>
            <w:tcW w:w="1858" w:type="dxa"/>
            <w:shd w:val="clear" w:color="auto" w:fill="auto"/>
          </w:tcPr>
          <w:p w14:paraId="2A64F63D" w14:textId="77777777" w:rsidR="00FE2DF5" w:rsidRPr="00A8085E" w:rsidRDefault="00FE2DF5" w:rsidP="00FA3D2D">
            <w:pPr>
              <w:jc w:val="center"/>
              <w:rPr>
                <w:rFonts w:ascii="Times New Roman" w:hAnsi="Times New Roman"/>
                <w:i/>
                <w:color w:val="000000"/>
                <w:u w:val="single" w:color="000000"/>
              </w:rPr>
            </w:pPr>
            <w:r w:rsidRPr="00A8085E">
              <w:rPr>
                <w:rFonts w:ascii="Times New Roman" w:hAnsi="Times New Roman"/>
                <w:color w:val="000000"/>
                <w:lang w:bidi="ar-SA"/>
              </w:rPr>
              <w:t>78,5 %</w:t>
            </w:r>
          </w:p>
        </w:tc>
        <w:tc>
          <w:tcPr>
            <w:tcW w:w="1858" w:type="dxa"/>
            <w:shd w:val="clear" w:color="auto" w:fill="auto"/>
          </w:tcPr>
          <w:p w14:paraId="7E47442B" w14:textId="77777777" w:rsidR="00FE2DF5" w:rsidRPr="00A8085E" w:rsidRDefault="00FE2DF5" w:rsidP="00FA3D2D">
            <w:pPr>
              <w:jc w:val="center"/>
              <w:rPr>
                <w:rFonts w:ascii="Times New Roman" w:hAnsi="Times New Roman"/>
                <w:i/>
                <w:color w:val="000000"/>
                <w:u w:val="single" w:color="000000"/>
              </w:rPr>
            </w:pPr>
            <w:r w:rsidRPr="00A8085E">
              <w:rPr>
                <w:rFonts w:ascii="Times New Roman" w:hAnsi="Times New Roman"/>
                <w:color w:val="000000"/>
                <w:lang w:bidi="ar-SA"/>
              </w:rPr>
              <w:t>53,7 %</w:t>
            </w:r>
          </w:p>
        </w:tc>
        <w:tc>
          <w:tcPr>
            <w:tcW w:w="1858" w:type="dxa"/>
            <w:shd w:val="clear" w:color="auto" w:fill="auto"/>
          </w:tcPr>
          <w:p w14:paraId="0F0F26CD" w14:textId="77777777" w:rsidR="00FE2DF5" w:rsidRPr="00A8085E" w:rsidRDefault="00FE2DF5" w:rsidP="00FA3D2D">
            <w:pPr>
              <w:jc w:val="center"/>
              <w:rPr>
                <w:rFonts w:ascii="Times New Roman" w:hAnsi="Times New Roman"/>
                <w:i/>
                <w:color w:val="000000"/>
                <w:u w:val="single" w:color="000000"/>
              </w:rPr>
            </w:pPr>
            <w:r w:rsidRPr="00A8085E">
              <w:rPr>
                <w:rFonts w:ascii="Times New Roman" w:hAnsi="Times New Roman"/>
                <w:color w:val="000000"/>
                <w:lang w:bidi="ar-SA"/>
              </w:rPr>
              <w:t>74,8 %</w:t>
            </w:r>
          </w:p>
        </w:tc>
      </w:tr>
      <w:tr w:rsidR="00FE2DF5" w:rsidRPr="007014C6" w14:paraId="63C45320" w14:textId="77777777" w:rsidTr="00FA3D2D">
        <w:tc>
          <w:tcPr>
            <w:tcW w:w="1857" w:type="dxa"/>
            <w:shd w:val="clear" w:color="auto" w:fill="auto"/>
          </w:tcPr>
          <w:p w14:paraId="48A6671F" w14:textId="77777777" w:rsidR="00FE2DF5" w:rsidRPr="00A8085E" w:rsidRDefault="00FE2DF5" w:rsidP="00FE2DF5">
            <w:pPr>
              <w:rPr>
                <w:rFonts w:ascii="Times New Roman" w:hAnsi="Times New Roman"/>
                <w:i/>
                <w:color w:val="000000"/>
                <w:u w:val="single" w:color="000000"/>
              </w:rPr>
            </w:pPr>
            <w:r w:rsidRPr="00A8085E">
              <w:rPr>
                <w:rFonts w:ascii="Times New Roman" w:hAnsi="Times New Roman"/>
                <w:color w:val="000000"/>
                <w:lang w:bidi="ar-SA"/>
              </w:rPr>
              <w:t xml:space="preserve">p vērtība </w:t>
            </w:r>
          </w:p>
        </w:tc>
        <w:tc>
          <w:tcPr>
            <w:tcW w:w="3716" w:type="dxa"/>
            <w:gridSpan w:val="2"/>
            <w:shd w:val="clear" w:color="auto" w:fill="auto"/>
          </w:tcPr>
          <w:p w14:paraId="32CEE35C" w14:textId="77777777" w:rsidR="00FE2DF5" w:rsidRPr="00A8085E" w:rsidRDefault="00FE2DF5" w:rsidP="00FA3D2D">
            <w:pPr>
              <w:jc w:val="center"/>
              <w:rPr>
                <w:rFonts w:ascii="Times New Roman" w:hAnsi="Times New Roman"/>
                <w:i/>
                <w:color w:val="000000"/>
                <w:u w:val="single" w:color="000000"/>
              </w:rPr>
            </w:pPr>
            <w:r w:rsidRPr="00A8085E">
              <w:rPr>
                <w:rFonts w:ascii="Times New Roman" w:hAnsi="Times New Roman"/>
                <w:color w:val="000000"/>
                <w:lang w:bidi="ar-SA"/>
              </w:rPr>
              <w:t>&lt;</w:t>
            </w:r>
            <w:r w:rsidR="00AE478A" w:rsidRPr="00A8085E">
              <w:rPr>
                <w:rFonts w:ascii="Times New Roman" w:hAnsi="Times New Roman"/>
                <w:color w:val="000000"/>
                <w:lang w:bidi="ar-SA"/>
              </w:rPr>
              <w:t xml:space="preserve"> </w:t>
            </w:r>
            <w:r w:rsidRPr="00A8085E">
              <w:rPr>
                <w:rFonts w:ascii="Times New Roman" w:hAnsi="Times New Roman"/>
                <w:color w:val="000000"/>
                <w:lang w:bidi="ar-SA"/>
              </w:rPr>
              <w:t>0,0001</w:t>
            </w:r>
          </w:p>
        </w:tc>
        <w:tc>
          <w:tcPr>
            <w:tcW w:w="3716" w:type="dxa"/>
            <w:gridSpan w:val="2"/>
            <w:shd w:val="clear" w:color="auto" w:fill="auto"/>
          </w:tcPr>
          <w:p w14:paraId="45F504C2" w14:textId="77777777" w:rsidR="00FE2DF5" w:rsidRPr="00A8085E" w:rsidRDefault="00FE2DF5" w:rsidP="00FA3D2D">
            <w:pPr>
              <w:jc w:val="center"/>
              <w:rPr>
                <w:rFonts w:ascii="Times New Roman" w:hAnsi="Times New Roman"/>
                <w:i/>
                <w:color w:val="000000"/>
                <w:u w:val="single" w:color="000000"/>
              </w:rPr>
            </w:pPr>
            <w:r w:rsidRPr="00A8085E">
              <w:rPr>
                <w:rFonts w:ascii="Times New Roman" w:hAnsi="Times New Roman"/>
                <w:color w:val="000000"/>
                <w:lang w:bidi="ar-SA"/>
              </w:rPr>
              <w:t>&lt;</w:t>
            </w:r>
            <w:r w:rsidR="00AE478A" w:rsidRPr="00A8085E">
              <w:rPr>
                <w:rFonts w:ascii="Times New Roman" w:hAnsi="Times New Roman"/>
                <w:color w:val="000000"/>
                <w:lang w:bidi="ar-SA"/>
              </w:rPr>
              <w:t xml:space="preserve"> </w:t>
            </w:r>
            <w:r w:rsidRPr="00A8085E">
              <w:rPr>
                <w:rFonts w:ascii="Times New Roman" w:hAnsi="Times New Roman"/>
                <w:color w:val="000000"/>
                <w:lang w:bidi="ar-SA"/>
              </w:rPr>
              <w:t>0,0001</w:t>
            </w:r>
          </w:p>
        </w:tc>
      </w:tr>
      <w:tr w:rsidR="00FE2DF5" w:rsidRPr="007014C6" w14:paraId="47262CB7" w14:textId="77777777" w:rsidTr="00FA3D2D">
        <w:tc>
          <w:tcPr>
            <w:tcW w:w="9289" w:type="dxa"/>
            <w:gridSpan w:val="5"/>
            <w:shd w:val="clear" w:color="auto" w:fill="auto"/>
          </w:tcPr>
          <w:p w14:paraId="7DB5EBDB" w14:textId="77777777" w:rsidR="00FE2DF5" w:rsidRPr="00A8085E" w:rsidRDefault="00FE2DF5" w:rsidP="00CB039D">
            <w:pPr>
              <w:rPr>
                <w:rFonts w:ascii="Times New Roman" w:hAnsi="Times New Roman"/>
                <w:i/>
                <w:color w:val="000000"/>
                <w:u w:val="single" w:color="000000"/>
              </w:rPr>
            </w:pPr>
            <w:r w:rsidRPr="00A8085E">
              <w:rPr>
                <w:rFonts w:ascii="Times New Roman" w:hAnsi="Times New Roman"/>
                <w:color w:val="000000"/>
                <w:lang w:bidi="ar-SA"/>
              </w:rPr>
              <w:t>Kopējā dzīvildze</w:t>
            </w:r>
          </w:p>
        </w:tc>
      </w:tr>
      <w:tr w:rsidR="00FE2DF5" w:rsidRPr="007014C6" w14:paraId="3180F5EE" w14:textId="77777777" w:rsidTr="00FA3D2D">
        <w:tc>
          <w:tcPr>
            <w:tcW w:w="1857" w:type="dxa"/>
            <w:shd w:val="clear" w:color="auto" w:fill="auto"/>
          </w:tcPr>
          <w:p w14:paraId="1E8E4193" w14:textId="77777777" w:rsidR="00FE2DF5" w:rsidRPr="00A8085E" w:rsidRDefault="00FE2DF5" w:rsidP="00FE2DF5">
            <w:pPr>
              <w:rPr>
                <w:rFonts w:ascii="Times New Roman" w:hAnsi="Times New Roman"/>
                <w:i/>
                <w:color w:val="000000"/>
                <w:u w:val="single" w:color="000000"/>
              </w:rPr>
            </w:pPr>
          </w:p>
        </w:tc>
        <w:tc>
          <w:tcPr>
            <w:tcW w:w="3716" w:type="dxa"/>
            <w:gridSpan w:val="2"/>
            <w:shd w:val="clear" w:color="auto" w:fill="auto"/>
          </w:tcPr>
          <w:p w14:paraId="527656C1" w14:textId="77777777" w:rsidR="00FE2DF5" w:rsidRPr="00A8085E" w:rsidRDefault="00FE2DF5"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Placebo+ C/G</w:t>
            </w:r>
          </w:p>
          <w:p w14:paraId="20EB065A" w14:textId="3CDCAEE8" w:rsidR="00FE2DF5" w:rsidRPr="00A8085E" w:rsidRDefault="00FE2DF5" w:rsidP="00FA3D2D">
            <w:pPr>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242)</w:t>
            </w:r>
          </w:p>
        </w:tc>
        <w:tc>
          <w:tcPr>
            <w:tcW w:w="3716" w:type="dxa"/>
            <w:gridSpan w:val="2"/>
            <w:shd w:val="clear" w:color="auto" w:fill="auto"/>
          </w:tcPr>
          <w:p w14:paraId="735F752C" w14:textId="77777777" w:rsidR="00FE2DF5" w:rsidRPr="00A8085E" w:rsidRDefault="00001A4E"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Bevacizumabs</w:t>
            </w:r>
            <w:r w:rsidR="00FE2DF5" w:rsidRPr="00A8085E">
              <w:rPr>
                <w:rFonts w:ascii="Times New Roman" w:hAnsi="Times New Roman"/>
                <w:color w:val="000000"/>
                <w:lang w:bidi="ar-SA"/>
              </w:rPr>
              <w:t xml:space="preserve"> + C/G</w:t>
            </w:r>
          </w:p>
          <w:p w14:paraId="301F07F4" w14:textId="5DF056D8" w:rsidR="00FE2DF5" w:rsidRPr="00A8085E" w:rsidRDefault="00FE2DF5" w:rsidP="00FA3D2D">
            <w:pPr>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242)</w:t>
            </w:r>
          </w:p>
        </w:tc>
      </w:tr>
      <w:tr w:rsidR="00451069" w:rsidRPr="007014C6" w14:paraId="0A064155" w14:textId="77777777" w:rsidTr="00FA3D2D">
        <w:tc>
          <w:tcPr>
            <w:tcW w:w="1857" w:type="dxa"/>
            <w:shd w:val="clear" w:color="auto" w:fill="auto"/>
          </w:tcPr>
          <w:p w14:paraId="3B678095" w14:textId="77777777" w:rsidR="00451069" w:rsidRPr="00A8085E" w:rsidRDefault="00451069" w:rsidP="00451069">
            <w:pPr>
              <w:rPr>
                <w:rFonts w:ascii="Times New Roman" w:hAnsi="Times New Roman"/>
                <w:i/>
                <w:color w:val="000000"/>
                <w:u w:val="single" w:color="000000"/>
              </w:rPr>
            </w:pPr>
            <w:r w:rsidRPr="00A8085E">
              <w:rPr>
                <w:rFonts w:ascii="Times New Roman" w:hAnsi="Times New Roman"/>
                <w:color w:val="000000"/>
                <w:lang w:bidi="ar-SA"/>
              </w:rPr>
              <w:t xml:space="preserve">Vidējā OS (mēneši) </w:t>
            </w:r>
          </w:p>
        </w:tc>
        <w:tc>
          <w:tcPr>
            <w:tcW w:w="3716" w:type="dxa"/>
            <w:gridSpan w:val="2"/>
            <w:shd w:val="clear" w:color="auto" w:fill="auto"/>
          </w:tcPr>
          <w:p w14:paraId="0CBC94CC" w14:textId="77777777" w:rsidR="00451069" w:rsidRPr="00A8085E" w:rsidRDefault="00451069" w:rsidP="00FA3D2D">
            <w:pPr>
              <w:jc w:val="center"/>
              <w:rPr>
                <w:rFonts w:ascii="Times New Roman" w:hAnsi="Times New Roman"/>
                <w:i/>
                <w:color w:val="000000"/>
                <w:u w:val="single" w:color="000000"/>
              </w:rPr>
            </w:pPr>
            <w:r w:rsidRPr="00A8085E">
              <w:rPr>
                <w:rFonts w:ascii="Times New Roman" w:hAnsi="Times New Roman"/>
                <w:color w:val="000000"/>
                <w:lang w:bidi="ar-SA"/>
              </w:rPr>
              <w:t>32,9</w:t>
            </w:r>
          </w:p>
        </w:tc>
        <w:tc>
          <w:tcPr>
            <w:tcW w:w="3716" w:type="dxa"/>
            <w:gridSpan w:val="2"/>
            <w:shd w:val="clear" w:color="auto" w:fill="auto"/>
          </w:tcPr>
          <w:p w14:paraId="39A50038" w14:textId="77777777" w:rsidR="00451069" w:rsidRPr="00A8085E" w:rsidRDefault="00451069" w:rsidP="00FA3D2D">
            <w:pPr>
              <w:jc w:val="center"/>
              <w:rPr>
                <w:rFonts w:ascii="Times New Roman" w:hAnsi="Times New Roman"/>
                <w:i/>
                <w:color w:val="000000"/>
                <w:u w:val="single" w:color="000000"/>
              </w:rPr>
            </w:pPr>
            <w:r w:rsidRPr="00A8085E">
              <w:rPr>
                <w:rFonts w:ascii="Times New Roman" w:hAnsi="Times New Roman"/>
                <w:color w:val="000000"/>
                <w:lang w:bidi="ar-SA"/>
              </w:rPr>
              <w:t>33,6</w:t>
            </w:r>
          </w:p>
        </w:tc>
      </w:tr>
      <w:tr w:rsidR="00451069" w:rsidRPr="007014C6" w14:paraId="2E355191" w14:textId="77777777" w:rsidTr="00FA3D2D">
        <w:tc>
          <w:tcPr>
            <w:tcW w:w="1857" w:type="dxa"/>
            <w:shd w:val="clear" w:color="auto" w:fill="auto"/>
          </w:tcPr>
          <w:p w14:paraId="2D051D51" w14:textId="77777777" w:rsidR="00451069" w:rsidRPr="00A8085E" w:rsidRDefault="00451069" w:rsidP="00FA3D2D">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 xml:space="preserve">Riska attiecība </w:t>
            </w:r>
          </w:p>
          <w:p w14:paraId="3842722F" w14:textId="77777777" w:rsidR="00451069" w:rsidRPr="00A8085E" w:rsidRDefault="00451069" w:rsidP="00451069">
            <w:pPr>
              <w:rPr>
                <w:rFonts w:ascii="Times New Roman" w:hAnsi="Times New Roman"/>
                <w:i/>
                <w:color w:val="000000"/>
                <w:u w:val="single" w:color="000000"/>
              </w:rPr>
            </w:pPr>
            <w:r w:rsidRPr="00A8085E">
              <w:rPr>
                <w:rFonts w:ascii="Times New Roman" w:hAnsi="Times New Roman"/>
                <w:color w:val="000000"/>
                <w:lang w:bidi="ar-SA"/>
              </w:rPr>
              <w:t xml:space="preserve">(95% TI) </w:t>
            </w:r>
          </w:p>
        </w:tc>
        <w:tc>
          <w:tcPr>
            <w:tcW w:w="7432" w:type="dxa"/>
            <w:gridSpan w:val="4"/>
            <w:shd w:val="clear" w:color="auto" w:fill="auto"/>
          </w:tcPr>
          <w:p w14:paraId="68235308" w14:textId="77777777" w:rsidR="00451069" w:rsidRPr="00A8085E" w:rsidRDefault="00451069" w:rsidP="00FA3D2D">
            <w:pPr>
              <w:jc w:val="center"/>
              <w:rPr>
                <w:rFonts w:ascii="Times New Roman" w:hAnsi="Times New Roman"/>
                <w:i/>
                <w:color w:val="000000"/>
                <w:u w:val="single" w:color="000000"/>
              </w:rPr>
            </w:pPr>
            <w:r w:rsidRPr="00A8085E">
              <w:rPr>
                <w:rFonts w:ascii="Times New Roman" w:hAnsi="Times New Roman"/>
                <w:color w:val="000000"/>
                <w:lang w:bidi="ar-SA"/>
              </w:rPr>
              <w:t>0,952 [0,771; 1,176]</w:t>
            </w:r>
          </w:p>
        </w:tc>
      </w:tr>
      <w:tr w:rsidR="00451069" w:rsidRPr="007014C6" w14:paraId="08B62709" w14:textId="77777777" w:rsidTr="00FA3D2D">
        <w:tc>
          <w:tcPr>
            <w:tcW w:w="1857" w:type="dxa"/>
            <w:shd w:val="clear" w:color="auto" w:fill="auto"/>
          </w:tcPr>
          <w:p w14:paraId="4E870496" w14:textId="77777777" w:rsidR="00451069" w:rsidRPr="00A8085E" w:rsidRDefault="00451069" w:rsidP="00451069">
            <w:pPr>
              <w:rPr>
                <w:rFonts w:ascii="Times New Roman" w:hAnsi="Times New Roman"/>
                <w:i/>
                <w:color w:val="000000"/>
                <w:u w:val="single" w:color="000000"/>
              </w:rPr>
            </w:pPr>
            <w:r w:rsidRPr="00A8085E">
              <w:rPr>
                <w:rFonts w:ascii="Times New Roman" w:hAnsi="Times New Roman"/>
                <w:color w:val="000000"/>
                <w:lang w:bidi="ar-SA"/>
              </w:rPr>
              <w:t xml:space="preserve">p vērtība </w:t>
            </w:r>
          </w:p>
        </w:tc>
        <w:tc>
          <w:tcPr>
            <w:tcW w:w="7432" w:type="dxa"/>
            <w:gridSpan w:val="4"/>
            <w:shd w:val="clear" w:color="auto" w:fill="auto"/>
          </w:tcPr>
          <w:p w14:paraId="2CC7D153" w14:textId="77777777" w:rsidR="00451069" w:rsidRPr="00A8085E" w:rsidRDefault="00451069" w:rsidP="00FA3D2D">
            <w:pPr>
              <w:jc w:val="center"/>
              <w:rPr>
                <w:rFonts w:ascii="Times New Roman" w:hAnsi="Times New Roman"/>
                <w:i/>
                <w:color w:val="000000"/>
                <w:u w:val="single" w:color="000000"/>
              </w:rPr>
            </w:pPr>
            <w:r w:rsidRPr="00A8085E">
              <w:rPr>
                <w:rFonts w:ascii="Times New Roman" w:hAnsi="Times New Roman"/>
                <w:color w:val="000000"/>
                <w:lang w:bidi="ar-SA"/>
              </w:rPr>
              <w:t>0,6479</w:t>
            </w:r>
          </w:p>
        </w:tc>
      </w:tr>
    </w:tbl>
    <w:p w14:paraId="4F043B7E" w14:textId="77777777" w:rsidR="00CB039D" w:rsidRPr="00A8085E" w:rsidRDefault="00CB039D" w:rsidP="00CB039D">
      <w:pPr>
        <w:rPr>
          <w:rFonts w:ascii="Times New Roman" w:hAnsi="Times New Roman"/>
          <w:i/>
          <w:color w:val="000000"/>
          <w:u w:val="single" w:color="000000"/>
        </w:rPr>
      </w:pPr>
    </w:p>
    <w:p w14:paraId="706B2597" w14:textId="77777777" w:rsidR="00F12AE8" w:rsidRPr="00A8085E" w:rsidRDefault="00F12AE8" w:rsidP="00F12AE8">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FS apakšgrupas analīzes rezultāti atkarībā no recidīva pēc pēdējās platīnu saturošu līdzekļu terapijas ir apkopoti 2</w:t>
      </w:r>
      <w:r w:rsidR="000806E7" w:rsidRPr="00A8085E">
        <w:rPr>
          <w:rFonts w:ascii="Times New Roman" w:hAnsi="Times New Roman"/>
          <w:color w:val="000000"/>
          <w:lang w:bidi="ar-SA"/>
        </w:rPr>
        <w:t>1</w:t>
      </w:r>
      <w:r w:rsidRPr="00A8085E">
        <w:rPr>
          <w:rFonts w:ascii="Times New Roman" w:hAnsi="Times New Roman"/>
          <w:color w:val="000000"/>
          <w:lang w:bidi="ar-SA"/>
        </w:rPr>
        <w:t>.</w:t>
      </w:r>
      <w:r w:rsidR="00D254C2" w:rsidRPr="00A8085E">
        <w:rPr>
          <w:rFonts w:ascii="Times New Roman" w:hAnsi="Times New Roman"/>
          <w:color w:val="000000"/>
          <w:lang w:bidi="ar-SA"/>
        </w:rPr>
        <w:t> </w:t>
      </w:r>
      <w:r w:rsidRPr="00A8085E">
        <w:rPr>
          <w:rFonts w:ascii="Times New Roman" w:hAnsi="Times New Roman"/>
          <w:color w:val="000000"/>
          <w:lang w:bidi="ar-SA"/>
        </w:rPr>
        <w:t>tabulā.</w:t>
      </w:r>
    </w:p>
    <w:p w14:paraId="598E035F" w14:textId="77777777" w:rsidR="00F12AE8" w:rsidRPr="00A8085E" w:rsidRDefault="00F12AE8" w:rsidP="00F12AE8">
      <w:pPr>
        <w:widowControl/>
        <w:autoSpaceDE w:val="0"/>
        <w:autoSpaceDN w:val="0"/>
        <w:adjustRightInd w:val="0"/>
        <w:rPr>
          <w:rFonts w:ascii="Times New Roman" w:hAnsi="Times New Roman"/>
          <w:color w:val="000000"/>
          <w:lang w:bidi="ar-SA"/>
        </w:rPr>
      </w:pPr>
    </w:p>
    <w:p w14:paraId="3824348B" w14:textId="77777777" w:rsidR="006436C0" w:rsidRPr="00A8085E" w:rsidRDefault="00F12AE8" w:rsidP="00F12AE8">
      <w:pPr>
        <w:ind w:left="1440" w:hanging="1440"/>
        <w:rPr>
          <w:rFonts w:ascii="Times New Roman" w:hAnsi="Times New Roman"/>
          <w:i/>
          <w:color w:val="000000"/>
          <w:u w:val="single" w:color="000000"/>
        </w:rPr>
      </w:pPr>
      <w:r w:rsidRPr="00A8085E">
        <w:rPr>
          <w:rFonts w:ascii="Times New Roman" w:hAnsi="Times New Roman"/>
          <w:b/>
          <w:bCs/>
          <w:color w:val="000000"/>
          <w:lang w:bidi="ar-SA"/>
        </w:rPr>
        <w:t>2</w:t>
      </w:r>
      <w:r w:rsidR="000806E7" w:rsidRPr="00A8085E">
        <w:rPr>
          <w:rFonts w:ascii="Times New Roman" w:hAnsi="Times New Roman"/>
          <w:b/>
          <w:bCs/>
          <w:color w:val="000000"/>
          <w:lang w:bidi="ar-SA"/>
        </w:rPr>
        <w:t>1</w:t>
      </w:r>
      <w:r w:rsidRPr="00A8085E">
        <w:rPr>
          <w:rFonts w:ascii="Times New Roman" w:hAnsi="Times New Roman"/>
          <w:b/>
          <w:bCs/>
          <w:color w:val="000000"/>
          <w:lang w:bidi="ar-SA"/>
        </w:rPr>
        <w:t xml:space="preserve">. tabula. </w:t>
      </w:r>
      <w:r w:rsidRPr="00A8085E">
        <w:rPr>
          <w:rFonts w:ascii="Times New Roman" w:hAnsi="Times New Roman"/>
          <w:b/>
          <w:bCs/>
          <w:color w:val="000000"/>
          <w:lang w:bidi="ar-SA"/>
        </w:rPr>
        <w:tab/>
        <w:t>Dzīvildze bez slimības progresēšanas atkarībā no laika pēc pēdējās platīnu saturošu līdzekļu terapijas līdz slimības recidīvam</w:t>
      </w:r>
    </w:p>
    <w:p w14:paraId="60009AF3" w14:textId="77777777" w:rsidR="00451069" w:rsidRPr="00A8085E" w:rsidRDefault="00451069" w:rsidP="007A3D74">
      <w:pPr>
        <w:rPr>
          <w:rFonts w:ascii="Times New Roman" w:hAnsi="Times New Roman"/>
          <w:i/>
          <w:color w:val="000000"/>
          <w:u w:val="single"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3014"/>
        <w:gridCol w:w="3033"/>
      </w:tblGrid>
      <w:tr w:rsidR="00F12AE8" w:rsidRPr="007014C6" w14:paraId="48AD4E99" w14:textId="77777777" w:rsidTr="00FA3D2D">
        <w:tc>
          <w:tcPr>
            <w:tcW w:w="3096" w:type="dxa"/>
            <w:shd w:val="clear" w:color="auto" w:fill="auto"/>
          </w:tcPr>
          <w:p w14:paraId="1245500B" w14:textId="77777777" w:rsidR="00F12AE8" w:rsidRPr="00A8085E" w:rsidRDefault="00F12AE8" w:rsidP="007A3D74">
            <w:pPr>
              <w:rPr>
                <w:rFonts w:ascii="Times New Roman" w:hAnsi="Times New Roman"/>
                <w:i/>
                <w:color w:val="000000"/>
                <w:u w:val="single" w:color="000000"/>
              </w:rPr>
            </w:pPr>
          </w:p>
        </w:tc>
        <w:tc>
          <w:tcPr>
            <w:tcW w:w="6193" w:type="dxa"/>
            <w:gridSpan w:val="2"/>
            <w:shd w:val="clear" w:color="auto" w:fill="auto"/>
          </w:tcPr>
          <w:p w14:paraId="081C81D4" w14:textId="77777777" w:rsidR="00F12AE8" w:rsidRPr="00A8085E" w:rsidRDefault="00F12AE8" w:rsidP="00FA3D2D">
            <w:pPr>
              <w:jc w:val="center"/>
              <w:rPr>
                <w:rFonts w:ascii="Times New Roman" w:hAnsi="Times New Roman"/>
                <w:i/>
                <w:color w:val="000000"/>
                <w:u w:val="single" w:color="000000"/>
              </w:rPr>
            </w:pPr>
            <w:r w:rsidRPr="00A8085E">
              <w:rPr>
                <w:rFonts w:ascii="Times New Roman" w:hAnsi="Times New Roman"/>
                <w:color w:val="000000"/>
                <w:lang w:bidi="ar-SA"/>
              </w:rPr>
              <w:t>Pētnieka vērtējumā</w:t>
            </w:r>
          </w:p>
        </w:tc>
      </w:tr>
      <w:tr w:rsidR="00F12AE8" w:rsidRPr="007014C6" w14:paraId="3137B357" w14:textId="77777777" w:rsidTr="00FA3D2D">
        <w:tc>
          <w:tcPr>
            <w:tcW w:w="3096" w:type="dxa"/>
            <w:shd w:val="clear" w:color="auto" w:fill="auto"/>
          </w:tcPr>
          <w:p w14:paraId="3BAD2058" w14:textId="77777777" w:rsidR="00F12AE8" w:rsidRPr="00A8085E" w:rsidRDefault="00F12AE8" w:rsidP="00F12AE8">
            <w:pPr>
              <w:rPr>
                <w:rFonts w:ascii="Times New Roman" w:hAnsi="Times New Roman"/>
                <w:i/>
                <w:color w:val="000000"/>
                <w:u w:val="single" w:color="000000"/>
              </w:rPr>
            </w:pPr>
            <w:r w:rsidRPr="00A8085E">
              <w:rPr>
                <w:rFonts w:ascii="Times New Roman" w:hAnsi="Times New Roman"/>
                <w:color w:val="000000"/>
                <w:lang w:bidi="ar-SA"/>
              </w:rPr>
              <w:t xml:space="preserve">Laiks no pēdējās platīnu saturošu līdzekļu terapijas līdz slimības recidīvam </w:t>
            </w:r>
          </w:p>
        </w:tc>
        <w:tc>
          <w:tcPr>
            <w:tcW w:w="3096" w:type="dxa"/>
            <w:shd w:val="clear" w:color="auto" w:fill="auto"/>
          </w:tcPr>
          <w:p w14:paraId="7BBEA4DC" w14:textId="77777777" w:rsidR="00F12AE8" w:rsidRPr="00A8085E" w:rsidRDefault="00F12AE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Placebo+ C/G</w:t>
            </w:r>
          </w:p>
          <w:p w14:paraId="5BC78468" w14:textId="327B4D0F" w:rsidR="00F12AE8" w:rsidRPr="00A8085E" w:rsidRDefault="00F12AE8" w:rsidP="00FA3D2D">
            <w:pPr>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242)</w:t>
            </w:r>
          </w:p>
        </w:tc>
        <w:tc>
          <w:tcPr>
            <w:tcW w:w="3097" w:type="dxa"/>
            <w:shd w:val="clear" w:color="auto" w:fill="auto"/>
          </w:tcPr>
          <w:p w14:paraId="102F669F" w14:textId="77777777" w:rsidR="00F12AE8" w:rsidRPr="00A8085E" w:rsidRDefault="00F12AE8"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Bevacizumabs + C/G</w:t>
            </w:r>
          </w:p>
          <w:p w14:paraId="05809744" w14:textId="606D6074" w:rsidR="00F12AE8" w:rsidRPr="00A8085E" w:rsidRDefault="00F12AE8" w:rsidP="00FA3D2D">
            <w:pPr>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242)</w:t>
            </w:r>
          </w:p>
        </w:tc>
      </w:tr>
      <w:tr w:rsidR="00F12AE8" w:rsidRPr="007014C6" w14:paraId="723DF8F3" w14:textId="77777777" w:rsidTr="00FA3D2D">
        <w:tc>
          <w:tcPr>
            <w:tcW w:w="3096" w:type="dxa"/>
            <w:shd w:val="clear" w:color="auto" w:fill="auto"/>
          </w:tcPr>
          <w:p w14:paraId="40E7EDD1" w14:textId="4E82D3F0" w:rsidR="00F12AE8" w:rsidRPr="00A8085E" w:rsidRDefault="00F12AE8" w:rsidP="007A3D74">
            <w:pPr>
              <w:rPr>
                <w:rFonts w:ascii="Times New Roman" w:hAnsi="Times New Roman"/>
                <w:i/>
                <w:color w:val="000000"/>
                <w:u w:val="single" w:color="000000"/>
              </w:rPr>
            </w:pPr>
            <w:r w:rsidRPr="00A8085E">
              <w:rPr>
                <w:rFonts w:ascii="Times New Roman" w:hAnsi="Times New Roman"/>
                <w:b/>
                <w:bCs/>
                <w:color w:val="000000"/>
                <w:lang w:bidi="ar-SA"/>
              </w:rPr>
              <w:t>6- 12 mēneši (n</w:t>
            </w:r>
            <w:r w:rsidR="00AE223B">
              <w:rPr>
                <w:rFonts w:ascii="Times New Roman" w:hAnsi="Times New Roman"/>
                <w:b/>
                <w:bCs/>
                <w:color w:val="000000"/>
                <w:lang w:bidi="ar-SA"/>
              </w:rPr>
              <w:t xml:space="preserve"> </w:t>
            </w:r>
            <w:r w:rsidRPr="00A8085E">
              <w:rPr>
                <w:rFonts w:ascii="Times New Roman" w:hAnsi="Times New Roman"/>
                <w:b/>
                <w:bCs/>
                <w:color w:val="000000"/>
                <w:lang w:bidi="ar-SA"/>
              </w:rPr>
              <w:t>=</w:t>
            </w:r>
            <w:r w:rsidR="00AE223B">
              <w:rPr>
                <w:rFonts w:ascii="Times New Roman" w:hAnsi="Times New Roman"/>
                <w:b/>
                <w:bCs/>
                <w:color w:val="000000"/>
                <w:lang w:bidi="ar-SA"/>
              </w:rPr>
              <w:t xml:space="preserve"> </w:t>
            </w:r>
            <w:r w:rsidRPr="00A8085E">
              <w:rPr>
                <w:rFonts w:ascii="Times New Roman" w:hAnsi="Times New Roman"/>
                <w:b/>
                <w:bCs/>
                <w:color w:val="000000"/>
                <w:lang w:bidi="ar-SA"/>
              </w:rPr>
              <w:t>202)</w:t>
            </w:r>
          </w:p>
        </w:tc>
        <w:tc>
          <w:tcPr>
            <w:tcW w:w="3096" w:type="dxa"/>
            <w:shd w:val="clear" w:color="auto" w:fill="auto"/>
          </w:tcPr>
          <w:p w14:paraId="1C9B4345" w14:textId="77777777" w:rsidR="00F12AE8" w:rsidRPr="00A8085E" w:rsidRDefault="00F12AE8" w:rsidP="007A3D74">
            <w:pPr>
              <w:rPr>
                <w:rFonts w:ascii="Times New Roman" w:hAnsi="Times New Roman"/>
                <w:i/>
                <w:color w:val="000000"/>
                <w:u w:val="single" w:color="000000"/>
              </w:rPr>
            </w:pPr>
          </w:p>
        </w:tc>
        <w:tc>
          <w:tcPr>
            <w:tcW w:w="3097" w:type="dxa"/>
            <w:shd w:val="clear" w:color="auto" w:fill="auto"/>
          </w:tcPr>
          <w:p w14:paraId="0B706777" w14:textId="77777777" w:rsidR="00F12AE8" w:rsidRPr="00A8085E" w:rsidRDefault="00F12AE8" w:rsidP="007A3D74">
            <w:pPr>
              <w:rPr>
                <w:rFonts w:ascii="Times New Roman" w:hAnsi="Times New Roman"/>
                <w:i/>
                <w:color w:val="000000"/>
                <w:u w:val="single" w:color="000000"/>
              </w:rPr>
            </w:pPr>
          </w:p>
        </w:tc>
      </w:tr>
      <w:tr w:rsidR="00F12AE8" w:rsidRPr="007014C6" w14:paraId="6B10FC4B" w14:textId="77777777" w:rsidTr="00FA3D2D">
        <w:tc>
          <w:tcPr>
            <w:tcW w:w="3096" w:type="dxa"/>
            <w:shd w:val="clear" w:color="auto" w:fill="auto"/>
          </w:tcPr>
          <w:p w14:paraId="4E846F5F" w14:textId="77777777" w:rsidR="00F12AE8" w:rsidRPr="00A8085E" w:rsidRDefault="00F12AE8" w:rsidP="00F12AE8">
            <w:pPr>
              <w:rPr>
                <w:rFonts w:ascii="Times New Roman" w:hAnsi="Times New Roman"/>
                <w:i/>
                <w:color w:val="000000"/>
                <w:u w:val="single" w:color="000000"/>
              </w:rPr>
            </w:pPr>
            <w:r w:rsidRPr="00A8085E">
              <w:rPr>
                <w:rFonts w:ascii="Times New Roman" w:hAnsi="Times New Roman"/>
                <w:b/>
                <w:bCs/>
                <w:color w:val="000000"/>
                <w:lang w:bidi="ar-SA"/>
              </w:rPr>
              <w:t xml:space="preserve">Mediāna </w:t>
            </w:r>
          </w:p>
        </w:tc>
        <w:tc>
          <w:tcPr>
            <w:tcW w:w="3096" w:type="dxa"/>
            <w:shd w:val="clear" w:color="auto" w:fill="auto"/>
          </w:tcPr>
          <w:p w14:paraId="49B17B55" w14:textId="77777777" w:rsidR="00F12AE8" w:rsidRPr="00A8085E" w:rsidRDefault="00F12AE8" w:rsidP="00FA3D2D">
            <w:pPr>
              <w:jc w:val="center"/>
              <w:rPr>
                <w:rFonts w:ascii="Times New Roman" w:hAnsi="Times New Roman"/>
                <w:i/>
                <w:color w:val="000000"/>
                <w:u w:val="single" w:color="000000"/>
              </w:rPr>
            </w:pPr>
            <w:r w:rsidRPr="00A8085E">
              <w:rPr>
                <w:rFonts w:ascii="Times New Roman" w:hAnsi="Times New Roman"/>
                <w:color w:val="000000"/>
                <w:lang w:bidi="ar-SA"/>
              </w:rPr>
              <w:t>8,0</w:t>
            </w:r>
          </w:p>
        </w:tc>
        <w:tc>
          <w:tcPr>
            <w:tcW w:w="3097" w:type="dxa"/>
            <w:shd w:val="clear" w:color="auto" w:fill="auto"/>
          </w:tcPr>
          <w:p w14:paraId="38D55454" w14:textId="77777777" w:rsidR="00F12AE8" w:rsidRPr="00A8085E" w:rsidRDefault="00F12AE8" w:rsidP="00FA3D2D">
            <w:pPr>
              <w:jc w:val="center"/>
              <w:rPr>
                <w:rFonts w:ascii="Times New Roman" w:hAnsi="Times New Roman"/>
                <w:i/>
                <w:color w:val="000000"/>
                <w:u w:val="single" w:color="000000"/>
              </w:rPr>
            </w:pPr>
            <w:r w:rsidRPr="00A8085E">
              <w:rPr>
                <w:rFonts w:ascii="Times New Roman" w:hAnsi="Times New Roman"/>
                <w:color w:val="000000"/>
                <w:lang w:bidi="ar-SA"/>
              </w:rPr>
              <w:t>11,9</w:t>
            </w:r>
          </w:p>
        </w:tc>
      </w:tr>
      <w:tr w:rsidR="00F12AE8" w:rsidRPr="007014C6" w14:paraId="35034EDF" w14:textId="77777777" w:rsidTr="00FA3D2D">
        <w:tc>
          <w:tcPr>
            <w:tcW w:w="3096" w:type="dxa"/>
            <w:shd w:val="clear" w:color="auto" w:fill="auto"/>
          </w:tcPr>
          <w:p w14:paraId="05ABCB07" w14:textId="77777777" w:rsidR="00F12AE8" w:rsidRPr="00A8085E" w:rsidRDefault="00F12AE8" w:rsidP="00F12AE8">
            <w:pPr>
              <w:rPr>
                <w:rFonts w:ascii="Times New Roman" w:hAnsi="Times New Roman"/>
                <w:i/>
                <w:color w:val="000000"/>
                <w:u w:val="single" w:color="000000"/>
              </w:rPr>
            </w:pPr>
            <w:r w:rsidRPr="00A8085E">
              <w:rPr>
                <w:rFonts w:ascii="Times New Roman" w:hAnsi="Times New Roman"/>
                <w:color w:val="000000"/>
                <w:lang w:bidi="ar-SA"/>
              </w:rPr>
              <w:t xml:space="preserve">Riska attiecība (95% TI) </w:t>
            </w:r>
          </w:p>
        </w:tc>
        <w:tc>
          <w:tcPr>
            <w:tcW w:w="6193" w:type="dxa"/>
            <w:gridSpan w:val="2"/>
            <w:shd w:val="clear" w:color="auto" w:fill="auto"/>
          </w:tcPr>
          <w:p w14:paraId="2A986FBC" w14:textId="612053BB" w:rsidR="00F12AE8" w:rsidRPr="00A8085E" w:rsidRDefault="00F12AE8" w:rsidP="00FA3D2D">
            <w:pPr>
              <w:jc w:val="center"/>
              <w:rPr>
                <w:rFonts w:ascii="Times New Roman" w:hAnsi="Times New Roman"/>
                <w:i/>
                <w:color w:val="000000"/>
                <w:u w:val="single" w:color="000000"/>
              </w:rPr>
            </w:pPr>
            <w:r w:rsidRPr="00A8085E">
              <w:rPr>
                <w:rFonts w:ascii="Times New Roman" w:hAnsi="Times New Roman"/>
                <w:color w:val="000000"/>
                <w:lang w:bidi="ar-SA"/>
              </w:rPr>
              <w:t>0,41 (0,29</w:t>
            </w:r>
            <w:r w:rsidR="00AE223B" w:rsidRPr="00AE223B">
              <w:rPr>
                <w:rFonts w:ascii="Times New Roman" w:hAnsi="Times New Roman"/>
                <w:color w:val="000000"/>
                <w:lang w:bidi="ar-SA"/>
              </w:rPr>
              <w:t>–</w:t>
            </w:r>
            <w:r w:rsidRPr="00A8085E">
              <w:rPr>
                <w:rFonts w:ascii="Times New Roman" w:hAnsi="Times New Roman"/>
                <w:color w:val="000000"/>
                <w:lang w:bidi="ar-SA"/>
              </w:rPr>
              <w:t>0,58)</w:t>
            </w:r>
          </w:p>
        </w:tc>
      </w:tr>
      <w:tr w:rsidR="00F12AE8" w:rsidRPr="007014C6" w14:paraId="32B9E7B9" w14:textId="77777777" w:rsidTr="00FA3D2D">
        <w:tc>
          <w:tcPr>
            <w:tcW w:w="3096" w:type="dxa"/>
            <w:shd w:val="clear" w:color="auto" w:fill="auto"/>
          </w:tcPr>
          <w:p w14:paraId="5AF5971A" w14:textId="73522D25" w:rsidR="00F12AE8" w:rsidRPr="00A8085E" w:rsidRDefault="00F12AE8" w:rsidP="007A3D74">
            <w:pPr>
              <w:rPr>
                <w:rFonts w:ascii="Times New Roman" w:hAnsi="Times New Roman"/>
                <w:i/>
                <w:color w:val="000000"/>
                <w:u w:val="single" w:color="000000"/>
              </w:rPr>
            </w:pPr>
            <w:r w:rsidRPr="00A8085E">
              <w:rPr>
                <w:rFonts w:ascii="Times New Roman" w:hAnsi="Times New Roman"/>
                <w:b/>
                <w:bCs/>
                <w:color w:val="000000"/>
                <w:lang w:bidi="ar-SA"/>
              </w:rPr>
              <w:t>&gt; 12 mēneši (n</w:t>
            </w:r>
            <w:r w:rsidR="00AE223B">
              <w:rPr>
                <w:rFonts w:ascii="Times New Roman" w:hAnsi="Times New Roman"/>
                <w:b/>
                <w:bCs/>
                <w:color w:val="000000"/>
                <w:lang w:bidi="ar-SA"/>
              </w:rPr>
              <w:t xml:space="preserve"> </w:t>
            </w:r>
            <w:r w:rsidRPr="00A8085E">
              <w:rPr>
                <w:rFonts w:ascii="Times New Roman" w:hAnsi="Times New Roman"/>
                <w:b/>
                <w:bCs/>
                <w:color w:val="000000"/>
                <w:lang w:bidi="ar-SA"/>
              </w:rPr>
              <w:t>=</w:t>
            </w:r>
            <w:r w:rsidR="00AE223B">
              <w:rPr>
                <w:rFonts w:ascii="Times New Roman" w:hAnsi="Times New Roman"/>
                <w:b/>
                <w:bCs/>
                <w:color w:val="000000"/>
                <w:lang w:bidi="ar-SA"/>
              </w:rPr>
              <w:t xml:space="preserve"> </w:t>
            </w:r>
            <w:r w:rsidRPr="00A8085E">
              <w:rPr>
                <w:rFonts w:ascii="Times New Roman" w:hAnsi="Times New Roman"/>
                <w:b/>
                <w:bCs/>
                <w:color w:val="000000"/>
                <w:lang w:bidi="ar-SA"/>
              </w:rPr>
              <w:t>282)</w:t>
            </w:r>
          </w:p>
        </w:tc>
        <w:tc>
          <w:tcPr>
            <w:tcW w:w="3096" w:type="dxa"/>
            <w:shd w:val="clear" w:color="auto" w:fill="auto"/>
          </w:tcPr>
          <w:p w14:paraId="1AB2B556" w14:textId="77777777" w:rsidR="00F12AE8" w:rsidRPr="00A8085E" w:rsidRDefault="00F12AE8" w:rsidP="007A3D74">
            <w:pPr>
              <w:rPr>
                <w:rFonts w:ascii="Times New Roman" w:hAnsi="Times New Roman"/>
                <w:i/>
                <w:color w:val="000000"/>
                <w:u w:val="single" w:color="000000"/>
              </w:rPr>
            </w:pPr>
          </w:p>
        </w:tc>
        <w:tc>
          <w:tcPr>
            <w:tcW w:w="3097" w:type="dxa"/>
            <w:shd w:val="clear" w:color="auto" w:fill="auto"/>
          </w:tcPr>
          <w:p w14:paraId="54E36581" w14:textId="77777777" w:rsidR="00F12AE8" w:rsidRPr="00A8085E" w:rsidRDefault="00F12AE8" w:rsidP="007A3D74">
            <w:pPr>
              <w:rPr>
                <w:rFonts w:ascii="Times New Roman" w:hAnsi="Times New Roman"/>
                <w:i/>
                <w:color w:val="000000"/>
                <w:u w:val="single" w:color="000000"/>
              </w:rPr>
            </w:pPr>
          </w:p>
        </w:tc>
      </w:tr>
      <w:tr w:rsidR="00F12AE8" w:rsidRPr="007014C6" w14:paraId="48CF6122" w14:textId="77777777" w:rsidTr="00FA3D2D">
        <w:tc>
          <w:tcPr>
            <w:tcW w:w="3096" w:type="dxa"/>
            <w:shd w:val="clear" w:color="auto" w:fill="auto"/>
          </w:tcPr>
          <w:p w14:paraId="20FB603A" w14:textId="77777777" w:rsidR="00F12AE8" w:rsidRPr="00A8085E" w:rsidRDefault="00F12AE8" w:rsidP="00F12AE8">
            <w:pPr>
              <w:rPr>
                <w:rFonts w:ascii="Times New Roman" w:hAnsi="Times New Roman"/>
                <w:i/>
                <w:color w:val="000000"/>
                <w:u w:val="single" w:color="000000"/>
              </w:rPr>
            </w:pPr>
            <w:r w:rsidRPr="00A8085E">
              <w:rPr>
                <w:rFonts w:ascii="Times New Roman" w:hAnsi="Times New Roman"/>
                <w:b/>
                <w:bCs/>
                <w:color w:val="000000"/>
                <w:lang w:bidi="ar-SA"/>
              </w:rPr>
              <w:t xml:space="preserve">Mediāna </w:t>
            </w:r>
          </w:p>
        </w:tc>
        <w:tc>
          <w:tcPr>
            <w:tcW w:w="3096" w:type="dxa"/>
            <w:shd w:val="clear" w:color="auto" w:fill="auto"/>
          </w:tcPr>
          <w:p w14:paraId="66A75780" w14:textId="77777777" w:rsidR="00F12AE8" w:rsidRPr="00A8085E" w:rsidRDefault="00F12AE8" w:rsidP="00FA3D2D">
            <w:pPr>
              <w:jc w:val="center"/>
              <w:rPr>
                <w:rFonts w:ascii="Times New Roman" w:hAnsi="Times New Roman"/>
                <w:i/>
                <w:color w:val="000000"/>
                <w:u w:val="single" w:color="000000"/>
              </w:rPr>
            </w:pPr>
            <w:r w:rsidRPr="00A8085E">
              <w:rPr>
                <w:rFonts w:ascii="Times New Roman" w:hAnsi="Times New Roman"/>
                <w:color w:val="000000"/>
                <w:lang w:bidi="ar-SA"/>
              </w:rPr>
              <w:t>9,7</w:t>
            </w:r>
          </w:p>
        </w:tc>
        <w:tc>
          <w:tcPr>
            <w:tcW w:w="3097" w:type="dxa"/>
            <w:shd w:val="clear" w:color="auto" w:fill="auto"/>
          </w:tcPr>
          <w:p w14:paraId="3CD4BFD0" w14:textId="77777777" w:rsidR="00F12AE8" w:rsidRPr="00A8085E" w:rsidRDefault="00F12AE8" w:rsidP="00FA3D2D">
            <w:pPr>
              <w:jc w:val="center"/>
              <w:rPr>
                <w:rFonts w:ascii="Times New Roman" w:hAnsi="Times New Roman"/>
                <w:i/>
                <w:color w:val="000000"/>
                <w:u w:val="single" w:color="000000"/>
              </w:rPr>
            </w:pPr>
            <w:r w:rsidRPr="00A8085E">
              <w:rPr>
                <w:rFonts w:ascii="Times New Roman" w:hAnsi="Times New Roman"/>
                <w:color w:val="000000"/>
                <w:lang w:bidi="ar-SA"/>
              </w:rPr>
              <w:t>12,4</w:t>
            </w:r>
          </w:p>
        </w:tc>
      </w:tr>
      <w:tr w:rsidR="00F12AE8" w:rsidRPr="007014C6" w14:paraId="6CC559F1" w14:textId="77777777" w:rsidTr="00FA3D2D">
        <w:tc>
          <w:tcPr>
            <w:tcW w:w="3096" w:type="dxa"/>
            <w:shd w:val="clear" w:color="auto" w:fill="auto"/>
          </w:tcPr>
          <w:p w14:paraId="56CE35A2" w14:textId="77777777" w:rsidR="00F12AE8" w:rsidRPr="00A8085E" w:rsidRDefault="00F12AE8" w:rsidP="00F12AE8">
            <w:pPr>
              <w:rPr>
                <w:rFonts w:ascii="Times New Roman" w:hAnsi="Times New Roman"/>
                <w:i/>
                <w:color w:val="000000"/>
                <w:u w:val="single" w:color="000000"/>
              </w:rPr>
            </w:pPr>
            <w:r w:rsidRPr="00A8085E">
              <w:rPr>
                <w:rFonts w:ascii="Times New Roman" w:hAnsi="Times New Roman"/>
                <w:color w:val="000000"/>
                <w:lang w:bidi="ar-SA"/>
              </w:rPr>
              <w:t xml:space="preserve">Riska attiecība (95% TI) </w:t>
            </w:r>
          </w:p>
        </w:tc>
        <w:tc>
          <w:tcPr>
            <w:tcW w:w="6193" w:type="dxa"/>
            <w:gridSpan w:val="2"/>
            <w:shd w:val="clear" w:color="auto" w:fill="auto"/>
          </w:tcPr>
          <w:p w14:paraId="3FEC715A" w14:textId="17E24D30" w:rsidR="00F12AE8" w:rsidRPr="00A8085E" w:rsidRDefault="00F12AE8" w:rsidP="00FA3D2D">
            <w:pPr>
              <w:jc w:val="center"/>
              <w:rPr>
                <w:rFonts w:ascii="Times New Roman" w:hAnsi="Times New Roman"/>
                <w:i/>
                <w:color w:val="000000"/>
                <w:u w:val="single" w:color="000000"/>
              </w:rPr>
            </w:pPr>
            <w:r w:rsidRPr="00A8085E">
              <w:rPr>
                <w:rFonts w:ascii="Times New Roman" w:hAnsi="Times New Roman"/>
                <w:color w:val="000000"/>
                <w:lang w:bidi="ar-SA"/>
              </w:rPr>
              <w:t>0,55 (0,41–0,73)</w:t>
            </w:r>
          </w:p>
        </w:tc>
      </w:tr>
    </w:tbl>
    <w:p w14:paraId="6A1860FE" w14:textId="77777777" w:rsidR="00F12AE8" w:rsidRPr="00A8085E" w:rsidRDefault="00F12AE8" w:rsidP="007A3D74">
      <w:pPr>
        <w:rPr>
          <w:rFonts w:ascii="Times New Roman" w:hAnsi="Times New Roman"/>
          <w:i/>
          <w:color w:val="000000"/>
          <w:u w:val="single" w:color="000000"/>
        </w:rPr>
      </w:pPr>
    </w:p>
    <w:p w14:paraId="444DE696" w14:textId="77777777" w:rsidR="0011773A" w:rsidRPr="00A8085E" w:rsidRDefault="0011773A" w:rsidP="002749B7">
      <w:pPr>
        <w:keepNext/>
        <w:widowControl/>
        <w:autoSpaceDE w:val="0"/>
        <w:autoSpaceDN w:val="0"/>
        <w:adjustRightInd w:val="0"/>
        <w:rPr>
          <w:rFonts w:ascii="Times New Roman" w:hAnsi="Times New Roman"/>
          <w:color w:val="000000"/>
          <w:lang w:bidi="ar-SA"/>
        </w:rPr>
      </w:pPr>
      <w:r w:rsidRPr="00A8085E">
        <w:rPr>
          <w:rFonts w:ascii="Times New Roman" w:hAnsi="Times New Roman"/>
          <w:i/>
          <w:iCs/>
          <w:color w:val="000000"/>
          <w:lang w:bidi="ar-SA"/>
        </w:rPr>
        <w:lastRenderedPageBreak/>
        <w:t xml:space="preserve">GOG-0213 </w:t>
      </w:r>
    </w:p>
    <w:p w14:paraId="7B93DB0F" w14:textId="77777777" w:rsidR="0011773A" w:rsidRPr="00A8085E" w:rsidRDefault="0011773A" w:rsidP="002749B7">
      <w:pPr>
        <w:keepNext/>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 xml:space="preserve">GOG-0213 bija randomizēts, kontrolēts, atklāts III fāzes pētījums, kura laikā tika vērtēts bevacizumaba drošums un efektivitāte, ārstējot pacientus, kuriem bija pret platīnu saturošiem līdzekļiem jutīgs epiteliāla olnīcu, olvadu vai primāra peritoneāla vēža recidīvs un kuri recidīva ārstēšanai iepriekš nebija saņēmuši ķīmijterapiju. Jau saņemta antiangiogēna terapija nebija izslēgšanas kritērijs. Pētījumā tika vērtēta ietekme, ko rada </w:t>
      </w:r>
      <w:r w:rsidR="00F64605" w:rsidRPr="00A8085E">
        <w:rPr>
          <w:rFonts w:ascii="Times New Roman" w:hAnsi="Times New Roman"/>
          <w:color w:val="000000"/>
          <w:lang w:bidi="ar-SA"/>
        </w:rPr>
        <w:t>bevacizumaba</w:t>
      </w:r>
      <w:r w:rsidRPr="00A8085E">
        <w:rPr>
          <w:rFonts w:ascii="Times New Roman" w:hAnsi="Times New Roman"/>
          <w:color w:val="000000"/>
          <w:lang w:bidi="ar-SA"/>
        </w:rPr>
        <w:t xml:space="preserve"> pievienošana karboplatīna un paklitaksela terapijai, pēc tam turpinot lietot </w:t>
      </w:r>
      <w:r w:rsidR="00F64605" w:rsidRPr="00A8085E">
        <w:rPr>
          <w:rFonts w:ascii="Times New Roman" w:hAnsi="Times New Roman"/>
          <w:color w:val="000000"/>
          <w:lang w:bidi="ar-SA"/>
        </w:rPr>
        <w:t>bevacizumabu</w:t>
      </w:r>
      <w:r w:rsidRPr="00A8085E">
        <w:rPr>
          <w:rFonts w:ascii="Times New Roman" w:hAnsi="Times New Roman"/>
          <w:color w:val="000000"/>
          <w:lang w:bidi="ar-SA"/>
        </w:rPr>
        <w:t xml:space="preserve"> monoterapijā līdz slimības progresēšanai vai nepieņemamai toksicitātei, salīdzinājumā ar karboplatīna un paklitaksela terapiju.</w:t>
      </w:r>
    </w:p>
    <w:p w14:paraId="7247D518" w14:textId="77777777" w:rsidR="0011773A" w:rsidRPr="00A8085E" w:rsidRDefault="0011773A" w:rsidP="0011773A">
      <w:pPr>
        <w:widowControl/>
        <w:autoSpaceDE w:val="0"/>
        <w:autoSpaceDN w:val="0"/>
        <w:adjustRightInd w:val="0"/>
        <w:rPr>
          <w:rFonts w:ascii="Times New Roman" w:hAnsi="Times New Roman"/>
          <w:color w:val="000000"/>
          <w:lang w:bidi="ar-SA"/>
        </w:rPr>
      </w:pPr>
    </w:p>
    <w:p w14:paraId="48C6E34B" w14:textId="77777777" w:rsidR="0011773A" w:rsidRPr="00A8085E" w:rsidRDefault="0011773A" w:rsidP="0011773A">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Kopā tika randomizēti 673</w:t>
      </w:r>
      <w:r w:rsidR="00D254C2" w:rsidRPr="00A8085E">
        <w:rPr>
          <w:rFonts w:ascii="Times New Roman" w:hAnsi="Times New Roman"/>
          <w:color w:val="000000"/>
          <w:lang w:bidi="ar-SA"/>
        </w:rPr>
        <w:t> </w:t>
      </w:r>
      <w:r w:rsidRPr="00A8085E">
        <w:rPr>
          <w:rFonts w:ascii="Times New Roman" w:hAnsi="Times New Roman"/>
          <w:color w:val="000000"/>
          <w:lang w:bidi="ar-SA"/>
        </w:rPr>
        <w:t>pacienti, kas vienādās daļās tika iedalīti divās terapijas grupās:</w:t>
      </w:r>
    </w:p>
    <w:p w14:paraId="110A8B8A" w14:textId="77777777" w:rsidR="0011773A" w:rsidRPr="00A8085E" w:rsidRDefault="0011773A" w:rsidP="0011773A">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CP grupa: karboplatīns (AUC5) un paklitaksels (175</w:t>
      </w:r>
      <w:r w:rsidR="00D254C2" w:rsidRPr="00A8085E">
        <w:rPr>
          <w:rFonts w:ascii="Times New Roman" w:hAnsi="Times New Roman"/>
          <w:color w:val="000000"/>
          <w:lang w:bidi="ar-SA"/>
        </w:rPr>
        <w:t> </w:t>
      </w:r>
      <w:r w:rsidRPr="00A8085E">
        <w:rPr>
          <w:rFonts w:ascii="Times New Roman" w:hAnsi="Times New Roman"/>
          <w:color w:val="000000"/>
          <w:lang w:bidi="ar-SA"/>
        </w:rPr>
        <w:t>mg/m</w:t>
      </w:r>
      <w:r w:rsidRPr="00A8085E">
        <w:rPr>
          <w:rFonts w:ascii="Times New Roman" w:hAnsi="Times New Roman"/>
          <w:color w:val="000000"/>
          <w:szCs w:val="14"/>
          <w:vertAlign w:val="superscript"/>
          <w:lang w:bidi="ar-SA"/>
        </w:rPr>
        <w:t>2</w:t>
      </w:r>
      <w:r w:rsidRPr="007014C6">
        <w:rPr>
          <w:rFonts w:ascii="Times New Roman" w:hAnsi="Times New Roman"/>
          <w:color w:val="000000"/>
          <w:sz w:val="14"/>
          <w:szCs w:val="14"/>
          <w:lang w:bidi="ar-SA"/>
        </w:rPr>
        <w:t xml:space="preserve"> </w:t>
      </w:r>
      <w:r w:rsidR="00881618" w:rsidRPr="00A8085E">
        <w:rPr>
          <w:rFonts w:ascii="Times New Roman" w:hAnsi="Times New Roman"/>
          <w:color w:val="000000"/>
          <w:lang w:bidi="ar-SA"/>
        </w:rPr>
        <w:t>intravenozi</w:t>
      </w:r>
      <w:r w:rsidRPr="00A8085E">
        <w:rPr>
          <w:rFonts w:ascii="Times New Roman" w:hAnsi="Times New Roman"/>
          <w:color w:val="000000"/>
          <w:lang w:bidi="ar-SA"/>
        </w:rPr>
        <w:t>) ik pēc trim nedēļām sešu un līdz astoņu ciklu veidā;</w:t>
      </w:r>
    </w:p>
    <w:p w14:paraId="5C97F80F" w14:textId="77777777" w:rsidR="0011773A" w:rsidRPr="00A8085E" w:rsidRDefault="0011773A" w:rsidP="0011773A">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    CBP grupa: karboplatīns (AUC5) un paklitaksels (175</w:t>
      </w:r>
      <w:r w:rsidR="00D254C2" w:rsidRPr="00A8085E">
        <w:rPr>
          <w:rFonts w:ascii="Times New Roman" w:hAnsi="Times New Roman"/>
          <w:color w:val="000000"/>
          <w:lang w:bidi="ar-SA"/>
        </w:rPr>
        <w:t> </w:t>
      </w:r>
      <w:r w:rsidRPr="00A8085E">
        <w:rPr>
          <w:rFonts w:ascii="Times New Roman" w:hAnsi="Times New Roman"/>
          <w:color w:val="000000"/>
          <w:lang w:bidi="ar-SA"/>
        </w:rPr>
        <w:t>mg/m</w:t>
      </w:r>
      <w:r w:rsidRPr="00A8085E">
        <w:rPr>
          <w:rFonts w:ascii="Times New Roman" w:hAnsi="Times New Roman"/>
          <w:color w:val="000000"/>
          <w:szCs w:val="14"/>
          <w:vertAlign w:val="superscript"/>
          <w:lang w:bidi="ar-SA"/>
        </w:rPr>
        <w:t>2</w:t>
      </w:r>
      <w:r w:rsidRPr="007014C6">
        <w:rPr>
          <w:rFonts w:ascii="Times New Roman" w:hAnsi="Times New Roman"/>
          <w:color w:val="000000"/>
          <w:sz w:val="14"/>
          <w:szCs w:val="14"/>
          <w:lang w:bidi="ar-SA"/>
        </w:rPr>
        <w:t xml:space="preserve"> </w:t>
      </w:r>
      <w:r w:rsidR="00881618" w:rsidRPr="00A8085E">
        <w:rPr>
          <w:rFonts w:ascii="Times New Roman" w:hAnsi="Times New Roman"/>
          <w:color w:val="000000"/>
          <w:lang w:bidi="ar-SA"/>
        </w:rPr>
        <w:t>intravenozi</w:t>
      </w:r>
      <w:r w:rsidRPr="00A8085E">
        <w:rPr>
          <w:rFonts w:ascii="Times New Roman" w:hAnsi="Times New Roman"/>
          <w:color w:val="000000"/>
          <w:lang w:bidi="ar-SA"/>
        </w:rPr>
        <w:t xml:space="preserve">) un vienlaicīgi </w:t>
      </w:r>
      <w:r w:rsidR="00F64605" w:rsidRPr="00A8085E">
        <w:rPr>
          <w:rFonts w:ascii="Times New Roman" w:hAnsi="Times New Roman"/>
          <w:color w:val="000000"/>
          <w:lang w:bidi="ar-SA"/>
        </w:rPr>
        <w:t>bevacizumabs</w:t>
      </w:r>
      <w:r w:rsidRPr="00A8085E">
        <w:rPr>
          <w:rFonts w:ascii="Times New Roman" w:hAnsi="Times New Roman"/>
          <w:color w:val="000000"/>
          <w:lang w:bidi="ar-SA"/>
        </w:rPr>
        <w:t xml:space="preserve"> (15 mg/kg) ik pēc trim nedēļām sešu un līdz astoņu ciklu veidā un pēc tam </w:t>
      </w:r>
      <w:r w:rsidR="00F64605" w:rsidRPr="00A8085E">
        <w:rPr>
          <w:rFonts w:ascii="Times New Roman" w:hAnsi="Times New Roman"/>
          <w:color w:val="000000"/>
          <w:lang w:bidi="ar-SA"/>
        </w:rPr>
        <w:t>bevacizumabs</w:t>
      </w:r>
      <w:r w:rsidRPr="00A8085E">
        <w:rPr>
          <w:rFonts w:ascii="Times New Roman" w:hAnsi="Times New Roman"/>
          <w:color w:val="000000"/>
          <w:lang w:bidi="ar-SA"/>
        </w:rPr>
        <w:t xml:space="preserve"> (15</w:t>
      </w:r>
      <w:r w:rsidR="00F64605" w:rsidRPr="00A8085E">
        <w:rPr>
          <w:rFonts w:ascii="Times New Roman" w:hAnsi="Times New Roman"/>
          <w:color w:val="000000"/>
          <w:lang w:bidi="ar-SA"/>
        </w:rPr>
        <w:t> </w:t>
      </w:r>
      <w:r w:rsidRPr="00A8085E">
        <w:rPr>
          <w:rFonts w:ascii="Times New Roman" w:hAnsi="Times New Roman"/>
          <w:color w:val="000000"/>
          <w:lang w:bidi="ar-SA"/>
        </w:rPr>
        <w:t>mg/kg ik pēc trim nedēļām) monoterapijas veidā līdz slimības progresēšanai vai nepieņemamai toksicitātei.</w:t>
      </w:r>
    </w:p>
    <w:p w14:paraId="4D1449DD" w14:textId="77777777" w:rsidR="0011773A" w:rsidRPr="00A8085E" w:rsidRDefault="0011773A" w:rsidP="0011773A">
      <w:pPr>
        <w:widowControl/>
        <w:autoSpaceDE w:val="0"/>
        <w:autoSpaceDN w:val="0"/>
        <w:adjustRightInd w:val="0"/>
        <w:rPr>
          <w:rFonts w:ascii="Times New Roman" w:hAnsi="Times New Roman"/>
          <w:color w:val="000000"/>
          <w:lang w:bidi="ar-SA"/>
        </w:rPr>
      </w:pPr>
    </w:p>
    <w:p w14:paraId="1E628B23" w14:textId="77777777" w:rsidR="0011773A" w:rsidRPr="00A8085E" w:rsidRDefault="0011773A" w:rsidP="0011773A">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Lielākā daļa CP un CPB grupas pacientu (attiecīgi 80,4% un 78,9%) bija baltās rases pārstāvji. Vecuma mediāna CP un CPB grupā bija attiecīgi 60,0 un 59,0</w:t>
      </w:r>
      <w:r w:rsidR="00D254C2" w:rsidRPr="00A8085E">
        <w:rPr>
          <w:rFonts w:ascii="Times New Roman" w:hAnsi="Times New Roman"/>
          <w:color w:val="000000"/>
          <w:lang w:bidi="ar-SA"/>
        </w:rPr>
        <w:t> </w:t>
      </w:r>
      <w:r w:rsidRPr="00A8085E">
        <w:rPr>
          <w:rFonts w:ascii="Times New Roman" w:hAnsi="Times New Roman"/>
          <w:color w:val="000000"/>
          <w:lang w:bidi="ar-SA"/>
        </w:rPr>
        <w:t>gadi. Lielākā daļa pacientu (CP grupā 64,6% un CPB grupā 68,8%) bija jaunāki par 65</w:t>
      </w:r>
      <w:r w:rsidR="00D254C2" w:rsidRPr="00A8085E">
        <w:rPr>
          <w:rFonts w:ascii="Times New Roman" w:hAnsi="Times New Roman"/>
          <w:color w:val="000000"/>
          <w:lang w:bidi="ar-SA"/>
        </w:rPr>
        <w:t> </w:t>
      </w:r>
      <w:r w:rsidRPr="00A8085E">
        <w:rPr>
          <w:rFonts w:ascii="Times New Roman" w:hAnsi="Times New Roman"/>
          <w:color w:val="000000"/>
          <w:lang w:bidi="ar-SA"/>
        </w:rPr>
        <w:t>gadiem. Pētījuma sākumā lielākās daļas pacientu novērtējums pēc GOG PS sistēmas bija “0” (CP grupā 82,4% un CBP grupā 80,7%) vai “1” (CP grupā 16,7% un CPB grupā 18,1%). Ziņots, ka pētījuma sākumā 0,9% CP grupas pacientu un 1,2% CPB grupas pacientu novērtējums pēc GOG PS sistēmas bija “2”.</w:t>
      </w:r>
    </w:p>
    <w:p w14:paraId="45808E1D" w14:textId="77777777" w:rsidR="0011773A" w:rsidRPr="00A8085E" w:rsidRDefault="0011773A" w:rsidP="0011773A">
      <w:pPr>
        <w:widowControl/>
        <w:autoSpaceDE w:val="0"/>
        <w:autoSpaceDN w:val="0"/>
        <w:adjustRightInd w:val="0"/>
        <w:rPr>
          <w:rFonts w:ascii="Times New Roman" w:hAnsi="Times New Roman"/>
          <w:color w:val="000000"/>
          <w:lang w:bidi="ar-SA"/>
        </w:rPr>
      </w:pPr>
    </w:p>
    <w:p w14:paraId="6FD8C48D" w14:textId="77777777" w:rsidR="0011773A" w:rsidRPr="00A8085E" w:rsidRDefault="0011773A" w:rsidP="0011773A">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rimārais efektivitātes mērķa kritērijs bija kopējā dzīvildze (OS). Galvenais sekundārais efektivitātes mērķa kritērijs bija dzīvildze bez slimības progresēšanas (PFS). Rezultāti ir apkopoti 2</w:t>
      </w:r>
      <w:r w:rsidR="000806E7" w:rsidRPr="00A8085E">
        <w:rPr>
          <w:rFonts w:ascii="Times New Roman" w:hAnsi="Times New Roman"/>
          <w:color w:val="000000"/>
          <w:lang w:bidi="ar-SA"/>
        </w:rPr>
        <w:t>2</w:t>
      </w:r>
      <w:r w:rsidRPr="00A8085E">
        <w:rPr>
          <w:rFonts w:ascii="Times New Roman" w:hAnsi="Times New Roman"/>
          <w:color w:val="000000"/>
          <w:lang w:bidi="ar-SA"/>
        </w:rPr>
        <w:t>.</w:t>
      </w:r>
      <w:r w:rsidR="00D254C2" w:rsidRPr="00A8085E">
        <w:rPr>
          <w:rFonts w:ascii="Times New Roman" w:hAnsi="Times New Roman"/>
          <w:color w:val="000000"/>
          <w:lang w:bidi="ar-SA"/>
        </w:rPr>
        <w:t> </w:t>
      </w:r>
      <w:r w:rsidRPr="00A8085E">
        <w:rPr>
          <w:rFonts w:ascii="Times New Roman" w:hAnsi="Times New Roman"/>
          <w:color w:val="000000"/>
          <w:lang w:bidi="ar-SA"/>
        </w:rPr>
        <w:t>tabulā.</w:t>
      </w:r>
    </w:p>
    <w:p w14:paraId="69F94324" w14:textId="77777777" w:rsidR="0011773A" w:rsidRPr="00A8085E" w:rsidRDefault="0011773A" w:rsidP="0011773A">
      <w:pPr>
        <w:widowControl/>
        <w:autoSpaceDE w:val="0"/>
        <w:autoSpaceDN w:val="0"/>
        <w:adjustRightInd w:val="0"/>
        <w:rPr>
          <w:rFonts w:ascii="Times New Roman" w:hAnsi="Times New Roman"/>
          <w:color w:val="000000"/>
          <w:lang w:bidi="ar-SA"/>
        </w:rPr>
      </w:pPr>
    </w:p>
    <w:p w14:paraId="1A91A7E7" w14:textId="77777777" w:rsidR="00F12AE8" w:rsidRPr="00A8085E" w:rsidRDefault="0011773A" w:rsidP="005843A7">
      <w:pPr>
        <w:keepNext/>
        <w:keepLines/>
        <w:rPr>
          <w:rFonts w:ascii="Times New Roman" w:hAnsi="Times New Roman"/>
          <w:b/>
          <w:bCs/>
          <w:color w:val="000000"/>
          <w:szCs w:val="14"/>
          <w:vertAlign w:val="superscript"/>
          <w:lang w:bidi="ar-SA"/>
        </w:rPr>
      </w:pPr>
      <w:r w:rsidRPr="00A8085E">
        <w:rPr>
          <w:rFonts w:ascii="Times New Roman" w:hAnsi="Times New Roman"/>
          <w:b/>
          <w:bCs/>
          <w:color w:val="000000"/>
          <w:lang w:bidi="ar-SA"/>
        </w:rPr>
        <w:t>2</w:t>
      </w:r>
      <w:r w:rsidR="000806E7" w:rsidRPr="00A8085E">
        <w:rPr>
          <w:rFonts w:ascii="Times New Roman" w:hAnsi="Times New Roman"/>
          <w:b/>
          <w:bCs/>
          <w:color w:val="000000"/>
          <w:lang w:bidi="ar-SA"/>
        </w:rPr>
        <w:t>2</w:t>
      </w:r>
      <w:r w:rsidRPr="00A8085E">
        <w:rPr>
          <w:rFonts w:ascii="Times New Roman" w:hAnsi="Times New Roman"/>
          <w:b/>
          <w:bCs/>
          <w:color w:val="000000"/>
          <w:lang w:bidi="ar-SA"/>
        </w:rPr>
        <w:t xml:space="preserve">. tabula. </w:t>
      </w:r>
      <w:r w:rsidR="00F64605" w:rsidRPr="00A8085E">
        <w:rPr>
          <w:rFonts w:ascii="Times New Roman" w:hAnsi="Times New Roman"/>
          <w:b/>
          <w:bCs/>
          <w:color w:val="000000"/>
          <w:lang w:bidi="ar-SA"/>
        </w:rPr>
        <w:tab/>
      </w:r>
      <w:r w:rsidRPr="00A8085E">
        <w:rPr>
          <w:rFonts w:ascii="Times New Roman" w:hAnsi="Times New Roman"/>
          <w:b/>
          <w:bCs/>
          <w:color w:val="000000"/>
          <w:lang w:bidi="ar-SA"/>
        </w:rPr>
        <w:t>Pētījumā GOG-0213 iegūtie efektivitāti raksturojošie rezultāti</w:t>
      </w:r>
      <w:r w:rsidRPr="00A8085E">
        <w:rPr>
          <w:rFonts w:ascii="Times New Roman" w:hAnsi="Times New Roman"/>
          <w:b/>
          <w:bCs/>
          <w:color w:val="000000"/>
          <w:szCs w:val="14"/>
          <w:vertAlign w:val="superscript"/>
          <w:lang w:bidi="ar-SA"/>
        </w:rPr>
        <w:t>1, 2</w:t>
      </w:r>
    </w:p>
    <w:p w14:paraId="60E30B01" w14:textId="77777777" w:rsidR="005843A7" w:rsidRPr="00A8085E" w:rsidRDefault="005843A7" w:rsidP="005843A7">
      <w:pPr>
        <w:keepNext/>
        <w:keepLines/>
        <w:rPr>
          <w:rFonts w:ascii="Times New Roman" w:hAnsi="Times New Roman"/>
          <w:i/>
          <w:color w:val="000000"/>
          <w:u w:val="single"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3014"/>
        <w:gridCol w:w="3015"/>
      </w:tblGrid>
      <w:tr w:rsidR="00F64605" w:rsidRPr="007014C6" w14:paraId="4460F1DB" w14:textId="77777777" w:rsidTr="00FA3D2D">
        <w:tc>
          <w:tcPr>
            <w:tcW w:w="9289" w:type="dxa"/>
            <w:gridSpan w:val="3"/>
            <w:shd w:val="clear" w:color="auto" w:fill="auto"/>
          </w:tcPr>
          <w:p w14:paraId="012A0726"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b/>
                <w:bCs/>
                <w:color w:val="000000"/>
                <w:lang w:bidi="ar-SA"/>
              </w:rPr>
              <w:t>Primārais mērķa kritērijs</w:t>
            </w:r>
          </w:p>
        </w:tc>
      </w:tr>
      <w:tr w:rsidR="00F64605" w:rsidRPr="007014C6" w14:paraId="60C179FA" w14:textId="77777777" w:rsidTr="00FA3D2D">
        <w:tc>
          <w:tcPr>
            <w:tcW w:w="3096" w:type="dxa"/>
            <w:shd w:val="clear" w:color="auto" w:fill="auto"/>
          </w:tcPr>
          <w:p w14:paraId="562B291D"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b/>
                <w:bCs/>
                <w:color w:val="000000"/>
                <w:lang w:bidi="ar-SA"/>
              </w:rPr>
              <w:t xml:space="preserve">Kopējā dzīvildze (OS) </w:t>
            </w:r>
          </w:p>
        </w:tc>
        <w:tc>
          <w:tcPr>
            <w:tcW w:w="3096" w:type="dxa"/>
            <w:shd w:val="clear" w:color="auto" w:fill="auto"/>
          </w:tcPr>
          <w:p w14:paraId="50D51893" w14:textId="77777777" w:rsidR="00F64605" w:rsidRPr="00A8085E" w:rsidRDefault="00F64605"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w:t>
            </w:r>
          </w:p>
          <w:p w14:paraId="1A1C8D7B" w14:textId="3A65ACE2"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336)</w:t>
            </w:r>
          </w:p>
        </w:tc>
        <w:tc>
          <w:tcPr>
            <w:tcW w:w="3097" w:type="dxa"/>
            <w:shd w:val="clear" w:color="auto" w:fill="auto"/>
          </w:tcPr>
          <w:p w14:paraId="546C6580" w14:textId="77777777" w:rsidR="00F64605" w:rsidRPr="00A8085E" w:rsidRDefault="00F64605"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w:t>
            </w:r>
          </w:p>
          <w:p w14:paraId="5D7EB3B8" w14:textId="7927B138"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337)</w:t>
            </w:r>
          </w:p>
        </w:tc>
      </w:tr>
      <w:tr w:rsidR="00F64605" w:rsidRPr="007014C6" w14:paraId="55F8B46F" w14:textId="77777777" w:rsidTr="00FA3D2D">
        <w:tc>
          <w:tcPr>
            <w:tcW w:w="3096" w:type="dxa"/>
            <w:shd w:val="clear" w:color="auto" w:fill="auto"/>
          </w:tcPr>
          <w:p w14:paraId="79714761"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color w:val="000000"/>
                <w:lang w:bidi="ar-SA"/>
              </w:rPr>
              <w:t xml:space="preserve">Mediānā OS (mēneši) </w:t>
            </w:r>
          </w:p>
        </w:tc>
        <w:tc>
          <w:tcPr>
            <w:tcW w:w="3096" w:type="dxa"/>
            <w:shd w:val="clear" w:color="auto" w:fill="auto"/>
          </w:tcPr>
          <w:p w14:paraId="09CC5318" w14:textId="77777777"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37,3</w:t>
            </w:r>
          </w:p>
        </w:tc>
        <w:tc>
          <w:tcPr>
            <w:tcW w:w="3097" w:type="dxa"/>
            <w:shd w:val="clear" w:color="auto" w:fill="auto"/>
          </w:tcPr>
          <w:p w14:paraId="7E9C871F" w14:textId="77777777"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42,6</w:t>
            </w:r>
          </w:p>
        </w:tc>
      </w:tr>
      <w:tr w:rsidR="00F64605" w:rsidRPr="007014C6" w14:paraId="02C740AD" w14:textId="77777777" w:rsidTr="00FA3D2D">
        <w:tc>
          <w:tcPr>
            <w:tcW w:w="3096" w:type="dxa"/>
            <w:shd w:val="clear" w:color="auto" w:fill="auto"/>
          </w:tcPr>
          <w:p w14:paraId="412EF00C"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color w:val="000000"/>
                <w:lang w:bidi="ar-SA"/>
              </w:rPr>
              <w:t>Riska attiecība (95% TI) (eCRF)</w:t>
            </w:r>
            <w:r w:rsidRPr="00A8085E">
              <w:rPr>
                <w:rFonts w:ascii="Times New Roman" w:hAnsi="Times New Roman"/>
                <w:color w:val="000000"/>
                <w:szCs w:val="14"/>
                <w:vertAlign w:val="superscript"/>
                <w:lang w:bidi="ar-SA"/>
              </w:rPr>
              <w:t>a</w:t>
            </w:r>
            <w:r w:rsidRPr="00982B20">
              <w:rPr>
                <w:rFonts w:ascii="Times New Roman" w:hAnsi="Times New Roman"/>
                <w:color w:val="000000"/>
                <w:lang w:bidi="ar-SA"/>
              </w:rPr>
              <w:t xml:space="preserve"> </w:t>
            </w:r>
          </w:p>
        </w:tc>
        <w:tc>
          <w:tcPr>
            <w:tcW w:w="6193" w:type="dxa"/>
            <w:gridSpan w:val="2"/>
            <w:shd w:val="clear" w:color="auto" w:fill="auto"/>
          </w:tcPr>
          <w:p w14:paraId="40BBE183" w14:textId="77777777"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 xml:space="preserve">0,823 </w:t>
            </w:r>
            <w:r w:rsidR="00677526" w:rsidRPr="00A8085E">
              <w:rPr>
                <w:rFonts w:ascii="Times New Roman" w:hAnsi="Times New Roman"/>
                <w:color w:val="000000"/>
                <w:lang w:val="en-US" w:bidi="ar-SA"/>
              </w:rPr>
              <w:t>[</w:t>
            </w:r>
            <w:r w:rsidRPr="00A8085E">
              <w:rPr>
                <w:rFonts w:ascii="Times New Roman" w:hAnsi="Times New Roman"/>
                <w:color w:val="000000"/>
                <w:lang w:bidi="ar-SA"/>
              </w:rPr>
              <w:t>TI 0,680</w:t>
            </w:r>
            <w:r w:rsidR="00D539DB" w:rsidRPr="00A8085E">
              <w:rPr>
                <w:rFonts w:ascii="Times New Roman" w:hAnsi="Times New Roman"/>
                <w:color w:val="000000"/>
                <w:lang w:bidi="ar-SA"/>
              </w:rPr>
              <w:t xml:space="preserve">; </w:t>
            </w:r>
            <w:r w:rsidRPr="00A8085E">
              <w:rPr>
                <w:rFonts w:ascii="Times New Roman" w:hAnsi="Times New Roman"/>
                <w:color w:val="000000"/>
                <w:lang w:bidi="ar-SA"/>
              </w:rPr>
              <w:t>0,996</w:t>
            </w:r>
            <w:r w:rsidR="00677526" w:rsidRPr="00A8085E">
              <w:rPr>
                <w:rFonts w:ascii="Times New Roman" w:hAnsi="Times New Roman"/>
                <w:color w:val="000000"/>
              </w:rPr>
              <w:t>]</w:t>
            </w:r>
          </w:p>
        </w:tc>
      </w:tr>
      <w:tr w:rsidR="00F64605" w:rsidRPr="007014C6" w14:paraId="1D9BD30F" w14:textId="77777777" w:rsidTr="00FA3D2D">
        <w:tc>
          <w:tcPr>
            <w:tcW w:w="3096" w:type="dxa"/>
            <w:shd w:val="clear" w:color="auto" w:fill="auto"/>
          </w:tcPr>
          <w:p w14:paraId="3108D768"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color w:val="000000"/>
                <w:lang w:bidi="ar-SA"/>
              </w:rPr>
              <w:t xml:space="preserve">p vērtība </w:t>
            </w:r>
          </w:p>
        </w:tc>
        <w:tc>
          <w:tcPr>
            <w:tcW w:w="6193" w:type="dxa"/>
            <w:gridSpan w:val="2"/>
            <w:shd w:val="clear" w:color="auto" w:fill="auto"/>
          </w:tcPr>
          <w:p w14:paraId="3B3C9138" w14:textId="77777777"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0,0447</w:t>
            </w:r>
          </w:p>
        </w:tc>
      </w:tr>
      <w:tr w:rsidR="00F64605" w:rsidRPr="007014C6" w14:paraId="1FB5AA4E" w14:textId="77777777" w:rsidTr="00FA3D2D">
        <w:tc>
          <w:tcPr>
            <w:tcW w:w="3096" w:type="dxa"/>
            <w:shd w:val="clear" w:color="auto" w:fill="auto"/>
          </w:tcPr>
          <w:p w14:paraId="7DFCA563"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color w:val="000000"/>
                <w:lang w:bidi="ar-SA"/>
              </w:rPr>
              <w:t>Riska attiecība (95% TI) (reģistrācijas veidlapa)</w:t>
            </w:r>
            <w:r w:rsidRPr="00A8085E">
              <w:rPr>
                <w:rFonts w:ascii="Times New Roman" w:hAnsi="Times New Roman"/>
                <w:color w:val="000000"/>
                <w:szCs w:val="14"/>
                <w:vertAlign w:val="superscript"/>
                <w:lang w:bidi="ar-SA"/>
              </w:rPr>
              <w:t xml:space="preserve">b </w:t>
            </w:r>
          </w:p>
        </w:tc>
        <w:tc>
          <w:tcPr>
            <w:tcW w:w="6193" w:type="dxa"/>
            <w:gridSpan w:val="2"/>
            <w:shd w:val="clear" w:color="auto" w:fill="auto"/>
          </w:tcPr>
          <w:p w14:paraId="6061B6FB" w14:textId="77777777"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 xml:space="preserve">0,838 </w:t>
            </w:r>
            <w:r w:rsidR="00677526" w:rsidRPr="00A8085E">
              <w:rPr>
                <w:rFonts w:ascii="Times New Roman" w:hAnsi="Times New Roman"/>
                <w:color w:val="000000"/>
                <w:lang w:val="en-US" w:bidi="ar-SA"/>
              </w:rPr>
              <w:t>[</w:t>
            </w:r>
            <w:r w:rsidRPr="00A8085E">
              <w:rPr>
                <w:rFonts w:ascii="Times New Roman" w:hAnsi="Times New Roman"/>
                <w:color w:val="000000"/>
                <w:lang w:bidi="ar-SA"/>
              </w:rPr>
              <w:t>TI 0,693</w:t>
            </w:r>
            <w:r w:rsidR="00D539DB" w:rsidRPr="00A8085E">
              <w:rPr>
                <w:rFonts w:ascii="Times New Roman" w:hAnsi="Times New Roman"/>
                <w:color w:val="000000"/>
                <w:lang w:bidi="ar-SA"/>
              </w:rPr>
              <w:t xml:space="preserve">; </w:t>
            </w:r>
            <w:r w:rsidRPr="00A8085E">
              <w:rPr>
                <w:rFonts w:ascii="Times New Roman" w:hAnsi="Times New Roman"/>
                <w:color w:val="000000"/>
                <w:lang w:bidi="ar-SA"/>
              </w:rPr>
              <w:t>1,014</w:t>
            </w:r>
            <w:r w:rsidR="00677526" w:rsidRPr="00A8085E">
              <w:rPr>
                <w:rFonts w:ascii="Times New Roman" w:hAnsi="Times New Roman"/>
                <w:color w:val="000000"/>
              </w:rPr>
              <w:t>]</w:t>
            </w:r>
          </w:p>
        </w:tc>
      </w:tr>
      <w:tr w:rsidR="00F64605" w:rsidRPr="007014C6" w14:paraId="15C0CE4E" w14:textId="77777777" w:rsidTr="00FA3D2D">
        <w:tc>
          <w:tcPr>
            <w:tcW w:w="3096" w:type="dxa"/>
            <w:shd w:val="clear" w:color="auto" w:fill="auto"/>
          </w:tcPr>
          <w:p w14:paraId="17533420"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color w:val="000000"/>
                <w:lang w:bidi="ar-SA"/>
              </w:rPr>
              <w:t xml:space="preserve">p vērtība </w:t>
            </w:r>
          </w:p>
        </w:tc>
        <w:tc>
          <w:tcPr>
            <w:tcW w:w="6193" w:type="dxa"/>
            <w:gridSpan w:val="2"/>
            <w:shd w:val="clear" w:color="auto" w:fill="auto"/>
          </w:tcPr>
          <w:p w14:paraId="6E037588" w14:textId="77777777"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0,0683</w:t>
            </w:r>
          </w:p>
        </w:tc>
      </w:tr>
      <w:tr w:rsidR="00F64605" w:rsidRPr="007014C6" w14:paraId="336D8CFD" w14:textId="77777777" w:rsidTr="00FA3D2D">
        <w:tc>
          <w:tcPr>
            <w:tcW w:w="9289" w:type="dxa"/>
            <w:gridSpan w:val="3"/>
            <w:shd w:val="clear" w:color="auto" w:fill="auto"/>
          </w:tcPr>
          <w:p w14:paraId="20B74F65"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b/>
                <w:bCs/>
                <w:color w:val="000000"/>
                <w:lang w:bidi="ar-SA"/>
              </w:rPr>
              <w:t>Sekundārais mērķa kritērijs</w:t>
            </w:r>
          </w:p>
        </w:tc>
      </w:tr>
      <w:tr w:rsidR="00F64605" w:rsidRPr="007014C6" w14:paraId="3D71A553" w14:textId="77777777" w:rsidTr="00FA3D2D">
        <w:tc>
          <w:tcPr>
            <w:tcW w:w="3096" w:type="dxa"/>
            <w:shd w:val="clear" w:color="auto" w:fill="auto"/>
          </w:tcPr>
          <w:p w14:paraId="0CC6A1B3"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b/>
                <w:bCs/>
                <w:color w:val="000000"/>
                <w:lang w:bidi="ar-SA"/>
              </w:rPr>
              <w:t xml:space="preserve">Dzīvildze bez slimības progresēšanas (PFS) </w:t>
            </w:r>
          </w:p>
        </w:tc>
        <w:tc>
          <w:tcPr>
            <w:tcW w:w="3096" w:type="dxa"/>
            <w:shd w:val="clear" w:color="auto" w:fill="auto"/>
          </w:tcPr>
          <w:p w14:paraId="3B36170F" w14:textId="77777777" w:rsidR="00F64605" w:rsidRPr="00A8085E" w:rsidRDefault="00F64605"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w:t>
            </w:r>
          </w:p>
          <w:p w14:paraId="251F7BC8" w14:textId="53F89DFE"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336)</w:t>
            </w:r>
          </w:p>
        </w:tc>
        <w:tc>
          <w:tcPr>
            <w:tcW w:w="3097" w:type="dxa"/>
            <w:shd w:val="clear" w:color="auto" w:fill="auto"/>
          </w:tcPr>
          <w:p w14:paraId="43DC7F9F" w14:textId="77777777" w:rsidR="00F64605" w:rsidRPr="00A8085E" w:rsidRDefault="00F64605" w:rsidP="005843A7">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CPB</w:t>
            </w:r>
          </w:p>
          <w:p w14:paraId="7D18DA0A" w14:textId="5DC1A048"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337)</w:t>
            </w:r>
          </w:p>
        </w:tc>
      </w:tr>
      <w:tr w:rsidR="00F64605" w:rsidRPr="007014C6" w14:paraId="6B8719DC" w14:textId="77777777" w:rsidTr="00FA3D2D">
        <w:tc>
          <w:tcPr>
            <w:tcW w:w="3096" w:type="dxa"/>
            <w:shd w:val="clear" w:color="auto" w:fill="auto"/>
          </w:tcPr>
          <w:p w14:paraId="4BE02603"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color w:val="000000"/>
                <w:lang w:bidi="ar-SA"/>
              </w:rPr>
              <w:t xml:space="preserve">Mediānā PFS (mēneši) </w:t>
            </w:r>
          </w:p>
        </w:tc>
        <w:tc>
          <w:tcPr>
            <w:tcW w:w="3096" w:type="dxa"/>
            <w:shd w:val="clear" w:color="auto" w:fill="auto"/>
          </w:tcPr>
          <w:p w14:paraId="711F1827" w14:textId="77777777"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10,2</w:t>
            </w:r>
          </w:p>
        </w:tc>
        <w:tc>
          <w:tcPr>
            <w:tcW w:w="3097" w:type="dxa"/>
            <w:shd w:val="clear" w:color="auto" w:fill="auto"/>
          </w:tcPr>
          <w:p w14:paraId="50EE92EB" w14:textId="77777777"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13,8</w:t>
            </w:r>
          </w:p>
        </w:tc>
      </w:tr>
      <w:tr w:rsidR="00F64605" w:rsidRPr="007014C6" w14:paraId="37375002" w14:textId="77777777" w:rsidTr="00FA3D2D">
        <w:tc>
          <w:tcPr>
            <w:tcW w:w="3096" w:type="dxa"/>
            <w:shd w:val="clear" w:color="auto" w:fill="auto"/>
          </w:tcPr>
          <w:p w14:paraId="38F7FA9E"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color w:val="000000"/>
                <w:lang w:bidi="ar-SA"/>
              </w:rPr>
              <w:t xml:space="preserve">Riska attiecība (95% TI) </w:t>
            </w:r>
          </w:p>
        </w:tc>
        <w:tc>
          <w:tcPr>
            <w:tcW w:w="6193" w:type="dxa"/>
            <w:gridSpan w:val="2"/>
            <w:shd w:val="clear" w:color="auto" w:fill="auto"/>
          </w:tcPr>
          <w:p w14:paraId="1C56563E" w14:textId="77777777"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 xml:space="preserve">0,613 </w:t>
            </w:r>
            <w:r w:rsidR="00677526" w:rsidRPr="00A8085E">
              <w:rPr>
                <w:rFonts w:ascii="Times New Roman" w:hAnsi="Times New Roman"/>
                <w:color w:val="000000"/>
              </w:rPr>
              <w:t>[</w:t>
            </w:r>
            <w:r w:rsidRPr="00A8085E">
              <w:rPr>
                <w:rFonts w:ascii="Times New Roman" w:hAnsi="Times New Roman"/>
                <w:color w:val="000000"/>
                <w:lang w:bidi="ar-SA"/>
              </w:rPr>
              <w:t>TI 0,521</w:t>
            </w:r>
            <w:r w:rsidR="00D539DB" w:rsidRPr="00A8085E">
              <w:rPr>
                <w:rFonts w:ascii="Times New Roman" w:hAnsi="Times New Roman"/>
                <w:color w:val="000000"/>
                <w:lang w:bidi="ar-SA"/>
              </w:rPr>
              <w:t xml:space="preserve">; </w:t>
            </w:r>
            <w:r w:rsidRPr="00A8085E">
              <w:rPr>
                <w:rFonts w:ascii="Times New Roman" w:hAnsi="Times New Roman"/>
                <w:color w:val="000000"/>
                <w:lang w:bidi="ar-SA"/>
              </w:rPr>
              <w:t>0,721</w:t>
            </w:r>
            <w:r w:rsidR="00677526" w:rsidRPr="00A8085E">
              <w:rPr>
                <w:rFonts w:ascii="Times New Roman" w:hAnsi="Times New Roman"/>
                <w:color w:val="000000"/>
              </w:rPr>
              <w:t>]</w:t>
            </w:r>
          </w:p>
        </w:tc>
      </w:tr>
      <w:tr w:rsidR="00F64605" w:rsidRPr="007014C6" w14:paraId="75B90DBC" w14:textId="77777777" w:rsidTr="00FA3D2D">
        <w:tc>
          <w:tcPr>
            <w:tcW w:w="3096" w:type="dxa"/>
            <w:shd w:val="clear" w:color="auto" w:fill="auto"/>
          </w:tcPr>
          <w:p w14:paraId="60051B24" w14:textId="77777777" w:rsidR="00F64605" w:rsidRPr="00A8085E" w:rsidRDefault="00F64605" w:rsidP="005843A7">
            <w:pPr>
              <w:keepNext/>
              <w:keepLines/>
              <w:rPr>
                <w:rFonts w:ascii="Times New Roman" w:hAnsi="Times New Roman"/>
                <w:i/>
                <w:color w:val="000000"/>
                <w:u w:val="single" w:color="000000"/>
              </w:rPr>
            </w:pPr>
            <w:r w:rsidRPr="00A8085E">
              <w:rPr>
                <w:rFonts w:ascii="Times New Roman" w:hAnsi="Times New Roman"/>
                <w:color w:val="000000"/>
                <w:lang w:bidi="ar-SA"/>
              </w:rPr>
              <w:t xml:space="preserve">p vērtība </w:t>
            </w:r>
          </w:p>
        </w:tc>
        <w:tc>
          <w:tcPr>
            <w:tcW w:w="6193" w:type="dxa"/>
            <w:gridSpan w:val="2"/>
            <w:shd w:val="clear" w:color="auto" w:fill="auto"/>
          </w:tcPr>
          <w:p w14:paraId="3EEF19AE" w14:textId="77777777" w:rsidR="00F64605" w:rsidRPr="00A8085E" w:rsidRDefault="00F64605" w:rsidP="005843A7">
            <w:pPr>
              <w:keepNext/>
              <w:keepLines/>
              <w:jc w:val="center"/>
              <w:rPr>
                <w:rFonts w:ascii="Times New Roman" w:hAnsi="Times New Roman"/>
                <w:i/>
                <w:color w:val="000000"/>
                <w:u w:val="single" w:color="000000"/>
              </w:rPr>
            </w:pPr>
            <w:r w:rsidRPr="00A8085E">
              <w:rPr>
                <w:rFonts w:ascii="Times New Roman" w:hAnsi="Times New Roman"/>
                <w:color w:val="000000"/>
                <w:lang w:bidi="ar-SA"/>
              </w:rPr>
              <w:t>&lt; 0,0001</w:t>
            </w:r>
          </w:p>
        </w:tc>
      </w:tr>
    </w:tbl>
    <w:p w14:paraId="5750EA38" w14:textId="77777777" w:rsidR="00785878" w:rsidRPr="007014C6" w:rsidRDefault="00F64605" w:rsidP="006E0FB4">
      <w:pPr>
        <w:keepNext/>
        <w:keepLines/>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20"/>
          <w:vertAlign w:val="superscript"/>
          <w:lang w:bidi="ar-SA"/>
        </w:rPr>
        <w:t xml:space="preserve">1 </w:t>
      </w:r>
      <w:r w:rsidR="000806E7" w:rsidRPr="007014C6">
        <w:rPr>
          <w:rFonts w:ascii="Times New Roman" w:hAnsi="Times New Roman"/>
          <w:color w:val="000000"/>
          <w:sz w:val="20"/>
          <w:szCs w:val="20"/>
          <w:vertAlign w:val="superscript"/>
          <w:lang w:bidi="ar-SA"/>
        </w:rPr>
        <w:t xml:space="preserve"> </w:t>
      </w:r>
      <w:r w:rsidRPr="007014C6">
        <w:rPr>
          <w:rFonts w:ascii="Times New Roman" w:hAnsi="Times New Roman"/>
          <w:color w:val="000000"/>
          <w:sz w:val="20"/>
          <w:szCs w:val="20"/>
          <w:lang w:bidi="ar-SA"/>
        </w:rPr>
        <w:t xml:space="preserve">Galīgās analīzes rezultāts. </w:t>
      </w:r>
    </w:p>
    <w:p w14:paraId="5636492C" w14:textId="77777777" w:rsidR="00F64605" w:rsidRPr="007014C6" w:rsidRDefault="00F64605"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20"/>
          <w:vertAlign w:val="superscript"/>
          <w:lang w:bidi="ar-SA"/>
        </w:rPr>
        <w:t>2</w:t>
      </w:r>
      <w:r w:rsidR="000806E7" w:rsidRPr="007014C6">
        <w:rPr>
          <w:rFonts w:ascii="Times New Roman" w:hAnsi="Times New Roman"/>
          <w:color w:val="000000"/>
          <w:sz w:val="20"/>
          <w:szCs w:val="20"/>
          <w:vertAlign w:val="superscript"/>
          <w:lang w:bidi="ar-SA"/>
        </w:rPr>
        <w:t xml:space="preserve"> </w:t>
      </w:r>
      <w:r w:rsidRPr="007014C6">
        <w:rPr>
          <w:rFonts w:ascii="Times New Roman" w:hAnsi="Times New Roman"/>
          <w:color w:val="000000"/>
          <w:sz w:val="20"/>
          <w:szCs w:val="20"/>
          <w:lang w:bidi="ar-SA"/>
        </w:rPr>
        <w:t>Audzēja un atbildes reakcijas vērtēšanai pētnieki izmantoja GOG RECIST kritērijus (pārskatīto RECIST vadlīniju (1.1.</w:t>
      </w:r>
      <w:r w:rsidR="00D254C2"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 xml:space="preserve">versiju) </w:t>
      </w:r>
      <w:r w:rsidRPr="007014C6">
        <w:rPr>
          <w:rFonts w:ascii="Times New Roman" w:hAnsi="Times New Roman"/>
          <w:i/>
          <w:iCs/>
          <w:color w:val="000000"/>
          <w:sz w:val="20"/>
          <w:szCs w:val="20"/>
          <w:lang w:bidi="ar-SA"/>
        </w:rPr>
        <w:t>Eur J Cancer</w:t>
      </w:r>
      <w:r w:rsidRPr="007014C6">
        <w:rPr>
          <w:rFonts w:ascii="Times New Roman" w:hAnsi="Times New Roman"/>
          <w:color w:val="000000"/>
          <w:sz w:val="20"/>
          <w:szCs w:val="20"/>
          <w:lang w:bidi="ar-SA"/>
        </w:rPr>
        <w:t>. 2009; 45: 228Y247).</w:t>
      </w:r>
    </w:p>
    <w:p w14:paraId="7BA20D39" w14:textId="77777777" w:rsidR="00F64605" w:rsidRPr="007014C6" w:rsidRDefault="00F64605" w:rsidP="006E0FB4">
      <w:pPr>
        <w:widowControl/>
        <w:autoSpaceDE w:val="0"/>
        <w:autoSpaceDN w:val="0"/>
        <w:adjustRightInd w:val="0"/>
        <w:ind w:left="142" w:hanging="142"/>
        <w:rPr>
          <w:rFonts w:ascii="Times New Roman" w:hAnsi="Times New Roman"/>
          <w:color w:val="000000"/>
          <w:sz w:val="20"/>
          <w:szCs w:val="20"/>
          <w:lang w:bidi="ar-SA"/>
        </w:rPr>
      </w:pPr>
      <w:r w:rsidRPr="007014C6">
        <w:rPr>
          <w:rFonts w:ascii="Times New Roman" w:hAnsi="Times New Roman"/>
          <w:color w:val="000000"/>
          <w:sz w:val="20"/>
          <w:szCs w:val="20"/>
          <w:vertAlign w:val="superscript"/>
          <w:lang w:bidi="ar-SA"/>
        </w:rPr>
        <w:t xml:space="preserve">a </w:t>
      </w:r>
      <w:r w:rsidR="000806E7" w:rsidRPr="007014C6">
        <w:rPr>
          <w:rFonts w:ascii="Times New Roman" w:hAnsi="Times New Roman"/>
          <w:color w:val="000000"/>
          <w:sz w:val="20"/>
          <w:szCs w:val="20"/>
          <w:vertAlign w:val="superscript"/>
          <w:lang w:bidi="ar-SA"/>
        </w:rPr>
        <w:t xml:space="preserve"> </w:t>
      </w:r>
      <w:r w:rsidRPr="007014C6">
        <w:rPr>
          <w:rFonts w:ascii="Times New Roman" w:hAnsi="Times New Roman"/>
          <w:color w:val="000000"/>
          <w:sz w:val="20"/>
          <w:szCs w:val="20"/>
          <w:lang w:bidi="ar-SA"/>
        </w:rPr>
        <w:t xml:space="preserve">Riska attiecības aprēķināšanai tika izmantoti </w:t>
      </w:r>
      <w:r w:rsidRPr="007014C6">
        <w:rPr>
          <w:rFonts w:ascii="Times New Roman" w:hAnsi="Times New Roman"/>
          <w:i/>
          <w:iCs/>
          <w:color w:val="000000"/>
          <w:sz w:val="20"/>
          <w:szCs w:val="20"/>
          <w:lang w:bidi="ar-SA"/>
        </w:rPr>
        <w:t xml:space="preserve">Cox </w:t>
      </w:r>
      <w:r w:rsidRPr="007014C6">
        <w:rPr>
          <w:rFonts w:ascii="Times New Roman" w:hAnsi="Times New Roman"/>
          <w:color w:val="000000"/>
          <w:sz w:val="20"/>
          <w:szCs w:val="20"/>
          <w:lang w:bidi="ar-SA"/>
        </w:rPr>
        <w:t>proporcionālā riska modeļi, saskaņā ar eCRF (elektroniskajām gadījumu aprakstu veidlapām) stratificējot pēc laika, kad pirms iekļaušanas šajā pētījumā nebija lietoti platīnu saturoši līdzekļi, un sekundārās ķirurģiskās audzēja samazināšanas statusa “Jā” vai “Nē” (Jā – pacients ir vai nav randomizēts ķirurģiskai audzēja samazināšanai; Nē – pacients vai nu nav ķirurģiskas audzēja samazināšanas kandidāts vai arī tai nav piekritis).</w:t>
      </w:r>
    </w:p>
    <w:p w14:paraId="12E247A9" w14:textId="77777777" w:rsidR="00F64605" w:rsidRPr="007014C6" w:rsidRDefault="00F64605" w:rsidP="006E0FB4">
      <w:pPr>
        <w:ind w:left="142" w:hanging="142"/>
        <w:rPr>
          <w:rFonts w:ascii="Times New Roman" w:hAnsi="Times New Roman"/>
          <w:i/>
          <w:color w:val="000000"/>
          <w:sz w:val="20"/>
          <w:szCs w:val="20"/>
          <w:u w:val="single" w:color="000000"/>
        </w:rPr>
      </w:pPr>
      <w:r w:rsidRPr="007014C6">
        <w:rPr>
          <w:rFonts w:ascii="Times New Roman" w:hAnsi="Times New Roman"/>
          <w:color w:val="000000"/>
          <w:sz w:val="20"/>
          <w:szCs w:val="20"/>
          <w:vertAlign w:val="superscript"/>
          <w:lang w:bidi="ar-SA"/>
        </w:rPr>
        <w:t xml:space="preserve">b </w:t>
      </w:r>
      <w:r w:rsidR="000806E7" w:rsidRPr="007014C6">
        <w:rPr>
          <w:rFonts w:ascii="Times New Roman" w:hAnsi="Times New Roman"/>
          <w:color w:val="000000"/>
          <w:sz w:val="20"/>
          <w:szCs w:val="20"/>
          <w:vertAlign w:val="superscript"/>
          <w:lang w:bidi="ar-SA"/>
        </w:rPr>
        <w:t xml:space="preserve"> </w:t>
      </w:r>
      <w:r w:rsidR="00677526" w:rsidRPr="007014C6">
        <w:rPr>
          <w:rFonts w:ascii="Times New Roman" w:hAnsi="Times New Roman"/>
          <w:color w:val="000000"/>
          <w:sz w:val="20"/>
          <w:szCs w:val="20"/>
          <w:lang w:bidi="ar-SA"/>
        </w:rPr>
        <w:t>S</w:t>
      </w:r>
      <w:r w:rsidRPr="007014C6">
        <w:rPr>
          <w:rFonts w:ascii="Times New Roman" w:hAnsi="Times New Roman"/>
          <w:color w:val="000000"/>
          <w:sz w:val="20"/>
          <w:szCs w:val="20"/>
          <w:lang w:bidi="ar-SA"/>
        </w:rPr>
        <w:t>tratificēts pēc laika, kad saskaņā ar reģistrācijas veidlapā norādītajiem datiem pirms iekļaušanas šajā pētījumā nav saņemta terapija, un sekundāras ķirurģiskās audzēja samazināšanas statusa “Jā” vai “Nē”.</w:t>
      </w:r>
    </w:p>
    <w:p w14:paraId="0DE3CCEE" w14:textId="77777777" w:rsidR="00F64605" w:rsidRPr="00A8085E" w:rsidRDefault="00F64605" w:rsidP="007A3D74">
      <w:pPr>
        <w:rPr>
          <w:rFonts w:ascii="Times New Roman" w:hAnsi="Times New Roman"/>
          <w:i/>
          <w:color w:val="000000"/>
          <w:u w:val="single" w:color="000000"/>
        </w:rPr>
      </w:pPr>
    </w:p>
    <w:p w14:paraId="77397237" w14:textId="77777777" w:rsidR="004618B7" w:rsidRPr="00A8085E" w:rsidRDefault="004618B7" w:rsidP="004618B7">
      <w:pPr>
        <w:pStyle w:val="Default"/>
        <w:rPr>
          <w:sz w:val="22"/>
          <w:szCs w:val="22"/>
          <w:lang w:bidi="ar-SA"/>
        </w:rPr>
      </w:pPr>
      <w:r w:rsidRPr="00A8085E">
        <w:rPr>
          <w:sz w:val="22"/>
          <w:szCs w:val="22"/>
        </w:rPr>
        <w:lastRenderedPageBreak/>
        <w:t>Pētījumā tika sasniegts primārais mērķis – OS uzlabošanās. Saskaņā ar eCRF norādītajiem datiem ārstēšana, līdz slimības progresēšanai vai nepieņemamai toksicitātei sešu un līdz astoņu ciklu veidā ik pēc trim nedēļām lietojot 15</w:t>
      </w:r>
      <w:r w:rsidR="00D254C2" w:rsidRPr="00A8085E">
        <w:rPr>
          <w:sz w:val="22"/>
          <w:szCs w:val="22"/>
        </w:rPr>
        <w:t> </w:t>
      </w:r>
      <w:r w:rsidRPr="00A8085E">
        <w:rPr>
          <w:sz w:val="22"/>
          <w:szCs w:val="22"/>
        </w:rPr>
        <w:t xml:space="preserve">mg/kg bevacizumaba devas un ķīmijterapijas (karboplatīna un paklitaksela) </w:t>
      </w:r>
      <w:r w:rsidRPr="00A8085E">
        <w:rPr>
          <w:sz w:val="22"/>
          <w:szCs w:val="22"/>
          <w:lang w:bidi="ar-SA"/>
        </w:rPr>
        <w:t>kombināciju, izraisīja klīniski un statistiski nozīmīgu OS uzlabošanos, salīdzinājumā ar karboplatīna un paklitaksela monoterapiju.</w:t>
      </w:r>
    </w:p>
    <w:p w14:paraId="71DFAB2D" w14:textId="77777777" w:rsidR="004618B7" w:rsidRPr="00A8085E" w:rsidRDefault="004618B7" w:rsidP="004618B7">
      <w:pPr>
        <w:pStyle w:val="Default"/>
        <w:rPr>
          <w:sz w:val="22"/>
          <w:szCs w:val="22"/>
          <w:lang w:bidi="ar-SA"/>
        </w:rPr>
      </w:pPr>
    </w:p>
    <w:p w14:paraId="2CB6DFA6" w14:textId="77777777" w:rsidR="004618B7" w:rsidRPr="00A8085E" w:rsidRDefault="004618B7" w:rsidP="004618B7">
      <w:pPr>
        <w:widowControl/>
        <w:autoSpaceDE w:val="0"/>
        <w:autoSpaceDN w:val="0"/>
        <w:adjustRightInd w:val="0"/>
        <w:rPr>
          <w:rFonts w:ascii="Times New Roman" w:hAnsi="Times New Roman"/>
          <w:i/>
          <w:iCs/>
          <w:color w:val="000000"/>
          <w:lang w:bidi="ar-SA"/>
        </w:rPr>
      </w:pPr>
      <w:r w:rsidRPr="00A8085E">
        <w:rPr>
          <w:rFonts w:ascii="Times New Roman" w:hAnsi="Times New Roman"/>
          <w:i/>
          <w:iCs/>
          <w:color w:val="000000"/>
          <w:lang w:bidi="ar-SA"/>
        </w:rPr>
        <w:t>MO22224</w:t>
      </w:r>
    </w:p>
    <w:p w14:paraId="7EAEB858" w14:textId="77777777" w:rsidR="004618B7" w:rsidRPr="00A8085E" w:rsidRDefault="004618B7" w:rsidP="004618B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MO22224 pētījumā vērtēja bevacizumaba efektivitāti un drošumu kombinācijā ar ķīmijterapiju, lietojot pret platīnu saturošiem līdzekļiem rezistenta, recidivējoša epiteliāla olnīcu, olvadu vai primāra peritoneāla vēža gadījumā. Šis pētījums bija plānots kā atklāts, randomizēts, divu grupu III</w:t>
      </w:r>
      <w:r w:rsidR="005E1834" w:rsidRPr="00A8085E">
        <w:rPr>
          <w:rFonts w:ascii="Times New Roman" w:hAnsi="Times New Roman"/>
          <w:color w:val="000000"/>
          <w:lang w:bidi="ar-SA"/>
        </w:rPr>
        <w:t> </w:t>
      </w:r>
      <w:r w:rsidRPr="00A8085E">
        <w:rPr>
          <w:rFonts w:ascii="Times New Roman" w:hAnsi="Times New Roman"/>
          <w:color w:val="000000"/>
          <w:lang w:bidi="ar-SA"/>
        </w:rPr>
        <w:t>fāzes pētījums, kurā vērtēja bevacizumabu kopā ar ķīmijterapiju (ĶT</w:t>
      </w:r>
      <w:r w:rsidR="00AE478A" w:rsidRPr="00A8085E">
        <w:rPr>
          <w:rFonts w:ascii="Times New Roman" w:hAnsi="Times New Roman"/>
          <w:color w:val="000000"/>
          <w:lang w:bidi="ar-SA"/>
        </w:rPr>
        <w:t xml:space="preserve"> </w:t>
      </w:r>
      <w:r w:rsidRPr="00A8085E">
        <w:rPr>
          <w:rFonts w:ascii="Times New Roman" w:hAnsi="Times New Roman"/>
          <w:color w:val="000000"/>
          <w:lang w:bidi="ar-SA"/>
        </w:rPr>
        <w:t>+</w:t>
      </w:r>
      <w:r w:rsidR="00AE478A" w:rsidRPr="00A8085E">
        <w:rPr>
          <w:rFonts w:ascii="Times New Roman" w:hAnsi="Times New Roman"/>
          <w:color w:val="000000"/>
          <w:lang w:bidi="ar-SA"/>
        </w:rPr>
        <w:t xml:space="preserve"> </w:t>
      </w:r>
      <w:r w:rsidRPr="00A8085E">
        <w:rPr>
          <w:rFonts w:ascii="Times New Roman" w:hAnsi="Times New Roman"/>
          <w:color w:val="000000"/>
          <w:lang w:bidi="ar-SA"/>
        </w:rPr>
        <w:t>BV), salīdzinot tikai ar ķīmijterapiju (ĶT).</w:t>
      </w:r>
    </w:p>
    <w:p w14:paraId="0FE30E65" w14:textId="77777777" w:rsidR="004618B7" w:rsidRPr="00A8085E" w:rsidRDefault="004618B7" w:rsidP="004618B7">
      <w:pPr>
        <w:widowControl/>
        <w:autoSpaceDE w:val="0"/>
        <w:autoSpaceDN w:val="0"/>
        <w:adjustRightInd w:val="0"/>
        <w:rPr>
          <w:rFonts w:ascii="Times New Roman" w:hAnsi="Times New Roman"/>
          <w:color w:val="000000"/>
          <w:lang w:bidi="ar-SA"/>
        </w:rPr>
      </w:pPr>
    </w:p>
    <w:p w14:paraId="14ABE713" w14:textId="77777777" w:rsidR="004618B7" w:rsidRPr="00A8085E" w:rsidRDefault="004618B7" w:rsidP="004618B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avisam šajā pētījumā bija iekļauts 361</w:t>
      </w:r>
      <w:r w:rsidR="005E1834" w:rsidRPr="00A8085E">
        <w:rPr>
          <w:rFonts w:ascii="Times New Roman" w:hAnsi="Times New Roman"/>
          <w:color w:val="000000"/>
          <w:lang w:bidi="ar-SA"/>
        </w:rPr>
        <w:t> </w:t>
      </w:r>
      <w:r w:rsidRPr="00A8085E">
        <w:rPr>
          <w:rFonts w:ascii="Times New Roman" w:hAnsi="Times New Roman"/>
          <w:color w:val="000000"/>
          <w:lang w:bidi="ar-SA"/>
        </w:rPr>
        <w:t>pacients, kurš saņēma vai nu ķīmijterapiju (paklitaksels, topotekāns vai pegilēts liposomāls doksorubicīns (PLD)) atsevišķi, vai kombinācijā ar bevacizumabu:</w:t>
      </w:r>
    </w:p>
    <w:p w14:paraId="21CC8817" w14:textId="77777777" w:rsidR="004618B7" w:rsidRPr="00A8085E" w:rsidRDefault="004618B7" w:rsidP="004618B7">
      <w:pPr>
        <w:widowControl/>
        <w:autoSpaceDE w:val="0"/>
        <w:autoSpaceDN w:val="0"/>
        <w:adjustRightInd w:val="0"/>
        <w:rPr>
          <w:rFonts w:ascii="Times New Roman" w:hAnsi="Times New Roman"/>
          <w:color w:val="000000"/>
          <w:lang w:bidi="ar-SA"/>
        </w:rPr>
      </w:pPr>
    </w:p>
    <w:p w14:paraId="3E8D9912" w14:textId="77777777" w:rsidR="004618B7" w:rsidRPr="00A8085E" w:rsidRDefault="004618B7" w:rsidP="004618B7">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w:t>
      </w:r>
      <w:r w:rsidR="00DB0F00" w:rsidRPr="00A8085E">
        <w:rPr>
          <w:rFonts w:ascii="Times New Roman" w:hAnsi="Times New Roman"/>
          <w:color w:val="000000"/>
          <w:lang w:bidi="ar-SA"/>
        </w:rPr>
        <w:tab/>
      </w:r>
      <w:r w:rsidRPr="00A8085E">
        <w:rPr>
          <w:rFonts w:ascii="Times New Roman" w:hAnsi="Times New Roman"/>
          <w:color w:val="000000"/>
          <w:lang w:bidi="ar-SA"/>
        </w:rPr>
        <w:t>ĶT grupa (tikai ķīmijterapija):</w:t>
      </w:r>
    </w:p>
    <w:p w14:paraId="593622A7" w14:textId="77777777" w:rsidR="004618B7" w:rsidRPr="00A8085E" w:rsidRDefault="004618B7" w:rsidP="004618B7">
      <w:pPr>
        <w:widowControl/>
        <w:numPr>
          <w:ilvl w:val="0"/>
          <w:numId w:val="31"/>
        </w:numPr>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80</w:t>
      </w:r>
      <w:r w:rsidR="005E1834" w:rsidRPr="00A8085E">
        <w:rPr>
          <w:rFonts w:ascii="Times New Roman" w:hAnsi="Times New Roman"/>
          <w:color w:val="000000"/>
          <w:lang w:bidi="ar-SA"/>
        </w:rPr>
        <w:t> </w:t>
      </w:r>
      <w:r w:rsidRPr="00A8085E">
        <w:rPr>
          <w:rFonts w:ascii="Times New Roman" w:hAnsi="Times New Roman"/>
          <w:color w:val="000000"/>
          <w:lang w:bidi="ar-SA"/>
        </w:rPr>
        <w:t>mg/m</w:t>
      </w:r>
      <w:r w:rsidRPr="00A8085E">
        <w:rPr>
          <w:rFonts w:ascii="Times New Roman" w:hAnsi="Times New Roman"/>
          <w:color w:val="000000"/>
          <w:vertAlign w:val="superscript"/>
          <w:lang w:bidi="ar-SA"/>
        </w:rPr>
        <w:t>2</w:t>
      </w:r>
      <w:r w:rsidRPr="00A8085E">
        <w:rPr>
          <w:rFonts w:ascii="Times New Roman" w:hAnsi="Times New Roman"/>
          <w:color w:val="000000"/>
          <w:lang w:bidi="ar-SA"/>
        </w:rPr>
        <w:t xml:space="preserve"> paklitaksela 1 stundu ilgas </w:t>
      </w:r>
      <w:r w:rsidR="00881618" w:rsidRPr="00A8085E">
        <w:rPr>
          <w:rFonts w:ascii="Times New Roman" w:hAnsi="Times New Roman"/>
          <w:color w:val="000000"/>
          <w:lang w:bidi="ar-SA"/>
        </w:rPr>
        <w:t>intravenozas</w:t>
      </w:r>
      <w:r w:rsidRPr="00A8085E">
        <w:rPr>
          <w:rFonts w:ascii="Times New Roman" w:hAnsi="Times New Roman"/>
          <w:color w:val="000000"/>
          <w:lang w:bidi="ar-SA"/>
        </w:rPr>
        <w:t xml:space="preserve"> infūzijas veidā 1., 8., 15. un 22.</w:t>
      </w:r>
      <w:r w:rsidR="005E1834" w:rsidRPr="00A8085E">
        <w:rPr>
          <w:rFonts w:ascii="Times New Roman" w:hAnsi="Times New Roman"/>
          <w:color w:val="000000"/>
          <w:lang w:bidi="ar-SA"/>
        </w:rPr>
        <w:t> </w:t>
      </w:r>
      <w:r w:rsidRPr="00A8085E">
        <w:rPr>
          <w:rFonts w:ascii="Times New Roman" w:hAnsi="Times New Roman"/>
          <w:color w:val="000000"/>
          <w:lang w:bidi="ar-SA"/>
        </w:rPr>
        <w:t>dienā ik pēc 4</w:t>
      </w:r>
      <w:r w:rsidR="00BC4BC0" w:rsidRPr="00A8085E">
        <w:rPr>
          <w:rFonts w:ascii="Times New Roman" w:hAnsi="Times New Roman"/>
          <w:color w:val="000000"/>
          <w:lang w:bidi="ar-SA"/>
        </w:rPr>
        <w:t> </w:t>
      </w:r>
      <w:r w:rsidRPr="00A8085E">
        <w:rPr>
          <w:rFonts w:ascii="Times New Roman" w:hAnsi="Times New Roman"/>
          <w:color w:val="000000"/>
          <w:lang w:bidi="ar-SA"/>
        </w:rPr>
        <w:t>nedēļām;</w:t>
      </w:r>
    </w:p>
    <w:p w14:paraId="0CDC35B7" w14:textId="77777777" w:rsidR="004618B7" w:rsidRPr="00A8085E" w:rsidRDefault="004618B7" w:rsidP="004618B7">
      <w:pPr>
        <w:widowControl/>
        <w:numPr>
          <w:ilvl w:val="0"/>
          <w:numId w:val="31"/>
        </w:numPr>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4</w:t>
      </w:r>
      <w:r w:rsidR="005E1834" w:rsidRPr="00A8085E">
        <w:rPr>
          <w:rFonts w:ascii="Times New Roman" w:hAnsi="Times New Roman"/>
          <w:color w:val="000000"/>
          <w:lang w:bidi="ar-SA"/>
        </w:rPr>
        <w:t> </w:t>
      </w:r>
      <w:r w:rsidRPr="00A8085E">
        <w:rPr>
          <w:rFonts w:ascii="Times New Roman" w:hAnsi="Times New Roman"/>
          <w:color w:val="000000"/>
          <w:lang w:bidi="ar-SA"/>
        </w:rPr>
        <w:t>mg/m</w:t>
      </w:r>
      <w:r w:rsidRPr="00A8085E">
        <w:rPr>
          <w:rFonts w:ascii="Times New Roman" w:hAnsi="Times New Roman"/>
          <w:color w:val="000000"/>
          <w:vertAlign w:val="superscript"/>
          <w:lang w:bidi="ar-SA"/>
        </w:rPr>
        <w:t>2</w:t>
      </w:r>
      <w:r w:rsidRPr="00A8085E">
        <w:rPr>
          <w:rFonts w:ascii="Times New Roman" w:hAnsi="Times New Roman"/>
          <w:color w:val="000000"/>
          <w:lang w:bidi="ar-SA"/>
        </w:rPr>
        <w:t xml:space="preserve"> topotekāna 30 minūtes ilgas </w:t>
      </w:r>
      <w:r w:rsidR="00881618" w:rsidRPr="00A8085E">
        <w:rPr>
          <w:rFonts w:ascii="Times New Roman" w:hAnsi="Times New Roman"/>
          <w:color w:val="000000"/>
          <w:lang w:bidi="ar-SA"/>
        </w:rPr>
        <w:t>intravenozas</w:t>
      </w:r>
      <w:r w:rsidRPr="00A8085E">
        <w:rPr>
          <w:rFonts w:ascii="Times New Roman" w:hAnsi="Times New Roman"/>
          <w:color w:val="000000"/>
          <w:lang w:bidi="ar-SA"/>
        </w:rPr>
        <w:t xml:space="preserve"> infūzijas veidā 1., 8. un 15.</w:t>
      </w:r>
      <w:r w:rsidR="005E1834" w:rsidRPr="00A8085E">
        <w:rPr>
          <w:rFonts w:ascii="Times New Roman" w:hAnsi="Times New Roman"/>
          <w:color w:val="000000"/>
          <w:lang w:bidi="ar-SA"/>
        </w:rPr>
        <w:t> </w:t>
      </w:r>
      <w:r w:rsidRPr="00A8085E">
        <w:rPr>
          <w:rFonts w:ascii="Times New Roman" w:hAnsi="Times New Roman"/>
          <w:color w:val="000000"/>
          <w:lang w:bidi="ar-SA"/>
        </w:rPr>
        <w:t>dienā ik pēc 4</w:t>
      </w:r>
      <w:r w:rsidR="00BC4BC0" w:rsidRPr="00A8085E">
        <w:rPr>
          <w:rFonts w:ascii="Times New Roman" w:hAnsi="Times New Roman"/>
          <w:color w:val="000000"/>
          <w:lang w:bidi="ar-SA"/>
        </w:rPr>
        <w:t> </w:t>
      </w:r>
      <w:r w:rsidRPr="00A8085E">
        <w:rPr>
          <w:rFonts w:ascii="Times New Roman" w:hAnsi="Times New Roman"/>
          <w:color w:val="000000"/>
          <w:lang w:bidi="ar-SA"/>
        </w:rPr>
        <w:t>nedēļām. Kā alternatīvu 1,25</w:t>
      </w:r>
      <w:r w:rsidR="005E1834" w:rsidRPr="00A8085E">
        <w:rPr>
          <w:rFonts w:ascii="Times New Roman" w:hAnsi="Times New Roman"/>
          <w:color w:val="000000"/>
          <w:lang w:bidi="ar-SA"/>
        </w:rPr>
        <w:t> </w:t>
      </w:r>
      <w:r w:rsidRPr="00A8085E">
        <w:rPr>
          <w:rFonts w:ascii="Times New Roman" w:hAnsi="Times New Roman"/>
          <w:color w:val="000000"/>
          <w:lang w:bidi="ar-SA"/>
        </w:rPr>
        <w:t>mg/m</w:t>
      </w:r>
      <w:r w:rsidRPr="00A8085E">
        <w:rPr>
          <w:rFonts w:ascii="Times New Roman" w:hAnsi="Times New Roman"/>
          <w:color w:val="000000"/>
          <w:vertAlign w:val="superscript"/>
          <w:lang w:bidi="ar-SA"/>
        </w:rPr>
        <w:t>2</w:t>
      </w:r>
      <w:r w:rsidRPr="00A8085E">
        <w:rPr>
          <w:rFonts w:ascii="Times New Roman" w:hAnsi="Times New Roman"/>
          <w:color w:val="000000"/>
          <w:lang w:bidi="ar-SA"/>
        </w:rPr>
        <w:t xml:space="preserve"> devu varēja arī ievadīt 30 minūtēs 1. – 5.</w:t>
      </w:r>
      <w:r w:rsidR="005E1834" w:rsidRPr="00A8085E">
        <w:rPr>
          <w:rFonts w:ascii="Times New Roman" w:hAnsi="Times New Roman"/>
          <w:color w:val="000000"/>
          <w:lang w:bidi="ar-SA"/>
        </w:rPr>
        <w:t> </w:t>
      </w:r>
      <w:r w:rsidRPr="00A8085E">
        <w:rPr>
          <w:rFonts w:ascii="Times New Roman" w:hAnsi="Times New Roman"/>
          <w:color w:val="000000"/>
          <w:lang w:bidi="ar-SA"/>
        </w:rPr>
        <w:t>dienā ik pēc 3</w:t>
      </w:r>
      <w:r w:rsidR="005E1834" w:rsidRPr="00A8085E">
        <w:rPr>
          <w:rFonts w:ascii="Times New Roman" w:hAnsi="Times New Roman"/>
          <w:color w:val="000000"/>
          <w:lang w:bidi="ar-SA"/>
        </w:rPr>
        <w:t> </w:t>
      </w:r>
      <w:r w:rsidRPr="00A8085E">
        <w:rPr>
          <w:rFonts w:ascii="Times New Roman" w:hAnsi="Times New Roman"/>
          <w:color w:val="000000"/>
          <w:lang w:bidi="ar-SA"/>
        </w:rPr>
        <w:t>nedēļām;</w:t>
      </w:r>
    </w:p>
    <w:p w14:paraId="7705672C" w14:textId="77777777" w:rsidR="004618B7" w:rsidRPr="00A8085E" w:rsidRDefault="004618B7" w:rsidP="004618B7">
      <w:pPr>
        <w:widowControl/>
        <w:numPr>
          <w:ilvl w:val="0"/>
          <w:numId w:val="31"/>
        </w:numPr>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40</w:t>
      </w:r>
      <w:r w:rsidR="005E1834" w:rsidRPr="00A8085E">
        <w:rPr>
          <w:rFonts w:ascii="Times New Roman" w:hAnsi="Times New Roman"/>
          <w:color w:val="000000"/>
          <w:lang w:bidi="ar-SA"/>
        </w:rPr>
        <w:t> </w:t>
      </w:r>
      <w:r w:rsidRPr="00A8085E">
        <w:rPr>
          <w:rFonts w:ascii="Times New Roman" w:hAnsi="Times New Roman"/>
          <w:color w:val="000000"/>
          <w:lang w:bidi="ar-SA"/>
        </w:rPr>
        <w:t>mg/m</w:t>
      </w:r>
      <w:r w:rsidRPr="00A8085E">
        <w:rPr>
          <w:rFonts w:ascii="Times New Roman" w:hAnsi="Times New Roman"/>
          <w:color w:val="000000"/>
          <w:vertAlign w:val="superscript"/>
          <w:lang w:bidi="ar-SA"/>
        </w:rPr>
        <w:t>2</w:t>
      </w:r>
      <w:r w:rsidRPr="00A8085E">
        <w:rPr>
          <w:rFonts w:ascii="Times New Roman" w:hAnsi="Times New Roman"/>
          <w:color w:val="000000"/>
          <w:lang w:bidi="ar-SA"/>
        </w:rPr>
        <w:t xml:space="preserve"> PLD 1</w:t>
      </w:r>
      <w:r w:rsidR="005E1834" w:rsidRPr="00A8085E">
        <w:rPr>
          <w:rFonts w:ascii="Times New Roman" w:hAnsi="Times New Roman"/>
          <w:color w:val="000000"/>
          <w:lang w:bidi="ar-SA"/>
        </w:rPr>
        <w:t> </w:t>
      </w:r>
      <w:r w:rsidRPr="00A8085E">
        <w:rPr>
          <w:rFonts w:ascii="Times New Roman" w:hAnsi="Times New Roman"/>
          <w:color w:val="000000"/>
          <w:lang w:bidi="ar-SA"/>
        </w:rPr>
        <w:t xml:space="preserve">mg/min </w:t>
      </w:r>
      <w:r w:rsidR="00881618" w:rsidRPr="00A8085E">
        <w:rPr>
          <w:rFonts w:ascii="Times New Roman" w:hAnsi="Times New Roman"/>
          <w:color w:val="000000"/>
          <w:lang w:bidi="ar-SA"/>
        </w:rPr>
        <w:t>intravenozas</w:t>
      </w:r>
      <w:r w:rsidR="00881618" w:rsidRPr="00A8085E" w:rsidDel="00881618">
        <w:rPr>
          <w:rFonts w:ascii="Times New Roman" w:hAnsi="Times New Roman"/>
          <w:color w:val="000000"/>
          <w:lang w:bidi="ar-SA"/>
        </w:rPr>
        <w:t xml:space="preserve"> </w:t>
      </w:r>
      <w:r w:rsidRPr="00A8085E">
        <w:rPr>
          <w:rFonts w:ascii="Times New Roman" w:hAnsi="Times New Roman"/>
          <w:color w:val="000000"/>
          <w:lang w:bidi="ar-SA"/>
        </w:rPr>
        <w:t>infūzijas veidā tikai 1.</w:t>
      </w:r>
      <w:r w:rsidR="005E1834" w:rsidRPr="00A8085E">
        <w:rPr>
          <w:rFonts w:ascii="Times New Roman" w:hAnsi="Times New Roman"/>
          <w:color w:val="000000"/>
          <w:lang w:bidi="ar-SA"/>
        </w:rPr>
        <w:t> </w:t>
      </w:r>
      <w:r w:rsidRPr="00A8085E">
        <w:rPr>
          <w:rFonts w:ascii="Times New Roman" w:hAnsi="Times New Roman"/>
          <w:color w:val="000000"/>
          <w:lang w:bidi="ar-SA"/>
        </w:rPr>
        <w:t>dienā ik pēc 4</w:t>
      </w:r>
      <w:r w:rsidR="005E1834" w:rsidRPr="00A8085E">
        <w:rPr>
          <w:rFonts w:ascii="Times New Roman" w:hAnsi="Times New Roman"/>
          <w:color w:val="000000"/>
          <w:lang w:bidi="ar-SA"/>
        </w:rPr>
        <w:t> </w:t>
      </w:r>
      <w:r w:rsidRPr="00A8085E">
        <w:rPr>
          <w:rFonts w:ascii="Times New Roman" w:hAnsi="Times New Roman"/>
          <w:color w:val="000000"/>
          <w:lang w:bidi="ar-SA"/>
        </w:rPr>
        <w:t>nedēļām. Pēc 1.</w:t>
      </w:r>
      <w:r w:rsidR="00BC4BC0" w:rsidRPr="00A8085E">
        <w:rPr>
          <w:rFonts w:ascii="Times New Roman" w:hAnsi="Times New Roman"/>
          <w:color w:val="000000"/>
          <w:lang w:bidi="ar-SA"/>
        </w:rPr>
        <w:t> </w:t>
      </w:r>
      <w:r w:rsidRPr="00A8085E">
        <w:rPr>
          <w:rFonts w:ascii="Times New Roman" w:hAnsi="Times New Roman"/>
          <w:color w:val="000000"/>
          <w:lang w:bidi="ar-SA"/>
        </w:rPr>
        <w:t>cikla zāles varēja ievadīt 1 stundu ilgā infūzijā;</w:t>
      </w:r>
    </w:p>
    <w:p w14:paraId="2553FDF2" w14:textId="77777777" w:rsidR="004618B7" w:rsidRPr="00A8085E" w:rsidRDefault="004618B7" w:rsidP="004618B7">
      <w:pPr>
        <w:widowControl/>
        <w:autoSpaceDE w:val="0"/>
        <w:autoSpaceDN w:val="0"/>
        <w:adjustRightInd w:val="0"/>
        <w:ind w:left="567" w:hanging="283"/>
        <w:rPr>
          <w:rFonts w:ascii="Times New Roman" w:hAnsi="Times New Roman"/>
          <w:color w:val="000000"/>
          <w:lang w:bidi="ar-SA"/>
        </w:rPr>
      </w:pPr>
      <w:r w:rsidRPr="00A8085E">
        <w:rPr>
          <w:rFonts w:ascii="Times New Roman" w:hAnsi="Times New Roman"/>
          <w:color w:val="000000"/>
          <w:lang w:bidi="ar-SA"/>
        </w:rPr>
        <w:t>•</w:t>
      </w:r>
      <w:r w:rsidR="00DB0F00" w:rsidRPr="00A8085E">
        <w:rPr>
          <w:rFonts w:ascii="Times New Roman" w:hAnsi="Times New Roman"/>
          <w:color w:val="000000"/>
          <w:lang w:bidi="ar-SA"/>
        </w:rPr>
        <w:tab/>
      </w:r>
      <w:r w:rsidRPr="00A8085E">
        <w:rPr>
          <w:rFonts w:ascii="Times New Roman" w:hAnsi="Times New Roman"/>
          <w:color w:val="000000"/>
          <w:lang w:bidi="ar-SA"/>
        </w:rPr>
        <w:t>ĶT</w:t>
      </w:r>
      <w:r w:rsidR="00DB0F00" w:rsidRPr="00A8085E">
        <w:rPr>
          <w:rFonts w:ascii="Times New Roman" w:hAnsi="Times New Roman"/>
          <w:color w:val="000000"/>
          <w:lang w:bidi="ar-SA"/>
        </w:rPr>
        <w:t xml:space="preserve"> </w:t>
      </w:r>
      <w:r w:rsidRPr="00A8085E">
        <w:rPr>
          <w:rFonts w:ascii="Times New Roman" w:hAnsi="Times New Roman"/>
          <w:color w:val="000000"/>
          <w:lang w:bidi="ar-SA"/>
        </w:rPr>
        <w:t>+</w:t>
      </w:r>
      <w:r w:rsidR="00DB0F00" w:rsidRPr="00A8085E">
        <w:rPr>
          <w:rFonts w:ascii="Times New Roman" w:hAnsi="Times New Roman"/>
          <w:color w:val="000000"/>
          <w:lang w:bidi="ar-SA"/>
        </w:rPr>
        <w:t xml:space="preserve"> </w:t>
      </w:r>
      <w:r w:rsidRPr="00A8085E">
        <w:rPr>
          <w:rFonts w:ascii="Times New Roman" w:hAnsi="Times New Roman"/>
          <w:color w:val="000000"/>
          <w:lang w:bidi="ar-SA"/>
        </w:rPr>
        <w:t>BV grupa (ķīmijterapija un bevacizumabs):</w:t>
      </w:r>
    </w:p>
    <w:p w14:paraId="2241E33D" w14:textId="77777777" w:rsidR="004618B7" w:rsidRPr="00A8085E" w:rsidRDefault="004618B7" w:rsidP="004618B7">
      <w:pPr>
        <w:widowControl/>
        <w:numPr>
          <w:ilvl w:val="0"/>
          <w:numId w:val="32"/>
        </w:numPr>
        <w:autoSpaceDE w:val="0"/>
        <w:autoSpaceDN w:val="0"/>
        <w:adjustRightInd w:val="0"/>
        <w:ind w:left="1134" w:hanging="283"/>
        <w:rPr>
          <w:rFonts w:ascii="Times New Roman" w:hAnsi="Times New Roman"/>
          <w:color w:val="000000"/>
          <w:lang w:bidi="ar-SA"/>
        </w:rPr>
      </w:pPr>
      <w:r w:rsidRPr="00A8085E">
        <w:rPr>
          <w:rFonts w:ascii="Times New Roman" w:hAnsi="Times New Roman"/>
          <w:color w:val="000000"/>
          <w:lang w:bidi="ar-SA"/>
        </w:rPr>
        <w:t>izvēlēto ķīmijterapiju kombinēja ar 10</w:t>
      </w:r>
      <w:r w:rsidR="00D740A9" w:rsidRPr="00A8085E">
        <w:rPr>
          <w:rFonts w:ascii="Times New Roman" w:hAnsi="Times New Roman"/>
          <w:color w:val="000000"/>
          <w:lang w:bidi="ar-SA"/>
        </w:rPr>
        <w:t> </w:t>
      </w:r>
      <w:r w:rsidRPr="00A8085E">
        <w:rPr>
          <w:rFonts w:ascii="Times New Roman" w:hAnsi="Times New Roman"/>
          <w:color w:val="000000"/>
          <w:lang w:bidi="ar-SA"/>
        </w:rPr>
        <w:t xml:space="preserve">mg/kg bevacizumaba </w:t>
      </w:r>
      <w:r w:rsidR="00881618" w:rsidRPr="00A8085E">
        <w:rPr>
          <w:rFonts w:ascii="Times New Roman" w:hAnsi="Times New Roman"/>
          <w:color w:val="000000"/>
          <w:lang w:bidi="ar-SA"/>
        </w:rPr>
        <w:t>intravenozi</w:t>
      </w:r>
      <w:r w:rsidRPr="00A8085E">
        <w:rPr>
          <w:rFonts w:ascii="Times New Roman" w:hAnsi="Times New Roman"/>
          <w:color w:val="000000"/>
          <w:lang w:bidi="ar-SA"/>
        </w:rPr>
        <w:t xml:space="preserve"> ik pēc 2</w:t>
      </w:r>
      <w:r w:rsidR="005E1834" w:rsidRPr="00A8085E">
        <w:rPr>
          <w:rFonts w:ascii="Times New Roman" w:hAnsi="Times New Roman"/>
          <w:color w:val="000000"/>
          <w:lang w:bidi="ar-SA"/>
        </w:rPr>
        <w:t> </w:t>
      </w:r>
      <w:r w:rsidRPr="00A8085E">
        <w:rPr>
          <w:rFonts w:ascii="Times New Roman" w:hAnsi="Times New Roman"/>
          <w:color w:val="000000"/>
          <w:lang w:bidi="ar-SA"/>
        </w:rPr>
        <w:t>nedēļām (vai 15</w:t>
      </w:r>
      <w:r w:rsidR="00BC4BC0" w:rsidRPr="00A8085E">
        <w:rPr>
          <w:rFonts w:ascii="Times New Roman" w:hAnsi="Times New Roman"/>
          <w:color w:val="000000"/>
          <w:lang w:bidi="ar-SA"/>
        </w:rPr>
        <w:t> </w:t>
      </w:r>
      <w:r w:rsidRPr="00A8085E">
        <w:rPr>
          <w:rFonts w:ascii="Times New Roman" w:hAnsi="Times New Roman"/>
          <w:color w:val="000000"/>
          <w:lang w:bidi="ar-SA"/>
        </w:rPr>
        <w:t>mg/kg bevacizumaba ik pēc 3</w:t>
      </w:r>
      <w:r w:rsidR="005E1834" w:rsidRPr="00A8085E">
        <w:rPr>
          <w:rFonts w:ascii="Times New Roman" w:hAnsi="Times New Roman"/>
          <w:color w:val="000000"/>
          <w:lang w:bidi="ar-SA"/>
        </w:rPr>
        <w:t> </w:t>
      </w:r>
      <w:r w:rsidRPr="00A8085E">
        <w:rPr>
          <w:rFonts w:ascii="Times New Roman" w:hAnsi="Times New Roman"/>
          <w:color w:val="000000"/>
          <w:lang w:bidi="ar-SA"/>
        </w:rPr>
        <w:t>nedēļām, lietojot kombinācijā ar 1,25</w:t>
      </w:r>
      <w:r w:rsidR="00D740A9" w:rsidRPr="00A8085E">
        <w:rPr>
          <w:rFonts w:ascii="Times New Roman" w:hAnsi="Times New Roman"/>
          <w:color w:val="000000"/>
          <w:lang w:bidi="ar-SA"/>
        </w:rPr>
        <w:t> </w:t>
      </w:r>
      <w:r w:rsidRPr="00A8085E">
        <w:rPr>
          <w:rFonts w:ascii="Times New Roman" w:hAnsi="Times New Roman"/>
          <w:color w:val="000000"/>
          <w:lang w:bidi="ar-SA"/>
        </w:rPr>
        <w:t>mg/m</w:t>
      </w:r>
      <w:r w:rsidRPr="00A8085E">
        <w:rPr>
          <w:rFonts w:ascii="Times New Roman" w:hAnsi="Times New Roman"/>
          <w:color w:val="000000"/>
          <w:vertAlign w:val="superscript"/>
          <w:lang w:bidi="ar-SA"/>
        </w:rPr>
        <w:t>2</w:t>
      </w:r>
      <w:r w:rsidRPr="00A8085E">
        <w:rPr>
          <w:rFonts w:ascii="Times New Roman" w:hAnsi="Times New Roman"/>
          <w:color w:val="000000"/>
          <w:lang w:bidi="ar-SA"/>
        </w:rPr>
        <w:t xml:space="preserve"> topotekāna 1. – 5.</w:t>
      </w:r>
      <w:r w:rsidR="00D740A9" w:rsidRPr="00A8085E">
        <w:rPr>
          <w:rFonts w:ascii="Times New Roman" w:hAnsi="Times New Roman"/>
          <w:color w:val="000000"/>
          <w:lang w:bidi="ar-SA"/>
        </w:rPr>
        <w:t> </w:t>
      </w:r>
      <w:r w:rsidRPr="00A8085E">
        <w:rPr>
          <w:rFonts w:ascii="Times New Roman" w:hAnsi="Times New Roman"/>
          <w:color w:val="000000"/>
          <w:lang w:bidi="ar-SA"/>
        </w:rPr>
        <w:t>dienā ik pēc 3 nedēļām).</w:t>
      </w:r>
    </w:p>
    <w:p w14:paraId="54B76916" w14:textId="77777777" w:rsidR="004618B7" w:rsidRPr="00A8085E" w:rsidRDefault="004618B7" w:rsidP="004618B7">
      <w:pPr>
        <w:widowControl/>
        <w:autoSpaceDE w:val="0"/>
        <w:autoSpaceDN w:val="0"/>
        <w:adjustRightInd w:val="0"/>
        <w:rPr>
          <w:rFonts w:ascii="Times New Roman" w:hAnsi="Times New Roman"/>
          <w:color w:val="000000"/>
          <w:lang w:bidi="ar-SA"/>
        </w:rPr>
      </w:pPr>
    </w:p>
    <w:p w14:paraId="1B47473D" w14:textId="77777777" w:rsidR="004618B7" w:rsidRPr="00A8085E" w:rsidRDefault="004618B7" w:rsidP="004618B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Par piemērotiem atzītiem pacientiem bija epiteliāls olnīcu, olvadu vai primārs peritoneāls vēzis, kas progresēja &lt;</w:t>
      </w:r>
      <w:r w:rsidR="00DB0F00" w:rsidRPr="00A8085E">
        <w:rPr>
          <w:rFonts w:ascii="Times New Roman" w:hAnsi="Times New Roman"/>
          <w:color w:val="000000"/>
          <w:lang w:bidi="ar-SA"/>
        </w:rPr>
        <w:t xml:space="preserve"> </w:t>
      </w:r>
      <w:r w:rsidRPr="00A8085E">
        <w:rPr>
          <w:rFonts w:ascii="Times New Roman" w:hAnsi="Times New Roman"/>
          <w:color w:val="000000"/>
          <w:lang w:bidi="ar-SA"/>
        </w:rPr>
        <w:t>6</w:t>
      </w:r>
      <w:r w:rsidR="005E1834" w:rsidRPr="00A8085E">
        <w:rPr>
          <w:rFonts w:ascii="Times New Roman" w:hAnsi="Times New Roman"/>
          <w:color w:val="000000"/>
          <w:lang w:bidi="ar-SA"/>
        </w:rPr>
        <w:t> </w:t>
      </w:r>
      <w:r w:rsidRPr="00A8085E">
        <w:rPr>
          <w:rFonts w:ascii="Times New Roman" w:hAnsi="Times New Roman"/>
          <w:color w:val="000000"/>
          <w:lang w:bidi="ar-SA"/>
        </w:rPr>
        <w:t>mēnešos pēc platīnu saturoša līdzekļa terapijas, kurā bija vismaz 4 platīnu saturoša līdzekļa terapijas cikli. Pacientu paredzamajam dzīves ilgumam bija jābūt ≥</w:t>
      </w:r>
      <w:r w:rsidR="00AE478A" w:rsidRPr="00A8085E">
        <w:rPr>
          <w:rFonts w:ascii="Times New Roman" w:hAnsi="Times New Roman"/>
          <w:color w:val="000000"/>
          <w:lang w:bidi="ar-SA"/>
        </w:rPr>
        <w:t xml:space="preserve"> </w:t>
      </w:r>
      <w:r w:rsidRPr="00A8085E">
        <w:rPr>
          <w:rFonts w:ascii="Times New Roman" w:hAnsi="Times New Roman"/>
          <w:color w:val="000000"/>
          <w:lang w:bidi="ar-SA"/>
        </w:rPr>
        <w:t>12</w:t>
      </w:r>
      <w:r w:rsidR="005E1834" w:rsidRPr="00A8085E">
        <w:rPr>
          <w:rFonts w:ascii="Times New Roman" w:hAnsi="Times New Roman"/>
          <w:color w:val="000000"/>
          <w:lang w:bidi="ar-SA"/>
        </w:rPr>
        <w:t> </w:t>
      </w:r>
      <w:r w:rsidRPr="00A8085E">
        <w:rPr>
          <w:rFonts w:ascii="Times New Roman" w:hAnsi="Times New Roman"/>
          <w:color w:val="000000"/>
          <w:lang w:bidi="ar-SA"/>
        </w:rPr>
        <w:t>nedēļas un viņiem iepriekš nedrīkstēja būt veikta iegurņa vai vēdera staru terapiju. Vairumam pacientu bija IIIC vai IV stadija pēc FIGO klasifikācijas. Vairumam pacientu abās grupās ECOG vispārējā veselības stāvokļa (PS) vērtējums bija 0 (ĶT: 56,4%, salīdzinot ar ĶT + BV: 61,2%). Pacientu procentuālais īpatsvars ar ECOG PS 1 vai ≥</w:t>
      </w:r>
      <w:r w:rsidR="004B78CD" w:rsidRPr="00A8085E">
        <w:rPr>
          <w:rFonts w:ascii="Times New Roman" w:hAnsi="Times New Roman"/>
          <w:color w:val="000000"/>
          <w:lang w:bidi="ar-SA"/>
        </w:rPr>
        <w:t xml:space="preserve"> </w:t>
      </w:r>
      <w:r w:rsidRPr="00A8085E">
        <w:rPr>
          <w:rFonts w:ascii="Times New Roman" w:hAnsi="Times New Roman"/>
          <w:color w:val="000000"/>
          <w:lang w:bidi="ar-SA"/>
        </w:rPr>
        <w:t>2 bija 38,7% un 5,0% ĶT grupā, bet 29,8% un 9,0% ĶT + BV grupā.</w:t>
      </w:r>
    </w:p>
    <w:p w14:paraId="1884A543" w14:textId="77777777" w:rsidR="004618B7" w:rsidRPr="00A8085E" w:rsidRDefault="004618B7" w:rsidP="004618B7">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Informācija par rasi bija sniegta par 29,3% pacientu un gandrīz visi pacienti piederēja baltajai rasei. Pacientu mediānais vecums bija 61,0 (robežas: 25 − 84) gads. 16 pacienti (4,4%) bija &gt;</w:t>
      </w:r>
      <w:r w:rsidR="00AE478A" w:rsidRPr="00A8085E">
        <w:rPr>
          <w:rFonts w:ascii="Times New Roman" w:hAnsi="Times New Roman"/>
          <w:color w:val="000000"/>
          <w:lang w:bidi="ar-SA"/>
        </w:rPr>
        <w:t xml:space="preserve"> </w:t>
      </w:r>
      <w:r w:rsidRPr="00A8085E">
        <w:rPr>
          <w:rFonts w:ascii="Times New Roman" w:hAnsi="Times New Roman"/>
          <w:color w:val="000000"/>
          <w:lang w:bidi="ar-SA"/>
        </w:rPr>
        <w:t>75</w:t>
      </w:r>
      <w:r w:rsidR="005E1834" w:rsidRPr="00A8085E">
        <w:rPr>
          <w:rFonts w:ascii="Times New Roman" w:hAnsi="Times New Roman"/>
          <w:color w:val="000000"/>
          <w:lang w:bidi="ar-SA"/>
        </w:rPr>
        <w:t> </w:t>
      </w:r>
      <w:r w:rsidRPr="00A8085E">
        <w:rPr>
          <w:rFonts w:ascii="Times New Roman" w:hAnsi="Times New Roman"/>
          <w:color w:val="000000"/>
          <w:lang w:bidi="ar-SA"/>
        </w:rPr>
        <w:t>gadus veci. Kopējais terapijas pārtraukšanas rādītājs nevēlamu blakusparādību dēļ bija 8,8% ĶT grupā un 43,6% ĶT + BV grupā (galvenokārt 2. – 3.</w:t>
      </w:r>
      <w:r w:rsidR="005E1834" w:rsidRPr="00A8085E">
        <w:rPr>
          <w:rFonts w:ascii="Times New Roman" w:hAnsi="Times New Roman"/>
          <w:color w:val="000000"/>
          <w:lang w:bidi="ar-SA"/>
        </w:rPr>
        <w:t> </w:t>
      </w:r>
      <w:r w:rsidRPr="00A8085E">
        <w:rPr>
          <w:rFonts w:ascii="Times New Roman" w:hAnsi="Times New Roman"/>
          <w:color w:val="000000"/>
          <w:lang w:bidi="ar-SA"/>
        </w:rPr>
        <w:t>pakāpes nevēlamo blakusparādību dēļ), bet mediānais laiks līdz terapijas pārtraukšanai ĶT + BV grupā bija 5,2</w:t>
      </w:r>
      <w:r w:rsidR="005E1834" w:rsidRPr="00A8085E">
        <w:rPr>
          <w:rFonts w:ascii="Times New Roman" w:hAnsi="Times New Roman"/>
          <w:color w:val="000000"/>
          <w:lang w:bidi="ar-SA"/>
        </w:rPr>
        <w:t> </w:t>
      </w:r>
      <w:r w:rsidRPr="00A8085E">
        <w:rPr>
          <w:rFonts w:ascii="Times New Roman" w:hAnsi="Times New Roman"/>
          <w:color w:val="000000"/>
          <w:lang w:bidi="ar-SA"/>
        </w:rPr>
        <w:t>mēneši, salīdzinot ar 2,4</w:t>
      </w:r>
      <w:r w:rsidR="005E1834" w:rsidRPr="00A8085E">
        <w:rPr>
          <w:rFonts w:ascii="Times New Roman" w:hAnsi="Times New Roman"/>
          <w:color w:val="000000"/>
          <w:lang w:bidi="ar-SA"/>
        </w:rPr>
        <w:t> </w:t>
      </w:r>
      <w:r w:rsidRPr="00A8085E">
        <w:rPr>
          <w:rFonts w:ascii="Times New Roman" w:hAnsi="Times New Roman"/>
          <w:color w:val="000000"/>
          <w:lang w:bidi="ar-SA"/>
        </w:rPr>
        <w:t>mēnešiem ĶT grupā. Terapijas pārtraukšanas rādītāji nevēlamu blakusparādību dēļ &gt;</w:t>
      </w:r>
      <w:r w:rsidR="00AE478A" w:rsidRPr="00A8085E">
        <w:rPr>
          <w:rFonts w:ascii="Times New Roman" w:hAnsi="Times New Roman"/>
          <w:color w:val="000000"/>
          <w:lang w:bidi="ar-SA"/>
        </w:rPr>
        <w:t xml:space="preserve"> </w:t>
      </w:r>
      <w:r w:rsidRPr="00A8085E">
        <w:rPr>
          <w:rFonts w:ascii="Times New Roman" w:hAnsi="Times New Roman"/>
          <w:color w:val="000000"/>
          <w:lang w:bidi="ar-SA"/>
        </w:rPr>
        <w:t>65</w:t>
      </w:r>
      <w:r w:rsidR="005E1834" w:rsidRPr="00A8085E">
        <w:rPr>
          <w:rFonts w:ascii="Times New Roman" w:hAnsi="Times New Roman"/>
          <w:color w:val="000000"/>
          <w:lang w:bidi="ar-SA"/>
        </w:rPr>
        <w:t> </w:t>
      </w:r>
      <w:r w:rsidRPr="00A8085E">
        <w:rPr>
          <w:rFonts w:ascii="Times New Roman" w:hAnsi="Times New Roman"/>
          <w:color w:val="000000"/>
          <w:lang w:bidi="ar-SA"/>
        </w:rPr>
        <w:t>gadus vecu pacientu apakšgrupā bija 8,8% ĶT grupā un ĶT + BV grupā - 50,0%. PFS RA bija 0,47 (95% TI: 0,35; 0,62) un 0,45 (95% TI: 0,31; 0,67) attiecīgi &lt; 65 un ≥ 65</w:t>
      </w:r>
      <w:r w:rsidR="005E1834" w:rsidRPr="00A8085E">
        <w:rPr>
          <w:rFonts w:ascii="Times New Roman" w:hAnsi="Times New Roman"/>
          <w:color w:val="000000"/>
          <w:lang w:bidi="ar-SA"/>
        </w:rPr>
        <w:t> </w:t>
      </w:r>
      <w:r w:rsidRPr="00A8085E">
        <w:rPr>
          <w:rFonts w:ascii="Times New Roman" w:hAnsi="Times New Roman"/>
          <w:color w:val="000000"/>
          <w:lang w:bidi="ar-SA"/>
        </w:rPr>
        <w:t>gadu vecuma apakšgrupās.</w:t>
      </w:r>
    </w:p>
    <w:p w14:paraId="33C4B45D" w14:textId="77777777" w:rsidR="004618B7" w:rsidRPr="00A8085E" w:rsidRDefault="004618B7" w:rsidP="004618B7">
      <w:pPr>
        <w:widowControl/>
        <w:autoSpaceDE w:val="0"/>
        <w:autoSpaceDN w:val="0"/>
        <w:adjustRightInd w:val="0"/>
        <w:rPr>
          <w:rFonts w:ascii="Times New Roman" w:hAnsi="Times New Roman"/>
          <w:color w:val="000000"/>
          <w:lang w:bidi="ar-SA"/>
        </w:rPr>
      </w:pPr>
    </w:p>
    <w:p w14:paraId="1C481008" w14:textId="77777777" w:rsidR="00F64605" w:rsidRPr="00A8085E" w:rsidRDefault="004618B7" w:rsidP="004618B7">
      <w:pPr>
        <w:rPr>
          <w:rFonts w:ascii="Times New Roman" w:hAnsi="Times New Roman"/>
          <w:color w:val="000000"/>
          <w:lang w:bidi="ar-SA"/>
        </w:rPr>
      </w:pPr>
      <w:r w:rsidRPr="00A8085E">
        <w:rPr>
          <w:rFonts w:ascii="Times New Roman" w:hAnsi="Times New Roman"/>
          <w:color w:val="000000"/>
          <w:lang w:bidi="ar-SA"/>
        </w:rPr>
        <w:t>Primārais mērķa kritērijs bija dzīvildze bez slimības progresēšanas, sekundārie mērķa kritēriji bija objektīvas atbildes reakcijas rādītājs un kopējā dzīvildze. Rezultāti norādīti 2</w:t>
      </w:r>
      <w:r w:rsidR="000806E7" w:rsidRPr="00A8085E">
        <w:rPr>
          <w:rFonts w:ascii="Times New Roman" w:hAnsi="Times New Roman"/>
          <w:color w:val="000000"/>
          <w:lang w:bidi="ar-SA"/>
        </w:rPr>
        <w:t>3</w:t>
      </w:r>
      <w:r w:rsidRPr="00A8085E">
        <w:rPr>
          <w:rFonts w:ascii="Times New Roman" w:hAnsi="Times New Roman"/>
          <w:color w:val="000000"/>
          <w:lang w:bidi="ar-SA"/>
        </w:rPr>
        <w:t>.</w:t>
      </w:r>
      <w:r w:rsidR="005E1834" w:rsidRPr="00A8085E">
        <w:rPr>
          <w:rFonts w:ascii="Times New Roman" w:hAnsi="Times New Roman"/>
          <w:color w:val="000000"/>
          <w:lang w:bidi="ar-SA"/>
        </w:rPr>
        <w:t> </w:t>
      </w:r>
      <w:r w:rsidRPr="00A8085E">
        <w:rPr>
          <w:rFonts w:ascii="Times New Roman" w:hAnsi="Times New Roman"/>
          <w:color w:val="000000"/>
          <w:lang w:bidi="ar-SA"/>
        </w:rPr>
        <w:t>tabulā.</w:t>
      </w:r>
    </w:p>
    <w:p w14:paraId="139BB7E2" w14:textId="77777777" w:rsidR="005843A7" w:rsidRPr="00A8085E" w:rsidRDefault="005843A7" w:rsidP="004618B7">
      <w:pPr>
        <w:rPr>
          <w:rFonts w:ascii="Times New Roman" w:hAnsi="Times New Roman"/>
          <w:i/>
          <w:color w:val="000000"/>
          <w:u w:val="single" w:color="000000"/>
        </w:rPr>
      </w:pPr>
    </w:p>
    <w:p w14:paraId="57EA1CB0" w14:textId="77777777" w:rsidR="000D329C" w:rsidRPr="00A8085E" w:rsidRDefault="000D329C" w:rsidP="006273DD">
      <w:pPr>
        <w:keepNext/>
        <w:keepLines/>
        <w:rPr>
          <w:rFonts w:ascii="Times New Roman" w:hAnsi="Times New Roman"/>
          <w:b/>
          <w:bCs/>
          <w:color w:val="000000"/>
        </w:rPr>
      </w:pPr>
      <w:r w:rsidRPr="00A8085E">
        <w:rPr>
          <w:rFonts w:ascii="Times New Roman" w:hAnsi="Times New Roman"/>
          <w:b/>
          <w:bCs/>
          <w:color w:val="000000"/>
        </w:rPr>
        <w:lastRenderedPageBreak/>
        <w:t>2</w:t>
      </w:r>
      <w:r w:rsidR="000806E7" w:rsidRPr="00A8085E">
        <w:rPr>
          <w:rFonts w:ascii="Times New Roman" w:hAnsi="Times New Roman"/>
          <w:b/>
          <w:bCs/>
          <w:color w:val="000000"/>
        </w:rPr>
        <w:t>3</w:t>
      </w:r>
      <w:r w:rsidRPr="00A8085E">
        <w:rPr>
          <w:rFonts w:ascii="Times New Roman" w:hAnsi="Times New Roman"/>
          <w:b/>
          <w:bCs/>
          <w:color w:val="000000"/>
        </w:rPr>
        <w:t xml:space="preserve">. tabula. </w:t>
      </w:r>
      <w:r w:rsidRPr="00A8085E">
        <w:rPr>
          <w:rFonts w:ascii="Times New Roman" w:hAnsi="Times New Roman"/>
          <w:b/>
          <w:bCs/>
          <w:color w:val="000000"/>
        </w:rPr>
        <w:tab/>
        <w:t>MO22224 pētījuma efektivitātes rezultāti</w:t>
      </w:r>
    </w:p>
    <w:p w14:paraId="4B5B5FA2" w14:textId="77777777" w:rsidR="000D329C" w:rsidRPr="00A8085E" w:rsidRDefault="000D329C" w:rsidP="006273DD">
      <w:pPr>
        <w:keepNext/>
        <w:keepLines/>
        <w:rPr>
          <w:rFonts w:ascii="Times New Roman" w:hAnsi="Times New Roman"/>
          <w:b/>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0"/>
        <w:gridCol w:w="2766"/>
        <w:gridCol w:w="2597"/>
      </w:tblGrid>
      <w:tr w:rsidR="000D329C" w:rsidRPr="007014C6" w14:paraId="7AA67615" w14:textId="77777777" w:rsidTr="00FA3D2D">
        <w:tc>
          <w:tcPr>
            <w:tcW w:w="9289" w:type="dxa"/>
            <w:gridSpan w:val="3"/>
            <w:shd w:val="clear" w:color="auto" w:fill="auto"/>
          </w:tcPr>
          <w:p w14:paraId="0B709F93" w14:textId="77777777" w:rsidR="000D329C" w:rsidRPr="00A8085E" w:rsidRDefault="000D329C" w:rsidP="006273DD">
            <w:pPr>
              <w:keepNext/>
              <w:keepLines/>
              <w:jc w:val="center"/>
              <w:rPr>
                <w:rFonts w:ascii="Times New Roman" w:hAnsi="Times New Roman"/>
                <w:b/>
                <w:bCs/>
                <w:color w:val="000000"/>
              </w:rPr>
            </w:pPr>
            <w:r w:rsidRPr="00A8085E">
              <w:rPr>
                <w:rFonts w:ascii="Times New Roman" w:hAnsi="Times New Roman"/>
                <w:color w:val="000000"/>
                <w:lang w:bidi="ar-SA"/>
              </w:rPr>
              <w:t>Primārais mērķa kritērijs</w:t>
            </w:r>
          </w:p>
        </w:tc>
      </w:tr>
      <w:tr w:rsidR="000D329C" w:rsidRPr="007014C6" w14:paraId="10C07B0F" w14:textId="77777777" w:rsidTr="00FA3D2D">
        <w:tc>
          <w:tcPr>
            <w:tcW w:w="9289" w:type="dxa"/>
            <w:gridSpan w:val="3"/>
            <w:shd w:val="clear" w:color="auto" w:fill="auto"/>
          </w:tcPr>
          <w:p w14:paraId="5F0CFFDC" w14:textId="77777777" w:rsidR="000D329C" w:rsidRPr="00A8085E" w:rsidRDefault="000D329C" w:rsidP="006273DD">
            <w:pPr>
              <w:keepNext/>
              <w:keepLines/>
              <w:rPr>
                <w:rFonts w:ascii="Times New Roman" w:hAnsi="Times New Roman"/>
                <w:b/>
                <w:bCs/>
                <w:color w:val="000000"/>
              </w:rPr>
            </w:pPr>
            <w:r w:rsidRPr="00A8085E">
              <w:rPr>
                <w:rFonts w:ascii="Times New Roman" w:hAnsi="Times New Roman"/>
                <w:color w:val="000000"/>
                <w:lang w:bidi="ar-SA"/>
              </w:rPr>
              <w:t>Dzīvildze bez slimības progresēšanas*</w:t>
            </w:r>
          </w:p>
        </w:tc>
      </w:tr>
      <w:tr w:rsidR="000D329C" w:rsidRPr="007014C6" w14:paraId="1D9DCC23" w14:textId="77777777" w:rsidTr="00FA3D2D">
        <w:tc>
          <w:tcPr>
            <w:tcW w:w="3794" w:type="dxa"/>
            <w:shd w:val="clear" w:color="auto" w:fill="auto"/>
          </w:tcPr>
          <w:p w14:paraId="433DA3A6" w14:textId="77777777" w:rsidR="000D329C" w:rsidRPr="00A8085E" w:rsidRDefault="000D329C" w:rsidP="006273DD">
            <w:pPr>
              <w:keepNext/>
              <w:keepLines/>
              <w:rPr>
                <w:rFonts w:ascii="Times New Roman" w:hAnsi="Times New Roman"/>
                <w:b/>
                <w:bCs/>
                <w:color w:val="000000"/>
              </w:rPr>
            </w:pPr>
          </w:p>
        </w:tc>
        <w:tc>
          <w:tcPr>
            <w:tcW w:w="2835" w:type="dxa"/>
            <w:shd w:val="clear" w:color="auto" w:fill="auto"/>
          </w:tcPr>
          <w:p w14:paraId="2EBBEFCC" w14:textId="77777777" w:rsidR="000D329C" w:rsidRPr="00A8085E" w:rsidRDefault="000D329C" w:rsidP="006273DD">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ĶT</w:t>
            </w:r>
          </w:p>
          <w:p w14:paraId="7AEB2C70" w14:textId="123DE08A" w:rsidR="000D329C" w:rsidRPr="00A8085E" w:rsidRDefault="000D329C" w:rsidP="006273DD">
            <w:pPr>
              <w:keepNext/>
              <w:keepLines/>
              <w:jc w:val="center"/>
              <w:rPr>
                <w:rFonts w:ascii="Times New Roman" w:hAnsi="Times New Roman"/>
                <w:b/>
                <w:bCs/>
                <w:color w:val="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182)</w:t>
            </w:r>
          </w:p>
        </w:tc>
        <w:tc>
          <w:tcPr>
            <w:tcW w:w="2660" w:type="dxa"/>
            <w:shd w:val="clear" w:color="auto" w:fill="auto"/>
          </w:tcPr>
          <w:p w14:paraId="2B14C1E5" w14:textId="77777777" w:rsidR="000D329C" w:rsidRPr="00A8085E" w:rsidRDefault="000D329C" w:rsidP="006273DD">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ĶT</w:t>
            </w:r>
            <w:r w:rsidR="004B78CD" w:rsidRPr="00A8085E">
              <w:rPr>
                <w:rFonts w:ascii="Times New Roman" w:hAnsi="Times New Roman"/>
                <w:color w:val="000000"/>
                <w:lang w:bidi="ar-SA"/>
              </w:rPr>
              <w:t xml:space="preserve"> </w:t>
            </w:r>
            <w:r w:rsidRPr="00A8085E">
              <w:rPr>
                <w:rFonts w:ascii="Times New Roman" w:hAnsi="Times New Roman"/>
                <w:color w:val="000000"/>
                <w:lang w:bidi="ar-SA"/>
              </w:rPr>
              <w:t>+</w:t>
            </w:r>
            <w:r w:rsidR="004B78CD" w:rsidRPr="00A8085E">
              <w:rPr>
                <w:rFonts w:ascii="Times New Roman" w:hAnsi="Times New Roman"/>
                <w:color w:val="000000"/>
                <w:lang w:bidi="ar-SA"/>
              </w:rPr>
              <w:t xml:space="preserve"> </w:t>
            </w:r>
            <w:r w:rsidRPr="00A8085E">
              <w:rPr>
                <w:rFonts w:ascii="Times New Roman" w:hAnsi="Times New Roman"/>
                <w:color w:val="000000"/>
                <w:lang w:bidi="ar-SA"/>
              </w:rPr>
              <w:t>BV</w:t>
            </w:r>
          </w:p>
          <w:p w14:paraId="565F35BF" w14:textId="45B85382" w:rsidR="000D329C" w:rsidRPr="00A8085E" w:rsidRDefault="000D329C" w:rsidP="006273DD">
            <w:pPr>
              <w:keepNext/>
              <w:keepLines/>
              <w:jc w:val="center"/>
              <w:rPr>
                <w:rFonts w:ascii="Times New Roman" w:hAnsi="Times New Roman"/>
                <w:b/>
                <w:bCs/>
                <w:color w:val="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179)</w:t>
            </w:r>
          </w:p>
        </w:tc>
      </w:tr>
      <w:tr w:rsidR="000D329C" w:rsidRPr="007014C6" w14:paraId="486FBF3D" w14:textId="77777777" w:rsidTr="00FA3D2D">
        <w:tc>
          <w:tcPr>
            <w:tcW w:w="3794" w:type="dxa"/>
            <w:shd w:val="clear" w:color="auto" w:fill="auto"/>
          </w:tcPr>
          <w:p w14:paraId="49AD15D5" w14:textId="77777777" w:rsidR="000D329C" w:rsidRPr="00A8085E" w:rsidRDefault="000D329C" w:rsidP="006273DD">
            <w:pPr>
              <w:keepNext/>
              <w:keepLines/>
              <w:ind w:firstLine="306"/>
              <w:rPr>
                <w:rFonts w:ascii="Times New Roman" w:hAnsi="Times New Roman"/>
                <w:b/>
                <w:bCs/>
                <w:color w:val="000000"/>
              </w:rPr>
            </w:pPr>
            <w:r w:rsidRPr="00A8085E">
              <w:rPr>
                <w:rFonts w:ascii="Times New Roman" w:hAnsi="Times New Roman"/>
                <w:color w:val="000000"/>
                <w:lang w:bidi="ar-SA"/>
              </w:rPr>
              <w:t xml:space="preserve">Mediāna (mēneši) </w:t>
            </w:r>
          </w:p>
        </w:tc>
        <w:tc>
          <w:tcPr>
            <w:tcW w:w="2835" w:type="dxa"/>
            <w:shd w:val="clear" w:color="auto" w:fill="auto"/>
          </w:tcPr>
          <w:p w14:paraId="102B7249" w14:textId="77777777" w:rsidR="000D329C" w:rsidRPr="00A8085E" w:rsidRDefault="000D329C" w:rsidP="006273DD">
            <w:pPr>
              <w:keepNext/>
              <w:keepLines/>
              <w:jc w:val="center"/>
              <w:rPr>
                <w:rFonts w:ascii="Times New Roman" w:hAnsi="Times New Roman"/>
                <w:b/>
                <w:bCs/>
                <w:color w:val="000000"/>
              </w:rPr>
            </w:pPr>
            <w:r w:rsidRPr="00A8085E">
              <w:rPr>
                <w:rFonts w:ascii="Times New Roman" w:hAnsi="Times New Roman"/>
                <w:color w:val="000000"/>
                <w:lang w:bidi="ar-SA"/>
              </w:rPr>
              <w:t>3,4</w:t>
            </w:r>
          </w:p>
        </w:tc>
        <w:tc>
          <w:tcPr>
            <w:tcW w:w="2660" w:type="dxa"/>
            <w:shd w:val="clear" w:color="auto" w:fill="auto"/>
          </w:tcPr>
          <w:p w14:paraId="6DCC0F31" w14:textId="77777777" w:rsidR="000D329C" w:rsidRPr="00A8085E" w:rsidRDefault="000D329C" w:rsidP="006273DD">
            <w:pPr>
              <w:keepNext/>
              <w:keepLines/>
              <w:jc w:val="center"/>
              <w:rPr>
                <w:rFonts w:ascii="Times New Roman" w:hAnsi="Times New Roman"/>
                <w:b/>
                <w:bCs/>
                <w:color w:val="000000"/>
              </w:rPr>
            </w:pPr>
            <w:r w:rsidRPr="00A8085E">
              <w:rPr>
                <w:rFonts w:ascii="Times New Roman" w:hAnsi="Times New Roman"/>
                <w:color w:val="000000"/>
                <w:lang w:bidi="ar-SA"/>
              </w:rPr>
              <w:t>6,7</w:t>
            </w:r>
          </w:p>
        </w:tc>
      </w:tr>
      <w:tr w:rsidR="000D329C" w:rsidRPr="007014C6" w14:paraId="2CDB13FE" w14:textId="77777777" w:rsidTr="00FA3D2D">
        <w:tc>
          <w:tcPr>
            <w:tcW w:w="3794" w:type="dxa"/>
            <w:shd w:val="clear" w:color="auto" w:fill="auto"/>
          </w:tcPr>
          <w:p w14:paraId="18107C92" w14:textId="5FB7E6AE" w:rsidR="000D329C" w:rsidRPr="00A8085E" w:rsidRDefault="000D329C" w:rsidP="00C00723">
            <w:pPr>
              <w:keepNext/>
              <w:keepLines/>
              <w:widowControl/>
              <w:autoSpaceDE w:val="0"/>
              <w:autoSpaceDN w:val="0"/>
              <w:adjustRightInd w:val="0"/>
              <w:ind w:firstLine="306"/>
              <w:rPr>
                <w:rFonts w:ascii="Times New Roman" w:hAnsi="Times New Roman"/>
                <w:b/>
                <w:bCs/>
                <w:color w:val="000000"/>
              </w:rPr>
            </w:pPr>
            <w:r w:rsidRPr="00A8085E">
              <w:rPr>
                <w:rFonts w:ascii="Times New Roman" w:hAnsi="Times New Roman"/>
                <w:color w:val="000000"/>
                <w:lang w:bidi="ar-SA"/>
              </w:rPr>
              <w:t xml:space="preserve">Riska attiecība (95% TI) </w:t>
            </w:r>
          </w:p>
        </w:tc>
        <w:tc>
          <w:tcPr>
            <w:tcW w:w="5495" w:type="dxa"/>
            <w:gridSpan w:val="2"/>
            <w:shd w:val="clear" w:color="auto" w:fill="auto"/>
          </w:tcPr>
          <w:p w14:paraId="4B879E92" w14:textId="77777777" w:rsidR="000D329C" w:rsidRPr="00A8085E" w:rsidRDefault="000D329C" w:rsidP="006273DD">
            <w:pPr>
              <w:keepNext/>
              <w:keepLines/>
              <w:jc w:val="center"/>
              <w:rPr>
                <w:rFonts w:ascii="Times New Roman" w:hAnsi="Times New Roman"/>
                <w:b/>
                <w:bCs/>
                <w:color w:val="000000"/>
              </w:rPr>
            </w:pPr>
            <w:r w:rsidRPr="00A8085E">
              <w:rPr>
                <w:rFonts w:ascii="Times New Roman" w:hAnsi="Times New Roman"/>
                <w:color w:val="000000"/>
                <w:lang w:bidi="ar-SA"/>
              </w:rPr>
              <w:t>0,379 [0,296; 0,485]</w:t>
            </w:r>
          </w:p>
        </w:tc>
      </w:tr>
      <w:tr w:rsidR="000D329C" w:rsidRPr="007014C6" w14:paraId="5651C531" w14:textId="77777777" w:rsidTr="00FA3D2D">
        <w:tc>
          <w:tcPr>
            <w:tcW w:w="3794" w:type="dxa"/>
            <w:shd w:val="clear" w:color="auto" w:fill="auto"/>
          </w:tcPr>
          <w:p w14:paraId="6B9ABFA7" w14:textId="77777777" w:rsidR="000D329C" w:rsidRPr="00A8085E" w:rsidRDefault="000D329C" w:rsidP="00874DF4">
            <w:pPr>
              <w:keepNext/>
              <w:keepLines/>
              <w:ind w:firstLine="306"/>
              <w:rPr>
                <w:rFonts w:ascii="Times New Roman" w:hAnsi="Times New Roman"/>
                <w:b/>
                <w:bCs/>
                <w:color w:val="000000"/>
              </w:rPr>
            </w:pPr>
            <w:r w:rsidRPr="00A8085E">
              <w:rPr>
                <w:rFonts w:ascii="Times New Roman" w:hAnsi="Times New Roman"/>
                <w:color w:val="000000"/>
                <w:lang w:bidi="ar-SA"/>
              </w:rPr>
              <w:t xml:space="preserve">p vērtība </w:t>
            </w:r>
          </w:p>
        </w:tc>
        <w:tc>
          <w:tcPr>
            <w:tcW w:w="5495" w:type="dxa"/>
            <w:gridSpan w:val="2"/>
            <w:shd w:val="clear" w:color="auto" w:fill="auto"/>
          </w:tcPr>
          <w:p w14:paraId="2AB75557" w14:textId="77777777" w:rsidR="000D329C" w:rsidRPr="00A8085E" w:rsidRDefault="000D329C" w:rsidP="006273DD">
            <w:pPr>
              <w:keepNext/>
              <w:keepLines/>
              <w:jc w:val="center"/>
              <w:rPr>
                <w:rFonts w:ascii="Times New Roman" w:hAnsi="Times New Roman"/>
                <w:b/>
                <w:bCs/>
                <w:color w:val="000000"/>
              </w:rPr>
            </w:pPr>
            <w:r w:rsidRPr="00A8085E">
              <w:rPr>
                <w:rFonts w:ascii="Times New Roman" w:hAnsi="Times New Roman"/>
                <w:color w:val="000000"/>
                <w:lang w:bidi="ar-SA"/>
              </w:rPr>
              <w:t>&lt;</w:t>
            </w:r>
            <w:r w:rsidR="00AE478A" w:rsidRPr="00A8085E">
              <w:rPr>
                <w:rFonts w:ascii="Times New Roman" w:hAnsi="Times New Roman"/>
                <w:color w:val="000000"/>
                <w:lang w:bidi="ar-SA"/>
              </w:rPr>
              <w:t xml:space="preserve"> </w:t>
            </w:r>
            <w:r w:rsidRPr="00A8085E">
              <w:rPr>
                <w:rFonts w:ascii="Times New Roman" w:hAnsi="Times New Roman"/>
                <w:color w:val="000000"/>
                <w:lang w:bidi="ar-SA"/>
              </w:rPr>
              <w:t>0,0001</w:t>
            </w:r>
          </w:p>
        </w:tc>
      </w:tr>
      <w:tr w:rsidR="000D329C" w:rsidRPr="007014C6" w14:paraId="13DE174B" w14:textId="77777777" w:rsidTr="00FA3D2D">
        <w:tc>
          <w:tcPr>
            <w:tcW w:w="9289" w:type="dxa"/>
            <w:gridSpan w:val="3"/>
            <w:shd w:val="clear" w:color="auto" w:fill="auto"/>
          </w:tcPr>
          <w:p w14:paraId="1A06D9CC" w14:textId="77777777" w:rsidR="000D329C" w:rsidRPr="00A8085E" w:rsidRDefault="000D329C" w:rsidP="006273DD">
            <w:pPr>
              <w:keepNext/>
              <w:keepLines/>
              <w:widowControl/>
              <w:jc w:val="center"/>
              <w:rPr>
                <w:rFonts w:ascii="Times New Roman" w:hAnsi="Times New Roman"/>
                <w:b/>
                <w:bCs/>
                <w:color w:val="000000"/>
              </w:rPr>
            </w:pPr>
            <w:r w:rsidRPr="00A8085E">
              <w:rPr>
                <w:rFonts w:ascii="Times New Roman" w:hAnsi="Times New Roman"/>
                <w:color w:val="000000"/>
                <w:lang w:bidi="ar-SA"/>
              </w:rPr>
              <w:t>Sekundārie mērķa kritēriji</w:t>
            </w:r>
          </w:p>
        </w:tc>
      </w:tr>
      <w:tr w:rsidR="000D329C" w:rsidRPr="007014C6" w14:paraId="38A7F775" w14:textId="77777777" w:rsidTr="00FA3D2D">
        <w:tc>
          <w:tcPr>
            <w:tcW w:w="9289" w:type="dxa"/>
            <w:gridSpan w:val="3"/>
            <w:shd w:val="clear" w:color="auto" w:fill="auto"/>
          </w:tcPr>
          <w:p w14:paraId="4A3043DB" w14:textId="77777777" w:rsidR="000D329C" w:rsidRPr="00A8085E" w:rsidRDefault="000D329C" w:rsidP="006273DD">
            <w:pPr>
              <w:keepNext/>
              <w:keepLines/>
              <w:widowControl/>
              <w:rPr>
                <w:rFonts w:ascii="Times New Roman" w:hAnsi="Times New Roman"/>
                <w:b/>
                <w:bCs/>
                <w:color w:val="000000"/>
              </w:rPr>
            </w:pPr>
            <w:r w:rsidRPr="00A8085E">
              <w:rPr>
                <w:rFonts w:ascii="Times New Roman" w:hAnsi="Times New Roman"/>
                <w:color w:val="000000"/>
                <w:lang w:bidi="ar-SA"/>
              </w:rPr>
              <w:t xml:space="preserve">Objektīvās atbildes reakcijas rādītājs** </w:t>
            </w:r>
          </w:p>
        </w:tc>
      </w:tr>
      <w:tr w:rsidR="000D329C" w:rsidRPr="007014C6" w14:paraId="0B568DA9" w14:textId="77777777" w:rsidTr="00FA3D2D">
        <w:tc>
          <w:tcPr>
            <w:tcW w:w="3794" w:type="dxa"/>
            <w:shd w:val="clear" w:color="auto" w:fill="auto"/>
          </w:tcPr>
          <w:p w14:paraId="1ECD279C" w14:textId="77777777" w:rsidR="000D329C" w:rsidRPr="00A8085E" w:rsidRDefault="000D329C" w:rsidP="00E01234">
            <w:pPr>
              <w:keepNext/>
              <w:keepLines/>
              <w:widowControl/>
              <w:rPr>
                <w:rFonts w:ascii="Times New Roman" w:hAnsi="Times New Roman"/>
                <w:b/>
                <w:bCs/>
                <w:color w:val="000000"/>
              </w:rPr>
            </w:pPr>
          </w:p>
        </w:tc>
        <w:tc>
          <w:tcPr>
            <w:tcW w:w="2835" w:type="dxa"/>
            <w:shd w:val="clear" w:color="auto" w:fill="auto"/>
          </w:tcPr>
          <w:p w14:paraId="3F7558EC" w14:textId="77777777" w:rsidR="000D329C" w:rsidRPr="00A8085E" w:rsidRDefault="000D329C" w:rsidP="00E01234">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ĶT</w:t>
            </w:r>
          </w:p>
          <w:p w14:paraId="13E139FE" w14:textId="044C1BD9" w:rsidR="000D329C" w:rsidRPr="00A8085E" w:rsidRDefault="000D329C" w:rsidP="00E01234">
            <w:pPr>
              <w:keepNext/>
              <w:keepLines/>
              <w:widowControl/>
              <w:jc w:val="center"/>
              <w:rPr>
                <w:rFonts w:ascii="Times New Roman" w:hAnsi="Times New Roman"/>
                <w:b/>
                <w:bCs/>
                <w:color w:val="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144)</w:t>
            </w:r>
          </w:p>
        </w:tc>
        <w:tc>
          <w:tcPr>
            <w:tcW w:w="2660" w:type="dxa"/>
            <w:shd w:val="clear" w:color="auto" w:fill="auto"/>
          </w:tcPr>
          <w:p w14:paraId="427A7A19" w14:textId="77777777" w:rsidR="000D329C" w:rsidRPr="00A8085E" w:rsidRDefault="000D329C" w:rsidP="00E01234">
            <w:pPr>
              <w:keepNext/>
              <w:keepLines/>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ĶT</w:t>
            </w:r>
            <w:r w:rsidR="004B78CD" w:rsidRPr="00A8085E">
              <w:rPr>
                <w:rFonts w:ascii="Times New Roman" w:hAnsi="Times New Roman"/>
                <w:color w:val="000000"/>
                <w:lang w:bidi="ar-SA"/>
              </w:rPr>
              <w:t xml:space="preserve"> </w:t>
            </w:r>
            <w:r w:rsidRPr="00A8085E">
              <w:rPr>
                <w:rFonts w:ascii="Times New Roman" w:hAnsi="Times New Roman"/>
                <w:color w:val="000000"/>
                <w:lang w:bidi="ar-SA"/>
              </w:rPr>
              <w:t>+</w:t>
            </w:r>
            <w:r w:rsidR="004B78CD" w:rsidRPr="00A8085E">
              <w:rPr>
                <w:rFonts w:ascii="Times New Roman" w:hAnsi="Times New Roman"/>
                <w:color w:val="000000"/>
                <w:lang w:bidi="ar-SA"/>
              </w:rPr>
              <w:t xml:space="preserve"> </w:t>
            </w:r>
            <w:r w:rsidRPr="00A8085E">
              <w:rPr>
                <w:rFonts w:ascii="Times New Roman" w:hAnsi="Times New Roman"/>
                <w:color w:val="000000"/>
                <w:lang w:bidi="ar-SA"/>
              </w:rPr>
              <w:t>BV</w:t>
            </w:r>
          </w:p>
          <w:p w14:paraId="6FAAED17" w14:textId="66A74DA8" w:rsidR="000D329C" w:rsidRPr="00A8085E" w:rsidRDefault="000D329C" w:rsidP="00E01234">
            <w:pPr>
              <w:keepNext/>
              <w:keepLines/>
              <w:widowControl/>
              <w:jc w:val="center"/>
              <w:rPr>
                <w:rFonts w:ascii="Times New Roman" w:hAnsi="Times New Roman"/>
                <w:b/>
                <w:bCs/>
                <w:color w:val="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142)</w:t>
            </w:r>
          </w:p>
        </w:tc>
      </w:tr>
      <w:tr w:rsidR="000D329C" w:rsidRPr="007014C6" w14:paraId="1266A5FB" w14:textId="77777777" w:rsidTr="00FA3D2D">
        <w:tc>
          <w:tcPr>
            <w:tcW w:w="3794" w:type="dxa"/>
            <w:shd w:val="clear" w:color="auto" w:fill="auto"/>
          </w:tcPr>
          <w:p w14:paraId="12853B14" w14:textId="77777777" w:rsidR="000D329C" w:rsidRPr="00A8085E" w:rsidRDefault="000D329C" w:rsidP="00C00723">
            <w:pPr>
              <w:keepNext/>
              <w:keepLines/>
              <w:widowControl/>
              <w:ind w:left="306"/>
              <w:rPr>
                <w:rFonts w:ascii="Times New Roman" w:hAnsi="Times New Roman"/>
                <w:b/>
                <w:bCs/>
                <w:color w:val="000000"/>
              </w:rPr>
            </w:pPr>
            <w:r w:rsidRPr="00A8085E">
              <w:rPr>
                <w:rFonts w:ascii="Times New Roman" w:hAnsi="Times New Roman"/>
                <w:color w:val="000000"/>
                <w:lang w:bidi="ar-SA"/>
              </w:rPr>
              <w:t xml:space="preserve">Pacienti ar objektīvu atbildes reakciju (%) </w:t>
            </w:r>
          </w:p>
        </w:tc>
        <w:tc>
          <w:tcPr>
            <w:tcW w:w="2835" w:type="dxa"/>
            <w:shd w:val="clear" w:color="auto" w:fill="auto"/>
          </w:tcPr>
          <w:p w14:paraId="1C3827F7" w14:textId="77777777" w:rsidR="000D329C" w:rsidRPr="00A8085E" w:rsidRDefault="000D329C" w:rsidP="00E01234">
            <w:pPr>
              <w:keepNext/>
              <w:keepLines/>
              <w:widowControl/>
              <w:jc w:val="center"/>
              <w:rPr>
                <w:rFonts w:ascii="Times New Roman" w:hAnsi="Times New Roman"/>
                <w:b/>
                <w:bCs/>
                <w:color w:val="000000"/>
              </w:rPr>
            </w:pPr>
            <w:r w:rsidRPr="00A8085E">
              <w:rPr>
                <w:rFonts w:ascii="Times New Roman" w:hAnsi="Times New Roman"/>
                <w:color w:val="000000"/>
                <w:lang w:bidi="ar-SA"/>
              </w:rPr>
              <w:t>18 (12,5%)</w:t>
            </w:r>
          </w:p>
        </w:tc>
        <w:tc>
          <w:tcPr>
            <w:tcW w:w="2660" w:type="dxa"/>
            <w:shd w:val="clear" w:color="auto" w:fill="auto"/>
          </w:tcPr>
          <w:p w14:paraId="3161DCF6" w14:textId="77777777" w:rsidR="000D329C" w:rsidRPr="00A8085E" w:rsidRDefault="000D329C" w:rsidP="00E01234">
            <w:pPr>
              <w:keepNext/>
              <w:keepLines/>
              <w:widowControl/>
              <w:jc w:val="center"/>
              <w:rPr>
                <w:rFonts w:ascii="Times New Roman" w:hAnsi="Times New Roman"/>
                <w:b/>
                <w:bCs/>
                <w:color w:val="000000"/>
              </w:rPr>
            </w:pPr>
            <w:r w:rsidRPr="00A8085E">
              <w:rPr>
                <w:rFonts w:ascii="Times New Roman" w:hAnsi="Times New Roman"/>
                <w:color w:val="000000"/>
                <w:lang w:bidi="ar-SA"/>
              </w:rPr>
              <w:t>40 (28,2%)</w:t>
            </w:r>
          </w:p>
        </w:tc>
      </w:tr>
      <w:tr w:rsidR="000D329C" w:rsidRPr="007014C6" w14:paraId="5C666B23" w14:textId="77777777" w:rsidTr="00FA3D2D">
        <w:tc>
          <w:tcPr>
            <w:tcW w:w="3794" w:type="dxa"/>
            <w:shd w:val="clear" w:color="auto" w:fill="auto"/>
          </w:tcPr>
          <w:p w14:paraId="06FA5525" w14:textId="77777777" w:rsidR="000D329C" w:rsidRPr="00A8085E" w:rsidRDefault="000D329C" w:rsidP="00874DF4">
            <w:pPr>
              <w:keepNext/>
              <w:keepLines/>
              <w:widowControl/>
              <w:ind w:firstLine="306"/>
              <w:rPr>
                <w:rFonts w:ascii="Times New Roman" w:hAnsi="Times New Roman"/>
                <w:b/>
                <w:bCs/>
                <w:color w:val="000000"/>
              </w:rPr>
            </w:pPr>
            <w:r w:rsidRPr="00A8085E">
              <w:rPr>
                <w:rFonts w:ascii="Times New Roman" w:hAnsi="Times New Roman"/>
                <w:color w:val="000000"/>
                <w:lang w:bidi="ar-SA"/>
              </w:rPr>
              <w:t xml:space="preserve">p vērtība </w:t>
            </w:r>
          </w:p>
        </w:tc>
        <w:tc>
          <w:tcPr>
            <w:tcW w:w="5495" w:type="dxa"/>
            <w:gridSpan w:val="2"/>
            <w:shd w:val="clear" w:color="auto" w:fill="auto"/>
          </w:tcPr>
          <w:p w14:paraId="4CA12071" w14:textId="77777777" w:rsidR="000D329C" w:rsidRPr="00A8085E" w:rsidRDefault="000D329C" w:rsidP="00E01234">
            <w:pPr>
              <w:keepNext/>
              <w:keepLines/>
              <w:widowControl/>
              <w:jc w:val="center"/>
              <w:rPr>
                <w:rFonts w:ascii="Times New Roman" w:hAnsi="Times New Roman"/>
                <w:b/>
                <w:bCs/>
                <w:color w:val="000000"/>
              </w:rPr>
            </w:pPr>
            <w:r w:rsidRPr="00A8085E">
              <w:rPr>
                <w:rFonts w:ascii="Times New Roman" w:hAnsi="Times New Roman"/>
                <w:color w:val="000000"/>
                <w:lang w:bidi="ar-SA"/>
              </w:rPr>
              <w:t>0,0007</w:t>
            </w:r>
          </w:p>
        </w:tc>
      </w:tr>
      <w:tr w:rsidR="000D329C" w:rsidRPr="007014C6" w14:paraId="2CFCCE23" w14:textId="77777777" w:rsidTr="00FA3D2D">
        <w:tc>
          <w:tcPr>
            <w:tcW w:w="3794" w:type="dxa"/>
            <w:shd w:val="clear" w:color="auto" w:fill="auto"/>
          </w:tcPr>
          <w:p w14:paraId="6029009E" w14:textId="77777777" w:rsidR="000D329C" w:rsidRPr="00A8085E" w:rsidRDefault="000D329C" w:rsidP="00E01234">
            <w:pPr>
              <w:keepNext/>
              <w:keepLines/>
              <w:widowControl/>
              <w:rPr>
                <w:rFonts w:ascii="Times New Roman" w:hAnsi="Times New Roman"/>
                <w:b/>
                <w:bCs/>
                <w:color w:val="000000"/>
              </w:rPr>
            </w:pPr>
            <w:r w:rsidRPr="00A8085E">
              <w:rPr>
                <w:rFonts w:ascii="Times New Roman" w:hAnsi="Times New Roman"/>
                <w:color w:val="000000"/>
                <w:lang w:bidi="ar-SA"/>
              </w:rPr>
              <w:t>Kopējā dzīvildze (galīgā analīze)***</w:t>
            </w:r>
          </w:p>
        </w:tc>
        <w:tc>
          <w:tcPr>
            <w:tcW w:w="5495" w:type="dxa"/>
            <w:gridSpan w:val="2"/>
            <w:shd w:val="clear" w:color="auto" w:fill="auto"/>
          </w:tcPr>
          <w:p w14:paraId="2009A49D" w14:textId="77777777" w:rsidR="000D329C" w:rsidRPr="00A8085E" w:rsidRDefault="000D329C" w:rsidP="00E01234">
            <w:pPr>
              <w:keepNext/>
              <w:keepLines/>
              <w:widowControl/>
              <w:jc w:val="center"/>
              <w:rPr>
                <w:rFonts w:ascii="Times New Roman" w:hAnsi="Times New Roman"/>
                <w:b/>
                <w:bCs/>
                <w:color w:val="000000"/>
              </w:rPr>
            </w:pPr>
          </w:p>
        </w:tc>
      </w:tr>
      <w:tr w:rsidR="000D329C" w:rsidRPr="007014C6" w14:paraId="3EF4F945" w14:textId="77777777" w:rsidTr="00FA3D2D">
        <w:tc>
          <w:tcPr>
            <w:tcW w:w="3794" w:type="dxa"/>
            <w:shd w:val="clear" w:color="auto" w:fill="auto"/>
          </w:tcPr>
          <w:p w14:paraId="797CE9E8" w14:textId="77777777" w:rsidR="000D329C" w:rsidRPr="00A8085E" w:rsidRDefault="000D329C" w:rsidP="000D329C">
            <w:pPr>
              <w:rPr>
                <w:rFonts w:ascii="Times New Roman" w:hAnsi="Times New Roman"/>
                <w:b/>
                <w:bCs/>
                <w:color w:val="000000"/>
              </w:rPr>
            </w:pPr>
          </w:p>
        </w:tc>
        <w:tc>
          <w:tcPr>
            <w:tcW w:w="2835" w:type="dxa"/>
            <w:shd w:val="clear" w:color="auto" w:fill="auto"/>
          </w:tcPr>
          <w:p w14:paraId="48265747" w14:textId="77777777" w:rsidR="000D329C" w:rsidRPr="00A8085E" w:rsidRDefault="000D329C"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ĶT</w:t>
            </w:r>
          </w:p>
          <w:p w14:paraId="01EF0B26" w14:textId="1045AC6C" w:rsidR="000D329C" w:rsidRPr="00A8085E" w:rsidRDefault="000D329C" w:rsidP="00FA3D2D">
            <w:pPr>
              <w:jc w:val="center"/>
              <w:rPr>
                <w:rFonts w:ascii="Times New Roman" w:hAnsi="Times New Roman"/>
                <w:b/>
                <w:bCs/>
                <w:color w:val="000000"/>
              </w:rPr>
            </w:pPr>
            <w:r w:rsidRPr="00A8085E">
              <w:rPr>
                <w:rFonts w:ascii="Times New Roman" w:hAnsi="Times New Roman"/>
                <w:color w:val="000000"/>
                <w:lang w:bidi="ar-SA"/>
              </w:rPr>
              <w:t>(n</w:t>
            </w:r>
            <w:r w:rsidR="00874DF4">
              <w:rPr>
                <w:rFonts w:ascii="Times New Roman" w:hAnsi="Times New Roman"/>
                <w:color w:val="000000"/>
                <w:lang w:bidi="ar-SA"/>
              </w:rPr>
              <w:t> </w:t>
            </w:r>
            <w:r w:rsidRPr="00A8085E">
              <w:rPr>
                <w:rFonts w:ascii="Times New Roman" w:hAnsi="Times New Roman"/>
                <w:color w:val="000000"/>
                <w:lang w:bidi="ar-SA"/>
              </w:rPr>
              <w:t>=</w:t>
            </w:r>
            <w:r w:rsidR="00874DF4">
              <w:rPr>
                <w:rFonts w:ascii="Times New Roman" w:hAnsi="Times New Roman"/>
                <w:color w:val="000000"/>
                <w:lang w:bidi="ar-SA"/>
              </w:rPr>
              <w:t> </w:t>
            </w:r>
            <w:r w:rsidRPr="00A8085E">
              <w:rPr>
                <w:rFonts w:ascii="Times New Roman" w:hAnsi="Times New Roman"/>
                <w:color w:val="000000"/>
                <w:lang w:bidi="ar-SA"/>
              </w:rPr>
              <w:t>182)</w:t>
            </w:r>
          </w:p>
        </w:tc>
        <w:tc>
          <w:tcPr>
            <w:tcW w:w="2660" w:type="dxa"/>
            <w:shd w:val="clear" w:color="auto" w:fill="auto"/>
          </w:tcPr>
          <w:p w14:paraId="4A8B67CD" w14:textId="77777777" w:rsidR="000D329C" w:rsidRPr="00A8085E" w:rsidRDefault="000D329C" w:rsidP="00FA3D2D">
            <w:pPr>
              <w:widowControl/>
              <w:autoSpaceDE w:val="0"/>
              <w:autoSpaceDN w:val="0"/>
              <w:adjustRightInd w:val="0"/>
              <w:jc w:val="center"/>
              <w:rPr>
                <w:rFonts w:ascii="Times New Roman" w:hAnsi="Times New Roman"/>
                <w:color w:val="000000"/>
                <w:lang w:bidi="ar-SA"/>
              </w:rPr>
            </w:pPr>
            <w:r w:rsidRPr="00A8085E">
              <w:rPr>
                <w:rFonts w:ascii="Times New Roman" w:hAnsi="Times New Roman"/>
                <w:color w:val="000000"/>
                <w:lang w:bidi="ar-SA"/>
              </w:rPr>
              <w:t>ĶT</w:t>
            </w:r>
            <w:r w:rsidR="004B78CD" w:rsidRPr="00A8085E">
              <w:rPr>
                <w:rFonts w:ascii="Times New Roman" w:hAnsi="Times New Roman"/>
                <w:color w:val="000000"/>
                <w:lang w:bidi="ar-SA"/>
              </w:rPr>
              <w:t xml:space="preserve"> </w:t>
            </w:r>
            <w:r w:rsidRPr="00A8085E">
              <w:rPr>
                <w:rFonts w:ascii="Times New Roman" w:hAnsi="Times New Roman"/>
                <w:color w:val="000000"/>
                <w:lang w:bidi="ar-SA"/>
              </w:rPr>
              <w:t>+</w:t>
            </w:r>
            <w:r w:rsidR="004B78CD" w:rsidRPr="00A8085E">
              <w:rPr>
                <w:rFonts w:ascii="Times New Roman" w:hAnsi="Times New Roman"/>
                <w:color w:val="000000"/>
                <w:lang w:bidi="ar-SA"/>
              </w:rPr>
              <w:t xml:space="preserve"> </w:t>
            </w:r>
            <w:r w:rsidRPr="00A8085E">
              <w:rPr>
                <w:rFonts w:ascii="Times New Roman" w:hAnsi="Times New Roman"/>
                <w:color w:val="000000"/>
                <w:lang w:bidi="ar-SA"/>
              </w:rPr>
              <w:t>BV</w:t>
            </w:r>
          </w:p>
          <w:p w14:paraId="611A09C0" w14:textId="365F8AF8" w:rsidR="000D329C" w:rsidRPr="00A8085E" w:rsidRDefault="000D329C" w:rsidP="00FA3D2D">
            <w:pPr>
              <w:jc w:val="center"/>
              <w:rPr>
                <w:rFonts w:ascii="Times New Roman" w:hAnsi="Times New Roman"/>
                <w:b/>
                <w:bCs/>
                <w:color w:val="000000"/>
              </w:rPr>
            </w:pPr>
            <w:r w:rsidRPr="00A8085E">
              <w:rPr>
                <w:rFonts w:ascii="Times New Roman" w:hAnsi="Times New Roman"/>
                <w:color w:val="000000"/>
                <w:lang w:bidi="ar-SA"/>
              </w:rPr>
              <w:t>(n</w:t>
            </w:r>
            <w:r w:rsidR="004A2139">
              <w:rPr>
                <w:rFonts w:ascii="Times New Roman" w:hAnsi="Times New Roman"/>
                <w:color w:val="000000"/>
                <w:lang w:bidi="ar-SA"/>
              </w:rPr>
              <w:t> </w:t>
            </w:r>
            <w:r w:rsidRPr="00A8085E">
              <w:rPr>
                <w:rFonts w:ascii="Times New Roman" w:hAnsi="Times New Roman"/>
                <w:color w:val="000000"/>
                <w:lang w:bidi="ar-SA"/>
              </w:rPr>
              <w:t>=</w:t>
            </w:r>
            <w:r w:rsidR="004A2139">
              <w:rPr>
                <w:rFonts w:ascii="Times New Roman" w:hAnsi="Times New Roman"/>
                <w:color w:val="000000"/>
                <w:lang w:bidi="ar-SA"/>
              </w:rPr>
              <w:t> </w:t>
            </w:r>
            <w:r w:rsidRPr="00A8085E">
              <w:rPr>
                <w:rFonts w:ascii="Times New Roman" w:hAnsi="Times New Roman"/>
                <w:color w:val="000000"/>
                <w:lang w:bidi="ar-SA"/>
              </w:rPr>
              <w:t>179)</w:t>
            </w:r>
          </w:p>
        </w:tc>
      </w:tr>
      <w:tr w:rsidR="000D329C" w:rsidRPr="007014C6" w14:paraId="3A03E0D2" w14:textId="77777777" w:rsidTr="00FA3D2D">
        <w:tc>
          <w:tcPr>
            <w:tcW w:w="3794" w:type="dxa"/>
            <w:shd w:val="clear" w:color="auto" w:fill="auto"/>
          </w:tcPr>
          <w:p w14:paraId="570BA2D5" w14:textId="77777777" w:rsidR="000D329C" w:rsidRPr="00A8085E" w:rsidRDefault="000D329C" w:rsidP="00874DF4">
            <w:pPr>
              <w:ind w:firstLine="306"/>
              <w:rPr>
                <w:rFonts w:ascii="Times New Roman" w:hAnsi="Times New Roman"/>
                <w:b/>
                <w:bCs/>
                <w:color w:val="000000"/>
              </w:rPr>
            </w:pPr>
            <w:r w:rsidRPr="00A8085E">
              <w:rPr>
                <w:rFonts w:ascii="Times New Roman" w:hAnsi="Times New Roman"/>
                <w:color w:val="000000"/>
                <w:lang w:bidi="ar-SA"/>
              </w:rPr>
              <w:t xml:space="preserve">Mediānā kopējā dzīvildze (mēneši) </w:t>
            </w:r>
          </w:p>
        </w:tc>
        <w:tc>
          <w:tcPr>
            <w:tcW w:w="2835" w:type="dxa"/>
            <w:shd w:val="clear" w:color="auto" w:fill="auto"/>
          </w:tcPr>
          <w:p w14:paraId="7472AC41" w14:textId="77777777" w:rsidR="000D329C" w:rsidRPr="00A8085E" w:rsidRDefault="000D329C" w:rsidP="00FA3D2D">
            <w:pPr>
              <w:jc w:val="center"/>
              <w:rPr>
                <w:rFonts w:ascii="Times New Roman" w:hAnsi="Times New Roman"/>
                <w:b/>
                <w:bCs/>
                <w:color w:val="000000"/>
              </w:rPr>
            </w:pPr>
            <w:r w:rsidRPr="00A8085E">
              <w:rPr>
                <w:rFonts w:ascii="Times New Roman" w:hAnsi="Times New Roman"/>
                <w:color w:val="000000"/>
                <w:lang w:bidi="ar-SA"/>
              </w:rPr>
              <w:t>13,3</w:t>
            </w:r>
          </w:p>
        </w:tc>
        <w:tc>
          <w:tcPr>
            <w:tcW w:w="2660" w:type="dxa"/>
            <w:shd w:val="clear" w:color="auto" w:fill="auto"/>
          </w:tcPr>
          <w:p w14:paraId="6E472283" w14:textId="77777777" w:rsidR="000D329C" w:rsidRPr="00A8085E" w:rsidRDefault="000D329C" w:rsidP="00FA3D2D">
            <w:pPr>
              <w:jc w:val="center"/>
              <w:rPr>
                <w:rFonts w:ascii="Times New Roman" w:hAnsi="Times New Roman"/>
                <w:b/>
                <w:bCs/>
                <w:color w:val="000000"/>
              </w:rPr>
            </w:pPr>
            <w:r w:rsidRPr="00A8085E">
              <w:rPr>
                <w:rFonts w:ascii="Times New Roman" w:hAnsi="Times New Roman"/>
                <w:color w:val="000000"/>
                <w:lang w:bidi="ar-SA"/>
              </w:rPr>
              <w:t>16,6</w:t>
            </w:r>
          </w:p>
        </w:tc>
      </w:tr>
      <w:tr w:rsidR="000D329C" w:rsidRPr="007014C6" w14:paraId="2FE0FFCB" w14:textId="77777777" w:rsidTr="00FA3D2D">
        <w:tc>
          <w:tcPr>
            <w:tcW w:w="3794" w:type="dxa"/>
            <w:shd w:val="clear" w:color="auto" w:fill="auto"/>
          </w:tcPr>
          <w:p w14:paraId="144D157F" w14:textId="2D197C8D" w:rsidR="000D329C" w:rsidRPr="00A8085E" w:rsidRDefault="000D329C" w:rsidP="00C00723">
            <w:pPr>
              <w:widowControl/>
              <w:autoSpaceDE w:val="0"/>
              <w:autoSpaceDN w:val="0"/>
              <w:adjustRightInd w:val="0"/>
              <w:ind w:firstLine="306"/>
              <w:rPr>
                <w:rFonts w:ascii="Times New Roman" w:hAnsi="Times New Roman"/>
                <w:b/>
                <w:bCs/>
                <w:color w:val="000000"/>
              </w:rPr>
            </w:pPr>
            <w:r w:rsidRPr="00A8085E">
              <w:rPr>
                <w:rFonts w:ascii="Times New Roman" w:hAnsi="Times New Roman"/>
                <w:color w:val="000000"/>
                <w:lang w:bidi="ar-SA"/>
              </w:rPr>
              <w:t xml:space="preserve">Riska attiecība (95% TI) </w:t>
            </w:r>
          </w:p>
        </w:tc>
        <w:tc>
          <w:tcPr>
            <w:tcW w:w="5495" w:type="dxa"/>
            <w:gridSpan w:val="2"/>
            <w:shd w:val="clear" w:color="auto" w:fill="auto"/>
          </w:tcPr>
          <w:p w14:paraId="6C3E5F75" w14:textId="77777777" w:rsidR="000D329C" w:rsidRPr="00A8085E" w:rsidRDefault="000D329C" w:rsidP="00FA3D2D">
            <w:pPr>
              <w:jc w:val="center"/>
              <w:rPr>
                <w:rFonts w:ascii="Times New Roman" w:hAnsi="Times New Roman"/>
                <w:b/>
                <w:bCs/>
                <w:color w:val="000000"/>
              </w:rPr>
            </w:pPr>
            <w:r w:rsidRPr="00A8085E">
              <w:rPr>
                <w:rFonts w:ascii="Times New Roman" w:hAnsi="Times New Roman"/>
                <w:color w:val="000000"/>
                <w:lang w:bidi="ar-SA"/>
              </w:rPr>
              <w:t>0,870 [0,678; 1,116]</w:t>
            </w:r>
          </w:p>
        </w:tc>
      </w:tr>
      <w:tr w:rsidR="000D329C" w:rsidRPr="007014C6" w14:paraId="2C810DE6" w14:textId="77777777" w:rsidTr="00FA3D2D">
        <w:tc>
          <w:tcPr>
            <w:tcW w:w="3794" w:type="dxa"/>
            <w:shd w:val="clear" w:color="auto" w:fill="auto"/>
          </w:tcPr>
          <w:p w14:paraId="65C1E4FD" w14:textId="77777777" w:rsidR="000D329C" w:rsidRPr="00A8085E" w:rsidRDefault="000D329C" w:rsidP="00C00723">
            <w:pPr>
              <w:ind w:firstLine="306"/>
              <w:rPr>
                <w:rFonts w:ascii="Times New Roman" w:hAnsi="Times New Roman"/>
                <w:b/>
                <w:bCs/>
                <w:color w:val="000000"/>
              </w:rPr>
            </w:pPr>
            <w:r w:rsidRPr="00A8085E">
              <w:rPr>
                <w:rFonts w:ascii="Times New Roman" w:hAnsi="Times New Roman"/>
                <w:color w:val="000000"/>
                <w:lang w:bidi="ar-SA"/>
              </w:rPr>
              <w:t xml:space="preserve">p vērtība </w:t>
            </w:r>
          </w:p>
        </w:tc>
        <w:tc>
          <w:tcPr>
            <w:tcW w:w="5495" w:type="dxa"/>
            <w:gridSpan w:val="2"/>
            <w:shd w:val="clear" w:color="auto" w:fill="auto"/>
          </w:tcPr>
          <w:p w14:paraId="5A7A9A5F" w14:textId="77777777" w:rsidR="000D329C" w:rsidRPr="00A8085E" w:rsidRDefault="000D329C" w:rsidP="00FA3D2D">
            <w:pPr>
              <w:jc w:val="center"/>
              <w:rPr>
                <w:rFonts w:ascii="Times New Roman" w:hAnsi="Times New Roman"/>
                <w:b/>
                <w:bCs/>
                <w:color w:val="000000"/>
              </w:rPr>
            </w:pPr>
            <w:r w:rsidRPr="00A8085E">
              <w:rPr>
                <w:rFonts w:ascii="Times New Roman" w:hAnsi="Times New Roman"/>
                <w:color w:val="000000"/>
                <w:lang w:bidi="ar-SA"/>
              </w:rPr>
              <w:t>0,2711</w:t>
            </w:r>
          </w:p>
        </w:tc>
      </w:tr>
    </w:tbl>
    <w:p w14:paraId="6DFEECCB" w14:textId="77777777" w:rsidR="000D329C" w:rsidRPr="007014C6" w:rsidRDefault="000D329C" w:rsidP="000D329C">
      <w:pPr>
        <w:widowControl/>
        <w:autoSpaceDE w:val="0"/>
        <w:autoSpaceDN w:val="0"/>
        <w:adjustRightInd w:val="0"/>
        <w:rPr>
          <w:rFonts w:ascii="Times New Roman" w:hAnsi="Times New Roman"/>
          <w:color w:val="000000"/>
          <w:sz w:val="20"/>
          <w:szCs w:val="20"/>
          <w:lang w:bidi="ar-SA"/>
        </w:rPr>
      </w:pPr>
      <w:r w:rsidRPr="007014C6">
        <w:rPr>
          <w:rFonts w:ascii="Times New Roman" w:hAnsi="Times New Roman"/>
          <w:color w:val="000000"/>
          <w:sz w:val="20"/>
          <w:szCs w:val="20"/>
          <w:lang w:bidi="ar-SA"/>
        </w:rPr>
        <w:t xml:space="preserve">Visas šajā tabulā minētās analīzes ir stratificētas. </w:t>
      </w:r>
    </w:p>
    <w:p w14:paraId="67CF2972" w14:textId="77777777" w:rsidR="000D329C" w:rsidRPr="007014C6" w:rsidRDefault="000D329C" w:rsidP="000D329C">
      <w:pPr>
        <w:widowControl/>
        <w:autoSpaceDE w:val="0"/>
        <w:autoSpaceDN w:val="0"/>
        <w:adjustRightInd w:val="0"/>
        <w:rPr>
          <w:rFonts w:ascii="Times New Roman" w:hAnsi="Times New Roman"/>
          <w:color w:val="000000"/>
          <w:sz w:val="20"/>
          <w:szCs w:val="20"/>
          <w:lang w:bidi="ar-SA"/>
        </w:rPr>
      </w:pPr>
      <w:r w:rsidRPr="007014C6">
        <w:rPr>
          <w:rFonts w:ascii="Times New Roman" w:hAnsi="Times New Roman"/>
          <w:color w:val="000000"/>
          <w:sz w:val="20"/>
          <w:szCs w:val="20"/>
          <w:lang w:bidi="ar-SA"/>
        </w:rPr>
        <w:t xml:space="preserve">* </w:t>
      </w:r>
      <w:r w:rsidR="000806E7" w:rsidRPr="007014C6">
        <w:rPr>
          <w:rFonts w:ascii="Times New Roman" w:hAnsi="Times New Roman"/>
          <w:color w:val="000000"/>
          <w:sz w:val="20"/>
          <w:szCs w:val="20"/>
          <w:lang w:bidi="ar-SA"/>
        </w:rPr>
        <w:t xml:space="preserve">    </w:t>
      </w:r>
      <w:r w:rsidRPr="007014C6">
        <w:rPr>
          <w:rFonts w:ascii="Times New Roman" w:hAnsi="Times New Roman"/>
          <w:color w:val="000000"/>
          <w:sz w:val="20"/>
          <w:szCs w:val="20"/>
          <w:lang w:bidi="ar-SA"/>
        </w:rPr>
        <w:t>Primārā analīze veikta uz datu nolasīšanas brīdi 2011.</w:t>
      </w:r>
      <w:r w:rsidR="005E1834"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gada 14.</w:t>
      </w:r>
      <w:r w:rsidR="005E1834"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 xml:space="preserve">novembrī. </w:t>
      </w:r>
    </w:p>
    <w:p w14:paraId="1175E471" w14:textId="77777777" w:rsidR="000D329C" w:rsidRPr="007014C6" w:rsidRDefault="000D329C" w:rsidP="000D329C">
      <w:pPr>
        <w:widowControl/>
        <w:autoSpaceDE w:val="0"/>
        <w:autoSpaceDN w:val="0"/>
        <w:adjustRightInd w:val="0"/>
        <w:rPr>
          <w:rFonts w:ascii="Times New Roman" w:hAnsi="Times New Roman"/>
          <w:color w:val="000000"/>
          <w:sz w:val="20"/>
          <w:szCs w:val="20"/>
          <w:lang w:bidi="ar-SA"/>
        </w:rPr>
      </w:pPr>
      <w:r w:rsidRPr="007014C6">
        <w:rPr>
          <w:rFonts w:ascii="Times New Roman" w:hAnsi="Times New Roman"/>
          <w:color w:val="000000"/>
          <w:sz w:val="20"/>
          <w:szCs w:val="20"/>
          <w:lang w:bidi="ar-SA"/>
        </w:rPr>
        <w:t>**</w:t>
      </w:r>
      <w:r w:rsidR="000806E7" w:rsidRPr="007014C6">
        <w:rPr>
          <w:rFonts w:ascii="Times New Roman" w:hAnsi="Times New Roman"/>
          <w:color w:val="000000"/>
          <w:sz w:val="20"/>
          <w:szCs w:val="20"/>
          <w:lang w:bidi="ar-SA"/>
        </w:rPr>
        <w:t xml:space="preserve">   </w:t>
      </w:r>
      <w:r w:rsidRPr="007014C6">
        <w:rPr>
          <w:rFonts w:ascii="Times New Roman" w:hAnsi="Times New Roman"/>
          <w:color w:val="000000"/>
          <w:sz w:val="20"/>
          <w:szCs w:val="20"/>
          <w:lang w:bidi="ar-SA"/>
        </w:rPr>
        <w:t xml:space="preserve">Randomizēti pacienti ar novērtējamu slimību pētījuma sākumā. </w:t>
      </w:r>
    </w:p>
    <w:p w14:paraId="72C97759" w14:textId="77777777" w:rsidR="000D329C" w:rsidRPr="00A8085E" w:rsidRDefault="000D329C" w:rsidP="000D329C">
      <w:pPr>
        <w:rPr>
          <w:rFonts w:ascii="Times New Roman" w:hAnsi="Times New Roman"/>
          <w:b/>
          <w:bCs/>
          <w:color w:val="000000"/>
        </w:rPr>
      </w:pPr>
      <w:r w:rsidRPr="007014C6">
        <w:rPr>
          <w:rFonts w:ascii="Times New Roman" w:hAnsi="Times New Roman"/>
          <w:color w:val="000000"/>
          <w:sz w:val="20"/>
          <w:szCs w:val="20"/>
          <w:lang w:bidi="ar-SA"/>
        </w:rPr>
        <w:t>***</w:t>
      </w:r>
      <w:r w:rsidR="000806E7" w:rsidRPr="007014C6">
        <w:rPr>
          <w:rFonts w:ascii="Times New Roman" w:hAnsi="Times New Roman"/>
          <w:color w:val="000000"/>
          <w:sz w:val="20"/>
          <w:szCs w:val="20"/>
          <w:lang w:bidi="ar-SA"/>
        </w:rPr>
        <w:t xml:space="preserve"> </w:t>
      </w:r>
      <w:r w:rsidRPr="007014C6">
        <w:rPr>
          <w:rFonts w:ascii="Times New Roman" w:hAnsi="Times New Roman"/>
          <w:color w:val="000000"/>
          <w:sz w:val="20"/>
          <w:szCs w:val="20"/>
          <w:lang w:bidi="ar-SA"/>
        </w:rPr>
        <w:t>Kopējās dzīvildzes galīgo analīzi veica, kad bija novēroti 266</w:t>
      </w:r>
      <w:r w:rsidR="005E1834" w:rsidRPr="007014C6">
        <w:rPr>
          <w:rFonts w:ascii="Times New Roman" w:hAnsi="Times New Roman"/>
          <w:color w:val="000000"/>
          <w:sz w:val="20"/>
          <w:szCs w:val="20"/>
          <w:lang w:bidi="ar-SA"/>
        </w:rPr>
        <w:t> </w:t>
      </w:r>
      <w:r w:rsidRPr="007014C6">
        <w:rPr>
          <w:rFonts w:ascii="Times New Roman" w:hAnsi="Times New Roman"/>
          <w:color w:val="000000"/>
          <w:sz w:val="20"/>
          <w:szCs w:val="20"/>
          <w:lang w:bidi="ar-SA"/>
        </w:rPr>
        <w:t>nāves gadījumi, kas bija 73,7% iesaistīto pacientu.</w:t>
      </w:r>
    </w:p>
    <w:p w14:paraId="35F4894B" w14:textId="77777777" w:rsidR="000D329C" w:rsidRPr="00A8085E" w:rsidRDefault="000D329C" w:rsidP="007A3D74">
      <w:pPr>
        <w:rPr>
          <w:rFonts w:ascii="Times New Roman" w:hAnsi="Times New Roman"/>
          <w:b/>
          <w:bCs/>
          <w:color w:val="000000"/>
        </w:rPr>
      </w:pPr>
    </w:p>
    <w:p w14:paraId="0143D4BF" w14:textId="77777777" w:rsidR="000D329C" w:rsidRPr="00A8085E" w:rsidRDefault="00BF0743" w:rsidP="007A3D74">
      <w:pPr>
        <w:rPr>
          <w:rFonts w:ascii="Times New Roman" w:hAnsi="Times New Roman"/>
          <w:color w:val="000000"/>
        </w:rPr>
      </w:pPr>
      <w:r w:rsidRPr="00A8085E">
        <w:rPr>
          <w:rFonts w:ascii="Times New Roman" w:hAnsi="Times New Roman"/>
          <w:color w:val="000000"/>
        </w:rPr>
        <w:t>Pētījumā tika sasniegts primārais mērķis – PFS uzlabošanās. Salīdzinot ar pacientiem, kuri ārstēti tikai ar ķīmijterapiju (paklitaksels, topotekāns vai PLD) recidivējošas pret platīnu saturošiem līdzekļiem-rezistentas slimības gadījumā, pacientiem, kuri saņēma 10 mg/kg bevacizumaba ik pēc 2 nedēļām (vai 15 mg/kg ik pēc 3 nedēļām, ja to lietoja kombinācijā ar 1,25 mg/m</w:t>
      </w:r>
      <w:r w:rsidRPr="00A8085E">
        <w:rPr>
          <w:rFonts w:ascii="Times New Roman" w:hAnsi="Times New Roman"/>
          <w:color w:val="000000"/>
          <w:vertAlign w:val="superscript"/>
        </w:rPr>
        <w:t>2</w:t>
      </w:r>
      <w:r w:rsidRPr="00A8085E">
        <w:rPr>
          <w:rFonts w:ascii="Times New Roman" w:hAnsi="Times New Roman"/>
          <w:color w:val="000000"/>
        </w:rPr>
        <w:t xml:space="preserve"> topotekāna 1. – 5. dienā ik pēc 3 nedēļām) kombinācijā ar ķīmijterapiju un turpināja saņemt bevacizumabu līdz slimības progresēšanai vai nepieņemamai toksicitātei, bija statistiski nozīmīga PFS uzlabošanās. Pētnieciskās PFS un kopējās dzīvildzes analīzes rezultāti atbilstoši ķīmijterapijas grupai (paklitaksela, topotekāna un PLD) ir apkopoti 2</w:t>
      </w:r>
      <w:r w:rsidR="000806E7" w:rsidRPr="00A8085E">
        <w:rPr>
          <w:rFonts w:ascii="Times New Roman" w:hAnsi="Times New Roman"/>
          <w:color w:val="000000"/>
        </w:rPr>
        <w:t>4</w:t>
      </w:r>
      <w:r w:rsidRPr="00A8085E">
        <w:rPr>
          <w:rFonts w:ascii="Times New Roman" w:hAnsi="Times New Roman"/>
          <w:color w:val="000000"/>
        </w:rPr>
        <w:t>. tabulā.</w:t>
      </w:r>
    </w:p>
    <w:p w14:paraId="22455657" w14:textId="77777777" w:rsidR="00FE402D" w:rsidRPr="00A8085E" w:rsidRDefault="00FE402D" w:rsidP="007A3D74">
      <w:pPr>
        <w:rPr>
          <w:rFonts w:ascii="Times New Roman" w:hAnsi="Times New Roman"/>
          <w:color w:val="000000"/>
        </w:rPr>
      </w:pPr>
    </w:p>
    <w:p w14:paraId="590E0EDD" w14:textId="77777777" w:rsidR="00BF0743" w:rsidRPr="00A8085E" w:rsidRDefault="00BF0743" w:rsidP="006273DD">
      <w:pPr>
        <w:keepNext/>
        <w:keepLines/>
        <w:rPr>
          <w:rFonts w:ascii="Times New Roman" w:hAnsi="Times New Roman"/>
          <w:color w:val="000000"/>
        </w:rPr>
      </w:pPr>
      <w:r w:rsidRPr="00A8085E">
        <w:rPr>
          <w:rFonts w:ascii="Times New Roman" w:hAnsi="Times New Roman"/>
          <w:b/>
          <w:bCs/>
          <w:color w:val="000000"/>
        </w:rPr>
        <w:t>2</w:t>
      </w:r>
      <w:r w:rsidR="000806E7" w:rsidRPr="00A8085E">
        <w:rPr>
          <w:rFonts w:ascii="Times New Roman" w:hAnsi="Times New Roman"/>
          <w:b/>
          <w:bCs/>
          <w:color w:val="000000"/>
        </w:rPr>
        <w:t>4</w:t>
      </w:r>
      <w:r w:rsidRPr="00A8085E">
        <w:rPr>
          <w:rFonts w:ascii="Times New Roman" w:hAnsi="Times New Roman"/>
          <w:b/>
          <w:bCs/>
          <w:color w:val="000000"/>
        </w:rPr>
        <w:t xml:space="preserve">. tabula. </w:t>
      </w:r>
      <w:r w:rsidRPr="00A8085E">
        <w:rPr>
          <w:rFonts w:ascii="Times New Roman" w:hAnsi="Times New Roman"/>
          <w:b/>
          <w:bCs/>
          <w:color w:val="000000"/>
        </w:rPr>
        <w:tab/>
        <w:t>Pētnieciskās PFS un kopējās dzīvildzes analīzes atbilstoši ķīmijterapijas grupai</w:t>
      </w:r>
    </w:p>
    <w:p w14:paraId="0B5D0FAA" w14:textId="77777777" w:rsidR="00BF0743" w:rsidRPr="00A8085E" w:rsidRDefault="00BF0743" w:rsidP="006273DD">
      <w:pPr>
        <w:keepNext/>
        <w:keepLines/>
        <w:rPr>
          <w:rFonts w:ascii="Times New Roman" w:hAnsi="Times New Roman"/>
          <w:b/>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0"/>
        <w:gridCol w:w="3011"/>
        <w:gridCol w:w="3012"/>
      </w:tblGrid>
      <w:tr w:rsidR="00BF0743" w:rsidRPr="007014C6" w14:paraId="7236CDEF" w14:textId="77777777" w:rsidTr="00FA3D2D">
        <w:tc>
          <w:tcPr>
            <w:tcW w:w="3096" w:type="dxa"/>
            <w:shd w:val="clear" w:color="auto" w:fill="auto"/>
          </w:tcPr>
          <w:p w14:paraId="0C2EA09D" w14:textId="77777777" w:rsidR="00BF0743" w:rsidRPr="00A8085E" w:rsidRDefault="00BF0743" w:rsidP="006273DD">
            <w:pPr>
              <w:keepNext/>
              <w:keepLines/>
              <w:rPr>
                <w:rFonts w:ascii="Times New Roman" w:hAnsi="Times New Roman"/>
                <w:b/>
                <w:bCs/>
                <w:color w:val="000000"/>
              </w:rPr>
            </w:pPr>
          </w:p>
        </w:tc>
        <w:tc>
          <w:tcPr>
            <w:tcW w:w="3096" w:type="dxa"/>
            <w:shd w:val="clear" w:color="auto" w:fill="auto"/>
          </w:tcPr>
          <w:p w14:paraId="73D44ED2" w14:textId="77777777" w:rsidR="001871CD"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ĶT</w:t>
            </w:r>
          </w:p>
        </w:tc>
        <w:tc>
          <w:tcPr>
            <w:tcW w:w="3097" w:type="dxa"/>
            <w:shd w:val="clear" w:color="auto" w:fill="auto"/>
          </w:tcPr>
          <w:p w14:paraId="32E0B970"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ĶT</w:t>
            </w:r>
            <w:r w:rsidR="004B78CD" w:rsidRPr="00A8085E">
              <w:rPr>
                <w:rFonts w:ascii="Times New Roman" w:hAnsi="Times New Roman"/>
                <w:color w:val="000000"/>
                <w:lang w:bidi="ar-SA"/>
              </w:rPr>
              <w:t xml:space="preserve"> </w:t>
            </w:r>
            <w:r w:rsidRPr="00A8085E">
              <w:rPr>
                <w:rFonts w:ascii="Times New Roman" w:hAnsi="Times New Roman"/>
                <w:color w:val="000000"/>
                <w:lang w:bidi="ar-SA"/>
              </w:rPr>
              <w:t>+</w:t>
            </w:r>
            <w:r w:rsidR="004B78CD" w:rsidRPr="00A8085E">
              <w:rPr>
                <w:rFonts w:ascii="Times New Roman" w:hAnsi="Times New Roman"/>
                <w:color w:val="000000"/>
                <w:lang w:bidi="ar-SA"/>
              </w:rPr>
              <w:t xml:space="preserve"> </w:t>
            </w:r>
            <w:r w:rsidRPr="00A8085E">
              <w:rPr>
                <w:rFonts w:ascii="Times New Roman" w:hAnsi="Times New Roman"/>
                <w:color w:val="000000"/>
                <w:lang w:bidi="ar-SA"/>
              </w:rPr>
              <w:t>BV</w:t>
            </w:r>
          </w:p>
        </w:tc>
      </w:tr>
      <w:tr w:rsidR="00BF0743" w:rsidRPr="007014C6" w14:paraId="3BC38F06" w14:textId="77777777" w:rsidTr="00FA3D2D">
        <w:tc>
          <w:tcPr>
            <w:tcW w:w="3096" w:type="dxa"/>
            <w:shd w:val="clear" w:color="auto" w:fill="auto"/>
          </w:tcPr>
          <w:p w14:paraId="3B873845" w14:textId="23AC8075" w:rsidR="00BF0743" w:rsidRPr="00A8085E" w:rsidRDefault="00BF0743" w:rsidP="00C00723">
            <w:pPr>
              <w:keepNext/>
              <w:keepLines/>
              <w:jc w:val="center"/>
              <w:rPr>
                <w:rFonts w:ascii="Times New Roman" w:hAnsi="Times New Roman"/>
                <w:b/>
                <w:bCs/>
                <w:color w:val="000000"/>
              </w:rPr>
            </w:pPr>
            <w:r w:rsidRPr="00A8085E">
              <w:rPr>
                <w:rFonts w:ascii="Times New Roman" w:hAnsi="Times New Roman"/>
                <w:b/>
                <w:bCs/>
                <w:color w:val="000000"/>
                <w:lang w:bidi="ar-SA"/>
              </w:rPr>
              <w:t>Paklitaksels</w:t>
            </w:r>
          </w:p>
        </w:tc>
        <w:tc>
          <w:tcPr>
            <w:tcW w:w="6193" w:type="dxa"/>
            <w:gridSpan w:val="2"/>
            <w:shd w:val="clear" w:color="auto" w:fill="auto"/>
          </w:tcPr>
          <w:p w14:paraId="4D867F04" w14:textId="46360009"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n</w:t>
            </w:r>
            <w:r w:rsidR="00874DF4">
              <w:rPr>
                <w:rFonts w:ascii="Times New Roman" w:hAnsi="Times New Roman"/>
                <w:color w:val="000000"/>
                <w:lang w:bidi="ar-SA"/>
              </w:rPr>
              <w:t> </w:t>
            </w:r>
            <w:r w:rsidRPr="00A8085E">
              <w:rPr>
                <w:rFonts w:ascii="Times New Roman" w:hAnsi="Times New Roman"/>
                <w:color w:val="000000"/>
                <w:lang w:bidi="ar-SA"/>
              </w:rPr>
              <w:t>=</w:t>
            </w:r>
            <w:r w:rsidR="00874DF4">
              <w:rPr>
                <w:rFonts w:ascii="Times New Roman" w:hAnsi="Times New Roman"/>
                <w:color w:val="000000"/>
                <w:lang w:bidi="ar-SA"/>
              </w:rPr>
              <w:t> </w:t>
            </w:r>
            <w:r w:rsidRPr="00A8085E">
              <w:rPr>
                <w:rFonts w:ascii="Times New Roman" w:hAnsi="Times New Roman"/>
                <w:color w:val="000000"/>
                <w:lang w:bidi="ar-SA"/>
              </w:rPr>
              <w:t>115</w:t>
            </w:r>
          </w:p>
        </w:tc>
      </w:tr>
      <w:tr w:rsidR="00BF0743" w:rsidRPr="007014C6" w14:paraId="10689437" w14:textId="77777777" w:rsidTr="00FA3D2D">
        <w:tc>
          <w:tcPr>
            <w:tcW w:w="3096" w:type="dxa"/>
            <w:shd w:val="clear" w:color="auto" w:fill="auto"/>
          </w:tcPr>
          <w:p w14:paraId="5852B976" w14:textId="77777777" w:rsidR="00BF0743" w:rsidRPr="00A8085E" w:rsidRDefault="00BF0743" w:rsidP="00C00723">
            <w:pPr>
              <w:keepNext/>
              <w:keepLines/>
              <w:ind w:left="447"/>
              <w:rPr>
                <w:rFonts w:ascii="Times New Roman" w:hAnsi="Times New Roman"/>
                <w:b/>
                <w:bCs/>
                <w:color w:val="000000"/>
              </w:rPr>
            </w:pPr>
            <w:r w:rsidRPr="00A8085E">
              <w:rPr>
                <w:rFonts w:ascii="Times New Roman" w:hAnsi="Times New Roman"/>
                <w:color w:val="000000"/>
                <w:lang w:bidi="ar-SA"/>
              </w:rPr>
              <w:t xml:space="preserve">Mediānā PFS (mēneši) </w:t>
            </w:r>
          </w:p>
        </w:tc>
        <w:tc>
          <w:tcPr>
            <w:tcW w:w="3096" w:type="dxa"/>
            <w:shd w:val="clear" w:color="auto" w:fill="auto"/>
          </w:tcPr>
          <w:p w14:paraId="78A1CD5D"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3,9</w:t>
            </w:r>
          </w:p>
        </w:tc>
        <w:tc>
          <w:tcPr>
            <w:tcW w:w="3097" w:type="dxa"/>
            <w:shd w:val="clear" w:color="auto" w:fill="auto"/>
          </w:tcPr>
          <w:p w14:paraId="72505F65"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9,2</w:t>
            </w:r>
          </w:p>
        </w:tc>
      </w:tr>
      <w:tr w:rsidR="00BF0743" w:rsidRPr="007014C6" w14:paraId="457EDB1C" w14:textId="77777777" w:rsidTr="00FA3D2D">
        <w:tc>
          <w:tcPr>
            <w:tcW w:w="3096" w:type="dxa"/>
            <w:shd w:val="clear" w:color="auto" w:fill="auto"/>
          </w:tcPr>
          <w:p w14:paraId="170AB276" w14:textId="45CBF0CF" w:rsidR="00BF0743" w:rsidRPr="00A8085E" w:rsidRDefault="00BF0743" w:rsidP="00C00723">
            <w:pPr>
              <w:keepNext/>
              <w:keepLines/>
              <w:ind w:left="447"/>
              <w:rPr>
                <w:rFonts w:ascii="Times New Roman" w:hAnsi="Times New Roman"/>
                <w:b/>
                <w:bCs/>
                <w:color w:val="000000"/>
              </w:rPr>
            </w:pPr>
            <w:r w:rsidRPr="00A8085E">
              <w:rPr>
                <w:rFonts w:ascii="Times New Roman" w:hAnsi="Times New Roman"/>
                <w:color w:val="000000"/>
                <w:lang w:bidi="ar-SA"/>
              </w:rPr>
              <w:t xml:space="preserve">Riska attiecība (95% TI) </w:t>
            </w:r>
          </w:p>
        </w:tc>
        <w:tc>
          <w:tcPr>
            <w:tcW w:w="6193" w:type="dxa"/>
            <w:gridSpan w:val="2"/>
            <w:shd w:val="clear" w:color="auto" w:fill="auto"/>
          </w:tcPr>
          <w:p w14:paraId="106D205A"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0,47 [0,31; 0,72]</w:t>
            </w:r>
          </w:p>
        </w:tc>
      </w:tr>
      <w:tr w:rsidR="00BF0743" w:rsidRPr="007014C6" w14:paraId="65D8CA7E" w14:textId="77777777" w:rsidTr="00FA3D2D">
        <w:tc>
          <w:tcPr>
            <w:tcW w:w="3096" w:type="dxa"/>
            <w:shd w:val="clear" w:color="auto" w:fill="auto"/>
          </w:tcPr>
          <w:p w14:paraId="2EA8A6C7" w14:textId="77777777" w:rsidR="00BF0743" w:rsidRPr="00A8085E" w:rsidRDefault="00BF0743" w:rsidP="00C00723">
            <w:pPr>
              <w:keepNext/>
              <w:keepLines/>
              <w:ind w:left="447"/>
              <w:rPr>
                <w:rFonts w:ascii="Times New Roman" w:hAnsi="Times New Roman"/>
                <w:b/>
                <w:bCs/>
                <w:color w:val="000000"/>
              </w:rPr>
            </w:pPr>
            <w:r w:rsidRPr="00A8085E">
              <w:rPr>
                <w:rFonts w:ascii="Times New Roman" w:hAnsi="Times New Roman"/>
                <w:color w:val="000000"/>
                <w:lang w:bidi="ar-SA"/>
              </w:rPr>
              <w:t xml:space="preserve">Mediānā kopējā dzīvildze (mēneši) </w:t>
            </w:r>
          </w:p>
        </w:tc>
        <w:tc>
          <w:tcPr>
            <w:tcW w:w="3096" w:type="dxa"/>
            <w:shd w:val="clear" w:color="auto" w:fill="auto"/>
          </w:tcPr>
          <w:p w14:paraId="1712DF76"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13,2</w:t>
            </w:r>
          </w:p>
        </w:tc>
        <w:tc>
          <w:tcPr>
            <w:tcW w:w="3097" w:type="dxa"/>
            <w:shd w:val="clear" w:color="auto" w:fill="auto"/>
          </w:tcPr>
          <w:p w14:paraId="4A136A10"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22,4</w:t>
            </w:r>
          </w:p>
        </w:tc>
      </w:tr>
      <w:tr w:rsidR="00BF0743" w:rsidRPr="007014C6" w14:paraId="208573CA" w14:textId="77777777" w:rsidTr="00FA3D2D">
        <w:tc>
          <w:tcPr>
            <w:tcW w:w="3096" w:type="dxa"/>
            <w:shd w:val="clear" w:color="auto" w:fill="auto"/>
          </w:tcPr>
          <w:p w14:paraId="48DD2614" w14:textId="77777777" w:rsidR="001871CD" w:rsidRPr="00A8085E" w:rsidRDefault="00BF0743" w:rsidP="00C00723">
            <w:pPr>
              <w:keepNext/>
              <w:keepLines/>
              <w:ind w:left="447"/>
              <w:rPr>
                <w:rFonts w:ascii="Times New Roman" w:hAnsi="Times New Roman"/>
                <w:b/>
                <w:bCs/>
                <w:color w:val="000000"/>
              </w:rPr>
            </w:pPr>
            <w:r w:rsidRPr="00A8085E">
              <w:rPr>
                <w:rFonts w:ascii="Times New Roman" w:hAnsi="Times New Roman"/>
                <w:color w:val="000000"/>
                <w:lang w:bidi="ar-SA"/>
              </w:rPr>
              <w:t xml:space="preserve">Riska attiecība (95% TI) </w:t>
            </w:r>
          </w:p>
        </w:tc>
        <w:tc>
          <w:tcPr>
            <w:tcW w:w="6193" w:type="dxa"/>
            <w:gridSpan w:val="2"/>
            <w:shd w:val="clear" w:color="auto" w:fill="auto"/>
          </w:tcPr>
          <w:p w14:paraId="670AB317"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0,64 [0,41; 0,99]</w:t>
            </w:r>
          </w:p>
        </w:tc>
      </w:tr>
      <w:tr w:rsidR="00BF0743" w:rsidRPr="007014C6" w14:paraId="26A933C8" w14:textId="77777777" w:rsidTr="00FA3D2D">
        <w:tc>
          <w:tcPr>
            <w:tcW w:w="3096" w:type="dxa"/>
            <w:shd w:val="clear" w:color="auto" w:fill="auto"/>
          </w:tcPr>
          <w:p w14:paraId="3AB7DE94" w14:textId="75A27968" w:rsidR="00BF0743" w:rsidRPr="00A8085E" w:rsidRDefault="00BF0743" w:rsidP="00C00723">
            <w:pPr>
              <w:keepNext/>
              <w:keepLines/>
              <w:jc w:val="center"/>
              <w:rPr>
                <w:rFonts w:ascii="Times New Roman" w:hAnsi="Times New Roman"/>
                <w:b/>
                <w:bCs/>
                <w:color w:val="000000"/>
              </w:rPr>
            </w:pPr>
            <w:r w:rsidRPr="00A8085E">
              <w:rPr>
                <w:rFonts w:ascii="Times New Roman" w:hAnsi="Times New Roman"/>
                <w:b/>
                <w:bCs/>
                <w:color w:val="000000"/>
                <w:lang w:bidi="ar-SA"/>
              </w:rPr>
              <w:t>Topotekāns</w:t>
            </w:r>
          </w:p>
        </w:tc>
        <w:tc>
          <w:tcPr>
            <w:tcW w:w="6193" w:type="dxa"/>
            <w:gridSpan w:val="2"/>
            <w:shd w:val="clear" w:color="auto" w:fill="auto"/>
          </w:tcPr>
          <w:p w14:paraId="3AE2B792" w14:textId="74A42146"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n</w:t>
            </w:r>
            <w:r w:rsidR="00874DF4">
              <w:rPr>
                <w:rFonts w:ascii="Times New Roman" w:hAnsi="Times New Roman"/>
                <w:color w:val="000000"/>
                <w:lang w:bidi="ar-SA"/>
              </w:rPr>
              <w:t> </w:t>
            </w:r>
            <w:r w:rsidRPr="00A8085E">
              <w:rPr>
                <w:rFonts w:ascii="Times New Roman" w:hAnsi="Times New Roman"/>
                <w:color w:val="000000"/>
                <w:lang w:bidi="ar-SA"/>
              </w:rPr>
              <w:t>=</w:t>
            </w:r>
            <w:r w:rsidR="00874DF4">
              <w:rPr>
                <w:rFonts w:ascii="Times New Roman" w:hAnsi="Times New Roman"/>
                <w:color w:val="000000"/>
                <w:lang w:bidi="ar-SA"/>
              </w:rPr>
              <w:t> </w:t>
            </w:r>
            <w:r w:rsidRPr="00A8085E">
              <w:rPr>
                <w:rFonts w:ascii="Times New Roman" w:hAnsi="Times New Roman"/>
                <w:color w:val="000000"/>
                <w:lang w:bidi="ar-SA"/>
              </w:rPr>
              <w:t>120</w:t>
            </w:r>
          </w:p>
        </w:tc>
      </w:tr>
      <w:tr w:rsidR="00BF0743" w:rsidRPr="007014C6" w14:paraId="502F440F" w14:textId="77777777" w:rsidTr="00FA3D2D">
        <w:tc>
          <w:tcPr>
            <w:tcW w:w="3096" w:type="dxa"/>
            <w:shd w:val="clear" w:color="auto" w:fill="auto"/>
          </w:tcPr>
          <w:p w14:paraId="44344E08" w14:textId="77777777" w:rsidR="00BF0743" w:rsidRPr="00A8085E" w:rsidRDefault="00BF0743" w:rsidP="00C00723">
            <w:pPr>
              <w:keepNext/>
              <w:keepLines/>
              <w:ind w:left="447"/>
              <w:rPr>
                <w:rFonts w:ascii="Times New Roman" w:hAnsi="Times New Roman"/>
                <w:b/>
                <w:bCs/>
                <w:color w:val="000000"/>
              </w:rPr>
            </w:pPr>
            <w:r w:rsidRPr="00A8085E">
              <w:rPr>
                <w:rFonts w:ascii="Times New Roman" w:hAnsi="Times New Roman"/>
                <w:color w:val="000000"/>
                <w:lang w:bidi="ar-SA"/>
              </w:rPr>
              <w:t xml:space="preserve">Mediānā PFS (mēneši) </w:t>
            </w:r>
          </w:p>
        </w:tc>
        <w:tc>
          <w:tcPr>
            <w:tcW w:w="3096" w:type="dxa"/>
            <w:shd w:val="clear" w:color="auto" w:fill="auto"/>
          </w:tcPr>
          <w:p w14:paraId="25A26299"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2,1</w:t>
            </w:r>
          </w:p>
        </w:tc>
        <w:tc>
          <w:tcPr>
            <w:tcW w:w="3097" w:type="dxa"/>
            <w:shd w:val="clear" w:color="auto" w:fill="auto"/>
          </w:tcPr>
          <w:p w14:paraId="61AD4B51"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6,2</w:t>
            </w:r>
          </w:p>
        </w:tc>
      </w:tr>
      <w:tr w:rsidR="00BF0743" w:rsidRPr="007014C6" w14:paraId="013B1E05" w14:textId="77777777" w:rsidTr="00FA3D2D">
        <w:tc>
          <w:tcPr>
            <w:tcW w:w="3096" w:type="dxa"/>
            <w:shd w:val="clear" w:color="auto" w:fill="auto"/>
          </w:tcPr>
          <w:p w14:paraId="4052C0ED" w14:textId="3BE208E5" w:rsidR="00BF0743" w:rsidRPr="00A8085E" w:rsidRDefault="00BF0743" w:rsidP="00C00723">
            <w:pPr>
              <w:keepNext/>
              <w:keepLines/>
              <w:ind w:left="447"/>
              <w:rPr>
                <w:rFonts w:ascii="Times New Roman" w:hAnsi="Times New Roman"/>
                <w:b/>
                <w:bCs/>
                <w:color w:val="000000"/>
              </w:rPr>
            </w:pPr>
            <w:r w:rsidRPr="00A8085E">
              <w:rPr>
                <w:rFonts w:ascii="Times New Roman" w:hAnsi="Times New Roman"/>
                <w:color w:val="000000"/>
                <w:lang w:bidi="ar-SA"/>
              </w:rPr>
              <w:t xml:space="preserve">Riska attiecība (95% TI) </w:t>
            </w:r>
          </w:p>
        </w:tc>
        <w:tc>
          <w:tcPr>
            <w:tcW w:w="6193" w:type="dxa"/>
            <w:gridSpan w:val="2"/>
            <w:shd w:val="clear" w:color="auto" w:fill="auto"/>
          </w:tcPr>
          <w:p w14:paraId="41C016E5"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0,28 [0,18; 0,44]</w:t>
            </w:r>
          </w:p>
        </w:tc>
      </w:tr>
      <w:tr w:rsidR="00BF0743" w:rsidRPr="007014C6" w14:paraId="077F275A" w14:textId="77777777" w:rsidTr="00FA3D2D">
        <w:tc>
          <w:tcPr>
            <w:tcW w:w="3096" w:type="dxa"/>
            <w:shd w:val="clear" w:color="auto" w:fill="auto"/>
          </w:tcPr>
          <w:p w14:paraId="53FB5C97" w14:textId="77777777" w:rsidR="00BF0743" w:rsidRPr="00A8085E" w:rsidRDefault="00BF0743" w:rsidP="00C00723">
            <w:pPr>
              <w:keepNext/>
              <w:keepLines/>
              <w:ind w:left="447"/>
              <w:rPr>
                <w:rFonts w:ascii="Times New Roman" w:hAnsi="Times New Roman"/>
                <w:b/>
                <w:bCs/>
                <w:color w:val="000000"/>
              </w:rPr>
            </w:pPr>
            <w:r w:rsidRPr="00A8085E">
              <w:rPr>
                <w:rFonts w:ascii="Times New Roman" w:hAnsi="Times New Roman"/>
                <w:color w:val="000000"/>
                <w:lang w:bidi="ar-SA"/>
              </w:rPr>
              <w:t xml:space="preserve">Mediānā kopējā dzīvildze (mēneši) </w:t>
            </w:r>
          </w:p>
        </w:tc>
        <w:tc>
          <w:tcPr>
            <w:tcW w:w="3096" w:type="dxa"/>
            <w:shd w:val="clear" w:color="auto" w:fill="auto"/>
          </w:tcPr>
          <w:p w14:paraId="6D1BDE3A"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13,3</w:t>
            </w:r>
          </w:p>
        </w:tc>
        <w:tc>
          <w:tcPr>
            <w:tcW w:w="3097" w:type="dxa"/>
            <w:shd w:val="clear" w:color="auto" w:fill="auto"/>
          </w:tcPr>
          <w:p w14:paraId="61294669"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13,8</w:t>
            </w:r>
          </w:p>
        </w:tc>
      </w:tr>
      <w:tr w:rsidR="00BF0743" w:rsidRPr="007014C6" w14:paraId="642D0F3A" w14:textId="77777777" w:rsidTr="00FA3D2D">
        <w:tc>
          <w:tcPr>
            <w:tcW w:w="3096" w:type="dxa"/>
            <w:shd w:val="clear" w:color="auto" w:fill="auto"/>
          </w:tcPr>
          <w:p w14:paraId="34156F2E" w14:textId="77777777" w:rsidR="001871CD" w:rsidRPr="00A8085E" w:rsidRDefault="00BF0743" w:rsidP="00C00723">
            <w:pPr>
              <w:keepNext/>
              <w:keepLines/>
              <w:ind w:left="447"/>
              <w:rPr>
                <w:rFonts w:ascii="Times New Roman" w:hAnsi="Times New Roman"/>
                <w:b/>
                <w:bCs/>
                <w:color w:val="000000"/>
              </w:rPr>
            </w:pPr>
            <w:r w:rsidRPr="00A8085E">
              <w:rPr>
                <w:rFonts w:ascii="Times New Roman" w:hAnsi="Times New Roman"/>
                <w:color w:val="000000"/>
                <w:lang w:bidi="ar-SA"/>
              </w:rPr>
              <w:t xml:space="preserve">Riska attiecība (95% TI) </w:t>
            </w:r>
          </w:p>
        </w:tc>
        <w:tc>
          <w:tcPr>
            <w:tcW w:w="6193" w:type="dxa"/>
            <w:gridSpan w:val="2"/>
            <w:shd w:val="clear" w:color="auto" w:fill="auto"/>
          </w:tcPr>
          <w:p w14:paraId="3556F621"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1,07 [0,70; 1,63]</w:t>
            </w:r>
          </w:p>
        </w:tc>
      </w:tr>
      <w:tr w:rsidR="00BF0743" w:rsidRPr="007014C6" w14:paraId="6AA574C2" w14:textId="77777777" w:rsidTr="00FA3D2D">
        <w:tc>
          <w:tcPr>
            <w:tcW w:w="3096" w:type="dxa"/>
            <w:shd w:val="clear" w:color="auto" w:fill="auto"/>
          </w:tcPr>
          <w:p w14:paraId="2FAE0999" w14:textId="4990E0A9" w:rsidR="00BF0743" w:rsidRPr="00A8085E" w:rsidRDefault="00BF0743" w:rsidP="00C00723">
            <w:pPr>
              <w:keepNext/>
              <w:keepLines/>
              <w:jc w:val="center"/>
              <w:rPr>
                <w:rFonts w:ascii="Times New Roman" w:hAnsi="Times New Roman"/>
                <w:b/>
                <w:bCs/>
                <w:color w:val="000000"/>
              </w:rPr>
            </w:pPr>
            <w:r w:rsidRPr="00A8085E">
              <w:rPr>
                <w:rFonts w:ascii="Times New Roman" w:hAnsi="Times New Roman"/>
                <w:b/>
                <w:bCs/>
                <w:color w:val="000000"/>
                <w:lang w:bidi="ar-SA"/>
              </w:rPr>
              <w:t>PLD</w:t>
            </w:r>
          </w:p>
        </w:tc>
        <w:tc>
          <w:tcPr>
            <w:tcW w:w="6193" w:type="dxa"/>
            <w:gridSpan w:val="2"/>
            <w:shd w:val="clear" w:color="auto" w:fill="auto"/>
          </w:tcPr>
          <w:p w14:paraId="42B31124" w14:textId="5C768D6C"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n</w:t>
            </w:r>
            <w:r w:rsidR="00874DF4">
              <w:rPr>
                <w:rFonts w:ascii="Times New Roman" w:hAnsi="Times New Roman"/>
                <w:color w:val="000000"/>
                <w:lang w:bidi="ar-SA"/>
              </w:rPr>
              <w:t> </w:t>
            </w:r>
            <w:r w:rsidRPr="00A8085E">
              <w:rPr>
                <w:rFonts w:ascii="Times New Roman" w:hAnsi="Times New Roman"/>
                <w:color w:val="000000"/>
                <w:lang w:bidi="ar-SA"/>
              </w:rPr>
              <w:t>=</w:t>
            </w:r>
            <w:r w:rsidR="00874DF4">
              <w:rPr>
                <w:rFonts w:ascii="Times New Roman" w:hAnsi="Times New Roman"/>
                <w:color w:val="000000"/>
                <w:lang w:bidi="ar-SA"/>
              </w:rPr>
              <w:t> </w:t>
            </w:r>
            <w:r w:rsidRPr="00A8085E">
              <w:rPr>
                <w:rFonts w:ascii="Times New Roman" w:hAnsi="Times New Roman"/>
                <w:color w:val="000000"/>
                <w:lang w:bidi="ar-SA"/>
              </w:rPr>
              <w:t>126</w:t>
            </w:r>
          </w:p>
        </w:tc>
      </w:tr>
      <w:tr w:rsidR="00BF0743" w:rsidRPr="007014C6" w14:paraId="48D03C18" w14:textId="77777777" w:rsidTr="00FA3D2D">
        <w:tc>
          <w:tcPr>
            <w:tcW w:w="3096" w:type="dxa"/>
            <w:shd w:val="clear" w:color="auto" w:fill="auto"/>
          </w:tcPr>
          <w:p w14:paraId="687D18C8" w14:textId="77777777" w:rsidR="00BF0743" w:rsidRPr="00A8085E" w:rsidRDefault="00BF0743" w:rsidP="00C00723">
            <w:pPr>
              <w:keepNext/>
              <w:keepLines/>
              <w:ind w:left="447"/>
              <w:rPr>
                <w:rFonts w:ascii="Times New Roman" w:hAnsi="Times New Roman"/>
                <w:b/>
                <w:bCs/>
                <w:color w:val="000000"/>
              </w:rPr>
            </w:pPr>
            <w:r w:rsidRPr="00A8085E">
              <w:rPr>
                <w:rFonts w:ascii="Times New Roman" w:hAnsi="Times New Roman"/>
                <w:color w:val="000000"/>
                <w:lang w:bidi="ar-SA"/>
              </w:rPr>
              <w:t xml:space="preserve">Mediānā PFS (mēneši) </w:t>
            </w:r>
          </w:p>
        </w:tc>
        <w:tc>
          <w:tcPr>
            <w:tcW w:w="3096" w:type="dxa"/>
            <w:shd w:val="clear" w:color="auto" w:fill="auto"/>
          </w:tcPr>
          <w:p w14:paraId="222C967C"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3,5</w:t>
            </w:r>
          </w:p>
        </w:tc>
        <w:tc>
          <w:tcPr>
            <w:tcW w:w="3097" w:type="dxa"/>
            <w:shd w:val="clear" w:color="auto" w:fill="auto"/>
          </w:tcPr>
          <w:p w14:paraId="2395E71E"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5,1</w:t>
            </w:r>
          </w:p>
        </w:tc>
      </w:tr>
      <w:tr w:rsidR="00BF0743" w:rsidRPr="007014C6" w14:paraId="578941AF" w14:textId="77777777" w:rsidTr="00FA3D2D">
        <w:tc>
          <w:tcPr>
            <w:tcW w:w="3096" w:type="dxa"/>
            <w:shd w:val="clear" w:color="auto" w:fill="auto"/>
          </w:tcPr>
          <w:p w14:paraId="779E4885" w14:textId="697C0EE8" w:rsidR="00BF0743" w:rsidRPr="00A8085E" w:rsidRDefault="00BF0743" w:rsidP="00C00723">
            <w:pPr>
              <w:keepNext/>
              <w:keepLines/>
              <w:ind w:left="447"/>
              <w:rPr>
                <w:rFonts w:ascii="Times New Roman" w:hAnsi="Times New Roman"/>
                <w:b/>
                <w:bCs/>
                <w:color w:val="000000"/>
              </w:rPr>
            </w:pPr>
            <w:r w:rsidRPr="00A8085E">
              <w:rPr>
                <w:rFonts w:ascii="Times New Roman" w:hAnsi="Times New Roman"/>
                <w:color w:val="000000"/>
                <w:lang w:bidi="ar-SA"/>
              </w:rPr>
              <w:t xml:space="preserve">Riska attiecība (95% TI) </w:t>
            </w:r>
          </w:p>
        </w:tc>
        <w:tc>
          <w:tcPr>
            <w:tcW w:w="6193" w:type="dxa"/>
            <w:gridSpan w:val="2"/>
            <w:shd w:val="clear" w:color="auto" w:fill="auto"/>
          </w:tcPr>
          <w:p w14:paraId="0E51146D" w14:textId="77777777" w:rsidR="00BF0743" w:rsidRPr="00A8085E" w:rsidRDefault="00BF0743" w:rsidP="006273DD">
            <w:pPr>
              <w:keepNext/>
              <w:keepLines/>
              <w:jc w:val="center"/>
              <w:rPr>
                <w:rFonts w:ascii="Times New Roman" w:hAnsi="Times New Roman"/>
                <w:b/>
                <w:bCs/>
                <w:color w:val="000000"/>
              </w:rPr>
            </w:pPr>
            <w:r w:rsidRPr="00A8085E">
              <w:rPr>
                <w:rFonts w:ascii="Times New Roman" w:hAnsi="Times New Roman"/>
                <w:color w:val="000000"/>
                <w:lang w:bidi="ar-SA"/>
              </w:rPr>
              <w:t>0,53 [0,36; 0,77]</w:t>
            </w:r>
          </w:p>
        </w:tc>
      </w:tr>
      <w:tr w:rsidR="00BF0743" w:rsidRPr="007014C6" w14:paraId="59CF001F" w14:textId="77777777" w:rsidTr="00FA3D2D">
        <w:tc>
          <w:tcPr>
            <w:tcW w:w="3096" w:type="dxa"/>
            <w:shd w:val="clear" w:color="auto" w:fill="auto"/>
          </w:tcPr>
          <w:p w14:paraId="47A9B73B" w14:textId="77777777" w:rsidR="00BF0743" w:rsidRPr="00A8085E" w:rsidRDefault="00BF0743" w:rsidP="00C00723">
            <w:pPr>
              <w:ind w:left="447"/>
              <w:rPr>
                <w:rFonts w:ascii="Times New Roman" w:hAnsi="Times New Roman"/>
                <w:b/>
                <w:bCs/>
                <w:color w:val="000000"/>
              </w:rPr>
            </w:pPr>
            <w:r w:rsidRPr="00A8085E">
              <w:rPr>
                <w:rFonts w:ascii="Times New Roman" w:hAnsi="Times New Roman"/>
                <w:color w:val="000000"/>
                <w:lang w:bidi="ar-SA"/>
              </w:rPr>
              <w:t xml:space="preserve">Mediānā kopējā dzīvildze </w:t>
            </w:r>
            <w:r w:rsidRPr="00A8085E">
              <w:rPr>
                <w:rFonts w:ascii="Times New Roman" w:hAnsi="Times New Roman"/>
                <w:color w:val="000000"/>
                <w:lang w:bidi="ar-SA"/>
              </w:rPr>
              <w:lastRenderedPageBreak/>
              <w:t xml:space="preserve">(mēneši) </w:t>
            </w:r>
          </w:p>
        </w:tc>
        <w:tc>
          <w:tcPr>
            <w:tcW w:w="3096" w:type="dxa"/>
            <w:shd w:val="clear" w:color="auto" w:fill="auto"/>
          </w:tcPr>
          <w:p w14:paraId="54E73869" w14:textId="77777777" w:rsidR="00BF0743" w:rsidRPr="00A8085E" w:rsidRDefault="00BF0743" w:rsidP="00FA3D2D">
            <w:pPr>
              <w:jc w:val="center"/>
              <w:rPr>
                <w:rFonts w:ascii="Times New Roman" w:hAnsi="Times New Roman"/>
                <w:b/>
                <w:bCs/>
                <w:color w:val="000000"/>
              </w:rPr>
            </w:pPr>
            <w:r w:rsidRPr="00A8085E">
              <w:rPr>
                <w:rFonts w:ascii="Times New Roman" w:hAnsi="Times New Roman"/>
                <w:color w:val="000000"/>
                <w:lang w:bidi="ar-SA"/>
              </w:rPr>
              <w:lastRenderedPageBreak/>
              <w:t>14,1</w:t>
            </w:r>
          </w:p>
        </w:tc>
        <w:tc>
          <w:tcPr>
            <w:tcW w:w="3097" w:type="dxa"/>
            <w:shd w:val="clear" w:color="auto" w:fill="auto"/>
          </w:tcPr>
          <w:p w14:paraId="456BF627" w14:textId="77777777" w:rsidR="00BF0743" w:rsidRPr="00A8085E" w:rsidRDefault="00BF0743" w:rsidP="00FA3D2D">
            <w:pPr>
              <w:jc w:val="center"/>
              <w:rPr>
                <w:rFonts w:ascii="Times New Roman" w:hAnsi="Times New Roman"/>
                <w:b/>
                <w:bCs/>
                <w:color w:val="000000"/>
              </w:rPr>
            </w:pPr>
            <w:r w:rsidRPr="00A8085E">
              <w:rPr>
                <w:rFonts w:ascii="Times New Roman" w:hAnsi="Times New Roman"/>
                <w:color w:val="000000"/>
                <w:lang w:bidi="ar-SA"/>
              </w:rPr>
              <w:t>13,7</w:t>
            </w:r>
          </w:p>
        </w:tc>
      </w:tr>
      <w:tr w:rsidR="00BF0743" w:rsidRPr="007014C6" w14:paraId="6A2DB0BA" w14:textId="77777777" w:rsidTr="00FA3D2D">
        <w:tc>
          <w:tcPr>
            <w:tcW w:w="3096" w:type="dxa"/>
            <w:shd w:val="clear" w:color="auto" w:fill="auto"/>
          </w:tcPr>
          <w:p w14:paraId="754489D0" w14:textId="77777777" w:rsidR="00BF0743" w:rsidRPr="00A8085E" w:rsidRDefault="00BF0743" w:rsidP="00C00723">
            <w:pPr>
              <w:ind w:left="447"/>
              <w:rPr>
                <w:rFonts w:ascii="Times New Roman" w:hAnsi="Times New Roman"/>
                <w:b/>
                <w:bCs/>
                <w:color w:val="000000"/>
              </w:rPr>
            </w:pPr>
            <w:r w:rsidRPr="00A8085E">
              <w:rPr>
                <w:rFonts w:ascii="Times New Roman" w:hAnsi="Times New Roman"/>
                <w:color w:val="000000"/>
                <w:lang w:bidi="ar-SA"/>
              </w:rPr>
              <w:t xml:space="preserve">Riska attiecība (95% TI) </w:t>
            </w:r>
          </w:p>
        </w:tc>
        <w:tc>
          <w:tcPr>
            <w:tcW w:w="6193" w:type="dxa"/>
            <w:gridSpan w:val="2"/>
            <w:shd w:val="clear" w:color="auto" w:fill="auto"/>
          </w:tcPr>
          <w:p w14:paraId="6167E79F" w14:textId="77777777" w:rsidR="00BF0743" w:rsidRPr="00A8085E" w:rsidRDefault="00BF0743" w:rsidP="00FA3D2D">
            <w:pPr>
              <w:jc w:val="center"/>
              <w:rPr>
                <w:rFonts w:ascii="Times New Roman" w:hAnsi="Times New Roman"/>
                <w:b/>
                <w:bCs/>
                <w:color w:val="000000"/>
              </w:rPr>
            </w:pPr>
            <w:r w:rsidRPr="00A8085E">
              <w:rPr>
                <w:rFonts w:ascii="Times New Roman" w:hAnsi="Times New Roman"/>
                <w:color w:val="000000"/>
                <w:lang w:bidi="ar-SA"/>
              </w:rPr>
              <w:t>0,91 [0,61; 1,35]</w:t>
            </w:r>
          </w:p>
        </w:tc>
      </w:tr>
    </w:tbl>
    <w:p w14:paraId="75E1B3F9" w14:textId="77777777" w:rsidR="000D329C" w:rsidRPr="00A8085E" w:rsidRDefault="000D329C" w:rsidP="007A3D74">
      <w:pPr>
        <w:rPr>
          <w:rFonts w:ascii="Times New Roman" w:hAnsi="Times New Roman"/>
          <w:i/>
          <w:color w:val="000000"/>
          <w:u w:val="single" w:color="000000"/>
        </w:rPr>
      </w:pPr>
    </w:p>
    <w:p w14:paraId="6EC24094" w14:textId="77777777" w:rsidR="00D15122" w:rsidRPr="00A8085E" w:rsidRDefault="00E90464" w:rsidP="00E01234">
      <w:pPr>
        <w:keepNext/>
        <w:keepLines/>
        <w:widowControl/>
        <w:rPr>
          <w:rFonts w:ascii="Times New Roman" w:eastAsia="Times New Roman" w:hAnsi="Times New Roman"/>
          <w:i/>
          <w:color w:val="000000"/>
        </w:rPr>
      </w:pPr>
      <w:r w:rsidRPr="00A8085E">
        <w:rPr>
          <w:rFonts w:ascii="Times New Roman" w:hAnsi="Times New Roman"/>
          <w:i/>
          <w:color w:val="000000"/>
          <w:u w:val="single" w:color="000000"/>
        </w:rPr>
        <w:t>Dzemdes kakla vēzis</w:t>
      </w:r>
    </w:p>
    <w:p w14:paraId="2D3467FA" w14:textId="77777777" w:rsidR="00D15122" w:rsidRPr="00A8085E" w:rsidRDefault="00D15122" w:rsidP="00E01234">
      <w:pPr>
        <w:keepNext/>
        <w:keepLines/>
        <w:widowControl/>
        <w:rPr>
          <w:rFonts w:ascii="Times New Roman" w:eastAsia="Times New Roman" w:hAnsi="Times New Roman"/>
          <w:color w:val="000000"/>
        </w:rPr>
      </w:pPr>
    </w:p>
    <w:p w14:paraId="4E859F30" w14:textId="77777777" w:rsidR="00D15122" w:rsidRPr="00A8085E" w:rsidRDefault="009B0756" w:rsidP="007F6E1B">
      <w:pPr>
        <w:spacing w:line="252" w:lineRule="exact"/>
        <w:rPr>
          <w:rFonts w:ascii="Times New Roman" w:eastAsia="Times New Roman" w:hAnsi="Times New Roman"/>
          <w:i/>
          <w:color w:val="000000"/>
        </w:rPr>
      </w:pPr>
      <w:r w:rsidRPr="00A8085E">
        <w:rPr>
          <w:rFonts w:ascii="Times New Roman" w:hAnsi="Times New Roman"/>
          <w:i/>
          <w:color w:val="000000"/>
        </w:rPr>
        <w:t>GOG-0240</w:t>
      </w:r>
    </w:p>
    <w:p w14:paraId="7738C535" w14:textId="77777777" w:rsidR="00D15122" w:rsidRPr="00A8085E" w:rsidRDefault="009B0756" w:rsidP="007F6E1B">
      <w:pPr>
        <w:pStyle w:val="BodyText"/>
        <w:ind w:left="0" w:right="188"/>
        <w:rPr>
          <w:color w:val="000000"/>
        </w:rPr>
      </w:pPr>
      <w:r w:rsidRPr="00A8085E">
        <w:rPr>
          <w:color w:val="000000"/>
        </w:rPr>
        <w:t>GOG-0240 pētījumā – randomizētā, četru grupu, atklātā, daudzcentru, 3.</w:t>
      </w:r>
      <w:r w:rsidR="009E2D03" w:rsidRPr="00A8085E">
        <w:rPr>
          <w:color w:val="000000"/>
        </w:rPr>
        <w:t> </w:t>
      </w:r>
      <w:r w:rsidRPr="00A8085E">
        <w:rPr>
          <w:color w:val="000000"/>
        </w:rPr>
        <w:t>fāzes pētījumā – vērtēja bevacizumaba efektivitāti un drošumu kombinācijā ar ķīmijterapiju (paklitaksels un cisplatīns vai paklitaksels un topotekāns), ārstējot pacientus ar persistējošu, recidivējošu vai metastātisku dzemdes kakla karcinomu.</w:t>
      </w:r>
    </w:p>
    <w:p w14:paraId="57F27B1D" w14:textId="77777777" w:rsidR="00D15122" w:rsidRPr="00A8085E" w:rsidRDefault="00D15122" w:rsidP="007F6E1B">
      <w:pPr>
        <w:rPr>
          <w:rFonts w:ascii="Times New Roman" w:eastAsia="Times New Roman" w:hAnsi="Times New Roman"/>
          <w:color w:val="000000"/>
        </w:rPr>
      </w:pPr>
    </w:p>
    <w:p w14:paraId="0C69E0EE" w14:textId="77777777" w:rsidR="00D15122" w:rsidRPr="00A8085E" w:rsidRDefault="009B0756" w:rsidP="007F6E1B">
      <w:pPr>
        <w:pStyle w:val="BodyText"/>
        <w:ind w:left="0"/>
        <w:rPr>
          <w:color w:val="000000"/>
        </w:rPr>
      </w:pPr>
      <w:r w:rsidRPr="00A8085E">
        <w:rPr>
          <w:color w:val="000000"/>
        </w:rPr>
        <w:t>Kopumā randomizēti 452</w:t>
      </w:r>
      <w:r w:rsidR="009E2D03" w:rsidRPr="00A8085E">
        <w:rPr>
          <w:color w:val="000000"/>
        </w:rPr>
        <w:t> </w:t>
      </w:r>
      <w:r w:rsidRPr="00A8085E">
        <w:rPr>
          <w:color w:val="000000"/>
        </w:rPr>
        <w:t>pacienti, kas saņēma vai nu:</w:t>
      </w:r>
    </w:p>
    <w:p w14:paraId="54E6B252" w14:textId="77777777" w:rsidR="00D15122" w:rsidRPr="00A8085E" w:rsidRDefault="00D15122" w:rsidP="007F6E1B">
      <w:pPr>
        <w:rPr>
          <w:rFonts w:ascii="Times New Roman" w:eastAsia="Times New Roman" w:hAnsi="Times New Roman"/>
          <w:color w:val="000000"/>
        </w:rPr>
      </w:pPr>
    </w:p>
    <w:p w14:paraId="3153E5E8" w14:textId="77777777" w:rsidR="00D15122" w:rsidRPr="00433E12" w:rsidRDefault="009B0756" w:rsidP="00096DB3">
      <w:pPr>
        <w:pStyle w:val="BodyText"/>
        <w:numPr>
          <w:ilvl w:val="1"/>
          <w:numId w:val="11"/>
        </w:numPr>
        <w:tabs>
          <w:tab w:val="left" w:pos="686"/>
        </w:tabs>
        <w:spacing w:line="278" w:lineRule="exact"/>
        <w:ind w:left="709" w:hanging="709"/>
        <w:rPr>
          <w:color w:val="000000"/>
        </w:rPr>
      </w:pPr>
      <w:r w:rsidRPr="00433E12">
        <w:rPr>
          <w:color w:val="000000"/>
        </w:rPr>
        <w:t>paklitakselu 135</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9054D1" w:rsidRPr="00433E12">
        <w:rPr>
          <w:color w:val="000000"/>
        </w:rPr>
        <w:t>intravenozi</w:t>
      </w:r>
      <w:r w:rsidRPr="00433E12">
        <w:rPr>
          <w:color w:val="000000"/>
        </w:rPr>
        <w:t xml:space="preserve"> </w:t>
      </w:r>
      <w:r w:rsidR="00096DB3" w:rsidRPr="00433E12">
        <w:rPr>
          <w:color w:val="000000"/>
        </w:rPr>
        <w:t xml:space="preserve">24 stundās </w:t>
      </w:r>
      <w:r w:rsidRPr="00433E12">
        <w:rPr>
          <w:color w:val="000000"/>
        </w:rPr>
        <w:t>1. dienā un cisplatīnu 50</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bookmarkStart w:id="5" w:name="_Hlk49445106"/>
      <w:r w:rsidR="00881618" w:rsidRPr="00433E12">
        <w:rPr>
          <w:color w:val="000000"/>
        </w:rPr>
        <w:t>intravenozi</w:t>
      </w:r>
      <w:bookmarkEnd w:id="5"/>
      <w:r w:rsidR="00096DB3" w:rsidRPr="00433E12">
        <w:rPr>
          <w:color w:val="000000"/>
        </w:rPr>
        <w:t xml:space="preserve"> 2. dienā reizi </w:t>
      </w:r>
      <w:r w:rsidRPr="00433E12">
        <w:rPr>
          <w:color w:val="000000"/>
        </w:rPr>
        <w:t>3</w:t>
      </w:r>
      <w:r w:rsidR="00096DB3" w:rsidRPr="00433E12">
        <w:rPr>
          <w:color w:val="000000"/>
        </w:rPr>
        <w:t xml:space="preserve"> nedēļās</w:t>
      </w:r>
      <w:r w:rsidRPr="00433E12">
        <w:rPr>
          <w:color w:val="000000"/>
        </w:rPr>
        <w:t>; vai</w:t>
      </w:r>
    </w:p>
    <w:p w14:paraId="7AA7C141" w14:textId="77777777" w:rsidR="00D15122" w:rsidRPr="00433E12" w:rsidRDefault="009B0756" w:rsidP="00435CC3">
      <w:pPr>
        <w:pStyle w:val="BodyText"/>
        <w:spacing w:line="253" w:lineRule="exact"/>
        <w:ind w:left="720"/>
        <w:rPr>
          <w:color w:val="000000"/>
        </w:rPr>
      </w:pPr>
      <w:r w:rsidRPr="00433E12">
        <w:rPr>
          <w:color w:val="000000"/>
        </w:rPr>
        <w:t>paklitakselu 175</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9054D1" w:rsidRPr="00433E12">
        <w:rPr>
          <w:color w:val="000000"/>
        </w:rPr>
        <w:t>intravenozi</w:t>
      </w:r>
      <w:r w:rsidRPr="00433E12">
        <w:rPr>
          <w:color w:val="000000"/>
        </w:rPr>
        <w:t xml:space="preserve"> </w:t>
      </w:r>
      <w:r w:rsidR="00096DB3" w:rsidRPr="00433E12">
        <w:rPr>
          <w:color w:val="000000"/>
        </w:rPr>
        <w:t xml:space="preserve">3 stundās </w:t>
      </w:r>
      <w:r w:rsidRPr="00433E12">
        <w:rPr>
          <w:color w:val="000000"/>
        </w:rPr>
        <w:t xml:space="preserve">1. </w:t>
      </w:r>
      <w:r w:rsidR="00096DB3" w:rsidRPr="00433E12">
        <w:rPr>
          <w:color w:val="000000"/>
        </w:rPr>
        <w:t>d</w:t>
      </w:r>
      <w:r w:rsidRPr="00433E12">
        <w:rPr>
          <w:color w:val="000000"/>
        </w:rPr>
        <w:t>ienā</w:t>
      </w:r>
      <w:r w:rsidR="00096DB3" w:rsidRPr="00433E12">
        <w:rPr>
          <w:color w:val="000000"/>
        </w:rPr>
        <w:t xml:space="preserve"> </w:t>
      </w:r>
      <w:r w:rsidRPr="00433E12">
        <w:rPr>
          <w:color w:val="000000"/>
        </w:rPr>
        <w:t>un cisplatīnu 50</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881618" w:rsidRPr="00433E12">
        <w:rPr>
          <w:color w:val="000000"/>
        </w:rPr>
        <w:t>intravenozi</w:t>
      </w:r>
      <w:r w:rsidR="00881618" w:rsidRPr="00433E12" w:rsidDel="00881618">
        <w:rPr>
          <w:color w:val="000000"/>
        </w:rPr>
        <w:t xml:space="preserve"> </w:t>
      </w:r>
      <w:r w:rsidR="00096DB3" w:rsidRPr="00433E12">
        <w:rPr>
          <w:color w:val="000000"/>
        </w:rPr>
        <w:t>2. dienā reizi 3 nedēļās</w:t>
      </w:r>
      <w:r w:rsidRPr="00433E12">
        <w:rPr>
          <w:color w:val="000000"/>
        </w:rPr>
        <w:t>; vai</w:t>
      </w:r>
    </w:p>
    <w:p w14:paraId="10ADE1DD" w14:textId="77777777" w:rsidR="00D15122" w:rsidRPr="00433E12" w:rsidRDefault="009B0756" w:rsidP="00435CC3">
      <w:pPr>
        <w:pStyle w:val="BodyText"/>
        <w:spacing w:line="265" w:lineRule="exact"/>
        <w:ind w:left="720"/>
        <w:rPr>
          <w:color w:val="000000"/>
        </w:rPr>
      </w:pPr>
      <w:r w:rsidRPr="00433E12">
        <w:rPr>
          <w:color w:val="000000"/>
        </w:rPr>
        <w:t>paklitakselu 175</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9054D1" w:rsidRPr="00433E12">
        <w:rPr>
          <w:color w:val="000000"/>
        </w:rPr>
        <w:t>intravenozi</w:t>
      </w:r>
      <w:r w:rsidRPr="00433E12">
        <w:rPr>
          <w:color w:val="000000"/>
        </w:rPr>
        <w:t xml:space="preserve"> </w:t>
      </w:r>
      <w:r w:rsidR="00096DB3" w:rsidRPr="00433E12">
        <w:rPr>
          <w:color w:val="000000"/>
        </w:rPr>
        <w:t xml:space="preserve">3 stundās </w:t>
      </w:r>
      <w:r w:rsidRPr="00433E12">
        <w:rPr>
          <w:color w:val="000000"/>
        </w:rPr>
        <w:t xml:space="preserve">1. </w:t>
      </w:r>
      <w:r w:rsidR="00096DB3" w:rsidRPr="00433E12">
        <w:rPr>
          <w:color w:val="000000"/>
        </w:rPr>
        <w:t>d</w:t>
      </w:r>
      <w:r w:rsidRPr="00433E12">
        <w:rPr>
          <w:color w:val="000000"/>
        </w:rPr>
        <w:t>ienā</w:t>
      </w:r>
      <w:r w:rsidR="00096DB3" w:rsidRPr="00433E12">
        <w:rPr>
          <w:color w:val="000000"/>
        </w:rPr>
        <w:t xml:space="preserve"> </w:t>
      </w:r>
      <w:r w:rsidRPr="00433E12">
        <w:rPr>
          <w:color w:val="000000"/>
        </w:rPr>
        <w:t>un cisplatīnu 50</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881618" w:rsidRPr="00433E12">
        <w:rPr>
          <w:color w:val="000000"/>
        </w:rPr>
        <w:t>intravenozi</w:t>
      </w:r>
      <w:r w:rsidR="00881618" w:rsidRPr="00433E12" w:rsidDel="00881618">
        <w:rPr>
          <w:color w:val="000000"/>
        </w:rPr>
        <w:t xml:space="preserve"> </w:t>
      </w:r>
      <w:r w:rsidR="00096DB3" w:rsidRPr="00433E12">
        <w:rPr>
          <w:color w:val="000000"/>
        </w:rPr>
        <w:t>1. dienā reizi 3 nedēļās</w:t>
      </w:r>
    </w:p>
    <w:p w14:paraId="79BE8983" w14:textId="77777777" w:rsidR="00D15122" w:rsidRPr="00433E12" w:rsidRDefault="00D15122" w:rsidP="007F6E1B">
      <w:pPr>
        <w:rPr>
          <w:rFonts w:ascii="Times New Roman" w:eastAsia="Times New Roman" w:hAnsi="Times New Roman"/>
          <w:color w:val="000000"/>
        </w:rPr>
      </w:pPr>
    </w:p>
    <w:p w14:paraId="1DAE6991" w14:textId="77777777" w:rsidR="00D15122" w:rsidRPr="00433E12" w:rsidRDefault="009B0756" w:rsidP="006E0FB4">
      <w:pPr>
        <w:pStyle w:val="BodyText"/>
        <w:numPr>
          <w:ilvl w:val="1"/>
          <w:numId w:val="11"/>
        </w:numPr>
        <w:tabs>
          <w:tab w:val="left" w:pos="685"/>
        </w:tabs>
        <w:spacing w:line="278" w:lineRule="exact"/>
        <w:ind w:left="709" w:hanging="709"/>
        <w:rPr>
          <w:color w:val="000000"/>
        </w:rPr>
      </w:pPr>
      <w:r w:rsidRPr="00433E12">
        <w:rPr>
          <w:color w:val="000000"/>
        </w:rPr>
        <w:t>paklitakselu 135</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9054D1" w:rsidRPr="00433E12">
        <w:rPr>
          <w:color w:val="000000"/>
        </w:rPr>
        <w:t>intravenozi</w:t>
      </w:r>
      <w:r w:rsidRPr="00433E12">
        <w:rPr>
          <w:color w:val="000000"/>
        </w:rPr>
        <w:t xml:space="preserve"> </w:t>
      </w:r>
      <w:r w:rsidR="00096DB3" w:rsidRPr="00433E12">
        <w:rPr>
          <w:color w:val="000000"/>
        </w:rPr>
        <w:t xml:space="preserve">24 stundās </w:t>
      </w:r>
      <w:r w:rsidRPr="00433E12">
        <w:rPr>
          <w:color w:val="000000"/>
        </w:rPr>
        <w:t>1.</w:t>
      </w:r>
      <w:r w:rsidR="009E2D03" w:rsidRPr="00433E12">
        <w:rPr>
          <w:color w:val="000000"/>
        </w:rPr>
        <w:t> </w:t>
      </w:r>
      <w:r w:rsidRPr="00433E12">
        <w:rPr>
          <w:color w:val="000000"/>
        </w:rPr>
        <w:t>dienā un cisplatīnu 50</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881618" w:rsidRPr="00433E12">
        <w:rPr>
          <w:color w:val="000000"/>
        </w:rPr>
        <w:t>intravenozi</w:t>
      </w:r>
      <w:r w:rsidR="00881618" w:rsidRPr="00433E12" w:rsidDel="00881618">
        <w:rPr>
          <w:color w:val="000000"/>
        </w:rPr>
        <w:t xml:space="preserve"> </w:t>
      </w:r>
      <w:r w:rsidRPr="00433E12">
        <w:rPr>
          <w:color w:val="000000"/>
        </w:rPr>
        <w:t>2.</w:t>
      </w:r>
      <w:r w:rsidR="009E2D03" w:rsidRPr="00433E12">
        <w:rPr>
          <w:color w:val="000000"/>
        </w:rPr>
        <w:t> </w:t>
      </w:r>
      <w:r w:rsidRPr="00433E12">
        <w:rPr>
          <w:color w:val="000000"/>
        </w:rPr>
        <w:t>dienā plus</w:t>
      </w:r>
      <w:r w:rsidR="004D4784" w:rsidRPr="00433E12">
        <w:rPr>
          <w:color w:val="000000"/>
        </w:rPr>
        <w:t xml:space="preserve"> </w:t>
      </w:r>
      <w:r w:rsidRPr="00433E12">
        <w:rPr>
          <w:color w:val="000000"/>
        </w:rPr>
        <w:t>bevacizumabu 15</w:t>
      </w:r>
      <w:r w:rsidR="009E2D03" w:rsidRPr="00433E12">
        <w:rPr>
          <w:color w:val="000000"/>
        </w:rPr>
        <w:t> </w:t>
      </w:r>
      <w:r w:rsidRPr="00433E12">
        <w:rPr>
          <w:color w:val="000000"/>
        </w:rPr>
        <w:t xml:space="preserve">mg/kg </w:t>
      </w:r>
      <w:r w:rsidR="009054D1" w:rsidRPr="00433E12">
        <w:rPr>
          <w:color w:val="000000"/>
        </w:rPr>
        <w:t>intravenozi</w:t>
      </w:r>
      <w:r w:rsidR="00096DB3" w:rsidRPr="00433E12">
        <w:rPr>
          <w:color w:val="000000"/>
        </w:rPr>
        <w:t xml:space="preserve"> 2.</w:t>
      </w:r>
      <w:r w:rsidR="009E2D03" w:rsidRPr="00433E12">
        <w:rPr>
          <w:color w:val="000000"/>
        </w:rPr>
        <w:t> </w:t>
      </w:r>
      <w:r w:rsidR="00096DB3" w:rsidRPr="00433E12">
        <w:rPr>
          <w:color w:val="000000"/>
        </w:rPr>
        <w:t>dienā reizi 3 nedēļās</w:t>
      </w:r>
      <w:r w:rsidRPr="00433E12">
        <w:rPr>
          <w:color w:val="000000"/>
        </w:rPr>
        <w:t>; vai</w:t>
      </w:r>
    </w:p>
    <w:p w14:paraId="4714A6A2" w14:textId="77777777" w:rsidR="00D15122" w:rsidRPr="00433E12" w:rsidRDefault="009B0756" w:rsidP="00096DB3">
      <w:pPr>
        <w:pStyle w:val="BodyText"/>
        <w:tabs>
          <w:tab w:val="left" w:pos="685"/>
        </w:tabs>
        <w:spacing w:line="266" w:lineRule="exact"/>
        <w:ind w:left="709"/>
        <w:rPr>
          <w:color w:val="000000"/>
        </w:rPr>
      </w:pPr>
      <w:r w:rsidRPr="00433E12">
        <w:rPr>
          <w:color w:val="000000"/>
        </w:rPr>
        <w:t>paklitakselu 175</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9054D1" w:rsidRPr="00433E12">
        <w:rPr>
          <w:color w:val="000000"/>
        </w:rPr>
        <w:t>intravenozi</w:t>
      </w:r>
      <w:r w:rsidRPr="00433E12">
        <w:rPr>
          <w:color w:val="000000"/>
        </w:rPr>
        <w:t xml:space="preserve"> </w:t>
      </w:r>
      <w:r w:rsidR="00096DB3" w:rsidRPr="00433E12">
        <w:rPr>
          <w:color w:val="000000"/>
        </w:rPr>
        <w:t xml:space="preserve">3 stundās </w:t>
      </w:r>
      <w:r w:rsidRPr="00433E12">
        <w:rPr>
          <w:color w:val="000000"/>
        </w:rPr>
        <w:t>1.</w:t>
      </w:r>
      <w:r w:rsidR="009E2D03" w:rsidRPr="00433E12">
        <w:rPr>
          <w:color w:val="000000"/>
        </w:rPr>
        <w:t> </w:t>
      </w:r>
      <w:r w:rsidR="00096DB3" w:rsidRPr="00433E12">
        <w:rPr>
          <w:color w:val="000000"/>
        </w:rPr>
        <w:t>d</w:t>
      </w:r>
      <w:r w:rsidRPr="00433E12">
        <w:rPr>
          <w:color w:val="000000"/>
        </w:rPr>
        <w:t>ienā</w:t>
      </w:r>
      <w:r w:rsidR="00096DB3" w:rsidRPr="00433E12">
        <w:rPr>
          <w:color w:val="000000"/>
        </w:rPr>
        <w:t xml:space="preserve"> </w:t>
      </w:r>
      <w:r w:rsidRPr="00433E12">
        <w:rPr>
          <w:color w:val="000000"/>
        </w:rPr>
        <w:t>un cisplatīnu 50</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881618" w:rsidRPr="00433E12">
        <w:rPr>
          <w:color w:val="000000"/>
        </w:rPr>
        <w:t>intravenozi</w:t>
      </w:r>
      <w:r w:rsidR="00881618" w:rsidRPr="00433E12" w:rsidDel="00881618">
        <w:rPr>
          <w:color w:val="000000"/>
        </w:rPr>
        <w:t xml:space="preserve"> </w:t>
      </w:r>
      <w:r w:rsidRPr="00433E12">
        <w:rPr>
          <w:color w:val="000000"/>
        </w:rPr>
        <w:t>2.</w:t>
      </w:r>
      <w:r w:rsidR="009E2D03" w:rsidRPr="00433E12">
        <w:rPr>
          <w:color w:val="000000"/>
        </w:rPr>
        <w:t> </w:t>
      </w:r>
      <w:r w:rsidRPr="00433E12">
        <w:rPr>
          <w:color w:val="000000"/>
        </w:rPr>
        <w:t>dienā plus</w:t>
      </w:r>
      <w:r w:rsidR="00096DB3" w:rsidRPr="00433E12">
        <w:rPr>
          <w:color w:val="000000"/>
        </w:rPr>
        <w:t xml:space="preserve"> </w:t>
      </w:r>
      <w:r w:rsidRPr="00433E12">
        <w:rPr>
          <w:color w:val="000000"/>
        </w:rPr>
        <w:t>bevacizumabu 15</w:t>
      </w:r>
      <w:r w:rsidR="009E2D03" w:rsidRPr="00433E12">
        <w:rPr>
          <w:color w:val="000000"/>
        </w:rPr>
        <w:t> </w:t>
      </w:r>
      <w:r w:rsidRPr="00433E12">
        <w:rPr>
          <w:color w:val="000000"/>
        </w:rPr>
        <w:t xml:space="preserve">mg/kg </w:t>
      </w:r>
      <w:r w:rsidR="009054D1" w:rsidRPr="00433E12">
        <w:rPr>
          <w:color w:val="000000"/>
        </w:rPr>
        <w:t>intravenozi</w:t>
      </w:r>
      <w:r w:rsidR="00C76A89" w:rsidRPr="00433E12">
        <w:rPr>
          <w:color w:val="000000"/>
        </w:rPr>
        <w:t xml:space="preserve"> 2.</w:t>
      </w:r>
      <w:r w:rsidR="009E2D03" w:rsidRPr="00433E12">
        <w:rPr>
          <w:color w:val="000000"/>
        </w:rPr>
        <w:t> </w:t>
      </w:r>
      <w:r w:rsidR="00C76A89" w:rsidRPr="00433E12">
        <w:rPr>
          <w:color w:val="000000"/>
        </w:rPr>
        <w:t>dienā reizi 3 nedēļās</w:t>
      </w:r>
      <w:r w:rsidRPr="00433E12">
        <w:rPr>
          <w:color w:val="000000"/>
        </w:rPr>
        <w:t>; vai</w:t>
      </w:r>
    </w:p>
    <w:p w14:paraId="7E496F36" w14:textId="77777777" w:rsidR="00D15122" w:rsidRPr="00433E12" w:rsidRDefault="009B0756" w:rsidP="00435CC3">
      <w:pPr>
        <w:pStyle w:val="BodyText"/>
        <w:spacing w:line="252" w:lineRule="exact"/>
        <w:ind w:left="720" w:right="137"/>
        <w:rPr>
          <w:color w:val="000000"/>
        </w:rPr>
      </w:pPr>
      <w:r w:rsidRPr="00433E12">
        <w:rPr>
          <w:color w:val="000000"/>
        </w:rPr>
        <w:t>paklitakselu 175</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9054D1" w:rsidRPr="00433E12">
        <w:rPr>
          <w:color w:val="000000"/>
        </w:rPr>
        <w:t>intravenozi</w:t>
      </w:r>
      <w:r w:rsidR="009054D1" w:rsidRPr="00433E12" w:rsidDel="009054D1">
        <w:rPr>
          <w:color w:val="000000"/>
        </w:rPr>
        <w:t xml:space="preserve"> </w:t>
      </w:r>
      <w:r w:rsidR="00C76A89" w:rsidRPr="00433E12">
        <w:rPr>
          <w:color w:val="000000"/>
        </w:rPr>
        <w:t>3 stundās 1.</w:t>
      </w:r>
      <w:r w:rsidR="009E2D03" w:rsidRPr="00433E12">
        <w:rPr>
          <w:color w:val="000000"/>
        </w:rPr>
        <w:t> </w:t>
      </w:r>
      <w:r w:rsidR="00C76A89" w:rsidRPr="00433E12">
        <w:rPr>
          <w:color w:val="000000"/>
        </w:rPr>
        <w:t>dienā un</w:t>
      </w:r>
      <w:r w:rsidRPr="00433E12">
        <w:rPr>
          <w:color w:val="000000"/>
        </w:rPr>
        <w:t xml:space="preserve"> cisplatīnu 50</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881618" w:rsidRPr="00433E12">
        <w:rPr>
          <w:color w:val="000000"/>
        </w:rPr>
        <w:t>intravenozi</w:t>
      </w:r>
      <w:r w:rsidRPr="00433E12">
        <w:rPr>
          <w:color w:val="000000"/>
        </w:rPr>
        <w:t xml:space="preserve"> 1.</w:t>
      </w:r>
      <w:r w:rsidR="009E2D03" w:rsidRPr="00433E12">
        <w:rPr>
          <w:color w:val="000000"/>
        </w:rPr>
        <w:t> </w:t>
      </w:r>
      <w:r w:rsidRPr="00433E12">
        <w:rPr>
          <w:color w:val="000000"/>
        </w:rPr>
        <w:t>dienā plus bevacizumabu 15</w:t>
      </w:r>
      <w:r w:rsidR="009E2D03" w:rsidRPr="00433E12">
        <w:rPr>
          <w:color w:val="000000"/>
        </w:rPr>
        <w:t> </w:t>
      </w:r>
      <w:r w:rsidRPr="00433E12">
        <w:rPr>
          <w:color w:val="000000"/>
        </w:rPr>
        <w:t xml:space="preserve">mg/kg </w:t>
      </w:r>
      <w:r w:rsidR="009054D1" w:rsidRPr="00433E12">
        <w:rPr>
          <w:color w:val="000000"/>
        </w:rPr>
        <w:t>intravenozi</w:t>
      </w:r>
      <w:r w:rsidR="009054D1" w:rsidRPr="00433E12" w:rsidDel="009054D1">
        <w:rPr>
          <w:color w:val="000000"/>
        </w:rPr>
        <w:t xml:space="preserve"> </w:t>
      </w:r>
      <w:r w:rsidR="00C76A89" w:rsidRPr="00433E12">
        <w:rPr>
          <w:color w:val="000000"/>
        </w:rPr>
        <w:t>1.</w:t>
      </w:r>
      <w:r w:rsidR="009E2D03" w:rsidRPr="00433E12">
        <w:rPr>
          <w:color w:val="000000"/>
        </w:rPr>
        <w:t> </w:t>
      </w:r>
      <w:r w:rsidR="00C76A89" w:rsidRPr="00433E12">
        <w:rPr>
          <w:color w:val="000000"/>
        </w:rPr>
        <w:t>dienā reizi 3 nedēļās</w:t>
      </w:r>
    </w:p>
    <w:p w14:paraId="623C6D11" w14:textId="77777777" w:rsidR="00D15122" w:rsidRPr="00433E12" w:rsidRDefault="00D15122" w:rsidP="007F6E1B">
      <w:pPr>
        <w:rPr>
          <w:rFonts w:ascii="Times New Roman" w:eastAsia="Times New Roman" w:hAnsi="Times New Roman"/>
          <w:color w:val="000000"/>
        </w:rPr>
      </w:pPr>
    </w:p>
    <w:p w14:paraId="43310828" w14:textId="77777777" w:rsidR="00D15122" w:rsidRPr="00433E12" w:rsidRDefault="009B0756" w:rsidP="00435CC3">
      <w:pPr>
        <w:pStyle w:val="BodyText"/>
        <w:numPr>
          <w:ilvl w:val="1"/>
          <w:numId w:val="11"/>
        </w:numPr>
        <w:ind w:left="720" w:right="291" w:hanging="720"/>
        <w:rPr>
          <w:color w:val="000000"/>
        </w:rPr>
      </w:pPr>
      <w:r w:rsidRPr="00433E12">
        <w:rPr>
          <w:color w:val="000000"/>
        </w:rPr>
        <w:t>paklitakselu 175</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9054D1" w:rsidRPr="00433E12">
        <w:rPr>
          <w:color w:val="000000"/>
        </w:rPr>
        <w:t>intravenozi</w:t>
      </w:r>
      <w:r w:rsidR="00C76A89" w:rsidRPr="00433E12">
        <w:rPr>
          <w:color w:val="000000"/>
        </w:rPr>
        <w:t xml:space="preserve"> 3 stundās</w:t>
      </w:r>
      <w:r w:rsidRPr="00433E12">
        <w:rPr>
          <w:color w:val="000000"/>
        </w:rPr>
        <w:t xml:space="preserve"> 1.</w:t>
      </w:r>
      <w:r w:rsidR="009E2D03" w:rsidRPr="00433E12">
        <w:rPr>
          <w:color w:val="000000"/>
        </w:rPr>
        <w:t> </w:t>
      </w:r>
      <w:r w:rsidRPr="00433E12">
        <w:rPr>
          <w:color w:val="000000"/>
        </w:rPr>
        <w:t>dienā un topotekānu 0,75</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881618" w:rsidRPr="00433E12">
        <w:rPr>
          <w:color w:val="000000"/>
        </w:rPr>
        <w:t>intravenozi</w:t>
      </w:r>
      <w:r w:rsidR="00881618" w:rsidRPr="00433E12" w:rsidDel="00881618">
        <w:rPr>
          <w:color w:val="000000"/>
        </w:rPr>
        <w:t xml:space="preserve"> </w:t>
      </w:r>
      <w:r w:rsidR="00C76A89" w:rsidRPr="00433E12">
        <w:rPr>
          <w:color w:val="000000"/>
        </w:rPr>
        <w:t>30</w:t>
      </w:r>
      <w:r w:rsidR="009E2D03" w:rsidRPr="00433E12">
        <w:rPr>
          <w:color w:val="000000"/>
        </w:rPr>
        <w:t> </w:t>
      </w:r>
      <w:r w:rsidR="00C76A89" w:rsidRPr="00433E12">
        <w:rPr>
          <w:color w:val="000000"/>
        </w:rPr>
        <w:t>minūtēs 1.–3.</w:t>
      </w:r>
      <w:r w:rsidR="009E2D03" w:rsidRPr="00433E12">
        <w:rPr>
          <w:color w:val="000000"/>
        </w:rPr>
        <w:t> </w:t>
      </w:r>
      <w:r w:rsidR="00C76A89" w:rsidRPr="00433E12">
        <w:rPr>
          <w:color w:val="000000"/>
        </w:rPr>
        <w:t>dienā reizi 3 nedēļās</w:t>
      </w:r>
    </w:p>
    <w:p w14:paraId="4B12BE59" w14:textId="77777777" w:rsidR="00D15122" w:rsidRPr="00433E12" w:rsidRDefault="00D15122" w:rsidP="007F6E1B">
      <w:pPr>
        <w:rPr>
          <w:rFonts w:ascii="Times New Roman" w:eastAsia="Times New Roman" w:hAnsi="Times New Roman"/>
          <w:color w:val="000000"/>
        </w:rPr>
      </w:pPr>
    </w:p>
    <w:p w14:paraId="291D31AD" w14:textId="77777777" w:rsidR="00D15122" w:rsidRPr="00433E12" w:rsidRDefault="009B0756" w:rsidP="00435CC3">
      <w:pPr>
        <w:pStyle w:val="BodyText"/>
        <w:numPr>
          <w:ilvl w:val="1"/>
          <w:numId w:val="11"/>
        </w:numPr>
        <w:tabs>
          <w:tab w:val="left" w:pos="685"/>
        </w:tabs>
        <w:ind w:left="720" w:right="291" w:hanging="720"/>
        <w:rPr>
          <w:color w:val="000000"/>
        </w:rPr>
      </w:pPr>
      <w:r w:rsidRPr="00433E12">
        <w:rPr>
          <w:color w:val="000000"/>
        </w:rPr>
        <w:t>paklitakselu 175</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9054D1" w:rsidRPr="00433E12">
        <w:rPr>
          <w:color w:val="000000"/>
        </w:rPr>
        <w:t>intravenozi</w:t>
      </w:r>
      <w:r w:rsidR="007A3D74" w:rsidRPr="00433E12">
        <w:rPr>
          <w:color w:val="000000"/>
        </w:rPr>
        <w:t xml:space="preserve"> </w:t>
      </w:r>
      <w:r w:rsidR="00C76A89" w:rsidRPr="00433E12">
        <w:rPr>
          <w:color w:val="000000"/>
        </w:rPr>
        <w:t>3 stundās 1.</w:t>
      </w:r>
      <w:r w:rsidR="009E2D03" w:rsidRPr="00433E12">
        <w:rPr>
          <w:color w:val="000000"/>
        </w:rPr>
        <w:t> </w:t>
      </w:r>
      <w:r w:rsidR="00C76A89" w:rsidRPr="00433E12">
        <w:rPr>
          <w:color w:val="000000"/>
        </w:rPr>
        <w:t>dienā un</w:t>
      </w:r>
      <w:r w:rsidRPr="00433E12">
        <w:rPr>
          <w:color w:val="000000"/>
        </w:rPr>
        <w:t xml:space="preserve"> topotekānu 0,75</w:t>
      </w:r>
      <w:r w:rsidR="009E2D03" w:rsidRPr="00433E12">
        <w:rPr>
          <w:color w:val="000000"/>
        </w:rPr>
        <w:t> </w:t>
      </w:r>
      <w:r w:rsidRPr="00433E12">
        <w:rPr>
          <w:color w:val="000000"/>
        </w:rPr>
        <w:t>mg/m</w:t>
      </w:r>
      <w:r w:rsidR="007A3D74" w:rsidRPr="00433E12">
        <w:rPr>
          <w:color w:val="000000"/>
          <w:vertAlign w:val="superscript"/>
        </w:rPr>
        <w:t>2</w:t>
      </w:r>
      <w:r w:rsidRPr="00433E12">
        <w:rPr>
          <w:color w:val="000000"/>
        </w:rPr>
        <w:t xml:space="preserve"> </w:t>
      </w:r>
      <w:r w:rsidR="00881618" w:rsidRPr="00433E12">
        <w:rPr>
          <w:color w:val="000000"/>
        </w:rPr>
        <w:t>intravenozi</w:t>
      </w:r>
      <w:r w:rsidR="00881618" w:rsidRPr="00433E12" w:rsidDel="00881618">
        <w:rPr>
          <w:color w:val="000000"/>
        </w:rPr>
        <w:t xml:space="preserve"> </w:t>
      </w:r>
      <w:r w:rsidR="00C76A89" w:rsidRPr="00433E12">
        <w:rPr>
          <w:color w:val="000000"/>
        </w:rPr>
        <w:t>30</w:t>
      </w:r>
      <w:r w:rsidR="009E2D03" w:rsidRPr="00433E12">
        <w:rPr>
          <w:color w:val="000000"/>
        </w:rPr>
        <w:t> </w:t>
      </w:r>
      <w:r w:rsidR="00C76A89" w:rsidRPr="00433E12">
        <w:rPr>
          <w:color w:val="000000"/>
        </w:rPr>
        <w:t>minūtēs</w:t>
      </w:r>
      <w:r w:rsidRPr="00433E12">
        <w:rPr>
          <w:color w:val="000000"/>
        </w:rPr>
        <w:t xml:space="preserve"> 1.–3.</w:t>
      </w:r>
      <w:r w:rsidR="009E2D03" w:rsidRPr="00433E12">
        <w:rPr>
          <w:color w:val="000000"/>
        </w:rPr>
        <w:t> </w:t>
      </w:r>
      <w:r w:rsidRPr="00433E12">
        <w:rPr>
          <w:color w:val="000000"/>
        </w:rPr>
        <w:t>dienā plus bevacizumabu 15</w:t>
      </w:r>
      <w:r w:rsidR="009E2D03" w:rsidRPr="00433E12">
        <w:rPr>
          <w:color w:val="000000"/>
        </w:rPr>
        <w:t> </w:t>
      </w:r>
      <w:r w:rsidRPr="00433E12">
        <w:rPr>
          <w:color w:val="000000"/>
        </w:rPr>
        <w:t xml:space="preserve">mg/kg </w:t>
      </w:r>
      <w:r w:rsidR="007A3D74" w:rsidRPr="00433E12">
        <w:rPr>
          <w:color w:val="000000"/>
        </w:rPr>
        <w:t>i.v.</w:t>
      </w:r>
      <w:r w:rsidRPr="00433E12">
        <w:rPr>
          <w:color w:val="000000"/>
        </w:rPr>
        <w:t xml:space="preserve"> 1.</w:t>
      </w:r>
      <w:r w:rsidR="009E2D03" w:rsidRPr="00433E12">
        <w:rPr>
          <w:color w:val="000000"/>
        </w:rPr>
        <w:t> </w:t>
      </w:r>
      <w:r w:rsidRPr="00433E12">
        <w:rPr>
          <w:color w:val="000000"/>
        </w:rPr>
        <w:t xml:space="preserve">dienā </w:t>
      </w:r>
      <w:r w:rsidR="00C76A89" w:rsidRPr="00433E12">
        <w:rPr>
          <w:color w:val="000000"/>
        </w:rPr>
        <w:t>reizi 3 nedēļās</w:t>
      </w:r>
    </w:p>
    <w:p w14:paraId="60078F6A" w14:textId="77777777" w:rsidR="00D15122" w:rsidRPr="00A8085E" w:rsidRDefault="00D15122" w:rsidP="007F6E1B">
      <w:pPr>
        <w:rPr>
          <w:rFonts w:ascii="Times New Roman" w:eastAsia="Times New Roman" w:hAnsi="Times New Roman"/>
          <w:color w:val="000000"/>
        </w:rPr>
      </w:pPr>
    </w:p>
    <w:p w14:paraId="1D15BFFC" w14:textId="77777777" w:rsidR="00D15122" w:rsidRPr="00A8085E" w:rsidRDefault="009B0756" w:rsidP="007F6E1B">
      <w:pPr>
        <w:pStyle w:val="BodyText"/>
        <w:ind w:left="0" w:right="291"/>
        <w:rPr>
          <w:color w:val="000000"/>
        </w:rPr>
      </w:pPr>
      <w:r w:rsidRPr="00A8085E">
        <w:rPr>
          <w:color w:val="000000"/>
        </w:rPr>
        <w:t>Piemērotiem pacientiem bija persistējoša, recidivējoša vai metastātiska plakanšūnu karcinoma, plakanšūnu adenokarcinoma vai dzemdes kakla adenokarcinoma, kas nebija operējama un/vai piemērota staru terapijai, un pacienti iepriekš nebija saņēmuši ārstēšanu ar bevacizumabu vai citiem VEGF inhibitoriem, vai pret VEGF receptoriem vērstiem līdzekļiem.</w:t>
      </w:r>
    </w:p>
    <w:p w14:paraId="6672DE4B" w14:textId="77777777" w:rsidR="00AE72E3" w:rsidRPr="00A8085E" w:rsidRDefault="00AE72E3" w:rsidP="007F6E1B">
      <w:pPr>
        <w:pStyle w:val="BodyText"/>
        <w:ind w:left="0"/>
        <w:rPr>
          <w:color w:val="000000"/>
        </w:rPr>
      </w:pPr>
    </w:p>
    <w:p w14:paraId="5FC6C27A" w14:textId="77777777" w:rsidR="00D15122" w:rsidRPr="00A8085E" w:rsidRDefault="009B0756" w:rsidP="007F6E1B">
      <w:pPr>
        <w:pStyle w:val="BodyText"/>
        <w:ind w:left="0"/>
        <w:rPr>
          <w:color w:val="000000"/>
        </w:rPr>
      </w:pPr>
      <w:r w:rsidRPr="00A8085E">
        <w:rPr>
          <w:color w:val="000000"/>
        </w:rPr>
        <w:t>Mediānais vecums bija 46,0 gadi (</w:t>
      </w:r>
      <w:r w:rsidR="007A3D74" w:rsidRPr="00A8085E">
        <w:rPr>
          <w:color w:val="000000"/>
        </w:rPr>
        <w:t>diapazonā</w:t>
      </w:r>
      <w:r w:rsidRPr="00A8085E">
        <w:rPr>
          <w:color w:val="000000"/>
        </w:rPr>
        <w:t>: 20-83) tikai ķīmijterapijas grupā un 48,0</w:t>
      </w:r>
      <w:r w:rsidR="009E2D03" w:rsidRPr="00A8085E">
        <w:rPr>
          <w:color w:val="000000"/>
        </w:rPr>
        <w:t> </w:t>
      </w:r>
      <w:r w:rsidRPr="00A8085E">
        <w:rPr>
          <w:color w:val="000000"/>
        </w:rPr>
        <w:t>gadi (</w:t>
      </w:r>
      <w:r w:rsidR="007A3D74" w:rsidRPr="00A8085E">
        <w:rPr>
          <w:color w:val="000000"/>
        </w:rPr>
        <w:t>diapazonā</w:t>
      </w:r>
      <w:r w:rsidRPr="00A8085E">
        <w:rPr>
          <w:color w:val="000000"/>
        </w:rPr>
        <w:t>: 22-85) ķīmijterapijas + bevacizumaba grupā; ķīmijterapijas grupā 9,3% pacientu un 7,5% pacientu ķīmijterapija + bevacizumaba grupā bija vecāki par 65</w:t>
      </w:r>
      <w:r w:rsidR="009E2D03" w:rsidRPr="00A8085E">
        <w:rPr>
          <w:color w:val="000000"/>
        </w:rPr>
        <w:t> </w:t>
      </w:r>
      <w:r w:rsidRPr="00A8085E">
        <w:rPr>
          <w:color w:val="000000"/>
        </w:rPr>
        <w:t>gadiem.</w:t>
      </w:r>
    </w:p>
    <w:p w14:paraId="671FBD5A" w14:textId="77777777" w:rsidR="00203535" w:rsidRPr="00A8085E" w:rsidRDefault="00203535" w:rsidP="007F6E1B">
      <w:pPr>
        <w:pStyle w:val="BodyText"/>
        <w:ind w:left="0"/>
        <w:rPr>
          <w:color w:val="000000"/>
        </w:rPr>
      </w:pPr>
    </w:p>
    <w:p w14:paraId="47B00946" w14:textId="77777777" w:rsidR="00D15122" w:rsidRPr="00A8085E" w:rsidRDefault="009B0756" w:rsidP="007F6E1B">
      <w:pPr>
        <w:pStyle w:val="BodyText"/>
        <w:ind w:left="0" w:right="160"/>
        <w:rPr>
          <w:color w:val="000000"/>
        </w:rPr>
      </w:pPr>
      <w:r w:rsidRPr="00A8085E">
        <w:rPr>
          <w:color w:val="000000"/>
        </w:rPr>
        <w:t>No sākotnēji randomizētiem 452</w:t>
      </w:r>
      <w:r w:rsidR="009E2D03" w:rsidRPr="00A8085E">
        <w:rPr>
          <w:color w:val="000000"/>
        </w:rPr>
        <w:t> </w:t>
      </w:r>
      <w:r w:rsidRPr="00A8085E">
        <w:rPr>
          <w:color w:val="000000"/>
        </w:rPr>
        <w:t>pacientiem vairums bija baltās rases pārstāvji (80,0% tikai ķīmijterapijas grupā un 75,3% ķīmijterapijas</w:t>
      </w:r>
      <w:r w:rsidR="004B78CD" w:rsidRPr="00A8085E">
        <w:rPr>
          <w:color w:val="000000"/>
        </w:rPr>
        <w:t xml:space="preserve"> </w:t>
      </w:r>
      <w:r w:rsidRPr="00A8085E">
        <w:rPr>
          <w:color w:val="000000"/>
        </w:rPr>
        <w:t>+</w:t>
      </w:r>
      <w:r w:rsidR="004B78CD" w:rsidRPr="00A8085E">
        <w:rPr>
          <w:color w:val="000000"/>
        </w:rPr>
        <w:t xml:space="preserve"> </w:t>
      </w:r>
      <w:r w:rsidRPr="00A8085E">
        <w:rPr>
          <w:color w:val="000000"/>
        </w:rPr>
        <w:t>bevacizumaba grupā), tiem bija plakanšūnu karcinoma (67,1% tikai ķīmijterapijas grupā un 69,6% ķīmijterapijas</w:t>
      </w:r>
      <w:r w:rsidR="004B78CD" w:rsidRPr="00A8085E">
        <w:rPr>
          <w:color w:val="000000"/>
        </w:rPr>
        <w:t xml:space="preserve"> </w:t>
      </w:r>
      <w:r w:rsidRPr="00A8085E">
        <w:rPr>
          <w:color w:val="000000"/>
        </w:rPr>
        <w:t>+</w:t>
      </w:r>
      <w:r w:rsidR="004B78CD" w:rsidRPr="00A8085E">
        <w:rPr>
          <w:color w:val="000000"/>
        </w:rPr>
        <w:t xml:space="preserve"> </w:t>
      </w:r>
      <w:r w:rsidRPr="00A8085E">
        <w:rPr>
          <w:color w:val="000000"/>
        </w:rPr>
        <w:t>bevacizumaba grupā), persistējoša/recidivējoša slimība (83,6% tikai ķīmijterapijas grupā un 82,8% ķīmijterapijas</w:t>
      </w:r>
      <w:r w:rsidR="004B78CD" w:rsidRPr="00A8085E">
        <w:rPr>
          <w:color w:val="000000"/>
        </w:rPr>
        <w:t xml:space="preserve"> </w:t>
      </w:r>
      <w:r w:rsidRPr="00A8085E">
        <w:rPr>
          <w:color w:val="000000"/>
        </w:rPr>
        <w:t>+</w:t>
      </w:r>
      <w:r w:rsidR="004B78CD" w:rsidRPr="00A8085E">
        <w:rPr>
          <w:color w:val="000000"/>
        </w:rPr>
        <w:t xml:space="preserve"> </w:t>
      </w:r>
      <w:r w:rsidRPr="00A8085E">
        <w:rPr>
          <w:color w:val="000000"/>
        </w:rPr>
        <w:t>bevacizumaba grupā), 1-2 metastāžu lokalizācijas (72,0% tikai ķīmijterapijas grupā un 76,2% ķīmijterapijas</w:t>
      </w:r>
      <w:r w:rsidR="004B78CD" w:rsidRPr="00A8085E">
        <w:rPr>
          <w:color w:val="000000"/>
        </w:rPr>
        <w:t xml:space="preserve"> </w:t>
      </w:r>
      <w:r w:rsidRPr="00A8085E">
        <w:rPr>
          <w:color w:val="000000"/>
        </w:rPr>
        <w:t>+</w:t>
      </w:r>
      <w:r w:rsidR="004B78CD" w:rsidRPr="00A8085E">
        <w:rPr>
          <w:color w:val="000000"/>
        </w:rPr>
        <w:t xml:space="preserve"> </w:t>
      </w:r>
      <w:r w:rsidRPr="00A8085E">
        <w:rPr>
          <w:color w:val="000000"/>
        </w:rPr>
        <w:t>bevacizumaba grupā), skarti limfmezgli (50,2% tikai ķīmijterapijas grupā un 56,4% ķīmijterapijas</w:t>
      </w:r>
      <w:r w:rsidR="004B78CD" w:rsidRPr="00A8085E">
        <w:rPr>
          <w:color w:val="000000"/>
        </w:rPr>
        <w:t xml:space="preserve"> </w:t>
      </w:r>
      <w:r w:rsidRPr="00A8085E">
        <w:rPr>
          <w:color w:val="000000"/>
        </w:rPr>
        <w:t>+</w:t>
      </w:r>
      <w:r w:rsidR="004B78CD" w:rsidRPr="00A8085E">
        <w:rPr>
          <w:color w:val="000000"/>
        </w:rPr>
        <w:t xml:space="preserve"> </w:t>
      </w:r>
      <w:r w:rsidRPr="00A8085E">
        <w:rPr>
          <w:color w:val="000000"/>
        </w:rPr>
        <w:t>bevacizumaba grupā), nebija lietojuši platīnu saturošus līdzekļus ≥ 6</w:t>
      </w:r>
      <w:r w:rsidR="009E2D03" w:rsidRPr="00A8085E">
        <w:rPr>
          <w:color w:val="000000"/>
        </w:rPr>
        <w:t> </w:t>
      </w:r>
      <w:r w:rsidRPr="00A8085E">
        <w:rPr>
          <w:color w:val="000000"/>
        </w:rPr>
        <w:t>mēnešiem (72,5% tikai ķīmijterapijas grupā un 64,4% ķīmijterapijas</w:t>
      </w:r>
      <w:r w:rsidR="004B78CD" w:rsidRPr="00A8085E">
        <w:rPr>
          <w:color w:val="000000"/>
        </w:rPr>
        <w:t xml:space="preserve"> </w:t>
      </w:r>
      <w:r w:rsidRPr="00A8085E">
        <w:rPr>
          <w:color w:val="000000"/>
        </w:rPr>
        <w:t>+</w:t>
      </w:r>
      <w:r w:rsidR="004B78CD" w:rsidRPr="00A8085E">
        <w:rPr>
          <w:color w:val="000000"/>
        </w:rPr>
        <w:t xml:space="preserve"> </w:t>
      </w:r>
      <w:r w:rsidRPr="00A8085E">
        <w:rPr>
          <w:color w:val="000000"/>
        </w:rPr>
        <w:t>bevacizumaba grupā).</w:t>
      </w:r>
    </w:p>
    <w:p w14:paraId="4760ABA1" w14:textId="77777777" w:rsidR="00D15122" w:rsidRPr="00A8085E" w:rsidRDefault="00D15122" w:rsidP="007F6E1B">
      <w:pPr>
        <w:rPr>
          <w:rFonts w:ascii="Times New Roman" w:eastAsia="Times New Roman" w:hAnsi="Times New Roman"/>
          <w:color w:val="000000"/>
        </w:rPr>
      </w:pPr>
    </w:p>
    <w:p w14:paraId="62A51A3A" w14:textId="77777777" w:rsidR="00D15122" w:rsidRPr="00A8085E" w:rsidRDefault="009B0756" w:rsidP="007F6E1B">
      <w:pPr>
        <w:pStyle w:val="BodyText"/>
        <w:ind w:left="0" w:right="242"/>
        <w:rPr>
          <w:color w:val="000000"/>
        </w:rPr>
      </w:pPr>
      <w:r w:rsidRPr="00A8085E">
        <w:rPr>
          <w:color w:val="000000"/>
        </w:rPr>
        <w:t xml:space="preserve">Primārais efektivitātes mērķa kritērijs bija kopējā dzīvildze. Sekundārie efektivitātes mērķa kritēriji bija dzīvildze bez slimības progresēšanas un objektīvas atbildes reakcijas biežums. Primārās un novērojumu analīzes rezultāti parādīti atbilstoši ārstēšanai ar bevacizumaba un atbilstoši pētījumā izmantotajai ārstēšanai attiecīgi </w:t>
      </w:r>
      <w:r w:rsidR="001871CD" w:rsidRPr="00A8085E">
        <w:rPr>
          <w:color w:val="000000"/>
        </w:rPr>
        <w:t>2</w:t>
      </w:r>
      <w:r w:rsidR="000806E7" w:rsidRPr="00A8085E">
        <w:rPr>
          <w:color w:val="000000"/>
        </w:rPr>
        <w:t>5</w:t>
      </w:r>
      <w:r w:rsidRPr="00A8085E">
        <w:rPr>
          <w:color w:val="000000"/>
        </w:rPr>
        <w:t xml:space="preserve">. tabulā un </w:t>
      </w:r>
      <w:r w:rsidR="001871CD" w:rsidRPr="00A8085E">
        <w:rPr>
          <w:color w:val="000000"/>
        </w:rPr>
        <w:t>2</w:t>
      </w:r>
      <w:r w:rsidR="000806E7" w:rsidRPr="00A8085E">
        <w:rPr>
          <w:color w:val="000000"/>
        </w:rPr>
        <w:t>6</w:t>
      </w:r>
      <w:r w:rsidRPr="00A8085E">
        <w:rPr>
          <w:color w:val="000000"/>
        </w:rPr>
        <w:t>. tabulā.</w:t>
      </w:r>
    </w:p>
    <w:p w14:paraId="72EBFBA2" w14:textId="77777777" w:rsidR="00D15122" w:rsidRPr="00A8085E" w:rsidRDefault="00D15122" w:rsidP="007F6E1B">
      <w:pPr>
        <w:rPr>
          <w:rFonts w:ascii="Times New Roman" w:eastAsia="Times New Roman" w:hAnsi="Times New Roman"/>
          <w:color w:val="000000"/>
        </w:rPr>
      </w:pPr>
    </w:p>
    <w:p w14:paraId="62216A83" w14:textId="77777777" w:rsidR="00D15122" w:rsidRPr="00A8085E" w:rsidRDefault="001871CD" w:rsidP="006E0FB4">
      <w:pPr>
        <w:keepNext/>
        <w:tabs>
          <w:tab w:val="left" w:pos="685"/>
        </w:tabs>
        <w:rPr>
          <w:rFonts w:ascii="Times New Roman" w:hAnsi="Times New Roman"/>
          <w:b/>
          <w:color w:val="000000"/>
        </w:rPr>
      </w:pPr>
      <w:r w:rsidRPr="00A8085E">
        <w:rPr>
          <w:rFonts w:ascii="Times New Roman" w:hAnsi="Times New Roman"/>
          <w:b/>
          <w:color w:val="000000"/>
        </w:rPr>
        <w:t>2</w:t>
      </w:r>
      <w:r w:rsidR="000806E7" w:rsidRPr="00A8085E">
        <w:rPr>
          <w:rFonts w:ascii="Times New Roman" w:hAnsi="Times New Roman"/>
          <w:b/>
          <w:color w:val="000000"/>
        </w:rPr>
        <w:t>5</w:t>
      </w:r>
      <w:r w:rsidR="009B0756" w:rsidRPr="00A8085E">
        <w:rPr>
          <w:rFonts w:ascii="Times New Roman" w:hAnsi="Times New Roman"/>
          <w:b/>
          <w:color w:val="000000"/>
        </w:rPr>
        <w:t>. tabula.</w:t>
      </w:r>
      <w:r w:rsidR="009B0756" w:rsidRPr="00A8085E">
        <w:rPr>
          <w:rFonts w:ascii="Times New Roman" w:hAnsi="Times New Roman"/>
          <w:b/>
          <w:color w:val="000000"/>
        </w:rPr>
        <w:tab/>
        <w:t>GOG-0240 pētījuma efektivitātes rezultāti atbilstoši ārstēšanai ar bevacizumabu</w:t>
      </w:r>
    </w:p>
    <w:p w14:paraId="37001CC0" w14:textId="77777777" w:rsidR="00CF4906" w:rsidRPr="00A8085E" w:rsidRDefault="00CF4906" w:rsidP="006E0FB4">
      <w:pPr>
        <w:keepNext/>
        <w:tabs>
          <w:tab w:val="left" w:pos="685"/>
        </w:tabs>
        <w:rPr>
          <w:rFonts w:ascii="Times New Roman" w:hAnsi="Times New Roman"/>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57" w:type="dxa"/>
          <w:right w:w="57" w:type="dxa"/>
        </w:tblCellMar>
        <w:tblLook w:val="01E0" w:firstRow="1" w:lastRow="1" w:firstColumn="1" w:lastColumn="1" w:noHBand="0" w:noVBand="0"/>
      </w:tblPr>
      <w:tblGrid>
        <w:gridCol w:w="3518"/>
        <w:gridCol w:w="2390"/>
        <w:gridCol w:w="3008"/>
      </w:tblGrid>
      <w:tr w:rsidR="00CF4906" w:rsidRPr="007014C6" w14:paraId="52C3E88D" w14:textId="77777777" w:rsidTr="00E34D4D">
        <w:tc>
          <w:tcPr>
            <w:tcW w:w="3518" w:type="dxa"/>
          </w:tcPr>
          <w:p w14:paraId="1A5BC094" w14:textId="77777777" w:rsidR="00CF4906" w:rsidRPr="007014C6" w:rsidRDefault="00CF4906" w:rsidP="000806E7">
            <w:pPr>
              <w:keepNext/>
              <w:keepLines/>
              <w:widowControl/>
              <w:rPr>
                <w:rFonts w:ascii="Times New Roman" w:hAnsi="Times New Roman"/>
                <w:color w:val="000000"/>
                <w:sz w:val="20"/>
                <w:szCs w:val="20"/>
              </w:rPr>
            </w:pPr>
          </w:p>
        </w:tc>
        <w:tc>
          <w:tcPr>
            <w:tcW w:w="2390" w:type="dxa"/>
          </w:tcPr>
          <w:p w14:paraId="4CF7A48A" w14:textId="77777777" w:rsidR="007D6BFD" w:rsidRPr="007014C6" w:rsidRDefault="007D6BFD" w:rsidP="000806E7">
            <w:pPr>
              <w:pStyle w:val="TableParagraph"/>
              <w:keepNext/>
              <w:keepLines/>
              <w:widowControl/>
              <w:spacing w:line="278" w:lineRule="exact"/>
              <w:ind w:right="61" w:firstLine="3"/>
              <w:jc w:val="center"/>
              <w:rPr>
                <w:rFonts w:ascii="Times New Roman" w:hAnsi="Times New Roman"/>
                <w:color w:val="000000"/>
                <w:sz w:val="20"/>
                <w:szCs w:val="20"/>
              </w:rPr>
            </w:pPr>
            <w:r w:rsidRPr="007014C6">
              <w:rPr>
                <w:rFonts w:ascii="Times New Roman" w:hAnsi="Times New Roman"/>
                <w:color w:val="000000"/>
                <w:sz w:val="20"/>
              </w:rPr>
              <w:t>Ķīmijterapija</w:t>
            </w:r>
          </w:p>
          <w:p w14:paraId="53701381" w14:textId="5B50E290" w:rsidR="00CF4906" w:rsidRPr="007014C6" w:rsidRDefault="00CF4906" w:rsidP="000806E7">
            <w:pPr>
              <w:pStyle w:val="TableParagraph"/>
              <w:keepNext/>
              <w:keepLines/>
              <w:widowControl/>
              <w:spacing w:line="278" w:lineRule="exact"/>
              <w:ind w:right="61" w:firstLine="3"/>
              <w:jc w:val="center"/>
              <w:rPr>
                <w:rFonts w:ascii="Times New Roman" w:eastAsia="Times New Roman" w:hAnsi="Times New Roman"/>
                <w:color w:val="000000"/>
                <w:sz w:val="20"/>
                <w:szCs w:val="20"/>
              </w:rPr>
            </w:pPr>
            <w:r w:rsidRPr="007014C6">
              <w:rPr>
                <w:rFonts w:ascii="Times New Roman" w:hAnsi="Times New Roman"/>
                <w:color w:val="000000"/>
                <w:sz w:val="20"/>
              </w:rPr>
              <w:t>(n</w:t>
            </w:r>
            <w:r w:rsidR="00874DF4" w:rsidRPr="007014C6">
              <w:rPr>
                <w:rFonts w:ascii="Times New Roman" w:hAnsi="Times New Roman"/>
                <w:color w:val="000000"/>
                <w:sz w:val="20"/>
              </w:rPr>
              <w:t> </w:t>
            </w:r>
            <w:r w:rsidRPr="007014C6">
              <w:rPr>
                <w:rFonts w:ascii="Times New Roman" w:hAnsi="Times New Roman"/>
                <w:color w:val="000000"/>
                <w:sz w:val="20"/>
              </w:rPr>
              <w:t>=</w:t>
            </w:r>
            <w:r w:rsidR="00874DF4" w:rsidRPr="007014C6">
              <w:rPr>
                <w:rFonts w:ascii="Times New Roman" w:hAnsi="Times New Roman"/>
                <w:color w:val="000000"/>
                <w:sz w:val="20"/>
              </w:rPr>
              <w:t> </w:t>
            </w:r>
            <w:r w:rsidRPr="007014C6">
              <w:rPr>
                <w:rFonts w:ascii="Times New Roman" w:hAnsi="Times New Roman"/>
                <w:color w:val="000000"/>
                <w:sz w:val="20"/>
              </w:rPr>
              <w:t>225)</w:t>
            </w:r>
          </w:p>
        </w:tc>
        <w:tc>
          <w:tcPr>
            <w:tcW w:w="3008" w:type="dxa"/>
          </w:tcPr>
          <w:p w14:paraId="0DA91FBF" w14:textId="77777777" w:rsidR="00CF4906" w:rsidRPr="007014C6" w:rsidRDefault="00CF4906" w:rsidP="000806E7">
            <w:pPr>
              <w:pStyle w:val="TableParagraph"/>
              <w:keepNext/>
              <w:keepLines/>
              <w:widowControl/>
              <w:spacing w:line="278" w:lineRule="exact"/>
              <w:ind w:right="1"/>
              <w:jc w:val="center"/>
              <w:rPr>
                <w:rFonts w:ascii="Times New Roman" w:hAnsi="Times New Roman"/>
                <w:color w:val="000000"/>
                <w:sz w:val="20"/>
                <w:szCs w:val="20"/>
              </w:rPr>
            </w:pPr>
            <w:r w:rsidRPr="007014C6">
              <w:rPr>
                <w:rFonts w:ascii="Times New Roman" w:hAnsi="Times New Roman"/>
                <w:color w:val="000000"/>
                <w:sz w:val="20"/>
              </w:rPr>
              <w:t xml:space="preserve">Ķīmijterapija + </w:t>
            </w:r>
            <w:r w:rsidRPr="007014C6">
              <w:rPr>
                <w:rFonts w:ascii="Times New Roman" w:hAnsi="Times New Roman"/>
                <w:color w:val="000000"/>
                <w:sz w:val="20"/>
                <w:u w:val="single"/>
              </w:rPr>
              <w:t>bevacizumabs</w:t>
            </w:r>
          </w:p>
          <w:p w14:paraId="2C339ABC" w14:textId="0EAD8022" w:rsidR="00CF4906" w:rsidRPr="007014C6" w:rsidRDefault="00CF4906" w:rsidP="000806E7">
            <w:pPr>
              <w:pStyle w:val="TableParagraph"/>
              <w:keepNext/>
              <w:keepLines/>
              <w:widowControl/>
              <w:spacing w:line="278" w:lineRule="exact"/>
              <w:ind w:right="1"/>
              <w:jc w:val="center"/>
              <w:rPr>
                <w:rFonts w:ascii="Times New Roman" w:eastAsia="Times New Roman" w:hAnsi="Times New Roman"/>
                <w:color w:val="000000"/>
                <w:sz w:val="20"/>
                <w:szCs w:val="20"/>
              </w:rPr>
            </w:pPr>
            <w:r w:rsidRPr="007014C6">
              <w:rPr>
                <w:rFonts w:ascii="Times New Roman" w:hAnsi="Times New Roman"/>
                <w:color w:val="000000"/>
                <w:sz w:val="20"/>
              </w:rPr>
              <w:t>(n</w:t>
            </w:r>
            <w:r w:rsidR="00874DF4" w:rsidRPr="007014C6">
              <w:rPr>
                <w:rFonts w:ascii="Times New Roman" w:hAnsi="Times New Roman"/>
                <w:color w:val="000000"/>
                <w:sz w:val="20"/>
              </w:rPr>
              <w:t> </w:t>
            </w:r>
            <w:r w:rsidRPr="007014C6">
              <w:rPr>
                <w:rFonts w:ascii="Times New Roman" w:hAnsi="Times New Roman"/>
                <w:color w:val="000000"/>
                <w:sz w:val="20"/>
              </w:rPr>
              <w:t>=</w:t>
            </w:r>
            <w:r w:rsidR="00874DF4" w:rsidRPr="007014C6">
              <w:rPr>
                <w:rFonts w:ascii="Times New Roman" w:hAnsi="Times New Roman"/>
                <w:color w:val="000000"/>
                <w:sz w:val="20"/>
              </w:rPr>
              <w:t> </w:t>
            </w:r>
            <w:r w:rsidRPr="007014C6">
              <w:rPr>
                <w:rFonts w:ascii="Times New Roman" w:hAnsi="Times New Roman"/>
                <w:color w:val="000000"/>
                <w:sz w:val="20"/>
              </w:rPr>
              <w:t>227)</w:t>
            </w:r>
          </w:p>
        </w:tc>
      </w:tr>
      <w:tr w:rsidR="00CF4906" w:rsidRPr="007014C6" w14:paraId="37CB2E19" w14:textId="77777777" w:rsidTr="00E34D4D">
        <w:tc>
          <w:tcPr>
            <w:tcW w:w="8916" w:type="dxa"/>
            <w:gridSpan w:val="3"/>
          </w:tcPr>
          <w:p w14:paraId="40BD4349" w14:textId="77777777" w:rsidR="00CF4906" w:rsidRPr="007014C6" w:rsidRDefault="00CF4906" w:rsidP="00E01234">
            <w:pPr>
              <w:pStyle w:val="TableParagraph"/>
              <w:keepNext/>
              <w:keepLines/>
              <w:widowControl/>
              <w:ind w:right="1"/>
              <w:jc w:val="center"/>
              <w:rPr>
                <w:rFonts w:ascii="Times New Roman" w:eastAsia="Times New Roman" w:hAnsi="Times New Roman"/>
                <w:b/>
                <w:color w:val="000000"/>
                <w:sz w:val="20"/>
                <w:szCs w:val="20"/>
                <w:u w:val="single"/>
              </w:rPr>
            </w:pPr>
            <w:r w:rsidRPr="007014C6">
              <w:rPr>
                <w:rFonts w:ascii="Times New Roman" w:hAnsi="Times New Roman"/>
                <w:b/>
                <w:color w:val="000000"/>
                <w:sz w:val="20"/>
                <w:u w:val="single"/>
              </w:rPr>
              <w:t>Primārais mērķa kritērijs</w:t>
            </w:r>
          </w:p>
        </w:tc>
      </w:tr>
      <w:tr w:rsidR="00CF4906" w:rsidRPr="007014C6" w14:paraId="0658FB86" w14:textId="77777777" w:rsidTr="00E34D4D">
        <w:tc>
          <w:tcPr>
            <w:tcW w:w="8916" w:type="dxa"/>
            <w:gridSpan w:val="3"/>
          </w:tcPr>
          <w:p w14:paraId="08B4421D" w14:textId="77777777" w:rsidR="00CF4906" w:rsidRPr="007014C6" w:rsidRDefault="00CF4906" w:rsidP="00E01234">
            <w:pPr>
              <w:pStyle w:val="TableParagraph"/>
              <w:keepNext/>
              <w:keepLines/>
              <w:widowControl/>
              <w:rPr>
                <w:rFonts w:ascii="Times New Roman" w:eastAsia="Times New Roman" w:hAnsi="Times New Roman"/>
                <w:b/>
                <w:color w:val="000000"/>
                <w:sz w:val="20"/>
                <w:szCs w:val="20"/>
              </w:rPr>
            </w:pPr>
            <w:r w:rsidRPr="007014C6">
              <w:rPr>
                <w:rFonts w:ascii="Times New Roman" w:hAnsi="Times New Roman"/>
                <w:b/>
                <w:color w:val="000000"/>
                <w:sz w:val="20"/>
              </w:rPr>
              <w:t>Kopējā dzīvildze saskaņā ar primāro analīzi</w:t>
            </w:r>
            <w:r w:rsidRPr="007014C6">
              <w:rPr>
                <w:rFonts w:ascii="Times New Roman" w:hAnsi="Times New Roman"/>
                <w:b/>
                <w:color w:val="000000"/>
                <w:sz w:val="20"/>
                <w:vertAlign w:val="superscript"/>
              </w:rPr>
              <w:t>6</w:t>
            </w:r>
          </w:p>
        </w:tc>
      </w:tr>
      <w:tr w:rsidR="00CF4906" w:rsidRPr="007014C6" w14:paraId="0A57A47E" w14:textId="77777777" w:rsidTr="00E34D4D">
        <w:tc>
          <w:tcPr>
            <w:tcW w:w="3518" w:type="dxa"/>
          </w:tcPr>
          <w:p w14:paraId="1EB604DF" w14:textId="77777777" w:rsidR="00CF4906" w:rsidRPr="007014C6" w:rsidRDefault="00CF4906" w:rsidP="00E01234">
            <w:pPr>
              <w:pStyle w:val="TableParagraph"/>
              <w:keepNext/>
              <w:keepLines/>
              <w:widowControl/>
              <w:rPr>
                <w:rFonts w:ascii="Times New Roman" w:eastAsia="Times New Roman" w:hAnsi="Times New Roman"/>
                <w:color w:val="000000"/>
                <w:sz w:val="20"/>
                <w:szCs w:val="20"/>
              </w:rPr>
            </w:pPr>
            <w:r w:rsidRPr="007014C6">
              <w:rPr>
                <w:rFonts w:ascii="Times New Roman" w:hAnsi="Times New Roman"/>
                <w:color w:val="000000"/>
                <w:sz w:val="20"/>
              </w:rPr>
              <w:t>Mediān</w:t>
            </w:r>
            <w:r w:rsidR="007A3D74" w:rsidRPr="007014C6">
              <w:rPr>
                <w:rFonts w:ascii="Times New Roman" w:hAnsi="Times New Roman"/>
                <w:color w:val="000000"/>
                <w:sz w:val="20"/>
              </w:rPr>
              <w:t>a</w:t>
            </w:r>
            <w:r w:rsidRPr="007014C6">
              <w:rPr>
                <w:rFonts w:ascii="Times New Roman" w:hAnsi="Times New Roman"/>
                <w:color w:val="000000"/>
                <w:sz w:val="20"/>
              </w:rPr>
              <w:t xml:space="preserve"> (mēneši)</w:t>
            </w:r>
            <w:r w:rsidRPr="007014C6">
              <w:rPr>
                <w:rFonts w:ascii="Times New Roman" w:hAnsi="Times New Roman"/>
                <w:color w:val="000000"/>
                <w:sz w:val="20"/>
                <w:vertAlign w:val="superscript"/>
              </w:rPr>
              <w:t>1</w:t>
            </w:r>
          </w:p>
        </w:tc>
        <w:tc>
          <w:tcPr>
            <w:tcW w:w="2390" w:type="dxa"/>
          </w:tcPr>
          <w:p w14:paraId="47E59389" w14:textId="77777777" w:rsidR="00CF4906" w:rsidRPr="007014C6" w:rsidRDefault="00CF4906" w:rsidP="00E01234">
            <w:pPr>
              <w:pStyle w:val="TableParagraph"/>
              <w:keepNext/>
              <w:keepLines/>
              <w:widowControl/>
              <w:jc w:val="center"/>
              <w:rPr>
                <w:rFonts w:ascii="Times New Roman" w:eastAsia="Times New Roman" w:hAnsi="Times New Roman"/>
                <w:color w:val="000000"/>
                <w:sz w:val="20"/>
                <w:szCs w:val="20"/>
              </w:rPr>
            </w:pPr>
            <w:r w:rsidRPr="007014C6">
              <w:rPr>
                <w:rFonts w:ascii="Times New Roman" w:hAnsi="Times New Roman"/>
                <w:color w:val="000000"/>
                <w:sz w:val="20"/>
              </w:rPr>
              <w:t>12,9</w:t>
            </w:r>
          </w:p>
        </w:tc>
        <w:tc>
          <w:tcPr>
            <w:tcW w:w="3008" w:type="dxa"/>
          </w:tcPr>
          <w:p w14:paraId="4D59D545" w14:textId="77777777" w:rsidR="00CF4906" w:rsidRPr="007014C6" w:rsidRDefault="00CF4906" w:rsidP="00E01234">
            <w:pPr>
              <w:pStyle w:val="TableParagraph"/>
              <w:keepNext/>
              <w:keepLines/>
              <w:widowControl/>
              <w:jc w:val="center"/>
              <w:rPr>
                <w:rFonts w:ascii="Times New Roman" w:eastAsia="Times New Roman" w:hAnsi="Times New Roman"/>
                <w:color w:val="000000"/>
                <w:sz w:val="20"/>
                <w:szCs w:val="20"/>
              </w:rPr>
            </w:pPr>
            <w:r w:rsidRPr="007014C6">
              <w:rPr>
                <w:rFonts w:ascii="Times New Roman" w:hAnsi="Times New Roman"/>
                <w:color w:val="000000"/>
                <w:sz w:val="20"/>
              </w:rPr>
              <w:t>16,8</w:t>
            </w:r>
          </w:p>
        </w:tc>
      </w:tr>
      <w:tr w:rsidR="00CF4906" w:rsidRPr="007014C6" w14:paraId="2A57689E" w14:textId="77777777" w:rsidTr="00E34D4D">
        <w:tc>
          <w:tcPr>
            <w:tcW w:w="3518" w:type="dxa"/>
          </w:tcPr>
          <w:p w14:paraId="5F4E22E1" w14:textId="77777777" w:rsidR="00CF4906" w:rsidRPr="007014C6" w:rsidRDefault="00CF4906" w:rsidP="00E01234">
            <w:pPr>
              <w:pStyle w:val="TableParagraph"/>
              <w:keepNext/>
              <w:keepLines/>
              <w:widowControl/>
              <w:spacing w:line="222" w:lineRule="exact"/>
              <w:rPr>
                <w:rFonts w:ascii="Times New Roman" w:eastAsia="Times New Roman" w:hAnsi="Times New Roman"/>
                <w:color w:val="000000"/>
                <w:sz w:val="20"/>
                <w:szCs w:val="20"/>
              </w:rPr>
            </w:pPr>
            <w:r w:rsidRPr="007014C6">
              <w:rPr>
                <w:rFonts w:ascii="Times New Roman" w:hAnsi="Times New Roman"/>
                <w:color w:val="000000"/>
                <w:sz w:val="20"/>
              </w:rPr>
              <w:t>Riska attiecība [95% TI]</w:t>
            </w:r>
          </w:p>
        </w:tc>
        <w:tc>
          <w:tcPr>
            <w:tcW w:w="5398" w:type="dxa"/>
            <w:gridSpan w:val="2"/>
          </w:tcPr>
          <w:p w14:paraId="539CF8EA" w14:textId="77777777" w:rsidR="00CF4906" w:rsidRPr="007014C6" w:rsidRDefault="00CF4906" w:rsidP="00E01234">
            <w:pPr>
              <w:pStyle w:val="TableParagraph"/>
              <w:keepNext/>
              <w:keepLines/>
              <w:widowControl/>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0,74 [0,58; 0,94]</w:t>
            </w:r>
          </w:p>
          <w:p w14:paraId="4806076B" w14:textId="77777777" w:rsidR="00CF4906" w:rsidRPr="007014C6" w:rsidRDefault="00CF4906" w:rsidP="00E01234">
            <w:pPr>
              <w:pStyle w:val="TableParagraph"/>
              <w:keepNext/>
              <w:keepLines/>
              <w:widowControl/>
              <w:spacing w:line="243" w:lineRule="exact"/>
              <w:ind w:hanging="3"/>
              <w:jc w:val="center"/>
              <w:rPr>
                <w:rFonts w:ascii="Times New Roman" w:eastAsia="Times New Roman" w:hAnsi="Times New Roman"/>
                <w:color w:val="000000"/>
                <w:sz w:val="20"/>
                <w:szCs w:val="20"/>
              </w:rPr>
            </w:pPr>
            <w:r w:rsidRPr="007014C6">
              <w:rPr>
                <w:rFonts w:ascii="Times New Roman" w:hAnsi="Times New Roman"/>
                <w:color w:val="000000"/>
                <w:sz w:val="20"/>
              </w:rPr>
              <w:t>(p vērtība</w:t>
            </w:r>
            <w:r w:rsidRPr="007014C6">
              <w:rPr>
                <w:rFonts w:ascii="Times New Roman" w:hAnsi="Times New Roman"/>
                <w:color w:val="000000"/>
                <w:sz w:val="20"/>
                <w:vertAlign w:val="superscript"/>
              </w:rPr>
              <w:t>5</w:t>
            </w:r>
            <w:r w:rsidRPr="007014C6">
              <w:rPr>
                <w:rFonts w:ascii="Times New Roman" w:hAnsi="Times New Roman"/>
                <w:color w:val="000000"/>
                <w:sz w:val="20"/>
              </w:rPr>
              <w:t xml:space="preserve"> = 0,0132)</w:t>
            </w:r>
          </w:p>
        </w:tc>
      </w:tr>
      <w:tr w:rsidR="00CF4906" w:rsidRPr="007014C6" w14:paraId="3E8EEE35" w14:textId="77777777" w:rsidTr="00E34D4D">
        <w:tc>
          <w:tcPr>
            <w:tcW w:w="8916" w:type="dxa"/>
            <w:gridSpan w:val="3"/>
          </w:tcPr>
          <w:p w14:paraId="76553995" w14:textId="77777777" w:rsidR="00CF4906" w:rsidRPr="007014C6" w:rsidRDefault="00CF4906" w:rsidP="00E01234">
            <w:pPr>
              <w:pStyle w:val="TableParagraph"/>
              <w:keepNext/>
              <w:keepLines/>
              <w:widowControl/>
              <w:rPr>
                <w:rFonts w:ascii="Times New Roman" w:eastAsia="Times New Roman" w:hAnsi="Times New Roman"/>
                <w:b/>
                <w:color w:val="000000"/>
                <w:sz w:val="20"/>
                <w:szCs w:val="20"/>
              </w:rPr>
            </w:pPr>
            <w:r w:rsidRPr="007014C6">
              <w:rPr>
                <w:rFonts w:ascii="Times New Roman" w:hAnsi="Times New Roman"/>
                <w:b/>
                <w:color w:val="000000"/>
                <w:sz w:val="20"/>
              </w:rPr>
              <w:t>Kopējā dzīvildze saskaņā ar novērojumu analīzi</w:t>
            </w:r>
            <w:r w:rsidRPr="007014C6">
              <w:rPr>
                <w:rFonts w:ascii="Times New Roman" w:hAnsi="Times New Roman"/>
                <w:b/>
                <w:color w:val="000000"/>
                <w:sz w:val="20"/>
                <w:vertAlign w:val="superscript"/>
              </w:rPr>
              <w:t>7</w:t>
            </w:r>
          </w:p>
        </w:tc>
      </w:tr>
      <w:tr w:rsidR="00CF4906" w:rsidRPr="007014C6" w14:paraId="30D7E4B8" w14:textId="77777777" w:rsidTr="00E34D4D">
        <w:tc>
          <w:tcPr>
            <w:tcW w:w="3518" w:type="dxa"/>
          </w:tcPr>
          <w:p w14:paraId="0C554272" w14:textId="77777777" w:rsidR="00CF4906" w:rsidRPr="007014C6" w:rsidRDefault="00CF4906" w:rsidP="00E01234">
            <w:pPr>
              <w:pStyle w:val="TableParagraph"/>
              <w:keepNext/>
              <w:keepLines/>
              <w:widowControl/>
              <w:rPr>
                <w:rFonts w:ascii="Times New Roman" w:eastAsia="Times New Roman" w:hAnsi="Times New Roman"/>
                <w:color w:val="000000"/>
                <w:sz w:val="20"/>
                <w:szCs w:val="20"/>
              </w:rPr>
            </w:pPr>
            <w:r w:rsidRPr="007014C6">
              <w:rPr>
                <w:rFonts w:ascii="Times New Roman" w:hAnsi="Times New Roman"/>
                <w:color w:val="000000"/>
                <w:sz w:val="20"/>
              </w:rPr>
              <w:t>Mediān</w:t>
            </w:r>
            <w:r w:rsidR="007A3D74" w:rsidRPr="007014C6">
              <w:rPr>
                <w:rFonts w:ascii="Times New Roman" w:hAnsi="Times New Roman"/>
                <w:color w:val="000000"/>
                <w:sz w:val="20"/>
              </w:rPr>
              <w:t>a</w:t>
            </w:r>
            <w:r w:rsidRPr="007014C6">
              <w:rPr>
                <w:rFonts w:ascii="Times New Roman" w:hAnsi="Times New Roman"/>
                <w:color w:val="000000"/>
                <w:sz w:val="20"/>
              </w:rPr>
              <w:t xml:space="preserve"> (mēneši)</w:t>
            </w:r>
            <w:r w:rsidRPr="007014C6">
              <w:rPr>
                <w:rFonts w:ascii="Times New Roman" w:hAnsi="Times New Roman"/>
                <w:color w:val="000000"/>
                <w:sz w:val="20"/>
                <w:vertAlign w:val="superscript"/>
              </w:rPr>
              <w:t>1</w:t>
            </w:r>
          </w:p>
        </w:tc>
        <w:tc>
          <w:tcPr>
            <w:tcW w:w="2390" w:type="dxa"/>
          </w:tcPr>
          <w:p w14:paraId="3DE2C510" w14:textId="77777777" w:rsidR="00CF4906" w:rsidRPr="007014C6" w:rsidRDefault="00CF4906" w:rsidP="00E01234">
            <w:pPr>
              <w:pStyle w:val="TableParagraph"/>
              <w:keepNext/>
              <w:keepLines/>
              <w:widowControl/>
              <w:jc w:val="center"/>
              <w:rPr>
                <w:rFonts w:ascii="Times New Roman" w:eastAsia="Times New Roman" w:hAnsi="Times New Roman"/>
                <w:color w:val="000000"/>
                <w:sz w:val="20"/>
                <w:szCs w:val="20"/>
              </w:rPr>
            </w:pPr>
            <w:r w:rsidRPr="007014C6">
              <w:rPr>
                <w:rFonts w:ascii="Times New Roman" w:hAnsi="Times New Roman"/>
                <w:color w:val="000000"/>
                <w:sz w:val="20"/>
              </w:rPr>
              <w:t>13,3</w:t>
            </w:r>
          </w:p>
        </w:tc>
        <w:tc>
          <w:tcPr>
            <w:tcW w:w="3008" w:type="dxa"/>
          </w:tcPr>
          <w:p w14:paraId="3FAED2C0" w14:textId="77777777" w:rsidR="00CF4906" w:rsidRPr="007014C6" w:rsidRDefault="00CF4906" w:rsidP="00E01234">
            <w:pPr>
              <w:pStyle w:val="TableParagraph"/>
              <w:keepNext/>
              <w:keepLines/>
              <w:widowControl/>
              <w:jc w:val="center"/>
              <w:rPr>
                <w:rFonts w:ascii="Times New Roman" w:eastAsia="Times New Roman" w:hAnsi="Times New Roman"/>
                <w:color w:val="000000"/>
                <w:sz w:val="20"/>
                <w:szCs w:val="20"/>
              </w:rPr>
            </w:pPr>
            <w:r w:rsidRPr="007014C6">
              <w:rPr>
                <w:rFonts w:ascii="Times New Roman" w:hAnsi="Times New Roman"/>
                <w:color w:val="000000"/>
                <w:sz w:val="20"/>
              </w:rPr>
              <w:t>16,8</w:t>
            </w:r>
          </w:p>
        </w:tc>
      </w:tr>
      <w:tr w:rsidR="00CF4906" w:rsidRPr="007014C6" w14:paraId="571F14FD" w14:textId="77777777" w:rsidTr="00E34D4D">
        <w:tc>
          <w:tcPr>
            <w:tcW w:w="3518" w:type="dxa"/>
          </w:tcPr>
          <w:p w14:paraId="656E3FEE" w14:textId="77777777" w:rsidR="00CF4906" w:rsidRPr="007014C6" w:rsidRDefault="00CF4906" w:rsidP="00E01234">
            <w:pPr>
              <w:pStyle w:val="TableParagraph"/>
              <w:keepNext/>
              <w:keepLines/>
              <w:widowControl/>
              <w:spacing w:line="222" w:lineRule="exact"/>
              <w:rPr>
                <w:rFonts w:ascii="Times New Roman" w:eastAsia="Times New Roman" w:hAnsi="Times New Roman"/>
                <w:color w:val="000000"/>
                <w:sz w:val="20"/>
                <w:szCs w:val="20"/>
              </w:rPr>
            </w:pPr>
            <w:r w:rsidRPr="007014C6">
              <w:rPr>
                <w:rFonts w:ascii="Times New Roman" w:hAnsi="Times New Roman"/>
                <w:color w:val="000000"/>
                <w:sz w:val="20"/>
              </w:rPr>
              <w:t>Riska attiecība [95% TI]</w:t>
            </w:r>
          </w:p>
        </w:tc>
        <w:tc>
          <w:tcPr>
            <w:tcW w:w="5398" w:type="dxa"/>
            <w:gridSpan w:val="2"/>
          </w:tcPr>
          <w:p w14:paraId="51978C8A" w14:textId="77777777" w:rsidR="00CF4906" w:rsidRPr="007014C6" w:rsidRDefault="00CF4906" w:rsidP="00E01234">
            <w:pPr>
              <w:pStyle w:val="TableParagraph"/>
              <w:keepNext/>
              <w:keepLines/>
              <w:widowControl/>
              <w:spacing w:line="210" w:lineRule="exact"/>
              <w:jc w:val="center"/>
              <w:rPr>
                <w:rFonts w:ascii="Times New Roman" w:hAnsi="Times New Roman"/>
                <w:color w:val="000000"/>
                <w:sz w:val="20"/>
                <w:szCs w:val="20"/>
              </w:rPr>
            </w:pPr>
            <w:r w:rsidRPr="007014C6">
              <w:rPr>
                <w:rFonts w:ascii="Times New Roman" w:hAnsi="Times New Roman"/>
                <w:color w:val="000000"/>
                <w:sz w:val="20"/>
              </w:rPr>
              <w:t>0,76 [0,62; 0,94]</w:t>
            </w:r>
          </w:p>
          <w:p w14:paraId="3DF7665F" w14:textId="77777777" w:rsidR="00CF4906" w:rsidRPr="007014C6" w:rsidRDefault="00CF4906" w:rsidP="00E01234">
            <w:pPr>
              <w:pStyle w:val="TableParagraph"/>
              <w:keepNext/>
              <w:keepLines/>
              <w:widowControl/>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p vērtība</w:t>
            </w:r>
            <w:r w:rsidRPr="007014C6">
              <w:rPr>
                <w:rFonts w:ascii="Times New Roman" w:hAnsi="Times New Roman"/>
                <w:color w:val="000000"/>
                <w:sz w:val="20"/>
                <w:vertAlign w:val="superscript"/>
              </w:rPr>
              <w:t xml:space="preserve">5,8 </w:t>
            </w:r>
            <w:r w:rsidRPr="007014C6">
              <w:rPr>
                <w:rFonts w:ascii="Times New Roman" w:hAnsi="Times New Roman"/>
                <w:color w:val="000000"/>
                <w:sz w:val="20"/>
              </w:rPr>
              <w:t>= 0,0126)</w:t>
            </w:r>
          </w:p>
        </w:tc>
      </w:tr>
      <w:tr w:rsidR="00CF4906" w:rsidRPr="007014C6" w14:paraId="4DE1BDF4" w14:textId="77777777" w:rsidTr="00E34D4D">
        <w:tc>
          <w:tcPr>
            <w:tcW w:w="8916" w:type="dxa"/>
            <w:gridSpan w:val="3"/>
          </w:tcPr>
          <w:p w14:paraId="5E751CE1" w14:textId="77777777" w:rsidR="00CF4906" w:rsidRPr="007014C6" w:rsidRDefault="00CF4906" w:rsidP="007F6E1B">
            <w:pPr>
              <w:pStyle w:val="TableParagraph"/>
              <w:ind w:right="1"/>
              <w:jc w:val="center"/>
              <w:rPr>
                <w:rFonts w:ascii="Times New Roman" w:eastAsia="Times New Roman" w:hAnsi="Times New Roman"/>
                <w:b/>
                <w:color w:val="000000"/>
                <w:sz w:val="20"/>
                <w:szCs w:val="20"/>
              </w:rPr>
            </w:pPr>
            <w:r w:rsidRPr="007014C6">
              <w:rPr>
                <w:rFonts w:ascii="Times New Roman" w:hAnsi="Times New Roman"/>
                <w:b/>
                <w:color w:val="000000"/>
                <w:sz w:val="20"/>
                <w:u w:val="single"/>
              </w:rPr>
              <w:t>Sekundārie mērķa kritēriji</w:t>
            </w:r>
          </w:p>
        </w:tc>
      </w:tr>
      <w:tr w:rsidR="00CF4906" w:rsidRPr="007014C6" w14:paraId="21D4BB88" w14:textId="77777777" w:rsidTr="00E34D4D">
        <w:tc>
          <w:tcPr>
            <w:tcW w:w="8916" w:type="dxa"/>
            <w:gridSpan w:val="3"/>
          </w:tcPr>
          <w:p w14:paraId="684107CA" w14:textId="77777777" w:rsidR="00CF4906" w:rsidRPr="007014C6" w:rsidRDefault="00CF4906" w:rsidP="007F6E1B">
            <w:pPr>
              <w:pStyle w:val="TableParagraph"/>
              <w:rPr>
                <w:rFonts w:ascii="Times New Roman" w:eastAsia="Times New Roman" w:hAnsi="Times New Roman"/>
                <w:b/>
                <w:color w:val="000000"/>
                <w:sz w:val="20"/>
                <w:szCs w:val="20"/>
              </w:rPr>
            </w:pPr>
            <w:r w:rsidRPr="007014C6">
              <w:rPr>
                <w:rFonts w:ascii="Times New Roman" w:hAnsi="Times New Roman"/>
                <w:b/>
                <w:color w:val="000000"/>
                <w:sz w:val="20"/>
              </w:rPr>
              <w:t>Dzīvildze bez slimības progresēšanas saskaņā ar primāro analīzi</w:t>
            </w:r>
            <w:r w:rsidRPr="007014C6">
              <w:rPr>
                <w:rFonts w:ascii="Times New Roman" w:hAnsi="Times New Roman"/>
                <w:b/>
                <w:color w:val="000000"/>
                <w:sz w:val="20"/>
                <w:vertAlign w:val="superscript"/>
              </w:rPr>
              <w:t>6</w:t>
            </w:r>
          </w:p>
        </w:tc>
      </w:tr>
      <w:tr w:rsidR="00CF4906" w:rsidRPr="007014C6" w14:paraId="06328C7A" w14:textId="77777777" w:rsidTr="00E34D4D">
        <w:tc>
          <w:tcPr>
            <w:tcW w:w="3518" w:type="dxa"/>
          </w:tcPr>
          <w:p w14:paraId="792B2080" w14:textId="77777777" w:rsidR="00CF4906" w:rsidRPr="007014C6" w:rsidRDefault="007A3D74" w:rsidP="007F6E1B">
            <w:pPr>
              <w:pStyle w:val="TableParagraph"/>
              <w:rPr>
                <w:rFonts w:ascii="Times New Roman" w:eastAsia="Times New Roman" w:hAnsi="Times New Roman"/>
                <w:color w:val="000000"/>
                <w:sz w:val="20"/>
                <w:szCs w:val="20"/>
              </w:rPr>
            </w:pPr>
            <w:r w:rsidRPr="007014C6">
              <w:rPr>
                <w:rFonts w:ascii="Times New Roman" w:hAnsi="Times New Roman"/>
                <w:color w:val="000000"/>
                <w:sz w:val="20"/>
              </w:rPr>
              <w:t>Dzīvildzes bez slimības progresēšanas mediāna</w:t>
            </w:r>
            <w:r w:rsidR="00CF4906" w:rsidRPr="007014C6">
              <w:rPr>
                <w:rFonts w:ascii="Times New Roman" w:hAnsi="Times New Roman"/>
                <w:color w:val="000000"/>
                <w:sz w:val="20"/>
              </w:rPr>
              <w:t xml:space="preserve"> (mēneši)</w:t>
            </w:r>
            <w:r w:rsidR="00CF4906" w:rsidRPr="007014C6">
              <w:rPr>
                <w:rFonts w:ascii="Times New Roman" w:hAnsi="Times New Roman"/>
                <w:color w:val="000000"/>
                <w:sz w:val="20"/>
                <w:vertAlign w:val="superscript"/>
              </w:rPr>
              <w:t>1</w:t>
            </w:r>
          </w:p>
        </w:tc>
        <w:tc>
          <w:tcPr>
            <w:tcW w:w="2390" w:type="dxa"/>
          </w:tcPr>
          <w:p w14:paraId="068AD560" w14:textId="77777777" w:rsidR="00CF4906" w:rsidRPr="007014C6" w:rsidRDefault="00CF4906" w:rsidP="007F6E1B">
            <w:pPr>
              <w:pStyle w:val="TableParagraph"/>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6,0</w:t>
            </w:r>
          </w:p>
        </w:tc>
        <w:tc>
          <w:tcPr>
            <w:tcW w:w="3008" w:type="dxa"/>
          </w:tcPr>
          <w:p w14:paraId="1728758E" w14:textId="77777777" w:rsidR="00CF4906" w:rsidRPr="007014C6" w:rsidRDefault="00CF4906" w:rsidP="007F6E1B">
            <w:pPr>
              <w:pStyle w:val="TableParagraph"/>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8,3</w:t>
            </w:r>
          </w:p>
        </w:tc>
      </w:tr>
      <w:tr w:rsidR="00CF4906" w:rsidRPr="007014C6" w14:paraId="350E4592" w14:textId="77777777" w:rsidTr="00E34D4D">
        <w:tc>
          <w:tcPr>
            <w:tcW w:w="3518" w:type="dxa"/>
          </w:tcPr>
          <w:p w14:paraId="5C43C729" w14:textId="77777777" w:rsidR="00CF4906" w:rsidRPr="007014C6" w:rsidRDefault="00CF4906" w:rsidP="007F6E1B">
            <w:pPr>
              <w:pStyle w:val="TableParagraph"/>
              <w:rPr>
                <w:rFonts w:ascii="Times New Roman" w:eastAsia="Times New Roman" w:hAnsi="Times New Roman"/>
                <w:color w:val="000000"/>
                <w:sz w:val="20"/>
                <w:szCs w:val="20"/>
              </w:rPr>
            </w:pPr>
            <w:r w:rsidRPr="007014C6">
              <w:rPr>
                <w:rFonts w:ascii="Times New Roman" w:hAnsi="Times New Roman"/>
                <w:color w:val="000000"/>
                <w:sz w:val="20"/>
              </w:rPr>
              <w:t>Riska attiecība [95% TI]</w:t>
            </w:r>
          </w:p>
        </w:tc>
        <w:tc>
          <w:tcPr>
            <w:tcW w:w="5398" w:type="dxa"/>
            <w:gridSpan w:val="2"/>
          </w:tcPr>
          <w:p w14:paraId="2F3C5B7E" w14:textId="77777777" w:rsidR="00CF4906" w:rsidRPr="007014C6" w:rsidRDefault="00CF4906" w:rsidP="007F6E1B">
            <w:pPr>
              <w:pStyle w:val="TableParagraph"/>
              <w:spacing w:line="210" w:lineRule="exact"/>
              <w:jc w:val="center"/>
              <w:rPr>
                <w:rFonts w:ascii="Times New Roman" w:hAnsi="Times New Roman"/>
                <w:color w:val="000000"/>
                <w:sz w:val="20"/>
                <w:szCs w:val="20"/>
              </w:rPr>
            </w:pPr>
            <w:r w:rsidRPr="007014C6">
              <w:rPr>
                <w:rFonts w:ascii="Times New Roman" w:hAnsi="Times New Roman"/>
                <w:color w:val="000000"/>
                <w:sz w:val="20"/>
              </w:rPr>
              <w:t>0,66 [0,54; 0,81]</w:t>
            </w:r>
          </w:p>
          <w:p w14:paraId="398EC452" w14:textId="77777777" w:rsidR="00CF4906" w:rsidRPr="007014C6" w:rsidRDefault="00CF4906" w:rsidP="007F6E1B">
            <w:pPr>
              <w:pStyle w:val="TableParagraph"/>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p vērtība</w:t>
            </w:r>
            <w:r w:rsidRPr="007014C6">
              <w:rPr>
                <w:rFonts w:ascii="Times New Roman" w:hAnsi="Times New Roman"/>
                <w:color w:val="000000"/>
                <w:sz w:val="20"/>
                <w:vertAlign w:val="superscript"/>
              </w:rPr>
              <w:t>5</w:t>
            </w:r>
            <w:r w:rsidRPr="007014C6">
              <w:rPr>
                <w:rFonts w:ascii="Times New Roman" w:hAnsi="Times New Roman"/>
                <w:color w:val="000000"/>
                <w:sz w:val="20"/>
              </w:rPr>
              <w:t xml:space="preserve"> &lt;</w:t>
            </w:r>
            <w:r w:rsidR="004B78CD" w:rsidRPr="007014C6">
              <w:rPr>
                <w:rFonts w:ascii="Times New Roman" w:hAnsi="Times New Roman"/>
                <w:color w:val="000000"/>
                <w:sz w:val="20"/>
              </w:rPr>
              <w:t xml:space="preserve"> </w:t>
            </w:r>
            <w:r w:rsidRPr="007014C6">
              <w:rPr>
                <w:rFonts w:ascii="Times New Roman" w:hAnsi="Times New Roman"/>
                <w:color w:val="000000"/>
                <w:sz w:val="20"/>
              </w:rPr>
              <w:t>0,0001)</w:t>
            </w:r>
          </w:p>
        </w:tc>
      </w:tr>
      <w:tr w:rsidR="00CF4906" w:rsidRPr="007014C6" w14:paraId="4A9E87A2" w14:textId="77777777" w:rsidTr="00E34D4D">
        <w:tc>
          <w:tcPr>
            <w:tcW w:w="8916" w:type="dxa"/>
            <w:gridSpan w:val="3"/>
          </w:tcPr>
          <w:p w14:paraId="7F8FCC53" w14:textId="77777777" w:rsidR="00CF4906" w:rsidRPr="007014C6" w:rsidRDefault="00CF4906" w:rsidP="007F6E1B">
            <w:pPr>
              <w:pStyle w:val="TableParagraph"/>
              <w:rPr>
                <w:rFonts w:ascii="Times New Roman" w:eastAsia="Times New Roman" w:hAnsi="Times New Roman"/>
                <w:b/>
                <w:color w:val="000000"/>
                <w:sz w:val="20"/>
                <w:szCs w:val="20"/>
              </w:rPr>
            </w:pPr>
            <w:r w:rsidRPr="007014C6">
              <w:rPr>
                <w:rFonts w:ascii="Times New Roman" w:hAnsi="Times New Roman"/>
                <w:b/>
                <w:color w:val="000000"/>
                <w:sz w:val="20"/>
              </w:rPr>
              <w:t>Labākā kopējā atbildes reakcija saskaņā ar primāro analīzi</w:t>
            </w:r>
            <w:r w:rsidRPr="007014C6">
              <w:rPr>
                <w:rFonts w:ascii="Times New Roman" w:hAnsi="Times New Roman"/>
                <w:b/>
                <w:color w:val="000000"/>
                <w:sz w:val="20"/>
                <w:vertAlign w:val="superscript"/>
              </w:rPr>
              <w:t>6</w:t>
            </w:r>
          </w:p>
        </w:tc>
      </w:tr>
      <w:tr w:rsidR="00CF4906" w:rsidRPr="007014C6" w14:paraId="758881BE" w14:textId="77777777" w:rsidTr="00E34D4D">
        <w:tc>
          <w:tcPr>
            <w:tcW w:w="3518" w:type="dxa"/>
          </w:tcPr>
          <w:p w14:paraId="3EC638E1" w14:textId="77777777" w:rsidR="00CF4906" w:rsidRPr="007014C6" w:rsidRDefault="00CF4906" w:rsidP="007F6E1B">
            <w:pPr>
              <w:pStyle w:val="TableParagraph"/>
              <w:rPr>
                <w:rFonts w:ascii="Times New Roman" w:eastAsia="Times New Roman" w:hAnsi="Times New Roman"/>
                <w:color w:val="000000"/>
                <w:sz w:val="20"/>
                <w:szCs w:val="20"/>
              </w:rPr>
            </w:pPr>
            <w:r w:rsidRPr="007014C6">
              <w:rPr>
                <w:rFonts w:ascii="Times New Roman" w:hAnsi="Times New Roman"/>
                <w:color w:val="000000"/>
                <w:sz w:val="20"/>
              </w:rPr>
              <w:t>Reaģējošie pacienti (atbildes reakcijas biežums</w:t>
            </w:r>
            <w:r w:rsidRPr="007014C6">
              <w:rPr>
                <w:rFonts w:ascii="Times New Roman" w:hAnsi="Times New Roman"/>
                <w:color w:val="000000"/>
                <w:sz w:val="20"/>
                <w:vertAlign w:val="superscript"/>
              </w:rPr>
              <w:t>2</w:t>
            </w:r>
            <w:r w:rsidRPr="007014C6">
              <w:rPr>
                <w:rFonts w:ascii="Times New Roman" w:hAnsi="Times New Roman"/>
                <w:color w:val="000000"/>
                <w:sz w:val="20"/>
              </w:rPr>
              <w:t>)</w:t>
            </w:r>
          </w:p>
        </w:tc>
        <w:tc>
          <w:tcPr>
            <w:tcW w:w="2390" w:type="dxa"/>
          </w:tcPr>
          <w:p w14:paraId="5580E036" w14:textId="77777777" w:rsidR="00CF4906" w:rsidRPr="007014C6" w:rsidRDefault="00CF4906" w:rsidP="00CD4F24">
            <w:pPr>
              <w:pStyle w:val="TableParagraph"/>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76 (33,8%)</w:t>
            </w:r>
          </w:p>
        </w:tc>
        <w:tc>
          <w:tcPr>
            <w:tcW w:w="3008" w:type="dxa"/>
          </w:tcPr>
          <w:p w14:paraId="4C26549A" w14:textId="77777777" w:rsidR="00CF4906" w:rsidRPr="007014C6" w:rsidRDefault="00CF4906" w:rsidP="001F6294">
            <w:pPr>
              <w:pStyle w:val="TableParagraph"/>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103 (45,4%)</w:t>
            </w:r>
          </w:p>
        </w:tc>
      </w:tr>
      <w:tr w:rsidR="00CF4906" w:rsidRPr="007014C6" w14:paraId="623AAE6E" w14:textId="77777777" w:rsidTr="00E34D4D">
        <w:tc>
          <w:tcPr>
            <w:tcW w:w="3518" w:type="dxa"/>
          </w:tcPr>
          <w:p w14:paraId="10E64226" w14:textId="77777777" w:rsidR="00CF4906" w:rsidRPr="007014C6" w:rsidRDefault="00CF4906" w:rsidP="007F6E1B">
            <w:pPr>
              <w:pStyle w:val="TableParagraph"/>
              <w:rPr>
                <w:rFonts w:ascii="Times New Roman" w:eastAsia="Times New Roman" w:hAnsi="Times New Roman"/>
                <w:color w:val="000000"/>
                <w:sz w:val="20"/>
                <w:szCs w:val="20"/>
              </w:rPr>
            </w:pPr>
            <w:r w:rsidRPr="007014C6">
              <w:rPr>
                <w:rFonts w:ascii="Times New Roman" w:hAnsi="Times New Roman"/>
                <w:color w:val="000000"/>
                <w:sz w:val="20"/>
              </w:rPr>
              <w:t>95% TI atbildes reakcijas biežumam</w:t>
            </w:r>
            <w:r w:rsidRPr="007014C6">
              <w:rPr>
                <w:rFonts w:ascii="Times New Roman" w:hAnsi="Times New Roman"/>
                <w:color w:val="000000"/>
                <w:sz w:val="20"/>
                <w:vertAlign w:val="superscript"/>
              </w:rPr>
              <w:t>3</w:t>
            </w:r>
          </w:p>
        </w:tc>
        <w:tc>
          <w:tcPr>
            <w:tcW w:w="2390" w:type="dxa"/>
          </w:tcPr>
          <w:p w14:paraId="6C846379" w14:textId="5754D2B1" w:rsidR="00CF4906" w:rsidRPr="007014C6" w:rsidRDefault="00CF4906" w:rsidP="007F6E1B">
            <w:pPr>
              <w:pStyle w:val="TableParagraph"/>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27,6%</w:t>
            </w:r>
            <w:r w:rsidR="00267355" w:rsidRPr="007014C6">
              <w:rPr>
                <w:rFonts w:ascii="Times New Roman" w:hAnsi="Times New Roman"/>
                <w:color w:val="000000"/>
                <w:sz w:val="20"/>
              </w:rPr>
              <w:t>;</w:t>
            </w:r>
            <w:r w:rsidRPr="007014C6">
              <w:rPr>
                <w:rFonts w:ascii="Times New Roman" w:hAnsi="Times New Roman"/>
                <w:color w:val="000000"/>
                <w:sz w:val="20"/>
              </w:rPr>
              <w:t xml:space="preserve"> 40,4%]</w:t>
            </w:r>
          </w:p>
        </w:tc>
        <w:tc>
          <w:tcPr>
            <w:tcW w:w="3008" w:type="dxa"/>
          </w:tcPr>
          <w:p w14:paraId="2DE91796" w14:textId="6C23A62B" w:rsidR="00CF4906" w:rsidRPr="007014C6" w:rsidRDefault="00CF4906" w:rsidP="007F6E1B">
            <w:pPr>
              <w:pStyle w:val="TableParagraph"/>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38,8%</w:t>
            </w:r>
            <w:r w:rsidR="00267355" w:rsidRPr="007014C6">
              <w:rPr>
                <w:rFonts w:ascii="Times New Roman" w:hAnsi="Times New Roman"/>
                <w:color w:val="000000"/>
                <w:sz w:val="20"/>
              </w:rPr>
              <w:t>;</w:t>
            </w:r>
            <w:r w:rsidRPr="007014C6">
              <w:rPr>
                <w:rFonts w:ascii="Times New Roman" w:hAnsi="Times New Roman"/>
                <w:color w:val="000000"/>
                <w:sz w:val="20"/>
              </w:rPr>
              <w:t xml:space="preserve"> 52,1%]</w:t>
            </w:r>
          </w:p>
        </w:tc>
      </w:tr>
      <w:tr w:rsidR="00CF4906" w:rsidRPr="007014C6" w14:paraId="71C84DD3" w14:textId="77777777" w:rsidTr="00E34D4D">
        <w:tc>
          <w:tcPr>
            <w:tcW w:w="3518" w:type="dxa"/>
          </w:tcPr>
          <w:p w14:paraId="0042A31B" w14:textId="77777777" w:rsidR="00CF4906" w:rsidRPr="007014C6" w:rsidRDefault="00CF4906" w:rsidP="007F6E1B">
            <w:pPr>
              <w:pStyle w:val="TableParagraph"/>
              <w:rPr>
                <w:rFonts w:ascii="Times New Roman" w:eastAsia="Times New Roman" w:hAnsi="Times New Roman"/>
                <w:color w:val="000000"/>
                <w:sz w:val="20"/>
                <w:szCs w:val="20"/>
              </w:rPr>
            </w:pPr>
            <w:r w:rsidRPr="007014C6">
              <w:rPr>
                <w:rFonts w:ascii="Times New Roman" w:hAnsi="Times New Roman"/>
                <w:color w:val="000000"/>
                <w:sz w:val="20"/>
              </w:rPr>
              <w:t>Atbildes reakcijas atšķirība</w:t>
            </w:r>
          </w:p>
        </w:tc>
        <w:tc>
          <w:tcPr>
            <w:tcW w:w="5398" w:type="dxa"/>
            <w:gridSpan w:val="2"/>
          </w:tcPr>
          <w:p w14:paraId="177800ED" w14:textId="77777777" w:rsidR="00CF4906" w:rsidRPr="007014C6" w:rsidRDefault="00CF4906" w:rsidP="007F6E1B">
            <w:pPr>
              <w:pStyle w:val="TableParagraph"/>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11,60%</w:t>
            </w:r>
          </w:p>
        </w:tc>
      </w:tr>
      <w:tr w:rsidR="00CF4906" w:rsidRPr="007014C6" w14:paraId="1971BE33" w14:textId="77777777" w:rsidTr="00E34D4D">
        <w:tc>
          <w:tcPr>
            <w:tcW w:w="3518" w:type="dxa"/>
          </w:tcPr>
          <w:p w14:paraId="2C5E9C09" w14:textId="77777777" w:rsidR="00CF4906" w:rsidRPr="007014C6" w:rsidRDefault="00CF4906" w:rsidP="007F6E1B">
            <w:pPr>
              <w:pStyle w:val="TableParagraph"/>
              <w:rPr>
                <w:rFonts w:ascii="Times New Roman" w:eastAsia="Times New Roman" w:hAnsi="Times New Roman"/>
                <w:color w:val="000000"/>
                <w:sz w:val="20"/>
                <w:szCs w:val="20"/>
              </w:rPr>
            </w:pPr>
            <w:r w:rsidRPr="007014C6">
              <w:rPr>
                <w:rFonts w:ascii="Times New Roman" w:hAnsi="Times New Roman"/>
                <w:color w:val="000000"/>
                <w:sz w:val="20"/>
              </w:rPr>
              <w:t>95% TI attiecībā uz reakcijas ātrumu atšķirībām</w:t>
            </w:r>
            <w:r w:rsidRPr="007014C6">
              <w:rPr>
                <w:rFonts w:ascii="Times New Roman" w:hAnsi="Times New Roman"/>
                <w:color w:val="000000"/>
                <w:sz w:val="20"/>
                <w:vertAlign w:val="superscript"/>
              </w:rPr>
              <w:t>4</w:t>
            </w:r>
          </w:p>
        </w:tc>
        <w:tc>
          <w:tcPr>
            <w:tcW w:w="5398" w:type="dxa"/>
            <w:gridSpan w:val="2"/>
          </w:tcPr>
          <w:p w14:paraId="4494BF0A" w14:textId="2EAA9F9B" w:rsidR="00CF4906" w:rsidRPr="007014C6" w:rsidRDefault="00CF4906" w:rsidP="007F6E1B">
            <w:pPr>
              <w:pStyle w:val="TableParagraph"/>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2,4%</w:t>
            </w:r>
            <w:r w:rsidR="00267355" w:rsidRPr="007014C6">
              <w:rPr>
                <w:rFonts w:ascii="Times New Roman" w:hAnsi="Times New Roman"/>
                <w:color w:val="000000"/>
                <w:sz w:val="20"/>
              </w:rPr>
              <w:t>;</w:t>
            </w:r>
            <w:r w:rsidRPr="007014C6">
              <w:rPr>
                <w:rFonts w:ascii="Times New Roman" w:hAnsi="Times New Roman"/>
                <w:color w:val="000000"/>
                <w:sz w:val="20"/>
              </w:rPr>
              <w:t xml:space="preserve"> 20,8%]</w:t>
            </w:r>
          </w:p>
        </w:tc>
      </w:tr>
      <w:tr w:rsidR="00CF4906" w:rsidRPr="007014C6" w14:paraId="003AA6A2" w14:textId="77777777" w:rsidTr="00E34D4D">
        <w:tc>
          <w:tcPr>
            <w:tcW w:w="3518" w:type="dxa"/>
          </w:tcPr>
          <w:p w14:paraId="3B9A5CA8" w14:textId="77777777" w:rsidR="00CF4906" w:rsidRPr="007014C6" w:rsidRDefault="00CF4906" w:rsidP="007F6E1B">
            <w:pPr>
              <w:pStyle w:val="TableParagraph"/>
              <w:rPr>
                <w:rFonts w:ascii="Times New Roman" w:eastAsia="Times New Roman" w:hAnsi="Times New Roman"/>
                <w:color w:val="000000"/>
                <w:sz w:val="20"/>
                <w:szCs w:val="20"/>
              </w:rPr>
            </w:pPr>
            <w:r w:rsidRPr="007014C6">
              <w:rPr>
                <w:rFonts w:ascii="Times New Roman" w:hAnsi="Times New Roman"/>
                <w:color w:val="000000"/>
                <w:sz w:val="20"/>
              </w:rPr>
              <w:t>p vērtība (H</w:t>
            </w:r>
            <w:r w:rsidR="007A3D74" w:rsidRPr="007014C6">
              <w:rPr>
                <w:rFonts w:ascii="Times New Roman" w:hAnsi="Times New Roman"/>
                <w:color w:val="000000"/>
                <w:sz w:val="20"/>
              </w:rPr>
              <w:t>ī</w:t>
            </w:r>
            <w:r w:rsidRPr="007014C6">
              <w:rPr>
                <w:rFonts w:ascii="Times New Roman" w:hAnsi="Times New Roman"/>
                <w:color w:val="000000"/>
                <w:sz w:val="20"/>
              </w:rPr>
              <w:t xml:space="preserve"> kvadrāta tests)</w:t>
            </w:r>
          </w:p>
        </w:tc>
        <w:tc>
          <w:tcPr>
            <w:tcW w:w="5398" w:type="dxa"/>
            <w:gridSpan w:val="2"/>
          </w:tcPr>
          <w:p w14:paraId="2BE1605D" w14:textId="77777777" w:rsidR="00CF4906" w:rsidRPr="007014C6" w:rsidRDefault="00CF4906" w:rsidP="007F6E1B">
            <w:pPr>
              <w:pStyle w:val="TableParagraph"/>
              <w:spacing w:line="210" w:lineRule="exact"/>
              <w:jc w:val="center"/>
              <w:rPr>
                <w:rFonts w:ascii="Times New Roman" w:eastAsia="Times New Roman" w:hAnsi="Times New Roman"/>
                <w:color w:val="000000"/>
                <w:sz w:val="20"/>
                <w:szCs w:val="20"/>
              </w:rPr>
            </w:pPr>
            <w:r w:rsidRPr="007014C6">
              <w:rPr>
                <w:rFonts w:ascii="Times New Roman" w:hAnsi="Times New Roman"/>
                <w:color w:val="000000"/>
                <w:sz w:val="20"/>
              </w:rPr>
              <w:t>0,0117</w:t>
            </w:r>
          </w:p>
        </w:tc>
      </w:tr>
    </w:tbl>
    <w:p w14:paraId="651735F8" w14:textId="77777777" w:rsidR="00D15122" w:rsidRPr="007014C6" w:rsidRDefault="009B0756" w:rsidP="005260BF">
      <w:pPr>
        <w:ind w:left="284" w:hanging="270"/>
        <w:rPr>
          <w:rFonts w:ascii="Times New Roman" w:eastAsia="Times New Roman" w:hAnsi="Times New Roman"/>
          <w:color w:val="000000"/>
          <w:sz w:val="20"/>
          <w:szCs w:val="20"/>
        </w:rPr>
      </w:pPr>
      <w:r w:rsidRPr="00A8085E">
        <w:rPr>
          <w:rFonts w:ascii="Times New Roman" w:hAnsi="Times New Roman"/>
          <w:color w:val="000000"/>
          <w:vertAlign w:val="superscript"/>
        </w:rPr>
        <w:t>1</w:t>
      </w:r>
      <w:r w:rsidRPr="007014C6">
        <w:rPr>
          <w:rFonts w:ascii="Times New Roman" w:hAnsi="Times New Roman"/>
          <w:color w:val="000000"/>
          <w:sz w:val="13"/>
        </w:rPr>
        <w:t xml:space="preserve"> </w:t>
      </w:r>
      <w:r w:rsidR="005260BF" w:rsidRPr="007014C6">
        <w:rPr>
          <w:rFonts w:ascii="Times New Roman" w:hAnsi="Times New Roman"/>
          <w:color w:val="000000"/>
          <w:sz w:val="13"/>
        </w:rPr>
        <w:tab/>
      </w:r>
      <w:r w:rsidRPr="007014C6">
        <w:rPr>
          <w:rFonts w:ascii="Times New Roman" w:hAnsi="Times New Roman"/>
          <w:i/>
          <w:color w:val="000000"/>
          <w:sz w:val="20"/>
        </w:rPr>
        <w:t>Kaplan-Meier</w:t>
      </w:r>
      <w:r w:rsidRPr="007014C6">
        <w:rPr>
          <w:rFonts w:ascii="Times New Roman" w:hAnsi="Times New Roman"/>
          <w:color w:val="000000"/>
          <w:sz w:val="20"/>
        </w:rPr>
        <w:t xml:space="preserve"> </w:t>
      </w:r>
      <w:r w:rsidR="007A3D74" w:rsidRPr="007014C6">
        <w:rPr>
          <w:rFonts w:ascii="Times New Roman" w:hAnsi="Times New Roman"/>
          <w:color w:val="000000"/>
          <w:sz w:val="20"/>
        </w:rPr>
        <w:t>novērtējums</w:t>
      </w:r>
    </w:p>
    <w:p w14:paraId="467E4FE0" w14:textId="77777777" w:rsidR="00D15122" w:rsidRPr="007014C6" w:rsidRDefault="009B0756" w:rsidP="005260BF">
      <w:pPr>
        <w:ind w:left="284" w:hanging="270"/>
        <w:rPr>
          <w:rFonts w:ascii="Times New Roman" w:eastAsia="Times New Roman" w:hAnsi="Times New Roman"/>
          <w:color w:val="000000"/>
          <w:sz w:val="20"/>
          <w:szCs w:val="20"/>
        </w:rPr>
      </w:pPr>
      <w:r w:rsidRPr="007014C6">
        <w:rPr>
          <w:rFonts w:ascii="Times New Roman" w:hAnsi="Times New Roman"/>
          <w:color w:val="000000"/>
          <w:sz w:val="20"/>
          <w:vertAlign w:val="superscript"/>
        </w:rPr>
        <w:t>2</w:t>
      </w:r>
      <w:r w:rsidR="005260BF" w:rsidRPr="007014C6">
        <w:rPr>
          <w:rFonts w:ascii="Times New Roman" w:hAnsi="Times New Roman"/>
          <w:color w:val="000000"/>
          <w:sz w:val="20"/>
          <w:vertAlign w:val="superscript"/>
        </w:rPr>
        <w:tab/>
      </w:r>
      <w:r w:rsidRPr="007014C6">
        <w:rPr>
          <w:rFonts w:ascii="Times New Roman" w:hAnsi="Times New Roman"/>
          <w:color w:val="000000"/>
          <w:sz w:val="20"/>
        </w:rPr>
        <w:t xml:space="preserve">Pacienti un viņu procentuālā daļa ar labāko kopējo atbildes reakciju – apstiprinātu </w:t>
      </w:r>
      <w:r w:rsidR="00D465AB" w:rsidRPr="007014C6">
        <w:rPr>
          <w:rFonts w:ascii="Times New Roman" w:hAnsi="Times New Roman"/>
          <w:color w:val="000000"/>
          <w:sz w:val="20"/>
        </w:rPr>
        <w:t>pilnīgu</w:t>
      </w:r>
      <w:r w:rsidR="007A3D74" w:rsidRPr="007014C6">
        <w:rPr>
          <w:rFonts w:ascii="Times New Roman" w:hAnsi="Times New Roman"/>
          <w:color w:val="000000"/>
          <w:sz w:val="20"/>
        </w:rPr>
        <w:t xml:space="preserve"> atbildes reakciju (</w:t>
      </w:r>
      <w:r w:rsidR="007A3D74" w:rsidRPr="007014C6">
        <w:rPr>
          <w:rFonts w:ascii="Times New Roman" w:hAnsi="Times New Roman"/>
          <w:i/>
          <w:color w:val="000000"/>
          <w:sz w:val="20"/>
        </w:rPr>
        <w:t>complete respons</w:t>
      </w:r>
      <w:r w:rsidR="00D465AB" w:rsidRPr="007014C6">
        <w:rPr>
          <w:rFonts w:ascii="Times New Roman" w:hAnsi="Times New Roman"/>
          <w:i/>
          <w:color w:val="000000"/>
          <w:sz w:val="20"/>
        </w:rPr>
        <w:t>e</w:t>
      </w:r>
      <w:r w:rsidR="007A3D74" w:rsidRPr="007014C6">
        <w:rPr>
          <w:rFonts w:ascii="Times New Roman" w:hAnsi="Times New Roman"/>
          <w:i/>
          <w:color w:val="000000"/>
          <w:sz w:val="20"/>
        </w:rPr>
        <w:t xml:space="preserve">, </w:t>
      </w:r>
      <w:r w:rsidRPr="007014C6">
        <w:rPr>
          <w:rFonts w:ascii="Times New Roman" w:hAnsi="Times New Roman"/>
          <w:color w:val="000000"/>
          <w:sz w:val="20"/>
        </w:rPr>
        <w:t>CR</w:t>
      </w:r>
      <w:r w:rsidR="007A3D74" w:rsidRPr="007014C6">
        <w:rPr>
          <w:rFonts w:ascii="Times New Roman" w:hAnsi="Times New Roman"/>
          <w:color w:val="000000"/>
          <w:sz w:val="20"/>
        </w:rPr>
        <w:t>)</w:t>
      </w:r>
      <w:r w:rsidRPr="007014C6">
        <w:rPr>
          <w:rFonts w:ascii="Times New Roman" w:hAnsi="Times New Roman"/>
          <w:color w:val="000000"/>
          <w:sz w:val="20"/>
        </w:rPr>
        <w:t xml:space="preserve"> vai </w:t>
      </w:r>
      <w:r w:rsidR="007A3D74" w:rsidRPr="007014C6">
        <w:rPr>
          <w:rFonts w:ascii="Times New Roman" w:hAnsi="Times New Roman"/>
          <w:color w:val="000000"/>
          <w:sz w:val="20"/>
        </w:rPr>
        <w:t>daļēju atbildes reakciju (</w:t>
      </w:r>
      <w:r w:rsidR="007A3D74" w:rsidRPr="007014C6">
        <w:rPr>
          <w:rFonts w:ascii="Times New Roman" w:hAnsi="Times New Roman"/>
          <w:i/>
          <w:color w:val="000000"/>
          <w:sz w:val="20"/>
        </w:rPr>
        <w:t xml:space="preserve">partial response, </w:t>
      </w:r>
      <w:r w:rsidRPr="007014C6">
        <w:rPr>
          <w:rFonts w:ascii="Times New Roman" w:hAnsi="Times New Roman"/>
          <w:color w:val="000000"/>
          <w:sz w:val="20"/>
        </w:rPr>
        <w:t>PR</w:t>
      </w:r>
      <w:r w:rsidR="007A3D74" w:rsidRPr="007014C6">
        <w:rPr>
          <w:rFonts w:ascii="Times New Roman" w:hAnsi="Times New Roman"/>
          <w:color w:val="000000"/>
          <w:sz w:val="20"/>
        </w:rPr>
        <w:t>)</w:t>
      </w:r>
      <w:r w:rsidRPr="007014C6">
        <w:rPr>
          <w:rFonts w:ascii="Times New Roman" w:hAnsi="Times New Roman"/>
          <w:color w:val="000000"/>
          <w:sz w:val="20"/>
        </w:rPr>
        <w:t>; procentuālais rādītājs aprēķināts pacientiem ar kvantitatīvi raksturojamu slimību pētījuma sākumā</w:t>
      </w:r>
    </w:p>
    <w:p w14:paraId="76CB11FF" w14:textId="77777777" w:rsidR="00D15122" w:rsidRPr="007014C6" w:rsidRDefault="009B0756" w:rsidP="005260BF">
      <w:pPr>
        <w:ind w:left="284" w:hanging="270"/>
        <w:rPr>
          <w:rFonts w:ascii="Times New Roman" w:eastAsia="Times New Roman" w:hAnsi="Times New Roman"/>
          <w:color w:val="000000"/>
          <w:sz w:val="20"/>
          <w:szCs w:val="20"/>
        </w:rPr>
      </w:pPr>
      <w:r w:rsidRPr="007014C6">
        <w:rPr>
          <w:rFonts w:ascii="Times New Roman" w:hAnsi="Times New Roman"/>
          <w:color w:val="000000"/>
          <w:sz w:val="20"/>
          <w:vertAlign w:val="superscript"/>
        </w:rPr>
        <w:t>3</w:t>
      </w:r>
      <w:r w:rsidR="005260BF" w:rsidRPr="007014C6">
        <w:rPr>
          <w:rFonts w:ascii="Times New Roman" w:hAnsi="Times New Roman"/>
          <w:color w:val="000000"/>
          <w:sz w:val="20"/>
          <w:vertAlign w:val="superscript"/>
        </w:rPr>
        <w:tab/>
      </w:r>
      <w:r w:rsidRPr="007014C6">
        <w:rPr>
          <w:rFonts w:ascii="Times New Roman" w:hAnsi="Times New Roman"/>
          <w:color w:val="000000"/>
          <w:sz w:val="20"/>
        </w:rPr>
        <w:t xml:space="preserve">95% TI vienam binoma paraugam, izmantojot </w:t>
      </w:r>
      <w:r w:rsidRPr="007014C6">
        <w:rPr>
          <w:rFonts w:ascii="Times New Roman" w:hAnsi="Times New Roman"/>
          <w:i/>
          <w:color w:val="000000"/>
          <w:sz w:val="20"/>
        </w:rPr>
        <w:t>Pearson-Clopper</w:t>
      </w:r>
      <w:r w:rsidRPr="007014C6">
        <w:rPr>
          <w:rFonts w:ascii="Times New Roman" w:hAnsi="Times New Roman"/>
          <w:color w:val="000000"/>
          <w:sz w:val="20"/>
        </w:rPr>
        <w:t xml:space="preserve"> metodi</w:t>
      </w:r>
    </w:p>
    <w:p w14:paraId="677E6ABB" w14:textId="77777777" w:rsidR="00D15122" w:rsidRPr="007014C6" w:rsidRDefault="009B0756" w:rsidP="005260BF">
      <w:pPr>
        <w:ind w:left="284" w:hanging="270"/>
        <w:rPr>
          <w:rFonts w:ascii="Times New Roman" w:eastAsia="Times New Roman" w:hAnsi="Times New Roman"/>
          <w:color w:val="000000"/>
          <w:sz w:val="20"/>
          <w:szCs w:val="20"/>
        </w:rPr>
      </w:pPr>
      <w:r w:rsidRPr="007014C6">
        <w:rPr>
          <w:rFonts w:ascii="Times New Roman" w:hAnsi="Times New Roman"/>
          <w:color w:val="000000"/>
          <w:sz w:val="20"/>
          <w:vertAlign w:val="superscript"/>
        </w:rPr>
        <w:t>4</w:t>
      </w:r>
      <w:r w:rsidR="005260BF" w:rsidRPr="007014C6">
        <w:rPr>
          <w:rFonts w:ascii="Times New Roman" w:hAnsi="Times New Roman"/>
          <w:color w:val="000000"/>
          <w:sz w:val="20"/>
          <w:vertAlign w:val="superscript"/>
        </w:rPr>
        <w:tab/>
      </w:r>
      <w:r w:rsidRPr="007014C6">
        <w:rPr>
          <w:rFonts w:ascii="Times New Roman" w:hAnsi="Times New Roman"/>
          <w:color w:val="000000"/>
          <w:sz w:val="20"/>
        </w:rPr>
        <w:t xml:space="preserve">Aptuveni 95% TI divu sastopamības biežumu atšķirībai, izmantojot </w:t>
      </w:r>
      <w:r w:rsidRPr="007014C6">
        <w:rPr>
          <w:rFonts w:ascii="Times New Roman" w:hAnsi="Times New Roman"/>
          <w:i/>
          <w:color w:val="000000"/>
          <w:sz w:val="20"/>
        </w:rPr>
        <w:t>Hauck-Anderson</w:t>
      </w:r>
      <w:r w:rsidRPr="007014C6">
        <w:rPr>
          <w:rFonts w:ascii="Times New Roman" w:hAnsi="Times New Roman"/>
          <w:color w:val="000000"/>
          <w:sz w:val="20"/>
        </w:rPr>
        <w:t xml:space="preserve"> metodi</w:t>
      </w:r>
    </w:p>
    <w:p w14:paraId="77D174F4" w14:textId="77777777" w:rsidR="00D15122" w:rsidRPr="007014C6" w:rsidRDefault="009B0756" w:rsidP="005260BF">
      <w:pPr>
        <w:ind w:left="284" w:hanging="270"/>
        <w:rPr>
          <w:rFonts w:ascii="Times New Roman" w:eastAsia="Times New Roman" w:hAnsi="Times New Roman"/>
          <w:color w:val="000000"/>
          <w:sz w:val="20"/>
          <w:szCs w:val="20"/>
        </w:rPr>
      </w:pPr>
      <w:r w:rsidRPr="007014C6">
        <w:rPr>
          <w:rFonts w:ascii="Times New Roman" w:hAnsi="Times New Roman"/>
          <w:color w:val="000000"/>
          <w:sz w:val="20"/>
          <w:vertAlign w:val="superscript"/>
        </w:rPr>
        <w:t>5</w:t>
      </w:r>
      <w:r w:rsidR="005260BF" w:rsidRPr="007014C6">
        <w:rPr>
          <w:rFonts w:ascii="Times New Roman" w:hAnsi="Times New Roman"/>
          <w:color w:val="000000"/>
          <w:sz w:val="20"/>
          <w:vertAlign w:val="superscript"/>
        </w:rPr>
        <w:tab/>
      </w:r>
      <w:r w:rsidR="000806E7" w:rsidRPr="007014C6">
        <w:rPr>
          <w:rFonts w:ascii="Times New Roman" w:hAnsi="Times New Roman"/>
          <w:i/>
          <w:color w:val="000000"/>
          <w:sz w:val="20"/>
        </w:rPr>
        <w:t>L</w:t>
      </w:r>
      <w:r w:rsidRPr="007014C6">
        <w:rPr>
          <w:rFonts w:ascii="Times New Roman" w:hAnsi="Times New Roman"/>
          <w:i/>
          <w:color w:val="000000"/>
          <w:sz w:val="20"/>
        </w:rPr>
        <w:t>og-rank</w:t>
      </w:r>
      <w:r w:rsidRPr="007014C6">
        <w:rPr>
          <w:rFonts w:ascii="Times New Roman" w:hAnsi="Times New Roman"/>
          <w:color w:val="000000"/>
          <w:sz w:val="20"/>
        </w:rPr>
        <w:t xml:space="preserve"> tests (stratificēts)</w:t>
      </w:r>
    </w:p>
    <w:p w14:paraId="3980997F" w14:textId="77777777" w:rsidR="00D15122" w:rsidRPr="007014C6" w:rsidRDefault="009B0756" w:rsidP="005260BF">
      <w:pPr>
        <w:ind w:left="284" w:right="137" w:hanging="270"/>
        <w:rPr>
          <w:rFonts w:ascii="Times New Roman" w:eastAsia="Times New Roman" w:hAnsi="Times New Roman"/>
          <w:color w:val="000000"/>
          <w:sz w:val="20"/>
          <w:szCs w:val="20"/>
        </w:rPr>
      </w:pPr>
      <w:r w:rsidRPr="007014C6">
        <w:rPr>
          <w:rFonts w:ascii="Times New Roman" w:hAnsi="Times New Roman"/>
          <w:color w:val="000000"/>
          <w:sz w:val="20"/>
          <w:vertAlign w:val="superscript"/>
        </w:rPr>
        <w:t>6</w:t>
      </w:r>
      <w:r w:rsidRPr="007014C6">
        <w:rPr>
          <w:rFonts w:ascii="Times New Roman" w:hAnsi="Times New Roman"/>
          <w:color w:val="000000"/>
          <w:sz w:val="20"/>
        </w:rPr>
        <w:t xml:space="preserve"> </w:t>
      </w:r>
      <w:r w:rsidR="005260BF" w:rsidRPr="007014C6">
        <w:rPr>
          <w:rFonts w:ascii="Times New Roman" w:hAnsi="Times New Roman"/>
          <w:color w:val="000000"/>
          <w:sz w:val="20"/>
        </w:rPr>
        <w:tab/>
      </w:r>
      <w:r w:rsidRPr="007014C6">
        <w:rPr>
          <w:rFonts w:ascii="Times New Roman" w:hAnsi="Times New Roman"/>
          <w:color w:val="000000"/>
          <w:sz w:val="20"/>
        </w:rPr>
        <w:t>Primārā analīze tika veikta pēc datubāzes slēgšanas 2012. gada 12. decembrī, un tā ir uzskatāma par galīgo analīzi</w:t>
      </w:r>
    </w:p>
    <w:p w14:paraId="158D637F" w14:textId="77777777" w:rsidR="00D15122" w:rsidRPr="007014C6" w:rsidRDefault="009B0756" w:rsidP="005260BF">
      <w:pPr>
        <w:ind w:left="284" w:hanging="270"/>
        <w:rPr>
          <w:rFonts w:ascii="Times New Roman" w:eastAsia="Times New Roman" w:hAnsi="Times New Roman"/>
          <w:color w:val="000000"/>
          <w:sz w:val="20"/>
          <w:szCs w:val="20"/>
        </w:rPr>
      </w:pPr>
      <w:r w:rsidRPr="007014C6">
        <w:rPr>
          <w:rFonts w:ascii="Times New Roman" w:hAnsi="Times New Roman"/>
          <w:color w:val="000000"/>
          <w:sz w:val="20"/>
          <w:vertAlign w:val="superscript"/>
        </w:rPr>
        <w:t>7</w:t>
      </w:r>
      <w:r w:rsidRPr="007014C6">
        <w:rPr>
          <w:rFonts w:ascii="Times New Roman" w:hAnsi="Times New Roman"/>
          <w:color w:val="000000"/>
          <w:sz w:val="13"/>
        </w:rPr>
        <w:t xml:space="preserve"> </w:t>
      </w:r>
      <w:r w:rsidR="005260BF" w:rsidRPr="007014C6">
        <w:rPr>
          <w:rFonts w:ascii="Times New Roman" w:hAnsi="Times New Roman"/>
          <w:color w:val="000000"/>
          <w:sz w:val="13"/>
        </w:rPr>
        <w:tab/>
      </w:r>
      <w:r w:rsidRPr="007014C6">
        <w:rPr>
          <w:rFonts w:ascii="Times New Roman" w:hAnsi="Times New Roman"/>
          <w:color w:val="000000"/>
          <w:sz w:val="20"/>
        </w:rPr>
        <w:t>Novērojumu rezultātu analīze tika veikta pēc datubāzes slēgšanas 2014. gada 7. martā</w:t>
      </w:r>
    </w:p>
    <w:p w14:paraId="6C2EC81D" w14:textId="77777777" w:rsidR="00D15122" w:rsidRPr="007014C6" w:rsidRDefault="009B0756" w:rsidP="005260BF">
      <w:pPr>
        <w:ind w:left="426" w:hanging="426"/>
        <w:rPr>
          <w:rFonts w:ascii="Times New Roman" w:eastAsia="Times New Roman" w:hAnsi="Times New Roman"/>
          <w:color w:val="000000"/>
          <w:sz w:val="20"/>
          <w:szCs w:val="20"/>
        </w:rPr>
      </w:pPr>
      <w:r w:rsidRPr="007014C6">
        <w:rPr>
          <w:rFonts w:ascii="Times New Roman" w:hAnsi="Times New Roman"/>
          <w:color w:val="000000"/>
          <w:sz w:val="20"/>
          <w:vertAlign w:val="superscript"/>
        </w:rPr>
        <w:t>8</w:t>
      </w:r>
      <w:r w:rsidRPr="007014C6">
        <w:rPr>
          <w:rFonts w:ascii="Times New Roman" w:hAnsi="Times New Roman"/>
          <w:color w:val="000000"/>
          <w:sz w:val="13"/>
        </w:rPr>
        <w:t xml:space="preserve"> </w:t>
      </w:r>
      <w:r w:rsidR="005260BF" w:rsidRPr="007014C6">
        <w:rPr>
          <w:rFonts w:ascii="Times New Roman" w:hAnsi="Times New Roman"/>
          <w:color w:val="000000"/>
          <w:sz w:val="13"/>
        </w:rPr>
        <w:t xml:space="preserve">     </w:t>
      </w:r>
      <w:r w:rsidR="005260BF" w:rsidRPr="007014C6">
        <w:rPr>
          <w:rFonts w:ascii="Times New Roman" w:hAnsi="Times New Roman"/>
          <w:color w:val="000000"/>
          <w:sz w:val="20"/>
        </w:rPr>
        <w:t>p-</w:t>
      </w:r>
      <w:r w:rsidRPr="007014C6">
        <w:rPr>
          <w:rFonts w:ascii="Times New Roman" w:hAnsi="Times New Roman"/>
          <w:color w:val="000000"/>
          <w:sz w:val="20"/>
        </w:rPr>
        <w:t>vērtība parādīta tikai aprakstošam mērķim</w:t>
      </w:r>
    </w:p>
    <w:p w14:paraId="59BFFD97" w14:textId="59BA35F7" w:rsidR="00732DFB" w:rsidRDefault="00732DFB">
      <w:pPr>
        <w:widowControl/>
        <w:rPr>
          <w:rFonts w:ascii="Times New Roman" w:eastAsia="Times New Roman" w:hAnsi="Times New Roman"/>
          <w:color w:val="000000"/>
        </w:rPr>
      </w:pPr>
      <w:r>
        <w:rPr>
          <w:rFonts w:ascii="Times New Roman" w:eastAsia="Times New Roman" w:hAnsi="Times New Roman"/>
          <w:color w:val="000000"/>
        </w:rPr>
        <w:br w:type="page"/>
      </w:r>
    </w:p>
    <w:p w14:paraId="57B519A0" w14:textId="77777777" w:rsidR="00D15122" w:rsidRPr="00A8085E" w:rsidRDefault="00D15122" w:rsidP="007F6E1B">
      <w:pPr>
        <w:spacing w:line="241" w:lineRule="exact"/>
        <w:rPr>
          <w:rFonts w:ascii="Times New Roman" w:eastAsia="Times New Roman" w:hAnsi="Times New Roman"/>
          <w:color w:val="000000"/>
        </w:rPr>
      </w:pPr>
    </w:p>
    <w:p w14:paraId="357069D7" w14:textId="77777777" w:rsidR="00D15122" w:rsidRPr="00A8085E" w:rsidRDefault="001871CD" w:rsidP="00C00723">
      <w:pPr>
        <w:keepNext/>
        <w:tabs>
          <w:tab w:val="left" w:pos="685"/>
        </w:tabs>
        <w:jc w:val="center"/>
        <w:rPr>
          <w:rFonts w:ascii="Times New Roman" w:hAnsi="Times New Roman"/>
          <w:b/>
          <w:color w:val="000000"/>
        </w:rPr>
      </w:pPr>
      <w:r w:rsidRPr="00A8085E">
        <w:rPr>
          <w:rFonts w:ascii="Times New Roman" w:hAnsi="Times New Roman"/>
          <w:b/>
          <w:color w:val="000000"/>
        </w:rPr>
        <w:t>2</w:t>
      </w:r>
      <w:r w:rsidR="000806E7" w:rsidRPr="00A8085E">
        <w:rPr>
          <w:rFonts w:ascii="Times New Roman" w:hAnsi="Times New Roman"/>
          <w:b/>
          <w:color w:val="000000"/>
        </w:rPr>
        <w:t>6</w:t>
      </w:r>
      <w:r w:rsidR="009B0756" w:rsidRPr="00A8085E">
        <w:rPr>
          <w:rFonts w:ascii="Times New Roman" w:hAnsi="Times New Roman"/>
          <w:b/>
          <w:color w:val="000000"/>
        </w:rPr>
        <w:t>. tabula.</w:t>
      </w:r>
      <w:r w:rsidR="009B0756" w:rsidRPr="00A8085E">
        <w:rPr>
          <w:rFonts w:ascii="Times New Roman" w:hAnsi="Times New Roman"/>
          <w:b/>
          <w:color w:val="000000"/>
        </w:rPr>
        <w:tab/>
        <w:t>GOG-0240 pētījuma kopējās dzīvildzes rezultāti atbilstoši pētījumā lietotajai ārstēšanai</w:t>
      </w:r>
    </w:p>
    <w:p w14:paraId="34992ABB" w14:textId="77777777" w:rsidR="00D15122" w:rsidRPr="00A8085E" w:rsidRDefault="00D15122" w:rsidP="000806E7">
      <w:pPr>
        <w:keepNext/>
        <w:widowControl/>
        <w:rPr>
          <w:rFonts w:ascii="Times New Roman" w:eastAsia="Times New Roman" w:hAnsi="Times New Roman"/>
          <w:bCs/>
          <w:color w:val="000000"/>
        </w:rPr>
      </w:pP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57" w:type="dxa"/>
          <w:right w:w="57" w:type="dxa"/>
        </w:tblCellMar>
        <w:tblLook w:val="01E0" w:firstRow="1" w:lastRow="1" w:firstColumn="1" w:lastColumn="1" w:noHBand="0" w:noVBand="0"/>
      </w:tblPr>
      <w:tblGrid>
        <w:gridCol w:w="1351"/>
        <w:gridCol w:w="1559"/>
        <w:gridCol w:w="2998"/>
        <w:gridCol w:w="3192"/>
      </w:tblGrid>
      <w:tr w:rsidR="00D15122" w:rsidRPr="007014C6" w14:paraId="3E8AB763" w14:textId="77777777" w:rsidTr="006E0FB4">
        <w:trPr>
          <w:tblHeader/>
        </w:trPr>
        <w:tc>
          <w:tcPr>
            <w:tcW w:w="1351" w:type="dxa"/>
            <w:tcBorders>
              <w:bottom w:val="single" w:sz="4" w:space="0" w:color="auto"/>
            </w:tcBorders>
          </w:tcPr>
          <w:p w14:paraId="730928AA" w14:textId="77777777" w:rsidR="00D15122" w:rsidRPr="007014C6" w:rsidRDefault="009B0756" w:rsidP="000806E7">
            <w:pPr>
              <w:pStyle w:val="TableParagraph"/>
              <w:keepNext/>
              <w:widowControl/>
              <w:spacing w:line="250" w:lineRule="auto"/>
              <w:ind w:right="150"/>
              <w:jc w:val="center"/>
              <w:rPr>
                <w:rFonts w:ascii="Times New Roman" w:eastAsia="Times New Roman" w:hAnsi="Times New Roman"/>
                <w:color w:val="000000"/>
                <w:sz w:val="20"/>
                <w:szCs w:val="20"/>
              </w:rPr>
            </w:pPr>
            <w:r w:rsidRPr="007014C6">
              <w:rPr>
                <w:rFonts w:ascii="Times New Roman" w:hAnsi="Times New Roman"/>
                <w:color w:val="000000"/>
                <w:sz w:val="20"/>
              </w:rPr>
              <w:t>Terapiju salīdzi</w:t>
            </w:r>
            <w:r w:rsidR="007A3D74" w:rsidRPr="007014C6">
              <w:rPr>
                <w:rFonts w:ascii="Times New Roman" w:hAnsi="Times New Roman"/>
                <w:color w:val="000000"/>
                <w:sz w:val="20"/>
              </w:rPr>
              <w:softHyphen/>
            </w:r>
            <w:r w:rsidRPr="007014C6">
              <w:rPr>
                <w:rFonts w:ascii="Times New Roman" w:hAnsi="Times New Roman"/>
                <w:color w:val="000000"/>
                <w:sz w:val="20"/>
              </w:rPr>
              <w:t>nājums</w:t>
            </w:r>
          </w:p>
        </w:tc>
        <w:tc>
          <w:tcPr>
            <w:tcW w:w="1559" w:type="dxa"/>
            <w:tcBorders>
              <w:bottom w:val="single" w:sz="4" w:space="0" w:color="auto"/>
            </w:tcBorders>
          </w:tcPr>
          <w:p w14:paraId="4169EEB4" w14:textId="77777777" w:rsidR="00D15122" w:rsidRPr="007014C6" w:rsidRDefault="00D15122" w:rsidP="000806E7">
            <w:pPr>
              <w:pStyle w:val="TableParagraph"/>
              <w:keepNext/>
              <w:widowControl/>
              <w:rPr>
                <w:rFonts w:ascii="Times New Roman" w:eastAsia="Times New Roman" w:hAnsi="Times New Roman"/>
                <w:bCs/>
                <w:color w:val="000000"/>
                <w:sz w:val="20"/>
                <w:szCs w:val="20"/>
              </w:rPr>
            </w:pPr>
          </w:p>
          <w:p w14:paraId="17F74D6E" w14:textId="77777777" w:rsidR="00D15122" w:rsidRPr="007014C6" w:rsidRDefault="009B0756" w:rsidP="000806E7">
            <w:pPr>
              <w:pStyle w:val="TableParagraph"/>
              <w:keepNext/>
              <w:widowControl/>
              <w:jc w:val="center"/>
              <w:rPr>
                <w:rFonts w:ascii="Times New Roman" w:eastAsia="Times New Roman" w:hAnsi="Times New Roman"/>
                <w:color w:val="000000"/>
                <w:sz w:val="20"/>
                <w:szCs w:val="20"/>
              </w:rPr>
            </w:pPr>
            <w:r w:rsidRPr="007014C6">
              <w:rPr>
                <w:rFonts w:ascii="Times New Roman" w:hAnsi="Times New Roman"/>
                <w:color w:val="000000"/>
                <w:sz w:val="20"/>
              </w:rPr>
              <w:t>Citi faktori</w:t>
            </w:r>
          </w:p>
        </w:tc>
        <w:tc>
          <w:tcPr>
            <w:tcW w:w="2998" w:type="dxa"/>
            <w:tcBorders>
              <w:bottom w:val="single" w:sz="4" w:space="0" w:color="auto"/>
            </w:tcBorders>
          </w:tcPr>
          <w:p w14:paraId="056226DE" w14:textId="77777777" w:rsidR="00173095" w:rsidRPr="007014C6" w:rsidRDefault="009B0756" w:rsidP="000806E7">
            <w:pPr>
              <w:pStyle w:val="TableParagraph"/>
              <w:keepNext/>
              <w:widowControl/>
              <w:spacing w:line="296" w:lineRule="auto"/>
              <w:ind w:right="64"/>
              <w:jc w:val="center"/>
              <w:rPr>
                <w:rFonts w:ascii="Times New Roman" w:hAnsi="Times New Roman"/>
                <w:color w:val="000000"/>
                <w:sz w:val="20"/>
              </w:rPr>
            </w:pPr>
            <w:r w:rsidRPr="007014C6">
              <w:rPr>
                <w:rFonts w:ascii="Times New Roman" w:hAnsi="Times New Roman"/>
                <w:color w:val="000000"/>
                <w:sz w:val="20"/>
              </w:rPr>
              <w:t>Kopējā dzīvildze saskaņā ar primāro analīzi</w:t>
            </w:r>
            <w:r w:rsidRPr="007014C6">
              <w:rPr>
                <w:rFonts w:ascii="Times New Roman" w:hAnsi="Times New Roman"/>
                <w:color w:val="000000"/>
                <w:sz w:val="20"/>
                <w:vertAlign w:val="superscript"/>
              </w:rPr>
              <w:t>1</w:t>
            </w:r>
            <w:r w:rsidRPr="007014C6">
              <w:rPr>
                <w:rFonts w:ascii="Times New Roman" w:hAnsi="Times New Roman"/>
                <w:color w:val="000000"/>
                <w:sz w:val="20"/>
              </w:rPr>
              <w:t xml:space="preserve"> </w:t>
            </w:r>
          </w:p>
          <w:p w14:paraId="2179C514" w14:textId="77777777" w:rsidR="00D15122" w:rsidRPr="007014C6" w:rsidRDefault="009B0756" w:rsidP="00881618">
            <w:pPr>
              <w:pStyle w:val="TableParagraph"/>
              <w:keepNext/>
              <w:widowControl/>
              <w:spacing w:line="296" w:lineRule="auto"/>
              <w:ind w:right="64"/>
              <w:jc w:val="center"/>
              <w:rPr>
                <w:rFonts w:ascii="Times New Roman" w:eastAsia="Times New Roman" w:hAnsi="Times New Roman"/>
                <w:color w:val="000000"/>
                <w:sz w:val="20"/>
                <w:szCs w:val="20"/>
              </w:rPr>
            </w:pPr>
            <w:r w:rsidRPr="007014C6">
              <w:rPr>
                <w:rFonts w:ascii="Times New Roman" w:hAnsi="Times New Roman"/>
                <w:color w:val="000000"/>
                <w:sz w:val="20"/>
              </w:rPr>
              <w:t>Riska attiecība (95% TI)</w:t>
            </w:r>
          </w:p>
        </w:tc>
        <w:tc>
          <w:tcPr>
            <w:tcW w:w="3192" w:type="dxa"/>
            <w:tcBorders>
              <w:bottom w:val="single" w:sz="4" w:space="0" w:color="auto"/>
            </w:tcBorders>
          </w:tcPr>
          <w:p w14:paraId="578A4D1B" w14:textId="77777777" w:rsidR="00752705" w:rsidRPr="007014C6" w:rsidRDefault="009B0756" w:rsidP="003F765B">
            <w:pPr>
              <w:pStyle w:val="TableParagraph"/>
              <w:keepNext/>
              <w:widowControl/>
              <w:spacing w:line="296" w:lineRule="auto"/>
              <w:ind w:right="64"/>
              <w:jc w:val="center"/>
              <w:rPr>
                <w:rFonts w:ascii="Times New Roman" w:hAnsi="Times New Roman"/>
                <w:color w:val="000000"/>
                <w:sz w:val="13"/>
              </w:rPr>
            </w:pPr>
            <w:r w:rsidRPr="007014C6">
              <w:rPr>
                <w:rFonts w:ascii="Times New Roman" w:hAnsi="Times New Roman"/>
                <w:color w:val="000000"/>
                <w:sz w:val="20"/>
              </w:rPr>
              <w:t>Kopējā dzīvildze – novērojumu rezultātu analīze</w:t>
            </w:r>
            <w:r w:rsidRPr="00A8085E">
              <w:rPr>
                <w:rFonts w:ascii="Times New Roman" w:hAnsi="Times New Roman"/>
                <w:color w:val="000000"/>
                <w:vertAlign w:val="superscript"/>
              </w:rPr>
              <w:t>2</w:t>
            </w:r>
          </w:p>
          <w:p w14:paraId="6FBCF187" w14:textId="77777777" w:rsidR="00D15122" w:rsidRPr="007014C6" w:rsidRDefault="009B0756" w:rsidP="00111A5A">
            <w:pPr>
              <w:pStyle w:val="TableParagraph"/>
              <w:keepNext/>
              <w:widowControl/>
              <w:spacing w:line="296" w:lineRule="auto"/>
              <w:ind w:right="64" w:firstLine="27"/>
              <w:jc w:val="center"/>
              <w:rPr>
                <w:rFonts w:ascii="Times New Roman" w:eastAsia="Times New Roman" w:hAnsi="Times New Roman"/>
                <w:color w:val="000000"/>
                <w:sz w:val="20"/>
                <w:szCs w:val="20"/>
              </w:rPr>
            </w:pPr>
            <w:r w:rsidRPr="007014C6">
              <w:rPr>
                <w:rFonts w:ascii="Times New Roman" w:hAnsi="Times New Roman"/>
                <w:color w:val="000000"/>
                <w:sz w:val="20"/>
              </w:rPr>
              <w:t>Riska attiecība (95% TI)</w:t>
            </w:r>
          </w:p>
        </w:tc>
      </w:tr>
      <w:tr w:rsidR="00D15122" w:rsidRPr="007014C6" w14:paraId="47A83D61" w14:textId="77777777" w:rsidTr="006E0FB4">
        <w:tc>
          <w:tcPr>
            <w:tcW w:w="1351" w:type="dxa"/>
            <w:tcBorders>
              <w:top w:val="single" w:sz="4" w:space="0" w:color="auto"/>
              <w:left w:val="single" w:sz="4" w:space="0" w:color="auto"/>
              <w:bottom w:val="nil"/>
              <w:right w:val="nil"/>
            </w:tcBorders>
          </w:tcPr>
          <w:p w14:paraId="6AAA27CE" w14:textId="77777777" w:rsidR="00D15122" w:rsidRPr="007014C6" w:rsidRDefault="00173095" w:rsidP="00173095">
            <w:pPr>
              <w:pStyle w:val="TableParagraph"/>
              <w:keepNext/>
              <w:widowControl/>
              <w:rPr>
                <w:rFonts w:ascii="Times New Roman" w:eastAsia="Times New Roman" w:hAnsi="Times New Roman"/>
                <w:color w:val="000000"/>
                <w:sz w:val="20"/>
                <w:szCs w:val="20"/>
              </w:rPr>
            </w:pPr>
            <w:r w:rsidRPr="007014C6">
              <w:rPr>
                <w:rFonts w:ascii="Times New Roman" w:hAnsi="Times New Roman"/>
                <w:color w:val="000000"/>
                <w:sz w:val="20"/>
              </w:rPr>
              <w:t>B</w:t>
            </w:r>
            <w:r w:rsidR="00022607" w:rsidRPr="007014C6">
              <w:rPr>
                <w:rFonts w:ascii="Times New Roman" w:hAnsi="Times New Roman"/>
                <w:color w:val="000000"/>
                <w:sz w:val="20"/>
              </w:rPr>
              <w:t>evacizu</w:t>
            </w:r>
            <w:r w:rsidR="007A3D74" w:rsidRPr="007014C6">
              <w:rPr>
                <w:rFonts w:ascii="Times New Roman" w:hAnsi="Times New Roman"/>
                <w:color w:val="000000"/>
                <w:sz w:val="20"/>
              </w:rPr>
              <w:softHyphen/>
            </w:r>
            <w:r w:rsidRPr="007014C6">
              <w:rPr>
                <w:rFonts w:ascii="Times New Roman" w:hAnsi="Times New Roman"/>
                <w:color w:val="000000"/>
                <w:sz w:val="20"/>
              </w:rPr>
              <w:t>maba</w:t>
            </w:r>
            <w:r w:rsidR="00022607" w:rsidRPr="007014C6">
              <w:rPr>
                <w:rFonts w:ascii="Times New Roman" w:hAnsi="Times New Roman"/>
                <w:color w:val="000000"/>
                <w:sz w:val="20"/>
              </w:rPr>
              <w:t xml:space="preserve"> terapija </w:t>
            </w:r>
            <w:r w:rsidRPr="007014C6">
              <w:rPr>
                <w:rFonts w:ascii="Times New Roman" w:hAnsi="Times New Roman"/>
                <w:color w:val="000000"/>
                <w:sz w:val="20"/>
              </w:rPr>
              <w:t>salīdzinot ar</w:t>
            </w:r>
            <w:r w:rsidR="00022607" w:rsidRPr="007014C6">
              <w:rPr>
                <w:rFonts w:ascii="Times New Roman" w:hAnsi="Times New Roman"/>
                <w:color w:val="000000"/>
                <w:sz w:val="20"/>
              </w:rPr>
              <w:t xml:space="preserve"> terapiju bez bevacizu</w:t>
            </w:r>
            <w:r w:rsidR="007A3D74" w:rsidRPr="007014C6">
              <w:rPr>
                <w:rFonts w:ascii="Times New Roman" w:hAnsi="Times New Roman"/>
                <w:color w:val="000000"/>
                <w:sz w:val="20"/>
              </w:rPr>
              <w:softHyphen/>
            </w:r>
            <w:r w:rsidR="00022607" w:rsidRPr="007014C6">
              <w:rPr>
                <w:rFonts w:ascii="Times New Roman" w:hAnsi="Times New Roman"/>
                <w:color w:val="000000"/>
                <w:sz w:val="20"/>
              </w:rPr>
              <w:t>maba</w:t>
            </w:r>
          </w:p>
        </w:tc>
        <w:tc>
          <w:tcPr>
            <w:tcW w:w="1559" w:type="dxa"/>
            <w:tcBorders>
              <w:top w:val="single" w:sz="4" w:space="0" w:color="auto"/>
              <w:left w:val="nil"/>
              <w:bottom w:val="nil"/>
              <w:right w:val="nil"/>
            </w:tcBorders>
          </w:tcPr>
          <w:p w14:paraId="1CC5F7AF" w14:textId="77777777" w:rsidR="00D15122" w:rsidRPr="007014C6" w:rsidRDefault="009B0756" w:rsidP="00333699">
            <w:pPr>
              <w:pStyle w:val="TableParagraph"/>
              <w:keepNext/>
              <w:widowControl/>
              <w:rPr>
                <w:rFonts w:ascii="Times New Roman" w:eastAsia="Times New Roman" w:hAnsi="Times New Roman"/>
                <w:color w:val="000000"/>
                <w:sz w:val="20"/>
                <w:szCs w:val="20"/>
              </w:rPr>
            </w:pPr>
            <w:r w:rsidRPr="007014C6">
              <w:rPr>
                <w:rFonts w:ascii="Times New Roman" w:hAnsi="Times New Roman"/>
                <w:color w:val="000000"/>
                <w:sz w:val="20"/>
              </w:rPr>
              <w:t>Cisplatīns + paklitaksels</w:t>
            </w:r>
          </w:p>
        </w:tc>
        <w:tc>
          <w:tcPr>
            <w:tcW w:w="2998" w:type="dxa"/>
            <w:tcBorders>
              <w:top w:val="single" w:sz="4" w:space="0" w:color="auto"/>
              <w:left w:val="nil"/>
              <w:bottom w:val="nil"/>
              <w:right w:val="single" w:sz="4" w:space="0" w:color="auto"/>
            </w:tcBorders>
          </w:tcPr>
          <w:p w14:paraId="71BBB2FD" w14:textId="77777777" w:rsidR="00960927" w:rsidRPr="007014C6" w:rsidRDefault="009B0756" w:rsidP="00333699">
            <w:pPr>
              <w:pStyle w:val="TableParagraph"/>
              <w:keepNext/>
              <w:widowControl/>
              <w:spacing w:line="296" w:lineRule="auto"/>
              <w:ind w:right="64"/>
              <w:jc w:val="center"/>
              <w:rPr>
                <w:rFonts w:ascii="Times New Roman" w:hAnsi="Times New Roman"/>
                <w:color w:val="000000"/>
                <w:sz w:val="20"/>
              </w:rPr>
            </w:pPr>
            <w:r w:rsidRPr="007014C6">
              <w:rPr>
                <w:rFonts w:ascii="Times New Roman" w:hAnsi="Times New Roman"/>
                <w:color w:val="000000"/>
                <w:sz w:val="20"/>
              </w:rPr>
              <w:t xml:space="preserve">0,72 (0,51; 1,02) </w:t>
            </w:r>
          </w:p>
          <w:p w14:paraId="48CE7983" w14:textId="77777777" w:rsidR="00173095" w:rsidRPr="007014C6" w:rsidRDefault="00960927" w:rsidP="00333699">
            <w:pPr>
              <w:pStyle w:val="TableParagraph"/>
              <w:keepNext/>
              <w:widowControl/>
              <w:spacing w:line="210" w:lineRule="exact"/>
              <w:jc w:val="center"/>
              <w:rPr>
                <w:rFonts w:ascii="Times New Roman" w:hAnsi="Times New Roman"/>
                <w:color w:val="000000"/>
                <w:sz w:val="20"/>
              </w:rPr>
            </w:pPr>
            <w:r w:rsidRPr="007014C6">
              <w:rPr>
                <w:rFonts w:ascii="Times New Roman" w:hAnsi="Times New Roman"/>
                <w:color w:val="000000"/>
                <w:sz w:val="20"/>
              </w:rPr>
              <w:t xml:space="preserve">(17,5 mēneši </w:t>
            </w:r>
            <w:r w:rsidR="00173095" w:rsidRPr="007014C6">
              <w:rPr>
                <w:rFonts w:ascii="Times New Roman" w:hAnsi="Times New Roman"/>
                <w:i/>
                <w:color w:val="000000"/>
                <w:sz w:val="20"/>
              </w:rPr>
              <w:t>vs</w:t>
            </w:r>
            <w:r w:rsidRPr="007014C6">
              <w:rPr>
                <w:rFonts w:ascii="Times New Roman" w:hAnsi="Times New Roman"/>
                <w:color w:val="000000"/>
                <w:sz w:val="20"/>
              </w:rPr>
              <w:t xml:space="preserve"> 14,3 mēnešiem, </w:t>
            </w:r>
          </w:p>
          <w:p w14:paraId="34187C1E" w14:textId="77777777" w:rsidR="00D15122" w:rsidRPr="007014C6" w:rsidRDefault="00960927" w:rsidP="00333699">
            <w:pPr>
              <w:pStyle w:val="TableParagraph"/>
              <w:keepNext/>
              <w:widowControl/>
              <w:spacing w:line="210" w:lineRule="exact"/>
              <w:jc w:val="center"/>
              <w:rPr>
                <w:rFonts w:ascii="Times New Roman" w:hAnsi="Times New Roman"/>
                <w:color w:val="000000"/>
                <w:sz w:val="20"/>
              </w:rPr>
            </w:pPr>
            <w:r w:rsidRPr="007014C6">
              <w:rPr>
                <w:rFonts w:ascii="Times New Roman" w:hAnsi="Times New Roman"/>
                <w:color w:val="000000"/>
                <w:sz w:val="20"/>
              </w:rPr>
              <w:t>p = 0,0609)</w:t>
            </w:r>
          </w:p>
        </w:tc>
        <w:tc>
          <w:tcPr>
            <w:tcW w:w="3192" w:type="dxa"/>
            <w:tcBorders>
              <w:top w:val="single" w:sz="4" w:space="0" w:color="auto"/>
              <w:left w:val="single" w:sz="4" w:space="0" w:color="auto"/>
              <w:bottom w:val="nil"/>
              <w:right w:val="single" w:sz="4" w:space="0" w:color="auto"/>
            </w:tcBorders>
          </w:tcPr>
          <w:p w14:paraId="2A5E6976" w14:textId="77777777" w:rsidR="00960927" w:rsidRPr="007014C6" w:rsidRDefault="009B0756" w:rsidP="00333699">
            <w:pPr>
              <w:pStyle w:val="TableParagraph"/>
              <w:keepNext/>
              <w:widowControl/>
              <w:spacing w:line="210" w:lineRule="exact"/>
              <w:jc w:val="center"/>
              <w:rPr>
                <w:rFonts w:ascii="Times New Roman" w:hAnsi="Times New Roman"/>
                <w:color w:val="000000"/>
                <w:sz w:val="20"/>
              </w:rPr>
            </w:pPr>
            <w:r w:rsidRPr="007014C6">
              <w:rPr>
                <w:rFonts w:ascii="Times New Roman" w:hAnsi="Times New Roman"/>
                <w:color w:val="000000"/>
                <w:sz w:val="20"/>
              </w:rPr>
              <w:t xml:space="preserve">0,75 (0,55; 1,01) </w:t>
            </w:r>
          </w:p>
          <w:p w14:paraId="03009030" w14:textId="77777777" w:rsidR="00D15122" w:rsidRPr="007014C6" w:rsidRDefault="00960927" w:rsidP="00333699">
            <w:pPr>
              <w:pStyle w:val="TableParagraph"/>
              <w:keepNext/>
              <w:widowControl/>
              <w:spacing w:line="210" w:lineRule="exact"/>
              <w:jc w:val="center"/>
              <w:rPr>
                <w:rFonts w:ascii="Times New Roman" w:hAnsi="Times New Roman"/>
                <w:color w:val="000000"/>
                <w:sz w:val="20"/>
              </w:rPr>
            </w:pPr>
            <w:r w:rsidRPr="007014C6">
              <w:rPr>
                <w:rFonts w:ascii="Times New Roman" w:hAnsi="Times New Roman"/>
                <w:color w:val="000000"/>
                <w:sz w:val="20"/>
              </w:rPr>
              <w:t xml:space="preserve">(17,5 mēneši </w:t>
            </w:r>
            <w:r w:rsidR="00173095" w:rsidRPr="007014C6">
              <w:rPr>
                <w:rFonts w:ascii="Times New Roman" w:hAnsi="Times New Roman"/>
                <w:i/>
                <w:color w:val="000000"/>
                <w:sz w:val="20"/>
              </w:rPr>
              <w:t>vs</w:t>
            </w:r>
            <w:r w:rsidRPr="007014C6">
              <w:rPr>
                <w:rFonts w:ascii="Times New Roman" w:hAnsi="Times New Roman"/>
                <w:color w:val="000000"/>
                <w:sz w:val="20"/>
              </w:rPr>
              <w:t xml:space="preserve"> 15,0 mēnešiem, p = 0,0584)</w:t>
            </w:r>
          </w:p>
        </w:tc>
      </w:tr>
      <w:tr w:rsidR="00D15122" w:rsidRPr="007014C6" w14:paraId="0D7E846B" w14:textId="77777777" w:rsidTr="006E0FB4">
        <w:trPr>
          <w:trHeight w:val="1316"/>
        </w:trPr>
        <w:tc>
          <w:tcPr>
            <w:tcW w:w="1351" w:type="dxa"/>
            <w:tcBorders>
              <w:top w:val="nil"/>
              <w:left w:val="single" w:sz="4" w:space="0" w:color="auto"/>
              <w:bottom w:val="nil"/>
              <w:right w:val="nil"/>
            </w:tcBorders>
          </w:tcPr>
          <w:p w14:paraId="1C479812" w14:textId="77777777" w:rsidR="00D15122" w:rsidRPr="00A8085E" w:rsidRDefault="00D15122" w:rsidP="007F6E1B">
            <w:pPr>
              <w:rPr>
                <w:rFonts w:ascii="Times New Roman" w:hAnsi="Times New Roman"/>
                <w:color w:val="000000"/>
              </w:rPr>
            </w:pPr>
          </w:p>
        </w:tc>
        <w:tc>
          <w:tcPr>
            <w:tcW w:w="1559" w:type="dxa"/>
            <w:tcBorders>
              <w:top w:val="nil"/>
              <w:left w:val="nil"/>
              <w:bottom w:val="nil"/>
              <w:right w:val="nil"/>
            </w:tcBorders>
          </w:tcPr>
          <w:p w14:paraId="01A1AF41" w14:textId="77777777" w:rsidR="00D15122" w:rsidRPr="007014C6" w:rsidRDefault="009B0756" w:rsidP="007F6E1B">
            <w:pPr>
              <w:pStyle w:val="TableParagraph"/>
              <w:rPr>
                <w:rFonts w:ascii="Times New Roman" w:hAnsi="Times New Roman"/>
                <w:color w:val="000000"/>
                <w:sz w:val="20"/>
              </w:rPr>
            </w:pPr>
            <w:r w:rsidRPr="007014C6">
              <w:rPr>
                <w:rFonts w:ascii="Times New Roman" w:hAnsi="Times New Roman"/>
                <w:color w:val="000000"/>
                <w:sz w:val="20"/>
              </w:rPr>
              <w:t>Topotekāns +</w:t>
            </w:r>
          </w:p>
          <w:p w14:paraId="32CCF362" w14:textId="77777777" w:rsidR="00173095" w:rsidRPr="007014C6" w:rsidRDefault="00173095" w:rsidP="007F6E1B">
            <w:pPr>
              <w:pStyle w:val="TableParagraph"/>
              <w:rPr>
                <w:rFonts w:ascii="Times New Roman" w:eastAsia="Times New Roman" w:hAnsi="Times New Roman"/>
                <w:color w:val="000000"/>
                <w:sz w:val="20"/>
                <w:szCs w:val="20"/>
              </w:rPr>
            </w:pPr>
            <w:r w:rsidRPr="007014C6">
              <w:rPr>
                <w:rFonts w:ascii="Times New Roman" w:hAnsi="Times New Roman"/>
                <w:color w:val="000000"/>
                <w:sz w:val="20"/>
              </w:rPr>
              <w:t>paklitaksels</w:t>
            </w:r>
          </w:p>
        </w:tc>
        <w:tc>
          <w:tcPr>
            <w:tcW w:w="2998" w:type="dxa"/>
            <w:tcBorders>
              <w:top w:val="nil"/>
              <w:left w:val="nil"/>
              <w:bottom w:val="nil"/>
              <w:right w:val="single" w:sz="4" w:space="0" w:color="auto"/>
            </w:tcBorders>
          </w:tcPr>
          <w:p w14:paraId="7BA1B4DD" w14:textId="77777777" w:rsidR="00D15122" w:rsidRPr="007014C6" w:rsidRDefault="009B0756" w:rsidP="007F6E1B">
            <w:pPr>
              <w:pStyle w:val="TableParagraph"/>
              <w:spacing w:line="296" w:lineRule="auto"/>
              <w:ind w:right="64"/>
              <w:jc w:val="center"/>
              <w:rPr>
                <w:rFonts w:ascii="Times New Roman" w:hAnsi="Times New Roman"/>
                <w:color w:val="000000"/>
                <w:sz w:val="20"/>
              </w:rPr>
            </w:pPr>
            <w:r w:rsidRPr="007014C6">
              <w:rPr>
                <w:rFonts w:ascii="Times New Roman" w:hAnsi="Times New Roman"/>
                <w:color w:val="000000"/>
                <w:sz w:val="20"/>
              </w:rPr>
              <w:t>0,76 (0,55; 1,06)</w:t>
            </w:r>
          </w:p>
          <w:p w14:paraId="05A48BD2" w14:textId="77777777" w:rsidR="00173095" w:rsidRPr="007014C6" w:rsidRDefault="00173095" w:rsidP="00173095">
            <w:pPr>
              <w:pStyle w:val="TableParagraph"/>
              <w:spacing w:line="296" w:lineRule="auto"/>
              <w:ind w:right="64"/>
              <w:jc w:val="center"/>
              <w:rPr>
                <w:rFonts w:ascii="Times New Roman" w:hAnsi="Times New Roman"/>
                <w:color w:val="000000"/>
                <w:sz w:val="20"/>
              </w:rPr>
            </w:pPr>
            <w:r w:rsidRPr="007014C6">
              <w:rPr>
                <w:rFonts w:ascii="Times New Roman" w:hAnsi="Times New Roman"/>
                <w:color w:val="000000"/>
                <w:sz w:val="20"/>
              </w:rPr>
              <w:t xml:space="preserve">(14,9 mēneši </w:t>
            </w:r>
            <w:r w:rsidRPr="007014C6">
              <w:rPr>
                <w:rFonts w:ascii="Times New Roman" w:hAnsi="Times New Roman"/>
                <w:i/>
                <w:color w:val="000000"/>
                <w:sz w:val="20"/>
              </w:rPr>
              <w:t>vs</w:t>
            </w:r>
            <w:r w:rsidRPr="007014C6">
              <w:rPr>
                <w:rFonts w:ascii="Times New Roman" w:hAnsi="Times New Roman"/>
                <w:color w:val="000000"/>
                <w:sz w:val="20"/>
              </w:rPr>
              <w:t xml:space="preserve"> 11,9 mēnešiem, </w:t>
            </w:r>
          </w:p>
          <w:p w14:paraId="1494A705" w14:textId="77777777" w:rsidR="00173095" w:rsidRPr="007014C6" w:rsidRDefault="00173095" w:rsidP="00173095">
            <w:pPr>
              <w:pStyle w:val="TableParagraph"/>
              <w:spacing w:line="296" w:lineRule="auto"/>
              <w:ind w:right="64"/>
              <w:jc w:val="center"/>
              <w:rPr>
                <w:rFonts w:ascii="Times New Roman" w:hAnsi="Times New Roman"/>
                <w:color w:val="000000"/>
                <w:sz w:val="20"/>
              </w:rPr>
            </w:pPr>
            <w:r w:rsidRPr="007014C6">
              <w:rPr>
                <w:rFonts w:ascii="Times New Roman" w:hAnsi="Times New Roman"/>
                <w:color w:val="000000"/>
                <w:sz w:val="20"/>
              </w:rPr>
              <w:t>p = 0,1061)</w:t>
            </w:r>
          </w:p>
        </w:tc>
        <w:tc>
          <w:tcPr>
            <w:tcW w:w="3192" w:type="dxa"/>
            <w:tcBorders>
              <w:top w:val="nil"/>
              <w:left w:val="single" w:sz="4" w:space="0" w:color="auto"/>
              <w:bottom w:val="nil"/>
              <w:right w:val="single" w:sz="4" w:space="0" w:color="auto"/>
            </w:tcBorders>
          </w:tcPr>
          <w:p w14:paraId="25D83958" w14:textId="77777777" w:rsidR="00D15122" w:rsidRPr="007014C6" w:rsidRDefault="009B0756" w:rsidP="007F6E1B">
            <w:pPr>
              <w:pStyle w:val="TableParagraph"/>
              <w:spacing w:line="296" w:lineRule="auto"/>
              <w:ind w:right="64"/>
              <w:jc w:val="center"/>
              <w:rPr>
                <w:rFonts w:ascii="Times New Roman" w:hAnsi="Times New Roman"/>
                <w:color w:val="000000"/>
                <w:sz w:val="20"/>
              </w:rPr>
            </w:pPr>
            <w:r w:rsidRPr="007014C6">
              <w:rPr>
                <w:rFonts w:ascii="Times New Roman" w:hAnsi="Times New Roman"/>
                <w:color w:val="000000"/>
                <w:sz w:val="20"/>
              </w:rPr>
              <w:t>0,79 (0,59; 1,07)</w:t>
            </w:r>
          </w:p>
          <w:p w14:paraId="731CA63A" w14:textId="77777777" w:rsidR="00173095" w:rsidRPr="007014C6" w:rsidRDefault="00173095" w:rsidP="00173095">
            <w:pPr>
              <w:pStyle w:val="TableParagraph"/>
              <w:spacing w:line="296" w:lineRule="auto"/>
              <w:ind w:right="64"/>
              <w:jc w:val="center"/>
              <w:rPr>
                <w:rFonts w:ascii="Times New Roman" w:hAnsi="Times New Roman"/>
                <w:color w:val="000000"/>
                <w:sz w:val="20"/>
              </w:rPr>
            </w:pPr>
            <w:r w:rsidRPr="007014C6">
              <w:rPr>
                <w:rFonts w:ascii="Times New Roman" w:hAnsi="Times New Roman"/>
                <w:color w:val="000000"/>
                <w:sz w:val="20"/>
              </w:rPr>
              <w:t xml:space="preserve">(16,2 mēneši </w:t>
            </w:r>
            <w:r w:rsidRPr="007014C6">
              <w:rPr>
                <w:rFonts w:ascii="Times New Roman" w:hAnsi="Times New Roman"/>
                <w:i/>
                <w:color w:val="000000"/>
                <w:sz w:val="20"/>
              </w:rPr>
              <w:t>vs</w:t>
            </w:r>
            <w:r w:rsidRPr="007014C6">
              <w:rPr>
                <w:rFonts w:ascii="Times New Roman" w:hAnsi="Times New Roman"/>
                <w:color w:val="000000"/>
                <w:sz w:val="20"/>
              </w:rPr>
              <w:t xml:space="preserve"> 12,0 mēnešiem, </w:t>
            </w:r>
          </w:p>
          <w:p w14:paraId="2D22074B" w14:textId="77777777" w:rsidR="00173095" w:rsidRPr="007014C6" w:rsidRDefault="00173095" w:rsidP="00173095">
            <w:pPr>
              <w:pStyle w:val="TableParagraph"/>
              <w:spacing w:line="296" w:lineRule="auto"/>
              <w:ind w:right="64"/>
              <w:jc w:val="center"/>
              <w:rPr>
                <w:rFonts w:ascii="Times New Roman" w:hAnsi="Times New Roman"/>
                <w:color w:val="000000"/>
                <w:sz w:val="20"/>
              </w:rPr>
            </w:pPr>
            <w:r w:rsidRPr="007014C6">
              <w:rPr>
                <w:rFonts w:ascii="Times New Roman" w:hAnsi="Times New Roman"/>
                <w:color w:val="000000"/>
                <w:sz w:val="20"/>
              </w:rPr>
              <w:t>p = 0,1342)</w:t>
            </w:r>
          </w:p>
        </w:tc>
      </w:tr>
      <w:tr w:rsidR="00D15122" w:rsidRPr="007014C6" w14:paraId="6D13D94C" w14:textId="77777777" w:rsidTr="006E0FB4">
        <w:tc>
          <w:tcPr>
            <w:tcW w:w="1351" w:type="dxa"/>
            <w:tcBorders>
              <w:top w:val="nil"/>
              <w:left w:val="single" w:sz="4" w:space="0" w:color="auto"/>
              <w:bottom w:val="nil"/>
              <w:right w:val="nil"/>
            </w:tcBorders>
          </w:tcPr>
          <w:p w14:paraId="49AAAAE0" w14:textId="77777777" w:rsidR="00D15122" w:rsidRPr="007014C6" w:rsidRDefault="009B0756" w:rsidP="00173095">
            <w:pPr>
              <w:pStyle w:val="TableParagraph"/>
              <w:rPr>
                <w:rFonts w:ascii="Times New Roman" w:hAnsi="Times New Roman"/>
                <w:color w:val="000000"/>
                <w:sz w:val="20"/>
              </w:rPr>
            </w:pPr>
            <w:r w:rsidRPr="007014C6">
              <w:rPr>
                <w:rFonts w:ascii="Times New Roman" w:hAnsi="Times New Roman"/>
                <w:color w:val="000000"/>
                <w:sz w:val="20"/>
              </w:rPr>
              <w:t>Topotekāns + pakli</w:t>
            </w:r>
            <w:r w:rsidR="007A3D74" w:rsidRPr="007014C6">
              <w:rPr>
                <w:rFonts w:ascii="Times New Roman" w:hAnsi="Times New Roman"/>
                <w:color w:val="000000"/>
                <w:sz w:val="20"/>
              </w:rPr>
              <w:softHyphen/>
            </w:r>
            <w:r w:rsidRPr="007014C6">
              <w:rPr>
                <w:rFonts w:ascii="Times New Roman" w:hAnsi="Times New Roman"/>
                <w:color w:val="000000"/>
                <w:sz w:val="20"/>
              </w:rPr>
              <w:t xml:space="preserve">taksels </w:t>
            </w:r>
            <w:r w:rsidR="00173095" w:rsidRPr="007014C6">
              <w:rPr>
                <w:rFonts w:ascii="Times New Roman" w:hAnsi="Times New Roman"/>
                <w:color w:val="000000"/>
                <w:sz w:val="20"/>
              </w:rPr>
              <w:t>salīdzinot ar</w:t>
            </w:r>
          </w:p>
          <w:p w14:paraId="336A4172" w14:textId="77777777" w:rsidR="00173095" w:rsidRPr="007014C6" w:rsidRDefault="00173095" w:rsidP="00173095">
            <w:pPr>
              <w:pStyle w:val="TableParagraph"/>
              <w:rPr>
                <w:rFonts w:ascii="Times New Roman" w:eastAsia="Times New Roman" w:hAnsi="Times New Roman"/>
                <w:color w:val="000000"/>
                <w:sz w:val="20"/>
                <w:szCs w:val="20"/>
              </w:rPr>
            </w:pPr>
            <w:r w:rsidRPr="007014C6">
              <w:rPr>
                <w:rFonts w:ascii="Times New Roman" w:hAnsi="Times New Roman"/>
                <w:color w:val="000000"/>
                <w:sz w:val="20"/>
              </w:rPr>
              <w:t>Cisplatīns + pakli</w:t>
            </w:r>
            <w:r w:rsidRPr="007014C6">
              <w:rPr>
                <w:rFonts w:ascii="Times New Roman" w:hAnsi="Times New Roman"/>
                <w:color w:val="000000"/>
                <w:sz w:val="20"/>
              </w:rPr>
              <w:softHyphen/>
              <w:t>taksels</w:t>
            </w:r>
          </w:p>
        </w:tc>
        <w:tc>
          <w:tcPr>
            <w:tcW w:w="1559" w:type="dxa"/>
            <w:tcBorders>
              <w:top w:val="nil"/>
              <w:left w:val="nil"/>
              <w:bottom w:val="nil"/>
              <w:right w:val="nil"/>
            </w:tcBorders>
          </w:tcPr>
          <w:p w14:paraId="0E5D85BD" w14:textId="77777777" w:rsidR="00D15122" w:rsidRPr="007014C6" w:rsidRDefault="00173095" w:rsidP="00022607">
            <w:pPr>
              <w:pStyle w:val="TableParagraph"/>
              <w:rPr>
                <w:rFonts w:ascii="Times New Roman" w:eastAsia="Times New Roman" w:hAnsi="Times New Roman"/>
                <w:color w:val="000000"/>
                <w:sz w:val="20"/>
                <w:szCs w:val="20"/>
              </w:rPr>
            </w:pPr>
            <w:r w:rsidRPr="007014C6">
              <w:rPr>
                <w:rFonts w:ascii="Times New Roman" w:hAnsi="Times New Roman"/>
                <w:color w:val="000000"/>
                <w:sz w:val="20"/>
              </w:rPr>
              <w:t>B</w:t>
            </w:r>
            <w:r w:rsidR="00022607" w:rsidRPr="007014C6">
              <w:rPr>
                <w:rFonts w:ascii="Times New Roman" w:hAnsi="Times New Roman"/>
                <w:color w:val="000000"/>
                <w:sz w:val="20"/>
              </w:rPr>
              <w:t>evacizum</w:t>
            </w:r>
            <w:r w:rsidRPr="007014C6">
              <w:rPr>
                <w:rFonts w:ascii="Times New Roman" w:hAnsi="Times New Roman"/>
                <w:color w:val="000000"/>
                <w:sz w:val="20"/>
              </w:rPr>
              <w:t>abs</w:t>
            </w:r>
          </w:p>
        </w:tc>
        <w:tc>
          <w:tcPr>
            <w:tcW w:w="2998" w:type="dxa"/>
            <w:tcBorders>
              <w:top w:val="nil"/>
              <w:left w:val="nil"/>
              <w:bottom w:val="nil"/>
              <w:right w:val="single" w:sz="4" w:space="0" w:color="auto"/>
            </w:tcBorders>
          </w:tcPr>
          <w:p w14:paraId="34E0568A" w14:textId="77777777" w:rsidR="000B75A7" w:rsidRPr="007014C6" w:rsidRDefault="009B0756"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 xml:space="preserve">1,15 (0,82; 1,61) </w:t>
            </w:r>
          </w:p>
          <w:p w14:paraId="1D64AC6C" w14:textId="77777777" w:rsidR="00173095" w:rsidRPr="007014C6" w:rsidRDefault="000B75A7"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 xml:space="preserve">(14,9 mēneši </w:t>
            </w:r>
            <w:r w:rsidR="00173095" w:rsidRPr="007014C6">
              <w:rPr>
                <w:rFonts w:ascii="Times New Roman" w:hAnsi="Times New Roman"/>
                <w:i/>
                <w:color w:val="000000"/>
                <w:sz w:val="20"/>
              </w:rPr>
              <w:t>vs</w:t>
            </w:r>
            <w:r w:rsidRPr="007014C6">
              <w:rPr>
                <w:rFonts w:ascii="Times New Roman" w:hAnsi="Times New Roman"/>
                <w:color w:val="000000"/>
                <w:sz w:val="20"/>
              </w:rPr>
              <w:t xml:space="preserve"> 17,5 mēnešiem, </w:t>
            </w:r>
          </w:p>
          <w:p w14:paraId="3A377F3B" w14:textId="77777777" w:rsidR="00D15122" w:rsidRPr="007014C6" w:rsidRDefault="000B75A7"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p = 0,4146)</w:t>
            </w:r>
          </w:p>
        </w:tc>
        <w:tc>
          <w:tcPr>
            <w:tcW w:w="3192" w:type="dxa"/>
            <w:tcBorders>
              <w:top w:val="nil"/>
              <w:left w:val="single" w:sz="4" w:space="0" w:color="auto"/>
              <w:bottom w:val="nil"/>
              <w:right w:val="single" w:sz="4" w:space="0" w:color="auto"/>
            </w:tcBorders>
          </w:tcPr>
          <w:p w14:paraId="7E18C5A8" w14:textId="77777777" w:rsidR="000B75A7" w:rsidRPr="007014C6" w:rsidRDefault="009B0756"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 xml:space="preserve">1,15 (0,85; 1,56) </w:t>
            </w:r>
          </w:p>
          <w:p w14:paraId="1763CC53" w14:textId="77777777" w:rsidR="00173095" w:rsidRPr="007014C6" w:rsidRDefault="000B75A7"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 xml:space="preserve">(16,2 mēneši </w:t>
            </w:r>
            <w:r w:rsidR="00173095" w:rsidRPr="007014C6">
              <w:rPr>
                <w:rFonts w:ascii="Times New Roman" w:hAnsi="Times New Roman"/>
                <w:i/>
                <w:color w:val="000000"/>
                <w:sz w:val="20"/>
              </w:rPr>
              <w:t>vs</w:t>
            </w:r>
            <w:r w:rsidRPr="007014C6">
              <w:rPr>
                <w:rFonts w:ascii="Times New Roman" w:hAnsi="Times New Roman"/>
                <w:color w:val="000000"/>
                <w:sz w:val="20"/>
              </w:rPr>
              <w:t xml:space="preserve"> 17,5 mēnešiem, </w:t>
            </w:r>
          </w:p>
          <w:p w14:paraId="6AA23D3A" w14:textId="77777777" w:rsidR="00D15122" w:rsidRPr="007014C6" w:rsidRDefault="000B75A7"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p = 0,3769)</w:t>
            </w:r>
          </w:p>
        </w:tc>
      </w:tr>
      <w:tr w:rsidR="00D15122" w:rsidRPr="007014C6" w14:paraId="65729AF7" w14:textId="77777777" w:rsidTr="006E0FB4">
        <w:tc>
          <w:tcPr>
            <w:tcW w:w="1351" w:type="dxa"/>
            <w:tcBorders>
              <w:top w:val="nil"/>
              <w:left w:val="single" w:sz="4" w:space="0" w:color="auto"/>
              <w:bottom w:val="single" w:sz="4" w:space="0" w:color="auto"/>
              <w:right w:val="nil"/>
            </w:tcBorders>
          </w:tcPr>
          <w:p w14:paraId="2D8422C9" w14:textId="77777777" w:rsidR="00D15122" w:rsidRPr="007014C6" w:rsidRDefault="00D15122" w:rsidP="007F6E1B">
            <w:pPr>
              <w:pStyle w:val="TableParagraph"/>
              <w:spacing w:line="247" w:lineRule="auto"/>
              <w:ind w:right="293"/>
              <w:rPr>
                <w:rFonts w:ascii="Times New Roman" w:eastAsia="Times New Roman" w:hAnsi="Times New Roman"/>
                <w:color w:val="000000"/>
                <w:sz w:val="20"/>
                <w:szCs w:val="20"/>
              </w:rPr>
            </w:pPr>
          </w:p>
        </w:tc>
        <w:tc>
          <w:tcPr>
            <w:tcW w:w="1559" w:type="dxa"/>
            <w:tcBorders>
              <w:top w:val="nil"/>
              <w:left w:val="nil"/>
              <w:bottom w:val="single" w:sz="4" w:space="0" w:color="auto"/>
              <w:right w:val="nil"/>
            </w:tcBorders>
          </w:tcPr>
          <w:p w14:paraId="41373B55" w14:textId="77777777" w:rsidR="00D15122" w:rsidRPr="007014C6" w:rsidRDefault="009B0756" w:rsidP="00022607">
            <w:pPr>
              <w:pStyle w:val="TableParagraph"/>
              <w:rPr>
                <w:rFonts w:ascii="Times New Roman" w:eastAsia="Times New Roman" w:hAnsi="Times New Roman"/>
                <w:color w:val="000000"/>
                <w:sz w:val="20"/>
                <w:szCs w:val="20"/>
              </w:rPr>
            </w:pPr>
            <w:r w:rsidRPr="007014C6">
              <w:rPr>
                <w:rFonts w:ascii="Times New Roman" w:hAnsi="Times New Roman"/>
                <w:color w:val="000000"/>
                <w:sz w:val="20"/>
              </w:rPr>
              <w:t>Terapija bez bevacizumaba</w:t>
            </w:r>
          </w:p>
        </w:tc>
        <w:tc>
          <w:tcPr>
            <w:tcW w:w="2998" w:type="dxa"/>
            <w:tcBorders>
              <w:top w:val="nil"/>
              <w:left w:val="nil"/>
              <w:bottom w:val="single" w:sz="4" w:space="0" w:color="auto"/>
              <w:right w:val="single" w:sz="4" w:space="0" w:color="auto"/>
            </w:tcBorders>
          </w:tcPr>
          <w:p w14:paraId="7EEBFC33" w14:textId="77777777" w:rsidR="000B75A7" w:rsidRPr="007014C6" w:rsidRDefault="009B0756"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 xml:space="preserve">1,13 (0,81; 1,57) </w:t>
            </w:r>
          </w:p>
          <w:p w14:paraId="3E3725F1" w14:textId="77777777" w:rsidR="00173095" w:rsidRPr="007014C6" w:rsidRDefault="000B75A7"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 xml:space="preserve">(11,9 mēneši </w:t>
            </w:r>
            <w:r w:rsidR="00173095" w:rsidRPr="007014C6">
              <w:rPr>
                <w:rFonts w:ascii="Times New Roman" w:hAnsi="Times New Roman"/>
                <w:i/>
                <w:color w:val="000000"/>
                <w:sz w:val="20"/>
              </w:rPr>
              <w:t>vs</w:t>
            </w:r>
            <w:r w:rsidRPr="007014C6">
              <w:rPr>
                <w:rFonts w:ascii="Times New Roman" w:hAnsi="Times New Roman"/>
                <w:color w:val="000000"/>
                <w:sz w:val="20"/>
              </w:rPr>
              <w:t xml:space="preserve"> 14,3 mēnešiem, </w:t>
            </w:r>
          </w:p>
          <w:p w14:paraId="64B75A4D" w14:textId="77777777" w:rsidR="00D15122" w:rsidRPr="007014C6" w:rsidRDefault="000B75A7"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p = 0,4825)</w:t>
            </w:r>
          </w:p>
        </w:tc>
        <w:tc>
          <w:tcPr>
            <w:tcW w:w="3192" w:type="dxa"/>
            <w:tcBorders>
              <w:top w:val="nil"/>
              <w:left w:val="single" w:sz="4" w:space="0" w:color="auto"/>
              <w:bottom w:val="single" w:sz="4" w:space="0" w:color="auto"/>
              <w:right w:val="single" w:sz="4" w:space="0" w:color="auto"/>
            </w:tcBorders>
          </w:tcPr>
          <w:p w14:paraId="69102E50" w14:textId="77777777" w:rsidR="000B75A7" w:rsidRPr="007014C6" w:rsidRDefault="009B0756"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 xml:space="preserve">1,08 (0,80; 1,45) </w:t>
            </w:r>
          </w:p>
          <w:p w14:paraId="2CCD93F2" w14:textId="77777777" w:rsidR="00173095" w:rsidRPr="007014C6" w:rsidRDefault="000B75A7"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 xml:space="preserve">(12,0 mēneši </w:t>
            </w:r>
            <w:r w:rsidR="00173095" w:rsidRPr="007014C6">
              <w:rPr>
                <w:rFonts w:ascii="Times New Roman" w:hAnsi="Times New Roman"/>
                <w:i/>
                <w:color w:val="000000"/>
                <w:sz w:val="20"/>
              </w:rPr>
              <w:t>vs</w:t>
            </w:r>
            <w:r w:rsidRPr="007014C6">
              <w:rPr>
                <w:rFonts w:ascii="Times New Roman" w:hAnsi="Times New Roman"/>
                <w:color w:val="000000"/>
                <w:sz w:val="20"/>
              </w:rPr>
              <w:t xml:space="preserve"> 15,0 mēnešiem, </w:t>
            </w:r>
          </w:p>
          <w:p w14:paraId="65B17F6E" w14:textId="77777777" w:rsidR="00D15122" w:rsidRPr="007014C6" w:rsidRDefault="000B75A7" w:rsidP="007F6E1B">
            <w:pPr>
              <w:pStyle w:val="TableParagraph"/>
              <w:spacing w:line="210" w:lineRule="exact"/>
              <w:jc w:val="center"/>
              <w:rPr>
                <w:rFonts w:ascii="Times New Roman" w:hAnsi="Times New Roman"/>
                <w:color w:val="000000"/>
                <w:sz w:val="20"/>
              </w:rPr>
            </w:pPr>
            <w:r w:rsidRPr="007014C6">
              <w:rPr>
                <w:rFonts w:ascii="Times New Roman" w:hAnsi="Times New Roman"/>
                <w:color w:val="000000"/>
                <w:sz w:val="20"/>
              </w:rPr>
              <w:t>p = 0,6267)</w:t>
            </w:r>
          </w:p>
        </w:tc>
      </w:tr>
    </w:tbl>
    <w:p w14:paraId="78AFE72B" w14:textId="77777777" w:rsidR="00D15122" w:rsidRPr="007014C6" w:rsidRDefault="009B0756" w:rsidP="00783296">
      <w:pPr>
        <w:spacing w:line="230" w:lineRule="exact"/>
        <w:ind w:left="360" w:right="285" w:hanging="180"/>
        <w:rPr>
          <w:rFonts w:ascii="Times New Roman" w:eastAsia="Times New Roman" w:hAnsi="Times New Roman"/>
          <w:color w:val="000000"/>
          <w:sz w:val="20"/>
          <w:szCs w:val="20"/>
        </w:rPr>
      </w:pPr>
      <w:r w:rsidRPr="007014C6">
        <w:rPr>
          <w:rFonts w:ascii="Times New Roman" w:hAnsi="Times New Roman"/>
          <w:color w:val="000000"/>
          <w:sz w:val="20"/>
          <w:vertAlign w:val="superscript"/>
        </w:rPr>
        <w:t>1</w:t>
      </w:r>
      <w:r w:rsidRPr="007014C6">
        <w:rPr>
          <w:rFonts w:ascii="Times New Roman" w:hAnsi="Times New Roman"/>
          <w:color w:val="000000"/>
          <w:sz w:val="13"/>
        </w:rPr>
        <w:t xml:space="preserve"> </w:t>
      </w:r>
      <w:r w:rsidR="000806E7" w:rsidRPr="007014C6">
        <w:rPr>
          <w:rFonts w:ascii="Times New Roman" w:hAnsi="Times New Roman"/>
          <w:color w:val="000000"/>
          <w:sz w:val="13"/>
        </w:rPr>
        <w:t xml:space="preserve">  </w:t>
      </w:r>
      <w:r w:rsidRPr="007014C6">
        <w:rPr>
          <w:rFonts w:ascii="Times New Roman" w:hAnsi="Times New Roman"/>
          <w:color w:val="000000"/>
          <w:sz w:val="20"/>
        </w:rPr>
        <w:t>Primārā analīze tika veikta pēc datubāzes slēgšanas 2012. gada 12. decembrī, un tā ir uzskatāma par galīgo analīzi</w:t>
      </w:r>
    </w:p>
    <w:p w14:paraId="0F445CFA" w14:textId="77777777" w:rsidR="00D15122" w:rsidRPr="007014C6" w:rsidRDefault="009B0756" w:rsidP="00783296">
      <w:pPr>
        <w:spacing w:line="228" w:lineRule="exact"/>
        <w:ind w:left="360" w:right="192" w:hanging="180"/>
        <w:rPr>
          <w:rFonts w:ascii="Times New Roman" w:eastAsia="Times New Roman" w:hAnsi="Times New Roman"/>
          <w:color w:val="000000"/>
          <w:sz w:val="20"/>
          <w:szCs w:val="20"/>
        </w:rPr>
      </w:pPr>
      <w:r w:rsidRPr="007014C6">
        <w:rPr>
          <w:rFonts w:ascii="Times New Roman" w:hAnsi="Times New Roman"/>
          <w:color w:val="000000"/>
          <w:sz w:val="20"/>
          <w:vertAlign w:val="superscript"/>
        </w:rPr>
        <w:t>2</w:t>
      </w:r>
      <w:r w:rsidRPr="007014C6">
        <w:rPr>
          <w:rFonts w:ascii="Times New Roman" w:hAnsi="Times New Roman"/>
          <w:color w:val="000000"/>
          <w:sz w:val="13"/>
        </w:rPr>
        <w:t xml:space="preserve"> </w:t>
      </w:r>
      <w:r w:rsidR="000806E7" w:rsidRPr="007014C6">
        <w:rPr>
          <w:rFonts w:ascii="Times New Roman" w:hAnsi="Times New Roman"/>
          <w:color w:val="000000"/>
          <w:sz w:val="13"/>
        </w:rPr>
        <w:t xml:space="preserve">  </w:t>
      </w:r>
      <w:r w:rsidRPr="007014C6">
        <w:rPr>
          <w:rFonts w:ascii="Times New Roman" w:hAnsi="Times New Roman"/>
          <w:color w:val="000000"/>
          <w:sz w:val="20"/>
        </w:rPr>
        <w:t>Novērojumu rezultātu analīze tika veikta pēc datubāzes slēgšanas 2014. gada 7. martā; visas p vērtības ir norādītas tikai aprakstošiem mērķiem</w:t>
      </w:r>
    </w:p>
    <w:p w14:paraId="4CAF9C24" w14:textId="77777777" w:rsidR="00D15122" w:rsidRPr="00A8085E" w:rsidRDefault="00D15122" w:rsidP="007F6E1B">
      <w:pPr>
        <w:rPr>
          <w:rFonts w:ascii="Times New Roman" w:eastAsia="Times New Roman" w:hAnsi="Times New Roman"/>
          <w:color w:val="000000"/>
        </w:rPr>
      </w:pPr>
    </w:p>
    <w:p w14:paraId="0805E933" w14:textId="77777777" w:rsidR="00D15122" w:rsidRPr="00A8085E" w:rsidRDefault="009B0756" w:rsidP="007F6E1B">
      <w:pPr>
        <w:spacing w:line="252" w:lineRule="exact"/>
        <w:rPr>
          <w:rFonts w:ascii="Times New Roman" w:eastAsia="Times New Roman" w:hAnsi="Times New Roman"/>
          <w:color w:val="000000"/>
        </w:rPr>
      </w:pPr>
      <w:r w:rsidRPr="00A8085E">
        <w:rPr>
          <w:rFonts w:ascii="Times New Roman" w:hAnsi="Times New Roman"/>
          <w:color w:val="000000"/>
          <w:u w:val="single" w:color="000000"/>
        </w:rPr>
        <w:t>Pediatriskā populācija</w:t>
      </w:r>
    </w:p>
    <w:p w14:paraId="65CFEE04" w14:textId="77777777" w:rsidR="00173095" w:rsidRPr="00A8085E" w:rsidRDefault="00173095" w:rsidP="007F6E1B">
      <w:pPr>
        <w:pStyle w:val="BodyText"/>
        <w:ind w:left="0" w:right="192"/>
        <w:rPr>
          <w:color w:val="000000"/>
        </w:rPr>
      </w:pPr>
    </w:p>
    <w:p w14:paraId="74EAFAE6" w14:textId="77777777" w:rsidR="00D15122" w:rsidRPr="00A8085E" w:rsidRDefault="009B0756" w:rsidP="007F6E1B">
      <w:pPr>
        <w:pStyle w:val="BodyText"/>
        <w:ind w:left="0" w:right="192"/>
        <w:rPr>
          <w:color w:val="000000"/>
        </w:rPr>
      </w:pPr>
      <w:r w:rsidRPr="00A8085E">
        <w:rPr>
          <w:color w:val="000000"/>
        </w:rPr>
        <w:t>Eiropas Zāļu aģentūra atbrīvojusi no pienākuma iesniegt pētījumu rezultātus visās pediatriskās populācijas apakšgrupās krūts vēža, kolorektālās adenokarcinomas, plaušu vēža (sīkšūnu un nesīkšūnu vēzis), un nieru bļodiņu vēža (izņemot nefroblastomas, nefroblastomatozes, gaišo šūnu karcinomas, mezoblastiskās nefromas, nieru medulārās daļas karcinomas, nieru rabdoīdā audzēja, olnīcu karcinomas (izņemot rabdomiosarkomas un dzimumšūnu audzējus), olvadu karcinomas (izņemot rabdomiosarkomas un dzimumšūnu audzējus), peritoneālas karcinomas (izņemot blastomas un sarkomas) un dzemdes kakla un dzemdes ķermeņa karcinomas gadījumā.</w:t>
      </w:r>
    </w:p>
    <w:p w14:paraId="75A83586" w14:textId="77777777" w:rsidR="00D15122" w:rsidRPr="00A8085E" w:rsidRDefault="00D15122" w:rsidP="007F6E1B">
      <w:pPr>
        <w:rPr>
          <w:rFonts w:ascii="Times New Roman" w:eastAsia="Times New Roman" w:hAnsi="Times New Roman"/>
          <w:color w:val="000000"/>
        </w:rPr>
      </w:pPr>
    </w:p>
    <w:p w14:paraId="511A4C24" w14:textId="77777777" w:rsidR="00D15122" w:rsidRPr="00A8085E" w:rsidRDefault="009B0756" w:rsidP="007F6E1B">
      <w:pPr>
        <w:spacing w:line="252" w:lineRule="exact"/>
        <w:rPr>
          <w:rFonts w:ascii="Times New Roman" w:eastAsia="Times New Roman" w:hAnsi="Times New Roman"/>
          <w:i/>
          <w:color w:val="000000"/>
          <w:u w:val="single"/>
        </w:rPr>
      </w:pPr>
      <w:r w:rsidRPr="00A8085E">
        <w:rPr>
          <w:rFonts w:ascii="Times New Roman" w:hAnsi="Times New Roman"/>
          <w:i/>
          <w:color w:val="000000"/>
          <w:u w:val="single"/>
        </w:rPr>
        <w:t xml:space="preserve">Augstas </w:t>
      </w:r>
      <w:r w:rsidR="007A3D74" w:rsidRPr="00A8085E">
        <w:rPr>
          <w:rFonts w:ascii="Times New Roman" w:hAnsi="Times New Roman"/>
          <w:i/>
          <w:color w:val="000000"/>
          <w:u w:val="single"/>
        </w:rPr>
        <w:t>malignitātes</w:t>
      </w:r>
      <w:r w:rsidRPr="00A8085E">
        <w:rPr>
          <w:rFonts w:ascii="Times New Roman" w:hAnsi="Times New Roman"/>
          <w:i/>
          <w:color w:val="000000"/>
          <w:u w:val="single"/>
        </w:rPr>
        <w:t xml:space="preserve"> pakāpes glioma</w:t>
      </w:r>
    </w:p>
    <w:p w14:paraId="78E7E1A8" w14:textId="77777777" w:rsidR="00173095" w:rsidRPr="00A8085E" w:rsidRDefault="00173095" w:rsidP="007F6E1B">
      <w:pPr>
        <w:pStyle w:val="BodyText"/>
        <w:ind w:left="0" w:right="192"/>
        <w:rPr>
          <w:color w:val="000000"/>
        </w:rPr>
      </w:pPr>
    </w:p>
    <w:p w14:paraId="72C8EF67" w14:textId="77777777" w:rsidR="00D15122" w:rsidRPr="00A8085E" w:rsidRDefault="009B0756" w:rsidP="007F6E1B">
      <w:pPr>
        <w:pStyle w:val="BodyText"/>
        <w:ind w:left="0" w:right="192"/>
        <w:rPr>
          <w:color w:val="000000"/>
        </w:rPr>
      </w:pPr>
      <w:r w:rsidRPr="00A8085E">
        <w:rPr>
          <w:color w:val="000000"/>
        </w:rPr>
        <w:t xml:space="preserve">Pretaudzēju aktivitāte netika novērota divos iepriekš veiktos pētījumos, kuros piedalījās kopumā 30 bērni vecāki par 3 gadiem ar recidivējošu vai progresējošu augstas malignitātes pakāpes gliomu, kas tika ārstēta ar bevacizumabu un irinotekānu (CPT-11). Informācija, lai noteiktu bevacizumaba lietošanas drošumu un efektivitāti bērniem ar pirmreizēji diagnosticētu augstas </w:t>
      </w:r>
      <w:r w:rsidR="007A3D74" w:rsidRPr="00A8085E">
        <w:rPr>
          <w:color w:val="000000"/>
        </w:rPr>
        <w:t xml:space="preserve">malignitātes </w:t>
      </w:r>
      <w:r w:rsidRPr="00A8085E">
        <w:rPr>
          <w:color w:val="000000"/>
        </w:rPr>
        <w:t>pakāpes gliomu, nav pietiekama.</w:t>
      </w:r>
    </w:p>
    <w:p w14:paraId="2195288C" w14:textId="77777777" w:rsidR="00D15122" w:rsidRPr="00A8085E" w:rsidRDefault="00D15122" w:rsidP="007F6E1B">
      <w:pPr>
        <w:rPr>
          <w:rFonts w:ascii="Times New Roman" w:eastAsia="Times New Roman" w:hAnsi="Times New Roman"/>
          <w:color w:val="000000"/>
        </w:rPr>
      </w:pPr>
    </w:p>
    <w:p w14:paraId="72414C83" w14:textId="77777777" w:rsidR="00D15122" w:rsidRPr="00A8085E" w:rsidRDefault="009B0756" w:rsidP="00435CC3">
      <w:pPr>
        <w:pStyle w:val="BodyText"/>
        <w:numPr>
          <w:ilvl w:val="2"/>
          <w:numId w:val="10"/>
        </w:numPr>
        <w:tabs>
          <w:tab w:val="left" w:pos="540"/>
        </w:tabs>
        <w:ind w:left="540" w:right="409" w:hanging="540"/>
        <w:rPr>
          <w:color w:val="000000"/>
        </w:rPr>
      </w:pPr>
      <w:r w:rsidRPr="00A8085E">
        <w:rPr>
          <w:color w:val="000000"/>
        </w:rPr>
        <w:t xml:space="preserve">Vienas grupas pētījumā (PBTC-022) 18 bērni ar recidivējošu vai progresējošu augstas </w:t>
      </w:r>
      <w:r w:rsidR="007A3D74" w:rsidRPr="00A8085E">
        <w:rPr>
          <w:color w:val="000000"/>
        </w:rPr>
        <w:t xml:space="preserve">malignitātes </w:t>
      </w:r>
      <w:r w:rsidRPr="00A8085E">
        <w:rPr>
          <w:color w:val="000000"/>
        </w:rPr>
        <w:t xml:space="preserve">pakāpes gliomu, kas nav skārusi smadzeņu tiltu (tai skaitā astoņi bērni ar </w:t>
      </w:r>
      <w:r w:rsidR="007A3D74" w:rsidRPr="00A8085E">
        <w:rPr>
          <w:color w:val="000000"/>
        </w:rPr>
        <w:t>i.v.</w:t>
      </w:r>
      <w:r w:rsidRPr="00A8085E">
        <w:rPr>
          <w:color w:val="000000"/>
        </w:rPr>
        <w:t xml:space="preserve"> pakāpes glioblastomu (pēc PVO klasifikācijas), deviņi bērni ar III pakāpes anaplastisku astrocitomu un viens bērns ar III pakāpes anaplastisku oligodendrogliomu) tika ārstēti ar 10</w:t>
      </w:r>
      <w:r w:rsidR="009E2D03" w:rsidRPr="00A8085E">
        <w:rPr>
          <w:color w:val="000000"/>
        </w:rPr>
        <w:t> </w:t>
      </w:r>
      <w:r w:rsidRPr="00A8085E">
        <w:rPr>
          <w:color w:val="000000"/>
        </w:rPr>
        <w:t>mg/kg lielām bevacizumaba devām monoterapijas veidā, saņemot tās ar divu nedēļu intervālu, pēc tam terapiju līdz slimības progresēšanai turpinot, reizi divās nedēļās ievadot bevacizumaba un CPT-11 (125-350</w:t>
      </w:r>
      <w:r w:rsidR="009E2D03" w:rsidRPr="00A8085E">
        <w:rPr>
          <w:color w:val="000000"/>
        </w:rPr>
        <w:t> </w:t>
      </w:r>
      <w:r w:rsidRPr="00A8085E">
        <w:rPr>
          <w:color w:val="000000"/>
        </w:rPr>
        <w:t xml:space="preserve">mg/m²) kombināciju. Daļēja vai pilnīga radioloģiska atbildes reakcija, kas atbilst Makdonalda kritērijiem, netika novērota. Toksicitāte un </w:t>
      </w:r>
      <w:r w:rsidRPr="00A8085E">
        <w:rPr>
          <w:color w:val="000000"/>
        </w:rPr>
        <w:lastRenderedPageBreak/>
        <w:t>blakusparādības bija arteriāla hipertensija un nogurums, kā arī CNS išēmija ar akūtu neiroloģisku deficītu.</w:t>
      </w:r>
    </w:p>
    <w:p w14:paraId="4E212CA2" w14:textId="77777777" w:rsidR="00D15122" w:rsidRPr="00A8085E" w:rsidRDefault="00D15122" w:rsidP="00435CC3">
      <w:pPr>
        <w:rPr>
          <w:rFonts w:ascii="Times New Roman" w:eastAsia="Times New Roman" w:hAnsi="Times New Roman"/>
          <w:color w:val="000000"/>
        </w:rPr>
      </w:pPr>
    </w:p>
    <w:p w14:paraId="69BA242E" w14:textId="77777777" w:rsidR="00D15122" w:rsidRPr="00A8085E" w:rsidRDefault="009B0756" w:rsidP="00435CC3">
      <w:pPr>
        <w:pStyle w:val="BodyText"/>
        <w:numPr>
          <w:ilvl w:val="2"/>
          <w:numId w:val="10"/>
        </w:numPr>
        <w:tabs>
          <w:tab w:val="left" w:pos="540"/>
        </w:tabs>
        <w:ind w:left="540" w:right="238" w:hanging="540"/>
        <w:rPr>
          <w:color w:val="000000"/>
        </w:rPr>
      </w:pPr>
      <w:r w:rsidRPr="00A8085E">
        <w:rPr>
          <w:color w:val="000000"/>
        </w:rPr>
        <w:t xml:space="preserve">Retrospektīvā, vienā iestādē veikta pētījuma laikā 12 (dzimuši 2005.–2008. g.) bērni ar recidivējošu vai progresējošu augstas malignitātes pakāpes gliomu (trim un deviņiem bērniem bija attiecīgi </w:t>
      </w:r>
      <w:r w:rsidR="007A3D74" w:rsidRPr="00A8085E">
        <w:rPr>
          <w:color w:val="000000"/>
        </w:rPr>
        <w:t>i.v.</w:t>
      </w:r>
      <w:r w:rsidRPr="00A8085E">
        <w:rPr>
          <w:color w:val="000000"/>
        </w:rPr>
        <w:t xml:space="preserve"> un III pakāpes glioma</w:t>
      </w:r>
      <w:r w:rsidR="007A3D74" w:rsidRPr="00A8085E">
        <w:rPr>
          <w:color w:val="000000"/>
        </w:rPr>
        <w:t xml:space="preserve"> </w:t>
      </w:r>
      <w:r w:rsidRPr="00A8085E">
        <w:rPr>
          <w:color w:val="000000"/>
        </w:rPr>
        <w:t>(pēc PVO klasifikācijas)) tika ārstēti ar 10 mg/kg lielām bevacizumaba un 125</w:t>
      </w:r>
      <w:r w:rsidR="009E2D03" w:rsidRPr="00A8085E">
        <w:rPr>
          <w:color w:val="000000"/>
        </w:rPr>
        <w:t> </w:t>
      </w:r>
      <w:r w:rsidRPr="00A8085E">
        <w:rPr>
          <w:color w:val="000000"/>
        </w:rPr>
        <w:t>mg/m² lielām irinotekāna devām, ievadot ik pēc divām nedēļām. Pilnīga atbildes reakcija, kas atbilst Makdonalda kritērijiem, netika novērota, bet divos gadījumos tika novērota daļēja atbildes reakcija.</w:t>
      </w:r>
    </w:p>
    <w:p w14:paraId="250AF70B" w14:textId="77777777" w:rsidR="00D15122" w:rsidRPr="00A8085E" w:rsidRDefault="00D15122" w:rsidP="00435CC3">
      <w:pPr>
        <w:rPr>
          <w:rFonts w:ascii="Times New Roman" w:eastAsia="Times New Roman" w:hAnsi="Times New Roman"/>
          <w:color w:val="000000"/>
        </w:rPr>
      </w:pPr>
    </w:p>
    <w:p w14:paraId="30B41DEA" w14:textId="77777777" w:rsidR="00D15122" w:rsidRPr="00A8085E" w:rsidRDefault="009B0756" w:rsidP="007F6E1B">
      <w:pPr>
        <w:pStyle w:val="BodyText"/>
        <w:ind w:left="0" w:right="285"/>
        <w:rPr>
          <w:color w:val="000000"/>
        </w:rPr>
      </w:pPr>
      <w:r w:rsidRPr="00A8085E">
        <w:rPr>
          <w:color w:val="000000"/>
        </w:rPr>
        <w:t>Randomizētā II fāzes pētījumā (BO25041) kopumā 121</w:t>
      </w:r>
      <w:r w:rsidR="009E2D03" w:rsidRPr="00A8085E">
        <w:rPr>
          <w:color w:val="000000"/>
        </w:rPr>
        <w:t> </w:t>
      </w:r>
      <w:r w:rsidRPr="00A8085E">
        <w:rPr>
          <w:color w:val="000000"/>
        </w:rPr>
        <w:t>pacients, kuru vecums bija no ≥3 līdz &lt;18</w:t>
      </w:r>
      <w:r w:rsidR="009E2D03" w:rsidRPr="00A8085E">
        <w:rPr>
          <w:color w:val="000000"/>
        </w:rPr>
        <w:t> </w:t>
      </w:r>
      <w:r w:rsidRPr="00A8085E">
        <w:rPr>
          <w:color w:val="000000"/>
        </w:rPr>
        <w:t xml:space="preserve">gadiem, ar pirmreizēji diagnosticētu supratentoriālu vai infratentoriālu smadzenīšu vai pedunkulāru augstas </w:t>
      </w:r>
      <w:r w:rsidR="007A3D74" w:rsidRPr="00A8085E">
        <w:rPr>
          <w:color w:val="000000"/>
        </w:rPr>
        <w:t>malignitātes</w:t>
      </w:r>
      <w:r w:rsidRPr="00A8085E">
        <w:rPr>
          <w:color w:val="000000"/>
        </w:rPr>
        <w:t xml:space="preserve"> pakāpes gliomu (</w:t>
      </w:r>
      <w:r w:rsidRPr="00A8085E">
        <w:rPr>
          <w:i/>
          <w:color w:val="000000"/>
        </w:rPr>
        <w:t>high-grade glioma,</w:t>
      </w:r>
      <w:r w:rsidRPr="00A8085E">
        <w:rPr>
          <w:color w:val="000000"/>
        </w:rPr>
        <w:t xml:space="preserve"> HGG), saņēma pēcoperācijas staru terapiju (ST) un adjuvantu temozolomīda (T) terapiju kopā ar bevacizumabu vai bez tā: 10</w:t>
      </w:r>
      <w:r w:rsidR="009E2D03" w:rsidRPr="00A8085E">
        <w:rPr>
          <w:color w:val="000000"/>
        </w:rPr>
        <w:t> </w:t>
      </w:r>
      <w:r w:rsidRPr="00A8085E">
        <w:rPr>
          <w:color w:val="000000"/>
        </w:rPr>
        <w:t xml:space="preserve">mg/kg ik pēc 2 nedēļām </w:t>
      </w:r>
      <w:r w:rsidR="007A3D74" w:rsidRPr="00A8085E">
        <w:rPr>
          <w:color w:val="000000"/>
        </w:rPr>
        <w:t>i.v</w:t>
      </w:r>
      <w:r w:rsidRPr="00A8085E">
        <w:rPr>
          <w:color w:val="000000"/>
        </w:rPr>
        <w:t>.</w:t>
      </w:r>
    </w:p>
    <w:p w14:paraId="08EC6756" w14:textId="77777777" w:rsidR="000B75A7" w:rsidRPr="00A8085E" w:rsidRDefault="000B75A7" w:rsidP="007F6E1B">
      <w:pPr>
        <w:pStyle w:val="BodyText"/>
        <w:ind w:left="0" w:right="285"/>
        <w:rPr>
          <w:color w:val="000000"/>
        </w:rPr>
      </w:pPr>
    </w:p>
    <w:p w14:paraId="70451319" w14:textId="77777777" w:rsidR="00D15122" w:rsidRPr="00A8085E" w:rsidRDefault="009B0756" w:rsidP="007F6E1B">
      <w:pPr>
        <w:pStyle w:val="BodyText"/>
        <w:ind w:left="0" w:right="192"/>
        <w:rPr>
          <w:color w:val="000000"/>
        </w:rPr>
      </w:pPr>
      <w:r w:rsidRPr="00A8085E">
        <w:rPr>
          <w:color w:val="000000"/>
        </w:rPr>
        <w:t xml:space="preserve">Šajā pētījumā netika sasniegts tā primārais mērķa kritērijs, proti, netika pierādīts būtisks dzīvildzes bez </w:t>
      </w:r>
      <w:r w:rsidR="007A3D74" w:rsidRPr="00A8085E">
        <w:rPr>
          <w:color w:val="000000"/>
        </w:rPr>
        <w:t>notikumiem</w:t>
      </w:r>
      <w:r w:rsidRPr="00A8085E">
        <w:rPr>
          <w:color w:val="000000"/>
        </w:rPr>
        <w:t xml:space="preserve"> (</w:t>
      </w:r>
      <w:r w:rsidRPr="00A8085E">
        <w:rPr>
          <w:i/>
          <w:color w:val="000000"/>
        </w:rPr>
        <w:t>event-free survival,</w:t>
      </w:r>
      <w:r w:rsidRPr="00A8085E">
        <w:rPr>
          <w:color w:val="000000"/>
        </w:rPr>
        <w:t xml:space="preserve"> EFS) uzlabojums (Centrālās radioloģijas pārskata komitejas (</w:t>
      </w:r>
      <w:r w:rsidRPr="00A8085E">
        <w:rPr>
          <w:i/>
          <w:color w:val="000000"/>
        </w:rPr>
        <w:t>Central Radiology Review Committee,</w:t>
      </w:r>
      <w:r w:rsidRPr="00A8085E">
        <w:rPr>
          <w:color w:val="000000"/>
        </w:rPr>
        <w:t xml:space="preserve"> CRRC) vērtējumā), ja ST/T grupā terapijai pievienoja bevacizumabu, salīdzinājumā ar tikai ST/T terapiju (RA= 1,44; 95% TI: 0,90; 2,30). Šie rezultāti atbilst tiem, kas iegūti no dažādām jutīguma analīzēm un klīniski nozīmīgām apakšgrupām. Visu sekundāro mērķa kritēriju (pētnieka vērtētas EFS, ORR un </w:t>
      </w:r>
      <w:r w:rsidR="007A3D74" w:rsidRPr="00A8085E">
        <w:rPr>
          <w:color w:val="000000"/>
        </w:rPr>
        <w:t>kopējā dzīvildze</w:t>
      </w:r>
      <w:r w:rsidRPr="00A8085E">
        <w:rPr>
          <w:color w:val="000000"/>
        </w:rPr>
        <w:t xml:space="preserve">) vērtēšanas rezultāti bija atbilstoši </w:t>
      </w:r>
      <w:r w:rsidR="005301BF" w:rsidRPr="00A8085E">
        <w:rPr>
          <w:color w:val="000000"/>
        </w:rPr>
        <w:t>–</w:t>
      </w:r>
      <w:r w:rsidRPr="00A8085E">
        <w:rPr>
          <w:color w:val="000000"/>
        </w:rPr>
        <w:t xml:space="preserve"> tie neliecināja par uzlabojumu, kas būtu saistīts ar bevacizumaba pievienošanu terapijai ST/T grupā, salīdzinot tikai ar ST/T terapiju.</w:t>
      </w:r>
    </w:p>
    <w:p w14:paraId="24FAA384" w14:textId="77777777" w:rsidR="00D15122" w:rsidRPr="00A8085E" w:rsidRDefault="00D15122" w:rsidP="007F6E1B">
      <w:pPr>
        <w:rPr>
          <w:rFonts w:ascii="Times New Roman" w:eastAsia="Times New Roman" w:hAnsi="Times New Roman"/>
          <w:color w:val="000000"/>
        </w:rPr>
      </w:pPr>
    </w:p>
    <w:p w14:paraId="3E5FB520" w14:textId="77777777" w:rsidR="00D15122" w:rsidRPr="00A8085E" w:rsidRDefault="009B0756" w:rsidP="007F6E1B">
      <w:pPr>
        <w:pStyle w:val="BodyText"/>
        <w:ind w:left="0" w:right="192"/>
        <w:rPr>
          <w:color w:val="000000"/>
        </w:rPr>
      </w:pPr>
      <w:r w:rsidRPr="00A8085E">
        <w:rPr>
          <w:color w:val="000000"/>
        </w:rPr>
        <w:t xml:space="preserve">Bevacizumaba pievienošana ST/T nesniedza klīnisku ieguvumu pētījumā BO25041 60 </w:t>
      </w:r>
      <w:r w:rsidR="007A3D74" w:rsidRPr="00A8085E">
        <w:rPr>
          <w:color w:val="000000"/>
        </w:rPr>
        <w:t>pediatriskiem pacientiem</w:t>
      </w:r>
      <w:r w:rsidRPr="00A8085E">
        <w:rPr>
          <w:color w:val="000000"/>
        </w:rPr>
        <w:t xml:space="preserve">, kuri bija piemēroti novērtēšanai un kuriem bija pirmreizēji diagnosticēta supratentoriāla vai infratentoriāla smadzenīšu vai pedunkulāra augstas </w:t>
      </w:r>
      <w:r w:rsidR="007A3D74" w:rsidRPr="00A8085E">
        <w:rPr>
          <w:color w:val="000000"/>
        </w:rPr>
        <w:t>malignitātes</w:t>
      </w:r>
      <w:r w:rsidRPr="00A8085E">
        <w:rPr>
          <w:color w:val="000000"/>
        </w:rPr>
        <w:t xml:space="preserve"> pakāpes glioma (HGG) (informāciju par lietošanu bērniem skatīt 4.2. apakšpunktā).</w:t>
      </w:r>
    </w:p>
    <w:p w14:paraId="78B472F9" w14:textId="77777777" w:rsidR="00D15122" w:rsidRPr="00A8085E" w:rsidRDefault="00D15122" w:rsidP="007F6E1B">
      <w:pPr>
        <w:rPr>
          <w:rFonts w:ascii="Times New Roman" w:eastAsia="Times New Roman" w:hAnsi="Times New Roman"/>
          <w:color w:val="000000"/>
        </w:rPr>
      </w:pPr>
    </w:p>
    <w:p w14:paraId="3DABBF4E" w14:textId="77777777" w:rsidR="00D15122" w:rsidRPr="00A8085E" w:rsidRDefault="009B0756" w:rsidP="007F6E1B">
      <w:pPr>
        <w:rPr>
          <w:rFonts w:ascii="Times New Roman" w:eastAsia="Times New Roman" w:hAnsi="Times New Roman"/>
          <w:i/>
          <w:color w:val="000000"/>
          <w:u w:val="single"/>
        </w:rPr>
      </w:pPr>
      <w:r w:rsidRPr="00A8085E">
        <w:rPr>
          <w:rFonts w:ascii="Times New Roman" w:hAnsi="Times New Roman"/>
          <w:i/>
          <w:color w:val="000000"/>
          <w:u w:val="single"/>
        </w:rPr>
        <w:t>Mīksto audu sarkoma</w:t>
      </w:r>
    </w:p>
    <w:p w14:paraId="00D6EF21" w14:textId="77777777" w:rsidR="00173095" w:rsidRPr="00A8085E" w:rsidRDefault="00173095" w:rsidP="007F6E1B">
      <w:pPr>
        <w:pStyle w:val="BodyText"/>
        <w:ind w:left="0" w:right="192"/>
        <w:rPr>
          <w:color w:val="000000"/>
        </w:rPr>
      </w:pPr>
    </w:p>
    <w:p w14:paraId="50A065A8" w14:textId="77777777" w:rsidR="00D15122" w:rsidRPr="00A8085E" w:rsidRDefault="009B0756" w:rsidP="007F6E1B">
      <w:pPr>
        <w:pStyle w:val="BodyText"/>
        <w:ind w:left="0" w:right="192"/>
        <w:rPr>
          <w:color w:val="000000"/>
        </w:rPr>
      </w:pPr>
      <w:r w:rsidRPr="00A8085E">
        <w:rPr>
          <w:color w:val="000000"/>
        </w:rPr>
        <w:t>Randomizētā II</w:t>
      </w:r>
      <w:r w:rsidR="009E2D03" w:rsidRPr="00A8085E">
        <w:rPr>
          <w:color w:val="000000"/>
        </w:rPr>
        <w:t> </w:t>
      </w:r>
      <w:r w:rsidRPr="00A8085E">
        <w:rPr>
          <w:color w:val="000000"/>
        </w:rPr>
        <w:t>fāzes pētījumā (BO20924) kopumā 154</w:t>
      </w:r>
      <w:r w:rsidR="009E2D03" w:rsidRPr="00A8085E">
        <w:rPr>
          <w:color w:val="000000"/>
        </w:rPr>
        <w:t> </w:t>
      </w:r>
      <w:r w:rsidRPr="00A8085E">
        <w:rPr>
          <w:color w:val="000000"/>
        </w:rPr>
        <w:t>pacienti vecumā no ≥6 mēnešiem līdz &lt;18</w:t>
      </w:r>
      <w:r w:rsidR="009E2D03" w:rsidRPr="00A8085E">
        <w:rPr>
          <w:color w:val="000000"/>
        </w:rPr>
        <w:t> </w:t>
      </w:r>
      <w:r w:rsidRPr="00A8085E">
        <w:rPr>
          <w:color w:val="000000"/>
        </w:rPr>
        <w:t>gadiem, kuriem pirmo reizi bija diagnosticēta metastātiska rabdomiosarkoma vai cita mīksto audu sarkoma, kas nebija rabdomiosarkoma, saņēma standarta terapiju (indukcija ar IVADO/IVA+/- lokāla terapija, kam sekoja balstterapija ar vinorelbīnu un ciklofosfamīdu) kopā ar bevacizumabu (2,5</w:t>
      </w:r>
      <w:r w:rsidR="009E2D03" w:rsidRPr="00A8085E">
        <w:rPr>
          <w:color w:val="000000"/>
        </w:rPr>
        <w:t> </w:t>
      </w:r>
      <w:r w:rsidRPr="00A8085E">
        <w:rPr>
          <w:color w:val="000000"/>
        </w:rPr>
        <w:t>mg/kg nedēļā) vai bez tā; kopējais ārstēšanas ilgums bija aptuveni 18</w:t>
      </w:r>
      <w:r w:rsidR="009E2D03" w:rsidRPr="00A8085E">
        <w:rPr>
          <w:color w:val="000000"/>
        </w:rPr>
        <w:t> </w:t>
      </w:r>
      <w:r w:rsidRPr="00A8085E">
        <w:rPr>
          <w:color w:val="000000"/>
        </w:rPr>
        <w:t>mēneši. Galīgās primārās analīzes laikā, neatkarīgai centrālai vērtēšanas komitejai vērtējot primāro mērķa kritēriju EFS, statistiski nozīmīgu atšķirību starp abām ārstēšanas grupām nekonstatēja: RA bija 0,93 (95% TI: 0,61, 1,41; p vērtība = 0,72).</w:t>
      </w:r>
    </w:p>
    <w:p w14:paraId="3468BF5E" w14:textId="77777777" w:rsidR="00203535" w:rsidRPr="00A8085E" w:rsidRDefault="00203535" w:rsidP="007F6E1B">
      <w:pPr>
        <w:pStyle w:val="BodyText"/>
        <w:ind w:left="0" w:right="192"/>
        <w:rPr>
          <w:color w:val="000000"/>
        </w:rPr>
      </w:pPr>
    </w:p>
    <w:p w14:paraId="31823637" w14:textId="77777777" w:rsidR="00D15122" w:rsidRPr="00A8085E" w:rsidRDefault="00173095" w:rsidP="007F6E1B">
      <w:pPr>
        <w:pStyle w:val="BodyText"/>
        <w:ind w:left="0" w:right="53"/>
        <w:rPr>
          <w:color w:val="000000"/>
        </w:rPr>
      </w:pPr>
      <w:r w:rsidRPr="00A8085E">
        <w:rPr>
          <w:color w:val="000000"/>
        </w:rPr>
        <w:t xml:space="preserve">Neatkarīgā centrālā pārskatā </w:t>
      </w:r>
      <w:r w:rsidR="00C53D8A" w:rsidRPr="00A8085E">
        <w:rPr>
          <w:color w:val="000000"/>
        </w:rPr>
        <w:t>nelielam skaitam pacientu, kuriem pētījuma sākumā bija izvērtējams audzējs un apstiprināta atbildes reakcija pirms jebkādas lokālas terapijas saņemšanas, ORR atšķirība starp abām terapijas grupām bija</w:t>
      </w:r>
      <w:r w:rsidR="009B0756" w:rsidRPr="00A8085E">
        <w:rPr>
          <w:color w:val="000000"/>
        </w:rPr>
        <w:t xml:space="preserve"> 18% (TI: 0,6%, 35,3%): 27/75 pacienti</w:t>
      </w:r>
      <w:r w:rsidR="00A72BAD" w:rsidRPr="00A8085E">
        <w:rPr>
          <w:color w:val="000000"/>
        </w:rPr>
        <w:t>em</w:t>
      </w:r>
      <w:r w:rsidR="009B0756" w:rsidRPr="00A8085E">
        <w:rPr>
          <w:color w:val="000000"/>
        </w:rPr>
        <w:t xml:space="preserve"> (36,0%, 95% TI: 25,2%, 47,9%) ķīmijterapijas grupā un 34/63 pacienti</w:t>
      </w:r>
      <w:r w:rsidR="00A72BAD" w:rsidRPr="00A8085E">
        <w:rPr>
          <w:color w:val="000000"/>
        </w:rPr>
        <w:t>em</w:t>
      </w:r>
      <w:r w:rsidR="009B0756" w:rsidRPr="00A8085E">
        <w:rPr>
          <w:color w:val="000000"/>
        </w:rPr>
        <w:t xml:space="preserve"> (54,0%, 95% TI: 40,9%, 66,6%) </w:t>
      </w:r>
      <w:r w:rsidR="007A3D74" w:rsidRPr="00A8085E">
        <w:rPr>
          <w:color w:val="000000"/>
        </w:rPr>
        <w:t>Bevacizumaba</w:t>
      </w:r>
      <w:r w:rsidR="009B0756" w:rsidRPr="00A8085E">
        <w:rPr>
          <w:color w:val="000000"/>
        </w:rPr>
        <w:t xml:space="preserve"> + ķīmijterapijas grupā. </w:t>
      </w:r>
      <w:r w:rsidR="00A72BAD" w:rsidRPr="00A8085E">
        <w:rPr>
          <w:color w:val="000000"/>
        </w:rPr>
        <w:t xml:space="preserve">Galīgā kopējās dzīvildzes (OS) analīze pierādīja, ka bevacizumaba pievienošana ķīmijterapijai nesniedza ievērojamu klīnisku ieguvumu šajā pacientu populācijā. </w:t>
      </w:r>
    </w:p>
    <w:p w14:paraId="6B66B73E" w14:textId="77777777" w:rsidR="00D15122" w:rsidRPr="00A8085E" w:rsidRDefault="00D15122" w:rsidP="007F6E1B">
      <w:pPr>
        <w:rPr>
          <w:rFonts w:ascii="Times New Roman" w:eastAsia="Times New Roman" w:hAnsi="Times New Roman"/>
          <w:color w:val="000000"/>
        </w:rPr>
      </w:pPr>
    </w:p>
    <w:p w14:paraId="5E90A881" w14:textId="77777777" w:rsidR="00D15122" w:rsidRPr="00A8085E" w:rsidRDefault="009B0756" w:rsidP="007F6E1B">
      <w:pPr>
        <w:pStyle w:val="BodyText"/>
        <w:ind w:left="0" w:right="238"/>
        <w:rPr>
          <w:color w:val="000000"/>
        </w:rPr>
      </w:pPr>
      <w:r w:rsidRPr="00A8085E">
        <w:rPr>
          <w:color w:val="000000"/>
        </w:rPr>
        <w:t xml:space="preserve">Bevacizumaba pievienošana standarta terapijai klīniskā pētījumā BO20924 nesniedza klīnisku ieguvumu 71 novērtējamam pediatriskam pacientam (vecumā no 6 mēnešiem līdz </w:t>
      </w:r>
      <w:r w:rsidR="007A3D74" w:rsidRPr="00A8085E">
        <w:rPr>
          <w:color w:val="000000"/>
        </w:rPr>
        <w:t>&lt;</w:t>
      </w:r>
      <w:r w:rsidRPr="00A8085E">
        <w:rPr>
          <w:color w:val="000000"/>
        </w:rPr>
        <w:t>18</w:t>
      </w:r>
      <w:r w:rsidR="009E2D03" w:rsidRPr="00A8085E">
        <w:rPr>
          <w:color w:val="000000"/>
        </w:rPr>
        <w:t> </w:t>
      </w:r>
      <w:r w:rsidRPr="00A8085E">
        <w:rPr>
          <w:color w:val="000000"/>
        </w:rPr>
        <w:t>gadiem) ar metastātisku rabdomiosarkomu un citu mīksto audu sarkomu, kas nebija rabdomiosarkoma.</w:t>
      </w:r>
    </w:p>
    <w:p w14:paraId="6E9D34C0" w14:textId="77777777" w:rsidR="00D15122" w:rsidRPr="00A8085E" w:rsidRDefault="009B0756" w:rsidP="007F6E1B">
      <w:pPr>
        <w:pStyle w:val="BodyText"/>
        <w:spacing w:line="252" w:lineRule="exact"/>
        <w:ind w:left="0"/>
        <w:rPr>
          <w:color w:val="000000"/>
        </w:rPr>
      </w:pPr>
      <w:r w:rsidRPr="00A8085E">
        <w:rPr>
          <w:color w:val="000000"/>
        </w:rPr>
        <w:t>(Informāciju par lietošanu bērniem skatīt 4.2.</w:t>
      </w:r>
      <w:r w:rsidR="009E2D03" w:rsidRPr="00A8085E">
        <w:rPr>
          <w:color w:val="000000"/>
        </w:rPr>
        <w:t> </w:t>
      </w:r>
      <w:r w:rsidRPr="00A8085E">
        <w:rPr>
          <w:color w:val="000000"/>
        </w:rPr>
        <w:t>apakšpunktā).</w:t>
      </w:r>
    </w:p>
    <w:p w14:paraId="1FFDAC6D" w14:textId="77777777" w:rsidR="00D15122" w:rsidRPr="00A8085E" w:rsidRDefault="00D15122" w:rsidP="007F6E1B">
      <w:pPr>
        <w:rPr>
          <w:rFonts w:ascii="Times New Roman" w:eastAsia="Times New Roman" w:hAnsi="Times New Roman"/>
          <w:color w:val="000000"/>
        </w:rPr>
      </w:pPr>
    </w:p>
    <w:p w14:paraId="61CCA30B" w14:textId="77777777" w:rsidR="00D15122" w:rsidRPr="00A8085E" w:rsidRDefault="009B0756" w:rsidP="007F6E1B">
      <w:pPr>
        <w:pStyle w:val="BodyText"/>
        <w:ind w:left="0" w:right="147"/>
        <w:rPr>
          <w:color w:val="000000"/>
        </w:rPr>
      </w:pPr>
      <w:r w:rsidRPr="00A8085E">
        <w:rPr>
          <w:color w:val="000000"/>
        </w:rPr>
        <w:t xml:space="preserve">Nevēlamo </w:t>
      </w:r>
      <w:r w:rsidR="00740E5E" w:rsidRPr="00A8085E">
        <w:rPr>
          <w:color w:val="000000"/>
        </w:rPr>
        <w:t>blakusparādību</w:t>
      </w:r>
      <w:r w:rsidRPr="00A8085E">
        <w:rPr>
          <w:color w:val="000000"/>
        </w:rPr>
        <w:t>, tai skaitā ≥</w:t>
      </w:r>
      <w:r w:rsidR="00AD39BE" w:rsidRPr="00A8085E">
        <w:rPr>
          <w:color w:val="000000"/>
        </w:rPr>
        <w:t xml:space="preserve"> </w:t>
      </w:r>
      <w:r w:rsidRPr="00A8085E">
        <w:rPr>
          <w:color w:val="000000"/>
        </w:rPr>
        <w:t>3.</w:t>
      </w:r>
      <w:r w:rsidR="009E2D03" w:rsidRPr="00A8085E">
        <w:rPr>
          <w:color w:val="000000"/>
        </w:rPr>
        <w:t> </w:t>
      </w:r>
      <w:r w:rsidRPr="00A8085E">
        <w:rPr>
          <w:color w:val="000000"/>
        </w:rPr>
        <w:t xml:space="preserve">pakāpes nevēlamo </w:t>
      </w:r>
      <w:r w:rsidR="00740E5E" w:rsidRPr="00A8085E">
        <w:rPr>
          <w:color w:val="000000"/>
        </w:rPr>
        <w:t>blakusparādību</w:t>
      </w:r>
      <w:r w:rsidRPr="00A8085E">
        <w:rPr>
          <w:color w:val="000000"/>
        </w:rPr>
        <w:t xml:space="preserve"> un būtisku nevēlamo </w:t>
      </w:r>
      <w:r w:rsidR="00740E5E" w:rsidRPr="00A8085E">
        <w:rPr>
          <w:color w:val="000000"/>
        </w:rPr>
        <w:t>blakusparādību</w:t>
      </w:r>
      <w:r w:rsidRPr="00A8085E">
        <w:rPr>
          <w:color w:val="000000"/>
        </w:rPr>
        <w:t xml:space="preserve"> sastopamība abās ārstēšanas grupās bija līdzīga. Nevienā no ārstēšanas grupām neradās nevien</w:t>
      </w:r>
      <w:r w:rsidR="007A3D74" w:rsidRPr="00A8085E">
        <w:rPr>
          <w:color w:val="000000"/>
        </w:rPr>
        <w:t>s</w:t>
      </w:r>
      <w:r w:rsidRPr="00A8085E">
        <w:rPr>
          <w:color w:val="000000"/>
        </w:rPr>
        <w:t xml:space="preserve"> nevēlam</w:t>
      </w:r>
      <w:r w:rsidR="007A3D74" w:rsidRPr="00A8085E">
        <w:rPr>
          <w:color w:val="000000"/>
        </w:rPr>
        <w:t>ais</w:t>
      </w:r>
      <w:r w:rsidRPr="00A8085E">
        <w:rPr>
          <w:color w:val="000000"/>
        </w:rPr>
        <w:t xml:space="preserve"> </w:t>
      </w:r>
      <w:r w:rsidR="007A3D74" w:rsidRPr="00A8085E">
        <w:rPr>
          <w:color w:val="000000"/>
        </w:rPr>
        <w:t>notikums</w:t>
      </w:r>
      <w:r w:rsidR="00740E5E" w:rsidRPr="00A8085E">
        <w:rPr>
          <w:color w:val="000000"/>
        </w:rPr>
        <w:t>, kura</w:t>
      </w:r>
      <w:r w:rsidRPr="00A8085E">
        <w:rPr>
          <w:color w:val="000000"/>
        </w:rPr>
        <w:t xml:space="preserve"> rezultātā būtu iestājusies nāve; visi nāves gadījumi bija saistīti ar slimības progresēšanu. Bevacizumaba pievienošanai multimodālai standarta ārstēšanai šajā </w:t>
      </w:r>
      <w:r w:rsidRPr="00A8085E">
        <w:rPr>
          <w:color w:val="000000"/>
        </w:rPr>
        <w:lastRenderedPageBreak/>
        <w:t>pediatriskajā populācijā šķietami bija laba panesība.</w:t>
      </w:r>
    </w:p>
    <w:p w14:paraId="0297C7D9" w14:textId="77777777" w:rsidR="00D15122" w:rsidRPr="00A8085E" w:rsidRDefault="00D15122" w:rsidP="007F6E1B">
      <w:pPr>
        <w:rPr>
          <w:rFonts w:ascii="Times New Roman" w:eastAsia="Times New Roman" w:hAnsi="Times New Roman"/>
          <w:color w:val="000000"/>
        </w:rPr>
      </w:pPr>
    </w:p>
    <w:p w14:paraId="13DA840F" w14:textId="77777777" w:rsidR="00D15122" w:rsidRPr="00A8085E" w:rsidRDefault="002E4812" w:rsidP="002E4812">
      <w:pPr>
        <w:tabs>
          <w:tab w:val="left" w:pos="685"/>
        </w:tabs>
        <w:rPr>
          <w:rFonts w:ascii="Times New Roman" w:hAnsi="Times New Roman"/>
          <w:b/>
          <w:color w:val="000000"/>
        </w:rPr>
      </w:pPr>
      <w:r w:rsidRPr="00A8085E">
        <w:rPr>
          <w:rFonts w:ascii="Times New Roman" w:hAnsi="Times New Roman"/>
          <w:b/>
          <w:color w:val="000000"/>
        </w:rPr>
        <w:t>5.2</w:t>
      </w:r>
      <w:r w:rsidRPr="00A8085E">
        <w:rPr>
          <w:rFonts w:ascii="Times New Roman" w:hAnsi="Times New Roman"/>
          <w:b/>
          <w:color w:val="000000"/>
        </w:rPr>
        <w:tab/>
      </w:r>
      <w:r w:rsidR="009B0756" w:rsidRPr="00A8085E">
        <w:rPr>
          <w:rFonts w:ascii="Times New Roman" w:hAnsi="Times New Roman"/>
          <w:b/>
          <w:color w:val="000000"/>
        </w:rPr>
        <w:t>Farmakokinētiskās īpašības</w:t>
      </w:r>
    </w:p>
    <w:p w14:paraId="4108FE15" w14:textId="77777777" w:rsidR="00D15122" w:rsidRPr="00A8085E" w:rsidRDefault="00D15122" w:rsidP="007F6E1B">
      <w:pPr>
        <w:rPr>
          <w:rFonts w:ascii="Times New Roman" w:eastAsia="Times New Roman" w:hAnsi="Times New Roman"/>
          <w:bCs/>
          <w:color w:val="000000"/>
        </w:rPr>
      </w:pPr>
    </w:p>
    <w:p w14:paraId="110832D0" w14:textId="77777777" w:rsidR="00D15122" w:rsidRPr="00A8085E" w:rsidRDefault="009B0756" w:rsidP="007F6E1B">
      <w:pPr>
        <w:pStyle w:val="BodyText"/>
        <w:ind w:left="0" w:right="238"/>
        <w:rPr>
          <w:color w:val="000000"/>
        </w:rPr>
      </w:pPr>
      <w:r w:rsidRPr="00A8085E">
        <w:rPr>
          <w:color w:val="000000"/>
        </w:rPr>
        <w:t xml:space="preserve">Bevacizumaba farmakokinētikas dati ir pieejami 10 klīniskos pētījumos, kuros tika iekļauti pacienti ar norobežotiem audzējiem. Visos klīniskajos pētījumos bevacizumabs tika ievadīts </w:t>
      </w:r>
      <w:r w:rsidR="007A3D74" w:rsidRPr="00A8085E">
        <w:rPr>
          <w:color w:val="000000"/>
        </w:rPr>
        <w:t>i.v.</w:t>
      </w:r>
      <w:r w:rsidRPr="00A8085E">
        <w:rPr>
          <w:color w:val="000000"/>
        </w:rPr>
        <w:t xml:space="preserve"> infūzijas veidā. Infūzijas ātrums bija atkarīgs no panesības; pirmās infūzijas ilgums bija 90 minūtes. Bevacizumaba farmakokinētika bija lineāra, ja tika lietotas devas no 1 līdz 10</w:t>
      </w:r>
      <w:r w:rsidR="009E2D03" w:rsidRPr="00A8085E">
        <w:rPr>
          <w:color w:val="000000"/>
        </w:rPr>
        <w:t> </w:t>
      </w:r>
      <w:r w:rsidRPr="00A8085E">
        <w:rPr>
          <w:color w:val="000000"/>
        </w:rPr>
        <w:t>mg/kg.</w:t>
      </w:r>
    </w:p>
    <w:p w14:paraId="02921E79" w14:textId="77777777" w:rsidR="00D15122" w:rsidRPr="00A8085E" w:rsidRDefault="00D15122" w:rsidP="007F6E1B">
      <w:pPr>
        <w:rPr>
          <w:rFonts w:ascii="Times New Roman" w:eastAsia="Times New Roman" w:hAnsi="Times New Roman"/>
          <w:color w:val="000000"/>
        </w:rPr>
      </w:pPr>
    </w:p>
    <w:p w14:paraId="3AA7B151" w14:textId="77777777" w:rsidR="00D15122" w:rsidRPr="00A8085E" w:rsidRDefault="009B0756" w:rsidP="007F6E1B">
      <w:pPr>
        <w:pStyle w:val="BodyText"/>
        <w:spacing w:line="252" w:lineRule="exact"/>
        <w:ind w:left="0"/>
        <w:rPr>
          <w:color w:val="000000"/>
        </w:rPr>
      </w:pPr>
      <w:r w:rsidRPr="00A8085E">
        <w:rPr>
          <w:color w:val="000000"/>
          <w:u w:val="single" w:color="000000"/>
        </w:rPr>
        <w:t>Izkliede</w:t>
      </w:r>
    </w:p>
    <w:p w14:paraId="4E4A5475" w14:textId="77777777" w:rsidR="00740E5E" w:rsidRPr="00A8085E" w:rsidRDefault="00740E5E" w:rsidP="007F6E1B">
      <w:pPr>
        <w:pStyle w:val="BodyText"/>
        <w:spacing w:line="234" w:lineRule="auto"/>
        <w:ind w:left="0" w:right="192"/>
        <w:rPr>
          <w:color w:val="000000"/>
        </w:rPr>
      </w:pPr>
    </w:p>
    <w:p w14:paraId="1496E9CB" w14:textId="77777777" w:rsidR="00D15122" w:rsidRPr="00A8085E" w:rsidRDefault="009B0756" w:rsidP="007F6E1B">
      <w:pPr>
        <w:pStyle w:val="BodyText"/>
        <w:spacing w:line="234" w:lineRule="auto"/>
        <w:ind w:left="0" w:right="192"/>
        <w:rPr>
          <w:color w:val="000000"/>
        </w:rPr>
      </w:pPr>
      <w:r w:rsidRPr="00A8085E">
        <w:rPr>
          <w:color w:val="000000"/>
        </w:rPr>
        <w:t>Centrālā tilpuma (V</w:t>
      </w:r>
      <w:r w:rsidRPr="00A8085E">
        <w:rPr>
          <w:color w:val="000000"/>
          <w:vertAlign w:val="subscript"/>
        </w:rPr>
        <w:t>c</w:t>
      </w:r>
      <w:r w:rsidRPr="00A8085E">
        <w:rPr>
          <w:color w:val="000000"/>
        </w:rPr>
        <w:t>) tipiskās vērtības sieviešu un vīriešu dzimuma pacientiem bija attiecīgi 2,73</w:t>
      </w:r>
      <w:r w:rsidR="009E2D03" w:rsidRPr="00A8085E">
        <w:rPr>
          <w:color w:val="000000"/>
        </w:rPr>
        <w:t> </w:t>
      </w:r>
      <w:r w:rsidRPr="00A8085E">
        <w:rPr>
          <w:color w:val="000000"/>
        </w:rPr>
        <w:t>l un 3,28</w:t>
      </w:r>
      <w:r w:rsidR="009E2D03" w:rsidRPr="00A8085E">
        <w:rPr>
          <w:color w:val="000000"/>
        </w:rPr>
        <w:t> </w:t>
      </w:r>
      <w:r w:rsidRPr="00A8085E">
        <w:rPr>
          <w:color w:val="000000"/>
        </w:rPr>
        <w:t>l, kas ir robežās, kas aprakstīts IgG grupas un citu monoklonālo antivielu lietošanas gadījumos. Gadījumos, kad bevacizumabs tika lietots kopā ar pretaudzēju līdzekļiem, perifērā tilpuma (V</w:t>
      </w:r>
      <w:r w:rsidRPr="00A8085E">
        <w:rPr>
          <w:color w:val="000000"/>
          <w:vertAlign w:val="subscript"/>
        </w:rPr>
        <w:t>p</w:t>
      </w:r>
      <w:r w:rsidRPr="00A8085E">
        <w:rPr>
          <w:color w:val="000000"/>
        </w:rPr>
        <w:t>) tipiskās vērtības sieviešu un vīriešu dzimuma pacientiem bija attiecīgi 1,69</w:t>
      </w:r>
      <w:r w:rsidR="009E2D03" w:rsidRPr="00A8085E">
        <w:rPr>
          <w:color w:val="000000"/>
        </w:rPr>
        <w:t> </w:t>
      </w:r>
      <w:r w:rsidRPr="00A8085E">
        <w:rPr>
          <w:color w:val="000000"/>
        </w:rPr>
        <w:t>l un 2,35</w:t>
      </w:r>
      <w:r w:rsidR="009E2D03" w:rsidRPr="00A8085E">
        <w:rPr>
          <w:color w:val="000000"/>
        </w:rPr>
        <w:t> </w:t>
      </w:r>
      <w:r w:rsidRPr="00A8085E">
        <w:rPr>
          <w:color w:val="000000"/>
        </w:rPr>
        <w:t>l. Pēc korekcijas atbilstoši ķermeņa masai vīriešu dzimuma pacientiem V</w:t>
      </w:r>
      <w:r w:rsidRPr="00A8085E">
        <w:rPr>
          <w:color w:val="000000"/>
          <w:vertAlign w:val="subscript"/>
        </w:rPr>
        <w:t>c</w:t>
      </w:r>
      <w:r w:rsidRPr="00E66B79">
        <w:rPr>
          <w:color w:val="000000"/>
        </w:rPr>
        <w:t xml:space="preserve"> </w:t>
      </w:r>
      <w:r w:rsidRPr="00A8085E">
        <w:rPr>
          <w:color w:val="000000"/>
        </w:rPr>
        <w:t>bija par 20% lielāks nekā sieviešu dzimuma pacientēm.</w:t>
      </w:r>
    </w:p>
    <w:p w14:paraId="7C93C9B0" w14:textId="77777777" w:rsidR="00D15122" w:rsidRPr="00A8085E" w:rsidRDefault="00D15122" w:rsidP="007F6E1B">
      <w:pPr>
        <w:rPr>
          <w:rFonts w:ascii="Times New Roman" w:eastAsia="Times New Roman" w:hAnsi="Times New Roman"/>
          <w:color w:val="000000"/>
        </w:rPr>
      </w:pPr>
    </w:p>
    <w:p w14:paraId="4CAD66F0" w14:textId="77777777" w:rsidR="00D15122" w:rsidRPr="00A8085E" w:rsidRDefault="009B0756" w:rsidP="007F6E1B">
      <w:pPr>
        <w:pStyle w:val="BodyText"/>
        <w:keepNext/>
        <w:spacing w:line="240" w:lineRule="exact"/>
        <w:ind w:left="0"/>
        <w:rPr>
          <w:color w:val="000000"/>
        </w:rPr>
      </w:pPr>
      <w:r w:rsidRPr="00A8085E">
        <w:rPr>
          <w:color w:val="000000"/>
          <w:u w:val="single" w:color="000000"/>
        </w:rPr>
        <w:t>Biotransformācija</w:t>
      </w:r>
    </w:p>
    <w:p w14:paraId="3352E4B9" w14:textId="77777777" w:rsidR="00740E5E" w:rsidRPr="00A8085E" w:rsidRDefault="00740E5E" w:rsidP="007F6E1B">
      <w:pPr>
        <w:pStyle w:val="BodyText"/>
        <w:keepNext/>
        <w:spacing w:line="239" w:lineRule="auto"/>
        <w:ind w:left="0" w:right="192"/>
        <w:rPr>
          <w:color w:val="000000"/>
        </w:rPr>
      </w:pPr>
    </w:p>
    <w:p w14:paraId="0E1D5764" w14:textId="77777777" w:rsidR="00D15122" w:rsidRPr="00A8085E" w:rsidRDefault="009B0756" w:rsidP="007F6E1B">
      <w:pPr>
        <w:pStyle w:val="BodyText"/>
        <w:keepNext/>
        <w:spacing w:line="239" w:lineRule="auto"/>
        <w:ind w:left="0" w:right="192"/>
        <w:rPr>
          <w:color w:val="000000"/>
        </w:rPr>
      </w:pPr>
      <w:r w:rsidRPr="00A8085E">
        <w:rPr>
          <w:color w:val="000000"/>
        </w:rPr>
        <w:t xml:space="preserve">Bevacizumaba metabolisma novērtējums trušiem pēc </w:t>
      </w:r>
      <w:r w:rsidRPr="00A8085E">
        <w:rPr>
          <w:color w:val="000000"/>
          <w:vertAlign w:val="superscript"/>
        </w:rPr>
        <w:t>125</w:t>
      </w:r>
      <w:r w:rsidRPr="00A8085E">
        <w:rPr>
          <w:color w:val="000000"/>
        </w:rPr>
        <w:t xml:space="preserve">I-bevacizumaba vienreizējās </w:t>
      </w:r>
      <w:r w:rsidR="007A3D74" w:rsidRPr="00A8085E">
        <w:rPr>
          <w:color w:val="000000"/>
        </w:rPr>
        <w:t>i.v.</w:t>
      </w:r>
      <w:r w:rsidRPr="00A8085E">
        <w:rPr>
          <w:color w:val="000000"/>
        </w:rPr>
        <w:t xml:space="preserve"> devas ievadīšanas liecināja, ka tā metabolisms bija līdzīgs paredzamajam natīvas</w:t>
      </w:r>
      <w:r w:rsidR="007A3D74" w:rsidRPr="00A8085E">
        <w:rPr>
          <w:color w:val="000000"/>
        </w:rPr>
        <w:t>, ar VEGF nesaistošanas</w:t>
      </w:r>
      <w:r w:rsidRPr="00A8085E">
        <w:rPr>
          <w:color w:val="000000"/>
        </w:rPr>
        <w:t xml:space="preserve"> IgG molekulas metabolismam. Bevacizumaba metabolisms un eliminācija ir līdzīgi kā endogēnajam IgG, t.i., galvenokārt proteolītiskais katabolisms visā organismā, ieskaitot endotēlija šūnas, un nav pakļauts izvadīšanai </w:t>
      </w:r>
      <w:r w:rsidR="007A3D74" w:rsidRPr="00A8085E">
        <w:rPr>
          <w:color w:val="000000"/>
        </w:rPr>
        <w:t xml:space="preserve">galvenokārt </w:t>
      </w:r>
      <w:r w:rsidRPr="00A8085E">
        <w:rPr>
          <w:color w:val="000000"/>
        </w:rPr>
        <w:t>caur nierēm un aknām. IgG saistīšanās ar FcRn receptoriem nodrošina aizsardzību pret šūnu metabolismu un ilgstošu terminālo eliminācijas pusperiodu.</w:t>
      </w:r>
    </w:p>
    <w:p w14:paraId="16AE4410" w14:textId="77777777" w:rsidR="00D15122" w:rsidRPr="00A8085E" w:rsidRDefault="00D15122" w:rsidP="007F6E1B">
      <w:pPr>
        <w:rPr>
          <w:rFonts w:ascii="Times New Roman" w:eastAsia="Times New Roman" w:hAnsi="Times New Roman"/>
          <w:color w:val="000000"/>
        </w:rPr>
      </w:pPr>
    </w:p>
    <w:p w14:paraId="3675DE26" w14:textId="77777777" w:rsidR="00D15122" w:rsidRPr="00A8085E" w:rsidRDefault="009B0756" w:rsidP="007F6E1B">
      <w:pPr>
        <w:pStyle w:val="BodyText"/>
        <w:spacing w:line="252" w:lineRule="exact"/>
        <w:ind w:left="0"/>
        <w:rPr>
          <w:color w:val="000000"/>
        </w:rPr>
      </w:pPr>
      <w:r w:rsidRPr="00A8085E">
        <w:rPr>
          <w:color w:val="000000"/>
          <w:u w:val="single" w:color="000000"/>
        </w:rPr>
        <w:t>Eliminācija</w:t>
      </w:r>
    </w:p>
    <w:p w14:paraId="62D82474" w14:textId="77777777" w:rsidR="00740E5E" w:rsidRPr="00A8085E" w:rsidRDefault="00740E5E" w:rsidP="007F6E1B">
      <w:pPr>
        <w:pStyle w:val="BodyText"/>
        <w:ind w:left="0" w:right="272"/>
        <w:rPr>
          <w:color w:val="000000"/>
        </w:rPr>
      </w:pPr>
    </w:p>
    <w:p w14:paraId="18FB6F61" w14:textId="77777777" w:rsidR="00D15122" w:rsidRPr="00A8085E" w:rsidRDefault="009B0756" w:rsidP="007F6E1B">
      <w:pPr>
        <w:pStyle w:val="BodyText"/>
        <w:ind w:left="0" w:right="272"/>
        <w:rPr>
          <w:color w:val="000000"/>
        </w:rPr>
      </w:pPr>
      <w:r w:rsidRPr="00A8085E">
        <w:rPr>
          <w:color w:val="000000"/>
        </w:rPr>
        <w:t>Sieviešu un vīriešu dzimuma pacientiem vidējais klīrenss ir attiecīgi 0,188 un 0,220</w:t>
      </w:r>
      <w:r w:rsidR="009E2D03" w:rsidRPr="00A8085E">
        <w:rPr>
          <w:color w:val="000000"/>
        </w:rPr>
        <w:t> </w:t>
      </w:r>
      <w:r w:rsidRPr="00A8085E">
        <w:rPr>
          <w:color w:val="000000"/>
        </w:rPr>
        <w:t>l dienā. Pēc korekcijas atbilstoši ķermeņa masai vīriešu dzimuma pacientiem bevacizumaba klīrensa ātrums bija par 17% lielāks nekā sieviešu dzimuma pacientēm</w:t>
      </w:r>
      <w:r w:rsidR="00740E5E" w:rsidRPr="00A8085E">
        <w:rPr>
          <w:color w:val="000000"/>
        </w:rPr>
        <w:t>.</w:t>
      </w:r>
      <w:r w:rsidRPr="00A8085E">
        <w:rPr>
          <w:color w:val="000000"/>
        </w:rPr>
        <w:t xml:space="preserve"> Saskaņā ar divu nodalījumu modeli eliminācijas pusperiods tipiskām sieviešu dzimuma pacientēm ir 18</w:t>
      </w:r>
      <w:r w:rsidR="009E2D03" w:rsidRPr="00A8085E">
        <w:rPr>
          <w:color w:val="000000"/>
        </w:rPr>
        <w:t> </w:t>
      </w:r>
      <w:r w:rsidRPr="00A8085E">
        <w:rPr>
          <w:color w:val="000000"/>
        </w:rPr>
        <w:t>dienas, bet tipiskiem vīriešu dzimuma pacientiem – 20</w:t>
      </w:r>
      <w:r w:rsidR="009E2D03" w:rsidRPr="00A8085E">
        <w:rPr>
          <w:color w:val="000000"/>
        </w:rPr>
        <w:t> </w:t>
      </w:r>
      <w:r w:rsidRPr="00A8085E">
        <w:rPr>
          <w:color w:val="000000"/>
        </w:rPr>
        <w:t>dienas.</w:t>
      </w:r>
    </w:p>
    <w:p w14:paraId="00EC8BAC" w14:textId="77777777" w:rsidR="00D15122" w:rsidRPr="00A8085E" w:rsidRDefault="00D15122" w:rsidP="007F6E1B">
      <w:pPr>
        <w:rPr>
          <w:rFonts w:ascii="Times New Roman" w:eastAsia="Times New Roman" w:hAnsi="Times New Roman"/>
          <w:color w:val="000000"/>
        </w:rPr>
      </w:pPr>
    </w:p>
    <w:p w14:paraId="0DB6F824" w14:textId="77777777" w:rsidR="00D15122" w:rsidRPr="00A8085E" w:rsidRDefault="009B0756" w:rsidP="007F6E1B">
      <w:pPr>
        <w:pStyle w:val="BodyText"/>
        <w:ind w:left="0" w:right="272"/>
        <w:rPr>
          <w:color w:val="000000"/>
        </w:rPr>
      </w:pPr>
      <w:r w:rsidRPr="00A8085E">
        <w:rPr>
          <w:color w:val="000000"/>
        </w:rPr>
        <w:t>Zemā saistība ar albumīniem un augstā audzēja slodze parasti norāda uz slimības smagumu. Salīdzinājumā ar tipiskiem pacientiem ar vidējām albumīnu koncentrācijas un audzēja slodzes vērtībām pacientiem ar zemu albumīnu koncentrāciju serumā bevacizumaba klīrenss bija par aptuveni 30% ātrāks, bet pacientiem ar augstāku audzēja slodzi – par 7% ātrāks.</w:t>
      </w:r>
    </w:p>
    <w:p w14:paraId="3F5A2877" w14:textId="77777777" w:rsidR="00D15122" w:rsidRPr="00A8085E" w:rsidRDefault="00D15122" w:rsidP="007F6E1B">
      <w:pPr>
        <w:rPr>
          <w:rFonts w:ascii="Times New Roman" w:eastAsia="Times New Roman" w:hAnsi="Times New Roman"/>
          <w:color w:val="000000"/>
        </w:rPr>
      </w:pPr>
    </w:p>
    <w:p w14:paraId="00CF22BB" w14:textId="77777777" w:rsidR="00D15122" w:rsidRPr="00A8085E" w:rsidRDefault="009B0756" w:rsidP="007F6E1B">
      <w:pPr>
        <w:pStyle w:val="BodyText"/>
        <w:ind w:left="0"/>
        <w:rPr>
          <w:color w:val="000000"/>
        </w:rPr>
      </w:pPr>
      <w:r w:rsidRPr="00A8085E">
        <w:rPr>
          <w:color w:val="000000"/>
          <w:u w:val="single" w:color="000000"/>
        </w:rPr>
        <w:t>Farmakokinētika īpašām pacientu grupām</w:t>
      </w:r>
    </w:p>
    <w:p w14:paraId="2574124A" w14:textId="77777777" w:rsidR="00740E5E" w:rsidRPr="00A8085E" w:rsidRDefault="00740E5E" w:rsidP="007F6E1B">
      <w:pPr>
        <w:pStyle w:val="BodyText"/>
        <w:ind w:left="0" w:right="288" w:hanging="1"/>
        <w:rPr>
          <w:color w:val="000000"/>
        </w:rPr>
      </w:pPr>
    </w:p>
    <w:p w14:paraId="70EE56C1" w14:textId="77777777" w:rsidR="00D15122" w:rsidRPr="00A8085E" w:rsidRDefault="009B0756" w:rsidP="007F6E1B">
      <w:pPr>
        <w:pStyle w:val="BodyText"/>
        <w:ind w:left="0" w:right="288" w:hanging="1"/>
        <w:rPr>
          <w:color w:val="000000"/>
        </w:rPr>
      </w:pPr>
      <w:r w:rsidRPr="00A8085E">
        <w:rPr>
          <w:color w:val="000000"/>
        </w:rPr>
        <w:t>Farmakokinētika populācijā tika analizēta pieaugušajiem un pediatriskajiem pacientiem, lai novērtētu demogrāfisko īpatnību ietekmi. Pieaugušajiem rezultāti nepierādīja nozīmīgas, ar pacienta vecumu saistītas bevacizumaba farmakokinētikas atšķirības.</w:t>
      </w:r>
    </w:p>
    <w:p w14:paraId="02832676" w14:textId="77777777" w:rsidR="00D15122" w:rsidRPr="00A8085E" w:rsidRDefault="00D15122" w:rsidP="007F6E1B">
      <w:pPr>
        <w:rPr>
          <w:rFonts w:ascii="Times New Roman" w:eastAsia="Times New Roman" w:hAnsi="Times New Roman"/>
          <w:color w:val="000000"/>
        </w:rPr>
      </w:pPr>
    </w:p>
    <w:p w14:paraId="7C672DCB" w14:textId="77777777" w:rsidR="00D15122" w:rsidRPr="00A8085E" w:rsidRDefault="009B0756" w:rsidP="007F6E1B">
      <w:pPr>
        <w:rPr>
          <w:rFonts w:ascii="Times New Roman" w:eastAsia="Times New Roman" w:hAnsi="Times New Roman"/>
          <w:i/>
          <w:color w:val="000000"/>
          <w:u w:val="single"/>
        </w:rPr>
      </w:pPr>
      <w:r w:rsidRPr="00A8085E">
        <w:rPr>
          <w:rFonts w:ascii="Times New Roman" w:hAnsi="Times New Roman"/>
          <w:i/>
          <w:color w:val="000000"/>
          <w:u w:val="single"/>
        </w:rPr>
        <w:t>Nieru darbības traucējumi</w:t>
      </w:r>
    </w:p>
    <w:p w14:paraId="1D54B60B" w14:textId="77777777" w:rsidR="00740E5E" w:rsidRPr="00A8085E" w:rsidRDefault="00740E5E" w:rsidP="007F6E1B">
      <w:pPr>
        <w:pStyle w:val="BodyText"/>
        <w:ind w:left="0" w:right="272"/>
        <w:rPr>
          <w:color w:val="000000"/>
        </w:rPr>
      </w:pPr>
    </w:p>
    <w:p w14:paraId="55D880C3" w14:textId="77777777" w:rsidR="00D15122" w:rsidRPr="00A8085E" w:rsidRDefault="009B0756" w:rsidP="007F6E1B">
      <w:pPr>
        <w:pStyle w:val="BodyText"/>
        <w:ind w:left="0" w:right="272"/>
        <w:rPr>
          <w:color w:val="000000"/>
        </w:rPr>
      </w:pPr>
      <w:r w:rsidRPr="00A8085E">
        <w:rPr>
          <w:color w:val="000000"/>
        </w:rPr>
        <w:t>Pētījumi, lai novērtētu bevacizumaba farmakokinētiku pacientiem ar nieru darbības traucējumiem, nav veikti, jo nieres nav nozīmīgākais bevacizumaba metabolisma vai izvadīšanas orgāns.</w:t>
      </w:r>
    </w:p>
    <w:p w14:paraId="6DD09E97" w14:textId="77777777" w:rsidR="00D15122" w:rsidRPr="00A8085E" w:rsidRDefault="00D15122" w:rsidP="007F6E1B">
      <w:pPr>
        <w:rPr>
          <w:rFonts w:ascii="Times New Roman" w:eastAsia="Times New Roman" w:hAnsi="Times New Roman"/>
          <w:color w:val="000000"/>
        </w:rPr>
      </w:pPr>
    </w:p>
    <w:p w14:paraId="7760FA51" w14:textId="77777777" w:rsidR="00D15122" w:rsidRPr="00A8085E" w:rsidRDefault="009B0756" w:rsidP="002749B7">
      <w:pPr>
        <w:keepNext/>
        <w:spacing w:line="252" w:lineRule="exact"/>
        <w:rPr>
          <w:rFonts w:ascii="Times New Roman" w:eastAsia="Times New Roman" w:hAnsi="Times New Roman"/>
          <w:i/>
          <w:color w:val="000000"/>
          <w:u w:val="single"/>
        </w:rPr>
      </w:pPr>
      <w:r w:rsidRPr="00A8085E">
        <w:rPr>
          <w:rFonts w:ascii="Times New Roman" w:hAnsi="Times New Roman"/>
          <w:i/>
          <w:color w:val="000000"/>
          <w:u w:val="single"/>
        </w:rPr>
        <w:t>Aknu darbības traucējumi</w:t>
      </w:r>
    </w:p>
    <w:p w14:paraId="5E6FF22E" w14:textId="77777777" w:rsidR="00740E5E" w:rsidRPr="00A8085E" w:rsidRDefault="00740E5E" w:rsidP="002749B7">
      <w:pPr>
        <w:pStyle w:val="BodyText"/>
        <w:keepNext/>
        <w:ind w:left="0" w:right="272"/>
        <w:rPr>
          <w:color w:val="000000"/>
        </w:rPr>
      </w:pPr>
    </w:p>
    <w:p w14:paraId="07AAB930" w14:textId="77777777" w:rsidR="00D15122" w:rsidRPr="00A8085E" w:rsidRDefault="009B0756" w:rsidP="002749B7">
      <w:pPr>
        <w:pStyle w:val="BodyText"/>
        <w:keepNext/>
        <w:ind w:left="0" w:right="272"/>
        <w:rPr>
          <w:color w:val="000000"/>
        </w:rPr>
      </w:pPr>
      <w:r w:rsidRPr="00A8085E">
        <w:rPr>
          <w:color w:val="000000"/>
        </w:rPr>
        <w:t>Pētījumi, lai novērtētu bevacizumaba farmakokinētiku pacientiem ar aknu darbības traucējumiem, nav veikti, jo aknas nav nozīmīgākais bevacizumaba metabolisma vai izvadīšanas orgāns.</w:t>
      </w:r>
    </w:p>
    <w:p w14:paraId="3B8F1E2F" w14:textId="77777777" w:rsidR="00D15122" w:rsidRPr="00A8085E" w:rsidRDefault="00D15122" w:rsidP="007F6E1B">
      <w:pPr>
        <w:rPr>
          <w:rFonts w:ascii="Times New Roman" w:eastAsia="Times New Roman" w:hAnsi="Times New Roman"/>
          <w:color w:val="000000"/>
        </w:rPr>
      </w:pPr>
    </w:p>
    <w:p w14:paraId="7C85D04E" w14:textId="77777777" w:rsidR="00D15122" w:rsidRPr="00A8085E" w:rsidRDefault="009B0756" w:rsidP="00740E5E">
      <w:pPr>
        <w:keepNext/>
        <w:spacing w:line="252" w:lineRule="exact"/>
        <w:rPr>
          <w:rFonts w:ascii="Times New Roman" w:eastAsia="Times New Roman" w:hAnsi="Times New Roman"/>
          <w:i/>
          <w:color w:val="000000"/>
          <w:u w:val="single"/>
        </w:rPr>
      </w:pPr>
      <w:r w:rsidRPr="00A8085E">
        <w:rPr>
          <w:rFonts w:ascii="Times New Roman" w:hAnsi="Times New Roman"/>
          <w:i/>
          <w:color w:val="000000"/>
          <w:u w:val="single"/>
        </w:rPr>
        <w:lastRenderedPageBreak/>
        <w:t>Pediatriskā populācija</w:t>
      </w:r>
    </w:p>
    <w:p w14:paraId="34953B5F" w14:textId="77777777" w:rsidR="00740E5E" w:rsidRPr="00A8085E" w:rsidRDefault="00740E5E" w:rsidP="00740E5E">
      <w:pPr>
        <w:pStyle w:val="BodyText"/>
        <w:keepNext/>
        <w:ind w:left="0" w:right="295"/>
        <w:rPr>
          <w:color w:val="000000"/>
        </w:rPr>
      </w:pPr>
    </w:p>
    <w:p w14:paraId="5C1368E0" w14:textId="77777777" w:rsidR="00D15122" w:rsidRPr="00A8085E" w:rsidRDefault="009B0756" w:rsidP="00740E5E">
      <w:pPr>
        <w:pStyle w:val="BodyText"/>
        <w:keepNext/>
        <w:ind w:left="0" w:right="295"/>
        <w:rPr>
          <w:color w:val="000000"/>
        </w:rPr>
      </w:pPr>
      <w:r w:rsidRPr="00A8085E">
        <w:rPr>
          <w:color w:val="000000"/>
        </w:rPr>
        <w:t>Bevacizumaba farmakokinētika tika vērtēta 152 bērniem, pusaudžiem un jauniešiem (vecumā no 7 mēnešiem līdz 21 gadam, ar ķermeņa masu no 5,9 līdz 125</w:t>
      </w:r>
      <w:r w:rsidR="009E2D03" w:rsidRPr="00A8085E">
        <w:rPr>
          <w:color w:val="000000"/>
        </w:rPr>
        <w:t> </w:t>
      </w:r>
      <w:r w:rsidRPr="00A8085E">
        <w:rPr>
          <w:color w:val="000000"/>
        </w:rPr>
        <w:t>kg) četros klīniskajos pētījumos, kuros izmantoja populācijas farmakokinētikas modeli. Farmakokinētikas rezultāti liecina, ka normalizējot datus pēc ķermeņa masas, bevacizumaba klīrenss un izkliedes tilpums pediatriskajiem un jauniem pieaugušiem pacientiem bija līdzīgi, un, samazinoties ķermeņa masai, arī kopējai iedarbībai bija tendence samazināties. Ņemot vērā ķermeņa masu, vecums neizrādījās saistīts ar bevacizumaba farmakokinētiku.</w:t>
      </w:r>
    </w:p>
    <w:p w14:paraId="6FAB5082" w14:textId="77777777" w:rsidR="00D15122" w:rsidRPr="00A8085E" w:rsidRDefault="00D15122" w:rsidP="007F6E1B">
      <w:pPr>
        <w:rPr>
          <w:rFonts w:ascii="Times New Roman" w:eastAsia="Times New Roman" w:hAnsi="Times New Roman"/>
          <w:color w:val="000000"/>
        </w:rPr>
      </w:pPr>
    </w:p>
    <w:p w14:paraId="1A3C8417" w14:textId="77777777" w:rsidR="00D15122" w:rsidRPr="00A8085E" w:rsidRDefault="009B0756" w:rsidP="007F6E1B">
      <w:pPr>
        <w:pStyle w:val="BodyText"/>
        <w:ind w:left="0" w:right="269"/>
        <w:rPr>
          <w:color w:val="000000"/>
        </w:rPr>
      </w:pPr>
      <w:r w:rsidRPr="00A8085E">
        <w:rPr>
          <w:color w:val="000000"/>
        </w:rPr>
        <w:t>Pediatriskās populācijas FK modelī tika labi raksturota bevacizumaba farmakokinētika 70 pacientiem pētījumā BO20924 (1,4 līdz 17,6</w:t>
      </w:r>
      <w:r w:rsidR="009E2D03" w:rsidRPr="00A8085E">
        <w:rPr>
          <w:color w:val="000000"/>
        </w:rPr>
        <w:t> </w:t>
      </w:r>
      <w:r w:rsidRPr="00A8085E">
        <w:rPr>
          <w:color w:val="000000"/>
        </w:rPr>
        <w:t>gadi; 11,6 līdz 77,5</w:t>
      </w:r>
      <w:r w:rsidR="009E2D03" w:rsidRPr="00A8085E">
        <w:rPr>
          <w:color w:val="000000"/>
        </w:rPr>
        <w:t> </w:t>
      </w:r>
      <w:r w:rsidRPr="00A8085E">
        <w:rPr>
          <w:color w:val="000000"/>
        </w:rPr>
        <w:t>kg) un 59 pacientiem pētījumā BO25041 (1 līdz 17 gadi; 11,2 līdz 82,3</w:t>
      </w:r>
      <w:r w:rsidR="000C39C8" w:rsidRPr="00A8085E">
        <w:rPr>
          <w:color w:val="000000"/>
        </w:rPr>
        <w:t> </w:t>
      </w:r>
      <w:r w:rsidRPr="00A8085E">
        <w:rPr>
          <w:color w:val="000000"/>
        </w:rPr>
        <w:t>kg). Pētījumā BO20924 bevacizumaba iedarbība kopumā bija mazāka nekā standarta pieaugušajam pacientam, kurš lieto tādu pašu devu. Pētījumā BO25041 bevacizumaba iedarbība bija līdzīga kā standarta pieaugušajam pacientam, kurš lieto tādu pašu devu. Abos pētījumos bevacizumaba iedarbībai bija tendence samazināties līdz ar ķermeņa masas samazināšanos.</w:t>
      </w:r>
    </w:p>
    <w:p w14:paraId="1EA41962" w14:textId="77777777" w:rsidR="00D15122" w:rsidRPr="00A8085E" w:rsidRDefault="00D15122" w:rsidP="007F6E1B">
      <w:pPr>
        <w:rPr>
          <w:rFonts w:ascii="Times New Roman" w:eastAsia="Times New Roman" w:hAnsi="Times New Roman"/>
          <w:color w:val="000000"/>
        </w:rPr>
      </w:pPr>
    </w:p>
    <w:p w14:paraId="186E92D4" w14:textId="77777777" w:rsidR="00D15122" w:rsidRPr="00A8085E" w:rsidRDefault="002E4812" w:rsidP="002E4812">
      <w:pPr>
        <w:tabs>
          <w:tab w:val="left" w:pos="685"/>
        </w:tabs>
        <w:rPr>
          <w:rFonts w:ascii="Times New Roman" w:hAnsi="Times New Roman"/>
          <w:b/>
          <w:color w:val="000000"/>
        </w:rPr>
      </w:pPr>
      <w:r w:rsidRPr="00A8085E">
        <w:rPr>
          <w:rFonts w:ascii="Times New Roman" w:hAnsi="Times New Roman"/>
          <w:b/>
          <w:color w:val="000000"/>
        </w:rPr>
        <w:t>5.3</w:t>
      </w:r>
      <w:r w:rsidRPr="00A8085E">
        <w:rPr>
          <w:rFonts w:ascii="Times New Roman" w:hAnsi="Times New Roman"/>
          <w:b/>
          <w:color w:val="000000"/>
        </w:rPr>
        <w:tab/>
      </w:r>
      <w:r w:rsidR="009B0756" w:rsidRPr="00A8085E">
        <w:rPr>
          <w:rFonts w:ascii="Times New Roman" w:hAnsi="Times New Roman"/>
          <w:b/>
          <w:color w:val="000000"/>
        </w:rPr>
        <w:t>Preklīniskie dati par drošumu</w:t>
      </w:r>
    </w:p>
    <w:p w14:paraId="65039AC4" w14:textId="77777777" w:rsidR="00D15122" w:rsidRPr="00A8085E" w:rsidRDefault="00D15122" w:rsidP="007F6E1B">
      <w:pPr>
        <w:rPr>
          <w:rFonts w:ascii="Times New Roman" w:eastAsia="Times New Roman" w:hAnsi="Times New Roman"/>
          <w:bCs/>
          <w:color w:val="000000"/>
        </w:rPr>
      </w:pPr>
    </w:p>
    <w:p w14:paraId="5655438B" w14:textId="77777777" w:rsidR="00D15122" w:rsidRPr="00A8085E" w:rsidRDefault="009B0756" w:rsidP="007F6E1B">
      <w:pPr>
        <w:pStyle w:val="BodyText"/>
        <w:ind w:left="0" w:right="631"/>
        <w:rPr>
          <w:color w:val="000000"/>
        </w:rPr>
      </w:pPr>
      <w:r w:rsidRPr="00A8085E">
        <w:rPr>
          <w:color w:val="000000"/>
        </w:rPr>
        <w:t xml:space="preserve">Pētījumos ar </w:t>
      </w:r>
      <w:r w:rsidR="007A3D74" w:rsidRPr="00A8085E">
        <w:rPr>
          <w:color w:val="000000"/>
        </w:rPr>
        <w:t>makaku sugas</w:t>
      </w:r>
      <w:r w:rsidRPr="00A8085E">
        <w:rPr>
          <w:color w:val="000000"/>
        </w:rPr>
        <w:t xml:space="preserve"> pērtiķiem, kas ilga līdz 26 nedēļām, augšanas zonas displāzija tika novērota jauniem dzīvniekiem, kuriem nebija slēgušās augšanas plātnītes</w:t>
      </w:r>
      <w:r w:rsidR="00D465AB" w:rsidRPr="00A8085E">
        <w:rPr>
          <w:color w:val="000000"/>
        </w:rPr>
        <w:t>,</w:t>
      </w:r>
      <w:r w:rsidR="007A3D74" w:rsidRPr="00A8085E">
        <w:rPr>
          <w:color w:val="000000"/>
        </w:rPr>
        <w:t xml:space="preserve"> pie</w:t>
      </w:r>
      <w:r w:rsidRPr="00A8085E">
        <w:rPr>
          <w:color w:val="000000"/>
        </w:rPr>
        <w:t xml:space="preserve"> bevacizumaba vidējā</w:t>
      </w:r>
      <w:r w:rsidR="007A3D74" w:rsidRPr="00A8085E">
        <w:rPr>
          <w:color w:val="000000"/>
        </w:rPr>
        <w:t>s</w:t>
      </w:r>
      <w:r w:rsidRPr="00A8085E">
        <w:rPr>
          <w:color w:val="000000"/>
        </w:rPr>
        <w:t xml:space="preserve"> koncentrācija</w:t>
      </w:r>
      <w:r w:rsidR="007A3D74" w:rsidRPr="00A8085E">
        <w:rPr>
          <w:color w:val="000000"/>
        </w:rPr>
        <w:t>s</w:t>
      </w:r>
      <w:r w:rsidRPr="00A8085E">
        <w:rPr>
          <w:color w:val="000000"/>
        </w:rPr>
        <w:t xml:space="preserve"> serumā</w:t>
      </w:r>
      <w:r w:rsidR="007A3D74" w:rsidRPr="00A8085E">
        <w:rPr>
          <w:color w:val="000000"/>
        </w:rPr>
        <w:t>, kas</w:t>
      </w:r>
      <w:r w:rsidRPr="00A8085E">
        <w:rPr>
          <w:color w:val="000000"/>
        </w:rPr>
        <w:t xml:space="preserve"> zemāka par paredzamo vidējo terapeitisko koncentrāciju serumā cilvēkiem. Tika pierādīts, ka trušiem bevacizumabs kavē brūču sadzīšanu, lietojot devas, kas mazākas par ierosināto klīnisko devu. Ir pierādīts, ka ietekme uz brūču sadzīšanu ir pilnībā atgriezeniska.</w:t>
      </w:r>
    </w:p>
    <w:p w14:paraId="200D0C61" w14:textId="77777777" w:rsidR="00D15122" w:rsidRPr="00A8085E" w:rsidRDefault="00D15122" w:rsidP="007F6E1B">
      <w:pPr>
        <w:rPr>
          <w:rFonts w:ascii="Times New Roman" w:eastAsia="Times New Roman" w:hAnsi="Times New Roman"/>
          <w:color w:val="000000"/>
        </w:rPr>
      </w:pPr>
    </w:p>
    <w:p w14:paraId="2FA0B9C2" w14:textId="77777777" w:rsidR="00D15122" w:rsidRPr="00A8085E" w:rsidRDefault="009B0756" w:rsidP="007F6E1B">
      <w:pPr>
        <w:pStyle w:val="BodyText"/>
        <w:ind w:left="0"/>
        <w:rPr>
          <w:color w:val="000000"/>
        </w:rPr>
      </w:pPr>
      <w:r w:rsidRPr="00A8085E">
        <w:rPr>
          <w:color w:val="000000"/>
        </w:rPr>
        <w:t>Pētījumi, lai novērtētu bevacizumaba mutagēno un kancerogēno potenciālu, nav veikti.</w:t>
      </w:r>
    </w:p>
    <w:p w14:paraId="44031D1F" w14:textId="77777777" w:rsidR="00D15122" w:rsidRPr="00A8085E" w:rsidRDefault="00D15122" w:rsidP="007F6E1B">
      <w:pPr>
        <w:rPr>
          <w:rFonts w:ascii="Times New Roman" w:eastAsia="Times New Roman" w:hAnsi="Times New Roman"/>
          <w:color w:val="000000"/>
        </w:rPr>
      </w:pPr>
    </w:p>
    <w:p w14:paraId="4680F957" w14:textId="77777777" w:rsidR="00AE72E3" w:rsidRPr="00A8085E" w:rsidRDefault="009B0756" w:rsidP="004F6645">
      <w:pPr>
        <w:pStyle w:val="BodyText"/>
        <w:widowControl/>
        <w:ind w:left="0" w:right="331"/>
        <w:rPr>
          <w:color w:val="000000"/>
        </w:rPr>
      </w:pPr>
      <w:r w:rsidRPr="00A8085E">
        <w:rPr>
          <w:color w:val="000000"/>
        </w:rPr>
        <w:t xml:space="preserve">Īpaši pētījumi ar dzīvniekiem, lai novērtētu ietekmi uz fertilitāti, nav veikti. Tomēr ir iespējama nelabvēlīga ietekme uz sieviešu fertilitāti, jo atkārtotu devu toksicitātes pētījumos ar dzīvniekiem ir pierādīta olnīcu folikulu nobriešanas kavēšana un </w:t>
      </w:r>
      <w:r w:rsidRPr="00A8085E">
        <w:rPr>
          <w:i/>
          <w:color w:val="000000"/>
        </w:rPr>
        <w:t>corpora lutea</w:t>
      </w:r>
      <w:r w:rsidRPr="00A8085E">
        <w:rPr>
          <w:color w:val="000000"/>
        </w:rPr>
        <w:t xml:space="preserve"> samazināšanās/trūkums un ar to saistīta olnīcu un dzemdes masas samazināšanās, kā arī menstruālo ciklu skaita samazināšanās.</w:t>
      </w:r>
    </w:p>
    <w:p w14:paraId="5CEA5898" w14:textId="77777777" w:rsidR="00AE72E3" w:rsidRPr="00A8085E" w:rsidRDefault="00AE72E3" w:rsidP="007F6E1B">
      <w:pPr>
        <w:pStyle w:val="BodyText"/>
        <w:ind w:left="0" w:right="333"/>
        <w:rPr>
          <w:color w:val="000000"/>
        </w:rPr>
      </w:pPr>
    </w:p>
    <w:p w14:paraId="25559ED4" w14:textId="77777777" w:rsidR="00D15122" w:rsidRPr="00A8085E" w:rsidRDefault="009B0756" w:rsidP="007F6E1B">
      <w:pPr>
        <w:pStyle w:val="BodyText"/>
        <w:ind w:left="0" w:right="333"/>
        <w:rPr>
          <w:color w:val="000000"/>
        </w:rPr>
      </w:pPr>
      <w:r w:rsidRPr="00A8085E">
        <w:rPr>
          <w:color w:val="000000"/>
        </w:rPr>
        <w:t xml:space="preserve">Ir pierādīts, ka bevacizumabs, </w:t>
      </w:r>
      <w:r w:rsidR="007A3D74" w:rsidRPr="00A8085E">
        <w:rPr>
          <w:color w:val="000000"/>
        </w:rPr>
        <w:t>ievadot to</w:t>
      </w:r>
      <w:r w:rsidRPr="00A8085E">
        <w:rPr>
          <w:color w:val="000000"/>
        </w:rPr>
        <w:t xml:space="preserve"> truši</w:t>
      </w:r>
      <w:r w:rsidR="007A3D74" w:rsidRPr="00A8085E">
        <w:rPr>
          <w:color w:val="000000"/>
        </w:rPr>
        <w:t>em</w:t>
      </w:r>
      <w:r w:rsidRPr="00A8085E">
        <w:rPr>
          <w:color w:val="000000"/>
        </w:rPr>
        <w:t>, ir embriotoksisks un teratogēns. Novērotā iedarbība ietver mātes un augļa ķermeņa masas samazināšanos, palielinātu augļa resorbcijas gadījumu skaitu un palielinātu specifisku makroskopisku un iedzimtu skeleta deformāciju sastopamību. Auglim nelabvēlīgs iznākums tika novērots visu pārbaudīto devu gadījumos, no kurām mazākā izraisīja tādu vidējo koncentrāciju serumā, kas bija apmēram trīs reizes augstāka nekā cilvēkiem, kas lieto 5</w:t>
      </w:r>
      <w:r w:rsidR="000C39C8" w:rsidRPr="00A8085E">
        <w:rPr>
          <w:color w:val="000000"/>
        </w:rPr>
        <w:t> </w:t>
      </w:r>
      <w:r w:rsidRPr="00A8085E">
        <w:rPr>
          <w:color w:val="000000"/>
        </w:rPr>
        <w:t>mg/kg ik 2 nedēļas. Informācija par pēcreģistrācijas periodā novērotajām augļa patoloģijām sniegta 4.6. apakšpunktā “Fertilitāte, grūtniecība un barošana ar krūti” un 4.8. apakšpunktā “Nevēlamās blakusparādības”.</w:t>
      </w:r>
    </w:p>
    <w:p w14:paraId="60BAFC29" w14:textId="77777777" w:rsidR="00D15122" w:rsidRPr="00A8085E" w:rsidRDefault="00D15122" w:rsidP="007F1832">
      <w:pPr>
        <w:keepNext/>
        <w:rPr>
          <w:rFonts w:ascii="Times New Roman" w:eastAsia="Times New Roman" w:hAnsi="Times New Roman"/>
          <w:color w:val="000000"/>
        </w:rPr>
      </w:pPr>
    </w:p>
    <w:p w14:paraId="0068A63D" w14:textId="77777777" w:rsidR="001F6294" w:rsidRPr="00A8085E" w:rsidRDefault="001F6294" w:rsidP="007F1832">
      <w:pPr>
        <w:keepNext/>
        <w:rPr>
          <w:rFonts w:ascii="Times New Roman" w:eastAsia="Times New Roman" w:hAnsi="Times New Roman"/>
          <w:color w:val="000000"/>
        </w:rPr>
      </w:pPr>
    </w:p>
    <w:p w14:paraId="49BE1081" w14:textId="77777777" w:rsidR="00D15122" w:rsidRPr="00A8085E" w:rsidRDefault="003E4A60" w:rsidP="00F67A86">
      <w:pPr>
        <w:keepNext/>
        <w:widowControl/>
        <w:tabs>
          <w:tab w:val="left" w:pos="685"/>
        </w:tabs>
        <w:rPr>
          <w:rFonts w:ascii="Times New Roman" w:hAnsi="Times New Roman"/>
          <w:b/>
          <w:color w:val="000000"/>
        </w:rPr>
      </w:pPr>
      <w:r w:rsidRPr="00A8085E">
        <w:rPr>
          <w:rFonts w:ascii="Times New Roman" w:hAnsi="Times New Roman"/>
          <w:b/>
          <w:color w:val="000000"/>
        </w:rPr>
        <w:t>6.</w:t>
      </w:r>
      <w:r w:rsidRPr="00A8085E">
        <w:rPr>
          <w:rFonts w:ascii="Times New Roman" w:hAnsi="Times New Roman"/>
          <w:b/>
          <w:color w:val="000000"/>
        </w:rPr>
        <w:tab/>
        <w:t>FARMACEITISKĀ INFORMĀCIJA</w:t>
      </w:r>
    </w:p>
    <w:p w14:paraId="1B8C145C" w14:textId="77777777" w:rsidR="00D15122" w:rsidRPr="007014C6" w:rsidRDefault="00D15122" w:rsidP="00F67A86">
      <w:pPr>
        <w:keepNext/>
        <w:widowControl/>
        <w:rPr>
          <w:rFonts w:ascii="Times New Roman" w:eastAsia="Times New Roman" w:hAnsi="Times New Roman"/>
          <w:bCs/>
          <w:color w:val="000000"/>
          <w:sz w:val="21"/>
          <w:szCs w:val="21"/>
        </w:rPr>
      </w:pPr>
    </w:p>
    <w:p w14:paraId="67F5DA12" w14:textId="77777777" w:rsidR="00D15122" w:rsidRPr="00A8085E" w:rsidRDefault="003E4A60" w:rsidP="00F67A86">
      <w:pPr>
        <w:keepNext/>
        <w:widowControl/>
        <w:tabs>
          <w:tab w:val="left" w:pos="685"/>
        </w:tabs>
        <w:rPr>
          <w:rFonts w:ascii="Times New Roman" w:eastAsia="Times New Roman" w:hAnsi="Times New Roman"/>
          <w:b/>
          <w:color w:val="000000"/>
        </w:rPr>
      </w:pPr>
      <w:r w:rsidRPr="00A8085E">
        <w:rPr>
          <w:rFonts w:ascii="Times New Roman" w:hAnsi="Times New Roman"/>
          <w:b/>
          <w:color w:val="000000"/>
        </w:rPr>
        <w:t>6.1.</w:t>
      </w:r>
      <w:r w:rsidRPr="00A8085E">
        <w:rPr>
          <w:rFonts w:ascii="Times New Roman" w:hAnsi="Times New Roman"/>
          <w:color w:val="000000"/>
        </w:rPr>
        <w:tab/>
      </w:r>
      <w:r w:rsidRPr="00A8085E">
        <w:rPr>
          <w:rFonts w:ascii="Times New Roman" w:hAnsi="Times New Roman"/>
          <w:b/>
          <w:color w:val="000000"/>
        </w:rPr>
        <w:t>Palīgvielu saraksts</w:t>
      </w:r>
    </w:p>
    <w:p w14:paraId="5DBBDDC6" w14:textId="77777777" w:rsidR="00D15122" w:rsidRPr="007014C6" w:rsidRDefault="00D15122" w:rsidP="00F67A86">
      <w:pPr>
        <w:keepNext/>
        <w:widowControl/>
        <w:rPr>
          <w:rFonts w:ascii="Times New Roman" w:eastAsia="Times New Roman" w:hAnsi="Times New Roman"/>
          <w:bCs/>
          <w:color w:val="000000"/>
          <w:sz w:val="21"/>
          <w:szCs w:val="21"/>
        </w:rPr>
      </w:pPr>
    </w:p>
    <w:p w14:paraId="0B37CABA" w14:textId="77777777" w:rsidR="00A77FB6" w:rsidRPr="00A8085E" w:rsidRDefault="00A77FB6" w:rsidP="00F67A86">
      <w:pPr>
        <w:keepNext/>
        <w:widowControl/>
        <w:autoSpaceDE w:val="0"/>
        <w:autoSpaceDN w:val="0"/>
        <w:adjustRightInd w:val="0"/>
        <w:rPr>
          <w:rFonts w:ascii="Times New Roman" w:hAnsi="Times New Roman"/>
          <w:color w:val="000000"/>
        </w:rPr>
      </w:pPr>
      <w:r w:rsidRPr="00A8085E">
        <w:rPr>
          <w:rFonts w:ascii="Times New Roman" w:hAnsi="Times New Roman"/>
          <w:color w:val="000000"/>
        </w:rPr>
        <w:t>Saharoze</w:t>
      </w:r>
    </w:p>
    <w:p w14:paraId="7668F438" w14:textId="77777777" w:rsidR="00A77FB6" w:rsidRPr="00A8085E" w:rsidRDefault="00A77FB6" w:rsidP="00F67A86">
      <w:pPr>
        <w:keepNext/>
        <w:widowControl/>
        <w:autoSpaceDE w:val="0"/>
        <w:autoSpaceDN w:val="0"/>
        <w:adjustRightInd w:val="0"/>
        <w:rPr>
          <w:rFonts w:ascii="Times New Roman" w:hAnsi="Times New Roman"/>
          <w:color w:val="000000"/>
        </w:rPr>
      </w:pPr>
      <w:r w:rsidRPr="00A8085E">
        <w:rPr>
          <w:rFonts w:ascii="Times New Roman" w:hAnsi="Times New Roman"/>
          <w:color w:val="000000"/>
        </w:rPr>
        <w:t>Dzintarskābe</w:t>
      </w:r>
    </w:p>
    <w:p w14:paraId="336E0074" w14:textId="77777777" w:rsidR="00A77FB6" w:rsidRPr="00A8085E" w:rsidRDefault="00A6040A" w:rsidP="00F67A86">
      <w:pPr>
        <w:keepNext/>
        <w:widowControl/>
        <w:autoSpaceDE w:val="0"/>
        <w:autoSpaceDN w:val="0"/>
        <w:adjustRightInd w:val="0"/>
        <w:rPr>
          <w:rFonts w:ascii="Times New Roman" w:hAnsi="Times New Roman"/>
          <w:color w:val="000000"/>
        </w:rPr>
      </w:pPr>
      <w:r w:rsidRPr="00A8085E">
        <w:rPr>
          <w:rFonts w:ascii="Times New Roman" w:hAnsi="Times New Roman"/>
          <w:color w:val="000000"/>
        </w:rPr>
        <w:t xml:space="preserve">Dinātrija edetāts </w:t>
      </w:r>
    </w:p>
    <w:p w14:paraId="1E144293" w14:textId="0CDA72D3" w:rsidR="00A77FB6" w:rsidRPr="00A8085E" w:rsidRDefault="00A77FB6" w:rsidP="00F67A86">
      <w:pPr>
        <w:keepNext/>
        <w:widowControl/>
        <w:autoSpaceDE w:val="0"/>
        <w:autoSpaceDN w:val="0"/>
        <w:adjustRightInd w:val="0"/>
        <w:rPr>
          <w:rFonts w:ascii="Times New Roman" w:hAnsi="Times New Roman"/>
          <w:color w:val="000000"/>
        </w:rPr>
      </w:pPr>
      <w:r w:rsidRPr="00A8085E">
        <w:rPr>
          <w:rFonts w:ascii="Times New Roman" w:hAnsi="Times New Roman"/>
          <w:color w:val="000000"/>
        </w:rPr>
        <w:t>Polisorbāts 80</w:t>
      </w:r>
      <w:r w:rsidR="00B20425">
        <w:rPr>
          <w:rFonts w:ascii="Times New Roman" w:hAnsi="Times New Roman"/>
          <w:color w:val="000000"/>
        </w:rPr>
        <w:t xml:space="preserve"> (E 433)</w:t>
      </w:r>
    </w:p>
    <w:p w14:paraId="0A4AD27A" w14:textId="77777777" w:rsidR="00601726" w:rsidRPr="00A8085E" w:rsidRDefault="00601726" w:rsidP="00601726">
      <w:pPr>
        <w:autoSpaceDE w:val="0"/>
        <w:autoSpaceDN w:val="0"/>
        <w:rPr>
          <w:rFonts w:ascii="Times New Roman" w:hAnsi="Times New Roman"/>
          <w:color w:val="000000"/>
        </w:rPr>
      </w:pPr>
      <w:r w:rsidRPr="00A8085E">
        <w:rPr>
          <w:rFonts w:ascii="Times New Roman" w:hAnsi="Times New Roman"/>
          <w:color w:val="000000"/>
        </w:rPr>
        <w:t>Nātrija hidroksīds (pH pielāgošanai)</w:t>
      </w:r>
    </w:p>
    <w:p w14:paraId="73795A53" w14:textId="77777777" w:rsidR="00A77FB6" w:rsidRPr="007014C6" w:rsidRDefault="00A77FB6" w:rsidP="004822DC">
      <w:pPr>
        <w:rPr>
          <w:color w:val="000000"/>
        </w:rPr>
      </w:pPr>
      <w:r w:rsidRPr="00A8085E">
        <w:rPr>
          <w:rFonts w:ascii="Times New Roman" w:hAnsi="Times New Roman"/>
          <w:color w:val="000000"/>
        </w:rPr>
        <w:t>Ūdens injekcijām</w:t>
      </w:r>
    </w:p>
    <w:p w14:paraId="118B1159" w14:textId="77777777" w:rsidR="00182387" w:rsidRPr="00A8085E" w:rsidRDefault="00182387" w:rsidP="002E4812">
      <w:pPr>
        <w:tabs>
          <w:tab w:val="left" w:pos="685"/>
        </w:tabs>
        <w:rPr>
          <w:rFonts w:ascii="Times New Roman" w:hAnsi="Times New Roman"/>
          <w:b/>
          <w:color w:val="000000"/>
        </w:rPr>
      </w:pPr>
    </w:p>
    <w:p w14:paraId="1F254C17" w14:textId="77777777" w:rsidR="00D15122" w:rsidRPr="00A8085E" w:rsidRDefault="003E4A60" w:rsidP="006E0FB4">
      <w:pPr>
        <w:keepNext/>
        <w:tabs>
          <w:tab w:val="left" w:pos="685"/>
        </w:tabs>
        <w:rPr>
          <w:rFonts w:ascii="Times New Roman" w:hAnsi="Times New Roman"/>
          <w:b/>
          <w:color w:val="000000"/>
        </w:rPr>
      </w:pPr>
      <w:r w:rsidRPr="00A8085E">
        <w:rPr>
          <w:rFonts w:ascii="Times New Roman" w:hAnsi="Times New Roman"/>
          <w:b/>
          <w:color w:val="000000"/>
        </w:rPr>
        <w:lastRenderedPageBreak/>
        <w:t>6.2.</w:t>
      </w:r>
      <w:r w:rsidRPr="00A8085E">
        <w:rPr>
          <w:rFonts w:ascii="Times New Roman" w:hAnsi="Times New Roman"/>
          <w:b/>
          <w:color w:val="000000"/>
        </w:rPr>
        <w:tab/>
        <w:t>Nesaderība</w:t>
      </w:r>
    </w:p>
    <w:p w14:paraId="74E4D024" w14:textId="77777777" w:rsidR="00D15122" w:rsidRPr="00A8085E" w:rsidRDefault="00D15122" w:rsidP="000806E7">
      <w:pPr>
        <w:keepNext/>
        <w:keepLines/>
        <w:rPr>
          <w:rFonts w:ascii="Times New Roman" w:eastAsia="Times New Roman" w:hAnsi="Times New Roman"/>
          <w:bCs/>
          <w:color w:val="000000"/>
        </w:rPr>
      </w:pPr>
    </w:p>
    <w:p w14:paraId="0911E15A" w14:textId="77777777" w:rsidR="00D15122" w:rsidRPr="00A8085E" w:rsidRDefault="009B0756" w:rsidP="009054D1">
      <w:pPr>
        <w:pStyle w:val="BodyText"/>
        <w:keepNext/>
        <w:keepLines/>
        <w:ind w:left="0" w:right="269"/>
        <w:rPr>
          <w:color w:val="000000"/>
        </w:rPr>
      </w:pPr>
      <w:r w:rsidRPr="00A8085E">
        <w:rPr>
          <w:color w:val="000000"/>
        </w:rPr>
        <w:t>Šīs zāles nedrīkst sajaukt (lietot maisījumā) ar citām zālēm, izņemot 6.6. apakšpunktā minētās.</w:t>
      </w:r>
    </w:p>
    <w:p w14:paraId="0DFEFF4F" w14:textId="77777777" w:rsidR="00D15122" w:rsidRPr="00A8085E" w:rsidRDefault="00D15122" w:rsidP="00C50F8A">
      <w:pPr>
        <w:keepNext/>
        <w:keepLines/>
        <w:rPr>
          <w:rFonts w:ascii="Times New Roman" w:eastAsia="Times New Roman" w:hAnsi="Times New Roman"/>
          <w:color w:val="000000"/>
        </w:rPr>
      </w:pPr>
    </w:p>
    <w:p w14:paraId="0A95235D" w14:textId="77777777" w:rsidR="00D15122" w:rsidRPr="00A8085E" w:rsidRDefault="009B0756" w:rsidP="007F6E1B">
      <w:pPr>
        <w:pStyle w:val="BodyText"/>
        <w:ind w:left="0" w:right="580"/>
        <w:rPr>
          <w:color w:val="000000"/>
        </w:rPr>
      </w:pPr>
      <w:r w:rsidRPr="00A8085E">
        <w:rPr>
          <w:color w:val="000000"/>
        </w:rPr>
        <w:t>Atšķaidot ar 5% glikozes šķīdumu, tika novērota no koncentrācijas atkarīga bevacizumaba noārdīšanās.</w:t>
      </w:r>
    </w:p>
    <w:p w14:paraId="167A59F7" w14:textId="77777777" w:rsidR="00D15122" w:rsidRPr="00A8085E" w:rsidRDefault="00D15122" w:rsidP="007F6E1B">
      <w:pPr>
        <w:rPr>
          <w:rFonts w:ascii="Times New Roman" w:eastAsia="Times New Roman" w:hAnsi="Times New Roman"/>
          <w:color w:val="000000"/>
        </w:rPr>
      </w:pPr>
    </w:p>
    <w:p w14:paraId="6EDA0E87"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6.3.</w:t>
      </w:r>
      <w:r w:rsidRPr="00A8085E">
        <w:rPr>
          <w:rFonts w:ascii="Times New Roman" w:hAnsi="Times New Roman"/>
          <w:b/>
          <w:color w:val="000000"/>
        </w:rPr>
        <w:tab/>
        <w:t>Uzglabāšanas laiks</w:t>
      </w:r>
    </w:p>
    <w:p w14:paraId="3E6C3AEB" w14:textId="77777777" w:rsidR="00A61918" w:rsidRPr="00A8085E" w:rsidRDefault="00A61918" w:rsidP="007F6E1B">
      <w:pPr>
        <w:rPr>
          <w:rFonts w:ascii="Times New Roman" w:eastAsia="Times New Roman" w:hAnsi="Times New Roman"/>
          <w:bCs/>
          <w:color w:val="000000"/>
        </w:rPr>
      </w:pPr>
    </w:p>
    <w:p w14:paraId="591D162C" w14:textId="77777777" w:rsidR="00D15122" w:rsidRPr="00A8085E" w:rsidRDefault="009B0756" w:rsidP="007F6E1B">
      <w:pPr>
        <w:pStyle w:val="BodyText"/>
        <w:ind w:left="0"/>
        <w:rPr>
          <w:color w:val="000000"/>
        </w:rPr>
      </w:pPr>
      <w:r w:rsidRPr="00A8085E">
        <w:rPr>
          <w:color w:val="000000"/>
          <w:u w:val="single" w:color="000000"/>
        </w:rPr>
        <w:t>Flakons (neatvērts)</w:t>
      </w:r>
    </w:p>
    <w:p w14:paraId="4BE876CB" w14:textId="77777777" w:rsidR="00D15122" w:rsidRPr="00A8085E" w:rsidRDefault="00D15122" w:rsidP="007F6E1B">
      <w:pPr>
        <w:rPr>
          <w:rFonts w:ascii="Times New Roman" w:eastAsia="Times New Roman" w:hAnsi="Times New Roman"/>
          <w:color w:val="000000"/>
        </w:rPr>
      </w:pPr>
    </w:p>
    <w:p w14:paraId="3022174C" w14:textId="77777777" w:rsidR="00D15122" w:rsidRPr="00A8085E" w:rsidRDefault="00884809" w:rsidP="007F6E1B">
      <w:pPr>
        <w:pStyle w:val="BodyText"/>
        <w:ind w:left="0"/>
        <w:rPr>
          <w:color w:val="000000"/>
        </w:rPr>
      </w:pPr>
      <w:r w:rsidRPr="00A8085E">
        <w:rPr>
          <w:color w:val="000000"/>
        </w:rPr>
        <w:t>3 gadi.</w:t>
      </w:r>
    </w:p>
    <w:p w14:paraId="26E49860" w14:textId="77777777" w:rsidR="00D15122" w:rsidRPr="00A8085E" w:rsidRDefault="00D15122" w:rsidP="007F6E1B">
      <w:pPr>
        <w:rPr>
          <w:rFonts w:ascii="Times New Roman" w:eastAsia="Times New Roman" w:hAnsi="Times New Roman"/>
          <w:color w:val="000000"/>
        </w:rPr>
      </w:pPr>
    </w:p>
    <w:p w14:paraId="2AB66595" w14:textId="77777777" w:rsidR="00D15122" w:rsidRPr="00A8085E" w:rsidRDefault="009B0756" w:rsidP="00E01234">
      <w:pPr>
        <w:pStyle w:val="BodyText"/>
        <w:keepNext/>
        <w:keepLines/>
        <w:widowControl/>
        <w:ind w:left="0"/>
        <w:rPr>
          <w:color w:val="000000"/>
        </w:rPr>
      </w:pPr>
      <w:r w:rsidRPr="00A8085E">
        <w:rPr>
          <w:color w:val="000000"/>
          <w:u w:val="single" w:color="000000"/>
        </w:rPr>
        <w:t>Zāles pēc atšķaidīšanas</w:t>
      </w:r>
    </w:p>
    <w:p w14:paraId="3263BC47" w14:textId="77777777" w:rsidR="00D15122" w:rsidRPr="00A8085E" w:rsidRDefault="00D15122" w:rsidP="00E01234">
      <w:pPr>
        <w:keepNext/>
        <w:keepLines/>
        <w:widowControl/>
        <w:rPr>
          <w:rFonts w:ascii="Times New Roman" w:eastAsia="Times New Roman" w:hAnsi="Times New Roman"/>
          <w:color w:val="000000"/>
        </w:rPr>
      </w:pPr>
    </w:p>
    <w:p w14:paraId="373ABDA5" w14:textId="0151A9FA" w:rsidR="00D15122" w:rsidRPr="00A8085E" w:rsidRDefault="009B0756" w:rsidP="007F6E1B">
      <w:pPr>
        <w:pStyle w:val="BodyText"/>
        <w:ind w:left="0" w:right="269"/>
        <w:rPr>
          <w:color w:val="000000"/>
        </w:rPr>
      </w:pPr>
      <w:r w:rsidRPr="00A8085E">
        <w:rPr>
          <w:color w:val="000000"/>
        </w:rPr>
        <w:t xml:space="preserve">Ir pierādīts, ka lietošanas laikā ķīmiska un fizikāla stabilitāte saglabājas </w:t>
      </w:r>
      <w:r w:rsidR="00AA68FB" w:rsidRPr="00A8085E">
        <w:rPr>
          <w:color w:val="000000"/>
        </w:rPr>
        <w:t>laika periodā līdz 35 dienām pēc atšķaidīšanas</w:t>
      </w:r>
      <w:r w:rsidR="005A42B1" w:rsidRPr="00A8085E">
        <w:rPr>
          <w:color w:val="000000"/>
        </w:rPr>
        <w:t>,</w:t>
      </w:r>
      <w:r w:rsidR="00AA68FB" w:rsidRPr="00A8085E">
        <w:rPr>
          <w:color w:val="000000"/>
        </w:rPr>
        <w:t xml:space="preserve"> uzglabājot </w:t>
      </w:r>
      <w:r w:rsidRPr="00A8085E">
        <w:rPr>
          <w:color w:val="000000"/>
        </w:rPr>
        <w:t>2</w:t>
      </w:r>
      <w:r w:rsidR="00267355">
        <w:rPr>
          <w:color w:val="000000"/>
        </w:rPr>
        <w:t> </w:t>
      </w:r>
      <w:r w:rsidRPr="00A8085E">
        <w:rPr>
          <w:color w:val="000000"/>
        </w:rPr>
        <w:t>°C</w:t>
      </w:r>
      <w:r w:rsidR="00D465AB" w:rsidRPr="00A8085E">
        <w:rPr>
          <w:color w:val="000000"/>
        </w:rPr>
        <w:t xml:space="preserve"> </w:t>
      </w:r>
      <w:r w:rsidRPr="00A8085E">
        <w:rPr>
          <w:color w:val="000000"/>
        </w:rPr>
        <w:t>–</w:t>
      </w:r>
      <w:r w:rsidR="00D465AB" w:rsidRPr="00A8085E">
        <w:rPr>
          <w:color w:val="000000"/>
        </w:rPr>
        <w:t xml:space="preserve"> </w:t>
      </w:r>
      <w:r w:rsidR="00AA68FB" w:rsidRPr="00A8085E">
        <w:rPr>
          <w:color w:val="000000"/>
        </w:rPr>
        <w:t>8</w:t>
      </w:r>
      <w:r w:rsidR="00267355">
        <w:rPr>
          <w:color w:val="000000"/>
        </w:rPr>
        <w:t> </w:t>
      </w:r>
      <w:r w:rsidRPr="00A8085E">
        <w:rPr>
          <w:color w:val="000000"/>
        </w:rPr>
        <w:t>°C temperatūrā</w:t>
      </w:r>
      <w:r w:rsidR="00B25AE3" w:rsidRPr="00A8085E">
        <w:rPr>
          <w:color w:val="000000"/>
        </w:rPr>
        <w:t>,</w:t>
      </w:r>
      <w:r w:rsidRPr="00A8085E">
        <w:rPr>
          <w:color w:val="000000"/>
        </w:rPr>
        <w:t xml:space="preserve"> </w:t>
      </w:r>
      <w:r w:rsidR="00AA68FB" w:rsidRPr="00A8085E">
        <w:rPr>
          <w:color w:val="000000"/>
        </w:rPr>
        <w:t>un līdz 48 stundām temperatūrā, kas nepārsniedz 30</w:t>
      </w:r>
      <w:r w:rsidR="00267355">
        <w:rPr>
          <w:color w:val="000000"/>
        </w:rPr>
        <w:t> </w:t>
      </w:r>
      <w:r w:rsidR="00AA68FB" w:rsidRPr="00A8085E">
        <w:rPr>
          <w:color w:val="000000"/>
        </w:rPr>
        <w:t>°C</w:t>
      </w:r>
      <w:r w:rsidR="00B25AE3" w:rsidRPr="00A8085E">
        <w:rPr>
          <w:color w:val="000000"/>
        </w:rPr>
        <w:t>,</w:t>
      </w:r>
      <w:r w:rsidR="00AA68FB" w:rsidRPr="00A8085E">
        <w:rPr>
          <w:color w:val="000000"/>
        </w:rPr>
        <w:t xml:space="preserve"> </w:t>
      </w:r>
      <w:r w:rsidRPr="00A8085E">
        <w:rPr>
          <w:color w:val="000000"/>
        </w:rPr>
        <w:t>nātrija hlorīda 9</w:t>
      </w:r>
      <w:r w:rsidR="000C39C8" w:rsidRPr="00A8085E">
        <w:rPr>
          <w:color w:val="000000"/>
        </w:rPr>
        <w:t> </w:t>
      </w:r>
      <w:r w:rsidRPr="00A8085E">
        <w:rPr>
          <w:color w:val="000000"/>
        </w:rPr>
        <w:t>mg/ml (0,9%) šķīdumā injekcijām. No mikrobioloģijas viedokļa zāles ir jālieto nekavējoties. Ja tās netiek lietotas nekavējoties, par lietošanai gatava šķīduma glabāšanas laiku un apstākļiem atbild lietotājs, parasti glabāšanas laikam nevajadzētu būt ilgākam par 24 stundām 2</w:t>
      </w:r>
      <w:r w:rsidR="00267355">
        <w:rPr>
          <w:color w:val="000000"/>
        </w:rPr>
        <w:t> </w:t>
      </w:r>
      <w:r w:rsidRPr="00A8085E">
        <w:rPr>
          <w:color w:val="000000"/>
        </w:rPr>
        <w:t>°C</w:t>
      </w:r>
      <w:r w:rsidR="00D465AB" w:rsidRPr="00A8085E">
        <w:rPr>
          <w:color w:val="000000"/>
        </w:rPr>
        <w:t xml:space="preserve"> </w:t>
      </w:r>
      <w:r w:rsidRPr="00A8085E">
        <w:rPr>
          <w:color w:val="000000"/>
        </w:rPr>
        <w:t>–</w:t>
      </w:r>
      <w:r w:rsidR="00D465AB" w:rsidRPr="00A8085E">
        <w:rPr>
          <w:color w:val="000000"/>
        </w:rPr>
        <w:t xml:space="preserve"> </w:t>
      </w:r>
      <w:r w:rsidRPr="00A8085E">
        <w:rPr>
          <w:color w:val="000000"/>
        </w:rPr>
        <w:t>8</w:t>
      </w:r>
      <w:r w:rsidR="00267355">
        <w:rPr>
          <w:color w:val="000000"/>
        </w:rPr>
        <w:t> </w:t>
      </w:r>
      <w:r w:rsidRPr="00A8085E">
        <w:rPr>
          <w:color w:val="000000"/>
        </w:rPr>
        <w:t>°C temperatūrā, ja pagatavošana veikta kontrolētos un validētos aseptiskos apstākļos.</w:t>
      </w:r>
    </w:p>
    <w:p w14:paraId="638A3237" w14:textId="77777777" w:rsidR="00D15122" w:rsidRPr="00A8085E" w:rsidRDefault="00D15122" w:rsidP="007F6E1B">
      <w:pPr>
        <w:rPr>
          <w:rFonts w:ascii="Times New Roman" w:eastAsia="Times New Roman" w:hAnsi="Times New Roman"/>
          <w:color w:val="000000"/>
        </w:rPr>
      </w:pPr>
    </w:p>
    <w:p w14:paraId="47B54890"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6.4.</w:t>
      </w:r>
      <w:r w:rsidRPr="00A8085E">
        <w:rPr>
          <w:rFonts w:ascii="Times New Roman" w:hAnsi="Times New Roman"/>
          <w:b/>
          <w:color w:val="000000"/>
        </w:rPr>
        <w:tab/>
        <w:t>Īpaši uzglabāšanas nosacījumi</w:t>
      </w:r>
    </w:p>
    <w:p w14:paraId="10AD9B53" w14:textId="77777777" w:rsidR="00D15122" w:rsidRPr="00A8085E" w:rsidRDefault="00D15122" w:rsidP="007F6E1B">
      <w:pPr>
        <w:rPr>
          <w:rFonts w:ascii="Times New Roman" w:eastAsia="Times New Roman" w:hAnsi="Times New Roman"/>
          <w:bCs/>
          <w:color w:val="000000"/>
        </w:rPr>
      </w:pPr>
    </w:p>
    <w:p w14:paraId="6F2C7EEA" w14:textId="319D68AA" w:rsidR="00884809" w:rsidRPr="00A8085E" w:rsidRDefault="009B0756" w:rsidP="007F6E1B">
      <w:pPr>
        <w:pStyle w:val="BodyText"/>
        <w:ind w:left="0" w:right="269"/>
        <w:rPr>
          <w:color w:val="000000"/>
        </w:rPr>
      </w:pPr>
      <w:r w:rsidRPr="00A8085E">
        <w:rPr>
          <w:color w:val="000000"/>
        </w:rPr>
        <w:t>Uzglabāt ledusskapī (2</w:t>
      </w:r>
      <w:r w:rsidR="00267355">
        <w:rPr>
          <w:color w:val="000000"/>
        </w:rPr>
        <w:t> </w:t>
      </w:r>
      <w:r w:rsidRPr="00A8085E">
        <w:rPr>
          <w:color w:val="000000"/>
        </w:rPr>
        <w:t>°C</w:t>
      </w:r>
      <w:r w:rsidR="009F4A40" w:rsidRPr="00A8085E">
        <w:rPr>
          <w:color w:val="000000"/>
        </w:rPr>
        <w:t xml:space="preserve"> </w:t>
      </w:r>
      <w:r w:rsidRPr="00A8085E">
        <w:rPr>
          <w:color w:val="000000"/>
        </w:rPr>
        <w:t>–</w:t>
      </w:r>
      <w:r w:rsidR="009F4A40" w:rsidRPr="00A8085E">
        <w:rPr>
          <w:color w:val="000000"/>
        </w:rPr>
        <w:t xml:space="preserve"> </w:t>
      </w:r>
      <w:r w:rsidRPr="00A8085E">
        <w:rPr>
          <w:color w:val="000000"/>
        </w:rPr>
        <w:t>8</w:t>
      </w:r>
      <w:r w:rsidR="00267355">
        <w:rPr>
          <w:color w:val="000000"/>
        </w:rPr>
        <w:t> </w:t>
      </w:r>
      <w:r w:rsidRPr="00A8085E">
        <w:rPr>
          <w:color w:val="000000"/>
        </w:rPr>
        <w:t xml:space="preserve">°C). </w:t>
      </w:r>
    </w:p>
    <w:p w14:paraId="190DC6F4" w14:textId="77777777" w:rsidR="00D15122" w:rsidRPr="00A8085E" w:rsidRDefault="009B0756" w:rsidP="007F6E1B">
      <w:pPr>
        <w:pStyle w:val="BodyText"/>
        <w:ind w:left="0" w:right="269"/>
        <w:rPr>
          <w:color w:val="000000"/>
        </w:rPr>
      </w:pPr>
      <w:r w:rsidRPr="00A8085E">
        <w:rPr>
          <w:color w:val="000000"/>
        </w:rPr>
        <w:t>Nesasaldēt.</w:t>
      </w:r>
    </w:p>
    <w:p w14:paraId="40964081" w14:textId="77777777" w:rsidR="00D15122" w:rsidRPr="00A8085E" w:rsidRDefault="009B0756" w:rsidP="007F6E1B">
      <w:pPr>
        <w:pStyle w:val="BodyText"/>
        <w:ind w:left="0"/>
        <w:rPr>
          <w:color w:val="000000"/>
        </w:rPr>
      </w:pPr>
      <w:r w:rsidRPr="00A8085E">
        <w:rPr>
          <w:color w:val="000000"/>
        </w:rPr>
        <w:t>Uzglabāt flakonu ārējā iepakojumā</w:t>
      </w:r>
      <w:r w:rsidR="009F4A40" w:rsidRPr="00A8085E">
        <w:rPr>
          <w:color w:val="000000"/>
        </w:rPr>
        <w:t>, lai pasargātu</w:t>
      </w:r>
      <w:r w:rsidRPr="00A8085E">
        <w:rPr>
          <w:color w:val="000000"/>
        </w:rPr>
        <w:t xml:space="preserve"> no gaismas.</w:t>
      </w:r>
    </w:p>
    <w:p w14:paraId="5F3561BD" w14:textId="77777777" w:rsidR="00D15122" w:rsidRPr="00A8085E" w:rsidRDefault="00D15122" w:rsidP="007F6E1B">
      <w:pPr>
        <w:rPr>
          <w:rFonts w:ascii="Times New Roman" w:eastAsia="Times New Roman" w:hAnsi="Times New Roman"/>
          <w:color w:val="000000"/>
        </w:rPr>
      </w:pPr>
    </w:p>
    <w:p w14:paraId="1DF37770" w14:textId="77777777" w:rsidR="00D15122" w:rsidRPr="00A8085E" w:rsidRDefault="009B0756" w:rsidP="007F6E1B">
      <w:pPr>
        <w:pStyle w:val="BodyText"/>
        <w:ind w:left="0"/>
        <w:rPr>
          <w:color w:val="000000"/>
        </w:rPr>
      </w:pPr>
      <w:r w:rsidRPr="00A8085E">
        <w:rPr>
          <w:color w:val="000000"/>
        </w:rPr>
        <w:t>Uzglabāšanas nosacījumus pēc zāļu atšķaidīšanas skatīt 6.3. apakšpunktā.</w:t>
      </w:r>
    </w:p>
    <w:p w14:paraId="2039CD1F" w14:textId="77777777" w:rsidR="00D15122" w:rsidRPr="00A8085E" w:rsidRDefault="00D15122" w:rsidP="007F6E1B">
      <w:pPr>
        <w:rPr>
          <w:rFonts w:ascii="Times New Roman" w:eastAsia="Times New Roman" w:hAnsi="Times New Roman"/>
          <w:color w:val="000000"/>
        </w:rPr>
      </w:pPr>
    </w:p>
    <w:p w14:paraId="647ED209"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6.5.</w:t>
      </w:r>
      <w:r w:rsidRPr="00A8085E">
        <w:rPr>
          <w:rFonts w:ascii="Times New Roman" w:hAnsi="Times New Roman"/>
          <w:b/>
          <w:color w:val="000000"/>
        </w:rPr>
        <w:tab/>
        <w:t>Iepakojuma veids un saturs</w:t>
      </w:r>
    </w:p>
    <w:p w14:paraId="704C90D0" w14:textId="77777777" w:rsidR="00D15122" w:rsidRPr="00A8085E" w:rsidRDefault="00D15122" w:rsidP="007F6E1B">
      <w:pPr>
        <w:rPr>
          <w:rFonts w:ascii="Times New Roman" w:eastAsia="Times New Roman" w:hAnsi="Times New Roman"/>
          <w:bCs/>
          <w:color w:val="000000"/>
        </w:rPr>
      </w:pPr>
    </w:p>
    <w:p w14:paraId="445C6AD5" w14:textId="77777777" w:rsidR="00D15122" w:rsidRPr="00A8085E" w:rsidRDefault="009B0756" w:rsidP="007F6E1B">
      <w:pPr>
        <w:pStyle w:val="BodyText"/>
        <w:ind w:left="0" w:right="99"/>
        <w:rPr>
          <w:color w:val="000000"/>
        </w:rPr>
      </w:pPr>
      <w:r w:rsidRPr="00A8085E">
        <w:rPr>
          <w:color w:val="000000"/>
        </w:rPr>
        <w:t>4 ml šķīduma flakonā (I klases sti</w:t>
      </w:r>
      <w:r w:rsidR="00CF2441" w:rsidRPr="00A8085E">
        <w:rPr>
          <w:color w:val="000000"/>
        </w:rPr>
        <w:t>kla) ar butilgumijas aizbāzni satur</w:t>
      </w:r>
      <w:r w:rsidRPr="00A8085E">
        <w:rPr>
          <w:color w:val="000000"/>
        </w:rPr>
        <w:t xml:space="preserve"> 100</w:t>
      </w:r>
      <w:r w:rsidR="000C39C8" w:rsidRPr="00A8085E">
        <w:rPr>
          <w:color w:val="000000"/>
        </w:rPr>
        <w:t> </w:t>
      </w:r>
      <w:r w:rsidRPr="00A8085E">
        <w:rPr>
          <w:color w:val="000000"/>
        </w:rPr>
        <w:t>mg bevacizumaba. 16</w:t>
      </w:r>
      <w:r w:rsidR="000C39C8" w:rsidRPr="00A8085E">
        <w:rPr>
          <w:color w:val="000000"/>
        </w:rPr>
        <w:t> </w:t>
      </w:r>
      <w:r w:rsidRPr="00A8085E">
        <w:rPr>
          <w:color w:val="000000"/>
        </w:rPr>
        <w:t>ml šķīduma flakonā (I klases sti</w:t>
      </w:r>
      <w:r w:rsidR="00CF2441" w:rsidRPr="00A8085E">
        <w:rPr>
          <w:color w:val="000000"/>
        </w:rPr>
        <w:t>kla) ar butilgumijas aizbāzni satur</w:t>
      </w:r>
      <w:r w:rsidRPr="00A8085E">
        <w:rPr>
          <w:color w:val="000000"/>
        </w:rPr>
        <w:t xml:space="preserve"> 400</w:t>
      </w:r>
      <w:r w:rsidR="000C39C8" w:rsidRPr="00A8085E">
        <w:rPr>
          <w:color w:val="000000"/>
        </w:rPr>
        <w:t> </w:t>
      </w:r>
      <w:r w:rsidRPr="00A8085E">
        <w:rPr>
          <w:color w:val="000000"/>
        </w:rPr>
        <w:t>mg bevacizumaba.</w:t>
      </w:r>
    </w:p>
    <w:p w14:paraId="287B3D2E" w14:textId="77777777" w:rsidR="00D15122" w:rsidRPr="00A8085E" w:rsidRDefault="00D15122" w:rsidP="007F6E1B">
      <w:pPr>
        <w:rPr>
          <w:rFonts w:ascii="Times New Roman" w:eastAsia="Times New Roman" w:hAnsi="Times New Roman"/>
          <w:color w:val="000000"/>
        </w:rPr>
      </w:pPr>
    </w:p>
    <w:p w14:paraId="1AE6D259" w14:textId="77777777" w:rsidR="00D15122" w:rsidRPr="00A8085E" w:rsidRDefault="009B0756" w:rsidP="007F6E1B">
      <w:pPr>
        <w:pStyle w:val="BodyText"/>
        <w:ind w:left="0"/>
        <w:rPr>
          <w:color w:val="000000"/>
        </w:rPr>
      </w:pPr>
      <w:r w:rsidRPr="00A8085E">
        <w:rPr>
          <w:color w:val="000000"/>
        </w:rPr>
        <w:t>Iepakojumā 1 flakons.</w:t>
      </w:r>
    </w:p>
    <w:p w14:paraId="2420627F" w14:textId="77777777" w:rsidR="00315F51" w:rsidRPr="00A8085E" w:rsidRDefault="00315F51" w:rsidP="007F6E1B">
      <w:pPr>
        <w:rPr>
          <w:rFonts w:ascii="Times New Roman" w:eastAsia="Times New Roman" w:hAnsi="Times New Roman"/>
          <w:color w:val="000000"/>
        </w:rPr>
      </w:pPr>
    </w:p>
    <w:p w14:paraId="096F6487"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6.6.</w:t>
      </w:r>
      <w:r w:rsidRPr="00A8085E">
        <w:rPr>
          <w:rFonts w:ascii="Times New Roman" w:hAnsi="Times New Roman"/>
          <w:b/>
          <w:color w:val="000000"/>
        </w:rPr>
        <w:tab/>
        <w:t>Īpaši norādījumi atkritumu likvidēšanai un citi norādījumi par rīkošanos</w:t>
      </w:r>
    </w:p>
    <w:p w14:paraId="11703FF9" w14:textId="77777777" w:rsidR="00D15122" w:rsidRPr="007014C6" w:rsidRDefault="00D15122" w:rsidP="007F6E1B">
      <w:pPr>
        <w:rPr>
          <w:rFonts w:ascii="Times New Roman" w:eastAsia="Times New Roman" w:hAnsi="Times New Roman"/>
          <w:bCs/>
          <w:color w:val="000000"/>
          <w:sz w:val="21"/>
          <w:szCs w:val="21"/>
        </w:rPr>
      </w:pPr>
    </w:p>
    <w:p w14:paraId="1A52FE63" w14:textId="77777777" w:rsidR="008E3529" w:rsidRDefault="008E3529" w:rsidP="007F6E1B">
      <w:pPr>
        <w:pStyle w:val="BodyText"/>
        <w:ind w:left="0" w:right="137"/>
        <w:rPr>
          <w:color w:val="000000"/>
        </w:rPr>
      </w:pPr>
      <w:r w:rsidRPr="00173410">
        <w:t>Flakonu nedrīkst sakratīt.</w:t>
      </w:r>
    </w:p>
    <w:p w14:paraId="7CF5E803" w14:textId="77777777" w:rsidR="008E3529" w:rsidRDefault="008E3529" w:rsidP="007F6E1B">
      <w:pPr>
        <w:pStyle w:val="BodyText"/>
        <w:ind w:left="0" w:right="137"/>
        <w:rPr>
          <w:color w:val="000000"/>
        </w:rPr>
      </w:pPr>
    </w:p>
    <w:p w14:paraId="00D2C94F" w14:textId="2C38F7B0" w:rsidR="00D15122" w:rsidRPr="00A8085E" w:rsidRDefault="00DA3CC9" w:rsidP="007F6E1B">
      <w:pPr>
        <w:pStyle w:val="BodyText"/>
        <w:ind w:left="0" w:right="137"/>
        <w:rPr>
          <w:color w:val="000000"/>
        </w:rPr>
      </w:pPr>
      <w:r w:rsidRPr="00A8085E">
        <w:rPr>
          <w:color w:val="000000"/>
        </w:rPr>
        <w:t>Zirabev</w:t>
      </w:r>
      <w:r w:rsidR="00426DA8" w:rsidRPr="00A8085E">
        <w:rPr>
          <w:color w:val="000000"/>
        </w:rPr>
        <w:t xml:space="preserve"> jāsagatavo profesionālam medicīnas darbiniekam, ievērojot aseptikas noteikumus, lai nodrošinātu sagatavotā šķīduma sterilitāti.</w:t>
      </w:r>
      <w:r w:rsidR="002135D0" w:rsidRPr="007014C6">
        <w:rPr>
          <w:rFonts w:ascii="Calibri" w:eastAsia="Calibri" w:hAnsi="Calibri"/>
        </w:rPr>
        <w:t xml:space="preserve"> </w:t>
      </w:r>
      <w:r w:rsidR="002135D0" w:rsidRPr="002135D0">
        <w:rPr>
          <w:color w:val="000000"/>
        </w:rPr>
        <w:t>Jāizmanto sterila adata un šļirce, lai sagatavotu Zirabev.</w:t>
      </w:r>
    </w:p>
    <w:p w14:paraId="318185E3" w14:textId="77777777" w:rsidR="00D15122" w:rsidRPr="00A8085E" w:rsidRDefault="00D15122" w:rsidP="007F6E1B">
      <w:pPr>
        <w:rPr>
          <w:rFonts w:ascii="Times New Roman" w:eastAsia="Times New Roman" w:hAnsi="Times New Roman"/>
          <w:color w:val="000000"/>
        </w:rPr>
      </w:pPr>
    </w:p>
    <w:p w14:paraId="50FA130E" w14:textId="77777777" w:rsidR="00D15122" w:rsidRPr="00A8085E" w:rsidRDefault="009B0756" w:rsidP="007F6E1B">
      <w:pPr>
        <w:pStyle w:val="BodyText"/>
        <w:ind w:left="0" w:right="137"/>
        <w:rPr>
          <w:color w:val="000000"/>
        </w:rPr>
      </w:pPr>
      <w:r w:rsidRPr="00A8085E">
        <w:rPr>
          <w:color w:val="000000"/>
        </w:rPr>
        <w:t>Paņemiet tādu bevacizumaba daudzumu, kāds nepieciešams, un atšķaidiet ar 9</w:t>
      </w:r>
      <w:r w:rsidR="000C39C8" w:rsidRPr="00A8085E">
        <w:rPr>
          <w:color w:val="000000"/>
        </w:rPr>
        <w:t> </w:t>
      </w:r>
      <w:r w:rsidRPr="00A8085E">
        <w:rPr>
          <w:color w:val="000000"/>
        </w:rPr>
        <w:t>mg/ml (0,9%) nātrija hlorīda šķīdumu injekcijām līdz nepieciešamajam ievadīšanas tilpumam. Bevacizumaba šķīduma galīgajai koncentrācijai jābūt robežās no 1,4</w:t>
      </w:r>
      <w:r w:rsidR="000C39C8" w:rsidRPr="00A8085E">
        <w:rPr>
          <w:color w:val="000000"/>
        </w:rPr>
        <w:t> </w:t>
      </w:r>
      <w:r w:rsidRPr="00A8085E">
        <w:rPr>
          <w:color w:val="000000"/>
        </w:rPr>
        <w:t>mg/ml līdz 16,5</w:t>
      </w:r>
      <w:r w:rsidR="000C39C8" w:rsidRPr="00A8085E">
        <w:rPr>
          <w:color w:val="000000"/>
        </w:rPr>
        <w:t> </w:t>
      </w:r>
      <w:r w:rsidRPr="00A8085E">
        <w:rPr>
          <w:color w:val="000000"/>
        </w:rPr>
        <w:t xml:space="preserve">mg/ml. Vairumā gadījumu nepieciešamo </w:t>
      </w:r>
      <w:r w:rsidR="00DA3CC9" w:rsidRPr="00A8085E">
        <w:rPr>
          <w:color w:val="000000"/>
        </w:rPr>
        <w:t>Zirabev</w:t>
      </w:r>
      <w:r w:rsidRPr="00A8085E">
        <w:rPr>
          <w:color w:val="000000"/>
        </w:rPr>
        <w:t xml:space="preserve"> daudzumu var atšķaidīt ar 0,9% nātrija hlorīda šķīdumu injekcijām līdz kopējam tilpumam 100</w:t>
      </w:r>
      <w:r w:rsidR="000C39C8" w:rsidRPr="00A8085E">
        <w:rPr>
          <w:color w:val="000000"/>
        </w:rPr>
        <w:t> </w:t>
      </w:r>
      <w:r w:rsidRPr="00A8085E">
        <w:rPr>
          <w:color w:val="000000"/>
        </w:rPr>
        <w:t>ml.</w:t>
      </w:r>
    </w:p>
    <w:p w14:paraId="24B9F144" w14:textId="77777777" w:rsidR="00D15122" w:rsidRPr="00A8085E" w:rsidRDefault="00D15122" w:rsidP="007F6E1B">
      <w:pPr>
        <w:rPr>
          <w:rFonts w:ascii="Times New Roman" w:eastAsia="Times New Roman" w:hAnsi="Times New Roman"/>
          <w:color w:val="000000"/>
        </w:rPr>
      </w:pPr>
    </w:p>
    <w:p w14:paraId="0C699287" w14:textId="77777777" w:rsidR="00D15122" w:rsidRPr="00A8085E" w:rsidRDefault="009B0756" w:rsidP="007F6E1B">
      <w:pPr>
        <w:pStyle w:val="BodyText"/>
        <w:ind w:left="0" w:right="137"/>
        <w:rPr>
          <w:color w:val="000000"/>
        </w:rPr>
      </w:pPr>
      <w:r w:rsidRPr="00A8085E">
        <w:rPr>
          <w:color w:val="000000"/>
        </w:rPr>
        <w:t>Parenterāli lietojamās zāles pirms ievadīšanas vizuāli jāpārbauda uz daļiņu saturu vai krāsas maiņu.</w:t>
      </w:r>
    </w:p>
    <w:p w14:paraId="4926E9D5" w14:textId="77777777" w:rsidR="00D15122" w:rsidRPr="00A8085E" w:rsidRDefault="00D15122" w:rsidP="007F6E1B">
      <w:pPr>
        <w:rPr>
          <w:rFonts w:ascii="Times New Roman" w:eastAsia="Times New Roman" w:hAnsi="Times New Roman"/>
          <w:color w:val="000000"/>
        </w:rPr>
      </w:pPr>
    </w:p>
    <w:p w14:paraId="74E57155" w14:textId="77777777" w:rsidR="00D15122" w:rsidRPr="00A8085E" w:rsidRDefault="009B0756" w:rsidP="007F6E1B">
      <w:pPr>
        <w:pStyle w:val="BodyText"/>
        <w:ind w:left="0" w:right="209"/>
        <w:rPr>
          <w:color w:val="000000"/>
        </w:rPr>
      </w:pPr>
      <w:r w:rsidRPr="00A8085E">
        <w:rPr>
          <w:color w:val="000000"/>
        </w:rPr>
        <w:t>Nav novērota</w:t>
      </w:r>
      <w:r w:rsidR="007A3D74" w:rsidRPr="00A8085E">
        <w:rPr>
          <w:color w:val="000000"/>
        </w:rPr>
        <w:t xml:space="preserve"> </w:t>
      </w:r>
      <w:r w:rsidR="00DA3CC9" w:rsidRPr="00A8085E">
        <w:rPr>
          <w:color w:val="000000"/>
        </w:rPr>
        <w:t>Zirabev</w:t>
      </w:r>
      <w:r w:rsidRPr="00A8085E">
        <w:rPr>
          <w:color w:val="000000"/>
        </w:rPr>
        <w:t xml:space="preserve"> un polivinilhlorīda vai poliolefīna infūzijas mais</w:t>
      </w:r>
      <w:r w:rsidR="007A3D74" w:rsidRPr="00A8085E">
        <w:rPr>
          <w:color w:val="000000"/>
        </w:rPr>
        <w:t>iņu</w:t>
      </w:r>
      <w:r w:rsidRPr="00A8085E">
        <w:rPr>
          <w:color w:val="000000"/>
        </w:rPr>
        <w:t xml:space="preserve"> vai sistēmu nesaderība.</w:t>
      </w:r>
    </w:p>
    <w:p w14:paraId="2139CBBB" w14:textId="77777777" w:rsidR="00D15122" w:rsidRPr="007014C6" w:rsidRDefault="00D15122" w:rsidP="007F6E1B">
      <w:pPr>
        <w:rPr>
          <w:rFonts w:ascii="Times New Roman" w:eastAsia="Times New Roman" w:hAnsi="Times New Roman"/>
          <w:color w:val="000000"/>
          <w:sz w:val="21"/>
          <w:szCs w:val="21"/>
        </w:rPr>
      </w:pPr>
    </w:p>
    <w:p w14:paraId="41499688" w14:textId="77777777" w:rsidR="00D15122" w:rsidRPr="00A8085E" w:rsidRDefault="00DA3CC9" w:rsidP="007F6E1B">
      <w:pPr>
        <w:pStyle w:val="BodyText"/>
        <w:ind w:left="0" w:right="137"/>
        <w:rPr>
          <w:color w:val="000000"/>
        </w:rPr>
      </w:pPr>
      <w:r w:rsidRPr="00A8085E">
        <w:rPr>
          <w:color w:val="000000"/>
        </w:rPr>
        <w:t>Zirabev</w:t>
      </w:r>
      <w:r w:rsidR="00426DA8" w:rsidRPr="00A8085E">
        <w:rPr>
          <w:color w:val="000000"/>
        </w:rPr>
        <w:t xml:space="preserve"> ir paredzēts tikai vienreizējai lietošanai, jo nesatur konservantus. </w:t>
      </w:r>
      <w:r w:rsidR="009F4A40" w:rsidRPr="00A8085E">
        <w:rPr>
          <w:color w:val="000000"/>
        </w:rPr>
        <w:t>N</w:t>
      </w:r>
      <w:r w:rsidR="00426DA8" w:rsidRPr="00A8085E">
        <w:rPr>
          <w:color w:val="000000"/>
        </w:rPr>
        <w:t>eizlietotās zāles vai citi izlietotie materiāli jāiznīcina atbilstoši vietējām prasībām.</w:t>
      </w:r>
    </w:p>
    <w:p w14:paraId="3F20B1D4" w14:textId="77777777" w:rsidR="00D15122" w:rsidRPr="00A8085E" w:rsidRDefault="00D15122" w:rsidP="007F6E1B">
      <w:pPr>
        <w:rPr>
          <w:rFonts w:ascii="Times New Roman" w:eastAsia="Times New Roman" w:hAnsi="Times New Roman"/>
          <w:color w:val="000000"/>
        </w:rPr>
      </w:pPr>
    </w:p>
    <w:p w14:paraId="6452E45C" w14:textId="77777777" w:rsidR="00D15122" w:rsidRPr="00A8085E" w:rsidRDefault="00D15122" w:rsidP="007F6E1B">
      <w:pPr>
        <w:rPr>
          <w:rFonts w:ascii="Times New Roman" w:eastAsia="Times New Roman" w:hAnsi="Times New Roman"/>
          <w:color w:val="000000"/>
        </w:rPr>
      </w:pPr>
    </w:p>
    <w:p w14:paraId="5B0F8F29" w14:textId="77777777" w:rsidR="00D15122" w:rsidRPr="00A8085E" w:rsidRDefault="003E4A60" w:rsidP="002E4812">
      <w:pPr>
        <w:tabs>
          <w:tab w:val="left" w:pos="685"/>
        </w:tabs>
        <w:rPr>
          <w:rFonts w:ascii="Times New Roman" w:hAnsi="Times New Roman"/>
          <w:b/>
          <w:color w:val="000000"/>
        </w:rPr>
      </w:pPr>
      <w:r w:rsidRPr="00A8085E">
        <w:rPr>
          <w:rFonts w:ascii="Times New Roman" w:hAnsi="Times New Roman"/>
          <w:b/>
          <w:color w:val="000000"/>
        </w:rPr>
        <w:t>7.</w:t>
      </w:r>
      <w:r w:rsidRPr="00A8085E">
        <w:rPr>
          <w:rFonts w:ascii="Times New Roman" w:hAnsi="Times New Roman"/>
          <w:b/>
          <w:color w:val="000000"/>
        </w:rPr>
        <w:tab/>
        <w:t>REĢISTRĀCIJAS APLIECĪBAS ĪPAŠNIEKS</w:t>
      </w:r>
    </w:p>
    <w:p w14:paraId="7EF40DC1" w14:textId="77777777" w:rsidR="00D15122" w:rsidRPr="007014C6" w:rsidRDefault="00D15122" w:rsidP="00C50F8A">
      <w:pPr>
        <w:keepNext/>
        <w:keepLines/>
        <w:rPr>
          <w:rFonts w:ascii="Times New Roman" w:eastAsia="Times New Roman" w:hAnsi="Times New Roman"/>
          <w:bCs/>
          <w:color w:val="000000"/>
          <w:sz w:val="21"/>
          <w:szCs w:val="21"/>
        </w:rPr>
      </w:pPr>
    </w:p>
    <w:p w14:paraId="73C09A99" w14:textId="77777777" w:rsidR="00DD4501" w:rsidRPr="00A8085E" w:rsidRDefault="000D291F" w:rsidP="00C50F8A">
      <w:pPr>
        <w:pStyle w:val="BodyText"/>
        <w:keepNext/>
        <w:keepLines/>
        <w:ind w:left="0" w:right="6635"/>
        <w:rPr>
          <w:color w:val="000000"/>
        </w:rPr>
      </w:pPr>
      <w:r w:rsidRPr="00A8085E">
        <w:rPr>
          <w:color w:val="000000"/>
        </w:rPr>
        <w:t>Pfizer Europe MA EEIG</w:t>
      </w:r>
    </w:p>
    <w:p w14:paraId="3EF7D897" w14:textId="77777777" w:rsidR="000774C5" w:rsidRPr="00A8085E" w:rsidRDefault="000774C5" w:rsidP="002E4812">
      <w:pPr>
        <w:pStyle w:val="BodyText"/>
        <w:ind w:left="0" w:right="6635"/>
        <w:rPr>
          <w:color w:val="000000"/>
        </w:rPr>
      </w:pPr>
      <w:r w:rsidRPr="00A8085E">
        <w:rPr>
          <w:color w:val="000000"/>
        </w:rPr>
        <w:t xml:space="preserve">Boulevard de la Plaine 17 </w:t>
      </w:r>
    </w:p>
    <w:p w14:paraId="453D002E" w14:textId="77777777" w:rsidR="000774C5" w:rsidRPr="00A8085E" w:rsidRDefault="000774C5" w:rsidP="002E4812">
      <w:pPr>
        <w:pStyle w:val="BodyText"/>
        <w:ind w:left="0" w:right="6635"/>
        <w:rPr>
          <w:color w:val="000000"/>
        </w:rPr>
      </w:pPr>
      <w:r w:rsidRPr="00A8085E">
        <w:rPr>
          <w:color w:val="000000"/>
        </w:rPr>
        <w:t>1050 Bruxelles</w:t>
      </w:r>
    </w:p>
    <w:p w14:paraId="503CD10E" w14:textId="77777777" w:rsidR="00DD4501" w:rsidRPr="00A8085E" w:rsidRDefault="000774C5" w:rsidP="000774C5">
      <w:pPr>
        <w:pStyle w:val="BodyText"/>
        <w:ind w:left="0" w:right="6635"/>
        <w:rPr>
          <w:color w:val="000000"/>
        </w:rPr>
      </w:pPr>
      <w:r w:rsidRPr="00A8085E">
        <w:rPr>
          <w:color w:val="000000"/>
        </w:rPr>
        <w:t>Beļģija</w:t>
      </w:r>
    </w:p>
    <w:p w14:paraId="482CF8F3" w14:textId="77777777" w:rsidR="00D15122" w:rsidRPr="00A8085E" w:rsidRDefault="00D15122" w:rsidP="007F6E1B">
      <w:pPr>
        <w:rPr>
          <w:rFonts w:ascii="Times New Roman" w:eastAsia="Times New Roman" w:hAnsi="Times New Roman"/>
          <w:color w:val="000000"/>
        </w:rPr>
      </w:pPr>
    </w:p>
    <w:p w14:paraId="00576D94" w14:textId="77777777" w:rsidR="00D15122" w:rsidRPr="00A8085E" w:rsidRDefault="00D15122" w:rsidP="007F6E1B">
      <w:pPr>
        <w:rPr>
          <w:rFonts w:ascii="Times New Roman" w:eastAsia="Times New Roman" w:hAnsi="Times New Roman"/>
          <w:color w:val="000000"/>
        </w:rPr>
      </w:pPr>
    </w:p>
    <w:p w14:paraId="35137E70" w14:textId="77777777" w:rsidR="00D15122" w:rsidRPr="00A8085E" w:rsidRDefault="00BE1DB2" w:rsidP="002E4812">
      <w:pPr>
        <w:tabs>
          <w:tab w:val="left" w:pos="685"/>
        </w:tabs>
        <w:rPr>
          <w:rFonts w:ascii="Times New Roman" w:hAnsi="Times New Roman"/>
          <w:b/>
          <w:color w:val="000000"/>
        </w:rPr>
      </w:pPr>
      <w:r w:rsidRPr="00A8085E">
        <w:rPr>
          <w:rFonts w:ascii="Times New Roman" w:hAnsi="Times New Roman"/>
          <w:b/>
          <w:color w:val="000000"/>
        </w:rPr>
        <w:t>8.</w:t>
      </w:r>
      <w:r w:rsidRPr="00A8085E">
        <w:rPr>
          <w:rFonts w:ascii="Times New Roman" w:hAnsi="Times New Roman"/>
          <w:b/>
          <w:color w:val="000000"/>
        </w:rPr>
        <w:tab/>
        <w:t>REĢISTRĀCIJAS APLIECĪBAS NUMURS(-I)</w:t>
      </w:r>
    </w:p>
    <w:p w14:paraId="47E666F4" w14:textId="77777777" w:rsidR="00D15122" w:rsidRPr="00A8085E" w:rsidRDefault="00D15122" w:rsidP="001F6294">
      <w:pPr>
        <w:rPr>
          <w:rFonts w:ascii="Times New Roman" w:eastAsia="Times New Roman" w:hAnsi="Times New Roman"/>
          <w:color w:val="000000"/>
        </w:rPr>
      </w:pPr>
    </w:p>
    <w:p w14:paraId="6D0885D1" w14:textId="77777777" w:rsidR="00B848B9" w:rsidRPr="00A8085E" w:rsidRDefault="00B848B9" w:rsidP="001F6294">
      <w:pPr>
        <w:rPr>
          <w:rFonts w:ascii="Times New Roman" w:eastAsia="Times New Roman" w:hAnsi="Times New Roman"/>
          <w:color w:val="000000"/>
        </w:rPr>
      </w:pPr>
      <w:r w:rsidRPr="00A8085E">
        <w:rPr>
          <w:rFonts w:ascii="Times New Roman" w:eastAsia="Times New Roman" w:hAnsi="Times New Roman"/>
          <w:color w:val="000000"/>
        </w:rPr>
        <w:t>EU/1/18/1344/001</w:t>
      </w:r>
      <w:r w:rsidRPr="00A8085E">
        <w:rPr>
          <w:rFonts w:ascii="Times New Roman" w:eastAsia="Times New Roman" w:hAnsi="Times New Roman"/>
          <w:color w:val="000000"/>
        </w:rPr>
        <w:tab/>
        <w:t>100 mg/4 ml flakons</w:t>
      </w:r>
    </w:p>
    <w:p w14:paraId="7B028155" w14:textId="77777777" w:rsidR="00B848B9" w:rsidRPr="00A8085E" w:rsidRDefault="00B848B9" w:rsidP="001F6294">
      <w:pPr>
        <w:rPr>
          <w:rFonts w:ascii="Times New Roman" w:eastAsia="Times New Roman" w:hAnsi="Times New Roman"/>
          <w:color w:val="000000"/>
        </w:rPr>
      </w:pPr>
      <w:r w:rsidRPr="00A8085E">
        <w:rPr>
          <w:rFonts w:ascii="Times New Roman" w:eastAsia="Times New Roman" w:hAnsi="Times New Roman"/>
          <w:color w:val="000000"/>
        </w:rPr>
        <w:t>EU/1/18/1344/002</w:t>
      </w:r>
      <w:r w:rsidRPr="00A8085E">
        <w:rPr>
          <w:rFonts w:ascii="Times New Roman" w:eastAsia="Times New Roman" w:hAnsi="Times New Roman"/>
          <w:color w:val="000000"/>
        </w:rPr>
        <w:tab/>
        <w:t>400 mg/16 ml flakons</w:t>
      </w:r>
    </w:p>
    <w:p w14:paraId="2A2894FD" w14:textId="77777777" w:rsidR="00B848B9" w:rsidRPr="00A8085E" w:rsidRDefault="00B848B9" w:rsidP="001F6294">
      <w:pPr>
        <w:rPr>
          <w:rFonts w:ascii="Times New Roman" w:eastAsia="Times New Roman" w:hAnsi="Times New Roman"/>
          <w:color w:val="000000"/>
        </w:rPr>
      </w:pPr>
    </w:p>
    <w:p w14:paraId="71E8722B" w14:textId="77777777" w:rsidR="00D15122" w:rsidRPr="00A8085E" w:rsidRDefault="00D15122" w:rsidP="007F6E1B">
      <w:pPr>
        <w:rPr>
          <w:rFonts w:ascii="Times New Roman" w:eastAsia="Times New Roman" w:hAnsi="Times New Roman"/>
          <w:color w:val="000000"/>
        </w:rPr>
      </w:pPr>
    </w:p>
    <w:p w14:paraId="7D70C7AA" w14:textId="77777777" w:rsidR="00D15122" w:rsidRPr="00A8085E" w:rsidRDefault="00BE1DB2" w:rsidP="002E4812">
      <w:pPr>
        <w:tabs>
          <w:tab w:val="left" w:pos="685"/>
        </w:tabs>
        <w:rPr>
          <w:rFonts w:ascii="Times New Roman" w:hAnsi="Times New Roman"/>
          <w:b/>
          <w:color w:val="000000"/>
        </w:rPr>
      </w:pPr>
      <w:r w:rsidRPr="00A8085E">
        <w:rPr>
          <w:rFonts w:ascii="Times New Roman" w:hAnsi="Times New Roman"/>
          <w:b/>
          <w:color w:val="000000"/>
        </w:rPr>
        <w:t>9.</w:t>
      </w:r>
      <w:r w:rsidRPr="00A8085E">
        <w:rPr>
          <w:rFonts w:ascii="Times New Roman" w:hAnsi="Times New Roman"/>
          <w:b/>
          <w:color w:val="000000"/>
        </w:rPr>
        <w:tab/>
        <w:t>PIRMĀS REĢISTRĀCIJAS/PĀRREĢISTRĀCIJAS DATUMS</w:t>
      </w:r>
    </w:p>
    <w:p w14:paraId="6AA8C243" w14:textId="77777777" w:rsidR="00D15122" w:rsidRPr="007014C6" w:rsidRDefault="00D15122" w:rsidP="007F6E1B">
      <w:pPr>
        <w:rPr>
          <w:rFonts w:ascii="Times New Roman" w:eastAsia="Times New Roman" w:hAnsi="Times New Roman"/>
          <w:bCs/>
          <w:color w:val="000000"/>
          <w:sz w:val="21"/>
          <w:szCs w:val="21"/>
        </w:rPr>
      </w:pPr>
    </w:p>
    <w:p w14:paraId="673167C5" w14:textId="77777777" w:rsidR="00D15122" w:rsidRPr="00A8085E" w:rsidRDefault="00477BE9" w:rsidP="007F6E1B">
      <w:pPr>
        <w:rPr>
          <w:rFonts w:ascii="Times New Roman" w:eastAsia="Times New Roman" w:hAnsi="Times New Roman"/>
          <w:color w:val="000000"/>
        </w:rPr>
      </w:pPr>
      <w:r w:rsidRPr="00A8085E">
        <w:rPr>
          <w:rFonts w:ascii="Times New Roman" w:eastAsia="Times New Roman" w:hAnsi="Times New Roman"/>
          <w:color w:val="000000"/>
        </w:rPr>
        <w:t>Pirmā</w:t>
      </w:r>
      <w:r w:rsidR="0015068D" w:rsidRPr="00A8085E">
        <w:rPr>
          <w:rFonts w:ascii="Times New Roman" w:eastAsia="Times New Roman" w:hAnsi="Times New Roman"/>
          <w:color w:val="000000"/>
        </w:rPr>
        <w:t>s</w:t>
      </w:r>
      <w:r w:rsidRPr="00A8085E">
        <w:rPr>
          <w:rFonts w:ascii="Times New Roman" w:eastAsia="Times New Roman" w:hAnsi="Times New Roman"/>
          <w:color w:val="000000"/>
        </w:rPr>
        <w:t xml:space="preserve"> reģistrācijas datums: 2019. gada 14. februāris</w:t>
      </w:r>
    </w:p>
    <w:p w14:paraId="6FB42A17" w14:textId="3975EB21" w:rsidR="002135D0" w:rsidRPr="002135D0" w:rsidRDefault="002135D0" w:rsidP="002135D0">
      <w:pPr>
        <w:rPr>
          <w:rFonts w:ascii="Times New Roman" w:eastAsia="Times New Roman" w:hAnsi="Times New Roman"/>
          <w:color w:val="000000"/>
        </w:rPr>
      </w:pPr>
      <w:r w:rsidRPr="002135D0">
        <w:rPr>
          <w:rFonts w:ascii="Times New Roman" w:eastAsia="Times New Roman" w:hAnsi="Times New Roman"/>
          <w:color w:val="000000"/>
        </w:rPr>
        <w:t>Pēdējās pārreģistrācijas datums:</w:t>
      </w:r>
      <w:r w:rsidR="00D5044A">
        <w:rPr>
          <w:rFonts w:ascii="Times New Roman" w:eastAsia="Times New Roman" w:hAnsi="Times New Roman"/>
          <w:color w:val="000000"/>
        </w:rPr>
        <w:t xml:space="preserve"> 2023. gada 6. novembris</w:t>
      </w:r>
    </w:p>
    <w:p w14:paraId="6D66CBD4" w14:textId="77777777" w:rsidR="00477BE9" w:rsidRPr="00A8085E" w:rsidRDefault="00477BE9" w:rsidP="007F6E1B">
      <w:pPr>
        <w:rPr>
          <w:rFonts w:ascii="Times New Roman" w:eastAsia="Times New Roman" w:hAnsi="Times New Roman"/>
          <w:color w:val="000000"/>
        </w:rPr>
      </w:pPr>
    </w:p>
    <w:p w14:paraId="1BA66700" w14:textId="77777777" w:rsidR="00D15122" w:rsidRPr="00A8085E" w:rsidRDefault="00D15122" w:rsidP="007F6E1B">
      <w:pPr>
        <w:rPr>
          <w:rFonts w:ascii="Times New Roman" w:eastAsia="Times New Roman" w:hAnsi="Times New Roman"/>
          <w:color w:val="000000"/>
        </w:rPr>
      </w:pPr>
    </w:p>
    <w:p w14:paraId="59CA1C87" w14:textId="77777777" w:rsidR="00D15122" w:rsidRPr="00A8085E" w:rsidRDefault="00BE1DB2" w:rsidP="002E4812">
      <w:pPr>
        <w:tabs>
          <w:tab w:val="left" w:pos="685"/>
        </w:tabs>
        <w:rPr>
          <w:rFonts w:ascii="Times New Roman" w:hAnsi="Times New Roman"/>
          <w:b/>
          <w:color w:val="000000"/>
        </w:rPr>
      </w:pPr>
      <w:r w:rsidRPr="00A8085E">
        <w:rPr>
          <w:rFonts w:ascii="Times New Roman" w:hAnsi="Times New Roman"/>
          <w:b/>
          <w:color w:val="000000"/>
        </w:rPr>
        <w:t>10.</w:t>
      </w:r>
      <w:r w:rsidRPr="00A8085E">
        <w:rPr>
          <w:rFonts w:ascii="Times New Roman" w:hAnsi="Times New Roman"/>
          <w:b/>
          <w:color w:val="000000"/>
        </w:rPr>
        <w:tab/>
        <w:t>TEKSTA PĀRSKATĪŠANAS DATUMS</w:t>
      </w:r>
    </w:p>
    <w:p w14:paraId="39B5435B" w14:textId="77777777" w:rsidR="001F7B15" w:rsidRPr="00A8085E" w:rsidRDefault="001F7B15" w:rsidP="007F6E1B">
      <w:pPr>
        <w:pStyle w:val="BodyText"/>
        <w:ind w:left="0" w:right="137"/>
        <w:rPr>
          <w:color w:val="000000"/>
        </w:rPr>
      </w:pPr>
    </w:p>
    <w:p w14:paraId="79E5CB81" w14:textId="24EFAEC0" w:rsidR="00D15122" w:rsidRPr="00A8085E" w:rsidRDefault="009B0756" w:rsidP="007F6E1B">
      <w:pPr>
        <w:pStyle w:val="BodyText"/>
        <w:ind w:left="0" w:right="137"/>
        <w:rPr>
          <w:color w:val="000000"/>
          <w:u w:val="single" w:color="0000FF"/>
        </w:rPr>
      </w:pPr>
      <w:r w:rsidRPr="00A8085E">
        <w:rPr>
          <w:color w:val="000000"/>
        </w:rPr>
        <w:t xml:space="preserve">Sīkāka informācija par šīm zālēm ir pieejama Eiropas Zāļu aģentūras tīmekļa vietnē </w:t>
      </w:r>
      <w:hyperlink r:id="rId10" w:history="1">
        <w:r w:rsidR="00F67A86" w:rsidRPr="007014C6">
          <w:rPr>
            <w:rStyle w:val="Hyperlink"/>
          </w:rPr>
          <w:t>https://www.ema.europa.eu</w:t>
        </w:r>
      </w:hyperlink>
      <w:r w:rsidR="00F67A86" w:rsidRPr="00C00723">
        <w:rPr>
          <w:color w:val="000000" w:themeColor="text1"/>
          <w:u w:val="single"/>
        </w:rPr>
        <w:t>.</w:t>
      </w:r>
    </w:p>
    <w:p w14:paraId="7FBCFEB5" w14:textId="77777777" w:rsidR="00777D17" w:rsidRPr="00A8085E" w:rsidRDefault="007F1832" w:rsidP="00777D17">
      <w:pPr>
        <w:jc w:val="center"/>
        <w:rPr>
          <w:rFonts w:ascii="Times New Roman" w:eastAsia="Times New Roman" w:hAnsi="Times New Roman"/>
          <w:b/>
          <w:color w:val="000000"/>
        </w:rPr>
      </w:pPr>
      <w:bookmarkStart w:id="6" w:name="A._MANUFACTURERS_OF_THE_BIOLOGICAL_ACTIV"/>
      <w:bookmarkStart w:id="7" w:name="B._CONDITIONS_OR_RESTRICTIONS_REGARDING_"/>
      <w:bookmarkStart w:id="8" w:name="C._OTHER_CONDITIONS_AND_REQUIREMENTS_OF_"/>
      <w:bookmarkStart w:id="9" w:name="D._CONDITIONS_OR_RESTRICTIONS_WITH_REGAR"/>
      <w:bookmarkEnd w:id="6"/>
      <w:bookmarkEnd w:id="7"/>
      <w:bookmarkEnd w:id="8"/>
      <w:bookmarkEnd w:id="9"/>
      <w:r w:rsidRPr="00A8085E">
        <w:rPr>
          <w:rFonts w:ascii="Times New Roman" w:eastAsia="Times New Roman" w:hAnsi="Times New Roman"/>
          <w:b/>
          <w:color w:val="000000"/>
        </w:rPr>
        <w:br w:type="page"/>
      </w:r>
    </w:p>
    <w:p w14:paraId="108466DC" w14:textId="77777777" w:rsidR="00777D17" w:rsidRPr="00A8085E" w:rsidRDefault="00777D17" w:rsidP="00777D17">
      <w:pPr>
        <w:jc w:val="center"/>
        <w:rPr>
          <w:rFonts w:ascii="Times New Roman" w:eastAsia="Times New Roman" w:hAnsi="Times New Roman"/>
          <w:b/>
          <w:color w:val="000000"/>
        </w:rPr>
      </w:pPr>
    </w:p>
    <w:p w14:paraId="426AB833" w14:textId="77777777" w:rsidR="00777D17" w:rsidRPr="00A8085E" w:rsidRDefault="00777D17" w:rsidP="00777D17">
      <w:pPr>
        <w:jc w:val="center"/>
        <w:rPr>
          <w:rFonts w:ascii="Times New Roman" w:eastAsia="Times New Roman" w:hAnsi="Times New Roman"/>
          <w:b/>
          <w:color w:val="000000"/>
        </w:rPr>
      </w:pPr>
    </w:p>
    <w:p w14:paraId="132951CC" w14:textId="77777777" w:rsidR="00777D17" w:rsidRPr="00A8085E" w:rsidRDefault="00777D17" w:rsidP="00777D17">
      <w:pPr>
        <w:jc w:val="center"/>
        <w:rPr>
          <w:rFonts w:ascii="Times New Roman" w:eastAsia="Times New Roman" w:hAnsi="Times New Roman"/>
          <w:b/>
          <w:color w:val="000000"/>
        </w:rPr>
      </w:pPr>
    </w:p>
    <w:p w14:paraId="3333CDB6" w14:textId="77777777" w:rsidR="00777D17" w:rsidRPr="00A8085E" w:rsidRDefault="00777D17" w:rsidP="00777D17">
      <w:pPr>
        <w:jc w:val="center"/>
        <w:rPr>
          <w:rFonts w:ascii="Times New Roman" w:eastAsia="Times New Roman" w:hAnsi="Times New Roman"/>
          <w:b/>
          <w:color w:val="000000"/>
        </w:rPr>
      </w:pPr>
    </w:p>
    <w:p w14:paraId="65678759" w14:textId="77777777" w:rsidR="00777D17" w:rsidRPr="00A8085E" w:rsidRDefault="00777D17" w:rsidP="00777D17">
      <w:pPr>
        <w:jc w:val="center"/>
        <w:rPr>
          <w:rFonts w:ascii="Times New Roman" w:eastAsia="Times New Roman" w:hAnsi="Times New Roman"/>
          <w:b/>
          <w:color w:val="000000"/>
        </w:rPr>
      </w:pPr>
    </w:p>
    <w:p w14:paraId="4FC03F11" w14:textId="77777777" w:rsidR="00777D17" w:rsidRPr="00A8085E" w:rsidRDefault="00777D17" w:rsidP="00777D17">
      <w:pPr>
        <w:jc w:val="center"/>
        <w:rPr>
          <w:rFonts w:ascii="Times New Roman" w:eastAsia="Times New Roman" w:hAnsi="Times New Roman"/>
          <w:b/>
          <w:color w:val="000000"/>
        </w:rPr>
      </w:pPr>
    </w:p>
    <w:p w14:paraId="1D4051EF" w14:textId="77777777" w:rsidR="00777D17" w:rsidRPr="00A8085E" w:rsidRDefault="00777D17" w:rsidP="00777D17">
      <w:pPr>
        <w:jc w:val="center"/>
        <w:rPr>
          <w:rFonts w:ascii="Times New Roman" w:eastAsia="Times New Roman" w:hAnsi="Times New Roman"/>
          <w:b/>
          <w:color w:val="000000"/>
        </w:rPr>
      </w:pPr>
    </w:p>
    <w:p w14:paraId="479400BC" w14:textId="77777777" w:rsidR="00777D17" w:rsidRPr="00A8085E" w:rsidRDefault="00777D17" w:rsidP="00777D17">
      <w:pPr>
        <w:jc w:val="center"/>
        <w:rPr>
          <w:rFonts w:ascii="Times New Roman" w:eastAsia="Times New Roman" w:hAnsi="Times New Roman"/>
          <w:b/>
          <w:color w:val="000000"/>
        </w:rPr>
      </w:pPr>
    </w:p>
    <w:p w14:paraId="13ED0E02" w14:textId="77777777" w:rsidR="00777D17" w:rsidRPr="00A8085E" w:rsidRDefault="00777D17" w:rsidP="00777D17">
      <w:pPr>
        <w:jc w:val="center"/>
        <w:rPr>
          <w:rFonts w:ascii="Times New Roman" w:eastAsia="Times New Roman" w:hAnsi="Times New Roman"/>
          <w:b/>
          <w:color w:val="000000"/>
        </w:rPr>
      </w:pPr>
    </w:p>
    <w:p w14:paraId="083F10D0" w14:textId="77777777" w:rsidR="00777D17" w:rsidRPr="00A8085E" w:rsidRDefault="00777D17" w:rsidP="00777D17">
      <w:pPr>
        <w:jc w:val="center"/>
        <w:rPr>
          <w:rFonts w:ascii="Times New Roman" w:eastAsia="Times New Roman" w:hAnsi="Times New Roman"/>
          <w:b/>
          <w:color w:val="000000"/>
        </w:rPr>
      </w:pPr>
    </w:p>
    <w:p w14:paraId="7674A3DF" w14:textId="77777777" w:rsidR="00777D17" w:rsidRPr="00A8085E" w:rsidRDefault="00777D17" w:rsidP="00777D17">
      <w:pPr>
        <w:jc w:val="center"/>
        <w:rPr>
          <w:rFonts w:ascii="Times New Roman" w:eastAsia="Times New Roman" w:hAnsi="Times New Roman"/>
          <w:b/>
          <w:color w:val="000000"/>
        </w:rPr>
      </w:pPr>
    </w:p>
    <w:p w14:paraId="73BF9792" w14:textId="77777777" w:rsidR="00777D17" w:rsidRPr="00A8085E" w:rsidRDefault="00777D17" w:rsidP="00777D17">
      <w:pPr>
        <w:jc w:val="center"/>
        <w:rPr>
          <w:rFonts w:ascii="Times New Roman" w:eastAsia="Times New Roman" w:hAnsi="Times New Roman"/>
          <w:b/>
          <w:color w:val="000000"/>
        </w:rPr>
      </w:pPr>
    </w:p>
    <w:p w14:paraId="1826BC18" w14:textId="77777777" w:rsidR="00777D17" w:rsidRPr="00A8085E" w:rsidRDefault="00777D17" w:rsidP="00777D17">
      <w:pPr>
        <w:jc w:val="center"/>
        <w:rPr>
          <w:rFonts w:ascii="Times New Roman" w:eastAsia="Times New Roman" w:hAnsi="Times New Roman"/>
          <w:b/>
          <w:color w:val="000000"/>
        </w:rPr>
      </w:pPr>
    </w:p>
    <w:p w14:paraId="210AA888" w14:textId="77777777" w:rsidR="00777D17" w:rsidRPr="00A8085E" w:rsidRDefault="00777D17" w:rsidP="00777D17">
      <w:pPr>
        <w:jc w:val="center"/>
        <w:rPr>
          <w:rFonts w:ascii="Times New Roman" w:eastAsia="Times New Roman" w:hAnsi="Times New Roman"/>
          <w:b/>
          <w:color w:val="000000"/>
        </w:rPr>
      </w:pPr>
    </w:p>
    <w:p w14:paraId="30F02BA5" w14:textId="77777777" w:rsidR="00777D17" w:rsidRPr="00A8085E" w:rsidRDefault="00777D17" w:rsidP="00777D17">
      <w:pPr>
        <w:jc w:val="center"/>
        <w:rPr>
          <w:rFonts w:ascii="Times New Roman" w:eastAsia="Times New Roman" w:hAnsi="Times New Roman"/>
          <w:b/>
          <w:color w:val="000000"/>
        </w:rPr>
      </w:pPr>
    </w:p>
    <w:p w14:paraId="08C7224D" w14:textId="77777777" w:rsidR="00777D17" w:rsidRPr="00A8085E" w:rsidRDefault="00777D17" w:rsidP="00777D17">
      <w:pPr>
        <w:jc w:val="center"/>
        <w:rPr>
          <w:rFonts w:ascii="Times New Roman" w:eastAsia="Times New Roman" w:hAnsi="Times New Roman"/>
          <w:b/>
          <w:color w:val="000000"/>
        </w:rPr>
      </w:pPr>
    </w:p>
    <w:p w14:paraId="5A7B90C7" w14:textId="77777777" w:rsidR="00777D17" w:rsidRPr="00A8085E" w:rsidRDefault="00777D17" w:rsidP="00777D17">
      <w:pPr>
        <w:jc w:val="center"/>
        <w:rPr>
          <w:rFonts w:ascii="Times New Roman" w:eastAsia="Times New Roman" w:hAnsi="Times New Roman"/>
          <w:b/>
          <w:color w:val="000000"/>
        </w:rPr>
      </w:pPr>
    </w:p>
    <w:p w14:paraId="516E13F5" w14:textId="77777777" w:rsidR="00777D17" w:rsidRPr="00A8085E" w:rsidRDefault="00777D17" w:rsidP="00777D17">
      <w:pPr>
        <w:jc w:val="center"/>
        <w:rPr>
          <w:rFonts w:ascii="Times New Roman" w:eastAsia="Times New Roman" w:hAnsi="Times New Roman"/>
          <w:b/>
          <w:color w:val="000000"/>
        </w:rPr>
      </w:pPr>
    </w:p>
    <w:p w14:paraId="07008CE7" w14:textId="77777777" w:rsidR="00777D17" w:rsidRPr="00A8085E" w:rsidRDefault="00777D17" w:rsidP="00777D17">
      <w:pPr>
        <w:jc w:val="center"/>
        <w:rPr>
          <w:rFonts w:ascii="Times New Roman" w:eastAsia="Times New Roman" w:hAnsi="Times New Roman"/>
          <w:b/>
          <w:color w:val="000000"/>
        </w:rPr>
      </w:pPr>
    </w:p>
    <w:p w14:paraId="3B2A26CD" w14:textId="77777777" w:rsidR="00777D17" w:rsidRPr="00A8085E" w:rsidRDefault="00777D17" w:rsidP="00777D17">
      <w:pPr>
        <w:jc w:val="center"/>
        <w:rPr>
          <w:rFonts w:ascii="Times New Roman" w:eastAsia="Times New Roman" w:hAnsi="Times New Roman"/>
          <w:b/>
          <w:color w:val="000000"/>
        </w:rPr>
      </w:pPr>
    </w:p>
    <w:p w14:paraId="5B1F58BE" w14:textId="77777777" w:rsidR="00777D17" w:rsidRPr="00A8085E" w:rsidRDefault="00777D17" w:rsidP="00777D17">
      <w:pPr>
        <w:jc w:val="center"/>
        <w:rPr>
          <w:rFonts w:ascii="Times New Roman" w:eastAsia="Times New Roman" w:hAnsi="Times New Roman"/>
          <w:b/>
          <w:color w:val="000000"/>
        </w:rPr>
      </w:pPr>
    </w:p>
    <w:p w14:paraId="5C9C5BCB" w14:textId="5E00E3B0" w:rsidR="00777D17" w:rsidRDefault="00777D17" w:rsidP="00777D17">
      <w:pPr>
        <w:jc w:val="center"/>
        <w:rPr>
          <w:rFonts w:ascii="Times New Roman" w:eastAsia="Times New Roman" w:hAnsi="Times New Roman"/>
          <w:b/>
          <w:color w:val="000000"/>
        </w:rPr>
      </w:pPr>
    </w:p>
    <w:p w14:paraId="632BC348" w14:textId="77777777" w:rsidR="00702919" w:rsidRPr="00A8085E" w:rsidRDefault="00702919" w:rsidP="00777D17">
      <w:pPr>
        <w:jc w:val="center"/>
        <w:rPr>
          <w:rFonts w:ascii="Times New Roman" w:eastAsia="Times New Roman" w:hAnsi="Times New Roman"/>
          <w:b/>
          <w:color w:val="000000"/>
        </w:rPr>
      </w:pPr>
    </w:p>
    <w:p w14:paraId="757A74BA" w14:textId="77777777" w:rsidR="00777D17" w:rsidRPr="00A8085E" w:rsidRDefault="00777D17" w:rsidP="00702919">
      <w:pPr>
        <w:jc w:val="center"/>
        <w:rPr>
          <w:rFonts w:ascii="Times New Roman" w:hAnsi="Times New Roman"/>
          <w:b/>
          <w:color w:val="000000"/>
        </w:rPr>
      </w:pPr>
      <w:r w:rsidRPr="00A8085E">
        <w:rPr>
          <w:rFonts w:ascii="Times New Roman" w:eastAsia="Times New Roman" w:hAnsi="Times New Roman"/>
          <w:b/>
          <w:color w:val="000000"/>
        </w:rPr>
        <w:t xml:space="preserve">II </w:t>
      </w:r>
      <w:r w:rsidRPr="00A8085E">
        <w:rPr>
          <w:rFonts w:ascii="Times New Roman" w:hAnsi="Times New Roman"/>
          <w:b/>
          <w:color w:val="000000"/>
        </w:rPr>
        <w:t>PIELIKUMS</w:t>
      </w:r>
    </w:p>
    <w:p w14:paraId="75DCF8AE" w14:textId="77777777" w:rsidR="00777D17" w:rsidRPr="00A8085E" w:rsidRDefault="00777D17" w:rsidP="00777D17">
      <w:pPr>
        <w:ind w:left="1701" w:right="1416" w:hanging="567"/>
        <w:rPr>
          <w:rFonts w:ascii="Times New Roman" w:hAnsi="Times New Roman"/>
          <w:color w:val="000000"/>
        </w:rPr>
      </w:pPr>
    </w:p>
    <w:p w14:paraId="393D27D1" w14:textId="5CBD63A7" w:rsidR="00777D17" w:rsidRPr="00A8085E" w:rsidRDefault="00EE729C" w:rsidP="00777D17">
      <w:pPr>
        <w:numPr>
          <w:ilvl w:val="0"/>
          <w:numId w:val="28"/>
        </w:numPr>
        <w:tabs>
          <w:tab w:val="left" w:pos="567"/>
          <w:tab w:val="left" w:pos="1560"/>
        </w:tabs>
        <w:suppressAutoHyphens/>
        <w:overflowPunct w:val="0"/>
        <w:adjustRightInd w:val="0"/>
        <w:spacing w:line="100" w:lineRule="atLeast"/>
        <w:ind w:left="1559" w:right="992" w:hanging="567"/>
        <w:rPr>
          <w:rFonts w:ascii="Times New Roman" w:hAnsi="Times New Roman"/>
          <w:b/>
          <w:color w:val="000000"/>
        </w:rPr>
      </w:pPr>
      <w:r w:rsidRPr="00A8085E">
        <w:rPr>
          <w:rFonts w:ascii="Times New Roman" w:hAnsi="Times New Roman"/>
          <w:b/>
          <w:color w:val="000000"/>
        </w:rPr>
        <w:t>BIOLOĢISKI AKTĪVĀS VIELAS RAŽOTĀJ</w:t>
      </w:r>
      <w:r w:rsidR="00D5044A" w:rsidRPr="00D5044A">
        <w:rPr>
          <w:rFonts w:ascii="Times New Roman" w:hAnsi="Times New Roman"/>
          <w:b/>
          <w:color w:val="000000"/>
        </w:rPr>
        <w:t>I</w:t>
      </w:r>
      <w:r w:rsidR="00777D17" w:rsidRPr="00A8085E">
        <w:rPr>
          <w:rFonts w:ascii="Times New Roman" w:hAnsi="Times New Roman"/>
          <w:b/>
          <w:color w:val="000000"/>
        </w:rPr>
        <w:t xml:space="preserve"> UN </w:t>
      </w:r>
      <w:r w:rsidRPr="00A8085E">
        <w:rPr>
          <w:rFonts w:ascii="Times New Roman" w:hAnsi="Times New Roman"/>
          <w:b/>
          <w:color w:val="000000"/>
        </w:rPr>
        <w:t>RAŽOTĀJS</w:t>
      </w:r>
      <w:r w:rsidR="00777D17" w:rsidRPr="00A8085E">
        <w:rPr>
          <w:rFonts w:ascii="Times New Roman" w:hAnsi="Times New Roman"/>
          <w:b/>
          <w:color w:val="000000"/>
        </w:rPr>
        <w:t>, KAS ATBILD PAR SĒRIJAS IZLAIDI</w:t>
      </w:r>
    </w:p>
    <w:p w14:paraId="7A2D5976" w14:textId="77777777" w:rsidR="00777D17" w:rsidRPr="00A8085E" w:rsidRDefault="00777D17" w:rsidP="00777D17">
      <w:pPr>
        <w:ind w:left="1701" w:right="1416" w:hanging="567"/>
        <w:rPr>
          <w:rFonts w:ascii="Times New Roman" w:hAnsi="Times New Roman"/>
          <w:bCs/>
          <w:color w:val="000000"/>
        </w:rPr>
      </w:pPr>
    </w:p>
    <w:p w14:paraId="38CDEA38" w14:textId="77777777" w:rsidR="00777D17" w:rsidRPr="00A8085E" w:rsidRDefault="00777D17" w:rsidP="00777D17">
      <w:pPr>
        <w:numPr>
          <w:ilvl w:val="0"/>
          <w:numId w:val="28"/>
        </w:numPr>
        <w:tabs>
          <w:tab w:val="left" w:pos="567"/>
          <w:tab w:val="left" w:pos="1560"/>
        </w:tabs>
        <w:suppressAutoHyphens/>
        <w:overflowPunct w:val="0"/>
        <w:adjustRightInd w:val="0"/>
        <w:spacing w:line="100" w:lineRule="atLeast"/>
        <w:ind w:left="1559" w:right="992" w:hanging="567"/>
        <w:rPr>
          <w:rFonts w:ascii="Times New Roman" w:hAnsi="Times New Roman"/>
          <w:b/>
          <w:color w:val="000000"/>
        </w:rPr>
      </w:pPr>
      <w:r w:rsidRPr="00A8085E">
        <w:rPr>
          <w:rFonts w:ascii="Times New Roman" w:hAnsi="Times New Roman"/>
          <w:b/>
          <w:color w:val="000000"/>
        </w:rPr>
        <w:t>IZSNIEGŠANAS KĀRTĪBAS UN LIETOŠANAS NOSACĪJUMI VAI IEROBEŽOJUMI</w:t>
      </w:r>
    </w:p>
    <w:p w14:paraId="4E9F44FA" w14:textId="77777777" w:rsidR="00777D17" w:rsidRPr="00A8085E" w:rsidRDefault="00777D17" w:rsidP="00777D17">
      <w:pPr>
        <w:pStyle w:val="ListParagraph"/>
        <w:ind w:left="1134"/>
        <w:rPr>
          <w:rFonts w:ascii="Times New Roman" w:hAnsi="Times New Roman"/>
          <w:b/>
          <w:color w:val="000000"/>
        </w:rPr>
      </w:pPr>
    </w:p>
    <w:p w14:paraId="4F261478" w14:textId="77777777" w:rsidR="00777D17" w:rsidRPr="00A8085E" w:rsidRDefault="00777D17" w:rsidP="00777D17">
      <w:pPr>
        <w:numPr>
          <w:ilvl w:val="0"/>
          <w:numId w:val="28"/>
        </w:numPr>
        <w:tabs>
          <w:tab w:val="left" w:pos="567"/>
          <w:tab w:val="left" w:pos="1560"/>
        </w:tabs>
        <w:suppressAutoHyphens/>
        <w:overflowPunct w:val="0"/>
        <w:adjustRightInd w:val="0"/>
        <w:spacing w:line="100" w:lineRule="atLeast"/>
        <w:ind w:left="1712" w:right="992" w:hanging="720"/>
        <w:rPr>
          <w:rFonts w:ascii="Times New Roman" w:hAnsi="Times New Roman"/>
          <w:b/>
          <w:color w:val="000000"/>
        </w:rPr>
      </w:pPr>
      <w:r w:rsidRPr="00A8085E">
        <w:rPr>
          <w:rFonts w:ascii="Times New Roman" w:hAnsi="Times New Roman"/>
          <w:b/>
          <w:color w:val="000000"/>
        </w:rPr>
        <w:t>CITI REĢISTRĀCIJAS NOSACĪJUMI UN PRASĪBAS</w:t>
      </w:r>
    </w:p>
    <w:p w14:paraId="02EC1DC8" w14:textId="77777777" w:rsidR="00777D17" w:rsidRPr="00A8085E" w:rsidRDefault="00777D17" w:rsidP="00777D17">
      <w:pPr>
        <w:pStyle w:val="ListParagraph"/>
        <w:ind w:left="1134"/>
        <w:rPr>
          <w:rFonts w:ascii="Times New Roman" w:hAnsi="Times New Roman"/>
          <w:b/>
          <w:color w:val="000000"/>
        </w:rPr>
      </w:pPr>
    </w:p>
    <w:p w14:paraId="373F417F" w14:textId="77777777" w:rsidR="00777D17" w:rsidRPr="00433E12" w:rsidRDefault="00777D17" w:rsidP="00433E12">
      <w:pPr>
        <w:numPr>
          <w:ilvl w:val="0"/>
          <w:numId w:val="28"/>
        </w:numPr>
        <w:tabs>
          <w:tab w:val="left" w:pos="567"/>
          <w:tab w:val="left" w:pos="1560"/>
        </w:tabs>
        <w:suppressAutoHyphens/>
        <w:overflowPunct w:val="0"/>
        <w:adjustRightInd w:val="0"/>
        <w:spacing w:line="100" w:lineRule="atLeast"/>
        <w:ind w:left="1559" w:right="992" w:hanging="567"/>
        <w:rPr>
          <w:rFonts w:ascii="Times New Roman" w:hAnsi="Times New Roman"/>
          <w:b/>
          <w:color w:val="000000"/>
        </w:rPr>
      </w:pPr>
      <w:r w:rsidRPr="00A8085E">
        <w:rPr>
          <w:rFonts w:ascii="Times New Roman" w:hAnsi="Times New Roman"/>
          <w:b/>
          <w:color w:val="000000"/>
        </w:rPr>
        <w:t xml:space="preserve">NOSACĪJUMI VAI IEROBEŽOJUMI ATTIECĪBĀ UZ </w:t>
      </w:r>
      <w:r w:rsidR="00433E12">
        <w:rPr>
          <w:rFonts w:ascii="Times New Roman" w:hAnsi="Times New Roman"/>
          <w:b/>
          <w:color w:val="000000"/>
        </w:rPr>
        <w:br/>
      </w:r>
      <w:r w:rsidRPr="00433E12">
        <w:rPr>
          <w:rFonts w:ascii="Times New Roman" w:hAnsi="Times New Roman"/>
          <w:b/>
          <w:color w:val="000000"/>
        </w:rPr>
        <w:t>DROŠU UN EFEKTĪVU ZĀĻU LIETOŠANU</w:t>
      </w:r>
    </w:p>
    <w:p w14:paraId="10C075B1" w14:textId="68A4E332" w:rsidR="00777D17" w:rsidRPr="00A8085E" w:rsidRDefault="00777D17" w:rsidP="002E4812">
      <w:pPr>
        <w:pStyle w:val="Heading1"/>
        <w:ind w:left="720" w:hanging="720"/>
      </w:pPr>
      <w:r w:rsidRPr="00A8085E">
        <w:br w:type="page"/>
      </w:r>
      <w:r w:rsidR="00EE729C" w:rsidRPr="00A8085E">
        <w:lastRenderedPageBreak/>
        <w:t>A.</w:t>
      </w:r>
      <w:r w:rsidR="00EE729C" w:rsidRPr="00A8085E">
        <w:tab/>
        <w:t>BIOLOĢISKI AKTĪVĀS VIELAS RAŽOTĀJ</w:t>
      </w:r>
      <w:r w:rsidR="00D5044A">
        <w:t>I</w:t>
      </w:r>
      <w:r w:rsidR="00EE729C" w:rsidRPr="00A8085E">
        <w:t xml:space="preserve"> UN RAŽOTĀJS</w:t>
      </w:r>
      <w:r w:rsidRPr="00A8085E">
        <w:t>, KAS ATBILD PAR SĒRIJAS IZLAIDI</w:t>
      </w:r>
    </w:p>
    <w:p w14:paraId="426FB588" w14:textId="77777777" w:rsidR="00777D17" w:rsidRPr="00A8085E" w:rsidRDefault="00777D17" w:rsidP="009E2D85">
      <w:pPr>
        <w:ind w:left="567" w:hanging="567"/>
        <w:rPr>
          <w:rFonts w:ascii="Times New Roman" w:hAnsi="Times New Roman"/>
          <w:color w:val="000000"/>
        </w:rPr>
      </w:pPr>
    </w:p>
    <w:p w14:paraId="5293FF04" w14:textId="18ACD3BA" w:rsidR="00777D17" w:rsidRPr="00A8085E" w:rsidRDefault="00777D17" w:rsidP="00D91EC0">
      <w:pPr>
        <w:rPr>
          <w:rFonts w:ascii="Times New Roman" w:hAnsi="Times New Roman"/>
          <w:color w:val="000000"/>
          <w:u w:val="single"/>
        </w:rPr>
      </w:pPr>
      <w:r w:rsidRPr="00A8085E">
        <w:rPr>
          <w:rFonts w:ascii="Times New Roman" w:hAnsi="Times New Roman"/>
          <w:color w:val="000000"/>
          <w:u w:val="single"/>
        </w:rPr>
        <w:t>Bioloģiski aktīvās vielas ražotāj</w:t>
      </w:r>
      <w:r w:rsidR="00D5044A">
        <w:rPr>
          <w:rFonts w:ascii="Times New Roman" w:hAnsi="Times New Roman"/>
          <w:color w:val="000000"/>
          <w:u w:val="single"/>
        </w:rPr>
        <w:t>u</w:t>
      </w:r>
      <w:r w:rsidRPr="00A8085E">
        <w:rPr>
          <w:rFonts w:ascii="Times New Roman" w:hAnsi="Times New Roman"/>
          <w:color w:val="000000"/>
          <w:u w:val="single"/>
        </w:rPr>
        <w:t xml:space="preserve"> nosaukums un adrese</w:t>
      </w:r>
    </w:p>
    <w:p w14:paraId="12AB29C7" w14:textId="77777777" w:rsidR="001136F3" w:rsidRPr="00A8085E" w:rsidRDefault="001136F3" w:rsidP="00E04BAB">
      <w:pPr>
        <w:pStyle w:val="TableLeft"/>
        <w:spacing w:after="0"/>
        <w:rPr>
          <w:rStyle w:val="Fill-In"/>
          <w:rFonts w:cs="Times New Roman"/>
          <w:color w:val="000000"/>
          <w:sz w:val="22"/>
          <w:szCs w:val="22"/>
          <w:lang w:val="lv-LV"/>
        </w:rPr>
      </w:pPr>
    </w:p>
    <w:p w14:paraId="4B6E6B4B" w14:textId="77777777" w:rsidR="00777D17" w:rsidRPr="00A8085E" w:rsidRDefault="00EE729C" w:rsidP="00E04BAB">
      <w:pPr>
        <w:pStyle w:val="TableLeft"/>
        <w:spacing w:after="0"/>
        <w:rPr>
          <w:rStyle w:val="Fill-In"/>
          <w:rFonts w:cs="Times New Roman"/>
          <w:color w:val="000000"/>
          <w:sz w:val="22"/>
          <w:szCs w:val="22"/>
          <w:lang w:val="lv-LV"/>
        </w:rPr>
      </w:pPr>
      <w:r w:rsidRPr="00A8085E">
        <w:rPr>
          <w:rStyle w:val="Fill-In"/>
          <w:rFonts w:cs="Times New Roman"/>
          <w:color w:val="000000"/>
          <w:sz w:val="22"/>
          <w:szCs w:val="22"/>
          <w:lang w:val="lv-LV"/>
        </w:rPr>
        <w:t>Wyeth BioPharma Division of Wyeth Pharmaceuticals, LLC</w:t>
      </w:r>
    </w:p>
    <w:p w14:paraId="6616F855" w14:textId="77777777" w:rsidR="00777D17" w:rsidRPr="00A8085E" w:rsidRDefault="00EE729C" w:rsidP="00E04BAB">
      <w:pPr>
        <w:pStyle w:val="TableLeft"/>
        <w:spacing w:after="0"/>
        <w:rPr>
          <w:rStyle w:val="Fill-In"/>
          <w:rFonts w:cs="Times New Roman"/>
          <w:color w:val="000000"/>
          <w:sz w:val="22"/>
          <w:szCs w:val="22"/>
          <w:lang w:val="lv-LV"/>
        </w:rPr>
      </w:pPr>
      <w:r w:rsidRPr="00A8085E">
        <w:rPr>
          <w:rStyle w:val="Fill-In"/>
          <w:rFonts w:cs="Times New Roman"/>
          <w:color w:val="000000"/>
          <w:sz w:val="22"/>
          <w:szCs w:val="22"/>
          <w:lang w:val="lv-LV"/>
        </w:rPr>
        <w:t>1 Burtt Raod</w:t>
      </w:r>
    </w:p>
    <w:p w14:paraId="1A41B7C9" w14:textId="77777777" w:rsidR="00777D17" w:rsidRPr="00A8085E" w:rsidRDefault="00EE729C" w:rsidP="00E04BAB">
      <w:pPr>
        <w:pStyle w:val="TableLeft"/>
        <w:spacing w:after="0"/>
        <w:rPr>
          <w:rStyle w:val="Fill-In"/>
          <w:rFonts w:cs="Times New Roman"/>
          <w:color w:val="000000"/>
          <w:sz w:val="22"/>
          <w:szCs w:val="22"/>
          <w:lang w:val="lv-LV"/>
        </w:rPr>
      </w:pPr>
      <w:r w:rsidRPr="00A8085E">
        <w:rPr>
          <w:rStyle w:val="Fill-In"/>
          <w:rFonts w:cs="Times New Roman"/>
          <w:color w:val="000000"/>
          <w:sz w:val="22"/>
          <w:szCs w:val="22"/>
          <w:lang w:val="lv-LV"/>
        </w:rPr>
        <w:t>Andover</w:t>
      </w:r>
    </w:p>
    <w:p w14:paraId="66346ADD" w14:textId="77777777" w:rsidR="00EE729C" w:rsidRPr="00A8085E" w:rsidRDefault="00EE729C" w:rsidP="00E04BAB">
      <w:pPr>
        <w:pStyle w:val="TableLeft"/>
        <w:spacing w:after="0"/>
        <w:rPr>
          <w:rStyle w:val="Fill-In"/>
          <w:rFonts w:cs="Times New Roman"/>
          <w:color w:val="000000"/>
          <w:sz w:val="22"/>
          <w:szCs w:val="22"/>
          <w:lang w:val="lv-LV"/>
        </w:rPr>
      </w:pPr>
      <w:r w:rsidRPr="00A8085E">
        <w:rPr>
          <w:rStyle w:val="Fill-In"/>
          <w:rFonts w:cs="Times New Roman"/>
          <w:color w:val="000000"/>
          <w:sz w:val="22"/>
          <w:szCs w:val="22"/>
          <w:lang w:val="lv-LV"/>
        </w:rPr>
        <w:t>Massachusetts</w:t>
      </w:r>
    </w:p>
    <w:p w14:paraId="03F4A01E" w14:textId="77777777" w:rsidR="00EE729C" w:rsidRPr="00A8085E" w:rsidRDefault="00EE729C" w:rsidP="00E04BAB">
      <w:pPr>
        <w:pStyle w:val="TableLeft"/>
        <w:spacing w:after="0"/>
        <w:rPr>
          <w:rStyle w:val="Fill-In"/>
          <w:rFonts w:cs="Times New Roman"/>
          <w:color w:val="000000"/>
          <w:sz w:val="22"/>
          <w:szCs w:val="22"/>
          <w:lang w:val="lv-LV"/>
        </w:rPr>
      </w:pPr>
      <w:r w:rsidRPr="00A8085E">
        <w:rPr>
          <w:rStyle w:val="Fill-In"/>
          <w:rFonts w:cs="Times New Roman"/>
          <w:color w:val="000000"/>
          <w:sz w:val="22"/>
          <w:szCs w:val="22"/>
          <w:lang w:val="lv-LV"/>
        </w:rPr>
        <w:t>01810</w:t>
      </w:r>
    </w:p>
    <w:p w14:paraId="5AAF4DBA" w14:textId="77777777" w:rsidR="00777D17" w:rsidRPr="00A8085E" w:rsidRDefault="00EE729C" w:rsidP="00C531A5">
      <w:pPr>
        <w:rPr>
          <w:rFonts w:ascii="Times New Roman" w:hAnsi="Times New Roman"/>
          <w:color w:val="000000"/>
        </w:rPr>
      </w:pPr>
      <w:r w:rsidRPr="00A8085E">
        <w:rPr>
          <w:rFonts w:ascii="Times New Roman" w:hAnsi="Times New Roman"/>
          <w:color w:val="000000"/>
        </w:rPr>
        <w:t>ASV</w:t>
      </w:r>
    </w:p>
    <w:p w14:paraId="5927C718" w14:textId="77777777" w:rsidR="00D5044A" w:rsidRDefault="00D5044A" w:rsidP="00C531A5">
      <w:pPr>
        <w:rPr>
          <w:rFonts w:ascii="Times New Roman" w:hAnsi="Times New Roman"/>
          <w:color w:val="000000"/>
        </w:rPr>
      </w:pPr>
    </w:p>
    <w:p w14:paraId="1245C691" w14:textId="42A7EB26" w:rsidR="00777D17" w:rsidRDefault="00D5044A" w:rsidP="00C531A5">
      <w:pPr>
        <w:rPr>
          <w:rFonts w:ascii="Times New Roman" w:hAnsi="Times New Roman"/>
          <w:color w:val="000000"/>
        </w:rPr>
      </w:pPr>
      <w:r>
        <w:rPr>
          <w:rFonts w:ascii="Times New Roman" w:hAnsi="Times New Roman"/>
          <w:color w:val="000000"/>
        </w:rPr>
        <w:t>vai</w:t>
      </w:r>
    </w:p>
    <w:p w14:paraId="11943DE4" w14:textId="77777777" w:rsidR="00D5044A" w:rsidRDefault="00D5044A" w:rsidP="00C531A5">
      <w:pPr>
        <w:rPr>
          <w:rFonts w:ascii="Times New Roman" w:hAnsi="Times New Roman"/>
          <w:color w:val="000000"/>
        </w:rPr>
      </w:pPr>
    </w:p>
    <w:p w14:paraId="2568C9F7" w14:textId="77777777" w:rsidR="00D5044A" w:rsidRPr="00D5044A" w:rsidRDefault="00D5044A" w:rsidP="00D5044A">
      <w:pPr>
        <w:rPr>
          <w:rFonts w:ascii="Times New Roman" w:hAnsi="Times New Roman"/>
          <w:color w:val="000000"/>
          <w:lang w:val="en-US"/>
        </w:rPr>
      </w:pPr>
      <w:r w:rsidRPr="00D5044A">
        <w:rPr>
          <w:rFonts w:ascii="Times New Roman" w:hAnsi="Times New Roman"/>
          <w:color w:val="000000"/>
          <w:lang w:val="en-US"/>
        </w:rPr>
        <w:t>Samsung Biologics Co. Ltd.</w:t>
      </w:r>
    </w:p>
    <w:p w14:paraId="4018C9FE" w14:textId="77777777" w:rsidR="00D5044A" w:rsidRPr="00D5044A" w:rsidRDefault="00D5044A" w:rsidP="00D5044A">
      <w:pPr>
        <w:rPr>
          <w:rFonts w:ascii="Times New Roman" w:hAnsi="Times New Roman"/>
          <w:color w:val="000000"/>
          <w:lang w:val="en-US"/>
        </w:rPr>
      </w:pPr>
      <w:r w:rsidRPr="00D5044A">
        <w:rPr>
          <w:rFonts w:ascii="Times New Roman" w:hAnsi="Times New Roman"/>
          <w:color w:val="000000"/>
          <w:lang w:val="en-US"/>
        </w:rPr>
        <w:t>300, Songdo bio-daero</w:t>
      </w:r>
    </w:p>
    <w:p w14:paraId="1209F722" w14:textId="77777777" w:rsidR="00D5044A" w:rsidRPr="00D5044A" w:rsidRDefault="00D5044A" w:rsidP="00D5044A">
      <w:pPr>
        <w:rPr>
          <w:rFonts w:ascii="Times New Roman" w:hAnsi="Times New Roman"/>
          <w:color w:val="000000"/>
          <w:lang w:val="en-US"/>
        </w:rPr>
      </w:pPr>
      <w:r w:rsidRPr="00D5044A">
        <w:rPr>
          <w:rFonts w:ascii="Times New Roman" w:hAnsi="Times New Roman"/>
          <w:color w:val="000000"/>
          <w:lang w:val="en-US"/>
        </w:rPr>
        <w:t>Yeonsu-gu, Incheon</w:t>
      </w:r>
    </w:p>
    <w:p w14:paraId="1F540CC3" w14:textId="6A5C1FD6" w:rsidR="00D5044A" w:rsidRDefault="007758D9" w:rsidP="00D5044A">
      <w:pPr>
        <w:rPr>
          <w:rFonts w:ascii="Times New Roman" w:hAnsi="Times New Roman"/>
          <w:color w:val="000000"/>
        </w:rPr>
      </w:pPr>
      <w:r>
        <w:rPr>
          <w:rFonts w:ascii="Times New Roman" w:hAnsi="Times New Roman"/>
          <w:color w:val="000000"/>
          <w:lang w:val="en-US"/>
        </w:rPr>
        <w:t>Korejas Republika</w:t>
      </w:r>
    </w:p>
    <w:p w14:paraId="2A561720" w14:textId="77777777" w:rsidR="00D5044A" w:rsidRPr="00A8085E" w:rsidRDefault="00D5044A" w:rsidP="00C531A5">
      <w:pPr>
        <w:rPr>
          <w:rFonts w:ascii="Times New Roman" w:hAnsi="Times New Roman"/>
          <w:color w:val="000000"/>
        </w:rPr>
      </w:pPr>
    </w:p>
    <w:p w14:paraId="19DF7508" w14:textId="30A420EB" w:rsidR="00777D17" w:rsidRPr="00A8085E" w:rsidRDefault="00777D17" w:rsidP="00C531A5">
      <w:pPr>
        <w:rPr>
          <w:rFonts w:ascii="Times New Roman" w:hAnsi="Times New Roman"/>
          <w:color w:val="000000"/>
        </w:rPr>
      </w:pPr>
      <w:r w:rsidRPr="00A8085E">
        <w:rPr>
          <w:rFonts w:ascii="Times New Roman" w:hAnsi="Times New Roman"/>
          <w:color w:val="000000"/>
          <w:u w:val="single"/>
        </w:rPr>
        <w:t>Ražotāja, kas atbild par sērijas izlaidi, nosaukums un adrese</w:t>
      </w:r>
    </w:p>
    <w:p w14:paraId="387849F6" w14:textId="77777777" w:rsidR="00396B7E" w:rsidRPr="00DF06A7" w:rsidRDefault="00396B7E" w:rsidP="00396B7E">
      <w:pPr>
        <w:pStyle w:val="BodytextAgency"/>
        <w:spacing w:after="0"/>
        <w:rPr>
          <w:rStyle w:val="Fill-In"/>
          <w:rFonts w:ascii="Times New Roman" w:hAnsi="Times New Roman" w:cs="Times New Roman"/>
          <w:color w:val="000000"/>
          <w:sz w:val="22"/>
          <w:szCs w:val="22"/>
        </w:rPr>
      </w:pPr>
    </w:p>
    <w:p w14:paraId="79BA389B" w14:textId="77777777" w:rsidR="00396B7E" w:rsidRPr="00A8085E" w:rsidRDefault="00396B7E" w:rsidP="00396B7E">
      <w:pPr>
        <w:autoSpaceDE w:val="0"/>
        <w:autoSpaceDN w:val="0"/>
        <w:adjustRightInd w:val="0"/>
        <w:ind w:right="120"/>
        <w:rPr>
          <w:rFonts w:ascii="Times New Roman" w:hAnsi="Times New Roman"/>
          <w:color w:val="000000"/>
        </w:rPr>
      </w:pPr>
      <w:r w:rsidRPr="00A8085E">
        <w:rPr>
          <w:rFonts w:ascii="Times New Roman" w:hAnsi="Times New Roman"/>
          <w:color w:val="000000"/>
        </w:rPr>
        <w:t>Pfizer Service Company BV</w:t>
      </w:r>
    </w:p>
    <w:p w14:paraId="781A9521" w14:textId="1227C8B1" w:rsidR="00396B7E" w:rsidRPr="00A8085E" w:rsidRDefault="00396B7E" w:rsidP="00396B7E">
      <w:pPr>
        <w:autoSpaceDE w:val="0"/>
        <w:autoSpaceDN w:val="0"/>
        <w:adjustRightInd w:val="0"/>
        <w:ind w:right="120"/>
        <w:rPr>
          <w:rFonts w:ascii="Times New Roman" w:hAnsi="Times New Roman"/>
          <w:color w:val="000000"/>
        </w:rPr>
      </w:pPr>
      <w:del w:id="10" w:author="Author" w:date="2025-08-01T20:24:00Z" w16du:dateUtc="2025-08-01T16:24:00Z">
        <w:r w:rsidRPr="00A8085E" w:rsidDel="00A80613">
          <w:rPr>
            <w:rFonts w:ascii="Times New Roman" w:hAnsi="Times New Roman"/>
            <w:color w:val="000000"/>
          </w:rPr>
          <w:delText>Hoge Wei 10</w:delText>
        </w:r>
      </w:del>
      <w:ins w:id="11" w:author="Author" w:date="2025-08-01T20:25:00Z">
        <w:r w:rsidR="00A80613" w:rsidRPr="00A80613">
          <w:rPr>
            <w:rFonts w:ascii="Times New Roman" w:hAnsi="Times New Roman"/>
            <w:color w:val="000000"/>
          </w:rPr>
          <w:t>Hermeslaan 11</w:t>
        </w:r>
      </w:ins>
    </w:p>
    <w:p w14:paraId="2ED818E3" w14:textId="492CFA1A" w:rsidR="00396B7E" w:rsidRPr="00A8085E" w:rsidDel="008171A8" w:rsidRDefault="008171A8" w:rsidP="00396B7E">
      <w:pPr>
        <w:autoSpaceDE w:val="0"/>
        <w:autoSpaceDN w:val="0"/>
        <w:adjustRightInd w:val="0"/>
        <w:ind w:right="120"/>
        <w:rPr>
          <w:del w:id="12" w:author="RR3" w:date="2025-08-04T10:47:00Z" w16du:dateUtc="2025-08-04T07:47:00Z"/>
          <w:rFonts w:ascii="Times New Roman" w:hAnsi="Times New Roman"/>
          <w:color w:val="000000"/>
        </w:rPr>
      </w:pPr>
      <w:ins w:id="13" w:author="RR3" w:date="2025-08-04T10:46:00Z" w16du:dateUtc="2025-08-04T07:46:00Z">
        <w:r>
          <w:rPr>
            <w:rFonts w:ascii="Times New Roman" w:hAnsi="Times New Roman"/>
            <w:color w:val="000000"/>
          </w:rPr>
          <w:t xml:space="preserve">1932 </w:t>
        </w:r>
      </w:ins>
      <w:r w:rsidR="00396B7E" w:rsidRPr="00A8085E">
        <w:rPr>
          <w:rFonts w:ascii="Times New Roman" w:hAnsi="Times New Roman"/>
          <w:color w:val="000000"/>
        </w:rPr>
        <w:t>Zaventem</w:t>
      </w:r>
    </w:p>
    <w:p w14:paraId="333F86B8" w14:textId="58C9CF9B" w:rsidR="00396B7E" w:rsidRPr="00A8085E" w:rsidRDefault="00396B7E" w:rsidP="00396B7E">
      <w:pPr>
        <w:autoSpaceDE w:val="0"/>
        <w:autoSpaceDN w:val="0"/>
        <w:adjustRightInd w:val="0"/>
        <w:ind w:right="120"/>
        <w:rPr>
          <w:rFonts w:ascii="Times New Roman" w:hAnsi="Times New Roman"/>
          <w:color w:val="000000"/>
        </w:rPr>
      </w:pPr>
      <w:del w:id="14" w:author="Author" w:date="2025-08-01T20:25:00Z" w16du:dateUtc="2025-08-01T16:25:00Z">
        <w:r w:rsidRPr="00A8085E" w:rsidDel="00A80613">
          <w:rPr>
            <w:rFonts w:ascii="Times New Roman" w:hAnsi="Times New Roman"/>
            <w:color w:val="000000"/>
          </w:rPr>
          <w:delText>1930</w:delText>
        </w:r>
      </w:del>
    </w:p>
    <w:p w14:paraId="27201AE9" w14:textId="77777777" w:rsidR="00396B7E" w:rsidRPr="00A8085E" w:rsidRDefault="00396B7E" w:rsidP="00396B7E">
      <w:pPr>
        <w:pStyle w:val="BodytextAgency"/>
        <w:spacing w:after="0"/>
        <w:rPr>
          <w:rFonts w:ascii="Times New Roman" w:hAnsi="Times New Roman"/>
          <w:color w:val="000000"/>
          <w:sz w:val="22"/>
          <w:szCs w:val="22"/>
        </w:rPr>
      </w:pPr>
      <w:r w:rsidRPr="00A8085E">
        <w:rPr>
          <w:rFonts w:ascii="Times New Roman" w:hAnsi="Times New Roman"/>
          <w:color w:val="000000"/>
          <w:sz w:val="22"/>
          <w:szCs w:val="22"/>
        </w:rPr>
        <w:t>Beļģija</w:t>
      </w:r>
    </w:p>
    <w:p w14:paraId="15B51CDC" w14:textId="77777777" w:rsidR="00396B7E" w:rsidRPr="00A8085E" w:rsidRDefault="00396B7E" w:rsidP="00396B7E">
      <w:pPr>
        <w:pStyle w:val="BodytextAgency"/>
        <w:spacing w:after="0"/>
        <w:rPr>
          <w:rStyle w:val="Fill-In"/>
          <w:rFonts w:ascii="Times New Roman" w:hAnsi="Times New Roman" w:cs="Times New Roman"/>
          <w:color w:val="000000"/>
          <w:sz w:val="22"/>
          <w:szCs w:val="22"/>
        </w:rPr>
      </w:pPr>
    </w:p>
    <w:p w14:paraId="6020F0F2" w14:textId="77777777" w:rsidR="00396B7E" w:rsidRPr="00A8085E" w:rsidRDefault="00396B7E" w:rsidP="00396B7E">
      <w:pPr>
        <w:widowControl/>
        <w:autoSpaceDE w:val="0"/>
        <w:autoSpaceDN w:val="0"/>
        <w:adjustRightInd w:val="0"/>
        <w:rPr>
          <w:rFonts w:ascii="Times New Roman" w:hAnsi="Times New Roman"/>
          <w:color w:val="000000"/>
          <w:lang w:eastAsia="en-US" w:bidi="ar-SA"/>
        </w:rPr>
      </w:pPr>
      <w:r w:rsidRPr="00A8085E">
        <w:rPr>
          <w:rFonts w:ascii="Times New Roman" w:hAnsi="Times New Roman"/>
          <w:color w:val="000000"/>
          <w:lang w:eastAsia="en-US" w:bidi="ar-SA"/>
        </w:rPr>
        <w:t>Drukātajā lietošanas instrukcijā jānorāda ražotāja, kas atbild par attiecīgās sērijas izlaidi, nosaukums</w:t>
      </w:r>
    </w:p>
    <w:p w14:paraId="6AC869A0" w14:textId="77777777" w:rsidR="00396B7E" w:rsidRPr="007014C6" w:rsidRDefault="00396B7E" w:rsidP="00396B7E">
      <w:pPr>
        <w:pStyle w:val="BodytextAgency"/>
        <w:spacing w:after="0"/>
        <w:rPr>
          <w:rFonts w:ascii="Times New Roman" w:hAnsi="Times New Roman" w:cs="Times New Roman"/>
          <w:color w:val="000000"/>
        </w:rPr>
      </w:pPr>
      <w:r w:rsidRPr="00A8085E">
        <w:rPr>
          <w:rFonts w:ascii="Times New Roman" w:hAnsi="Times New Roman" w:cs="Times New Roman"/>
          <w:color w:val="000000"/>
          <w:sz w:val="22"/>
          <w:szCs w:val="22"/>
          <w:lang w:eastAsia="en-US" w:bidi="ar-SA"/>
        </w:rPr>
        <w:t>un adrese.</w:t>
      </w:r>
    </w:p>
    <w:p w14:paraId="258906AE" w14:textId="77777777" w:rsidR="00777D17" w:rsidRPr="00A8085E" w:rsidRDefault="00777D17" w:rsidP="00E04BAB">
      <w:pPr>
        <w:rPr>
          <w:rFonts w:ascii="Times New Roman" w:hAnsi="Times New Roman"/>
          <w:iCs/>
          <w:color w:val="000000"/>
        </w:rPr>
      </w:pPr>
    </w:p>
    <w:p w14:paraId="14D1F5E3" w14:textId="77777777" w:rsidR="00777D17" w:rsidRPr="00A8085E" w:rsidRDefault="00777D17" w:rsidP="00C531A5">
      <w:pPr>
        <w:rPr>
          <w:rFonts w:ascii="Times New Roman" w:hAnsi="Times New Roman"/>
          <w:color w:val="000000"/>
        </w:rPr>
      </w:pPr>
    </w:p>
    <w:p w14:paraId="55D2D38A" w14:textId="77777777" w:rsidR="00777D17" w:rsidRPr="00A8085E" w:rsidRDefault="00777D17" w:rsidP="00001887">
      <w:pPr>
        <w:pStyle w:val="Heading1"/>
        <w:ind w:left="720" w:hanging="720"/>
      </w:pPr>
      <w:r w:rsidRPr="00A8085E">
        <w:t>B.</w:t>
      </w:r>
      <w:r w:rsidRPr="00A8085E">
        <w:tab/>
        <w:t>IZSNIEGŠANAS KĀRTĪBAS UN LIETOŠANAS NOSACĪJUMI VAI IEROBEŽOJUMI</w:t>
      </w:r>
    </w:p>
    <w:p w14:paraId="140A3951" w14:textId="77777777" w:rsidR="00777D17" w:rsidRPr="00A8085E" w:rsidRDefault="00777D17" w:rsidP="00C531A5">
      <w:pPr>
        <w:rPr>
          <w:rFonts w:ascii="Times New Roman" w:hAnsi="Times New Roman"/>
          <w:color w:val="000000"/>
        </w:rPr>
      </w:pPr>
    </w:p>
    <w:p w14:paraId="67458648" w14:textId="77777777" w:rsidR="00777D17" w:rsidRPr="00A8085E" w:rsidRDefault="00777D17" w:rsidP="00E04BAB">
      <w:pPr>
        <w:numPr>
          <w:ilvl w:val="12"/>
          <w:numId w:val="0"/>
        </w:numPr>
        <w:rPr>
          <w:rFonts w:ascii="Times New Roman" w:hAnsi="Times New Roman"/>
          <w:color w:val="000000"/>
        </w:rPr>
      </w:pPr>
      <w:r w:rsidRPr="00A8085E">
        <w:rPr>
          <w:rFonts w:ascii="Times New Roman" w:hAnsi="Times New Roman"/>
          <w:color w:val="000000"/>
        </w:rPr>
        <w:t>Zāles ar parakstīšanas ierobežojumiem (skatīt I pielikumu: zāļu apraksts, 4.2. apakšpunkts).</w:t>
      </w:r>
    </w:p>
    <w:p w14:paraId="713D5849" w14:textId="77777777" w:rsidR="00777D17" w:rsidRPr="00A8085E" w:rsidRDefault="00777D17" w:rsidP="00C531A5">
      <w:pPr>
        <w:numPr>
          <w:ilvl w:val="12"/>
          <w:numId w:val="0"/>
        </w:numPr>
        <w:rPr>
          <w:rFonts w:ascii="Times New Roman" w:hAnsi="Times New Roman"/>
          <w:color w:val="000000"/>
        </w:rPr>
      </w:pPr>
    </w:p>
    <w:p w14:paraId="5970EA72" w14:textId="77777777" w:rsidR="00777D17" w:rsidRPr="00A8085E" w:rsidRDefault="00777D17" w:rsidP="00C531A5">
      <w:pPr>
        <w:numPr>
          <w:ilvl w:val="12"/>
          <w:numId w:val="0"/>
        </w:numPr>
        <w:rPr>
          <w:rFonts w:ascii="Times New Roman" w:hAnsi="Times New Roman"/>
          <w:color w:val="000000"/>
        </w:rPr>
      </w:pPr>
    </w:p>
    <w:p w14:paraId="5BDEF00E" w14:textId="77777777" w:rsidR="00777D17" w:rsidRPr="00A8085E" w:rsidRDefault="00001887" w:rsidP="00001887">
      <w:pPr>
        <w:pStyle w:val="Heading1"/>
        <w:ind w:left="720" w:hanging="720"/>
      </w:pPr>
      <w:r w:rsidRPr="00A8085E">
        <w:t>C.</w:t>
      </w:r>
      <w:r w:rsidRPr="00A8085E">
        <w:tab/>
      </w:r>
      <w:r w:rsidR="00777D17" w:rsidRPr="00A8085E">
        <w:t>CITI REĢISTRĀCIJAS NOSACĪJUMI UN PRASĪBAS</w:t>
      </w:r>
      <w:r w:rsidR="00777D17" w:rsidRPr="00A8085E" w:rsidDel="00FD145F">
        <w:t xml:space="preserve"> </w:t>
      </w:r>
    </w:p>
    <w:p w14:paraId="12AC1E5C" w14:textId="77777777" w:rsidR="00777D17" w:rsidRPr="00A8085E" w:rsidRDefault="00777D17" w:rsidP="00C531A5">
      <w:pPr>
        <w:ind w:right="48"/>
        <w:rPr>
          <w:rFonts w:ascii="Times New Roman" w:hAnsi="Times New Roman"/>
          <w:b/>
          <w:color w:val="000000"/>
          <w:kern w:val="24"/>
        </w:rPr>
      </w:pPr>
    </w:p>
    <w:p w14:paraId="701557A8" w14:textId="77777777" w:rsidR="00777D17" w:rsidRPr="00A8085E" w:rsidRDefault="000A5342" w:rsidP="00E04BAB">
      <w:pPr>
        <w:numPr>
          <w:ilvl w:val="0"/>
          <w:numId w:val="29"/>
        </w:numPr>
        <w:suppressLineNumbers/>
        <w:suppressAutoHyphens/>
        <w:overflowPunct w:val="0"/>
        <w:adjustRightInd w:val="0"/>
        <w:spacing w:line="100" w:lineRule="atLeast"/>
        <w:ind w:left="567" w:right="567" w:hanging="567"/>
        <w:rPr>
          <w:rFonts w:ascii="Times New Roman" w:hAnsi="Times New Roman"/>
          <w:color w:val="000000"/>
        </w:rPr>
      </w:pPr>
      <w:r w:rsidRPr="00A8085E">
        <w:rPr>
          <w:rFonts w:ascii="Times New Roman" w:hAnsi="Times New Roman"/>
          <w:b/>
          <w:color w:val="000000"/>
        </w:rPr>
        <w:t>Periodiski atjaunojamais drošuma ziņojums</w:t>
      </w:r>
      <w:r w:rsidR="00A5394F" w:rsidRPr="00A8085E">
        <w:rPr>
          <w:rFonts w:ascii="Times New Roman" w:hAnsi="Times New Roman"/>
          <w:b/>
          <w:color w:val="000000"/>
        </w:rPr>
        <w:t xml:space="preserve"> (PSUR)</w:t>
      </w:r>
    </w:p>
    <w:p w14:paraId="7DD0B69F" w14:textId="77777777" w:rsidR="00777D17" w:rsidRPr="00A8085E" w:rsidRDefault="00777D17" w:rsidP="00E04BAB">
      <w:pPr>
        <w:suppressLineNumbers/>
        <w:tabs>
          <w:tab w:val="left" w:pos="0"/>
        </w:tabs>
        <w:ind w:right="567"/>
        <w:rPr>
          <w:rFonts w:ascii="Times New Roman" w:hAnsi="Times New Roman"/>
          <w:color w:val="000000"/>
        </w:rPr>
      </w:pPr>
    </w:p>
    <w:p w14:paraId="4AFAF5DC" w14:textId="77777777" w:rsidR="00777D17" w:rsidRPr="00A8085E" w:rsidRDefault="000A5342" w:rsidP="00E04BAB">
      <w:pPr>
        <w:suppressLineNumbers/>
        <w:tabs>
          <w:tab w:val="left" w:pos="0"/>
        </w:tabs>
        <w:ind w:right="567"/>
        <w:rPr>
          <w:rFonts w:ascii="Times New Roman" w:hAnsi="Times New Roman"/>
          <w:color w:val="000000"/>
        </w:rPr>
      </w:pPr>
      <w:r w:rsidRPr="00A8085E">
        <w:rPr>
          <w:rFonts w:ascii="Times New Roman" w:hAnsi="Times New Roman"/>
          <w:color w:val="000000"/>
        </w:rPr>
        <w:t>Šo zāļu periodiski atjaunojamo drošuma ziņojumu</w:t>
      </w:r>
      <w:r w:rsidR="00777D17" w:rsidRPr="00A8085E">
        <w:rPr>
          <w:rFonts w:ascii="Times New Roman" w:hAnsi="Times New Roman"/>
          <w:color w:val="000000"/>
        </w:rPr>
        <w:t xml:space="preserve"> </w:t>
      </w:r>
      <w:r w:rsidRPr="00A8085E">
        <w:rPr>
          <w:rFonts w:ascii="Times New Roman" w:hAnsi="Times New Roman"/>
          <w:color w:val="000000"/>
        </w:rPr>
        <w:t>iesniegšanas prasības ir norādītas</w:t>
      </w:r>
      <w:r w:rsidR="00777D17" w:rsidRPr="00A8085E">
        <w:rPr>
          <w:rFonts w:ascii="Times New Roman" w:hAnsi="Times New Roman"/>
          <w:color w:val="000000"/>
        </w:rPr>
        <w:t xml:space="preserve"> Eiropas Savienības </w:t>
      </w:r>
      <w:r w:rsidR="00777D17" w:rsidRPr="00A8085E">
        <w:rPr>
          <w:rStyle w:val="Emphasis"/>
          <w:rFonts w:ascii="Times New Roman" w:hAnsi="Times New Roman"/>
          <w:i w:val="0"/>
          <w:color w:val="000000"/>
        </w:rPr>
        <w:t>atsauces datumu</w:t>
      </w:r>
      <w:r w:rsidR="00777D17" w:rsidRPr="00A8085E">
        <w:rPr>
          <w:rStyle w:val="st"/>
          <w:rFonts w:ascii="Times New Roman" w:eastAsia="SimSun" w:hAnsi="Times New Roman"/>
          <w:color w:val="000000"/>
        </w:rPr>
        <w:t xml:space="preserve"> un </w:t>
      </w:r>
      <w:r w:rsidR="00777D17" w:rsidRPr="00A8085E">
        <w:rPr>
          <w:rStyle w:val="Emphasis"/>
          <w:rFonts w:ascii="Times New Roman" w:hAnsi="Times New Roman"/>
          <w:i w:val="0"/>
          <w:color w:val="000000"/>
        </w:rPr>
        <w:t>periodisko ziņojumu iesniegšanas</w:t>
      </w:r>
      <w:r w:rsidR="00777D17" w:rsidRPr="00A8085E">
        <w:rPr>
          <w:rStyle w:val="Emphasis"/>
          <w:rFonts w:ascii="Times New Roman" w:hAnsi="Times New Roman"/>
          <w:color w:val="000000"/>
        </w:rPr>
        <w:t xml:space="preserve"> </w:t>
      </w:r>
      <w:r w:rsidR="00777D17" w:rsidRPr="00A8085E">
        <w:rPr>
          <w:rStyle w:val="Emphasis"/>
          <w:rFonts w:ascii="Times New Roman" w:hAnsi="Times New Roman"/>
          <w:i w:val="0"/>
          <w:color w:val="000000"/>
        </w:rPr>
        <w:t>biežuma</w:t>
      </w:r>
      <w:r w:rsidR="00777D17" w:rsidRPr="00A8085E">
        <w:rPr>
          <w:rStyle w:val="Emphasis"/>
          <w:rFonts w:ascii="Times New Roman" w:hAnsi="Times New Roman"/>
          <w:color w:val="000000"/>
        </w:rPr>
        <w:t xml:space="preserve"> </w:t>
      </w:r>
      <w:r w:rsidRPr="00A8085E">
        <w:rPr>
          <w:rFonts w:ascii="Times New Roman" w:hAnsi="Times New Roman"/>
          <w:color w:val="000000"/>
        </w:rPr>
        <w:t>sarakstā</w:t>
      </w:r>
      <w:r w:rsidR="00777D17" w:rsidRPr="00A8085E">
        <w:rPr>
          <w:rFonts w:ascii="Times New Roman" w:hAnsi="Times New Roman"/>
          <w:color w:val="000000"/>
        </w:rPr>
        <w:t xml:space="preserve"> (</w:t>
      </w:r>
      <w:r w:rsidR="00777D17" w:rsidRPr="00A8085E">
        <w:rPr>
          <w:rFonts w:ascii="Times New Roman" w:hAnsi="Times New Roman"/>
          <w:i/>
          <w:color w:val="000000"/>
        </w:rPr>
        <w:t>EURD</w:t>
      </w:r>
      <w:r w:rsidRPr="00A8085E">
        <w:rPr>
          <w:rFonts w:ascii="Times New Roman" w:hAnsi="Times New Roman"/>
          <w:color w:val="000000"/>
        </w:rPr>
        <w:t xml:space="preserve"> sarakstā</w:t>
      </w:r>
      <w:r w:rsidR="00777D17" w:rsidRPr="00A8085E">
        <w:rPr>
          <w:rFonts w:ascii="Times New Roman" w:hAnsi="Times New Roman"/>
          <w:color w:val="000000"/>
        </w:rPr>
        <w:t>), kas sagatavots saskaņā ar Direktīvas 2001/83/EK 107.c panta 7. </w:t>
      </w:r>
      <w:r w:rsidRPr="00A8085E">
        <w:rPr>
          <w:rFonts w:ascii="Times New Roman" w:hAnsi="Times New Roman"/>
          <w:color w:val="000000"/>
        </w:rPr>
        <w:t>p</w:t>
      </w:r>
      <w:r w:rsidR="00777D17" w:rsidRPr="00A8085E">
        <w:rPr>
          <w:rFonts w:ascii="Times New Roman" w:hAnsi="Times New Roman"/>
          <w:color w:val="000000"/>
        </w:rPr>
        <w:t>unktu</w:t>
      </w:r>
      <w:r w:rsidRPr="00A8085E">
        <w:rPr>
          <w:rFonts w:ascii="Times New Roman" w:hAnsi="Times New Roman"/>
          <w:color w:val="000000"/>
        </w:rPr>
        <w:t>,</w:t>
      </w:r>
      <w:r w:rsidR="00777D17" w:rsidRPr="00A8085E">
        <w:rPr>
          <w:rFonts w:ascii="Times New Roman" w:hAnsi="Times New Roman"/>
          <w:color w:val="000000"/>
        </w:rPr>
        <w:t xml:space="preserve"> un </w:t>
      </w:r>
      <w:r w:rsidRPr="00A8085E">
        <w:rPr>
          <w:rFonts w:ascii="Times New Roman" w:hAnsi="Times New Roman"/>
          <w:color w:val="000000"/>
        </w:rPr>
        <w:t>visos turpmākajos saraksta atjauninājumos, kas publicēti</w:t>
      </w:r>
      <w:r w:rsidR="00777D17" w:rsidRPr="00A8085E">
        <w:rPr>
          <w:rFonts w:ascii="Times New Roman" w:hAnsi="Times New Roman"/>
          <w:color w:val="000000"/>
        </w:rPr>
        <w:t xml:space="preserve"> Eiropas Zāļu aģentūras tīmekļa vietnē.</w:t>
      </w:r>
    </w:p>
    <w:p w14:paraId="18B6DBC1" w14:textId="77777777" w:rsidR="00777D17" w:rsidRPr="00A8085E" w:rsidRDefault="00777D17" w:rsidP="00E04BAB">
      <w:pPr>
        <w:suppressLineNumbers/>
        <w:tabs>
          <w:tab w:val="left" w:pos="0"/>
        </w:tabs>
        <w:ind w:right="567"/>
        <w:rPr>
          <w:rFonts w:ascii="Times New Roman" w:hAnsi="Times New Roman"/>
          <w:color w:val="000000"/>
        </w:rPr>
      </w:pPr>
    </w:p>
    <w:p w14:paraId="3A1944FE" w14:textId="77777777" w:rsidR="00777D17" w:rsidRPr="00A8085E" w:rsidRDefault="00777D17" w:rsidP="00C531A5">
      <w:pPr>
        <w:ind w:right="48"/>
        <w:rPr>
          <w:rFonts w:ascii="Times New Roman" w:hAnsi="Times New Roman"/>
          <w:i/>
          <w:color w:val="000000"/>
        </w:rPr>
      </w:pPr>
    </w:p>
    <w:p w14:paraId="7678A1DB" w14:textId="77777777" w:rsidR="00777D17" w:rsidRPr="00A8085E" w:rsidRDefault="00001887" w:rsidP="00001887">
      <w:pPr>
        <w:pStyle w:val="Heading1"/>
        <w:ind w:left="720" w:hanging="720"/>
      </w:pPr>
      <w:r w:rsidRPr="00A8085E">
        <w:t>D.</w:t>
      </w:r>
      <w:r w:rsidRPr="00A8085E">
        <w:tab/>
      </w:r>
      <w:r w:rsidR="00777D17" w:rsidRPr="00A8085E">
        <w:t xml:space="preserve">NOSACĪJUMI VAI IEROBEŽOJUMI ATTIECĪBĀ UZ DROŠU UN EFEKTĪVU ZĀĻU LIETOŠANU </w:t>
      </w:r>
    </w:p>
    <w:p w14:paraId="0CE649BF" w14:textId="77777777" w:rsidR="00777D17" w:rsidRPr="00A8085E" w:rsidRDefault="00777D17" w:rsidP="00C531A5">
      <w:pPr>
        <w:ind w:right="-1"/>
        <w:rPr>
          <w:rFonts w:ascii="Times New Roman" w:hAnsi="Times New Roman"/>
          <w:color w:val="000000"/>
        </w:rPr>
      </w:pPr>
    </w:p>
    <w:p w14:paraId="79A7C92C" w14:textId="77777777" w:rsidR="00777D17" w:rsidRPr="00A8085E" w:rsidRDefault="00777D17" w:rsidP="00E04BAB">
      <w:pPr>
        <w:widowControl/>
        <w:numPr>
          <w:ilvl w:val="0"/>
          <w:numId w:val="27"/>
        </w:numPr>
        <w:suppressLineNumbers/>
        <w:tabs>
          <w:tab w:val="left" w:pos="567"/>
        </w:tabs>
        <w:spacing w:line="260" w:lineRule="exact"/>
        <w:ind w:right="-1" w:hanging="720"/>
        <w:rPr>
          <w:rFonts w:ascii="Times New Roman" w:hAnsi="Times New Roman"/>
          <w:b/>
          <w:iCs/>
          <w:color w:val="000000"/>
        </w:rPr>
      </w:pPr>
      <w:r w:rsidRPr="00A8085E">
        <w:rPr>
          <w:rFonts w:ascii="Times New Roman" w:hAnsi="Times New Roman"/>
          <w:b/>
          <w:iCs/>
          <w:color w:val="000000"/>
        </w:rPr>
        <w:t>Riska pārvaldības plāns (RPP)</w:t>
      </w:r>
    </w:p>
    <w:p w14:paraId="34DDA44E" w14:textId="77777777" w:rsidR="00777D17" w:rsidRPr="00A8085E" w:rsidRDefault="00777D17" w:rsidP="00D91EC0">
      <w:pPr>
        <w:ind w:right="-1"/>
        <w:rPr>
          <w:rFonts w:ascii="Times New Roman" w:hAnsi="Times New Roman"/>
          <w:color w:val="000000"/>
        </w:rPr>
      </w:pPr>
      <w:r w:rsidRPr="00A8085E">
        <w:rPr>
          <w:rFonts w:ascii="Times New Roman" w:hAnsi="Times New Roman"/>
          <w:color w:val="000000"/>
        </w:rPr>
        <w:t>Reģistrācijas apliecības īpašniekam jāveic nepieciešamās farmakovigilances darbības un pasākumi, kas sīkāk aprakstīti reģistrācijas pieteikuma 1.8.2 modulī iekļautajā apstiprinātajā RPP un visos turpmākajos atjaunotajos apstiprinātajos RPP.</w:t>
      </w:r>
    </w:p>
    <w:p w14:paraId="35F51FF9" w14:textId="77777777" w:rsidR="00777D17" w:rsidRPr="00A8085E" w:rsidRDefault="00777D17" w:rsidP="00D91EC0">
      <w:pPr>
        <w:ind w:right="-1"/>
        <w:rPr>
          <w:rFonts w:ascii="Times New Roman" w:hAnsi="Times New Roman"/>
          <w:color w:val="000000"/>
        </w:rPr>
      </w:pPr>
    </w:p>
    <w:p w14:paraId="17D872EB" w14:textId="77777777" w:rsidR="00777D17" w:rsidRPr="00A8085E" w:rsidRDefault="00C808BC" w:rsidP="00B2423B">
      <w:pPr>
        <w:keepNext/>
        <w:keepLines/>
        <w:widowControl/>
        <w:rPr>
          <w:rFonts w:ascii="Times New Roman" w:hAnsi="Times New Roman"/>
          <w:color w:val="000000"/>
        </w:rPr>
      </w:pPr>
      <w:r w:rsidRPr="00A8085E">
        <w:rPr>
          <w:rFonts w:ascii="Times New Roman" w:hAnsi="Times New Roman"/>
          <w:color w:val="000000"/>
        </w:rPr>
        <w:lastRenderedPageBreak/>
        <w:t>Atjaunināts</w:t>
      </w:r>
      <w:r w:rsidR="00777D17" w:rsidRPr="00A8085E">
        <w:rPr>
          <w:rFonts w:ascii="Times New Roman" w:hAnsi="Times New Roman"/>
          <w:color w:val="000000"/>
        </w:rPr>
        <w:t xml:space="preserve"> RPP jāiesniedz: </w:t>
      </w:r>
    </w:p>
    <w:p w14:paraId="65BD6494" w14:textId="77777777" w:rsidR="00777D17" w:rsidRPr="00A8085E" w:rsidRDefault="00777D17" w:rsidP="00B2423B">
      <w:pPr>
        <w:keepNext/>
        <w:widowControl/>
        <w:numPr>
          <w:ilvl w:val="0"/>
          <w:numId w:val="25"/>
        </w:numPr>
        <w:tabs>
          <w:tab w:val="clear" w:pos="720"/>
          <w:tab w:val="num" w:pos="567"/>
        </w:tabs>
        <w:ind w:left="567" w:right="-1" w:hanging="567"/>
        <w:rPr>
          <w:rFonts w:ascii="Times New Roman" w:hAnsi="Times New Roman"/>
          <w:color w:val="000000"/>
        </w:rPr>
      </w:pPr>
      <w:r w:rsidRPr="00A8085E">
        <w:rPr>
          <w:rFonts w:ascii="Times New Roman" w:hAnsi="Times New Roman"/>
          <w:color w:val="000000"/>
        </w:rPr>
        <w:t>pēc Eiropas Zāļu aģentūras pieprasījuma</w:t>
      </w:r>
      <w:r w:rsidRPr="00A8085E">
        <w:rPr>
          <w:rFonts w:ascii="Times New Roman" w:hAnsi="Times New Roman"/>
          <w:i/>
          <w:color w:val="000000"/>
        </w:rPr>
        <w:t>;</w:t>
      </w:r>
    </w:p>
    <w:p w14:paraId="2DC87F59" w14:textId="77777777" w:rsidR="00777D17" w:rsidRPr="007014C6" w:rsidRDefault="00777D17" w:rsidP="00777D17">
      <w:pPr>
        <w:widowControl/>
        <w:numPr>
          <w:ilvl w:val="0"/>
          <w:numId w:val="25"/>
        </w:numPr>
        <w:tabs>
          <w:tab w:val="clear" w:pos="720"/>
          <w:tab w:val="num" w:pos="567"/>
        </w:tabs>
        <w:ind w:left="567" w:right="-1" w:hanging="567"/>
        <w:rPr>
          <w:i/>
          <w:color w:val="000000"/>
        </w:rPr>
      </w:pPr>
      <w:r w:rsidRPr="00A8085E">
        <w:rPr>
          <w:rFonts w:ascii="Times New Roman" w:hAnsi="Times New Roman"/>
          <w:color w:val="000000"/>
        </w:rPr>
        <w:t>ja ieviesti grozījumi riska pārvaldības sistēmā, jo īpaši gadījumos, kad saņemta jauna informācija, kas var būtiski ietekmēt ieguvumu/riska profilu, vai</w:t>
      </w:r>
      <w:r w:rsidRPr="00A8085E">
        <w:rPr>
          <w:rFonts w:ascii="Times New Roman" w:hAnsi="Times New Roman"/>
          <w:i/>
          <w:color w:val="000000"/>
        </w:rPr>
        <w:t xml:space="preserve"> </w:t>
      </w:r>
      <w:r w:rsidRPr="00A8085E">
        <w:rPr>
          <w:rFonts w:ascii="Times New Roman" w:hAnsi="Times New Roman"/>
          <w:color w:val="000000"/>
        </w:rPr>
        <w:t>nozīmīgu (farmakovigilances vai riska mazināšanas) rezultātu sasniegšanas gadījumā</w:t>
      </w:r>
      <w:r w:rsidRPr="00A8085E">
        <w:rPr>
          <w:rFonts w:ascii="Times New Roman" w:hAnsi="Times New Roman"/>
          <w:i/>
          <w:color w:val="000000"/>
        </w:rPr>
        <w:t>.</w:t>
      </w:r>
    </w:p>
    <w:p w14:paraId="7FCA3D4A" w14:textId="77777777" w:rsidR="00D15122" w:rsidRPr="00C725DC" w:rsidRDefault="001F7B15" w:rsidP="001F7B15">
      <w:pPr>
        <w:jc w:val="center"/>
        <w:rPr>
          <w:rFonts w:ascii="Times New Roman" w:eastAsia="Times New Roman" w:hAnsi="Times New Roman"/>
          <w:b/>
          <w:bCs/>
          <w:color w:val="000000"/>
        </w:rPr>
      </w:pPr>
      <w:r w:rsidRPr="001F1AA6">
        <w:rPr>
          <w:rFonts w:ascii="Times New Roman" w:eastAsia="Times New Roman" w:hAnsi="Times New Roman"/>
          <w:bCs/>
          <w:color w:val="000000"/>
        </w:rPr>
        <w:br w:type="page"/>
      </w:r>
    </w:p>
    <w:p w14:paraId="0C9E366C" w14:textId="77777777" w:rsidR="00D15122" w:rsidRPr="00A8085E" w:rsidRDefault="00D15122" w:rsidP="001F7B15">
      <w:pPr>
        <w:jc w:val="center"/>
        <w:rPr>
          <w:rFonts w:ascii="Times New Roman" w:eastAsia="Times New Roman" w:hAnsi="Times New Roman"/>
          <w:b/>
          <w:bCs/>
          <w:color w:val="000000"/>
        </w:rPr>
      </w:pPr>
    </w:p>
    <w:p w14:paraId="2C9A8E80" w14:textId="77777777" w:rsidR="00D15122" w:rsidRPr="00A8085E" w:rsidRDefault="00D15122" w:rsidP="001F7B15">
      <w:pPr>
        <w:jc w:val="center"/>
        <w:rPr>
          <w:rFonts w:ascii="Times New Roman" w:eastAsia="Times New Roman" w:hAnsi="Times New Roman"/>
          <w:b/>
          <w:bCs/>
          <w:color w:val="000000"/>
        </w:rPr>
      </w:pPr>
    </w:p>
    <w:p w14:paraId="40597FFE" w14:textId="77777777" w:rsidR="00D15122" w:rsidRPr="00A8085E" w:rsidRDefault="00D15122" w:rsidP="001F7B15">
      <w:pPr>
        <w:jc w:val="center"/>
        <w:rPr>
          <w:rFonts w:ascii="Times New Roman" w:eastAsia="Times New Roman" w:hAnsi="Times New Roman"/>
          <w:b/>
          <w:bCs/>
          <w:color w:val="000000"/>
        </w:rPr>
      </w:pPr>
    </w:p>
    <w:p w14:paraId="449015A8" w14:textId="77777777" w:rsidR="00D15122" w:rsidRPr="00A8085E" w:rsidRDefault="00D15122" w:rsidP="001F7B15">
      <w:pPr>
        <w:jc w:val="center"/>
        <w:rPr>
          <w:rFonts w:ascii="Times New Roman" w:eastAsia="Times New Roman" w:hAnsi="Times New Roman"/>
          <w:b/>
          <w:bCs/>
          <w:color w:val="000000"/>
        </w:rPr>
      </w:pPr>
    </w:p>
    <w:p w14:paraId="669B9476" w14:textId="77777777" w:rsidR="00D15122" w:rsidRPr="00A8085E" w:rsidRDefault="00D15122" w:rsidP="001F7B15">
      <w:pPr>
        <w:jc w:val="center"/>
        <w:rPr>
          <w:rFonts w:ascii="Times New Roman" w:eastAsia="Times New Roman" w:hAnsi="Times New Roman"/>
          <w:b/>
          <w:bCs/>
          <w:color w:val="000000"/>
        </w:rPr>
      </w:pPr>
    </w:p>
    <w:p w14:paraId="799B692D" w14:textId="77777777" w:rsidR="00D15122" w:rsidRPr="00A8085E" w:rsidRDefault="00D15122" w:rsidP="001F7B15">
      <w:pPr>
        <w:jc w:val="center"/>
        <w:rPr>
          <w:rFonts w:ascii="Times New Roman" w:eastAsia="Times New Roman" w:hAnsi="Times New Roman"/>
          <w:b/>
          <w:bCs/>
          <w:color w:val="000000"/>
        </w:rPr>
      </w:pPr>
    </w:p>
    <w:p w14:paraId="5A1EDC48" w14:textId="77777777" w:rsidR="00D15122" w:rsidRPr="00A8085E" w:rsidRDefault="00D15122" w:rsidP="001F7B15">
      <w:pPr>
        <w:jc w:val="center"/>
        <w:rPr>
          <w:rFonts w:ascii="Times New Roman" w:eastAsia="Times New Roman" w:hAnsi="Times New Roman"/>
          <w:b/>
          <w:bCs/>
          <w:color w:val="000000"/>
        </w:rPr>
      </w:pPr>
    </w:p>
    <w:p w14:paraId="6CF59696" w14:textId="77777777" w:rsidR="00D15122" w:rsidRPr="00A8085E" w:rsidRDefault="00D15122" w:rsidP="001F7B15">
      <w:pPr>
        <w:jc w:val="center"/>
        <w:rPr>
          <w:rFonts w:ascii="Times New Roman" w:eastAsia="Times New Roman" w:hAnsi="Times New Roman"/>
          <w:b/>
          <w:bCs/>
          <w:color w:val="000000"/>
        </w:rPr>
      </w:pPr>
    </w:p>
    <w:p w14:paraId="249EEFEE" w14:textId="77777777" w:rsidR="00D15122" w:rsidRPr="00A8085E" w:rsidRDefault="00D15122" w:rsidP="001F7B15">
      <w:pPr>
        <w:jc w:val="center"/>
        <w:rPr>
          <w:rFonts w:ascii="Times New Roman" w:eastAsia="Times New Roman" w:hAnsi="Times New Roman"/>
          <w:b/>
          <w:bCs/>
          <w:color w:val="000000"/>
        </w:rPr>
      </w:pPr>
    </w:p>
    <w:p w14:paraId="0067459F" w14:textId="77777777" w:rsidR="00D15122" w:rsidRPr="00A8085E" w:rsidRDefault="00D15122" w:rsidP="001F7B15">
      <w:pPr>
        <w:jc w:val="center"/>
        <w:rPr>
          <w:rFonts w:ascii="Times New Roman" w:eastAsia="Times New Roman" w:hAnsi="Times New Roman"/>
          <w:b/>
          <w:bCs/>
          <w:color w:val="000000"/>
        </w:rPr>
      </w:pPr>
    </w:p>
    <w:p w14:paraId="14E6952B" w14:textId="77777777" w:rsidR="00D15122" w:rsidRPr="00A8085E" w:rsidRDefault="00D15122" w:rsidP="001F7B15">
      <w:pPr>
        <w:jc w:val="center"/>
        <w:rPr>
          <w:rFonts w:ascii="Times New Roman" w:eastAsia="Times New Roman" w:hAnsi="Times New Roman"/>
          <w:b/>
          <w:bCs/>
          <w:color w:val="000000"/>
        </w:rPr>
      </w:pPr>
    </w:p>
    <w:p w14:paraId="6CF55322" w14:textId="77777777" w:rsidR="00D15122" w:rsidRPr="00A8085E" w:rsidRDefault="00D15122" w:rsidP="001F7B15">
      <w:pPr>
        <w:jc w:val="center"/>
        <w:rPr>
          <w:rFonts w:ascii="Times New Roman" w:eastAsia="Times New Roman" w:hAnsi="Times New Roman"/>
          <w:b/>
          <w:bCs/>
          <w:color w:val="000000"/>
        </w:rPr>
      </w:pPr>
    </w:p>
    <w:p w14:paraId="1A83369F" w14:textId="77777777" w:rsidR="00D15122" w:rsidRPr="00A8085E" w:rsidRDefault="00D15122" w:rsidP="001F7B15">
      <w:pPr>
        <w:jc w:val="center"/>
        <w:rPr>
          <w:rFonts w:ascii="Times New Roman" w:eastAsia="Times New Roman" w:hAnsi="Times New Roman"/>
          <w:b/>
          <w:bCs/>
          <w:color w:val="000000"/>
        </w:rPr>
      </w:pPr>
    </w:p>
    <w:p w14:paraId="36D333C6" w14:textId="77777777" w:rsidR="00D15122" w:rsidRPr="00A8085E" w:rsidRDefault="00D15122" w:rsidP="001F7B15">
      <w:pPr>
        <w:jc w:val="center"/>
        <w:rPr>
          <w:rFonts w:ascii="Times New Roman" w:eastAsia="Times New Roman" w:hAnsi="Times New Roman"/>
          <w:b/>
          <w:bCs/>
          <w:color w:val="000000"/>
        </w:rPr>
      </w:pPr>
    </w:p>
    <w:p w14:paraId="5F760DBE" w14:textId="77777777" w:rsidR="00D15122" w:rsidRPr="00A8085E" w:rsidRDefault="00D15122" w:rsidP="001F7B15">
      <w:pPr>
        <w:jc w:val="center"/>
        <w:rPr>
          <w:rFonts w:ascii="Times New Roman" w:eastAsia="Times New Roman" w:hAnsi="Times New Roman"/>
          <w:b/>
          <w:bCs/>
          <w:color w:val="000000"/>
        </w:rPr>
      </w:pPr>
    </w:p>
    <w:p w14:paraId="4EFA118E" w14:textId="77777777" w:rsidR="00D15122" w:rsidRPr="00A8085E" w:rsidRDefault="00D15122" w:rsidP="001F7B15">
      <w:pPr>
        <w:jc w:val="center"/>
        <w:rPr>
          <w:rFonts w:ascii="Times New Roman" w:eastAsia="Times New Roman" w:hAnsi="Times New Roman"/>
          <w:b/>
          <w:bCs/>
          <w:color w:val="000000"/>
        </w:rPr>
      </w:pPr>
    </w:p>
    <w:p w14:paraId="6A806520" w14:textId="77777777" w:rsidR="00D15122" w:rsidRPr="00A8085E" w:rsidRDefault="00D15122" w:rsidP="001F7B15">
      <w:pPr>
        <w:jc w:val="center"/>
        <w:rPr>
          <w:rFonts w:ascii="Times New Roman" w:eastAsia="Times New Roman" w:hAnsi="Times New Roman"/>
          <w:b/>
          <w:bCs/>
          <w:color w:val="000000"/>
        </w:rPr>
      </w:pPr>
    </w:p>
    <w:p w14:paraId="5AB47615" w14:textId="77777777" w:rsidR="00D15122" w:rsidRPr="00A8085E" w:rsidRDefault="00D15122" w:rsidP="001F7B15">
      <w:pPr>
        <w:jc w:val="center"/>
        <w:rPr>
          <w:rFonts w:ascii="Times New Roman" w:eastAsia="Times New Roman" w:hAnsi="Times New Roman"/>
          <w:b/>
          <w:bCs/>
          <w:color w:val="000000"/>
        </w:rPr>
      </w:pPr>
    </w:p>
    <w:p w14:paraId="5822EE53" w14:textId="77777777" w:rsidR="00D15122" w:rsidRPr="00A8085E" w:rsidRDefault="00D15122" w:rsidP="001F7B15">
      <w:pPr>
        <w:jc w:val="center"/>
        <w:rPr>
          <w:rFonts w:ascii="Times New Roman" w:eastAsia="Times New Roman" w:hAnsi="Times New Roman"/>
          <w:b/>
          <w:bCs/>
          <w:color w:val="000000"/>
        </w:rPr>
      </w:pPr>
    </w:p>
    <w:p w14:paraId="4F1DD92B" w14:textId="77777777" w:rsidR="00C723B6" w:rsidRPr="00A8085E" w:rsidRDefault="00C723B6" w:rsidP="001F7B15">
      <w:pPr>
        <w:tabs>
          <w:tab w:val="left" w:pos="3754"/>
        </w:tabs>
        <w:jc w:val="center"/>
        <w:rPr>
          <w:rFonts w:ascii="Times New Roman" w:hAnsi="Times New Roman"/>
          <w:b/>
          <w:color w:val="000000"/>
        </w:rPr>
      </w:pPr>
    </w:p>
    <w:p w14:paraId="4721197E" w14:textId="77777777" w:rsidR="00C723B6" w:rsidRPr="00A8085E" w:rsidRDefault="00C723B6" w:rsidP="001F7B15">
      <w:pPr>
        <w:tabs>
          <w:tab w:val="left" w:pos="3754"/>
        </w:tabs>
        <w:jc w:val="center"/>
        <w:rPr>
          <w:rFonts w:ascii="Times New Roman" w:hAnsi="Times New Roman"/>
          <w:b/>
          <w:color w:val="000000"/>
        </w:rPr>
      </w:pPr>
    </w:p>
    <w:p w14:paraId="5BDBCC91" w14:textId="3223C39D" w:rsidR="00C723B6" w:rsidRDefault="00C723B6" w:rsidP="001F7B15">
      <w:pPr>
        <w:tabs>
          <w:tab w:val="left" w:pos="3754"/>
        </w:tabs>
        <w:jc w:val="center"/>
        <w:rPr>
          <w:rFonts w:ascii="Times New Roman" w:hAnsi="Times New Roman"/>
          <w:b/>
          <w:color w:val="000000"/>
        </w:rPr>
      </w:pPr>
    </w:p>
    <w:p w14:paraId="21142991" w14:textId="77777777" w:rsidR="00C725DC" w:rsidRPr="00A8085E" w:rsidRDefault="00C725DC" w:rsidP="001F7B15">
      <w:pPr>
        <w:tabs>
          <w:tab w:val="left" w:pos="3754"/>
        </w:tabs>
        <w:jc w:val="center"/>
        <w:rPr>
          <w:rFonts w:ascii="Times New Roman" w:hAnsi="Times New Roman"/>
          <w:b/>
          <w:color w:val="000000"/>
        </w:rPr>
      </w:pPr>
    </w:p>
    <w:p w14:paraId="1A43AFB1" w14:textId="77777777" w:rsidR="00D15122" w:rsidRPr="00A8085E" w:rsidRDefault="009B0756" w:rsidP="00C725DC">
      <w:pPr>
        <w:tabs>
          <w:tab w:val="left" w:pos="3754"/>
        </w:tabs>
        <w:ind w:left="-269"/>
        <w:jc w:val="center"/>
        <w:rPr>
          <w:rFonts w:ascii="Times New Roman" w:hAnsi="Times New Roman"/>
          <w:b/>
          <w:color w:val="000000"/>
        </w:rPr>
      </w:pPr>
      <w:r w:rsidRPr="00A8085E">
        <w:rPr>
          <w:rFonts w:ascii="Times New Roman" w:hAnsi="Times New Roman"/>
          <w:b/>
          <w:color w:val="000000"/>
        </w:rPr>
        <w:t>III PIELIKUMS</w:t>
      </w:r>
    </w:p>
    <w:p w14:paraId="31B7EB0C" w14:textId="77777777" w:rsidR="00D15122" w:rsidRPr="00A8085E" w:rsidRDefault="00D15122" w:rsidP="00350645">
      <w:pPr>
        <w:tabs>
          <w:tab w:val="left" w:pos="3754"/>
        </w:tabs>
        <w:ind w:left="-269"/>
        <w:jc w:val="center"/>
        <w:rPr>
          <w:rFonts w:ascii="Times New Roman" w:hAnsi="Times New Roman"/>
          <w:b/>
          <w:color w:val="000000"/>
        </w:rPr>
      </w:pPr>
    </w:p>
    <w:p w14:paraId="77C10BB7" w14:textId="77777777" w:rsidR="00D15122" w:rsidRPr="00A8085E" w:rsidRDefault="009B0756" w:rsidP="00350645">
      <w:pPr>
        <w:tabs>
          <w:tab w:val="left" w:pos="3754"/>
        </w:tabs>
        <w:ind w:left="-269"/>
        <w:jc w:val="center"/>
        <w:rPr>
          <w:rFonts w:ascii="Times New Roman" w:hAnsi="Times New Roman"/>
          <w:b/>
          <w:color w:val="000000"/>
        </w:rPr>
      </w:pPr>
      <w:r w:rsidRPr="00A8085E">
        <w:rPr>
          <w:rFonts w:ascii="Times New Roman" w:hAnsi="Times New Roman"/>
          <w:b/>
          <w:color w:val="000000"/>
        </w:rPr>
        <w:t>MARĶĒJUMA TEKSTS UN LIETOŠANAS INSTRUKCIJA</w:t>
      </w:r>
    </w:p>
    <w:p w14:paraId="43EB5BF3" w14:textId="77777777" w:rsidR="00D15122" w:rsidRPr="00C725DC" w:rsidRDefault="001F7B15" w:rsidP="007014C6">
      <w:pPr>
        <w:jc w:val="center"/>
        <w:rPr>
          <w:rFonts w:ascii="Times New Roman" w:eastAsia="Times New Roman" w:hAnsi="Times New Roman"/>
          <w:b/>
          <w:bCs/>
          <w:color w:val="000000"/>
        </w:rPr>
      </w:pPr>
      <w:r w:rsidRPr="001F1AA6">
        <w:rPr>
          <w:rFonts w:ascii="Times New Roman" w:eastAsia="Times New Roman" w:hAnsi="Times New Roman"/>
          <w:bCs/>
          <w:color w:val="000000"/>
        </w:rPr>
        <w:br w:type="page"/>
      </w:r>
    </w:p>
    <w:p w14:paraId="3733457B" w14:textId="77777777" w:rsidR="00D15122" w:rsidRPr="00A8085E" w:rsidRDefault="00D15122" w:rsidP="001F7B15">
      <w:pPr>
        <w:jc w:val="center"/>
        <w:rPr>
          <w:rFonts w:ascii="Times New Roman" w:eastAsia="Times New Roman" w:hAnsi="Times New Roman"/>
          <w:b/>
          <w:bCs/>
          <w:color w:val="000000"/>
        </w:rPr>
      </w:pPr>
    </w:p>
    <w:p w14:paraId="44FD4F1C" w14:textId="77777777" w:rsidR="00D15122" w:rsidRPr="00A8085E" w:rsidRDefault="00D15122" w:rsidP="001F7B15">
      <w:pPr>
        <w:jc w:val="center"/>
        <w:rPr>
          <w:rFonts w:ascii="Times New Roman" w:eastAsia="Times New Roman" w:hAnsi="Times New Roman"/>
          <w:b/>
          <w:bCs/>
          <w:color w:val="000000"/>
        </w:rPr>
      </w:pPr>
    </w:p>
    <w:p w14:paraId="44D0AD54" w14:textId="77777777" w:rsidR="00D15122" w:rsidRPr="00A8085E" w:rsidRDefault="00D15122" w:rsidP="001F7B15">
      <w:pPr>
        <w:jc w:val="center"/>
        <w:rPr>
          <w:rFonts w:ascii="Times New Roman" w:eastAsia="Times New Roman" w:hAnsi="Times New Roman"/>
          <w:b/>
          <w:bCs/>
          <w:color w:val="000000"/>
        </w:rPr>
      </w:pPr>
    </w:p>
    <w:p w14:paraId="14964649" w14:textId="77777777" w:rsidR="00D15122" w:rsidRPr="00A8085E" w:rsidRDefault="00D15122" w:rsidP="001F7B15">
      <w:pPr>
        <w:jc w:val="center"/>
        <w:rPr>
          <w:rFonts w:ascii="Times New Roman" w:eastAsia="Times New Roman" w:hAnsi="Times New Roman"/>
          <w:b/>
          <w:bCs/>
          <w:color w:val="000000"/>
        </w:rPr>
      </w:pPr>
    </w:p>
    <w:p w14:paraId="64131F08" w14:textId="77777777" w:rsidR="00D15122" w:rsidRPr="00A8085E" w:rsidRDefault="00D15122" w:rsidP="001F7B15">
      <w:pPr>
        <w:jc w:val="center"/>
        <w:rPr>
          <w:rFonts w:ascii="Times New Roman" w:eastAsia="Times New Roman" w:hAnsi="Times New Roman"/>
          <w:b/>
          <w:bCs/>
          <w:color w:val="000000"/>
        </w:rPr>
      </w:pPr>
    </w:p>
    <w:p w14:paraId="4C9A5ECE" w14:textId="77777777" w:rsidR="00D15122" w:rsidRPr="00A8085E" w:rsidRDefault="00D15122" w:rsidP="001F7B15">
      <w:pPr>
        <w:jc w:val="center"/>
        <w:rPr>
          <w:rFonts w:ascii="Times New Roman" w:eastAsia="Times New Roman" w:hAnsi="Times New Roman"/>
          <w:b/>
          <w:bCs/>
          <w:color w:val="000000"/>
        </w:rPr>
      </w:pPr>
    </w:p>
    <w:p w14:paraId="5933EA10" w14:textId="77777777" w:rsidR="00D15122" w:rsidRPr="00A8085E" w:rsidRDefault="00D15122" w:rsidP="001F7B15">
      <w:pPr>
        <w:jc w:val="center"/>
        <w:rPr>
          <w:rFonts w:ascii="Times New Roman" w:eastAsia="Times New Roman" w:hAnsi="Times New Roman"/>
          <w:b/>
          <w:bCs/>
          <w:color w:val="000000"/>
        </w:rPr>
      </w:pPr>
    </w:p>
    <w:p w14:paraId="37A750DD" w14:textId="77777777" w:rsidR="00D15122" w:rsidRPr="00A8085E" w:rsidRDefault="00D15122" w:rsidP="001F7B15">
      <w:pPr>
        <w:jc w:val="center"/>
        <w:rPr>
          <w:rFonts w:ascii="Times New Roman" w:eastAsia="Times New Roman" w:hAnsi="Times New Roman"/>
          <w:b/>
          <w:bCs/>
          <w:color w:val="000000"/>
        </w:rPr>
      </w:pPr>
    </w:p>
    <w:p w14:paraId="28D5FB17" w14:textId="77777777" w:rsidR="00D15122" w:rsidRPr="00A8085E" w:rsidRDefault="00D15122" w:rsidP="001F7B15">
      <w:pPr>
        <w:jc w:val="center"/>
        <w:rPr>
          <w:rFonts w:ascii="Times New Roman" w:eastAsia="Times New Roman" w:hAnsi="Times New Roman"/>
          <w:b/>
          <w:bCs/>
          <w:color w:val="000000"/>
        </w:rPr>
      </w:pPr>
    </w:p>
    <w:p w14:paraId="340E5BCD" w14:textId="77777777" w:rsidR="00D15122" w:rsidRPr="00A8085E" w:rsidRDefault="00D15122" w:rsidP="001F7B15">
      <w:pPr>
        <w:jc w:val="center"/>
        <w:rPr>
          <w:rFonts w:ascii="Times New Roman" w:eastAsia="Times New Roman" w:hAnsi="Times New Roman"/>
          <w:b/>
          <w:bCs/>
          <w:color w:val="000000"/>
        </w:rPr>
      </w:pPr>
    </w:p>
    <w:p w14:paraId="25E49506" w14:textId="77777777" w:rsidR="00D15122" w:rsidRPr="00A8085E" w:rsidRDefault="00D15122" w:rsidP="001F7B15">
      <w:pPr>
        <w:jc w:val="center"/>
        <w:rPr>
          <w:rFonts w:ascii="Times New Roman" w:eastAsia="Times New Roman" w:hAnsi="Times New Roman"/>
          <w:b/>
          <w:bCs/>
          <w:color w:val="000000"/>
        </w:rPr>
      </w:pPr>
    </w:p>
    <w:p w14:paraId="4D35E0F1" w14:textId="77777777" w:rsidR="00D15122" w:rsidRPr="00A8085E" w:rsidRDefault="00D15122" w:rsidP="001F7B15">
      <w:pPr>
        <w:jc w:val="center"/>
        <w:rPr>
          <w:rFonts w:ascii="Times New Roman" w:eastAsia="Times New Roman" w:hAnsi="Times New Roman"/>
          <w:b/>
          <w:bCs/>
          <w:color w:val="000000"/>
        </w:rPr>
      </w:pPr>
    </w:p>
    <w:p w14:paraId="27036E9F" w14:textId="77777777" w:rsidR="00D15122" w:rsidRPr="00A8085E" w:rsidRDefault="00D15122" w:rsidP="001F7B15">
      <w:pPr>
        <w:jc w:val="center"/>
        <w:rPr>
          <w:rFonts w:ascii="Times New Roman" w:eastAsia="Times New Roman" w:hAnsi="Times New Roman"/>
          <w:b/>
          <w:bCs/>
          <w:color w:val="000000"/>
        </w:rPr>
      </w:pPr>
    </w:p>
    <w:p w14:paraId="49B780E9" w14:textId="77777777" w:rsidR="00D15122" w:rsidRPr="00A8085E" w:rsidRDefault="00D15122" w:rsidP="001F7B15">
      <w:pPr>
        <w:jc w:val="center"/>
        <w:rPr>
          <w:rFonts w:ascii="Times New Roman" w:eastAsia="Times New Roman" w:hAnsi="Times New Roman"/>
          <w:b/>
          <w:bCs/>
          <w:color w:val="000000"/>
        </w:rPr>
      </w:pPr>
    </w:p>
    <w:p w14:paraId="1FD9387F" w14:textId="77777777" w:rsidR="00D15122" w:rsidRPr="00A8085E" w:rsidRDefault="00D15122" w:rsidP="001F7B15">
      <w:pPr>
        <w:jc w:val="center"/>
        <w:rPr>
          <w:rFonts w:ascii="Times New Roman" w:eastAsia="Times New Roman" w:hAnsi="Times New Roman"/>
          <w:b/>
          <w:bCs/>
          <w:color w:val="000000"/>
        </w:rPr>
      </w:pPr>
    </w:p>
    <w:p w14:paraId="6B592F69" w14:textId="77777777" w:rsidR="00D15122" w:rsidRPr="00A8085E" w:rsidRDefault="00D15122" w:rsidP="001F7B15">
      <w:pPr>
        <w:jc w:val="center"/>
        <w:rPr>
          <w:rFonts w:ascii="Times New Roman" w:eastAsia="Times New Roman" w:hAnsi="Times New Roman"/>
          <w:b/>
          <w:bCs/>
          <w:color w:val="000000"/>
        </w:rPr>
      </w:pPr>
    </w:p>
    <w:p w14:paraId="577CAFBA" w14:textId="77777777" w:rsidR="00D15122" w:rsidRPr="00A8085E" w:rsidRDefault="00D15122" w:rsidP="001F7B15">
      <w:pPr>
        <w:jc w:val="center"/>
        <w:rPr>
          <w:rFonts w:ascii="Times New Roman" w:eastAsia="Times New Roman" w:hAnsi="Times New Roman"/>
          <w:b/>
          <w:bCs/>
          <w:color w:val="000000"/>
        </w:rPr>
      </w:pPr>
    </w:p>
    <w:p w14:paraId="656E51A7" w14:textId="77777777" w:rsidR="00D15122" w:rsidRPr="00A8085E" w:rsidRDefault="00D15122" w:rsidP="001F7B15">
      <w:pPr>
        <w:jc w:val="center"/>
        <w:rPr>
          <w:rFonts w:ascii="Times New Roman" w:eastAsia="Times New Roman" w:hAnsi="Times New Roman"/>
          <w:b/>
          <w:bCs/>
          <w:color w:val="000000"/>
        </w:rPr>
      </w:pPr>
    </w:p>
    <w:p w14:paraId="543F60C3" w14:textId="77777777" w:rsidR="00D15122" w:rsidRPr="00A8085E" w:rsidRDefault="00D15122" w:rsidP="001F7B15">
      <w:pPr>
        <w:jc w:val="center"/>
        <w:rPr>
          <w:rFonts w:ascii="Times New Roman" w:eastAsia="Times New Roman" w:hAnsi="Times New Roman"/>
          <w:b/>
          <w:bCs/>
          <w:color w:val="000000"/>
        </w:rPr>
      </w:pPr>
    </w:p>
    <w:p w14:paraId="1E7004AA" w14:textId="77777777" w:rsidR="00D15122" w:rsidRPr="00A8085E" w:rsidRDefault="00D15122" w:rsidP="001F7B15">
      <w:pPr>
        <w:jc w:val="center"/>
        <w:rPr>
          <w:rFonts w:ascii="Times New Roman" w:eastAsia="Times New Roman" w:hAnsi="Times New Roman"/>
          <w:b/>
          <w:bCs/>
          <w:color w:val="000000"/>
        </w:rPr>
      </w:pPr>
    </w:p>
    <w:p w14:paraId="4A6FAFD8" w14:textId="77777777" w:rsidR="00D15122" w:rsidRPr="00A8085E" w:rsidRDefault="00D15122" w:rsidP="001F7B15">
      <w:pPr>
        <w:jc w:val="center"/>
        <w:rPr>
          <w:rFonts w:ascii="Times New Roman" w:eastAsia="Times New Roman" w:hAnsi="Times New Roman"/>
          <w:b/>
          <w:bCs/>
          <w:color w:val="000000"/>
        </w:rPr>
      </w:pPr>
    </w:p>
    <w:p w14:paraId="39B9D340" w14:textId="4A3BF334" w:rsidR="00D15122" w:rsidRDefault="00D15122" w:rsidP="00350645">
      <w:pPr>
        <w:jc w:val="center"/>
        <w:rPr>
          <w:rFonts w:ascii="Times New Roman" w:eastAsia="Times New Roman" w:hAnsi="Times New Roman"/>
          <w:b/>
          <w:bCs/>
          <w:color w:val="000000"/>
        </w:rPr>
      </w:pPr>
    </w:p>
    <w:p w14:paraId="78EDFDB6" w14:textId="77777777" w:rsidR="00C725DC" w:rsidRPr="00A8085E" w:rsidRDefault="00C725DC" w:rsidP="00350645">
      <w:pPr>
        <w:jc w:val="center"/>
        <w:rPr>
          <w:rFonts w:ascii="Times New Roman" w:eastAsia="Times New Roman" w:hAnsi="Times New Roman"/>
          <w:b/>
          <w:bCs/>
          <w:color w:val="000000"/>
        </w:rPr>
      </w:pPr>
    </w:p>
    <w:p w14:paraId="28EA19AA" w14:textId="77777777" w:rsidR="00D15122" w:rsidRPr="00A8085E" w:rsidRDefault="00001887" w:rsidP="00C725DC">
      <w:pPr>
        <w:pStyle w:val="Heading1"/>
        <w:jc w:val="center"/>
      </w:pPr>
      <w:bookmarkStart w:id="15" w:name="A._LABELLING"/>
      <w:bookmarkEnd w:id="15"/>
      <w:r w:rsidRPr="00A8085E">
        <w:t xml:space="preserve">A. </w:t>
      </w:r>
      <w:r w:rsidR="00193D64" w:rsidRPr="00A8085E">
        <w:t>MARĶĒJUMA TEKSTS</w:t>
      </w:r>
    </w:p>
    <w:p w14:paraId="37E75950" w14:textId="77777777" w:rsidR="00D15122" w:rsidRPr="00A8085E" w:rsidRDefault="001F7B15" w:rsidP="007014C6">
      <w:pPr>
        <w:rPr>
          <w:rFonts w:ascii="Times New Roman" w:eastAsia="Times New Roman" w:hAnsi="Times New Roman"/>
          <w:bCs/>
          <w:color w:val="000000"/>
        </w:rPr>
      </w:pPr>
      <w:r w:rsidRPr="00A8085E">
        <w:rPr>
          <w:rFonts w:ascii="Times New Roman" w:eastAsia="Times New Roman" w:hAnsi="Times New Roman"/>
          <w:bCs/>
          <w:color w:val="000000"/>
        </w:rPr>
        <w:br w:type="page"/>
      </w:r>
    </w:p>
    <w:p w14:paraId="415A21A3" w14:textId="670967C7"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w:lastRenderedPageBreak/>
        <mc:AlternateContent>
          <mc:Choice Requires="wps">
            <w:drawing>
              <wp:inline distT="0" distB="0" distL="0" distR="0" wp14:anchorId="3A5E5C5B" wp14:editId="2A0398CB">
                <wp:extent cx="5897880" cy="487680"/>
                <wp:effectExtent l="13970" t="13970" r="12700" b="12700"/>
                <wp:docPr id="75"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FC48BE" w14:textId="77777777" w:rsidR="000D329C" w:rsidRPr="007D5B79" w:rsidRDefault="000D329C">
                            <w:pPr>
                              <w:spacing w:line="251" w:lineRule="exact"/>
                              <w:ind w:left="102"/>
                              <w:rPr>
                                <w:rFonts w:ascii="Times New Roman" w:eastAsia="Times New Roman" w:hAnsi="Times New Roman"/>
                              </w:rPr>
                            </w:pPr>
                            <w:r w:rsidRPr="00E34D4D">
                              <w:rPr>
                                <w:rFonts w:ascii="Times New Roman" w:hAnsi="Times New Roman"/>
                                <w:b/>
                                <w:spacing w:val="-2"/>
                              </w:rPr>
                              <w:t>INFORMĀCIJA, KAS JĀNORĀDA UZ ĀRĒJĀ IEPAKOJUMA</w:t>
                            </w:r>
                          </w:p>
                          <w:p w14:paraId="547F7DC9" w14:textId="77777777" w:rsidR="000D329C" w:rsidRPr="007D5B79" w:rsidRDefault="000D329C">
                            <w:pPr>
                              <w:rPr>
                                <w:rFonts w:ascii="Times New Roman" w:eastAsia="Times New Roman" w:hAnsi="Times New Roman"/>
                                <w:bCs/>
                              </w:rPr>
                            </w:pPr>
                          </w:p>
                          <w:p w14:paraId="3A095CEA" w14:textId="77777777" w:rsidR="000D329C" w:rsidRPr="007D5B79" w:rsidRDefault="000D329C">
                            <w:pPr>
                              <w:spacing w:line="252" w:lineRule="exact"/>
                              <w:ind w:left="102"/>
                              <w:rPr>
                                <w:rFonts w:ascii="Times New Roman" w:eastAsia="Times New Roman" w:hAnsi="Times New Roman"/>
                              </w:rPr>
                            </w:pPr>
                            <w:r w:rsidRPr="00E34D4D">
                              <w:rPr>
                                <w:rFonts w:ascii="Times New Roman" w:hAnsi="Times New Roman"/>
                                <w:b/>
                                <w:spacing w:val="-1"/>
                              </w:rPr>
                              <w:t>KĀRBIŅA</w:t>
                            </w:r>
                          </w:p>
                        </w:txbxContent>
                      </wps:txbx>
                      <wps:bodyPr rot="0" vert="horz" wrap="square" lIns="0" tIns="0" rIns="0" bIns="0" anchor="t" anchorCtr="0" upright="1">
                        <a:noAutofit/>
                      </wps:bodyPr>
                    </wps:wsp>
                  </a:graphicData>
                </a:graphic>
              </wp:inline>
            </w:drawing>
          </mc:Choice>
          <mc:Fallback>
            <w:pict>
              <v:shapetype w14:anchorId="3A5E5C5B"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67FC48BE" w14:textId="77777777" w:rsidR="000D329C" w:rsidRPr="007D5B79" w:rsidRDefault="000D329C">
                      <w:pPr>
                        <w:spacing w:line="251" w:lineRule="exact"/>
                        <w:ind w:left="102"/>
                        <w:rPr>
                          <w:rFonts w:ascii="Times New Roman" w:eastAsia="Times New Roman" w:hAnsi="Times New Roman"/>
                        </w:rPr>
                      </w:pPr>
                      <w:r w:rsidRPr="00E34D4D">
                        <w:rPr>
                          <w:rFonts w:ascii="Times New Roman" w:hAnsi="Times New Roman"/>
                          <w:b/>
                          <w:spacing w:val="-2"/>
                        </w:rPr>
                        <w:t>INFORMĀCIJA, KAS JĀNORĀDA UZ ĀRĒJĀ IEPAKOJUMA</w:t>
                      </w:r>
                    </w:p>
                    <w:p w14:paraId="547F7DC9" w14:textId="77777777" w:rsidR="000D329C" w:rsidRPr="007D5B79" w:rsidRDefault="000D329C">
                      <w:pPr>
                        <w:rPr>
                          <w:rFonts w:ascii="Times New Roman" w:eastAsia="Times New Roman" w:hAnsi="Times New Roman"/>
                          <w:bCs/>
                        </w:rPr>
                      </w:pPr>
                    </w:p>
                    <w:p w14:paraId="3A095CEA" w14:textId="77777777" w:rsidR="000D329C" w:rsidRPr="007D5B79" w:rsidRDefault="000D329C">
                      <w:pPr>
                        <w:spacing w:line="252" w:lineRule="exact"/>
                        <w:ind w:left="102"/>
                        <w:rPr>
                          <w:rFonts w:ascii="Times New Roman" w:eastAsia="Times New Roman" w:hAnsi="Times New Roman"/>
                        </w:rPr>
                      </w:pPr>
                      <w:r w:rsidRPr="00E34D4D">
                        <w:rPr>
                          <w:rFonts w:ascii="Times New Roman" w:hAnsi="Times New Roman"/>
                          <w:b/>
                          <w:spacing w:val="-1"/>
                        </w:rPr>
                        <w:t>KĀRBIŅA</w:t>
                      </w:r>
                    </w:p>
                  </w:txbxContent>
                </v:textbox>
                <w10:anchorlock/>
              </v:shape>
            </w:pict>
          </mc:Fallback>
        </mc:AlternateContent>
      </w:r>
    </w:p>
    <w:p w14:paraId="39C9404F" w14:textId="77777777" w:rsidR="00D15122" w:rsidRPr="00A8085E" w:rsidRDefault="00D15122" w:rsidP="007F6E1B">
      <w:pPr>
        <w:rPr>
          <w:rFonts w:ascii="Times New Roman" w:eastAsia="Times New Roman" w:hAnsi="Times New Roman"/>
          <w:bCs/>
          <w:color w:val="000000"/>
        </w:rPr>
      </w:pPr>
    </w:p>
    <w:p w14:paraId="78B4E539" w14:textId="77777777" w:rsidR="00D15122" w:rsidRPr="00A8085E" w:rsidRDefault="00D15122" w:rsidP="007F6E1B">
      <w:pPr>
        <w:rPr>
          <w:rFonts w:ascii="Times New Roman" w:eastAsia="Times New Roman" w:hAnsi="Times New Roman"/>
          <w:bCs/>
          <w:color w:val="000000"/>
        </w:rPr>
      </w:pPr>
    </w:p>
    <w:p w14:paraId="4ECAA355" w14:textId="5A1116C8"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5109D364" wp14:editId="543D9885">
                <wp:extent cx="5897880" cy="167640"/>
                <wp:effectExtent l="13970" t="11430" r="12700" b="11430"/>
                <wp:docPr id="74"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6E81D3"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w:t>
                            </w:r>
                            <w:r>
                              <w:tab/>
                            </w:r>
                            <w:r w:rsidRPr="00E34D4D">
                              <w:rPr>
                                <w:rFonts w:ascii="Times New Roman" w:hAnsi="Times New Roman"/>
                                <w:b/>
                                <w:spacing w:val="-1"/>
                              </w:rPr>
                              <w:t>ZĀĻU NOSAUKUMS</w:t>
                            </w:r>
                          </w:p>
                        </w:txbxContent>
                      </wps:txbx>
                      <wps:bodyPr rot="0" vert="horz" wrap="square" lIns="0" tIns="0" rIns="0" bIns="0" anchor="t" anchorCtr="0" upright="1">
                        <a:noAutofit/>
                      </wps:bodyPr>
                    </wps:wsp>
                  </a:graphicData>
                </a:graphic>
              </wp:inline>
            </w:drawing>
          </mc:Choice>
          <mc:Fallback>
            <w:pict>
              <v:shape w14:anchorId="5109D364"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356E81D3"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w:t>
                      </w:r>
                      <w:r>
                        <w:tab/>
                      </w:r>
                      <w:r w:rsidRPr="00E34D4D">
                        <w:rPr>
                          <w:rFonts w:ascii="Times New Roman" w:hAnsi="Times New Roman"/>
                          <w:b/>
                          <w:spacing w:val="-1"/>
                        </w:rPr>
                        <w:t>ZĀĻU NOSAUKUMS</w:t>
                      </w:r>
                    </w:p>
                  </w:txbxContent>
                </v:textbox>
                <w10:anchorlock/>
              </v:shape>
            </w:pict>
          </mc:Fallback>
        </mc:AlternateContent>
      </w:r>
    </w:p>
    <w:p w14:paraId="4EE8D5CF" w14:textId="77777777" w:rsidR="00D15122" w:rsidRPr="00A8085E" w:rsidRDefault="00D15122" w:rsidP="007F6E1B">
      <w:pPr>
        <w:rPr>
          <w:rFonts w:ascii="Times New Roman" w:eastAsia="Times New Roman" w:hAnsi="Times New Roman"/>
          <w:bCs/>
          <w:color w:val="000000"/>
        </w:rPr>
      </w:pPr>
    </w:p>
    <w:p w14:paraId="555F4F8C" w14:textId="77777777" w:rsidR="005C7987" w:rsidRPr="00A8085E" w:rsidRDefault="00DA3CC9" w:rsidP="0046635D">
      <w:pPr>
        <w:pStyle w:val="BodyText"/>
        <w:tabs>
          <w:tab w:val="left" w:pos="6480"/>
          <w:tab w:val="left" w:pos="6660"/>
        </w:tabs>
        <w:ind w:left="0" w:right="2220"/>
        <w:rPr>
          <w:color w:val="000000"/>
        </w:rPr>
      </w:pPr>
      <w:r w:rsidRPr="00A8085E">
        <w:rPr>
          <w:color w:val="000000"/>
        </w:rPr>
        <w:t>Zirabev</w:t>
      </w:r>
      <w:r w:rsidR="00426DA8" w:rsidRPr="00A8085E">
        <w:rPr>
          <w:color w:val="000000"/>
        </w:rPr>
        <w:t xml:space="preserve"> 25 mg/ml koncentrāts infūziju šķīduma pagatavošanai</w:t>
      </w:r>
    </w:p>
    <w:p w14:paraId="447B9689" w14:textId="77777777" w:rsidR="00D15122" w:rsidRPr="00A8085E" w:rsidRDefault="009F4A40" w:rsidP="0046635D">
      <w:pPr>
        <w:pStyle w:val="BodyText"/>
        <w:tabs>
          <w:tab w:val="left" w:pos="6480"/>
          <w:tab w:val="left" w:pos="6660"/>
        </w:tabs>
        <w:ind w:left="0" w:right="2220"/>
        <w:rPr>
          <w:i/>
          <w:color w:val="000000"/>
        </w:rPr>
      </w:pPr>
      <w:r w:rsidRPr="00A8085E">
        <w:rPr>
          <w:i/>
          <w:color w:val="000000"/>
        </w:rPr>
        <w:t>b</w:t>
      </w:r>
      <w:r w:rsidR="0046635D" w:rsidRPr="00A8085E">
        <w:rPr>
          <w:i/>
          <w:color w:val="000000"/>
        </w:rPr>
        <w:t>evacizumab</w:t>
      </w:r>
    </w:p>
    <w:p w14:paraId="544AD617" w14:textId="77777777" w:rsidR="00D15122" w:rsidRPr="00A8085E" w:rsidRDefault="00D15122" w:rsidP="007F6E1B">
      <w:pPr>
        <w:rPr>
          <w:rFonts w:ascii="Times New Roman" w:eastAsia="Times New Roman" w:hAnsi="Times New Roman"/>
          <w:color w:val="000000"/>
        </w:rPr>
      </w:pPr>
    </w:p>
    <w:p w14:paraId="560425C4" w14:textId="77777777" w:rsidR="00D15122" w:rsidRPr="00A8085E" w:rsidRDefault="00D15122" w:rsidP="007F6E1B">
      <w:pPr>
        <w:rPr>
          <w:rFonts w:ascii="Times New Roman" w:eastAsia="Times New Roman" w:hAnsi="Times New Roman"/>
          <w:color w:val="000000"/>
        </w:rPr>
      </w:pPr>
    </w:p>
    <w:p w14:paraId="7829C23E" w14:textId="57EF3AEC"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00FF9659" wp14:editId="62EDCD70">
                <wp:extent cx="5897880" cy="167640"/>
                <wp:effectExtent l="13970" t="5080" r="12700" b="8255"/>
                <wp:docPr id="73"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6530F4"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2.</w:t>
                            </w:r>
                            <w:r>
                              <w:tab/>
                            </w:r>
                            <w:r w:rsidRPr="00E34D4D">
                              <w:rPr>
                                <w:rFonts w:ascii="Times New Roman" w:hAnsi="Times New Roman"/>
                                <w:b/>
                                <w:spacing w:val="-1"/>
                              </w:rPr>
                              <w:t>AKTĪVĀS(-O) VIELAS(-U) NOSAUKUMS(-I) UN DAUDZUMS(-I)</w:t>
                            </w:r>
                          </w:p>
                        </w:txbxContent>
                      </wps:txbx>
                      <wps:bodyPr rot="0" vert="horz" wrap="square" lIns="0" tIns="0" rIns="0" bIns="0" anchor="t" anchorCtr="0" upright="1">
                        <a:noAutofit/>
                      </wps:bodyPr>
                    </wps:wsp>
                  </a:graphicData>
                </a:graphic>
              </wp:inline>
            </w:drawing>
          </mc:Choice>
          <mc:Fallback>
            <w:pict>
              <v:shape w14:anchorId="00FF9659"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5C6530F4"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2.</w:t>
                      </w:r>
                      <w:r>
                        <w:tab/>
                      </w:r>
                      <w:r w:rsidRPr="00E34D4D">
                        <w:rPr>
                          <w:rFonts w:ascii="Times New Roman" w:hAnsi="Times New Roman"/>
                          <w:b/>
                          <w:spacing w:val="-1"/>
                        </w:rPr>
                        <w:t>AKTĪVĀS(-O) VIELAS(-U) NOSAUKUMS(-I) UN DAUDZUMS(-I)</w:t>
                      </w:r>
                    </w:p>
                  </w:txbxContent>
                </v:textbox>
                <w10:anchorlock/>
              </v:shape>
            </w:pict>
          </mc:Fallback>
        </mc:AlternateContent>
      </w:r>
    </w:p>
    <w:p w14:paraId="750DAFE5" w14:textId="77777777" w:rsidR="00D15122" w:rsidRPr="00A8085E" w:rsidRDefault="00D15122" w:rsidP="007F6E1B">
      <w:pPr>
        <w:rPr>
          <w:rFonts w:ascii="Times New Roman" w:eastAsia="Times New Roman" w:hAnsi="Times New Roman"/>
          <w:color w:val="000000"/>
        </w:rPr>
      </w:pPr>
    </w:p>
    <w:p w14:paraId="2921C945" w14:textId="77777777" w:rsidR="00D15122" w:rsidRPr="00A8085E" w:rsidRDefault="009B0756" w:rsidP="007F6E1B">
      <w:pPr>
        <w:pStyle w:val="BodyText"/>
        <w:ind w:left="0"/>
        <w:rPr>
          <w:color w:val="000000"/>
        </w:rPr>
      </w:pPr>
      <w:r w:rsidRPr="00A8085E">
        <w:rPr>
          <w:color w:val="000000"/>
        </w:rPr>
        <w:t>Katrs flakons satur 100 mg bevacizumaba.</w:t>
      </w:r>
    </w:p>
    <w:p w14:paraId="10333742" w14:textId="77777777" w:rsidR="00D15122" w:rsidRPr="00A8085E" w:rsidRDefault="00D15122" w:rsidP="007F6E1B">
      <w:pPr>
        <w:rPr>
          <w:rFonts w:ascii="Times New Roman" w:eastAsia="Times New Roman" w:hAnsi="Times New Roman"/>
          <w:color w:val="000000"/>
        </w:rPr>
      </w:pPr>
    </w:p>
    <w:p w14:paraId="17DB94A1" w14:textId="77777777" w:rsidR="00D15122" w:rsidRPr="00A8085E" w:rsidRDefault="00D15122" w:rsidP="007F6E1B">
      <w:pPr>
        <w:rPr>
          <w:rFonts w:ascii="Times New Roman" w:eastAsia="Times New Roman" w:hAnsi="Times New Roman"/>
          <w:color w:val="000000"/>
        </w:rPr>
      </w:pPr>
    </w:p>
    <w:p w14:paraId="5DE19A0F" w14:textId="47A430C3"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83780D6" wp14:editId="666B90F0">
                <wp:extent cx="5897880" cy="167640"/>
                <wp:effectExtent l="13970" t="9525" r="12700" b="13335"/>
                <wp:docPr id="72"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35AC68" w14:textId="77777777" w:rsidR="000D329C" w:rsidRPr="009F4A40" w:rsidRDefault="000D329C">
                            <w:pPr>
                              <w:tabs>
                                <w:tab w:val="left" w:pos="668"/>
                              </w:tabs>
                              <w:spacing w:line="252" w:lineRule="exact"/>
                              <w:ind w:left="102"/>
                              <w:rPr>
                                <w:rFonts w:ascii="Times New Roman" w:eastAsia="Times New Roman" w:hAnsi="Times New Roman"/>
                              </w:rPr>
                            </w:pPr>
                            <w:r w:rsidRPr="00E34D4D">
                              <w:rPr>
                                <w:rFonts w:ascii="Times New Roman" w:hAnsi="Times New Roman"/>
                                <w:b/>
                              </w:rPr>
                              <w:t>3.</w:t>
                            </w:r>
                            <w:r w:rsidRPr="00E34D4D">
                              <w:rPr>
                                <w:rFonts w:ascii="Times New Roman" w:hAnsi="Times New Roman"/>
                              </w:rPr>
                              <w:tab/>
                            </w:r>
                            <w:r w:rsidRPr="00E34D4D">
                              <w:rPr>
                                <w:rFonts w:ascii="Times New Roman" w:hAnsi="Times New Roman"/>
                                <w:b/>
                                <w:spacing w:val="-1"/>
                              </w:rPr>
                              <w:t>PALĪGVIELU SARAKSTS</w:t>
                            </w:r>
                          </w:p>
                        </w:txbxContent>
                      </wps:txbx>
                      <wps:bodyPr rot="0" vert="horz" wrap="square" lIns="0" tIns="0" rIns="0" bIns="0" anchor="t" anchorCtr="0" upright="1">
                        <a:noAutofit/>
                      </wps:bodyPr>
                    </wps:wsp>
                  </a:graphicData>
                </a:graphic>
              </wp:inline>
            </w:drawing>
          </mc:Choice>
          <mc:Fallback>
            <w:pict>
              <v:shape w14:anchorId="683780D6"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6235AC68" w14:textId="77777777" w:rsidR="000D329C" w:rsidRPr="009F4A40" w:rsidRDefault="000D329C">
                      <w:pPr>
                        <w:tabs>
                          <w:tab w:val="left" w:pos="668"/>
                        </w:tabs>
                        <w:spacing w:line="252" w:lineRule="exact"/>
                        <w:ind w:left="102"/>
                        <w:rPr>
                          <w:rFonts w:ascii="Times New Roman" w:eastAsia="Times New Roman" w:hAnsi="Times New Roman"/>
                        </w:rPr>
                      </w:pPr>
                      <w:r w:rsidRPr="00E34D4D">
                        <w:rPr>
                          <w:rFonts w:ascii="Times New Roman" w:hAnsi="Times New Roman"/>
                          <w:b/>
                        </w:rPr>
                        <w:t>3.</w:t>
                      </w:r>
                      <w:r w:rsidRPr="00E34D4D">
                        <w:rPr>
                          <w:rFonts w:ascii="Times New Roman" w:hAnsi="Times New Roman"/>
                        </w:rPr>
                        <w:tab/>
                      </w:r>
                      <w:r w:rsidRPr="00E34D4D">
                        <w:rPr>
                          <w:rFonts w:ascii="Times New Roman" w:hAnsi="Times New Roman"/>
                          <w:b/>
                          <w:spacing w:val="-1"/>
                        </w:rPr>
                        <w:t>PALĪGVIELU SARAKSTS</w:t>
                      </w:r>
                    </w:p>
                  </w:txbxContent>
                </v:textbox>
                <w10:anchorlock/>
              </v:shape>
            </w:pict>
          </mc:Fallback>
        </mc:AlternateContent>
      </w:r>
    </w:p>
    <w:p w14:paraId="32E02CC8" w14:textId="77777777" w:rsidR="00D15122" w:rsidRPr="00A8085E" w:rsidRDefault="00D15122" w:rsidP="007F6E1B">
      <w:pPr>
        <w:rPr>
          <w:rFonts w:ascii="Times New Roman" w:eastAsia="Times New Roman" w:hAnsi="Times New Roman"/>
          <w:color w:val="000000"/>
        </w:rPr>
      </w:pPr>
    </w:p>
    <w:p w14:paraId="5D22CDBF" w14:textId="77777777" w:rsidR="00D15122" w:rsidRPr="00A8085E" w:rsidRDefault="00562FB1" w:rsidP="00601726">
      <w:pPr>
        <w:tabs>
          <w:tab w:val="left" w:pos="6120"/>
        </w:tabs>
        <w:autoSpaceDE w:val="0"/>
        <w:autoSpaceDN w:val="0"/>
        <w:rPr>
          <w:rFonts w:ascii="Times New Roman" w:hAnsi="Times New Roman"/>
          <w:color w:val="000000"/>
        </w:rPr>
      </w:pPr>
      <w:r w:rsidRPr="00A8085E">
        <w:rPr>
          <w:rFonts w:ascii="Times New Roman" w:hAnsi="Times New Roman"/>
          <w:color w:val="000000"/>
        </w:rPr>
        <w:t>Saharoze, dzintarskābe, dinātrija edetāts, polisorbāts</w:t>
      </w:r>
      <w:r w:rsidR="007A3D74" w:rsidRPr="00A8085E">
        <w:rPr>
          <w:rFonts w:ascii="Times New Roman" w:hAnsi="Times New Roman"/>
          <w:color w:val="000000"/>
        </w:rPr>
        <w:t xml:space="preserve"> 80</w:t>
      </w:r>
      <w:r w:rsidRPr="00A8085E">
        <w:rPr>
          <w:rFonts w:ascii="Times New Roman" w:hAnsi="Times New Roman"/>
          <w:color w:val="000000"/>
        </w:rPr>
        <w:t>, nātrija hidroksīds, ūdens injekcijām.</w:t>
      </w:r>
    </w:p>
    <w:p w14:paraId="1B3BF11B" w14:textId="77777777" w:rsidR="00D0314E" w:rsidRPr="00A8085E" w:rsidRDefault="00D0314E" w:rsidP="007F6E1B">
      <w:pPr>
        <w:rPr>
          <w:rFonts w:ascii="Times New Roman" w:eastAsia="Times New Roman" w:hAnsi="Times New Roman"/>
          <w:color w:val="000000"/>
        </w:rPr>
      </w:pPr>
    </w:p>
    <w:p w14:paraId="659D4EAE" w14:textId="77777777" w:rsidR="00D15122" w:rsidRPr="00A8085E" w:rsidRDefault="00D15122" w:rsidP="007F6E1B">
      <w:pPr>
        <w:rPr>
          <w:rFonts w:ascii="Times New Roman" w:eastAsia="Times New Roman" w:hAnsi="Times New Roman"/>
          <w:color w:val="000000"/>
        </w:rPr>
      </w:pPr>
    </w:p>
    <w:p w14:paraId="5EE05A0D" w14:textId="1C047C5B"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4568DE7" wp14:editId="2DFE9E1D">
                <wp:extent cx="5897880" cy="167640"/>
                <wp:effectExtent l="13970" t="13970" r="12700" b="8890"/>
                <wp:docPr id="71"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580155"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4.</w:t>
                            </w:r>
                            <w:r>
                              <w:tab/>
                            </w:r>
                            <w:r w:rsidRPr="00E34D4D">
                              <w:rPr>
                                <w:rFonts w:ascii="Times New Roman" w:hAnsi="Times New Roman"/>
                                <w:b/>
                                <w:spacing w:val="-2"/>
                              </w:rPr>
                              <w:t>ZĀĻU FORMA UN SATURS</w:t>
                            </w:r>
                          </w:p>
                        </w:txbxContent>
                      </wps:txbx>
                      <wps:bodyPr rot="0" vert="horz" wrap="square" lIns="0" tIns="0" rIns="0" bIns="0" anchor="t" anchorCtr="0" upright="1">
                        <a:noAutofit/>
                      </wps:bodyPr>
                    </wps:wsp>
                  </a:graphicData>
                </a:graphic>
              </wp:inline>
            </w:drawing>
          </mc:Choice>
          <mc:Fallback>
            <w:pict>
              <v:shape w14:anchorId="34568DE7"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3D580155"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4.</w:t>
                      </w:r>
                      <w:r>
                        <w:tab/>
                      </w:r>
                      <w:r w:rsidRPr="00E34D4D">
                        <w:rPr>
                          <w:rFonts w:ascii="Times New Roman" w:hAnsi="Times New Roman"/>
                          <w:b/>
                          <w:spacing w:val="-2"/>
                        </w:rPr>
                        <w:t>ZĀĻU FORMA UN SATURS</w:t>
                      </w:r>
                    </w:p>
                  </w:txbxContent>
                </v:textbox>
                <w10:anchorlock/>
              </v:shape>
            </w:pict>
          </mc:Fallback>
        </mc:AlternateContent>
      </w:r>
    </w:p>
    <w:p w14:paraId="5FEB93B1" w14:textId="77777777" w:rsidR="00D15122" w:rsidRPr="00A8085E" w:rsidRDefault="00D15122" w:rsidP="007F6E1B">
      <w:pPr>
        <w:rPr>
          <w:rFonts w:ascii="Times New Roman" w:eastAsia="Times New Roman" w:hAnsi="Times New Roman"/>
          <w:color w:val="000000"/>
        </w:rPr>
      </w:pPr>
    </w:p>
    <w:p w14:paraId="6B8DC783" w14:textId="77777777" w:rsidR="00A74D13" w:rsidRPr="00A8085E" w:rsidRDefault="009B0756" w:rsidP="00E34D4D">
      <w:pPr>
        <w:pStyle w:val="BodyText"/>
        <w:tabs>
          <w:tab w:val="left" w:pos="3960"/>
        </w:tabs>
        <w:ind w:left="0"/>
        <w:rPr>
          <w:color w:val="000000"/>
        </w:rPr>
      </w:pPr>
      <w:r w:rsidRPr="00A8085E">
        <w:rPr>
          <w:color w:val="000000"/>
        </w:rPr>
        <w:t xml:space="preserve">Koncentrāts infūziju šķīduma pagatavošanai </w:t>
      </w:r>
    </w:p>
    <w:p w14:paraId="392BE11B" w14:textId="77777777" w:rsidR="00D15122" w:rsidRPr="00A8085E" w:rsidRDefault="009F4A40" w:rsidP="00A74D13">
      <w:pPr>
        <w:pStyle w:val="BodyText"/>
        <w:tabs>
          <w:tab w:val="left" w:pos="3960"/>
        </w:tabs>
        <w:ind w:left="0" w:right="5910"/>
        <w:rPr>
          <w:color w:val="000000"/>
        </w:rPr>
      </w:pPr>
      <w:r w:rsidRPr="00A8085E">
        <w:rPr>
          <w:color w:val="000000"/>
        </w:rPr>
        <w:t>1</w:t>
      </w:r>
      <w:r w:rsidR="009B0756" w:rsidRPr="00A8085E">
        <w:rPr>
          <w:color w:val="000000"/>
        </w:rPr>
        <w:t xml:space="preserve"> flakons, 4 ml</w:t>
      </w:r>
    </w:p>
    <w:p w14:paraId="63678DAA" w14:textId="77777777" w:rsidR="00D15122" w:rsidRPr="00A8085E" w:rsidRDefault="009B0756" w:rsidP="007F6E1B">
      <w:pPr>
        <w:pStyle w:val="BodyText"/>
        <w:ind w:left="0"/>
        <w:rPr>
          <w:color w:val="000000"/>
        </w:rPr>
      </w:pPr>
      <w:r w:rsidRPr="00A8085E">
        <w:rPr>
          <w:color w:val="000000"/>
        </w:rPr>
        <w:t>100 mg/4 ml</w:t>
      </w:r>
    </w:p>
    <w:p w14:paraId="16B2B031" w14:textId="77777777" w:rsidR="00D15122" w:rsidRPr="00A8085E" w:rsidRDefault="00D15122" w:rsidP="007F6E1B">
      <w:pPr>
        <w:rPr>
          <w:rFonts w:ascii="Times New Roman" w:eastAsia="Times New Roman" w:hAnsi="Times New Roman"/>
          <w:color w:val="000000"/>
        </w:rPr>
      </w:pPr>
    </w:p>
    <w:p w14:paraId="601DFDD3" w14:textId="77777777" w:rsidR="00D15122" w:rsidRPr="00A8085E" w:rsidRDefault="00D15122" w:rsidP="007F6E1B">
      <w:pPr>
        <w:rPr>
          <w:rFonts w:ascii="Times New Roman" w:eastAsia="Times New Roman" w:hAnsi="Times New Roman"/>
          <w:color w:val="000000"/>
        </w:rPr>
      </w:pPr>
    </w:p>
    <w:p w14:paraId="799F6011" w14:textId="3E1803D1"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778E9508" wp14:editId="1B37933B">
                <wp:extent cx="5897880" cy="167640"/>
                <wp:effectExtent l="13970" t="6350" r="12700" b="6985"/>
                <wp:docPr id="70"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299293"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5.</w:t>
                            </w:r>
                            <w:r>
                              <w:tab/>
                            </w:r>
                            <w:r w:rsidRPr="00E34D4D">
                              <w:rPr>
                                <w:rFonts w:ascii="Times New Roman" w:hAnsi="Times New Roman"/>
                                <w:b/>
                                <w:spacing w:val="-1"/>
                              </w:rPr>
                              <w:t>LIETOŠANAS UN IEVADĪŠANAS VEIDS(-I)</w:t>
                            </w:r>
                          </w:p>
                        </w:txbxContent>
                      </wps:txbx>
                      <wps:bodyPr rot="0" vert="horz" wrap="square" lIns="0" tIns="0" rIns="0" bIns="0" anchor="t" anchorCtr="0" upright="1">
                        <a:noAutofit/>
                      </wps:bodyPr>
                    </wps:wsp>
                  </a:graphicData>
                </a:graphic>
              </wp:inline>
            </w:drawing>
          </mc:Choice>
          <mc:Fallback>
            <w:pict>
              <v:shape w14:anchorId="778E9508"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1E299293"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5.</w:t>
                      </w:r>
                      <w:r>
                        <w:tab/>
                      </w:r>
                      <w:r w:rsidRPr="00E34D4D">
                        <w:rPr>
                          <w:rFonts w:ascii="Times New Roman" w:hAnsi="Times New Roman"/>
                          <w:b/>
                          <w:spacing w:val="-1"/>
                        </w:rPr>
                        <w:t>LIETOŠANAS UN IEVADĪŠANAS VEIDS(-I)</w:t>
                      </w:r>
                    </w:p>
                  </w:txbxContent>
                </v:textbox>
                <w10:anchorlock/>
              </v:shape>
            </w:pict>
          </mc:Fallback>
        </mc:AlternateContent>
      </w:r>
    </w:p>
    <w:p w14:paraId="723552E6" w14:textId="77777777" w:rsidR="00D15122" w:rsidRPr="00A8085E" w:rsidRDefault="00D15122" w:rsidP="007F6E1B">
      <w:pPr>
        <w:rPr>
          <w:rFonts w:ascii="Times New Roman" w:eastAsia="Times New Roman" w:hAnsi="Times New Roman"/>
          <w:color w:val="000000"/>
        </w:rPr>
      </w:pPr>
    </w:p>
    <w:p w14:paraId="02BA42F6" w14:textId="77777777" w:rsidR="00A74D13" w:rsidRPr="00A8085E" w:rsidRDefault="009B0756" w:rsidP="00E34D4D">
      <w:pPr>
        <w:pStyle w:val="BodyText"/>
        <w:ind w:left="0"/>
        <w:rPr>
          <w:color w:val="000000"/>
        </w:rPr>
      </w:pPr>
      <w:r w:rsidRPr="00A8085E">
        <w:rPr>
          <w:color w:val="000000"/>
        </w:rPr>
        <w:t>Intravenozai lietošanai pēc atšķaidīšanas</w:t>
      </w:r>
      <w:r w:rsidR="00CF2441" w:rsidRPr="00A8085E">
        <w:rPr>
          <w:color w:val="000000"/>
        </w:rPr>
        <w:t>.</w:t>
      </w:r>
      <w:r w:rsidRPr="00A8085E">
        <w:rPr>
          <w:color w:val="000000"/>
        </w:rPr>
        <w:t xml:space="preserve"> </w:t>
      </w:r>
    </w:p>
    <w:p w14:paraId="3EA77F28" w14:textId="77777777" w:rsidR="00D15122" w:rsidRPr="00A8085E" w:rsidRDefault="009B0756" w:rsidP="00E34D4D">
      <w:pPr>
        <w:pStyle w:val="BodyText"/>
        <w:ind w:left="0"/>
        <w:rPr>
          <w:color w:val="000000"/>
        </w:rPr>
      </w:pPr>
      <w:r w:rsidRPr="00A8085E">
        <w:rPr>
          <w:color w:val="000000"/>
        </w:rPr>
        <w:t>Pirms lietošanas izlas</w:t>
      </w:r>
      <w:r w:rsidR="009F4A40" w:rsidRPr="00A8085E">
        <w:rPr>
          <w:color w:val="000000"/>
        </w:rPr>
        <w:t>ie</w:t>
      </w:r>
      <w:r w:rsidRPr="00A8085E">
        <w:rPr>
          <w:color w:val="000000"/>
        </w:rPr>
        <w:t>t lietošanas instrukciju</w:t>
      </w:r>
      <w:r w:rsidR="00CF2441" w:rsidRPr="00A8085E">
        <w:rPr>
          <w:color w:val="000000"/>
        </w:rPr>
        <w:t>.</w:t>
      </w:r>
    </w:p>
    <w:p w14:paraId="3AC5E652" w14:textId="77777777" w:rsidR="00D15122" w:rsidRPr="00A8085E" w:rsidRDefault="00D15122" w:rsidP="007F6E1B">
      <w:pPr>
        <w:rPr>
          <w:rFonts w:ascii="Times New Roman" w:eastAsia="Times New Roman" w:hAnsi="Times New Roman"/>
          <w:color w:val="000000"/>
        </w:rPr>
      </w:pPr>
    </w:p>
    <w:p w14:paraId="55219887" w14:textId="77777777" w:rsidR="00D15122" w:rsidRPr="00A8085E" w:rsidRDefault="00D15122" w:rsidP="007F6E1B">
      <w:pPr>
        <w:rPr>
          <w:rFonts w:ascii="Times New Roman" w:eastAsia="Times New Roman" w:hAnsi="Times New Roman"/>
          <w:color w:val="000000"/>
        </w:rPr>
      </w:pPr>
    </w:p>
    <w:p w14:paraId="04E54A7D" w14:textId="19E69449"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g">
            <w:drawing>
              <wp:inline distT="0" distB="0" distL="0" distR="0" wp14:anchorId="33F84400" wp14:editId="00FA3597">
                <wp:extent cx="5911850" cy="335280"/>
                <wp:effectExtent l="4445" t="8890" r="8255" b="8255"/>
                <wp:docPr id="59"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60" name="Group 71"/>
                        <wpg:cNvGrpSpPr>
                          <a:grpSpLocks/>
                        </wpg:cNvGrpSpPr>
                        <wpg:grpSpPr bwMode="auto">
                          <a:xfrm>
                            <a:off x="6" y="6"/>
                            <a:ext cx="9298" cy="2"/>
                            <a:chOff x="6" y="6"/>
                            <a:chExt cx="9298" cy="2"/>
                          </a:xfrm>
                        </wpg:grpSpPr>
                        <wps:wsp>
                          <wps:cNvPr id="61" name="Freeform 72"/>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69"/>
                        <wpg:cNvGrpSpPr>
                          <a:grpSpLocks/>
                        </wpg:cNvGrpSpPr>
                        <wpg:grpSpPr bwMode="auto">
                          <a:xfrm>
                            <a:off x="11" y="11"/>
                            <a:ext cx="2" cy="507"/>
                            <a:chOff x="11" y="11"/>
                            <a:chExt cx="2" cy="507"/>
                          </a:xfrm>
                        </wpg:grpSpPr>
                        <wps:wsp>
                          <wps:cNvPr id="63" name="Freeform 70"/>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67"/>
                        <wpg:cNvGrpSpPr>
                          <a:grpSpLocks/>
                        </wpg:cNvGrpSpPr>
                        <wpg:grpSpPr bwMode="auto">
                          <a:xfrm>
                            <a:off x="6" y="522"/>
                            <a:ext cx="9298" cy="2"/>
                            <a:chOff x="6" y="522"/>
                            <a:chExt cx="9298" cy="2"/>
                          </a:xfrm>
                        </wpg:grpSpPr>
                        <wps:wsp>
                          <wps:cNvPr id="65" name="Freeform 68"/>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 name="Group 63"/>
                        <wpg:cNvGrpSpPr>
                          <a:grpSpLocks/>
                        </wpg:cNvGrpSpPr>
                        <wpg:grpSpPr bwMode="auto">
                          <a:xfrm>
                            <a:off x="9299" y="11"/>
                            <a:ext cx="2" cy="507"/>
                            <a:chOff x="9299" y="11"/>
                            <a:chExt cx="2" cy="507"/>
                          </a:xfrm>
                        </wpg:grpSpPr>
                        <wps:wsp>
                          <wps:cNvPr id="67" name="Freeform 66"/>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Text Box 65"/>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E20F5" w14:textId="77777777" w:rsidR="000D329C" w:rsidRDefault="000D329C">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69" name="Text Box 64"/>
                          <wps:cNvSpPr txBox="1">
                            <a:spLocks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90C8AF" w14:textId="77777777" w:rsidR="000D329C" w:rsidRPr="009F4A40" w:rsidRDefault="000D329C">
                                <w:pPr>
                                  <w:spacing w:line="225" w:lineRule="exact"/>
                                  <w:rPr>
                                    <w:rFonts w:ascii="Times New Roman" w:eastAsia="Times New Roman" w:hAnsi="Times New Roman"/>
                                  </w:rPr>
                                </w:pPr>
                                <w:r w:rsidRPr="00E34D4D">
                                  <w:rPr>
                                    <w:rFonts w:ascii="Times New Roman" w:hAnsi="Times New Roman"/>
                                    <w:b/>
                                    <w:spacing w:val="-1"/>
                                  </w:rPr>
                                  <w:t>ĪPAŠI BRĪDINĀJUMI PAR ZĀĻU UZGLABĀŠANU</w:t>
                                </w:r>
                              </w:p>
                              <w:p w14:paraId="076F8671" w14:textId="77777777" w:rsidR="000D329C" w:rsidRPr="009F4A40" w:rsidRDefault="000D329C">
                                <w:pPr>
                                  <w:spacing w:line="248" w:lineRule="exact"/>
                                  <w:rPr>
                                    <w:rFonts w:ascii="Times New Roman" w:eastAsia="Times New Roman" w:hAnsi="Times New Roman"/>
                                  </w:rPr>
                                </w:pPr>
                                <w:r w:rsidRPr="00E34D4D">
                                  <w:rPr>
                                    <w:rFonts w:ascii="Times New Roman" w:hAnsi="Times New Roman"/>
                                    <w:b/>
                                    <w:spacing w:val="-1"/>
                                  </w:rPr>
                                  <w:t>BĒRNIEM NEREDZAMĀ UN NEPIEEJAMĀ VIETĀ</w:t>
                                </w:r>
                              </w:p>
                            </w:txbxContent>
                          </wps:txbx>
                          <wps:bodyPr rot="0" vert="horz" wrap="square" lIns="0" tIns="0" rIns="0" bIns="0" anchor="t" anchorCtr="0" upright="1">
                            <a:noAutofit/>
                          </wps:bodyPr>
                        </wps:wsp>
                      </wpg:grpSp>
                    </wpg:wgp>
                  </a:graphicData>
                </a:graphic>
              </wp:inline>
            </w:drawing>
          </mc:Choice>
          <mc:Fallback>
            <w:pict>
              <v:group w14:anchorId="33F84400" id="Group 62" o:spid="_x0000_s1032"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">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" path="m,l9297,e" filled="f" strokeweight=".58pt">
                    <v:path arrowok="t" o:connecttype="custom" o:connectlocs="0,0;9297,0" o:connectangles="0,0"/>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" path="m,l,506e" filled="f" strokeweight=".20497mm">
                    <v:path arrowok="t" o:connecttype="custom" o:connectlocs="0,11;0,517" o:connectangles="0,0"/>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" path="m,l9297,e" filled="f" strokeweight=".58pt">
                    <v:path arrowok="t" o:connecttype="custom" o:connectlocs="0,0;9297,0" o:connectangles="0,0"/>
                  </v:shape>
                </v:group>
                <v:group id="Group 63" o:spid="_x0000_s1039"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" path="m,l,506e" filled="f" strokeweight=".20497mm">
                    <v:path arrowok="t" o:connecttype="custom" o:connectlocs="0,11;0,517" o:connectangles="0,0"/>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6E4E20F5" w14:textId="77777777" w:rsidR="000D329C" w:rsidRDefault="000D329C">
                          <w:pPr>
                            <w:spacing w:line="221" w:lineRule="exact"/>
                            <w:rPr>
                              <w:rFonts w:ascii="Times New Roman" w:eastAsia="Times New Roman" w:hAnsi="Times New Roman"/>
                            </w:rPr>
                          </w:pPr>
                          <w:r>
                            <w:rPr>
                              <w:rFonts w:ascii="Times New Roman"/>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0290C8AF" w14:textId="77777777" w:rsidR="000D329C" w:rsidRPr="009F4A40" w:rsidRDefault="000D329C">
                          <w:pPr>
                            <w:spacing w:line="225" w:lineRule="exact"/>
                            <w:rPr>
                              <w:rFonts w:ascii="Times New Roman" w:eastAsia="Times New Roman" w:hAnsi="Times New Roman"/>
                            </w:rPr>
                          </w:pPr>
                          <w:r w:rsidRPr="00E34D4D">
                            <w:rPr>
                              <w:rFonts w:ascii="Times New Roman" w:hAnsi="Times New Roman"/>
                              <w:b/>
                              <w:spacing w:val="-1"/>
                            </w:rPr>
                            <w:t>ĪPAŠI BRĪDINĀJUMI PAR ZĀĻU UZGLABĀŠANU</w:t>
                          </w:r>
                        </w:p>
                        <w:p w14:paraId="076F8671" w14:textId="77777777" w:rsidR="000D329C" w:rsidRPr="009F4A40" w:rsidRDefault="000D329C">
                          <w:pPr>
                            <w:spacing w:line="248" w:lineRule="exact"/>
                            <w:rPr>
                              <w:rFonts w:ascii="Times New Roman" w:eastAsia="Times New Roman" w:hAnsi="Times New Roman"/>
                            </w:rPr>
                          </w:pPr>
                          <w:r w:rsidRPr="00E34D4D">
                            <w:rPr>
                              <w:rFonts w:ascii="Times New Roman" w:hAnsi="Times New Roman"/>
                              <w:b/>
                              <w:spacing w:val="-1"/>
                            </w:rPr>
                            <w:t>BĒRNIEM NEREDZAMĀ UN NEPIEEJAMĀ VIETĀ</w:t>
                          </w:r>
                        </w:p>
                      </w:txbxContent>
                    </v:textbox>
                  </v:shape>
                </v:group>
                <w10:anchorlock/>
              </v:group>
            </w:pict>
          </mc:Fallback>
        </mc:AlternateContent>
      </w:r>
    </w:p>
    <w:p w14:paraId="6B674FE9" w14:textId="77777777" w:rsidR="00D15122" w:rsidRPr="00A8085E" w:rsidRDefault="00D15122" w:rsidP="007F6E1B">
      <w:pPr>
        <w:rPr>
          <w:rFonts w:ascii="Times New Roman" w:eastAsia="Times New Roman" w:hAnsi="Times New Roman"/>
          <w:color w:val="000000"/>
        </w:rPr>
      </w:pPr>
    </w:p>
    <w:p w14:paraId="757187D1" w14:textId="77777777" w:rsidR="00D15122" w:rsidRPr="00A8085E" w:rsidRDefault="009B0756" w:rsidP="007F6E1B">
      <w:pPr>
        <w:pStyle w:val="BodyText"/>
        <w:ind w:left="0"/>
        <w:rPr>
          <w:color w:val="000000"/>
        </w:rPr>
      </w:pPr>
      <w:r w:rsidRPr="00A8085E">
        <w:rPr>
          <w:color w:val="000000"/>
        </w:rPr>
        <w:t>Uzglabāt bērniem neredzamā un nepieejamā vietā</w:t>
      </w:r>
      <w:r w:rsidR="00CF2441" w:rsidRPr="00A8085E">
        <w:rPr>
          <w:color w:val="000000"/>
        </w:rPr>
        <w:t>.</w:t>
      </w:r>
    </w:p>
    <w:p w14:paraId="1F74459A" w14:textId="77777777" w:rsidR="00D15122" w:rsidRPr="00A8085E" w:rsidRDefault="00D15122" w:rsidP="007F6E1B">
      <w:pPr>
        <w:rPr>
          <w:rFonts w:ascii="Times New Roman" w:eastAsia="Times New Roman" w:hAnsi="Times New Roman"/>
          <w:color w:val="000000"/>
        </w:rPr>
      </w:pPr>
    </w:p>
    <w:p w14:paraId="4A9EF558" w14:textId="77777777" w:rsidR="00D15122" w:rsidRPr="00A8085E" w:rsidRDefault="00D15122" w:rsidP="007F6E1B">
      <w:pPr>
        <w:rPr>
          <w:rFonts w:ascii="Times New Roman" w:eastAsia="Times New Roman" w:hAnsi="Times New Roman"/>
          <w:color w:val="000000"/>
        </w:rPr>
      </w:pPr>
    </w:p>
    <w:p w14:paraId="4F3706FC" w14:textId="24DFFD86"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565583A6" wp14:editId="12B42AF0">
                <wp:extent cx="5897880" cy="166370"/>
                <wp:effectExtent l="13970" t="13335" r="12700" b="10795"/>
                <wp:docPr id="58"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8B9B66" w14:textId="77777777" w:rsidR="000D329C" w:rsidRDefault="000D329C">
                            <w:pPr>
                              <w:tabs>
                                <w:tab w:val="left" w:pos="668"/>
                              </w:tabs>
                              <w:spacing w:line="250" w:lineRule="exact"/>
                              <w:ind w:left="102"/>
                              <w:rPr>
                                <w:rFonts w:ascii="Times New Roman" w:eastAsia="Times New Roman" w:hAnsi="Times New Roman"/>
                              </w:rPr>
                            </w:pPr>
                            <w:r>
                              <w:rPr>
                                <w:rFonts w:ascii="Times New Roman"/>
                                <w:b/>
                              </w:rPr>
                              <w:t>7.</w:t>
                            </w:r>
                            <w:r>
                              <w:tab/>
                            </w:r>
                            <w:r w:rsidRPr="00E34D4D">
                              <w:rPr>
                                <w:rFonts w:ascii="Times New Roman" w:hAnsi="Times New Roman"/>
                                <w:b/>
                              </w:rPr>
                              <w:t>CITI ĪPAŠI BRĪDINĀJUMI, JA NEPIECIEŠAMS</w:t>
                            </w:r>
                          </w:p>
                        </w:txbxContent>
                      </wps:txbx>
                      <wps:bodyPr rot="0" vert="horz" wrap="square" lIns="0" tIns="0" rIns="0" bIns="0" anchor="t" anchorCtr="0" upright="1">
                        <a:noAutofit/>
                      </wps:bodyPr>
                    </wps:wsp>
                  </a:graphicData>
                </a:graphic>
              </wp:inline>
            </w:drawing>
          </mc:Choice>
          <mc:Fallback>
            <w:pict>
              <v:shape w14:anchorId="565583A6"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3u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CSAkSWzWoI/GFMOmR/g8ZHeAvzgbSYsXDz71AzZn96IjzJNyzgWejPhvCSXpa8cjZZO7i&#10;JPC9R9N2hDxN1cEdzaUxmbLnKk7lkr4yk6e/kAT88pyjnn/s9jc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h4ze4OAgAA&#10;+QMAAA4AAAAAAAAAAAAAAAAALgIAAGRycy9lMm9Eb2MueG1sUEsBAi0AFAAGAAgAAAAhABAe8gHc&#10;AAAABAEAAA8AAAAAAAAAAAAAAAAAaAQAAGRycy9kb3ducmV2LnhtbFBLBQYAAAAABAAEAPMAAABx&#10;BQAAAAA=&#10;" filled="f" strokeweight=".20497mm">
                <v:textbox inset="0,0,0,0">
                  <w:txbxContent>
                    <w:p w14:paraId="038B9B66" w14:textId="77777777" w:rsidR="000D329C" w:rsidRDefault="000D329C">
                      <w:pPr>
                        <w:tabs>
                          <w:tab w:val="left" w:pos="668"/>
                        </w:tabs>
                        <w:spacing w:line="250" w:lineRule="exact"/>
                        <w:ind w:left="102"/>
                        <w:rPr>
                          <w:rFonts w:ascii="Times New Roman" w:eastAsia="Times New Roman" w:hAnsi="Times New Roman"/>
                        </w:rPr>
                      </w:pPr>
                      <w:r>
                        <w:rPr>
                          <w:rFonts w:ascii="Times New Roman"/>
                          <w:b/>
                        </w:rPr>
                        <w:t>7.</w:t>
                      </w:r>
                      <w:r>
                        <w:tab/>
                      </w:r>
                      <w:r w:rsidRPr="00E34D4D">
                        <w:rPr>
                          <w:rFonts w:ascii="Times New Roman" w:hAnsi="Times New Roman"/>
                          <w:b/>
                        </w:rPr>
                        <w:t>CITI ĪPAŠI BRĪDINĀJUMI, JA NEPIECIEŠAMS</w:t>
                      </w:r>
                    </w:p>
                  </w:txbxContent>
                </v:textbox>
                <w10:anchorlock/>
              </v:shape>
            </w:pict>
          </mc:Fallback>
        </mc:AlternateContent>
      </w:r>
    </w:p>
    <w:p w14:paraId="0D13DF78" w14:textId="77777777" w:rsidR="00D15122" w:rsidRPr="00A8085E" w:rsidRDefault="00D15122" w:rsidP="007F6E1B">
      <w:pPr>
        <w:rPr>
          <w:rFonts w:ascii="Times New Roman" w:eastAsia="Times New Roman" w:hAnsi="Times New Roman"/>
          <w:color w:val="000000"/>
        </w:rPr>
      </w:pPr>
    </w:p>
    <w:p w14:paraId="4E70C3FA" w14:textId="77777777" w:rsidR="001F7B15" w:rsidRPr="00A8085E" w:rsidRDefault="001F7B15" w:rsidP="007F6E1B">
      <w:pPr>
        <w:rPr>
          <w:rFonts w:ascii="Times New Roman" w:eastAsia="Times New Roman" w:hAnsi="Times New Roman"/>
          <w:color w:val="000000"/>
        </w:rPr>
      </w:pPr>
    </w:p>
    <w:p w14:paraId="571B2F4D" w14:textId="4F8BCB80"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29A8545E" wp14:editId="46A1FDA0">
                <wp:extent cx="5897880" cy="167640"/>
                <wp:effectExtent l="13970" t="10795" r="12700" b="12065"/>
                <wp:docPr id="57"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A8479B"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8.</w:t>
                            </w:r>
                            <w:r>
                              <w:tab/>
                            </w:r>
                            <w:r w:rsidRPr="00E34D4D">
                              <w:rPr>
                                <w:rFonts w:ascii="Times New Roman" w:hAnsi="Times New Roman"/>
                                <w:b/>
                                <w:spacing w:val="-1"/>
                              </w:rPr>
                              <w:t>DERĪGUMA TERMIŅŠ</w:t>
                            </w:r>
                          </w:p>
                        </w:txbxContent>
                      </wps:txbx>
                      <wps:bodyPr rot="0" vert="horz" wrap="square" lIns="0" tIns="0" rIns="0" bIns="0" anchor="t" anchorCtr="0" upright="1">
                        <a:noAutofit/>
                      </wps:bodyPr>
                    </wps:wsp>
                  </a:graphicData>
                </a:graphic>
              </wp:inline>
            </w:drawing>
          </mc:Choice>
          <mc:Fallback>
            <w:pict>
              <v:shape w14:anchorId="29A8545E"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1BA8479B"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8.</w:t>
                      </w:r>
                      <w:r>
                        <w:tab/>
                      </w:r>
                      <w:r w:rsidRPr="00E34D4D">
                        <w:rPr>
                          <w:rFonts w:ascii="Times New Roman" w:hAnsi="Times New Roman"/>
                          <w:b/>
                          <w:spacing w:val="-1"/>
                        </w:rPr>
                        <w:t>DERĪGUMA TERMIŅŠ</w:t>
                      </w:r>
                    </w:p>
                  </w:txbxContent>
                </v:textbox>
                <w10:anchorlock/>
              </v:shape>
            </w:pict>
          </mc:Fallback>
        </mc:AlternateContent>
      </w:r>
    </w:p>
    <w:p w14:paraId="48F282E0" w14:textId="77777777" w:rsidR="00D15122" w:rsidRPr="00A8085E" w:rsidRDefault="00D15122" w:rsidP="007F6E1B">
      <w:pPr>
        <w:rPr>
          <w:rFonts w:ascii="Times New Roman" w:eastAsia="Times New Roman" w:hAnsi="Times New Roman"/>
          <w:color w:val="000000"/>
        </w:rPr>
      </w:pPr>
    </w:p>
    <w:p w14:paraId="1A93A66A" w14:textId="77777777" w:rsidR="00D15122" w:rsidRPr="00A8085E" w:rsidRDefault="00CF2441" w:rsidP="007F6E1B">
      <w:pPr>
        <w:pStyle w:val="BodyText"/>
        <w:ind w:left="0"/>
        <w:rPr>
          <w:color w:val="000000"/>
        </w:rPr>
      </w:pPr>
      <w:r w:rsidRPr="00A8085E">
        <w:rPr>
          <w:color w:val="000000"/>
        </w:rPr>
        <w:t>EXP</w:t>
      </w:r>
    </w:p>
    <w:p w14:paraId="2D63FE96" w14:textId="77777777" w:rsidR="00D15122" w:rsidRPr="00A8085E" w:rsidRDefault="00D15122" w:rsidP="007F6E1B">
      <w:pPr>
        <w:rPr>
          <w:rFonts w:ascii="Times New Roman" w:eastAsia="Times New Roman" w:hAnsi="Times New Roman"/>
          <w:color w:val="000000"/>
        </w:rPr>
      </w:pPr>
    </w:p>
    <w:p w14:paraId="702A7E4E" w14:textId="77777777" w:rsidR="00D15122" w:rsidRPr="00A8085E" w:rsidRDefault="00D15122" w:rsidP="00D55643">
      <w:pPr>
        <w:rPr>
          <w:rFonts w:ascii="Times New Roman" w:eastAsia="Times New Roman" w:hAnsi="Times New Roman"/>
          <w:color w:val="000000"/>
        </w:rPr>
      </w:pPr>
    </w:p>
    <w:p w14:paraId="293C70EC" w14:textId="053E6CF8" w:rsidR="00D15122" w:rsidRPr="007014C6" w:rsidRDefault="00F9037D" w:rsidP="00D55643">
      <w:pPr>
        <w:spacing w:line="200" w:lineRule="atLeast"/>
        <w:rPr>
          <w:rFonts w:ascii="Times New Roman" w:eastAsia="Times New Roman" w:hAnsi="Times New Roman"/>
          <w:color w:val="000000"/>
          <w:sz w:val="20"/>
          <w:szCs w:val="20"/>
        </w:rPr>
      </w:pPr>
      <w:r>
        <w:rPr>
          <w:rFonts w:ascii="Times New Roman" w:hAnsi="Times New Roman"/>
          <w:noProof/>
          <w:color w:val="000000"/>
        </w:rPr>
        <mc:AlternateContent>
          <mc:Choice Requires="wps">
            <w:drawing>
              <wp:inline distT="0" distB="0" distL="0" distR="0" wp14:anchorId="39B9648E" wp14:editId="0A695068">
                <wp:extent cx="5897880" cy="167640"/>
                <wp:effectExtent l="13970" t="5715" r="12700" b="7620"/>
                <wp:docPr id="56"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9755AE" w14:textId="77777777" w:rsidR="000D329C" w:rsidRPr="00E01234" w:rsidRDefault="000D329C">
                            <w:pPr>
                              <w:tabs>
                                <w:tab w:val="left" w:pos="668"/>
                              </w:tabs>
                              <w:spacing w:line="251" w:lineRule="exact"/>
                              <w:ind w:left="102"/>
                              <w:rPr>
                                <w:rFonts w:ascii="Times New Roman" w:eastAsia="Times New Roman" w:hAnsi="Times New Roman"/>
                              </w:rPr>
                            </w:pPr>
                            <w:r w:rsidRPr="00E01234">
                              <w:rPr>
                                <w:rFonts w:ascii="Times New Roman" w:hAnsi="Times New Roman"/>
                                <w:b/>
                              </w:rPr>
                              <w:t>9.</w:t>
                            </w:r>
                            <w:r w:rsidRPr="00E01234">
                              <w:rPr>
                                <w:rFonts w:ascii="Times New Roman" w:hAnsi="Times New Roman"/>
                              </w:rPr>
                              <w:tab/>
                            </w:r>
                            <w:r w:rsidRPr="00E01234">
                              <w:rPr>
                                <w:rFonts w:ascii="Times New Roman" w:hAnsi="Times New Roman"/>
                                <w:b/>
                                <w:spacing w:val="-1"/>
                              </w:rPr>
                              <w:t>ĪPAŠI UZGLABĀŠANAS NOSACĪJUMI</w:t>
                            </w:r>
                          </w:p>
                        </w:txbxContent>
                      </wps:txbx>
                      <wps:bodyPr rot="0" vert="horz" wrap="square" lIns="0" tIns="0" rIns="0" bIns="0" anchor="t" anchorCtr="0" upright="1">
                        <a:noAutofit/>
                      </wps:bodyPr>
                    </wps:wsp>
                  </a:graphicData>
                </a:graphic>
              </wp:inline>
            </w:drawing>
          </mc:Choice>
          <mc:Fallback>
            <w:pict>
              <v:shape w14:anchorId="39B9648E"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RnF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2xy8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KB5GcUOAgAA&#10;+gMAAA4AAAAAAAAAAAAAAAAALgIAAGRycy9lMm9Eb2MueG1sUEsBAi0AFAAGAAgAAAAhAAMVLpzc&#10;AAAABAEAAA8AAAAAAAAAAAAAAAAAaAQAAGRycy9kb3ducmV2LnhtbFBLBQYAAAAABAAEAPMAAABx&#10;BQAAAAA=&#10;" filled="f" strokeweight=".20497mm">
                <v:textbox inset="0,0,0,0">
                  <w:txbxContent>
                    <w:p w14:paraId="3A9755AE" w14:textId="77777777" w:rsidR="000D329C" w:rsidRPr="00E01234" w:rsidRDefault="000D329C">
                      <w:pPr>
                        <w:tabs>
                          <w:tab w:val="left" w:pos="668"/>
                        </w:tabs>
                        <w:spacing w:line="251" w:lineRule="exact"/>
                        <w:ind w:left="102"/>
                        <w:rPr>
                          <w:rFonts w:ascii="Times New Roman" w:eastAsia="Times New Roman" w:hAnsi="Times New Roman"/>
                        </w:rPr>
                      </w:pPr>
                      <w:r w:rsidRPr="00E01234">
                        <w:rPr>
                          <w:rFonts w:ascii="Times New Roman" w:hAnsi="Times New Roman"/>
                          <w:b/>
                        </w:rPr>
                        <w:t>9.</w:t>
                      </w:r>
                      <w:r w:rsidRPr="00E01234">
                        <w:rPr>
                          <w:rFonts w:ascii="Times New Roman" w:hAnsi="Times New Roman"/>
                        </w:rPr>
                        <w:tab/>
                      </w:r>
                      <w:r w:rsidRPr="00E01234">
                        <w:rPr>
                          <w:rFonts w:ascii="Times New Roman" w:hAnsi="Times New Roman"/>
                          <w:b/>
                          <w:spacing w:val="-1"/>
                        </w:rPr>
                        <w:t>ĪPAŠI UZGLABĀŠANAS NOSACĪJUMI</w:t>
                      </w:r>
                    </w:p>
                  </w:txbxContent>
                </v:textbox>
                <w10:anchorlock/>
              </v:shape>
            </w:pict>
          </mc:Fallback>
        </mc:AlternateContent>
      </w:r>
    </w:p>
    <w:p w14:paraId="0EC4C782" w14:textId="77777777" w:rsidR="00D15122" w:rsidRPr="00A8085E" w:rsidRDefault="00D15122" w:rsidP="00D55643">
      <w:pPr>
        <w:rPr>
          <w:rFonts w:ascii="Times New Roman" w:eastAsia="Times New Roman" w:hAnsi="Times New Roman"/>
          <w:color w:val="000000"/>
        </w:rPr>
      </w:pPr>
    </w:p>
    <w:p w14:paraId="2E267B6D" w14:textId="77777777" w:rsidR="00A74D13" w:rsidRPr="00A8085E" w:rsidRDefault="009B0756" w:rsidP="00D55643">
      <w:pPr>
        <w:pStyle w:val="BodyText"/>
        <w:tabs>
          <w:tab w:val="left" w:pos="5040"/>
        </w:tabs>
        <w:ind w:left="0" w:right="3660"/>
        <w:rPr>
          <w:color w:val="000000"/>
        </w:rPr>
      </w:pPr>
      <w:r w:rsidRPr="00A8085E">
        <w:rPr>
          <w:color w:val="000000"/>
        </w:rPr>
        <w:t xml:space="preserve">Uzglabāt ledusskapī. </w:t>
      </w:r>
    </w:p>
    <w:p w14:paraId="1559DD17" w14:textId="77777777" w:rsidR="00D15122" w:rsidRPr="00A8085E" w:rsidRDefault="009B0756" w:rsidP="00D55643">
      <w:pPr>
        <w:pStyle w:val="BodyText"/>
        <w:tabs>
          <w:tab w:val="left" w:pos="5040"/>
        </w:tabs>
        <w:ind w:left="0" w:right="3660"/>
        <w:rPr>
          <w:color w:val="000000"/>
        </w:rPr>
      </w:pPr>
      <w:r w:rsidRPr="00A8085E">
        <w:rPr>
          <w:color w:val="000000"/>
        </w:rPr>
        <w:t>Nesasaldēt.</w:t>
      </w:r>
    </w:p>
    <w:p w14:paraId="338382B0" w14:textId="77777777" w:rsidR="00D15122" w:rsidRPr="00A8085E" w:rsidRDefault="009B0756" w:rsidP="00D55643">
      <w:pPr>
        <w:pStyle w:val="BodyText"/>
        <w:spacing w:line="252" w:lineRule="exact"/>
        <w:ind w:left="0"/>
        <w:rPr>
          <w:color w:val="000000"/>
        </w:rPr>
      </w:pPr>
      <w:r w:rsidRPr="00A8085E">
        <w:rPr>
          <w:color w:val="000000"/>
        </w:rPr>
        <w:t>Uzglabāt flakonu ārējā iepakojumā</w:t>
      </w:r>
      <w:r w:rsidR="009F4A40" w:rsidRPr="00A8085E">
        <w:rPr>
          <w:color w:val="000000"/>
        </w:rPr>
        <w:t>, lai pasargātu</w:t>
      </w:r>
      <w:r w:rsidRPr="00A8085E">
        <w:rPr>
          <w:color w:val="000000"/>
        </w:rPr>
        <w:t xml:space="preserve"> no gaismas.</w:t>
      </w:r>
    </w:p>
    <w:p w14:paraId="573970C7" w14:textId="77777777" w:rsidR="00F85508" w:rsidRPr="00A8085E" w:rsidRDefault="00F85508" w:rsidP="007F6E1B">
      <w:pPr>
        <w:pStyle w:val="BodyText"/>
        <w:spacing w:line="252" w:lineRule="exact"/>
        <w:ind w:left="0"/>
        <w:rPr>
          <w:color w:val="000000"/>
        </w:rPr>
      </w:pPr>
    </w:p>
    <w:p w14:paraId="51A87023" w14:textId="77777777" w:rsidR="00D15122" w:rsidRPr="00A8085E" w:rsidRDefault="00D15122" w:rsidP="007F6E1B">
      <w:pPr>
        <w:rPr>
          <w:rFonts w:ascii="Times New Roman" w:eastAsia="Times New Roman" w:hAnsi="Times New Roman"/>
          <w:color w:val="000000"/>
        </w:rPr>
      </w:pPr>
    </w:p>
    <w:p w14:paraId="45E2D37E" w14:textId="0D8E2E80"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w:lastRenderedPageBreak/>
        <mc:AlternateContent>
          <mc:Choice Requires="wps">
            <w:drawing>
              <wp:inline distT="0" distB="0" distL="0" distR="0" wp14:anchorId="18535D3A" wp14:editId="5106D109">
                <wp:extent cx="5897880" cy="489585"/>
                <wp:effectExtent l="13970" t="13970" r="12700" b="10795"/>
                <wp:docPr id="55"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615ED55" w14:textId="77777777" w:rsidR="000D329C" w:rsidRDefault="000D329C">
                            <w:pPr>
                              <w:tabs>
                                <w:tab w:val="left" w:pos="668"/>
                              </w:tabs>
                              <w:ind w:left="668" w:right="373" w:hanging="567"/>
                              <w:rPr>
                                <w:rFonts w:ascii="Times New Roman" w:eastAsia="Times New Roman" w:hAnsi="Times New Roman"/>
                              </w:rPr>
                            </w:pPr>
                            <w:r>
                              <w:rPr>
                                <w:rFonts w:ascii="Times New Roman"/>
                                <w:b/>
                              </w:rPr>
                              <w:t>10.</w:t>
                            </w:r>
                            <w:r>
                              <w:tab/>
                            </w:r>
                            <w:r w:rsidRPr="00E34D4D">
                              <w:rPr>
                                <w:rFonts w:ascii="Times New Roman" w:hAnsi="Times New Roman"/>
                                <w:b/>
                                <w:spacing w:val="-1"/>
                              </w:rPr>
                              <w:t>ĪPAŠI PIESARDZĪBAS PASĀKUMI, IZNĪCINOT NEIZLIETOTĀS ZĀLES VAI IZMANTOTOS MATERIĀLUS, KAS BIJUŠI SASKARĒ AR ŠĪM ZĀLĒM, JA PIEMĒROJAMS</w:t>
                            </w:r>
                          </w:p>
                        </w:txbxContent>
                      </wps:txbx>
                      <wps:bodyPr rot="0" vert="horz" wrap="square" lIns="0" tIns="0" rIns="0" bIns="0" anchor="t" anchorCtr="0" upright="1">
                        <a:noAutofit/>
                      </wps:bodyPr>
                    </wps:wsp>
                  </a:graphicData>
                </a:graphic>
              </wp:inline>
            </w:drawing>
          </mc:Choice>
          <mc:Fallback>
            <w:pict>
              <v:shape w14:anchorId="18535D3A" id="Text Box 174" o:spid="_x0000_s1046"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" filled="f" strokeweight=".20497mm">
                <v:textbox inset="0,0,0,0">
                  <w:txbxContent>
                    <w:p w14:paraId="6615ED55" w14:textId="77777777" w:rsidR="000D329C" w:rsidRDefault="000D329C">
                      <w:pPr>
                        <w:tabs>
                          <w:tab w:val="left" w:pos="668"/>
                        </w:tabs>
                        <w:ind w:left="668" w:right="373" w:hanging="567"/>
                        <w:rPr>
                          <w:rFonts w:ascii="Times New Roman" w:eastAsia="Times New Roman" w:hAnsi="Times New Roman"/>
                        </w:rPr>
                      </w:pPr>
                      <w:r>
                        <w:rPr>
                          <w:rFonts w:ascii="Times New Roman"/>
                          <w:b/>
                        </w:rPr>
                        <w:t>10.</w:t>
                      </w:r>
                      <w:r>
                        <w:tab/>
                      </w:r>
                      <w:r w:rsidRPr="00E34D4D">
                        <w:rPr>
                          <w:rFonts w:ascii="Times New Roman" w:hAnsi="Times New Roman"/>
                          <w:b/>
                          <w:spacing w:val="-1"/>
                        </w:rPr>
                        <w:t>ĪPAŠI PIESARDZĪBAS PASĀKUMI, IZNĪCINOT NEIZLIETOTĀS ZĀLES VAI IZMANTOTOS MATERIĀLUS, KAS BIJUŠI SASKARĒ AR ŠĪM ZĀLĒM, JA PIEMĒROJAMS</w:t>
                      </w:r>
                    </w:p>
                  </w:txbxContent>
                </v:textbox>
                <w10:anchorlock/>
              </v:shape>
            </w:pict>
          </mc:Fallback>
        </mc:AlternateContent>
      </w:r>
    </w:p>
    <w:p w14:paraId="29D86E61" w14:textId="77777777" w:rsidR="00725222" w:rsidRPr="00A8085E" w:rsidRDefault="00725222" w:rsidP="007F6E1B">
      <w:pPr>
        <w:rPr>
          <w:rFonts w:ascii="Times New Roman" w:eastAsia="Times New Roman" w:hAnsi="Times New Roman"/>
          <w:color w:val="000000"/>
        </w:rPr>
      </w:pPr>
    </w:p>
    <w:p w14:paraId="6F0F3E66" w14:textId="77777777" w:rsidR="00161EAD" w:rsidRPr="00A8085E" w:rsidRDefault="00161EAD" w:rsidP="007F6E1B">
      <w:pPr>
        <w:rPr>
          <w:rFonts w:ascii="Times New Roman" w:eastAsia="Times New Roman" w:hAnsi="Times New Roman"/>
          <w:color w:val="000000"/>
        </w:rPr>
      </w:pPr>
    </w:p>
    <w:p w14:paraId="36D9D3FA" w14:textId="69E0FB80"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512C320B" wp14:editId="5E72818E">
                <wp:extent cx="5897880" cy="166370"/>
                <wp:effectExtent l="13970" t="11430" r="12700" b="12700"/>
                <wp:docPr id="53"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B40E55" w14:textId="77777777" w:rsidR="000D329C" w:rsidRPr="009F4A40" w:rsidRDefault="000D329C">
                            <w:pPr>
                              <w:tabs>
                                <w:tab w:val="left" w:pos="668"/>
                              </w:tabs>
                              <w:spacing w:line="250" w:lineRule="exact"/>
                              <w:ind w:left="102"/>
                              <w:rPr>
                                <w:rFonts w:ascii="Times New Roman" w:eastAsia="Times New Roman" w:hAnsi="Times New Roman"/>
                              </w:rPr>
                            </w:pPr>
                            <w:r w:rsidRPr="00E34D4D">
                              <w:rPr>
                                <w:rFonts w:ascii="Times New Roman" w:hAnsi="Times New Roman"/>
                                <w:b/>
                              </w:rPr>
                              <w:t>11.</w:t>
                            </w:r>
                            <w:r w:rsidRPr="00E34D4D">
                              <w:rPr>
                                <w:rFonts w:ascii="Times New Roman" w:hAnsi="Times New Roman"/>
                              </w:rPr>
                              <w:tab/>
                            </w:r>
                            <w:r w:rsidRPr="00E34D4D">
                              <w:rPr>
                                <w:rFonts w:ascii="Times New Roman" w:hAnsi="Times New Roman"/>
                                <w:b/>
                                <w:spacing w:val="-1"/>
                              </w:rPr>
                              <w:t>REĢISTRĀCIJAS APLIECĪBAS ĪPAŠNIEKA NOSAUKUMS UN ADRESE</w:t>
                            </w:r>
                          </w:p>
                        </w:txbxContent>
                      </wps:txbx>
                      <wps:bodyPr rot="0" vert="horz" wrap="square" lIns="0" tIns="0" rIns="0" bIns="0" anchor="t" anchorCtr="0" upright="1">
                        <a:noAutofit/>
                      </wps:bodyPr>
                    </wps:wsp>
                  </a:graphicData>
                </a:graphic>
              </wp:inline>
            </w:drawing>
          </mc:Choice>
          <mc:Fallback>
            <w:pict>
              <v:shape w14:anchorId="512C320B" id="Text Box 173" o:spid="_x0000_s1047"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lBv6PDwIA&#10;APoDAAAOAAAAAAAAAAAAAAAAAC4CAABkcnMvZTJvRG9jLnhtbFBLAQItABQABgAIAAAAIQAQHvIB&#10;3AAAAAQBAAAPAAAAAAAAAAAAAAAAAGkEAABkcnMvZG93bnJldi54bWxQSwUGAAAAAAQABADzAAAA&#10;cgUAAAAA&#10;" filled="f" strokeweight=".20497mm">
                <v:textbox inset="0,0,0,0">
                  <w:txbxContent>
                    <w:p w14:paraId="6AB40E55" w14:textId="77777777" w:rsidR="000D329C" w:rsidRPr="009F4A40" w:rsidRDefault="000D329C">
                      <w:pPr>
                        <w:tabs>
                          <w:tab w:val="left" w:pos="668"/>
                        </w:tabs>
                        <w:spacing w:line="250" w:lineRule="exact"/>
                        <w:ind w:left="102"/>
                        <w:rPr>
                          <w:rFonts w:ascii="Times New Roman" w:eastAsia="Times New Roman" w:hAnsi="Times New Roman"/>
                        </w:rPr>
                      </w:pPr>
                      <w:r w:rsidRPr="00E34D4D">
                        <w:rPr>
                          <w:rFonts w:ascii="Times New Roman" w:hAnsi="Times New Roman"/>
                          <w:b/>
                        </w:rPr>
                        <w:t>11.</w:t>
                      </w:r>
                      <w:r w:rsidRPr="00E34D4D">
                        <w:rPr>
                          <w:rFonts w:ascii="Times New Roman" w:hAnsi="Times New Roman"/>
                        </w:rPr>
                        <w:tab/>
                      </w:r>
                      <w:r w:rsidRPr="00E34D4D">
                        <w:rPr>
                          <w:rFonts w:ascii="Times New Roman" w:hAnsi="Times New Roman"/>
                          <w:b/>
                          <w:spacing w:val="-1"/>
                        </w:rPr>
                        <w:t>REĢISTRĀCIJAS APLIECĪBAS ĪPAŠNIEKA NOSAUKUMS UN ADRESE</w:t>
                      </w:r>
                    </w:p>
                  </w:txbxContent>
                </v:textbox>
                <w10:anchorlock/>
              </v:shape>
            </w:pict>
          </mc:Fallback>
        </mc:AlternateContent>
      </w:r>
    </w:p>
    <w:p w14:paraId="5DA600A6" w14:textId="77777777" w:rsidR="00D15122" w:rsidRPr="00A8085E" w:rsidRDefault="00D15122" w:rsidP="007F6E1B">
      <w:pPr>
        <w:rPr>
          <w:rFonts w:ascii="Times New Roman" w:eastAsia="Times New Roman" w:hAnsi="Times New Roman"/>
          <w:color w:val="000000"/>
        </w:rPr>
      </w:pPr>
    </w:p>
    <w:p w14:paraId="4473D08C" w14:textId="77777777" w:rsidR="001C15C2" w:rsidRPr="00A8085E" w:rsidRDefault="001C15C2" w:rsidP="001C15C2">
      <w:pPr>
        <w:pStyle w:val="BodyText"/>
        <w:ind w:left="0" w:right="6635"/>
        <w:rPr>
          <w:color w:val="000000"/>
        </w:rPr>
      </w:pPr>
      <w:r w:rsidRPr="00A8085E">
        <w:rPr>
          <w:color w:val="000000"/>
        </w:rPr>
        <w:t>Pfizer Europe MA EEIG</w:t>
      </w:r>
    </w:p>
    <w:p w14:paraId="2A146872" w14:textId="77777777" w:rsidR="00D473FB" w:rsidRPr="00A8085E" w:rsidRDefault="00D473FB" w:rsidP="00D473FB">
      <w:pPr>
        <w:pStyle w:val="3"/>
        <w:ind w:left="0" w:right="6635"/>
        <w:rPr>
          <w:color w:val="000000"/>
        </w:rPr>
      </w:pPr>
      <w:r w:rsidRPr="00A8085E">
        <w:rPr>
          <w:color w:val="000000"/>
        </w:rPr>
        <w:t xml:space="preserve">Boulevard de la Plaine 17 </w:t>
      </w:r>
    </w:p>
    <w:p w14:paraId="6BF7B23B" w14:textId="77777777" w:rsidR="00D473FB" w:rsidRPr="00A8085E" w:rsidRDefault="00D473FB" w:rsidP="00D473FB">
      <w:pPr>
        <w:pStyle w:val="3"/>
        <w:ind w:left="0" w:right="6635"/>
        <w:rPr>
          <w:color w:val="000000"/>
        </w:rPr>
      </w:pPr>
      <w:r w:rsidRPr="00A8085E">
        <w:rPr>
          <w:color w:val="000000"/>
        </w:rPr>
        <w:t>1050 Bruxelles</w:t>
      </w:r>
    </w:p>
    <w:p w14:paraId="187D72F4" w14:textId="77777777" w:rsidR="00D15122" w:rsidRPr="00A8085E" w:rsidRDefault="00D473FB" w:rsidP="00D473FB">
      <w:pPr>
        <w:rPr>
          <w:rFonts w:ascii="Times New Roman" w:hAnsi="Times New Roman"/>
          <w:color w:val="000000"/>
        </w:rPr>
      </w:pPr>
      <w:r w:rsidRPr="00A8085E">
        <w:rPr>
          <w:rFonts w:ascii="Times New Roman" w:hAnsi="Times New Roman"/>
          <w:color w:val="000000"/>
        </w:rPr>
        <w:t>Beļģija</w:t>
      </w:r>
    </w:p>
    <w:p w14:paraId="1FAFB550" w14:textId="77777777" w:rsidR="00D473FB" w:rsidRPr="00A8085E" w:rsidRDefault="00D473FB" w:rsidP="00D473FB">
      <w:pPr>
        <w:rPr>
          <w:rFonts w:ascii="Times New Roman" w:eastAsia="Times New Roman" w:hAnsi="Times New Roman"/>
          <w:color w:val="000000"/>
        </w:rPr>
      </w:pPr>
    </w:p>
    <w:p w14:paraId="32CB7A28" w14:textId="77777777" w:rsidR="00D15122" w:rsidRPr="00A8085E" w:rsidRDefault="00D15122" w:rsidP="007F6E1B">
      <w:pPr>
        <w:rPr>
          <w:rFonts w:ascii="Times New Roman" w:eastAsia="Times New Roman" w:hAnsi="Times New Roman"/>
          <w:color w:val="000000"/>
        </w:rPr>
      </w:pPr>
    </w:p>
    <w:p w14:paraId="431A1DEF" w14:textId="46B9F912"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27889DC6" wp14:editId="6834A565">
                <wp:extent cx="5897880" cy="167640"/>
                <wp:effectExtent l="13970" t="12065" r="12700" b="10795"/>
                <wp:docPr id="52"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838875"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2.</w:t>
                            </w:r>
                            <w:r w:rsidRPr="00E34D4D">
                              <w:rPr>
                                <w:rFonts w:ascii="Times New Roman" w:hAnsi="Times New Roman"/>
                              </w:rPr>
                              <w:tab/>
                            </w:r>
                            <w:r w:rsidRPr="00E34D4D">
                              <w:rPr>
                                <w:rFonts w:ascii="Times New Roman" w:hAnsi="Times New Roman"/>
                                <w:b/>
                                <w:spacing w:val="-1"/>
                              </w:rPr>
                              <w:t>REĢISTRĀCIJAS APLIECĪBAS NUMURS(-I)</w:t>
                            </w:r>
                          </w:p>
                        </w:txbxContent>
                      </wps:txbx>
                      <wps:bodyPr rot="0" vert="horz" wrap="square" lIns="0" tIns="0" rIns="0" bIns="0" anchor="t" anchorCtr="0" upright="1">
                        <a:noAutofit/>
                      </wps:bodyPr>
                    </wps:wsp>
                  </a:graphicData>
                </a:graphic>
              </wp:inline>
            </w:drawing>
          </mc:Choice>
          <mc:Fallback>
            <w:pict>
              <v:shape w14:anchorId="27889DC6"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69838875"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2.</w:t>
                      </w:r>
                      <w:r w:rsidRPr="00E34D4D">
                        <w:rPr>
                          <w:rFonts w:ascii="Times New Roman" w:hAnsi="Times New Roman"/>
                        </w:rPr>
                        <w:tab/>
                      </w:r>
                      <w:r w:rsidRPr="00E34D4D">
                        <w:rPr>
                          <w:rFonts w:ascii="Times New Roman" w:hAnsi="Times New Roman"/>
                          <w:b/>
                          <w:spacing w:val="-1"/>
                        </w:rPr>
                        <w:t>REĢISTRĀCIJAS APLIECĪBAS NUMURS(-I)</w:t>
                      </w:r>
                    </w:p>
                  </w:txbxContent>
                </v:textbox>
                <w10:anchorlock/>
              </v:shape>
            </w:pict>
          </mc:Fallback>
        </mc:AlternateContent>
      </w:r>
    </w:p>
    <w:p w14:paraId="5BFB25A6" w14:textId="77777777" w:rsidR="00D15122" w:rsidRPr="00A8085E" w:rsidRDefault="00D15122" w:rsidP="007F6E1B">
      <w:pPr>
        <w:rPr>
          <w:rFonts w:ascii="Times New Roman" w:eastAsia="Times New Roman" w:hAnsi="Times New Roman"/>
          <w:color w:val="000000"/>
        </w:rPr>
      </w:pPr>
    </w:p>
    <w:p w14:paraId="4CE04A9D" w14:textId="77777777" w:rsidR="00974818" w:rsidRPr="00A8085E" w:rsidRDefault="00974818" w:rsidP="007F6E1B">
      <w:pPr>
        <w:rPr>
          <w:rFonts w:ascii="Times New Roman" w:eastAsia="Times New Roman" w:hAnsi="Times New Roman"/>
          <w:color w:val="000000"/>
        </w:rPr>
      </w:pPr>
      <w:r w:rsidRPr="00A8085E">
        <w:rPr>
          <w:rFonts w:ascii="Times New Roman" w:eastAsia="Times New Roman" w:hAnsi="Times New Roman"/>
          <w:color w:val="000000"/>
        </w:rPr>
        <w:t>EU/1/18/1344/001</w:t>
      </w:r>
    </w:p>
    <w:p w14:paraId="539B45CC" w14:textId="77777777" w:rsidR="00974818" w:rsidRPr="00A8085E" w:rsidRDefault="00974818" w:rsidP="007F6E1B">
      <w:pPr>
        <w:rPr>
          <w:rFonts w:ascii="Times New Roman" w:eastAsia="Times New Roman" w:hAnsi="Times New Roman"/>
          <w:color w:val="000000"/>
        </w:rPr>
      </w:pPr>
    </w:p>
    <w:p w14:paraId="06D17802" w14:textId="77777777" w:rsidR="00D15122" w:rsidRPr="00A8085E" w:rsidRDefault="00D15122" w:rsidP="007F6E1B">
      <w:pPr>
        <w:rPr>
          <w:rFonts w:ascii="Times New Roman" w:eastAsia="Times New Roman" w:hAnsi="Times New Roman"/>
          <w:color w:val="000000"/>
        </w:rPr>
      </w:pPr>
    </w:p>
    <w:p w14:paraId="2CF5907C" w14:textId="21A09C54" w:rsidR="00D15122" w:rsidRPr="00A8085E" w:rsidRDefault="00F9037D" w:rsidP="004F6645">
      <w:pPr>
        <w:keepNext/>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F197D3C" wp14:editId="556BBF8E">
                <wp:extent cx="5897880" cy="167640"/>
                <wp:effectExtent l="13970" t="6985" r="12700" b="6350"/>
                <wp:docPr id="51"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28A0E8" w14:textId="77777777" w:rsidR="000D329C" w:rsidRDefault="000D329C">
                            <w:pPr>
                              <w:tabs>
                                <w:tab w:val="left" w:pos="668"/>
                              </w:tabs>
                              <w:spacing w:line="252" w:lineRule="exact"/>
                              <w:ind w:left="102"/>
                              <w:rPr>
                                <w:rFonts w:ascii="Times New Roman" w:eastAsia="Times New Roman" w:hAnsi="Times New Roman"/>
                              </w:rPr>
                            </w:pPr>
                            <w:r>
                              <w:rPr>
                                <w:rFonts w:ascii="Times New Roman"/>
                                <w:b/>
                              </w:rPr>
                              <w:t>13.</w:t>
                            </w:r>
                            <w:r w:rsidRPr="00E34D4D">
                              <w:rPr>
                                <w:rFonts w:ascii="Times New Roman" w:hAnsi="Times New Roman"/>
                              </w:rPr>
                              <w:tab/>
                            </w:r>
                            <w:r w:rsidRPr="00E34D4D">
                              <w:rPr>
                                <w:rFonts w:ascii="Times New Roman" w:hAnsi="Times New Roman"/>
                                <w:b/>
                                <w:spacing w:val="-1"/>
                              </w:rPr>
                              <w:t>SĒRIJAS NUMURS</w:t>
                            </w:r>
                          </w:p>
                        </w:txbxContent>
                      </wps:txbx>
                      <wps:bodyPr rot="0" vert="horz" wrap="square" lIns="0" tIns="0" rIns="0" bIns="0" anchor="t" anchorCtr="0" upright="1">
                        <a:noAutofit/>
                      </wps:bodyPr>
                    </wps:wsp>
                  </a:graphicData>
                </a:graphic>
              </wp:inline>
            </w:drawing>
          </mc:Choice>
          <mc:Fallback>
            <w:pict>
              <v:shape w14:anchorId="3F197D3C"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6928A0E8" w14:textId="77777777" w:rsidR="000D329C" w:rsidRDefault="000D329C">
                      <w:pPr>
                        <w:tabs>
                          <w:tab w:val="left" w:pos="668"/>
                        </w:tabs>
                        <w:spacing w:line="252" w:lineRule="exact"/>
                        <w:ind w:left="102"/>
                        <w:rPr>
                          <w:rFonts w:ascii="Times New Roman" w:eastAsia="Times New Roman" w:hAnsi="Times New Roman"/>
                        </w:rPr>
                      </w:pPr>
                      <w:r>
                        <w:rPr>
                          <w:rFonts w:ascii="Times New Roman"/>
                          <w:b/>
                        </w:rPr>
                        <w:t>13.</w:t>
                      </w:r>
                      <w:r w:rsidRPr="00E34D4D">
                        <w:rPr>
                          <w:rFonts w:ascii="Times New Roman" w:hAnsi="Times New Roman"/>
                        </w:rPr>
                        <w:tab/>
                      </w:r>
                      <w:r w:rsidRPr="00E34D4D">
                        <w:rPr>
                          <w:rFonts w:ascii="Times New Roman" w:hAnsi="Times New Roman"/>
                          <w:b/>
                          <w:spacing w:val="-1"/>
                        </w:rPr>
                        <w:t>SĒRIJAS NUMURS</w:t>
                      </w:r>
                    </w:p>
                  </w:txbxContent>
                </v:textbox>
                <w10:anchorlock/>
              </v:shape>
            </w:pict>
          </mc:Fallback>
        </mc:AlternateContent>
      </w:r>
    </w:p>
    <w:p w14:paraId="63B4C1E2" w14:textId="77777777" w:rsidR="00D15122" w:rsidRPr="00A8085E" w:rsidRDefault="00D15122" w:rsidP="004F6645">
      <w:pPr>
        <w:keepNext/>
        <w:rPr>
          <w:rFonts w:ascii="Times New Roman" w:eastAsia="Times New Roman" w:hAnsi="Times New Roman"/>
          <w:color w:val="000000"/>
        </w:rPr>
      </w:pPr>
    </w:p>
    <w:p w14:paraId="287ED6F7" w14:textId="77777777" w:rsidR="00D15122" w:rsidRPr="00A8085E" w:rsidRDefault="00CF2441" w:rsidP="007F6E1B">
      <w:pPr>
        <w:pStyle w:val="BodyText"/>
        <w:ind w:left="0"/>
        <w:rPr>
          <w:color w:val="000000"/>
        </w:rPr>
      </w:pPr>
      <w:r w:rsidRPr="00A8085E">
        <w:rPr>
          <w:color w:val="000000"/>
        </w:rPr>
        <w:t>Lot</w:t>
      </w:r>
    </w:p>
    <w:p w14:paraId="25098FBC" w14:textId="77777777" w:rsidR="00D15122" w:rsidRPr="00A8085E" w:rsidRDefault="00D15122" w:rsidP="007F6E1B">
      <w:pPr>
        <w:rPr>
          <w:rFonts w:ascii="Times New Roman" w:eastAsia="Times New Roman" w:hAnsi="Times New Roman"/>
          <w:color w:val="000000"/>
        </w:rPr>
      </w:pPr>
    </w:p>
    <w:p w14:paraId="7ADBD624" w14:textId="77777777" w:rsidR="00D15122" w:rsidRPr="00A8085E" w:rsidRDefault="00D15122" w:rsidP="007F6E1B">
      <w:pPr>
        <w:rPr>
          <w:rFonts w:ascii="Times New Roman" w:eastAsia="Times New Roman" w:hAnsi="Times New Roman"/>
          <w:color w:val="000000"/>
        </w:rPr>
      </w:pPr>
    </w:p>
    <w:p w14:paraId="5EB321C8" w14:textId="5C429873"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4FE64B80" wp14:editId="31C48C2E">
                <wp:extent cx="5897880" cy="167640"/>
                <wp:effectExtent l="13970" t="11430" r="12700" b="11430"/>
                <wp:docPr id="50"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F1357AF"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4.</w:t>
                            </w:r>
                            <w:r>
                              <w:tab/>
                            </w:r>
                            <w:r w:rsidRPr="00E34D4D">
                              <w:rPr>
                                <w:rFonts w:ascii="Times New Roman" w:hAnsi="Times New Roman"/>
                                <w:b/>
                                <w:spacing w:val="-2"/>
                              </w:rPr>
                              <w:t>IZSNIEGŠANAS KĀRTĪBA</w:t>
                            </w:r>
                          </w:p>
                        </w:txbxContent>
                      </wps:txbx>
                      <wps:bodyPr rot="0" vert="horz" wrap="square" lIns="0" tIns="0" rIns="0" bIns="0" anchor="t" anchorCtr="0" upright="1">
                        <a:noAutofit/>
                      </wps:bodyPr>
                    </wps:wsp>
                  </a:graphicData>
                </a:graphic>
              </wp:inline>
            </w:drawing>
          </mc:Choice>
          <mc:Fallback>
            <w:pict>
              <v:shape w14:anchorId="4FE64B80"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7F1357AF"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4.</w:t>
                      </w:r>
                      <w:r>
                        <w:tab/>
                      </w:r>
                      <w:r w:rsidRPr="00E34D4D">
                        <w:rPr>
                          <w:rFonts w:ascii="Times New Roman" w:hAnsi="Times New Roman"/>
                          <w:b/>
                          <w:spacing w:val="-2"/>
                        </w:rPr>
                        <w:t>IZSNIEGŠANAS KĀRTĪBA</w:t>
                      </w:r>
                    </w:p>
                  </w:txbxContent>
                </v:textbox>
                <w10:anchorlock/>
              </v:shape>
            </w:pict>
          </mc:Fallback>
        </mc:AlternateContent>
      </w:r>
    </w:p>
    <w:p w14:paraId="1923D57E" w14:textId="77777777" w:rsidR="00D15122" w:rsidRPr="00A8085E" w:rsidRDefault="00D15122" w:rsidP="007F6E1B">
      <w:pPr>
        <w:rPr>
          <w:rFonts w:ascii="Times New Roman" w:eastAsia="Times New Roman" w:hAnsi="Times New Roman"/>
          <w:color w:val="000000"/>
        </w:rPr>
      </w:pPr>
    </w:p>
    <w:p w14:paraId="0EC20277" w14:textId="77777777" w:rsidR="00D15122" w:rsidRPr="00A8085E" w:rsidRDefault="00D15122" w:rsidP="007F6E1B">
      <w:pPr>
        <w:rPr>
          <w:rFonts w:ascii="Times New Roman" w:eastAsia="Times New Roman" w:hAnsi="Times New Roman"/>
          <w:color w:val="000000"/>
        </w:rPr>
      </w:pPr>
    </w:p>
    <w:p w14:paraId="43E551D8" w14:textId="183033F1"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50EB4C22" wp14:editId="05A7FA0B">
                <wp:extent cx="5897880" cy="167640"/>
                <wp:effectExtent l="13970" t="8890" r="12700" b="13970"/>
                <wp:docPr id="49"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9564AD"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w:t>
                            </w:r>
                            <w:r w:rsidRPr="00E34D4D">
                              <w:rPr>
                                <w:rFonts w:ascii="Times New Roman" w:hAnsi="Times New Roman"/>
                                <w:b/>
                              </w:rPr>
                              <w:t>5.</w:t>
                            </w:r>
                            <w:r w:rsidRPr="00E34D4D">
                              <w:rPr>
                                <w:rFonts w:ascii="Times New Roman" w:hAnsi="Times New Roman"/>
                              </w:rPr>
                              <w:tab/>
                            </w:r>
                            <w:r w:rsidRPr="00E34D4D">
                              <w:rPr>
                                <w:rFonts w:ascii="Times New Roman" w:hAnsi="Times New Roman"/>
                                <w:b/>
                                <w:spacing w:val="-1"/>
                              </w:rPr>
                              <w:t>NORĀDĪJUMI PAR LIETOŠANU</w:t>
                            </w:r>
                          </w:p>
                        </w:txbxContent>
                      </wps:txbx>
                      <wps:bodyPr rot="0" vert="horz" wrap="square" lIns="0" tIns="0" rIns="0" bIns="0" anchor="t" anchorCtr="0" upright="1">
                        <a:noAutofit/>
                      </wps:bodyPr>
                    </wps:wsp>
                  </a:graphicData>
                </a:graphic>
              </wp:inline>
            </w:drawing>
          </mc:Choice>
          <mc:Fallback>
            <w:pict>
              <v:shape w14:anchorId="50EB4C22"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419564AD"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w:t>
                      </w:r>
                      <w:r w:rsidRPr="00E34D4D">
                        <w:rPr>
                          <w:rFonts w:ascii="Times New Roman" w:hAnsi="Times New Roman"/>
                          <w:b/>
                        </w:rPr>
                        <w:t>5.</w:t>
                      </w:r>
                      <w:r w:rsidRPr="00E34D4D">
                        <w:rPr>
                          <w:rFonts w:ascii="Times New Roman" w:hAnsi="Times New Roman"/>
                        </w:rPr>
                        <w:tab/>
                      </w:r>
                      <w:r w:rsidRPr="00E34D4D">
                        <w:rPr>
                          <w:rFonts w:ascii="Times New Roman" w:hAnsi="Times New Roman"/>
                          <w:b/>
                          <w:spacing w:val="-1"/>
                        </w:rPr>
                        <w:t>NORĀDĪJUMI PAR LIETOŠANU</w:t>
                      </w:r>
                    </w:p>
                  </w:txbxContent>
                </v:textbox>
                <w10:anchorlock/>
              </v:shape>
            </w:pict>
          </mc:Fallback>
        </mc:AlternateContent>
      </w:r>
    </w:p>
    <w:p w14:paraId="4F81914D" w14:textId="77777777" w:rsidR="00D15122" w:rsidRPr="00A8085E" w:rsidRDefault="00D15122" w:rsidP="007F6E1B">
      <w:pPr>
        <w:rPr>
          <w:rFonts w:ascii="Times New Roman" w:eastAsia="Times New Roman" w:hAnsi="Times New Roman"/>
          <w:color w:val="000000"/>
        </w:rPr>
      </w:pPr>
    </w:p>
    <w:p w14:paraId="38B01BE7" w14:textId="77777777" w:rsidR="00D15122" w:rsidRPr="00A8085E" w:rsidRDefault="00D15122" w:rsidP="007F6E1B">
      <w:pPr>
        <w:rPr>
          <w:rFonts w:ascii="Times New Roman" w:eastAsia="Times New Roman" w:hAnsi="Times New Roman"/>
          <w:color w:val="000000"/>
        </w:rPr>
      </w:pPr>
    </w:p>
    <w:p w14:paraId="572B3A18" w14:textId="04D640E9"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DD49DFF" wp14:editId="3E3EA895">
                <wp:extent cx="5897880" cy="167640"/>
                <wp:effectExtent l="13970" t="6350" r="12700" b="6985"/>
                <wp:docPr id="48"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EB6AA7"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INFORM</w:t>
                            </w:r>
                            <w:r>
                              <w:rPr>
                                <w:rFonts w:ascii="Times New Roman"/>
                                <w:b/>
                                <w:spacing w:val="-1"/>
                              </w:rPr>
                              <w:t>Ā</w:t>
                            </w:r>
                            <w:r>
                              <w:rPr>
                                <w:rFonts w:ascii="Times New Roman"/>
                                <w:b/>
                                <w:spacing w:val="-1"/>
                              </w:rPr>
                              <w:t>CIJA BRAILA RAKST</w:t>
                            </w:r>
                            <w:r>
                              <w:rPr>
                                <w:rFonts w:ascii="Times New Roman"/>
                                <w:b/>
                                <w:spacing w:val="-1"/>
                              </w:rPr>
                              <w:t>Ā</w:t>
                            </w:r>
                          </w:p>
                        </w:txbxContent>
                      </wps:txbx>
                      <wps:bodyPr rot="0" vert="horz" wrap="square" lIns="0" tIns="0" rIns="0" bIns="0" anchor="t" anchorCtr="0" upright="1">
                        <a:noAutofit/>
                      </wps:bodyPr>
                    </wps:wsp>
                  </a:graphicData>
                </a:graphic>
              </wp:inline>
            </w:drawing>
          </mc:Choice>
          <mc:Fallback>
            <w:pict>
              <v:shape w14:anchorId="6DD49DFF"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4ojy2DwIA&#10;APoDAAAOAAAAAAAAAAAAAAAAAC4CAABkcnMvZTJvRG9jLnhtbFBLAQItABQABgAIAAAAIQADFS6c&#10;3AAAAAQBAAAPAAAAAAAAAAAAAAAAAGkEAABkcnMvZG93bnJldi54bWxQSwUGAAAAAAQABADzAAAA&#10;cgUAAAAA&#10;" filled="f" strokeweight=".20497mm">
                <v:textbox inset="0,0,0,0">
                  <w:txbxContent>
                    <w:p w14:paraId="20EB6AA7"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6.</w:t>
                      </w:r>
                      <w:r>
                        <w:tab/>
                      </w:r>
                      <w:r>
                        <w:rPr>
                          <w:rFonts w:ascii="Times New Roman"/>
                          <w:b/>
                          <w:spacing w:val="-1"/>
                        </w:rPr>
                        <w:t>INFORM</w:t>
                      </w:r>
                      <w:r>
                        <w:rPr>
                          <w:rFonts w:ascii="Times New Roman"/>
                          <w:b/>
                          <w:spacing w:val="-1"/>
                        </w:rPr>
                        <w:t>Ā</w:t>
                      </w:r>
                      <w:r>
                        <w:rPr>
                          <w:rFonts w:ascii="Times New Roman"/>
                          <w:b/>
                          <w:spacing w:val="-1"/>
                        </w:rPr>
                        <w:t>CIJA BRAILA RAKST</w:t>
                      </w:r>
                      <w:r>
                        <w:rPr>
                          <w:rFonts w:ascii="Times New Roman"/>
                          <w:b/>
                          <w:spacing w:val="-1"/>
                        </w:rPr>
                        <w:t>Ā</w:t>
                      </w:r>
                    </w:p>
                  </w:txbxContent>
                </v:textbox>
                <w10:anchorlock/>
              </v:shape>
            </w:pict>
          </mc:Fallback>
        </mc:AlternateContent>
      </w:r>
    </w:p>
    <w:p w14:paraId="30608801" w14:textId="77777777" w:rsidR="00D15122" w:rsidRPr="00A8085E" w:rsidRDefault="00D15122" w:rsidP="007F6E1B">
      <w:pPr>
        <w:rPr>
          <w:rFonts w:ascii="Times New Roman" w:eastAsia="Times New Roman" w:hAnsi="Times New Roman"/>
          <w:color w:val="000000"/>
        </w:rPr>
      </w:pPr>
    </w:p>
    <w:p w14:paraId="024E6DAD" w14:textId="77777777" w:rsidR="00D15122" w:rsidRPr="00A8085E" w:rsidRDefault="009B0756" w:rsidP="007F6E1B">
      <w:pPr>
        <w:pStyle w:val="BodyText"/>
        <w:ind w:left="0"/>
        <w:rPr>
          <w:color w:val="000000"/>
        </w:rPr>
      </w:pPr>
      <w:r w:rsidRPr="00A8085E">
        <w:rPr>
          <w:color w:val="000000"/>
          <w:highlight w:val="lightGray"/>
        </w:rPr>
        <w:t>Pamatojums Braila raksta nepiemērošanai ir apstiprināts.</w:t>
      </w:r>
    </w:p>
    <w:p w14:paraId="15D23B20" w14:textId="77777777" w:rsidR="00D15122" w:rsidRPr="00A8085E" w:rsidRDefault="00D15122" w:rsidP="007F6E1B">
      <w:pPr>
        <w:rPr>
          <w:rFonts w:ascii="Times New Roman" w:eastAsia="Times New Roman" w:hAnsi="Times New Roman"/>
          <w:color w:val="000000"/>
        </w:rPr>
      </w:pPr>
    </w:p>
    <w:p w14:paraId="3D32F3B9" w14:textId="77777777" w:rsidR="00D15122" w:rsidRPr="00A8085E" w:rsidRDefault="00D15122" w:rsidP="007F6E1B">
      <w:pPr>
        <w:rPr>
          <w:rFonts w:ascii="Times New Roman" w:eastAsia="Times New Roman" w:hAnsi="Times New Roman"/>
          <w:color w:val="000000"/>
        </w:rPr>
      </w:pPr>
    </w:p>
    <w:p w14:paraId="66BCDA6B" w14:textId="1A195B40"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0BE4430" wp14:editId="56FF457B">
                <wp:extent cx="5904230" cy="180340"/>
                <wp:effectExtent l="13970" t="10160" r="6350" b="9525"/>
                <wp:docPr id="47"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EF3B82C" w14:textId="77777777" w:rsidR="000D329C" w:rsidRDefault="000D329C">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UNIKĀLS IDENTIFIKATORS – 2D SVĪTRKODS</w:t>
                            </w:r>
                          </w:p>
                        </w:txbxContent>
                      </wps:txbx>
                      <wps:bodyPr rot="0" vert="horz" wrap="square" lIns="0" tIns="0" rIns="0" bIns="0" anchor="t" anchorCtr="0" upright="1">
                        <a:noAutofit/>
                      </wps:bodyPr>
                    </wps:wsp>
                  </a:graphicData>
                </a:graphic>
              </wp:inline>
            </w:drawing>
          </mc:Choice>
          <mc:Fallback>
            <w:pict>
              <v:shape w14:anchorId="10BE4430" id="Text Box 167" o:spid="_x0000_s105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" filled="f" strokeweight=".58pt">
                <v:textbox inset="0,0,0,0">
                  <w:txbxContent>
                    <w:p w14:paraId="4EF3B82C" w14:textId="77777777" w:rsidR="000D329C" w:rsidRDefault="000D329C">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UNIKĀLS IDENTIFIKATORS – 2D SVĪTRKODS</w:t>
                      </w:r>
                    </w:p>
                  </w:txbxContent>
                </v:textbox>
                <w10:anchorlock/>
              </v:shape>
            </w:pict>
          </mc:Fallback>
        </mc:AlternateContent>
      </w:r>
    </w:p>
    <w:p w14:paraId="76142F62" w14:textId="77777777" w:rsidR="00D15122" w:rsidRPr="00A8085E" w:rsidRDefault="00D15122" w:rsidP="007F6E1B">
      <w:pPr>
        <w:rPr>
          <w:rFonts w:ascii="Times New Roman" w:eastAsia="Times New Roman" w:hAnsi="Times New Roman"/>
          <w:color w:val="000000"/>
        </w:rPr>
      </w:pPr>
    </w:p>
    <w:p w14:paraId="7F6AADBF" w14:textId="77777777" w:rsidR="00D15122" w:rsidRPr="00A8085E" w:rsidRDefault="009B0756" w:rsidP="007F6E1B">
      <w:pPr>
        <w:pStyle w:val="BodyText"/>
        <w:ind w:left="0"/>
        <w:rPr>
          <w:color w:val="000000"/>
        </w:rPr>
      </w:pPr>
      <w:r w:rsidRPr="00A8085E">
        <w:rPr>
          <w:color w:val="000000"/>
          <w:highlight w:val="lightGray"/>
        </w:rPr>
        <w:t>&lt;2D svītrkods, kurā iekļauts unikāls identifikators.&gt;</w:t>
      </w:r>
    </w:p>
    <w:p w14:paraId="3A986F00" w14:textId="77777777" w:rsidR="00D15122" w:rsidRPr="00A8085E" w:rsidRDefault="00D15122" w:rsidP="007F6E1B">
      <w:pPr>
        <w:rPr>
          <w:rFonts w:ascii="Times New Roman" w:eastAsia="Times New Roman" w:hAnsi="Times New Roman"/>
          <w:color w:val="000000"/>
        </w:rPr>
      </w:pPr>
    </w:p>
    <w:p w14:paraId="04E71B29" w14:textId="77777777" w:rsidR="00D15122" w:rsidRPr="00A8085E" w:rsidRDefault="00D15122" w:rsidP="007F6E1B">
      <w:pPr>
        <w:rPr>
          <w:rFonts w:ascii="Times New Roman" w:eastAsia="Times New Roman" w:hAnsi="Times New Roman"/>
          <w:color w:val="000000"/>
        </w:rPr>
      </w:pPr>
    </w:p>
    <w:p w14:paraId="3109A44D" w14:textId="638FDD43"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E4AA559" wp14:editId="41473382">
                <wp:extent cx="5904230" cy="180340"/>
                <wp:effectExtent l="13970" t="5080" r="6350" b="5080"/>
                <wp:docPr id="46"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BA71E4" w14:textId="77777777" w:rsidR="000D329C" w:rsidRDefault="000D329C">
                            <w:pPr>
                              <w:tabs>
                                <w:tab w:val="left" w:pos="673"/>
                              </w:tabs>
                              <w:spacing w:before="19" w:line="252" w:lineRule="exact"/>
                              <w:ind w:left="106"/>
                              <w:rPr>
                                <w:rFonts w:ascii="Times New Roman" w:eastAsia="Times New Roman" w:hAnsi="Times New Roman"/>
                              </w:rPr>
                            </w:pPr>
                            <w:r>
                              <w:rPr>
                                <w:rFonts w:ascii="Times New Roman"/>
                                <w:b/>
                              </w:rPr>
                              <w:t>18.</w:t>
                            </w:r>
                            <w:r>
                              <w:tab/>
                            </w:r>
                            <w:r>
                              <w:rPr>
                                <w:rFonts w:ascii="Times New Roman"/>
                                <w:b/>
                                <w:spacing w:val="-1"/>
                              </w:rPr>
                              <w:t>UNIK</w:t>
                            </w:r>
                            <w:r>
                              <w:rPr>
                                <w:rFonts w:ascii="Times New Roman"/>
                                <w:b/>
                                <w:spacing w:val="-1"/>
                              </w:rPr>
                              <w:t>Ā</w:t>
                            </w:r>
                            <w:r>
                              <w:rPr>
                                <w:rFonts w:ascii="Times New Roman"/>
                                <w:b/>
                                <w:spacing w:val="-1"/>
                              </w:rPr>
                              <w:t>LS IDENTIFIKATORS</w:t>
                            </w:r>
                            <w:r>
                              <w:rPr>
                                <w:rFonts w:ascii="Times New Roman"/>
                                <w:b/>
                                <w:spacing w:val="-1"/>
                              </w:rPr>
                              <w:t> –</w:t>
                            </w:r>
                            <w:r>
                              <w:rPr>
                                <w:rFonts w:ascii="Times New Roman"/>
                                <w:b/>
                                <w:spacing w:val="-1"/>
                              </w:rPr>
                              <w:t xml:space="preserve"> DATI, KURUS VAR NOLAS</w:t>
                            </w:r>
                            <w:r>
                              <w:rPr>
                                <w:rFonts w:ascii="Times New Roman"/>
                                <w:b/>
                                <w:spacing w:val="-1"/>
                              </w:rPr>
                              <w:t>Ī</w:t>
                            </w:r>
                            <w:r>
                              <w:rPr>
                                <w:rFonts w:ascii="Times New Roman"/>
                                <w:b/>
                                <w:spacing w:val="-1"/>
                              </w:rPr>
                              <w:t>T PERSONA</w:t>
                            </w:r>
                          </w:p>
                        </w:txbxContent>
                      </wps:txbx>
                      <wps:bodyPr rot="0" vert="horz" wrap="square" lIns="0" tIns="0" rIns="0" bIns="0" anchor="t" anchorCtr="0" upright="1">
                        <a:noAutofit/>
                      </wps:bodyPr>
                    </wps:wsp>
                  </a:graphicData>
                </a:graphic>
              </wp:inline>
            </w:drawing>
          </mc:Choice>
          <mc:Fallback>
            <w:pict>
              <v:shape w14:anchorId="6E4AA559" id="Text Box 166" o:spid="_x0000_s105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DMim7cPAgAA&#10;+gMAAA4AAAAAAAAAAAAAAAAALgIAAGRycy9lMm9Eb2MueG1sUEsBAi0AFAAGAAgAAAAhADsaUi7b&#10;AAAABAEAAA8AAAAAAAAAAAAAAAAAaQQAAGRycy9kb3ducmV2LnhtbFBLBQYAAAAABAAEAPMAAABx&#10;BQAAAAA=&#10;" filled="f" strokeweight=".58pt">
                <v:textbox inset="0,0,0,0">
                  <w:txbxContent>
                    <w:p w14:paraId="07BA71E4" w14:textId="77777777" w:rsidR="000D329C" w:rsidRDefault="000D329C">
                      <w:pPr>
                        <w:tabs>
                          <w:tab w:val="left" w:pos="673"/>
                        </w:tabs>
                        <w:spacing w:before="19" w:line="252" w:lineRule="exact"/>
                        <w:ind w:left="106"/>
                        <w:rPr>
                          <w:rFonts w:ascii="Times New Roman" w:eastAsia="Times New Roman" w:hAnsi="Times New Roman"/>
                        </w:rPr>
                      </w:pPr>
                      <w:r>
                        <w:rPr>
                          <w:rFonts w:ascii="Times New Roman"/>
                          <w:b/>
                        </w:rPr>
                        <w:t>18.</w:t>
                      </w:r>
                      <w:r>
                        <w:tab/>
                      </w:r>
                      <w:r>
                        <w:rPr>
                          <w:rFonts w:ascii="Times New Roman"/>
                          <w:b/>
                          <w:spacing w:val="-1"/>
                        </w:rPr>
                        <w:t>UNIK</w:t>
                      </w:r>
                      <w:r>
                        <w:rPr>
                          <w:rFonts w:ascii="Times New Roman"/>
                          <w:b/>
                          <w:spacing w:val="-1"/>
                        </w:rPr>
                        <w:t>Ā</w:t>
                      </w:r>
                      <w:r>
                        <w:rPr>
                          <w:rFonts w:ascii="Times New Roman"/>
                          <w:b/>
                          <w:spacing w:val="-1"/>
                        </w:rPr>
                        <w:t>LS IDENTIFIKATORS</w:t>
                      </w:r>
                      <w:r>
                        <w:rPr>
                          <w:rFonts w:ascii="Times New Roman"/>
                          <w:b/>
                          <w:spacing w:val="-1"/>
                        </w:rPr>
                        <w:t> –</w:t>
                      </w:r>
                      <w:r>
                        <w:rPr>
                          <w:rFonts w:ascii="Times New Roman"/>
                          <w:b/>
                          <w:spacing w:val="-1"/>
                        </w:rPr>
                        <w:t xml:space="preserve"> DATI, KURUS VAR NOLAS</w:t>
                      </w:r>
                      <w:r>
                        <w:rPr>
                          <w:rFonts w:ascii="Times New Roman"/>
                          <w:b/>
                          <w:spacing w:val="-1"/>
                        </w:rPr>
                        <w:t>Ī</w:t>
                      </w:r>
                      <w:r>
                        <w:rPr>
                          <w:rFonts w:ascii="Times New Roman"/>
                          <w:b/>
                          <w:spacing w:val="-1"/>
                        </w:rPr>
                        <w:t>T PERSONA</w:t>
                      </w:r>
                    </w:p>
                  </w:txbxContent>
                </v:textbox>
                <w10:anchorlock/>
              </v:shape>
            </w:pict>
          </mc:Fallback>
        </mc:AlternateContent>
      </w:r>
    </w:p>
    <w:p w14:paraId="59F0DE7C" w14:textId="77777777" w:rsidR="00D15122" w:rsidRPr="00A8085E" w:rsidRDefault="00D15122" w:rsidP="007F6E1B">
      <w:pPr>
        <w:rPr>
          <w:rFonts w:ascii="Times New Roman" w:eastAsia="Times New Roman" w:hAnsi="Times New Roman"/>
          <w:color w:val="000000"/>
        </w:rPr>
      </w:pPr>
    </w:p>
    <w:p w14:paraId="089423F3" w14:textId="77777777" w:rsidR="00D15122" w:rsidRPr="00A8085E" w:rsidRDefault="009B0756" w:rsidP="007F6E1B">
      <w:pPr>
        <w:pStyle w:val="BodyText"/>
        <w:ind w:left="0"/>
        <w:rPr>
          <w:color w:val="000000"/>
        </w:rPr>
      </w:pPr>
      <w:r w:rsidRPr="00A8085E">
        <w:rPr>
          <w:color w:val="000000"/>
        </w:rPr>
        <w:t>PC</w:t>
      </w:r>
    </w:p>
    <w:p w14:paraId="3633E025" w14:textId="77777777" w:rsidR="00D15122" w:rsidRPr="00A8085E" w:rsidRDefault="009B0756" w:rsidP="007F6E1B">
      <w:pPr>
        <w:pStyle w:val="BodyText"/>
        <w:spacing w:line="252" w:lineRule="exact"/>
        <w:ind w:left="0"/>
        <w:rPr>
          <w:color w:val="000000"/>
        </w:rPr>
      </w:pPr>
      <w:r w:rsidRPr="00A8085E">
        <w:rPr>
          <w:color w:val="000000"/>
        </w:rPr>
        <w:t>SN</w:t>
      </w:r>
    </w:p>
    <w:p w14:paraId="7F2AAE20" w14:textId="77777777" w:rsidR="00D15122" w:rsidRPr="00A8085E" w:rsidRDefault="009B0756" w:rsidP="007F6E1B">
      <w:pPr>
        <w:pStyle w:val="BodyText"/>
        <w:spacing w:line="252" w:lineRule="exact"/>
        <w:ind w:left="0"/>
        <w:rPr>
          <w:color w:val="000000"/>
        </w:rPr>
      </w:pPr>
      <w:r w:rsidRPr="00A8085E">
        <w:rPr>
          <w:color w:val="000000"/>
        </w:rPr>
        <w:t>NN</w:t>
      </w:r>
    </w:p>
    <w:p w14:paraId="2366F4CB" w14:textId="77777777" w:rsidR="00D15122" w:rsidRPr="00A8085E" w:rsidRDefault="001F7B15" w:rsidP="007F6E1B">
      <w:pPr>
        <w:rPr>
          <w:rFonts w:ascii="Times New Roman" w:eastAsia="Times New Roman" w:hAnsi="Times New Roman"/>
          <w:color w:val="000000"/>
        </w:rPr>
      </w:pPr>
      <w:r w:rsidRPr="00A8085E">
        <w:rPr>
          <w:rFonts w:ascii="Times New Roman" w:eastAsia="Times New Roman" w:hAnsi="Times New Roman"/>
          <w:color w:val="000000"/>
        </w:rPr>
        <w:br w:type="page"/>
      </w:r>
    </w:p>
    <w:p w14:paraId="3FC9CA44" w14:textId="573617FE" w:rsidR="00D15122" w:rsidRPr="007014C6" w:rsidRDefault="00F9037D" w:rsidP="007F6E1B">
      <w:pPr>
        <w:spacing w:line="200" w:lineRule="atLeast"/>
        <w:rPr>
          <w:rFonts w:ascii="Times New Roman" w:eastAsia="Times New Roman" w:hAnsi="Times New Roman"/>
          <w:color w:val="000000"/>
          <w:sz w:val="20"/>
          <w:szCs w:val="20"/>
        </w:rPr>
      </w:pPr>
      <w:r>
        <w:rPr>
          <w:rFonts w:ascii="Times New Roman" w:hAnsi="Times New Roman"/>
          <w:noProof/>
          <w:color w:val="000000"/>
        </w:rPr>
        <w:lastRenderedPageBreak/>
        <mc:AlternateContent>
          <mc:Choice Requires="wps">
            <w:drawing>
              <wp:inline distT="0" distB="0" distL="0" distR="0" wp14:anchorId="40B64536" wp14:editId="3C2AF642">
                <wp:extent cx="5897880" cy="504825"/>
                <wp:effectExtent l="13970" t="13970" r="12700" b="5080"/>
                <wp:docPr id="45"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0AC82D" w14:textId="77777777" w:rsidR="000D329C" w:rsidRPr="009F4A40" w:rsidRDefault="000D329C">
                            <w:pPr>
                              <w:spacing w:line="251" w:lineRule="exact"/>
                              <w:ind w:left="102"/>
                              <w:rPr>
                                <w:rFonts w:ascii="Times New Roman" w:eastAsia="Times New Roman" w:hAnsi="Times New Roman"/>
                              </w:rPr>
                            </w:pPr>
                            <w:r w:rsidRPr="00E34D4D">
                              <w:rPr>
                                <w:rFonts w:ascii="Times New Roman" w:hAnsi="Times New Roman"/>
                                <w:b/>
                                <w:spacing w:val="-1"/>
                              </w:rPr>
                              <w:t>MINIMĀLĀ INFORMĀCIJA, KAS JĀNORĀDA UZ MAZA IZMĒRA TIEŠĀ IEPAKOJUMA</w:t>
                            </w:r>
                          </w:p>
                          <w:p w14:paraId="50AE4E1F" w14:textId="77777777" w:rsidR="000D329C" w:rsidRPr="00D15793" w:rsidRDefault="000D329C">
                            <w:pPr>
                              <w:rPr>
                                <w:rFonts w:ascii="Times New Roman" w:eastAsia="Times New Roman" w:hAnsi="Times New Roman"/>
                              </w:rPr>
                            </w:pPr>
                          </w:p>
                          <w:p w14:paraId="49F7EB21" w14:textId="77777777" w:rsidR="000D329C" w:rsidRPr="009F4A40" w:rsidRDefault="000D329C">
                            <w:pPr>
                              <w:ind w:left="102"/>
                              <w:rPr>
                                <w:rFonts w:ascii="Times New Roman" w:eastAsia="Times New Roman" w:hAnsi="Times New Roman"/>
                              </w:rPr>
                            </w:pPr>
                            <w:r w:rsidRPr="00E34D4D">
                              <w:rPr>
                                <w:rFonts w:ascii="Times New Roman" w:hAnsi="Times New Roman"/>
                                <w:b/>
                                <w:spacing w:val="-2"/>
                              </w:rPr>
                              <w:t>FLAKONS</w:t>
                            </w:r>
                          </w:p>
                        </w:txbxContent>
                      </wps:txbx>
                      <wps:bodyPr rot="0" vert="horz" wrap="square" lIns="0" tIns="0" rIns="0" bIns="0" anchor="t" anchorCtr="0" upright="1">
                        <a:noAutofit/>
                      </wps:bodyPr>
                    </wps:wsp>
                  </a:graphicData>
                </a:graphic>
              </wp:inline>
            </w:drawing>
          </mc:Choice>
          <mc:Fallback>
            <w:pict>
              <v:shape w14:anchorId="40B64536" id="Text Box 165" o:spid="_x0000_s1055"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" filled="f" strokeweight=".20497mm">
                <v:textbox inset="0,0,0,0">
                  <w:txbxContent>
                    <w:p w14:paraId="780AC82D" w14:textId="77777777" w:rsidR="000D329C" w:rsidRPr="009F4A40" w:rsidRDefault="000D329C">
                      <w:pPr>
                        <w:spacing w:line="251" w:lineRule="exact"/>
                        <w:ind w:left="102"/>
                        <w:rPr>
                          <w:rFonts w:ascii="Times New Roman" w:eastAsia="Times New Roman" w:hAnsi="Times New Roman"/>
                        </w:rPr>
                      </w:pPr>
                      <w:r w:rsidRPr="00E34D4D">
                        <w:rPr>
                          <w:rFonts w:ascii="Times New Roman" w:hAnsi="Times New Roman"/>
                          <w:b/>
                          <w:spacing w:val="-1"/>
                        </w:rPr>
                        <w:t>MINIMĀLĀ INFORMĀCIJA, KAS JĀNORĀDA UZ MAZA IZMĒRA TIEŠĀ IEPAKOJUMA</w:t>
                      </w:r>
                    </w:p>
                    <w:p w14:paraId="50AE4E1F" w14:textId="77777777" w:rsidR="000D329C" w:rsidRPr="00D15793" w:rsidRDefault="000D329C">
                      <w:pPr>
                        <w:rPr>
                          <w:rFonts w:ascii="Times New Roman" w:eastAsia="Times New Roman" w:hAnsi="Times New Roman"/>
                        </w:rPr>
                      </w:pPr>
                    </w:p>
                    <w:p w14:paraId="49F7EB21" w14:textId="77777777" w:rsidR="000D329C" w:rsidRPr="009F4A40" w:rsidRDefault="000D329C">
                      <w:pPr>
                        <w:ind w:left="102"/>
                        <w:rPr>
                          <w:rFonts w:ascii="Times New Roman" w:eastAsia="Times New Roman" w:hAnsi="Times New Roman"/>
                        </w:rPr>
                      </w:pPr>
                      <w:r w:rsidRPr="00E34D4D">
                        <w:rPr>
                          <w:rFonts w:ascii="Times New Roman" w:hAnsi="Times New Roman"/>
                          <w:b/>
                          <w:spacing w:val="-2"/>
                        </w:rPr>
                        <w:t>FLAKONS</w:t>
                      </w:r>
                    </w:p>
                  </w:txbxContent>
                </v:textbox>
                <w10:anchorlock/>
              </v:shape>
            </w:pict>
          </mc:Fallback>
        </mc:AlternateContent>
      </w:r>
    </w:p>
    <w:p w14:paraId="3B616739" w14:textId="77777777" w:rsidR="00D15122" w:rsidRPr="00A8085E" w:rsidRDefault="00D15122" w:rsidP="007F6E1B">
      <w:pPr>
        <w:rPr>
          <w:rFonts w:ascii="Times New Roman" w:eastAsia="Times New Roman" w:hAnsi="Times New Roman"/>
          <w:color w:val="000000"/>
        </w:rPr>
      </w:pPr>
    </w:p>
    <w:p w14:paraId="22C1CB5A" w14:textId="77777777" w:rsidR="00D15122" w:rsidRPr="00A8085E" w:rsidRDefault="00D15122" w:rsidP="007F6E1B">
      <w:pPr>
        <w:rPr>
          <w:rFonts w:ascii="Times New Roman" w:eastAsia="Times New Roman" w:hAnsi="Times New Roman"/>
          <w:color w:val="000000"/>
        </w:rPr>
      </w:pPr>
    </w:p>
    <w:p w14:paraId="7FA306C5" w14:textId="100B2F9F" w:rsidR="00D15122" w:rsidRPr="007014C6" w:rsidRDefault="00F9037D" w:rsidP="007F6E1B">
      <w:pPr>
        <w:spacing w:line="200" w:lineRule="atLeast"/>
        <w:rPr>
          <w:rFonts w:ascii="Times New Roman" w:eastAsia="Times New Roman" w:hAnsi="Times New Roman"/>
          <w:color w:val="000000"/>
          <w:sz w:val="20"/>
          <w:szCs w:val="20"/>
        </w:rPr>
      </w:pPr>
      <w:r>
        <w:rPr>
          <w:rFonts w:ascii="Times New Roman" w:hAnsi="Times New Roman"/>
          <w:noProof/>
          <w:color w:val="000000"/>
        </w:rPr>
        <mc:AlternateContent>
          <mc:Choice Requires="wps">
            <w:drawing>
              <wp:inline distT="0" distB="0" distL="0" distR="0" wp14:anchorId="2B8A0874" wp14:editId="677F0C63">
                <wp:extent cx="5897880" cy="167640"/>
                <wp:effectExtent l="13970" t="11430" r="12700" b="11430"/>
                <wp:docPr id="44"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02AC26"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w:t>
                            </w:r>
                            <w:r>
                              <w:tab/>
                            </w:r>
                            <w:r w:rsidRPr="00E34D4D">
                              <w:rPr>
                                <w:rFonts w:ascii="Times New Roman" w:hAnsi="Times New Roman"/>
                                <w:b/>
                                <w:spacing w:val="-1"/>
                              </w:rPr>
                              <w:t>ZĀĻU NOSAUKUMS UN IEVADĪŠANAS VEIDS(-I)</w:t>
                            </w:r>
                          </w:p>
                        </w:txbxContent>
                      </wps:txbx>
                      <wps:bodyPr rot="0" vert="horz" wrap="square" lIns="0" tIns="0" rIns="0" bIns="0" anchor="t" anchorCtr="0" upright="1">
                        <a:noAutofit/>
                      </wps:bodyPr>
                    </wps:wsp>
                  </a:graphicData>
                </a:graphic>
              </wp:inline>
            </w:drawing>
          </mc:Choice>
          <mc:Fallback>
            <w:pict>
              <v:shape w14:anchorId="2B8A0874" id="Text Box 16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RmDw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1m8JFcNzSMJhjAZkh4QBT3gL84GMmPFw8+DQMWZ+ehI9OTcc4DnoD4Hwkk6WvHI2RTu&#10;4+Twg0fd9YQ8jdXBDQ2m1Vmzpy5O/ZLBspSnx5Ac/Hyfq56e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fUvRmDwIA&#10;APoDAAAOAAAAAAAAAAAAAAAAAC4CAABkcnMvZTJvRG9jLnhtbFBLAQItABQABgAIAAAAIQADFS6c&#10;3AAAAAQBAAAPAAAAAAAAAAAAAAAAAGkEAABkcnMvZG93bnJldi54bWxQSwUGAAAAAAQABADzAAAA&#10;cgUAAAAA&#10;" filled="f" strokeweight=".20497mm">
                <v:textbox inset="0,0,0,0">
                  <w:txbxContent>
                    <w:p w14:paraId="0702AC26"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w:t>
                      </w:r>
                      <w:r>
                        <w:tab/>
                      </w:r>
                      <w:r w:rsidRPr="00E34D4D">
                        <w:rPr>
                          <w:rFonts w:ascii="Times New Roman" w:hAnsi="Times New Roman"/>
                          <w:b/>
                          <w:spacing w:val="-1"/>
                        </w:rPr>
                        <w:t>ZĀĻU NOSAUKUMS UN IEVADĪŠANAS VEIDS(-I)</w:t>
                      </w:r>
                    </w:p>
                  </w:txbxContent>
                </v:textbox>
                <w10:anchorlock/>
              </v:shape>
            </w:pict>
          </mc:Fallback>
        </mc:AlternateContent>
      </w:r>
    </w:p>
    <w:p w14:paraId="2C47B3EC" w14:textId="77777777" w:rsidR="00D15122" w:rsidRPr="00A8085E" w:rsidRDefault="00D15122" w:rsidP="007F6E1B">
      <w:pPr>
        <w:rPr>
          <w:rFonts w:ascii="Times New Roman" w:eastAsia="Times New Roman" w:hAnsi="Times New Roman"/>
          <w:color w:val="000000"/>
        </w:rPr>
      </w:pPr>
    </w:p>
    <w:p w14:paraId="55CE1E0E" w14:textId="77777777" w:rsidR="005C1CF0" w:rsidRPr="00A8085E" w:rsidRDefault="00DA3CC9" w:rsidP="005C1CF0">
      <w:pPr>
        <w:pStyle w:val="BodyText"/>
        <w:tabs>
          <w:tab w:val="left" w:pos="6300"/>
        </w:tabs>
        <w:ind w:left="0" w:right="-30"/>
        <w:rPr>
          <w:color w:val="000000"/>
        </w:rPr>
      </w:pPr>
      <w:r w:rsidRPr="00A8085E">
        <w:rPr>
          <w:color w:val="000000"/>
        </w:rPr>
        <w:t>Zirabev</w:t>
      </w:r>
      <w:r w:rsidR="00426DA8" w:rsidRPr="00A8085E">
        <w:rPr>
          <w:color w:val="000000"/>
        </w:rPr>
        <w:t xml:space="preserve"> 25 mg/ml sterils koncentrāts</w:t>
      </w:r>
    </w:p>
    <w:p w14:paraId="5F63D733" w14:textId="77777777" w:rsidR="00D15122" w:rsidRPr="00A8085E" w:rsidRDefault="009D5BA6" w:rsidP="005C1CF0">
      <w:pPr>
        <w:pStyle w:val="BodyText"/>
        <w:tabs>
          <w:tab w:val="left" w:pos="6300"/>
        </w:tabs>
        <w:ind w:left="0" w:right="-30"/>
        <w:rPr>
          <w:i/>
          <w:color w:val="000000"/>
        </w:rPr>
      </w:pPr>
      <w:r w:rsidRPr="00A8085E">
        <w:rPr>
          <w:i/>
          <w:color w:val="000000"/>
        </w:rPr>
        <w:t>bevacizumab</w:t>
      </w:r>
    </w:p>
    <w:p w14:paraId="1443B0BF" w14:textId="77777777" w:rsidR="00D15122" w:rsidRPr="00A8085E" w:rsidRDefault="007A3D74" w:rsidP="007F6E1B">
      <w:pPr>
        <w:pStyle w:val="BodyText"/>
        <w:spacing w:line="252" w:lineRule="exact"/>
        <w:ind w:left="0"/>
        <w:rPr>
          <w:color w:val="000000"/>
        </w:rPr>
      </w:pPr>
      <w:r w:rsidRPr="00A8085E">
        <w:rPr>
          <w:color w:val="000000"/>
        </w:rPr>
        <w:t>i.v.</w:t>
      </w:r>
      <w:r w:rsidR="00CF2441" w:rsidRPr="00A8085E">
        <w:rPr>
          <w:color w:val="000000"/>
        </w:rPr>
        <w:t xml:space="preserve"> pēc atšķaidīšanas</w:t>
      </w:r>
    </w:p>
    <w:p w14:paraId="03E05479" w14:textId="77777777" w:rsidR="00D15122" w:rsidRPr="00A8085E" w:rsidRDefault="00D15122" w:rsidP="007F6E1B">
      <w:pPr>
        <w:rPr>
          <w:rFonts w:ascii="Times New Roman" w:eastAsia="Times New Roman" w:hAnsi="Times New Roman"/>
          <w:color w:val="000000"/>
        </w:rPr>
      </w:pPr>
    </w:p>
    <w:p w14:paraId="50156B91" w14:textId="77777777" w:rsidR="00D15122" w:rsidRPr="00A8085E" w:rsidRDefault="00D15122" w:rsidP="007F6E1B">
      <w:pPr>
        <w:rPr>
          <w:rFonts w:ascii="Times New Roman" w:eastAsia="Times New Roman" w:hAnsi="Times New Roman"/>
          <w:color w:val="000000"/>
        </w:rPr>
      </w:pPr>
    </w:p>
    <w:p w14:paraId="60CC69B3" w14:textId="0F12CA54" w:rsidR="00D15122" w:rsidRPr="007014C6" w:rsidRDefault="00F9037D" w:rsidP="007F6E1B">
      <w:pPr>
        <w:spacing w:line="200" w:lineRule="atLeast"/>
        <w:rPr>
          <w:rFonts w:ascii="Times New Roman" w:eastAsia="Times New Roman" w:hAnsi="Times New Roman"/>
          <w:color w:val="000000"/>
          <w:sz w:val="20"/>
          <w:szCs w:val="20"/>
        </w:rPr>
      </w:pPr>
      <w:r>
        <w:rPr>
          <w:rFonts w:ascii="Times New Roman" w:hAnsi="Times New Roman"/>
          <w:noProof/>
          <w:color w:val="000000"/>
        </w:rPr>
        <mc:AlternateContent>
          <mc:Choice Requires="wps">
            <w:drawing>
              <wp:inline distT="0" distB="0" distL="0" distR="0" wp14:anchorId="697309D4" wp14:editId="4C2DAB55">
                <wp:extent cx="5897880" cy="167640"/>
                <wp:effectExtent l="13970" t="12700" r="12700" b="10160"/>
                <wp:docPr id="4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75E1568"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2.</w:t>
                            </w:r>
                            <w:r w:rsidRPr="00E34D4D">
                              <w:rPr>
                                <w:rFonts w:ascii="Times New Roman" w:hAnsi="Times New Roman"/>
                              </w:rPr>
                              <w:tab/>
                            </w:r>
                            <w:r w:rsidRPr="00E34D4D">
                              <w:rPr>
                                <w:rFonts w:ascii="Times New Roman" w:hAnsi="Times New Roman"/>
                                <w:b/>
                                <w:spacing w:val="-1"/>
                              </w:rPr>
                              <w:t>LIETOŠANAS VEIDS</w:t>
                            </w:r>
                          </w:p>
                        </w:txbxContent>
                      </wps:txbx>
                      <wps:bodyPr rot="0" vert="horz" wrap="square" lIns="0" tIns="0" rIns="0" bIns="0" anchor="t" anchorCtr="0" upright="1">
                        <a:noAutofit/>
                      </wps:bodyPr>
                    </wps:wsp>
                  </a:graphicData>
                </a:graphic>
              </wp:inline>
            </w:drawing>
          </mc:Choice>
          <mc:Fallback>
            <w:pict>
              <v:shape w14:anchorId="697309D4"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uY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m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KRQuYDwIA&#10;APoDAAAOAAAAAAAAAAAAAAAAAC4CAABkcnMvZTJvRG9jLnhtbFBLAQItABQABgAIAAAAIQADFS6c&#10;3AAAAAQBAAAPAAAAAAAAAAAAAAAAAGkEAABkcnMvZG93bnJldi54bWxQSwUGAAAAAAQABADzAAAA&#10;cgUAAAAA&#10;" filled="f" strokeweight=".20497mm">
                <v:textbox inset="0,0,0,0">
                  <w:txbxContent>
                    <w:p w14:paraId="775E1568"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2.</w:t>
                      </w:r>
                      <w:r w:rsidRPr="00E34D4D">
                        <w:rPr>
                          <w:rFonts w:ascii="Times New Roman" w:hAnsi="Times New Roman"/>
                        </w:rPr>
                        <w:tab/>
                      </w:r>
                      <w:r w:rsidRPr="00E34D4D">
                        <w:rPr>
                          <w:rFonts w:ascii="Times New Roman" w:hAnsi="Times New Roman"/>
                          <w:b/>
                          <w:spacing w:val="-1"/>
                        </w:rPr>
                        <w:t>LIETOŠANAS VEIDS</w:t>
                      </w:r>
                    </w:p>
                  </w:txbxContent>
                </v:textbox>
                <w10:anchorlock/>
              </v:shape>
            </w:pict>
          </mc:Fallback>
        </mc:AlternateContent>
      </w:r>
    </w:p>
    <w:p w14:paraId="1CFFD192" w14:textId="77777777" w:rsidR="00D15122" w:rsidRPr="00A8085E" w:rsidRDefault="00D15122" w:rsidP="007F6E1B">
      <w:pPr>
        <w:rPr>
          <w:rFonts w:ascii="Times New Roman" w:eastAsia="Times New Roman" w:hAnsi="Times New Roman"/>
          <w:color w:val="000000"/>
        </w:rPr>
      </w:pPr>
    </w:p>
    <w:p w14:paraId="1D1783D7" w14:textId="77777777" w:rsidR="00D15122" w:rsidRPr="00A8085E" w:rsidRDefault="00D15122" w:rsidP="007F6E1B">
      <w:pPr>
        <w:rPr>
          <w:rFonts w:ascii="Times New Roman" w:eastAsia="Times New Roman" w:hAnsi="Times New Roman"/>
          <w:color w:val="000000"/>
        </w:rPr>
      </w:pPr>
    </w:p>
    <w:p w14:paraId="2A29929E" w14:textId="4367499B"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7D4CF2FD" wp14:editId="2ABD836A">
                <wp:extent cx="5897880" cy="166370"/>
                <wp:effectExtent l="13970" t="10160" r="12700" b="13970"/>
                <wp:docPr id="42"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82A533" w14:textId="77777777" w:rsidR="000D329C" w:rsidRDefault="000D329C">
                            <w:pPr>
                              <w:tabs>
                                <w:tab w:val="left" w:pos="668"/>
                              </w:tabs>
                              <w:spacing w:line="250" w:lineRule="exact"/>
                              <w:ind w:left="102"/>
                              <w:rPr>
                                <w:rFonts w:ascii="Times New Roman" w:eastAsia="Times New Roman" w:hAnsi="Times New Roman"/>
                              </w:rPr>
                            </w:pPr>
                            <w:r>
                              <w:rPr>
                                <w:rFonts w:ascii="Times New Roman"/>
                                <w:b/>
                              </w:rPr>
                              <w:t>3.</w:t>
                            </w:r>
                            <w:r>
                              <w:tab/>
                            </w:r>
                            <w:r w:rsidRPr="00E34D4D">
                              <w:rPr>
                                <w:rFonts w:ascii="Times New Roman" w:hAnsi="Times New Roman"/>
                                <w:b/>
                                <w:spacing w:val="-1"/>
                              </w:rPr>
                              <w:t>DERĪGUMA TERMIŅŠ</w:t>
                            </w:r>
                          </w:p>
                        </w:txbxContent>
                      </wps:txbx>
                      <wps:bodyPr rot="0" vert="horz" wrap="square" lIns="0" tIns="0" rIns="0" bIns="0" anchor="t" anchorCtr="0" upright="1">
                        <a:noAutofit/>
                      </wps:bodyPr>
                    </wps:wsp>
                  </a:graphicData>
                </a:graphic>
              </wp:inline>
            </w:drawing>
          </mc:Choice>
          <mc:Fallback>
            <w:pict>
              <v:shape w14:anchorId="7D4CF2FD"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aLRMsDwIA&#10;APoDAAAOAAAAAAAAAAAAAAAAAC4CAABkcnMvZTJvRG9jLnhtbFBLAQItABQABgAIAAAAIQAQHvIB&#10;3AAAAAQBAAAPAAAAAAAAAAAAAAAAAGkEAABkcnMvZG93bnJldi54bWxQSwUGAAAAAAQABADzAAAA&#10;cgUAAAAA&#10;" filled="f" strokeweight=".20497mm">
                <v:textbox inset="0,0,0,0">
                  <w:txbxContent>
                    <w:p w14:paraId="0A82A533" w14:textId="77777777" w:rsidR="000D329C" w:rsidRDefault="000D329C">
                      <w:pPr>
                        <w:tabs>
                          <w:tab w:val="left" w:pos="668"/>
                        </w:tabs>
                        <w:spacing w:line="250" w:lineRule="exact"/>
                        <w:ind w:left="102"/>
                        <w:rPr>
                          <w:rFonts w:ascii="Times New Roman" w:eastAsia="Times New Roman" w:hAnsi="Times New Roman"/>
                        </w:rPr>
                      </w:pPr>
                      <w:r>
                        <w:rPr>
                          <w:rFonts w:ascii="Times New Roman"/>
                          <w:b/>
                        </w:rPr>
                        <w:t>3.</w:t>
                      </w:r>
                      <w:r>
                        <w:tab/>
                      </w:r>
                      <w:r w:rsidRPr="00E34D4D">
                        <w:rPr>
                          <w:rFonts w:ascii="Times New Roman" w:hAnsi="Times New Roman"/>
                          <w:b/>
                          <w:spacing w:val="-1"/>
                        </w:rPr>
                        <w:t>DERĪGUMA TERMIŅŠ</w:t>
                      </w:r>
                    </w:p>
                  </w:txbxContent>
                </v:textbox>
                <w10:anchorlock/>
              </v:shape>
            </w:pict>
          </mc:Fallback>
        </mc:AlternateContent>
      </w:r>
    </w:p>
    <w:p w14:paraId="17EA8421" w14:textId="77777777" w:rsidR="00D15122" w:rsidRPr="00A8085E" w:rsidRDefault="00D15122" w:rsidP="007F6E1B">
      <w:pPr>
        <w:rPr>
          <w:rFonts w:ascii="Times New Roman" w:eastAsia="Times New Roman" w:hAnsi="Times New Roman"/>
          <w:color w:val="000000"/>
        </w:rPr>
      </w:pPr>
    </w:p>
    <w:p w14:paraId="1ADB9977" w14:textId="77777777" w:rsidR="00D15122" w:rsidRPr="00A8085E" w:rsidRDefault="009B0756" w:rsidP="007F6E1B">
      <w:pPr>
        <w:pStyle w:val="BodyText"/>
        <w:ind w:left="0"/>
        <w:rPr>
          <w:color w:val="000000"/>
        </w:rPr>
      </w:pPr>
      <w:r w:rsidRPr="00A8085E">
        <w:rPr>
          <w:color w:val="000000"/>
        </w:rPr>
        <w:t>EXP</w:t>
      </w:r>
    </w:p>
    <w:p w14:paraId="759B3BE6" w14:textId="77777777" w:rsidR="00D15122" w:rsidRPr="00A8085E" w:rsidRDefault="00D15122" w:rsidP="007F6E1B">
      <w:pPr>
        <w:rPr>
          <w:rFonts w:ascii="Times New Roman" w:eastAsia="Times New Roman" w:hAnsi="Times New Roman"/>
          <w:color w:val="000000"/>
        </w:rPr>
      </w:pPr>
    </w:p>
    <w:p w14:paraId="5F55E64E" w14:textId="77777777" w:rsidR="00D15122" w:rsidRPr="00A8085E" w:rsidRDefault="00D15122" w:rsidP="007F6E1B">
      <w:pPr>
        <w:rPr>
          <w:rFonts w:ascii="Times New Roman" w:eastAsia="Times New Roman" w:hAnsi="Times New Roman"/>
          <w:color w:val="000000"/>
        </w:rPr>
      </w:pPr>
    </w:p>
    <w:p w14:paraId="7D7132FF" w14:textId="3BCABE53"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0C12C01C" wp14:editId="405FF1C4">
                <wp:extent cx="5897880" cy="167640"/>
                <wp:effectExtent l="13970" t="5080" r="12700" b="8255"/>
                <wp:docPr id="41"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5728235"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4.</w:t>
                            </w:r>
                            <w:r>
                              <w:tab/>
                            </w:r>
                            <w:r w:rsidRPr="00E34D4D">
                              <w:rPr>
                                <w:rFonts w:ascii="Times New Roman" w:hAnsi="Times New Roman"/>
                                <w:b/>
                                <w:spacing w:val="-1"/>
                              </w:rPr>
                              <w:t>SĒRIJAS NUMURS</w:t>
                            </w:r>
                          </w:p>
                        </w:txbxContent>
                      </wps:txbx>
                      <wps:bodyPr rot="0" vert="horz" wrap="square" lIns="0" tIns="0" rIns="0" bIns="0" anchor="t" anchorCtr="0" upright="1">
                        <a:noAutofit/>
                      </wps:bodyPr>
                    </wps:wsp>
                  </a:graphicData>
                </a:graphic>
              </wp:inline>
            </w:drawing>
          </mc:Choice>
          <mc:Fallback>
            <w:pict>
              <v:shape w14:anchorId="0C12C01C"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45728235"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4.</w:t>
                      </w:r>
                      <w:r>
                        <w:tab/>
                      </w:r>
                      <w:r w:rsidRPr="00E34D4D">
                        <w:rPr>
                          <w:rFonts w:ascii="Times New Roman" w:hAnsi="Times New Roman"/>
                          <w:b/>
                          <w:spacing w:val="-1"/>
                        </w:rPr>
                        <w:t>SĒRIJAS NUMURS</w:t>
                      </w:r>
                    </w:p>
                  </w:txbxContent>
                </v:textbox>
                <w10:anchorlock/>
              </v:shape>
            </w:pict>
          </mc:Fallback>
        </mc:AlternateContent>
      </w:r>
    </w:p>
    <w:p w14:paraId="7ABE59B8" w14:textId="77777777" w:rsidR="00D15122" w:rsidRPr="00A8085E" w:rsidRDefault="00D15122" w:rsidP="007F6E1B">
      <w:pPr>
        <w:rPr>
          <w:rFonts w:ascii="Times New Roman" w:eastAsia="Times New Roman" w:hAnsi="Times New Roman"/>
          <w:color w:val="000000"/>
        </w:rPr>
      </w:pPr>
    </w:p>
    <w:p w14:paraId="7384D60F" w14:textId="77777777" w:rsidR="00D15122" w:rsidRPr="00A8085E" w:rsidRDefault="009F4A40" w:rsidP="007F6E1B">
      <w:pPr>
        <w:pStyle w:val="BodyText"/>
        <w:ind w:left="0"/>
        <w:rPr>
          <w:color w:val="000000"/>
        </w:rPr>
      </w:pPr>
      <w:r w:rsidRPr="00A8085E">
        <w:rPr>
          <w:color w:val="000000"/>
        </w:rPr>
        <w:t>Lo</w:t>
      </w:r>
      <w:r w:rsidR="00E27B43" w:rsidRPr="00A8085E">
        <w:rPr>
          <w:color w:val="000000"/>
        </w:rPr>
        <w:t>t</w:t>
      </w:r>
    </w:p>
    <w:p w14:paraId="4A150525" w14:textId="77777777" w:rsidR="00D15122" w:rsidRPr="00A8085E" w:rsidRDefault="00D15122" w:rsidP="007F6E1B">
      <w:pPr>
        <w:rPr>
          <w:rFonts w:ascii="Times New Roman" w:eastAsia="Times New Roman" w:hAnsi="Times New Roman"/>
          <w:color w:val="000000"/>
        </w:rPr>
      </w:pPr>
    </w:p>
    <w:p w14:paraId="2373347C" w14:textId="77777777" w:rsidR="00D15122" w:rsidRPr="00A8085E" w:rsidRDefault="00D15122" w:rsidP="007F6E1B">
      <w:pPr>
        <w:rPr>
          <w:rFonts w:ascii="Times New Roman" w:eastAsia="Times New Roman" w:hAnsi="Times New Roman"/>
          <w:color w:val="000000"/>
        </w:rPr>
      </w:pPr>
    </w:p>
    <w:p w14:paraId="15B13CEF" w14:textId="0C2F1F43"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4660B0BD" wp14:editId="58FD6596">
                <wp:extent cx="5897880" cy="167640"/>
                <wp:effectExtent l="13970" t="9525" r="12700" b="13335"/>
                <wp:docPr id="40"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45E883" w14:textId="77777777" w:rsidR="000D329C" w:rsidRDefault="000D329C">
                            <w:pPr>
                              <w:tabs>
                                <w:tab w:val="left" w:pos="668"/>
                              </w:tabs>
                              <w:spacing w:line="252" w:lineRule="exact"/>
                              <w:ind w:left="102"/>
                              <w:rPr>
                                <w:rFonts w:ascii="Times New Roman" w:eastAsia="Times New Roman" w:hAnsi="Times New Roman"/>
                              </w:rPr>
                            </w:pPr>
                            <w:r>
                              <w:rPr>
                                <w:rFonts w:ascii="Times New Roman"/>
                                <w:b/>
                              </w:rPr>
                              <w:t>5.</w:t>
                            </w:r>
                            <w:r>
                              <w:tab/>
                            </w:r>
                            <w:r w:rsidRPr="00E34D4D">
                              <w:rPr>
                                <w:rFonts w:ascii="Times New Roman" w:hAnsi="Times New Roman"/>
                                <w:b/>
                                <w:spacing w:val="-1"/>
                              </w:rPr>
                              <w:t>SATURA SVARS, TILPUMS VAI VIENĪBU DAUDZUMS</w:t>
                            </w:r>
                          </w:p>
                        </w:txbxContent>
                      </wps:txbx>
                      <wps:bodyPr rot="0" vert="horz" wrap="square" lIns="0" tIns="0" rIns="0" bIns="0" anchor="t" anchorCtr="0" upright="1">
                        <a:noAutofit/>
                      </wps:bodyPr>
                    </wps:wsp>
                  </a:graphicData>
                </a:graphic>
              </wp:inline>
            </w:drawing>
          </mc:Choice>
          <mc:Fallback>
            <w:pict>
              <v:shape w14:anchorId="4660B0BD" id="Text Box 160" o:spid="_x0000_s106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7rEAIAAPoDAAAOAAAAZHJzL2Uyb0RvYy54bWysU9tu2zAMfR+wfxD0vjjJ1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Hm1uV5vNuSS5Fus1qt3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0p4u6xAC&#10;AAD6AwAADgAAAAAAAAAAAAAAAAAuAgAAZHJzL2Uyb0RvYy54bWxQSwECLQAUAAYACAAAACEAAxUu&#10;nNwAAAAEAQAADwAAAAAAAAAAAAAAAABqBAAAZHJzL2Rvd25yZXYueG1sUEsFBgAAAAAEAAQA8wAA&#10;AHMFAAAAAA==&#10;" filled="f" strokeweight=".20497mm">
                <v:textbox inset="0,0,0,0">
                  <w:txbxContent>
                    <w:p w14:paraId="1845E883" w14:textId="77777777" w:rsidR="000D329C" w:rsidRDefault="000D329C">
                      <w:pPr>
                        <w:tabs>
                          <w:tab w:val="left" w:pos="668"/>
                        </w:tabs>
                        <w:spacing w:line="252" w:lineRule="exact"/>
                        <w:ind w:left="102"/>
                        <w:rPr>
                          <w:rFonts w:ascii="Times New Roman" w:eastAsia="Times New Roman" w:hAnsi="Times New Roman"/>
                        </w:rPr>
                      </w:pPr>
                      <w:r>
                        <w:rPr>
                          <w:rFonts w:ascii="Times New Roman"/>
                          <w:b/>
                        </w:rPr>
                        <w:t>5.</w:t>
                      </w:r>
                      <w:r>
                        <w:tab/>
                      </w:r>
                      <w:r w:rsidRPr="00E34D4D">
                        <w:rPr>
                          <w:rFonts w:ascii="Times New Roman" w:hAnsi="Times New Roman"/>
                          <w:b/>
                          <w:spacing w:val="-1"/>
                        </w:rPr>
                        <w:t>SATURA SVARS, TILPUMS VAI VIENĪBU DAUDZUMS</w:t>
                      </w:r>
                    </w:p>
                  </w:txbxContent>
                </v:textbox>
                <w10:anchorlock/>
              </v:shape>
            </w:pict>
          </mc:Fallback>
        </mc:AlternateContent>
      </w:r>
    </w:p>
    <w:p w14:paraId="4B7B6607" w14:textId="77777777" w:rsidR="00D15122" w:rsidRPr="00A8085E" w:rsidRDefault="00D15122" w:rsidP="007F6E1B">
      <w:pPr>
        <w:rPr>
          <w:rFonts w:ascii="Times New Roman" w:eastAsia="Times New Roman" w:hAnsi="Times New Roman"/>
          <w:color w:val="000000"/>
        </w:rPr>
      </w:pPr>
    </w:p>
    <w:p w14:paraId="58060624" w14:textId="77777777" w:rsidR="00D15122" w:rsidRPr="00A8085E" w:rsidRDefault="009B0756" w:rsidP="007F6E1B">
      <w:pPr>
        <w:pStyle w:val="BodyText"/>
        <w:ind w:left="0"/>
        <w:rPr>
          <w:color w:val="000000"/>
        </w:rPr>
      </w:pPr>
      <w:r w:rsidRPr="00A8085E">
        <w:rPr>
          <w:color w:val="000000"/>
        </w:rPr>
        <w:t>100 mg/4 ml</w:t>
      </w:r>
    </w:p>
    <w:p w14:paraId="7A26669F" w14:textId="77777777" w:rsidR="00D15122" w:rsidRPr="00A8085E" w:rsidRDefault="00D15122" w:rsidP="007F6E1B">
      <w:pPr>
        <w:rPr>
          <w:rFonts w:ascii="Times New Roman" w:eastAsia="Times New Roman" w:hAnsi="Times New Roman"/>
          <w:color w:val="000000"/>
        </w:rPr>
      </w:pPr>
    </w:p>
    <w:p w14:paraId="2E3BCFE8" w14:textId="77777777" w:rsidR="00D15122" w:rsidRPr="00A8085E" w:rsidRDefault="00D15122" w:rsidP="007F6E1B">
      <w:pPr>
        <w:rPr>
          <w:rFonts w:ascii="Times New Roman" w:eastAsia="Times New Roman" w:hAnsi="Times New Roman"/>
          <w:color w:val="000000"/>
        </w:rPr>
      </w:pPr>
    </w:p>
    <w:p w14:paraId="47A3D1B8" w14:textId="0ED12528"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06690FD7" wp14:editId="44E48BBA">
                <wp:extent cx="5897880" cy="167640"/>
                <wp:effectExtent l="13970" t="13970" r="12700" b="8890"/>
                <wp:docPr id="39"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57D2AD"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CITA</w:t>
                            </w:r>
                          </w:p>
                        </w:txbxContent>
                      </wps:txbx>
                      <wps:bodyPr rot="0" vert="horz" wrap="square" lIns="0" tIns="0" rIns="0" bIns="0" anchor="t" anchorCtr="0" upright="1">
                        <a:noAutofit/>
                      </wps:bodyPr>
                    </wps:wsp>
                  </a:graphicData>
                </a:graphic>
              </wp:inline>
            </w:drawing>
          </mc:Choice>
          <mc:Fallback>
            <w:pict>
              <v:shape w14:anchorId="06690FD7"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EV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l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HidEVDwIA&#10;APoDAAAOAAAAAAAAAAAAAAAAAC4CAABkcnMvZTJvRG9jLnhtbFBLAQItABQABgAIAAAAIQADFS6c&#10;3AAAAAQBAAAPAAAAAAAAAAAAAAAAAGkEAABkcnMvZG93bnJldi54bWxQSwUGAAAAAAQABADzAAAA&#10;cgUAAAAA&#10;" filled="f" strokeweight=".20497mm">
                <v:textbox inset="0,0,0,0">
                  <w:txbxContent>
                    <w:p w14:paraId="0757D2AD"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CITA</w:t>
                      </w:r>
                    </w:p>
                  </w:txbxContent>
                </v:textbox>
                <w10:anchorlock/>
              </v:shape>
            </w:pict>
          </mc:Fallback>
        </mc:AlternateContent>
      </w:r>
    </w:p>
    <w:p w14:paraId="72B162E5" w14:textId="77777777" w:rsidR="00C50F8A" w:rsidRPr="00A8085E" w:rsidRDefault="00C50F8A" w:rsidP="007F6E1B">
      <w:pPr>
        <w:rPr>
          <w:rFonts w:ascii="Times New Roman" w:eastAsia="Times New Roman" w:hAnsi="Times New Roman"/>
          <w:color w:val="000000"/>
        </w:rPr>
      </w:pPr>
    </w:p>
    <w:p w14:paraId="1A2BF057" w14:textId="77777777" w:rsidR="00D15122" w:rsidRPr="00A8085E" w:rsidRDefault="00C50F8A" w:rsidP="007F6E1B">
      <w:pPr>
        <w:rPr>
          <w:rFonts w:ascii="Times New Roman" w:eastAsia="Times New Roman" w:hAnsi="Times New Roman"/>
          <w:color w:val="000000"/>
        </w:rPr>
      </w:pPr>
      <w:r w:rsidRPr="00A8085E">
        <w:rPr>
          <w:rFonts w:ascii="Times New Roman" w:eastAsia="Times New Roman" w:hAnsi="Times New Roman"/>
          <w:color w:val="000000"/>
        </w:rPr>
        <w:br w:type="page"/>
      </w:r>
    </w:p>
    <w:p w14:paraId="22B00AE8" w14:textId="5CDB6DEC"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w:lastRenderedPageBreak/>
        <mc:AlternateContent>
          <mc:Choice Requires="wps">
            <w:drawing>
              <wp:inline distT="0" distB="0" distL="0" distR="0" wp14:anchorId="07916208" wp14:editId="659694E8">
                <wp:extent cx="5897880" cy="487680"/>
                <wp:effectExtent l="13970" t="13970" r="12700" b="12700"/>
                <wp:docPr id="38"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32748F" w14:textId="77777777" w:rsidR="000D329C" w:rsidRPr="007D5B79" w:rsidRDefault="000D329C">
                            <w:pPr>
                              <w:spacing w:line="251" w:lineRule="exact"/>
                              <w:ind w:left="102"/>
                              <w:rPr>
                                <w:rFonts w:ascii="Times New Roman" w:eastAsia="Times New Roman" w:hAnsi="Times New Roman"/>
                              </w:rPr>
                            </w:pPr>
                            <w:r w:rsidRPr="00E34D4D">
                              <w:rPr>
                                <w:rFonts w:ascii="Times New Roman" w:hAnsi="Times New Roman"/>
                                <w:b/>
                                <w:spacing w:val="-2"/>
                              </w:rPr>
                              <w:t>INFORMĀCIJA, KAS JĀNORĀDA UZ ĀRĒJĀ IEPAKOJUMA</w:t>
                            </w:r>
                          </w:p>
                          <w:p w14:paraId="13AE9E25" w14:textId="77777777" w:rsidR="000D329C" w:rsidRPr="007D5B79" w:rsidRDefault="000D329C">
                            <w:pPr>
                              <w:rPr>
                                <w:rFonts w:ascii="Times New Roman" w:eastAsia="Times New Roman" w:hAnsi="Times New Roman"/>
                              </w:rPr>
                            </w:pPr>
                          </w:p>
                          <w:p w14:paraId="2CF59F39" w14:textId="77777777" w:rsidR="000D329C" w:rsidRPr="007D5B79" w:rsidRDefault="000D329C">
                            <w:pPr>
                              <w:spacing w:line="252" w:lineRule="exact"/>
                              <w:ind w:left="102"/>
                              <w:rPr>
                                <w:rFonts w:ascii="Times New Roman" w:eastAsia="Times New Roman" w:hAnsi="Times New Roman"/>
                              </w:rPr>
                            </w:pPr>
                            <w:r w:rsidRPr="00E34D4D">
                              <w:rPr>
                                <w:rFonts w:ascii="Times New Roman" w:hAnsi="Times New Roman"/>
                                <w:b/>
                                <w:spacing w:val="-1"/>
                              </w:rPr>
                              <w:t>KĀRBIŅA</w:t>
                            </w:r>
                          </w:p>
                        </w:txbxContent>
                      </wps:txbx>
                      <wps:bodyPr rot="0" vert="horz" wrap="square" lIns="0" tIns="0" rIns="0" bIns="0" anchor="t" anchorCtr="0" upright="1">
                        <a:noAutofit/>
                      </wps:bodyPr>
                    </wps:wsp>
                  </a:graphicData>
                </a:graphic>
              </wp:inline>
            </w:drawing>
          </mc:Choice>
          <mc:Fallback>
            <w:pict>
              <v:shape w14:anchorId="07916208" id="Text Box 158" o:spid="_x0000_s106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" filled="f" strokeweight=".20497mm">
                <v:textbox inset="0,0,0,0">
                  <w:txbxContent>
                    <w:p w14:paraId="7D32748F" w14:textId="77777777" w:rsidR="000D329C" w:rsidRPr="007D5B79" w:rsidRDefault="000D329C">
                      <w:pPr>
                        <w:spacing w:line="251" w:lineRule="exact"/>
                        <w:ind w:left="102"/>
                        <w:rPr>
                          <w:rFonts w:ascii="Times New Roman" w:eastAsia="Times New Roman" w:hAnsi="Times New Roman"/>
                        </w:rPr>
                      </w:pPr>
                      <w:r w:rsidRPr="00E34D4D">
                        <w:rPr>
                          <w:rFonts w:ascii="Times New Roman" w:hAnsi="Times New Roman"/>
                          <w:b/>
                          <w:spacing w:val="-2"/>
                        </w:rPr>
                        <w:t>INFORMĀCIJA, KAS JĀNORĀDA UZ ĀRĒJĀ IEPAKOJUMA</w:t>
                      </w:r>
                    </w:p>
                    <w:p w14:paraId="13AE9E25" w14:textId="77777777" w:rsidR="000D329C" w:rsidRPr="007D5B79" w:rsidRDefault="000D329C">
                      <w:pPr>
                        <w:rPr>
                          <w:rFonts w:ascii="Times New Roman" w:eastAsia="Times New Roman" w:hAnsi="Times New Roman"/>
                        </w:rPr>
                      </w:pPr>
                    </w:p>
                    <w:p w14:paraId="2CF59F39" w14:textId="77777777" w:rsidR="000D329C" w:rsidRPr="007D5B79" w:rsidRDefault="000D329C">
                      <w:pPr>
                        <w:spacing w:line="252" w:lineRule="exact"/>
                        <w:ind w:left="102"/>
                        <w:rPr>
                          <w:rFonts w:ascii="Times New Roman" w:eastAsia="Times New Roman" w:hAnsi="Times New Roman"/>
                        </w:rPr>
                      </w:pPr>
                      <w:r w:rsidRPr="00E34D4D">
                        <w:rPr>
                          <w:rFonts w:ascii="Times New Roman" w:hAnsi="Times New Roman"/>
                          <w:b/>
                          <w:spacing w:val="-1"/>
                        </w:rPr>
                        <w:t>KĀRBIŅA</w:t>
                      </w:r>
                    </w:p>
                  </w:txbxContent>
                </v:textbox>
                <w10:anchorlock/>
              </v:shape>
            </w:pict>
          </mc:Fallback>
        </mc:AlternateContent>
      </w:r>
    </w:p>
    <w:p w14:paraId="569F1CD4" w14:textId="77777777" w:rsidR="00D15122" w:rsidRPr="00A8085E" w:rsidRDefault="00D15122" w:rsidP="007F6E1B">
      <w:pPr>
        <w:rPr>
          <w:rFonts w:ascii="Times New Roman" w:eastAsia="Times New Roman" w:hAnsi="Times New Roman"/>
          <w:color w:val="000000"/>
        </w:rPr>
      </w:pPr>
    </w:p>
    <w:p w14:paraId="3121D3D9" w14:textId="77777777" w:rsidR="00D15122" w:rsidRPr="00A8085E" w:rsidRDefault="00D15122" w:rsidP="007F6E1B">
      <w:pPr>
        <w:rPr>
          <w:rFonts w:ascii="Times New Roman" w:eastAsia="Times New Roman" w:hAnsi="Times New Roman"/>
          <w:color w:val="000000"/>
        </w:rPr>
      </w:pPr>
    </w:p>
    <w:p w14:paraId="79C8F5B5" w14:textId="5C64EE9D"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F6A85D9" wp14:editId="5F91187A">
                <wp:extent cx="5897880" cy="167640"/>
                <wp:effectExtent l="13970" t="11430" r="12700" b="11430"/>
                <wp:docPr id="3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E218B1"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Z</w:t>
                            </w:r>
                            <w:r>
                              <w:rPr>
                                <w:rFonts w:ascii="Times New Roman"/>
                                <w:b/>
                                <w:spacing w:val="-1"/>
                              </w:rPr>
                              <w:t>ĀĻ</w:t>
                            </w:r>
                            <w:r>
                              <w:rPr>
                                <w:rFonts w:ascii="Times New Roman"/>
                                <w:b/>
                                <w:spacing w:val="-1"/>
                              </w:rPr>
                              <w:t>U NOSAUKUMS</w:t>
                            </w:r>
                          </w:p>
                        </w:txbxContent>
                      </wps:txbx>
                      <wps:bodyPr rot="0" vert="horz" wrap="square" lIns="0" tIns="0" rIns="0" bIns="0" anchor="t" anchorCtr="0" upright="1">
                        <a:noAutofit/>
                      </wps:bodyPr>
                    </wps:wsp>
                  </a:graphicData>
                </a:graphic>
              </wp:inline>
            </w:drawing>
          </mc:Choice>
          <mc:Fallback>
            <w:pict>
              <v:shape w14:anchorId="6F6A85D9"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62E218B1"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Z</w:t>
                      </w:r>
                      <w:r>
                        <w:rPr>
                          <w:rFonts w:ascii="Times New Roman"/>
                          <w:b/>
                          <w:spacing w:val="-1"/>
                        </w:rPr>
                        <w:t>ĀĻ</w:t>
                      </w:r>
                      <w:r>
                        <w:rPr>
                          <w:rFonts w:ascii="Times New Roman"/>
                          <w:b/>
                          <w:spacing w:val="-1"/>
                        </w:rPr>
                        <w:t>U NOSAUKUMS</w:t>
                      </w:r>
                    </w:p>
                  </w:txbxContent>
                </v:textbox>
                <w10:anchorlock/>
              </v:shape>
            </w:pict>
          </mc:Fallback>
        </mc:AlternateContent>
      </w:r>
    </w:p>
    <w:p w14:paraId="2D8724B4" w14:textId="77777777" w:rsidR="00D15122" w:rsidRPr="00A8085E" w:rsidRDefault="00D15122" w:rsidP="007F6E1B">
      <w:pPr>
        <w:rPr>
          <w:rFonts w:ascii="Times New Roman" w:eastAsia="Times New Roman" w:hAnsi="Times New Roman"/>
          <w:color w:val="000000"/>
        </w:rPr>
      </w:pPr>
    </w:p>
    <w:p w14:paraId="3497E249" w14:textId="77777777" w:rsidR="00D15122" w:rsidRPr="00A8085E" w:rsidRDefault="00DA3CC9" w:rsidP="007F6E1B">
      <w:pPr>
        <w:pStyle w:val="BodyText"/>
        <w:ind w:left="0" w:right="2980"/>
        <w:rPr>
          <w:color w:val="000000"/>
        </w:rPr>
      </w:pPr>
      <w:r w:rsidRPr="00A8085E">
        <w:rPr>
          <w:color w:val="000000"/>
        </w:rPr>
        <w:t>Zirabev</w:t>
      </w:r>
      <w:r w:rsidR="00426DA8" w:rsidRPr="00A8085E">
        <w:rPr>
          <w:color w:val="000000"/>
        </w:rPr>
        <w:t xml:space="preserve"> </w:t>
      </w:r>
      <w:r w:rsidR="007D5B79" w:rsidRPr="00A8085E">
        <w:rPr>
          <w:color w:val="000000"/>
        </w:rPr>
        <w:t xml:space="preserve">25 mg/ml </w:t>
      </w:r>
      <w:r w:rsidR="00426DA8" w:rsidRPr="00A8085E">
        <w:rPr>
          <w:color w:val="000000"/>
        </w:rPr>
        <w:t>koncentrāts infūziju šķīduma pagatavošanai</w:t>
      </w:r>
    </w:p>
    <w:p w14:paraId="41D0DCA4" w14:textId="77777777" w:rsidR="007D5B79" w:rsidRPr="00A8085E" w:rsidRDefault="007D5B79" w:rsidP="007F6E1B">
      <w:pPr>
        <w:pStyle w:val="BodyText"/>
        <w:ind w:left="0" w:right="2980"/>
        <w:rPr>
          <w:i/>
          <w:color w:val="000000"/>
        </w:rPr>
      </w:pPr>
      <w:r w:rsidRPr="00A8085E">
        <w:rPr>
          <w:i/>
          <w:color w:val="000000"/>
        </w:rPr>
        <w:t>bevacizumab</w:t>
      </w:r>
    </w:p>
    <w:p w14:paraId="04AD5C6B" w14:textId="77777777" w:rsidR="00D15122" w:rsidRPr="00A8085E" w:rsidRDefault="00D15122" w:rsidP="007F6E1B">
      <w:pPr>
        <w:rPr>
          <w:rFonts w:ascii="Times New Roman" w:eastAsia="Times New Roman" w:hAnsi="Times New Roman"/>
          <w:color w:val="000000"/>
        </w:rPr>
      </w:pPr>
    </w:p>
    <w:p w14:paraId="09BF2A60" w14:textId="77777777" w:rsidR="00D15122" w:rsidRPr="00A8085E" w:rsidRDefault="00D15122" w:rsidP="007F6E1B">
      <w:pPr>
        <w:rPr>
          <w:rFonts w:ascii="Times New Roman" w:eastAsia="Times New Roman" w:hAnsi="Times New Roman"/>
          <w:color w:val="000000"/>
        </w:rPr>
      </w:pPr>
    </w:p>
    <w:p w14:paraId="05C94C84" w14:textId="18B78DB8"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49DD7D5" wp14:editId="4BBC7A95">
                <wp:extent cx="5897880" cy="167640"/>
                <wp:effectExtent l="13970" t="5080" r="12700" b="8255"/>
                <wp:docPr id="36"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5A8F82" w14:textId="77777777" w:rsidR="000D329C" w:rsidRPr="007D5B79" w:rsidRDefault="000D329C">
                            <w:pPr>
                              <w:tabs>
                                <w:tab w:val="left" w:pos="668"/>
                              </w:tabs>
                              <w:spacing w:line="251" w:lineRule="exact"/>
                              <w:ind w:left="102"/>
                              <w:rPr>
                                <w:rFonts w:ascii="Times New Roman" w:eastAsia="Times New Roman" w:hAnsi="Times New Roman"/>
                              </w:rPr>
                            </w:pPr>
                            <w:r w:rsidRPr="00E34D4D">
                              <w:rPr>
                                <w:rFonts w:ascii="Times New Roman" w:hAnsi="Times New Roman"/>
                                <w:b/>
                              </w:rPr>
                              <w:t>2.</w:t>
                            </w:r>
                            <w:r w:rsidRPr="00E34D4D">
                              <w:rPr>
                                <w:rFonts w:ascii="Times New Roman" w:hAnsi="Times New Roman"/>
                              </w:rPr>
                              <w:tab/>
                            </w:r>
                            <w:r w:rsidRPr="00E34D4D">
                              <w:rPr>
                                <w:rFonts w:ascii="Times New Roman" w:hAnsi="Times New Roman"/>
                                <w:b/>
                                <w:spacing w:val="-1"/>
                              </w:rPr>
                              <w:t>AKTĪVĀS(-O) VIELAS(-U) NOSAUKUMS(-I) UN DAUDZUMS(-I)</w:t>
                            </w:r>
                          </w:p>
                        </w:txbxContent>
                      </wps:txbx>
                      <wps:bodyPr rot="0" vert="horz" wrap="square" lIns="0" tIns="0" rIns="0" bIns="0" anchor="t" anchorCtr="0" upright="1">
                        <a:noAutofit/>
                      </wps:bodyPr>
                    </wps:wsp>
                  </a:graphicData>
                </a:graphic>
              </wp:inline>
            </w:drawing>
          </mc:Choice>
          <mc:Fallback>
            <w:pict>
              <v:shape w14:anchorId="649DD7D5"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4D5A8F82" w14:textId="77777777" w:rsidR="000D329C" w:rsidRPr="007D5B79" w:rsidRDefault="000D329C">
                      <w:pPr>
                        <w:tabs>
                          <w:tab w:val="left" w:pos="668"/>
                        </w:tabs>
                        <w:spacing w:line="251" w:lineRule="exact"/>
                        <w:ind w:left="102"/>
                        <w:rPr>
                          <w:rFonts w:ascii="Times New Roman" w:eastAsia="Times New Roman" w:hAnsi="Times New Roman"/>
                        </w:rPr>
                      </w:pPr>
                      <w:r w:rsidRPr="00E34D4D">
                        <w:rPr>
                          <w:rFonts w:ascii="Times New Roman" w:hAnsi="Times New Roman"/>
                          <w:b/>
                        </w:rPr>
                        <w:t>2.</w:t>
                      </w:r>
                      <w:r w:rsidRPr="00E34D4D">
                        <w:rPr>
                          <w:rFonts w:ascii="Times New Roman" w:hAnsi="Times New Roman"/>
                        </w:rPr>
                        <w:tab/>
                      </w:r>
                      <w:r w:rsidRPr="00E34D4D">
                        <w:rPr>
                          <w:rFonts w:ascii="Times New Roman" w:hAnsi="Times New Roman"/>
                          <w:b/>
                          <w:spacing w:val="-1"/>
                        </w:rPr>
                        <w:t>AKTĪVĀS(-O) VIELAS(-U) NOSAUKUMS(-I) UN DAUDZUMS(-I)</w:t>
                      </w:r>
                    </w:p>
                  </w:txbxContent>
                </v:textbox>
                <w10:anchorlock/>
              </v:shape>
            </w:pict>
          </mc:Fallback>
        </mc:AlternateContent>
      </w:r>
    </w:p>
    <w:p w14:paraId="16891ACE" w14:textId="77777777" w:rsidR="00D15122" w:rsidRPr="00A8085E" w:rsidRDefault="00D15122" w:rsidP="007F6E1B">
      <w:pPr>
        <w:rPr>
          <w:rFonts w:ascii="Times New Roman" w:eastAsia="Times New Roman" w:hAnsi="Times New Roman"/>
          <w:color w:val="000000"/>
        </w:rPr>
      </w:pPr>
    </w:p>
    <w:p w14:paraId="24D602D1" w14:textId="77777777" w:rsidR="00D15122" w:rsidRPr="00A8085E" w:rsidRDefault="009B0756" w:rsidP="007F6E1B">
      <w:pPr>
        <w:pStyle w:val="BodyText"/>
        <w:ind w:left="0"/>
        <w:rPr>
          <w:color w:val="000000"/>
        </w:rPr>
      </w:pPr>
      <w:r w:rsidRPr="00A8085E">
        <w:rPr>
          <w:color w:val="000000"/>
        </w:rPr>
        <w:t>Katrs flakons satur 400 mg bevacizumaba.</w:t>
      </w:r>
    </w:p>
    <w:p w14:paraId="4136C552" w14:textId="77777777" w:rsidR="00D15122" w:rsidRPr="00A8085E" w:rsidRDefault="00D15122" w:rsidP="007F6E1B">
      <w:pPr>
        <w:rPr>
          <w:rFonts w:ascii="Times New Roman" w:eastAsia="Times New Roman" w:hAnsi="Times New Roman"/>
          <w:color w:val="000000"/>
        </w:rPr>
      </w:pPr>
    </w:p>
    <w:p w14:paraId="6D3CB9DF" w14:textId="77777777" w:rsidR="00D15122" w:rsidRPr="00A8085E" w:rsidRDefault="00D15122" w:rsidP="007F6E1B">
      <w:pPr>
        <w:rPr>
          <w:rFonts w:ascii="Times New Roman" w:eastAsia="Times New Roman" w:hAnsi="Times New Roman"/>
          <w:color w:val="000000"/>
        </w:rPr>
      </w:pPr>
    </w:p>
    <w:p w14:paraId="4DB38D1B" w14:textId="199EB1EE"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66DE5EA" wp14:editId="08149B83">
                <wp:extent cx="5897880" cy="167640"/>
                <wp:effectExtent l="13970" t="9525" r="12700" b="13335"/>
                <wp:docPr id="3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BD0776" w14:textId="77777777" w:rsidR="000D329C" w:rsidRDefault="000D329C">
                            <w:pPr>
                              <w:tabs>
                                <w:tab w:val="left" w:pos="668"/>
                              </w:tabs>
                              <w:spacing w:line="252" w:lineRule="exact"/>
                              <w:ind w:left="102"/>
                              <w:rPr>
                                <w:rFonts w:ascii="Times New Roman" w:eastAsia="Times New Roman" w:hAnsi="Times New Roman"/>
                              </w:rPr>
                            </w:pPr>
                            <w:r>
                              <w:rPr>
                                <w:rFonts w:ascii="Times New Roman"/>
                                <w:b/>
                              </w:rPr>
                              <w:t>3.</w:t>
                            </w:r>
                            <w:r>
                              <w:tab/>
                            </w:r>
                            <w:r>
                              <w:rPr>
                                <w:rFonts w:ascii="Times New Roman"/>
                                <w:b/>
                                <w:spacing w:val="-1"/>
                              </w:rPr>
                              <w:t>PAL</w:t>
                            </w:r>
                            <w:r>
                              <w:rPr>
                                <w:rFonts w:ascii="Times New Roman"/>
                                <w:b/>
                                <w:spacing w:val="-1"/>
                              </w:rPr>
                              <w:t>Ī</w:t>
                            </w:r>
                            <w:r>
                              <w:rPr>
                                <w:rFonts w:ascii="Times New Roman"/>
                                <w:b/>
                                <w:spacing w:val="-1"/>
                              </w:rPr>
                              <w:t>GVIELU SARAKSTS</w:t>
                            </w:r>
                          </w:p>
                        </w:txbxContent>
                      </wps:txbx>
                      <wps:bodyPr rot="0" vert="horz" wrap="square" lIns="0" tIns="0" rIns="0" bIns="0" anchor="t" anchorCtr="0" upright="1">
                        <a:noAutofit/>
                      </wps:bodyPr>
                    </wps:wsp>
                  </a:graphicData>
                </a:graphic>
              </wp:inline>
            </w:drawing>
          </mc:Choice>
          <mc:Fallback>
            <w:pict>
              <v:shape w14:anchorId="166DE5EA"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0DBD0776" w14:textId="77777777" w:rsidR="000D329C" w:rsidRDefault="000D329C">
                      <w:pPr>
                        <w:tabs>
                          <w:tab w:val="left" w:pos="668"/>
                        </w:tabs>
                        <w:spacing w:line="252" w:lineRule="exact"/>
                        <w:ind w:left="102"/>
                        <w:rPr>
                          <w:rFonts w:ascii="Times New Roman" w:eastAsia="Times New Roman" w:hAnsi="Times New Roman"/>
                        </w:rPr>
                      </w:pPr>
                      <w:r>
                        <w:rPr>
                          <w:rFonts w:ascii="Times New Roman"/>
                          <w:b/>
                        </w:rPr>
                        <w:t>3.</w:t>
                      </w:r>
                      <w:r>
                        <w:tab/>
                      </w:r>
                      <w:r>
                        <w:rPr>
                          <w:rFonts w:ascii="Times New Roman"/>
                          <w:b/>
                          <w:spacing w:val="-1"/>
                        </w:rPr>
                        <w:t>PAL</w:t>
                      </w:r>
                      <w:r>
                        <w:rPr>
                          <w:rFonts w:ascii="Times New Roman"/>
                          <w:b/>
                          <w:spacing w:val="-1"/>
                        </w:rPr>
                        <w:t>Ī</w:t>
                      </w:r>
                      <w:r>
                        <w:rPr>
                          <w:rFonts w:ascii="Times New Roman"/>
                          <w:b/>
                          <w:spacing w:val="-1"/>
                        </w:rPr>
                        <w:t>GVIELU SARAKSTS</w:t>
                      </w:r>
                    </w:p>
                  </w:txbxContent>
                </v:textbox>
                <w10:anchorlock/>
              </v:shape>
            </w:pict>
          </mc:Fallback>
        </mc:AlternateContent>
      </w:r>
    </w:p>
    <w:p w14:paraId="7C3930A1" w14:textId="77777777" w:rsidR="00D15122" w:rsidRPr="00A8085E" w:rsidRDefault="00D15122" w:rsidP="007F6E1B">
      <w:pPr>
        <w:rPr>
          <w:rFonts w:ascii="Times New Roman" w:eastAsia="Times New Roman" w:hAnsi="Times New Roman"/>
          <w:color w:val="000000"/>
        </w:rPr>
      </w:pPr>
    </w:p>
    <w:p w14:paraId="390B78F0" w14:textId="77777777" w:rsidR="00D15122" w:rsidRPr="00A8085E" w:rsidRDefault="00D320D2" w:rsidP="00601726">
      <w:pPr>
        <w:autoSpaceDE w:val="0"/>
        <w:autoSpaceDN w:val="0"/>
        <w:rPr>
          <w:rFonts w:ascii="Times New Roman" w:hAnsi="Times New Roman"/>
          <w:color w:val="000000"/>
        </w:rPr>
      </w:pPr>
      <w:r w:rsidRPr="00A8085E">
        <w:rPr>
          <w:rFonts w:ascii="Times New Roman" w:hAnsi="Times New Roman"/>
          <w:color w:val="000000"/>
        </w:rPr>
        <w:t>Saharoze, dzintarskābe, dinātrija edetāts, polisorbāts</w:t>
      </w:r>
      <w:r w:rsidR="007A3D74" w:rsidRPr="00A8085E">
        <w:rPr>
          <w:rFonts w:ascii="Times New Roman" w:hAnsi="Times New Roman"/>
          <w:color w:val="000000"/>
        </w:rPr>
        <w:t xml:space="preserve"> 80</w:t>
      </w:r>
      <w:r w:rsidRPr="00A8085E">
        <w:rPr>
          <w:rFonts w:ascii="Times New Roman" w:hAnsi="Times New Roman"/>
          <w:color w:val="000000"/>
        </w:rPr>
        <w:t>, nātrija hidroksīds, ūdens injekcijām.</w:t>
      </w:r>
    </w:p>
    <w:p w14:paraId="082B711F" w14:textId="77777777" w:rsidR="00D15122" w:rsidRPr="00A8085E" w:rsidRDefault="00D15122" w:rsidP="007F6E1B">
      <w:pPr>
        <w:rPr>
          <w:rFonts w:ascii="Times New Roman" w:eastAsia="Times New Roman" w:hAnsi="Times New Roman"/>
          <w:color w:val="000000"/>
        </w:rPr>
      </w:pPr>
    </w:p>
    <w:p w14:paraId="059F7540" w14:textId="77777777" w:rsidR="00D15122" w:rsidRPr="00A8085E" w:rsidRDefault="00D15122" w:rsidP="007F6E1B">
      <w:pPr>
        <w:rPr>
          <w:rFonts w:ascii="Times New Roman" w:eastAsia="Times New Roman" w:hAnsi="Times New Roman"/>
          <w:color w:val="000000"/>
        </w:rPr>
      </w:pPr>
    </w:p>
    <w:p w14:paraId="5161DA90" w14:textId="3D567769"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11A0C31" wp14:editId="609E8B64">
                <wp:extent cx="5897880" cy="167640"/>
                <wp:effectExtent l="13970" t="13970" r="12700" b="8890"/>
                <wp:docPr id="34"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6CC8B96" w14:textId="77777777" w:rsidR="000D329C" w:rsidRPr="009F4A40" w:rsidRDefault="000D329C">
                            <w:pPr>
                              <w:tabs>
                                <w:tab w:val="left" w:pos="668"/>
                              </w:tabs>
                              <w:spacing w:line="251" w:lineRule="exact"/>
                              <w:ind w:left="102"/>
                              <w:rPr>
                                <w:rFonts w:ascii="Times New Roman" w:eastAsia="Times New Roman" w:hAnsi="Times New Roman"/>
                              </w:rPr>
                            </w:pPr>
                            <w:r w:rsidRPr="00E34D4D">
                              <w:rPr>
                                <w:rFonts w:ascii="Times New Roman" w:hAnsi="Times New Roman"/>
                                <w:b/>
                              </w:rPr>
                              <w:t>4.</w:t>
                            </w:r>
                            <w:r w:rsidRPr="00E34D4D">
                              <w:rPr>
                                <w:rFonts w:ascii="Times New Roman" w:hAnsi="Times New Roman"/>
                              </w:rPr>
                              <w:tab/>
                            </w:r>
                            <w:r w:rsidRPr="00E34D4D">
                              <w:rPr>
                                <w:rFonts w:ascii="Times New Roman" w:hAnsi="Times New Roman"/>
                                <w:b/>
                                <w:spacing w:val="-2"/>
                              </w:rPr>
                              <w:t>ZĀĻU FORMA UN SATURS</w:t>
                            </w:r>
                          </w:p>
                        </w:txbxContent>
                      </wps:txbx>
                      <wps:bodyPr rot="0" vert="horz" wrap="square" lIns="0" tIns="0" rIns="0" bIns="0" anchor="t" anchorCtr="0" upright="1">
                        <a:noAutofit/>
                      </wps:bodyPr>
                    </wps:wsp>
                  </a:graphicData>
                </a:graphic>
              </wp:inline>
            </w:drawing>
          </mc:Choice>
          <mc:Fallback>
            <w:pict>
              <v:shape w14:anchorId="111A0C31"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06CC8B96" w14:textId="77777777" w:rsidR="000D329C" w:rsidRPr="009F4A40" w:rsidRDefault="000D329C">
                      <w:pPr>
                        <w:tabs>
                          <w:tab w:val="left" w:pos="668"/>
                        </w:tabs>
                        <w:spacing w:line="251" w:lineRule="exact"/>
                        <w:ind w:left="102"/>
                        <w:rPr>
                          <w:rFonts w:ascii="Times New Roman" w:eastAsia="Times New Roman" w:hAnsi="Times New Roman"/>
                        </w:rPr>
                      </w:pPr>
                      <w:r w:rsidRPr="00E34D4D">
                        <w:rPr>
                          <w:rFonts w:ascii="Times New Roman" w:hAnsi="Times New Roman"/>
                          <w:b/>
                        </w:rPr>
                        <w:t>4.</w:t>
                      </w:r>
                      <w:r w:rsidRPr="00E34D4D">
                        <w:rPr>
                          <w:rFonts w:ascii="Times New Roman" w:hAnsi="Times New Roman"/>
                        </w:rPr>
                        <w:tab/>
                      </w:r>
                      <w:r w:rsidRPr="00E34D4D">
                        <w:rPr>
                          <w:rFonts w:ascii="Times New Roman" w:hAnsi="Times New Roman"/>
                          <w:b/>
                          <w:spacing w:val="-2"/>
                        </w:rPr>
                        <w:t>ZĀĻU FORMA UN SATURS</w:t>
                      </w:r>
                    </w:p>
                  </w:txbxContent>
                </v:textbox>
                <w10:anchorlock/>
              </v:shape>
            </w:pict>
          </mc:Fallback>
        </mc:AlternateContent>
      </w:r>
    </w:p>
    <w:p w14:paraId="320A96A3" w14:textId="77777777" w:rsidR="00D15122" w:rsidRPr="00A8085E" w:rsidRDefault="00D15122" w:rsidP="007F6E1B">
      <w:pPr>
        <w:rPr>
          <w:rFonts w:ascii="Times New Roman" w:eastAsia="Times New Roman" w:hAnsi="Times New Roman"/>
          <w:color w:val="000000"/>
        </w:rPr>
      </w:pPr>
    </w:p>
    <w:p w14:paraId="5B41BA43" w14:textId="77777777" w:rsidR="00A74D13" w:rsidRPr="00A8085E" w:rsidRDefault="009B0756" w:rsidP="00E34D4D">
      <w:pPr>
        <w:pStyle w:val="BodyText"/>
        <w:ind w:left="0"/>
        <w:rPr>
          <w:color w:val="000000"/>
        </w:rPr>
      </w:pPr>
      <w:r w:rsidRPr="00A8085E">
        <w:rPr>
          <w:color w:val="000000"/>
        </w:rPr>
        <w:t xml:space="preserve">Koncentrāts infūziju šķīduma pagatavošanai </w:t>
      </w:r>
    </w:p>
    <w:p w14:paraId="03938E62" w14:textId="77777777" w:rsidR="00D15122" w:rsidRPr="00A8085E" w:rsidRDefault="00CF2441" w:rsidP="007F6E1B">
      <w:pPr>
        <w:pStyle w:val="BodyText"/>
        <w:ind w:left="0" w:right="6025"/>
        <w:rPr>
          <w:color w:val="000000"/>
        </w:rPr>
      </w:pPr>
      <w:r w:rsidRPr="00A8085E">
        <w:rPr>
          <w:color w:val="000000"/>
        </w:rPr>
        <w:t>1</w:t>
      </w:r>
      <w:r w:rsidR="009B0756" w:rsidRPr="00A8085E">
        <w:rPr>
          <w:color w:val="000000"/>
        </w:rPr>
        <w:t xml:space="preserve"> flakons, 16 ml</w:t>
      </w:r>
    </w:p>
    <w:p w14:paraId="4ECA0A9C" w14:textId="77777777" w:rsidR="00D15122" w:rsidRPr="00A8085E" w:rsidRDefault="009B0756" w:rsidP="007F6E1B">
      <w:pPr>
        <w:pStyle w:val="BodyText"/>
        <w:ind w:left="0"/>
        <w:rPr>
          <w:color w:val="000000"/>
        </w:rPr>
      </w:pPr>
      <w:r w:rsidRPr="00A8085E">
        <w:rPr>
          <w:color w:val="000000"/>
        </w:rPr>
        <w:t>400 mg/16 ml</w:t>
      </w:r>
    </w:p>
    <w:p w14:paraId="3805E7AD" w14:textId="77777777" w:rsidR="00D15122" w:rsidRPr="00A8085E" w:rsidRDefault="00D15122" w:rsidP="007F6E1B">
      <w:pPr>
        <w:rPr>
          <w:rFonts w:ascii="Times New Roman" w:eastAsia="Times New Roman" w:hAnsi="Times New Roman"/>
          <w:color w:val="000000"/>
        </w:rPr>
      </w:pPr>
    </w:p>
    <w:p w14:paraId="5595ABFE" w14:textId="77777777" w:rsidR="00D15122" w:rsidRPr="00A8085E" w:rsidRDefault="00D15122" w:rsidP="007F6E1B">
      <w:pPr>
        <w:rPr>
          <w:rFonts w:ascii="Times New Roman" w:eastAsia="Times New Roman" w:hAnsi="Times New Roman"/>
          <w:color w:val="000000"/>
        </w:rPr>
      </w:pPr>
    </w:p>
    <w:p w14:paraId="69F40870" w14:textId="4830582E"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2F526089" wp14:editId="433E4D82">
                <wp:extent cx="5897880" cy="167640"/>
                <wp:effectExtent l="13970" t="6350" r="12700" b="6985"/>
                <wp:docPr id="3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E3893C2"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5.</w:t>
                            </w:r>
                            <w:r>
                              <w:tab/>
                            </w:r>
                            <w:r w:rsidRPr="00E34D4D">
                              <w:rPr>
                                <w:rFonts w:ascii="Times New Roman" w:hAnsi="Times New Roman"/>
                                <w:b/>
                                <w:spacing w:val="-1"/>
                              </w:rPr>
                              <w:t>LIETOŠANAS UN IEVADĪŠANAS VEIDS(-I)</w:t>
                            </w:r>
                          </w:p>
                        </w:txbxContent>
                      </wps:txbx>
                      <wps:bodyPr rot="0" vert="horz" wrap="square" lIns="0" tIns="0" rIns="0" bIns="0" anchor="t" anchorCtr="0" upright="1">
                        <a:noAutofit/>
                      </wps:bodyPr>
                    </wps:wsp>
                  </a:graphicData>
                </a:graphic>
              </wp:inline>
            </w:drawing>
          </mc:Choice>
          <mc:Fallback>
            <w:pict>
              <v:shape w14:anchorId="2F526089" id="Text Box 153" o:spid="_x0000_s106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bK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g02yhAC&#10;AAD6AwAADgAAAAAAAAAAAAAAAAAuAgAAZHJzL2Uyb0RvYy54bWxQSwECLQAUAAYACAAAACEAAxUu&#10;nNwAAAAEAQAADwAAAAAAAAAAAAAAAABqBAAAZHJzL2Rvd25yZXYueG1sUEsFBgAAAAAEAAQA8wAA&#10;AHMFAAAAAA==&#10;" filled="f" strokeweight=".20497mm">
                <v:textbox inset="0,0,0,0">
                  <w:txbxContent>
                    <w:p w14:paraId="3E3893C2"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5.</w:t>
                      </w:r>
                      <w:r>
                        <w:tab/>
                      </w:r>
                      <w:r w:rsidRPr="00E34D4D">
                        <w:rPr>
                          <w:rFonts w:ascii="Times New Roman" w:hAnsi="Times New Roman"/>
                          <w:b/>
                          <w:spacing w:val="-1"/>
                        </w:rPr>
                        <w:t>LIETOŠANAS UN IEVADĪŠANAS VEIDS(-I)</w:t>
                      </w:r>
                    </w:p>
                  </w:txbxContent>
                </v:textbox>
                <w10:anchorlock/>
              </v:shape>
            </w:pict>
          </mc:Fallback>
        </mc:AlternateContent>
      </w:r>
    </w:p>
    <w:p w14:paraId="51F4905F" w14:textId="77777777" w:rsidR="00D15122" w:rsidRPr="00A8085E" w:rsidRDefault="00D15122" w:rsidP="007F6E1B">
      <w:pPr>
        <w:rPr>
          <w:rFonts w:ascii="Times New Roman" w:eastAsia="Times New Roman" w:hAnsi="Times New Roman"/>
          <w:color w:val="000000"/>
        </w:rPr>
      </w:pPr>
    </w:p>
    <w:p w14:paraId="2E5364A1" w14:textId="77777777" w:rsidR="00A74D13" w:rsidRPr="00A8085E" w:rsidRDefault="009B0756" w:rsidP="00E34D4D">
      <w:pPr>
        <w:pStyle w:val="BodyText"/>
        <w:ind w:left="0"/>
        <w:rPr>
          <w:color w:val="000000"/>
        </w:rPr>
      </w:pPr>
      <w:r w:rsidRPr="00A8085E">
        <w:rPr>
          <w:color w:val="000000"/>
        </w:rPr>
        <w:t>Intravenozai lietošanai pēc atšķaidīšanas</w:t>
      </w:r>
      <w:r w:rsidR="00CF2441" w:rsidRPr="00A8085E">
        <w:rPr>
          <w:color w:val="000000"/>
        </w:rPr>
        <w:t>.</w:t>
      </w:r>
      <w:r w:rsidRPr="00A8085E">
        <w:rPr>
          <w:color w:val="000000"/>
        </w:rPr>
        <w:t xml:space="preserve"> </w:t>
      </w:r>
    </w:p>
    <w:p w14:paraId="50483F57" w14:textId="77777777" w:rsidR="00D15122" w:rsidRPr="00A8085E" w:rsidRDefault="009B0756" w:rsidP="00E34D4D">
      <w:pPr>
        <w:pStyle w:val="BodyText"/>
        <w:ind w:left="0"/>
        <w:rPr>
          <w:color w:val="000000"/>
        </w:rPr>
      </w:pPr>
      <w:r w:rsidRPr="00A8085E">
        <w:rPr>
          <w:color w:val="000000"/>
        </w:rPr>
        <w:t>Pirms lietošanas izlas</w:t>
      </w:r>
      <w:r w:rsidR="009F4A40" w:rsidRPr="00A8085E">
        <w:rPr>
          <w:color w:val="000000"/>
        </w:rPr>
        <w:t>ie</w:t>
      </w:r>
      <w:r w:rsidRPr="00A8085E">
        <w:rPr>
          <w:color w:val="000000"/>
        </w:rPr>
        <w:t>t lietošanas instrukciju</w:t>
      </w:r>
      <w:r w:rsidR="00CF2441" w:rsidRPr="00A8085E">
        <w:rPr>
          <w:color w:val="000000"/>
        </w:rPr>
        <w:t>.</w:t>
      </w:r>
    </w:p>
    <w:p w14:paraId="7EB2D80D" w14:textId="77777777" w:rsidR="00D15122" w:rsidRPr="00A8085E" w:rsidRDefault="00D15122" w:rsidP="007F6E1B">
      <w:pPr>
        <w:rPr>
          <w:rFonts w:ascii="Times New Roman" w:eastAsia="Times New Roman" w:hAnsi="Times New Roman"/>
          <w:color w:val="000000"/>
        </w:rPr>
      </w:pPr>
    </w:p>
    <w:p w14:paraId="2E1756B2" w14:textId="77777777" w:rsidR="00D15122" w:rsidRPr="00A8085E" w:rsidRDefault="00D15122" w:rsidP="007F6E1B">
      <w:pPr>
        <w:rPr>
          <w:rFonts w:ascii="Times New Roman" w:eastAsia="Times New Roman" w:hAnsi="Times New Roman"/>
          <w:color w:val="000000"/>
        </w:rPr>
      </w:pPr>
    </w:p>
    <w:p w14:paraId="5065BAC3" w14:textId="2478575E"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g">
            <w:drawing>
              <wp:inline distT="0" distB="0" distL="0" distR="0" wp14:anchorId="064E2C1C" wp14:editId="086EF9F8">
                <wp:extent cx="5911850" cy="335280"/>
                <wp:effectExtent l="4445" t="8890" r="8255" b="8255"/>
                <wp:docPr id="2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23" name="Group 35"/>
                        <wpg:cNvGrpSpPr>
                          <a:grpSpLocks/>
                        </wpg:cNvGrpSpPr>
                        <wpg:grpSpPr bwMode="auto">
                          <a:xfrm>
                            <a:off x="6" y="6"/>
                            <a:ext cx="9298" cy="2"/>
                            <a:chOff x="6" y="6"/>
                            <a:chExt cx="9298" cy="2"/>
                          </a:xfrm>
                        </wpg:grpSpPr>
                        <wps:wsp>
                          <wps:cNvPr id="24" name="Freeform 36"/>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33"/>
                        <wpg:cNvGrpSpPr>
                          <a:grpSpLocks/>
                        </wpg:cNvGrpSpPr>
                        <wpg:grpSpPr bwMode="auto">
                          <a:xfrm>
                            <a:off x="11" y="11"/>
                            <a:ext cx="2" cy="507"/>
                            <a:chOff x="11" y="11"/>
                            <a:chExt cx="2" cy="507"/>
                          </a:xfrm>
                        </wpg:grpSpPr>
                        <wps:wsp>
                          <wps:cNvPr id="26" name="Freeform 34"/>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31"/>
                        <wpg:cNvGrpSpPr>
                          <a:grpSpLocks/>
                        </wpg:cNvGrpSpPr>
                        <wpg:grpSpPr bwMode="auto">
                          <a:xfrm>
                            <a:off x="6" y="522"/>
                            <a:ext cx="9298" cy="2"/>
                            <a:chOff x="6" y="522"/>
                            <a:chExt cx="9298" cy="2"/>
                          </a:xfrm>
                        </wpg:grpSpPr>
                        <wps:wsp>
                          <wps:cNvPr id="28" name="Freeform 32"/>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27"/>
                        <wpg:cNvGrpSpPr>
                          <a:grpSpLocks/>
                        </wpg:cNvGrpSpPr>
                        <wpg:grpSpPr bwMode="auto">
                          <a:xfrm>
                            <a:off x="9299" y="11"/>
                            <a:ext cx="2" cy="507"/>
                            <a:chOff x="9299" y="11"/>
                            <a:chExt cx="2" cy="507"/>
                          </a:xfrm>
                        </wpg:grpSpPr>
                        <wps:wsp>
                          <wps:cNvPr id="30" name="Freeform 30"/>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9F299" w14:textId="77777777" w:rsidR="000D329C" w:rsidRDefault="000D329C">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32" name="Text Box 28"/>
                          <wps:cNvSpPr txBox="1">
                            <a:spLocks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7A0F9" w14:textId="77777777" w:rsidR="000D329C" w:rsidRPr="009F4A40" w:rsidRDefault="000D329C">
                                <w:pPr>
                                  <w:spacing w:line="225" w:lineRule="exact"/>
                                  <w:rPr>
                                    <w:rFonts w:ascii="Times New Roman" w:eastAsia="Times New Roman" w:hAnsi="Times New Roman"/>
                                  </w:rPr>
                                </w:pPr>
                                <w:r w:rsidRPr="00E34D4D">
                                  <w:rPr>
                                    <w:rFonts w:ascii="Times New Roman" w:hAnsi="Times New Roman"/>
                                    <w:b/>
                                    <w:spacing w:val="-1"/>
                                  </w:rPr>
                                  <w:t>ĪPAŠI BRĪDINĀJUMI PAR ZĀĻU UZGLABĀŠANU</w:t>
                                </w:r>
                              </w:p>
                              <w:p w14:paraId="0547687F" w14:textId="77777777" w:rsidR="000D329C" w:rsidRPr="009F4A40" w:rsidRDefault="000D329C">
                                <w:pPr>
                                  <w:spacing w:line="248" w:lineRule="exact"/>
                                  <w:rPr>
                                    <w:rFonts w:ascii="Times New Roman" w:eastAsia="Times New Roman" w:hAnsi="Times New Roman"/>
                                  </w:rPr>
                                </w:pPr>
                                <w:r w:rsidRPr="00E34D4D">
                                  <w:rPr>
                                    <w:rFonts w:ascii="Times New Roman" w:hAnsi="Times New Roman"/>
                                    <w:b/>
                                    <w:spacing w:val="-1"/>
                                  </w:rPr>
                                  <w:t>BĒRNIEM NEREDZAMĀ UN NEPIEEJAMĀ VIETĀ</w:t>
                                </w:r>
                              </w:p>
                            </w:txbxContent>
                          </wps:txbx>
                          <wps:bodyPr rot="0" vert="horz" wrap="square" lIns="0" tIns="0" rIns="0" bIns="0" anchor="t" anchorCtr="0" upright="1">
                            <a:noAutofit/>
                          </wps:bodyPr>
                        </wps:wsp>
                      </wpg:grpSp>
                    </wpg:wgp>
                  </a:graphicData>
                </a:graphic>
              </wp:inline>
            </w:drawing>
          </mc:Choice>
          <mc:Fallback>
            <w:pict>
              <v:group w14:anchorId="064E2C1C" id="Group 26" o:spid="_x0000_s1068"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">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" path="m,l9297,e" filled="f" strokeweight=".58pt">
                    <v:path arrowok="t" o:connecttype="custom" o:connectlocs="0,0;9297,0" o:connectangles="0,0"/>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" path="m,l,506e" filled="f" strokeweight=".20497mm">
                    <v:path arrowok="t" o:connecttype="custom" o:connectlocs="0,11;0,517" o:connectangles="0,0"/>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" path="m,l9297,e" filled="f" strokeweight=".58pt">
                    <v:path arrowok="t" o:connecttype="custom" o:connectlocs="0,0;9297,0" o:connectangles="0,0"/>
                  </v:shape>
                </v:group>
                <v:group id="Group 27" o:spid="_x0000_s1075"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" path="m,l,506e" filled="f" strokeweight=".20497mm">
                    <v:path arrowok="t" o:connecttype="custom" o:connectlocs="0,11;0,517" o:connectangles="0,0"/>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7C59F299" w14:textId="77777777" w:rsidR="000D329C" w:rsidRDefault="000D329C">
                          <w:pPr>
                            <w:spacing w:line="221" w:lineRule="exact"/>
                            <w:rPr>
                              <w:rFonts w:ascii="Times New Roman" w:eastAsia="Times New Roman" w:hAnsi="Times New Roman"/>
                            </w:rPr>
                          </w:pPr>
                          <w:r>
                            <w:rPr>
                              <w:rFonts w:ascii="Times New Roman"/>
                              <w:b/>
                            </w:rPr>
                            <w:t>6.</w:t>
                          </w:r>
                        </w:p>
                      </w:txbxContent>
                    </v:textbox>
                  </v:shape>
                  <v:shape id="Text Box 28" o:spid="_x0000_s107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2D7A0F9" w14:textId="77777777" w:rsidR="000D329C" w:rsidRPr="009F4A40" w:rsidRDefault="000D329C">
                          <w:pPr>
                            <w:spacing w:line="225" w:lineRule="exact"/>
                            <w:rPr>
                              <w:rFonts w:ascii="Times New Roman" w:eastAsia="Times New Roman" w:hAnsi="Times New Roman"/>
                            </w:rPr>
                          </w:pPr>
                          <w:r w:rsidRPr="00E34D4D">
                            <w:rPr>
                              <w:rFonts w:ascii="Times New Roman" w:hAnsi="Times New Roman"/>
                              <w:b/>
                              <w:spacing w:val="-1"/>
                            </w:rPr>
                            <w:t>ĪPAŠI BRĪDINĀJUMI PAR ZĀĻU UZGLABĀŠANU</w:t>
                          </w:r>
                        </w:p>
                        <w:p w14:paraId="0547687F" w14:textId="77777777" w:rsidR="000D329C" w:rsidRPr="009F4A40" w:rsidRDefault="000D329C">
                          <w:pPr>
                            <w:spacing w:line="248" w:lineRule="exact"/>
                            <w:rPr>
                              <w:rFonts w:ascii="Times New Roman" w:eastAsia="Times New Roman" w:hAnsi="Times New Roman"/>
                            </w:rPr>
                          </w:pPr>
                          <w:r w:rsidRPr="00E34D4D">
                            <w:rPr>
                              <w:rFonts w:ascii="Times New Roman" w:hAnsi="Times New Roman"/>
                              <w:b/>
                              <w:spacing w:val="-1"/>
                            </w:rPr>
                            <w:t>BĒRNIEM NEREDZAMĀ UN NEPIEEJAMĀ VIETĀ</w:t>
                          </w:r>
                        </w:p>
                      </w:txbxContent>
                    </v:textbox>
                  </v:shape>
                </v:group>
                <w10:anchorlock/>
              </v:group>
            </w:pict>
          </mc:Fallback>
        </mc:AlternateContent>
      </w:r>
    </w:p>
    <w:p w14:paraId="69BAAB58" w14:textId="77777777" w:rsidR="00D15122" w:rsidRPr="00A8085E" w:rsidRDefault="00D15122" w:rsidP="007F6E1B">
      <w:pPr>
        <w:rPr>
          <w:rFonts w:ascii="Times New Roman" w:eastAsia="Times New Roman" w:hAnsi="Times New Roman"/>
          <w:color w:val="000000"/>
        </w:rPr>
      </w:pPr>
    </w:p>
    <w:p w14:paraId="394C4D60" w14:textId="77777777" w:rsidR="00D15122" w:rsidRPr="00A8085E" w:rsidRDefault="009B0756" w:rsidP="007F6E1B">
      <w:pPr>
        <w:pStyle w:val="BodyText"/>
        <w:ind w:left="0"/>
        <w:rPr>
          <w:color w:val="000000"/>
        </w:rPr>
      </w:pPr>
      <w:r w:rsidRPr="00A8085E">
        <w:rPr>
          <w:color w:val="000000"/>
        </w:rPr>
        <w:t>Uzglabāt bērniem neredzamā un nepieejamā vietā</w:t>
      </w:r>
      <w:r w:rsidR="00CF2441" w:rsidRPr="00A8085E">
        <w:rPr>
          <w:color w:val="000000"/>
        </w:rPr>
        <w:t>.</w:t>
      </w:r>
    </w:p>
    <w:p w14:paraId="3F411FC3" w14:textId="77777777" w:rsidR="00D15122" w:rsidRPr="00A8085E" w:rsidRDefault="00D15122" w:rsidP="007F6E1B">
      <w:pPr>
        <w:rPr>
          <w:rFonts w:ascii="Times New Roman" w:eastAsia="Times New Roman" w:hAnsi="Times New Roman"/>
          <w:color w:val="000000"/>
        </w:rPr>
      </w:pPr>
    </w:p>
    <w:p w14:paraId="406C450C" w14:textId="77777777" w:rsidR="00D15122" w:rsidRPr="00A8085E" w:rsidRDefault="00D15122" w:rsidP="007F6E1B">
      <w:pPr>
        <w:rPr>
          <w:rFonts w:ascii="Times New Roman" w:eastAsia="Times New Roman" w:hAnsi="Times New Roman"/>
          <w:color w:val="000000"/>
        </w:rPr>
      </w:pPr>
    </w:p>
    <w:p w14:paraId="14A1A299" w14:textId="531465AF"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7FFED475" wp14:editId="546C1FFF">
                <wp:extent cx="5897880" cy="166370"/>
                <wp:effectExtent l="13970" t="13335" r="12700" b="10795"/>
                <wp:docPr id="21"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34B07C" w14:textId="77777777" w:rsidR="000D329C" w:rsidRDefault="000D329C">
                            <w:pPr>
                              <w:tabs>
                                <w:tab w:val="left" w:pos="668"/>
                              </w:tabs>
                              <w:spacing w:line="250" w:lineRule="exact"/>
                              <w:ind w:left="102"/>
                              <w:rPr>
                                <w:rFonts w:ascii="Times New Roman" w:eastAsia="Times New Roman" w:hAnsi="Times New Roman"/>
                              </w:rPr>
                            </w:pPr>
                            <w:r>
                              <w:rPr>
                                <w:rFonts w:ascii="Times New Roman"/>
                                <w:b/>
                              </w:rPr>
                              <w:t>7.</w:t>
                            </w:r>
                            <w:r>
                              <w:tab/>
                            </w:r>
                            <w:r w:rsidRPr="00E34D4D">
                              <w:rPr>
                                <w:rFonts w:ascii="Times New Roman" w:hAnsi="Times New Roman"/>
                                <w:b/>
                              </w:rPr>
                              <w:t>CITI ĪPAŠI BRĪDINĀJUMI, JA NEPIECIEŠAMS</w:t>
                            </w:r>
                          </w:p>
                        </w:txbxContent>
                      </wps:txbx>
                      <wps:bodyPr rot="0" vert="horz" wrap="square" lIns="0" tIns="0" rIns="0" bIns="0" anchor="t" anchorCtr="0" upright="1">
                        <a:noAutofit/>
                      </wps:bodyPr>
                    </wps:wsp>
                  </a:graphicData>
                </a:graphic>
              </wp:inline>
            </w:drawing>
          </mc:Choice>
          <mc:Fallback>
            <w:pict>
              <v:shape w14:anchorId="7FFED475" id="Text Box 152" o:spid="_x0000_s107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1TKFYDwIA&#10;APoDAAAOAAAAAAAAAAAAAAAAAC4CAABkcnMvZTJvRG9jLnhtbFBLAQItABQABgAIAAAAIQAQHvIB&#10;3AAAAAQBAAAPAAAAAAAAAAAAAAAAAGkEAABkcnMvZG93bnJldi54bWxQSwUGAAAAAAQABADzAAAA&#10;cgUAAAAA&#10;" filled="f" strokeweight=".20497mm">
                <v:textbox inset="0,0,0,0">
                  <w:txbxContent>
                    <w:p w14:paraId="2034B07C" w14:textId="77777777" w:rsidR="000D329C" w:rsidRDefault="000D329C">
                      <w:pPr>
                        <w:tabs>
                          <w:tab w:val="left" w:pos="668"/>
                        </w:tabs>
                        <w:spacing w:line="250" w:lineRule="exact"/>
                        <w:ind w:left="102"/>
                        <w:rPr>
                          <w:rFonts w:ascii="Times New Roman" w:eastAsia="Times New Roman" w:hAnsi="Times New Roman"/>
                        </w:rPr>
                      </w:pPr>
                      <w:r>
                        <w:rPr>
                          <w:rFonts w:ascii="Times New Roman"/>
                          <w:b/>
                        </w:rPr>
                        <w:t>7.</w:t>
                      </w:r>
                      <w:r>
                        <w:tab/>
                      </w:r>
                      <w:r w:rsidRPr="00E34D4D">
                        <w:rPr>
                          <w:rFonts w:ascii="Times New Roman" w:hAnsi="Times New Roman"/>
                          <w:b/>
                        </w:rPr>
                        <w:t>CITI ĪPAŠI BRĪDINĀJUMI, JA NEPIECIEŠAMS</w:t>
                      </w:r>
                    </w:p>
                  </w:txbxContent>
                </v:textbox>
                <w10:anchorlock/>
              </v:shape>
            </w:pict>
          </mc:Fallback>
        </mc:AlternateContent>
      </w:r>
    </w:p>
    <w:p w14:paraId="17E774C4" w14:textId="77777777" w:rsidR="00D15122" w:rsidRPr="00A8085E" w:rsidRDefault="00D15122" w:rsidP="007F6E1B">
      <w:pPr>
        <w:rPr>
          <w:rFonts w:ascii="Times New Roman" w:eastAsia="Times New Roman" w:hAnsi="Times New Roman"/>
          <w:color w:val="000000"/>
        </w:rPr>
      </w:pPr>
    </w:p>
    <w:p w14:paraId="25774AFD" w14:textId="77777777" w:rsidR="00D15122" w:rsidRPr="00A8085E" w:rsidRDefault="00D15122" w:rsidP="007F6E1B">
      <w:pPr>
        <w:rPr>
          <w:rFonts w:ascii="Times New Roman" w:eastAsia="Times New Roman" w:hAnsi="Times New Roman"/>
          <w:color w:val="000000"/>
        </w:rPr>
      </w:pPr>
    </w:p>
    <w:p w14:paraId="6C847FD5" w14:textId="2884E16B"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E2985BC" wp14:editId="683731F8">
                <wp:extent cx="5897880" cy="167640"/>
                <wp:effectExtent l="13970" t="10795" r="12700" b="12065"/>
                <wp:docPr id="20"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D1F9474"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8.</w:t>
                            </w:r>
                            <w:r>
                              <w:tab/>
                            </w:r>
                            <w:r w:rsidRPr="00E34D4D">
                              <w:rPr>
                                <w:rFonts w:ascii="Times New Roman" w:hAnsi="Times New Roman"/>
                                <w:b/>
                                <w:spacing w:val="-1"/>
                              </w:rPr>
                              <w:t>DERĪGUMA TERMIŅŠ</w:t>
                            </w:r>
                          </w:p>
                        </w:txbxContent>
                      </wps:txbx>
                      <wps:bodyPr rot="0" vert="horz" wrap="square" lIns="0" tIns="0" rIns="0" bIns="0" anchor="t" anchorCtr="0" upright="1">
                        <a:noAutofit/>
                      </wps:bodyPr>
                    </wps:wsp>
                  </a:graphicData>
                </a:graphic>
              </wp:inline>
            </w:drawing>
          </mc:Choice>
          <mc:Fallback>
            <w:pict>
              <v:shape w14:anchorId="6E2985BC"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1D1F9474"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8.</w:t>
                      </w:r>
                      <w:r>
                        <w:tab/>
                      </w:r>
                      <w:r w:rsidRPr="00E34D4D">
                        <w:rPr>
                          <w:rFonts w:ascii="Times New Roman" w:hAnsi="Times New Roman"/>
                          <w:b/>
                          <w:spacing w:val="-1"/>
                        </w:rPr>
                        <w:t>DERĪGUMA TERMIŅŠ</w:t>
                      </w:r>
                    </w:p>
                  </w:txbxContent>
                </v:textbox>
                <w10:anchorlock/>
              </v:shape>
            </w:pict>
          </mc:Fallback>
        </mc:AlternateContent>
      </w:r>
    </w:p>
    <w:p w14:paraId="322909DD" w14:textId="77777777" w:rsidR="00D15122" w:rsidRPr="00A8085E" w:rsidRDefault="00D15122" w:rsidP="007F6E1B">
      <w:pPr>
        <w:rPr>
          <w:rFonts w:ascii="Times New Roman" w:eastAsia="Times New Roman" w:hAnsi="Times New Roman"/>
          <w:color w:val="000000"/>
        </w:rPr>
      </w:pPr>
    </w:p>
    <w:p w14:paraId="6B6C23F2" w14:textId="77777777" w:rsidR="00D15122" w:rsidRPr="00A8085E" w:rsidRDefault="00CF2441" w:rsidP="007F6E1B">
      <w:pPr>
        <w:pStyle w:val="BodyText"/>
        <w:ind w:left="0"/>
        <w:rPr>
          <w:color w:val="000000"/>
        </w:rPr>
      </w:pPr>
      <w:r w:rsidRPr="00A8085E">
        <w:rPr>
          <w:color w:val="000000"/>
        </w:rPr>
        <w:t>EXP</w:t>
      </w:r>
    </w:p>
    <w:p w14:paraId="2EABF1C0" w14:textId="77777777" w:rsidR="00D15122" w:rsidRPr="00A8085E" w:rsidRDefault="00D15122" w:rsidP="007F6E1B">
      <w:pPr>
        <w:rPr>
          <w:rFonts w:ascii="Times New Roman" w:eastAsia="Times New Roman" w:hAnsi="Times New Roman"/>
          <w:color w:val="000000"/>
        </w:rPr>
      </w:pPr>
    </w:p>
    <w:p w14:paraId="15662FE4" w14:textId="77777777" w:rsidR="00D15122" w:rsidRPr="00A8085E" w:rsidRDefault="00D15122" w:rsidP="007F6E1B">
      <w:pPr>
        <w:rPr>
          <w:rFonts w:ascii="Times New Roman" w:eastAsia="Times New Roman" w:hAnsi="Times New Roman"/>
          <w:color w:val="000000"/>
        </w:rPr>
      </w:pPr>
    </w:p>
    <w:p w14:paraId="0C47E8D7" w14:textId="4971719D" w:rsidR="00D15122" w:rsidRPr="00A8085E" w:rsidRDefault="00F9037D" w:rsidP="004822DC">
      <w:pPr>
        <w:keepNext/>
        <w:keepLines/>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49FC799A" wp14:editId="7FE32E3A">
                <wp:extent cx="5897880" cy="167640"/>
                <wp:effectExtent l="13970" t="5715" r="12700" b="7620"/>
                <wp:docPr id="19"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4D87EB"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9.</w:t>
                            </w:r>
                            <w:r>
                              <w:tab/>
                            </w:r>
                            <w:r w:rsidRPr="00E34D4D">
                              <w:rPr>
                                <w:rFonts w:ascii="Times New Roman" w:hAnsi="Times New Roman"/>
                                <w:b/>
                                <w:spacing w:val="-1"/>
                              </w:rPr>
                              <w:t>ĪPAŠI UZGLABĀŠANAS NOSACĪJUMI</w:t>
                            </w:r>
                          </w:p>
                        </w:txbxContent>
                      </wps:txbx>
                      <wps:bodyPr rot="0" vert="horz" wrap="square" lIns="0" tIns="0" rIns="0" bIns="0" anchor="t" anchorCtr="0" upright="1">
                        <a:noAutofit/>
                      </wps:bodyPr>
                    </wps:wsp>
                  </a:graphicData>
                </a:graphic>
              </wp:inline>
            </w:drawing>
          </mc:Choice>
          <mc:Fallback>
            <w:pict>
              <v:shape w14:anchorId="49FC799A"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0YSEAIAAPo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cDNGEhAC&#10;AAD6AwAADgAAAAAAAAAAAAAAAAAuAgAAZHJzL2Uyb0RvYy54bWxQSwECLQAUAAYACAAAACEAAxUu&#10;nNwAAAAEAQAADwAAAAAAAAAAAAAAAABqBAAAZHJzL2Rvd25yZXYueG1sUEsFBgAAAAAEAAQA8wAA&#10;AHMFAAAAAA==&#10;" filled="f" strokeweight=".20497mm">
                <v:textbox inset="0,0,0,0">
                  <w:txbxContent>
                    <w:p w14:paraId="074D87EB"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9.</w:t>
                      </w:r>
                      <w:r>
                        <w:tab/>
                      </w:r>
                      <w:r w:rsidRPr="00E34D4D">
                        <w:rPr>
                          <w:rFonts w:ascii="Times New Roman" w:hAnsi="Times New Roman"/>
                          <w:b/>
                          <w:spacing w:val="-1"/>
                        </w:rPr>
                        <w:t>ĪPAŠI UZGLABĀŠANAS NOSACĪJUMI</w:t>
                      </w:r>
                    </w:p>
                  </w:txbxContent>
                </v:textbox>
                <w10:anchorlock/>
              </v:shape>
            </w:pict>
          </mc:Fallback>
        </mc:AlternateContent>
      </w:r>
    </w:p>
    <w:p w14:paraId="3DBC3D9F" w14:textId="77777777" w:rsidR="00D15122" w:rsidRPr="00A8085E" w:rsidRDefault="00D15122" w:rsidP="004822DC">
      <w:pPr>
        <w:keepNext/>
        <w:keepLines/>
        <w:rPr>
          <w:rFonts w:ascii="Times New Roman" w:eastAsia="Times New Roman" w:hAnsi="Times New Roman"/>
          <w:color w:val="000000"/>
        </w:rPr>
      </w:pPr>
    </w:p>
    <w:p w14:paraId="7994DB78" w14:textId="77777777" w:rsidR="00A74D13" w:rsidRPr="00A8085E" w:rsidRDefault="009B0756" w:rsidP="004822DC">
      <w:pPr>
        <w:pStyle w:val="BodyText"/>
        <w:keepNext/>
        <w:keepLines/>
        <w:ind w:left="0" w:right="4780"/>
        <w:rPr>
          <w:color w:val="000000"/>
        </w:rPr>
      </w:pPr>
      <w:r w:rsidRPr="00A8085E">
        <w:rPr>
          <w:color w:val="000000"/>
        </w:rPr>
        <w:t xml:space="preserve">Uzglabāt ledusskapī. </w:t>
      </w:r>
    </w:p>
    <w:p w14:paraId="5EB47B36" w14:textId="77777777" w:rsidR="00D15122" w:rsidRPr="00A8085E" w:rsidRDefault="009B0756" w:rsidP="004822DC">
      <w:pPr>
        <w:pStyle w:val="BodyText"/>
        <w:keepNext/>
        <w:keepLines/>
        <w:ind w:left="0" w:right="4780"/>
        <w:rPr>
          <w:color w:val="000000"/>
        </w:rPr>
      </w:pPr>
      <w:r w:rsidRPr="00A8085E">
        <w:rPr>
          <w:color w:val="000000"/>
        </w:rPr>
        <w:t>Nesasaldēt.</w:t>
      </w:r>
    </w:p>
    <w:p w14:paraId="4CE7A0C1" w14:textId="77777777" w:rsidR="00D15122" w:rsidRPr="00A8085E" w:rsidRDefault="009B0756" w:rsidP="004822DC">
      <w:pPr>
        <w:pStyle w:val="BodyText"/>
        <w:keepNext/>
        <w:keepLines/>
        <w:spacing w:line="252" w:lineRule="exact"/>
        <w:ind w:left="0"/>
        <w:rPr>
          <w:color w:val="000000"/>
        </w:rPr>
      </w:pPr>
      <w:r w:rsidRPr="00A8085E">
        <w:rPr>
          <w:color w:val="000000"/>
        </w:rPr>
        <w:t>Uzglabāt flakonu ārējā iepakojumā</w:t>
      </w:r>
      <w:r w:rsidR="009F4A40" w:rsidRPr="00A8085E">
        <w:rPr>
          <w:color w:val="000000"/>
        </w:rPr>
        <w:t>, lai pasargātu</w:t>
      </w:r>
      <w:r w:rsidRPr="00A8085E">
        <w:rPr>
          <w:color w:val="000000"/>
        </w:rPr>
        <w:t xml:space="preserve"> no gaismas.</w:t>
      </w:r>
    </w:p>
    <w:p w14:paraId="6D0EF9A8" w14:textId="77777777" w:rsidR="00D320D2" w:rsidRPr="00A8085E" w:rsidRDefault="00D320D2" w:rsidP="007F6E1B">
      <w:pPr>
        <w:pStyle w:val="BodyText"/>
        <w:spacing w:line="252" w:lineRule="exact"/>
        <w:ind w:left="0"/>
        <w:rPr>
          <w:color w:val="000000"/>
        </w:rPr>
      </w:pPr>
    </w:p>
    <w:p w14:paraId="728C914C" w14:textId="77777777" w:rsidR="00D15122" w:rsidRPr="00A8085E" w:rsidRDefault="00D15122" w:rsidP="007F6E1B">
      <w:pPr>
        <w:rPr>
          <w:rFonts w:ascii="Times New Roman" w:eastAsia="Times New Roman" w:hAnsi="Times New Roman"/>
          <w:color w:val="000000"/>
        </w:rPr>
      </w:pPr>
    </w:p>
    <w:p w14:paraId="15AF06C6" w14:textId="0BCE68C1"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w:lastRenderedPageBreak/>
        <mc:AlternateContent>
          <mc:Choice Requires="wps">
            <w:drawing>
              <wp:inline distT="0" distB="0" distL="0" distR="0" wp14:anchorId="75D1EFF8" wp14:editId="22F77EF6">
                <wp:extent cx="5897880" cy="489585"/>
                <wp:effectExtent l="13970" t="13970" r="12700" b="10795"/>
                <wp:docPr id="18"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3A5EBF" w14:textId="77777777" w:rsidR="000D329C" w:rsidRDefault="000D329C">
                            <w:pPr>
                              <w:tabs>
                                <w:tab w:val="left" w:pos="668"/>
                              </w:tabs>
                              <w:ind w:left="668" w:right="373" w:hanging="567"/>
                              <w:rPr>
                                <w:rFonts w:ascii="Times New Roman" w:eastAsia="Times New Roman" w:hAnsi="Times New Roman"/>
                              </w:rPr>
                            </w:pPr>
                            <w:r>
                              <w:rPr>
                                <w:rFonts w:ascii="Times New Roman"/>
                                <w:b/>
                              </w:rPr>
                              <w:t>10.</w:t>
                            </w:r>
                            <w:r w:rsidRPr="00E34D4D">
                              <w:rPr>
                                <w:rFonts w:ascii="Times New Roman" w:hAnsi="Times New Roman"/>
                              </w:rPr>
                              <w:tab/>
                            </w:r>
                            <w:r w:rsidRPr="00E34D4D">
                              <w:rPr>
                                <w:rFonts w:ascii="Times New Roman" w:hAnsi="Times New Roman"/>
                                <w:b/>
                                <w:spacing w:val="-1"/>
                              </w:rPr>
                              <w:t>ĪPAŠI PIESARDZĪBAS PASĀKUMI, IZNĪCINOT NEIZLIETOTĀS ZĀLES VAI IZMANTOTOS MATERIĀLUS, KAS BIJUŠI SASKARĒ AR ŠĪM ZĀLĒM, JA PIEMĒROJAMS</w:t>
                            </w:r>
                          </w:p>
                        </w:txbxContent>
                      </wps:txbx>
                      <wps:bodyPr rot="0" vert="horz" wrap="square" lIns="0" tIns="0" rIns="0" bIns="0" anchor="t" anchorCtr="0" upright="1">
                        <a:noAutofit/>
                      </wps:bodyPr>
                    </wps:wsp>
                  </a:graphicData>
                </a:graphic>
              </wp:inline>
            </w:drawing>
          </mc:Choice>
          <mc:Fallback>
            <w:pict>
              <v:shape w14:anchorId="75D1EFF8" id="Text Box 149" o:spid="_x0000_s1082"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" filled="f" strokeweight=".20497mm">
                <v:textbox inset="0,0,0,0">
                  <w:txbxContent>
                    <w:p w14:paraId="493A5EBF" w14:textId="77777777" w:rsidR="000D329C" w:rsidRDefault="000D329C">
                      <w:pPr>
                        <w:tabs>
                          <w:tab w:val="left" w:pos="668"/>
                        </w:tabs>
                        <w:ind w:left="668" w:right="373" w:hanging="567"/>
                        <w:rPr>
                          <w:rFonts w:ascii="Times New Roman" w:eastAsia="Times New Roman" w:hAnsi="Times New Roman"/>
                        </w:rPr>
                      </w:pPr>
                      <w:r>
                        <w:rPr>
                          <w:rFonts w:ascii="Times New Roman"/>
                          <w:b/>
                        </w:rPr>
                        <w:t>10.</w:t>
                      </w:r>
                      <w:r w:rsidRPr="00E34D4D">
                        <w:rPr>
                          <w:rFonts w:ascii="Times New Roman" w:hAnsi="Times New Roman"/>
                        </w:rPr>
                        <w:tab/>
                      </w:r>
                      <w:r w:rsidRPr="00E34D4D">
                        <w:rPr>
                          <w:rFonts w:ascii="Times New Roman" w:hAnsi="Times New Roman"/>
                          <w:b/>
                          <w:spacing w:val="-1"/>
                        </w:rPr>
                        <w:t>ĪPAŠI PIESARDZĪBAS PASĀKUMI, IZNĪCINOT NEIZLIETOTĀS ZĀLES VAI IZMANTOTOS MATERIĀLUS, KAS BIJUŠI SASKARĒ AR ŠĪM ZĀLĒM, JA PIEMĒROJAMS</w:t>
                      </w:r>
                    </w:p>
                  </w:txbxContent>
                </v:textbox>
                <w10:anchorlock/>
              </v:shape>
            </w:pict>
          </mc:Fallback>
        </mc:AlternateContent>
      </w:r>
    </w:p>
    <w:p w14:paraId="76A39EA3" w14:textId="77777777" w:rsidR="00D15122" w:rsidRPr="00A8085E" w:rsidRDefault="00D15122" w:rsidP="007F6E1B">
      <w:pPr>
        <w:rPr>
          <w:rFonts w:ascii="Times New Roman" w:eastAsia="Times New Roman" w:hAnsi="Times New Roman"/>
          <w:color w:val="000000"/>
        </w:rPr>
      </w:pPr>
    </w:p>
    <w:p w14:paraId="7E09C2B4" w14:textId="77777777" w:rsidR="002F6115" w:rsidRPr="00A8085E" w:rsidRDefault="002F6115" w:rsidP="007F6E1B">
      <w:pPr>
        <w:rPr>
          <w:rFonts w:ascii="Times New Roman" w:eastAsia="Times New Roman" w:hAnsi="Times New Roman"/>
          <w:color w:val="000000"/>
        </w:rPr>
      </w:pPr>
    </w:p>
    <w:p w14:paraId="577F7E62" w14:textId="2B1DDDDF" w:rsidR="00D15122" w:rsidRPr="00A8085E" w:rsidRDefault="00F9037D" w:rsidP="00B11B98">
      <w:pPr>
        <w:keepNext/>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11EFF3EF" wp14:editId="08687A06">
                <wp:extent cx="5897880" cy="166370"/>
                <wp:effectExtent l="13970" t="11430" r="12700" b="12700"/>
                <wp:docPr id="17"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5C057B" w14:textId="77777777" w:rsidR="000D329C" w:rsidRDefault="000D329C">
                            <w:pPr>
                              <w:tabs>
                                <w:tab w:val="left" w:pos="668"/>
                              </w:tabs>
                              <w:spacing w:line="250" w:lineRule="exact"/>
                              <w:ind w:left="102"/>
                              <w:rPr>
                                <w:rFonts w:ascii="Times New Roman" w:eastAsia="Times New Roman" w:hAnsi="Times New Roman"/>
                              </w:rPr>
                            </w:pPr>
                            <w:r>
                              <w:rPr>
                                <w:rFonts w:ascii="Times New Roman"/>
                                <w:b/>
                              </w:rPr>
                              <w:t>11.</w:t>
                            </w:r>
                            <w:r>
                              <w:tab/>
                            </w:r>
                            <w:r w:rsidRPr="00E34D4D">
                              <w:rPr>
                                <w:rFonts w:ascii="Times New Roman" w:hAnsi="Times New Roman"/>
                                <w:b/>
                                <w:spacing w:val="-1"/>
                              </w:rPr>
                              <w:t>REĢISTRĀCIJAS APLIECĪBAS ĪPAŠNIEKA NOSAUKUMS UN ADRESE</w:t>
                            </w:r>
                          </w:p>
                        </w:txbxContent>
                      </wps:txbx>
                      <wps:bodyPr rot="0" vert="horz" wrap="square" lIns="0" tIns="0" rIns="0" bIns="0" anchor="t" anchorCtr="0" upright="1">
                        <a:noAutofit/>
                      </wps:bodyPr>
                    </wps:wsp>
                  </a:graphicData>
                </a:graphic>
              </wp:inline>
            </w:drawing>
          </mc:Choice>
          <mc:Fallback>
            <w:pict>
              <v:shape w14:anchorId="11EFF3EF" id="Text Box 148" o:spid="_x0000_s108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jH78VDwIA&#10;APoDAAAOAAAAAAAAAAAAAAAAAC4CAABkcnMvZTJvRG9jLnhtbFBLAQItABQABgAIAAAAIQAQHvIB&#10;3AAAAAQBAAAPAAAAAAAAAAAAAAAAAGkEAABkcnMvZG93bnJldi54bWxQSwUGAAAAAAQABADzAAAA&#10;cgUAAAAA&#10;" filled="f" strokeweight=".20497mm">
                <v:textbox inset="0,0,0,0">
                  <w:txbxContent>
                    <w:p w14:paraId="595C057B" w14:textId="77777777" w:rsidR="000D329C" w:rsidRDefault="000D329C">
                      <w:pPr>
                        <w:tabs>
                          <w:tab w:val="left" w:pos="668"/>
                        </w:tabs>
                        <w:spacing w:line="250" w:lineRule="exact"/>
                        <w:ind w:left="102"/>
                        <w:rPr>
                          <w:rFonts w:ascii="Times New Roman" w:eastAsia="Times New Roman" w:hAnsi="Times New Roman"/>
                        </w:rPr>
                      </w:pPr>
                      <w:r>
                        <w:rPr>
                          <w:rFonts w:ascii="Times New Roman"/>
                          <w:b/>
                        </w:rPr>
                        <w:t>11.</w:t>
                      </w:r>
                      <w:r>
                        <w:tab/>
                      </w:r>
                      <w:r w:rsidRPr="00E34D4D">
                        <w:rPr>
                          <w:rFonts w:ascii="Times New Roman" w:hAnsi="Times New Roman"/>
                          <w:b/>
                          <w:spacing w:val="-1"/>
                        </w:rPr>
                        <w:t>REĢISTRĀCIJAS APLIECĪBAS ĪPAŠNIEKA NOSAUKUMS UN ADRESE</w:t>
                      </w:r>
                    </w:p>
                  </w:txbxContent>
                </v:textbox>
                <w10:anchorlock/>
              </v:shape>
            </w:pict>
          </mc:Fallback>
        </mc:AlternateContent>
      </w:r>
    </w:p>
    <w:p w14:paraId="51204D58" w14:textId="77777777" w:rsidR="00D15122" w:rsidRPr="00A8085E" w:rsidRDefault="00D15122" w:rsidP="00B11B98">
      <w:pPr>
        <w:keepNext/>
        <w:rPr>
          <w:rFonts w:ascii="Times New Roman" w:eastAsia="Times New Roman" w:hAnsi="Times New Roman"/>
          <w:color w:val="000000"/>
        </w:rPr>
      </w:pPr>
    </w:p>
    <w:p w14:paraId="5F43F758" w14:textId="77777777" w:rsidR="000B6326" w:rsidRPr="00A8085E" w:rsidRDefault="000B6326" w:rsidP="00B11B98">
      <w:pPr>
        <w:pStyle w:val="BodyText"/>
        <w:keepNext/>
        <w:ind w:left="0" w:right="6635"/>
        <w:rPr>
          <w:color w:val="000000"/>
        </w:rPr>
      </w:pPr>
      <w:r w:rsidRPr="00A8085E">
        <w:rPr>
          <w:color w:val="000000"/>
        </w:rPr>
        <w:t>Pfizer Europe MA EEIG</w:t>
      </w:r>
    </w:p>
    <w:p w14:paraId="4D74C4A8" w14:textId="77777777" w:rsidR="00B8688C" w:rsidRPr="00A8085E" w:rsidRDefault="00B8688C" w:rsidP="00B8688C">
      <w:pPr>
        <w:pStyle w:val="3"/>
        <w:ind w:left="0" w:right="6635"/>
        <w:rPr>
          <w:color w:val="000000"/>
        </w:rPr>
      </w:pPr>
      <w:r w:rsidRPr="00A8085E">
        <w:rPr>
          <w:color w:val="000000"/>
        </w:rPr>
        <w:t xml:space="preserve">Boulevard de la Plaine 17 </w:t>
      </w:r>
    </w:p>
    <w:p w14:paraId="13A94B22" w14:textId="77777777" w:rsidR="00B8688C" w:rsidRPr="00A8085E" w:rsidRDefault="00B8688C" w:rsidP="00B8688C">
      <w:pPr>
        <w:pStyle w:val="3"/>
        <w:ind w:left="0" w:right="6635"/>
        <w:rPr>
          <w:color w:val="000000"/>
        </w:rPr>
      </w:pPr>
      <w:r w:rsidRPr="00A8085E">
        <w:rPr>
          <w:color w:val="000000"/>
        </w:rPr>
        <w:t>1050 Bruxelles</w:t>
      </w:r>
    </w:p>
    <w:p w14:paraId="60B4129E" w14:textId="77777777" w:rsidR="00B8688C" w:rsidRPr="00A8085E" w:rsidRDefault="00B8688C" w:rsidP="00B8688C">
      <w:pPr>
        <w:rPr>
          <w:rFonts w:ascii="Times New Roman" w:hAnsi="Times New Roman"/>
          <w:color w:val="000000"/>
        </w:rPr>
      </w:pPr>
      <w:r w:rsidRPr="00A8085E">
        <w:rPr>
          <w:rFonts w:ascii="Times New Roman" w:hAnsi="Times New Roman"/>
          <w:color w:val="000000"/>
        </w:rPr>
        <w:t>Beļģija</w:t>
      </w:r>
    </w:p>
    <w:p w14:paraId="773B2B3C" w14:textId="77777777" w:rsidR="00D15122" w:rsidRPr="00A8085E" w:rsidRDefault="00D15122" w:rsidP="007F6E1B">
      <w:pPr>
        <w:rPr>
          <w:rFonts w:ascii="Times New Roman" w:eastAsia="Times New Roman" w:hAnsi="Times New Roman"/>
          <w:color w:val="000000"/>
        </w:rPr>
      </w:pPr>
    </w:p>
    <w:p w14:paraId="33F695F5" w14:textId="77777777" w:rsidR="00D15122" w:rsidRPr="00A8085E" w:rsidRDefault="00D15122" w:rsidP="007F6E1B">
      <w:pPr>
        <w:rPr>
          <w:rFonts w:ascii="Times New Roman" w:eastAsia="Times New Roman" w:hAnsi="Times New Roman"/>
          <w:color w:val="000000"/>
        </w:rPr>
      </w:pPr>
    </w:p>
    <w:p w14:paraId="15E3A6E8" w14:textId="0E07BE5B"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D6DCE99" wp14:editId="567CD517">
                <wp:extent cx="5897880" cy="167640"/>
                <wp:effectExtent l="13970" t="12065" r="12700" b="10795"/>
                <wp:docPr id="16"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914823"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2.</w:t>
                            </w:r>
                            <w:r>
                              <w:tab/>
                            </w:r>
                            <w:r w:rsidRPr="00E34D4D">
                              <w:rPr>
                                <w:rFonts w:ascii="Times New Roman" w:hAnsi="Times New Roman"/>
                                <w:b/>
                                <w:spacing w:val="-1"/>
                              </w:rPr>
                              <w:t>REĢISTRĀCIJAS APLIECĪBAS NUMURS(-I)</w:t>
                            </w:r>
                          </w:p>
                        </w:txbxContent>
                      </wps:txbx>
                      <wps:bodyPr rot="0" vert="horz" wrap="square" lIns="0" tIns="0" rIns="0" bIns="0" anchor="t" anchorCtr="0" upright="1">
                        <a:noAutofit/>
                      </wps:bodyPr>
                    </wps:wsp>
                  </a:graphicData>
                </a:graphic>
              </wp:inline>
            </w:drawing>
          </mc:Choice>
          <mc:Fallback>
            <w:pict>
              <v:shape w14:anchorId="3D6DCE99"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72914823"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2.</w:t>
                      </w:r>
                      <w:r>
                        <w:tab/>
                      </w:r>
                      <w:r w:rsidRPr="00E34D4D">
                        <w:rPr>
                          <w:rFonts w:ascii="Times New Roman" w:hAnsi="Times New Roman"/>
                          <w:b/>
                          <w:spacing w:val="-1"/>
                        </w:rPr>
                        <w:t>REĢISTRĀCIJAS APLIECĪBAS NUMURS(-I)</w:t>
                      </w:r>
                    </w:p>
                  </w:txbxContent>
                </v:textbox>
                <w10:anchorlock/>
              </v:shape>
            </w:pict>
          </mc:Fallback>
        </mc:AlternateContent>
      </w:r>
    </w:p>
    <w:p w14:paraId="5986D005" w14:textId="77777777" w:rsidR="00D15122" w:rsidRPr="00A8085E" w:rsidRDefault="00D15122" w:rsidP="007F6E1B">
      <w:pPr>
        <w:rPr>
          <w:rFonts w:ascii="Times New Roman" w:eastAsia="Times New Roman" w:hAnsi="Times New Roman"/>
          <w:color w:val="000000"/>
        </w:rPr>
      </w:pPr>
    </w:p>
    <w:p w14:paraId="23E7436F" w14:textId="77777777" w:rsidR="00F50A9C" w:rsidRPr="00A8085E" w:rsidRDefault="00F50A9C" w:rsidP="007F6E1B">
      <w:pPr>
        <w:rPr>
          <w:rFonts w:ascii="Times New Roman" w:eastAsia="Times New Roman" w:hAnsi="Times New Roman"/>
          <w:color w:val="000000"/>
        </w:rPr>
      </w:pPr>
      <w:r w:rsidRPr="00A8085E">
        <w:rPr>
          <w:rFonts w:ascii="Times New Roman" w:eastAsia="Times New Roman" w:hAnsi="Times New Roman"/>
          <w:color w:val="000000"/>
        </w:rPr>
        <w:t>EU/1/18/1344/002</w:t>
      </w:r>
    </w:p>
    <w:p w14:paraId="7A12B736" w14:textId="77777777" w:rsidR="00F50A9C" w:rsidRPr="00A8085E" w:rsidRDefault="00F50A9C" w:rsidP="007F6E1B">
      <w:pPr>
        <w:rPr>
          <w:rFonts w:ascii="Times New Roman" w:eastAsia="Times New Roman" w:hAnsi="Times New Roman"/>
          <w:color w:val="000000"/>
        </w:rPr>
      </w:pPr>
    </w:p>
    <w:p w14:paraId="3B0B942B" w14:textId="77777777" w:rsidR="00D15122" w:rsidRPr="00A8085E" w:rsidRDefault="00D15122" w:rsidP="007F6E1B">
      <w:pPr>
        <w:rPr>
          <w:rFonts w:ascii="Times New Roman" w:eastAsia="Times New Roman" w:hAnsi="Times New Roman"/>
          <w:color w:val="000000"/>
        </w:rPr>
      </w:pPr>
    </w:p>
    <w:p w14:paraId="464011B5" w14:textId="7C1B1ADB"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89B94F4" wp14:editId="522F4FF4">
                <wp:extent cx="5897880" cy="167640"/>
                <wp:effectExtent l="13970" t="6985" r="12700" b="6350"/>
                <wp:docPr id="15"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137B97" w14:textId="77777777" w:rsidR="000D329C" w:rsidRDefault="000D329C">
                            <w:pPr>
                              <w:tabs>
                                <w:tab w:val="left" w:pos="668"/>
                              </w:tabs>
                              <w:spacing w:line="252" w:lineRule="exact"/>
                              <w:ind w:left="102"/>
                              <w:rPr>
                                <w:rFonts w:ascii="Times New Roman" w:eastAsia="Times New Roman" w:hAnsi="Times New Roman"/>
                              </w:rPr>
                            </w:pPr>
                            <w:r>
                              <w:rPr>
                                <w:rFonts w:ascii="Times New Roman"/>
                                <w:b/>
                              </w:rPr>
                              <w:t>13.</w:t>
                            </w:r>
                            <w:r>
                              <w:tab/>
                            </w:r>
                            <w:r w:rsidRPr="00E34D4D">
                              <w:rPr>
                                <w:rFonts w:ascii="Times New Roman" w:hAnsi="Times New Roman"/>
                                <w:b/>
                                <w:spacing w:val="-1"/>
                              </w:rPr>
                              <w:t>SĒRIJAS NUMURS</w:t>
                            </w:r>
                          </w:p>
                        </w:txbxContent>
                      </wps:txbx>
                      <wps:bodyPr rot="0" vert="horz" wrap="square" lIns="0" tIns="0" rIns="0" bIns="0" anchor="t" anchorCtr="0" upright="1">
                        <a:noAutofit/>
                      </wps:bodyPr>
                    </wps:wsp>
                  </a:graphicData>
                </a:graphic>
              </wp:inline>
            </w:drawing>
          </mc:Choice>
          <mc:Fallback>
            <w:pict>
              <v:shape w14:anchorId="389B94F4"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11137B97" w14:textId="77777777" w:rsidR="000D329C" w:rsidRDefault="000D329C">
                      <w:pPr>
                        <w:tabs>
                          <w:tab w:val="left" w:pos="668"/>
                        </w:tabs>
                        <w:spacing w:line="252" w:lineRule="exact"/>
                        <w:ind w:left="102"/>
                        <w:rPr>
                          <w:rFonts w:ascii="Times New Roman" w:eastAsia="Times New Roman" w:hAnsi="Times New Roman"/>
                        </w:rPr>
                      </w:pPr>
                      <w:r>
                        <w:rPr>
                          <w:rFonts w:ascii="Times New Roman"/>
                          <w:b/>
                        </w:rPr>
                        <w:t>13.</w:t>
                      </w:r>
                      <w:r>
                        <w:tab/>
                      </w:r>
                      <w:r w:rsidRPr="00E34D4D">
                        <w:rPr>
                          <w:rFonts w:ascii="Times New Roman" w:hAnsi="Times New Roman"/>
                          <w:b/>
                          <w:spacing w:val="-1"/>
                        </w:rPr>
                        <w:t>SĒRIJAS NUMURS</w:t>
                      </w:r>
                    </w:p>
                  </w:txbxContent>
                </v:textbox>
                <w10:anchorlock/>
              </v:shape>
            </w:pict>
          </mc:Fallback>
        </mc:AlternateContent>
      </w:r>
    </w:p>
    <w:p w14:paraId="22F42FA9" w14:textId="77777777" w:rsidR="00D15122" w:rsidRPr="00A8085E" w:rsidRDefault="00D15122" w:rsidP="007F6E1B">
      <w:pPr>
        <w:rPr>
          <w:rFonts w:ascii="Times New Roman" w:eastAsia="Times New Roman" w:hAnsi="Times New Roman"/>
          <w:color w:val="000000"/>
        </w:rPr>
      </w:pPr>
    </w:p>
    <w:p w14:paraId="0CD5373F" w14:textId="77777777" w:rsidR="00D15122" w:rsidRPr="00A8085E" w:rsidRDefault="00334E16" w:rsidP="007F6E1B">
      <w:pPr>
        <w:pStyle w:val="BodyText"/>
        <w:ind w:left="0"/>
        <w:rPr>
          <w:color w:val="000000"/>
        </w:rPr>
      </w:pPr>
      <w:r w:rsidRPr="00A8085E">
        <w:rPr>
          <w:color w:val="000000"/>
        </w:rPr>
        <w:t>Lot</w:t>
      </w:r>
    </w:p>
    <w:p w14:paraId="6AB51EFC" w14:textId="77777777" w:rsidR="00D15122" w:rsidRPr="00A8085E" w:rsidRDefault="00D15122" w:rsidP="007F6E1B">
      <w:pPr>
        <w:rPr>
          <w:rFonts w:ascii="Times New Roman" w:eastAsia="Times New Roman" w:hAnsi="Times New Roman"/>
          <w:color w:val="000000"/>
        </w:rPr>
      </w:pPr>
    </w:p>
    <w:p w14:paraId="4172A51B" w14:textId="77777777" w:rsidR="00D15122" w:rsidRPr="00A8085E" w:rsidRDefault="00D15122" w:rsidP="007F6E1B">
      <w:pPr>
        <w:rPr>
          <w:rFonts w:ascii="Times New Roman" w:eastAsia="Times New Roman" w:hAnsi="Times New Roman"/>
          <w:color w:val="000000"/>
        </w:rPr>
      </w:pPr>
    </w:p>
    <w:p w14:paraId="6634C470" w14:textId="2E5FC73B"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43AE3885" wp14:editId="521FF0A5">
                <wp:extent cx="5897880" cy="167640"/>
                <wp:effectExtent l="13970" t="11430" r="12700" b="11430"/>
                <wp:docPr id="14"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2AE6E7" w14:textId="77777777" w:rsidR="000D329C" w:rsidRPr="009F4A40" w:rsidRDefault="000D329C">
                            <w:pPr>
                              <w:tabs>
                                <w:tab w:val="left" w:pos="668"/>
                              </w:tabs>
                              <w:spacing w:line="251" w:lineRule="exact"/>
                              <w:ind w:left="102"/>
                              <w:rPr>
                                <w:rFonts w:ascii="Times New Roman" w:eastAsia="Times New Roman" w:hAnsi="Times New Roman"/>
                              </w:rPr>
                            </w:pPr>
                            <w:r w:rsidRPr="00E34D4D">
                              <w:rPr>
                                <w:rFonts w:ascii="Times New Roman" w:hAnsi="Times New Roman"/>
                                <w:b/>
                              </w:rPr>
                              <w:t>14.</w:t>
                            </w:r>
                            <w:r w:rsidRPr="00E34D4D">
                              <w:rPr>
                                <w:rFonts w:ascii="Times New Roman" w:hAnsi="Times New Roman"/>
                              </w:rPr>
                              <w:tab/>
                            </w:r>
                            <w:r w:rsidRPr="00E34D4D">
                              <w:rPr>
                                <w:rFonts w:ascii="Times New Roman" w:hAnsi="Times New Roman"/>
                                <w:b/>
                                <w:spacing w:val="-2"/>
                              </w:rPr>
                              <w:t>IZSNIEGŠANAS KĀRTĪBA</w:t>
                            </w:r>
                          </w:p>
                        </w:txbxContent>
                      </wps:txbx>
                      <wps:bodyPr rot="0" vert="horz" wrap="square" lIns="0" tIns="0" rIns="0" bIns="0" anchor="t" anchorCtr="0" upright="1">
                        <a:noAutofit/>
                      </wps:bodyPr>
                    </wps:wsp>
                  </a:graphicData>
                </a:graphic>
              </wp:inline>
            </w:drawing>
          </mc:Choice>
          <mc:Fallback>
            <w:pict>
              <v:shape w14:anchorId="43AE3885" id="Text Box 14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472AE6E7" w14:textId="77777777" w:rsidR="000D329C" w:rsidRPr="009F4A40" w:rsidRDefault="000D329C">
                      <w:pPr>
                        <w:tabs>
                          <w:tab w:val="left" w:pos="668"/>
                        </w:tabs>
                        <w:spacing w:line="251" w:lineRule="exact"/>
                        <w:ind w:left="102"/>
                        <w:rPr>
                          <w:rFonts w:ascii="Times New Roman" w:eastAsia="Times New Roman" w:hAnsi="Times New Roman"/>
                        </w:rPr>
                      </w:pPr>
                      <w:r w:rsidRPr="00E34D4D">
                        <w:rPr>
                          <w:rFonts w:ascii="Times New Roman" w:hAnsi="Times New Roman"/>
                          <w:b/>
                        </w:rPr>
                        <w:t>14.</w:t>
                      </w:r>
                      <w:r w:rsidRPr="00E34D4D">
                        <w:rPr>
                          <w:rFonts w:ascii="Times New Roman" w:hAnsi="Times New Roman"/>
                        </w:rPr>
                        <w:tab/>
                      </w:r>
                      <w:r w:rsidRPr="00E34D4D">
                        <w:rPr>
                          <w:rFonts w:ascii="Times New Roman" w:hAnsi="Times New Roman"/>
                          <w:b/>
                          <w:spacing w:val="-2"/>
                        </w:rPr>
                        <w:t>IZSNIEGŠANAS KĀRTĪBA</w:t>
                      </w:r>
                    </w:p>
                  </w:txbxContent>
                </v:textbox>
                <w10:anchorlock/>
              </v:shape>
            </w:pict>
          </mc:Fallback>
        </mc:AlternateContent>
      </w:r>
    </w:p>
    <w:p w14:paraId="1160EF68" w14:textId="77777777" w:rsidR="00D15122" w:rsidRPr="00A8085E" w:rsidRDefault="00D15122" w:rsidP="007F6E1B">
      <w:pPr>
        <w:rPr>
          <w:rFonts w:ascii="Times New Roman" w:eastAsia="Times New Roman" w:hAnsi="Times New Roman"/>
          <w:color w:val="000000"/>
        </w:rPr>
      </w:pPr>
    </w:p>
    <w:p w14:paraId="4ECD1FC7" w14:textId="77777777" w:rsidR="00D15122" w:rsidRPr="00A8085E" w:rsidRDefault="00D15122" w:rsidP="007F6E1B">
      <w:pPr>
        <w:rPr>
          <w:rFonts w:ascii="Times New Roman" w:eastAsia="Times New Roman" w:hAnsi="Times New Roman"/>
          <w:color w:val="000000"/>
        </w:rPr>
      </w:pPr>
    </w:p>
    <w:p w14:paraId="2E48FB92" w14:textId="1D9F02FE"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0DBB2507" wp14:editId="38EE00BC">
                <wp:extent cx="5897880" cy="167640"/>
                <wp:effectExtent l="13970" t="8890" r="12700" b="13970"/>
                <wp:docPr id="13"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AD9F451"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5.</w:t>
                            </w:r>
                            <w:r>
                              <w:tab/>
                            </w:r>
                            <w:r w:rsidRPr="00E34D4D">
                              <w:rPr>
                                <w:rFonts w:ascii="Times New Roman" w:hAnsi="Times New Roman"/>
                                <w:b/>
                                <w:spacing w:val="-1"/>
                              </w:rPr>
                              <w:t>NORĀDĪJUMI PAR LIETOŠANU</w:t>
                            </w:r>
                          </w:p>
                        </w:txbxContent>
                      </wps:txbx>
                      <wps:bodyPr rot="0" vert="horz" wrap="square" lIns="0" tIns="0" rIns="0" bIns="0" anchor="t" anchorCtr="0" upright="1">
                        <a:noAutofit/>
                      </wps:bodyPr>
                    </wps:wsp>
                  </a:graphicData>
                </a:graphic>
              </wp:inline>
            </w:drawing>
          </mc:Choice>
          <mc:Fallback>
            <w:pict>
              <v:shape w14:anchorId="0DBB2507"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2AD9F451"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5.</w:t>
                      </w:r>
                      <w:r>
                        <w:tab/>
                      </w:r>
                      <w:r w:rsidRPr="00E34D4D">
                        <w:rPr>
                          <w:rFonts w:ascii="Times New Roman" w:hAnsi="Times New Roman"/>
                          <w:b/>
                          <w:spacing w:val="-1"/>
                        </w:rPr>
                        <w:t>NORĀDĪJUMI PAR LIETOŠANU</w:t>
                      </w:r>
                    </w:p>
                  </w:txbxContent>
                </v:textbox>
                <w10:anchorlock/>
              </v:shape>
            </w:pict>
          </mc:Fallback>
        </mc:AlternateContent>
      </w:r>
    </w:p>
    <w:p w14:paraId="40E7E78E" w14:textId="77777777" w:rsidR="00D15122" w:rsidRPr="00A8085E" w:rsidRDefault="00D15122" w:rsidP="007F6E1B">
      <w:pPr>
        <w:rPr>
          <w:rFonts w:ascii="Times New Roman" w:eastAsia="Times New Roman" w:hAnsi="Times New Roman"/>
          <w:color w:val="000000"/>
        </w:rPr>
      </w:pPr>
    </w:p>
    <w:p w14:paraId="1BAB126C" w14:textId="77777777" w:rsidR="00D15122" w:rsidRPr="00A8085E" w:rsidRDefault="00D15122" w:rsidP="007F6E1B">
      <w:pPr>
        <w:rPr>
          <w:rFonts w:ascii="Times New Roman" w:eastAsia="Times New Roman" w:hAnsi="Times New Roman"/>
          <w:color w:val="000000"/>
        </w:rPr>
      </w:pPr>
    </w:p>
    <w:p w14:paraId="0CEE78ED" w14:textId="2522D83E"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5F8847CC" wp14:editId="48CABF89">
                <wp:extent cx="5897880" cy="167640"/>
                <wp:effectExtent l="13970" t="6350" r="12700" b="6985"/>
                <wp:docPr id="12"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486786" w14:textId="77777777" w:rsidR="000D329C" w:rsidRPr="009F4A40" w:rsidRDefault="000D329C">
                            <w:pPr>
                              <w:tabs>
                                <w:tab w:val="left" w:pos="668"/>
                              </w:tabs>
                              <w:spacing w:line="251" w:lineRule="exact"/>
                              <w:ind w:left="102"/>
                              <w:rPr>
                                <w:rFonts w:ascii="Times New Roman" w:eastAsia="Times New Roman" w:hAnsi="Times New Roman"/>
                              </w:rPr>
                            </w:pPr>
                            <w:r w:rsidRPr="00E34D4D">
                              <w:rPr>
                                <w:rFonts w:ascii="Times New Roman" w:hAnsi="Times New Roman"/>
                                <w:b/>
                              </w:rPr>
                              <w:t>16.</w:t>
                            </w:r>
                            <w:r w:rsidRPr="00E34D4D">
                              <w:rPr>
                                <w:rFonts w:ascii="Times New Roman" w:hAnsi="Times New Roman"/>
                              </w:rPr>
                              <w:tab/>
                            </w:r>
                            <w:r w:rsidRPr="00E34D4D">
                              <w:rPr>
                                <w:rFonts w:ascii="Times New Roman" w:hAnsi="Times New Roman"/>
                                <w:b/>
                                <w:spacing w:val="-1"/>
                              </w:rPr>
                              <w:t>INFORMĀCIJA BRAILA RAKSTĀ</w:t>
                            </w:r>
                          </w:p>
                        </w:txbxContent>
                      </wps:txbx>
                      <wps:bodyPr rot="0" vert="horz" wrap="square" lIns="0" tIns="0" rIns="0" bIns="0" anchor="t" anchorCtr="0" upright="1">
                        <a:noAutofit/>
                      </wps:bodyPr>
                    </wps:wsp>
                  </a:graphicData>
                </a:graphic>
              </wp:inline>
            </w:drawing>
          </mc:Choice>
          <mc:Fallback>
            <w:pict>
              <v:shape w14:anchorId="5F8847CC"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HqJEAIAAPoDAAAOAAAAZHJzL2Uyb0RvYy54bWysU9tu2zAMfR+wfxD0vjjps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4t01QykZ9fO/Tho4KORaPgSENN6OL44EOsRuTnkJjMwr02Jg3WWNYX&#10;fP12fT32BUZX0RnDPDbl3iA7iiiNtFJr5HkZ1ulAAjW6K/jmEiTyyMYHW6UsQWgz2lSJsRM9kZGR&#10;mzCUA9NVwZ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Nh6iRAC&#10;AAD6AwAADgAAAAAAAAAAAAAAAAAuAgAAZHJzL2Uyb0RvYy54bWxQSwECLQAUAAYACAAAACEAAxUu&#10;nNwAAAAEAQAADwAAAAAAAAAAAAAAAABqBAAAZHJzL2Rvd25yZXYueG1sUEsFBgAAAAAEAAQA8wAA&#10;AHMFAAAAAA==&#10;" filled="f" strokeweight=".20497mm">
                <v:textbox inset="0,0,0,0">
                  <w:txbxContent>
                    <w:p w14:paraId="42486786" w14:textId="77777777" w:rsidR="000D329C" w:rsidRPr="009F4A40" w:rsidRDefault="000D329C">
                      <w:pPr>
                        <w:tabs>
                          <w:tab w:val="left" w:pos="668"/>
                        </w:tabs>
                        <w:spacing w:line="251" w:lineRule="exact"/>
                        <w:ind w:left="102"/>
                        <w:rPr>
                          <w:rFonts w:ascii="Times New Roman" w:eastAsia="Times New Roman" w:hAnsi="Times New Roman"/>
                        </w:rPr>
                      </w:pPr>
                      <w:r w:rsidRPr="00E34D4D">
                        <w:rPr>
                          <w:rFonts w:ascii="Times New Roman" w:hAnsi="Times New Roman"/>
                          <w:b/>
                        </w:rPr>
                        <w:t>16.</w:t>
                      </w:r>
                      <w:r w:rsidRPr="00E34D4D">
                        <w:rPr>
                          <w:rFonts w:ascii="Times New Roman" w:hAnsi="Times New Roman"/>
                        </w:rPr>
                        <w:tab/>
                      </w:r>
                      <w:r w:rsidRPr="00E34D4D">
                        <w:rPr>
                          <w:rFonts w:ascii="Times New Roman" w:hAnsi="Times New Roman"/>
                          <w:b/>
                          <w:spacing w:val="-1"/>
                        </w:rPr>
                        <w:t>INFORMĀCIJA BRAILA RAKSTĀ</w:t>
                      </w:r>
                    </w:p>
                  </w:txbxContent>
                </v:textbox>
                <w10:anchorlock/>
              </v:shape>
            </w:pict>
          </mc:Fallback>
        </mc:AlternateContent>
      </w:r>
    </w:p>
    <w:p w14:paraId="33A1DEB6" w14:textId="77777777" w:rsidR="00D15122" w:rsidRPr="00A8085E" w:rsidRDefault="00D15122" w:rsidP="007F6E1B">
      <w:pPr>
        <w:rPr>
          <w:rFonts w:ascii="Times New Roman" w:eastAsia="Times New Roman" w:hAnsi="Times New Roman"/>
          <w:color w:val="000000"/>
        </w:rPr>
      </w:pPr>
    </w:p>
    <w:p w14:paraId="63E9B1F3" w14:textId="77777777" w:rsidR="00D15122" w:rsidRPr="00A8085E" w:rsidRDefault="009B0756" w:rsidP="007F6E1B">
      <w:pPr>
        <w:pStyle w:val="BodyText"/>
        <w:ind w:left="0"/>
        <w:rPr>
          <w:color w:val="000000"/>
        </w:rPr>
      </w:pPr>
      <w:r w:rsidRPr="00A8085E">
        <w:rPr>
          <w:color w:val="000000"/>
          <w:highlight w:val="lightGray"/>
        </w:rPr>
        <w:t>Pamatojums Braila raksta nepiemērošanai ir apstiprināts.</w:t>
      </w:r>
    </w:p>
    <w:p w14:paraId="175C9C35" w14:textId="77777777" w:rsidR="00D15122" w:rsidRPr="00A8085E" w:rsidRDefault="00D15122" w:rsidP="007F6E1B">
      <w:pPr>
        <w:rPr>
          <w:rFonts w:ascii="Times New Roman" w:eastAsia="Times New Roman" w:hAnsi="Times New Roman"/>
          <w:color w:val="000000"/>
        </w:rPr>
      </w:pPr>
    </w:p>
    <w:p w14:paraId="56E16A6E" w14:textId="77777777" w:rsidR="00D15122" w:rsidRPr="00A8085E" w:rsidRDefault="00D15122" w:rsidP="007F6E1B">
      <w:pPr>
        <w:rPr>
          <w:rFonts w:ascii="Times New Roman" w:eastAsia="Times New Roman" w:hAnsi="Times New Roman"/>
          <w:color w:val="000000"/>
        </w:rPr>
      </w:pPr>
    </w:p>
    <w:p w14:paraId="20BCDB40" w14:textId="5543B458"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0A37372D" wp14:editId="70C51F03">
                <wp:extent cx="5904230" cy="180340"/>
                <wp:effectExtent l="13970" t="10160" r="6350" b="9525"/>
                <wp:docPr id="1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E7C528" w14:textId="77777777" w:rsidR="000D329C" w:rsidRDefault="000D329C">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UNIKĀLS IDENTIFIKATORS – 2D SVĪTRKODS</w:t>
                            </w:r>
                          </w:p>
                        </w:txbxContent>
                      </wps:txbx>
                      <wps:bodyPr rot="0" vert="horz" wrap="square" lIns="0" tIns="0" rIns="0" bIns="0" anchor="t" anchorCtr="0" upright="1">
                        <a:noAutofit/>
                      </wps:bodyPr>
                    </wps:wsp>
                  </a:graphicData>
                </a:graphic>
              </wp:inline>
            </w:drawing>
          </mc:Choice>
          <mc:Fallback>
            <w:pict>
              <v:shape w14:anchorId="0A37372D" id="Text Box 142" o:spid="_x0000_s108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" filled="f" strokeweight=".58pt">
                <v:textbox inset="0,0,0,0">
                  <w:txbxContent>
                    <w:p w14:paraId="2FE7C528" w14:textId="77777777" w:rsidR="000D329C" w:rsidRDefault="000D329C">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UNIKĀLS IDENTIFIKATORS – 2D SVĪTRKODS</w:t>
                      </w:r>
                    </w:p>
                  </w:txbxContent>
                </v:textbox>
                <w10:anchorlock/>
              </v:shape>
            </w:pict>
          </mc:Fallback>
        </mc:AlternateContent>
      </w:r>
    </w:p>
    <w:p w14:paraId="0833DF33" w14:textId="77777777" w:rsidR="00D15122" w:rsidRPr="00A8085E" w:rsidRDefault="00D15122" w:rsidP="007F6E1B">
      <w:pPr>
        <w:rPr>
          <w:rFonts w:ascii="Times New Roman" w:eastAsia="Times New Roman" w:hAnsi="Times New Roman"/>
          <w:color w:val="000000"/>
        </w:rPr>
      </w:pPr>
    </w:p>
    <w:p w14:paraId="49065CCD" w14:textId="77777777" w:rsidR="00D15122" w:rsidRPr="00A8085E" w:rsidRDefault="009B0756" w:rsidP="007F6E1B">
      <w:pPr>
        <w:pStyle w:val="BodyText"/>
        <w:ind w:left="0"/>
        <w:rPr>
          <w:color w:val="000000"/>
        </w:rPr>
      </w:pPr>
      <w:r w:rsidRPr="00A8085E">
        <w:rPr>
          <w:color w:val="000000"/>
          <w:highlight w:val="lightGray"/>
        </w:rPr>
        <w:t>&lt;2D svītrkods, kurā iekļauts unikāls identifikators.&gt;</w:t>
      </w:r>
    </w:p>
    <w:p w14:paraId="142303EF" w14:textId="77777777" w:rsidR="00D15122" w:rsidRPr="00A8085E" w:rsidRDefault="00D15122" w:rsidP="007F6E1B">
      <w:pPr>
        <w:rPr>
          <w:rFonts w:ascii="Times New Roman" w:eastAsia="Times New Roman" w:hAnsi="Times New Roman"/>
          <w:color w:val="000000"/>
        </w:rPr>
      </w:pPr>
    </w:p>
    <w:p w14:paraId="1E5AAB0A" w14:textId="77777777" w:rsidR="00D15122" w:rsidRPr="00A8085E" w:rsidRDefault="00D15122" w:rsidP="007F6E1B">
      <w:pPr>
        <w:rPr>
          <w:rFonts w:ascii="Times New Roman" w:eastAsia="Times New Roman" w:hAnsi="Times New Roman"/>
          <w:color w:val="000000"/>
        </w:rPr>
      </w:pPr>
    </w:p>
    <w:p w14:paraId="17604F7D" w14:textId="3D450838"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034C7991" wp14:editId="0B4DA87A">
                <wp:extent cx="5904230" cy="180340"/>
                <wp:effectExtent l="13970" t="5080" r="6350" b="5080"/>
                <wp:docPr id="10"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1599B8" w14:textId="77777777" w:rsidR="000D329C" w:rsidRDefault="000D329C">
                            <w:pPr>
                              <w:tabs>
                                <w:tab w:val="left" w:pos="673"/>
                              </w:tabs>
                              <w:spacing w:before="19" w:line="252" w:lineRule="exact"/>
                              <w:ind w:left="106"/>
                              <w:rPr>
                                <w:rFonts w:ascii="Times New Roman" w:eastAsia="Times New Roman" w:hAnsi="Times New Roman"/>
                              </w:rPr>
                            </w:pPr>
                            <w:r>
                              <w:rPr>
                                <w:rFonts w:ascii="Times New Roman"/>
                                <w:b/>
                              </w:rPr>
                              <w:t>18</w:t>
                            </w:r>
                            <w:r w:rsidRPr="00E34D4D">
                              <w:rPr>
                                <w:rFonts w:ascii="Times New Roman" w:hAnsi="Times New Roman"/>
                                <w:b/>
                              </w:rPr>
                              <w:t>.</w:t>
                            </w:r>
                            <w:r w:rsidRPr="00E34D4D">
                              <w:rPr>
                                <w:rFonts w:ascii="Times New Roman" w:hAnsi="Times New Roman"/>
                              </w:rPr>
                              <w:tab/>
                            </w:r>
                            <w:r w:rsidRPr="00E34D4D">
                              <w:rPr>
                                <w:rFonts w:ascii="Times New Roman" w:hAnsi="Times New Roman"/>
                                <w:b/>
                                <w:spacing w:val="-1"/>
                              </w:rPr>
                              <w:t>UNIKĀLS IDENTIFIKATORS – DATI, KURUS VAR NOLASĪT PERSONA</w:t>
                            </w:r>
                          </w:p>
                        </w:txbxContent>
                      </wps:txbx>
                      <wps:bodyPr rot="0" vert="horz" wrap="square" lIns="0" tIns="0" rIns="0" bIns="0" anchor="t" anchorCtr="0" upright="1">
                        <a:noAutofit/>
                      </wps:bodyPr>
                    </wps:wsp>
                  </a:graphicData>
                </a:graphic>
              </wp:inline>
            </w:drawing>
          </mc:Choice>
          <mc:Fallback>
            <w:pict>
              <v:shape w14:anchorId="034C7991" id="Text Box 141" o:spid="_x0000_s109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KULw8UPAgAA&#10;+gMAAA4AAAAAAAAAAAAAAAAALgIAAGRycy9lMm9Eb2MueG1sUEsBAi0AFAAGAAgAAAAhADsaUi7b&#10;AAAABAEAAA8AAAAAAAAAAAAAAAAAaQQAAGRycy9kb3ducmV2LnhtbFBLBQYAAAAABAAEAPMAAABx&#10;BQAAAAA=&#10;" filled="f" strokeweight=".58pt">
                <v:textbox inset="0,0,0,0">
                  <w:txbxContent>
                    <w:p w14:paraId="6E1599B8" w14:textId="77777777" w:rsidR="000D329C" w:rsidRDefault="000D329C">
                      <w:pPr>
                        <w:tabs>
                          <w:tab w:val="left" w:pos="673"/>
                        </w:tabs>
                        <w:spacing w:before="19" w:line="252" w:lineRule="exact"/>
                        <w:ind w:left="106"/>
                        <w:rPr>
                          <w:rFonts w:ascii="Times New Roman" w:eastAsia="Times New Roman" w:hAnsi="Times New Roman"/>
                        </w:rPr>
                      </w:pPr>
                      <w:r>
                        <w:rPr>
                          <w:rFonts w:ascii="Times New Roman"/>
                          <w:b/>
                        </w:rPr>
                        <w:t>18</w:t>
                      </w:r>
                      <w:r w:rsidRPr="00E34D4D">
                        <w:rPr>
                          <w:rFonts w:ascii="Times New Roman" w:hAnsi="Times New Roman"/>
                          <w:b/>
                        </w:rPr>
                        <w:t>.</w:t>
                      </w:r>
                      <w:r w:rsidRPr="00E34D4D">
                        <w:rPr>
                          <w:rFonts w:ascii="Times New Roman" w:hAnsi="Times New Roman"/>
                        </w:rPr>
                        <w:tab/>
                      </w:r>
                      <w:r w:rsidRPr="00E34D4D">
                        <w:rPr>
                          <w:rFonts w:ascii="Times New Roman" w:hAnsi="Times New Roman"/>
                          <w:b/>
                          <w:spacing w:val="-1"/>
                        </w:rPr>
                        <w:t>UNIKĀLS IDENTIFIKATORS – DATI, KURUS VAR NOLASĪT PERSONA</w:t>
                      </w:r>
                    </w:p>
                  </w:txbxContent>
                </v:textbox>
                <w10:anchorlock/>
              </v:shape>
            </w:pict>
          </mc:Fallback>
        </mc:AlternateContent>
      </w:r>
    </w:p>
    <w:p w14:paraId="64D6325E" w14:textId="77777777" w:rsidR="00D15122" w:rsidRPr="00A8085E" w:rsidRDefault="00D15122" w:rsidP="007F6E1B">
      <w:pPr>
        <w:rPr>
          <w:rFonts w:ascii="Times New Roman" w:eastAsia="Times New Roman" w:hAnsi="Times New Roman"/>
          <w:color w:val="000000"/>
        </w:rPr>
      </w:pPr>
    </w:p>
    <w:p w14:paraId="085736B0" w14:textId="77777777" w:rsidR="00D15122" w:rsidRPr="00A8085E" w:rsidRDefault="009B0756" w:rsidP="007F6E1B">
      <w:pPr>
        <w:pStyle w:val="BodyText"/>
        <w:ind w:left="0"/>
        <w:rPr>
          <w:color w:val="000000"/>
        </w:rPr>
      </w:pPr>
      <w:r w:rsidRPr="00A8085E">
        <w:rPr>
          <w:color w:val="000000"/>
        </w:rPr>
        <w:t>PC</w:t>
      </w:r>
    </w:p>
    <w:p w14:paraId="14D9BF0E" w14:textId="77777777" w:rsidR="00D15122" w:rsidRPr="00A8085E" w:rsidRDefault="009B0756" w:rsidP="007F6E1B">
      <w:pPr>
        <w:pStyle w:val="BodyText"/>
        <w:spacing w:line="252" w:lineRule="exact"/>
        <w:ind w:left="0"/>
        <w:rPr>
          <w:color w:val="000000"/>
        </w:rPr>
      </w:pPr>
      <w:r w:rsidRPr="00A8085E">
        <w:rPr>
          <w:color w:val="000000"/>
        </w:rPr>
        <w:t>SN</w:t>
      </w:r>
    </w:p>
    <w:p w14:paraId="008329A6" w14:textId="77777777" w:rsidR="00D15122" w:rsidRPr="00A8085E" w:rsidRDefault="009B0756" w:rsidP="007F6E1B">
      <w:pPr>
        <w:pStyle w:val="BodyText"/>
        <w:spacing w:line="252" w:lineRule="exact"/>
        <w:ind w:left="0"/>
        <w:rPr>
          <w:color w:val="000000"/>
        </w:rPr>
      </w:pPr>
      <w:r w:rsidRPr="00A8085E">
        <w:rPr>
          <w:color w:val="000000"/>
        </w:rPr>
        <w:t>NN</w:t>
      </w:r>
    </w:p>
    <w:p w14:paraId="42E16334" w14:textId="77777777" w:rsidR="00D15122" w:rsidRPr="00A8085E" w:rsidRDefault="001F7B15" w:rsidP="007F6E1B">
      <w:pPr>
        <w:rPr>
          <w:rFonts w:ascii="Times New Roman" w:eastAsia="Times New Roman" w:hAnsi="Times New Roman"/>
          <w:color w:val="000000"/>
        </w:rPr>
      </w:pPr>
      <w:r w:rsidRPr="00A8085E">
        <w:rPr>
          <w:rFonts w:ascii="Times New Roman" w:eastAsia="Times New Roman" w:hAnsi="Times New Roman"/>
          <w:color w:val="000000"/>
        </w:rPr>
        <w:br w:type="page"/>
      </w:r>
    </w:p>
    <w:p w14:paraId="5BA78793" w14:textId="1CEF6998"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w:lastRenderedPageBreak/>
        <mc:AlternateContent>
          <mc:Choice Requires="wps">
            <w:drawing>
              <wp:inline distT="0" distB="0" distL="0" distR="0" wp14:anchorId="27E05657" wp14:editId="3529BAC8">
                <wp:extent cx="5897880" cy="504825"/>
                <wp:effectExtent l="13970" t="13970" r="12700" b="5080"/>
                <wp:docPr id="9"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688261C" w14:textId="77777777" w:rsidR="000D329C" w:rsidRPr="009F4A40" w:rsidRDefault="000D329C">
                            <w:pPr>
                              <w:spacing w:line="251" w:lineRule="exact"/>
                              <w:ind w:left="102"/>
                              <w:rPr>
                                <w:rFonts w:ascii="Times New Roman" w:eastAsia="Times New Roman" w:hAnsi="Times New Roman"/>
                              </w:rPr>
                            </w:pPr>
                            <w:r w:rsidRPr="00E34D4D">
                              <w:rPr>
                                <w:rFonts w:ascii="Times New Roman" w:hAnsi="Times New Roman"/>
                                <w:b/>
                                <w:spacing w:val="-1"/>
                              </w:rPr>
                              <w:t>MINIMĀLĀ INFORMĀCIJA, KAS JĀNORĀDA UZ MAZA IZMĒRA TIEŠĀ IEPAKOJUMA</w:t>
                            </w:r>
                          </w:p>
                          <w:p w14:paraId="302ABA2B" w14:textId="77777777" w:rsidR="000D329C" w:rsidRPr="009F4A40" w:rsidRDefault="000D329C">
                            <w:pPr>
                              <w:rPr>
                                <w:rFonts w:ascii="Times New Roman" w:eastAsia="Times New Roman" w:hAnsi="Times New Roman"/>
                              </w:rPr>
                            </w:pPr>
                          </w:p>
                          <w:p w14:paraId="7234CDB9" w14:textId="77777777" w:rsidR="000D329C" w:rsidRPr="009F4A40" w:rsidRDefault="000D329C">
                            <w:pPr>
                              <w:ind w:left="102"/>
                              <w:rPr>
                                <w:rFonts w:ascii="Times New Roman" w:eastAsia="Times New Roman" w:hAnsi="Times New Roman"/>
                              </w:rPr>
                            </w:pPr>
                            <w:r w:rsidRPr="00E34D4D">
                              <w:rPr>
                                <w:rFonts w:ascii="Times New Roman" w:hAnsi="Times New Roman"/>
                                <w:b/>
                                <w:spacing w:val="-2"/>
                              </w:rPr>
                              <w:t>FLAKONS</w:t>
                            </w:r>
                          </w:p>
                        </w:txbxContent>
                      </wps:txbx>
                      <wps:bodyPr rot="0" vert="horz" wrap="square" lIns="0" tIns="0" rIns="0" bIns="0" anchor="t" anchorCtr="0" upright="1">
                        <a:noAutofit/>
                      </wps:bodyPr>
                    </wps:wsp>
                  </a:graphicData>
                </a:graphic>
              </wp:inline>
            </w:drawing>
          </mc:Choice>
          <mc:Fallback>
            <w:pict>
              <v:shape w14:anchorId="27E05657" id="Text Box 140" o:spid="_x0000_s1091"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" filled="f" strokeweight=".20497mm">
                <v:textbox inset="0,0,0,0">
                  <w:txbxContent>
                    <w:p w14:paraId="0688261C" w14:textId="77777777" w:rsidR="000D329C" w:rsidRPr="009F4A40" w:rsidRDefault="000D329C">
                      <w:pPr>
                        <w:spacing w:line="251" w:lineRule="exact"/>
                        <w:ind w:left="102"/>
                        <w:rPr>
                          <w:rFonts w:ascii="Times New Roman" w:eastAsia="Times New Roman" w:hAnsi="Times New Roman"/>
                        </w:rPr>
                      </w:pPr>
                      <w:r w:rsidRPr="00E34D4D">
                        <w:rPr>
                          <w:rFonts w:ascii="Times New Roman" w:hAnsi="Times New Roman"/>
                          <w:b/>
                          <w:spacing w:val="-1"/>
                        </w:rPr>
                        <w:t>MINIMĀLĀ INFORMĀCIJA, KAS JĀNORĀDA UZ MAZA IZMĒRA TIEŠĀ IEPAKOJUMA</w:t>
                      </w:r>
                    </w:p>
                    <w:p w14:paraId="302ABA2B" w14:textId="77777777" w:rsidR="000D329C" w:rsidRPr="009F4A40" w:rsidRDefault="000D329C">
                      <w:pPr>
                        <w:rPr>
                          <w:rFonts w:ascii="Times New Roman" w:eastAsia="Times New Roman" w:hAnsi="Times New Roman"/>
                        </w:rPr>
                      </w:pPr>
                    </w:p>
                    <w:p w14:paraId="7234CDB9" w14:textId="77777777" w:rsidR="000D329C" w:rsidRPr="009F4A40" w:rsidRDefault="000D329C">
                      <w:pPr>
                        <w:ind w:left="102"/>
                        <w:rPr>
                          <w:rFonts w:ascii="Times New Roman" w:eastAsia="Times New Roman" w:hAnsi="Times New Roman"/>
                        </w:rPr>
                      </w:pPr>
                      <w:r w:rsidRPr="00E34D4D">
                        <w:rPr>
                          <w:rFonts w:ascii="Times New Roman" w:hAnsi="Times New Roman"/>
                          <w:b/>
                          <w:spacing w:val="-2"/>
                        </w:rPr>
                        <w:t>FLAKONS</w:t>
                      </w:r>
                    </w:p>
                  </w:txbxContent>
                </v:textbox>
                <w10:anchorlock/>
              </v:shape>
            </w:pict>
          </mc:Fallback>
        </mc:AlternateContent>
      </w:r>
    </w:p>
    <w:p w14:paraId="4508F4DC" w14:textId="77777777" w:rsidR="00D15122" w:rsidRPr="00A8085E" w:rsidRDefault="00D15122" w:rsidP="007F6E1B">
      <w:pPr>
        <w:rPr>
          <w:rFonts w:ascii="Times New Roman" w:eastAsia="Times New Roman" w:hAnsi="Times New Roman"/>
          <w:color w:val="000000"/>
        </w:rPr>
      </w:pPr>
    </w:p>
    <w:p w14:paraId="03A66954" w14:textId="77777777" w:rsidR="00D15122" w:rsidRPr="00A8085E" w:rsidRDefault="00D15122" w:rsidP="007F6E1B">
      <w:pPr>
        <w:rPr>
          <w:rFonts w:ascii="Times New Roman" w:eastAsia="Times New Roman" w:hAnsi="Times New Roman"/>
          <w:color w:val="000000"/>
        </w:rPr>
      </w:pPr>
    </w:p>
    <w:p w14:paraId="222360FB" w14:textId="184B78A4"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45D16F4" wp14:editId="7DC8B818">
                <wp:extent cx="5897880" cy="167640"/>
                <wp:effectExtent l="13970" t="11430" r="12700" b="11430"/>
                <wp:docPr id="8"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1DAF7C"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w:t>
                            </w:r>
                            <w:r>
                              <w:tab/>
                            </w:r>
                            <w:r w:rsidRPr="00E34D4D">
                              <w:rPr>
                                <w:rFonts w:ascii="Times New Roman" w:hAnsi="Times New Roman"/>
                                <w:b/>
                                <w:spacing w:val="-1"/>
                              </w:rPr>
                              <w:t>ZĀĻU NOSAUKUMS UN IEVADĪŠANAS VEIDS(-I)</w:t>
                            </w:r>
                          </w:p>
                        </w:txbxContent>
                      </wps:txbx>
                      <wps:bodyPr rot="0" vert="horz" wrap="square" lIns="0" tIns="0" rIns="0" bIns="0" anchor="t" anchorCtr="0" upright="1">
                        <a:noAutofit/>
                      </wps:bodyPr>
                    </wps:wsp>
                  </a:graphicData>
                </a:graphic>
              </wp:inline>
            </w:drawing>
          </mc:Choice>
          <mc:Fallback>
            <w:pict>
              <v:shape w14:anchorId="645D16F4" id="Text Box 139" o:spid="_x0000_s109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otkxBAC&#10;AAD6AwAADgAAAAAAAAAAAAAAAAAuAgAAZHJzL2Uyb0RvYy54bWxQSwECLQAUAAYACAAAACEAAxUu&#10;nNwAAAAEAQAADwAAAAAAAAAAAAAAAABqBAAAZHJzL2Rvd25yZXYueG1sUEsFBgAAAAAEAAQA8wAA&#10;AHMFAAAAAA==&#10;" filled="f" strokeweight=".20497mm">
                <v:textbox inset="0,0,0,0">
                  <w:txbxContent>
                    <w:p w14:paraId="1C1DAF7C"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1.</w:t>
                      </w:r>
                      <w:r>
                        <w:tab/>
                      </w:r>
                      <w:r w:rsidRPr="00E34D4D">
                        <w:rPr>
                          <w:rFonts w:ascii="Times New Roman" w:hAnsi="Times New Roman"/>
                          <w:b/>
                          <w:spacing w:val="-1"/>
                        </w:rPr>
                        <w:t>ZĀĻU NOSAUKUMS UN IEVADĪŠANAS VEIDS(-I)</w:t>
                      </w:r>
                    </w:p>
                  </w:txbxContent>
                </v:textbox>
                <w10:anchorlock/>
              </v:shape>
            </w:pict>
          </mc:Fallback>
        </mc:AlternateContent>
      </w:r>
    </w:p>
    <w:p w14:paraId="424C5021" w14:textId="77777777" w:rsidR="00D15122" w:rsidRPr="00A8085E" w:rsidRDefault="00D15122" w:rsidP="007F6E1B">
      <w:pPr>
        <w:rPr>
          <w:rFonts w:ascii="Times New Roman" w:eastAsia="Times New Roman" w:hAnsi="Times New Roman"/>
          <w:color w:val="000000"/>
        </w:rPr>
      </w:pPr>
    </w:p>
    <w:p w14:paraId="04AADEC1" w14:textId="77777777" w:rsidR="000C042C" w:rsidRPr="00A8085E" w:rsidRDefault="00DA3CC9" w:rsidP="000C042C">
      <w:pPr>
        <w:pStyle w:val="BodyText"/>
        <w:ind w:left="0" w:right="-30"/>
        <w:rPr>
          <w:color w:val="000000"/>
        </w:rPr>
      </w:pPr>
      <w:r w:rsidRPr="00A8085E">
        <w:rPr>
          <w:color w:val="000000"/>
        </w:rPr>
        <w:t>Zirabev</w:t>
      </w:r>
      <w:r w:rsidR="00426DA8" w:rsidRPr="00A8085E">
        <w:rPr>
          <w:color w:val="000000"/>
        </w:rPr>
        <w:t xml:space="preserve"> 25 mg/ml sterils koncentrāts </w:t>
      </w:r>
    </w:p>
    <w:p w14:paraId="2A3040A5" w14:textId="77777777" w:rsidR="00D15122" w:rsidRPr="00A8085E" w:rsidRDefault="002F6115" w:rsidP="000C042C">
      <w:pPr>
        <w:pStyle w:val="BodyText"/>
        <w:ind w:left="0" w:right="-30"/>
        <w:rPr>
          <w:i/>
          <w:color w:val="000000"/>
        </w:rPr>
      </w:pPr>
      <w:r w:rsidRPr="00A8085E">
        <w:rPr>
          <w:i/>
          <w:color w:val="000000"/>
        </w:rPr>
        <w:t>bevacizuma</w:t>
      </w:r>
      <w:r w:rsidR="00334E16" w:rsidRPr="00A8085E">
        <w:rPr>
          <w:i/>
          <w:color w:val="000000"/>
        </w:rPr>
        <w:t>b</w:t>
      </w:r>
    </w:p>
    <w:p w14:paraId="182CCC11" w14:textId="77777777" w:rsidR="00D15122" w:rsidRPr="00A8085E" w:rsidRDefault="007A3D74" w:rsidP="007F6E1B">
      <w:pPr>
        <w:pStyle w:val="BodyText"/>
        <w:spacing w:line="252" w:lineRule="exact"/>
        <w:ind w:left="0"/>
        <w:rPr>
          <w:color w:val="000000"/>
        </w:rPr>
      </w:pPr>
      <w:r w:rsidRPr="00A8085E">
        <w:rPr>
          <w:color w:val="000000"/>
        </w:rPr>
        <w:t>i.v.</w:t>
      </w:r>
      <w:r w:rsidR="00334E16" w:rsidRPr="00A8085E">
        <w:rPr>
          <w:color w:val="000000"/>
        </w:rPr>
        <w:t xml:space="preserve"> pēc atšķaidīšanas</w:t>
      </w:r>
    </w:p>
    <w:p w14:paraId="099D5EA7" w14:textId="77777777" w:rsidR="00D15122" w:rsidRPr="00A8085E" w:rsidRDefault="00D15122" w:rsidP="007F6E1B">
      <w:pPr>
        <w:rPr>
          <w:rFonts w:ascii="Times New Roman" w:eastAsia="Times New Roman" w:hAnsi="Times New Roman"/>
          <w:color w:val="000000"/>
        </w:rPr>
      </w:pPr>
    </w:p>
    <w:p w14:paraId="7544E22A" w14:textId="77777777" w:rsidR="00D15122" w:rsidRPr="00A8085E" w:rsidRDefault="00D15122" w:rsidP="007F6E1B">
      <w:pPr>
        <w:rPr>
          <w:rFonts w:ascii="Times New Roman" w:eastAsia="Times New Roman" w:hAnsi="Times New Roman"/>
          <w:color w:val="000000"/>
        </w:rPr>
      </w:pPr>
    </w:p>
    <w:p w14:paraId="6EA5599E" w14:textId="4D49D302"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2468D31" wp14:editId="74431A03">
                <wp:extent cx="5897880" cy="167640"/>
                <wp:effectExtent l="13970" t="12700" r="12700" b="10160"/>
                <wp:docPr id="7"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69CA6B"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2.</w:t>
                            </w:r>
                            <w:r>
                              <w:tab/>
                            </w:r>
                            <w:r w:rsidRPr="00E34D4D">
                              <w:rPr>
                                <w:rFonts w:ascii="Times New Roman" w:hAnsi="Times New Roman"/>
                                <w:b/>
                                <w:spacing w:val="-1"/>
                              </w:rPr>
                              <w:t>LIETOŠANAS VEIDS</w:t>
                            </w:r>
                          </w:p>
                        </w:txbxContent>
                      </wps:txbx>
                      <wps:bodyPr rot="0" vert="horz" wrap="square" lIns="0" tIns="0" rIns="0" bIns="0" anchor="t" anchorCtr="0" upright="1">
                        <a:noAutofit/>
                      </wps:bodyPr>
                    </wps:wsp>
                  </a:graphicData>
                </a:graphic>
              </wp:inline>
            </w:drawing>
          </mc:Choice>
          <mc:Fallback>
            <w:pict>
              <v:shape w14:anchorId="62468D31"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c6REAIAAPoDAAAOAAAAZHJzL2Uyb0RvYy54bWysU9tu2zAMfR+wfxD0vjjpul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vrNJVM5OfXDn34qKBj0Sg40lATujg++BCrEfk5JCazcK+NSYM1lvUF&#10;X71d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3XnOkRAC&#10;AAD6AwAADgAAAAAAAAAAAAAAAAAuAgAAZHJzL2Uyb0RvYy54bWxQSwECLQAUAAYACAAAACEAAxUu&#10;nNwAAAAEAQAADwAAAAAAAAAAAAAAAABqBAAAZHJzL2Rvd25yZXYueG1sUEsFBgAAAAAEAAQA8wAA&#10;AHMFAAAAAA==&#10;" filled="f" strokeweight=".20497mm">
                <v:textbox inset="0,0,0,0">
                  <w:txbxContent>
                    <w:p w14:paraId="2C69CA6B"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2.</w:t>
                      </w:r>
                      <w:r>
                        <w:tab/>
                      </w:r>
                      <w:r w:rsidRPr="00E34D4D">
                        <w:rPr>
                          <w:rFonts w:ascii="Times New Roman" w:hAnsi="Times New Roman"/>
                          <w:b/>
                          <w:spacing w:val="-1"/>
                        </w:rPr>
                        <w:t>LIETOŠANAS VEIDS</w:t>
                      </w:r>
                    </w:p>
                  </w:txbxContent>
                </v:textbox>
                <w10:anchorlock/>
              </v:shape>
            </w:pict>
          </mc:Fallback>
        </mc:AlternateContent>
      </w:r>
    </w:p>
    <w:p w14:paraId="586C060C" w14:textId="77777777" w:rsidR="00D15122" w:rsidRPr="00A8085E" w:rsidRDefault="00D15122" w:rsidP="007F6E1B">
      <w:pPr>
        <w:rPr>
          <w:rFonts w:ascii="Times New Roman" w:eastAsia="Times New Roman" w:hAnsi="Times New Roman"/>
          <w:color w:val="000000"/>
        </w:rPr>
      </w:pPr>
    </w:p>
    <w:p w14:paraId="4330D9BE" w14:textId="77777777" w:rsidR="00D15122" w:rsidRPr="00A8085E" w:rsidRDefault="00D15122" w:rsidP="007F6E1B">
      <w:pPr>
        <w:rPr>
          <w:rFonts w:ascii="Times New Roman" w:eastAsia="Times New Roman" w:hAnsi="Times New Roman"/>
          <w:color w:val="000000"/>
        </w:rPr>
      </w:pPr>
    </w:p>
    <w:p w14:paraId="441E30A1" w14:textId="505EA9A5"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47A388FC" wp14:editId="1C56FE18">
                <wp:extent cx="5897880" cy="166370"/>
                <wp:effectExtent l="13970" t="10160" r="12700" b="13970"/>
                <wp:docPr id="6"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813889" w14:textId="77777777" w:rsidR="000D329C" w:rsidRPr="009F4A40" w:rsidRDefault="000D329C">
                            <w:pPr>
                              <w:tabs>
                                <w:tab w:val="left" w:pos="668"/>
                              </w:tabs>
                              <w:spacing w:line="250" w:lineRule="exact"/>
                              <w:ind w:left="102"/>
                              <w:rPr>
                                <w:rFonts w:ascii="Times New Roman" w:eastAsia="Times New Roman" w:hAnsi="Times New Roman"/>
                              </w:rPr>
                            </w:pPr>
                            <w:r w:rsidRPr="00E34D4D">
                              <w:rPr>
                                <w:rFonts w:ascii="Times New Roman" w:hAnsi="Times New Roman"/>
                                <w:b/>
                              </w:rPr>
                              <w:t>3.</w:t>
                            </w:r>
                            <w:r w:rsidRPr="00E34D4D">
                              <w:rPr>
                                <w:rFonts w:ascii="Times New Roman" w:hAnsi="Times New Roman"/>
                              </w:rPr>
                              <w:tab/>
                            </w:r>
                            <w:r w:rsidRPr="00E34D4D">
                              <w:rPr>
                                <w:rFonts w:ascii="Times New Roman" w:hAnsi="Times New Roman"/>
                                <w:b/>
                                <w:spacing w:val="-1"/>
                              </w:rPr>
                              <w:t>DERĪGUMA TERMIŅŠ</w:t>
                            </w:r>
                          </w:p>
                        </w:txbxContent>
                      </wps:txbx>
                      <wps:bodyPr rot="0" vert="horz" wrap="square" lIns="0" tIns="0" rIns="0" bIns="0" anchor="t" anchorCtr="0" upright="1">
                        <a:noAutofit/>
                      </wps:bodyPr>
                    </wps:wsp>
                  </a:graphicData>
                </a:graphic>
              </wp:inline>
            </w:drawing>
          </mc:Choice>
          <mc:Fallback>
            <w:pict>
              <v:shape w14:anchorId="47A388FC"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3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FENTNLctWgjiQYwmRIekAUdIC/OBvIjBUPP/cCNWf2oyPRk3PPAZ6D+hwIJ+loxSNnU7iL&#10;k8P3Hk3bEfI0Vgd3NJjGZM2euzj1SwbLUp4eQ3Lwy32uen6y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FLGL7cOAgAA&#10;+gMAAA4AAAAAAAAAAAAAAAAALgIAAGRycy9lMm9Eb2MueG1sUEsBAi0AFAAGAAgAAAAhABAe8gHc&#10;AAAABAEAAA8AAAAAAAAAAAAAAAAAaAQAAGRycy9kb3ducmV2LnhtbFBLBQYAAAAABAAEAPMAAABx&#10;BQAAAAA=&#10;" filled="f" strokeweight=".20497mm">
                <v:textbox inset="0,0,0,0">
                  <w:txbxContent>
                    <w:p w14:paraId="69813889" w14:textId="77777777" w:rsidR="000D329C" w:rsidRPr="009F4A40" w:rsidRDefault="000D329C">
                      <w:pPr>
                        <w:tabs>
                          <w:tab w:val="left" w:pos="668"/>
                        </w:tabs>
                        <w:spacing w:line="250" w:lineRule="exact"/>
                        <w:ind w:left="102"/>
                        <w:rPr>
                          <w:rFonts w:ascii="Times New Roman" w:eastAsia="Times New Roman" w:hAnsi="Times New Roman"/>
                        </w:rPr>
                      </w:pPr>
                      <w:r w:rsidRPr="00E34D4D">
                        <w:rPr>
                          <w:rFonts w:ascii="Times New Roman" w:hAnsi="Times New Roman"/>
                          <w:b/>
                        </w:rPr>
                        <w:t>3.</w:t>
                      </w:r>
                      <w:r w:rsidRPr="00E34D4D">
                        <w:rPr>
                          <w:rFonts w:ascii="Times New Roman" w:hAnsi="Times New Roman"/>
                        </w:rPr>
                        <w:tab/>
                      </w:r>
                      <w:r w:rsidRPr="00E34D4D">
                        <w:rPr>
                          <w:rFonts w:ascii="Times New Roman" w:hAnsi="Times New Roman"/>
                          <w:b/>
                          <w:spacing w:val="-1"/>
                        </w:rPr>
                        <w:t>DERĪGUMA TERMIŅŠ</w:t>
                      </w:r>
                    </w:p>
                  </w:txbxContent>
                </v:textbox>
                <w10:anchorlock/>
              </v:shape>
            </w:pict>
          </mc:Fallback>
        </mc:AlternateContent>
      </w:r>
    </w:p>
    <w:p w14:paraId="553C6BD3" w14:textId="77777777" w:rsidR="00D15122" w:rsidRPr="00A8085E" w:rsidRDefault="00D15122" w:rsidP="007F6E1B">
      <w:pPr>
        <w:rPr>
          <w:rFonts w:ascii="Times New Roman" w:eastAsia="Times New Roman" w:hAnsi="Times New Roman"/>
          <w:color w:val="000000"/>
        </w:rPr>
      </w:pPr>
    </w:p>
    <w:p w14:paraId="0A01679B" w14:textId="77777777" w:rsidR="00D15122" w:rsidRPr="00A8085E" w:rsidRDefault="009B0756" w:rsidP="007F6E1B">
      <w:pPr>
        <w:pStyle w:val="BodyText"/>
        <w:ind w:left="0"/>
        <w:rPr>
          <w:color w:val="000000"/>
        </w:rPr>
      </w:pPr>
      <w:r w:rsidRPr="00A8085E">
        <w:rPr>
          <w:color w:val="000000"/>
        </w:rPr>
        <w:t>EXP</w:t>
      </w:r>
    </w:p>
    <w:p w14:paraId="72F052A3" w14:textId="77777777" w:rsidR="00D15122" w:rsidRPr="00A8085E" w:rsidRDefault="00D15122" w:rsidP="007F6E1B">
      <w:pPr>
        <w:rPr>
          <w:rFonts w:ascii="Times New Roman" w:eastAsia="Times New Roman" w:hAnsi="Times New Roman"/>
          <w:color w:val="000000"/>
        </w:rPr>
      </w:pPr>
    </w:p>
    <w:p w14:paraId="089F334D" w14:textId="77777777" w:rsidR="00D15122" w:rsidRPr="00A8085E" w:rsidRDefault="00D15122" w:rsidP="007F6E1B">
      <w:pPr>
        <w:rPr>
          <w:rFonts w:ascii="Times New Roman" w:eastAsia="Times New Roman" w:hAnsi="Times New Roman"/>
          <w:color w:val="000000"/>
        </w:rPr>
      </w:pPr>
    </w:p>
    <w:p w14:paraId="5E7FBCA8" w14:textId="77007F2D"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67CB12DF" wp14:editId="78ABEF19">
                <wp:extent cx="5897880" cy="167640"/>
                <wp:effectExtent l="13970" t="5080" r="12700" b="8255"/>
                <wp:docPr id="5"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5D5CFF"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4.</w:t>
                            </w:r>
                            <w:r>
                              <w:tab/>
                            </w:r>
                            <w:r w:rsidRPr="00E34D4D">
                              <w:rPr>
                                <w:rFonts w:ascii="Times New Roman" w:hAnsi="Times New Roman"/>
                                <w:b/>
                                <w:spacing w:val="-1"/>
                              </w:rPr>
                              <w:t>SĒRIJAS NUMURS</w:t>
                            </w:r>
                          </w:p>
                        </w:txbxContent>
                      </wps:txbx>
                      <wps:bodyPr rot="0" vert="horz" wrap="square" lIns="0" tIns="0" rIns="0" bIns="0" anchor="t" anchorCtr="0" upright="1">
                        <a:noAutofit/>
                      </wps:bodyPr>
                    </wps:wsp>
                  </a:graphicData>
                </a:graphic>
              </wp:inline>
            </w:drawing>
          </mc:Choice>
          <mc:Fallback>
            <w:pict>
              <v:shape w14:anchorId="67CB12DF"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705D5CFF"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4.</w:t>
                      </w:r>
                      <w:r>
                        <w:tab/>
                      </w:r>
                      <w:r w:rsidRPr="00E34D4D">
                        <w:rPr>
                          <w:rFonts w:ascii="Times New Roman" w:hAnsi="Times New Roman"/>
                          <w:b/>
                          <w:spacing w:val="-1"/>
                        </w:rPr>
                        <w:t>SĒRIJAS NUMURS</w:t>
                      </w:r>
                    </w:p>
                  </w:txbxContent>
                </v:textbox>
                <w10:anchorlock/>
              </v:shape>
            </w:pict>
          </mc:Fallback>
        </mc:AlternateContent>
      </w:r>
    </w:p>
    <w:p w14:paraId="65754EE6" w14:textId="77777777" w:rsidR="00D15122" w:rsidRPr="00A8085E" w:rsidRDefault="00D15122" w:rsidP="007F6E1B">
      <w:pPr>
        <w:rPr>
          <w:rFonts w:ascii="Times New Roman" w:eastAsia="Times New Roman" w:hAnsi="Times New Roman"/>
          <w:color w:val="000000"/>
        </w:rPr>
      </w:pPr>
    </w:p>
    <w:p w14:paraId="6060AD89" w14:textId="77777777" w:rsidR="00D15122" w:rsidRPr="00A8085E" w:rsidRDefault="009F4A40" w:rsidP="007F6E1B">
      <w:pPr>
        <w:pStyle w:val="BodyText"/>
        <w:ind w:left="0"/>
        <w:rPr>
          <w:color w:val="000000"/>
        </w:rPr>
      </w:pPr>
      <w:r w:rsidRPr="00A8085E">
        <w:rPr>
          <w:color w:val="000000"/>
        </w:rPr>
        <w:t>Lot</w:t>
      </w:r>
    </w:p>
    <w:p w14:paraId="77EE54C1" w14:textId="77777777" w:rsidR="00D15122" w:rsidRPr="00A8085E" w:rsidRDefault="00D15122" w:rsidP="007F6E1B">
      <w:pPr>
        <w:rPr>
          <w:rFonts w:ascii="Times New Roman" w:eastAsia="Times New Roman" w:hAnsi="Times New Roman"/>
          <w:color w:val="000000"/>
        </w:rPr>
      </w:pPr>
    </w:p>
    <w:p w14:paraId="0D367736" w14:textId="77777777" w:rsidR="00D15122" w:rsidRPr="00A8085E" w:rsidRDefault="00D15122" w:rsidP="007F6E1B">
      <w:pPr>
        <w:rPr>
          <w:rFonts w:ascii="Times New Roman" w:eastAsia="Times New Roman" w:hAnsi="Times New Roman"/>
          <w:color w:val="000000"/>
        </w:rPr>
      </w:pPr>
    </w:p>
    <w:p w14:paraId="7D881945" w14:textId="024710F1"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749FE15B" wp14:editId="0769D618">
                <wp:extent cx="5897880" cy="167640"/>
                <wp:effectExtent l="13970" t="9525" r="12700" b="13335"/>
                <wp:docPr id="4"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89CBF1" w14:textId="77777777" w:rsidR="000D329C" w:rsidRDefault="000D329C">
                            <w:pPr>
                              <w:tabs>
                                <w:tab w:val="left" w:pos="668"/>
                              </w:tabs>
                              <w:spacing w:line="252" w:lineRule="exact"/>
                              <w:ind w:left="102"/>
                              <w:rPr>
                                <w:rFonts w:ascii="Times New Roman" w:eastAsia="Times New Roman" w:hAnsi="Times New Roman"/>
                              </w:rPr>
                            </w:pPr>
                            <w:r>
                              <w:rPr>
                                <w:rFonts w:ascii="Times New Roman"/>
                                <w:b/>
                              </w:rPr>
                              <w:t>5.</w:t>
                            </w:r>
                            <w:r>
                              <w:tab/>
                            </w:r>
                            <w:r w:rsidRPr="00E34D4D">
                              <w:rPr>
                                <w:rFonts w:ascii="Times New Roman" w:hAnsi="Times New Roman"/>
                                <w:b/>
                                <w:spacing w:val="-1"/>
                              </w:rPr>
                              <w:t>SATURA SVARS, TILPUMS VAI VIENĪBU DAUDZUMS</w:t>
                            </w:r>
                          </w:p>
                        </w:txbxContent>
                      </wps:txbx>
                      <wps:bodyPr rot="0" vert="horz" wrap="square" lIns="0" tIns="0" rIns="0" bIns="0" anchor="t" anchorCtr="0" upright="1">
                        <a:noAutofit/>
                      </wps:bodyPr>
                    </wps:wsp>
                  </a:graphicData>
                </a:graphic>
              </wp:inline>
            </w:drawing>
          </mc:Choice>
          <mc:Fallback>
            <w:pict>
              <v:shape w14:anchorId="749FE15B" id="Text Box 135" o:spid="_x0000_s109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j9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q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Xucj9DwIA&#10;APoDAAAOAAAAAAAAAAAAAAAAAC4CAABkcnMvZTJvRG9jLnhtbFBLAQItABQABgAIAAAAIQADFS6c&#10;3AAAAAQBAAAPAAAAAAAAAAAAAAAAAGkEAABkcnMvZG93bnJldi54bWxQSwUGAAAAAAQABADzAAAA&#10;cgUAAAAA&#10;" filled="f" strokeweight=".20497mm">
                <v:textbox inset="0,0,0,0">
                  <w:txbxContent>
                    <w:p w14:paraId="5D89CBF1" w14:textId="77777777" w:rsidR="000D329C" w:rsidRDefault="000D329C">
                      <w:pPr>
                        <w:tabs>
                          <w:tab w:val="left" w:pos="668"/>
                        </w:tabs>
                        <w:spacing w:line="252" w:lineRule="exact"/>
                        <w:ind w:left="102"/>
                        <w:rPr>
                          <w:rFonts w:ascii="Times New Roman" w:eastAsia="Times New Roman" w:hAnsi="Times New Roman"/>
                        </w:rPr>
                      </w:pPr>
                      <w:r>
                        <w:rPr>
                          <w:rFonts w:ascii="Times New Roman"/>
                          <w:b/>
                        </w:rPr>
                        <w:t>5.</w:t>
                      </w:r>
                      <w:r>
                        <w:tab/>
                      </w:r>
                      <w:r w:rsidRPr="00E34D4D">
                        <w:rPr>
                          <w:rFonts w:ascii="Times New Roman" w:hAnsi="Times New Roman"/>
                          <w:b/>
                          <w:spacing w:val="-1"/>
                        </w:rPr>
                        <w:t>SATURA SVARS, TILPUMS VAI VIENĪBU DAUDZUMS</w:t>
                      </w:r>
                    </w:p>
                  </w:txbxContent>
                </v:textbox>
                <w10:anchorlock/>
              </v:shape>
            </w:pict>
          </mc:Fallback>
        </mc:AlternateContent>
      </w:r>
    </w:p>
    <w:p w14:paraId="693E7748" w14:textId="77777777" w:rsidR="00D15122" w:rsidRPr="00A8085E" w:rsidRDefault="00D15122" w:rsidP="007F6E1B">
      <w:pPr>
        <w:rPr>
          <w:rFonts w:ascii="Times New Roman" w:eastAsia="Times New Roman" w:hAnsi="Times New Roman"/>
          <w:color w:val="000000"/>
        </w:rPr>
      </w:pPr>
    </w:p>
    <w:p w14:paraId="1C72F1E1" w14:textId="77777777" w:rsidR="00D15122" w:rsidRPr="00A8085E" w:rsidRDefault="009B0756" w:rsidP="007F6E1B">
      <w:pPr>
        <w:pStyle w:val="BodyText"/>
        <w:ind w:left="0"/>
        <w:rPr>
          <w:color w:val="000000"/>
        </w:rPr>
      </w:pPr>
      <w:r w:rsidRPr="00A8085E">
        <w:rPr>
          <w:color w:val="000000"/>
        </w:rPr>
        <w:t>400 mg/16 ml</w:t>
      </w:r>
    </w:p>
    <w:p w14:paraId="00B60DB9" w14:textId="77777777" w:rsidR="00D15122" w:rsidRPr="00A8085E" w:rsidRDefault="00D15122" w:rsidP="007F6E1B">
      <w:pPr>
        <w:rPr>
          <w:rFonts w:ascii="Times New Roman" w:eastAsia="Times New Roman" w:hAnsi="Times New Roman"/>
          <w:color w:val="000000"/>
        </w:rPr>
      </w:pPr>
    </w:p>
    <w:p w14:paraId="63392289" w14:textId="77777777" w:rsidR="00D15122" w:rsidRPr="00A8085E" w:rsidRDefault="00D15122" w:rsidP="007F6E1B">
      <w:pPr>
        <w:rPr>
          <w:rFonts w:ascii="Times New Roman" w:eastAsia="Times New Roman" w:hAnsi="Times New Roman"/>
          <w:color w:val="000000"/>
        </w:rPr>
      </w:pPr>
    </w:p>
    <w:p w14:paraId="21EEC1AE" w14:textId="6265BB53" w:rsidR="00D15122" w:rsidRPr="00A8085E" w:rsidRDefault="00F9037D" w:rsidP="007F6E1B">
      <w:pPr>
        <w:spacing w:line="200" w:lineRule="atLeast"/>
        <w:rPr>
          <w:rFonts w:ascii="Times New Roman" w:eastAsia="Times New Roman" w:hAnsi="Times New Roman"/>
          <w:color w:val="000000"/>
        </w:rPr>
      </w:pPr>
      <w:r>
        <w:rPr>
          <w:rFonts w:ascii="Times New Roman" w:hAnsi="Times New Roman"/>
          <w:noProof/>
          <w:color w:val="000000"/>
        </w:rPr>
        <mc:AlternateContent>
          <mc:Choice Requires="wps">
            <w:drawing>
              <wp:inline distT="0" distB="0" distL="0" distR="0" wp14:anchorId="349552ED" wp14:editId="34B36CE7">
                <wp:extent cx="5897880" cy="167640"/>
                <wp:effectExtent l="13970" t="13970" r="12700" b="8890"/>
                <wp:docPr id="3"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53ACD5"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CITA</w:t>
                            </w:r>
                          </w:p>
                        </w:txbxContent>
                      </wps:txbx>
                      <wps:bodyPr rot="0" vert="horz" wrap="square" lIns="0" tIns="0" rIns="0" bIns="0" anchor="t" anchorCtr="0" upright="1">
                        <a:noAutofit/>
                      </wps:bodyPr>
                    </wps:wsp>
                  </a:graphicData>
                </a:graphic>
              </wp:inline>
            </w:drawing>
          </mc:Choice>
          <mc:Fallback>
            <w:pict>
              <v:shape w14:anchorId="349552ED"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2Ko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Gq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kS2KoDwIA&#10;APoDAAAOAAAAAAAAAAAAAAAAAC4CAABkcnMvZTJvRG9jLnhtbFBLAQItABQABgAIAAAAIQADFS6c&#10;3AAAAAQBAAAPAAAAAAAAAAAAAAAAAGkEAABkcnMvZG93bnJldi54bWxQSwUGAAAAAAQABADzAAAA&#10;cgUAAAAA&#10;" filled="f" strokeweight=".20497mm">
                <v:textbox inset="0,0,0,0">
                  <w:txbxContent>
                    <w:p w14:paraId="6453ACD5" w14:textId="77777777" w:rsidR="000D329C" w:rsidRDefault="000D329C">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CITA</w:t>
                      </w:r>
                    </w:p>
                  </w:txbxContent>
                </v:textbox>
                <w10:anchorlock/>
              </v:shape>
            </w:pict>
          </mc:Fallback>
        </mc:AlternateContent>
      </w:r>
    </w:p>
    <w:p w14:paraId="5F890255" w14:textId="77777777" w:rsidR="00C50F8A" w:rsidRPr="00A8085E" w:rsidRDefault="00C50F8A" w:rsidP="00C50F8A">
      <w:pPr>
        <w:rPr>
          <w:rFonts w:ascii="Times New Roman" w:eastAsia="Times New Roman" w:hAnsi="Times New Roman"/>
          <w:color w:val="000000"/>
        </w:rPr>
      </w:pPr>
    </w:p>
    <w:p w14:paraId="262B53B8" w14:textId="77777777" w:rsidR="00D15122" w:rsidRPr="00A8085E" w:rsidRDefault="00C50F8A" w:rsidP="00433E12">
      <w:pPr>
        <w:jc w:val="center"/>
        <w:rPr>
          <w:rFonts w:ascii="Times New Roman" w:eastAsia="Times New Roman" w:hAnsi="Times New Roman"/>
          <w:color w:val="000000"/>
        </w:rPr>
      </w:pPr>
      <w:r w:rsidRPr="00A8085E">
        <w:rPr>
          <w:rFonts w:ascii="Times New Roman" w:eastAsia="Times New Roman" w:hAnsi="Times New Roman"/>
          <w:color w:val="000000"/>
        </w:rPr>
        <w:br w:type="page"/>
      </w:r>
    </w:p>
    <w:p w14:paraId="67376F57" w14:textId="77777777" w:rsidR="00D15122" w:rsidRPr="00A8085E" w:rsidRDefault="00D15122" w:rsidP="007F1832">
      <w:pPr>
        <w:jc w:val="center"/>
        <w:rPr>
          <w:rFonts w:ascii="Times New Roman" w:eastAsia="Times New Roman" w:hAnsi="Times New Roman"/>
          <w:color w:val="000000"/>
        </w:rPr>
      </w:pPr>
    </w:p>
    <w:p w14:paraId="54B750F8" w14:textId="77777777" w:rsidR="00D15122" w:rsidRPr="00A8085E" w:rsidRDefault="00D15122" w:rsidP="007F1832">
      <w:pPr>
        <w:jc w:val="center"/>
        <w:rPr>
          <w:rFonts w:ascii="Times New Roman" w:eastAsia="Times New Roman" w:hAnsi="Times New Roman"/>
          <w:color w:val="000000"/>
        </w:rPr>
      </w:pPr>
    </w:p>
    <w:p w14:paraId="17AA174F" w14:textId="77777777" w:rsidR="00D15122" w:rsidRPr="00A8085E" w:rsidRDefault="00D15122" w:rsidP="007F1832">
      <w:pPr>
        <w:jc w:val="center"/>
        <w:rPr>
          <w:rFonts w:ascii="Times New Roman" w:eastAsia="Times New Roman" w:hAnsi="Times New Roman"/>
          <w:color w:val="000000"/>
        </w:rPr>
      </w:pPr>
    </w:p>
    <w:p w14:paraId="734CE3AC" w14:textId="77777777" w:rsidR="00D15122" w:rsidRPr="00A8085E" w:rsidRDefault="00D15122" w:rsidP="007F1832">
      <w:pPr>
        <w:jc w:val="center"/>
        <w:rPr>
          <w:rFonts w:ascii="Times New Roman" w:eastAsia="Times New Roman" w:hAnsi="Times New Roman"/>
          <w:color w:val="000000"/>
        </w:rPr>
      </w:pPr>
    </w:p>
    <w:p w14:paraId="67C7439B" w14:textId="77777777" w:rsidR="00D15122" w:rsidRPr="00A8085E" w:rsidRDefault="00D15122" w:rsidP="007F1832">
      <w:pPr>
        <w:jc w:val="center"/>
        <w:rPr>
          <w:rFonts w:ascii="Times New Roman" w:eastAsia="Times New Roman" w:hAnsi="Times New Roman"/>
          <w:color w:val="000000"/>
        </w:rPr>
      </w:pPr>
    </w:p>
    <w:p w14:paraId="6279708A" w14:textId="77777777" w:rsidR="00D15122" w:rsidRPr="00A8085E" w:rsidRDefault="00D15122" w:rsidP="007F1832">
      <w:pPr>
        <w:jc w:val="center"/>
        <w:rPr>
          <w:rFonts w:ascii="Times New Roman" w:eastAsia="Times New Roman" w:hAnsi="Times New Roman"/>
          <w:color w:val="000000"/>
        </w:rPr>
      </w:pPr>
    </w:p>
    <w:p w14:paraId="67DF592A" w14:textId="77777777" w:rsidR="00D15122" w:rsidRPr="00A8085E" w:rsidRDefault="00D15122" w:rsidP="007F1832">
      <w:pPr>
        <w:jc w:val="center"/>
        <w:rPr>
          <w:rFonts w:ascii="Times New Roman" w:eastAsia="Times New Roman" w:hAnsi="Times New Roman"/>
          <w:color w:val="000000"/>
        </w:rPr>
      </w:pPr>
    </w:p>
    <w:p w14:paraId="7E6C83D6" w14:textId="77777777" w:rsidR="00D15122" w:rsidRPr="00A8085E" w:rsidRDefault="00D15122" w:rsidP="007F1832">
      <w:pPr>
        <w:jc w:val="center"/>
        <w:rPr>
          <w:rFonts w:ascii="Times New Roman" w:eastAsia="Times New Roman" w:hAnsi="Times New Roman"/>
          <w:color w:val="000000"/>
        </w:rPr>
      </w:pPr>
    </w:p>
    <w:p w14:paraId="240A91F2" w14:textId="77777777" w:rsidR="00D15122" w:rsidRPr="00A8085E" w:rsidRDefault="00D15122" w:rsidP="007F1832">
      <w:pPr>
        <w:jc w:val="center"/>
        <w:rPr>
          <w:rFonts w:ascii="Times New Roman" w:eastAsia="Times New Roman" w:hAnsi="Times New Roman"/>
          <w:color w:val="000000"/>
        </w:rPr>
      </w:pPr>
    </w:p>
    <w:p w14:paraId="448DA54A" w14:textId="77777777" w:rsidR="00D15122" w:rsidRPr="00A8085E" w:rsidRDefault="00D15122" w:rsidP="007F1832">
      <w:pPr>
        <w:jc w:val="center"/>
        <w:rPr>
          <w:rFonts w:ascii="Times New Roman" w:eastAsia="Times New Roman" w:hAnsi="Times New Roman"/>
          <w:color w:val="000000"/>
        </w:rPr>
      </w:pPr>
    </w:p>
    <w:p w14:paraId="090AE074" w14:textId="77777777" w:rsidR="00D15122" w:rsidRPr="00A8085E" w:rsidRDefault="00D15122" w:rsidP="007F1832">
      <w:pPr>
        <w:jc w:val="center"/>
        <w:rPr>
          <w:rFonts w:ascii="Times New Roman" w:eastAsia="Times New Roman" w:hAnsi="Times New Roman"/>
          <w:color w:val="000000"/>
        </w:rPr>
      </w:pPr>
    </w:p>
    <w:p w14:paraId="01516A15" w14:textId="77777777" w:rsidR="00D15122" w:rsidRPr="00A8085E" w:rsidRDefault="00D15122" w:rsidP="007F1832">
      <w:pPr>
        <w:jc w:val="center"/>
        <w:rPr>
          <w:rFonts w:ascii="Times New Roman" w:eastAsia="Times New Roman" w:hAnsi="Times New Roman"/>
          <w:color w:val="000000"/>
        </w:rPr>
      </w:pPr>
    </w:p>
    <w:p w14:paraId="2B5F53FD" w14:textId="77777777" w:rsidR="00D15122" w:rsidRPr="00A8085E" w:rsidRDefault="00D15122" w:rsidP="007F1832">
      <w:pPr>
        <w:jc w:val="center"/>
        <w:rPr>
          <w:rFonts w:ascii="Times New Roman" w:eastAsia="Times New Roman" w:hAnsi="Times New Roman"/>
          <w:color w:val="000000"/>
        </w:rPr>
      </w:pPr>
    </w:p>
    <w:p w14:paraId="0325D8C6" w14:textId="77777777" w:rsidR="00D15122" w:rsidRPr="00A8085E" w:rsidRDefault="00D15122" w:rsidP="007F1832">
      <w:pPr>
        <w:jc w:val="center"/>
        <w:rPr>
          <w:rFonts w:ascii="Times New Roman" w:eastAsia="Times New Roman" w:hAnsi="Times New Roman"/>
          <w:color w:val="000000"/>
        </w:rPr>
      </w:pPr>
    </w:p>
    <w:p w14:paraId="5DF9C3F6" w14:textId="77777777" w:rsidR="00D15122" w:rsidRPr="00A8085E" w:rsidRDefault="00D15122" w:rsidP="007F1832">
      <w:pPr>
        <w:jc w:val="center"/>
        <w:rPr>
          <w:rFonts w:ascii="Times New Roman" w:eastAsia="Times New Roman" w:hAnsi="Times New Roman"/>
          <w:color w:val="000000"/>
        </w:rPr>
      </w:pPr>
    </w:p>
    <w:p w14:paraId="51DF9404" w14:textId="77777777" w:rsidR="00D15122" w:rsidRPr="00A8085E" w:rsidRDefault="00D15122" w:rsidP="007F1832">
      <w:pPr>
        <w:jc w:val="center"/>
        <w:rPr>
          <w:rFonts w:ascii="Times New Roman" w:eastAsia="Times New Roman" w:hAnsi="Times New Roman"/>
          <w:color w:val="000000"/>
        </w:rPr>
      </w:pPr>
    </w:p>
    <w:p w14:paraId="093E35DF" w14:textId="77777777" w:rsidR="00D15122" w:rsidRPr="00A8085E" w:rsidRDefault="00D15122" w:rsidP="007F1832">
      <w:pPr>
        <w:jc w:val="center"/>
        <w:rPr>
          <w:rFonts w:ascii="Times New Roman" w:eastAsia="Times New Roman" w:hAnsi="Times New Roman"/>
          <w:color w:val="000000"/>
        </w:rPr>
      </w:pPr>
    </w:p>
    <w:p w14:paraId="32A56C60" w14:textId="77777777" w:rsidR="00D15122" w:rsidRPr="00A8085E" w:rsidRDefault="00D15122" w:rsidP="007F1832">
      <w:pPr>
        <w:jc w:val="center"/>
        <w:rPr>
          <w:rFonts w:ascii="Times New Roman" w:eastAsia="Times New Roman" w:hAnsi="Times New Roman"/>
          <w:color w:val="000000"/>
        </w:rPr>
      </w:pPr>
    </w:p>
    <w:p w14:paraId="0F3B79D7" w14:textId="77777777" w:rsidR="00D15122" w:rsidRPr="00A8085E" w:rsidRDefault="00D15122" w:rsidP="007F1832">
      <w:pPr>
        <w:jc w:val="center"/>
        <w:rPr>
          <w:rFonts w:ascii="Times New Roman" w:eastAsia="Times New Roman" w:hAnsi="Times New Roman"/>
          <w:color w:val="000000"/>
        </w:rPr>
      </w:pPr>
    </w:p>
    <w:p w14:paraId="77BDF436" w14:textId="77777777" w:rsidR="00D15122" w:rsidRPr="00A8085E" w:rsidRDefault="00D15122" w:rsidP="007F1832">
      <w:pPr>
        <w:jc w:val="center"/>
        <w:rPr>
          <w:rFonts w:ascii="Times New Roman" w:eastAsia="Times New Roman" w:hAnsi="Times New Roman"/>
          <w:color w:val="000000"/>
        </w:rPr>
      </w:pPr>
    </w:p>
    <w:p w14:paraId="4D4EA3EB" w14:textId="77777777" w:rsidR="00D15122" w:rsidRPr="00A8085E" w:rsidRDefault="00D15122" w:rsidP="007F1832">
      <w:pPr>
        <w:jc w:val="center"/>
        <w:rPr>
          <w:rFonts w:ascii="Times New Roman" w:eastAsia="Times New Roman" w:hAnsi="Times New Roman"/>
          <w:color w:val="000000"/>
        </w:rPr>
      </w:pPr>
    </w:p>
    <w:p w14:paraId="5CF34237" w14:textId="502A18D9" w:rsidR="00D15122" w:rsidRDefault="00D15122" w:rsidP="007F1832">
      <w:pPr>
        <w:jc w:val="center"/>
        <w:rPr>
          <w:rFonts w:ascii="Times New Roman" w:eastAsia="Times New Roman" w:hAnsi="Times New Roman"/>
          <w:color w:val="000000"/>
        </w:rPr>
      </w:pPr>
    </w:p>
    <w:p w14:paraId="7A080A01" w14:textId="77777777" w:rsidR="00265D4E" w:rsidRPr="00A8085E" w:rsidRDefault="00265D4E" w:rsidP="007F1832">
      <w:pPr>
        <w:jc w:val="center"/>
        <w:rPr>
          <w:rFonts w:ascii="Times New Roman" w:eastAsia="Times New Roman" w:hAnsi="Times New Roman"/>
          <w:color w:val="000000"/>
        </w:rPr>
      </w:pPr>
    </w:p>
    <w:p w14:paraId="7B401BA2" w14:textId="77777777" w:rsidR="00D15122" w:rsidRPr="00A8085E" w:rsidRDefault="00001887" w:rsidP="00265D4E">
      <w:pPr>
        <w:pStyle w:val="Heading1"/>
        <w:jc w:val="center"/>
      </w:pPr>
      <w:bookmarkStart w:id="16" w:name="B._PACKAGE_LEAFLET"/>
      <w:bookmarkEnd w:id="16"/>
      <w:r w:rsidRPr="00A8085E">
        <w:t xml:space="preserve">B. </w:t>
      </w:r>
      <w:r w:rsidR="00316975" w:rsidRPr="00A8085E">
        <w:t>LIETOŠANAS INSTRUKCIJA</w:t>
      </w:r>
    </w:p>
    <w:p w14:paraId="65710604" w14:textId="77777777" w:rsidR="00D15122" w:rsidRPr="00A8085E" w:rsidRDefault="001F7B15" w:rsidP="001F7B15">
      <w:pPr>
        <w:jc w:val="center"/>
        <w:rPr>
          <w:rFonts w:ascii="Times New Roman" w:eastAsia="Times New Roman" w:hAnsi="Times New Roman"/>
          <w:b/>
          <w:color w:val="000000"/>
        </w:rPr>
      </w:pPr>
      <w:r w:rsidRPr="00A8085E">
        <w:rPr>
          <w:rFonts w:ascii="Times New Roman" w:hAnsi="Times New Roman"/>
          <w:b/>
          <w:color w:val="000000"/>
        </w:rPr>
        <w:br w:type="page"/>
      </w:r>
      <w:r w:rsidR="009B0756" w:rsidRPr="00A8085E">
        <w:rPr>
          <w:rFonts w:ascii="Times New Roman" w:hAnsi="Times New Roman"/>
          <w:b/>
          <w:color w:val="000000"/>
        </w:rPr>
        <w:lastRenderedPageBreak/>
        <w:t>Lietošanas instrukcija: Informācija lietotājam</w:t>
      </w:r>
    </w:p>
    <w:p w14:paraId="3C00C482" w14:textId="77777777" w:rsidR="00D15122" w:rsidRPr="00A8085E" w:rsidRDefault="00D15122" w:rsidP="001F7B15">
      <w:pPr>
        <w:jc w:val="center"/>
        <w:rPr>
          <w:rFonts w:ascii="Times New Roman" w:eastAsia="Times New Roman" w:hAnsi="Times New Roman"/>
          <w:b/>
          <w:bCs/>
          <w:color w:val="000000"/>
        </w:rPr>
      </w:pPr>
    </w:p>
    <w:p w14:paraId="047F8F24" w14:textId="77777777" w:rsidR="00D15122" w:rsidRPr="00A8085E" w:rsidRDefault="00DA3CC9" w:rsidP="001F7B15">
      <w:pPr>
        <w:jc w:val="center"/>
        <w:rPr>
          <w:rFonts w:ascii="Times New Roman" w:hAnsi="Times New Roman"/>
          <w:b/>
          <w:color w:val="000000"/>
        </w:rPr>
      </w:pPr>
      <w:r w:rsidRPr="00A8085E">
        <w:rPr>
          <w:rFonts w:ascii="Times New Roman" w:hAnsi="Times New Roman"/>
          <w:b/>
          <w:color w:val="000000"/>
        </w:rPr>
        <w:t>Zirabev</w:t>
      </w:r>
      <w:r w:rsidR="00932A9B" w:rsidRPr="00A8085E">
        <w:rPr>
          <w:rFonts w:ascii="Times New Roman" w:hAnsi="Times New Roman"/>
          <w:b/>
          <w:color w:val="000000"/>
        </w:rPr>
        <w:t xml:space="preserve"> 25 mg/ml koncentrāts infūziju šķīduma pagatavošanai</w:t>
      </w:r>
    </w:p>
    <w:p w14:paraId="2CA2F860" w14:textId="77777777" w:rsidR="00D15122" w:rsidRPr="00A8085E" w:rsidRDefault="009F4A40" w:rsidP="001F7B15">
      <w:pPr>
        <w:jc w:val="center"/>
        <w:rPr>
          <w:rFonts w:ascii="Times New Roman" w:hAnsi="Times New Roman"/>
          <w:i/>
          <w:color w:val="000000"/>
        </w:rPr>
      </w:pPr>
      <w:r w:rsidRPr="00A8085E">
        <w:rPr>
          <w:rFonts w:ascii="Times New Roman" w:hAnsi="Times New Roman"/>
          <w:i/>
          <w:color w:val="000000"/>
        </w:rPr>
        <w:t>b</w:t>
      </w:r>
      <w:r w:rsidR="00334E16" w:rsidRPr="00A8085E">
        <w:rPr>
          <w:rFonts w:ascii="Times New Roman" w:hAnsi="Times New Roman"/>
          <w:i/>
          <w:color w:val="000000"/>
        </w:rPr>
        <w:t>evacizumab</w:t>
      </w:r>
    </w:p>
    <w:p w14:paraId="031F395F" w14:textId="77777777" w:rsidR="00932A9B" w:rsidRPr="00A8085E" w:rsidRDefault="00932A9B" w:rsidP="001F7B15">
      <w:pPr>
        <w:jc w:val="center"/>
        <w:rPr>
          <w:rFonts w:ascii="Times New Roman" w:hAnsi="Times New Roman"/>
          <w:color w:val="000000"/>
        </w:rPr>
      </w:pPr>
    </w:p>
    <w:p w14:paraId="12FF982C" w14:textId="77777777" w:rsidR="00D15122" w:rsidRPr="00A8085E" w:rsidRDefault="009B0756" w:rsidP="002E4812">
      <w:pPr>
        <w:pStyle w:val="BodyText"/>
        <w:widowControl/>
        <w:ind w:left="0" w:right="245"/>
        <w:rPr>
          <w:b/>
          <w:color w:val="000000"/>
        </w:rPr>
      </w:pPr>
      <w:r w:rsidRPr="00A8085E">
        <w:rPr>
          <w:b/>
          <w:color w:val="000000"/>
        </w:rPr>
        <w:t>Pirms šo zāļu lietošanas uzmanīgi izlasiet visu instrukciju, jo tā satur Jums svarīgu informāciju.</w:t>
      </w:r>
    </w:p>
    <w:p w14:paraId="727D7FDC" w14:textId="77777777" w:rsidR="00D15122" w:rsidRPr="00A8085E" w:rsidRDefault="009B0756" w:rsidP="00BD5B78">
      <w:pPr>
        <w:pStyle w:val="BodyText"/>
        <w:numPr>
          <w:ilvl w:val="1"/>
          <w:numId w:val="14"/>
        </w:numPr>
        <w:tabs>
          <w:tab w:val="left" w:pos="685"/>
        </w:tabs>
        <w:spacing w:line="247" w:lineRule="exact"/>
        <w:ind w:hanging="938"/>
        <w:rPr>
          <w:color w:val="000000"/>
        </w:rPr>
      </w:pPr>
      <w:r w:rsidRPr="00A8085E">
        <w:rPr>
          <w:color w:val="000000"/>
        </w:rPr>
        <w:t>Saglabājiet šo instrukciju! Iespējams, ka vēlāk to vajadzēs pārlasīt.</w:t>
      </w:r>
    </w:p>
    <w:p w14:paraId="539F1DBF" w14:textId="77777777" w:rsidR="00D15122" w:rsidRPr="00A8085E" w:rsidRDefault="009B0756" w:rsidP="00C00723">
      <w:pPr>
        <w:pStyle w:val="BodyText"/>
        <w:numPr>
          <w:ilvl w:val="1"/>
          <w:numId w:val="14"/>
        </w:numPr>
        <w:tabs>
          <w:tab w:val="left" w:pos="685"/>
        </w:tabs>
        <w:ind w:hanging="938"/>
        <w:rPr>
          <w:color w:val="000000"/>
        </w:rPr>
      </w:pPr>
      <w:r w:rsidRPr="00A8085E">
        <w:rPr>
          <w:color w:val="000000"/>
        </w:rPr>
        <w:t xml:space="preserve">Ja </w:t>
      </w:r>
      <w:r w:rsidR="00D06721" w:rsidRPr="00A8085E">
        <w:rPr>
          <w:color w:val="000000"/>
        </w:rPr>
        <w:t>J</w:t>
      </w:r>
      <w:r w:rsidRPr="00A8085E">
        <w:rPr>
          <w:color w:val="000000"/>
        </w:rPr>
        <w:t>ums rodas jebkādi jautājumi, vaicājiet ārstam, farmaceitam vai medmāsai.</w:t>
      </w:r>
    </w:p>
    <w:p w14:paraId="1A4507EC" w14:textId="77777777" w:rsidR="00D15122" w:rsidRPr="00A8085E" w:rsidRDefault="009B0756" w:rsidP="00334E16">
      <w:pPr>
        <w:pStyle w:val="BodyText"/>
        <w:numPr>
          <w:ilvl w:val="1"/>
          <w:numId w:val="14"/>
        </w:numPr>
        <w:tabs>
          <w:tab w:val="left" w:pos="685"/>
        </w:tabs>
        <w:ind w:left="709" w:right="329" w:hanging="709"/>
        <w:rPr>
          <w:color w:val="000000"/>
        </w:rPr>
      </w:pPr>
      <w:r w:rsidRPr="00A8085E">
        <w:rPr>
          <w:color w:val="000000"/>
        </w:rPr>
        <w:t xml:space="preserve">Ja </w:t>
      </w:r>
      <w:r w:rsidR="00D06721" w:rsidRPr="00A8085E">
        <w:rPr>
          <w:color w:val="000000"/>
        </w:rPr>
        <w:t>J</w:t>
      </w:r>
      <w:r w:rsidRPr="00A8085E">
        <w:rPr>
          <w:color w:val="000000"/>
        </w:rPr>
        <w:t>ums rodas jebkādas blakusparādības, konsultējieties ar</w:t>
      </w:r>
      <w:r w:rsidR="00334E16" w:rsidRPr="00A8085E">
        <w:rPr>
          <w:color w:val="000000"/>
        </w:rPr>
        <w:t xml:space="preserve"> ārstu, farmaceitu vai medmāsu. </w:t>
      </w:r>
      <w:r w:rsidRPr="00A8085E">
        <w:rPr>
          <w:color w:val="000000"/>
        </w:rPr>
        <w:t>Tas attiecas arī uz iespējamajām blakusparādībām, kas nav minētas šajā instrukcijā. Skatīt 4. punktu.</w:t>
      </w:r>
    </w:p>
    <w:p w14:paraId="654DB2E9" w14:textId="77777777" w:rsidR="00D15122" w:rsidRPr="00A8085E" w:rsidRDefault="00D15122" w:rsidP="007F6E1B">
      <w:pPr>
        <w:rPr>
          <w:rFonts w:ascii="Times New Roman" w:eastAsia="Times New Roman" w:hAnsi="Times New Roman"/>
          <w:color w:val="000000"/>
        </w:rPr>
      </w:pPr>
    </w:p>
    <w:p w14:paraId="70D58E1A" w14:textId="77777777" w:rsidR="00D15122" w:rsidRPr="00A8085E" w:rsidRDefault="009B0756" w:rsidP="002E4812">
      <w:pPr>
        <w:pStyle w:val="BodyText"/>
        <w:widowControl/>
        <w:ind w:left="0" w:right="245"/>
        <w:rPr>
          <w:b/>
          <w:color w:val="000000"/>
        </w:rPr>
      </w:pPr>
      <w:r w:rsidRPr="00A8085E">
        <w:rPr>
          <w:b/>
          <w:color w:val="000000"/>
        </w:rPr>
        <w:t>Šajā instrukcijā varat uzzināt:</w:t>
      </w:r>
    </w:p>
    <w:p w14:paraId="4BB96625" w14:textId="77777777" w:rsidR="00D15122" w:rsidRPr="00A8085E" w:rsidRDefault="00D15122" w:rsidP="007F6E1B">
      <w:pPr>
        <w:rPr>
          <w:rFonts w:ascii="Times New Roman" w:eastAsia="Times New Roman" w:hAnsi="Times New Roman"/>
          <w:color w:val="000000"/>
        </w:rPr>
      </w:pPr>
    </w:p>
    <w:p w14:paraId="22906618" w14:textId="77777777" w:rsidR="00D15122" w:rsidRPr="00A8085E" w:rsidRDefault="009B0756" w:rsidP="00316975">
      <w:pPr>
        <w:pStyle w:val="BodyText"/>
        <w:numPr>
          <w:ilvl w:val="0"/>
          <w:numId w:val="5"/>
        </w:numPr>
        <w:tabs>
          <w:tab w:val="left" w:pos="685"/>
        </w:tabs>
        <w:ind w:left="0" w:firstLine="0"/>
        <w:rPr>
          <w:color w:val="000000"/>
        </w:rPr>
      </w:pPr>
      <w:r w:rsidRPr="00A8085E">
        <w:rPr>
          <w:color w:val="000000"/>
        </w:rPr>
        <w:t xml:space="preserve">Kas ir </w:t>
      </w:r>
      <w:r w:rsidR="00DA3CC9" w:rsidRPr="00A8085E">
        <w:rPr>
          <w:color w:val="000000"/>
        </w:rPr>
        <w:t>Zirabev</w:t>
      </w:r>
      <w:r w:rsidRPr="00A8085E">
        <w:rPr>
          <w:color w:val="000000"/>
        </w:rPr>
        <w:t xml:space="preserve"> un kādam nolūkam to lieto</w:t>
      </w:r>
    </w:p>
    <w:p w14:paraId="18A97998" w14:textId="77777777" w:rsidR="00D15122" w:rsidRPr="00A8085E" w:rsidRDefault="009B0756" w:rsidP="00316975">
      <w:pPr>
        <w:pStyle w:val="BodyText"/>
        <w:numPr>
          <w:ilvl w:val="0"/>
          <w:numId w:val="5"/>
        </w:numPr>
        <w:tabs>
          <w:tab w:val="left" w:pos="685"/>
        </w:tabs>
        <w:spacing w:line="252" w:lineRule="exact"/>
        <w:ind w:left="0" w:firstLine="0"/>
        <w:rPr>
          <w:color w:val="000000"/>
        </w:rPr>
      </w:pPr>
      <w:r w:rsidRPr="00A8085E">
        <w:rPr>
          <w:color w:val="000000"/>
        </w:rPr>
        <w:t xml:space="preserve">Kas Jums jāzina pirms </w:t>
      </w:r>
      <w:r w:rsidR="00DA3CC9" w:rsidRPr="00A8085E">
        <w:rPr>
          <w:color w:val="000000"/>
        </w:rPr>
        <w:t>Zirabev</w:t>
      </w:r>
      <w:r w:rsidRPr="00A8085E">
        <w:rPr>
          <w:color w:val="000000"/>
        </w:rPr>
        <w:t xml:space="preserve"> lietošanas</w:t>
      </w:r>
    </w:p>
    <w:p w14:paraId="38AA6BA6" w14:textId="77777777" w:rsidR="00D15122" w:rsidRPr="00A8085E" w:rsidRDefault="009B0756" w:rsidP="00316975">
      <w:pPr>
        <w:pStyle w:val="BodyText"/>
        <w:numPr>
          <w:ilvl w:val="0"/>
          <w:numId w:val="5"/>
        </w:numPr>
        <w:tabs>
          <w:tab w:val="left" w:pos="685"/>
        </w:tabs>
        <w:spacing w:line="252" w:lineRule="exact"/>
        <w:ind w:left="0" w:firstLine="0"/>
        <w:rPr>
          <w:color w:val="000000"/>
        </w:rPr>
      </w:pPr>
      <w:r w:rsidRPr="00A8085E">
        <w:rPr>
          <w:color w:val="000000"/>
        </w:rPr>
        <w:t xml:space="preserve">Kā lietot </w:t>
      </w:r>
      <w:r w:rsidR="00DA3CC9" w:rsidRPr="00A8085E">
        <w:rPr>
          <w:color w:val="000000"/>
        </w:rPr>
        <w:t>Zirabev</w:t>
      </w:r>
    </w:p>
    <w:p w14:paraId="7CF09851" w14:textId="77777777" w:rsidR="00D15122" w:rsidRPr="00A8085E" w:rsidRDefault="009B0756" w:rsidP="00316975">
      <w:pPr>
        <w:pStyle w:val="BodyText"/>
        <w:numPr>
          <w:ilvl w:val="0"/>
          <w:numId w:val="5"/>
        </w:numPr>
        <w:tabs>
          <w:tab w:val="left" w:pos="685"/>
        </w:tabs>
        <w:spacing w:line="252" w:lineRule="exact"/>
        <w:ind w:left="0" w:firstLine="0"/>
        <w:rPr>
          <w:color w:val="000000"/>
        </w:rPr>
      </w:pPr>
      <w:r w:rsidRPr="00A8085E">
        <w:rPr>
          <w:color w:val="000000"/>
        </w:rPr>
        <w:t>Iespējamās blakusparādības</w:t>
      </w:r>
    </w:p>
    <w:p w14:paraId="35105389" w14:textId="77777777" w:rsidR="00D15122" w:rsidRPr="00A8085E" w:rsidRDefault="009B0756" w:rsidP="00316975">
      <w:pPr>
        <w:pStyle w:val="BodyText"/>
        <w:numPr>
          <w:ilvl w:val="0"/>
          <w:numId w:val="5"/>
        </w:numPr>
        <w:tabs>
          <w:tab w:val="left" w:pos="685"/>
        </w:tabs>
        <w:spacing w:line="252" w:lineRule="exact"/>
        <w:ind w:left="0" w:firstLine="0"/>
        <w:rPr>
          <w:color w:val="000000"/>
        </w:rPr>
      </w:pPr>
      <w:r w:rsidRPr="00A8085E">
        <w:rPr>
          <w:color w:val="000000"/>
        </w:rPr>
        <w:t xml:space="preserve">Kā uzglabāt </w:t>
      </w:r>
      <w:r w:rsidR="00DA3CC9" w:rsidRPr="00A8085E">
        <w:rPr>
          <w:color w:val="000000"/>
        </w:rPr>
        <w:t>Zirabev</w:t>
      </w:r>
    </w:p>
    <w:p w14:paraId="4E618F34" w14:textId="77777777" w:rsidR="00D15122" w:rsidRPr="00A8085E" w:rsidRDefault="009B0756" w:rsidP="00316975">
      <w:pPr>
        <w:pStyle w:val="BodyText"/>
        <w:numPr>
          <w:ilvl w:val="0"/>
          <w:numId w:val="5"/>
        </w:numPr>
        <w:tabs>
          <w:tab w:val="left" w:pos="685"/>
        </w:tabs>
        <w:spacing w:line="252" w:lineRule="exact"/>
        <w:ind w:left="0" w:firstLine="0"/>
        <w:rPr>
          <w:color w:val="000000"/>
        </w:rPr>
      </w:pPr>
      <w:r w:rsidRPr="00A8085E">
        <w:rPr>
          <w:color w:val="000000"/>
        </w:rPr>
        <w:t>Iepakojuma saturs un cita informācija</w:t>
      </w:r>
    </w:p>
    <w:p w14:paraId="0FBF8EF7" w14:textId="77777777" w:rsidR="00D15122" w:rsidRPr="00A8085E" w:rsidRDefault="00D15122" w:rsidP="007F6E1B">
      <w:pPr>
        <w:rPr>
          <w:rFonts w:ascii="Times New Roman" w:eastAsia="Times New Roman" w:hAnsi="Times New Roman"/>
          <w:color w:val="000000"/>
        </w:rPr>
      </w:pPr>
    </w:p>
    <w:p w14:paraId="42DC61BD" w14:textId="77777777" w:rsidR="00D15122" w:rsidRPr="00A8085E" w:rsidRDefault="00D15122" w:rsidP="007F6E1B">
      <w:pPr>
        <w:rPr>
          <w:rFonts w:ascii="Times New Roman" w:eastAsia="Times New Roman" w:hAnsi="Times New Roman"/>
          <w:color w:val="000000"/>
        </w:rPr>
      </w:pPr>
    </w:p>
    <w:p w14:paraId="1B9E587E" w14:textId="77777777" w:rsidR="00D15122" w:rsidRPr="00A8085E" w:rsidRDefault="00410591" w:rsidP="002E4812">
      <w:pPr>
        <w:pStyle w:val="BodyText"/>
        <w:widowControl/>
        <w:ind w:left="0" w:right="245"/>
        <w:rPr>
          <w:b/>
          <w:color w:val="000000"/>
        </w:rPr>
      </w:pPr>
      <w:r w:rsidRPr="00A8085E">
        <w:rPr>
          <w:b/>
          <w:color w:val="000000"/>
        </w:rPr>
        <w:t>1.</w:t>
      </w:r>
      <w:r w:rsidRPr="00A8085E">
        <w:rPr>
          <w:b/>
          <w:color w:val="000000"/>
        </w:rPr>
        <w:tab/>
        <w:t xml:space="preserve">Kas ir </w:t>
      </w:r>
      <w:r w:rsidR="00DA3CC9" w:rsidRPr="00A8085E">
        <w:rPr>
          <w:b/>
          <w:color w:val="000000"/>
        </w:rPr>
        <w:t>Zirabev</w:t>
      </w:r>
      <w:r w:rsidRPr="00A8085E">
        <w:rPr>
          <w:b/>
          <w:color w:val="000000"/>
        </w:rPr>
        <w:t xml:space="preserve"> un kādam nolūkam to lieto</w:t>
      </w:r>
    </w:p>
    <w:p w14:paraId="24B5A288" w14:textId="77777777" w:rsidR="00D15122" w:rsidRPr="00A8085E" w:rsidRDefault="00D15122" w:rsidP="007F6E1B">
      <w:pPr>
        <w:rPr>
          <w:rFonts w:ascii="Times New Roman" w:eastAsia="Times New Roman" w:hAnsi="Times New Roman"/>
          <w:bCs/>
          <w:color w:val="000000"/>
        </w:rPr>
      </w:pPr>
    </w:p>
    <w:p w14:paraId="6728FD31" w14:textId="77777777" w:rsidR="00D15122" w:rsidRPr="00A8085E" w:rsidRDefault="00DA3CC9" w:rsidP="004F6645">
      <w:pPr>
        <w:pStyle w:val="BodyText"/>
        <w:widowControl/>
        <w:ind w:left="0" w:right="245"/>
        <w:rPr>
          <w:color w:val="000000"/>
        </w:rPr>
      </w:pPr>
      <w:r w:rsidRPr="00A8085E">
        <w:rPr>
          <w:color w:val="000000"/>
        </w:rPr>
        <w:t>Zirabev</w:t>
      </w:r>
      <w:r w:rsidR="00426DA8" w:rsidRPr="00A8085E">
        <w:rPr>
          <w:color w:val="000000"/>
        </w:rPr>
        <w:t xml:space="preserve"> satur aktīvo vielu bevacizumabu, kas ir humanizēta monoklonāla antiviela (olbaltumvielas veids, ko normāli ražo organisma imūnā sistēma, lai palīdzētu organismam aizsargāties pret infekcijām un vēzi). Bevacizumabs selektīvi saistās ar olbaltumvielu, ko sauc par cilvēka asinsvadu endotēlija augšanas faktoru (VEGF) un kas atrodas asinsvadu un limfvadu iekšējā slānī. Olbaltumviela VEGF izraisa asinsvadu ieaugšanu audzējā, nodrošinot audzēju ar barības vielām un skābekli. Tiklīdz bevacizumabs ir saistījies ar VEGF, tiek novērsta audzēja augšana, bloķējot asinsvadu veidošanos, kas nodrošina barības vielu un skābekļa piegādi audzējam.</w:t>
      </w:r>
    </w:p>
    <w:p w14:paraId="2A862D13" w14:textId="77777777" w:rsidR="00D15122" w:rsidRPr="00A8085E" w:rsidRDefault="00D15122" w:rsidP="00E04BAB">
      <w:pPr>
        <w:rPr>
          <w:rFonts w:ascii="Times New Roman" w:eastAsia="Times New Roman" w:hAnsi="Times New Roman"/>
          <w:color w:val="000000"/>
        </w:rPr>
      </w:pPr>
    </w:p>
    <w:p w14:paraId="787BF76F" w14:textId="77777777" w:rsidR="00D15122" w:rsidRPr="00A8085E" w:rsidRDefault="00DA3CC9" w:rsidP="00C531A5">
      <w:pPr>
        <w:pStyle w:val="BodyText"/>
        <w:ind w:left="0" w:right="158"/>
        <w:rPr>
          <w:color w:val="000000"/>
        </w:rPr>
      </w:pPr>
      <w:r w:rsidRPr="00A8085E">
        <w:rPr>
          <w:color w:val="000000"/>
        </w:rPr>
        <w:t>Zirabev</w:t>
      </w:r>
      <w:r w:rsidR="00426DA8" w:rsidRPr="00A8085E">
        <w:rPr>
          <w:color w:val="000000"/>
        </w:rPr>
        <w:t xml:space="preserve"> ir zāles, ko lieto pieaugušiem pacientiem ar progresējošu resnās vai taisnās zarnas vēzi. </w:t>
      </w:r>
      <w:r w:rsidRPr="00A8085E">
        <w:rPr>
          <w:color w:val="000000"/>
        </w:rPr>
        <w:t>Zirabev</w:t>
      </w:r>
      <w:r w:rsidR="00426DA8" w:rsidRPr="00A8085E">
        <w:rPr>
          <w:color w:val="000000"/>
        </w:rPr>
        <w:t xml:space="preserve"> lieto kopā ar ķīmijterapiju, kuras sastāvā ietilpst fluorpirimidīna zāles.</w:t>
      </w:r>
    </w:p>
    <w:p w14:paraId="46D04CBE" w14:textId="77777777" w:rsidR="00D15122" w:rsidRPr="00A8085E" w:rsidRDefault="00D15122" w:rsidP="007F6E1B">
      <w:pPr>
        <w:rPr>
          <w:rFonts w:ascii="Times New Roman" w:eastAsia="Times New Roman" w:hAnsi="Times New Roman"/>
          <w:color w:val="000000"/>
        </w:rPr>
      </w:pPr>
    </w:p>
    <w:p w14:paraId="401CF2C2" w14:textId="77777777" w:rsidR="00D15122" w:rsidRPr="00A8085E" w:rsidRDefault="00DA3CC9" w:rsidP="007F6E1B">
      <w:pPr>
        <w:pStyle w:val="BodyText"/>
        <w:ind w:left="0" w:right="157"/>
        <w:rPr>
          <w:color w:val="000000"/>
        </w:rPr>
      </w:pPr>
      <w:r w:rsidRPr="00A8085E">
        <w:rPr>
          <w:color w:val="000000"/>
        </w:rPr>
        <w:t>Zirabev</w:t>
      </w:r>
      <w:r w:rsidR="00426DA8" w:rsidRPr="00A8085E">
        <w:rPr>
          <w:color w:val="000000"/>
        </w:rPr>
        <w:t xml:space="preserve"> lieto arī pieaugušiem pacientiem ar metastātisku krūts vēzi. Pacientiem ar krūts vēzi to lieto kopā ar ķīmijterapijas zālēm, ko sauc p</w:t>
      </w:r>
      <w:r w:rsidR="00334E16" w:rsidRPr="00A8085E">
        <w:rPr>
          <w:color w:val="000000"/>
        </w:rPr>
        <w:t>ar paklitakselu</w:t>
      </w:r>
      <w:r w:rsidR="00EA310D" w:rsidRPr="00A8085E">
        <w:rPr>
          <w:color w:val="000000"/>
        </w:rPr>
        <w:t xml:space="preserve"> vai kapecitabīnu</w:t>
      </w:r>
      <w:r w:rsidR="00426DA8" w:rsidRPr="00A8085E">
        <w:rPr>
          <w:color w:val="000000"/>
        </w:rPr>
        <w:t>.</w:t>
      </w:r>
    </w:p>
    <w:p w14:paraId="3199DF3C" w14:textId="77777777" w:rsidR="00D15122" w:rsidRPr="00A8085E" w:rsidRDefault="00D15122" w:rsidP="007F6E1B">
      <w:pPr>
        <w:rPr>
          <w:rFonts w:ascii="Times New Roman" w:eastAsia="Times New Roman" w:hAnsi="Times New Roman"/>
          <w:color w:val="000000"/>
        </w:rPr>
      </w:pPr>
    </w:p>
    <w:p w14:paraId="7715C3B4" w14:textId="77777777" w:rsidR="00D15122" w:rsidRPr="00A8085E" w:rsidRDefault="00DA3CC9" w:rsidP="007F6E1B">
      <w:pPr>
        <w:pStyle w:val="BodyText"/>
        <w:ind w:left="0" w:right="157"/>
        <w:rPr>
          <w:color w:val="000000"/>
        </w:rPr>
      </w:pPr>
      <w:r w:rsidRPr="00A8085E">
        <w:rPr>
          <w:color w:val="000000"/>
        </w:rPr>
        <w:t>Zirabev</w:t>
      </w:r>
      <w:r w:rsidR="00426DA8" w:rsidRPr="00A8085E">
        <w:rPr>
          <w:color w:val="000000"/>
        </w:rPr>
        <w:t xml:space="preserve"> lieto arī progresējoša nesīkšūnu plaušu vēža ārstēšanā pieaugušiem pacientiem. </w:t>
      </w:r>
      <w:r w:rsidRPr="00A8085E">
        <w:rPr>
          <w:color w:val="000000"/>
        </w:rPr>
        <w:t>Zirabev</w:t>
      </w:r>
      <w:r w:rsidR="00426DA8" w:rsidRPr="00A8085E">
        <w:rPr>
          <w:color w:val="000000"/>
        </w:rPr>
        <w:t xml:space="preserve"> lietos kopā ar platīnu saturošas ķīmijterapijas shēmu.</w:t>
      </w:r>
    </w:p>
    <w:p w14:paraId="1901D877" w14:textId="77777777" w:rsidR="003F765B" w:rsidRPr="00A8085E" w:rsidRDefault="003F765B" w:rsidP="007F6E1B">
      <w:pPr>
        <w:pStyle w:val="BodyText"/>
        <w:ind w:left="0" w:right="157"/>
        <w:rPr>
          <w:color w:val="000000"/>
        </w:rPr>
      </w:pPr>
    </w:p>
    <w:p w14:paraId="76D9FB4F" w14:textId="77777777" w:rsidR="003F765B" w:rsidRPr="00A8085E" w:rsidRDefault="003F765B" w:rsidP="007F6E1B">
      <w:pPr>
        <w:pStyle w:val="BodyText"/>
        <w:ind w:left="0" w:right="157"/>
        <w:rPr>
          <w:color w:val="000000"/>
        </w:rPr>
      </w:pPr>
      <w:r w:rsidRPr="00A8085E">
        <w:rPr>
          <w:color w:val="000000"/>
        </w:rPr>
        <w:t>Zirabev lieto arī progresējoša nesīkšūnu plaušu vēža ārstēšanā pieaugušiem pacientiem, ja vēža šūnās ir specifiskas mutācijas proteīnā, ko sauc par epidermālā augšanas faktora receptoru (</w:t>
      </w:r>
      <w:r w:rsidRPr="00A8085E">
        <w:rPr>
          <w:i/>
          <w:iCs/>
          <w:color w:val="000000"/>
        </w:rPr>
        <w:t>epidermal growth factor receptor,</w:t>
      </w:r>
      <w:r w:rsidRPr="00A8085E">
        <w:rPr>
          <w:color w:val="000000"/>
        </w:rPr>
        <w:t xml:space="preserve"> EGFR). Zirabev tiks lietots kombinācijā ar erlotinibu.</w:t>
      </w:r>
    </w:p>
    <w:p w14:paraId="238AFABD" w14:textId="77777777" w:rsidR="00D15122" w:rsidRPr="00A8085E" w:rsidRDefault="00D15122" w:rsidP="007F6E1B">
      <w:pPr>
        <w:rPr>
          <w:rFonts w:ascii="Times New Roman" w:eastAsia="Times New Roman" w:hAnsi="Times New Roman"/>
          <w:color w:val="000000"/>
        </w:rPr>
      </w:pPr>
    </w:p>
    <w:p w14:paraId="25C1F403" w14:textId="77777777" w:rsidR="00D15122" w:rsidRPr="00A8085E" w:rsidRDefault="00DA3CC9" w:rsidP="007F6E1B">
      <w:pPr>
        <w:pStyle w:val="BodyText"/>
        <w:ind w:left="0" w:right="157"/>
        <w:rPr>
          <w:color w:val="000000"/>
        </w:rPr>
      </w:pPr>
      <w:r w:rsidRPr="00A8085E">
        <w:rPr>
          <w:color w:val="000000"/>
        </w:rPr>
        <w:t>Zirabev</w:t>
      </w:r>
      <w:r w:rsidR="00426DA8" w:rsidRPr="00A8085E">
        <w:rPr>
          <w:color w:val="000000"/>
        </w:rPr>
        <w:t xml:space="preserve"> lieto arī progresējoša nieru vēža ārstēšanai pieaugušiem pacientiem. Pacientiem ar nieru vēzi to lieto kopā ar cita veida zālēm, ko sauc par interferonu.</w:t>
      </w:r>
    </w:p>
    <w:p w14:paraId="1CBAD848" w14:textId="77777777" w:rsidR="00EA310D" w:rsidRPr="00A8085E" w:rsidRDefault="00EA310D" w:rsidP="007F6E1B">
      <w:pPr>
        <w:pStyle w:val="BodyText"/>
        <w:ind w:left="0" w:right="157"/>
        <w:rPr>
          <w:color w:val="000000"/>
        </w:rPr>
      </w:pPr>
    </w:p>
    <w:p w14:paraId="4707F6AE" w14:textId="77777777" w:rsidR="00EA310D" w:rsidRPr="00A8085E" w:rsidRDefault="00EA310D" w:rsidP="00EA310D">
      <w:pPr>
        <w:widowControl/>
        <w:autoSpaceDE w:val="0"/>
        <w:autoSpaceDN w:val="0"/>
        <w:adjustRightInd w:val="0"/>
        <w:rPr>
          <w:rFonts w:ascii="Times New Roman" w:hAnsi="Times New Roman"/>
          <w:color w:val="000000"/>
          <w:lang w:bidi="ar-SA"/>
        </w:rPr>
      </w:pPr>
      <w:r w:rsidRPr="00A8085E">
        <w:rPr>
          <w:rFonts w:ascii="Times New Roman" w:hAnsi="Times New Roman"/>
          <w:color w:val="000000"/>
          <w:lang w:bidi="ar-SA"/>
        </w:rPr>
        <w:t>Zirabev tiek lietots arī progresējoša epiteliāla olnīcu vēža, olvadu vēža vai primāra peritoneāla vēža ārstēšanai pieaugušiem pacientiem. Lietojot pacientiem ar epiteliālu olnīcu vēzi, olvadu vēzi vai primāru peritoneālu vēzi, Zirabev tiks nozīmēts kombinācijā ar karboplatīnu un paklitakselu.</w:t>
      </w:r>
    </w:p>
    <w:p w14:paraId="178F57B7" w14:textId="77777777" w:rsidR="00EA310D" w:rsidRPr="00A8085E" w:rsidRDefault="00EA310D" w:rsidP="00EA310D">
      <w:pPr>
        <w:widowControl/>
        <w:autoSpaceDE w:val="0"/>
        <w:autoSpaceDN w:val="0"/>
        <w:adjustRightInd w:val="0"/>
        <w:rPr>
          <w:rFonts w:ascii="Times New Roman" w:hAnsi="Times New Roman"/>
          <w:color w:val="000000"/>
          <w:lang w:bidi="ar-SA"/>
        </w:rPr>
      </w:pPr>
    </w:p>
    <w:p w14:paraId="7124CD89" w14:textId="77777777" w:rsidR="00EA310D" w:rsidRPr="00A8085E" w:rsidRDefault="00EA310D" w:rsidP="00EA310D">
      <w:pPr>
        <w:pStyle w:val="BodyText"/>
        <w:ind w:left="0" w:right="157"/>
        <w:rPr>
          <w:rFonts w:eastAsia="Calibri"/>
          <w:color w:val="000000"/>
          <w:lang w:bidi="ar-SA"/>
        </w:rPr>
      </w:pPr>
      <w:r w:rsidRPr="00A8085E">
        <w:rPr>
          <w:rFonts w:eastAsia="Calibri"/>
          <w:color w:val="000000"/>
          <w:lang w:bidi="ar-SA"/>
        </w:rPr>
        <w:t>Lietojot Zirabev pieaugušiem pacientiem ar progresējošu epiteliālu olnīcu, olvadu vai primāru peritoneālu vēzi, kuriem slimība atkārtojusies ne mazāk kā 6 mēnešus pēc pēdējās reizes, kad viņi ārstēti ar platīnu saturošu ķīmijterapiju, to lietos kombinācijā ar karboplatīnu un gemcitabīnu vai karboplatīnu un paklitakselu.</w:t>
      </w:r>
    </w:p>
    <w:p w14:paraId="2BEDFA9B" w14:textId="77777777" w:rsidR="005725D7" w:rsidRPr="00A8085E" w:rsidRDefault="005725D7" w:rsidP="00EA310D">
      <w:pPr>
        <w:pStyle w:val="BodyText"/>
        <w:ind w:left="0" w:right="157"/>
        <w:rPr>
          <w:rFonts w:eastAsia="Calibri"/>
          <w:color w:val="000000"/>
          <w:lang w:bidi="ar-SA"/>
        </w:rPr>
      </w:pPr>
    </w:p>
    <w:p w14:paraId="63B3CD45" w14:textId="77806217" w:rsidR="00EA310D" w:rsidRPr="00A8085E" w:rsidRDefault="00EA310D" w:rsidP="00EA310D">
      <w:pPr>
        <w:pStyle w:val="BodyText"/>
        <w:ind w:left="0" w:right="157"/>
        <w:rPr>
          <w:color w:val="000000"/>
        </w:rPr>
      </w:pPr>
      <w:r w:rsidRPr="00A8085E">
        <w:rPr>
          <w:color w:val="000000"/>
        </w:rPr>
        <w:t xml:space="preserve">Lietojot pieaugušiem pacientiem ar progresējošu epiteliālu olnīcu, olvadu vai primāru peritoneālu vēzi, ja slimība atkārtojas 6 mēnešu laikā pēc pēdējā ķīmijterapijas kursa, kurā ietverts platīnu saturošs līdzeklis, Zirabev tiks lietots kombinācijā ar </w:t>
      </w:r>
      <w:r w:rsidR="00A4083D" w:rsidRPr="00A8085E">
        <w:rPr>
          <w:color w:val="000000"/>
        </w:rPr>
        <w:t>paklitakselu</w:t>
      </w:r>
      <w:r w:rsidR="00A4083D" w:rsidRPr="00A8085E">
        <w:rPr>
          <w:rFonts w:eastAsia="Calibri"/>
          <w:color w:val="000000"/>
          <w:lang w:bidi="ar-SA"/>
        </w:rPr>
        <w:t xml:space="preserve"> vai </w:t>
      </w:r>
      <w:r w:rsidRPr="00A8085E">
        <w:rPr>
          <w:color w:val="000000"/>
        </w:rPr>
        <w:t>topotekānu</w:t>
      </w:r>
      <w:r w:rsidR="002135D0">
        <w:rPr>
          <w:color w:val="000000"/>
        </w:rPr>
        <w:t>,</w:t>
      </w:r>
      <w:r w:rsidRPr="00A8085E">
        <w:rPr>
          <w:color w:val="000000"/>
        </w:rPr>
        <w:t xml:space="preserve"> vai pegilētu liposomālu doksorubicīnu.</w:t>
      </w:r>
    </w:p>
    <w:p w14:paraId="03D6BC6B" w14:textId="77777777" w:rsidR="00D15122" w:rsidRPr="00A8085E" w:rsidRDefault="00D15122" w:rsidP="007F6E1B">
      <w:pPr>
        <w:rPr>
          <w:rFonts w:ascii="Times New Roman" w:eastAsia="Times New Roman" w:hAnsi="Times New Roman"/>
          <w:color w:val="000000"/>
        </w:rPr>
      </w:pPr>
    </w:p>
    <w:p w14:paraId="6006FB02" w14:textId="77777777" w:rsidR="00D15122" w:rsidRPr="00A8085E" w:rsidRDefault="00DA3CC9" w:rsidP="007F6E1B">
      <w:pPr>
        <w:pStyle w:val="BodyText"/>
        <w:ind w:left="0" w:right="209" w:hanging="1"/>
        <w:rPr>
          <w:color w:val="000000"/>
        </w:rPr>
      </w:pPr>
      <w:r w:rsidRPr="00A8085E">
        <w:rPr>
          <w:color w:val="000000"/>
        </w:rPr>
        <w:t>Zirabev</w:t>
      </w:r>
      <w:r w:rsidR="00426DA8" w:rsidRPr="00A8085E">
        <w:rPr>
          <w:color w:val="000000"/>
        </w:rPr>
        <w:t xml:space="preserve"> lieto arī persistējoša, recidivējoša vai metastātisk</w:t>
      </w:r>
      <w:r w:rsidR="00334E16" w:rsidRPr="00A8085E">
        <w:rPr>
          <w:color w:val="000000"/>
        </w:rPr>
        <w:t xml:space="preserve">a dzemdes kakla vēža ārstēšanai </w:t>
      </w:r>
      <w:r w:rsidR="00426DA8" w:rsidRPr="00A8085E">
        <w:rPr>
          <w:color w:val="000000"/>
        </w:rPr>
        <w:t xml:space="preserve">pieaugušiem pacientiem. </w:t>
      </w:r>
      <w:r w:rsidRPr="00A8085E">
        <w:rPr>
          <w:color w:val="000000"/>
        </w:rPr>
        <w:t>Zirabev</w:t>
      </w:r>
      <w:r w:rsidR="00426DA8" w:rsidRPr="00A8085E">
        <w:rPr>
          <w:color w:val="000000"/>
        </w:rPr>
        <w:t xml:space="preserve"> lietos kombinācijā ar paklitakselu un cisplatīnu vai arī ar paklitakselu un topotekānu pacientiem, kuri nevar saņemt platīna terapiju.</w:t>
      </w:r>
    </w:p>
    <w:p w14:paraId="06D86707" w14:textId="77777777" w:rsidR="00D15122" w:rsidRPr="00A8085E" w:rsidRDefault="00D15122" w:rsidP="007F6E1B">
      <w:pPr>
        <w:rPr>
          <w:rFonts w:ascii="Times New Roman" w:eastAsia="Times New Roman" w:hAnsi="Times New Roman"/>
          <w:color w:val="000000"/>
        </w:rPr>
      </w:pPr>
    </w:p>
    <w:p w14:paraId="36F52F37" w14:textId="77777777" w:rsidR="00F90249" w:rsidRPr="00A8085E" w:rsidRDefault="00F90249" w:rsidP="007F6E1B">
      <w:pPr>
        <w:rPr>
          <w:rFonts w:ascii="Times New Roman" w:eastAsia="Times New Roman" w:hAnsi="Times New Roman"/>
          <w:color w:val="000000"/>
        </w:rPr>
      </w:pPr>
    </w:p>
    <w:p w14:paraId="7721293E" w14:textId="77777777" w:rsidR="000220DF" w:rsidRPr="00A8085E" w:rsidRDefault="00410591" w:rsidP="002E4812">
      <w:pPr>
        <w:pStyle w:val="BodyText"/>
        <w:widowControl/>
        <w:ind w:left="0" w:right="245"/>
        <w:rPr>
          <w:b/>
          <w:color w:val="000000"/>
        </w:rPr>
      </w:pPr>
      <w:r w:rsidRPr="00A8085E">
        <w:rPr>
          <w:b/>
          <w:color w:val="000000"/>
        </w:rPr>
        <w:t>2.</w:t>
      </w:r>
      <w:r w:rsidRPr="00A8085E">
        <w:rPr>
          <w:b/>
          <w:color w:val="000000"/>
        </w:rPr>
        <w:tab/>
        <w:t xml:space="preserve">Kas Jums jāzina pirms </w:t>
      </w:r>
      <w:r w:rsidR="00DA3CC9" w:rsidRPr="00A8085E">
        <w:rPr>
          <w:b/>
          <w:color w:val="000000"/>
        </w:rPr>
        <w:t>Zirabev</w:t>
      </w:r>
      <w:r w:rsidRPr="00A8085E">
        <w:rPr>
          <w:b/>
          <w:color w:val="000000"/>
        </w:rPr>
        <w:t xml:space="preserve"> lietošanas </w:t>
      </w:r>
    </w:p>
    <w:p w14:paraId="4E382EAD" w14:textId="77777777" w:rsidR="000220DF" w:rsidRPr="00A8085E" w:rsidRDefault="000220DF" w:rsidP="002E4812">
      <w:pPr>
        <w:pStyle w:val="BodyText"/>
        <w:widowControl/>
        <w:ind w:left="0" w:right="245"/>
        <w:rPr>
          <w:b/>
          <w:color w:val="000000"/>
        </w:rPr>
      </w:pPr>
    </w:p>
    <w:p w14:paraId="5C638620" w14:textId="77777777" w:rsidR="00D15122" w:rsidRPr="00A8085E" w:rsidRDefault="000220DF" w:rsidP="002E4812">
      <w:pPr>
        <w:pStyle w:val="BodyText"/>
        <w:widowControl/>
        <w:ind w:left="0" w:right="245"/>
        <w:rPr>
          <w:b/>
          <w:color w:val="000000"/>
        </w:rPr>
      </w:pPr>
      <w:r w:rsidRPr="00A8085E">
        <w:rPr>
          <w:b/>
          <w:color w:val="000000"/>
        </w:rPr>
        <w:t xml:space="preserve">Nelietojiet </w:t>
      </w:r>
      <w:r w:rsidR="00DA3CC9" w:rsidRPr="00A8085E">
        <w:rPr>
          <w:b/>
          <w:color w:val="000000"/>
        </w:rPr>
        <w:t>Zirabev</w:t>
      </w:r>
      <w:r w:rsidRPr="00A8085E">
        <w:rPr>
          <w:b/>
          <w:color w:val="000000"/>
        </w:rPr>
        <w:t xml:space="preserve"> šādos gadījumos:</w:t>
      </w:r>
    </w:p>
    <w:p w14:paraId="711D6D50" w14:textId="77777777" w:rsidR="00D15122" w:rsidRPr="00A8085E" w:rsidRDefault="009B0756" w:rsidP="00C50F8A">
      <w:pPr>
        <w:pStyle w:val="BodyText"/>
        <w:keepNext/>
        <w:keepLines/>
        <w:numPr>
          <w:ilvl w:val="0"/>
          <w:numId w:val="14"/>
        </w:numPr>
        <w:tabs>
          <w:tab w:val="left" w:pos="685"/>
        </w:tabs>
        <w:spacing w:line="241" w:lineRule="auto"/>
        <w:ind w:right="741" w:hanging="718"/>
        <w:rPr>
          <w:color w:val="000000"/>
        </w:rPr>
      </w:pPr>
      <w:r w:rsidRPr="00A8085E">
        <w:rPr>
          <w:color w:val="000000"/>
        </w:rPr>
        <w:t xml:space="preserve">ja </w:t>
      </w:r>
      <w:r w:rsidR="00D06721" w:rsidRPr="00A8085E">
        <w:rPr>
          <w:color w:val="000000"/>
        </w:rPr>
        <w:t>J</w:t>
      </w:r>
      <w:r w:rsidRPr="00A8085E">
        <w:rPr>
          <w:color w:val="000000"/>
        </w:rPr>
        <w:t>ums ir alerģija (paaugstināta jutība) pret bevacizumabu vai kādu citu (6. punktā minēto) šo zāļu sastāvdaļu;</w:t>
      </w:r>
    </w:p>
    <w:p w14:paraId="10F7814A" w14:textId="77777777" w:rsidR="00D15122" w:rsidRPr="00A8085E" w:rsidRDefault="00E27B43" w:rsidP="00C50F8A">
      <w:pPr>
        <w:pStyle w:val="BodyText"/>
        <w:keepNext/>
        <w:keepLines/>
        <w:numPr>
          <w:ilvl w:val="0"/>
          <w:numId w:val="14"/>
        </w:numPr>
        <w:tabs>
          <w:tab w:val="left" w:pos="685"/>
        </w:tabs>
        <w:spacing w:line="241" w:lineRule="auto"/>
        <w:ind w:right="613" w:hanging="718"/>
        <w:rPr>
          <w:color w:val="000000"/>
        </w:rPr>
      </w:pPr>
      <w:r w:rsidRPr="00A8085E">
        <w:rPr>
          <w:color w:val="000000"/>
        </w:rPr>
        <w:t xml:space="preserve">ja </w:t>
      </w:r>
      <w:r w:rsidR="00D06721" w:rsidRPr="00A8085E">
        <w:rPr>
          <w:color w:val="000000"/>
        </w:rPr>
        <w:t>J</w:t>
      </w:r>
      <w:r w:rsidR="009B0756" w:rsidRPr="00A8085E">
        <w:rPr>
          <w:color w:val="000000"/>
        </w:rPr>
        <w:t>ums ir alerģija (paaugstināta jutība) pret Ķīnas kāmju olnīcu (CHO) šūn</w:t>
      </w:r>
      <w:r w:rsidR="007A3D74" w:rsidRPr="00A8085E">
        <w:rPr>
          <w:color w:val="000000"/>
        </w:rPr>
        <w:t>ās iegūtām zālēm</w:t>
      </w:r>
      <w:r w:rsidR="009B0756" w:rsidRPr="00A8085E">
        <w:rPr>
          <w:color w:val="000000"/>
        </w:rPr>
        <w:t xml:space="preserve"> vai citām rekombinantām cilvēka vai humanizētām antivielām;</w:t>
      </w:r>
    </w:p>
    <w:p w14:paraId="0227A4AA" w14:textId="77777777" w:rsidR="00D15122" w:rsidRPr="00A8085E" w:rsidRDefault="009B0756" w:rsidP="00C50F8A">
      <w:pPr>
        <w:pStyle w:val="BodyText"/>
        <w:keepNext/>
        <w:keepLines/>
        <w:numPr>
          <w:ilvl w:val="0"/>
          <w:numId w:val="14"/>
        </w:numPr>
        <w:tabs>
          <w:tab w:val="left" w:pos="685"/>
        </w:tabs>
        <w:spacing w:line="251" w:lineRule="exact"/>
        <w:ind w:hanging="718"/>
        <w:rPr>
          <w:color w:val="000000"/>
        </w:rPr>
      </w:pPr>
      <w:r w:rsidRPr="00A8085E">
        <w:rPr>
          <w:color w:val="000000"/>
        </w:rPr>
        <w:t>ja esat grūtniece.</w:t>
      </w:r>
    </w:p>
    <w:p w14:paraId="45E4CAC0" w14:textId="77777777" w:rsidR="00D15122" w:rsidRPr="00A8085E" w:rsidRDefault="00D15122" w:rsidP="007F6E1B">
      <w:pPr>
        <w:rPr>
          <w:rFonts w:ascii="Times New Roman" w:eastAsia="Times New Roman" w:hAnsi="Times New Roman"/>
          <w:color w:val="000000"/>
        </w:rPr>
      </w:pPr>
    </w:p>
    <w:p w14:paraId="7542FC0B" w14:textId="77777777" w:rsidR="00D15122" w:rsidRPr="00A8085E" w:rsidRDefault="009B0756" w:rsidP="002E4812">
      <w:pPr>
        <w:pStyle w:val="BodyText"/>
        <w:widowControl/>
        <w:ind w:left="0" w:right="245"/>
        <w:rPr>
          <w:b/>
          <w:color w:val="000000"/>
        </w:rPr>
      </w:pPr>
      <w:r w:rsidRPr="00A8085E">
        <w:rPr>
          <w:b/>
          <w:color w:val="000000"/>
        </w:rPr>
        <w:t>Brīdinājumi un piesardzība lietošanā</w:t>
      </w:r>
    </w:p>
    <w:p w14:paraId="25CC301A" w14:textId="77777777" w:rsidR="00D15122" w:rsidRPr="00A8085E" w:rsidRDefault="009B0756" w:rsidP="007F6E1B">
      <w:pPr>
        <w:pStyle w:val="BodyText"/>
        <w:spacing w:line="251" w:lineRule="exact"/>
        <w:ind w:left="0"/>
        <w:rPr>
          <w:color w:val="000000"/>
        </w:rPr>
      </w:pPr>
      <w:r w:rsidRPr="00A8085E">
        <w:rPr>
          <w:color w:val="000000"/>
        </w:rPr>
        <w:t xml:space="preserve">Pirms </w:t>
      </w:r>
      <w:r w:rsidR="00DA3CC9" w:rsidRPr="00A8085E">
        <w:rPr>
          <w:color w:val="000000"/>
        </w:rPr>
        <w:t>Zirabev</w:t>
      </w:r>
      <w:r w:rsidRPr="00A8085E">
        <w:rPr>
          <w:color w:val="000000"/>
        </w:rPr>
        <w:t xml:space="preserve"> lietošanas konsultējieties ar ārstu, medmāsu vai farmaceitu:</w:t>
      </w:r>
    </w:p>
    <w:p w14:paraId="255E23E6" w14:textId="77777777" w:rsidR="00D15122" w:rsidRPr="00A8085E" w:rsidRDefault="00D15122" w:rsidP="007F6E1B">
      <w:pPr>
        <w:rPr>
          <w:rFonts w:ascii="Times New Roman" w:eastAsia="Times New Roman" w:hAnsi="Times New Roman"/>
          <w:color w:val="000000"/>
        </w:rPr>
      </w:pPr>
    </w:p>
    <w:p w14:paraId="2793E8DA" w14:textId="77777777" w:rsidR="00FD4179" w:rsidRPr="00A8085E" w:rsidRDefault="00FD4179" w:rsidP="00C531A5">
      <w:pPr>
        <w:pStyle w:val="BodyText"/>
        <w:numPr>
          <w:ilvl w:val="0"/>
          <w:numId w:val="14"/>
        </w:numPr>
        <w:tabs>
          <w:tab w:val="left" w:pos="720"/>
        </w:tabs>
        <w:ind w:left="720" w:right="291" w:hanging="720"/>
        <w:rPr>
          <w:color w:val="000000"/>
        </w:rPr>
      </w:pPr>
      <w:r w:rsidRPr="00A8085E">
        <w:rPr>
          <w:color w:val="000000"/>
        </w:rPr>
        <w:t xml:space="preserve">Ir svarīgi, lai </w:t>
      </w:r>
      <w:r w:rsidR="007A3D74" w:rsidRPr="00A8085E">
        <w:rPr>
          <w:color w:val="000000"/>
        </w:rPr>
        <w:t>J</w:t>
      </w:r>
      <w:r w:rsidRPr="00A8085E">
        <w:rPr>
          <w:color w:val="000000"/>
        </w:rPr>
        <w:t xml:space="preserve">ūsu ārsts </w:t>
      </w:r>
      <w:r w:rsidR="00852870" w:rsidRPr="00A8085E">
        <w:rPr>
          <w:color w:val="000000"/>
        </w:rPr>
        <w:t xml:space="preserve">pierakstītu Jums nozīmēto </w:t>
      </w:r>
      <w:r w:rsidRPr="00A8085E">
        <w:rPr>
          <w:color w:val="000000"/>
        </w:rPr>
        <w:t xml:space="preserve">zāļu </w:t>
      </w:r>
      <w:r w:rsidR="007A3D74" w:rsidRPr="00A8085E">
        <w:rPr>
          <w:color w:val="000000"/>
        </w:rPr>
        <w:t>tirdzniecības nosaukumu</w:t>
      </w:r>
      <w:r w:rsidRPr="00A8085E">
        <w:rPr>
          <w:color w:val="000000"/>
        </w:rPr>
        <w:t xml:space="preserve"> un </w:t>
      </w:r>
      <w:r w:rsidR="00334E16" w:rsidRPr="00A8085E">
        <w:rPr>
          <w:color w:val="000000"/>
        </w:rPr>
        <w:t>sērijas</w:t>
      </w:r>
      <w:r w:rsidRPr="00A8085E">
        <w:rPr>
          <w:color w:val="000000"/>
        </w:rPr>
        <w:t xml:space="preserve"> numuru.</w:t>
      </w:r>
    </w:p>
    <w:p w14:paraId="7058B2CF" w14:textId="77777777" w:rsidR="00FD4179" w:rsidRPr="00A8085E" w:rsidRDefault="00FD4179" w:rsidP="00C531A5">
      <w:pPr>
        <w:pStyle w:val="BodyText"/>
        <w:widowControl/>
        <w:ind w:left="718" w:right="204"/>
        <w:rPr>
          <w:color w:val="000000"/>
        </w:rPr>
      </w:pPr>
    </w:p>
    <w:p w14:paraId="15D09135" w14:textId="77777777" w:rsidR="00D15122" w:rsidRPr="00A8085E" w:rsidRDefault="00DA3CC9" w:rsidP="00C531A5">
      <w:pPr>
        <w:pStyle w:val="BodyText"/>
        <w:numPr>
          <w:ilvl w:val="0"/>
          <w:numId w:val="14"/>
        </w:numPr>
        <w:tabs>
          <w:tab w:val="left" w:pos="720"/>
        </w:tabs>
        <w:ind w:left="720" w:right="204" w:hanging="720"/>
        <w:rPr>
          <w:color w:val="000000"/>
        </w:rPr>
      </w:pPr>
      <w:r w:rsidRPr="00A8085E">
        <w:rPr>
          <w:color w:val="000000"/>
        </w:rPr>
        <w:t>Zirabev</w:t>
      </w:r>
      <w:r w:rsidR="007A3D74" w:rsidRPr="00A8085E">
        <w:rPr>
          <w:color w:val="000000"/>
        </w:rPr>
        <w:t xml:space="preserve"> </w:t>
      </w:r>
      <w:r w:rsidR="009B0756" w:rsidRPr="00A8085E">
        <w:rPr>
          <w:color w:val="000000"/>
        </w:rPr>
        <w:t>var paaugstināt atveru veidošanās risku zarnu sieniņās. Ja Jums ir saslimšanas, kas izraisa iekaisumu vēdera iekšienē (piemēram, divertikulīts, kuņģa čūlas, ar ķīmijterapiju saistīts kolīts), lūdzu, pārrunājiet to ar savu ārstu.</w:t>
      </w:r>
    </w:p>
    <w:p w14:paraId="7D5F6834" w14:textId="77777777" w:rsidR="00D15122" w:rsidRPr="00A8085E" w:rsidRDefault="00D15122" w:rsidP="00714208">
      <w:pPr>
        <w:ind w:left="720" w:hanging="720"/>
        <w:rPr>
          <w:rFonts w:ascii="Times New Roman" w:eastAsia="Times New Roman" w:hAnsi="Times New Roman"/>
          <w:color w:val="000000"/>
        </w:rPr>
      </w:pPr>
    </w:p>
    <w:p w14:paraId="502D9DCF" w14:textId="77777777" w:rsidR="00D15122" w:rsidRPr="00A8085E" w:rsidRDefault="00DA3CC9" w:rsidP="00FD4179">
      <w:pPr>
        <w:pStyle w:val="BodyText"/>
        <w:numPr>
          <w:ilvl w:val="0"/>
          <w:numId w:val="14"/>
        </w:numPr>
        <w:tabs>
          <w:tab w:val="left" w:pos="720"/>
        </w:tabs>
        <w:ind w:left="720" w:right="291" w:hanging="720"/>
        <w:rPr>
          <w:color w:val="000000"/>
        </w:rPr>
      </w:pPr>
      <w:r w:rsidRPr="00A8085E">
        <w:rPr>
          <w:color w:val="000000"/>
        </w:rPr>
        <w:t>Zirabev</w:t>
      </w:r>
      <w:r w:rsidR="00426DA8" w:rsidRPr="00A8085E">
        <w:rPr>
          <w:color w:val="000000"/>
        </w:rPr>
        <w:t xml:space="preserve"> var paaugstināt patoloģiska savienojuma veidošanos starp diviem orgāniem vai asinsvadiem. Savienojuma veidošanās risks starp maksti un kādu zarnu daļu var palielināties, ja Jums ir persistējošs, recidivējošs vai metastātisks dzemdes kakla vēzis.</w:t>
      </w:r>
    </w:p>
    <w:p w14:paraId="010BDF0D" w14:textId="77777777" w:rsidR="00D15122" w:rsidRPr="00A8085E" w:rsidRDefault="00D15122" w:rsidP="00714208">
      <w:pPr>
        <w:ind w:left="720" w:hanging="720"/>
        <w:rPr>
          <w:rFonts w:ascii="Times New Roman" w:eastAsia="Times New Roman" w:hAnsi="Times New Roman"/>
          <w:color w:val="000000"/>
        </w:rPr>
      </w:pPr>
    </w:p>
    <w:p w14:paraId="3F78A8D3" w14:textId="77777777" w:rsidR="00D15122" w:rsidRPr="00A8085E" w:rsidRDefault="009B0756" w:rsidP="00714208">
      <w:pPr>
        <w:pStyle w:val="BodyText"/>
        <w:numPr>
          <w:ilvl w:val="0"/>
          <w:numId w:val="14"/>
        </w:numPr>
        <w:tabs>
          <w:tab w:val="left" w:pos="685"/>
        </w:tabs>
        <w:ind w:left="720" w:right="137" w:hanging="720"/>
        <w:rPr>
          <w:color w:val="000000"/>
        </w:rPr>
      </w:pPr>
      <w:r w:rsidRPr="00A8085E">
        <w:rPr>
          <w:color w:val="000000"/>
        </w:rPr>
        <w:t xml:space="preserve">Šīs zāles var palielināt asiņošanas risku vai risku, ka var rasties problēmas ar brūču dzīšanu pēc operācijas. Ja Jums tiek plānota ķirurģiska operācija vai ja Jums bijusi liela  </w:t>
      </w:r>
      <w:r w:rsidRPr="00A8085E">
        <w:rPr>
          <w:color w:val="000000"/>
        </w:rPr>
        <w:br/>
        <w:t xml:space="preserve">apjoma ķirurģiska operācija pēdējo 28 dienu laikā, vai ja Jums vēl nav sadzijusi operācijas  </w:t>
      </w:r>
      <w:r w:rsidRPr="00A8085E">
        <w:rPr>
          <w:color w:val="000000"/>
        </w:rPr>
        <w:br/>
        <w:t>brūce, Jūs nedrīkstat lietot šīs zāles.</w:t>
      </w:r>
    </w:p>
    <w:p w14:paraId="12F17BDA" w14:textId="77777777" w:rsidR="00D15122" w:rsidRPr="00A8085E" w:rsidRDefault="00D15122" w:rsidP="00714208">
      <w:pPr>
        <w:ind w:left="720" w:hanging="720"/>
        <w:rPr>
          <w:rFonts w:ascii="Times New Roman" w:eastAsia="Times New Roman" w:hAnsi="Times New Roman"/>
          <w:color w:val="000000"/>
        </w:rPr>
      </w:pPr>
    </w:p>
    <w:p w14:paraId="552906ED" w14:textId="77777777" w:rsidR="00D15122" w:rsidRPr="00A8085E" w:rsidRDefault="00DA3CC9" w:rsidP="00714208">
      <w:pPr>
        <w:pStyle w:val="BodyText"/>
        <w:numPr>
          <w:ilvl w:val="0"/>
          <w:numId w:val="14"/>
        </w:numPr>
        <w:tabs>
          <w:tab w:val="left" w:pos="684"/>
        </w:tabs>
        <w:ind w:left="720" w:right="117" w:hanging="720"/>
        <w:rPr>
          <w:color w:val="000000"/>
        </w:rPr>
      </w:pPr>
      <w:r w:rsidRPr="00A8085E">
        <w:rPr>
          <w:color w:val="000000"/>
        </w:rPr>
        <w:t>Zirabev</w:t>
      </w:r>
      <w:r w:rsidR="00426DA8" w:rsidRPr="00A8085E">
        <w:rPr>
          <w:color w:val="000000"/>
        </w:rPr>
        <w:t xml:space="preserve"> var palielināt smagu ādas vai dziļāku zemādas slāņu infekciju rašanās risku, jo īpaši, ja Jums ir atveres zarnu sieniņā vai brūču dzīšanas traucējumi.</w:t>
      </w:r>
    </w:p>
    <w:p w14:paraId="21FB9CCC" w14:textId="77777777" w:rsidR="00D15122" w:rsidRPr="00A8085E" w:rsidRDefault="00D15122" w:rsidP="00714208">
      <w:pPr>
        <w:ind w:left="720" w:hanging="720"/>
        <w:rPr>
          <w:rFonts w:ascii="Times New Roman" w:eastAsia="Times New Roman" w:hAnsi="Times New Roman"/>
          <w:color w:val="000000"/>
        </w:rPr>
      </w:pPr>
    </w:p>
    <w:p w14:paraId="4CBB0AC3" w14:textId="77777777" w:rsidR="00D15122" w:rsidRPr="00A8085E" w:rsidRDefault="00DA3CC9" w:rsidP="004F6645">
      <w:pPr>
        <w:pStyle w:val="BodyText"/>
        <w:widowControl/>
        <w:numPr>
          <w:ilvl w:val="0"/>
          <w:numId w:val="14"/>
        </w:numPr>
        <w:tabs>
          <w:tab w:val="left" w:pos="684"/>
        </w:tabs>
        <w:ind w:left="720" w:right="374" w:hanging="720"/>
        <w:rPr>
          <w:color w:val="000000"/>
        </w:rPr>
      </w:pPr>
      <w:r w:rsidRPr="00A8085E">
        <w:rPr>
          <w:color w:val="000000"/>
        </w:rPr>
        <w:t>Zirabev</w:t>
      </w:r>
      <w:r w:rsidR="00426DA8" w:rsidRPr="00A8085E">
        <w:rPr>
          <w:color w:val="000000"/>
        </w:rPr>
        <w:t xml:space="preserve"> var paaugstināt augsta asinsspiediena biežumu. Ja </w:t>
      </w:r>
      <w:r w:rsidR="00D06721" w:rsidRPr="00A8085E">
        <w:rPr>
          <w:color w:val="000000"/>
        </w:rPr>
        <w:t>J</w:t>
      </w:r>
      <w:r w:rsidR="00426DA8" w:rsidRPr="00A8085E">
        <w:rPr>
          <w:color w:val="000000"/>
        </w:rPr>
        <w:t xml:space="preserve">ums ir augsts asinsspiediens, kas nav labi kontrolēts ar asinsspiediena zālēm, lūdzu, konsultējieties ar savu ārstu, jo pirms </w:t>
      </w:r>
      <w:r w:rsidRPr="00A8085E">
        <w:rPr>
          <w:color w:val="000000"/>
        </w:rPr>
        <w:t>Zirabev</w:t>
      </w:r>
      <w:r w:rsidR="00426DA8" w:rsidRPr="00A8085E">
        <w:rPr>
          <w:color w:val="000000"/>
        </w:rPr>
        <w:t xml:space="preserve"> terapijas sākšanas ir svarīgi kontrolēt asinsspiedienu.</w:t>
      </w:r>
    </w:p>
    <w:p w14:paraId="3E98ADB6" w14:textId="77777777" w:rsidR="00E769DE" w:rsidRPr="007014C6" w:rsidRDefault="00E769DE" w:rsidP="00B453D8">
      <w:pPr>
        <w:pStyle w:val="ListParagraph"/>
        <w:rPr>
          <w:color w:val="000000"/>
        </w:rPr>
      </w:pPr>
    </w:p>
    <w:p w14:paraId="024CF4EA" w14:textId="77777777" w:rsidR="00E769DE" w:rsidRPr="00A8085E" w:rsidRDefault="00E769DE" w:rsidP="004F6645">
      <w:pPr>
        <w:pStyle w:val="BodyText"/>
        <w:widowControl/>
        <w:numPr>
          <w:ilvl w:val="0"/>
          <w:numId w:val="14"/>
        </w:numPr>
        <w:tabs>
          <w:tab w:val="left" w:pos="684"/>
        </w:tabs>
        <w:ind w:left="720" w:right="374" w:hanging="720"/>
        <w:rPr>
          <w:color w:val="000000"/>
        </w:rPr>
      </w:pPr>
      <w:r w:rsidRPr="00A8085E">
        <w:rPr>
          <w:color w:val="000000"/>
        </w:rPr>
        <w:t>Ja Jums ir vai ir bijusi aneirisma (asinsvadu sieniņas paplašināšanās un pavājināšanās) vai plīsums asinsvada sieniņā.</w:t>
      </w:r>
    </w:p>
    <w:p w14:paraId="5D5C67A8" w14:textId="77777777" w:rsidR="00D15122" w:rsidRPr="00A8085E" w:rsidRDefault="00D15122" w:rsidP="00714208">
      <w:pPr>
        <w:ind w:left="720" w:hanging="720"/>
        <w:rPr>
          <w:rFonts w:ascii="Times New Roman" w:eastAsia="Times New Roman" w:hAnsi="Times New Roman"/>
          <w:color w:val="000000"/>
        </w:rPr>
      </w:pPr>
    </w:p>
    <w:p w14:paraId="3D019025" w14:textId="77777777" w:rsidR="00D15122" w:rsidRPr="00A8085E" w:rsidRDefault="009B0756" w:rsidP="00714208">
      <w:pPr>
        <w:pStyle w:val="BodyText"/>
        <w:numPr>
          <w:ilvl w:val="0"/>
          <w:numId w:val="14"/>
        </w:numPr>
        <w:tabs>
          <w:tab w:val="left" w:pos="684"/>
        </w:tabs>
        <w:ind w:left="720" w:right="377" w:hanging="720"/>
        <w:rPr>
          <w:color w:val="000000"/>
        </w:rPr>
      </w:pPr>
      <w:r w:rsidRPr="00A8085E">
        <w:rPr>
          <w:color w:val="000000"/>
        </w:rPr>
        <w:t>Šīs zāles paaugstina risku, ka urīnā varētu nonākt olbaltumvielas, jo īpaši, ja Jums jau ir augsts asinsspiediens.</w:t>
      </w:r>
    </w:p>
    <w:p w14:paraId="0003AC71" w14:textId="77777777" w:rsidR="00D15122" w:rsidRPr="00A8085E" w:rsidRDefault="00D15122" w:rsidP="00714208">
      <w:pPr>
        <w:ind w:left="720" w:hanging="720"/>
        <w:rPr>
          <w:rFonts w:ascii="Times New Roman" w:eastAsia="Times New Roman" w:hAnsi="Times New Roman"/>
          <w:color w:val="000000"/>
        </w:rPr>
      </w:pPr>
    </w:p>
    <w:p w14:paraId="27FB2C17" w14:textId="77777777" w:rsidR="00D15122" w:rsidRPr="00A8085E" w:rsidRDefault="009B0756" w:rsidP="00714208">
      <w:pPr>
        <w:pStyle w:val="BodyText"/>
        <w:numPr>
          <w:ilvl w:val="0"/>
          <w:numId w:val="14"/>
        </w:numPr>
        <w:tabs>
          <w:tab w:val="left" w:pos="684"/>
        </w:tabs>
        <w:ind w:left="720" w:right="377" w:hanging="720"/>
        <w:rPr>
          <w:color w:val="000000"/>
        </w:rPr>
      </w:pPr>
      <w:r w:rsidRPr="00A8085E">
        <w:rPr>
          <w:color w:val="000000"/>
        </w:rPr>
        <w:t xml:space="preserve">Ja esat vecāks par 65 gadiem, ja Jums ir cukura diabēts vai Jums jau iepriekš ir bijuši trombi artērijās, Jums var paaugstināties trombu veidošanās risks artērijās (noteikta veida asinsvadi). Lūdzu, konsultējieties ar savu ārstu, jo </w:t>
      </w:r>
      <w:r w:rsidR="003D33B4" w:rsidRPr="00A8085E">
        <w:rPr>
          <w:color w:val="000000"/>
        </w:rPr>
        <w:t>trombi</w:t>
      </w:r>
      <w:r w:rsidRPr="00A8085E">
        <w:rPr>
          <w:color w:val="000000"/>
        </w:rPr>
        <w:t xml:space="preserve"> var izraisīt sirdslēkmi un insultu.</w:t>
      </w:r>
    </w:p>
    <w:p w14:paraId="69D73B4E" w14:textId="77777777" w:rsidR="00D15122" w:rsidRPr="00A8085E" w:rsidRDefault="00D15122" w:rsidP="00714208">
      <w:pPr>
        <w:ind w:left="720" w:hanging="720"/>
        <w:rPr>
          <w:rFonts w:ascii="Times New Roman" w:eastAsia="Times New Roman" w:hAnsi="Times New Roman"/>
          <w:color w:val="000000"/>
        </w:rPr>
      </w:pPr>
    </w:p>
    <w:p w14:paraId="010B1BE9" w14:textId="77777777" w:rsidR="00D15122" w:rsidRPr="00A8085E" w:rsidRDefault="00DA3CC9" w:rsidP="00714208">
      <w:pPr>
        <w:pStyle w:val="BodyText"/>
        <w:numPr>
          <w:ilvl w:val="0"/>
          <w:numId w:val="14"/>
        </w:numPr>
        <w:tabs>
          <w:tab w:val="left" w:pos="684"/>
        </w:tabs>
        <w:ind w:left="720" w:right="685" w:hanging="720"/>
        <w:rPr>
          <w:color w:val="000000"/>
        </w:rPr>
      </w:pPr>
      <w:r w:rsidRPr="00A8085E">
        <w:rPr>
          <w:color w:val="000000"/>
        </w:rPr>
        <w:lastRenderedPageBreak/>
        <w:t>Zirabev</w:t>
      </w:r>
      <w:r w:rsidR="00426DA8" w:rsidRPr="00A8085E">
        <w:rPr>
          <w:color w:val="000000"/>
        </w:rPr>
        <w:t xml:space="preserve"> var arī palielināt trombu veidošanās risku vēnās (noteikta veida asinsvadi).</w:t>
      </w:r>
    </w:p>
    <w:p w14:paraId="223A591E" w14:textId="77777777" w:rsidR="008C1609" w:rsidRPr="00A8085E" w:rsidRDefault="008C1609" w:rsidP="00714208">
      <w:pPr>
        <w:pStyle w:val="ListParagraph"/>
        <w:ind w:left="720" w:hanging="720"/>
        <w:rPr>
          <w:rFonts w:ascii="Times New Roman" w:hAnsi="Times New Roman"/>
          <w:color w:val="000000"/>
        </w:rPr>
      </w:pPr>
    </w:p>
    <w:p w14:paraId="33799277" w14:textId="77777777" w:rsidR="00D15122" w:rsidRPr="00A8085E" w:rsidRDefault="009B0756" w:rsidP="00714208">
      <w:pPr>
        <w:pStyle w:val="BodyText"/>
        <w:numPr>
          <w:ilvl w:val="0"/>
          <w:numId w:val="14"/>
        </w:numPr>
        <w:tabs>
          <w:tab w:val="left" w:pos="685"/>
        </w:tabs>
        <w:ind w:left="720" w:right="238" w:hanging="720"/>
        <w:rPr>
          <w:color w:val="000000"/>
        </w:rPr>
      </w:pPr>
      <w:r w:rsidRPr="00A8085E">
        <w:rPr>
          <w:color w:val="000000"/>
        </w:rPr>
        <w:t>Šīs zāles var izraisīt asiņošanu, īpaši ar audzēju saistītu asiņošanu. Lūdzu, konsultējieties ar savu ārstu, ja Jums vai Jūsu ģimenes locekļiem ir nosliece uz asinsreces traucējumiem vai arī Jūs jebkāda iemesla dēļ lietojat zāles asiņu šķidrināšanai.</w:t>
      </w:r>
    </w:p>
    <w:p w14:paraId="59F4B7E8" w14:textId="77777777" w:rsidR="00D15122" w:rsidRPr="00A8085E" w:rsidRDefault="00D15122" w:rsidP="00714208">
      <w:pPr>
        <w:ind w:left="720" w:hanging="720"/>
        <w:rPr>
          <w:rFonts w:ascii="Times New Roman" w:eastAsia="Times New Roman" w:hAnsi="Times New Roman"/>
          <w:color w:val="000000"/>
        </w:rPr>
      </w:pPr>
    </w:p>
    <w:p w14:paraId="1C402B38" w14:textId="77777777" w:rsidR="00D15122" w:rsidRPr="00A8085E" w:rsidRDefault="009B0756" w:rsidP="00714208">
      <w:pPr>
        <w:pStyle w:val="BodyText"/>
        <w:numPr>
          <w:ilvl w:val="0"/>
          <w:numId w:val="14"/>
        </w:numPr>
        <w:tabs>
          <w:tab w:val="left" w:pos="685"/>
        </w:tabs>
        <w:ind w:left="720" w:right="157" w:hanging="720"/>
        <w:rPr>
          <w:color w:val="000000"/>
        </w:rPr>
      </w:pPr>
      <w:r w:rsidRPr="00A8085E">
        <w:rPr>
          <w:color w:val="000000"/>
        </w:rPr>
        <w:t xml:space="preserve">Iespējams, ka </w:t>
      </w:r>
      <w:r w:rsidR="00DA3CC9" w:rsidRPr="00A8085E">
        <w:rPr>
          <w:color w:val="000000"/>
        </w:rPr>
        <w:t>Zirabev</w:t>
      </w:r>
      <w:r w:rsidRPr="00A8085E">
        <w:rPr>
          <w:color w:val="000000"/>
        </w:rPr>
        <w:t xml:space="preserve"> var izraisīt asiņošanu galvas smadzenēs vai to apvidū. Lūdzu, pārrunājiet to ar ārstu, ja Jums ir metastātisks vēzis, kas skar galvas smadzenes.</w:t>
      </w:r>
    </w:p>
    <w:p w14:paraId="64C6BCBD" w14:textId="77777777" w:rsidR="00D15122" w:rsidRPr="00A8085E" w:rsidRDefault="00D15122" w:rsidP="00714208">
      <w:pPr>
        <w:ind w:left="720" w:hanging="720"/>
        <w:rPr>
          <w:rFonts w:ascii="Times New Roman" w:eastAsia="Times New Roman" w:hAnsi="Times New Roman"/>
          <w:color w:val="000000"/>
        </w:rPr>
      </w:pPr>
    </w:p>
    <w:p w14:paraId="37437DBF" w14:textId="77777777" w:rsidR="00D15122" w:rsidRPr="00A8085E" w:rsidRDefault="00DA3CC9" w:rsidP="00714208">
      <w:pPr>
        <w:pStyle w:val="BodyText"/>
        <w:numPr>
          <w:ilvl w:val="0"/>
          <w:numId w:val="14"/>
        </w:numPr>
        <w:tabs>
          <w:tab w:val="left" w:pos="685"/>
        </w:tabs>
        <w:ind w:left="720" w:right="227" w:hanging="720"/>
        <w:rPr>
          <w:color w:val="000000"/>
        </w:rPr>
      </w:pPr>
      <w:r w:rsidRPr="00A8085E">
        <w:rPr>
          <w:color w:val="000000"/>
        </w:rPr>
        <w:t>Zirabev</w:t>
      </w:r>
      <w:r w:rsidR="009B0756" w:rsidRPr="00A8085E">
        <w:rPr>
          <w:color w:val="000000"/>
        </w:rPr>
        <w:t xml:space="preserve"> var paaugstināt plaušu asiņošanas risku, tostarp asiņu atklepošanu vai spļaušanu. Lūdzu, pārrunājiet to ar ārstu, ja agrāk esat novērojis šādas pazīmes.</w:t>
      </w:r>
    </w:p>
    <w:p w14:paraId="333BCF1F" w14:textId="77777777" w:rsidR="00D15122" w:rsidRPr="00A8085E" w:rsidRDefault="00D15122" w:rsidP="00714208">
      <w:pPr>
        <w:ind w:left="720" w:hanging="720"/>
        <w:rPr>
          <w:rFonts w:ascii="Times New Roman" w:eastAsia="Times New Roman" w:hAnsi="Times New Roman"/>
          <w:color w:val="000000"/>
        </w:rPr>
      </w:pPr>
    </w:p>
    <w:p w14:paraId="18859DB9" w14:textId="77777777" w:rsidR="00D15122" w:rsidRPr="00A8085E" w:rsidRDefault="00DA3CC9" w:rsidP="00714208">
      <w:pPr>
        <w:pStyle w:val="BodyText"/>
        <w:numPr>
          <w:ilvl w:val="0"/>
          <w:numId w:val="14"/>
        </w:numPr>
        <w:tabs>
          <w:tab w:val="left" w:pos="685"/>
        </w:tabs>
        <w:ind w:left="720" w:right="176" w:hanging="720"/>
        <w:rPr>
          <w:color w:val="000000"/>
        </w:rPr>
      </w:pPr>
      <w:r w:rsidRPr="00A8085E">
        <w:rPr>
          <w:color w:val="000000"/>
        </w:rPr>
        <w:t>Zirabev</w:t>
      </w:r>
      <w:r w:rsidR="00426DA8" w:rsidRPr="00A8085E">
        <w:rPr>
          <w:color w:val="000000"/>
        </w:rPr>
        <w:t xml:space="preserve"> var palielināt sirds vājuma risku. Ir svarīgi, lai Jūsu ārsts zinātu, ja Jūs kādreiz esat lietojis antraciklīnus (piemēram, doksorubicīnu, īpašu ķīmijterapijas veidu, ko lieto dažu vēža veidu ārstēšanai) vai Jums veikta staru terapija krūšu kurvja apvidū, vai Jums ir sirds slimība.</w:t>
      </w:r>
    </w:p>
    <w:p w14:paraId="5900844B" w14:textId="77777777" w:rsidR="00D15122" w:rsidRPr="00A8085E" w:rsidRDefault="00D15122" w:rsidP="00714208">
      <w:pPr>
        <w:ind w:left="720" w:hanging="720"/>
        <w:rPr>
          <w:rFonts w:ascii="Times New Roman" w:eastAsia="Times New Roman" w:hAnsi="Times New Roman"/>
          <w:color w:val="000000"/>
        </w:rPr>
      </w:pPr>
    </w:p>
    <w:p w14:paraId="03E01308" w14:textId="77777777" w:rsidR="00D15122" w:rsidRPr="00A8085E" w:rsidRDefault="009B0756" w:rsidP="00714208">
      <w:pPr>
        <w:pStyle w:val="BodyText"/>
        <w:numPr>
          <w:ilvl w:val="0"/>
          <w:numId w:val="14"/>
        </w:numPr>
        <w:tabs>
          <w:tab w:val="left" w:pos="685"/>
        </w:tabs>
        <w:ind w:left="720" w:right="631" w:hanging="720"/>
        <w:rPr>
          <w:color w:val="000000"/>
        </w:rPr>
      </w:pPr>
      <w:r w:rsidRPr="00A8085E">
        <w:rPr>
          <w:color w:val="000000"/>
        </w:rPr>
        <w:t>Šīs zāles var izraisīt infekciju un samazināt neitrofilo leikocītu (asins šūnu veids, kam ir svarīga loma organisma aizsardzībā pret baktērijām) skaitu.</w:t>
      </w:r>
    </w:p>
    <w:p w14:paraId="4646CEF5" w14:textId="77777777" w:rsidR="00D15122" w:rsidRPr="00A8085E" w:rsidRDefault="00D15122" w:rsidP="00714208">
      <w:pPr>
        <w:ind w:left="720" w:hanging="720"/>
        <w:rPr>
          <w:rFonts w:ascii="Times New Roman" w:eastAsia="Times New Roman" w:hAnsi="Times New Roman"/>
          <w:color w:val="000000"/>
        </w:rPr>
      </w:pPr>
    </w:p>
    <w:p w14:paraId="257E578F" w14:textId="77777777" w:rsidR="00D15122" w:rsidRPr="00A8085E" w:rsidRDefault="00DA3CC9" w:rsidP="00714208">
      <w:pPr>
        <w:pStyle w:val="BodyText"/>
        <w:numPr>
          <w:ilvl w:val="0"/>
          <w:numId w:val="14"/>
        </w:numPr>
        <w:tabs>
          <w:tab w:val="left" w:pos="685"/>
        </w:tabs>
        <w:ind w:left="720" w:right="176" w:hanging="720"/>
        <w:rPr>
          <w:color w:val="000000"/>
        </w:rPr>
      </w:pPr>
      <w:r w:rsidRPr="00A8085E">
        <w:rPr>
          <w:color w:val="000000"/>
        </w:rPr>
        <w:t>Zirabev</w:t>
      </w:r>
      <w:r w:rsidR="009B0756" w:rsidRPr="00A8085E">
        <w:rPr>
          <w:color w:val="000000"/>
        </w:rPr>
        <w:t xml:space="preserve"> var izraisīt paaugstinātas jutības </w:t>
      </w:r>
      <w:r w:rsidR="00CC4789">
        <w:t>(tai skaitā anafilaktisko</w:t>
      </w:r>
      <w:r w:rsidR="00CC4789" w:rsidRPr="00221121">
        <w:t xml:space="preserve"> šok</w:t>
      </w:r>
      <w:r w:rsidR="00CC4789">
        <w:t>u)</w:t>
      </w:r>
      <w:r w:rsidR="00CC4789" w:rsidRPr="00004DDD">
        <w:t xml:space="preserve"> </w:t>
      </w:r>
      <w:r w:rsidR="009B0756" w:rsidRPr="00A8085E">
        <w:rPr>
          <w:color w:val="000000"/>
        </w:rPr>
        <w:t>un/vai ar infūziju saistītas reakcijas (reakcijas, kas saistītas ar šo zāļu injicēšanu)</w:t>
      </w:r>
      <w:r w:rsidR="00A35E02" w:rsidRPr="00A8085E">
        <w:rPr>
          <w:color w:val="000000"/>
        </w:rPr>
        <w:t>.</w:t>
      </w:r>
      <w:r w:rsidR="009B0756" w:rsidRPr="00A8085E">
        <w:rPr>
          <w:color w:val="000000"/>
        </w:rPr>
        <w:t xml:space="preserve"> Lūdzu, pastāstiet ārstam, farmaceitam vai medmāsai, ja Jums iepriekš ir bijušas problēmas pēc injekcijām, piemēram, reibonis/ģībšanas sajūta, elpas trūkums, pietūkums vai ādas izsitumi.</w:t>
      </w:r>
    </w:p>
    <w:p w14:paraId="7AF1D885" w14:textId="77777777" w:rsidR="00D15122" w:rsidRPr="00A8085E" w:rsidRDefault="00D15122" w:rsidP="00714208">
      <w:pPr>
        <w:ind w:left="720" w:hanging="720"/>
        <w:rPr>
          <w:rFonts w:ascii="Times New Roman" w:eastAsia="Times New Roman" w:hAnsi="Times New Roman"/>
          <w:color w:val="000000"/>
        </w:rPr>
      </w:pPr>
    </w:p>
    <w:p w14:paraId="2B0C62C6" w14:textId="77777777" w:rsidR="00D15122" w:rsidRPr="00A8085E" w:rsidRDefault="009B0756" w:rsidP="00714208">
      <w:pPr>
        <w:pStyle w:val="BodyText"/>
        <w:numPr>
          <w:ilvl w:val="0"/>
          <w:numId w:val="14"/>
        </w:numPr>
        <w:tabs>
          <w:tab w:val="left" w:pos="685"/>
        </w:tabs>
        <w:ind w:left="720" w:right="227" w:hanging="720"/>
        <w:rPr>
          <w:color w:val="000000"/>
        </w:rPr>
      </w:pPr>
      <w:r w:rsidRPr="00A8085E">
        <w:rPr>
          <w:color w:val="000000"/>
        </w:rPr>
        <w:t xml:space="preserve">Bevacizumaba terapija ir bijusi saistīta ar reti sastopamu neiroloģisku blakusparādību </w:t>
      </w:r>
      <w:r w:rsidR="005301BF" w:rsidRPr="00A8085E">
        <w:rPr>
          <w:color w:val="000000"/>
        </w:rPr>
        <w:t>–</w:t>
      </w:r>
      <w:r w:rsidRPr="00A8085E">
        <w:rPr>
          <w:color w:val="000000"/>
        </w:rPr>
        <w:t xml:space="preserve"> atgriezeniskas mugurējās encefalopātijas sindromu (PRES). Ja Jums ir galvassāpes, redzes izmaiņas, apjukums vai krampji kopā ar augstu asinsspiedienu vai bez tā, lūdzu, sazinieties ar savu ārstu.</w:t>
      </w:r>
    </w:p>
    <w:p w14:paraId="15361488" w14:textId="77777777" w:rsidR="008C1609" w:rsidRPr="00A8085E" w:rsidRDefault="008C1609" w:rsidP="00714208">
      <w:pPr>
        <w:pStyle w:val="BodyText"/>
        <w:ind w:left="720" w:right="173" w:hanging="720"/>
        <w:rPr>
          <w:color w:val="000000"/>
        </w:rPr>
      </w:pPr>
    </w:p>
    <w:p w14:paraId="56BE6DA3" w14:textId="77777777" w:rsidR="008C1609" w:rsidRPr="00A8085E" w:rsidRDefault="009B0756" w:rsidP="00714208">
      <w:pPr>
        <w:pStyle w:val="BodyText"/>
        <w:ind w:left="720" w:right="173" w:hanging="720"/>
        <w:rPr>
          <w:color w:val="000000"/>
        </w:rPr>
      </w:pPr>
      <w:r w:rsidRPr="00A8085E">
        <w:rPr>
          <w:color w:val="000000"/>
        </w:rPr>
        <w:t xml:space="preserve">Lūdzu, konsultējieties ar ārstu pat tad, ja iepriekš minētie apgalvojumi attiecas tikai uz Jūsu pagātni. </w:t>
      </w:r>
    </w:p>
    <w:p w14:paraId="6280E3F3" w14:textId="77777777" w:rsidR="008C1609" w:rsidRPr="00A8085E" w:rsidRDefault="008C1609" w:rsidP="00714208">
      <w:pPr>
        <w:pStyle w:val="BodyText"/>
        <w:ind w:left="720" w:right="173" w:hanging="720"/>
        <w:rPr>
          <w:color w:val="000000"/>
        </w:rPr>
      </w:pPr>
    </w:p>
    <w:p w14:paraId="05B5C409" w14:textId="77777777" w:rsidR="00D15122" w:rsidRPr="00A8085E" w:rsidRDefault="009B0756" w:rsidP="00714208">
      <w:pPr>
        <w:pStyle w:val="BodyText"/>
        <w:ind w:left="720" w:right="173" w:hanging="720"/>
        <w:rPr>
          <w:color w:val="000000"/>
        </w:rPr>
      </w:pPr>
      <w:r w:rsidRPr="00A8085E">
        <w:rPr>
          <w:color w:val="000000"/>
        </w:rPr>
        <w:t xml:space="preserve">Pirms </w:t>
      </w:r>
      <w:r w:rsidR="007A3D74" w:rsidRPr="00A8085E">
        <w:rPr>
          <w:color w:val="000000"/>
        </w:rPr>
        <w:t>J</w:t>
      </w:r>
      <w:r w:rsidRPr="00A8085E">
        <w:rPr>
          <w:color w:val="000000"/>
        </w:rPr>
        <w:t xml:space="preserve">ums ievada </w:t>
      </w:r>
      <w:r w:rsidR="00DA3CC9" w:rsidRPr="00A8085E">
        <w:rPr>
          <w:color w:val="000000"/>
        </w:rPr>
        <w:t>Zirabev</w:t>
      </w:r>
      <w:r w:rsidRPr="00A8085E">
        <w:rPr>
          <w:color w:val="000000"/>
        </w:rPr>
        <w:t xml:space="preserve"> vai laikā, kad Jūs ārstē ar </w:t>
      </w:r>
      <w:r w:rsidR="00DA3CC9" w:rsidRPr="00A8085E">
        <w:rPr>
          <w:color w:val="000000"/>
        </w:rPr>
        <w:t>Zirabev</w:t>
      </w:r>
      <w:r w:rsidRPr="00A8085E">
        <w:rPr>
          <w:color w:val="000000"/>
        </w:rPr>
        <w:t>:</w:t>
      </w:r>
    </w:p>
    <w:p w14:paraId="292E502F" w14:textId="77777777" w:rsidR="00D15122" w:rsidRPr="00A8085E" w:rsidRDefault="009B0756" w:rsidP="00714208">
      <w:pPr>
        <w:pStyle w:val="BodyText"/>
        <w:numPr>
          <w:ilvl w:val="0"/>
          <w:numId w:val="14"/>
        </w:numPr>
        <w:tabs>
          <w:tab w:val="left" w:pos="718"/>
        </w:tabs>
        <w:ind w:left="720" w:right="227" w:hanging="720"/>
        <w:rPr>
          <w:color w:val="000000"/>
        </w:rPr>
      </w:pPr>
      <w:r w:rsidRPr="00A8085E">
        <w:rPr>
          <w:color w:val="000000"/>
        </w:rPr>
        <w:t>ja Jums ir sāpes mutē vai zobu un/vai žokļa sāpes, mutes dobuma tūska vai iekaisums, žokļa nejutīgums vai smaguma sajūta, kā arī tad, ja Jums kustas zobi, nekavējoties pastāstiet par to savam ārstam un zobārstam;</w:t>
      </w:r>
    </w:p>
    <w:p w14:paraId="70C6D66A" w14:textId="77777777" w:rsidR="00D15122" w:rsidRPr="00A8085E" w:rsidRDefault="009B0756" w:rsidP="00714208">
      <w:pPr>
        <w:pStyle w:val="BodyText"/>
        <w:numPr>
          <w:ilvl w:val="0"/>
          <w:numId w:val="14"/>
        </w:numPr>
        <w:tabs>
          <w:tab w:val="left" w:pos="684"/>
        </w:tabs>
        <w:ind w:left="720" w:right="317" w:hanging="720"/>
        <w:rPr>
          <w:color w:val="000000"/>
        </w:rPr>
      </w:pPr>
      <w:r w:rsidRPr="00A8085E">
        <w:rPr>
          <w:color w:val="000000"/>
        </w:rPr>
        <w:t xml:space="preserve">ja Jums nepieciešama invazīva zobu ārstēšana vai stomatoloģiska operācija, pastāstiet savam zobārstam, ka Jūs ārstē ar </w:t>
      </w:r>
      <w:r w:rsidR="00DA3CC9" w:rsidRPr="00A8085E">
        <w:rPr>
          <w:color w:val="000000"/>
        </w:rPr>
        <w:t>Zirabev</w:t>
      </w:r>
      <w:r w:rsidRPr="00A8085E">
        <w:rPr>
          <w:color w:val="000000"/>
        </w:rPr>
        <w:t>, īpaši tad, ja Jūs esat intravenozi saņēmis vai saņemat bifosfonātu injekcijas vēnā.</w:t>
      </w:r>
    </w:p>
    <w:p w14:paraId="171C9B51" w14:textId="77777777" w:rsidR="00D15122" w:rsidRPr="00A8085E" w:rsidRDefault="00D15122" w:rsidP="007F6E1B">
      <w:pPr>
        <w:rPr>
          <w:rFonts w:ascii="Times New Roman" w:eastAsia="Times New Roman" w:hAnsi="Times New Roman"/>
          <w:color w:val="000000"/>
        </w:rPr>
      </w:pPr>
    </w:p>
    <w:p w14:paraId="3F7F412D" w14:textId="77777777" w:rsidR="00D15122" w:rsidRPr="00A8085E" w:rsidRDefault="009B0756" w:rsidP="007F6E1B">
      <w:pPr>
        <w:pStyle w:val="BodyText"/>
        <w:ind w:left="0"/>
        <w:rPr>
          <w:color w:val="000000"/>
        </w:rPr>
      </w:pPr>
      <w:r w:rsidRPr="00A8085E">
        <w:rPr>
          <w:color w:val="000000"/>
        </w:rPr>
        <w:t xml:space="preserve">Jums var ieteikt pirms </w:t>
      </w:r>
      <w:r w:rsidR="00DA3CC9" w:rsidRPr="00A8085E">
        <w:rPr>
          <w:color w:val="000000"/>
        </w:rPr>
        <w:t>Zirabev</w:t>
      </w:r>
      <w:r w:rsidRPr="00A8085E">
        <w:rPr>
          <w:color w:val="000000"/>
        </w:rPr>
        <w:t xml:space="preserve"> lietošanas sākuma pārbaudīt zobus.</w:t>
      </w:r>
    </w:p>
    <w:p w14:paraId="0FF43185" w14:textId="77777777" w:rsidR="00D15122" w:rsidRPr="00A8085E" w:rsidRDefault="00D15122" w:rsidP="007F6E1B">
      <w:pPr>
        <w:rPr>
          <w:rFonts w:ascii="Times New Roman" w:eastAsia="Times New Roman" w:hAnsi="Times New Roman"/>
          <w:color w:val="000000"/>
        </w:rPr>
      </w:pPr>
    </w:p>
    <w:p w14:paraId="261C6A73" w14:textId="77777777" w:rsidR="00D15122" w:rsidRPr="00A8085E" w:rsidRDefault="009B0756" w:rsidP="002E4812">
      <w:pPr>
        <w:pStyle w:val="BodyText"/>
        <w:widowControl/>
        <w:ind w:left="0" w:right="245"/>
        <w:rPr>
          <w:b/>
          <w:color w:val="000000"/>
        </w:rPr>
      </w:pPr>
      <w:r w:rsidRPr="00A8085E">
        <w:rPr>
          <w:b/>
          <w:color w:val="000000"/>
        </w:rPr>
        <w:t>Bērni un pusaudži</w:t>
      </w:r>
    </w:p>
    <w:p w14:paraId="2B2C7AEC" w14:textId="77777777" w:rsidR="00D15122" w:rsidRPr="00A8085E" w:rsidRDefault="00DA3CC9" w:rsidP="00A35E02">
      <w:pPr>
        <w:pStyle w:val="BodyText"/>
        <w:ind w:left="0" w:right="76"/>
        <w:rPr>
          <w:color w:val="000000"/>
        </w:rPr>
      </w:pPr>
      <w:r w:rsidRPr="00A8085E">
        <w:rPr>
          <w:color w:val="000000"/>
        </w:rPr>
        <w:t>Zirabev</w:t>
      </w:r>
      <w:r w:rsidR="00426DA8" w:rsidRPr="00A8085E">
        <w:rPr>
          <w:color w:val="000000"/>
        </w:rPr>
        <w:t xml:space="preserve"> lietošana nav ieteicama bērniem un pusaudžiem līdz 18 gadu vecumam, jo nav pierādīts drošums un ieguvums šajās pacientu populācijās.</w:t>
      </w:r>
    </w:p>
    <w:p w14:paraId="64746B9A" w14:textId="77777777" w:rsidR="00D15122" w:rsidRPr="00A8085E" w:rsidRDefault="00D15122" w:rsidP="007F6E1B">
      <w:pPr>
        <w:rPr>
          <w:rFonts w:ascii="Times New Roman" w:eastAsia="Times New Roman" w:hAnsi="Times New Roman"/>
          <w:color w:val="000000"/>
        </w:rPr>
      </w:pPr>
    </w:p>
    <w:p w14:paraId="6150D1CE" w14:textId="77777777" w:rsidR="00D15122" w:rsidRPr="00A8085E" w:rsidRDefault="009B0756" w:rsidP="007F6E1B">
      <w:pPr>
        <w:pStyle w:val="BodyText"/>
        <w:ind w:left="0" w:right="238"/>
        <w:rPr>
          <w:color w:val="000000"/>
        </w:rPr>
      </w:pPr>
      <w:r w:rsidRPr="00A8085E">
        <w:rPr>
          <w:color w:val="000000"/>
        </w:rPr>
        <w:t>Lietojot bevacizumabu pacientiem līdz 18 gadu vecumam, novērota kaulaudu bojāeja (osteonekroze) kaulos, kas nav žokļa kauli.</w:t>
      </w:r>
    </w:p>
    <w:p w14:paraId="748DA406" w14:textId="77777777" w:rsidR="00D15122" w:rsidRPr="00A8085E" w:rsidRDefault="00D15122" w:rsidP="007F6E1B">
      <w:pPr>
        <w:rPr>
          <w:rFonts w:ascii="Times New Roman" w:eastAsia="Times New Roman" w:hAnsi="Times New Roman"/>
          <w:color w:val="000000"/>
        </w:rPr>
      </w:pPr>
    </w:p>
    <w:p w14:paraId="78DA725D" w14:textId="77777777" w:rsidR="00D15122" w:rsidRPr="00A8085E" w:rsidRDefault="009B0756" w:rsidP="002E4812">
      <w:pPr>
        <w:pStyle w:val="BodyText"/>
        <w:widowControl/>
        <w:ind w:left="0" w:right="245"/>
        <w:rPr>
          <w:b/>
          <w:color w:val="000000"/>
        </w:rPr>
      </w:pPr>
      <w:r w:rsidRPr="00A8085E">
        <w:rPr>
          <w:b/>
          <w:color w:val="000000"/>
        </w:rPr>
        <w:t xml:space="preserve">Citas zāles un </w:t>
      </w:r>
      <w:r w:rsidR="00DA3CC9" w:rsidRPr="00A8085E">
        <w:rPr>
          <w:b/>
          <w:color w:val="000000"/>
        </w:rPr>
        <w:t>Zirabev</w:t>
      </w:r>
    </w:p>
    <w:p w14:paraId="6F62411C" w14:textId="77777777" w:rsidR="00D15122" w:rsidRPr="00A8085E" w:rsidRDefault="009B0756" w:rsidP="007F6E1B">
      <w:pPr>
        <w:pStyle w:val="BodyText"/>
        <w:ind w:left="0" w:right="157" w:hanging="1"/>
        <w:rPr>
          <w:color w:val="000000"/>
        </w:rPr>
      </w:pPr>
      <w:r w:rsidRPr="00A8085E">
        <w:rPr>
          <w:color w:val="000000"/>
        </w:rPr>
        <w:t>Pastāstiet ārstam, medmāsai vai farmaceitam par visām zālēm, kuras lietojat, pēdējā laikā esat lietojis</w:t>
      </w:r>
      <w:r w:rsidR="00A35E02" w:rsidRPr="00A8085E">
        <w:rPr>
          <w:color w:val="000000"/>
        </w:rPr>
        <w:t>,</w:t>
      </w:r>
      <w:r w:rsidRPr="00A8085E">
        <w:rPr>
          <w:color w:val="000000"/>
        </w:rPr>
        <w:t xml:space="preserve"> vai varētu lietot.</w:t>
      </w:r>
    </w:p>
    <w:p w14:paraId="2768BB98" w14:textId="77777777" w:rsidR="00D15122" w:rsidRPr="00A8085E" w:rsidRDefault="00D15122" w:rsidP="007F6E1B">
      <w:pPr>
        <w:rPr>
          <w:rFonts w:ascii="Times New Roman" w:eastAsia="Times New Roman" w:hAnsi="Times New Roman"/>
          <w:color w:val="000000"/>
        </w:rPr>
      </w:pPr>
    </w:p>
    <w:p w14:paraId="77F189C3" w14:textId="77777777" w:rsidR="00D15122" w:rsidRPr="00A8085E" w:rsidRDefault="00DA3CC9" w:rsidP="007F6E1B">
      <w:pPr>
        <w:pStyle w:val="BodyText"/>
        <w:ind w:left="0" w:right="176"/>
        <w:rPr>
          <w:color w:val="000000"/>
        </w:rPr>
      </w:pPr>
      <w:r w:rsidRPr="00A8085E">
        <w:rPr>
          <w:color w:val="000000"/>
        </w:rPr>
        <w:t>Zirabev</w:t>
      </w:r>
      <w:r w:rsidR="009B0756" w:rsidRPr="00A8085E">
        <w:rPr>
          <w:color w:val="000000"/>
        </w:rPr>
        <w:t xml:space="preserve"> kombinācijas ar citām zālēm, ko sauc par sunitiniba malātu (lieto nieru un kuņģa un zarnu trakta vēža ārstēšanai), var izraisīt smagas blakusparādības. Konsultējieties ar ārstu, lai pārliecinātos, ka nekombinējat šīs zāles.</w:t>
      </w:r>
    </w:p>
    <w:p w14:paraId="083EEBFD" w14:textId="77777777" w:rsidR="00D15122" w:rsidRPr="00A8085E" w:rsidRDefault="00D15122" w:rsidP="007F6E1B">
      <w:pPr>
        <w:rPr>
          <w:rFonts w:ascii="Times New Roman" w:eastAsia="Times New Roman" w:hAnsi="Times New Roman"/>
          <w:color w:val="000000"/>
        </w:rPr>
      </w:pPr>
    </w:p>
    <w:p w14:paraId="70EFFCFC" w14:textId="77777777" w:rsidR="00D15122" w:rsidRPr="00A8085E" w:rsidRDefault="009B0756" w:rsidP="007F6E1B">
      <w:pPr>
        <w:pStyle w:val="BodyText"/>
        <w:ind w:left="0" w:right="157"/>
        <w:rPr>
          <w:color w:val="000000"/>
        </w:rPr>
      </w:pPr>
      <w:r w:rsidRPr="00A8085E">
        <w:rPr>
          <w:color w:val="000000"/>
        </w:rPr>
        <w:lastRenderedPageBreak/>
        <w:t xml:space="preserve">Pastāstiet ārstam, ja lietojat platīnu vai taksānus saturošu terapiju plaušu vai metastātiska krūts vēža ārstēšanai. Šīs terapijas kombinācijā ar </w:t>
      </w:r>
      <w:r w:rsidR="00DA3CC9" w:rsidRPr="00A8085E">
        <w:rPr>
          <w:color w:val="000000"/>
        </w:rPr>
        <w:t>Zirabev</w:t>
      </w:r>
      <w:r w:rsidRPr="00A8085E">
        <w:rPr>
          <w:color w:val="000000"/>
        </w:rPr>
        <w:t xml:space="preserve"> var palielināt smagu blakusparādību risku.</w:t>
      </w:r>
    </w:p>
    <w:p w14:paraId="41C9329A" w14:textId="77777777" w:rsidR="008C1609" w:rsidRPr="00A8085E" w:rsidRDefault="008C1609" w:rsidP="007F6E1B">
      <w:pPr>
        <w:pStyle w:val="BodyText"/>
        <w:ind w:left="0" w:right="157"/>
        <w:rPr>
          <w:color w:val="000000"/>
        </w:rPr>
      </w:pPr>
    </w:p>
    <w:p w14:paraId="5EA71CE1" w14:textId="77777777" w:rsidR="00D15122" w:rsidRPr="00A8085E" w:rsidRDefault="009B0756" w:rsidP="007F6E1B">
      <w:pPr>
        <w:pStyle w:val="BodyText"/>
        <w:ind w:left="0"/>
        <w:rPr>
          <w:color w:val="000000"/>
        </w:rPr>
      </w:pPr>
      <w:r w:rsidRPr="00A8085E">
        <w:rPr>
          <w:color w:val="000000"/>
        </w:rPr>
        <w:t>Lūdzu, pastāstiet savam ārstam, ja nesen esat saņēmis vai saņemat staru terapiju.</w:t>
      </w:r>
    </w:p>
    <w:p w14:paraId="4C0BC2E6" w14:textId="77777777" w:rsidR="00D15122" w:rsidRPr="00A8085E" w:rsidRDefault="00D15122" w:rsidP="007F6E1B">
      <w:pPr>
        <w:rPr>
          <w:rFonts w:ascii="Times New Roman" w:eastAsia="Times New Roman" w:hAnsi="Times New Roman"/>
          <w:color w:val="000000"/>
        </w:rPr>
      </w:pPr>
    </w:p>
    <w:p w14:paraId="7A40BF41" w14:textId="77777777" w:rsidR="00D15122" w:rsidRPr="00A8085E" w:rsidRDefault="009B0756" w:rsidP="002E4812">
      <w:pPr>
        <w:pStyle w:val="BodyText"/>
        <w:widowControl/>
        <w:ind w:left="0" w:right="245"/>
        <w:rPr>
          <w:b/>
          <w:color w:val="000000"/>
        </w:rPr>
      </w:pPr>
      <w:r w:rsidRPr="00A8085E">
        <w:rPr>
          <w:b/>
          <w:color w:val="000000"/>
        </w:rPr>
        <w:t>Grūtniecība, barošana ar krūti un fertilitāte</w:t>
      </w:r>
    </w:p>
    <w:p w14:paraId="20F60851" w14:textId="77777777" w:rsidR="00D15122" w:rsidRPr="00A8085E" w:rsidRDefault="009B0756" w:rsidP="007F6E1B">
      <w:pPr>
        <w:pStyle w:val="BodyText"/>
        <w:ind w:left="0" w:right="238"/>
        <w:rPr>
          <w:color w:val="000000"/>
        </w:rPr>
      </w:pPr>
      <w:r w:rsidRPr="00A8085E">
        <w:rPr>
          <w:color w:val="000000"/>
        </w:rPr>
        <w:t xml:space="preserve">Jūs nedrīkstat lietot šīs zāles, ja esat grūtniece. </w:t>
      </w:r>
      <w:r w:rsidR="00DA3CC9" w:rsidRPr="00A8085E">
        <w:rPr>
          <w:color w:val="000000"/>
        </w:rPr>
        <w:t>Zirabev</w:t>
      </w:r>
      <w:r w:rsidRPr="00A8085E">
        <w:rPr>
          <w:color w:val="000000"/>
        </w:rPr>
        <w:t xml:space="preserve"> var kaitēt Jūsu vēl nedzimušajam bērnam, jo tas var apturēt jaunu asinsvadu veidošanos. Jūsu ārstam jāinformē Jūs par nepieciešamību lietot kontracepcijas līdzekļus </w:t>
      </w:r>
      <w:r w:rsidR="00DA3CC9" w:rsidRPr="00A8085E">
        <w:rPr>
          <w:color w:val="000000"/>
        </w:rPr>
        <w:t>Zirabev</w:t>
      </w:r>
      <w:r w:rsidRPr="00A8085E">
        <w:rPr>
          <w:color w:val="000000"/>
        </w:rPr>
        <w:t xml:space="preserve"> terapijas laikā un vēl vismaz 6 mēnešus pēc </w:t>
      </w:r>
      <w:r w:rsidR="00DA3CC9" w:rsidRPr="00A8085E">
        <w:rPr>
          <w:color w:val="000000"/>
        </w:rPr>
        <w:t>Zirabev</w:t>
      </w:r>
      <w:r w:rsidRPr="00A8085E">
        <w:rPr>
          <w:color w:val="000000"/>
        </w:rPr>
        <w:t xml:space="preserve"> pēdējās devas saņemšanas.</w:t>
      </w:r>
    </w:p>
    <w:p w14:paraId="19A9CDE4" w14:textId="77777777" w:rsidR="00D15122" w:rsidRPr="00A8085E" w:rsidRDefault="00D15122" w:rsidP="007F6E1B">
      <w:pPr>
        <w:rPr>
          <w:rFonts w:ascii="Times New Roman" w:eastAsia="Times New Roman" w:hAnsi="Times New Roman"/>
          <w:color w:val="000000"/>
        </w:rPr>
      </w:pPr>
    </w:p>
    <w:p w14:paraId="224C5BBA" w14:textId="77777777" w:rsidR="00D15122" w:rsidRPr="00A8085E" w:rsidRDefault="009B0756" w:rsidP="007F6E1B">
      <w:pPr>
        <w:pStyle w:val="BodyText"/>
        <w:ind w:left="0" w:right="176"/>
        <w:rPr>
          <w:color w:val="000000"/>
        </w:rPr>
      </w:pPr>
      <w:r w:rsidRPr="00A8085E">
        <w:rPr>
          <w:color w:val="000000"/>
        </w:rPr>
        <w:t>Nekavējoties paziņojiet ārstam, ja esat grūtniece vai ja Jums iestājusies grūtniecība terapijas laikā, vai ja plānojat grūtniecību tuvākajā laikā.</w:t>
      </w:r>
    </w:p>
    <w:p w14:paraId="6667B560" w14:textId="77777777" w:rsidR="00D15122" w:rsidRPr="00A8085E" w:rsidRDefault="00D15122" w:rsidP="007F6E1B">
      <w:pPr>
        <w:rPr>
          <w:rFonts w:ascii="Times New Roman" w:eastAsia="Times New Roman" w:hAnsi="Times New Roman"/>
          <w:color w:val="000000"/>
        </w:rPr>
      </w:pPr>
    </w:p>
    <w:p w14:paraId="33A616AB" w14:textId="77777777" w:rsidR="00D15122" w:rsidRPr="00A8085E" w:rsidRDefault="009B0756" w:rsidP="007F6E1B">
      <w:pPr>
        <w:pStyle w:val="BodyText"/>
        <w:ind w:left="0" w:right="157"/>
        <w:rPr>
          <w:color w:val="000000"/>
        </w:rPr>
      </w:pPr>
      <w:r w:rsidRPr="00A8085E">
        <w:rPr>
          <w:color w:val="000000"/>
        </w:rPr>
        <w:t xml:space="preserve">Jūs nedrīkstat barot bērnu ar krūti </w:t>
      </w:r>
      <w:r w:rsidR="00DA3CC9" w:rsidRPr="00A8085E">
        <w:rPr>
          <w:color w:val="000000"/>
        </w:rPr>
        <w:t>Zirabev</w:t>
      </w:r>
      <w:r w:rsidRPr="00A8085E">
        <w:rPr>
          <w:color w:val="000000"/>
        </w:rPr>
        <w:t xml:space="preserve"> terapijas laikā un vēl vismaz sešus mēnešus pēc </w:t>
      </w:r>
      <w:r w:rsidR="00DA3CC9" w:rsidRPr="00A8085E">
        <w:rPr>
          <w:color w:val="000000"/>
        </w:rPr>
        <w:t>Zirabev</w:t>
      </w:r>
      <w:r w:rsidRPr="00A8085E">
        <w:rPr>
          <w:color w:val="000000"/>
        </w:rPr>
        <w:t xml:space="preserve"> pēdējās devas lietošanas, jo šīs zāles var kavēt Jūsu bērna augšanu un attīstību.</w:t>
      </w:r>
    </w:p>
    <w:p w14:paraId="05C05C17" w14:textId="77777777" w:rsidR="00D15122" w:rsidRPr="00A8085E" w:rsidRDefault="00D15122" w:rsidP="007F6E1B">
      <w:pPr>
        <w:rPr>
          <w:rFonts w:ascii="Times New Roman" w:eastAsia="Times New Roman" w:hAnsi="Times New Roman"/>
          <w:color w:val="000000"/>
        </w:rPr>
      </w:pPr>
    </w:p>
    <w:p w14:paraId="3F999A26" w14:textId="77777777" w:rsidR="003D33B4" w:rsidRPr="00A8085E" w:rsidRDefault="00DA3CC9" w:rsidP="00E34D4D">
      <w:pPr>
        <w:pStyle w:val="BodyText"/>
        <w:ind w:left="0"/>
        <w:rPr>
          <w:color w:val="000000"/>
        </w:rPr>
      </w:pPr>
      <w:r w:rsidRPr="00A8085E">
        <w:rPr>
          <w:color w:val="000000"/>
        </w:rPr>
        <w:t>Zirabev</w:t>
      </w:r>
      <w:r w:rsidR="00426DA8" w:rsidRPr="00A8085E">
        <w:rPr>
          <w:color w:val="000000"/>
        </w:rPr>
        <w:t xml:space="preserve"> var negatīvi ietekmēt sievietes fertilitāti. </w:t>
      </w:r>
      <w:r w:rsidR="003D33B4" w:rsidRPr="00A8085E">
        <w:rPr>
          <w:color w:val="000000"/>
        </w:rPr>
        <w:t>Lai saņemtu vairāk informācijas, konsultējieties ar ārstu.</w:t>
      </w:r>
    </w:p>
    <w:p w14:paraId="02BB7BB3" w14:textId="77777777" w:rsidR="00A35E02" w:rsidRPr="00A8085E" w:rsidRDefault="00A35E02" w:rsidP="00E34D4D">
      <w:pPr>
        <w:pStyle w:val="BodyText"/>
        <w:ind w:left="0"/>
        <w:rPr>
          <w:color w:val="000000"/>
        </w:rPr>
      </w:pPr>
    </w:p>
    <w:p w14:paraId="6D8537F9" w14:textId="77777777" w:rsidR="00D15122" w:rsidRPr="00A8085E" w:rsidRDefault="00426DA8" w:rsidP="00E34D4D">
      <w:pPr>
        <w:pStyle w:val="BodyText"/>
        <w:ind w:left="0"/>
        <w:rPr>
          <w:color w:val="000000"/>
        </w:rPr>
      </w:pPr>
      <w:r w:rsidRPr="00A8085E">
        <w:rPr>
          <w:color w:val="000000"/>
        </w:rPr>
        <w:t>Pirms jebkuru zāļu lietošanas konsultējieties ar ārstu, farmaceitu vai medmāsu.</w:t>
      </w:r>
    </w:p>
    <w:p w14:paraId="2AC14345" w14:textId="77777777" w:rsidR="005A2E6A" w:rsidRPr="00A8085E" w:rsidRDefault="005A2E6A" w:rsidP="002E4812">
      <w:pPr>
        <w:pStyle w:val="BodyText"/>
        <w:widowControl/>
        <w:ind w:left="0" w:right="245"/>
        <w:rPr>
          <w:b/>
          <w:color w:val="000000"/>
        </w:rPr>
      </w:pPr>
    </w:p>
    <w:p w14:paraId="533E898E" w14:textId="77777777" w:rsidR="00D15122" w:rsidRPr="00A8085E" w:rsidRDefault="009B0756" w:rsidP="002E4812">
      <w:pPr>
        <w:pStyle w:val="BodyText"/>
        <w:widowControl/>
        <w:ind w:left="0" w:right="245"/>
        <w:rPr>
          <w:b/>
          <w:color w:val="000000"/>
        </w:rPr>
      </w:pPr>
      <w:r w:rsidRPr="00A8085E">
        <w:rPr>
          <w:b/>
          <w:color w:val="000000"/>
        </w:rPr>
        <w:t>Transportlīdzekļu vadīšana un mehānismu apkalpošana</w:t>
      </w:r>
    </w:p>
    <w:p w14:paraId="212FDE1C" w14:textId="77777777" w:rsidR="00D15122" w:rsidRPr="00A8085E" w:rsidRDefault="00007842" w:rsidP="007F6E1B">
      <w:pPr>
        <w:pStyle w:val="BodyText"/>
        <w:spacing w:line="239" w:lineRule="auto"/>
        <w:ind w:left="0" w:right="176"/>
        <w:rPr>
          <w:color w:val="000000"/>
        </w:rPr>
      </w:pPr>
      <w:r w:rsidRPr="00A8085E">
        <w:rPr>
          <w:color w:val="000000"/>
        </w:rPr>
        <w:t>Nav pierādīts, ka bevacizumabs mazinātu spēju vadīt transportlīdzekli vai apkalpot ierīces vai mehānismus. Tomēr ir ziņots par miegainību un reiboni, lietojot bevacizumabu. Ja Jums rodas simptomi, kuri ietekmē redzi vai koncentrēšanos, vai reakcijas spēju, nevadiet transportlīdzekļus un neapkalpojiet mehānismus, kamēr simptomi nav izzuduši.</w:t>
      </w:r>
    </w:p>
    <w:p w14:paraId="4468A3A0" w14:textId="77777777" w:rsidR="00EF54B7" w:rsidRPr="00A8085E" w:rsidRDefault="00EF54B7" w:rsidP="007F6E1B">
      <w:pPr>
        <w:pStyle w:val="BodyText"/>
        <w:spacing w:line="239" w:lineRule="auto"/>
        <w:ind w:left="0" w:right="176"/>
        <w:rPr>
          <w:color w:val="000000"/>
        </w:rPr>
      </w:pPr>
    </w:p>
    <w:p w14:paraId="7D5A0797" w14:textId="71D764E5" w:rsidR="00EF54B7" w:rsidRDefault="00EF54B7" w:rsidP="00EF54B7">
      <w:pPr>
        <w:pStyle w:val="BodyText"/>
        <w:spacing w:line="239" w:lineRule="auto"/>
        <w:ind w:left="0" w:right="176"/>
        <w:rPr>
          <w:b/>
          <w:bCs/>
          <w:color w:val="000000"/>
        </w:rPr>
      </w:pPr>
      <w:r w:rsidRPr="00A8085E">
        <w:rPr>
          <w:b/>
          <w:bCs/>
          <w:color w:val="000000"/>
        </w:rPr>
        <w:t>Zirabev satur nātriju</w:t>
      </w:r>
      <w:r w:rsidR="003A4B7A">
        <w:rPr>
          <w:b/>
          <w:bCs/>
          <w:color w:val="000000"/>
        </w:rPr>
        <w:t xml:space="preserve"> un polisorbātu 80</w:t>
      </w:r>
    </w:p>
    <w:p w14:paraId="17F5BEB8" w14:textId="3B1D276F" w:rsidR="003A4B7A" w:rsidRPr="00A80613" w:rsidRDefault="003A4B7A" w:rsidP="00EF54B7">
      <w:pPr>
        <w:pStyle w:val="BodyText"/>
        <w:spacing w:line="239" w:lineRule="auto"/>
        <w:ind w:left="0" w:right="176"/>
        <w:rPr>
          <w:i/>
          <w:iCs/>
          <w:color w:val="000000"/>
        </w:rPr>
      </w:pPr>
      <w:r w:rsidRPr="00A80613">
        <w:rPr>
          <w:i/>
          <w:iCs/>
          <w:color w:val="000000"/>
        </w:rPr>
        <w:t>Nātrijs</w:t>
      </w:r>
    </w:p>
    <w:p w14:paraId="01E21D3A" w14:textId="77777777" w:rsidR="00EF54B7" w:rsidRPr="00A8085E" w:rsidRDefault="00EF54B7" w:rsidP="00EF54B7">
      <w:pPr>
        <w:pStyle w:val="BodyText"/>
        <w:spacing w:line="239" w:lineRule="auto"/>
        <w:ind w:left="0" w:right="176"/>
        <w:rPr>
          <w:color w:val="000000"/>
        </w:rPr>
      </w:pPr>
      <w:r w:rsidRPr="00A8085E">
        <w:rPr>
          <w:color w:val="000000"/>
        </w:rPr>
        <w:t>Šīs zāles satur 3,0 mg nātrija (galvenā pārtikā lietojamās/vārāmās sāls sastāvdaļa) katrā 4 ml flakonā. Tas ir līdzvērtīgi 0,15% ieteicamās maksimālās nātrija dienas devas pieaugušajiem.</w:t>
      </w:r>
    </w:p>
    <w:p w14:paraId="5A87E6CD" w14:textId="77777777" w:rsidR="00EF54B7" w:rsidRPr="00A8085E" w:rsidRDefault="00EF54B7" w:rsidP="00EF54B7">
      <w:pPr>
        <w:pStyle w:val="BodyText"/>
        <w:spacing w:line="239" w:lineRule="auto"/>
        <w:ind w:left="0" w:right="176"/>
        <w:rPr>
          <w:color w:val="000000"/>
        </w:rPr>
      </w:pPr>
    </w:p>
    <w:p w14:paraId="2AAE312D" w14:textId="77777777" w:rsidR="00EF54B7" w:rsidRPr="00A8085E" w:rsidRDefault="00EF54B7" w:rsidP="00EF54B7">
      <w:pPr>
        <w:pStyle w:val="BodyText"/>
        <w:spacing w:line="239" w:lineRule="auto"/>
        <w:ind w:left="0" w:right="176"/>
        <w:rPr>
          <w:color w:val="000000"/>
        </w:rPr>
      </w:pPr>
      <w:r w:rsidRPr="00A8085E">
        <w:rPr>
          <w:color w:val="000000"/>
        </w:rPr>
        <w:t>Šīs zāles satur 12,1 mg nātrija (galvenā pārtikā lietojamās/vārāmās sāls sastāvdaļa) katrā 16 ml flakonā. Tas ir līdzvērtīgi 0,61% ieteicamās maksimālās nātrija dienas devas pieaugušajiem.</w:t>
      </w:r>
    </w:p>
    <w:p w14:paraId="77A148A3" w14:textId="77777777" w:rsidR="00EF54B7" w:rsidRPr="00A8085E" w:rsidRDefault="00EF54B7" w:rsidP="00EF54B7">
      <w:pPr>
        <w:pStyle w:val="BodyText"/>
        <w:spacing w:line="239" w:lineRule="auto"/>
        <w:ind w:left="0" w:right="176"/>
        <w:rPr>
          <w:color w:val="000000"/>
        </w:rPr>
      </w:pPr>
    </w:p>
    <w:p w14:paraId="016C8563" w14:textId="77777777" w:rsidR="00EF54B7" w:rsidRPr="00A8085E" w:rsidRDefault="00EF54B7" w:rsidP="00EF54B7">
      <w:pPr>
        <w:pStyle w:val="BodyText"/>
        <w:spacing w:line="239" w:lineRule="auto"/>
        <w:ind w:left="0" w:right="176"/>
        <w:rPr>
          <w:color w:val="000000"/>
        </w:rPr>
      </w:pPr>
      <w:r w:rsidRPr="00A8085E">
        <w:rPr>
          <w:color w:val="000000"/>
        </w:rPr>
        <w:t>Atkarībā no Jūsu ķermeņa masas un Jums nozīmētās Zirabev devas, Jūs varat saņemt vairākus flakonus. Tas jāņem vērā, ja Jums tiek ieteikts ievērot zema satura sāls (nātrija) diētu.</w:t>
      </w:r>
    </w:p>
    <w:p w14:paraId="3B45D74B" w14:textId="77777777" w:rsidR="00D15122" w:rsidRDefault="00D15122" w:rsidP="007F6E1B">
      <w:pPr>
        <w:rPr>
          <w:rFonts w:ascii="Times New Roman" w:eastAsia="Times New Roman" w:hAnsi="Times New Roman"/>
          <w:color w:val="000000"/>
        </w:rPr>
      </w:pPr>
    </w:p>
    <w:p w14:paraId="2E9E3135" w14:textId="5E443D7D" w:rsidR="003A4B7A" w:rsidRPr="00A80613" w:rsidRDefault="003A4B7A" w:rsidP="007F6E1B">
      <w:pPr>
        <w:rPr>
          <w:rFonts w:ascii="Times New Roman" w:eastAsia="Times New Roman" w:hAnsi="Times New Roman"/>
          <w:i/>
          <w:iCs/>
          <w:color w:val="000000"/>
        </w:rPr>
      </w:pPr>
      <w:r w:rsidRPr="00A80613">
        <w:rPr>
          <w:rFonts w:ascii="Times New Roman" w:eastAsia="Times New Roman" w:hAnsi="Times New Roman"/>
          <w:i/>
          <w:iCs/>
          <w:color w:val="000000"/>
        </w:rPr>
        <w:t>Polisorbāt</w:t>
      </w:r>
      <w:r w:rsidR="00F870C1">
        <w:rPr>
          <w:rFonts w:ascii="Times New Roman" w:eastAsia="Times New Roman" w:hAnsi="Times New Roman"/>
          <w:i/>
          <w:iCs/>
          <w:color w:val="000000"/>
        </w:rPr>
        <w:t>s</w:t>
      </w:r>
    </w:p>
    <w:p w14:paraId="58B09ABB" w14:textId="77777777" w:rsidR="00F870C1" w:rsidRDefault="003A4B7A" w:rsidP="003A4B7A">
      <w:pPr>
        <w:rPr>
          <w:rFonts w:ascii="Times New Roman" w:eastAsia="Times New Roman" w:hAnsi="Times New Roman"/>
          <w:color w:val="000000"/>
        </w:rPr>
      </w:pPr>
      <w:r w:rsidRPr="00B20425">
        <w:rPr>
          <w:rFonts w:ascii="Times New Roman" w:eastAsia="Times New Roman" w:hAnsi="Times New Roman"/>
          <w:color w:val="000000"/>
        </w:rPr>
        <w:t xml:space="preserve">Šīs zāles satur </w:t>
      </w:r>
      <w:r>
        <w:rPr>
          <w:rFonts w:ascii="Times New Roman" w:eastAsia="Times New Roman" w:hAnsi="Times New Roman"/>
          <w:color w:val="000000"/>
        </w:rPr>
        <w:t>0,8 </w:t>
      </w:r>
      <w:r w:rsidRPr="00B20425">
        <w:rPr>
          <w:rFonts w:ascii="Times New Roman" w:eastAsia="Times New Roman" w:hAnsi="Times New Roman"/>
          <w:color w:val="000000"/>
        </w:rPr>
        <w:t xml:space="preserve">mg </w:t>
      </w:r>
      <w:r>
        <w:rPr>
          <w:rFonts w:ascii="Times New Roman" w:eastAsia="Times New Roman" w:hAnsi="Times New Roman"/>
          <w:color w:val="000000"/>
        </w:rPr>
        <w:t>polisorbāta 80</w:t>
      </w:r>
      <w:r w:rsidRPr="00B20425">
        <w:rPr>
          <w:rFonts w:ascii="Times New Roman" w:eastAsia="Times New Roman" w:hAnsi="Times New Roman"/>
          <w:color w:val="000000"/>
        </w:rPr>
        <w:t xml:space="preserve"> katrā </w:t>
      </w:r>
      <w:r>
        <w:rPr>
          <w:rFonts w:ascii="Times New Roman" w:eastAsia="Times New Roman" w:hAnsi="Times New Roman"/>
          <w:color w:val="000000"/>
        </w:rPr>
        <w:t>100 mg/</w:t>
      </w:r>
      <w:r w:rsidRPr="00B20425">
        <w:rPr>
          <w:rFonts w:ascii="Times New Roman" w:eastAsia="Times New Roman" w:hAnsi="Times New Roman"/>
          <w:color w:val="000000"/>
        </w:rPr>
        <w:t>4 ml flakonā</w:t>
      </w:r>
      <w:r>
        <w:rPr>
          <w:rFonts w:ascii="Times New Roman" w:eastAsia="Times New Roman" w:hAnsi="Times New Roman"/>
          <w:color w:val="000000"/>
        </w:rPr>
        <w:t xml:space="preserve"> un 3,2 mg katrā 400 mg/16 ml flakonā, kas ir līdzvērtīgi 0,2 mg/ml. Polisorbāti var izraisīt alerģiskas reakcijas. </w:t>
      </w:r>
    </w:p>
    <w:p w14:paraId="72C1737A" w14:textId="296700EE" w:rsidR="003A4B7A" w:rsidRDefault="003A4B7A" w:rsidP="003A4B7A">
      <w:pPr>
        <w:rPr>
          <w:rFonts w:ascii="Times New Roman" w:eastAsia="Times New Roman" w:hAnsi="Times New Roman"/>
          <w:color w:val="000000"/>
        </w:rPr>
      </w:pPr>
      <w:r w:rsidRPr="003A4B7A">
        <w:rPr>
          <w:rFonts w:ascii="Times New Roman" w:eastAsia="Times New Roman" w:hAnsi="Times New Roman"/>
          <w:color w:val="000000"/>
        </w:rPr>
        <w:t>Pastāstiet ārstam, ja</w:t>
      </w:r>
      <w:r>
        <w:rPr>
          <w:rFonts w:ascii="Times New Roman" w:eastAsia="Times New Roman" w:hAnsi="Times New Roman"/>
          <w:color w:val="000000"/>
        </w:rPr>
        <w:t xml:space="preserve"> </w:t>
      </w:r>
      <w:r w:rsidRPr="003A4B7A">
        <w:rPr>
          <w:rFonts w:ascii="Times New Roman" w:eastAsia="Times New Roman" w:hAnsi="Times New Roman"/>
          <w:color w:val="000000"/>
        </w:rPr>
        <w:t>Jums</w:t>
      </w:r>
      <w:r>
        <w:rPr>
          <w:rFonts w:ascii="Times New Roman" w:eastAsia="Times New Roman" w:hAnsi="Times New Roman"/>
          <w:color w:val="000000"/>
        </w:rPr>
        <w:t xml:space="preserve"> </w:t>
      </w:r>
      <w:r w:rsidRPr="003A4B7A">
        <w:rPr>
          <w:rFonts w:ascii="Times New Roman" w:eastAsia="Times New Roman" w:hAnsi="Times New Roman"/>
          <w:color w:val="000000"/>
        </w:rPr>
        <w:t>ir alerģija</w:t>
      </w:r>
      <w:r w:rsidR="00735E93">
        <w:rPr>
          <w:rFonts w:ascii="Times New Roman" w:eastAsia="Times New Roman" w:hAnsi="Times New Roman"/>
          <w:color w:val="000000"/>
        </w:rPr>
        <w:t>.</w:t>
      </w:r>
    </w:p>
    <w:p w14:paraId="01613829" w14:textId="77777777" w:rsidR="00D15122" w:rsidRDefault="00D15122" w:rsidP="007F6E1B">
      <w:pPr>
        <w:rPr>
          <w:rFonts w:ascii="Times New Roman" w:eastAsia="Times New Roman" w:hAnsi="Times New Roman"/>
          <w:color w:val="000000"/>
        </w:rPr>
      </w:pPr>
    </w:p>
    <w:p w14:paraId="04A68465" w14:textId="77777777" w:rsidR="003A4B7A" w:rsidRPr="00A8085E" w:rsidRDefault="003A4B7A" w:rsidP="007F6E1B">
      <w:pPr>
        <w:rPr>
          <w:rFonts w:ascii="Times New Roman" w:eastAsia="Times New Roman" w:hAnsi="Times New Roman"/>
          <w:color w:val="000000"/>
        </w:rPr>
      </w:pPr>
    </w:p>
    <w:p w14:paraId="09B428A8" w14:textId="77777777" w:rsidR="00D15122" w:rsidRPr="00A8085E" w:rsidRDefault="00714208" w:rsidP="002E4812">
      <w:pPr>
        <w:pStyle w:val="BodyText"/>
        <w:widowControl/>
        <w:ind w:left="0" w:right="245"/>
        <w:rPr>
          <w:b/>
          <w:color w:val="000000"/>
        </w:rPr>
      </w:pPr>
      <w:r w:rsidRPr="00A8085E">
        <w:rPr>
          <w:b/>
          <w:color w:val="000000"/>
        </w:rPr>
        <w:t>3.</w:t>
      </w:r>
      <w:r w:rsidRPr="00A8085E">
        <w:rPr>
          <w:b/>
          <w:color w:val="000000"/>
        </w:rPr>
        <w:tab/>
        <w:t xml:space="preserve">Kā lietot </w:t>
      </w:r>
      <w:r w:rsidR="00DA3CC9" w:rsidRPr="00A8085E">
        <w:rPr>
          <w:b/>
          <w:color w:val="000000"/>
        </w:rPr>
        <w:t>Zirabev</w:t>
      </w:r>
    </w:p>
    <w:p w14:paraId="5F886B81" w14:textId="77777777" w:rsidR="00D15122" w:rsidRPr="00A8085E" w:rsidRDefault="00D15122" w:rsidP="007F6E1B">
      <w:pPr>
        <w:rPr>
          <w:rFonts w:ascii="Times New Roman" w:eastAsia="Times New Roman" w:hAnsi="Times New Roman"/>
          <w:bCs/>
          <w:color w:val="000000"/>
        </w:rPr>
      </w:pPr>
    </w:p>
    <w:p w14:paraId="0F911B3B" w14:textId="77777777" w:rsidR="00D15122" w:rsidRPr="00A8085E" w:rsidRDefault="009B0756" w:rsidP="007F6E1B">
      <w:pPr>
        <w:spacing w:line="250" w:lineRule="exact"/>
        <w:rPr>
          <w:rFonts w:ascii="Times New Roman" w:eastAsia="Times New Roman" w:hAnsi="Times New Roman"/>
          <w:b/>
          <w:color w:val="000000"/>
        </w:rPr>
      </w:pPr>
      <w:r w:rsidRPr="00A8085E">
        <w:rPr>
          <w:rFonts w:ascii="Times New Roman" w:hAnsi="Times New Roman"/>
          <w:b/>
          <w:color w:val="000000"/>
        </w:rPr>
        <w:t>Devas un lietošanas biežums</w:t>
      </w:r>
    </w:p>
    <w:p w14:paraId="4CCE5CAE" w14:textId="77777777" w:rsidR="00D15122" w:rsidRPr="00A8085E" w:rsidRDefault="009B0756" w:rsidP="007F6E1B">
      <w:pPr>
        <w:pStyle w:val="BodyText"/>
        <w:ind w:left="0" w:right="238"/>
        <w:rPr>
          <w:color w:val="000000"/>
        </w:rPr>
      </w:pPr>
      <w:r w:rsidRPr="00A8085E">
        <w:rPr>
          <w:color w:val="000000"/>
        </w:rPr>
        <w:t xml:space="preserve">Nepieciešamā </w:t>
      </w:r>
      <w:r w:rsidR="00DA3CC9" w:rsidRPr="00A8085E">
        <w:rPr>
          <w:color w:val="000000"/>
        </w:rPr>
        <w:t>Zirabev</w:t>
      </w:r>
      <w:r w:rsidRPr="00A8085E">
        <w:rPr>
          <w:color w:val="000000"/>
        </w:rPr>
        <w:t xml:space="preserve"> deva ir atkarīga no ķermeņa masas un ārstējamā vēža veida. Ieteicamā deva ir 5</w:t>
      </w:r>
      <w:r w:rsidR="000C39C8" w:rsidRPr="00A8085E">
        <w:rPr>
          <w:color w:val="000000"/>
        </w:rPr>
        <w:t> </w:t>
      </w:r>
      <w:r w:rsidRPr="00A8085E">
        <w:rPr>
          <w:color w:val="000000"/>
        </w:rPr>
        <w:t>mg, 7,5</w:t>
      </w:r>
      <w:r w:rsidR="000C39C8" w:rsidRPr="00A8085E">
        <w:rPr>
          <w:color w:val="000000"/>
        </w:rPr>
        <w:t> </w:t>
      </w:r>
      <w:r w:rsidRPr="00A8085E">
        <w:rPr>
          <w:color w:val="000000"/>
        </w:rPr>
        <w:t>mg, 10</w:t>
      </w:r>
      <w:r w:rsidR="000C39C8" w:rsidRPr="00A8085E">
        <w:rPr>
          <w:color w:val="000000"/>
        </w:rPr>
        <w:t> </w:t>
      </w:r>
      <w:r w:rsidRPr="00A8085E">
        <w:rPr>
          <w:color w:val="000000"/>
        </w:rPr>
        <w:t>mg vai 15</w:t>
      </w:r>
      <w:r w:rsidR="000C39C8" w:rsidRPr="00A8085E">
        <w:rPr>
          <w:color w:val="000000"/>
        </w:rPr>
        <w:t> </w:t>
      </w:r>
      <w:r w:rsidRPr="00A8085E">
        <w:rPr>
          <w:color w:val="000000"/>
        </w:rPr>
        <w:t xml:space="preserve">mg uz kilogramu ķermeņa masas. Jūsu ārsts Jums izrakstīs atbilstošu </w:t>
      </w:r>
      <w:r w:rsidR="00DA3CC9" w:rsidRPr="00A8085E">
        <w:rPr>
          <w:color w:val="000000"/>
        </w:rPr>
        <w:t>Zirabev</w:t>
      </w:r>
      <w:r w:rsidRPr="00A8085E">
        <w:rPr>
          <w:color w:val="000000"/>
        </w:rPr>
        <w:t xml:space="preserve"> devu. Jūs ārstēs ar </w:t>
      </w:r>
      <w:r w:rsidR="00DA3CC9" w:rsidRPr="00A8085E">
        <w:rPr>
          <w:color w:val="000000"/>
        </w:rPr>
        <w:t>Zirabev</w:t>
      </w:r>
      <w:r w:rsidRPr="00A8085E">
        <w:rPr>
          <w:color w:val="000000"/>
        </w:rPr>
        <w:t xml:space="preserve"> reizi divās vai trīs nedēļās. Infūziju skaits, ko Jūs saņemsiet, būs atkarīgs no tā, kāda būs Jūsu atbildes reakcija uz terapiju, </w:t>
      </w:r>
      <w:r w:rsidR="007A3D74" w:rsidRPr="00A8085E">
        <w:rPr>
          <w:color w:val="000000"/>
        </w:rPr>
        <w:t>–</w:t>
      </w:r>
      <w:r w:rsidRPr="00A8085E">
        <w:rPr>
          <w:color w:val="000000"/>
        </w:rPr>
        <w:t xml:space="preserve"> Jums būs jālieto </w:t>
      </w:r>
      <w:r w:rsidR="00DA3CC9" w:rsidRPr="00A8085E">
        <w:rPr>
          <w:color w:val="000000"/>
        </w:rPr>
        <w:t>Zirabev</w:t>
      </w:r>
      <w:r w:rsidRPr="00A8085E">
        <w:rPr>
          <w:color w:val="000000"/>
        </w:rPr>
        <w:t xml:space="preserve"> tik ilgi, kamēr tas spēs apturēt audzēja augšanu. Jūsu ārsts to apspriedīs ar </w:t>
      </w:r>
      <w:r w:rsidR="007A3D74" w:rsidRPr="00A8085E">
        <w:rPr>
          <w:color w:val="000000"/>
        </w:rPr>
        <w:t>J</w:t>
      </w:r>
      <w:r w:rsidRPr="00A8085E">
        <w:rPr>
          <w:color w:val="000000"/>
        </w:rPr>
        <w:t>ums.</w:t>
      </w:r>
    </w:p>
    <w:p w14:paraId="23C66C89" w14:textId="77777777" w:rsidR="00D15122" w:rsidRPr="00A8085E" w:rsidRDefault="00D15122" w:rsidP="007F6E1B">
      <w:pPr>
        <w:rPr>
          <w:rFonts w:ascii="Times New Roman" w:eastAsia="Times New Roman" w:hAnsi="Times New Roman"/>
          <w:color w:val="000000"/>
        </w:rPr>
      </w:pPr>
    </w:p>
    <w:p w14:paraId="0E3E77C6" w14:textId="77777777" w:rsidR="00D15122" w:rsidRPr="00A8085E" w:rsidRDefault="009B0756" w:rsidP="002E4812">
      <w:pPr>
        <w:pStyle w:val="BodyText"/>
        <w:widowControl/>
        <w:ind w:left="0" w:right="245"/>
        <w:rPr>
          <w:b/>
          <w:color w:val="000000"/>
        </w:rPr>
      </w:pPr>
      <w:r w:rsidRPr="00A8085E">
        <w:rPr>
          <w:b/>
          <w:color w:val="000000"/>
        </w:rPr>
        <w:t>Lietošanas metode un veids</w:t>
      </w:r>
    </w:p>
    <w:p w14:paraId="0D859CA8" w14:textId="6E2ABE90" w:rsidR="00D15122" w:rsidRPr="00A8085E" w:rsidRDefault="00DA3CC9" w:rsidP="007F6E1B">
      <w:pPr>
        <w:pStyle w:val="BodyText"/>
        <w:ind w:left="0" w:right="227"/>
        <w:rPr>
          <w:color w:val="000000"/>
        </w:rPr>
      </w:pPr>
      <w:r w:rsidRPr="00A8085E">
        <w:rPr>
          <w:color w:val="000000"/>
        </w:rPr>
        <w:t>Zirabev</w:t>
      </w:r>
      <w:r w:rsidR="00426DA8" w:rsidRPr="00A8085E">
        <w:rPr>
          <w:color w:val="000000"/>
        </w:rPr>
        <w:t xml:space="preserve"> ir koncentrāts infūziju šķīduma pagatavošanai. Atkarībā no Jums </w:t>
      </w:r>
      <w:r w:rsidR="00A35E02" w:rsidRPr="00A8085E">
        <w:rPr>
          <w:color w:val="000000"/>
        </w:rPr>
        <w:t>nozīmētās</w:t>
      </w:r>
      <w:r w:rsidR="00426DA8" w:rsidRPr="00A8085E">
        <w:rPr>
          <w:color w:val="000000"/>
        </w:rPr>
        <w:t xml:space="preserve"> devas viss </w:t>
      </w:r>
      <w:r w:rsidRPr="00A8085E">
        <w:rPr>
          <w:color w:val="000000"/>
        </w:rPr>
        <w:t>Zirabev</w:t>
      </w:r>
      <w:r w:rsidR="00426DA8" w:rsidRPr="00A8085E">
        <w:rPr>
          <w:color w:val="000000"/>
        </w:rPr>
        <w:t xml:space="preserve"> flakona saturs vai daļa no tā pirms lietošanas tiks atšķaidīts ar nātrija hlorīda šķīdumu. </w:t>
      </w:r>
      <w:r w:rsidR="00426DA8" w:rsidRPr="00A8085E">
        <w:rPr>
          <w:color w:val="000000"/>
        </w:rPr>
        <w:lastRenderedPageBreak/>
        <w:t xml:space="preserve">Ārsts vai medmāsa ievadīs Jums šo atšķaidīto </w:t>
      </w:r>
      <w:r w:rsidRPr="00A8085E">
        <w:rPr>
          <w:color w:val="000000"/>
        </w:rPr>
        <w:t>Zirabev</w:t>
      </w:r>
      <w:r w:rsidR="00426DA8" w:rsidRPr="00A8085E">
        <w:rPr>
          <w:color w:val="000000"/>
        </w:rPr>
        <w:t xml:space="preserve"> šķīdumu intravenozas infūzijas veidā (pilinot vēnā). Pirmā infūzija tiks veikta 90</w:t>
      </w:r>
      <w:r w:rsidR="000C39C8" w:rsidRPr="00A8085E">
        <w:rPr>
          <w:color w:val="000000"/>
        </w:rPr>
        <w:t> </w:t>
      </w:r>
      <w:r w:rsidR="00426DA8" w:rsidRPr="00A8085E">
        <w:rPr>
          <w:color w:val="000000"/>
        </w:rPr>
        <w:t>minūšu laikā. Ja pirmās infūzijas panesība ir laba, otro infūziju var veikt 60</w:t>
      </w:r>
      <w:r w:rsidR="000C39C8" w:rsidRPr="00A8085E">
        <w:rPr>
          <w:color w:val="000000"/>
        </w:rPr>
        <w:t> </w:t>
      </w:r>
      <w:r w:rsidR="00426DA8" w:rsidRPr="00A8085E">
        <w:rPr>
          <w:color w:val="000000"/>
        </w:rPr>
        <w:t>minūšu laikā. Nākamās infūzijas var veikt 30</w:t>
      </w:r>
      <w:r w:rsidR="00F627D4" w:rsidRPr="00A8085E">
        <w:rPr>
          <w:color w:val="000000"/>
        </w:rPr>
        <w:t> </w:t>
      </w:r>
      <w:r w:rsidR="00426DA8" w:rsidRPr="00A8085E">
        <w:rPr>
          <w:color w:val="000000"/>
        </w:rPr>
        <w:t>minūšu laikā.</w:t>
      </w:r>
    </w:p>
    <w:p w14:paraId="59D79592" w14:textId="77777777" w:rsidR="00D15122" w:rsidRPr="00A8085E" w:rsidRDefault="00D15122" w:rsidP="007F6E1B">
      <w:pPr>
        <w:rPr>
          <w:rFonts w:ascii="Times New Roman" w:eastAsia="Times New Roman" w:hAnsi="Times New Roman"/>
          <w:color w:val="000000"/>
        </w:rPr>
      </w:pPr>
    </w:p>
    <w:p w14:paraId="3E91F940" w14:textId="77777777" w:rsidR="00D15122" w:rsidRPr="00A8085E" w:rsidRDefault="00DA3CC9" w:rsidP="002E4812">
      <w:pPr>
        <w:pStyle w:val="BodyText"/>
        <w:widowControl/>
        <w:ind w:left="0" w:right="245"/>
        <w:rPr>
          <w:b/>
          <w:color w:val="000000"/>
        </w:rPr>
      </w:pPr>
      <w:r w:rsidRPr="00A8085E">
        <w:rPr>
          <w:b/>
          <w:color w:val="000000"/>
        </w:rPr>
        <w:t>Zirabev</w:t>
      </w:r>
      <w:r w:rsidR="009B0756" w:rsidRPr="00A8085E">
        <w:rPr>
          <w:b/>
          <w:color w:val="000000"/>
        </w:rPr>
        <w:t xml:space="preserve"> lietošana īslaicīgi jāpārtrauc:</w:t>
      </w:r>
    </w:p>
    <w:p w14:paraId="0113E5B8" w14:textId="77777777" w:rsidR="00D15122" w:rsidRPr="00A8085E" w:rsidRDefault="009B0756" w:rsidP="00410591">
      <w:pPr>
        <w:pStyle w:val="BodyText"/>
        <w:numPr>
          <w:ilvl w:val="0"/>
          <w:numId w:val="14"/>
        </w:numPr>
        <w:tabs>
          <w:tab w:val="left" w:pos="684"/>
        </w:tabs>
        <w:spacing w:line="251" w:lineRule="exact"/>
        <w:ind w:left="0" w:firstLine="0"/>
        <w:rPr>
          <w:color w:val="000000"/>
        </w:rPr>
      </w:pPr>
      <w:r w:rsidRPr="00A8085E">
        <w:rPr>
          <w:color w:val="000000"/>
        </w:rPr>
        <w:t>ja Jums stipri paaugstinās asinsspiediens un ir nepieciešama ārstēšana ar zālēm pret augstu asinsspiedienu;</w:t>
      </w:r>
    </w:p>
    <w:p w14:paraId="736072AC" w14:textId="77777777" w:rsidR="00D15122" w:rsidRPr="00A8085E" w:rsidRDefault="009B0756" w:rsidP="00410591">
      <w:pPr>
        <w:pStyle w:val="BodyText"/>
        <w:numPr>
          <w:ilvl w:val="0"/>
          <w:numId w:val="14"/>
        </w:numPr>
        <w:tabs>
          <w:tab w:val="left" w:pos="684"/>
        </w:tabs>
        <w:ind w:left="0" w:firstLine="0"/>
        <w:rPr>
          <w:color w:val="000000"/>
        </w:rPr>
      </w:pPr>
      <w:r w:rsidRPr="00A8085E">
        <w:rPr>
          <w:color w:val="000000"/>
        </w:rPr>
        <w:t>ja Jums ir brū</w:t>
      </w:r>
      <w:r w:rsidR="001F5B78" w:rsidRPr="00A8085E">
        <w:rPr>
          <w:color w:val="000000"/>
        </w:rPr>
        <w:t>ces</w:t>
      </w:r>
      <w:r w:rsidRPr="00A8085E">
        <w:rPr>
          <w:color w:val="000000"/>
        </w:rPr>
        <w:t xml:space="preserve"> dzīšanas sarežģījumi pēc ķirurģiskas operācijas;</w:t>
      </w:r>
    </w:p>
    <w:p w14:paraId="561C1E7B" w14:textId="77777777" w:rsidR="00D15122" w:rsidRPr="00A8085E" w:rsidRDefault="009B0756" w:rsidP="00410591">
      <w:pPr>
        <w:pStyle w:val="BodyText"/>
        <w:numPr>
          <w:ilvl w:val="0"/>
          <w:numId w:val="14"/>
        </w:numPr>
        <w:tabs>
          <w:tab w:val="left" w:pos="684"/>
        </w:tabs>
        <w:ind w:left="0" w:firstLine="0"/>
        <w:rPr>
          <w:color w:val="000000"/>
        </w:rPr>
      </w:pPr>
      <w:r w:rsidRPr="00A8085E">
        <w:rPr>
          <w:color w:val="000000"/>
        </w:rPr>
        <w:t xml:space="preserve">ja </w:t>
      </w:r>
      <w:r w:rsidR="00D06721" w:rsidRPr="00A8085E">
        <w:rPr>
          <w:color w:val="000000"/>
        </w:rPr>
        <w:t>J</w:t>
      </w:r>
      <w:r w:rsidRPr="00A8085E">
        <w:rPr>
          <w:color w:val="000000"/>
        </w:rPr>
        <w:t>ums tiek veikta ķirurģiska operācija.</w:t>
      </w:r>
    </w:p>
    <w:p w14:paraId="0FCA2C94" w14:textId="77777777" w:rsidR="00D15122" w:rsidRPr="00A8085E" w:rsidRDefault="00D15122" w:rsidP="007F6E1B">
      <w:pPr>
        <w:rPr>
          <w:rFonts w:ascii="Times New Roman" w:eastAsia="Times New Roman" w:hAnsi="Times New Roman"/>
          <w:color w:val="000000"/>
        </w:rPr>
      </w:pPr>
    </w:p>
    <w:p w14:paraId="5A1CDFB6" w14:textId="77777777" w:rsidR="00D15122" w:rsidRPr="00A8085E" w:rsidRDefault="00DA3CC9" w:rsidP="00C178ED">
      <w:pPr>
        <w:pStyle w:val="BodyText"/>
        <w:widowControl/>
        <w:ind w:left="0" w:right="244"/>
        <w:rPr>
          <w:b/>
          <w:color w:val="000000"/>
        </w:rPr>
      </w:pPr>
      <w:r w:rsidRPr="00A8085E">
        <w:rPr>
          <w:b/>
          <w:color w:val="000000"/>
        </w:rPr>
        <w:t>Zirabev</w:t>
      </w:r>
      <w:r w:rsidR="009B0756" w:rsidRPr="00A8085E">
        <w:rPr>
          <w:b/>
          <w:color w:val="000000"/>
        </w:rPr>
        <w:t xml:space="preserve"> lietošana ir jāpārtrauc, ja Jums rodas:</w:t>
      </w:r>
    </w:p>
    <w:p w14:paraId="20BF40EE" w14:textId="77777777" w:rsidR="00D15122" w:rsidRPr="00A8085E" w:rsidRDefault="009B0756" w:rsidP="00C178ED">
      <w:pPr>
        <w:pStyle w:val="BodyText"/>
        <w:numPr>
          <w:ilvl w:val="0"/>
          <w:numId w:val="14"/>
        </w:numPr>
        <w:tabs>
          <w:tab w:val="left" w:pos="684"/>
        </w:tabs>
        <w:ind w:left="720" w:right="380" w:hanging="720"/>
        <w:rPr>
          <w:color w:val="000000"/>
        </w:rPr>
      </w:pPr>
      <w:r w:rsidRPr="00A8085E">
        <w:rPr>
          <w:color w:val="000000"/>
        </w:rPr>
        <w:t>ļoti augsts asinsspiediens, ko nevar kontrolēt, lietojot asinsspiedienu pazeminošas zāles, vai pēkšņi un ļoti izteikti paaugstinās asinsspiediens;</w:t>
      </w:r>
    </w:p>
    <w:p w14:paraId="642AAEF2" w14:textId="77777777" w:rsidR="00D15122" w:rsidRPr="00A8085E" w:rsidRDefault="009B0756" w:rsidP="00410591">
      <w:pPr>
        <w:pStyle w:val="BodyText"/>
        <w:numPr>
          <w:ilvl w:val="0"/>
          <w:numId w:val="14"/>
        </w:numPr>
        <w:tabs>
          <w:tab w:val="left" w:pos="684"/>
        </w:tabs>
        <w:spacing w:line="253" w:lineRule="exact"/>
        <w:ind w:left="0" w:firstLine="0"/>
        <w:rPr>
          <w:color w:val="000000"/>
        </w:rPr>
      </w:pPr>
      <w:r w:rsidRPr="00A8085E">
        <w:rPr>
          <w:color w:val="000000"/>
        </w:rPr>
        <w:t>parādās olbaltum</w:t>
      </w:r>
      <w:r w:rsidR="007A3D74" w:rsidRPr="00A8085E">
        <w:rPr>
          <w:color w:val="000000"/>
        </w:rPr>
        <w:t>vielas</w:t>
      </w:r>
      <w:r w:rsidRPr="00A8085E">
        <w:rPr>
          <w:color w:val="000000"/>
        </w:rPr>
        <w:t xml:space="preserve"> urīnā un ķermeņa tūska;</w:t>
      </w:r>
    </w:p>
    <w:p w14:paraId="54865480" w14:textId="77777777" w:rsidR="00D15122" w:rsidRPr="00A8085E" w:rsidRDefault="007A3D74" w:rsidP="00410591">
      <w:pPr>
        <w:pStyle w:val="BodyText"/>
        <w:numPr>
          <w:ilvl w:val="0"/>
          <w:numId w:val="14"/>
        </w:numPr>
        <w:tabs>
          <w:tab w:val="left" w:pos="684"/>
        </w:tabs>
        <w:ind w:left="0" w:firstLine="0"/>
        <w:rPr>
          <w:color w:val="000000"/>
        </w:rPr>
      </w:pPr>
      <w:r w:rsidRPr="00A8085E">
        <w:rPr>
          <w:color w:val="000000"/>
        </w:rPr>
        <w:t>atvere zarnu sienā</w:t>
      </w:r>
      <w:r w:rsidR="009B0756" w:rsidRPr="00A8085E">
        <w:rPr>
          <w:color w:val="000000"/>
        </w:rPr>
        <w:t>;</w:t>
      </w:r>
    </w:p>
    <w:p w14:paraId="4064A37E" w14:textId="77777777" w:rsidR="00D15122" w:rsidRPr="00A8085E" w:rsidRDefault="009B0756" w:rsidP="00410591">
      <w:pPr>
        <w:pStyle w:val="BodyText"/>
        <w:numPr>
          <w:ilvl w:val="0"/>
          <w:numId w:val="14"/>
        </w:numPr>
        <w:tabs>
          <w:tab w:val="left" w:pos="684"/>
        </w:tabs>
        <w:ind w:left="720" w:right="380" w:hanging="720"/>
        <w:rPr>
          <w:color w:val="000000"/>
        </w:rPr>
      </w:pPr>
      <w:r w:rsidRPr="00A8085E">
        <w:rPr>
          <w:color w:val="000000"/>
        </w:rPr>
        <w:t>patoloģisks elpceļu un barības vada, iekšējo orgānu un ādas, maksts un kādas zarnu daļas vai citu, normāli savstarpēji nesavienotu audu cauruļveida savienojums vai kanāls (fistula), kuru Jūsu ārsts atzinis par smagu komplikāciju;</w:t>
      </w:r>
    </w:p>
    <w:p w14:paraId="6FE0EF50" w14:textId="77777777" w:rsidR="00D15122" w:rsidRPr="00A8085E" w:rsidRDefault="009B0756" w:rsidP="00410591">
      <w:pPr>
        <w:pStyle w:val="BodyText"/>
        <w:numPr>
          <w:ilvl w:val="0"/>
          <w:numId w:val="14"/>
        </w:numPr>
        <w:tabs>
          <w:tab w:val="left" w:pos="684"/>
        </w:tabs>
        <w:ind w:left="0" w:firstLine="0"/>
        <w:rPr>
          <w:color w:val="000000"/>
        </w:rPr>
      </w:pPr>
      <w:r w:rsidRPr="00A8085E">
        <w:rPr>
          <w:color w:val="000000"/>
        </w:rPr>
        <w:t>smagas ādas vai dziļāku zemādas slāņu infekcijas;</w:t>
      </w:r>
    </w:p>
    <w:p w14:paraId="2349C866" w14:textId="77777777" w:rsidR="00A0114B" w:rsidRPr="00A8085E" w:rsidRDefault="001F5B78" w:rsidP="00410591">
      <w:pPr>
        <w:pStyle w:val="BodyText"/>
        <w:numPr>
          <w:ilvl w:val="0"/>
          <w:numId w:val="14"/>
        </w:numPr>
        <w:tabs>
          <w:tab w:val="left" w:pos="685"/>
        </w:tabs>
        <w:ind w:left="0" w:firstLine="0"/>
        <w:rPr>
          <w:color w:val="000000"/>
        </w:rPr>
      </w:pPr>
      <w:r w:rsidRPr="00A8085E">
        <w:rPr>
          <w:color w:val="000000"/>
        </w:rPr>
        <w:t>trombs (</w:t>
      </w:r>
      <w:r w:rsidR="009B0756" w:rsidRPr="00A8085E">
        <w:rPr>
          <w:color w:val="000000"/>
        </w:rPr>
        <w:t>asins receklis</w:t>
      </w:r>
      <w:r w:rsidRPr="00A8085E">
        <w:rPr>
          <w:color w:val="000000"/>
        </w:rPr>
        <w:t>)</w:t>
      </w:r>
      <w:r w:rsidR="009B0756" w:rsidRPr="00A8085E">
        <w:rPr>
          <w:color w:val="000000"/>
        </w:rPr>
        <w:t xml:space="preserve"> artērijās; </w:t>
      </w:r>
    </w:p>
    <w:p w14:paraId="6099C01A" w14:textId="77777777" w:rsidR="00D15122" w:rsidRPr="00A8085E" w:rsidRDefault="009B0756" w:rsidP="00410591">
      <w:pPr>
        <w:pStyle w:val="BodyText"/>
        <w:numPr>
          <w:ilvl w:val="0"/>
          <w:numId w:val="14"/>
        </w:numPr>
        <w:tabs>
          <w:tab w:val="left" w:pos="685"/>
        </w:tabs>
        <w:ind w:left="0" w:firstLine="0"/>
        <w:rPr>
          <w:color w:val="000000"/>
        </w:rPr>
      </w:pPr>
      <w:r w:rsidRPr="00A8085E">
        <w:rPr>
          <w:color w:val="000000"/>
        </w:rPr>
        <w:t>trombs plaušu asinsvados;</w:t>
      </w:r>
    </w:p>
    <w:p w14:paraId="056B977D" w14:textId="77777777" w:rsidR="00D15122" w:rsidRPr="00A8085E" w:rsidRDefault="009B0756" w:rsidP="00410591">
      <w:pPr>
        <w:pStyle w:val="BodyText"/>
        <w:numPr>
          <w:ilvl w:val="0"/>
          <w:numId w:val="14"/>
        </w:numPr>
        <w:tabs>
          <w:tab w:val="left" w:pos="685"/>
        </w:tabs>
        <w:ind w:left="0" w:firstLine="0"/>
        <w:rPr>
          <w:color w:val="000000"/>
        </w:rPr>
      </w:pPr>
      <w:r w:rsidRPr="00A8085E">
        <w:rPr>
          <w:color w:val="000000"/>
        </w:rPr>
        <w:t>jebkura smaga asiņošana.</w:t>
      </w:r>
    </w:p>
    <w:p w14:paraId="0B9F5B6C" w14:textId="77777777" w:rsidR="00D15122" w:rsidRPr="00A8085E" w:rsidRDefault="00D15122" w:rsidP="00410591">
      <w:pPr>
        <w:rPr>
          <w:rFonts w:ascii="Times New Roman" w:eastAsia="Times New Roman" w:hAnsi="Times New Roman"/>
          <w:color w:val="000000"/>
        </w:rPr>
      </w:pPr>
    </w:p>
    <w:p w14:paraId="7B82FCDF" w14:textId="77777777" w:rsidR="00D15122" w:rsidRPr="00A8085E" w:rsidRDefault="009B0756" w:rsidP="002E4812">
      <w:pPr>
        <w:pStyle w:val="BodyText"/>
        <w:widowControl/>
        <w:ind w:left="0" w:right="245"/>
        <w:rPr>
          <w:b/>
          <w:color w:val="000000"/>
        </w:rPr>
      </w:pPr>
      <w:r w:rsidRPr="00A8085E">
        <w:rPr>
          <w:b/>
          <w:color w:val="000000"/>
        </w:rPr>
        <w:t xml:space="preserve">Ja esat lietojis </w:t>
      </w:r>
      <w:r w:rsidR="00DA3CC9" w:rsidRPr="00A8085E">
        <w:rPr>
          <w:b/>
          <w:color w:val="000000"/>
        </w:rPr>
        <w:t>Zirabev</w:t>
      </w:r>
      <w:r w:rsidRPr="00A8085E">
        <w:rPr>
          <w:b/>
          <w:color w:val="000000"/>
        </w:rPr>
        <w:t xml:space="preserve"> vairāk, nekā noteikts</w:t>
      </w:r>
    </w:p>
    <w:p w14:paraId="6B2BF184" w14:textId="77777777" w:rsidR="00D15122" w:rsidRPr="00A8085E" w:rsidRDefault="009B0756" w:rsidP="00410591">
      <w:pPr>
        <w:pStyle w:val="BodyText"/>
        <w:numPr>
          <w:ilvl w:val="0"/>
          <w:numId w:val="14"/>
        </w:numPr>
        <w:tabs>
          <w:tab w:val="left" w:pos="685"/>
        </w:tabs>
        <w:spacing w:line="241" w:lineRule="auto"/>
        <w:ind w:left="720" w:right="226" w:hanging="720"/>
        <w:rPr>
          <w:color w:val="000000"/>
        </w:rPr>
      </w:pPr>
      <w:r w:rsidRPr="00A8085E">
        <w:rPr>
          <w:color w:val="000000"/>
        </w:rPr>
        <w:t xml:space="preserve">Jums var rasties smaga migrēna. Ja tas notiek, </w:t>
      </w:r>
      <w:r w:rsidR="007A3D74" w:rsidRPr="00A8085E">
        <w:rPr>
          <w:color w:val="000000"/>
        </w:rPr>
        <w:t>J</w:t>
      </w:r>
      <w:r w:rsidRPr="00A8085E">
        <w:rPr>
          <w:color w:val="000000"/>
        </w:rPr>
        <w:t>ums nekavējoties jākonsultējas ar ārstu, farmaceitu vai medmāsu.</w:t>
      </w:r>
    </w:p>
    <w:p w14:paraId="0FDD548F" w14:textId="77777777" w:rsidR="00D15122" w:rsidRPr="00A8085E" w:rsidRDefault="00D15122" w:rsidP="00410591">
      <w:pPr>
        <w:rPr>
          <w:rFonts w:ascii="Times New Roman" w:eastAsia="Times New Roman" w:hAnsi="Times New Roman"/>
          <w:color w:val="000000"/>
        </w:rPr>
      </w:pPr>
    </w:p>
    <w:p w14:paraId="3901B250" w14:textId="77777777" w:rsidR="00D15122" w:rsidRPr="00A8085E" w:rsidRDefault="009B0756" w:rsidP="002E4812">
      <w:pPr>
        <w:pStyle w:val="BodyText"/>
        <w:widowControl/>
        <w:ind w:left="0" w:right="245"/>
        <w:rPr>
          <w:b/>
          <w:color w:val="000000"/>
        </w:rPr>
      </w:pPr>
      <w:r w:rsidRPr="00A8085E">
        <w:rPr>
          <w:b/>
          <w:color w:val="000000"/>
        </w:rPr>
        <w:t xml:space="preserve">Ja esat aizmirsis lietot </w:t>
      </w:r>
      <w:r w:rsidR="00DA3CC9" w:rsidRPr="00A8085E">
        <w:rPr>
          <w:b/>
          <w:color w:val="000000"/>
        </w:rPr>
        <w:t>Zirabev</w:t>
      </w:r>
    </w:p>
    <w:p w14:paraId="11228207" w14:textId="77777777" w:rsidR="00D15122" w:rsidRPr="00A8085E" w:rsidRDefault="009B0756" w:rsidP="00410591">
      <w:pPr>
        <w:pStyle w:val="BodyText"/>
        <w:numPr>
          <w:ilvl w:val="0"/>
          <w:numId w:val="14"/>
        </w:numPr>
        <w:tabs>
          <w:tab w:val="left" w:pos="685"/>
        </w:tabs>
        <w:spacing w:line="241" w:lineRule="auto"/>
        <w:ind w:left="720" w:right="226" w:hanging="720"/>
        <w:rPr>
          <w:color w:val="000000"/>
        </w:rPr>
      </w:pPr>
      <w:r w:rsidRPr="00A8085E">
        <w:rPr>
          <w:color w:val="000000"/>
        </w:rPr>
        <w:t xml:space="preserve">Jūsu ārsts izlems, kad tiks ievadīta nākamā </w:t>
      </w:r>
      <w:r w:rsidR="00DA3CC9" w:rsidRPr="00A8085E">
        <w:rPr>
          <w:color w:val="000000"/>
        </w:rPr>
        <w:t>Zirabev</w:t>
      </w:r>
      <w:r w:rsidRPr="00A8085E">
        <w:rPr>
          <w:color w:val="000000"/>
        </w:rPr>
        <w:t xml:space="preserve"> deva. Jums par to jākonsultējas ar savu ārstu.</w:t>
      </w:r>
    </w:p>
    <w:p w14:paraId="73E30DA6" w14:textId="77777777" w:rsidR="00D15122" w:rsidRPr="00A8085E" w:rsidRDefault="00D15122" w:rsidP="007F6E1B">
      <w:pPr>
        <w:rPr>
          <w:rFonts w:ascii="Times New Roman" w:eastAsia="Times New Roman" w:hAnsi="Times New Roman"/>
          <w:color w:val="000000"/>
        </w:rPr>
      </w:pPr>
    </w:p>
    <w:p w14:paraId="688F819A" w14:textId="77777777" w:rsidR="00D15122" w:rsidRPr="00A8085E" w:rsidRDefault="009B0756" w:rsidP="002E4812">
      <w:pPr>
        <w:pStyle w:val="BodyText"/>
        <w:widowControl/>
        <w:ind w:left="0" w:right="245"/>
        <w:rPr>
          <w:b/>
          <w:color w:val="000000"/>
        </w:rPr>
      </w:pPr>
      <w:r w:rsidRPr="00A8085E">
        <w:rPr>
          <w:b/>
          <w:color w:val="000000"/>
        </w:rPr>
        <w:t xml:space="preserve">Ja pārtraucat lietot </w:t>
      </w:r>
      <w:r w:rsidR="00DA3CC9" w:rsidRPr="00A8085E">
        <w:rPr>
          <w:b/>
          <w:color w:val="000000"/>
        </w:rPr>
        <w:t>Zirabev</w:t>
      </w:r>
    </w:p>
    <w:p w14:paraId="646BEB27" w14:textId="77777777" w:rsidR="00D15122" w:rsidRPr="00A8085E" w:rsidRDefault="00DA3CC9" w:rsidP="007F6E1B">
      <w:pPr>
        <w:pStyle w:val="BodyText"/>
        <w:spacing w:line="252" w:lineRule="exact"/>
        <w:ind w:left="0" w:right="123"/>
        <w:rPr>
          <w:color w:val="000000"/>
        </w:rPr>
      </w:pPr>
      <w:r w:rsidRPr="00A8085E">
        <w:rPr>
          <w:color w:val="000000"/>
        </w:rPr>
        <w:t>Zirabev</w:t>
      </w:r>
      <w:r w:rsidR="009B0756" w:rsidRPr="00A8085E">
        <w:rPr>
          <w:color w:val="000000"/>
        </w:rPr>
        <w:t xml:space="preserve"> terapijas pārtraukšana var apturēt iedarbību uz audzēja augšanu. Nepārtrauciet ārstēšanu ar </w:t>
      </w:r>
      <w:r w:rsidRPr="00A8085E">
        <w:rPr>
          <w:color w:val="000000"/>
        </w:rPr>
        <w:t>Zirabev</w:t>
      </w:r>
      <w:r w:rsidR="009B0756" w:rsidRPr="00A8085E">
        <w:rPr>
          <w:color w:val="000000"/>
        </w:rPr>
        <w:t>, ja vien tas nav apspriests ar ārstu.</w:t>
      </w:r>
    </w:p>
    <w:p w14:paraId="1B291AD3" w14:textId="77777777" w:rsidR="00D15122" w:rsidRPr="00A8085E" w:rsidRDefault="00D15122" w:rsidP="007F6E1B">
      <w:pPr>
        <w:rPr>
          <w:rFonts w:ascii="Times New Roman" w:eastAsia="Times New Roman" w:hAnsi="Times New Roman"/>
          <w:color w:val="000000"/>
        </w:rPr>
      </w:pPr>
    </w:p>
    <w:p w14:paraId="12F6DA76" w14:textId="77777777" w:rsidR="00D15122" w:rsidRPr="00A8085E" w:rsidRDefault="009B0756" w:rsidP="007F6E1B">
      <w:pPr>
        <w:pStyle w:val="BodyText"/>
        <w:ind w:left="0"/>
        <w:rPr>
          <w:color w:val="000000"/>
        </w:rPr>
      </w:pPr>
      <w:r w:rsidRPr="00A8085E">
        <w:rPr>
          <w:color w:val="000000"/>
        </w:rPr>
        <w:t xml:space="preserve">Ja </w:t>
      </w:r>
      <w:r w:rsidR="00D06721" w:rsidRPr="00A8085E">
        <w:rPr>
          <w:color w:val="000000"/>
        </w:rPr>
        <w:t>J</w:t>
      </w:r>
      <w:r w:rsidRPr="00A8085E">
        <w:rPr>
          <w:color w:val="000000"/>
        </w:rPr>
        <w:t>ums rodas jebkādi jautājumi par šo zāļu lietošanu, vaicājiet ārstam, farmaceitam vai medmāsai.</w:t>
      </w:r>
    </w:p>
    <w:p w14:paraId="23279120" w14:textId="77777777" w:rsidR="001F5B78" w:rsidRPr="00A8085E" w:rsidRDefault="001F5B78" w:rsidP="007F6E1B">
      <w:pPr>
        <w:pStyle w:val="BodyText"/>
        <w:ind w:left="0"/>
        <w:rPr>
          <w:color w:val="000000"/>
        </w:rPr>
      </w:pPr>
    </w:p>
    <w:p w14:paraId="3FF72B34" w14:textId="77777777" w:rsidR="001F5B78" w:rsidRPr="00A8085E" w:rsidRDefault="001F5B78" w:rsidP="007F6E1B">
      <w:pPr>
        <w:pStyle w:val="BodyText"/>
        <w:ind w:left="0"/>
        <w:rPr>
          <w:color w:val="000000"/>
        </w:rPr>
      </w:pPr>
    </w:p>
    <w:p w14:paraId="084134AC" w14:textId="77777777" w:rsidR="00D15122" w:rsidRPr="00A8085E" w:rsidRDefault="00714208" w:rsidP="002E4812">
      <w:pPr>
        <w:pStyle w:val="BodyText"/>
        <w:widowControl/>
        <w:ind w:left="0" w:right="245"/>
        <w:rPr>
          <w:b/>
          <w:color w:val="000000"/>
        </w:rPr>
      </w:pPr>
      <w:r w:rsidRPr="00A8085E">
        <w:rPr>
          <w:b/>
          <w:color w:val="000000"/>
        </w:rPr>
        <w:t>4.</w:t>
      </w:r>
      <w:r w:rsidRPr="00A8085E">
        <w:rPr>
          <w:b/>
          <w:color w:val="000000"/>
        </w:rPr>
        <w:tab/>
        <w:t>Iespējamās blakusparādības</w:t>
      </w:r>
    </w:p>
    <w:p w14:paraId="488E689A" w14:textId="77777777" w:rsidR="00D15122" w:rsidRPr="00A8085E" w:rsidRDefault="00D15122" w:rsidP="007F6E1B">
      <w:pPr>
        <w:rPr>
          <w:rFonts w:ascii="Times New Roman" w:eastAsia="Times New Roman" w:hAnsi="Times New Roman"/>
          <w:bCs/>
          <w:color w:val="000000"/>
        </w:rPr>
      </w:pPr>
    </w:p>
    <w:p w14:paraId="1A4FA5AD" w14:textId="77777777" w:rsidR="00D15122" w:rsidRPr="00A8085E" w:rsidRDefault="009B0756" w:rsidP="007F6E1B">
      <w:pPr>
        <w:pStyle w:val="BodyText"/>
        <w:ind w:left="0"/>
        <w:rPr>
          <w:color w:val="000000"/>
        </w:rPr>
      </w:pPr>
      <w:r w:rsidRPr="00A8085E">
        <w:rPr>
          <w:color w:val="000000"/>
        </w:rPr>
        <w:t>Tāpat kā visas zāles, šīs zāles var izraisīt blakusparādības, kaut arī ne visiem tās izpaužas.</w:t>
      </w:r>
    </w:p>
    <w:p w14:paraId="7C93AD7E" w14:textId="77777777" w:rsidR="00D15122" w:rsidRPr="00A8085E" w:rsidRDefault="00D15122" w:rsidP="007F6E1B">
      <w:pPr>
        <w:rPr>
          <w:rFonts w:ascii="Times New Roman" w:eastAsia="Times New Roman" w:hAnsi="Times New Roman"/>
          <w:color w:val="000000"/>
        </w:rPr>
      </w:pPr>
    </w:p>
    <w:p w14:paraId="4873BE33" w14:textId="77777777" w:rsidR="00D15122" w:rsidRPr="00A8085E" w:rsidRDefault="009B0756" w:rsidP="007F6E1B">
      <w:pPr>
        <w:pStyle w:val="BodyText"/>
        <w:ind w:left="0" w:right="226"/>
        <w:rPr>
          <w:color w:val="000000"/>
        </w:rPr>
      </w:pPr>
      <w:r w:rsidRPr="00A8085E">
        <w:rPr>
          <w:color w:val="000000"/>
        </w:rPr>
        <w:t>Ja Jums rodas jebkādas blakusparādības, konsultējieties ar ārstu, farmaceitu vai medmāsu. Tas attiecas arī uz iespējamajām blakusparādībām, kas nav minētas šajā instrukcijā.</w:t>
      </w:r>
    </w:p>
    <w:p w14:paraId="1B547515" w14:textId="77777777" w:rsidR="00D15122" w:rsidRPr="00A8085E" w:rsidRDefault="00D15122" w:rsidP="007F6E1B">
      <w:pPr>
        <w:rPr>
          <w:rFonts w:ascii="Times New Roman" w:eastAsia="Times New Roman" w:hAnsi="Times New Roman"/>
          <w:color w:val="000000"/>
        </w:rPr>
      </w:pPr>
    </w:p>
    <w:p w14:paraId="121C7635" w14:textId="77777777" w:rsidR="00D15122" w:rsidRPr="00A8085E" w:rsidRDefault="009B0756" w:rsidP="007F6E1B">
      <w:pPr>
        <w:pStyle w:val="BodyText"/>
        <w:ind w:left="0" w:right="123"/>
        <w:rPr>
          <w:color w:val="000000"/>
        </w:rPr>
      </w:pPr>
      <w:r w:rsidRPr="00A8085E">
        <w:rPr>
          <w:color w:val="000000"/>
        </w:rPr>
        <w:t>Turpmāk minētās blakusparādības tika novērotas, ja bevacizumabu lietoja vienlaicīgi ar ķīmijterapiju. Tas noteikti nenozīmē, ka šīs blakusparādības izraisīja tieši bevacizumabs.</w:t>
      </w:r>
    </w:p>
    <w:p w14:paraId="68EF7EFB" w14:textId="77777777" w:rsidR="00D15122" w:rsidRPr="00A8085E" w:rsidRDefault="00D15122" w:rsidP="007F6E1B">
      <w:pPr>
        <w:rPr>
          <w:rFonts w:ascii="Times New Roman" w:eastAsia="Times New Roman" w:hAnsi="Times New Roman"/>
          <w:color w:val="000000"/>
        </w:rPr>
      </w:pPr>
    </w:p>
    <w:p w14:paraId="46E75812" w14:textId="77777777" w:rsidR="00D15122" w:rsidRPr="00A8085E" w:rsidRDefault="009B0756" w:rsidP="002E4812">
      <w:pPr>
        <w:pStyle w:val="BodyText"/>
        <w:widowControl/>
        <w:ind w:left="0" w:right="245"/>
        <w:rPr>
          <w:b/>
          <w:color w:val="000000"/>
        </w:rPr>
      </w:pPr>
      <w:r w:rsidRPr="00A8085E">
        <w:rPr>
          <w:b/>
          <w:color w:val="000000"/>
        </w:rPr>
        <w:t>Alerģiskas reakcijas</w:t>
      </w:r>
    </w:p>
    <w:p w14:paraId="342A922A" w14:textId="223773F6" w:rsidR="00D15122" w:rsidRPr="00A8085E" w:rsidRDefault="009B0756" w:rsidP="007F6E1B">
      <w:pPr>
        <w:pStyle w:val="BodyText"/>
        <w:ind w:left="0" w:right="42"/>
        <w:rPr>
          <w:color w:val="000000"/>
        </w:rPr>
      </w:pPr>
      <w:r w:rsidRPr="00A8085E">
        <w:rPr>
          <w:color w:val="000000"/>
        </w:rPr>
        <w:t>Ja Jums ir alerģiska reakcija, nekavējoties pastāstiet savam ārstam vai medicīnas personālam. Pazīmes var būt apgrūtināta elpošana vai sāpes krūtīs. Jums iespējams arī ādas apsārtums, pietvīkums vai izsitumi, drebuļi un trīce, slikta dūša vai vemšana</w:t>
      </w:r>
      <w:r w:rsidR="00CC4789">
        <w:rPr>
          <w:color w:val="000000"/>
        </w:rPr>
        <w:t xml:space="preserve">, </w:t>
      </w:r>
      <w:r w:rsidR="00CC4789" w:rsidRPr="00221121">
        <w:t>pietūkums, reibonis, paātrināta sirdsdarbība un samaņas zudums</w:t>
      </w:r>
      <w:r w:rsidR="00CC4789">
        <w:t>.</w:t>
      </w:r>
    </w:p>
    <w:p w14:paraId="6036371D" w14:textId="77777777" w:rsidR="00D15122" w:rsidRPr="00A8085E" w:rsidRDefault="00D15122" w:rsidP="007F6E1B">
      <w:pPr>
        <w:rPr>
          <w:rFonts w:ascii="Times New Roman" w:eastAsia="Times New Roman" w:hAnsi="Times New Roman"/>
          <w:color w:val="000000"/>
        </w:rPr>
      </w:pPr>
    </w:p>
    <w:p w14:paraId="1AED35EB" w14:textId="77777777" w:rsidR="00D15122" w:rsidRPr="00A8085E" w:rsidRDefault="009B0756" w:rsidP="002E4812">
      <w:pPr>
        <w:pStyle w:val="BodyText"/>
        <w:widowControl/>
        <w:ind w:left="0" w:right="245"/>
        <w:rPr>
          <w:b/>
          <w:color w:val="000000"/>
        </w:rPr>
      </w:pPr>
      <w:r w:rsidRPr="00A8085E">
        <w:rPr>
          <w:b/>
          <w:color w:val="000000"/>
        </w:rPr>
        <w:t>Ja Jums rodas kāda no zemāk minētajām blakusparādībām, Jums pēc iespējas ātrāk jālūdz ārsta palīdzība.</w:t>
      </w:r>
    </w:p>
    <w:p w14:paraId="193A3ECE" w14:textId="77777777" w:rsidR="00D15122" w:rsidRPr="00A8085E" w:rsidRDefault="00D15122" w:rsidP="007F6E1B">
      <w:pPr>
        <w:rPr>
          <w:rFonts w:ascii="Times New Roman" w:eastAsia="Times New Roman" w:hAnsi="Times New Roman"/>
          <w:bCs/>
          <w:color w:val="000000"/>
        </w:rPr>
      </w:pPr>
    </w:p>
    <w:p w14:paraId="6A8834C8" w14:textId="1A30D2E6" w:rsidR="00D15122" w:rsidRPr="00A8085E" w:rsidRDefault="007A3D74" w:rsidP="007F6E1B">
      <w:pPr>
        <w:pStyle w:val="BodyText"/>
        <w:ind w:left="0"/>
        <w:rPr>
          <w:color w:val="000000"/>
        </w:rPr>
      </w:pPr>
      <w:r w:rsidRPr="00A8085E">
        <w:rPr>
          <w:color w:val="000000"/>
        </w:rPr>
        <w:lastRenderedPageBreak/>
        <w:t>S</w:t>
      </w:r>
      <w:r w:rsidR="009B0756" w:rsidRPr="00A8085E">
        <w:rPr>
          <w:color w:val="000000"/>
        </w:rPr>
        <w:t xml:space="preserve">magas blakusparādības, kas var būt </w:t>
      </w:r>
      <w:r w:rsidR="009B0756" w:rsidRPr="00A8085E">
        <w:rPr>
          <w:b/>
          <w:color w:val="000000"/>
        </w:rPr>
        <w:t>ļoti biežas</w:t>
      </w:r>
      <w:r w:rsidR="009B0756" w:rsidRPr="00A8085E">
        <w:rPr>
          <w:color w:val="000000"/>
        </w:rPr>
        <w:t xml:space="preserve"> (</w:t>
      </w:r>
      <w:r w:rsidR="00A35E02" w:rsidRPr="00A8085E">
        <w:rPr>
          <w:color w:val="000000"/>
        </w:rPr>
        <w:t xml:space="preserve">var </w:t>
      </w:r>
      <w:r w:rsidR="00E51CC5" w:rsidRPr="00250A24">
        <w:rPr>
          <w:szCs w:val="24"/>
        </w:rPr>
        <w:t>rasties vairāk nekā 1 no 10</w:t>
      </w:r>
      <w:r w:rsidR="00E51CC5">
        <w:rPr>
          <w:szCs w:val="24"/>
        </w:rPr>
        <w:t> </w:t>
      </w:r>
      <w:r w:rsidR="00E51CC5" w:rsidRPr="00250A24">
        <w:rPr>
          <w:szCs w:val="24"/>
        </w:rPr>
        <w:t>cilvēkiem</w:t>
      </w:r>
      <w:r w:rsidR="00A35E02" w:rsidRPr="00A8085E">
        <w:rPr>
          <w:color w:val="000000"/>
        </w:rPr>
        <w:t>), ir</w:t>
      </w:r>
      <w:r w:rsidR="009B0756" w:rsidRPr="00A8085E">
        <w:rPr>
          <w:color w:val="000000"/>
        </w:rPr>
        <w:t>:</w:t>
      </w:r>
    </w:p>
    <w:p w14:paraId="065DD598" w14:textId="77777777" w:rsidR="00D15122" w:rsidRPr="00A8085E" w:rsidRDefault="00A35E02" w:rsidP="00410591">
      <w:pPr>
        <w:pStyle w:val="BodyText"/>
        <w:numPr>
          <w:ilvl w:val="0"/>
          <w:numId w:val="15"/>
        </w:numPr>
        <w:tabs>
          <w:tab w:val="left" w:pos="543"/>
        </w:tabs>
        <w:spacing w:line="252" w:lineRule="exact"/>
        <w:ind w:left="0" w:firstLine="0"/>
        <w:rPr>
          <w:color w:val="000000"/>
        </w:rPr>
      </w:pPr>
      <w:r w:rsidRPr="00A8085E">
        <w:rPr>
          <w:color w:val="000000"/>
        </w:rPr>
        <w:t>augsts asinsspiediens</w:t>
      </w:r>
      <w:r w:rsidR="009B0756" w:rsidRPr="00A8085E">
        <w:rPr>
          <w:color w:val="000000"/>
        </w:rPr>
        <w:t>,</w:t>
      </w:r>
    </w:p>
    <w:p w14:paraId="58D7E223" w14:textId="77777777" w:rsidR="00D15122" w:rsidRPr="00A8085E" w:rsidRDefault="00A35E02" w:rsidP="00410591">
      <w:pPr>
        <w:pStyle w:val="BodyText"/>
        <w:numPr>
          <w:ilvl w:val="0"/>
          <w:numId w:val="15"/>
        </w:numPr>
        <w:tabs>
          <w:tab w:val="left" w:pos="543"/>
        </w:tabs>
        <w:spacing w:line="252" w:lineRule="exact"/>
        <w:ind w:left="0" w:firstLine="0"/>
        <w:rPr>
          <w:color w:val="000000"/>
        </w:rPr>
      </w:pPr>
      <w:r w:rsidRPr="00A8085E">
        <w:rPr>
          <w:color w:val="000000"/>
        </w:rPr>
        <w:t>plaukstu un pēdu tirpšana un nejūtīgums</w:t>
      </w:r>
      <w:r w:rsidR="009B0756" w:rsidRPr="00A8085E">
        <w:rPr>
          <w:color w:val="000000"/>
        </w:rPr>
        <w:t>,</w:t>
      </w:r>
    </w:p>
    <w:p w14:paraId="6D0B4236" w14:textId="77777777" w:rsidR="00D15122" w:rsidRPr="00A8085E" w:rsidRDefault="00BE7B4C" w:rsidP="00410591">
      <w:pPr>
        <w:pStyle w:val="BodyText"/>
        <w:numPr>
          <w:ilvl w:val="0"/>
          <w:numId w:val="15"/>
        </w:numPr>
        <w:tabs>
          <w:tab w:val="left" w:pos="543"/>
        </w:tabs>
        <w:ind w:left="540" w:right="226" w:hanging="540"/>
        <w:rPr>
          <w:color w:val="000000"/>
        </w:rPr>
      </w:pPr>
      <w:r w:rsidRPr="00A8085E">
        <w:rPr>
          <w:color w:val="000000"/>
        </w:rPr>
        <w:t>asins šūnu, arī</w:t>
      </w:r>
      <w:r w:rsidR="009B0756" w:rsidRPr="00A8085E">
        <w:rPr>
          <w:color w:val="000000"/>
        </w:rPr>
        <w:t xml:space="preserve"> balto </w:t>
      </w:r>
      <w:r w:rsidRPr="00A8085E">
        <w:rPr>
          <w:color w:val="000000"/>
        </w:rPr>
        <w:t xml:space="preserve">asins </w:t>
      </w:r>
      <w:r w:rsidR="009B0756" w:rsidRPr="00A8085E">
        <w:rPr>
          <w:color w:val="000000"/>
        </w:rPr>
        <w:t>šūnu, kas palīdz cīnīties pret infekcijām (</w:t>
      </w:r>
      <w:r w:rsidRPr="00A8085E">
        <w:rPr>
          <w:color w:val="000000"/>
        </w:rPr>
        <w:t>tam var pievienoties</w:t>
      </w:r>
      <w:r w:rsidR="009B0756" w:rsidRPr="00A8085E">
        <w:rPr>
          <w:color w:val="000000"/>
        </w:rPr>
        <w:t xml:space="preserve"> drudzi</w:t>
      </w:r>
      <w:r w:rsidRPr="00A8085E">
        <w:rPr>
          <w:color w:val="000000"/>
        </w:rPr>
        <w:t>s</w:t>
      </w:r>
      <w:r w:rsidR="009B0756" w:rsidRPr="00A8085E">
        <w:rPr>
          <w:color w:val="000000"/>
        </w:rPr>
        <w:t>), un šūnu</w:t>
      </w:r>
      <w:r w:rsidRPr="00A8085E">
        <w:rPr>
          <w:color w:val="000000"/>
        </w:rPr>
        <w:t>, kas palīdz asinīm sarecēt, skaita samazināšanās,</w:t>
      </w:r>
    </w:p>
    <w:p w14:paraId="63F8083A" w14:textId="77777777" w:rsidR="00D15122" w:rsidRPr="00A8085E" w:rsidRDefault="00BE7B4C" w:rsidP="00410591">
      <w:pPr>
        <w:pStyle w:val="BodyText"/>
        <w:numPr>
          <w:ilvl w:val="0"/>
          <w:numId w:val="15"/>
        </w:numPr>
        <w:tabs>
          <w:tab w:val="left" w:pos="543"/>
        </w:tabs>
        <w:spacing w:line="252" w:lineRule="exact"/>
        <w:ind w:left="0" w:firstLine="0"/>
        <w:rPr>
          <w:color w:val="000000"/>
        </w:rPr>
      </w:pPr>
      <w:r w:rsidRPr="00A8085E">
        <w:rPr>
          <w:color w:val="000000"/>
        </w:rPr>
        <w:t>vājuma sajūta un enerģijas trūkums</w:t>
      </w:r>
      <w:r w:rsidR="009B0756" w:rsidRPr="00A8085E">
        <w:rPr>
          <w:color w:val="000000"/>
        </w:rPr>
        <w:t>,</w:t>
      </w:r>
    </w:p>
    <w:p w14:paraId="3D608797" w14:textId="77777777" w:rsidR="00D15122" w:rsidRPr="00A8085E" w:rsidRDefault="00BE7B4C" w:rsidP="00410591">
      <w:pPr>
        <w:pStyle w:val="BodyText"/>
        <w:numPr>
          <w:ilvl w:val="0"/>
          <w:numId w:val="15"/>
        </w:numPr>
        <w:tabs>
          <w:tab w:val="left" w:pos="544"/>
        </w:tabs>
        <w:spacing w:line="252" w:lineRule="exact"/>
        <w:ind w:left="0" w:firstLine="0"/>
        <w:rPr>
          <w:color w:val="000000"/>
        </w:rPr>
      </w:pPr>
      <w:r w:rsidRPr="00A8085E">
        <w:rPr>
          <w:color w:val="000000"/>
        </w:rPr>
        <w:t>nogurums</w:t>
      </w:r>
      <w:r w:rsidR="009B0756" w:rsidRPr="00A8085E">
        <w:rPr>
          <w:color w:val="000000"/>
        </w:rPr>
        <w:t>,</w:t>
      </w:r>
    </w:p>
    <w:p w14:paraId="3B3E82A0" w14:textId="77777777" w:rsidR="00D15122" w:rsidRPr="00A8085E" w:rsidRDefault="00BE7B4C" w:rsidP="00410591">
      <w:pPr>
        <w:pStyle w:val="BodyText"/>
        <w:numPr>
          <w:ilvl w:val="0"/>
          <w:numId w:val="15"/>
        </w:numPr>
        <w:tabs>
          <w:tab w:val="left" w:pos="544"/>
        </w:tabs>
        <w:spacing w:line="252" w:lineRule="exact"/>
        <w:ind w:left="0" w:firstLine="0"/>
        <w:rPr>
          <w:color w:val="000000"/>
        </w:rPr>
      </w:pPr>
      <w:r w:rsidRPr="00A8085E">
        <w:rPr>
          <w:color w:val="000000"/>
        </w:rPr>
        <w:t>caureja, slikta dūša, vemšana</w:t>
      </w:r>
      <w:r w:rsidR="009B0756" w:rsidRPr="00A8085E">
        <w:rPr>
          <w:color w:val="000000"/>
        </w:rPr>
        <w:t xml:space="preserve"> un sāpes vēderā.</w:t>
      </w:r>
    </w:p>
    <w:p w14:paraId="6825F4A3" w14:textId="77777777" w:rsidR="00D15122" w:rsidRPr="00A8085E" w:rsidRDefault="00D15122" w:rsidP="007F6E1B">
      <w:pPr>
        <w:rPr>
          <w:rFonts w:ascii="Times New Roman" w:eastAsia="Times New Roman" w:hAnsi="Times New Roman"/>
          <w:color w:val="000000"/>
        </w:rPr>
      </w:pPr>
    </w:p>
    <w:p w14:paraId="1326FA1E" w14:textId="4A4986FC" w:rsidR="00D15122" w:rsidRPr="00A8085E" w:rsidRDefault="009B0756" w:rsidP="000774C5">
      <w:pPr>
        <w:pStyle w:val="BodyText"/>
        <w:keepNext/>
        <w:spacing w:line="252" w:lineRule="exact"/>
        <w:ind w:left="0"/>
        <w:rPr>
          <w:color w:val="000000"/>
        </w:rPr>
      </w:pPr>
      <w:r w:rsidRPr="00A8085E">
        <w:rPr>
          <w:color w:val="000000"/>
        </w:rPr>
        <w:t xml:space="preserve">Smagas blakusparādības, kas var būt </w:t>
      </w:r>
      <w:r w:rsidRPr="00A8085E">
        <w:rPr>
          <w:b/>
          <w:color w:val="000000"/>
        </w:rPr>
        <w:t>biežas</w:t>
      </w:r>
      <w:r w:rsidRPr="00A8085E">
        <w:rPr>
          <w:color w:val="000000"/>
        </w:rPr>
        <w:t xml:space="preserve"> (</w:t>
      </w:r>
      <w:r w:rsidR="00A35E02" w:rsidRPr="00A8085E">
        <w:rPr>
          <w:color w:val="000000"/>
        </w:rPr>
        <w:t xml:space="preserve">var </w:t>
      </w:r>
      <w:r w:rsidR="00E51CC5" w:rsidRPr="00250A24">
        <w:rPr>
          <w:szCs w:val="24"/>
        </w:rPr>
        <w:t>rasties līdz 1 no 10</w:t>
      </w:r>
      <w:r w:rsidR="00E51CC5">
        <w:rPr>
          <w:szCs w:val="24"/>
        </w:rPr>
        <w:t> </w:t>
      </w:r>
      <w:r w:rsidR="00E51CC5" w:rsidRPr="00250A24">
        <w:rPr>
          <w:szCs w:val="24"/>
        </w:rPr>
        <w:t>cilvēkiem</w:t>
      </w:r>
      <w:r w:rsidRPr="00A8085E">
        <w:rPr>
          <w:color w:val="000000"/>
        </w:rPr>
        <w:t>), ir:</w:t>
      </w:r>
    </w:p>
    <w:p w14:paraId="59560FC3"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zarnu perforācija,</w:t>
      </w:r>
    </w:p>
    <w:p w14:paraId="55A794E3"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asiņošana, ieskaitot asiņošanu plaušās pacientiem ar nesīkšūnu plaušu vēzi,</w:t>
      </w:r>
    </w:p>
    <w:p w14:paraId="1907BBA2"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artēriju aizsprostošanās</w:t>
      </w:r>
      <w:r w:rsidR="00BE7B4C" w:rsidRPr="00A8085E">
        <w:rPr>
          <w:color w:val="000000"/>
        </w:rPr>
        <w:t xml:space="preserve"> ar trombu</w:t>
      </w:r>
      <w:r w:rsidRPr="00A8085E">
        <w:rPr>
          <w:color w:val="000000"/>
        </w:rPr>
        <w:t>,</w:t>
      </w:r>
    </w:p>
    <w:p w14:paraId="58B5F04B"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vēnu aizsprostošanās</w:t>
      </w:r>
      <w:r w:rsidR="00BE7B4C" w:rsidRPr="00A8085E">
        <w:rPr>
          <w:color w:val="000000"/>
        </w:rPr>
        <w:t xml:space="preserve"> ar trombu</w:t>
      </w:r>
      <w:r w:rsidRPr="00A8085E">
        <w:rPr>
          <w:color w:val="000000"/>
        </w:rPr>
        <w:t>,</w:t>
      </w:r>
    </w:p>
    <w:p w14:paraId="56D06129"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plaušu asinsvadu aizsprostošanās</w:t>
      </w:r>
      <w:r w:rsidR="00BE7B4C" w:rsidRPr="00A8085E">
        <w:rPr>
          <w:color w:val="000000"/>
        </w:rPr>
        <w:t xml:space="preserve"> ar trombu</w:t>
      </w:r>
      <w:r w:rsidRPr="00A8085E">
        <w:rPr>
          <w:color w:val="000000"/>
        </w:rPr>
        <w:t>,</w:t>
      </w:r>
    </w:p>
    <w:p w14:paraId="132C3BA9"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kāju vēnu aizsprostošanās</w:t>
      </w:r>
      <w:r w:rsidR="00BE7B4C" w:rsidRPr="00A8085E">
        <w:rPr>
          <w:color w:val="000000"/>
        </w:rPr>
        <w:t xml:space="preserve"> ar trombu</w:t>
      </w:r>
      <w:r w:rsidRPr="00A8085E">
        <w:rPr>
          <w:color w:val="000000"/>
        </w:rPr>
        <w:t>,</w:t>
      </w:r>
    </w:p>
    <w:p w14:paraId="22F98D1A"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sirds mazspēja,</w:t>
      </w:r>
    </w:p>
    <w:p w14:paraId="5AA6D597"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 xml:space="preserve">brūču dzīšanas komplikācijas pēc </w:t>
      </w:r>
      <w:r w:rsidR="00BE7B4C" w:rsidRPr="00A8085E">
        <w:rPr>
          <w:color w:val="000000"/>
        </w:rPr>
        <w:t>ķirurģijas</w:t>
      </w:r>
      <w:r w:rsidRPr="00A8085E">
        <w:rPr>
          <w:color w:val="000000"/>
        </w:rPr>
        <w:t>,</w:t>
      </w:r>
    </w:p>
    <w:p w14:paraId="4D5CF612"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 xml:space="preserve">apsārtums, ādas lobīšanās, </w:t>
      </w:r>
      <w:r w:rsidR="00BE7B4C" w:rsidRPr="00A8085E">
        <w:rPr>
          <w:color w:val="000000"/>
        </w:rPr>
        <w:t xml:space="preserve">pirkstu vai pēdu </w:t>
      </w:r>
      <w:r w:rsidRPr="00A8085E">
        <w:rPr>
          <w:color w:val="000000"/>
        </w:rPr>
        <w:t xml:space="preserve">jutīgums, sāpes vai </w:t>
      </w:r>
      <w:r w:rsidR="00BE7B4C" w:rsidRPr="00A8085E">
        <w:rPr>
          <w:color w:val="000000"/>
        </w:rPr>
        <w:t>čūlošanās</w:t>
      </w:r>
      <w:r w:rsidRPr="00A8085E">
        <w:rPr>
          <w:color w:val="000000"/>
        </w:rPr>
        <w:t>,</w:t>
      </w:r>
    </w:p>
    <w:p w14:paraId="0258DFD1"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samazināts sarkano asins šūnu skaits,</w:t>
      </w:r>
    </w:p>
    <w:p w14:paraId="268F0F26"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enerģijas trūkums,</w:t>
      </w:r>
    </w:p>
    <w:p w14:paraId="5944DD74" w14:textId="77777777" w:rsidR="0011317F"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 xml:space="preserve">kuņģa un zarnu trakta traucējumi, </w:t>
      </w:r>
    </w:p>
    <w:p w14:paraId="41F081E8"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muskuļu un locītavu sāpes, muskuļu vājums,</w:t>
      </w:r>
    </w:p>
    <w:p w14:paraId="42B48828"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sausa mute kombinā</w:t>
      </w:r>
      <w:r w:rsidR="00BE7B4C" w:rsidRPr="00A8085E">
        <w:rPr>
          <w:color w:val="000000"/>
        </w:rPr>
        <w:t>cijā ar slāpēm un/vai samazinātu urīna daudzumu vai tumšu urīnu</w:t>
      </w:r>
      <w:r w:rsidRPr="00A8085E">
        <w:rPr>
          <w:color w:val="000000"/>
        </w:rPr>
        <w:t>,</w:t>
      </w:r>
    </w:p>
    <w:p w14:paraId="22D84F6F" w14:textId="77777777" w:rsidR="00D15122" w:rsidRPr="00A8085E" w:rsidRDefault="009B0756" w:rsidP="00410591">
      <w:pPr>
        <w:pStyle w:val="BodyText"/>
        <w:numPr>
          <w:ilvl w:val="0"/>
          <w:numId w:val="15"/>
        </w:numPr>
        <w:tabs>
          <w:tab w:val="left" w:pos="544"/>
        </w:tabs>
        <w:ind w:left="540" w:right="615" w:hanging="540"/>
        <w:rPr>
          <w:color w:val="000000"/>
        </w:rPr>
      </w:pPr>
      <w:r w:rsidRPr="00A8085E">
        <w:rPr>
          <w:color w:val="000000"/>
        </w:rPr>
        <w:t xml:space="preserve">mutes </w:t>
      </w:r>
      <w:r w:rsidR="00BE7B4C" w:rsidRPr="00A8085E">
        <w:rPr>
          <w:color w:val="000000"/>
        </w:rPr>
        <w:t xml:space="preserve">dobuma </w:t>
      </w:r>
      <w:r w:rsidRPr="00A8085E">
        <w:rPr>
          <w:color w:val="000000"/>
        </w:rPr>
        <w:t xml:space="preserve">un zarnu, </w:t>
      </w:r>
      <w:r w:rsidR="00BE7B4C" w:rsidRPr="00A8085E">
        <w:rPr>
          <w:color w:val="000000"/>
        </w:rPr>
        <w:t xml:space="preserve">plaušu un elpceļu, reproduktīvo un urīnceļu </w:t>
      </w:r>
      <w:r w:rsidRPr="00A8085E">
        <w:rPr>
          <w:color w:val="000000"/>
        </w:rPr>
        <w:t>gļotādas iekaisums,</w:t>
      </w:r>
    </w:p>
    <w:p w14:paraId="5F6C1430" w14:textId="77777777" w:rsidR="00D15122" w:rsidRPr="00A8085E" w:rsidRDefault="005F638D" w:rsidP="00410591">
      <w:pPr>
        <w:pStyle w:val="BodyText"/>
        <w:numPr>
          <w:ilvl w:val="0"/>
          <w:numId w:val="15"/>
        </w:numPr>
        <w:tabs>
          <w:tab w:val="left" w:pos="543"/>
        </w:tabs>
        <w:ind w:left="540" w:right="311" w:hanging="540"/>
        <w:rPr>
          <w:color w:val="000000"/>
        </w:rPr>
      </w:pPr>
      <w:r w:rsidRPr="00A8085E">
        <w:rPr>
          <w:color w:val="000000"/>
        </w:rPr>
        <w:t>mutes dobuma un barības vada čūlas</w:t>
      </w:r>
      <w:r w:rsidR="009B0756" w:rsidRPr="00A8085E">
        <w:rPr>
          <w:color w:val="000000"/>
        </w:rPr>
        <w:t>, kas var būt sāpīga</w:t>
      </w:r>
      <w:r w:rsidRPr="00A8085E">
        <w:rPr>
          <w:color w:val="000000"/>
        </w:rPr>
        <w:t>s</w:t>
      </w:r>
      <w:r w:rsidR="009B0756" w:rsidRPr="00A8085E">
        <w:rPr>
          <w:color w:val="000000"/>
        </w:rPr>
        <w:t xml:space="preserve"> un </w:t>
      </w:r>
      <w:r w:rsidRPr="00A8085E">
        <w:rPr>
          <w:color w:val="000000"/>
        </w:rPr>
        <w:t>izraisīt rīšanas traucējumus</w:t>
      </w:r>
      <w:r w:rsidR="009B0756" w:rsidRPr="00A8085E">
        <w:rPr>
          <w:color w:val="000000"/>
        </w:rPr>
        <w:t>,</w:t>
      </w:r>
    </w:p>
    <w:p w14:paraId="504F5E7C" w14:textId="77777777" w:rsidR="00D15122" w:rsidRPr="00A8085E" w:rsidRDefault="009B0756" w:rsidP="00410591">
      <w:pPr>
        <w:pStyle w:val="BodyText"/>
        <w:numPr>
          <w:ilvl w:val="0"/>
          <w:numId w:val="15"/>
        </w:numPr>
        <w:tabs>
          <w:tab w:val="left" w:pos="543"/>
        </w:tabs>
        <w:spacing w:line="251" w:lineRule="exact"/>
        <w:ind w:left="0" w:firstLine="0"/>
        <w:rPr>
          <w:color w:val="000000"/>
        </w:rPr>
      </w:pPr>
      <w:r w:rsidRPr="00A8085E">
        <w:rPr>
          <w:color w:val="000000"/>
        </w:rPr>
        <w:t xml:space="preserve">sāpes, tai skaitā galvassāpes, muguras sāpes un sāpes iegurnī un </w:t>
      </w:r>
      <w:r w:rsidR="005F638D" w:rsidRPr="00A8085E">
        <w:rPr>
          <w:color w:val="000000"/>
        </w:rPr>
        <w:t>anālajā</w:t>
      </w:r>
      <w:r w:rsidR="007A3D74" w:rsidRPr="00A8085E">
        <w:rPr>
          <w:color w:val="000000"/>
        </w:rPr>
        <w:t xml:space="preserve"> apvidū</w:t>
      </w:r>
      <w:r w:rsidRPr="00A8085E">
        <w:rPr>
          <w:color w:val="000000"/>
        </w:rPr>
        <w:t>,</w:t>
      </w:r>
    </w:p>
    <w:p w14:paraId="0FE8AE37" w14:textId="77777777" w:rsidR="00D15122" w:rsidRPr="00A8085E" w:rsidRDefault="009B0756" w:rsidP="00410591">
      <w:pPr>
        <w:pStyle w:val="BodyText"/>
        <w:numPr>
          <w:ilvl w:val="0"/>
          <w:numId w:val="15"/>
        </w:numPr>
        <w:tabs>
          <w:tab w:val="left" w:pos="543"/>
        </w:tabs>
        <w:spacing w:line="252" w:lineRule="exact"/>
        <w:ind w:left="0" w:firstLine="0"/>
        <w:rPr>
          <w:color w:val="000000"/>
        </w:rPr>
      </w:pPr>
      <w:r w:rsidRPr="00A8085E">
        <w:rPr>
          <w:color w:val="000000"/>
        </w:rPr>
        <w:t>lokalizēta strutu uzkrāšanās</w:t>
      </w:r>
      <w:r w:rsidR="007A3D74" w:rsidRPr="00A8085E">
        <w:rPr>
          <w:color w:val="000000"/>
        </w:rPr>
        <w:t>,</w:t>
      </w:r>
    </w:p>
    <w:p w14:paraId="6C702E6C" w14:textId="77777777" w:rsidR="00D15122" w:rsidRPr="00A8085E" w:rsidRDefault="009B0756" w:rsidP="00410591">
      <w:pPr>
        <w:pStyle w:val="BodyText"/>
        <w:numPr>
          <w:ilvl w:val="0"/>
          <w:numId w:val="15"/>
        </w:numPr>
        <w:tabs>
          <w:tab w:val="left" w:pos="543"/>
        </w:tabs>
        <w:spacing w:line="252" w:lineRule="exact"/>
        <w:ind w:left="0" w:firstLine="0"/>
        <w:rPr>
          <w:color w:val="000000"/>
        </w:rPr>
      </w:pPr>
      <w:r w:rsidRPr="00A8085E">
        <w:rPr>
          <w:color w:val="000000"/>
        </w:rPr>
        <w:t xml:space="preserve">infekcija, jo īpaši </w:t>
      </w:r>
      <w:r w:rsidR="005F638D" w:rsidRPr="00A8085E">
        <w:rPr>
          <w:color w:val="000000"/>
        </w:rPr>
        <w:t xml:space="preserve">infekcija </w:t>
      </w:r>
      <w:r w:rsidRPr="00A8085E">
        <w:rPr>
          <w:color w:val="000000"/>
        </w:rPr>
        <w:t>asin</w:t>
      </w:r>
      <w:r w:rsidR="005F638D" w:rsidRPr="00A8085E">
        <w:rPr>
          <w:color w:val="000000"/>
        </w:rPr>
        <w:t>īs vai urīnpūslī</w:t>
      </w:r>
      <w:r w:rsidRPr="00A8085E">
        <w:rPr>
          <w:color w:val="000000"/>
        </w:rPr>
        <w:t>,</w:t>
      </w:r>
    </w:p>
    <w:p w14:paraId="26B1D926" w14:textId="77777777" w:rsidR="00D15122" w:rsidRPr="00A8085E" w:rsidRDefault="005F638D" w:rsidP="00410591">
      <w:pPr>
        <w:pStyle w:val="BodyText"/>
        <w:numPr>
          <w:ilvl w:val="0"/>
          <w:numId w:val="15"/>
        </w:numPr>
        <w:tabs>
          <w:tab w:val="left" w:pos="543"/>
        </w:tabs>
        <w:spacing w:line="252" w:lineRule="exact"/>
        <w:ind w:left="0" w:firstLine="0"/>
        <w:rPr>
          <w:color w:val="000000"/>
        </w:rPr>
      </w:pPr>
      <w:r w:rsidRPr="00A8085E">
        <w:rPr>
          <w:color w:val="000000"/>
        </w:rPr>
        <w:t>galvas smadzeņu apasiņošanas samazināšanās vai insults</w:t>
      </w:r>
      <w:r w:rsidR="009B0756" w:rsidRPr="00A8085E">
        <w:rPr>
          <w:color w:val="000000"/>
        </w:rPr>
        <w:t>,</w:t>
      </w:r>
    </w:p>
    <w:p w14:paraId="0FE460A6"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miegainība,</w:t>
      </w:r>
    </w:p>
    <w:p w14:paraId="475C6B9D"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deguna asiņošana,</w:t>
      </w:r>
    </w:p>
    <w:p w14:paraId="3F993F6D" w14:textId="77777777" w:rsidR="00D15122" w:rsidRPr="00A8085E" w:rsidRDefault="005F638D" w:rsidP="00410591">
      <w:pPr>
        <w:pStyle w:val="BodyText"/>
        <w:numPr>
          <w:ilvl w:val="0"/>
          <w:numId w:val="15"/>
        </w:numPr>
        <w:tabs>
          <w:tab w:val="left" w:pos="544"/>
        </w:tabs>
        <w:spacing w:line="252" w:lineRule="exact"/>
        <w:ind w:left="0" w:firstLine="0"/>
        <w:rPr>
          <w:color w:val="000000"/>
        </w:rPr>
      </w:pPr>
      <w:r w:rsidRPr="00A8085E">
        <w:rPr>
          <w:color w:val="000000"/>
        </w:rPr>
        <w:t>paātrināta sirdsdarbība (pulss)</w:t>
      </w:r>
      <w:r w:rsidR="009B0756" w:rsidRPr="00A8085E">
        <w:rPr>
          <w:color w:val="000000"/>
        </w:rPr>
        <w:t>,</w:t>
      </w:r>
    </w:p>
    <w:p w14:paraId="752306D2" w14:textId="77777777" w:rsidR="00D15122" w:rsidRPr="00A8085E" w:rsidRDefault="005F638D" w:rsidP="00410591">
      <w:pPr>
        <w:pStyle w:val="BodyText"/>
        <w:numPr>
          <w:ilvl w:val="0"/>
          <w:numId w:val="15"/>
        </w:numPr>
        <w:tabs>
          <w:tab w:val="left" w:pos="544"/>
        </w:tabs>
        <w:spacing w:line="252" w:lineRule="exact"/>
        <w:ind w:left="0" w:firstLine="0"/>
        <w:rPr>
          <w:color w:val="000000"/>
        </w:rPr>
      </w:pPr>
      <w:r w:rsidRPr="00A8085E">
        <w:rPr>
          <w:color w:val="000000"/>
        </w:rPr>
        <w:t xml:space="preserve">tievo vai resno </w:t>
      </w:r>
      <w:r w:rsidR="009B0756" w:rsidRPr="00A8085E">
        <w:rPr>
          <w:color w:val="000000"/>
        </w:rPr>
        <w:t xml:space="preserve">zarnu </w:t>
      </w:r>
      <w:r w:rsidRPr="00A8085E">
        <w:rPr>
          <w:color w:val="000000"/>
        </w:rPr>
        <w:t>nosprostojums</w:t>
      </w:r>
      <w:r w:rsidR="009B0756" w:rsidRPr="00A8085E">
        <w:rPr>
          <w:color w:val="000000"/>
        </w:rPr>
        <w:t>,</w:t>
      </w:r>
    </w:p>
    <w:p w14:paraId="5BC99867"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novirze</w:t>
      </w:r>
      <w:r w:rsidR="005F638D" w:rsidRPr="00A8085E">
        <w:rPr>
          <w:color w:val="000000"/>
        </w:rPr>
        <w:t>s urīna analīzēs (olbaltums</w:t>
      </w:r>
      <w:r w:rsidRPr="00A8085E">
        <w:rPr>
          <w:color w:val="000000"/>
        </w:rPr>
        <w:t xml:space="preserve"> urīnā),</w:t>
      </w:r>
    </w:p>
    <w:p w14:paraId="5FE899D5" w14:textId="77777777" w:rsidR="00D15122" w:rsidRPr="00A8085E" w:rsidRDefault="005F638D" w:rsidP="00410591">
      <w:pPr>
        <w:pStyle w:val="BodyText"/>
        <w:numPr>
          <w:ilvl w:val="0"/>
          <w:numId w:val="15"/>
        </w:numPr>
        <w:tabs>
          <w:tab w:val="left" w:pos="544"/>
        </w:tabs>
        <w:spacing w:line="252" w:lineRule="exact"/>
        <w:ind w:left="0" w:firstLine="0"/>
        <w:rPr>
          <w:color w:val="000000"/>
        </w:rPr>
      </w:pPr>
      <w:r w:rsidRPr="00A8085E">
        <w:rPr>
          <w:color w:val="000000"/>
        </w:rPr>
        <w:t>aizdusa</w:t>
      </w:r>
      <w:r w:rsidR="009B0756" w:rsidRPr="00A8085E">
        <w:rPr>
          <w:color w:val="000000"/>
        </w:rPr>
        <w:t xml:space="preserve"> vai zems skābekļa līmenis asinīs,</w:t>
      </w:r>
    </w:p>
    <w:p w14:paraId="7962683A"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ādas vai dziļāku zemādas slāņu infekcijas,</w:t>
      </w:r>
    </w:p>
    <w:p w14:paraId="4F456FD5" w14:textId="01CC3F2D" w:rsidR="00D15122" w:rsidRDefault="009B0756" w:rsidP="00410591">
      <w:pPr>
        <w:pStyle w:val="BodyText"/>
        <w:numPr>
          <w:ilvl w:val="0"/>
          <w:numId w:val="15"/>
        </w:numPr>
        <w:tabs>
          <w:tab w:val="left" w:pos="544"/>
        </w:tabs>
        <w:ind w:left="540" w:right="409" w:hanging="540"/>
        <w:rPr>
          <w:color w:val="000000"/>
        </w:rPr>
      </w:pPr>
      <w:r w:rsidRPr="00A8085E">
        <w:rPr>
          <w:color w:val="000000"/>
        </w:rPr>
        <w:t>fistula: patoloģisks cauruļveida savienojums starp iekšējiem orgāniem un ādu vai citiem parasti nesavienotiem audiem, ieskaitot maksts un zarnu savienojums pacientiem ar dzemdes kakla vēzi</w:t>
      </w:r>
      <w:r w:rsidR="00E51CC5">
        <w:rPr>
          <w:color w:val="000000"/>
        </w:rPr>
        <w:t>;</w:t>
      </w:r>
    </w:p>
    <w:p w14:paraId="35E01479" w14:textId="77777777" w:rsidR="00E51CC5" w:rsidRPr="00D42BCF" w:rsidRDefault="00E51CC5" w:rsidP="00410591">
      <w:pPr>
        <w:pStyle w:val="BodyText"/>
        <w:numPr>
          <w:ilvl w:val="0"/>
          <w:numId w:val="15"/>
        </w:numPr>
        <w:tabs>
          <w:tab w:val="left" w:pos="544"/>
        </w:tabs>
        <w:ind w:left="540" w:right="409" w:hanging="540"/>
        <w:rPr>
          <w:color w:val="000000"/>
        </w:rPr>
      </w:pPr>
      <w:r w:rsidRPr="00E51CC5">
        <w:t>alerģiskas reakcijas (pazīmes var būt apgrūtināta elpošana, sejas apsārtums, izsitumi, pazemināts asinsspiediens vai paaugstināts asinsspiediens, pazemināts skābekļa daudzums asinīs, sāpes krūtīs, vai slikta dūša/vemšana).</w:t>
      </w:r>
    </w:p>
    <w:p w14:paraId="707E347B" w14:textId="77777777" w:rsidR="00E51CC5" w:rsidRPr="00E51CC5" w:rsidRDefault="00E51CC5" w:rsidP="00E51CC5">
      <w:pPr>
        <w:pStyle w:val="BodyText"/>
        <w:tabs>
          <w:tab w:val="left" w:pos="544"/>
        </w:tabs>
        <w:ind w:right="409"/>
      </w:pPr>
    </w:p>
    <w:p w14:paraId="34B03A4F" w14:textId="77777777" w:rsidR="00E51CC5" w:rsidRPr="00E51CC5" w:rsidRDefault="00E51CC5" w:rsidP="00E51CC5">
      <w:pPr>
        <w:keepNext/>
        <w:keepLines/>
        <w:ind w:left="562" w:hanging="562"/>
        <w:rPr>
          <w:rFonts w:ascii="Times New Roman" w:hAnsi="Times New Roman"/>
        </w:rPr>
      </w:pPr>
      <w:r w:rsidRPr="00E51CC5">
        <w:rPr>
          <w:rFonts w:ascii="Times New Roman" w:hAnsi="Times New Roman"/>
        </w:rPr>
        <w:t xml:space="preserve">Smagas blakusparādības, kas var būt </w:t>
      </w:r>
      <w:r w:rsidRPr="00E51CC5">
        <w:rPr>
          <w:rFonts w:ascii="Times New Roman" w:hAnsi="Times New Roman"/>
          <w:b/>
        </w:rPr>
        <w:t xml:space="preserve">retas </w:t>
      </w:r>
      <w:r w:rsidRPr="00E51CC5">
        <w:rPr>
          <w:rFonts w:ascii="Times New Roman" w:hAnsi="Times New Roman"/>
          <w:szCs w:val="24"/>
        </w:rPr>
        <w:t>(var rasties līdz 1 no 1000 cilvēkiem)</w:t>
      </w:r>
      <w:r w:rsidRPr="00E51CC5">
        <w:rPr>
          <w:rFonts w:ascii="Times New Roman" w:hAnsi="Times New Roman"/>
        </w:rPr>
        <w:t>, ir:</w:t>
      </w:r>
    </w:p>
    <w:p w14:paraId="67B9CAA1" w14:textId="0CADF36E" w:rsidR="00E51CC5" w:rsidRPr="00E51CC5" w:rsidRDefault="00E51CC5" w:rsidP="00C00723">
      <w:pPr>
        <w:pStyle w:val="BodyText"/>
        <w:numPr>
          <w:ilvl w:val="0"/>
          <w:numId w:val="35"/>
        </w:numPr>
        <w:tabs>
          <w:tab w:val="left" w:pos="544"/>
        </w:tabs>
        <w:ind w:left="567" w:right="409" w:hanging="567"/>
        <w:rPr>
          <w:color w:val="000000"/>
        </w:rPr>
      </w:pPr>
      <w:r w:rsidRPr="00E51CC5">
        <w:tab/>
        <w:t>pēkšņa smaga alerģiska reakcija ar apgrūtinātu elpošanu, pietūkumu, reiboni, paātrinātu sirdsdarbību, svīšanu un samaņas zudumu (anafilaktiskais šoks).</w:t>
      </w:r>
    </w:p>
    <w:p w14:paraId="5D9F6BD6" w14:textId="77777777" w:rsidR="00D15122" w:rsidRPr="00E51CC5" w:rsidRDefault="00D15122" w:rsidP="007F6E1B">
      <w:pPr>
        <w:rPr>
          <w:rFonts w:ascii="Times New Roman" w:eastAsia="Times New Roman" w:hAnsi="Times New Roman"/>
          <w:color w:val="000000"/>
        </w:rPr>
      </w:pPr>
    </w:p>
    <w:p w14:paraId="47F8D96B" w14:textId="77777777" w:rsidR="00D15122" w:rsidRPr="00A8085E" w:rsidRDefault="009B0756" w:rsidP="007F6E1B">
      <w:pPr>
        <w:pStyle w:val="BodyText"/>
        <w:ind w:left="0" w:right="285"/>
        <w:rPr>
          <w:color w:val="000000"/>
        </w:rPr>
      </w:pPr>
      <w:r w:rsidRPr="00A8085E">
        <w:rPr>
          <w:color w:val="000000"/>
        </w:rPr>
        <w:t xml:space="preserve">Smagas blakusparādības, kuru biežums </w:t>
      </w:r>
      <w:r w:rsidRPr="00A8085E">
        <w:rPr>
          <w:b/>
          <w:color w:val="000000"/>
        </w:rPr>
        <w:t>nav zināms</w:t>
      </w:r>
      <w:r w:rsidRPr="00A8085E">
        <w:rPr>
          <w:color w:val="000000"/>
        </w:rPr>
        <w:t xml:space="preserve"> (biežumu nevar noteikt pēc pieejamiem datiem), ir:</w:t>
      </w:r>
    </w:p>
    <w:p w14:paraId="30B9AE32" w14:textId="77777777" w:rsidR="00D15122" w:rsidRPr="00A8085E" w:rsidRDefault="009B0756" w:rsidP="00410591">
      <w:pPr>
        <w:pStyle w:val="BodyText"/>
        <w:numPr>
          <w:ilvl w:val="0"/>
          <w:numId w:val="15"/>
        </w:numPr>
        <w:tabs>
          <w:tab w:val="left" w:pos="544"/>
        </w:tabs>
        <w:ind w:left="540" w:right="126" w:hanging="540"/>
        <w:rPr>
          <w:color w:val="000000"/>
        </w:rPr>
      </w:pPr>
      <w:r w:rsidRPr="00A8085E">
        <w:rPr>
          <w:color w:val="000000"/>
        </w:rPr>
        <w:t>nopietnas ādas vai dziļāko zemādas audu infekcijas, īpaši tad, ja Jums ir zarnu sienas plīsums vai traucēta brūču dzīšana;</w:t>
      </w:r>
    </w:p>
    <w:p w14:paraId="1E22A0A9" w14:textId="77777777" w:rsidR="00D15122" w:rsidRPr="00A8085E" w:rsidRDefault="009B0756" w:rsidP="00410591">
      <w:pPr>
        <w:pStyle w:val="BodyText"/>
        <w:numPr>
          <w:ilvl w:val="0"/>
          <w:numId w:val="15"/>
        </w:numPr>
        <w:tabs>
          <w:tab w:val="left" w:pos="544"/>
        </w:tabs>
        <w:ind w:left="540" w:right="285" w:hanging="540"/>
        <w:rPr>
          <w:color w:val="000000"/>
        </w:rPr>
      </w:pPr>
      <w:r w:rsidRPr="00A8085E">
        <w:rPr>
          <w:color w:val="000000"/>
        </w:rPr>
        <w:t>negatīva ietekme uz sievietes spēju ieņemt bērnus (detalizētākus ieteikumus skatīt blakusparādību saraksta apakšpunktos),</w:t>
      </w:r>
    </w:p>
    <w:p w14:paraId="317A3868" w14:textId="77777777" w:rsidR="00D15122" w:rsidRPr="00A8085E" w:rsidRDefault="005F638D" w:rsidP="00410591">
      <w:pPr>
        <w:pStyle w:val="BodyText"/>
        <w:numPr>
          <w:ilvl w:val="0"/>
          <w:numId w:val="15"/>
        </w:numPr>
        <w:tabs>
          <w:tab w:val="left" w:pos="544"/>
        </w:tabs>
        <w:ind w:left="540" w:right="458" w:hanging="540"/>
        <w:rPr>
          <w:color w:val="000000"/>
        </w:rPr>
      </w:pPr>
      <w:r w:rsidRPr="00A8085E">
        <w:rPr>
          <w:color w:val="000000"/>
        </w:rPr>
        <w:t xml:space="preserve">galvas </w:t>
      </w:r>
      <w:r w:rsidR="009B0756" w:rsidRPr="00A8085E">
        <w:rPr>
          <w:color w:val="000000"/>
        </w:rPr>
        <w:t xml:space="preserve">smadzeņu </w:t>
      </w:r>
      <w:r w:rsidRPr="00A8085E">
        <w:rPr>
          <w:color w:val="000000"/>
        </w:rPr>
        <w:t>patoloģija</w:t>
      </w:r>
      <w:r w:rsidR="009B0756" w:rsidRPr="00A8085E">
        <w:rPr>
          <w:color w:val="000000"/>
        </w:rPr>
        <w:t xml:space="preserve"> ar </w:t>
      </w:r>
      <w:r w:rsidRPr="00A8085E">
        <w:rPr>
          <w:color w:val="000000"/>
        </w:rPr>
        <w:t xml:space="preserve">tādiem </w:t>
      </w:r>
      <w:r w:rsidR="009B0756" w:rsidRPr="00A8085E">
        <w:rPr>
          <w:color w:val="000000"/>
        </w:rPr>
        <w:t xml:space="preserve">simptomiem, </w:t>
      </w:r>
      <w:r w:rsidRPr="00A8085E">
        <w:rPr>
          <w:color w:val="000000"/>
        </w:rPr>
        <w:t xml:space="preserve">kā </w:t>
      </w:r>
      <w:r w:rsidR="009B0756" w:rsidRPr="00A8085E">
        <w:rPr>
          <w:color w:val="000000"/>
        </w:rPr>
        <w:t>krampji (lēkmes), galvassāpes, apjukums un redzes izmaiņas (atgriezeniskas mugurējas encefalopātijas sindroms vai PRES)</w:t>
      </w:r>
      <w:r w:rsidRPr="00A8085E">
        <w:rPr>
          <w:color w:val="000000"/>
        </w:rPr>
        <w:t>,</w:t>
      </w:r>
    </w:p>
    <w:p w14:paraId="38D2AC6C" w14:textId="77777777" w:rsidR="00D15122" w:rsidRPr="00A8085E" w:rsidRDefault="009B0756" w:rsidP="00410591">
      <w:pPr>
        <w:pStyle w:val="BodyText"/>
        <w:numPr>
          <w:ilvl w:val="0"/>
          <w:numId w:val="15"/>
        </w:numPr>
        <w:tabs>
          <w:tab w:val="left" w:pos="544"/>
        </w:tabs>
        <w:ind w:left="540" w:right="311" w:hanging="540"/>
        <w:rPr>
          <w:color w:val="000000"/>
        </w:rPr>
      </w:pPr>
      <w:r w:rsidRPr="00A8085E">
        <w:rPr>
          <w:color w:val="000000"/>
        </w:rPr>
        <w:lastRenderedPageBreak/>
        <w:t>simptomi, k</w:t>
      </w:r>
      <w:r w:rsidR="005F638D" w:rsidRPr="00A8085E">
        <w:rPr>
          <w:color w:val="000000"/>
        </w:rPr>
        <w:t>as liecina par izmaiņām smadzeņu darbībā (galvassāpes, redzes izmaiņas</w:t>
      </w:r>
      <w:r w:rsidRPr="00A8085E">
        <w:rPr>
          <w:color w:val="000000"/>
        </w:rPr>
        <w:t>,</w:t>
      </w:r>
      <w:r w:rsidR="005F638D" w:rsidRPr="00A8085E">
        <w:rPr>
          <w:color w:val="000000"/>
        </w:rPr>
        <w:t xml:space="preserve"> apjukums vai lēkmes</w:t>
      </w:r>
      <w:r w:rsidRPr="00A8085E">
        <w:rPr>
          <w:color w:val="000000"/>
        </w:rPr>
        <w:t>),</w:t>
      </w:r>
      <w:r w:rsidR="005F638D" w:rsidRPr="00A8085E">
        <w:rPr>
          <w:color w:val="000000"/>
        </w:rPr>
        <w:t xml:space="preserve"> un paaugstināts asinsspiediens,</w:t>
      </w:r>
    </w:p>
    <w:p w14:paraId="052D7F62" w14:textId="77777777" w:rsidR="00EF77F4" w:rsidRPr="00A8085E" w:rsidRDefault="00EF77F4" w:rsidP="00410591">
      <w:pPr>
        <w:pStyle w:val="BodyText"/>
        <w:numPr>
          <w:ilvl w:val="0"/>
          <w:numId w:val="15"/>
        </w:numPr>
        <w:tabs>
          <w:tab w:val="left" w:pos="544"/>
        </w:tabs>
        <w:ind w:left="540" w:right="311" w:hanging="540"/>
        <w:rPr>
          <w:color w:val="000000"/>
        </w:rPr>
      </w:pPr>
      <w:r w:rsidRPr="00A8085E">
        <w:rPr>
          <w:color w:val="000000"/>
        </w:rPr>
        <w:t>asinsvadu sieniņas paplašināšanās un pavājināšanās vai plīsums asinsvada sieniņā (aneirismas un artēriju disekcijas),</w:t>
      </w:r>
    </w:p>
    <w:p w14:paraId="3D7C8567" w14:textId="77777777" w:rsidR="00D15122" w:rsidRPr="00A8085E" w:rsidRDefault="005F638D" w:rsidP="00410591">
      <w:pPr>
        <w:pStyle w:val="BodyText"/>
        <w:numPr>
          <w:ilvl w:val="0"/>
          <w:numId w:val="15"/>
        </w:numPr>
        <w:tabs>
          <w:tab w:val="left" w:pos="544"/>
        </w:tabs>
        <w:spacing w:line="251" w:lineRule="exact"/>
        <w:ind w:left="540" w:hanging="540"/>
        <w:rPr>
          <w:color w:val="000000"/>
        </w:rPr>
      </w:pPr>
      <w:r w:rsidRPr="00A8085E">
        <w:rPr>
          <w:color w:val="000000"/>
        </w:rPr>
        <w:t>ļoti sīka asinsvada(-u) aizsprostošanās</w:t>
      </w:r>
      <w:r w:rsidR="009B0756" w:rsidRPr="00A8085E">
        <w:rPr>
          <w:color w:val="000000"/>
        </w:rPr>
        <w:t xml:space="preserve"> nierēs,</w:t>
      </w:r>
    </w:p>
    <w:p w14:paraId="6D16A019" w14:textId="77777777" w:rsidR="00D15122" w:rsidRPr="00A8085E" w:rsidRDefault="005F638D" w:rsidP="00410591">
      <w:pPr>
        <w:pStyle w:val="BodyText"/>
        <w:numPr>
          <w:ilvl w:val="0"/>
          <w:numId w:val="15"/>
        </w:numPr>
        <w:tabs>
          <w:tab w:val="left" w:pos="544"/>
        </w:tabs>
        <w:ind w:left="540" w:right="126" w:hanging="540"/>
        <w:rPr>
          <w:color w:val="000000"/>
        </w:rPr>
      </w:pPr>
      <w:r w:rsidRPr="00A8085E">
        <w:rPr>
          <w:color w:val="000000"/>
        </w:rPr>
        <w:t>patoloģiski paaugstināts</w:t>
      </w:r>
      <w:r w:rsidR="009B0756" w:rsidRPr="00A8085E">
        <w:rPr>
          <w:color w:val="000000"/>
        </w:rPr>
        <w:t xml:space="preserve"> asinsspiediens plaušu asinsvados, kas liek sirds labajai pusei </w:t>
      </w:r>
      <w:r w:rsidR="00EA05D9" w:rsidRPr="00A8085E">
        <w:rPr>
          <w:color w:val="000000"/>
        </w:rPr>
        <w:t>pastiprināti darboties</w:t>
      </w:r>
      <w:r w:rsidR="009B0756" w:rsidRPr="00A8085E">
        <w:rPr>
          <w:color w:val="000000"/>
        </w:rPr>
        <w:t>,</w:t>
      </w:r>
    </w:p>
    <w:p w14:paraId="1808DD90" w14:textId="77777777" w:rsidR="00D15122" w:rsidRPr="00A8085E" w:rsidRDefault="009B0756" w:rsidP="00410591">
      <w:pPr>
        <w:pStyle w:val="BodyText"/>
        <w:numPr>
          <w:ilvl w:val="0"/>
          <w:numId w:val="15"/>
        </w:numPr>
        <w:tabs>
          <w:tab w:val="left" w:pos="544"/>
        </w:tabs>
        <w:spacing w:line="252" w:lineRule="exact"/>
        <w:ind w:left="540" w:hanging="540"/>
        <w:rPr>
          <w:color w:val="000000"/>
        </w:rPr>
      </w:pPr>
      <w:r w:rsidRPr="00A8085E">
        <w:rPr>
          <w:color w:val="000000"/>
        </w:rPr>
        <w:t>atvere deguna skrimšļa starpsienā,</w:t>
      </w:r>
    </w:p>
    <w:p w14:paraId="2728A82B" w14:textId="77777777" w:rsidR="00D15122" w:rsidRPr="00A8085E" w:rsidRDefault="009B0756" w:rsidP="00410591">
      <w:pPr>
        <w:pStyle w:val="BodyText"/>
        <w:numPr>
          <w:ilvl w:val="0"/>
          <w:numId w:val="15"/>
        </w:numPr>
        <w:tabs>
          <w:tab w:val="left" w:pos="544"/>
        </w:tabs>
        <w:spacing w:line="252" w:lineRule="exact"/>
        <w:ind w:left="540" w:hanging="540"/>
        <w:rPr>
          <w:color w:val="000000"/>
        </w:rPr>
      </w:pPr>
      <w:r w:rsidRPr="00A8085E">
        <w:rPr>
          <w:color w:val="000000"/>
        </w:rPr>
        <w:t>kuņģa vai zarnu plīsums,</w:t>
      </w:r>
    </w:p>
    <w:p w14:paraId="5DC83EB4" w14:textId="77777777" w:rsidR="00D15122" w:rsidRPr="00A8085E" w:rsidRDefault="009B0756" w:rsidP="00410591">
      <w:pPr>
        <w:pStyle w:val="BodyText"/>
        <w:numPr>
          <w:ilvl w:val="0"/>
          <w:numId w:val="15"/>
        </w:numPr>
        <w:tabs>
          <w:tab w:val="left" w:pos="544"/>
        </w:tabs>
        <w:ind w:left="540" w:right="530" w:hanging="540"/>
        <w:rPr>
          <w:color w:val="000000"/>
        </w:rPr>
      </w:pPr>
      <w:r w:rsidRPr="00A8085E">
        <w:rPr>
          <w:color w:val="000000"/>
        </w:rPr>
        <w:t>kuņģa vai tievo zarnu gļotādas čūla vai plīsums (iespējamās pazīmes ir sāpes vēderā, vēdera pūšanās sajūta, melni, darvai līdzīgi izkārnījumi vai asinis izkārnījumos (fēcēs) vai atvemtajās masās),</w:t>
      </w:r>
    </w:p>
    <w:p w14:paraId="661A6B5C" w14:textId="77777777" w:rsidR="00D15122" w:rsidRPr="00A8085E" w:rsidRDefault="009B0756" w:rsidP="00410591">
      <w:pPr>
        <w:pStyle w:val="BodyText"/>
        <w:numPr>
          <w:ilvl w:val="0"/>
          <w:numId w:val="15"/>
        </w:numPr>
        <w:tabs>
          <w:tab w:val="left" w:pos="544"/>
        </w:tabs>
        <w:spacing w:line="252" w:lineRule="exact"/>
        <w:ind w:left="540" w:hanging="540"/>
        <w:rPr>
          <w:color w:val="000000"/>
        </w:rPr>
      </w:pPr>
      <w:r w:rsidRPr="00A8085E">
        <w:rPr>
          <w:color w:val="000000"/>
        </w:rPr>
        <w:t>asiņošana resnās zarnas lejasdaļā,</w:t>
      </w:r>
    </w:p>
    <w:p w14:paraId="1E959ED0" w14:textId="77777777" w:rsidR="00D15122" w:rsidRPr="00A8085E" w:rsidRDefault="009B0756" w:rsidP="004F6645">
      <w:pPr>
        <w:pStyle w:val="BodyText"/>
        <w:widowControl/>
        <w:numPr>
          <w:ilvl w:val="0"/>
          <w:numId w:val="15"/>
        </w:numPr>
        <w:tabs>
          <w:tab w:val="left" w:pos="544"/>
        </w:tabs>
        <w:ind w:left="547" w:right="216" w:hanging="547"/>
        <w:rPr>
          <w:color w:val="000000"/>
        </w:rPr>
      </w:pPr>
      <w:r w:rsidRPr="00A8085E">
        <w:rPr>
          <w:color w:val="000000"/>
        </w:rPr>
        <w:t xml:space="preserve">smaganu </w:t>
      </w:r>
      <w:r w:rsidR="00EA05D9" w:rsidRPr="00A8085E">
        <w:rPr>
          <w:color w:val="000000"/>
        </w:rPr>
        <w:t>bojājums</w:t>
      </w:r>
      <w:r w:rsidRPr="00A8085E">
        <w:rPr>
          <w:color w:val="000000"/>
        </w:rPr>
        <w:t xml:space="preserve"> ar </w:t>
      </w:r>
      <w:r w:rsidR="00EA05D9" w:rsidRPr="00A8085E">
        <w:rPr>
          <w:color w:val="000000"/>
        </w:rPr>
        <w:t>atvērtu</w:t>
      </w:r>
      <w:r w:rsidRPr="00A8085E">
        <w:rPr>
          <w:color w:val="000000"/>
        </w:rPr>
        <w:t xml:space="preserve"> žokļa kaulu, </w:t>
      </w:r>
      <w:r w:rsidR="00EA05D9" w:rsidRPr="00A8085E">
        <w:rPr>
          <w:color w:val="000000"/>
        </w:rPr>
        <w:t>kas nedzīst un var būt saistīts</w:t>
      </w:r>
      <w:r w:rsidRPr="00A8085E">
        <w:rPr>
          <w:color w:val="000000"/>
        </w:rPr>
        <w:t xml:space="preserve"> ar apkārtējo audu sāpēm un iekaisumu (tālākus ie</w:t>
      </w:r>
      <w:r w:rsidR="00EA05D9" w:rsidRPr="00A8085E">
        <w:rPr>
          <w:color w:val="000000"/>
        </w:rPr>
        <w:t>teikumus skatīt apakšpunktos pēc nevēlamo</w:t>
      </w:r>
      <w:r w:rsidRPr="00A8085E">
        <w:rPr>
          <w:color w:val="000000"/>
        </w:rPr>
        <w:t xml:space="preserve"> blakusparādību saraksta)</w:t>
      </w:r>
      <w:r w:rsidR="00EA05D9" w:rsidRPr="00A8085E">
        <w:rPr>
          <w:color w:val="000000"/>
        </w:rPr>
        <w:t>,</w:t>
      </w:r>
    </w:p>
    <w:p w14:paraId="6CFA44BC" w14:textId="77777777" w:rsidR="00D15122" w:rsidRPr="00A8085E" w:rsidRDefault="009B0756" w:rsidP="00410591">
      <w:pPr>
        <w:pStyle w:val="BodyText"/>
        <w:numPr>
          <w:ilvl w:val="0"/>
          <w:numId w:val="15"/>
        </w:numPr>
        <w:tabs>
          <w:tab w:val="left" w:pos="544"/>
        </w:tabs>
        <w:ind w:left="540" w:right="1218" w:hanging="540"/>
        <w:rPr>
          <w:color w:val="000000"/>
        </w:rPr>
      </w:pPr>
      <w:r w:rsidRPr="00A8085E">
        <w:rPr>
          <w:color w:val="000000"/>
        </w:rPr>
        <w:t>žultspūšļa plīsums (iespējamie simptomi un pazīmes ir sāpes vēderā, drudzis un slikta dūša/vemšana).</w:t>
      </w:r>
    </w:p>
    <w:p w14:paraId="582BE2D2" w14:textId="77777777" w:rsidR="00D15122" w:rsidRPr="00A8085E" w:rsidRDefault="00D15122" w:rsidP="007F6E1B">
      <w:pPr>
        <w:rPr>
          <w:rFonts w:ascii="Times New Roman" w:eastAsia="Times New Roman" w:hAnsi="Times New Roman"/>
          <w:color w:val="000000"/>
        </w:rPr>
      </w:pPr>
    </w:p>
    <w:p w14:paraId="26A97C51" w14:textId="77777777" w:rsidR="00D15122" w:rsidRPr="00A8085E" w:rsidRDefault="009B0756" w:rsidP="00863974">
      <w:pPr>
        <w:pStyle w:val="BodyText"/>
        <w:keepNext/>
        <w:keepLines/>
        <w:widowControl/>
        <w:ind w:left="0" w:right="244"/>
        <w:rPr>
          <w:b/>
          <w:color w:val="000000"/>
        </w:rPr>
      </w:pPr>
      <w:r w:rsidRPr="00A8085E">
        <w:rPr>
          <w:b/>
          <w:color w:val="000000"/>
        </w:rPr>
        <w:t>Ja Jums rodas kāda no zemāk minētajām blakusparādībām, Jums pēc iespējas ātrāk jālūdz ārsta palīdzība.</w:t>
      </w:r>
    </w:p>
    <w:p w14:paraId="4F12E3BA" w14:textId="77777777" w:rsidR="00D15122" w:rsidRPr="00A8085E" w:rsidRDefault="00D15122" w:rsidP="007F6E1B">
      <w:pPr>
        <w:keepNext/>
        <w:rPr>
          <w:rFonts w:ascii="Times New Roman" w:eastAsia="Times New Roman" w:hAnsi="Times New Roman"/>
          <w:bCs/>
          <w:color w:val="000000"/>
        </w:rPr>
      </w:pPr>
    </w:p>
    <w:p w14:paraId="22B7282B" w14:textId="79B08A16" w:rsidR="00D15122" w:rsidRPr="00A8085E" w:rsidRDefault="009B0756" w:rsidP="007F6E1B">
      <w:pPr>
        <w:pStyle w:val="BodyText"/>
        <w:keepNext/>
        <w:ind w:left="0"/>
        <w:rPr>
          <w:color w:val="000000"/>
        </w:rPr>
      </w:pPr>
      <w:r w:rsidRPr="00A8085E">
        <w:rPr>
          <w:b/>
          <w:color w:val="000000"/>
        </w:rPr>
        <w:t>Ļoti biežas</w:t>
      </w:r>
      <w:r w:rsidRPr="00A8085E">
        <w:rPr>
          <w:color w:val="000000"/>
        </w:rPr>
        <w:t xml:space="preserve"> (</w:t>
      </w:r>
      <w:r w:rsidR="00EA05D9" w:rsidRPr="00A8085E">
        <w:rPr>
          <w:color w:val="000000"/>
        </w:rPr>
        <w:t xml:space="preserve">var </w:t>
      </w:r>
      <w:r w:rsidR="00E51CC5" w:rsidRPr="00250A24">
        <w:rPr>
          <w:szCs w:val="24"/>
        </w:rPr>
        <w:t>rasties vairāk nekā 1 no 10</w:t>
      </w:r>
      <w:r w:rsidR="00E51CC5">
        <w:rPr>
          <w:szCs w:val="24"/>
        </w:rPr>
        <w:t> </w:t>
      </w:r>
      <w:r w:rsidR="00E51CC5" w:rsidRPr="00250A24">
        <w:rPr>
          <w:szCs w:val="24"/>
        </w:rPr>
        <w:t>cilvēkiem</w:t>
      </w:r>
      <w:r w:rsidRPr="00A8085E">
        <w:rPr>
          <w:color w:val="000000"/>
        </w:rPr>
        <w:t>), bet ne nopietnas blakusparādības ir:</w:t>
      </w:r>
    </w:p>
    <w:p w14:paraId="678CCC0A"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aizcietējums,</w:t>
      </w:r>
    </w:p>
    <w:p w14:paraId="1F7C9458"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apetītes zudums,</w:t>
      </w:r>
    </w:p>
    <w:p w14:paraId="0953BF5A"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drudzis,</w:t>
      </w:r>
    </w:p>
    <w:p w14:paraId="6CE088D4"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 xml:space="preserve">acu </w:t>
      </w:r>
      <w:r w:rsidR="00EA05D9" w:rsidRPr="00A8085E">
        <w:rPr>
          <w:color w:val="000000"/>
        </w:rPr>
        <w:t>bojājumi (arī pastiprināta asarošana</w:t>
      </w:r>
      <w:r w:rsidRPr="00A8085E">
        <w:rPr>
          <w:color w:val="000000"/>
        </w:rPr>
        <w:t>),</w:t>
      </w:r>
    </w:p>
    <w:p w14:paraId="7CEE2280" w14:textId="77777777" w:rsidR="0011317F"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 xml:space="preserve">runas traucējumi, </w:t>
      </w:r>
    </w:p>
    <w:p w14:paraId="56AE8182"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garšas sajūtas izmaiņas,</w:t>
      </w:r>
    </w:p>
    <w:p w14:paraId="7FAB3F8D"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iesnas,</w:t>
      </w:r>
    </w:p>
    <w:p w14:paraId="67B1F091"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sausa āda, ādas zvīņoša</w:t>
      </w:r>
      <w:r w:rsidR="00EA05D9" w:rsidRPr="00A8085E">
        <w:rPr>
          <w:color w:val="000000"/>
        </w:rPr>
        <w:t>nās un iekaisums, ādas krāsas pār</w:t>
      </w:r>
      <w:r w:rsidRPr="00A8085E">
        <w:rPr>
          <w:color w:val="000000"/>
        </w:rPr>
        <w:t>maiņas,</w:t>
      </w:r>
    </w:p>
    <w:p w14:paraId="3066DDB1"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ķermeņa masas samazināšanās,</w:t>
      </w:r>
    </w:p>
    <w:p w14:paraId="7553A22B" w14:textId="77777777" w:rsidR="00D15122" w:rsidRPr="00A8085E" w:rsidRDefault="009B0756" w:rsidP="00410591">
      <w:pPr>
        <w:pStyle w:val="BodyText"/>
        <w:numPr>
          <w:ilvl w:val="0"/>
          <w:numId w:val="15"/>
        </w:numPr>
        <w:tabs>
          <w:tab w:val="left" w:pos="554"/>
        </w:tabs>
        <w:spacing w:line="252" w:lineRule="exact"/>
        <w:ind w:left="0" w:firstLine="0"/>
        <w:rPr>
          <w:color w:val="000000"/>
        </w:rPr>
      </w:pPr>
      <w:r w:rsidRPr="00A8085E">
        <w:rPr>
          <w:color w:val="000000"/>
        </w:rPr>
        <w:t>deguna asiņošana.</w:t>
      </w:r>
    </w:p>
    <w:p w14:paraId="248147C7" w14:textId="77777777" w:rsidR="00D15122" w:rsidRPr="00A8085E" w:rsidRDefault="00D15122" w:rsidP="007F6E1B">
      <w:pPr>
        <w:rPr>
          <w:rFonts w:ascii="Times New Roman" w:eastAsia="Times New Roman" w:hAnsi="Times New Roman"/>
          <w:color w:val="000000"/>
        </w:rPr>
      </w:pPr>
    </w:p>
    <w:p w14:paraId="0EAB7663" w14:textId="3173152C" w:rsidR="00D15122" w:rsidRPr="00A8085E" w:rsidRDefault="009B0756" w:rsidP="007F6E1B">
      <w:pPr>
        <w:pStyle w:val="BodyText"/>
        <w:spacing w:line="252" w:lineRule="exact"/>
        <w:ind w:left="0"/>
        <w:rPr>
          <w:color w:val="000000"/>
        </w:rPr>
      </w:pPr>
      <w:r w:rsidRPr="00A8085E">
        <w:rPr>
          <w:b/>
          <w:color w:val="000000"/>
        </w:rPr>
        <w:t>Biežas</w:t>
      </w:r>
      <w:r w:rsidRPr="00A8085E">
        <w:rPr>
          <w:color w:val="000000"/>
        </w:rPr>
        <w:t xml:space="preserve"> (</w:t>
      </w:r>
      <w:r w:rsidR="00EA05D9" w:rsidRPr="00A8085E">
        <w:rPr>
          <w:color w:val="000000"/>
        </w:rPr>
        <w:t xml:space="preserve">var </w:t>
      </w:r>
      <w:r w:rsidR="00E51CC5" w:rsidRPr="00250A24">
        <w:rPr>
          <w:szCs w:val="24"/>
        </w:rPr>
        <w:t>rasties līdz 1 no 10</w:t>
      </w:r>
      <w:r w:rsidR="00E51CC5">
        <w:rPr>
          <w:szCs w:val="24"/>
        </w:rPr>
        <w:t> </w:t>
      </w:r>
      <w:r w:rsidR="00E51CC5" w:rsidRPr="00250A24">
        <w:rPr>
          <w:szCs w:val="24"/>
        </w:rPr>
        <w:t>cilvēkiem</w:t>
      </w:r>
      <w:r w:rsidRPr="00A8085E">
        <w:rPr>
          <w:color w:val="000000"/>
        </w:rPr>
        <w:t>), bet ne nopietnas blakusparādības ir:</w:t>
      </w:r>
    </w:p>
    <w:p w14:paraId="62E96651"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balss pārmaiņas un aizsmakums.</w:t>
      </w:r>
    </w:p>
    <w:p w14:paraId="2F070DAA" w14:textId="77777777" w:rsidR="00D15122" w:rsidRPr="00A8085E" w:rsidRDefault="00D15122" w:rsidP="00410591">
      <w:pPr>
        <w:rPr>
          <w:rFonts w:ascii="Times New Roman" w:eastAsia="Times New Roman" w:hAnsi="Times New Roman"/>
          <w:color w:val="000000"/>
        </w:rPr>
      </w:pPr>
    </w:p>
    <w:p w14:paraId="3CA3FD3D" w14:textId="77777777" w:rsidR="00D15122" w:rsidRPr="00A8085E" w:rsidRDefault="009B0756" w:rsidP="004822DC">
      <w:pPr>
        <w:pStyle w:val="BodyText"/>
        <w:keepNext/>
        <w:ind w:left="0"/>
        <w:rPr>
          <w:color w:val="000000"/>
        </w:rPr>
      </w:pPr>
      <w:r w:rsidRPr="00A8085E">
        <w:rPr>
          <w:color w:val="000000"/>
        </w:rPr>
        <w:t>P</w:t>
      </w:r>
      <w:r w:rsidR="007A3D74" w:rsidRPr="00A8085E">
        <w:rPr>
          <w:color w:val="000000"/>
        </w:rPr>
        <w:t>acientiem, kas vecāki par 65 gadiem,</w:t>
      </w:r>
      <w:r w:rsidRPr="00A8085E">
        <w:rPr>
          <w:color w:val="000000"/>
        </w:rPr>
        <w:t xml:space="preserve"> ir paaugstināts šādu blakusparādību risks:</w:t>
      </w:r>
    </w:p>
    <w:p w14:paraId="7A36D5C3"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asins recekļu veidošanās artērijās, kas var izraisīt insultu vai sirdslēkmi,</w:t>
      </w:r>
    </w:p>
    <w:p w14:paraId="24B39A6B"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balto asins šūnu un šūnu, kas palīdz asinīm sarecēt, skaita samazināšanās,</w:t>
      </w:r>
    </w:p>
    <w:p w14:paraId="1937C906"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caureja,</w:t>
      </w:r>
    </w:p>
    <w:p w14:paraId="0C27AFF8"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slikta dūša,</w:t>
      </w:r>
    </w:p>
    <w:p w14:paraId="699666D4"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galvassāpes,</w:t>
      </w:r>
    </w:p>
    <w:p w14:paraId="49F3B386"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nogurums,</w:t>
      </w:r>
    </w:p>
    <w:p w14:paraId="253AF3B9" w14:textId="77777777" w:rsidR="00D15122" w:rsidRPr="00A8085E" w:rsidRDefault="009B0756" w:rsidP="00410591">
      <w:pPr>
        <w:pStyle w:val="BodyText"/>
        <w:numPr>
          <w:ilvl w:val="0"/>
          <w:numId w:val="15"/>
        </w:numPr>
        <w:tabs>
          <w:tab w:val="left" w:pos="544"/>
        </w:tabs>
        <w:spacing w:line="252" w:lineRule="exact"/>
        <w:ind w:left="0" w:firstLine="0"/>
        <w:rPr>
          <w:color w:val="000000"/>
        </w:rPr>
      </w:pPr>
      <w:r w:rsidRPr="00A8085E">
        <w:rPr>
          <w:color w:val="000000"/>
        </w:rPr>
        <w:t>augsts asinsspiediens.</w:t>
      </w:r>
    </w:p>
    <w:p w14:paraId="61A4C417" w14:textId="77777777" w:rsidR="00D15122" w:rsidRPr="00A8085E" w:rsidRDefault="00D15122" w:rsidP="007F6E1B">
      <w:pPr>
        <w:rPr>
          <w:rFonts w:ascii="Times New Roman" w:eastAsia="Times New Roman" w:hAnsi="Times New Roman"/>
          <w:color w:val="000000"/>
        </w:rPr>
      </w:pPr>
    </w:p>
    <w:p w14:paraId="090395ED" w14:textId="77777777" w:rsidR="00D15122" w:rsidRPr="00A8085E" w:rsidRDefault="00DA3CC9" w:rsidP="007F6E1B">
      <w:pPr>
        <w:pStyle w:val="BodyText"/>
        <w:ind w:left="0" w:right="183"/>
        <w:rPr>
          <w:color w:val="000000"/>
        </w:rPr>
      </w:pPr>
      <w:r w:rsidRPr="00A8085E">
        <w:rPr>
          <w:color w:val="000000"/>
        </w:rPr>
        <w:t>Zirabev</w:t>
      </w:r>
      <w:r w:rsidR="00426DA8" w:rsidRPr="00A8085E">
        <w:rPr>
          <w:color w:val="000000"/>
        </w:rPr>
        <w:t xml:space="preserve"> arī var izraisīt izmaiņas ārsta veiktajās laboratoriskajās analīzēs. Tās ietver samazinātu balto asins šūnu, it īpaši neitrofilo leikocītu (viens no balto asins šūnu veidiem, kas palīdz aizsargāties no infekcijas) skaitu, olbaltum</w:t>
      </w:r>
      <w:r w:rsidR="007A3D74" w:rsidRPr="00A8085E">
        <w:rPr>
          <w:color w:val="000000"/>
        </w:rPr>
        <w:t>vielas</w:t>
      </w:r>
      <w:r w:rsidR="00426DA8" w:rsidRPr="00A8085E">
        <w:rPr>
          <w:color w:val="000000"/>
        </w:rPr>
        <w:t xml:space="preserve"> urīnā, pazeminātu kālija, nātrija vai fosfora (minerāls) līmeni asinīs; paaugstinātu cukura līmeni asinīs, paaugstinātu sārmainās fosfatāzes (enzīms) līmeni asinīs; palielinātu kreatinīna (olbaltumviela, ko nosaka asinsanalīzēs, lai redzētu, cik laba ir nieru darbība) koncentrāciju serumā; pazeminātu hemoglobīna (atrodams sarkanajās asins šūnās, tas pārnes skābekli) līmeni, kas var būt smagā pakāpē.</w:t>
      </w:r>
    </w:p>
    <w:p w14:paraId="699B6A54" w14:textId="77777777" w:rsidR="00D15122" w:rsidRPr="00A8085E" w:rsidRDefault="00D15122" w:rsidP="007F6E1B">
      <w:pPr>
        <w:rPr>
          <w:rFonts w:ascii="Times New Roman" w:eastAsia="Times New Roman" w:hAnsi="Times New Roman"/>
          <w:color w:val="000000"/>
        </w:rPr>
      </w:pPr>
    </w:p>
    <w:p w14:paraId="0A4B126D" w14:textId="77777777" w:rsidR="00D15122" w:rsidRPr="00A8085E" w:rsidRDefault="00EA05D9" w:rsidP="007F6E1B">
      <w:pPr>
        <w:pStyle w:val="BodyText"/>
        <w:ind w:left="0" w:right="265"/>
        <w:rPr>
          <w:color w:val="000000"/>
        </w:rPr>
      </w:pPr>
      <w:r w:rsidRPr="00A8085E">
        <w:rPr>
          <w:color w:val="000000"/>
        </w:rPr>
        <w:t>Sāpes mutē, zobu un/vai žokļa sāpes</w:t>
      </w:r>
      <w:r w:rsidR="009B0756" w:rsidRPr="00A8085E">
        <w:rPr>
          <w:color w:val="000000"/>
        </w:rPr>
        <w:t xml:space="preserve">, </w:t>
      </w:r>
      <w:r w:rsidRPr="00A8085E">
        <w:rPr>
          <w:color w:val="000000"/>
        </w:rPr>
        <w:t>mutes dobuma tūska vai iekaisums</w:t>
      </w:r>
      <w:r w:rsidR="009B0756" w:rsidRPr="00A8085E">
        <w:rPr>
          <w:color w:val="000000"/>
        </w:rPr>
        <w:t xml:space="preserve">, </w:t>
      </w:r>
      <w:r w:rsidRPr="00A8085E">
        <w:rPr>
          <w:color w:val="000000"/>
        </w:rPr>
        <w:t xml:space="preserve">žokļa </w:t>
      </w:r>
      <w:r w:rsidR="009B0756" w:rsidRPr="00A8085E">
        <w:rPr>
          <w:color w:val="000000"/>
        </w:rPr>
        <w:t>neju</w:t>
      </w:r>
      <w:r w:rsidRPr="00A8085E">
        <w:rPr>
          <w:color w:val="000000"/>
        </w:rPr>
        <w:t xml:space="preserve">tīgums vai smaguma sajūta </w:t>
      </w:r>
      <w:r w:rsidR="009B0756" w:rsidRPr="00A8085E">
        <w:rPr>
          <w:color w:val="000000"/>
        </w:rPr>
        <w:t xml:space="preserve">vai zoba kustēšanās. Tās var būt žokļa kaulu bojājumu (osteonekrozes) pazīmes un simptomi. Ja Jums ir kāds no šiem simptomiem, nekavējoties pastāstiet par tiem savam ārstam un </w:t>
      </w:r>
      <w:r w:rsidR="009B0756" w:rsidRPr="00A8085E">
        <w:rPr>
          <w:color w:val="000000"/>
        </w:rPr>
        <w:lastRenderedPageBreak/>
        <w:t>zobārstam.</w:t>
      </w:r>
    </w:p>
    <w:p w14:paraId="7D0EA760" w14:textId="77777777" w:rsidR="00D15122" w:rsidRPr="00A8085E" w:rsidRDefault="00D15122" w:rsidP="00C531A5">
      <w:pPr>
        <w:rPr>
          <w:rFonts w:ascii="Times New Roman" w:eastAsia="Times New Roman" w:hAnsi="Times New Roman"/>
          <w:color w:val="000000"/>
        </w:rPr>
      </w:pPr>
    </w:p>
    <w:p w14:paraId="36380E87" w14:textId="77777777" w:rsidR="00D15122" w:rsidRPr="00A8085E" w:rsidRDefault="009B0756" w:rsidP="00C531A5">
      <w:pPr>
        <w:pStyle w:val="BodyText"/>
        <w:ind w:left="0" w:right="431"/>
        <w:rPr>
          <w:color w:val="000000"/>
        </w:rPr>
      </w:pPr>
      <w:r w:rsidRPr="00A8085E">
        <w:rPr>
          <w:color w:val="000000"/>
        </w:rPr>
        <w:t>Sievietes pirms menopauzes (sievietes, kurām ir menstruālais cikls) var ievērot, ka viņu mēnešreizes kļūst neregulāras vai izpaliek, turklāt viņām ir iespējami fertilitātes traucējumi. Ja plānojat bērnu, pirms ārstēšanas sākuma Jums par to jākonsultējas ar ārstu.</w:t>
      </w:r>
    </w:p>
    <w:p w14:paraId="1F92263D" w14:textId="77777777" w:rsidR="00D15122" w:rsidRPr="00A8085E" w:rsidRDefault="00D15122" w:rsidP="007F6E1B">
      <w:pPr>
        <w:rPr>
          <w:rFonts w:ascii="Times New Roman" w:eastAsia="Times New Roman" w:hAnsi="Times New Roman"/>
          <w:color w:val="000000"/>
        </w:rPr>
      </w:pPr>
    </w:p>
    <w:p w14:paraId="44D1B9CB" w14:textId="77777777" w:rsidR="00D15122" w:rsidRPr="00A8085E" w:rsidRDefault="00DA3CC9" w:rsidP="007F6E1B">
      <w:pPr>
        <w:pStyle w:val="BodyText"/>
        <w:ind w:left="0" w:right="210"/>
        <w:rPr>
          <w:color w:val="000000"/>
        </w:rPr>
      </w:pPr>
      <w:r w:rsidRPr="00A8085E">
        <w:rPr>
          <w:color w:val="000000"/>
        </w:rPr>
        <w:t>Zirabev</w:t>
      </w:r>
      <w:r w:rsidR="00426DA8" w:rsidRPr="00A8085E">
        <w:rPr>
          <w:color w:val="000000"/>
        </w:rPr>
        <w:t xml:space="preserve"> ir </w:t>
      </w:r>
      <w:r w:rsidR="00EA05D9" w:rsidRPr="00A8085E">
        <w:rPr>
          <w:color w:val="000000"/>
        </w:rPr>
        <w:t>pētīts un izstrādāts</w:t>
      </w:r>
      <w:r w:rsidR="00426DA8" w:rsidRPr="00A8085E">
        <w:rPr>
          <w:color w:val="000000"/>
        </w:rPr>
        <w:t>,</w:t>
      </w:r>
      <w:r w:rsidR="00EA05D9" w:rsidRPr="00A8085E">
        <w:rPr>
          <w:color w:val="000000"/>
        </w:rPr>
        <w:t xml:space="preserve"> lai,</w:t>
      </w:r>
      <w:r w:rsidR="00752BCE" w:rsidRPr="00A8085E">
        <w:rPr>
          <w:color w:val="000000"/>
        </w:rPr>
        <w:t xml:space="preserve"> injicējot to asinsritē, </w:t>
      </w:r>
      <w:r w:rsidR="00426DA8" w:rsidRPr="00A8085E">
        <w:rPr>
          <w:color w:val="000000"/>
        </w:rPr>
        <w:t xml:space="preserve">ārstētu vēzi. Tas nav </w:t>
      </w:r>
      <w:r w:rsidR="00752BCE" w:rsidRPr="00A8085E">
        <w:rPr>
          <w:color w:val="000000"/>
        </w:rPr>
        <w:t>pētīts vai paredzēts</w:t>
      </w:r>
      <w:r w:rsidR="00426DA8" w:rsidRPr="00A8085E">
        <w:rPr>
          <w:color w:val="000000"/>
        </w:rPr>
        <w:t xml:space="preserve"> injicēšanai acī. Tādēļ tas nav reģistrēts šāda veida lietošanai. Ja </w:t>
      </w:r>
      <w:r w:rsidRPr="00A8085E">
        <w:rPr>
          <w:color w:val="000000"/>
        </w:rPr>
        <w:t>Zirabev</w:t>
      </w:r>
      <w:r w:rsidR="00426DA8" w:rsidRPr="00A8085E">
        <w:rPr>
          <w:color w:val="000000"/>
        </w:rPr>
        <w:t xml:space="preserve"> injicē tieši acī (neapstiprināta lietošana), iespējamas šādas nevēlamās blakusparādības:</w:t>
      </w:r>
    </w:p>
    <w:p w14:paraId="3CD16D19" w14:textId="77777777" w:rsidR="00D15122" w:rsidRPr="00A8085E" w:rsidRDefault="00D15122" w:rsidP="007F6E1B">
      <w:pPr>
        <w:rPr>
          <w:rFonts w:ascii="Times New Roman" w:eastAsia="Times New Roman" w:hAnsi="Times New Roman"/>
          <w:color w:val="000000"/>
        </w:rPr>
      </w:pPr>
    </w:p>
    <w:p w14:paraId="49533571" w14:textId="77777777" w:rsidR="00D15122" w:rsidRPr="00A8085E" w:rsidRDefault="009B0756" w:rsidP="00410591">
      <w:pPr>
        <w:pStyle w:val="BodyText"/>
        <w:numPr>
          <w:ilvl w:val="1"/>
          <w:numId w:val="15"/>
        </w:numPr>
        <w:tabs>
          <w:tab w:val="left" w:pos="545"/>
        </w:tabs>
        <w:spacing w:line="252" w:lineRule="exact"/>
        <w:ind w:left="0" w:firstLine="0"/>
        <w:rPr>
          <w:color w:val="000000"/>
        </w:rPr>
      </w:pPr>
      <w:r w:rsidRPr="00A8085E">
        <w:rPr>
          <w:color w:val="000000"/>
        </w:rPr>
        <w:t>acs ābola infekcija vai iekaisums,</w:t>
      </w:r>
    </w:p>
    <w:p w14:paraId="18361655" w14:textId="77777777" w:rsidR="00D15122" w:rsidRPr="00A8085E" w:rsidRDefault="009B0756" w:rsidP="00410591">
      <w:pPr>
        <w:pStyle w:val="BodyText"/>
        <w:numPr>
          <w:ilvl w:val="1"/>
          <w:numId w:val="15"/>
        </w:numPr>
        <w:tabs>
          <w:tab w:val="left" w:pos="545"/>
        </w:tabs>
        <w:spacing w:line="252" w:lineRule="exact"/>
        <w:ind w:left="0" w:firstLine="0"/>
        <w:rPr>
          <w:color w:val="000000"/>
        </w:rPr>
      </w:pPr>
      <w:r w:rsidRPr="00A8085E">
        <w:rPr>
          <w:color w:val="000000"/>
        </w:rPr>
        <w:t>acs apsārtums, mazas daļiņas vai plankumi redzes laukā (“peldošie plankumi”), acu sāpes,</w:t>
      </w:r>
    </w:p>
    <w:p w14:paraId="6E036C08" w14:textId="77777777" w:rsidR="00D15122" w:rsidRPr="00A8085E" w:rsidRDefault="00752BCE" w:rsidP="00752BCE">
      <w:pPr>
        <w:pStyle w:val="BodyText"/>
        <w:numPr>
          <w:ilvl w:val="1"/>
          <w:numId w:val="15"/>
        </w:numPr>
        <w:tabs>
          <w:tab w:val="left" w:pos="545"/>
        </w:tabs>
        <w:spacing w:line="252" w:lineRule="exact"/>
        <w:ind w:left="567" w:hanging="567"/>
        <w:rPr>
          <w:color w:val="000000"/>
        </w:rPr>
      </w:pPr>
      <w:r w:rsidRPr="00A8085E">
        <w:rPr>
          <w:color w:val="000000"/>
        </w:rPr>
        <w:t>gaismas zibšņu ar peldošiem plankumiem redzes laukā</w:t>
      </w:r>
      <w:r w:rsidR="009B0756" w:rsidRPr="00A8085E">
        <w:rPr>
          <w:color w:val="000000"/>
        </w:rPr>
        <w:t>, kas var progresēt līdz daļējam redzes zudumam,</w:t>
      </w:r>
    </w:p>
    <w:p w14:paraId="14544EBE" w14:textId="77777777" w:rsidR="00D15122" w:rsidRPr="00A8085E" w:rsidRDefault="009B0756" w:rsidP="00410591">
      <w:pPr>
        <w:pStyle w:val="BodyText"/>
        <w:numPr>
          <w:ilvl w:val="1"/>
          <w:numId w:val="15"/>
        </w:numPr>
        <w:tabs>
          <w:tab w:val="left" w:pos="545"/>
        </w:tabs>
        <w:spacing w:line="252" w:lineRule="exact"/>
        <w:ind w:left="0" w:firstLine="0"/>
        <w:rPr>
          <w:color w:val="000000"/>
        </w:rPr>
      </w:pPr>
      <w:r w:rsidRPr="00A8085E">
        <w:rPr>
          <w:color w:val="000000"/>
        </w:rPr>
        <w:t>paaugstināts spiediens acīs,</w:t>
      </w:r>
    </w:p>
    <w:p w14:paraId="015D8ECB" w14:textId="77777777" w:rsidR="00D15122" w:rsidRPr="00A8085E" w:rsidRDefault="009B0756" w:rsidP="00410591">
      <w:pPr>
        <w:pStyle w:val="BodyText"/>
        <w:numPr>
          <w:ilvl w:val="1"/>
          <w:numId w:val="15"/>
        </w:numPr>
        <w:tabs>
          <w:tab w:val="left" w:pos="545"/>
        </w:tabs>
        <w:ind w:left="0" w:firstLine="0"/>
        <w:rPr>
          <w:color w:val="000000"/>
        </w:rPr>
      </w:pPr>
      <w:r w:rsidRPr="00A8085E">
        <w:rPr>
          <w:color w:val="000000"/>
        </w:rPr>
        <w:t>asiņošana acī.</w:t>
      </w:r>
    </w:p>
    <w:p w14:paraId="7D3BA4F6" w14:textId="77777777" w:rsidR="00D15122" w:rsidRPr="00A8085E" w:rsidRDefault="00D15122" w:rsidP="007F6E1B">
      <w:pPr>
        <w:rPr>
          <w:rFonts w:ascii="Times New Roman" w:eastAsia="Times New Roman" w:hAnsi="Times New Roman"/>
          <w:color w:val="000000"/>
        </w:rPr>
      </w:pPr>
    </w:p>
    <w:p w14:paraId="74345971" w14:textId="77777777" w:rsidR="00D15122" w:rsidRPr="00A8085E" w:rsidRDefault="009B0756" w:rsidP="00C178ED">
      <w:pPr>
        <w:pStyle w:val="BodyText"/>
        <w:keepNext/>
        <w:keepLines/>
        <w:widowControl/>
        <w:ind w:left="0" w:right="244"/>
        <w:rPr>
          <w:b/>
          <w:color w:val="000000"/>
        </w:rPr>
      </w:pPr>
      <w:r w:rsidRPr="00A8085E">
        <w:rPr>
          <w:b/>
          <w:color w:val="000000"/>
        </w:rPr>
        <w:t>Ziņošana par blakusparādībām</w:t>
      </w:r>
    </w:p>
    <w:p w14:paraId="175834F8" w14:textId="62F79A7A" w:rsidR="00D15122" w:rsidRPr="00A8085E" w:rsidRDefault="009B0756" w:rsidP="007F6E1B">
      <w:pPr>
        <w:pStyle w:val="BodyText"/>
        <w:ind w:left="0" w:right="265"/>
        <w:rPr>
          <w:color w:val="000000"/>
        </w:rPr>
      </w:pPr>
      <w:r w:rsidRPr="00A8085E">
        <w:rPr>
          <w:color w:val="000000"/>
        </w:rPr>
        <w:t>Ja Jums rodas jebkādas blakusparādības, konsultējieties ar ārstu, farmaceitu vai medmāsu. Tas attiecas arī uz iespējamajām blakusparādībām, kas nav minētas šajā instrukcijā. Jūs varat ziņot par blakusparādībām arī tieši, izmantojot</w:t>
      </w:r>
      <w:r w:rsidR="00603F84" w:rsidRPr="003A2630">
        <w:rPr>
          <w:rStyle w:val="Hyperlink"/>
          <w:color w:val="000000" w:themeColor="text1"/>
          <w:highlight w:val="lightGray"/>
        </w:rPr>
        <w:t xml:space="preserve"> </w:t>
      </w:r>
      <w:hyperlink r:id="rId11" w:history="1">
        <w:r w:rsidR="00603F84" w:rsidRPr="007014C6">
          <w:rPr>
            <w:rStyle w:val="Hyperlink"/>
            <w:highlight w:val="lightGray"/>
          </w:rPr>
          <w:t>V pielikumā</w:t>
        </w:r>
      </w:hyperlink>
      <w:r w:rsidRPr="007014C6">
        <w:rPr>
          <w:color w:val="000000"/>
          <w:highlight w:val="lightGray"/>
        </w:rPr>
        <w:t xml:space="preserve"> minēto nacionālās ziņošanas sistēmas kontaktinformāciju</w:t>
      </w:r>
      <w:r w:rsidRPr="00A8085E">
        <w:rPr>
          <w:color w:val="000000"/>
        </w:rPr>
        <w:t>. Ziņojot par blakusparādībām, Jūs varat palīdzēt nodrošināt daudz plašāku informāciju par šo zāļu drošumu.</w:t>
      </w:r>
    </w:p>
    <w:p w14:paraId="2DF4DDBE" w14:textId="77777777" w:rsidR="00D15122" w:rsidRPr="00A8085E" w:rsidRDefault="00D15122" w:rsidP="007F6E1B">
      <w:pPr>
        <w:rPr>
          <w:rFonts w:ascii="Times New Roman" w:eastAsia="Times New Roman" w:hAnsi="Times New Roman"/>
          <w:color w:val="000000"/>
        </w:rPr>
      </w:pPr>
    </w:p>
    <w:p w14:paraId="25EB9F16" w14:textId="77777777" w:rsidR="00D15122" w:rsidRPr="00A8085E" w:rsidRDefault="00D15122" w:rsidP="007F6E1B">
      <w:pPr>
        <w:rPr>
          <w:rFonts w:ascii="Times New Roman" w:eastAsia="Times New Roman" w:hAnsi="Times New Roman"/>
          <w:color w:val="000000"/>
        </w:rPr>
      </w:pPr>
    </w:p>
    <w:p w14:paraId="5B42D965" w14:textId="77777777" w:rsidR="00D15122" w:rsidRPr="00A8085E" w:rsidRDefault="00714208" w:rsidP="002E4812">
      <w:pPr>
        <w:pStyle w:val="BodyText"/>
        <w:widowControl/>
        <w:ind w:left="0" w:right="245"/>
        <w:rPr>
          <w:b/>
          <w:color w:val="000000"/>
        </w:rPr>
      </w:pPr>
      <w:r w:rsidRPr="00A8085E">
        <w:rPr>
          <w:b/>
          <w:color w:val="000000"/>
        </w:rPr>
        <w:t>5.</w:t>
      </w:r>
      <w:r w:rsidRPr="00A8085E">
        <w:rPr>
          <w:b/>
          <w:color w:val="000000"/>
        </w:rPr>
        <w:tab/>
        <w:t xml:space="preserve">Kā uzglabāt </w:t>
      </w:r>
      <w:r w:rsidR="00DA3CC9" w:rsidRPr="00A8085E">
        <w:rPr>
          <w:b/>
          <w:color w:val="000000"/>
        </w:rPr>
        <w:t>Zirabev</w:t>
      </w:r>
    </w:p>
    <w:p w14:paraId="2E9ADFB1" w14:textId="77777777" w:rsidR="00D15122" w:rsidRPr="00A8085E" w:rsidRDefault="00D15122" w:rsidP="007F6E1B">
      <w:pPr>
        <w:rPr>
          <w:rFonts w:ascii="Times New Roman" w:eastAsia="Times New Roman" w:hAnsi="Times New Roman"/>
          <w:bCs/>
          <w:color w:val="000000"/>
        </w:rPr>
      </w:pPr>
    </w:p>
    <w:p w14:paraId="068467A4" w14:textId="77777777" w:rsidR="00D15122" w:rsidRPr="00A8085E" w:rsidRDefault="009B0756" w:rsidP="007F6E1B">
      <w:pPr>
        <w:pStyle w:val="BodyText"/>
        <w:ind w:left="0"/>
        <w:rPr>
          <w:color w:val="000000"/>
        </w:rPr>
      </w:pPr>
      <w:r w:rsidRPr="00A8085E">
        <w:rPr>
          <w:color w:val="000000"/>
        </w:rPr>
        <w:t>Uzglabāt šīs zāles bērniem neredzamā un nepieejamā vietā.</w:t>
      </w:r>
    </w:p>
    <w:p w14:paraId="2088A5FE" w14:textId="77777777" w:rsidR="00D15122" w:rsidRPr="00A8085E" w:rsidRDefault="00D15122" w:rsidP="007F6E1B">
      <w:pPr>
        <w:rPr>
          <w:rFonts w:ascii="Times New Roman" w:eastAsia="Times New Roman" w:hAnsi="Times New Roman"/>
          <w:color w:val="000000"/>
        </w:rPr>
      </w:pPr>
    </w:p>
    <w:p w14:paraId="3554C995" w14:textId="77777777" w:rsidR="00313FC6" w:rsidRPr="00A8085E" w:rsidRDefault="009B0756" w:rsidP="007F6E1B">
      <w:pPr>
        <w:pStyle w:val="BodyText"/>
        <w:ind w:left="0" w:right="265"/>
        <w:rPr>
          <w:color w:val="000000"/>
        </w:rPr>
      </w:pPr>
      <w:r w:rsidRPr="00A8085E">
        <w:rPr>
          <w:color w:val="000000"/>
        </w:rPr>
        <w:t>Nelietot šīs zāles pēc derīguma termiņa beigām, kas norādīts uz kartona k</w:t>
      </w:r>
      <w:r w:rsidR="00752BCE" w:rsidRPr="00A8085E">
        <w:rPr>
          <w:color w:val="000000"/>
        </w:rPr>
        <w:t>astītes un flakona etiķetes pēc saīsinājuma</w:t>
      </w:r>
      <w:r w:rsidRPr="00A8085E">
        <w:rPr>
          <w:color w:val="000000"/>
        </w:rPr>
        <w:t xml:space="preserve"> </w:t>
      </w:r>
      <w:r w:rsidR="007A3D74" w:rsidRPr="00A8085E">
        <w:rPr>
          <w:color w:val="000000"/>
        </w:rPr>
        <w:t>“</w:t>
      </w:r>
      <w:r w:rsidRPr="00A8085E">
        <w:rPr>
          <w:color w:val="000000"/>
        </w:rPr>
        <w:t>EXP”. Derīguma termiņš attiecas uz norādītā mēneša pēdējo dienu.</w:t>
      </w:r>
    </w:p>
    <w:p w14:paraId="10C61779" w14:textId="77777777" w:rsidR="00313FC6" w:rsidRPr="00A8085E" w:rsidRDefault="00313FC6" w:rsidP="007F6E1B">
      <w:pPr>
        <w:pStyle w:val="BodyText"/>
        <w:ind w:left="0" w:right="265"/>
        <w:rPr>
          <w:color w:val="000000"/>
        </w:rPr>
      </w:pPr>
    </w:p>
    <w:p w14:paraId="1A7F353B" w14:textId="318CEF14" w:rsidR="00D15122" w:rsidRPr="00A8085E" w:rsidRDefault="009B0756" w:rsidP="007F6E1B">
      <w:pPr>
        <w:pStyle w:val="BodyText"/>
        <w:ind w:left="0" w:right="265"/>
        <w:rPr>
          <w:color w:val="000000"/>
        </w:rPr>
      </w:pPr>
      <w:r w:rsidRPr="00A8085E">
        <w:rPr>
          <w:color w:val="000000"/>
        </w:rPr>
        <w:t>Uzglabāt ledusskapī (2</w:t>
      </w:r>
      <w:r w:rsidR="00090480">
        <w:rPr>
          <w:color w:val="000000"/>
        </w:rPr>
        <w:t> </w:t>
      </w:r>
      <w:r w:rsidRPr="00A8085E">
        <w:rPr>
          <w:color w:val="000000"/>
        </w:rPr>
        <w:t>°C</w:t>
      </w:r>
      <w:r w:rsidR="00D15793" w:rsidRPr="00A8085E">
        <w:rPr>
          <w:color w:val="000000"/>
        </w:rPr>
        <w:t xml:space="preserve"> </w:t>
      </w:r>
      <w:r w:rsidRPr="00A8085E">
        <w:rPr>
          <w:color w:val="000000"/>
        </w:rPr>
        <w:t>–</w:t>
      </w:r>
      <w:r w:rsidR="00D15793" w:rsidRPr="00A8085E">
        <w:rPr>
          <w:color w:val="000000"/>
        </w:rPr>
        <w:t xml:space="preserve"> </w:t>
      </w:r>
      <w:r w:rsidRPr="00A8085E">
        <w:rPr>
          <w:color w:val="000000"/>
        </w:rPr>
        <w:t>8</w:t>
      </w:r>
      <w:r w:rsidR="00090480">
        <w:rPr>
          <w:color w:val="000000"/>
        </w:rPr>
        <w:t> </w:t>
      </w:r>
      <w:r w:rsidRPr="00A8085E">
        <w:rPr>
          <w:color w:val="000000"/>
        </w:rPr>
        <w:t>°C). Nesasaldēt.</w:t>
      </w:r>
    </w:p>
    <w:p w14:paraId="1D29DBB9" w14:textId="77777777" w:rsidR="00D15122" w:rsidRPr="00A8085E" w:rsidRDefault="009B0756" w:rsidP="007F6E1B">
      <w:pPr>
        <w:pStyle w:val="BodyText"/>
        <w:ind w:left="0" w:right="265"/>
        <w:rPr>
          <w:color w:val="000000"/>
        </w:rPr>
      </w:pPr>
      <w:r w:rsidRPr="00A8085E">
        <w:rPr>
          <w:color w:val="000000"/>
        </w:rPr>
        <w:t>Uzglabāt flakonu ārējā iepakojumā</w:t>
      </w:r>
      <w:r w:rsidR="00D15793" w:rsidRPr="00A8085E">
        <w:rPr>
          <w:color w:val="000000"/>
        </w:rPr>
        <w:t>, lai pasargātu</w:t>
      </w:r>
      <w:r w:rsidRPr="00A8085E">
        <w:rPr>
          <w:color w:val="000000"/>
        </w:rPr>
        <w:t xml:space="preserve"> no gaismas.</w:t>
      </w:r>
    </w:p>
    <w:p w14:paraId="69DF0007" w14:textId="77777777" w:rsidR="00D15122" w:rsidRPr="00A8085E" w:rsidRDefault="00D15122" w:rsidP="007F6E1B">
      <w:pPr>
        <w:pStyle w:val="BodyText"/>
        <w:ind w:left="0" w:right="265"/>
        <w:rPr>
          <w:color w:val="000000"/>
        </w:rPr>
      </w:pPr>
    </w:p>
    <w:p w14:paraId="2B10F2BF" w14:textId="77777777" w:rsidR="00DA6FFC" w:rsidRPr="00A8085E" w:rsidRDefault="009B0756" w:rsidP="007F6E1B">
      <w:pPr>
        <w:pStyle w:val="BodyText"/>
        <w:ind w:left="0" w:right="265"/>
        <w:rPr>
          <w:color w:val="000000"/>
        </w:rPr>
      </w:pPr>
      <w:r w:rsidRPr="00A8085E">
        <w:rPr>
          <w:color w:val="000000"/>
        </w:rPr>
        <w:t xml:space="preserve">Infūzijas šķīdumi jāizlieto uzreiz pēc atšķaidīšanas. </w:t>
      </w:r>
      <w:r w:rsidR="0074307F" w:rsidRPr="00A8085E">
        <w:rPr>
          <w:color w:val="000000"/>
        </w:rPr>
        <w:t xml:space="preserve">Ja tas netiek lietots nekavējoties, par uzglabāšanas laiku un apstākļiem ir atbildīgs lietotājs, parasti uzglabāšanas laiks nedrīkst būt ilgāks par 24 stundām 2 °C līdz 8 °C temperatūrā, ja vien infūzijas šķīdums nav sagatavots sterilā vidē. Ja atšķaidīšana notikusi sterilā vidē, Zirabev ir stabils līdz 35 dienām 2 °C līdz 8 °C temperatūrā pēc atšķaidīšanas un </w:t>
      </w:r>
      <w:r w:rsidR="00DA6FFC" w:rsidRPr="00A8085E">
        <w:rPr>
          <w:color w:val="000000"/>
        </w:rPr>
        <w:t xml:space="preserve">periodā </w:t>
      </w:r>
      <w:r w:rsidR="0074307F" w:rsidRPr="00A8085E">
        <w:rPr>
          <w:color w:val="000000"/>
        </w:rPr>
        <w:t>līdz 48 stundām temperatūrā, kas nepārsniedz 30 °C.</w:t>
      </w:r>
    </w:p>
    <w:p w14:paraId="443D59EF" w14:textId="77777777" w:rsidR="00DA6FFC" w:rsidRPr="00A8085E" w:rsidRDefault="00DA6FFC" w:rsidP="007F6E1B">
      <w:pPr>
        <w:pStyle w:val="BodyText"/>
        <w:ind w:left="0" w:right="265"/>
        <w:rPr>
          <w:color w:val="000000"/>
        </w:rPr>
      </w:pPr>
    </w:p>
    <w:p w14:paraId="00B009C8" w14:textId="77777777" w:rsidR="00D15122" w:rsidRPr="00A8085E" w:rsidRDefault="009B0756" w:rsidP="007F6E1B">
      <w:pPr>
        <w:pStyle w:val="BodyText"/>
        <w:ind w:left="0" w:right="265"/>
        <w:rPr>
          <w:color w:val="000000"/>
        </w:rPr>
      </w:pPr>
      <w:r w:rsidRPr="00A8085E">
        <w:rPr>
          <w:color w:val="000000"/>
        </w:rPr>
        <w:t xml:space="preserve">Nelietojiet </w:t>
      </w:r>
      <w:r w:rsidR="00DA3CC9" w:rsidRPr="00A8085E">
        <w:rPr>
          <w:color w:val="000000"/>
        </w:rPr>
        <w:t>Zirabev</w:t>
      </w:r>
      <w:r w:rsidRPr="00A8085E">
        <w:rPr>
          <w:color w:val="000000"/>
        </w:rPr>
        <w:t>, ja pirms ievadīšanas pamanāt daļiņas vai krāsas izmaiņas.</w:t>
      </w:r>
    </w:p>
    <w:p w14:paraId="7C73FCF8" w14:textId="77777777" w:rsidR="00D15122" w:rsidRPr="00A8085E" w:rsidRDefault="00D15122" w:rsidP="007F6E1B">
      <w:pPr>
        <w:pStyle w:val="BodyText"/>
        <w:ind w:left="0" w:right="265"/>
        <w:rPr>
          <w:color w:val="000000"/>
        </w:rPr>
      </w:pPr>
    </w:p>
    <w:p w14:paraId="08BCA298" w14:textId="77777777" w:rsidR="00D15122" w:rsidRPr="00A8085E" w:rsidRDefault="009B0756" w:rsidP="007F6E1B">
      <w:pPr>
        <w:pStyle w:val="BodyText"/>
        <w:ind w:left="0" w:right="265"/>
        <w:rPr>
          <w:color w:val="000000"/>
        </w:rPr>
      </w:pPr>
      <w:r w:rsidRPr="00A8085E">
        <w:rPr>
          <w:color w:val="000000"/>
        </w:rPr>
        <w:t>Neizmetiet zāles kanalizācijā vai sadzīves atkritumos. Vaicājiet farmaceitam, kā izmest zāles, kuras vairs nelietojat. Šie pasākumi palīdzēs aizsargāt apkārtējo vidi.</w:t>
      </w:r>
    </w:p>
    <w:p w14:paraId="47B660D5" w14:textId="77777777" w:rsidR="00D15122" w:rsidRPr="00A8085E" w:rsidRDefault="00D15122" w:rsidP="007F6E1B">
      <w:pPr>
        <w:rPr>
          <w:rFonts w:ascii="Times New Roman" w:eastAsia="Times New Roman" w:hAnsi="Times New Roman"/>
          <w:color w:val="000000"/>
        </w:rPr>
      </w:pPr>
    </w:p>
    <w:p w14:paraId="3AADAD63" w14:textId="77777777" w:rsidR="00D15122" w:rsidRPr="00A8085E" w:rsidRDefault="00D15122" w:rsidP="007F6E1B">
      <w:pPr>
        <w:rPr>
          <w:rFonts w:ascii="Times New Roman" w:eastAsia="Times New Roman" w:hAnsi="Times New Roman"/>
          <w:color w:val="000000"/>
        </w:rPr>
      </w:pPr>
    </w:p>
    <w:p w14:paraId="33E178EC" w14:textId="77777777" w:rsidR="004666BE" w:rsidRPr="00A8085E" w:rsidRDefault="00714208" w:rsidP="002E4812">
      <w:pPr>
        <w:pStyle w:val="BodyText"/>
        <w:widowControl/>
        <w:ind w:left="0" w:right="245"/>
        <w:rPr>
          <w:b/>
          <w:color w:val="000000"/>
        </w:rPr>
      </w:pPr>
      <w:r w:rsidRPr="00A8085E">
        <w:rPr>
          <w:b/>
          <w:color w:val="000000"/>
        </w:rPr>
        <w:t>6.</w:t>
      </w:r>
      <w:r w:rsidRPr="00A8085E">
        <w:rPr>
          <w:b/>
          <w:color w:val="000000"/>
        </w:rPr>
        <w:tab/>
        <w:t xml:space="preserve">Iepakojuma saturs un cita informācija </w:t>
      </w:r>
    </w:p>
    <w:p w14:paraId="6BE8B3EC" w14:textId="77777777" w:rsidR="002E4812" w:rsidRPr="00A8085E" w:rsidRDefault="002E4812" w:rsidP="002E4812">
      <w:pPr>
        <w:pStyle w:val="BodyText"/>
        <w:widowControl/>
        <w:ind w:left="0" w:right="245"/>
        <w:rPr>
          <w:b/>
          <w:color w:val="000000"/>
        </w:rPr>
      </w:pPr>
    </w:p>
    <w:p w14:paraId="594B5BCB" w14:textId="77777777" w:rsidR="00D15122" w:rsidRPr="00A8085E" w:rsidRDefault="009B0756" w:rsidP="002E4812">
      <w:pPr>
        <w:pStyle w:val="BodyText"/>
        <w:widowControl/>
        <w:ind w:left="0" w:right="245"/>
        <w:rPr>
          <w:b/>
          <w:color w:val="000000"/>
        </w:rPr>
      </w:pPr>
      <w:r w:rsidRPr="00A8085E">
        <w:rPr>
          <w:b/>
          <w:color w:val="000000"/>
        </w:rPr>
        <w:t xml:space="preserve">Ko </w:t>
      </w:r>
      <w:r w:rsidR="00DA3CC9" w:rsidRPr="00A8085E">
        <w:rPr>
          <w:b/>
          <w:color w:val="000000"/>
        </w:rPr>
        <w:t>Zirabev</w:t>
      </w:r>
      <w:r w:rsidRPr="00A8085E">
        <w:rPr>
          <w:b/>
          <w:color w:val="000000"/>
        </w:rPr>
        <w:t xml:space="preserve"> satur</w:t>
      </w:r>
    </w:p>
    <w:p w14:paraId="3B0D6CB6" w14:textId="77777777" w:rsidR="002E4812" w:rsidRPr="00A8085E" w:rsidRDefault="002E4812" w:rsidP="00863974">
      <w:pPr>
        <w:pStyle w:val="BodyText"/>
        <w:widowControl/>
        <w:ind w:left="720" w:right="245" w:hanging="720"/>
        <w:rPr>
          <w:b/>
          <w:color w:val="000000"/>
        </w:rPr>
      </w:pPr>
    </w:p>
    <w:p w14:paraId="0D106686" w14:textId="77777777" w:rsidR="00D15122" w:rsidRPr="00A8085E" w:rsidRDefault="009B0756" w:rsidP="00863974">
      <w:pPr>
        <w:pStyle w:val="BodyText"/>
        <w:numPr>
          <w:ilvl w:val="0"/>
          <w:numId w:val="3"/>
        </w:numPr>
        <w:ind w:left="720" w:right="450" w:hanging="720"/>
        <w:rPr>
          <w:color w:val="000000"/>
        </w:rPr>
      </w:pPr>
      <w:r w:rsidRPr="00A8085E">
        <w:rPr>
          <w:color w:val="000000"/>
        </w:rPr>
        <w:t xml:space="preserve">Aktīvā viela ir bevacizumabs. Katrs </w:t>
      </w:r>
      <w:r w:rsidR="007A3D74" w:rsidRPr="00A8085E">
        <w:rPr>
          <w:color w:val="000000"/>
        </w:rPr>
        <w:t>mililitrs</w:t>
      </w:r>
      <w:r w:rsidRPr="00A8085E">
        <w:rPr>
          <w:color w:val="000000"/>
        </w:rPr>
        <w:t xml:space="preserve"> koncentrāta satur 25</w:t>
      </w:r>
      <w:r w:rsidR="00C51C72" w:rsidRPr="00A8085E">
        <w:rPr>
          <w:color w:val="000000"/>
        </w:rPr>
        <w:t> </w:t>
      </w:r>
      <w:r w:rsidRPr="00A8085E">
        <w:rPr>
          <w:color w:val="000000"/>
        </w:rPr>
        <w:t>mg bevacizumaba (</w:t>
      </w:r>
      <w:r w:rsidR="007A3D74" w:rsidRPr="00A8085E">
        <w:rPr>
          <w:i/>
          <w:color w:val="000000"/>
        </w:rPr>
        <w:t>b</w:t>
      </w:r>
      <w:r w:rsidRPr="00A8085E">
        <w:rPr>
          <w:i/>
          <w:color w:val="000000"/>
        </w:rPr>
        <w:t>evacizumab</w:t>
      </w:r>
      <w:r w:rsidRPr="00A8085E">
        <w:rPr>
          <w:color w:val="000000"/>
        </w:rPr>
        <w:t>).</w:t>
      </w:r>
    </w:p>
    <w:p w14:paraId="4939E571" w14:textId="77777777" w:rsidR="00D15122" w:rsidRPr="00A8085E" w:rsidRDefault="009B0756" w:rsidP="00863974">
      <w:pPr>
        <w:pStyle w:val="BodyText"/>
        <w:ind w:left="1440" w:right="450" w:hanging="720"/>
        <w:rPr>
          <w:color w:val="000000"/>
        </w:rPr>
      </w:pPr>
      <w:r w:rsidRPr="00A8085E">
        <w:rPr>
          <w:color w:val="000000"/>
        </w:rPr>
        <w:t>Katrs 4 ml flakons satur 100</w:t>
      </w:r>
      <w:r w:rsidR="00C51C72" w:rsidRPr="00A8085E">
        <w:rPr>
          <w:color w:val="000000"/>
        </w:rPr>
        <w:t> </w:t>
      </w:r>
      <w:r w:rsidRPr="00A8085E">
        <w:rPr>
          <w:color w:val="000000"/>
        </w:rPr>
        <w:t>mg bevacizumaba.</w:t>
      </w:r>
    </w:p>
    <w:p w14:paraId="4D23F3D2" w14:textId="77777777" w:rsidR="00D15122" w:rsidRPr="00A8085E" w:rsidRDefault="009B0756" w:rsidP="00863974">
      <w:pPr>
        <w:pStyle w:val="BodyText"/>
        <w:ind w:left="1440" w:hanging="720"/>
        <w:rPr>
          <w:color w:val="000000"/>
        </w:rPr>
      </w:pPr>
      <w:r w:rsidRPr="00A8085E">
        <w:rPr>
          <w:color w:val="000000"/>
        </w:rPr>
        <w:t>Katrs 16 ml flakons satur 400</w:t>
      </w:r>
      <w:r w:rsidR="00C51C72" w:rsidRPr="00A8085E">
        <w:rPr>
          <w:color w:val="000000"/>
        </w:rPr>
        <w:t> </w:t>
      </w:r>
      <w:r w:rsidRPr="00A8085E">
        <w:rPr>
          <w:color w:val="000000"/>
        </w:rPr>
        <w:t>mg bevacizumaba.</w:t>
      </w:r>
    </w:p>
    <w:p w14:paraId="774D9BF9" w14:textId="6D4E3C9E" w:rsidR="00D15122" w:rsidRPr="00A8085E" w:rsidRDefault="009B0756" w:rsidP="00863974">
      <w:pPr>
        <w:pStyle w:val="BodyText"/>
        <w:numPr>
          <w:ilvl w:val="0"/>
          <w:numId w:val="3"/>
        </w:numPr>
        <w:ind w:left="720" w:right="463" w:hanging="720"/>
        <w:rPr>
          <w:color w:val="000000"/>
        </w:rPr>
      </w:pPr>
      <w:r w:rsidRPr="00A8085E">
        <w:rPr>
          <w:color w:val="000000"/>
        </w:rPr>
        <w:t>Citas sastāvdaļas ir saharoze, dzintarskābe, dinātrija edetāts, polisorbāts</w:t>
      </w:r>
      <w:r w:rsidR="00C51C72" w:rsidRPr="00A8085E">
        <w:rPr>
          <w:color w:val="000000"/>
        </w:rPr>
        <w:t> </w:t>
      </w:r>
      <w:r w:rsidR="007A3D74" w:rsidRPr="00A8085E">
        <w:rPr>
          <w:color w:val="000000"/>
        </w:rPr>
        <w:t>80</w:t>
      </w:r>
      <w:r w:rsidR="003A4B7A">
        <w:rPr>
          <w:color w:val="000000"/>
        </w:rPr>
        <w:t xml:space="preserve"> (E 433)</w:t>
      </w:r>
      <w:r w:rsidRPr="00A8085E">
        <w:rPr>
          <w:color w:val="000000"/>
        </w:rPr>
        <w:t>, nātri</w:t>
      </w:r>
      <w:r w:rsidR="00752BCE" w:rsidRPr="00A8085E">
        <w:rPr>
          <w:color w:val="000000"/>
        </w:rPr>
        <w:t>ja hidroksīds (pH pielāgošanai) un</w:t>
      </w:r>
      <w:r w:rsidRPr="00A8085E">
        <w:rPr>
          <w:color w:val="000000"/>
        </w:rPr>
        <w:t xml:space="preserve"> ūdens injekcijām</w:t>
      </w:r>
      <w:r w:rsidR="00340FA1" w:rsidRPr="00A8085E">
        <w:rPr>
          <w:color w:val="000000"/>
        </w:rPr>
        <w:t xml:space="preserve"> (skatīt 2. punktu “Zirabev satur </w:t>
      </w:r>
      <w:r w:rsidR="00340FA1" w:rsidRPr="00A8085E">
        <w:rPr>
          <w:color w:val="000000"/>
        </w:rPr>
        <w:lastRenderedPageBreak/>
        <w:t>nātriju</w:t>
      </w:r>
      <w:r w:rsidR="003A4B7A">
        <w:rPr>
          <w:color w:val="000000"/>
        </w:rPr>
        <w:t xml:space="preserve"> un polisorbātu 80</w:t>
      </w:r>
      <w:r w:rsidR="00340FA1" w:rsidRPr="00A8085E">
        <w:rPr>
          <w:color w:val="000000"/>
        </w:rPr>
        <w:t>”)</w:t>
      </w:r>
      <w:r w:rsidRPr="00A8085E">
        <w:rPr>
          <w:color w:val="000000"/>
        </w:rPr>
        <w:t>.</w:t>
      </w:r>
    </w:p>
    <w:p w14:paraId="776593BE" w14:textId="77777777" w:rsidR="00D15122" w:rsidRPr="00A8085E" w:rsidRDefault="00D15122" w:rsidP="007F6E1B">
      <w:pPr>
        <w:rPr>
          <w:rFonts w:ascii="Times New Roman" w:eastAsia="Times New Roman" w:hAnsi="Times New Roman"/>
          <w:color w:val="000000"/>
        </w:rPr>
      </w:pPr>
    </w:p>
    <w:p w14:paraId="0EE1DCA2" w14:textId="77777777" w:rsidR="00D15122" w:rsidRPr="00A8085E" w:rsidRDefault="00DA3CC9" w:rsidP="002E4812">
      <w:pPr>
        <w:pStyle w:val="BodyText"/>
        <w:widowControl/>
        <w:ind w:left="0" w:right="245"/>
        <w:rPr>
          <w:b/>
          <w:color w:val="000000"/>
        </w:rPr>
      </w:pPr>
      <w:r w:rsidRPr="00A8085E">
        <w:rPr>
          <w:b/>
          <w:color w:val="000000"/>
        </w:rPr>
        <w:t>Zirabev</w:t>
      </w:r>
      <w:r w:rsidR="009B0756" w:rsidRPr="00A8085E">
        <w:rPr>
          <w:b/>
          <w:color w:val="000000"/>
        </w:rPr>
        <w:t xml:space="preserve"> ārējais izskats un iepakojums</w:t>
      </w:r>
    </w:p>
    <w:p w14:paraId="09D9E907" w14:textId="77777777" w:rsidR="00D15122" w:rsidRPr="00A8085E" w:rsidRDefault="00DA3CC9" w:rsidP="007F6E1B">
      <w:pPr>
        <w:pStyle w:val="BodyText"/>
        <w:ind w:left="0" w:right="19"/>
        <w:rPr>
          <w:color w:val="000000"/>
        </w:rPr>
      </w:pPr>
      <w:r w:rsidRPr="00A8085E">
        <w:rPr>
          <w:color w:val="000000"/>
        </w:rPr>
        <w:t>Zirabev</w:t>
      </w:r>
      <w:r w:rsidR="00426DA8" w:rsidRPr="00A8085E">
        <w:rPr>
          <w:color w:val="000000"/>
        </w:rPr>
        <w:t xml:space="preserve"> ir koncentrāts infūziju šķīduma pagatavošanai. Koncentrāts ir caurspīdīgs vai nedaudz opalescējošs, bezkrāsains vai gaiši brūns šķidrums stikla flakonā ar gumijas aizbāzni. Katrs flakons satur 100</w:t>
      </w:r>
      <w:r w:rsidR="00C51C72" w:rsidRPr="00A8085E">
        <w:rPr>
          <w:color w:val="000000"/>
        </w:rPr>
        <w:t> </w:t>
      </w:r>
      <w:r w:rsidR="00426DA8" w:rsidRPr="00A8085E">
        <w:rPr>
          <w:color w:val="000000"/>
        </w:rPr>
        <w:t>mg bevacizumaba 4</w:t>
      </w:r>
      <w:r w:rsidR="00C51C72" w:rsidRPr="00A8085E">
        <w:rPr>
          <w:color w:val="000000"/>
        </w:rPr>
        <w:t> </w:t>
      </w:r>
      <w:r w:rsidR="00426DA8" w:rsidRPr="00A8085E">
        <w:rPr>
          <w:color w:val="000000"/>
        </w:rPr>
        <w:t>ml šķīduma vai 400</w:t>
      </w:r>
      <w:r w:rsidR="00C51C72" w:rsidRPr="00A8085E">
        <w:rPr>
          <w:color w:val="000000"/>
        </w:rPr>
        <w:t> </w:t>
      </w:r>
      <w:r w:rsidR="00426DA8" w:rsidRPr="00A8085E">
        <w:rPr>
          <w:color w:val="000000"/>
        </w:rPr>
        <w:t>mg bevacizumaba 16</w:t>
      </w:r>
      <w:r w:rsidR="00C51C72" w:rsidRPr="00A8085E">
        <w:rPr>
          <w:color w:val="000000"/>
        </w:rPr>
        <w:t> </w:t>
      </w:r>
      <w:r w:rsidR="00426DA8" w:rsidRPr="00A8085E">
        <w:rPr>
          <w:color w:val="000000"/>
        </w:rPr>
        <w:t xml:space="preserve">ml šķīduma. Katrā </w:t>
      </w:r>
      <w:r w:rsidRPr="00A8085E">
        <w:rPr>
          <w:color w:val="000000"/>
        </w:rPr>
        <w:t>Zirabev</w:t>
      </w:r>
      <w:r w:rsidR="00426DA8" w:rsidRPr="00A8085E">
        <w:rPr>
          <w:color w:val="000000"/>
        </w:rPr>
        <w:t xml:space="preserve"> iepakojumā ir viens flakons.</w:t>
      </w:r>
    </w:p>
    <w:p w14:paraId="07CD7189" w14:textId="77777777" w:rsidR="00D15122" w:rsidRPr="00A8085E" w:rsidRDefault="00D15122" w:rsidP="007F6E1B">
      <w:pPr>
        <w:rPr>
          <w:rFonts w:ascii="Times New Roman" w:eastAsia="Times New Roman" w:hAnsi="Times New Roman"/>
          <w:color w:val="000000"/>
        </w:rPr>
      </w:pPr>
    </w:p>
    <w:p w14:paraId="6F894CE3" w14:textId="77777777" w:rsidR="00D15122" w:rsidRPr="00A8085E" w:rsidRDefault="009B0756" w:rsidP="002E4812">
      <w:pPr>
        <w:pStyle w:val="BodyText"/>
        <w:widowControl/>
        <w:ind w:left="0" w:right="245"/>
        <w:rPr>
          <w:b/>
          <w:color w:val="000000"/>
        </w:rPr>
      </w:pPr>
      <w:r w:rsidRPr="00A8085E">
        <w:rPr>
          <w:b/>
          <w:color w:val="000000"/>
        </w:rPr>
        <w:t>Reģistrācijas apliecības īpašnieks</w:t>
      </w:r>
    </w:p>
    <w:p w14:paraId="0157A28B" w14:textId="77777777" w:rsidR="00B06C94" w:rsidRPr="00A8085E" w:rsidRDefault="00752BCE" w:rsidP="00CE15F9">
      <w:pPr>
        <w:pStyle w:val="BodyText"/>
        <w:spacing w:line="251" w:lineRule="exact"/>
        <w:ind w:left="0"/>
        <w:rPr>
          <w:color w:val="000000"/>
        </w:rPr>
      </w:pPr>
      <w:r w:rsidRPr="00A8085E">
        <w:rPr>
          <w:color w:val="000000"/>
        </w:rPr>
        <w:t xml:space="preserve">Pfizer Europe MA EEIG, </w:t>
      </w:r>
      <w:r w:rsidR="00CE15F9" w:rsidRPr="00A8085E">
        <w:rPr>
          <w:color w:val="000000"/>
        </w:rPr>
        <w:t>Boulevard de la Plaine 17, 1050 Bruxelles, Beļģija</w:t>
      </w:r>
    </w:p>
    <w:p w14:paraId="1A036E90" w14:textId="77777777" w:rsidR="00D15122" w:rsidRPr="00A8085E" w:rsidRDefault="00D15122" w:rsidP="007F6E1B">
      <w:pPr>
        <w:rPr>
          <w:rFonts w:ascii="Times New Roman" w:eastAsia="Times New Roman" w:hAnsi="Times New Roman"/>
          <w:color w:val="000000"/>
        </w:rPr>
      </w:pPr>
    </w:p>
    <w:p w14:paraId="10B54968" w14:textId="77777777" w:rsidR="00D15122" w:rsidRPr="00A8085E" w:rsidRDefault="009B0756" w:rsidP="002E4812">
      <w:pPr>
        <w:pStyle w:val="BodyText"/>
        <w:widowControl/>
        <w:ind w:left="0" w:right="245"/>
        <w:rPr>
          <w:b/>
          <w:color w:val="000000"/>
        </w:rPr>
      </w:pPr>
      <w:r w:rsidRPr="00A8085E">
        <w:rPr>
          <w:b/>
          <w:color w:val="000000"/>
        </w:rPr>
        <w:t>Ražotājs</w:t>
      </w:r>
    </w:p>
    <w:p w14:paraId="072E269E" w14:textId="33A2D657" w:rsidR="00396B7E" w:rsidRPr="00A8085E" w:rsidRDefault="00396B7E" w:rsidP="00396B7E">
      <w:pPr>
        <w:pStyle w:val="BodyText"/>
        <w:spacing w:line="251" w:lineRule="exact"/>
        <w:ind w:left="0"/>
        <w:rPr>
          <w:color w:val="000000"/>
        </w:rPr>
      </w:pPr>
      <w:r w:rsidRPr="00A8085E">
        <w:rPr>
          <w:color w:val="000000"/>
        </w:rPr>
        <w:t xml:space="preserve">Pfizer Service Company BV, </w:t>
      </w:r>
      <w:del w:id="17" w:author="Author" w:date="2025-08-01T20:25:00Z" w16du:dateUtc="2025-08-01T16:25:00Z">
        <w:r w:rsidRPr="00A8085E" w:rsidDel="00A80613">
          <w:rPr>
            <w:color w:val="000000"/>
          </w:rPr>
          <w:delText>Hoge Wei 10</w:delText>
        </w:r>
      </w:del>
      <w:ins w:id="18" w:author="Author" w:date="2025-08-01T20:25:00Z">
        <w:r w:rsidR="00A80613" w:rsidRPr="00A80613">
          <w:rPr>
            <w:color w:val="000000"/>
          </w:rPr>
          <w:t>Hermeslaan 11</w:t>
        </w:r>
      </w:ins>
      <w:r w:rsidRPr="00A8085E">
        <w:rPr>
          <w:color w:val="000000"/>
        </w:rPr>
        <w:t xml:space="preserve">, </w:t>
      </w:r>
      <w:ins w:id="19" w:author="Author" w:date="2025-08-01T20:25:00Z" w16du:dateUtc="2025-08-01T16:25:00Z">
        <w:r w:rsidR="00A80613">
          <w:rPr>
            <w:color w:val="000000"/>
          </w:rPr>
          <w:t xml:space="preserve">1932 </w:t>
        </w:r>
      </w:ins>
      <w:r w:rsidRPr="00A8085E">
        <w:rPr>
          <w:color w:val="000000"/>
        </w:rPr>
        <w:t xml:space="preserve">Zaventem, </w:t>
      </w:r>
      <w:del w:id="20" w:author="Author" w:date="2025-08-01T20:25:00Z" w16du:dateUtc="2025-08-01T16:25:00Z">
        <w:r w:rsidRPr="00A8085E" w:rsidDel="00A80613">
          <w:rPr>
            <w:color w:val="000000"/>
          </w:rPr>
          <w:delText>1930</w:delText>
        </w:r>
      </w:del>
      <w:del w:id="21" w:author="RR3" w:date="2025-08-04T10:50:00Z" w16du:dateUtc="2025-08-04T07:50:00Z">
        <w:r w:rsidRPr="00A8085E" w:rsidDel="008171A8">
          <w:rPr>
            <w:color w:val="000000"/>
          </w:rPr>
          <w:delText xml:space="preserve">, </w:delText>
        </w:r>
      </w:del>
      <w:r w:rsidRPr="00A8085E">
        <w:rPr>
          <w:color w:val="000000"/>
        </w:rPr>
        <w:t>Beļģija</w:t>
      </w:r>
    </w:p>
    <w:p w14:paraId="108C3745" w14:textId="77777777" w:rsidR="005F4C9C" w:rsidRPr="00A8085E" w:rsidRDefault="005F4C9C" w:rsidP="007F6E1B">
      <w:pPr>
        <w:pStyle w:val="BodyText"/>
        <w:spacing w:line="251" w:lineRule="exact"/>
        <w:ind w:left="0"/>
        <w:rPr>
          <w:color w:val="000000"/>
        </w:rPr>
      </w:pPr>
    </w:p>
    <w:p w14:paraId="6E310A8F" w14:textId="77777777" w:rsidR="00D15122" w:rsidRPr="00A8085E" w:rsidRDefault="009B0756" w:rsidP="007F6E1B">
      <w:pPr>
        <w:pStyle w:val="BodyText"/>
        <w:ind w:left="0" w:right="450"/>
        <w:rPr>
          <w:color w:val="000000"/>
        </w:rPr>
      </w:pPr>
      <w:r w:rsidRPr="00A8085E">
        <w:rPr>
          <w:color w:val="000000"/>
        </w:rPr>
        <w:t>Lai iegūtu papildu informāciju par šīm zālēm, lūdzam kontaktēties ar Reģistrācijas apliecības īpašnieka vietējo pārstāvniecību.</w:t>
      </w:r>
    </w:p>
    <w:p w14:paraId="6A6F0E80" w14:textId="77777777" w:rsidR="00D15122" w:rsidRPr="00A8085E" w:rsidRDefault="00D15122" w:rsidP="007F6E1B">
      <w:pPr>
        <w:rPr>
          <w:rFonts w:ascii="Times New Roman" w:eastAsia="Times New Roman" w:hAnsi="Times New Roman"/>
          <w:color w:val="000000"/>
        </w:rPr>
      </w:pPr>
    </w:p>
    <w:tbl>
      <w:tblPr>
        <w:tblW w:w="5000" w:type="pct"/>
        <w:tblLook w:val="04A0" w:firstRow="1" w:lastRow="0" w:firstColumn="1" w:lastColumn="0" w:noHBand="0" w:noVBand="1"/>
      </w:tblPr>
      <w:tblGrid>
        <w:gridCol w:w="4217"/>
        <w:gridCol w:w="4856"/>
      </w:tblGrid>
      <w:tr w:rsidR="001A3FCF" w:rsidRPr="007014C6" w14:paraId="2D3305E1" w14:textId="77777777" w:rsidTr="00A814F7">
        <w:trPr>
          <w:cantSplit/>
        </w:trPr>
        <w:tc>
          <w:tcPr>
            <w:tcW w:w="4158" w:type="dxa"/>
            <w:shd w:val="clear" w:color="auto" w:fill="auto"/>
          </w:tcPr>
          <w:p w14:paraId="418C3CC3" w14:textId="77777777" w:rsidR="001A3FCF" w:rsidRPr="001A3FCF" w:rsidRDefault="001A3FCF" w:rsidP="00A814F7">
            <w:pPr>
              <w:widowControl/>
              <w:rPr>
                <w:rFonts w:ascii="Times New Roman" w:eastAsia="TimesNewRoman,Bold" w:hAnsi="Times New Roman"/>
                <w:b/>
                <w:bCs/>
              </w:rPr>
            </w:pPr>
            <w:bookmarkStart w:id="22" w:name="_Hlk79149123"/>
            <w:r w:rsidRPr="001A3FCF">
              <w:rPr>
                <w:rFonts w:ascii="Times New Roman" w:eastAsia="TimesNewRoman,Bold" w:hAnsi="Times New Roman"/>
                <w:b/>
                <w:bCs/>
              </w:rPr>
              <w:t>België/Belgique/Belgien</w:t>
            </w:r>
          </w:p>
          <w:p w14:paraId="3C03CCC6"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Luxembourg/Luxemburg</w:t>
            </w:r>
          </w:p>
          <w:p w14:paraId="78D389CA"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 xml:space="preserve">Pfizer </w:t>
            </w:r>
            <w:r w:rsidRPr="001A3FCF">
              <w:rPr>
                <w:rFonts w:ascii="Times New Roman" w:hAnsi="Times New Roman"/>
              </w:rPr>
              <w:t>NV/SA</w:t>
            </w:r>
          </w:p>
          <w:p w14:paraId="6659FD9F"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él/Tel: +32 (0)2 554 62 11</w:t>
            </w:r>
          </w:p>
          <w:p w14:paraId="2563A4B0" w14:textId="77777777" w:rsidR="001A3FCF" w:rsidRPr="001A3FCF" w:rsidRDefault="001A3FCF" w:rsidP="00A814F7">
            <w:pPr>
              <w:widowControl/>
              <w:rPr>
                <w:rFonts w:ascii="Times New Roman" w:eastAsia="TimesNewRoman" w:hAnsi="Times New Roman"/>
              </w:rPr>
            </w:pPr>
          </w:p>
        </w:tc>
        <w:tc>
          <w:tcPr>
            <w:tcW w:w="4788" w:type="dxa"/>
            <w:shd w:val="clear" w:color="auto" w:fill="auto"/>
          </w:tcPr>
          <w:p w14:paraId="7AB1CB4D"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Kύπρος</w:t>
            </w:r>
          </w:p>
          <w:p w14:paraId="11D1413C"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Eλλάς A.E. (Cyprus Branch)</w:t>
            </w:r>
          </w:p>
          <w:p w14:paraId="23C062CE"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w:t>
            </w:r>
            <w:r w:rsidRPr="001A3FCF">
              <w:rPr>
                <w:rFonts w:ascii="Times New Roman" w:eastAsia="TimesNewRoman,Bold" w:hAnsi="Times New Roman"/>
              </w:rPr>
              <w:sym w:font="Symbol" w:char="F068"/>
            </w:r>
            <w:r w:rsidRPr="001A3FCF">
              <w:rPr>
                <w:rFonts w:ascii="Times New Roman" w:eastAsia="TimesNewRoman,Bold" w:hAnsi="Times New Roman"/>
              </w:rPr>
              <w:sym w:font="Symbol" w:char="F06C"/>
            </w:r>
            <w:r w:rsidRPr="001A3FCF">
              <w:rPr>
                <w:rFonts w:ascii="Times New Roman" w:eastAsia="TimesNewRoman" w:hAnsi="Times New Roman"/>
              </w:rPr>
              <w:t>: +357 22817690</w:t>
            </w:r>
          </w:p>
          <w:p w14:paraId="269B41AB" w14:textId="77777777" w:rsidR="001A3FCF" w:rsidRPr="001A3FCF" w:rsidRDefault="001A3FCF" w:rsidP="00A814F7">
            <w:pPr>
              <w:widowControl/>
              <w:rPr>
                <w:rFonts w:ascii="Times New Roman" w:hAnsi="Times New Roman"/>
              </w:rPr>
            </w:pPr>
          </w:p>
        </w:tc>
      </w:tr>
      <w:tr w:rsidR="001A3FCF" w:rsidRPr="007014C6" w14:paraId="21027E67" w14:textId="77777777" w:rsidTr="00A814F7">
        <w:trPr>
          <w:cantSplit/>
        </w:trPr>
        <w:tc>
          <w:tcPr>
            <w:tcW w:w="4158" w:type="dxa"/>
            <w:shd w:val="clear" w:color="auto" w:fill="auto"/>
          </w:tcPr>
          <w:p w14:paraId="19754A87"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Česká republika</w:t>
            </w:r>
          </w:p>
          <w:p w14:paraId="43B8E2F3"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w:t>
            </w:r>
            <w:r w:rsidRPr="001A3FCF">
              <w:rPr>
                <w:rFonts w:ascii="Times New Roman" w:hAnsi="Times New Roman"/>
              </w:rPr>
              <w:t>, spol.</w:t>
            </w:r>
            <w:r w:rsidRPr="001A3FCF">
              <w:rPr>
                <w:rFonts w:ascii="Times New Roman" w:eastAsia="TimesNewRoman" w:hAnsi="Times New Roman"/>
              </w:rPr>
              <w:t xml:space="preserve"> s r.o.</w:t>
            </w:r>
          </w:p>
          <w:p w14:paraId="26E7702D"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420 283 004 111</w:t>
            </w:r>
          </w:p>
          <w:p w14:paraId="17C73768" w14:textId="77777777" w:rsidR="001A3FCF" w:rsidRPr="001A3FCF" w:rsidRDefault="001A3FCF" w:rsidP="00A814F7">
            <w:pPr>
              <w:widowControl/>
              <w:rPr>
                <w:rFonts w:ascii="Times New Roman" w:hAnsi="Times New Roman"/>
              </w:rPr>
            </w:pPr>
          </w:p>
        </w:tc>
        <w:tc>
          <w:tcPr>
            <w:tcW w:w="4788" w:type="dxa"/>
            <w:shd w:val="clear" w:color="auto" w:fill="auto"/>
          </w:tcPr>
          <w:p w14:paraId="50A54814"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Magyarország</w:t>
            </w:r>
          </w:p>
          <w:p w14:paraId="6FCB030D"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Kft.</w:t>
            </w:r>
          </w:p>
          <w:p w14:paraId="5A40F71E"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w:t>
            </w:r>
            <w:r w:rsidR="00D57A00">
              <w:rPr>
                <w:rFonts w:ascii="Times New Roman" w:eastAsia="TimesNewRoman" w:hAnsi="Times New Roman"/>
              </w:rPr>
              <w:t xml:space="preserve"> </w:t>
            </w:r>
            <w:r w:rsidRPr="001A3FCF">
              <w:rPr>
                <w:rFonts w:ascii="Times New Roman" w:eastAsia="TimesNewRoman" w:hAnsi="Times New Roman"/>
              </w:rPr>
              <w:t>36 1 488 37 00</w:t>
            </w:r>
          </w:p>
          <w:p w14:paraId="09551B3C" w14:textId="77777777" w:rsidR="001A3FCF" w:rsidRPr="001A3FCF" w:rsidRDefault="001A3FCF" w:rsidP="00A814F7">
            <w:pPr>
              <w:widowControl/>
              <w:rPr>
                <w:rFonts w:ascii="Times New Roman" w:hAnsi="Times New Roman"/>
              </w:rPr>
            </w:pPr>
          </w:p>
        </w:tc>
      </w:tr>
      <w:tr w:rsidR="001A3FCF" w:rsidRPr="007014C6" w14:paraId="158B8EF9" w14:textId="77777777" w:rsidTr="00A814F7">
        <w:trPr>
          <w:cantSplit/>
        </w:trPr>
        <w:tc>
          <w:tcPr>
            <w:tcW w:w="4158" w:type="dxa"/>
            <w:shd w:val="clear" w:color="auto" w:fill="auto"/>
          </w:tcPr>
          <w:p w14:paraId="77B7F255"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Danmark</w:t>
            </w:r>
          </w:p>
          <w:p w14:paraId="66D89A91"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ApS</w:t>
            </w:r>
          </w:p>
          <w:p w14:paraId="1EAE97E7" w14:textId="005E60F1"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lf</w:t>
            </w:r>
            <w:r w:rsidR="00603F84">
              <w:rPr>
                <w:rFonts w:ascii="Times New Roman" w:eastAsia="TimesNewRoman" w:hAnsi="Times New Roman"/>
              </w:rPr>
              <w:t>.</w:t>
            </w:r>
            <w:r w:rsidRPr="001A3FCF">
              <w:rPr>
                <w:rFonts w:ascii="Times New Roman" w:eastAsia="TimesNewRoman" w:hAnsi="Times New Roman"/>
              </w:rPr>
              <w:t>: +45 44 20 11</w:t>
            </w:r>
            <w:r w:rsidR="00D57A00">
              <w:rPr>
                <w:rFonts w:ascii="Times New Roman" w:eastAsia="TimesNewRoman" w:hAnsi="Times New Roman"/>
              </w:rPr>
              <w:t xml:space="preserve"> </w:t>
            </w:r>
            <w:r w:rsidRPr="001A3FCF">
              <w:rPr>
                <w:rFonts w:ascii="Times New Roman" w:eastAsia="TimesNewRoman" w:hAnsi="Times New Roman"/>
              </w:rPr>
              <w:t>00</w:t>
            </w:r>
          </w:p>
          <w:p w14:paraId="2B06299F" w14:textId="77777777" w:rsidR="001A3FCF" w:rsidRPr="001A3FCF" w:rsidRDefault="001A3FCF" w:rsidP="00A814F7">
            <w:pPr>
              <w:widowControl/>
              <w:rPr>
                <w:rFonts w:ascii="Times New Roman" w:hAnsi="Times New Roman"/>
              </w:rPr>
            </w:pPr>
          </w:p>
        </w:tc>
        <w:tc>
          <w:tcPr>
            <w:tcW w:w="4788" w:type="dxa"/>
            <w:shd w:val="clear" w:color="auto" w:fill="auto"/>
          </w:tcPr>
          <w:p w14:paraId="26779526"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Malta</w:t>
            </w:r>
          </w:p>
          <w:p w14:paraId="54A1AB38" w14:textId="77777777" w:rsidR="001A3FCF" w:rsidRPr="001A3FCF" w:rsidRDefault="001A3FCF" w:rsidP="00A814F7">
            <w:pPr>
              <w:widowControl/>
              <w:rPr>
                <w:rFonts w:ascii="Times New Roman" w:eastAsia="TimesNewRoman" w:hAnsi="Times New Roman"/>
              </w:rPr>
            </w:pPr>
            <w:r w:rsidRPr="001A3FCF">
              <w:rPr>
                <w:rFonts w:ascii="Times New Roman" w:hAnsi="Times New Roman"/>
              </w:rPr>
              <w:t xml:space="preserve">Drugsales </w:t>
            </w:r>
            <w:r w:rsidRPr="001A3FCF">
              <w:rPr>
                <w:rFonts w:ascii="Times New Roman" w:eastAsia="TimesNewRoman" w:hAnsi="Times New Roman"/>
              </w:rPr>
              <w:t>Ltd</w:t>
            </w:r>
          </w:p>
          <w:p w14:paraId="59326A12"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356 21</w:t>
            </w:r>
            <w:r w:rsidRPr="001A3FCF">
              <w:rPr>
                <w:rFonts w:ascii="Times New Roman" w:hAnsi="Times New Roman"/>
              </w:rPr>
              <w:t>419070/1/2</w:t>
            </w:r>
          </w:p>
          <w:p w14:paraId="7E1C0F80" w14:textId="77777777" w:rsidR="001A3FCF" w:rsidRPr="001A3FCF" w:rsidRDefault="001A3FCF" w:rsidP="00A814F7">
            <w:pPr>
              <w:widowControl/>
              <w:rPr>
                <w:rFonts w:ascii="Times New Roman" w:hAnsi="Times New Roman"/>
              </w:rPr>
            </w:pPr>
          </w:p>
        </w:tc>
      </w:tr>
      <w:tr w:rsidR="001A3FCF" w:rsidRPr="007014C6" w14:paraId="7CC26082" w14:textId="77777777" w:rsidTr="00A814F7">
        <w:trPr>
          <w:cantSplit/>
        </w:trPr>
        <w:tc>
          <w:tcPr>
            <w:tcW w:w="4158" w:type="dxa"/>
            <w:shd w:val="clear" w:color="auto" w:fill="auto"/>
          </w:tcPr>
          <w:p w14:paraId="25F8A879"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Deutschland</w:t>
            </w:r>
          </w:p>
          <w:p w14:paraId="4F63DE68"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PHARMA</w:t>
            </w:r>
            <w:r w:rsidRPr="001A3FCF">
              <w:rPr>
                <w:rFonts w:ascii="Times New Roman" w:hAnsi="Times New Roman"/>
                <w:lang w:val="de-DE"/>
              </w:rPr>
              <w:t xml:space="preserve"> </w:t>
            </w:r>
            <w:r w:rsidRPr="001A3FCF">
              <w:rPr>
                <w:rFonts w:ascii="Times New Roman" w:eastAsia="TimesNewRoman" w:hAnsi="Times New Roman"/>
              </w:rPr>
              <w:t>GmbH</w:t>
            </w:r>
          </w:p>
          <w:p w14:paraId="45581B51"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49 (0)</w:t>
            </w:r>
            <w:r w:rsidRPr="001A3FCF">
              <w:rPr>
                <w:rFonts w:ascii="Times New Roman" w:hAnsi="Times New Roman"/>
                <w:lang w:val="sv-SE"/>
              </w:rPr>
              <w:t>30 550055-51000</w:t>
            </w:r>
          </w:p>
          <w:p w14:paraId="601CBC9A" w14:textId="77777777" w:rsidR="001A3FCF" w:rsidRPr="001A3FCF" w:rsidRDefault="001A3FCF" w:rsidP="00A814F7">
            <w:pPr>
              <w:widowControl/>
              <w:rPr>
                <w:rFonts w:ascii="Times New Roman" w:hAnsi="Times New Roman"/>
              </w:rPr>
            </w:pPr>
          </w:p>
        </w:tc>
        <w:tc>
          <w:tcPr>
            <w:tcW w:w="4788" w:type="dxa"/>
            <w:shd w:val="clear" w:color="auto" w:fill="auto"/>
          </w:tcPr>
          <w:p w14:paraId="497C5967"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Nederland</w:t>
            </w:r>
          </w:p>
          <w:p w14:paraId="427EAF1E"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bv</w:t>
            </w:r>
          </w:p>
          <w:p w14:paraId="1110DE8E"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31 (0)</w:t>
            </w:r>
            <w:r w:rsidR="00DB0243">
              <w:rPr>
                <w:rFonts w:ascii="Times New Roman" w:eastAsia="TimesNewRoman" w:hAnsi="Times New Roman"/>
              </w:rPr>
              <w:t>800 63 34 636</w:t>
            </w:r>
          </w:p>
          <w:p w14:paraId="4F369A18" w14:textId="77777777" w:rsidR="001A3FCF" w:rsidRPr="001A3FCF" w:rsidRDefault="001A3FCF" w:rsidP="00A814F7">
            <w:pPr>
              <w:widowControl/>
              <w:rPr>
                <w:rFonts w:ascii="Times New Roman" w:hAnsi="Times New Roman"/>
              </w:rPr>
            </w:pPr>
          </w:p>
        </w:tc>
      </w:tr>
      <w:tr w:rsidR="001A3FCF" w:rsidRPr="007014C6" w14:paraId="67925B24" w14:textId="77777777" w:rsidTr="00A814F7">
        <w:trPr>
          <w:cantSplit/>
        </w:trPr>
        <w:tc>
          <w:tcPr>
            <w:tcW w:w="4158" w:type="dxa"/>
            <w:shd w:val="clear" w:color="auto" w:fill="auto"/>
          </w:tcPr>
          <w:p w14:paraId="47FD5A9B"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България</w:t>
            </w:r>
          </w:p>
          <w:p w14:paraId="5D89BE0E"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Пфайзер Люксембург САРЛ,</w:t>
            </w:r>
          </w:p>
          <w:p w14:paraId="084CFF73"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Клон България</w:t>
            </w:r>
          </w:p>
          <w:p w14:paraId="0CF08286"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л</w:t>
            </w:r>
            <w:r w:rsidR="00D57A00">
              <w:rPr>
                <w:rFonts w:ascii="Times New Roman" w:eastAsia="TimesNewRoman" w:hAnsi="Times New Roman"/>
              </w:rPr>
              <w:t>.</w:t>
            </w:r>
            <w:r w:rsidRPr="001A3FCF">
              <w:rPr>
                <w:rFonts w:ascii="Times New Roman" w:eastAsia="TimesNewRoman" w:hAnsi="Times New Roman"/>
              </w:rPr>
              <w:t>: +359 2 970 4333</w:t>
            </w:r>
          </w:p>
          <w:p w14:paraId="01CBF473" w14:textId="77777777" w:rsidR="001A3FCF" w:rsidRPr="001A3FCF" w:rsidRDefault="001A3FCF" w:rsidP="00A814F7">
            <w:pPr>
              <w:widowControl/>
              <w:rPr>
                <w:rFonts w:ascii="Times New Roman" w:hAnsi="Times New Roman"/>
              </w:rPr>
            </w:pPr>
          </w:p>
        </w:tc>
        <w:tc>
          <w:tcPr>
            <w:tcW w:w="4788" w:type="dxa"/>
            <w:shd w:val="clear" w:color="auto" w:fill="auto"/>
          </w:tcPr>
          <w:p w14:paraId="086D81E0"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Norge</w:t>
            </w:r>
          </w:p>
          <w:p w14:paraId="6C1C144A"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AS</w:t>
            </w:r>
          </w:p>
          <w:p w14:paraId="0C434846"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lf: +47 67 52 61 00</w:t>
            </w:r>
          </w:p>
          <w:p w14:paraId="0C385144" w14:textId="77777777" w:rsidR="001A3FCF" w:rsidRPr="001A3FCF" w:rsidRDefault="001A3FCF" w:rsidP="00A814F7">
            <w:pPr>
              <w:widowControl/>
              <w:rPr>
                <w:rFonts w:ascii="Times New Roman" w:hAnsi="Times New Roman"/>
              </w:rPr>
            </w:pPr>
          </w:p>
        </w:tc>
      </w:tr>
      <w:tr w:rsidR="001A3FCF" w:rsidRPr="007014C6" w14:paraId="249F1DF4" w14:textId="77777777" w:rsidTr="00A814F7">
        <w:trPr>
          <w:cantSplit/>
        </w:trPr>
        <w:tc>
          <w:tcPr>
            <w:tcW w:w="4158" w:type="dxa"/>
            <w:shd w:val="clear" w:color="auto" w:fill="auto"/>
          </w:tcPr>
          <w:p w14:paraId="74BF722E"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Eesti</w:t>
            </w:r>
          </w:p>
          <w:p w14:paraId="6F8C4372"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Luxembourg SARL Eesti filiaal</w:t>
            </w:r>
          </w:p>
          <w:p w14:paraId="73046C9D"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372 666 7500</w:t>
            </w:r>
          </w:p>
          <w:p w14:paraId="0BC7BB26" w14:textId="77777777" w:rsidR="001A3FCF" w:rsidRPr="001A3FCF" w:rsidRDefault="001A3FCF" w:rsidP="00A814F7">
            <w:pPr>
              <w:widowControl/>
              <w:rPr>
                <w:rFonts w:ascii="Times New Roman" w:hAnsi="Times New Roman"/>
              </w:rPr>
            </w:pPr>
          </w:p>
        </w:tc>
        <w:tc>
          <w:tcPr>
            <w:tcW w:w="4788" w:type="dxa"/>
            <w:shd w:val="clear" w:color="auto" w:fill="auto"/>
          </w:tcPr>
          <w:p w14:paraId="08635AE1"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Österreich</w:t>
            </w:r>
          </w:p>
          <w:p w14:paraId="66A21472"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Corporation Austria Ges.m.b.H.</w:t>
            </w:r>
          </w:p>
          <w:p w14:paraId="72F747C8"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43 (0)1 521 15-0</w:t>
            </w:r>
          </w:p>
          <w:p w14:paraId="1389B2DA" w14:textId="77777777" w:rsidR="001A3FCF" w:rsidRPr="001A3FCF" w:rsidRDefault="001A3FCF" w:rsidP="00A814F7">
            <w:pPr>
              <w:widowControl/>
              <w:rPr>
                <w:rFonts w:ascii="Times New Roman" w:hAnsi="Times New Roman"/>
              </w:rPr>
            </w:pPr>
          </w:p>
        </w:tc>
      </w:tr>
      <w:tr w:rsidR="001A3FCF" w:rsidRPr="007014C6" w14:paraId="5F6CF191" w14:textId="77777777" w:rsidTr="00A814F7">
        <w:trPr>
          <w:cantSplit/>
        </w:trPr>
        <w:tc>
          <w:tcPr>
            <w:tcW w:w="4158" w:type="dxa"/>
            <w:shd w:val="clear" w:color="auto" w:fill="auto"/>
          </w:tcPr>
          <w:p w14:paraId="074CDB6E"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Ελλάδα</w:t>
            </w:r>
          </w:p>
          <w:p w14:paraId="2A8AD0DF"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Eλλάς A.E.</w:t>
            </w:r>
          </w:p>
          <w:p w14:paraId="2A7BC08C"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Τηλ: +30 210 6785800</w:t>
            </w:r>
          </w:p>
          <w:p w14:paraId="689683EA" w14:textId="77777777" w:rsidR="001A3FCF" w:rsidRPr="001A3FCF" w:rsidRDefault="001A3FCF" w:rsidP="00A814F7">
            <w:pPr>
              <w:widowControl/>
              <w:rPr>
                <w:rFonts w:ascii="Times New Roman" w:hAnsi="Times New Roman"/>
              </w:rPr>
            </w:pPr>
          </w:p>
        </w:tc>
        <w:tc>
          <w:tcPr>
            <w:tcW w:w="4788" w:type="dxa"/>
            <w:shd w:val="clear" w:color="auto" w:fill="auto"/>
          </w:tcPr>
          <w:p w14:paraId="714F85AA"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Polska</w:t>
            </w:r>
          </w:p>
          <w:p w14:paraId="12C7CCE9"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Polska Sp. z o.o.</w:t>
            </w:r>
          </w:p>
          <w:p w14:paraId="160CCDC1"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48 22 335 61 00</w:t>
            </w:r>
          </w:p>
          <w:p w14:paraId="043E270E" w14:textId="77777777" w:rsidR="001A3FCF" w:rsidRPr="001A3FCF" w:rsidRDefault="001A3FCF" w:rsidP="00A814F7">
            <w:pPr>
              <w:widowControl/>
              <w:rPr>
                <w:rFonts w:ascii="Times New Roman" w:hAnsi="Times New Roman"/>
              </w:rPr>
            </w:pPr>
          </w:p>
        </w:tc>
      </w:tr>
      <w:tr w:rsidR="001A3FCF" w:rsidRPr="007014C6" w14:paraId="1EE86FFC" w14:textId="77777777" w:rsidTr="00A814F7">
        <w:trPr>
          <w:cantSplit/>
        </w:trPr>
        <w:tc>
          <w:tcPr>
            <w:tcW w:w="4158" w:type="dxa"/>
            <w:shd w:val="clear" w:color="auto" w:fill="auto"/>
          </w:tcPr>
          <w:p w14:paraId="717C2B54" w14:textId="77777777" w:rsidR="001A3FCF" w:rsidRPr="001A3FCF" w:rsidRDefault="001A3FCF" w:rsidP="00A814F7">
            <w:pPr>
              <w:keepNext/>
              <w:widowControl/>
              <w:rPr>
                <w:rFonts w:ascii="Times New Roman" w:eastAsia="TimesNewRoman,Bold" w:hAnsi="Times New Roman"/>
                <w:b/>
                <w:bCs/>
              </w:rPr>
            </w:pPr>
            <w:r w:rsidRPr="001A3FCF">
              <w:rPr>
                <w:rFonts w:ascii="Times New Roman" w:eastAsia="TimesNewRoman,Bold" w:hAnsi="Times New Roman"/>
                <w:b/>
                <w:bCs/>
              </w:rPr>
              <w:t>España</w:t>
            </w:r>
          </w:p>
          <w:p w14:paraId="439725AF"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S.L.</w:t>
            </w:r>
          </w:p>
          <w:p w14:paraId="188D8145"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34 91 490 99 00</w:t>
            </w:r>
          </w:p>
          <w:p w14:paraId="07A4ED9D" w14:textId="77777777" w:rsidR="001A3FCF" w:rsidRPr="001A3FCF" w:rsidRDefault="001A3FCF" w:rsidP="00A814F7">
            <w:pPr>
              <w:widowControl/>
              <w:rPr>
                <w:rFonts w:ascii="Times New Roman" w:hAnsi="Times New Roman"/>
              </w:rPr>
            </w:pPr>
          </w:p>
        </w:tc>
        <w:tc>
          <w:tcPr>
            <w:tcW w:w="4788" w:type="dxa"/>
            <w:shd w:val="clear" w:color="auto" w:fill="auto"/>
          </w:tcPr>
          <w:p w14:paraId="5D3C66B1"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Portugal</w:t>
            </w:r>
          </w:p>
          <w:p w14:paraId="713C7927" w14:textId="77777777" w:rsidR="001A3FCF" w:rsidRPr="001A3FCF" w:rsidRDefault="001A3FCF" w:rsidP="00A814F7">
            <w:pPr>
              <w:widowControl/>
              <w:ind w:right="-270"/>
              <w:rPr>
                <w:rFonts w:ascii="Times New Roman" w:eastAsia="TimesNewRoman" w:hAnsi="Times New Roman"/>
              </w:rPr>
            </w:pPr>
            <w:r w:rsidRPr="001A3FCF">
              <w:rPr>
                <w:rFonts w:ascii="Times New Roman" w:hAnsi="Times New Roman"/>
                <w:lang w:val="fi-FI"/>
              </w:rPr>
              <w:t xml:space="preserve">Laboratórios Pfizer, </w:t>
            </w:r>
            <w:r w:rsidRPr="001A3FCF">
              <w:rPr>
                <w:rFonts w:ascii="Times New Roman" w:eastAsia="TimesNewRoman" w:hAnsi="Times New Roman"/>
              </w:rPr>
              <w:t>Lda.</w:t>
            </w:r>
          </w:p>
          <w:p w14:paraId="3800B9BD"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351 21 423 5500</w:t>
            </w:r>
          </w:p>
          <w:p w14:paraId="0EE26925" w14:textId="77777777" w:rsidR="001A3FCF" w:rsidRPr="001A3FCF" w:rsidRDefault="001A3FCF" w:rsidP="00A814F7">
            <w:pPr>
              <w:widowControl/>
              <w:rPr>
                <w:rFonts w:ascii="Times New Roman" w:hAnsi="Times New Roman"/>
              </w:rPr>
            </w:pPr>
          </w:p>
        </w:tc>
      </w:tr>
      <w:tr w:rsidR="001A3FCF" w:rsidRPr="007014C6" w14:paraId="1AF03B66" w14:textId="77777777" w:rsidTr="00A814F7">
        <w:trPr>
          <w:cantSplit/>
        </w:trPr>
        <w:tc>
          <w:tcPr>
            <w:tcW w:w="4158" w:type="dxa"/>
            <w:shd w:val="clear" w:color="auto" w:fill="auto"/>
          </w:tcPr>
          <w:p w14:paraId="561CCB38"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France</w:t>
            </w:r>
          </w:p>
          <w:p w14:paraId="29AD17C9"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w:t>
            </w:r>
          </w:p>
          <w:p w14:paraId="707637D5"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él: +33 (0)1 58 07 34 40</w:t>
            </w:r>
          </w:p>
          <w:p w14:paraId="0248E0F7" w14:textId="77777777" w:rsidR="001A3FCF" w:rsidRPr="001A3FCF" w:rsidRDefault="001A3FCF" w:rsidP="00A814F7">
            <w:pPr>
              <w:widowControl/>
              <w:rPr>
                <w:rFonts w:ascii="Times New Roman" w:hAnsi="Times New Roman"/>
              </w:rPr>
            </w:pPr>
          </w:p>
        </w:tc>
        <w:tc>
          <w:tcPr>
            <w:tcW w:w="4788" w:type="dxa"/>
            <w:shd w:val="clear" w:color="auto" w:fill="auto"/>
          </w:tcPr>
          <w:p w14:paraId="40EB1D80"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România</w:t>
            </w:r>
          </w:p>
          <w:p w14:paraId="16D79311"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 xml:space="preserve">Pfizer </w:t>
            </w:r>
            <w:r w:rsidRPr="001A3FCF">
              <w:rPr>
                <w:rFonts w:ascii="Times New Roman" w:hAnsi="Times New Roman"/>
                <w:lang w:val="pt-PT"/>
              </w:rPr>
              <w:t>Romania</w:t>
            </w:r>
            <w:r w:rsidRPr="001A3FCF">
              <w:rPr>
                <w:rFonts w:ascii="Times New Roman" w:hAnsi="Times New Roman"/>
              </w:rPr>
              <w:t xml:space="preserve"> </w:t>
            </w:r>
            <w:r w:rsidRPr="001A3FCF">
              <w:rPr>
                <w:rFonts w:ascii="Times New Roman" w:eastAsia="TimesNewRoman" w:hAnsi="Times New Roman"/>
              </w:rPr>
              <w:t>S.R.L</w:t>
            </w:r>
          </w:p>
          <w:p w14:paraId="6731BC4E"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40 (0) 21 207 28 00</w:t>
            </w:r>
          </w:p>
          <w:p w14:paraId="7A11E0F6" w14:textId="77777777" w:rsidR="001A3FCF" w:rsidRPr="001A3FCF" w:rsidRDefault="001A3FCF" w:rsidP="00A814F7">
            <w:pPr>
              <w:widowControl/>
              <w:rPr>
                <w:rFonts w:ascii="Times New Roman" w:hAnsi="Times New Roman"/>
              </w:rPr>
            </w:pPr>
          </w:p>
        </w:tc>
      </w:tr>
      <w:tr w:rsidR="001A3FCF" w:rsidRPr="007014C6" w14:paraId="2C13AFF1" w14:textId="77777777" w:rsidTr="00A814F7">
        <w:trPr>
          <w:cantSplit/>
        </w:trPr>
        <w:tc>
          <w:tcPr>
            <w:tcW w:w="4158" w:type="dxa"/>
            <w:shd w:val="clear" w:color="auto" w:fill="auto"/>
          </w:tcPr>
          <w:p w14:paraId="0D237F9D"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lastRenderedPageBreak/>
              <w:t>Hrvatska</w:t>
            </w:r>
          </w:p>
          <w:p w14:paraId="25E36F6C"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Croatia d.o.o.</w:t>
            </w:r>
          </w:p>
          <w:p w14:paraId="21363D5B"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385 1 3908 777</w:t>
            </w:r>
          </w:p>
          <w:p w14:paraId="38DC8B99" w14:textId="77777777" w:rsidR="001A3FCF" w:rsidRPr="001A3FCF" w:rsidRDefault="001A3FCF" w:rsidP="00A814F7">
            <w:pPr>
              <w:widowControl/>
              <w:rPr>
                <w:rFonts w:ascii="Times New Roman" w:hAnsi="Times New Roman"/>
              </w:rPr>
            </w:pPr>
          </w:p>
        </w:tc>
        <w:tc>
          <w:tcPr>
            <w:tcW w:w="4788" w:type="dxa"/>
            <w:shd w:val="clear" w:color="auto" w:fill="auto"/>
          </w:tcPr>
          <w:p w14:paraId="7FE4479E"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Slovenija</w:t>
            </w:r>
          </w:p>
          <w:p w14:paraId="739C6CD6" w14:textId="77777777" w:rsidR="001A3FCF" w:rsidRPr="001A3FCF" w:rsidRDefault="001A3FCF" w:rsidP="00A814F7">
            <w:pPr>
              <w:widowControl/>
              <w:rPr>
                <w:rFonts w:ascii="Times New Roman" w:eastAsia="TimesNewRoman,Italic" w:hAnsi="Times New Roman"/>
                <w:i/>
                <w:iCs/>
              </w:rPr>
            </w:pPr>
            <w:r w:rsidRPr="001A3FCF">
              <w:rPr>
                <w:rFonts w:ascii="Times New Roman" w:eastAsia="TimesNewRoman" w:hAnsi="Times New Roman"/>
              </w:rPr>
              <w:t>Pfizer Luxembourg SARL</w:t>
            </w:r>
          </w:p>
          <w:p w14:paraId="53083212"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podružnica za svetovanje s področja farmacevtske dejavnosti, Ljubljana</w:t>
            </w:r>
          </w:p>
          <w:p w14:paraId="7C75BEC4"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386 (0)1 52 11 400</w:t>
            </w:r>
          </w:p>
          <w:p w14:paraId="4C246A6D" w14:textId="77777777" w:rsidR="001A3FCF" w:rsidRPr="001A3FCF" w:rsidRDefault="001A3FCF" w:rsidP="00A814F7">
            <w:pPr>
              <w:widowControl/>
              <w:rPr>
                <w:rFonts w:ascii="Times New Roman" w:hAnsi="Times New Roman"/>
              </w:rPr>
            </w:pPr>
          </w:p>
        </w:tc>
      </w:tr>
      <w:tr w:rsidR="001A3FCF" w:rsidRPr="007014C6" w14:paraId="7CA16DA6" w14:textId="77777777" w:rsidTr="00A814F7">
        <w:trPr>
          <w:cantSplit/>
        </w:trPr>
        <w:tc>
          <w:tcPr>
            <w:tcW w:w="4158" w:type="dxa"/>
            <w:shd w:val="clear" w:color="auto" w:fill="auto"/>
          </w:tcPr>
          <w:p w14:paraId="0A5169F3"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Ireland</w:t>
            </w:r>
          </w:p>
          <w:p w14:paraId="705A47FF" w14:textId="5C33772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Healthcare Ireland</w:t>
            </w:r>
            <w:r w:rsidR="00603F84">
              <w:rPr>
                <w:rFonts w:ascii="Times New Roman" w:eastAsia="TimesNewRoman" w:hAnsi="Times New Roman"/>
              </w:rPr>
              <w:t xml:space="preserve"> </w:t>
            </w:r>
            <w:r w:rsidR="00603F84" w:rsidRPr="00603F84">
              <w:rPr>
                <w:rFonts w:ascii="Times New Roman" w:eastAsia="TimesNewRoman" w:hAnsi="Times New Roman"/>
                <w:lang w:val="en-US"/>
              </w:rPr>
              <w:t>Unlimited Company</w:t>
            </w:r>
          </w:p>
          <w:p w14:paraId="5288EEBB"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1800 633 363 (toll free)</w:t>
            </w:r>
          </w:p>
          <w:p w14:paraId="6A3B67C1"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44 (0)1304 616161</w:t>
            </w:r>
          </w:p>
          <w:p w14:paraId="04083F91" w14:textId="77777777" w:rsidR="001A3FCF" w:rsidRPr="001A3FCF" w:rsidRDefault="001A3FCF" w:rsidP="00A814F7">
            <w:pPr>
              <w:widowControl/>
              <w:rPr>
                <w:rFonts w:ascii="Times New Roman" w:hAnsi="Times New Roman"/>
              </w:rPr>
            </w:pPr>
          </w:p>
        </w:tc>
        <w:tc>
          <w:tcPr>
            <w:tcW w:w="4788" w:type="dxa"/>
            <w:shd w:val="clear" w:color="auto" w:fill="auto"/>
          </w:tcPr>
          <w:p w14:paraId="4B7B5918"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Slovenská republika</w:t>
            </w:r>
          </w:p>
          <w:p w14:paraId="5615C921"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Luxembourg SARL, organizačná zložka</w:t>
            </w:r>
          </w:p>
          <w:p w14:paraId="1CD1E7E8"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 421 2 3355 5500</w:t>
            </w:r>
          </w:p>
          <w:p w14:paraId="3BBA7EDB" w14:textId="77777777" w:rsidR="001A3FCF" w:rsidRPr="001A3FCF" w:rsidRDefault="001A3FCF" w:rsidP="00A814F7">
            <w:pPr>
              <w:widowControl/>
              <w:rPr>
                <w:rFonts w:ascii="Times New Roman" w:hAnsi="Times New Roman"/>
              </w:rPr>
            </w:pPr>
          </w:p>
        </w:tc>
      </w:tr>
      <w:tr w:rsidR="001A3FCF" w:rsidRPr="007014C6" w14:paraId="74E17ED4" w14:textId="77777777" w:rsidTr="00A814F7">
        <w:trPr>
          <w:cantSplit/>
        </w:trPr>
        <w:tc>
          <w:tcPr>
            <w:tcW w:w="4158" w:type="dxa"/>
            <w:shd w:val="clear" w:color="auto" w:fill="auto"/>
          </w:tcPr>
          <w:p w14:paraId="57F86E31" w14:textId="77777777" w:rsidR="001A3FCF" w:rsidRPr="001A3FCF" w:rsidRDefault="001A3FCF" w:rsidP="00A814F7">
            <w:pPr>
              <w:keepNext/>
              <w:keepLines/>
              <w:widowControl/>
              <w:rPr>
                <w:rFonts w:ascii="Times New Roman" w:eastAsia="TimesNewRoman,Bold" w:hAnsi="Times New Roman"/>
                <w:b/>
                <w:bCs/>
              </w:rPr>
            </w:pPr>
            <w:r w:rsidRPr="001A3FCF">
              <w:rPr>
                <w:rFonts w:ascii="Times New Roman" w:eastAsia="TimesNewRoman,Bold" w:hAnsi="Times New Roman"/>
                <w:b/>
                <w:bCs/>
              </w:rPr>
              <w:t>Ísland</w:t>
            </w:r>
          </w:p>
          <w:p w14:paraId="70A8356D" w14:textId="77777777" w:rsidR="001A3FCF" w:rsidRPr="001A3FCF" w:rsidRDefault="001A3FCF" w:rsidP="00A814F7">
            <w:pPr>
              <w:keepNext/>
              <w:keepLines/>
              <w:widowControl/>
              <w:rPr>
                <w:rFonts w:ascii="Times New Roman" w:eastAsia="TimesNewRoman" w:hAnsi="Times New Roman"/>
              </w:rPr>
            </w:pPr>
            <w:r w:rsidRPr="001A3FCF">
              <w:rPr>
                <w:rFonts w:ascii="Times New Roman" w:eastAsia="TimesNewRoman" w:hAnsi="Times New Roman"/>
              </w:rPr>
              <w:t>Icepharma hf.</w:t>
            </w:r>
          </w:p>
          <w:p w14:paraId="00167875" w14:textId="77777777" w:rsidR="001A3FCF" w:rsidRPr="001A3FCF" w:rsidRDefault="001A3FCF" w:rsidP="00A814F7">
            <w:pPr>
              <w:keepNext/>
              <w:keepLines/>
              <w:widowControl/>
              <w:rPr>
                <w:rFonts w:ascii="Times New Roman" w:eastAsia="TimesNewRoman" w:hAnsi="Times New Roman"/>
              </w:rPr>
            </w:pPr>
            <w:r w:rsidRPr="001A3FCF">
              <w:rPr>
                <w:rFonts w:ascii="Times New Roman" w:eastAsia="TimesNewRoman" w:hAnsi="Times New Roman"/>
              </w:rPr>
              <w:t>Sími: +354 540 8000</w:t>
            </w:r>
          </w:p>
          <w:p w14:paraId="7917DCAB" w14:textId="77777777" w:rsidR="001A3FCF" w:rsidRPr="001A3FCF" w:rsidRDefault="001A3FCF" w:rsidP="00A814F7">
            <w:pPr>
              <w:keepNext/>
              <w:keepLines/>
              <w:widowControl/>
              <w:rPr>
                <w:rFonts w:ascii="Times New Roman" w:hAnsi="Times New Roman"/>
              </w:rPr>
            </w:pPr>
          </w:p>
        </w:tc>
        <w:tc>
          <w:tcPr>
            <w:tcW w:w="4788" w:type="dxa"/>
            <w:shd w:val="clear" w:color="auto" w:fill="auto"/>
          </w:tcPr>
          <w:p w14:paraId="237986DB" w14:textId="77777777" w:rsidR="001A3FCF" w:rsidRPr="001A3FCF" w:rsidRDefault="001A3FCF" w:rsidP="00A814F7">
            <w:pPr>
              <w:keepNext/>
              <w:keepLines/>
              <w:widowControl/>
              <w:rPr>
                <w:rFonts w:ascii="Times New Roman" w:eastAsia="TimesNewRoman,Bold" w:hAnsi="Times New Roman"/>
                <w:b/>
                <w:bCs/>
              </w:rPr>
            </w:pPr>
            <w:r w:rsidRPr="001A3FCF">
              <w:rPr>
                <w:rFonts w:ascii="Times New Roman" w:eastAsia="TimesNewRoman,Bold" w:hAnsi="Times New Roman"/>
                <w:b/>
                <w:bCs/>
              </w:rPr>
              <w:t>Suomi/Finland</w:t>
            </w:r>
          </w:p>
          <w:p w14:paraId="0837550E" w14:textId="77777777" w:rsidR="001A3FCF" w:rsidRPr="001A3FCF" w:rsidRDefault="001A3FCF" w:rsidP="00A814F7">
            <w:pPr>
              <w:keepNext/>
              <w:keepLines/>
              <w:widowControl/>
              <w:rPr>
                <w:rFonts w:ascii="Times New Roman" w:eastAsia="TimesNewRoman" w:hAnsi="Times New Roman"/>
              </w:rPr>
            </w:pPr>
            <w:r w:rsidRPr="001A3FCF">
              <w:rPr>
                <w:rFonts w:ascii="Times New Roman" w:eastAsia="TimesNewRoman" w:hAnsi="Times New Roman"/>
              </w:rPr>
              <w:t>Pfizer</w:t>
            </w:r>
            <w:r w:rsidRPr="001A3FCF">
              <w:rPr>
                <w:rFonts w:ascii="Times New Roman" w:hAnsi="Times New Roman"/>
                <w:lang w:val="sv-FI"/>
              </w:rPr>
              <w:t xml:space="preserve"> </w:t>
            </w:r>
            <w:r w:rsidRPr="001A3FCF">
              <w:rPr>
                <w:rFonts w:ascii="Times New Roman" w:eastAsia="TimesNewRoman" w:hAnsi="Times New Roman"/>
              </w:rPr>
              <w:t>Oy</w:t>
            </w:r>
          </w:p>
          <w:p w14:paraId="4DC6B73A" w14:textId="77777777" w:rsidR="001A3FCF" w:rsidRPr="001A3FCF" w:rsidRDefault="001A3FCF" w:rsidP="00A814F7">
            <w:pPr>
              <w:keepNext/>
              <w:keepLines/>
              <w:widowControl/>
              <w:rPr>
                <w:rFonts w:ascii="Times New Roman" w:eastAsia="TimesNewRoman" w:hAnsi="Times New Roman"/>
              </w:rPr>
            </w:pPr>
            <w:r w:rsidRPr="001A3FCF">
              <w:rPr>
                <w:rFonts w:ascii="Times New Roman" w:eastAsia="TimesNewRoman" w:hAnsi="Times New Roman"/>
              </w:rPr>
              <w:t>Puh/Tel: +358 (0)9 430 040</w:t>
            </w:r>
          </w:p>
          <w:p w14:paraId="5B700E4D" w14:textId="77777777" w:rsidR="001A3FCF" w:rsidRPr="001A3FCF" w:rsidRDefault="001A3FCF" w:rsidP="00A814F7">
            <w:pPr>
              <w:keepNext/>
              <w:keepLines/>
              <w:widowControl/>
              <w:rPr>
                <w:rFonts w:ascii="Times New Roman" w:hAnsi="Times New Roman"/>
              </w:rPr>
            </w:pPr>
          </w:p>
        </w:tc>
      </w:tr>
      <w:tr w:rsidR="001A3FCF" w:rsidRPr="007014C6" w14:paraId="36108004" w14:textId="77777777" w:rsidTr="00A814F7">
        <w:trPr>
          <w:cantSplit/>
        </w:trPr>
        <w:tc>
          <w:tcPr>
            <w:tcW w:w="4158" w:type="dxa"/>
            <w:shd w:val="clear" w:color="auto" w:fill="auto"/>
          </w:tcPr>
          <w:p w14:paraId="09CB8993"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Italia</w:t>
            </w:r>
          </w:p>
          <w:p w14:paraId="606977EF"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S.r.l.</w:t>
            </w:r>
          </w:p>
          <w:p w14:paraId="492AFA1E"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39 06 33 18 21</w:t>
            </w:r>
          </w:p>
          <w:p w14:paraId="10CA3920" w14:textId="77777777" w:rsidR="001A3FCF" w:rsidRPr="001A3FCF" w:rsidRDefault="001A3FCF" w:rsidP="00A814F7">
            <w:pPr>
              <w:widowControl/>
              <w:rPr>
                <w:rFonts w:ascii="Times New Roman" w:hAnsi="Times New Roman"/>
              </w:rPr>
            </w:pPr>
          </w:p>
        </w:tc>
        <w:tc>
          <w:tcPr>
            <w:tcW w:w="4788" w:type="dxa"/>
            <w:shd w:val="clear" w:color="auto" w:fill="auto"/>
          </w:tcPr>
          <w:p w14:paraId="38FE4D81"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Sverige</w:t>
            </w:r>
          </w:p>
          <w:p w14:paraId="0EF00F47"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AB</w:t>
            </w:r>
          </w:p>
          <w:p w14:paraId="2A86E039"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46 (0)8 550 520 00</w:t>
            </w:r>
          </w:p>
          <w:p w14:paraId="1354C4D9" w14:textId="77777777" w:rsidR="001A3FCF" w:rsidRPr="001A3FCF" w:rsidRDefault="001A3FCF" w:rsidP="00A814F7">
            <w:pPr>
              <w:widowControl/>
              <w:rPr>
                <w:rFonts w:ascii="Times New Roman" w:hAnsi="Times New Roman"/>
              </w:rPr>
            </w:pPr>
          </w:p>
        </w:tc>
      </w:tr>
      <w:tr w:rsidR="001A3FCF" w:rsidRPr="007014C6" w14:paraId="24E91028" w14:textId="77777777" w:rsidTr="00A814F7">
        <w:trPr>
          <w:cantSplit/>
        </w:trPr>
        <w:tc>
          <w:tcPr>
            <w:tcW w:w="4158" w:type="dxa"/>
            <w:shd w:val="clear" w:color="auto" w:fill="auto"/>
          </w:tcPr>
          <w:p w14:paraId="320BE25C"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Latvija</w:t>
            </w:r>
          </w:p>
          <w:p w14:paraId="0CF7B326"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Luxembourg SARL filiāle Latvijā</w:t>
            </w:r>
          </w:p>
          <w:p w14:paraId="15A07679"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Tel: + 371 670 35 775</w:t>
            </w:r>
          </w:p>
          <w:p w14:paraId="47EDC63D" w14:textId="77777777" w:rsidR="001A3FCF" w:rsidRPr="001A3FCF" w:rsidRDefault="001A3FCF" w:rsidP="00A814F7">
            <w:pPr>
              <w:widowControl/>
              <w:rPr>
                <w:rFonts w:ascii="Times New Roman" w:eastAsia="TimesNewRoman,Bold" w:hAnsi="Times New Roman"/>
                <w:b/>
                <w:bCs/>
              </w:rPr>
            </w:pPr>
          </w:p>
        </w:tc>
        <w:tc>
          <w:tcPr>
            <w:tcW w:w="4788" w:type="dxa"/>
            <w:shd w:val="clear" w:color="auto" w:fill="auto"/>
          </w:tcPr>
          <w:p w14:paraId="09A89F04" w14:textId="77777777" w:rsidR="001A3FCF" w:rsidRPr="001A3FCF" w:rsidRDefault="001A3FCF" w:rsidP="00603F84">
            <w:pPr>
              <w:widowControl/>
              <w:rPr>
                <w:rFonts w:ascii="Times New Roman" w:eastAsia="TimesNewRoman,Bold" w:hAnsi="Times New Roman"/>
                <w:b/>
                <w:bCs/>
              </w:rPr>
            </w:pPr>
          </w:p>
        </w:tc>
      </w:tr>
      <w:tr w:rsidR="001A3FCF" w:rsidRPr="007014C6" w14:paraId="4BC94536" w14:textId="77777777" w:rsidTr="00A814F7">
        <w:trPr>
          <w:cantSplit/>
        </w:trPr>
        <w:tc>
          <w:tcPr>
            <w:tcW w:w="4158" w:type="dxa"/>
            <w:shd w:val="clear" w:color="auto" w:fill="auto"/>
          </w:tcPr>
          <w:p w14:paraId="1C1D8EBF"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Bold" w:hAnsi="Times New Roman"/>
                <w:b/>
                <w:bCs/>
              </w:rPr>
              <w:t>Lietuva</w:t>
            </w:r>
          </w:p>
          <w:p w14:paraId="34FA026A" w14:textId="77777777" w:rsidR="001A3FCF" w:rsidRPr="001A3FCF" w:rsidRDefault="001A3FCF" w:rsidP="00A814F7">
            <w:pPr>
              <w:widowControl/>
              <w:rPr>
                <w:rFonts w:ascii="Times New Roman" w:eastAsia="TimesNewRoman" w:hAnsi="Times New Roman"/>
              </w:rPr>
            </w:pPr>
            <w:r w:rsidRPr="001A3FCF">
              <w:rPr>
                <w:rFonts w:ascii="Times New Roman" w:eastAsia="TimesNewRoman" w:hAnsi="Times New Roman"/>
              </w:rPr>
              <w:t>Pfizer Luxembourg SARL filialas Lietuvoje</w:t>
            </w:r>
          </w:p>
          <w:p w14:paraId="763B6BDB" w14:textId="77777777" w:rsidR="001A3FCF" w:rsidRPr="001A3FCF" w:rsidRDefault="001A3FCF" w:rsidP="00A814F7">
            <w:pPr>
              <w:widowControl/>
              <w:rPr>
                <w:rFonts w:ascii="Times New Roman" w:eastAsia="TimesNewRoman,Bold" w:hAnsi="Times New Roman"/>
                <w:b/>
                <w:bCs/>
              </w:rPr>
            </w:pPr>
            <w:r w:rsidRPr="001A3FCF">
              <w:rPr>
                <w:rFonts w:ascii="Times New Roman" w:eastAsia="TimesNewRoman" w:hAnsi="Times New Roman"/>
              </w:rPr>
              <w:t>Tel: +370 5 251 4000</w:t>
            </w:r>
          </w:p>
        </w:tc>
        <w:tc>
          <w:tcPr>
            <w:tcW w:w="4788" w:type="dxa"/>
            <w:shd w:val="clear" w:color="auto" w:fill="auto"/>
          </w:tcPr>
          <w:p w14:paraId="60A5981C" w14:textId="77777777" w:rsidR="001A3FCF" w:rsidRPr="001A3FCF" w:rsidRDefault="001A3FCF" w:rsidP="00A814F7">
            <w:pPr>
              <w:widowControl/>
              <w:rPr>
                <w:rFonts w:ascii="Times New Roman" w:eastAsia="TimesNewRoman,Bold" w:hAnsi="Times New Roman"/>
                <w:b/>
                <w:bCs/>
              </w:rPr>
            </w:pPr>
          </w:p>
        </w:tc>
      </w:tr>
      <w:bookmarkEnd w:id="22"/>
    </w:tbl>
    <w:p w14:paraId="0370F6B2" w14:textId="77777777" w:rsidR="00A64F26" w:rsidRPr="00A8085E" w:rsidRDefault="00A64F26" w:rsidP="007F6E1B">
      <w:pPr>
        <w:rPr>
          <w:rFonts w:ascii="Times New Roman" w:eastAsia="Times New Roman" w:hAnsi="Times New Roman"/>
          <w:b/>
          <w:color w:val="000000"/>
        </w:rPr>
      </w:pPr>
    </w:p>
    <w:p w14:paraId="1FB4C87B" w14:textId="77777777" w:rsidR="00E829D0" w:rsidRPr="00A8085E" w:rsidRDefault="009B0756" w:rsidP="002E4812">
      <w:pPr>
        <w:pStyle w:val="BodyText"/>
        <w:widowControl/>
        <w:ind w:left="0" w:right="245"/>
        <w:rPr>
          <w:b/>
          <w:color w:val="000000"/>
        </w:rPr>
      </w:pPr>
      <w:r w:rsidRPr="00A8085E">
        <w:rPr>
          <w:b/>
          <w:color w:val="000000"/>
        </w:rPr>
        <w:t xml:space="preserve">Šī lietošanas instrukcija pēdējo reizi pārskatīta </w:t>
      </w:r>
    </w:p>
    <w:p w14:paraId="757BEAE6" w14:textId="77777777" w:rsidR="002E4812" w:rsidRPr="00A8085E" w:rsidRDefault="002E4812" w:rsidP="002E4812">
      <w:pPr>
        <w:pStyle w:val="BodyText"/>
        <w:widowControl/>
        <w:ind w:left="0" w:right="245"/>
        <w:rPr>
          <w:b/>
          <w:color w:val="000000"/>
        </w:rPr>
      </w:pPr>
    </w:p>
    <w:p w14:paraId="2DEF800D" w14:textId="77777777" w:rsidR="00D15122" w:rsidRPr="00A8085E" w:rsidRDefault="009B0756" w:rsidP="002E4812">
      <w:pPr>
        <w:pStyle w:val="BodyText"/>
        <w:widowControl/>
        <w:ind w:left="0" w:right="245"/>
        <w:rPr>
          <w:b/>
          <w:color w:val="000000"/>
        </w:rPr>
      </w:pPr>
      <w:r w:rsidRPr="00A8085E">
        <w:rPr>
          <w:b/>
          <w:color w:val="000000"/>
        </w:rPr>
        <w:t>Citi informācijas avoti</w:t>
      </w:r>
    </w:p>
    <w:p w14:paraId="58104E5C" w14:textId="77777777" w:rsidR="002E4812" w:rsidRPr="00A8085E" w:rsidRDefault="002E4812" w:rsidP="002E4812">
      <w:pPr>
        <w:pStyle w:val="BodyText"/>
        <w:widowControl/>
        <w:ind w:left="0" w:right="245"/>
        <w:rPr>
          <w:b/>
          <w:color w:val="000000"/>
        </w:rPr>
      </w:pPr>
    </w:p>
    <w:p w14:paraId="049AFEE2" w14:textId="7BD0F2CE" w:rsidR="00486818" w:rsidRPr="00A8085E" w:rsidRDefault="009B0756" w:rsidP="007F6E1B">
      <w:pPr>
        <w:pStyle w:val="BodyText"/>
        <w:ind w:left="0"/>
        <w:rPr>
          <w:color w:val="000000"/>
          <w:u w:val="single" w:color="0000FF"/>
        </w:rPr>
      </w:pPr>
      <w:r w:rsidRPr="00A8085E">
        <w:rPr>
          <w:color w:val="000000"/>
        </w:rPr>
        <w:t xml:space="preserve">Sīkāka informācija par šīm zālēm ir pieejama Eiropas Zāļu aģentūras tīmekļa vietnē: </w:t>
      </w:r>
      <w:hyperlink r:id="rId12" w:history="1">
        <w:r w:rsidR="00B2423B" w:rsidRPr="007014C6">
          <w:rPr>
            <w:rStyle w:val="Hyperlink"/>
          </w:rPr>
          <w:t>https://www.ema.europa.eu</w:t>
        </w:r>
      </w:hyperlink>
      <w:r w:rsidR="00B2423B" w:rsidRPr="00C00723">
        <w:rPr>
          <w:color w:val="000000" w:themeColor="text1"/>
          <w:u w:val="single"/>
        </w:rPr>
        <w:t>.</w:t>
      </w:r>
    </w:p>
    <w:p w14:paraId="5290A06D" w14:textId="3EFABF63" w:rsidR="00E51CC5" w:rsidRPr="00455471" w:rsidRDefault="00E51CC5" w:rsidP="002E16E8">
      <w:pPr>
        <w:pStyle w:val="BodyText"/>
        <w:ind w:left="0"/>
        <w:rPr>
          <w:rFonts w:eastAsia="Verdana"/>
          <w:b/>
          <w:lang w:eastAsia="x-none"/>
        </w:rPr>
      </w:pPr>
    </w:p>
    <w:sectPr w:rsidR="00E51CC5" w:rsidRPr="00455471" w:rsidSect="007014C6">
      <w:headerReference w:type="even" r:id="rId13"/>
      <w:headerReference w:type="default" r:id="rId14"/>
      <w:footerReference w:type="even" r:id="rId15"/>
      <w:footerReference w:type="default" r:id="rId16"/>
      <w:headerReference w:type="first" r:id="rId17"/>
      <w:footerReference w:type="first" r:id="rId18"/>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BB3B0" w14:textId="77777777" w:rsidR="00BC68A7" w:rsidRDefault="00BC68A7">
      <w:r>
        <w:separator/>
      </w:r>
    </w:p>
  </w:endnote>
  <w:endnote w:type="continuationSeparator" w:id="0">
    <w:p w14:paraId="5E62D56C" w14:textId="77777777" w:rsidR="00BC68A7" w:rsidRDefault="00BC6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SimSun"/>
    <w:panose1 w:val="00000000000000000000"/>
    <w:charset w:val="80"/>
    <w:family w:val="auto"/>
    <w:notTrueType/>
    <w:pitch w:val="default"/>
    <w:sig w:usb0="00000001" w:usb1="08070000" w:usb2="00000010" w:usb3="00000000" w:csb0="00020000"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4A0DB" w14:textId="77777777" w:rsidR="00060870" w:rsidRPr="007014C6" w:rsidRDefault="00060870">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EA6F0" w14:textId="28BB9614" w:rsidR="000D329C" w:rsidRPr="00EB6BEC" w:rsidRDefault="00F9037D">
    <w:pPr>
      <w:spacing w:line="14" w:lineRule="auto"/>
      <w:rPr>
        <w:rFonts w:ascii="Arial" w:hAnsi="Arial" w:cs="Arial"/>
        <w:color w:val="000000"/>
        <w:sz w:val="16"/>
        <w:szCs w:val="20"/>
      </w:rPr>
    </w:pPr>
    <w:r>
      <w:rPr>
        <w:rFonts w:ascii="Arial" w:hAnsi="Arial" w:cs="Arial"/>
        <w:noProof/>
        <w:color w:val="000000"/>
        <w:sz w:val="16"/>
      </w:rPr>
      <mc:AlternateContent>
        <mc:Choice Requires="wps">
          <w:drawing>
            <wp:anchor distT="0" distB="0" distL="114300" distR="114300" simplePos="0" relativeHeight="251657728" behindDoc="1" locked="0" layoutInCell="1" allowOverlap="1" wp14:anchorId="0628D83D" wp14:editId="3D0CA24F">
              <wp:simplePos x="0" y="0"/>
              <wp:positionH relativeFrom="page">
                <wp:posOffset>3699510</wp:posOffset>
              </wp:positionH>
              <wp:positionV relativeFrom="page">
                <wp:posOffset>10106025</wp:posOffset>
              </wp:positionV>
              <wp:extent cx="163830" cy="1276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673258" w14:textId="77777777" w:rsidR="000D329C" w:rsidRPr="003874FD" w:rsidRDefault="000D329C">
                          <w:pPr>
                            <w:ind w:left="40"/>
                            <w:rPr>
                              <w:rFonts w:ascii="Arial" w:eastAsia="Arial" w:hAnsi="Arial" w:cs="Arial"/>
                              <w:sz w:val="16"/>
                              <w:szCs w:val="16"/>
                            </w:rPr>
                          </w:pPr>
                          <w:r w:rsidRPr="003874FD">
                            <w:rPr>
                              <w:rFonts w:ascii="Arial" w:hAnsi="Arial" w:cs="Arial"/>
                              <w:sz w:val="16"/>
                              <w:szCs w:val="16"/>
                            </w:rPr>
                            <w:fldChar w:fldCharType="begin"/>
                          </w:r>
                          <w:r w:rsidRPr="003874FD">
                            <w:rPr>
                              <w:rFonts w:ascii="Arial" w:hAnsi="Arial" w:cs="Arial"/>
                              <w:sz w:val="16"/>
                              <w:szCs w:val="16"/>
                            </w:rPr>
                            <w:instrText xml:space="preserve"> PAGE </w:instrText>
                          </w:r>
                          <w:r w:rsidRPr="003874FD">
                            <w:rPr>
                              <w:rFonts w:ascii="Arial" w:hAnsi="Arial" w:cs="Arial"/>
                              <w:sz w:val="16"/>
                              <w:szCs w:val="16"/>
                            </w:rPr>
                            <w:fldChar w:fldCharType="separate"/>
                          </w:r>
                          <w:r>
                            <w:rPr>
                              <w:rFonts w:ascii="Arial" w:hAnsi="Arial" w:cs="Arial"/>
                              <w:noProof/>
                              <w:sz w:val="16"/>
                              <w:szCs w:val="16"/>
                            </w:rPr>
                            <w:t>60</w:t>
                          </w:r>
                          <w:r w:rsidRPr="003874FD">
                            <w:rPr>
                              <w:rFonts w:ascii="Arial" w:hAnsi="Arial" w:cs="Arial"/>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28D83D" id="_x0000_t202" coordsize="21600,21600" o:spt="202" path="m,l,21600r21600,l21600,xe">
              <v:stroke joinstyle="miter"/>
              <v:path gradientshapeok="t" o:connecttype="rect"/>
            </v:shapetype>
            <v:shape id="Text Box 1" o:spid="_x0000_s1098" type="#_x0000_t202" style="position:absolute;margin-left:291.3pt;margin-top:795.75pt;width:12.9pt;height:10.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" filled="f" stroked="f">
              <v:textbox inset="0,0,0,0">
                <w:txbxContent>
                  <w:p w14:paraId="06673258" w14:textId="77777777" w:rsidR="000D329C" w:rsidRPr="003874FD" w:rsidRDefault="000D329C">
                    <w:pPr>
                      <w:ind w:left="40"/>
                      <w:rPr>
                        <w:rFonts w:ascii="Arial" w:eastAsia="Arial" w:hAnsi="Arial" w:cs="Arial"/>
                        <w:sz w:val="16"/>
                        <w:szCs w:val="16"/>
                      </w:rPr>
                    </w:pPr>
                    <w:r w:rsidRPr="003874FD">
                      <w:rPr>
                        <w:rFonts w:ascii="Arial" w:hAnsi="Arial" w:cs="Arial"/>
                        <w:sz w:val="16"/>
                        <w:szCs w:val="16"/>
                      </w:rPr>
                      <w:fldChar w:fldCharType="begin"/>
                    </w:r>
                    <w:r w:rsidRPr="003874FD">
                      <w:rPr>
                        <w:rFonts w:ascii="Arial" w:hAnsi="Arial" w:cs="Arial"/>
                        <w:sz w:val="16"/>
                        <w:szCs w:val="16"/>
                      </w:rPr>
                      <w:instrText xml:space="preserve"> PAGE </w:instrText>
                    </w:r>
                    <w:r w:rsidRPr="003874FD">
                      <w:rPr>
                        <w:rFonts w:ascii="Arial" w:hAnsi="Arial" w:cs="Arial"/>
                        <w:sz w:val="16"/>
                        <w:szCs w:val="16"/>
                      </w:rPr>
                      <w:fldChar w:fldCharType="separate"/>
                    </w:r>
                    <w:r>
                      <w:rPr>
                        <w:rFonts w:ascii="Arial" w:hAnsi="Arial" w:cs="Arial"/>
                        <w:noProof/>
                        <w:sz w:val="16"/>
                        <w:szCs w:val="16"/>
                      </w:rPr>
                      <w:t>60</w:t>
                    </w:r>
                    <w:r w:rsidRPr="003874FD">
                      <w:rPr>
                        <w:rFonts w:ascii="Arial" w:hAnsi="Arial" w:cs="Arial"/>
                        <w:sz w:val="16"/>
                        <w:szCs w:val="16"/>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C05B7" w14:textId="77777777" w:rsidR="00060870" w:rsidRPr="007014C6" w:rsidRDefault="00060870">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4EB45B" w14:textId="77777777" w:rsidR="00BC68A7" w:rsidRDefault="00BC68A7">
      <w:r>
        <w:separator/>
      </w:r>
    </w:p>
  </w:footnote>
  <w:footnote w:type="continuationSeparator" w:id="0">
    <w:p w14:paraId="1170258D" w14:textId="77777777" w:rsidR="00BC68A7" w:rsidRDefault="00BC68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51E5F" w14:textId="77777777" w:rsidR="00060870" w:rsidRDefault="000608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8790" w14:textId="77777777" w:rsidR="00060870" w:rsidRPr="007014C6" w:rsidRDefault="00060870" w:rsidP="00701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8AC08" w14:textId="77777777" w:rsidR="00060870" w:rsidRDefault="000608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4B82"/>
    <w:multiLevelType w:val="hybridMultilevel"/>
    <w:tmpl w:val="F1FCDD50"/>
    <w:lvl w:ilvl="0" w:tplc="04260003">
      <w:start w:val="1"/>
      <w:numFmt w:val="bullet"/>
      <w:lvlText w:val="o"/>
      <w:lvlJc w:val="left"/>
      <w:pPr>
        <w:ind w:left="1440" w:hanging="360"/>
      </w:pPr>
      <w:rPr>
        <w:rFonts w:ascii="Courier New" w:hAnsi="Courier New" w:cs="Courier New"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1"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2"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3"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4"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5"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6"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0016C"/>
    <w:multiLevelType w:val="hybridMultilevel"/>
    <w:tmpl w:val="52B2F4EC"/>
    <w:lvl w:ilvl="0" w:tplc="0CF221D6">
      <w:start w:val="1"/>
      <w:numFmt w:val="bullet"/>
      <w:lvlText w:val="-"/>
      <w:lvlJc w:val="left"/>
      <w:pPr>
        <w:ind w:left="838" w:hanging="360"/>
      </w:pPr>
      <w:rPr>
        <w:rFonts w:ascii="Times New Roman" w:eastAsia="Times New Roman" w:hAnsi="Times New Roman" w:cs="Times New Roman" w:hint="default"/>
        <w:b/>
        <w:bCs/>
        <w:w w:val="99"/>
        <w:sz w:val="20"/>
        <w:szCs w:val="20"/>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8" w15:restartNumberingAfterBreak="0">
    <w:nsid w:val="23645EBD"/>
    <w:multiLevelType w:val="hybridMultilevel"/>
    <w:tmpl w:val="A8CC254C"/>
    <w:lvl w:ilvl="0" w:tplc="04260001">
      <w:start w:val="1"/>
      <w:numFmt w:val="bullet"/>
      <w:lvlText w:val=""/>
      <w:lvlJc w:val="left"/>
      <w:pPr>
        <w:tabs>
          <w:tab w:val="num" w:pos="720"/>
        </w:tabs>
        <w:ind w:left="720" w:hanging="360"/>
      </w:pPr>
      <w:rPr>
        <w:rFonts w:ascii="Symbol" w:hAnsi="Symbol"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737CAB"/>
    <w:multiLevelType w:val="hybridMultilevel"/>
    <w:tmpl w:val="53009ED4"/>
    <w:lvl w:ilvl="0" w:tplc="C674F260">
      <w:start w:val="1"/>
      <w:numFmt w:val="bullet"/>
      <w:lvlText w:val="●"/>
      <w:lvlJc w:val="left"/>
      <w:pPr>
        <w:ind w:left="718" w:hanging="601"/>
      </w:pPr>
      <w:rPr>
        <w:rFonts w:ascii="Times New Roman" w:eastAsia="Arial" w:hAnsi="Times New Roman" w:cs="Times New Roman" w:hint="default"/>
        <w:sz w:val="20"/>
        <w:szCs w:val="20"/>
      </w:rPr>
    </w:lvl>
    <w:lvl w:ilvl="1" w:tplc="0CF221D6">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0"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1"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2" w15:restartNumberingAfterBreak="0">
    <w:nsid w:val="28C42343"/>
    <w:multiLevelType w:val="hybridMultilevel"/>
    <w:tmpl w:val="E3C0BE78"/>
    <w:lvl w:ilvl="0" w:tplc="04260003">
      <w:start w:val="1"/>
      <w:numFmt w:val="bullet"/>
      <w:lvlText w:val="o"/>
      <w:lvlJc w:val="left"/>
      <w:pPr>
        <w:ind w:left="1287" w:hanging="360"/>
      </w:pPr>
      <w:rPr>
        <w:rFonts w:ascii="Courier New" w:hAnsi="Courier New" w:cs="Courier New"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13" w15:restartNumberingAfterBreak="0">
    <w:nsid w:val="319A2AAA"/>
    <w:multiLevelType w:val="hybridMultilevel"/>
    <w:tmpl w:val="3D0EB8FC"/>
    <w:lvl w:ilvl="0" w:tplc="04090015">
      <w:start w:val="1"/>
      <w:numFmt w:val="upp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4" w15:restartNumberingAfterBreak="0">
    <w:nsid w:val="32C73815"/>
    <w:multiLevelType w:val="hybridMultilevel"/>
    <w:tmpl w:val="784C7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16"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17"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18"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19" w15:restartNumberingAfterBreak="0">
    <w:nsid w:val="3E062D9B"/>
    <w:multiLevelType w:val="hybridMultilevel"/>
    <w:tmpl w:val="80D85C68"/>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0CF221D6">
      <w:start w:val="1"/>
      <w:numFmt w:val="bullet"/>
      <w:lvlText w:val="-"/>
      <w:lvlJc w:val="left"/>
      <w:pPr>
        <w:ind w:left="1332" w:hanging="360"/>
      </w:pPr>
      <w:rPr>
        <w:rFonts w:ascii="Times New Roman" w:eastAsia="Times New Roman" w:hAnsi="Times New Roman" w:cs="Times New Roman" w:hint="default"/>
        <w:b/>
        <w:bCs/>
        <w:w w:val="99"/>
        <w:sz w:val="20"/>
        <w:szCs w:val="20"/>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0" w15:restartNumberingAfterBreak="0">
    <w:nsid w:val="3FE333C5"/>
    <w:multiLevelType w:val="hybridMultilevel"/>
    <w:tmpl w:val="10782FEA"/>
    <w:lvl w:ilvl="0" w:tplc="261EC514">
      <w:start w:val="3"/>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3"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6054EE4"/>
    <w:multiLevelType w:val="hybridMultilevel"/>
    <w:tmpl w:val="9B58006E"/>
    <w:lvl w:ilvl="0" w:tplc="04260003">
      <w:start w:val="1"/>
      <w:numFmt w:val="bullet"/>
      <w:lvlText w:val="o"/>
      <w:lvlJc w:val="left"/>
      <w:pPr>
        <w:ind w:left="720" w:hanging="360"/>
      </w:pPr>
      <w:rPr>
        <w:rFonts w:ascii="Courier New" w:hAnsi="Courier New" w:cs="Courier New"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27" w15:restartNumberingAfterBreak="0">
    <w:nsid w:val="6157053B"/>
    <w:multiLevelType w:val="hybridMultilevel"/>
    <w:tmpl w:val="F38ABA78"/>
    <w:lvl w:ilvl="0" w:tplc="223809F2">
      <w:start w:val="1"/>
      <w:numFmt w:val="upperLetter"/>
      <w:lvlText w:val="%1."/>
      <w:lvlJc w:val="left"/>
      <w:pPr>
        <w:ind w:left="91" w:hanging="360"/>
      </w:pPr>
      <w:rPr>
        <w:rFonts w:hint="default"/>
      </w:rPr>
    </w:lvl>
    <w:lvl w:ilvl="1" w:tplc="08090019" w:tentative="1">
      <w:start w:val="1"/>
      <w:numFmt w:val="lowerLetter"/>
      <w:lvlText w:val="%2."/>
      <w:lvlJc w:val="left"/>
      <w:pPr>
        <w:ind w:left="811" w:hanging="360"/>
      </w:pPr>
    </w:lvl>
    <w:lvl w:ilvl="2" w:tplc="0809001B" w:tentative="1">
      <w:start w:val="1"/>
      <w:numFmt w:val="lowerRoman"/>
      <w:lvlText w:val="%3."/>
      <w:lvlJc w:val="right"/>
      <w:pPr>
        <w:ind w:left="1531" w:hanging="180"/>
      </w:pPr>
    </w:lvl>
    <w:lvl w:ilvl="3" w:tplc="0809000F" w:tentative="1">
      <w:start w:val="1"/>
      <w:numFmt w:val="decimal"/>
      <w:lvlText w:val="%4."/>
      <w:lvlJc w:val="left"/>
      <w:pPr>
        <w:ind w:left="2251" w:hanging="360"/>
      </w:pPr>
    </w:lvl>
    <w:lvl w:ilvl="4" w:tplc="08090019" w:tentative="1">
      <w:start w:val="1"/>
      <w:numFmt w:val="lowerLetter"/>
      <w:lvlText w:val="%5."/>
      <w:lvlJc w:val="left"/>
      <w:pPr>
        <w:ind w:left="2971" w:hanging="360"/>
      </w:pPr>
    </w:lvl>
    <w:lvl w:ilvl="5" w:tplc="0809001B" w:tentative="1">
      <w:start w:val="1"/>
      <w:numFmt w:val="lowerRoman"/>
      <w:lvlText w:val="%6."/>
      <w:lvlJc w:val="right"/>
      <w:pPr>
        <w:ind w:left="3691" w:hanging="180"/>
      </w:pPr>
    </w:lvl>
    <w:lvl w:ilvl="6" w:tplc="0809000F" w:tentative="1">
      <w:start w:val="1"/>
      <w:numFmt w:val="decimal"/>
      <w:lvlText w:val="%7."/>
      <w:lvlJc w:val="left"/>
      <w:pPr>
        <w:ind w:left="4411" w:hanging="360"/>
      </w:pPr>
    </w:lvl>
    <w:lvl w:ilvl="7" w:tplc="08090019" w:tentative="1">
      <w:start w:val="1"/>
      <w:numFmt w:val="lowerLetter"/>
      <w:lvlText w:val="%8."/>
      <w:lvlJc w:val="left"/>
      <w:pPr>
        <w:ind w:left="5131" w:hanging="360"/>
      </w:pPr>
    </w:lvl>
    <w:lvl w:ilvl="8" w:tplc="0809001B" w:tentative="1">
      <w:start w:val="1"/>
      <w:numFmt w:val="lowerRoman"/>
      <w:lvlText w:val="%9."/>
      <w:lvlJc w:val="right"/>
      <w:pPr>
        <w:ind w:left="5851" w:hanging="180"/>
      </w:pPr>
    </w:lvl>
  </w:abstractNum>
  <w:abstractNum w:abstractNumId="28" w15:restartNumberingAfterBreak="0">
    <w:nsid w:val="680F5073"/>
    <w:multiLevelType w:val="hybridMultilevel"/>
    <w:tmpl w:val="F70E8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2A5C0F"/>
    <w:multiLevelType w:val="hybridMultilevel"/>
    <w:tmpl w:val="005C31A4"/>
    <w:lvl w:ilvl="0" w:tplc="04260003">
      <w:start w:val="1"/>
      <w:numFmt w:val="bullet"/>
      <w:lvlText w:val="o"/>
      <w:lvlJc w:val="left"/>
      <w:pPr>
        <w:ind w:left="1440" w:hanging="360"/>
      </w:pPr>
      <w:rPr>
        <w:rFonts w:ascii="Courier New" w:hAnsi="Courier New" w:cs="Courier New"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30"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31"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num w:numId="1" w16cid:durableId="300426473">
    <w:abstractNumId w:val="30"/>
  </w:num>
  <w:num w:numId="2" w16cid:durableId="829060325">
    <w:abstractNumId w:val="26"/>
  </w:num>
  <w:num w:numId="3" w16cid:durableId="1300382841">
    <w:abstractNumId w:val="3"/>
  </w:num>
  <w:num w:numId="4" w16cid:durableId="1845976694">
    <w:abstractNumId w:val="18"/>
  </w:num>
  <w:num w:numId="5" w16cid:durableId="1703093207">
    <w:abstractNumId w:val="32"/>
  </w:num>
  <w:num w:numId="6" w16cid:durableId="244073336">
    <w:abstractNumId w:val="15"/>
  </w:num>
  <w:num w:numId="7" w16cid:durableId="1726566631">
    <w:abstractNumId w:val="1"/>
  </w:num>
  <w:num w:numId="8" w16cid:durableId="1962489634">
    <w:abstractNumId w:val="4"/>
  </w:num>
  <w:num w:numId="9" w16cid:durableId="1121151420">
    <w:abstractNumId w:val="5"/>
  </w:num>
  <w:num w:numId="10" w16cid:durableId="94450579">
    <w:abstractNumId w:val="10"/>
  </w:num>
  <w:num w:numId="11" w16cid:durableId="56365548">
    <w:abstractNumId w:val="16"/>
  </w:num>
  <w:num w:numId="12" w16cid:durableId="713232259">
    <w:abstractNumId w:val="22"/>
  </w:num>
  <w:num w:numId="13" w16cid:durableId="700086520">
    <w:abstractNumId w:val="2"/>
  </w:num>
  <w:num w:numId="14" w16cid:durableId="794324096">
    <w:abstractNumId w:val="9"/>
  </w:num>
  <w:num w:numId="15" w16cid:durableId="1981688380">
    <w:abstractNumId w:val="19"/>
  </w:num>
  <w:num w:numId="16" w16cid:durableId="1048381789">
    <w:abstractNumId w:val="17"/>
  </w:num>
  <w:num w:numId="17" w16cid:durableId="1164082960">
    <w:abstractNumId w:val="31"/>
  </w:num>
  <w:num w:numId="18" w16cid:durableId="1158305936">
    <w:abstractNumId w:val="31"/>
  </w:num>
  <w:num w:numId="19" w16cid:durableId="1442260115">
    <w:abstractNumId w:val="24"/>
  </w:num>
  <w:num w:numId="20" w16cid:durableId="1790662657">
    <w:abstractNumId w:val="23"/>
  </w:num>
  <w:num w:numId="21" w16cid:durableId="1431394753">
    <w:abstractNumId w:val="11"/>
  </w:num>
  <w:num w:numId="22" w16cid:durableId="496574054">
    <w:abstractNumId w:val="21"/>
  </w:num>
  <w:num w:numId="23" w16cid:durableId="1859080233">
    <w:abstractNumId w:val="6"/>
  </w:num>
  <w:num w:numId="24" w16cid:durableId="1032266599">
    <w:abstractNumId w:val="9"/>
  </w:num>
  <w:num w:numId="25" w16cid:durableId="821386428">
    <w:abstractNumId w:val="8"/>
  </w:num>
  <w:num w:numId="26" w16cid:durableId="1564099063">
    <w:abstractNumId w:val="20"/>
  </w:num>
  <w:num w:numId="27" w16cid:durableId="1482648423">
    <w:abstractNumId w:val="28"/>
  </w:num>
  <w:num w:numId="28" w16cid:durableId="1213495211">
    <w:abstractNumId w:val="13"/>
  </w:num>
  <w:num w:numId="29" w16cid:durableId="1579707086">
    <w:abstractNumId w:val="14"/>
  </w:num>
  <w:num w:numId="30" w16cid:durableId="1628466161">
    <w:abstractNumId w:val="27"/>
  </w:num>
  <w:num w:numId="31" w16cid:durableId="810168799">
    <w:abstractNumId w:val="12"/>
  </w:num>
  <w:num w:numId="32" w16cid:durableId="1623923595">
    <w:abstractNumId w:val="25"/>
  </w:num>
  <w:num w:numId="33" w16cid:durableId="1096369510">
    <w:abstractNumId w:val="29"/>
  </w:num>
  <w:num w:numId="34" w16cid:durableId="348722516">
    <w:abstractNumId w:val="0"/>
  </w:num>
  <w:num w:numId="35" w16cid:durableId="74476929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RR3">
    <w15:presenceInfo w15:providerId="None" w15:userId="R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0DCB"/>
    <w:rsid w:val="00001887"/>
    <w:rsid w:val="000019F2"/>
    <w:rsid w:val="00001A4E"/>
    <w:rsid w:val="0000473D"/>
    <w:rsid w:val="00007842"/>
    <w:rsid w:val="00010BAD"/>
    <w:rsid w:val="00011621"/>
    <w:rsid w:val="00011EF9"/>
    <w:rsid w:val="00012CB6"/>
    <w:rsid w:val="00015CF4"/>
    <w:rsid w:val="0001647E"/>
    <w:rsid w:val="000206F2"/>
    <w:rsid w:val="00021B87"/>
    <w:rsid w:val="000220DF"/>
    <w:rsid w:val="00022607"/>
    <w:rsid w:val="000262FE"/>
    <w:rsid w:val="00030C98"/>
    <w:rsid w:val="0004070E"/>
    <w:rsid w:val="00040C7D"/>
    <w:rsid w:val="0004127D"/>
    <w:rsid w:val="000442DA"/>
    <w:rsid w:val="000540AE"/>
    <w:rsid w:val="00054CB9"/>
    <w:rsid w:val="00060870"/>
    <w:rsid w:val="0006697C"/>
    <w:rsid w:val="00067102"/>
    <w:rsid w:val="00070276"/>
    <w:rsid w:val="000720CB"/>
    <w:rsid w:val="00074936"/>
    <w:rsid w:val="000774C5"/>
    <w:rsid w:val="000806E7"/>
    <w:rsid w:val="000826C2"/>
    <w:rsid w:val="00085F08"/>
    <w:rsid w:val="00090480"/>
    <w:rsid w:val="00090EA9"/>
    <w:rsid w:val="00092A0A"/>
    <w:rsid w:val="00092C76"/>
    <w:rsid w:val="0009340A"/>
    <w:rsid w:val="00096DB3"/>
    <w:rsid w:val="000A04F9"/>
    <w:rsid w:val="000A3406"/>
    <w:rsid w:val="000A5342"/>
    <w:rsid w:val="000A569D"/>
    <w:rsid w:val="000A66B9"/>
    <w:rsid w:val="000A6D7E"/>
    <w:rsid w:val="000B2C76"/>
    <w:rsid w:val="000B2E80"/>
    <w:rsid w:val="000B6326"/>
    <w:rsid w:val="000B75A7"/>
    <w:rsid w:val="000C042C"/>
    <w:rsid w:val="000C0AEE"/>
    <w:rsid w:val="000C3110"/>
    <w:rsid w:val="000C39C8"/>
    <w:rsid w:val="000D1472"/>
    <w:rsid w:val="000D2407"/>
    <w:rsid w:val="000D291F"/>
    <w:rsid w:val="000D329C"/>
    <w:rsid w:val="000D4490"/>
    <w:rsid w:val="000E0026"/>
    <w:rsid w:val="000E13D0"/>
    <w:rsid w:val="000E1DE9"/>
    <w:rsid w:val="000E7F1F"/>
    <w:rsid w:val="000F7595"/>
    <w:rsid w:val="000F75EA"/>
    <w:rsid w:val="00102459"/>
    <w:rsid w:val="00102C26"/>
    <w:rsid w:val="001031FB"/>
    <w:rsid w:val="00106436"/>
    <w:rsid w:val="00111A5A"/>
    <w:rsid w:val="0011205E"/>
    <w:rsid w:val="001130D8"/>
    <w:rsid w:val="0011317F"/>
    <w:rsid w:val="001136F3"/>
    <w:rsid w:val="00114C92"/>
    <w:rsid w:val="0011773A"/>
    <w:rsid w:val="00117FC4"/>
    <w:rsid w:val="00124AE1"/>
    <w:rsid w:val="00126550"/>
    <w:rsid w:val="00127B6C"/>
    <w:rsid w:val="0013264F"/>
    <w:rsid w:val="001340F8"/>
    <w:rsid w:val="00135C9A"/>
    <w:rsid w:val="001370A8"/>
    <w:rsid w:val="00140EBE"/>
    <w:rsid w:val="001434BF"/>
    <w:rsid w:val="00143600"/>
    <w:rsid w:val="00146D96"/>
    <w:rsid w:val="0015068D"/>
    <w:rsid w:val="0015605B"/>
    <w:rsid w:val="00161EAD"/>
    <w:rsid w:val="0016752D"/>
    <w:rsid w:val="00170352"/>
    <w:rsid w:val="00170D83"/>
    <w:rsid w:val="00173095"/>
    <w:rsid w:val="00176136"/>
    <w:rsid w:val="00180599"/>
    <w:rsid w:val="00182387"/>
    <w:rsid w:val="00182CBC"/>
    <w:rsid w:val="00183FE7"/>
    <w:rsid w:val="00184871"/>
    <w:rsid w:val="00184E52"/>
    <w:rsid w:val="00185E97"/>
    <w:rsid w:val="001871CD"/>
    <w:rsid w:val="00193AF3"/>
    <w:rsid w:val="00193D64"/>
    <w:rsid w:val="0019518B"/>
    <w:rsid w:val="001A3FCF"/>
    <w:rsid w:val="001A4F16"/>
    <w:rsid w:val="001B0B5F"/>
    <w:rsid w:val="001B4C0F"/>
    <w:rsid w:val="001B57CF"/>
    <w:rsid w:val="001C046B"/>
    <w:rsid w:val="001C15C2"/>
    <w:rsid w:val="001C555A"/>
    <w:rsid w:val="001D21D1"/>
    <w:rsid w:val="001D4CFA"/>
    <w:rsid w:val="001F1AA6"/>
    <w:rsid w:val="001F5B78"/>
    <w:rsid w:val="001F6294"/>
    <w:rsid w:val="001F6DDC"/>
    <w:rsid w:val="001F735A"/>
    <w:rsid w:val="001F7B15"/>
    <w:rsid w:val="00202F7F"/>
    <w:rsid w:val="00203535"/>
    <w:rsid w:val="00207976"/>
    <w:rsid w:val="002105AF"/>
    <w:rsid w:val="002135D0"/>
    <w:rsid w:val="00221EBE"/>
    <w:rsid w:val="00223CD6"/>
    <w:rsid w:val="00223E25"/>
    <w:rsid w:val="00224152"/>
    <w:rsid w:val="00226BE0"/>
    <w:rsid w:val="00232425"/>
    <w:rsid w:val="00240462"/>
    <w:rsid w:val="00240E39"/>
    <w:rsid w:val="00241BB4"/>
    <w:rsid w:val="00242C13"/>
    <w:rsid w:val="002444FA"/>
    <w:rsid w:val="0024450D"/>
    <w:rsid w:val="002466DD"/>
    <w:rsid w:val="00250014"/>
    <w:rsid w:val="002502D5"/>
    <w:rsid w:val="00251094"/>
    <w:rsid w:val="002557B8"/>
    <w:rsid w:val="00265D4E"/>
    <w:rsid w:val="00267355"/>
    <w:rsid w:val="00271D48"/>
    <w:rsid w:val="00273BB0"/>
    <w:rsid w:val="002749B7"/>
    <w:rsid w:val="002803DE"/>
    <w:rsid w:val="0028254B"/>
    <w:rsid w:val="00285189"/>
    <w:rsid w:val="00290747"/>
    <w:rsid w:val="00296364"/>
    <w:rsid w:val="002A260D"/>
    <w:rsid w:val="002A747C"/>
    <w:rsid w:val="002C04DD"/>
    <w:rsid w:val="002C0724"/>
    <w:rsid w:val="002C08EC"/>
    <w:rsid w:val="002D2D1E"/>
    <w:rsid w:val="002E0F5A"/>
    <w:rsid w:val="002E16E8"/>
    <w:rsid w:val="002E4812"/>
    <w:rsid w:val="002E57A3"/>
    <w:rsid w:val="002E590F"/>
    <w:rsid w:val="002E5A4F"/>
    <w:rsid w:val="002E5EF6"/>
    <w:rsid w:val="002E6AA4"/>
    <w:rsid w:val="002E72FB"/>
    <w:rsid w:val="002E7D43"/>
    <w:rsid w:val="002F1776"/>
    <w:rsid w:val="002F3F7D"/>
    <w:rsid w:val="002F49AF"/>
    <w:rsid w:val="002F576D"/>
    <w:rsid w:val="002F6115"/>
    <w:rsid w:val="00313FC6"/>
    <w:rsid w:val="00315F51"/>
    <w:rsid w:val="00316975"/>
    <w:rsid w:val="003202A8"/>
    <w:rsid w:val="00320CDD"/>
    <w:rsid w:val="00321D5A"/>
    <w:rsid w:val="003224A9"/>
    <w:rsid w:val="00325263"/>
    <w:rsid w:val="00326C7D"/>
    <w:rsid w:val="00327300"/>
    <w:rsid w:val="00327691"/>
    <w:rsid w:val="00327AD4"/>
    <w:rsid w:val="00333699"/>
    <w:rsid w:val="00334E16"/>
    <w:rsid w:val="00340FA1"/>
    <w:rsid w:val="00344D2D"/>
    <w:rsid w:val="00350645"/>
    <w:rsid w:val="0035224D"/>
    <w:rsid w:val="00354912"/>
    <w:rsid w:val="0036304C"/>
    <w:rsid w:val="003634D4"/>
    <w:rsid w:val="0037645D"/>
    <w:rsid w:val="0038179F"/>
    <w:rsid w:val="00381A99"/>
    <w:rsid w:val="00382655"/>
    <w:rsid w:val="003874FD"/>
    <w:rsid w:val="003904CE"/>
    <w:rsid w:val="00392DFF"/>
    <w:rsid w:val="00395C3E"/>
    <w:rsid w:val="003960A6"/>
    <w:rsid w:val="00396206"/>
    <w:rsid w:val="00396B7E"/>
    <w:rsid w:val="003A09CF"/>
    <w:rsid w:val="003A2630"/>
    <w:rsid w:val="003A2E2F"/>
    <w:rsid w:val="003A4B7A"/>
    <w:rsid w:val="003C68EE"/>
    <w:rsid w:val="003C6A3B"/>
    <w:rsid w:val="003D12F4"/>
    <w:rsid w:val="003D1C6B"/>
    <w:rsid w:val="003D33B4"/>
    <w:rsid w:val="003D3510"/>
    <w:rsid w:val="003D3E0E"/>
    <w:rsid w:val="003D5178"/>
    <w:rsid w:val="003D623B"/>
    <w:rsid w:val="003E37B0"/>
    <w:rsid w:val="003E40D2"/>
    <w:rsid w:val="003E4A60"/>
    <w:rsid w:val="003F105B"/>
    <w:rsid w:val="003F2B5A"/>
    <w:rsid w:val="003F7564"/>
    <w:rsid w:val="003F765B"/>
    <w:rsid w:val="00400D67"/>
    <w:rsid w:val="00401B8A"/>
    <w:rsid w:val="0040276D"/>
    <w:rsid w:val="00402F96"/>
    <w:rsid w:val="0040697F"/>
    <w:rsid w:val="00410591"/>
    <w:rsid w:val="00416B07"/>
    <w:rsid w:val="004226B2"/>
    <w:rsid w:val="0042297D"/>
    <w:rsid w:val="00426DA8"/>
    <w:rsid w:val="00426ECC"/>
    <w:rsid w:val="0043060E"/>
    <w:rsid w:val="00430BD0"/>
    <w:rsid w:val="00433E12"/>
    <w:rsid w:val="00433F27"/>
    <w:rsid w:val="00435CC3"/>
    <w:rsid w:val="00435D80"/>
    <w:rsid w:val="0043605C"/>
    <w:rsid w:val="00436BCC"/>
    <w:rsid w:val="00445FEE"/>
    <w:rsid w:val="00447650"/>
    <w:rsid w:val="00451069"/>
    <w:rsid w:val="0045463C"/>
    <w:rsid w:val="00455471"/>
    <w:rsid w:val="00456CD4"/>
    <w:rsid w:val="004618B7"/>
    <w:rsid w:val="00461A31"/>
    <w:rsid w:val="004631E5"/>
    <w:rsid w:val="004640E1"/>
    <w:rsid w:val="0046635D"/>
    <w:rsid w:val="004666BE"/>
    <w:rsid w:val="004708DE"/>
    <w:rsid w:val="00471360"/>
    <w:rsid w:val="004717C1"/>
    <w:rsid w:val="00477BE9"/>
    <w:rsid w:val="004822DC"/>
    <w:rsid w:val="00486818"/>
    <w:rsid w:val="00493C08"/>
    <w:rsid w:val="0049782A"/>
    <w:rsid w:val="004A0605"/>
    <w:rsid w:val="004A1FB2"/>
    <w:rsid w:val="004A2139"/>
    <w:rsid w:val="004A60F6"/>
    <w:rsid w:val="004B109A"/>
    <w:rsid w:val="004B44EE"/>
    <w:rsid w:val="004B66BB"/>
    <w:rsid w:val="004B7119"/>
    <w:rsid w:val="004B78CD"/>
    <w:rsid w:val="004C3118"/>
    <w:rsid w:val="004C384A"/>
    <w:rsid w:val="004C3FA7"/>
    <w:rsid w:val="004C7F0E"/>
    <w:rsid w:val="004D27CA"/>
    <w:rsid w:val="004D3968"/>
    <w:rsid w:val="004D4784"/>
    <w:rsid w:val="004D6744"/>
    <w:rsid w:val="004F5A58"/>
    <w:rsid w:val="004F6645"/>
    <w:rsid w:val="005014DD"/>
    <w:rsid w:val="00503043"/>
    <w:rsid w:val="00506565"/>
    <w:rsid w:val="005068A1"/>
    <w:rsid w:val="0051180C"/>
    <w:rsid w:val="00512C95"/>
    <w:rsid w:val="00512DC1"/>
    <w:rsid w:val="00513845"/>
    <w:rsid w:val="00515402"/>
    <w:rsid w:val="00515D5A"/>
    <w:rsid w:val="00524368"/>
    <w:rsid w:val="0052459C"/>
    <w:rsid w:val="00525ECE"/>
    <w:rsid w:val="005260BF"/>
    <w:rsid w:val="005301BF"/>
    <w:rsid w:val="00530CA3"/>
    <w:rsid w:val="00534667"/>
    <w:rsid w:val="00542BB7"/>
    <w:rsid w:val="0054304F"/>
    <w:rsid w:val="00544E53"/>
    <w:rsid w:val="00551C1F"/>
    <w:rsid w:val="005541DD"/>
    <w:rsid w:val="0055486D"/>
    <w:rsid w:val="00560A0A"/>
    <w:rsid w:val="00561955"/>
    <w:rsid w:val="00562FB1"/>
    <w:rsid w:val="005665BA"/>
    <w:rsid w:val="00567EC8"/>
    <w:rsid w:val="005725D7"/>
    <w:rsid w:val="00572FA9"/>
    <w:rsid w:val="00583644"/>
    <w:rsid w:val="005843A7"/>
    <w:rsid w:val="00593148"/>
    <w:rsid w:val="005964FA"/>
    <w:rsid w:val="005A0AEF"/>
    <w:rsid w:val="005A2E6A"/>
    <w:rsid w:val="005A42B1"/>
    <w:rsid w:val="005A4712"/>
    <w:rsid w:val="005A4986"/>
    <w:rsid w:val="005A6B3C"/>
    <w:rsid w:val="005A7FC8"/>
    <w:rsid w:val="005B152E"/>
    <w:rsid w:val="005B7447"/>
    <w:rsid w:val="005C038E"/>
    <w:rsid w:val="005C0B29"/>
    <w:rsid w:val="005C1CF0"/>
    <w:rsid w:val="005C2FC6"/>
    <w:rsid w:val="005C3F2E"/>
    <w:rsid w:val="005C6654"/>
    <w:rsid w:val="005C7987"/>
    <w:rsid w:val="005D0582"/>
    <w:rsid w:val="005D32B7"/>
    <w:rsid w:val="005E1834"/>
    <w:rsid w:val="005E6114"/>
    <w:rsid w:val="005F3B67"/>
    <w:rsid w:val="005F4C9C"/>
    <w:rsid w:val="005F638D"/>
    <w:rsid w:val="005F665E"/>
    <w:rsid w:val="00600DE4"/>
    <w:rsid w:val="00601726"/>
    <w:rsid w:val="0060333C"/>
    <w:rsid w:val="00603F84"/>
    <w:rsid w:val="00604DA5"/>
    <w:rsid w:val="006171C3"/>
    <w:rsid w:val="00622A96"/>
    <w:rsid w:val="0062387D"/>
    <w:rsid w:val="00624DFD"/>
    <w:rsid w:val="0062667B"/>
    <w:rsid w:val="006273DD"/>
    <w:rsid w:val="0063042E"/>
    <w:rsid w:val="006305EC"/>
    <w:rsid w:val="00631BA0"/>
    <w:rsid w:val="00640240"/>
    <w:rsid w:val="00640325"/>
    <w:rsid w:val="006406DD"/>
    <w:rsid w:val="006436C0"/>
    <w:rsid w:val="00652E2E"/>
    <w:rsid w:val="00662536"/>
    <w:rsid w:val="00662F82"/>
    <w:rsid w:val="00667E86"/>
    <w:rsid w:val="00670A47"/>
    <w:rsid w:val="00674D5A"/>
    <w:rsid w:val="00675E33"/>
    <w:rsid w:val="00677526"/>
    <w:rsid w:val="00680C9E"/>
    <w:rsid w:val="006911F2"/>
    <w:rsid w:val="0069180D"/>
    <w:rsid w:val="006950D0"/>
    <w:rsid w:val="0069725F"/>
    <w:rsid w:val="006A03DD"/>
    <w:rsid w:val="006A0B89"/>
    <w:rsid w:val="006A1538"/>
    <w:rsid w:val="006A1754"/>
    <w:rsid w:val="006A1778"/>
    <w:rsid w:val="006A382C"/>
    <w:rsid w:val="006A6C6B"/>
    <w:rsid w:val="006B1F21"/>
    <w:rsid w:val="006B3FFE"/>
    <w:rsid w:val="006C0348"/>
    <w:rsid w:val="006C1CB9"/>
    <w:rsid w:val="006C33F3"/>
    <w:rsid w:val="006C49B7"/>
    <w:rsid w:val="006D2F5B"/>
    <w:rsid w:val="006D61A5"/>
    <w:rsid w:val="006E0FB4"/>
    <w:rsid w:val="006E21EB"/>
    <w:rsid w:val="006E2D42"/>
    <w:rsid w:val="006E595F"/>
    <w:rsid w:val="006F1AE9"/>
    <w:rsid w:val="006F5D0A"/>
    <w:rsid w:val="006F6A22"/>
    <w:rsid w:val="006F7CE5"/>
    <w:rsid w:val="007014C6"/>
    <w:rsid w:val="007027EE"/>
    <w:rsid w:val="00702919"/>
    <w:rsid w:val="00702CE0"/>
    <w:rsid w:val="00703DF7"/>
    <w:rsid w:val="00705A38"/>
    <w:rsid w:val="00705CB2"/>
    <w:rsid w:val="00710EB0"/>
    <w:rsid w:val="00714208"/>
    <w:rsid w:val="0072179D"/>
    <w:rsid w:val="00722063"/>
    <w:rsid w:val="00723878"/>
    <w:rsid w:val="007245A6"/>
    <w:rsid w:val="00725222"/>
    <w:rsid w:val="007254D1"/>
    <w:rsid w:val="00730926"/>
    <w:rsid w:val="00732DFB"/>
    <w:rsid w:val="0073399F"/>
    <w:rsid w:val="00733BA0"/>
    <w:rsid w:val="00735E93"/>
    <w:rsid w:val="00740E5E"/>
    <w:rsid w:val="007418EB"/>
    <w:rsid w:val="007421BE"/>
    <w:rsid w:val="0074307F"/>
    <w:rsid w:val="007508DD"/>
    <w:rsid w:val="007508E1"/>
    <w:rsid w:val="00751DE2"/>
    <w:rsid w:val="00752705"/>
    <w:rsid w:val="007527C1"/>
    <w:rsid w:val="007528A9"/>
    <w:rsid w:val="00752BCE"/>
    <w:rsid w:val="0075344D"/>
    <w:rsid w:val="0075598F"/>
    <w:rsid w:val="00755DDA"/>
    <w:rsid w:val="00756860"/>
    <w:rsid w:val="00756EC7"/>
    <w:rsid w:val="0076322C"/>
    <w:rsid w:val="00764B7F"/>
    <w:rsid w:val="00765DE7"/>
    <w:rsid w:val="00770173"/>
    <w:rsid w:val="00772EFE"/>
    <w:rsid w:val="007758D9"/>
    <w:rsid w:val="00776029"/>
    <w:rsid w:val="0077696E"/>
    <w:rsid w:val="00777594"/>
    <w:rsid w:val="00777CD7"/>
    <w:rsid w:val="00777D17"/>
    <w:rsid w:val="00777F74"/>
    <w:rsid w:val="00780CBF"/>
    <w:rsid w:val="007815B0"/>
    <w:rsid w:val="00783296"/>
    <w:rsid w:val="00785878"/>
    <w:rsid w:val="007911AF"/>
    <w:rsid w:val="007918A1"/>
    <w:rsid w:val="00791ECC"/>
    <w:rsid w:val="00793075"/>
    <w:rsid w:val="00793C33"/>
    <w:rsid w:val="0079527E"/>
    <w:rsid w:val="007A3D74"/>
    <w:rsid w:val="007A5E85"/>
    <w:rsid w:val="007A7289"/>
    <w:rsid w:val="007B0B3E"/>
    <w:rsid w:val="007B18A1"/>
    <w:rsid w:val="007B1ED1"/>
    <w:rsid w:val="007B5F7B"/>
    <w:rsid w:val="007B6B7F"/>
    <w:rsid w:val="007B7017"/>
    <w:rsid w:val="007C3607"/>
    <w:rsid w:val="007D5B79"/>
    <w:rsid w:val="007D6BFD"/>
    <w:rsid w:val="007E4E88"/>
    <w:rsid w:val="007E5A0A"/>
    <w:rsid w:val="007F1832"/>
    <w:rsid w:val="007F6E1B"/>
    <w:rsid w:val="007F737E"/>
    <w:rsid w:val="00801A56"/>
    <w:rsid w:val="008035E0"/>
    <w:rsid w:val="00804C7A"/>
    <w:rsid w:val="008105C4"/>
    <w:rsid w:val="00812D94"/>
    <w:rsid w:val="00813411"/>
    <w:rsid w:val="008142CA"/>
    <w:rsid w:val="008146C2"/>
    <w:rsid w:val="008171A8"/>
    <w:rsid w:val="00822B26"/>
    <w:rsid w:val="008255CF"/>
    <w:rsid w:val="008266F4"/>
    <w:rsid w:val="00826F5B"/>
    <w:rsid w:val="00827E21"/>
    <w:rsid w:val="00835740"/>
    <w:rsid w:val="00837DF8"/>
    <w:rsid w:val="00840164"/>
    <w:rsid w:val="00841DFA"/>
    <w:rsid w:val="00844DCA"/>
    <w:rsid w:val="00845AE5"/>
    <w:rsid w:val="00846B03"/>
    <w:rsid w:val="00847B96"/>
    <w:rsid w:val="00851059"/>
    <w:rsid w:val="008510BC"/>
    <w:rsid w:val="00852870"/>
    <w:rsid w:val="00853E6B"/>
    <w:rsid w:val="00856862"/>
    <w:rsid w:val="00856967"/>
    <w:rsid w:val="00863974"/>
    <w:rsid w:val="0087342B"/>
    <w:rsid w:val="00874DF4"/>
    <w:rsid w:val="00881618"/>
    <w:rsid w:val="00883E3C"/>
    <w:rsid w:val="00884809"/>
    <w:rsid w:val="00892AAB"/>
    <w:rsid w:val="00896818"/>
    <w:rsid w:val="00897DAB"/>
    <w:rsid w:val="008A4A4C"/>
    <w:rsid w:val="008A567B"/>
    <w:rsid w:val="008A644F"/>
    <w:rsid w:val="008A6FBF"/>
    <w:rsid w:val="008C1125"/>
    <w:rsid w:val="008C1609"/>
    <w:rsid w:val="008C4552"/>
    <w:rsid w:val="008D067E"/>
    <w:rsid w:val="008D1A44"/>
    <w:rsid w:val="008E3529"/>
    <w:rsid w:val="008E7D22"/>
    <w:rsid w:val="008F224B"/>
    <w:rsid w:val="008F36F2"/>
    <w:rsid w:val="008F66F8"/>
    <w:rsid w:val="008F6BA2"/>
    <w:rsid w:val="008F72A5"/>
    <w:rsid w:val="008F7C77"/>
    <w:rsid w:val="00904B01"/>
    <w:rsid w:val="009054D1"/>
    <w:rsid w:val="009067E4"/>
    <w:rsid w:val="00910253"/>
    <w:rsid w:val="00913BB2"/>
    <w:rsid w:val="0092587E"/>
    <w:rsid w:val="00925C4F"/>
    <w:rsid w:val="00926AF5"/>
    <w:rsid w:val="00932A9B"/>
    <w:rsid w:val="00933DEB"/>
    <w:rsid w:val="00935315"/>
    <w:rsid w:val="00935594"/>
    <w:rsid w:val="00940571"/>
    <w:rsid w:val="009408C3"/>
    <w:rsid w:val="00943EE5"/>
    <w:rsid w:val="00954F26"/>
    <w:rsid w:val="009559EA"/>
    <w:rsid w:val="00957668"/>
    <w:rsid w:val="00960927"/>
    <w:rsid w:val="00964126"/>
    <w:rsid w:val="00971C4C"/>
    <w:rsid w:val="0097277E"/>
    <w:rsid w:val="00972D3C"/>
    <w:rsid w:val="00974763"/>
    <w:rsid w:val="00974818"/>
    <w:rsid w:val="00980A30"/>
    <w:rsid w:val="00982B20"/>
    <w:rsid w:val="009862C7"/>
    <w:rsid w:val="00986D8D"/>
    <w:rsid w:val="00991DDD"/>
    <w:rsid w:val="00995DDC"/>
    <w:rsid w:val="00996126"/>
    <w:rsid w:val="00997127"/>
    <w:rsid w:val="009A037B"/>
    <w:rsid w:val="009A4E99"/>
    <w:rsid w:val="009A63E4"/>
    <w:rsid w:val="009A6AFA"/>
    <w:rsid w:val="009A7442"/>
    <w:rsid w:val="009B0756"/>
    <w:rsid w:val="009B1B6F"/>
    <w:rsid w:val="009B362B"/>
    <w:rsid w:val="009B4583"/>
    <w:rsid w:val="009B4FC9"/>
    <w:rsid w:val="009B6DF4"/>
    <w:rsid w:val="009C0F36"/>
    <w:rsid w:val="009C6098"/>
    <w:rsid w:val="009D141F"/>
    <w:rsid w:val="009D2BF4"/>
    <w:rsid w:val="009D2FFF"/>
    <w:rsid w:val="009D5BA6"/>
    <w:rsid w:val="009D6451"/>
    <w:rsid w:val="009E0E5C"/>
    <w:rsid w:val="009E235B"/>
    <w:rsid w:val="009E2D03"/>
    <w:rsid w:val="009E2D85"/>
    <w:rsid w:val="009F4A40"/>
    <w:rsid w:val="00A002CA"/>
    <w:rsid w:val="00A0114B"/>
    <w:rsid w:val="00A0387C"/>
    <w:rsid w:val="00A078F1"/>
    <w:rsid w:val="00A21947"/>
    <w:rsid w:val="00A25E2A"/>
    <w:rsid w:val="00A33594"/>
    <w:rsid w:val="00A35329"/>
    <w:rsid w:val="00A35E02"/>
    <w:rsid w:val="00A3637C"/>
    <w:rsid w:val="00A3698C"/>
    <w:rsid w:val="00A36DC4"/>
    <w:rsid w:val="00A37F62"/>
    <w:rsid w:val="00A4083D"/>
    <w:rsid w:val="00A41DFF"/>
    <w:rsid w:val="00A43C2B"/>
    <w:rsid w:val="00A451B6"/>
    <w:rsid w:val="00A46959"/>
    <w:rsid w:val="00A46FD8"/>
    <w:rsid w:val="00A50FB0"/>
    <w:rsid w:val="00A51987"/>
    <w:rsid w:val="00A5394F"/>
    <w:rsid w:val="00A542C9"/>
    <w:rsid w:val="00A543DA"/>
    <w:rsid w:val="00A6040A"/>
    <w:rsid w:val="00A60466"/>
    <w:rsid w:val="00A61918"/>
    <w:rsid w:val="00A64F26"/>
    <w:rsid w:val="00A670E1"/>
    <w:rsid w:val="00A67873"/>
    <w:rsid w:val="00A72BAD"/>
    <w:rsid w:val="00A74D13"/>
    <w:rsid w:val="00A758BE"/>
    <w:rsid w:val="00A75E61"/>
    <w:rsid w:val="00A77FB6"/>
    <w:rsid w:val="00A80613"/>
    <w:rsid w:val="00A8085E"/>
    <w:rsid w:val="00A814F7"/>
    <w:rsid w:val="00A90756"/>
    <w:rsid w:val="00A92A1F"/>
    <w:rsid w:val="00A97173"/>
    <w:rsid w:val="00AA1AD3"/>
    <w:rsid w:val="00AA2720"/>
    <w:rsid w:val="00AA68FB"/>
    <w:rsid w:val="00AA6BB7"/>
    <w:rsid w:val="00AA6BD0"/>
    <w:rsid w:val="00AA744D"/>
    <w:rsid w:val="00AA7BFE"/>
    <w:rsid w:val="00AB5577"/>
    <w:rsid w:val="00AB66EE"/>
    <w:rsid w:val="00AB6F44"/>
    <w:rsid w:val="00AB7297"/>
    <w:rsid w:val="00AB73AD"/>
    <w:rsid w:val="00AC1D26"/>
    <w:rsid w:val="00AC2A54"/>
    <w:rsid w:val="00AD0244"/>
    <w:rsid w:val="00AD39BE"/>
    <w:rsid w:val="00AD3DD7"/>
    <w:rsid w:val="00AD7E3D"/>
    <w:rsid w:val="00AE223B"/>
    <w:rsid w:val="00AE478A"/>
    <w:rsid w:val="00AE72E3"/>
    <w:rsid w:val="00AE7CB9"/>
    <w:rsid w:val="00AF163B"/>
    <w:rsid w:val="00AF5221"/>
    <w:rsid w:val="00B00BC2"/>
    <w:rsid w:val="00B01E9D"/>
    <w:rsid w:val="00B02045"/>
    <w:rsid w:val="00B03635"/>
    <w:rsid w:val="00B045F7"/>
    <w:rsid w:val="00B06C94"/>
    <w:rsid w:val="00B10528"/>
    <w:rsid w:val="00B11B98"/>
    <w:rsid w:val="00B11DDF"/>
    <w:rsid w:val="00B13A7D"/>
    <w:rsid w:val="00B15D97"/>
    <w:rsid w:val="00B20425"/>
    <w:rsid w:val="00B2423B"/>
    <w:rsid w:val="00B25AE3"/>
    <w:rsid w:val="00B310A3"/>
    <w:rsid w:val="00B32BA5"/>
    <w:rsid w:val="00B3447A"/>
    <w:rsid w:val="00B400FA"/>
    <w:rsid w:val="00B419F6"/>
    <w:rsid w:val="00B42B8A"/>
    <w:rsid w:val="00B445A2"/>
    <w:rsid w:val="00B453D8"/>
    <w:rsid w:val="00B60B81"/>
    <w:rsid w:val="00B753DD"/>
    <w:rsid w:val="00B75B1B"/>
    <w:rsid w:val="00B76311"/>
    <w:rsid w:val="00B81792"/>
    <w:rsid w:val="00B848B9"/>
    <w:rsid w:val="00B8688C"/>
    <w:rsid w:val="00B94099"/>
    <w:rsid w:val="00B96670"/>
    <w:rsid w:val="00BA445F"/>
    <w:rsid w:val="00BA48C4"/>
    <w:rsid w:val="00BA4CF7"/>
    <w:rsid w:val="00BA5BE8"/>
    <w:rsid w:val="00BB024C"/>
    <w:rsid w:val="00BB06A3"/>
    <w:rsid w:val="00BB09FD"/>
    <w:rsid w:val="00BB3E24"/>
    <w:rsid w:val="00BB4870"/>
    <w:rsid w:val="00BC2F11"/>
    <w:rsid w:val="00BC2FD0"/>
    <w:rsid w:val="00BC3AA0"/>
    <w:rsid w:val="00BC4BC0"/>
    <w:rsid w:val="00BC68A7"/>
    <w:rsid w:val="00BD254A"/>
    <w:rsid w:val="00BD2FC3"/>
    <w:rsid w:val="00BD5B78"/>
    <w:rsid w:val="00BD72EC"/>
    <w:rsid w:val="00BE1DB2"/>
    <w:rsid w:val="00BE1F9D"/>
    <w:rsid w:val="00BE2A2F"/>
    <w:rsid w:val="00BE7B4C"/>
    <w:rsid w:val="00BF01C9"/>
    <w:rsid w:val="00BF0743"/>
    <w:rsid w:val="00BF585B"/>
    <w:rsid w:val="00C00723"/>
    <w:rsid w:val="00C02190"/>
    <w:rsid w:val="00C0667E"/>
    <w:rsid w:val="00C104CF"/>
    <w:rsid w:val="00C11177"/>
    <w:rsid w:val="00C117B8"/>
    <w:rsid w:val="00C155DC"/>
    <w:rsid w:val="00C178ED"/>
    <w:rsid w:val="00C22147"/>
    <w:rsid w:val="00C26942"/>
    <w:rsid w:val="00C32061"/>
    <w:rsid w:val="00C3742D"/>
    <w:rsid w:val="00C3755B"/>
    <w:rsid w:val="00C421DC"/>
    <w:rsid w:val="00C42F5F"/>
    <w:rsid w:val="00C437A8"/>
    <w:rsid w:val="00C45487"/>
    <w:rsid w:val="00C45CAF"/>
    <w:rsid w:val="00C470BA"/>
    <w:rsid w:val="00C50C03"/>
    <w:rsid w:val="00C50F8A"/>
    <w:rsid w:val="00C51C72"/>
    <w:rsid w:val="00C531A5"/>
    <w:rsid w:val="00C53D8A"/>
    <w:rsid w:val="00C6692B"/>
    <w:rsid w:val="00C7237E"/>
    <w:rsid w:val="00C723B6"/>
    <w:rsid w:val="00C725DC"/>
    <w:rsid w:val="00C72B40"/>
    <w:rsid w:val="00C74A90"/>
    <w:rsid w:val="00C76A89"/>
    <w:rsid w:val="00C77B27"/>
    <w:rsid w:val="00C808BC"/>
    <w:rsid w:val="00C8186F"/>
    <w:rsid w:val="00C90BA3"/>
    <w:rsid w:val="00C90E0D"/>
    <w:rsid w:val="00C96269"/>
    <w:rsid w:val="00C97AED"/>
    <w:rsid w:val="00C97ED6"/>
    <w:rsid w:val="00CA03A1"/>
    <w:rsid w:val="00CA74D8"/>
    <w:rsid w:val="00CA76C2"/>
    <w:rsid w:val="00CB039D"/>
    <w:rsid w:val="00CB0FC9"/>
    <w:rsid w:val="00CB1A05"/>
    <w:rsid w:val="00CB31AA"/>
    <w:rsid w:val="00CB4738"/>
    <w:rsid w:val="00CB528C"/>
    <w:rsid w:val="00CB66A2"/>
    <w:rsid w:val="00CB67FC"/>
    <w:rsid w:val="00CC2575"/>
    <w:rsid w:val="00CC4789"/>
    <w:rsid w:val="00CC78C5"/>
    <w:rsid w:val="00CD1AEA"/>
    <w:rsid w:val="00CD3844"/>
    <w:rsid w:val="00CD4F24"/>
    <w:rsid w:val="00CE15F9"/>
    <w:rsid w:val="00CE19FB"/>
    <w:rsid w:val="00CE2060"/>
    <w:rsid w:val="00CE2EF5"/>
    <w:rsid w:val="00CE3261"/>
    <w:rsid w:val="00CF03AB"/>
    <w:rsid w:val="00CF0DE5"/>
    <w:rsid w:val="00CF0E03"/>
    <w:rsid w:val="00CF2441"/>
    <w:rsid w:val="00CF4906"/>
    <w:rsid w:val="00CF7B61"/>
    <w:rsid w:val="00D023E7"/>
    <w:rsid w:val="00D0313A"/>
    <w:rsid w:val="00D0314E"/>
    <w:rsid w:val="00D03E77"/>
    <w:rsid w:val="00D0406D"/>
    <w:rsid w:val="00D06721"/>
    <w:rsid w:val="00D11954"/>
    <w:rsid w:val="00D15122"/>
    <w:rsid w:val="00D15793"/>
    <w:rsid w:val="00D16225"/>
    <w:rsid w:val="00D16855"/>
    <w:rsid w:val="00D23489"/>
    <w:rsid w:val="00D254C2"/>
    <w:rsid w:val="00D264DE"/>
    <w:rsid w:val="00D320D2"/>
    <w:rsid w:val="00D332C0"/>
    <w:rsid w:val="00D35042"/>
    <w:rsid w:val="00D42BCF"/>
    <w:rsid w:val="00D465AB"/>
    <w:rsid w:val="00D473FB"/>
    <w:rsid w:val="00D5044A"/>
    <w:rsid w:val="00D5068C"/>
    <w:rsid w:val="00D5188E"/>
    <w:rsid w:val="00D522EA"/>
    <w:rsid w:val="00D52CA0"/>
    <w:rsid w:val="00D539DB"/>
    <w:rsid w:val="00D55643"/>
    <w:rsid w:val="00D57A00"/>
    <w:rsid w:val="00D641D0"/>
    <w:rsid w:val="00D72528"/>
    <w:rsid w:val="00D733FE"/>
    <w:rsid w:val="00D740A9"/>
    <w:rsid w:val="00D84375"/>
    <w:rsid w:val="00D9182C"/>
    <w:rsid w:val="00D91B29"/>
    <w:rsid w:val="00D91EC0"/>
    <w:rsid w:val="00D95275"/>
    <w:rsid w:val="00D95309"/>
    <w:rsid w:val="00D956C7"/>
    <w:rsid w:val="00D95E66"/>
    <w:rsid w:val="00D976C1"/>
    <w:rsid w:val="00DA04A6"/>
    <w:rsid w:val="00DA293D"/>
    <w:rsid w:val="00DA304B"/>
    <w:rsid w:val="00DA3CC9"/>
    <w:rsid w:val="00DA5BE1"/>
    <w:rsid w:val="00DA61D6"/>
    <w:rsid w:val="00DA6FFC"/>
    <w:rsid w:val="00DB0243"/>
    <w:rsid w:val="00DB0F00"/>
    <w:rsid w:val="00DB54F6"/>
    <w:rsid w:val="00DB6CE5"/>
    <w:rsid w:val="00DB6D55"/>
    <w:rsid w:val="00DC1127"/>
    <w:rsid w:val="00DC7689"/>
    <w:rsid w:val="00DD0A47"/>
    <w:rsid w:val="00DD377A"/>
    <w:rsid w:val="00DD41DF"/>
    <w:rsid w:val="00DD4501"/>
    <w:rsid w:val="00DD6FD3"/>
    <w:rsid w:val="00DD7DB9"/>
    <w:rsid w:val="00DE043A"/>
    <w:rsid w:val="00DE374C"/>
    <w:rsid w:val="00DE7145"/>
    <w:rsid w:val="00DF06A7"/>
    <w:rsid w:val="00DF0C2D"/>
    <w:rsid w:val="00DF42A2"/>
    <w:rsid w:val="00DF676F"/>
    <w:rsid w:val="00E01234"/>
    <w:rsid w:val="00E02503"/>
    <w:rsid w:val="00E04BAB"/>
    <w:rsid w:val="00E10B97"/>
    <w:rsid w:val="00E13BC4"/>
    <w:rsid w:val="00E168AD"/>
    <w:rsid w:val="00E2606F"/>
    <w:rsid w:val="00E27B43"/>
    <w:rsid w:val="00E30E92"/>
    <w:rsid w:val="00E32C46"/>
    <w:rsid w:val="00E34D4D"/>
    <w:rsid w:val="00E51CC5"/>
    <w:rsid w:val="00E5344F"/>
    <w:rsid w:val="00E6151E"/>
    <w:rsid w:val="00E6678D"/>
    <w:rsid w:val="00E66B79"/>
    <w:rsid w:val="00E748B5"/>
    <w:rsid w:val="00E769DE"/>
    <w:rsid w:val="00E80032"/>
    <w:rsid w:val="00E829D0"/>
    <w:rsid w:val="00E90464"/>
    <w:rsid w:val="00E9672B"/>
    <w:rsid w:val="00EA05D9"/>
    <w:rsid w:val="00EA2A75"/>
    <w:rsid w:val="00EA310D"/>
    <w:rsid w:val="00EA5E46"/>
    <w:rsid w:val="00EB2BD0"/>
    <w:rsid w:val="00EB47F7"/>
    <w:rsid w:val="00EB567B"/>
    <w:rsid w:val="00EB6A51"/>
    <w:rsid w:val="00EB6BEC"/>
    <w:rsid w:val="00EB6DE7"/>
    <w:rsid w:val="00EC0AE1"/>
    <w:rsid w:val="00EC10CB"/>
    <w:rsid w:val="00EC5974"/>
    <w:rsid w:val="00EC6AF3"/>
    <w:rsid w:val="00ED0FD3"/>
    <w:rsid w:val="00ED74BC"/>
    <w:rsid w:val="00EE258D"/>
    <w:rsid w:val="00EE3409"/>
    <w:rsid w:val="00EE4FA9"/>
    <w:rsid w:val="00EE59C5"/>
    <w:rsid w:val="00EE729C"/>
    <w:rsid w:val="00EF06C2"/>
    <w:rsid w:val="00EF166B"/>
    <w:rsid w:val="00EF1C04"/>
    <w:rsid w:val="00EF297B"/>
    <w:rsid w:val="00EF4C6E"/>
    <w:rsid w:val="00EF54B7"/>
    <w:rsid w:val="00EF5582"/>
    <w:rsid w:val="00EF77F4"/>
    <w:rsid w:val="00F0218C"/>
    <w:rsid w:val="00F07673"/>
    <w:rsid w:val="00F0771D"/>
    <w:rsid w:val="00F11CD5"/>
    <w:rsid w:val="00F12AE8"/>
    <w:rsid w:val="00F132F5"/>
    <w:rsid w:val="00F13762"/>
    <w:rsid w:val="00F16FE5"/>
    <w:rsid w:val="00F20028"/>
    <w:rsid w:val="00F264CA"/>
    <w:rsid w:val="00F276B9"/>
    <w:rsid w:val="00F30111"/>
    <w:rsid w:val="00F3036F"/>
    <w:rsid w:val="00F333EA"/>
    <w:rsid w:val="00F37537"/>
    <w:rsid w:val="00F4323B"/>
    <w:rsid w:val="00F47D37"/>
    <w:rsid w:val="00F50A9C"/>
    <w:rsid w:val="00F55DCE"/>
    <w:rsid w:val="00F60038"/>
    <w:rsid w:val="00F627D4"/>
    <w:rsid w:val="00F64605"/>
    <w:rsid w:val="00F65F55"/>
    <w:rsid w:val="00F678D3"/>
    <w:rsid w:val="00F67A86"/>
    <w:rsid w:val="00F72481"/>
    <w:rsid w:val="00F76393"/>
    <w:rsid w:val="00F80CFC"/>
    <w:rsid w:val="00F83ED3"/>
    <w:rsid w:val="00F85508"/>
    <w:rsid w:val="00F870C1"/>
    <w:rsid w:val="00F90249"/>
    <w:rsid w:val="00F9037D"/>
    <w:rsid w:val="00F90699"/>
    <w:rsid w:val="00F929D5"/>
    <w:rsid w:val="00F93934"/>
    <w:rsid w:val="00F93AAA"/>
    <w:rsid w:val="00F9483C"/>
    <w:rsid w:val="00FA0DCB"/>
    <w:rsid w:val="00FA2BE6"/>
    <w:rsid w:val="00FA3D2D"/>
    <w:rsid w:val="00FA5260"/>
    <w:rsid w:val="00FA6F53"/>
    <w:rsid w:val="00FA7D9D"/>
    <w:rsid w:val="00FB0A6E"/>
    <w:rsid w:val="00FB2133"/>
    <w:rsid w:val="00FB60D5"/>
    <w:rsid w:val="00FC0A5C"/>
    <w:rsid w:val="00FD0134"/>
    <w:rsid w:val="00FD15F0"/>
    <w:rsid w:val="00FD1BC0"/>
    <w:rsid w:val="00FD4179"/>
    <w:rsid w:val="00FD587C"/>
    <w:rsid w:val="00FE1157"/>
    <w:rsid w:val="00FE1A44"/>
    <w:rsid w:val="00FE2431"/>
    <w:rsid w:val="00FE2DF5"/>
    <w:rsid w:val="00FE402D"/>
    <w:rsid w:val="00FE6362"/>
    <w:rsid w:val="00FF049A"/>
    <w:rsid w:val="00FF04D1"/>
    <w:rsid w:val="00FF5AD4"/>
    <w:rsid w:val="00FF67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885629"/>
  <w15:chartTrackingRefBased/>
  <w15:docId w15:val="{E80F4BDB-0A4D-4ACE-82DE-23EEBB121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val="lv-LV" w:eastAsia="lv-LV" w:bidi="lv-LV"/>
    </w:rPr>
  </w:style>
  <w:style w:type="paragraph" w:styleId="Heading1">
    <w:name w:val="heading 1"/>
    <w:basedOn w:val="Normal"/>
    <w:uiPriority w:val="1"/>
    <w:qFormat/>
    <w:rsid w:val="002E4812"/>
    <w:pPr>
      <w:outlineLvl w:val="0"/>
    </w:pPr>
    <w:rPr>
      <w:rFonts w:ascii="Times New Roman" w:eastAsia="Times New Roman" w:hAnsi="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val="lv-LV" w:eastAsia="lv-LV" w:bidi="lv-LV"/>
    </w:rPr>
  </w:style>
  <w:style w:type="paragraph" w:customStyle="1" w:styleId="Default">
    <w:name w:val="Default"/>
    <w:rsid w:val="00812D94"/>
    <w:pPr>
      <w:autoSpaceDE w:val="0"/>
      <w:autoSpaceDN w:val="0"/>
      <w:adjustRightInd w:val="0"/>
    </w:pPr>
    <w:rPr>
      <w:rFonts w:ascii="Times New Roman" w:hAnsi="Times New Roman"/>
      <w:color w:val="000000"/>
      <w:sz w:val="24"/>
      <w:szCs w:val="24"/>
      <w:lang w:val="lv-LV" w:eastAsia="lv-LV" w:bidi="lv-LV"/>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rsid w:val="00853E6B"/>
    <w:pPr>
      <w:widowControl/>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853E6B"/>
    <w:rPr>
      <w:rFonts w:ascii="Verdana" w:eastAsia="Verdana" w:hAnsi="Verdana" w:cs="Verdana"/>
      <w:sz w:val="18"/>
      <w:szCs w:val="18"/>
      <w:lang w:val="lv-LV" w:eastAsia="lv-LV"/>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val="lv-LV" w:eastAsia="lv-LV" w:bidi="lv-LV"/>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lv-LV"/>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val="lv-LV" w:eastAsia="lv-LV" w:bidi="lv-LV"/>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val="lv-LV" w:eastAsia="lv-LV" w:bidi="lv-LV"/>
    </w:rPr>
  </w:style>
  <w:style w:type="paragraph" w:customStyle="1" w:styleId="1">
    <w:name w:val="1"/>
    <w:basedOn w:val="Normal"/>
    <w:next w:val="CommentText"/>
    <w:uiPriority w:val="99"/>
    <w:unhideWhenUsed/>
    <w:rsid w:val="007E5A0A"/>
    <w:rPr>
      <w:sz w:val="20"/>
      <w:szCs w:val="20"/>
    </w:rPr>
  </w:style>
  <w:style w:type="character" w:customStyle="1" w:styleId="st">
    <w:name w:val="st"/>
    <w:rsid w:val="00777D17"/>
  </w:style>
  <w:style w:type="character" w:styleId="Emphasis">
    <w:name w:val="Emphasis"/>
    <w:qFormat/>
    <w:rsid w:val="00777D17"/>
    <w:rPr>
      <w:i/>
      <w:iCs/>
    </w:rPr>
  </w:style>
  <w:style w:type="paragraph" w:customStyle="1" w:styleId="TableLeft">
    <w:name w:val="Table Left"/>
    <w:rsid w:val="00777D17"/>
    <w:pPr>
      <w:spacing w:after="60"/>
    </w:pPr>
    <w:rPr>
      <w:rFonts w:ascii="Times New Roman" w:eastAsia="Times New Roman" w:hAnsi="Times New Roman" w:cs="Arial"/>
      <w:bCs/>
      <w:kern w:val="32"/>
      <w:szCs w:val="24"/>
    </w:rPr>
  </w:style>
  <w:style w:type="character" w:customStyle="1" w:styleId="Fill-In">
    <w:name w:val="Fill-In"/>
    <w:rsid w:val="00777D17"/>
    <w:rPr>
      <w:color w:val="FF00FF"/>
    </w:rPr>
  </w:style>
  <w:style w:type="character" w:styleId="UnresolvedMention">
    <w:name w:val="Unresolved Mention"/>
    <w:uiPriority w:val="99"/>
    <w:semiHidden/>
    <w:unhideWhenUsed/>
    <w:rsid w:val="00EB6BEC"/>
    <w:rPr>
      <w:color w:val="605E5C"/>
      <w:shd w:val="clear" w:color="auto" w:fill="E1DFDD"/>
    </w:rPr>
  </w:style>
  <w:style w:type="character" w:customStyle="1" w:styleId="CharChar21">
    <w:name w:val="Char Char21"/>
    <w:locked/>
    <w:rsid w:val="00E51CC5"/>
    <w:rPr>
      <w:b/>
      <w:caps/>
      <w:sz w:val="22"/>
      <w:lang w:val="en-US" w:eastAsia="ja-JP" w:bidi="ar-SA"/>
    </w:rPr>
  </w:style>
  <w:style w:type="paragraph" w:customStyle="1" w:styleId="Annex">
    <w:name w:val="Annex"/>
    <w:basedOn w:val="Normal"/>
    <w:next w:val="Normal"/>
    <w:rsid w:val="00E51CC5"/>
    <w:pPr>
      <w:widowControl/>
      <w:jc w:val="center"/>
    </w:pPr>
    <w:rPr>
      <w:rFonts w:ascii="Times New Roman" w:eastAsia="Times New Roman" w:hAnsi="Times New Roman"/>
      <w:b/>
      <w:szCs w:val="20"/>
      <w:lang w:val="en-US"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434986358">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documents/template-form/qrd-appendix-v-adverse-drug-reaction-reporting-details_en.doc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ma.europa.eu" TargetMode="External"/><Relationship Id="rId17" Type="http://schemas.openxmlformats.org/officeDocument/2006/relationships/header" Target="header3.xm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s://www.ema.europa.e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ma.europa.eu" TargetMode="External"/><Relationship Id="rId14" Type="http://schemas.openxmlformats.org/officeDocument/2006/relationships/header" Target="header2.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22</_dlc_DocId>
    <_dlc_DocIdUrl xmlns="a034c160-bfb7-45f5-8632-2eb7e0508071">
      <Url>https://euema.sharepoint.com/sites/CRM/_layouts/15/DocIdRedir.aspx?ID=EMADOC-1700519818-2434522</Url>
      <Description>EMADOC-1700519818-2434522</Description>
    </_dlc_DocIdUrl>
  </documentManagement>
</p:properties>
</file>

<file path=customXml/itemProps1.xml><?xml version="1.0" encoding="utf-8"?>
<ds:datastoreItem xmlns:ds="http://schemas.openxmlformats.org/officeDocument/2006/customXml" ds:itemID="{F4FB9558-A117-4DF4-A0D4-56887692347F}">
  <ds:schemaRefs>
    <ds:schemaRef ds:uri="http://schemas.openxmlformats.org/officeDocument/2006/bibliography"/>
  </ds:schemaRefs>
</ds:datastoreItem>
</file>

<file path=customXml/itemProps2.xml><?xml version="1.0" encoding="utf-8"?>
<ds:datastoreItem xmlns:ds="http://schemas.openxmlformats.org/officeDocument/2006/customXml" ds:itemID="{33162CFD-C799-48C6-8BC3-A15D38BB0C79}"/>
</file>

<file path=customXml/itemProps3.xml><?xml version="1.0" encoding="utf-8"?>
<ds:datastoreItem xmlns:ds="http://schemas.openxmlformats.org/officeDocument/2006/customXml" ds:itemID="{E52DC2F3-A716-4A4B-BE35-4BE4C7E6578C}"/>
</file>

<file path=customXml/itemProps4.xml><?xml version="1.0" encoding="utf-8"?>
<ds:datastoreItem xmlns:ds="http://schemas.openxmlformats.org/officeDocument/2006/customXml" ds:itemID="{FD9EC5E3-A7FF-4FC3-A9C9-D6CF54680D88}"/>
</file>

<file path=customXml/itemProps5.xml><?xml version="1.0" encoding="utf-8"?>
<ds:datastoreItem xmlns:ds="http://schemas.openxmlformats.org/officeDocument/2006/customXml" ds:itemID="{1D81A40E-D8EB-4715-806B-B63DE2E482F9}"/>
</file>

<file path=docProps/app.xml><?xml version="1.0" encoding="utf-8"?>
<Properties xmlns="http://schemas.openxmlformats.org/officeDocument/2006/extended-properties" xmlns:vt="http://schemas.openxmlformats.org/officeDocument/2006/docPropsVTypes">
  <Template>Normal.dotm</Template>
  <TotalTime>14</TotalTime>
  <Pages>76</Pages>
  <Words>23916</Words>
  <Characters>159527</Characters>
  <Application>Microsoft Office Word</Application>
  <DocSecurity>0</DocSecurity>
  <Lines>5146</Lines>
  <Paragraphs>2413</Paragraphs>
  <ScaleCrop>false</ScaleCrop>
  <HeadingPairs>
    <vt:vector size="2" baseType="variant">
      <vt:variant>
        <vt:lpstr>Title</vt:lpstr>
      </vt:variant>
      <vt:variant>
        <vt:i4>1</vt:i4>
      </vt:variant>
    </vt:vector>
  </HeadingPairs>
  <TitlesOfParts>
    <vt:vector size="1" baseType="lpstr">
      <vt:lpstr>Zirabev, INN-bevacizumab</vt:lpstr>
    </vt:vector>
  </TitlesOfParts>
  <Company>Pfizer Inc</Company>
  <LinksUpToDate>false</LinksUpToDate>
  <CharactersWithSpaces>181030</CharactersWithSpaces>
  <SharedDoc>false</SharedDoc>
  <HLinks>
    <vt:vector size="30" baseType="variant">
      <vt:variant>
        <vt:i4>1245197</vt:i4>
      </vt:variant>
      <vt:variant>
        <vt:i4>168</vt:i4>
      </vt:variant>
      <vt:variant>
        <vt:i4>0</vt:i4>
      </vt:variant>
      <vt:variant>
        <vt:i4>5</vt:i4>
      </vt:variant>
      <vt:variant>
        <vt:lpwstr>http://www.ema.europa.eu/</vt:lpwstr>
      </vt:variant>
      <vt:variant>
        <vt:lpwstr/>
      </vt:variant>
      <vt:variant>
        <vt:i4>2359399</vt:i4>
      </vt:variant>
      <vt:variant>
        <vt:i4>165</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cp:lastModifiedBy>Author</cp:lastModifiedBy>
  <cp:revision>4</cp:revision>
  <cp:lastPrinted>2018-11-23T08:13:00Z</cp:lastPrinted>
  <dcterms:created xsi:type="dcterms:W3CDTF">2025-08-04T07:44:00Z</dcterms:created>
  <dcterms:modified xsi:type="dcterms:W3CDTF">2025-08-0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2T00:00:00Z</vt:filetime>
  </property>
  <property fmtid="{D5CDD505-2E9C-101B-9397-08002B2CF9AE}" pid="3" name="LastSaved">
    <vt:filetime>2017-08-31T00:00:00Z</vt:filetime>
  </property>
  <property fmtid="{D5CDD505-2E9C-101B-9397-08002B2CF9AE}" pid="4" name="MSIP_Label_4791b42f-c435-42ca-9531-75a3f42aae3d_Enabled">
    <vt:lpwstr>true</vt:lpwstr>
  </property>
  <property fmtid="{D5CDD505-2E9C-101B-9397-08002B2CF9AE}" pid="5" name="MSIP_Label_4791b42f-c435-42ca-9531-75a3f42aae3d_SetDate">
    <vt:lpwstr>2023-08-08T12:03:05Z</vt:lpwstr>
  </property>
  <property fmtid="{D5CDD505-2E9C-101B-9397-08002B2CF9AE}" pid="6" name="MSIP_Label_4791b42f-c435-42ca-9531-75a3f42aae3d_Method">
    <vt:lpwstr>Privileged</vt:lpwstr>
  </property>
  <property fmtid="{D5CDD505-2E9C-101B-9397-08002B2CF9AE}" pid="7" name="MSIP_Label_4791b42f-c435-42ca-9531-75a3f42aae3d_Name">
    <vt:lpwstr>4791b42f-c435-42ca-9531-75a3f42aae3d</vt:lpwstr>
  </property>
  <property fmtid="{D5CDD505-2E9C-101B-9397-08002B2CF9AE}" pid="8" name="MSIP_Label_4791b42f-c435-42ca-9531-75a3f42aae3d_SiteId">
    <vt:lpwstr>7a916015-20ae-4ad1-9170-eefd915e9272</vt:lpwstr>
  </property>
  <property fmtid="{D5CDD505-2E9C-101B-9397-08002B2CF9AE}" pid="9" name="MSIP_Label_4791b42f-c435-42ca-9531-75a3f42aae3d_ActionId">
    <vt:lpwstr>e9735a9e-72d7-40f9-bc4c-0b74ae9c1ced</vt:lpwstr>
  </property>
  <property fmtid="{D5CDD505-2E9C-101B-9397-08002B2CF9AE}" pid="10" name="MSIP_Label_4791b42f-c435-42ca-9531-75a3f42aae3d_ContentBits">
    <vt:lpwstr>0</vt:lpwstr>
  </property>
  <property fmtid="{D5CDD505-2E9C-101B-9397-08002B2CF9AE}" pid="11" name="ContentTypeId">
    <vt:lpwstr>0x0101000DA6AD19014FF648A49316945EE786F90200176DED4FF78CD74995F64A0F46B59E48</vt:lpwstr>
  </property>
  <property fmtid="{D5CDD505-2E9C-101B-9397-08002B2CF9AE}" pid="12" name="_dlc_DocIdItemGuid">
    <vt:lpwstr>2b0f4023-6b6e-494e-95d8-b34f1294cfa6</vt:lpwstr>
  </property>
</Properties>
</file>